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5CB2" w:rsidRDefault="005056BB">
      <w:r w:rsidRPr="000F1887">
        <w:rPr>
          <w:noProof/>
          <w:lang w:eastAsia="en-GB"/>
        </w:rPr>
        <mc:AlternateContent>
          <mc:Choice Requires="wps">
            <w:drawing>
              <wp:anchor distT="0" distB="0" distL="114300" distR="114300" simplePos="0" relativeHeight="251651072" behindDoc="0" locked="0" layoutInCell="1" allowOverlap="1" wp14:anchorId="464882B4" wp14:editId="66CB0B6E">
                <wp:simplePos x="0" y="0"/>
                <wp:positionH relativeFrom="margin">
                  <wp:posOffset>-393065</wp:posOffset>
                </wp:positionH>
                <wp:positionV relativeFrom="paragraph">
                  <wp:posOffset>-152400</wp:posOffset>
                </wp:positionV>
                <wp:extent cx="6905625" cy="112395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6905625" cy="1123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63F11" w:rsidRPr="003F1648" w:rsidRDefault="00663F11" w:rsidP="00A95CB2">
                            <w:pPr>
                              <w:spacing w:after="0" w:line="240" w:lineRule="auto"/>
                              <w:jc w:val="center"/>
                              <w:rPr>
                                <w:b/>
                                <w:sz w:val="60"/>
                                <w:szCs w:val="60"/>
                              </w:rPr>
                            </w:pPr>
                            <w:r w:rsidRPr="003F1648">
                              <w:rPr>
                                <w:b/>
                                <w:sz w:val="60"/>
                                <w:szCs w:val="60"/>
                              </w:rPr>
                              <w:t>GCSE PHYSICAL EDU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4882B4" id="_x0000_t202" coordsize="21600,21600" o:spt="202" path="m,l,21600r21600,l21600,xe">
                <v:stroke joinstyle="miter"/>
                <v:path gradientshapeok="t" o:connecttype="rect"/>
              </v:shapetype>
              <v:shape id="Text Box 79" o:spid="_x0000_s1026" type="#_x0000_t202" style="position:absolute;margin-left:-30.95pt;margin-top:-12pt;width:543.75pt;height:88.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4Y4gQIAAG4FAAAOAAAAZHJzL2Uyb0RvYy54bWysVEtPGzEQvlfqf7B8L5sEAk3EBqUgqkoI&#10;UKHi7HhtsqrX49pOsumv72fvJqS0F6pedscz37wf5xdtY9ha+VCTLfnwaMCZspKq2j6X/Nvj9YeP&#10;nIUobCUMWVXyrQr8Yvb+3fnGTdWIlmQq5RmM2DDduJIvY3TToghyqRoRjsgpC6Em34iIp38uKi82&#10;sN6YYjQYnBYb8pXzJFUI4F51Qj7L9rVWMt5pHVRkpuSILeavz99F+hazczF99sIta9mHIf4hikbU&#10;Fk73pq5EFGzl6z9MNbX0FEjHI0lNQVrXUuUckM1w8Cqbh6VwKueC4gS3L1P4f2bl7fres7oq+dmE&#10;Mysa9OhRtZF9opaBhfpsXJgC9uAAjC346POOH8BMabfaN+mPhBjkqPR2X91kTYJ5OhmMT0djziRk&#10;w+HoeDLO9S9e1J0P8bOihiWi5B7ty1UV65sQEQqgO0jyZum6Nia30Fi2gYtjmPxNAg1jE0flYejN&#10;pJS60DMVt0YljLFflUYxcgaJkcdQXRrP1gIDJKRUNubks12gE0ojiLco9viXqN6i3OWx80w27pWb&#10;2pLP2b8Ku/q+C1l3eBTyIO9ExnbR5inYd3ZB1RYN99StTHDyukZTbkSI98JjR9Bj7H28w0cbQvGp&#10;pzhbkv/5N37CY3Qh5WyDnSt5+LESXnFmvlgM9WR4cpKWND9OxmcjPPyhZHEosavmktCVIS6Mk5lM&#10;+Gh2pPbUPOE8zJNXiISV8F1yGf3ucRm7W4ADI9V8nmFYTCfijX1wMhlPbUpD99g+Ce/6yYwY6lva&#10;7aeYvhrQDps0Lc1XkXSdpzdVuqtr3wEsdR7q/gClq3H4zqiXMzn7BQAA//8DAFBLAwQUAAYACAAA&#10;ACEA3M9NNOIAAAAMAQAADwAAAGRycy9kb3ducmV2LnhtbEyPwU7DMBBE70j8g7VIXFBrN7QBQpwK&#10;VULKIZcWVKk3NzZx1HgdYjcNf8/2BLcZ7dPsTL6eXMdGM4TWo4TFXAAzWHvdYiPh8+N99gwsRIVa&#10;dR6NhB8TYF3c3uQq0/6CWzPuYsMoBEOmJNgY+4zzUFvjVJj73iDdvvzgVCQ7NFwP6kLhruOJECl3&#10;qkX6YFVvNtbUp93ZSRj35VJvRxuHh01VivJUfT8dKinv76a3V2DRTPEPhmt9qg4FdTr6M+rAOgmz&#10;dPFCKIlkSaOuhEhWKbAjqdWjAF7k/P+I4hcAAP//AwBQSwECLQAUAAYACAAAACEAtoM4kv4AAADh&#10;AQAAEwAAAAAAAAAAAAAAAAAAAAAAW0NvbnRlbnRfVHlwZXNdLnhtbFBLAQItABQABgAIAAAAIQA4&#10;/SH/1gAAAJQBAAALAAAAAAAAAAAAAAAAAC8BAABfcmVscy8ucmVsc1BLAQItABQABgAIAAAAIQAj&#10;d4Y4gQIAAG4FAAAOAAAAAAAAAAAAAAAAAC4CAABkcnMvZTJvRG9jLnhtbFBLAQItABQABgAIAAAA&#10;IQDcz0004gAAAAwBAAAPAAAAAAAAAAAAAAAAANsEAABkcnMvZG93bnJldi54bWxQSwUGAAAAAAQA&#10;BADzAAAA6gUAAAAA&#10;" filled="f" stroked="f" strokeweight=".5pt">
                <v:textbox>
                  <w:txbxContent>
                    <w:p w:rsidR="00663F11" w:rsidRPr="003F1648" w:rsidRDefault="00663F11" w:rsidP="00A95CB2">
                      <w:pPr>
                        <w:spacing w:after="0" w:line="240" w:lineRule="auto"/>
                        <w:jc w:val="center"/>
                        <w:rPr>
                          <w:b/>
                          <w:sz w:val="60"/>
                          <w:szCs w:val="60"/>
                        </w:rPr>
                      </w:pPr>
                      <w:r w:rsidRPr="003F1648">
                        <w:rPr>
                          <w:b/>
                          <w:sz w:val="60"/>
                          <w:szCs w:val="60"/>
                        </w:rPr>
                        <w:t>GCSE PHYSICAL EDUCATION</w:t>
                      </w:r>
                    </w:p>
                  </w:txbxContent>
                </v:textbox>
                <w10:wrap anchorx="margin"/>
              </v:shape>
            </w:pict>
          </mc:Fallback>
        </mc:AlternateContent>
      </w:r>
      <w:r w:rsidRPr="000F1887">
        <w:rPr>
          <w:noProof/>
          <w:lang w:eastAsia="en-GB"/>
        </w:rPr>
        <mc:AlternateContent>
          <mc:Choice Requires="wpg">
            <w:drawing>
              <wp:anchor distT="0" distB="0" distL="114300" distR="114300" simplePos="0" relativeHeight="251636735" behindDoc="0" locked="0" layoutInCell="1" allowOverlap="1" wp14:anchorId="1840C7C6" wp14:editId="083CA34A">
                <wp:simplePos x="0" y="0"/>
                <wp:positionH relativeFrom="margin">
                  <wp:align>center</wp:align>
                </wp:positionH>
                <wp:positionV relativeFrom="paragraph">
                  <wp:posOffset>-133350</wp:posOffset>
                </wp:positionV>
                <wp:extent cx="6905625" cy="1190584"/>
                <wp:effectExtent l="0" t="0" r="28575" b="10160"/>
                <wp:wrapNone/>
                <wp:docPr id="21" name="Group 21"/>
                <wp:cNvGraphicFramePr/>
                <a:graphic xmlns:a="http://schemas.openxmlformats.org/drawingml/2006/main">
                  <a:graphicData uri="http://schemas.microsoft.com/office/word/2010/wordprocessingGroup">
                    <wpg:wgp>
                      <wpg:cNvGrpSpPr/>
                      <wpg:grpSpPr>
                        <a:xfrm>
                          <a:off x="0" y="0"/>
                          <a:ext cx="6905625" cy="1190584"/>
                          <a:chOff x="0" y="0"/>
                          <a:chExt cx="6371234" cy="1085996"/>
                        </a:xfrm>
                      </wpg:grpSpPr>
                      <wps:wsp>
                        <wps:cNvPr id="24" name="Rectangle 2"/>
                        <wps:cNvSpPr/>
                        <wps:spPr>
                          <a:xfrm>
                            <a:off x="0" y="34784"/>
                            <a:ext cx="6371234" cy="1051212"/>
                          </a:xfrm>
                          <a:custGeom>
                            <a:avLst/>
                            <a:gdLst>
                              <a:gd name="connsiteX0" fmla="*/ 0 w 6370955"/>
                              <a:gd name="connsiteY0" fmla="*/ 0 h 914400"/>
                              <a:gd name="connsiteX1" fmla="*/ 6370955 w 6370955"/>
                              <a:gd name="connsiteY1" fmla="*/ 0 h 914400"/>
                              <a:gd name="connsiteX2" fmla="*/ 6370955 w 6370955"/>
                              <a:gd name="connsiteY2" fmla="*/ 914400 h 914400"/>
                              <a:gd name="connsiteX3" fmla="*/ 0 w 6370955"/>
                              <a:gd name="connsiteY3" fmla="*/ 914400 h 914400"/>
                              <a:gd name="connsiteX4" fmla="*/ 0 w 6370955"/>
                              <a:gd name="connsiteY4" fmla="*/ 0 h 914400"/>
                              <a:gd name="connsiteX0" fmla="*/ 0 w 6370955"/>
                              <a:gd name="connsiteY0" fmla="*/ 0 h 1154988"/>
                              <a:gd name="connsiteX1" fmla="*/ 6370955 w 6370955"/>
                              <a:gd name="connsiteY1" fmla="*/ 0 h 1154988"/>
                              <a:gd name="connsiteX2" fmla="*/ 6370955 w 6370955"/>
                              <a:gd name="connsiteY2" fmla="*/ 914400 h 1154988"/>
                              <a:gd name="connsiteX3" fmla="*/ 0 w 6370955"/>
                              <a:gd name="connsiteY3" fmla="*/ 914400 h 1154988"/>
                              <a:gd name="connsiteX4" fmla="*/ 0 w 6370955"/>
                              <a:gd name="connsiteY4" fmla="*/ 0 h 1154988"/>
                              <a:gd name="connsiteX0" fmla="*/ 0 w 6370955"/>
                              <a:gd name="connsiteY0" fmla="*/ 0 h 1051212"/>
                              <a:gd name="connsiteX1" fmla="*/ 6370955 w 6370955"/>
                              <a:gd name="connsiteY1" fmla="*/ 0 h 1051212"/>
                              <a:gd name="connsiteX2" fmla="*/ 6370955 w 6370955"/>
                              <a:gd name="connsiteY2" fmla="*/ 914400 h 1051212"/>
                              <a:gd name="connsiteX3" fmla="*/ 0 w 6370955"/>
                              <a:gd name="connsiteY3" fmla="*/ 914400 h 1051212"/>
                              <a:gd name="connsiteX4" fmla="*/ 0 w 6370955"/>
                              <a:gd name="connsiteY4" fmla="*/ 0 h 105121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370955" h="1051212">
                                <a:moveTo>
                                  <a:pt x="0" y="0"/>
                                </a:moveTo>
                                <a:lnTo>
                                  <a:pt x="6370955" y="0"/>
                                </a:lnTo>
                                <a:lnTo>
                                  <a:pt x="6370955" y="914400"/>
                                </a:lnTo>
                                <a:cubicBezTo>
                                  <a:pt x="4276563" y="1222227"/>
                                  <a:pt x="2123652" y="914400"/>
                                  <a:pt x="0" y="914400"/>
                                </a:cubicBezTo>
                                <a:lnTo>
                                  <a:pt x="0" y="0"/>
                                </a:lnTo>
                                <a:close/>
                              </a:path>
                            </a:pathLst>
                          </a:cu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
                        <wps:cNvSpPr/>
                        <wps:spPr>
                          <a:xfrm>
                            <a:off x="0" y="0"/>
                            <a:ext cx="6371234" cy="1000341"/>
                          </a:xfrm>
                          <a:custGeom>
                            <a:avLst/>
                            <a:gdLst>
                              <a:gd name="connsiteX0" fmla="*/ 0 w 6370955"/>
                              <a:gd name="connsiteY0" fmla="*/ 0 h 914400"/>
                              <a:gd name="connsiteX1" fmla="*/ 6370955 w 6370955"/>
                              <a:gd name="connsiteY1" fmla="*/ 0 h 914400"/>
                              <a:gd name="connsiteX2" fmla="*/ 6370955 w 6370955"/>
                              <a:gd name="connsiteY2" fmla="*/ 914400 h 914400"/>
                              <a:gd name="connsiteX3" fmla="*/ 0 w 6370955"/>
                              <a:gd name="connsiteY3" fmla="*/ 914400 h 914400"/>
                              <a:gd name="connsiteX4" fmla="*/ 0 w 6370955"/>
                              <a:gd name="connsiteY4" fmla="*/ 0 h 914400"/>
                              <a:gd name="connsiteX0" fmla="*/ 0 w 6370955"/>
                              <a:gd name="connsiteY0" fmla="*/ 0 h 1154988"/>
                              <a:gd name="connsiteX1" fmla="*/ 6370955 w 6370955"/>
                              <a:gd name="connsiteY1" fmla="*/ 0 h 1154988"/>
                              <a:gd name="connsiteX2" fmla="*/ 6370955 w 6370955"/>
                              <a:gd name="connsiteY2" fmla="*/ 914400 h 1154988"/>
                              <a:gd name="connsiteX3" fmla="*/ 0 w 6370955"/>
                              <a:gd name="connsiteY3" fmla="*/ 914400 h 1154988"/>
                              <a:gd name="connsiteX4" fmla="*/ 0 w 6370955"/>
                              <a:gd name="connsiteY4" fmla="*/ 0 h 1154988"/>
                              <a:gd name="connsiteX0" fmla="*/ 0 w 6370955"/>
                              <a:gd name="connsiteY0" fmla="*/ 0 h 1051212"/>
                              <a:gd name="connsiteX1" fmla="*/ 6370955 w 6370955"/>
                              <a:gd name="connsiteY1" fmla="*/ 0 h 1051212"/>
                              <a:gd name="connsiteX2" fmla="*/ 6370955 w 6370955"/>
                              <a:gd name="connsiteY2" fmla="*/ 914400 h 1051212"/>
                              <a:gd name="connsiteX3" fmla="*/ 0 w 6370955"/>
                              <a:gd name="connsiteY3" fmla="*/ 914400 h 1051212"/>
                              <a:gd name="connsiteX4" fmla="*/ 0 w 6370955"/>
                              <a:gd name="connsiteY4" fmla="*/ 0 h 1051212"/>
                              <a:gd name="connsiteX0" fmla="*/ 0 w 6370955"/>
                              <a:gd name="connsiteY0" fmla="*/ 0 h 1000341"/>
                              <a:gd name="connsiteX1" fmla="*/ 6370955 w 6370955"/>
                              <a:gd name="connsiteY1" fmla="*/ 0 h 1000341"/>
                              <a:gd name="connsiteX2" fmla="*/ 6370955 w 6370955"/>
                              <a:gd name="connsiteY2" fmla="*/ 914400 h 1000341"/>
                              <a:gd name="connsiteX3" fmla="*/ 0 w 6370955"/>
                              <a:gd name="connsiteY3" fmla="*/ 914400 h 1000341"/>
                              <a:gd name="connsiteX4" fmla="*/ 0 w 6370955"/>
                              <a:gd name="connsiteY4" fmla="*/ 0 h 10003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370955" h="1000341">
                                <a:moveTo>
                                  <a:pt x="0" y="0"/>
                                </a:moveTo>
                                <a:lnTo>
                                  <a:pt x="6370955" y="0"/>
                                </a:lnTo>
                                <a:lnTo>
                                  <a:pt x="6370955" y="914400"/>
                                </a:lnTo>
                                <a:cubicBezTo>
                                  <a:pt x="4276563" y="1222227"/>
                                  <a:pt x="2226064" y="578059"/>
                                  <a:pt x="0" y="914400"/>
                                </a:cubicBezTo>
                                <a:lnTo>
                                  <a:pt x="0" y="0"/>
                                </a:lnTo>
                                <a:close/>
                              </a:path>
                            </a:pathLst>
                          </a:custGeom>
                          <a:solidFill>
                            <a:schemeClr val="bg1"/>
                          </a:solidFill>
                          <a:ln w="25400" cap="flat" cmpd="sng" algn="ctr">
                            <a:solidFill>
                              <a:schemeClr val="tx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481594" id="Group 21" o:spid="_x0000_s1026" style="position:absolute;margin-left:0;margin-top:-10.5pt;width:543.75pt;height:93.75pt;z-index:251636735;mso-position-horizontal:center;mso-position-horizontal-relative:margin;mso-width-relative:margin;mso-height-relative:margin" coordsize="63712,10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VSn4AUAAEsdAAAOAAAAZHJzL2Uyb0RvYy54bWzsWV2P2jgUfV9p/4OVx5W2JIHAgMpUs+1O&#10;tVLVVm1X7T6a4HxISZy1zcD01++xHQdDKdChrfZheAhOfD/sc6/te5KnzzZ1Re6YkCVv5kH0JAwI&#10;a1K+LJt8Hvz94fb3q4BIRZslrXjD5sE9k8Gz619/ebpuZyzmBa+WTBAYaeRs3c6DQql2NhjItGA1&#10;lU94yxp0ZlzUVOFW5IOloGtYr6tBHIbjwZqLZSt4yqTE0xe2M7g29rOMpepNlkmmSDUPMDZlrsJc&#10;F/o6uH5KZ7mgbVGm3TDoA0ZR07KB097UC6ooWYnyC1N1mQoueaaepLwe8CwrU2bmgNlE4d5sXgq+&#10;as1c8tk6b3uYAO0eTg82m76+eytIuZwHcRSQhtaIkXFLcA9w1m0+g8xL0b5v34ruQW7v9Hw3maj1&#10;P2ZCNgbW+x5WtlEkxcPxNEzGcRKQFH1RhLurkQU+LRCdL/TS4k+nOZxE8XDUaYZXyXQ61poD53ig&#10;x9cPZ90iieQWJ3kZTu8L2jIDv9QYOJwwHIvTO2QXbfKKkdhCZcR6nORMArKvgjQcTRwMPVC7002i&#10;ODKW++nSWbqS6iXjBnN690oqm8BLtEz6LbuxpbxpZKnYJyR9VlfI6d8GJCRrMh5OwmmSWPzzffF/&#10;dsULMo1Go9Atk33pT0iZ3nhn+LQLXykkp1zED3HhK9kZnPQz9PycgZMvfqYH5E0P1hkedsVPwbQb&#10;t28OcxQlo+nV1Vey4vvE+YQPP2Zn55Kv1IfhhCM/dGfEwRc/18Vu7E5GY1e8ICcmcGmsw35jwXn1&#10;Y9Z0dNyHH7YLY33ckR+8B8f6uIvd4H17rLfWsc3nbiOnhdvb003Tbe5oEZw3+nzVe33LpT46/Z0e&#10;56u7xU5uD0poaekTytiUfWVz9mM85ykjnL6yO7POU0aIfOXhNw0b4PvKpqxww7b/HXYCZ7WuAStT&#10;A6qAoAYUAUENuLCbXkuVhtwAiyZZo27pjkpSoGzpwqT7a37HPnAjqfaKF/jc9laNL9Vbw4BdbJyE&#10;+2+NPV/S7jgdJk4sXS3K9A/22Tc/iifjZGzBjGL9m3QTMzZRSQzHiQ3U1iaSyJvB9rmGbseH8+yL&#10;708irbhkNuc0mKZK61E1Freli+RVubwtq0qjKEW+eF4JckcRoNvbEL9uwjtilcnjnUeGJrBeV21c&#10;3npS8Kw1USm6gsy01H3FtPOqeccyFMBYSbFZVns2aZqyRkW2q6BLZoeZ+KPUZEWPwkzZGNSWM0yv&#10;t90ZcJLWiLNtQevktSozzKVXtuv9KwOzyr2G8cwb1SvXZcPFoZlVmFXn2co7kCw0GqUFX96j7BXc&#10;8ibZprelkOoVleotFSgqcRSB/Kk3uGQVx5rB0jCtgBRcfD70XMujLkdvQNYgXvNA/ruiggWk+qtB&#10;xW6yEKvU3IySSQwfwu9Z+D3Nqn7OkTbYvzA609TyqnLNTPD6IzjijfaKLtqk8I19UmH525vnCvfo&#10;AstM2c2NaYOdIXdfNe/bVBvXqLaY+YfNRypaopvzQKFuf80dS6AzV48j47ayWrPhNyvFs1IX6yYP&#10;La7dDRiL5lk/g7qAg30P6mKWJ7L0MEsLw+HIZZajh4+0JUlOMyNszz1DsJvxI23RLyS8mmYLkKaO&#10;Jwpln2meXWb6Smf48GN2tg9fqQ/0icl8l1L2OM27tJQ9bl3vsBe8iXAVGPbQR9pi3tP1y8JPjW06&#10;bYnFIbwujfVx6xfHuj9EDo3dX6JnrzlfyaxrVHDdQXXIh79Ez/bhK3mBOOrID97DKepRFxfHureO&#10;0uaRov5vKaoNk94ftyT0EGPb9u7yui7PDad2FMxJuP8fSFHjeByOkasgyMnkKkymPoHFjoLndlF1&#10;tOVnUtRd4rbIXYHrEU3NJfVrgzjRb8xJqqlNVlGFZt0uQXOaHIyjyvGdTJMPHaYd7T1+d5DMWmbx&#10;gsrCMkhjoIPD8mNLBO3Loz3O+8jmfhabM5+l8MXOvBDovi7qT4L+vWF/22+g1/8BAAD//wMAUEsD&#10;BBQABgAIAAAAIQBEinKD3wAAAAkBAAAPAAAAZHJzL2Rvd25yZXYueG1sTI9Ba8JAEIXvhf6HZQq9&#10;6SaWpBKzEZG2JylUC8XbmB2TYHY3ZNck/vuOp/b2hvd48718PZlWDNT7xlkF8TwCQbZ0urGVgu/D&#10;+2wJwge0GltnScGNPKyLx4ccM+1G+0XDPlSCS6zPUEEdQpdJ6cuaDPq568iyd3a9wcBnX0nd48jl&#10;ppWLKEqlwcbyhxo72tZUXvZXo+BjxHHzEr8Nu8t5ezseks+fXUxKPT9NmxWIQFP4C8Mdn9GhYKaT&#10;u1rtRauAhwQFs0XM4m5Hy9cExIlVmiYgi1z+X1D8AgAA//8DAFBLAQItABQABgAIAAAAIQC2gziS&#10;/gAAAOEBAAATAAAAAAAAAAAAAAAAAAAAAABbQ29udGVudF9UeXBlc10ueG1sUEsBAi0AFAAGAAgA&#10;AAAhADj9If/WAAAAlAEAAAsAAAAAAAAAAAAAAAAALwEAAF9yZWxzLy5yZWxzUEsBAi0AFAAGAAgA&#10;AAAhAKytVKfgBQAASx0AAA4AAAAAAAAAAAAAAAAALgIAAGRycy9lMm9Eb2MueG1sUEsBAi0AFAAG&#10;AAgAAAAhAESKcoPfAAAACQEAAA8AAAAAAAAAAAAAAAAAOggAAGRycy9kb3ducmV2LnhtbFBLBQYA&#10;AAAABAAEAPMAAABGCQAAAAA=&#10;">
                <v:shape id="Rectangle 2" o:spid="_x0000_s1027" style="position:absolute;top:347;width:63712;height:10512;visibility:visible;mso-wrap-style:square;v-text-anchor:middle" coordsize="6370955,10512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gycQA&#10;AADbAAAADwAAAGRycy9kb3ducmV2LnhtbESPQWvCQBSE7wX/w/IKvdVNNUgaXSUIoqeKWvD6zL4m&#10;qdm3Ibua+O9dQfA4zMw3zGzRm1pcqXWVZQVfwwgEcW51xYWC38PqMwHhPLLG2jIpuJGDxXzwNsNU&#10;2453dN37QgQIuxQVlN43qZQuL8mgG9qGOHh/tjXog2wLqVvsAtzUchRFE2mw4rBQYkPLkvLz/mIU&#10;JMmyu2WreH3632bx+XtzPP6MWamP9z6bgvDU+1f42d5oBaMYHl/CD5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O4MnEAAAA2wAAAA8AAAAAAAAAAAAAAAAAmAIAAGRycy9k&#10;b3ducmV2LnhtbFBLBQYAAAAABAAEAPUAAACJAwAAAAA=&#10;" path="m,l6370955,r,914400c4276563,1222227,2123652,914400,,914400l,xe" fillcolor="red" strokecolor="black [3213]" strokeweight="2pt">
                  <v:path arrowok="t" o:connecttype="custom" o:connectlocs="0,0;6371234,0;6371234,914400;0,914400;0,0" o:connectangles="0,0,0,0,0"/>
                </v:shape>
                <v:shape id="Rectangle 2" o:spid="_x0000_s1028" style="position:absolute;width:63712;height:10003;visibility:visible;mso-wrap-style:square;v-text-anchor:middle" coordsize="6370955,10003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pBZsUA&#10;AADbAAAADwAAAGRycy9kb3ducmV2LnhtbESPQWvCQBSE7wX/w/KE3urGlNSSuopIS3MQQa3x+si+&#10;JsHs25Bdk/jvu4VCj8PMfMMs16NpRE+dqy0rmM8iEMSF1TWXCr5OH0+vIJxH1thYJgV3crBeTR6W&#10;mGo78IH6oy9FgLBLUUHlfZtK6YqKDLqZbYmD9207gz7IrpS6wyHATSPjKHqRBmsOCxW2tK2ouB5v&#10;RsE+ydvzffG83+3y/HahT5Ml70apx+m4eQPhafT/4b92phXECfx+CT9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qkFmxQAAANsAAAAPAAAAAAAAAAAAAAAAAJgCAABkcnMv&#10;ZG93bnJldi54bWxQSwUGAAAAAAQABAD1AAAAigMAAAAA&#10;" path="m,l6370955,r,914400c4276563,1222227,2226064,578059,,914400l,xe" fillcolor="white [3212]" strokecolor="black [3213]" strokeweight="2pt">
                  <v:path arrowok="t" o:connecttype="custom" o:connectlocs="0,0;6371234,0;6371234,914400;0,914400;0,0" o:connectangles="0,0,0,0,0"/>
                </v:shape>
                <w10:wrap anchorx="margin"/>
              </v:group>
            </w:pict>
          </mc:Fallback>
        </mc:AlternateContent>
      </w:r>
      <w:r w:rsidR="00B134DD">
        <w:rPr>
          <w:noProof/>
          <w:lang w:eastAsia="en-GB"/>
        </w:rPr>
        <mc:AlternateContent>
          <mc:Choice Requires="wps">
            <w:drawing>
              <wp:anchor distT="0" distB="0" distL="114300" distR="114300" simplePos="0" relativeHeight="251654144" behindDoc="0" locked="0" layoutInCell="1" allowOverlap="1" wp14:anchorId="5DF5D165" wp14:editId="3A6EE8DC">
                <wp:simplePos x="0" y="0"/>
                <wp:positionH relativeFrom="column">
                  <wp:posOffset>-396240</wp:posOffset>
                </wp:positionH>
                <wp:positionV relativeFrom="paragraph">
                  <wp:posOffset>-133351</wp:posOffset>
                </wp:positionV>
                <wp:extent cx="6905625" cy="10084435"/>
                <wp:effectExtent l="0" t="0" r="28575" b="12065"/>
                <wp:wrapNone/>
                <wp:docPr id="92" name="Rectangle 92"/>
                <wp:cNvGraphicFramePr/>
                <a:graphic xmlns:a="http://schemas.openxmlformats.org/drawingml/2006/main">
                  <a:graphicData uri="http://schemas.microsoft.com/office/word/2010/wordprocessingShape">
                    <wps:wsp>
                      <wps:cNvSpPr/>
                      <wps:spPr>
                        <a:xfrm>
                          <a:off x="0" y="0"/>
                          <a:ext cx="6905625" cy="100844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C6A3A8" id="Rectangle 92" o:spid="_x0000_s1026" style="position:absolute;margin-left:-31.2pt;margin-top:-10.5pt;width:543.75pt;height:794.0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StmAIAAIgFAAAOAAAAZHJzL2Uyb0RvYy54bWysVE1v2zAMvQ/YfxB0X21nSdcadYqgRYcB&#10;RVv0Az2rshQbkEVNUuJkv36UZDtBV+wwLAdFFMlH8pnkxeWuU2QrrGtBV7Q4ySkRmkPd6nVFX55v&#10;vpxR4jzTNVOgRUX3wtHL5edPF70pxQwaULWwBEG0K3tT0cZ7U2aZ443omDsBIzQqJdiOeRTtOqst&#10;6xG9U9ksz0+zHmxtLHDhHL5eJyVdRnwpBff3Ujrhiaoo5ubjaeP5Fs5secHKtWWmafmQBvuHLDrW&#10;agw6QV0zz8jGtn9AdS234ED6Ew5dBlK2XMQasJoif1fNU8OMiLUgOc5MNLn/B8vvtg+WtHVFz2eU&#10;aNbhN3pE1pheK0HwDQnqjSvR7sk82EFyeA3V7qTtwj/WQXaR1P1Eqth5wvHx9DxfnM4WlHDUFXl+&#10;Np9/XQTY7OBvrPPfBXQkXCpqMYHIJtveOp9MR5MQTsNNqxS+s1LpcDpQbR3eohB6R1wpS7YMv7rf&#10;FUO0IyuMHTyzUFoqJt78XomE+igksoLpz2IisR8PmIxzoX2RVA2rRQq1yPE3BhuziIUqjYABWWKS&#10;E/YAMFomkBE7lT3YB1cR23lyzv+WWHKePGJk0H5y7loN9iMAhVUNkZP9SFKiJrD0BvUee8ZCGiZn&#10;+E2Ln+2WOf/ALE4PzhluBH+Ph1TQVxSGGyUN2F8fvQd7bGrUUtLjNFbU/dwwKyhRPzS2+3kxn4fx&#10;jcJ88W2Ggj3WvB1r9Ka7Avz0Be4ew+M12Hs1XqWF7hUXxypERRXTHGNXlHs7Clc+bQlcPVysVtEM&#10;R9Ywf6ufDA/ggdXQls+7V2bN0Lse+/4Oxsll5bsWTrbBU8Nq40G2sb8PvA5847jHxhlWU9gnx3K0&#10;OizQ5W8AAAD//wMAUEsDBBQABgAIAAAAIQCZ0FTq5AAAAA0BAAAPAAAAZHJzL2Rvd25yZXYueG1s&#10;TI9RS8MwFIXfBf9DuIIvY0sbXJXadAxhbggTnPrgW9ZkTbG5CU221X/v3ZO+ncP9OPecajG6np3M&#10;EDuPEvJZBsxg43WHrYSP99X0AVhMCrXqPRoJPybCor6+qlSp/RnfzGmXWkYhGEslwaYUSs5jY41T&#10;ceaDQbod/OBUIju0XA/qTOGu5yLLCu5Uh/TBqmCerGm+d0cnYbW2kyV/2X6GTXw9OLEJz+vJl5S3&#10;N+PyEVgyY/qD4VKfqkNNnfb+iDqyXsK0EHeEkhA5jboQmZjnwPak5sV9Dryu+P8V9S8AAAD//wMA&#10;UEsBAi0AFAAGAAgAAAAhALaDOJL+AAAA4QEAABMAAAAAAAAAAAAAAAAAAAAAAFtDb250ZW50X1R5&#10;cGVzXS54bWxQSwECLQAUAAYACAAAACEAOP0h/9YAAACUAQAACwAAAAAAAAAAAAAAAAAvAQAAX3Jl&#10;bHMvLnJlbHNQSwECLQAUAAYACAAAACEAd3fkrZgCAACIBQAADgAAAAAAAAAAAAAAAAAuAgAAZHJz&#10;L2Uyb0RvYy54bWxQSwECLQAUAAYACAAAACEAmdBU6uQAAAANAQAADwAAAAAAAAAAAAAAAADyBAAA&#10;ZHJzL2Rvd25yZXYueG1sUEsFBgAAAAAEAAQA8wAAAAMGAAAAAA==&#10;" filled="f" strokecolor="black [3213]" strokeweight="2pt"/>
            </w:pict>
          </mc:Fallback>
        </mc:AlternateContent>
      </w:r>
      <w:r w:rsidR="00A95CB2">
        <w:rPr>
          <w:noProof/>
          <w:lang w:eastAsia="en-GB"/>
        </w:rPr>
        <mc:AlternateContent>
          <mc:Choice Requires="wps">
            <w:drawing>
              <wp:anchor distT="0" distB="0" distL="114300" distR="114300" simplePos="0" relativeHeight="251653120" behindDoc="0" locked="0" layoutInCell="1" allowOverlap="1" wp14:anchorId="4BE804B5" wp14:editId="1F0963DB">
                <wp:simplePos x="0" y="0"/>
                <wp:positionH relativeFrom="column">
                  <wp:posOffset>-396240</wp:posOffset>
                </wp:positionH>
                <wp:positionV relativeFrom="paragraph">
                  <wp:posOffset>-133351</wp:posOffset>
                </wp:positionV>
                <wp:extent cx="6905625" cy="40957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6905625" cy="409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63F11" w:rsidRPr="00A95CB2" w:rsidRDefault="00663F11" w:rsidP="00A95CB2">
                            <w:pPr>
                              <w:jc w:val="center"/>
                              <w:rPr>
                                <w:sz w:val="36"/>
                              </w:rPr>
                            </w:pPr>
                            <w:r w:rsidRPr="00A95CB2">
                              <w:rPr>
                                <w:sz w:val="36"/>
                              </w:rPr>
                              <w:t>K</w:t>
                            </w:r>
                            <w:r w:rsidR="00D4743A">
                              <w:rPr>
                                <w:sz w:val="36"/>
                              </w:rPr>
                              <w:t>ingshill</w:t>
                            </w:r>
                            <w:r w:rsidRPr="00A95CB2">
                              <w:rPr>
                                <w:sz w:val="36"/>
                              </w:rPr>
                              <w:t xml:space="preserve"> PE DEPAR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E804B5" id="Text Box 82" o:spid="_x0000_s1027" type="#_x0000_t202" style="position:absolute;margin-left:-31.2pt;margin-top:-10.5pt;width:543.75pt;height:32.25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dwfQIAAGQFAAAOAAAAZHJzL2Uyb0RvYy54bWysVFtv2jAUfp+0/2D5fU1g0AsiVIyq06Sq&#10;rVamPhvHhmi2j2cbEvbre+wkgNheOu0lOT7nO/fL9LbRiuyE8xWYgg4uckqE4VBWZl3QH8v7T9eU&#10;+MBMyRQYUdC98PR29vHDtLYTMYQNqFI4gkaMn9S2oJsQ7CTLPN8IzfwFWGFQKMFpFvDp1lnpWI3W&#10;tcqGeX6Z1eBK64AL75F71wrpLNmXUvDwJKUXgaiCYmwhfV36ruI3m03ZZO2Y3VS8C4P9QxSaVQad&#10;HkzdscDI1lV/mNIVd+BBhgsOOgMpKy5SDpjNID/L5mXDrEi5YHG8PZTJ/z+z/HH37EhVFvR6SIlh&#10;Gnu0FE0gX6AhyML61NZPEPZiERga5GOfe75HZky7kU7HPyZEUI6V3h+qG61xZF7e5OPL4ZgSjrJR&#10;fjO+Gkcz2VHbOh++CtAkEgV12L1UVLZ78KGF9pDozMB9pVTqoDKkRg+fx3lSOEjQuDIRK9IsdGZi&#10;Rm3kiQp7JSJGme9CYi1SApGRplAslCM7hvPDOBcmpNyTXURHlMQg3qPY4Y9RvUe5zaP3DCYclHVl&#10;wKXsz8Iuf/YhyxaPNT/JO5KhWTVdp1dQ7rHRDtpV8ZbfV9iNB+bDM3O4G9hb3PfwhB+pAKsOHUXJ&#10;Btzvv/EjHkcWpZTUuGsF9b+2zAlK1DeDw3wzGI3icqbHaHw1xIc7laxOJWarF4DtGOBlsTyRER9U&#10;T0oH+hXPwjx6RREzHH0XNPTkIrQXAM8KF/N5AuE6WhYezIvl0XTsTpy1ZfPKnO0GMuAoP0K/lWxy&#10;NpctNmoamG8DyCoNbSxwW9Wu8LjKaey7sxNvxek7oY7HcfYGAAD//wMAUEsDBBQABgAIAAAAIQBb&#10;hU/K4gAAAAsBAAAPAAAAZHJzL2Rvd25yZXYueG1sTI/BTsMwDIbvSLxDZCRuW9qwTlNpOk2VJiQE&#10;h41duKVN1lYkTmmyrfD0eCd2s+VPv7+/WE/OsrMZQ+9RQjpPgBlsvO6xlXD42M5WwEJUqJX1aCT8&#10;mADr8v6uULn2F9yZ8z62jEIw5EpCF+OQcx6azjgV5n4wSLejH52KtI4t16O6ULizXCTJkjvVI33o&#10;1GCqzjRf+5OT8Fpt39WuFm71a6uXt+Nm+D58ZlI+PkybZ2DRTPEfhqs+qUNJTrU/oQ7MSpgtxYJQ&#10;GkRKpa5EIrIUWC1h8ZQBLwt+26H8AwAA//8DAFBLAQItABQABgAIAAAAIQC2gziS/gAAAOEBAAAT&#10;AAAAAAAAAAAAAAAAAAAAAABbQ29udGVudF9UeXBlc10ueG1sUEsBAi0AFAAGAAgAAAAhADj9If/W&#10;AAAAlAEAAAsAAAAAAAAAAAAAAAAALwEAAF9yZWxzLy5yZWxzUEsBAi0AFAAGAAgAAAAhAO1Wp3B9&#10;AgAAZAUAAA4AAAAAAAAAAAAAAAAALgIAAGRycy9lMm9Eb2MueG1sUEsBAi0AFAAGAAgAAAAhAFuF&#10;T8riAAAACwEAAA8AAAAAAAAAAAAAAAAA1wQAAGRycy9kb3ducmV2LnhtbFBLBQYAAAAABAAEAPMA&#10;AADmBQAAAAA=&#10;" filled="f" stroked="f" strokeweight=".5pt">
                <v:textbox>
                  <w:txbxContent>
                    <w:p w:rsidR="00663F11" w:rsidRPr="00A95CB2" w:rsidRDefault="00663F11" w:rsidP="00A95CB2">
                      <w:pPr>
                        <w:jc w:val="center"/>
                        <w:rPr>
                          <w:sz w:val="36"/>
                        </w:rPr>
                      </w:pPr>
                      <w:r w:rsidRPr="00A95CB2">
                        <w:rPr>
                          <w:sz w:val="36"/>
                        </w:rPr>
                        <w:t>K</w:t>
                      </w:r>
                      <w:r w:rsidR="00D4743A">
                        <w:rPr>
                          <w:sz w:val="36"/>
                        </w:rPr>
                        <w:t>ingshill</w:t>
                      </w:r>
                      <w:r w:rsidRPr="00A95CB2">
                        <w:rPr>
                          <w:sz w:val="36"/>
                        </w:rPr>
                        <w:t xml:space="preserve"> PE DEPARTMENT</w:t>
                      </w:r>
                    </w:p>
                  </w:txbxContent>
                </v:textbox>
              </v:shape>
            </w:pict>
          </mc:Fallback>
        </mc:AlternateContent>
      </w:r>
      <w:r w:rsidR="00A95CB2">
        <w:t>Fff</w:t>
      </w:r>
    </w:p>
    <w:p w:rsidR="00A95CB2" w:rsidRDefault="00A95CB2"/>
    <w:p w:rsidR="00A95CB2" w:rsidRDefault="00A95CB2"/>
    <w:p w:rsidR="004B3FF0" w:rsidRPr="002F2269" w:rsidRDefault="004B3FF0">
      <w:pPr>
        <w:rPr>
          <w:sz w:val="4"/>
          <w:szCs w:val="4"/>
        </w:rPr>
      </w:pPr>
    </w:p>
    <w:tbl>
      <w:tblPr>
        <w:tblStyle w:val="TableGrid"/>
        <w:tblW w:w="0" w:type="auto"/>
        <w:tblLook w:val="04A0" w:firstRow="1" w:lastRow="0" w:firstColumn="1" w:lastColumn="0" w:noHBand="0" w:noVBand="1"/>
      </w:tblPr>
      <w:tblGrid>
        <w:gridCol w:w="3193"/>
        <w:gridCol w:w="3252"/>
        <w:gridCol w:w="3193"/>
      </w:tblGrid>
      <w:tr w:rsidR="008D36FF" w:rsidTr="005056BB">
        <w:trPr>
          <w:trHeight w:val="368"/>
        </w:trPr>
        <w:tc>
          <w:tcPr>
            <w:tcW w:w="3284" w:type="dxa"/>
            <w:tcBorders>
              <w:top w:val="nil"/>
              <w:left w:val="nil"/>
              <w:bottom w:val="single" w:sz="4" w:space="0" w:color="auto"/>
            </w:tcBorders>
          </w:tcPr>
          <w:p w:rsidR="008D36FF" w:rsidRPr="008D36FF" w:rsidRDefault="008D36FF" w:rsidP="008D36FF">
            <w:pPr>
              <w:jc w:val="center"/>
              <w:rPr>
                <w:b/>
                <w:sz w:val="32"/>
                <w:szCs w:val="60"/>
              </w:rPr>
            </w:pPr>
          </w:p>
        </w:tc>
        <w:tc>
          <w:tcPr>
            <w:tcW w:w="3285" w:type="dxa"/>
            <w:vMerge w:val="restart"/>
            <w:tcBorders>
              <w:bottom w:val="single" w:sz="4" w:space="0" w:color="auto"/>
            </w:tcBorders>
            <w:shd w:val="clear" w:color="auto" w:fill="FF0000"/>
          </w:tcPr>
          <w:p w:rsidR="008D36FF" w:rsidRPr="002F2269" w:rsidRDefault="00D4743A" w:rsidP="008D36FF">
            <w:pPr>
              <w:jc w:val="center"/>
              <w:rPr>
                <w:b/>
                <w:sz w:val="60"/>
                <w:szCs w:val="60"/>
              </w:rPr>
            </w:pPr>
            <w:r>
              <w:rPr>
                <w:b/>
                <w:color w:val="FFFFFF" w:themeColor="background1"/>
                <w:sz w:val="60"/>
                <w:szCs w:val="60"/>
              </w:rPr>
              <w:t>Chapter</w:t>
            </w:r>
            <w:r w:rsidR="00EA72EB">
              <w:rPr>
                <w:b/>
                <w:color w:val="FFFFFF" w:themeColor="background1"/>
                <w:sz w:val="60"/>
                <w:szCs w:val="60"/>
              </w:rPr>
              <w:t xml:space="preserve"> 3</w:t>
            </w:r>
            <w:r>
              <w:rPr>
                <w:b/>
                <w:color w:val="FFFFFF" w:themeColor="background1"/>
                <w:sz w:val="60"/>
                <w:szCs w:val="60"/>
              </w:rPr>
              <w:t>a</w:t>
            </w:r>
          </w:p>
        </w:tc>
        <w:tc>
          <w:tcPr>
            <w:tcW w:w="3285" w:type="dxa"/>
            <w:tcBorders>
              <w:top w:val="nil"/>
              <w:bottom w:val="single" w:sz="4" w:space="0" w:color="auto"/>
              <w:right w:val="nil"/>
            </w:tcBorders>
          </w:tcPr>
          <w:p w:rsidR="008D36FF" w:rsidRPr="008D36FF" w:rsidRDefault="008D36FF" w:rsidP="008D36FF">
            <w:pPr>
              <w:jc w:val="center"/>
              <w:rPr>
                <w:b/>
                <w:sz w:val="32"/>
                <w:szCs w:val="60"/>
              </w:rPr>
            </w:pPr>
          </w:p>
        </w:tc>
      </w:tr>
      <w:tr w:rsidR="008D36FF" w:rsidTr="005056BB">
        <w:trPr>
          <w:trHeight w:val="367"/>
        </w:trPr>
        <w:tc>
          <w:tcPr>
            <w:tcW w:w="3284" w:type="dxa"/>
            <w:tcBorders>
              <w:left w:val="nil"/>
              <w:bottom w:val="nil"/>
            </w:tcBorders>
          </w:tcPr>
          <w:p w:rsidR="008D36FF" w:rsidRPr="008D36FF" w:rsidRDefault="008D36FF" w:rsidP="008D36FF">
            <w:pPr>
              <w:jc w:val="center"/>
              <w:rPr>
                <w:b/>
                <w:sz w:val="32"/>
                <w:szCs w:val="60"/>
              </w:rPr>
            </w:pPr>
          </w:p>
        </w:tc>
        <w:tc>
          <w:tcPr>
            <w:tcW w:w="3285" w:type="dxa"/>
            <w:vMerge/>
            <w:tcBorders>
              <w:bottom w:val="single" w:sz="4" w:space="0" w:color="auto"/>
            </w:tcBorders>
            <w:shd w:val="clear" w:color="auto" w:fill="FF0000"/>
          </w:tcPr>
          <w:p w:rsidR="008D36FF" w:rsidRPr="00B134DD" w:rsidRDefault="008D36FF" w:rsidP="008D36FF">
            <w:pPr>
              <w:jc w:val="center"/>
              <w:rPr>
                <w:b/>
                <w:sz w:val="60"/>
                <w:szCs w:val="60"/>
              </w:rPr>
            </w:pPr>
          </w:p>
        </w:tc>
        <w:tc>
          <w:tcPr>
            <w:tcW w:w="3285" w:type="dxa"/>
            <w:tcBorders>
              <w:bottom w:val="nil"/>
              <w:right w:val="nil"/>
            </w:tcBorders>
          </w:tcPr>
          <w:p w:rsidR="008D36FF" w:rsidRPr="008D36FF" w:rsidRDefault="008D36FF" w:rsidP="008D36FF">
            <w:pPr>
              <w:jc w:val="center"/>
              <w:rPr>
                <w:b/>
                <w:sz w:val="32"/>
                <w:szCs w:val="60"/>
              </w:rPr>
            </w:pPr>
          </w:p>
        </w:tc>
      </w:tr>
      <w:tr w:rsidR="00A95CB2" w:rsidTr="008D36FF">
        <w:tc>
          <w:tcPr>
            <w:tcW w:w="9854" w:type="dxa"/>
            <w:gridSpan w:val="3"/>
            <w:tcBorders>
              <w:top w:val="nil"/>
              <w:left w:val="nil"/>
              <w:bottom w:val="nil"/>
              <w:right w:val="nil"/>
            </w:tcBorders>
          </w:tcPr>
          <w:p w:rsidR="00A95CB2" w:rsidRPr="008D36FF" w:rsidRDefault="00A95CB2" w:rsidP="008D36FF">
            <w:pPr>
              <w:jc w:val="center"/>
              <w:rPr>
                <w:b/>
                <w:sz w:val="16"/>
              </w:rPr>
            </w:pPr>
          </w:p>
        </w:tc>
      </w:tr>
      <w:tr w:rsidR="00A95CB2" w:rsidTr="008D36FF">
        <w:tc>
          <w:tcPr>
            <w:tcW w:w="9854" w:type="dxa"/>
            <w:gridSpan w:val="3"/>
            <w:tcBorders>
              <w:top w:val="nil"/>
              <w:left w:val="nil"/>
              <w:right w:val="nil"/>
            </w:tcBorders>
          </w:tcPr>
          <w:p w:rsidR="008D36FF" w:rsidRPr="008D36FF" w:rsidRDefault="00EA72EB" w:rsidP="00EA72EB">
            <w:pPr>
              <w:jc w:val="center"/>
              <w:rPr>
                <w:b/>
                <w:sz w:val="16"/>
                <w:szCs w:val="60"/>
              </w:rPr>
            </w:pPr>
            <w:r>
              <w:rPr>
                <w:b/>
                <w:sz w:val="60"/>
                <w:szCs w:val="60"/>
              </w:rPr>
              <w:t>Fitness</w:t>
            </w:r>
          </w:p>
        </w:tc>
      </w:tr>
    </w:tbl>
    <w:p w:rsidR="00F112E2" w:rsidRPr="002F2269" w:rsidRDefault="00F45E82">
      <w:pPr>
        <w:rPr>
          <w:sz w:val="4"/>
          <w:szCs w:val="4"/>
        </w:rPr>
      </w:pPr>
      <w:r>
        <w:rPr>
          <w:noProof/>
          <w:lang w:eastAsia="en-GB"/>
        </w:rPr>
        <mc:AlternateContent>
          <mc:Choice Requires="wpg">
            <w:drawing>
              <wp:anchor distT="0" distB="0" distL="114300" distR="114300" simplePos="0" relativeHeight="251655168" behindDoc="0" locked="0" layoutInCell="1" allowOverlap="1" wp14:anchorId="3F15E470" wp14:editId="45E97866">
                <wp:simplePos x="0" y="0"/>
                <wp:positionH relativeFrom="margin">
                  <wp:align>center</wp:align>
                </wp:positionH>
                <wp:positionV relativeFrom="paragraph">
                  <wp:posOffset>4838700</wp:posOffset>
                </wp:positionV>
                <wp:extent cx="6913880" cy="2890397"/>
                <wp:effectExtent l="0" t="0" r="1270" b="5715"/>
                <wp:wrapNone/>
                <wp:docPr id="105" name="Group 105"/>
                <wp:cNvGraphicFramePr/>
                <a:graphic xmlns:a="http://schemas.openxmlformats.org/drawingml/2006/main">
                  <a:graphicData uri="http://schemas.microsoft.com/office/word/2010/wordprocessingGroup">
                    <wpg:wgp>
                      <wpg:cNvGrpSpPr/>
                      <wpg:grpSpPr>
                        <a:xfrm>
                          <a:off x="0" y="0"/>
                          <a:ext cx="6913880" cy="2890397"/>
                          <a:chOff x="0" y="-969702"/>
                          <a:chExt cx="6914251" cy="3152775"/>
                        </a:xfrm>
                      </wpg:grpSpPr>
                      <pic:pic xmlns:pic="http://schemas.openxmlformats.org/drawingml/2006/picture">
                        <pic:nvPicPr>
                          <pic:cNvPr id="26" name="Picture 25"/>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85720" y="-788727"/>
                            <a:ext cx="3533775" cy="2943225"/>
                          </a:xfrm>
                          <a:prstGeom prst="rect">
                            <a:avLst/>
                          </a:prstGeom>
                          <a:noFill/>
                          <a:ln>
                            <a:noFill/>
                          </a:ln>
                        </pic:spPr>
                      </pic:pic>
                      <wps:wsp>
                        <wps:cNvPr id="83" name="Rectangle 11"/>
                        <wps:cNvSpPr/>
                        <wps:spPr>
                          <a:xfrm flipV="1">
                            <a:off x="0" y="1455815"/>
                            <a:ext cx="6905625" cy="635635"/>
                          </a:xfrm>
                          <a:custGeom>
                            <a:avLst/>
                            <a:gdLst>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00" h="980728">
                                <a:moveTo>
                                  <a:pt x="0" y="0"/>
                                </a:moveTo>
                                <a:lnTo>
                                  <a:pt x="9144000" y="0"/>
                                </a:lnTo>
                                <a:lnTo>
                                  <a:pt x="9144000" y="980728"/>
                                </a:lnTo>
                                <a:cubicBezTo>
                                  <a:pt x="6096000" y="980728"/>
                                  <a:pt x="2420203" y="-629129"/>
                                  <a:pt x="0" y="980728"/>
                                </a:cubicBezTo>
                                <a:lnTo>
                                  <a:pt x="0" y="0"/>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4" name="Rectangle 11"/>
                        <wps:cNvSpPr/>
                        <wps:spPr>
                          <a:xfrm flipV="1">
                            <a:off x="8626" y="1531119"/>
                            <a:ext cx="6905625" cy="635635"/>
                          </a:xfrm>
                          <a:custGeom>
                            <a:avLst/>
                            <a:gdLst>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 name="connsiteX0" fmla="*/ 0 w 9144000"/>
                              <a:gd name="connsiteY0" fmla="*/ 0 h 980728"/>
                              <a:gd name="connsiteX1" fmla="*/ 9144000 w 9144000"/>
                              <a:gd name="connsiteY1" fmla="*/ 0 h 980728"/>
                              <a:gd name="connsiteX2" fmla="*/ 9144000 w 9144000"/>
                              <a:gd name="connsiteY2" fmla="*/ 980728 h 980728"/>
                              <a:gd name="connsiteX3" fmla="*/ 0 w 9144000"/>
                              <a:gd name="connsiteY3" fmla="*/ 980728 h 980728"/>
                              <a:gd name="connsiteX4" fmla="*/ 0 w 9144000"/>
                              <a:gd name="connsiteY4" fmla="*/ 0 h 98072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00" h="980728">
                                <a:moveTo>
                                  <a:pt x="0" y="0"/>
                                </a:moveTo>
                                <a:lnTo>
                                  <a:pt x="9144000" y="0"/>
                                </a:lnTo>
                                <a:lnTo>
                                  <a:pt x="9144000" y="980728"/>
                                </a:lnTo>
                                <a:cubicBezTo>
                                  <a:pt x="6096000" y="980728"/>
                                  <a:pt x="2420203" y="-629129"/>
                                  <a:pt x="0" y="980728"/>
                                </a:cubicBezTo>
                                <a:lnTo>
                                  <a:pt x="0" y="0"/>
                                </a:lnTo>
                                <a:close/>
                              </a:path>
                            </a:pathLst>
                          </a:cu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01" name="Picture 521"/>
                          <pic:cNvPicPr>
                            <a:picLocks noChangeAspect="1"/>
                          </pic:cNvPicPr>
                        </pic:nvPicPr>
                        <pic:blipFill rotWithShape="1">
                          <a:blip r:embed="rId9" cstate="print">
                            <a:extLst>
                              <a:ext uri="{28A0092B-C50C-407E-A947-70E740481C1C}">
                                <a14:useLocalDpi xmlns:a14="http://schemas.microsoft.com/office/drawing/2010/main" val="0"/>
                              </a:ext>
                            </a:extLst>
                          </a:blip>
                          <a:srcRect l="47344"/>
                          <a:stretch/>
                        </pic:blipFill>
                        <pic:spPr bwMode="auto">
                          <a:xfrm>
                            <a:off x="4905370" y="-969702"/>
                            <a:ext cx="2000250" cy="31527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8106F94" id="Group 105" o:spid="_x0000_s1026" style="position:absolute;margin-left:0;margin-top:381pt;width:544.4pt;height:227.6pt;z-index:251655168;mso-position-horizontal:center;mso-position-horizontal-relative:margin;mso-width-relative:margin;mso-height-relative:margin" coordorigin=",-9697" coordsize="69142,31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PKqfwYAAHkkAAAOAAAAZHJzL2Uyb0RvYy54bWzsWm1v2zYQ/j5g/4HQ&#10;xwGu9f5iNCkSJykGtGvQdlv7UaYoS6gkChQdJxv233dHirLkpHCadRvWGUgsSro73j28I+9IPX9x&#10;W1fkhomu5M2J5TyzLcIayrOyWZ9YP7+/msUW6WTaZGnFG3Zi3bHOenH6/XfPt+2CubzgVcYEASFN&#10;t9i2J1YhZbuYzztasDrtnvGWNfAy56JOJdyK9TwT6Rak19Xcte1wvuUiawWnrOvg6YV+aZ0q+XnO&#10;qHyT5x2TpDqxQDepfoX6XeHv/PR5uliLtC1K2quRPkGLOi0b6HQQdZHKlGxEeU9UXVLBO57LZ5TX&#10;c57nJWXKBrDGsfeseSn4plW2rBfbdTvABNDu4fRksfSnm2tBygzGzg4s0qQ1DJLql+ADgGfbrhdA&#10;9VK079pr0T9Y6zu0+DYXNV7BFnKrgL0bgGW3klB4GCaOF8eAP4V3bpzYXhJp6GkB47PjmyVhEtmu&#10;eXe54/fdwNH8nhO4UaR0m5vu56jloFRb0gX893hB6x5eh/0KuORGMKsXUj9KRp2KT5t2BkPbprJc&#10;lVUp75SbwiCiUs3NdUmvhb7ZQe+GBnl4jb0SV5mHLEiFPAD8HO8nIlZV2V6VVYX4Y7tXFvx7zz8e&#10;sFf73gWnm5o1UgeTYBXozZuuKNvOImLB6hUD3xA/Zgg+BLIE92hF2Ujl7TC+rzqJveNIK3//3Y3P&#10;bDtxz2fLwF7OfDu6nJ0lfjSL7MvIt/3YWTrLP5Db8Rebjr3iNK0u2rJXHZ7eU/5B5+6nAR02KvzI&#10;TaqCHJFSCpmrUhEeIUKoayfoW5gYgA7aUjBJC2zmAGT/HIiHFwr1HdA4Bh0EAlltX/MM0Eg3kisw&#10;9gIhDiIXPB4cfhbFceT2Dm9Cwgs8D71Yh0Tie64e88Gl00UrOvmS8ZpgAwYBdFYdpTdgkbbSkKD+&#10;DUdXUFZVzeQByMQnyhLUvW+CKRjeMPF2xnPg7nHw47T70JT1rkhbBlqi2J2Dx55xcAQ4bdYVI46D&#10;Ud7TDVNLp8BF7RFOksOQ/QJzk7J7MsM4fhDEjgoT7X16nrGDEHBUoIZeAH/YyQhTutGYYg8GR5i1&#10;s96N11k/BVLeNF0p2QcYwryuYE34YU5ssiWJ4/u2bRaOffKPU/KCJLEdubGez+4Lh6AahPeCD3cx&#10;ZrLJoS7cp3QxYVIWHOwHRngw5RE4jck1Rgd78L+shyn5IZim43Yc5s957HjcjsOssqVhqhgH5jGa&#10;D0x90/A8GHBT8mM0w5K1t1J9/LYnbVjDh1U6LXQClC7obdOv3NAikFhg6YFre8s7rCqG2NSZmLmF&#10;ZVqnBcCF1AeYIbAhjRuYVeIC+jyOGYZlzKxqm0czw3Q7Zva+SG2ImTGzP2bWGvTYYWaJBXKlCmQJ&#10;iT9kmxaBAnml1wGoZhByBSw0yfbEMnkQKaCtkxx8XfMb9p4rQrkr6wzcu7dVM6YahIG+htZQmGur&#10;5I0pd7kVWGPI6GZV0nP221h8aCch5mwIx44JnESJdH3Xdm2N9Cx0E8dNeqtHFuzYELlJH6ZnLU33&#10;sm8ErXjHtMshliolHUBVEndpacerMjNVndoIYctK6OpG3hrnm1B9Jt/H5Frn+6ol7yqGI1M1b1kO&#10;NT/Eh6uCZa+TlFKoCHXO3RVpxnTfAUBo7Bo4lCVKIErWJVQvuxeAOzk7A4xsjUVPj6xMbdYMiuko&#10;HrrRGkyZBw7VM2/kwFyXDRcPWVaBVX3Pmh7UH0GDzRXP7qC6E7Jacr1nlDa04BARVArFjFRQMf1T&#10;pRNEsd6V+QqlUxziVgNEgRN4juP0fm5K0jA5Vk8aajPVf5isqbryO1ygTZiO1dP9TGVabB1K5o5p&#10;Ne496AXoWCRPSq6PY9847oWo1Rnz5P3S4Fg9HSwwv+1JG1LMY/V0rJ7+d9WTWK+G2unqalzAjIus&#10;Y/mU/wvlE56kwf9/5pTWsSHb0PXBdX9MG7iqnkRLzDktFqNwD8eanzrS8GUBm1LsrGthiwXPsbD6&#10;nJJ//lSXCC5/LWWhztTMIdjffMwLy+A3dsyLG1t+5Plq+2s41zXj8ISDXR/KZC/S+zyT7xVMHQ3f&#10;pdhuAAT4tcNDXyt8/aNddQTa79DtjuIDL/ThKD6cnZ1dRDPfv4hn5+fQWi4v4cDZCf3gcjiKx40e&#10;vn2z6ih8f5D99dN4vc0CuqgdIrgq7R48glYfb8D3LYqy/xYHP6AZ30N7/MXQ6Z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AABR9K3wAAAAoBAAAPAAAAZHJzL2Rv&#10;d25yZXYueG1sTI9Ba8JAEIXvBf/DMkJvdZOUakizEZG2JylUC6W3MTsmwexuyK5J/PcdT/X2hvd4&#10;8758PZlWDNT7xlkF8SICQbZ0urGVgu/D+1MKwge0GltnScGVPKyL2UOOmXaj/aJhHyrBJdZnqKAO&#10;ocuk9GVNBv3CdWTZO7neYOCzr6TuceRy08okipbSYGP5Q40dbWsqz/uLUfAx4rh5jt+G3fm0vf4e&#10;Xj5/djEp9TifNq8gAk3hPwy3+TwdCt50dBervWgVMEhQsFomLG52lKaMcmSVxKsEZJHLe4TiDwAA&#10;//8DAFBLAwQKAAAAAAAAACEAh9d8EZ1WCACdVggAFAAAAGRycy9tZWRpYS9pbWFnZTEucG5niVBO&#10;Rw0KGgoAAAANSUhEUgAAAvIAAAJyCAYAAACmKySUAAAAAXNSR0IArs4c6QAAAARnQU1BAACxjwv8&#10;YQUAAAAJcEhZcwAAIdUAACHVAQSctJ0AAP+lSURBVHhe7L0HWFXZmq4LZsw5lKksrTJUWVZpBS1z&#10;zjmjIgpIzjlITqJgQAyYMCAiWQHJWQXFnHMEDOScv/uPucDt3t19bt9zu/v07vO/z/PtMedcc+Xl&#10;rncM/jGmH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1XIU1pSWlMUKJ26dOnStV+/fj3Hjh3bb+q8&#10;eQNWKCoONjAw+M7U1OZ7fX2zkcbGlqMMzGx+pPYnQzOb0bq0r2VoMUyTztmoqjpkxQrFwXPmLB04&#10;fvyM/r/++tc3gweP6tu377Be33zzTY/OnTt379atWxd6ng6Udk3P24IiXgfDMAzDMAzDMP+AkOX2&#10;HTt27NWnT58ho0ePHT137qIJSlvV5ujpGa7UNzLdqq1rZKKqqeumrKbhq6yqfn7LNp3kbTqGt3SM&#10;zJ9b2jnl2jnvyHdw9Sx2cvMsdd21r3SH574yd6/95U7unsXWdk6fLGztc02tbN8amlk91zc2v69n&#10;ZHJdz8g0Q1vfMEFH3zhc18D4rJa+kZ+2voGPrrGpo4mFlYGhuZWSroHJUkUlpemTps8Z98MPP4zo&#10;1q3fILmOHXvS6+1IEbLfpW3btkPk2rUbSNtC/BmGYRiGYRjmfxxiZLtthw4denfr0+enn38fP2/t&#10;xo3K5raOpnauHrss7Z1OGFtaX9Q3Mb9sYGZxz8Ry+2tLW8ePts47ih3cPCscPfbWOHrsq3dw39No&#10;6+oJSwd3mNm6wHS7sxRja2fom9tS7GFoaQ89M1voGFvB0Hw7TKztYWnnDDsXDzh57Ia7lzc89vjA&#10;+/Bxygn4HPFrPHT8dIOvn38dpfrwidNlR06eLfQ56vdh174Dz908993w8PJO2utzKPTgkRPHjvqd&#10;2U1xO3zk+H4rW4eLipuUg0f/8suq7t27d6b3KDomDMMwDMMwDPNPhxD2NpRubdu2HfrNN4Nmjf9r&#10;soa2kZmHo6fXWZdd3vGWTm7ZBha2z/XMbT6ZbneqMHd0qzN3cG2wcnKHtcsO2Dh7wNLZDRYObjCz&#10;d4UhSbqhtRMMrCiWjtAjWdc23Q5NYxuo6VtA3dAKmkbW2Kpjgi3aJlDTM4eqrhk2axhCaZsOlNS0&#10;sUlV60s2qmhK+XpbRJy3RUMPKlqGUlS1jaBpYAljK0fYu3hih6dPo+feQw17fXzrfI+drj19NqQ+&#10;OCyy8ey5kMbjfmdeHT9xJsLO0XXfiB9/VurQoeto+gxY7BmGYRiGYZj/NjTXrrcZP368wrx5GzpP&#10;mDB98PBffvlr1OgxytNnz92lrW8cvu+g781jp8+93XvoaL6jm1epmZ1ztam9a721i2ejzY7d2O62&#10;B9ZuXrBxo+0de2C7Y6+U7e67YePqBUuXXbBy3gVziiVJtJnTLhjb74DBdlfoksxrkcxrmtlBw9QW&#10;hnTM1HGndEyNpF4c06LbNI2toWFogW36ZlDTNYEKibmypgEJvj6U1PWwUU0HiipaWKesjtVKaliu&#10;uAXL1m3GkrVKWKGoQvsqWLJKGQuWK2Lu4rWYOX8lps1aglnzlmPx8vVYtnIjNm5Wh4GRJZzpvezx&#10;9m3wPnCs5mxQeElA6IX3bl77rq5ct+nAb79N2DTm979+mbpoUU/xmdFn16rpc2QYhmEYhmGY/zSE&#10;dHYeMOD7/osXr/xRS998ymZVrQ3LV2+wX6G46byartFtO9edH7x9/ap9TwZg/5GT8Nh7EE4ee+FA&#10;Uu7i6Q0P78PY6XMMOw/6wdP3FHYdPgl32nfeexiOew7BcfdBOIh4NbWU5mOitXbfB0vXPST1XiT0&#10;njAlqTd39pT2rd330uMcgdv+47By2wt9G1foWbtQ6wI9KyfomttBx2w7tE1tSOotoaZnBhUh9Tom&#10;JPP6JPVC7GVyv1FNF+u3kthv0cTqTRok89uwfJ0qlq9VwTLK0tVbsGTlZixavhELlqzH3AWrMWP2&#10;UkyeNh+Tp87HrDnLsGDpGmxS1YGOiRUcPfbgkN9ZnAm+0HDw2KkSC1vnxxu3qvmrqGvpGFtbT/t9&#10;0qQf5GQTbHnUnmEYhmEYhvnfprkkpmvnzr2G/vjLb38pqaqvsnP11LN2ct9laL49xNjS7q69u1e+&#10;58FjNT7H/Ru8j57BrgPH4E5C7kbyvsvnKDwPHseew37Ye+SUlD0k7btpf9chP+w8TBLve1pqPQ6d&#10;lFrPI2ekNO+L20XE/g4Sfzef43Ded4yk3hd2nodg73X4S8S+m484x0/att6xX4qVuzcsSPwtSPYt&#10;SPotHHfC3MEDJrZuUpmOVKJD0TETkm8HLZPt0DCyhqqeuVSas1XHlMSeRH+bCTapGWGjqiEUt+ph&#10;nbIO1m/WxrpNmli7YRtWr1fFyrVbsXTFJixYtI5EfgWmzlyCybOWYNLsxZgydylmLV6FFRu2QtPI&#10;AjYuHth/7BQO+p2pc929r9DU1v7yzv37d9s6OW2mz/t3+uy7U8RfOxiGYRiGYRjm30SMAndr06bN&#10;8H4Dv50zbfZcdW1DUzf3PQdPue/2iSdhv+20a2+e18ET1T4nAhp9zwTj4MlAeJGYex8/i/3HA7Dv&#10;qD/2HD0ttfv9zpGwn8LuI7L9vcf84X3srJR9x+jcE+ewzy9Qyh66rxedIwR+N90uIuRd7DcfbxZ+&#10;SfZ9z2DHAT+47qdOg88Jad/75Hkc8g/D/pNBdO4Zkv2jJPdidP8wnPb4SqP79p4HpNZu537YenjD&#10;dsc+bKdYu+6WJN+cJN+MJN/Ezl0qz9EnydexcIC2uT3UDW2gpmsDVV1LqOhQtC2wVcsMWzVNsEXd&#10;GMpqhlBW1YfSVl0oKmlizXo1LF+ljMVitH7ZBsxetAZT5y7DpJmLMGnWIkybtxQzF67A4tUbqXOg&#10;BWNre3jsO4hDJ/0b9h4+WrjnwJHr3oeOn1i/QVmr5zff/ErfjSjBYRiGYRiGYRhpecQBbdu2nT78&#10;p5+NF61Ye8x0u2P8Pt+Tdw76nX3rffRUwT7fU5X7jp6pF1J+2D8UxwIv4HhQJHzPXYDPqRBKMA6f&#10;DZNy8HQwfEim95Pci+0jAeFSfCmH6L4HTgU13U7xO4+9TSLvQ+ceOBOCg3TOYTr3GD3+ybAYnI1M&#10;REBUEs7HpCI4Lh2hCZcRlnhFSjglMDoZJ4KjpMf2psfZTcK/iyTf3ee41ErPQ/ESo/sH/Uj8T3xp&#10;nff6ktwfhsu+I3D1Pipt2wq5p9iQ2FsKsXcRZTuyOnzD7e4wsHaDgaU79CxI7s0coWVkB3V9a2zT&#10;syTBt4CatjnUtEyhqmGMLWoG2LRFB+s3aUgj9Ws2akjlOIvESP3yDVi4guR+uSLJ/WqMnzoXv02c&#10;gQnT5tHxddimawx7N0/sPnAU+w4dr/Oh7+Hg0ZP3NTT1TvwwatQ8+s5Y6BmGYRiGYf4HI0bXW/fp&#10;06fDDz+M67l07dqBatrao5etXLto1vyFVqvXbQgxs7J5dND3eOG50AvV/mHR9X5BFxuO+Ic2HmoS&#10;cjFivvd4AI6dv4jjIZdw6GwE9p8mIfePwOHAaBwNjoXv+Usk4BEk9hdxJDASR89H4XjwJfiFxuJU&#10;eLyU0xEJJOXJOBediqDYDBLxTEQkZyE64wbiM28jOfs+Mu48QdbDl7jx9C3uvf6Ah+8+S3mcU4Cn&#10;eUV49qEYLz+X4XVBBd4UViG3uBqfK2pQWF2Lwqo6vC+sxP2Xuci4+QgXSfLPhsfiGHUKjlIH46To&#10;GIjOBwm/1JGgzsfuY+fgeUSM/J+TssvXXyrHcfE+/qVkx3bXQWzfeUAqyzF33gMLJ5J7Ry+Y2u2E&#10;8fYdMLByhq6ZPbSNbaFlaANNAyuo65HQ65hARcOQZF4PSlu1sVFZm7YNSeo1sZJkXmTVOlWsWLsV&#10;S0jsl65UwsKl6zF15iL8Nn46fh47EX9OnIUFS1dDWU0bRpZ2sHXZCZ+jJxuO+PlX6hmZZi5asnzL&#10;jIUL+9N33Fb6thmGYRiGYZh/WqQJqO3adRs08ufffl22VnG+toG5qrqusctWDd0QI4vtd3btO5h/&#10;7PS5usCwKIRcjEVgRBT8gyJwIiAEp0KicSI4GseCZCIuCfiFRJy6mIjjofE4GhKH42EJ8LuQjFMX&#10;UnEiIgVHwxJxjHImMgXnYzIQnnQNURm3EZd5HwnXHyGRkvXoHa4/zcXN5x9w5/Vn3HtbiIc5xXiU&#10;U0KSXoQnuYWSrD94+wl3X+Xh9osc3CEhF9uiFfu3nr//ErEvHXvyBneevcNDkv6XJPk5RZX4VFZL&#10;ct+AHJL6p+/zkU0dg7iMbIREJ5PYx8A/LAanQ2NwhDobh85ewIEz4fCh7D8Vir1+QfA6eg57TgRh&#10;p+9ZuB88DfcDp7CDWpf9fnDc44vtHgew3c0b1i57YenkBTN7UWPvDhMbVxhZOUGfpF7XRAi9BdR1&#10;TaGmZYSt6vrYus0AOvo2UNMwJ7HXxyZlXSht0SXB14GikPs1W7FwyXrMnreSsgIz5izFX5PnYOwf&#10;k/ErZeqcRVirpAoVLQOY2TjAa/9heO7zqdfQMcjUNzQxmDpr1m/03XeSfgUMwzAMwzDMf3taKygo&#10;fNO3b9/fp0yZvkZdU9fE0WXXXscde0Md3Pdc37nf973v6aCqU8EXGgNIYs+GRePk+QtSG0gSf/5i&#10;HM5diIF0WwQJbngszlxMoghRT4KfkPaIJJwmSQ+IuYJzcZkIoJyNvYqzMVdpOwvnE7MRmnoLUVfu&#10;ISbzAeKvP0bSzWdIvfNSSsrtF0i7+wrp914j/f4bymuk3n2JpFvPkZD9GMk3HiL11iOk3X6ElJsP&#10;af8B5b60n37nCTLuPqXtx9I54nYR6TY6lnHrATJu3sflWw9J2F/gwascvMgrxLuCMuSVVOFzeS0K&#10;KuvxobgMz97lIevuE8SmZSE0NhXnIkns6b2KvxScCInFkcBoHD4XiUMBF6mNgvfpcOzxC5XlZBh2&#10;HQvCjkP+cPH2g8veo3AUk2p3+sDaba+spt7BA6Z27jC2cZYuPKVragMtQ5J5PRNs0zaEmqYRtHQs&#10;sU3DDFtUDKG81YCij81b9GRCr6SFNetVpXr6FauVsWTFBsyevwLTZi3G5Onz8efkmVKmzF6IxasU&#10;pbXtjcxtYO+yg+JebWJpc13X0MRl3PhJE+l3wWU3DMMwDMMw/80QpTJ9u3TpMXP2zAWmrq5eR0+f&#10;Ph8fdP7C7ZCgqPehYbGlF+PSay+mZDZeTMnCxdRMXEjORHjSZYQnitryDKlt3g5NEElDaLxoLyMk&#10;8SqCkzIRRO35hKsIjLuMIGpDkq9RrtNt1+h4FgLjMxGYkCltiwQlXkNocjbCU24gIvWm1EpJu4mI&#10;9FsIo+0w2g6j28LS6HjGLURcvo0Ll28h8oroBNxA9JWbX9qYzNuIu34Xcdfu4tLVW9J+bNYdaV+0&#10;stymc69Tm43EG7eRfvcBrj16hpvPX+POy7d4nPMRrz4VkdBXoKSuARUNjSiqqsH7/GI8fP4W6Vdv&#10;ICo2GUHUgQm6EI+QqBTq1FDHJSgaJ4JiSOxjcZhy6FwcDgTEYs+pSOw4Goodx4LhfjQQzodOw2H/&#10;CdjuOQIrj/0wc90NE5J5Q1tXGFg7Qd9CjMzbQtNA1MwbYes2fahrm2GbpilUthlJ9fPKKkLidbBB&#10;WQsbN2tinZI6VimqYOX6rVi+djMWr9yAhcvXY87ClZLMT5gyB79NmI5x46dhEu0vWL4OazdtxTZd&#10;IxiY2zQ67dxdQbm5fus2q659+w6m3wqvSc8wDMMwDPN/EPlJkyb1mjhxoqK1pU1oXGzS8yePX+Yn&#10;xKeVR4TH1SUlXG3MIElOJdFOIpmOJ1GOyqCkZ5MY30RcpkyA47NkYpxw/T7ir92TtuOapFicc0nI&#10;8rX7iMm6h0t0bnQm5eodWcQ2JfLKbUTQ44elXic5J7lPIolPuIKAS2k4czGF2gwExl7B+birCCLZ&#10;D6XXJEQ+NCUbIanZCE6hzgAliDoG58V2KnUA0rJI7inU6QhLzUKoaGk/nBKRQfenXCTBj8q8hWgh&#10;702JyrxJ7Q1cup6N2Bs3EX/zNpJv30PavQfIuPcQ15++xN1X7/D4/Qe8LShBfkUtimsaUFrXiPKa&#10;ehQXl+E13X4t6yZiY1MRfjEeEdHJuBB/GecjU3D2Qir8QpNxNCgJhwITcfBcInwCE+DpHwX3k2Fw&#10;PnEezkfPwenwGZnQ7z4Mqx3e0lr2YmKs0XZXGFo5Qc/UTiqzUdU2JpE3kaKqYSiJ/WYVHWzcqgXF&#10;LZpS1itrYM3mbVi5UQXL1itj8ZpNWLhqA+YvXStdbGrG7CXS2vR/TJiBcX9Ok2roJ81ciPnL1mGL&#10;lqF0kStdC9tGl90+FabbnS/PXrh83aBBo7uJ35Dsp8QwDMMwDMP8l9GlS5euNjY2nvfu3Susralt&#10;rK6qw4e8fJSXkZgWVuPt60+UfLx68QnXrj1CMsm2mDx6KSNbGpGPSLqMkPg0BF5KpCQhLCEdYYnp&#10;0qh8RPJlXEi+iospV3EhJZOShQsk0xfTriOSOgOXrtySOgCS/FMbc/UWLl0mgRaj5nRbzFV6Htq/&#10;dPkWYq9SxyDzntRG02u4mHFTFrotPC1bShglhDoAQcmZOJdwGWfj0hGUdIU6BfQ6067hQjo97+Ub&#10;Ui7S6xet6IxEi+eVOhp3vyTm+h0KPX82PXc23UaJu3EHCbfuIZGScvsB0u8+QubDZ7j57A0evv2A&#10;1/mlUrlNeW096uobUF/fiLKKKrx5/xHX7zxCHL33CHpN4XEZCBV/jaBOSUD0FZy6kI7joSk4EpKE&#10;g0Fx8A6Mxm7/C/A8FQYPvyC4HzkL5wN+cNh3BLa7fGDltgdmjrtky1eKC1BZOEDHVIzOW0BD31ya&#10;CLtV0xCbt+lho4o2NjTJvBD5dVv+JvNL123GotUbsWi5IhYvXYeFC1djjhD6WYsxceo8Seh//XMq&#10;fp80C1PnLJFG8YXQ65puh4W9G7a77KpU0dQPmLt05bRevXp1bPpJMQzDMAzDMP9FtJk0adJUf39/&#10;1/T09MQH95/kN5CE1tU2oramEfXU1lQ1oqKsARXlDcgvrcL7ghK8/FiAJ+8+4P7L97j15CWy7j1B&#10;WjZJcHoWLqVeRWRSBiISUhEak4Tg6AScj0rA2YhYnAmPxemwGJwMiYZfcNSXiH2RU6GX4B8Rh8Ao&#10;ut+lFARRQmLTEJogloS8ivAkUc5DHQKSdtEZiCTRlwn9TamMRrQXSNDDSNpDxQg8dSTCqf1a4r8W&#10;+ZgsEvamfC3ysdn3pFH5qGsk+1k3EH2NOhTXhNTTeZR4EvvEG/eQeuchMu4+QeaD57j14h2e5uYj&#10;hz6fgtJKlFZUo6quHjWNjSiqrMHz959wlYQ+kjoXEfGXSeZlq+uEJVHnI+6qNFfA70IKjocn4XBw&#10;LHwCIrH3dBg8jwfC7dApOPucgKP3UWz3PAAL190wddopW7bSzlUSel0zW+iIibDiSrK6ZtiqZYzN&#10;6vrYpKaLjao6FF1sEnLfdCXZVZvUsGz9FixbrYRlyzdiyeJ1WLRorZR5C1Zh5qylmDhlPiZNXYDf&#10;xs/A7xNmYvrcZVi1QRXq9Pgm1s7w2Hu40czG+YWhsbU9yfzQpt8UwzAMwzAM81+IwuDBg0fs8fRe&#10;FxwUfCQuNuFdaUllfUM9iXx1I+qE1NeR3NN+FaWcBL+spgFltfXU1qGkqpZktRrFlMKKKnwqKUdu&#10;fgnefMjHy5yPePouD49f5+C+WBXm8Rtcv/ccV24+Qvr1+0jNInFOvY6L8SS2Qt4vxiNArP4SFIlj&#10;Z8NwxD8UvmdDpTXmpTStKS9ygI6fIvE/dTEOZyIT4H8pCWdjkr8kICYFgXFpCE7IkIT+Igl9lBjl&#10;v0K5KmrjRQmQrCxIlATFZ98nQX+AxFsPEUeiHnPj7pfEio4KJUbU11ObePMBksQk2duPSOgfI/3e&#10;U2Q+fIFbz9/gydscvP7wGZ/KKlBSUy/V0JfT51ZAn8+T9x9xleQ/MjUTIfTawhOp00MdDtFROXcp&#10;DacvpuBEWDx8gy7hIMm8N8m814lAeBzxh+vBk7Df6wvrnd6wcN8DU1dPGDt5wMRxB4xI5g0sHUno&#10;7aBpZI1t+hbYqm0CZU0jbNYwlNotJPciSuoGJPPaWC3q5terYNVKZSxfKmReUcrixeuxYMEazJ69&#10;HFOnLsSEiXMxcfJ8TJ2xGNNI8BctVZQuTKVtaAMr+11wcd9Xtd3ePernn8cuot+SuHYAwzAMwzAM&#10;819Mi2+++aaHgYHpb7Y2jtanTwXcycv9XCOEvpbEvU7IPElpNe1XU1vbSJJPEa0Yfa4gaa0kuZel&#10;AZV0TArtl1bWk+jXo6isDgWlNcgvrsHnomp8Kq7C52JqiyqRl1+BnM8lyPlUgvcfC/EmNx9PX39A&#10;9qMXuHz7MZLF6DnJeERiOs5HJeF0eDQOngmGzxmxdnsg9p08h70nA7DHLwC7T5zFXmq9T53HgdNB&#10;JMWhOHIuHMeDI+EXGo3TF+IQeCm56WJQaSTSl3GB5Dr6crZU5iNG5WO+Sux1apsSm/2AZP4+5QHi&#10;SegTbz6W5D+ROieJdG7azXu4+eQFHlMH5tXHArwtLsWnqhoUS0LfgM/U2Xn4NpfeE93/yjVEpVxG&#10;RFKGNDH4fGw6AiJTpKU5T4TGSktZHgiIwN5Twdh1LEAanXfwPgrbPYdg7eUDi537YE5Sb+YoW9nG&#10;0NoZuub2ksyr6ZlDRcdUEvqvs0XDCJtU9bBeWQvrN6pj/TpVrFm1BSuXK0lCv5RkftHCdVgwfzXm&#10;zl6BedQ2S/206Ysxe84KzJm3CivXqmKbtiUst++EvfPuBnuHnS+WLFlrS78jUTvPMAzDMMz/xYhJ&#10;dCJiNZWWFDHSJy5OoyAn16eDXI8enboMHty13w/jeg75c0afEXM39Bu/Sr3/HGWjgYpaToNVte1+&#10;WLNCZeKmNSoLtJU0lmhuUlmto7Rlo6qiopra2rU625Yu11VbuFhTfd4CFa2ZczaoT5m+RnvilOU6&#10;k2cuNJo2a67prHkzt89dOtlt2epxu1dtGO40e/EQs6nzBmwYMbbfpL59ew3u0qVrHzm5DvR62lHE&#10;Guv/0yb9tRw1alT3v/6avNTdfeeZhw8ePy8uLimvrKpurP1SB96ABpLTeorYb2iQHRP7oka8hs6r&#10;qalDLcl8LXUCqmqpA1BDrUi1bLuajlVWNaCsog6lpbUoLqtGWVktSqgtLqGU1aCEOhGFFfXIL69D&#10;Pp33mfKxtBo5xZXILanCm4IyPM3Lx/03ebjx7DWyHj7H1ftPEJ95C5EpmSTIaSTHCfAjiRcyL+R/&#10;P0n/nmP+UvYe94e33znpuG9AGMlzBE5GxuMkdRbORKfgbEwaAuMvS6vuhIoVe6QVcW5/aWOu3Uf8&#10;jUeIu/4ACST4KbfFUpf3kHLzLi7fe4TbL9/gxedC5JZXobCmFmX0OVVQiqpr8OLDR2Tdf4iEq9cQ&#10;S52U6NRsXEjMQnBsBs6KZTpJ5n0DI+FzNhz7TofA80Qg3I+cgcthPzgcOAabZqF33S1bqlKU29i4&#10;QMfMDuqGVlDVs/g7mRcj8srqhpLIbxCr2ihpYeNGDWxYvw3rScy/FvplSzZIUr9w/hrMnbMSc+eu&#10;xDwSeNFOn7EUU6Yvx8JlylDcpAdNHSs4unpj976jVToGJlETp84aT78hvpgUwzAMw/w3Rsjr15It&#10;pLY9pXNHObmetNGvXbt2A7t06fJt586dh3bq1POHvoOGjRo+dvzoMX/N/uX3WSt/m7Zky5+zFXUm&#10;LlQxnrZGx27WejP3uYpW++Yrbz+0WNnm0AolG981FCVl2yPqGy0PG26wOmy9ynif8yKdnXumqdgf&#10;+3O9RdAfGy1jZmi6pi8325291tzrwRZzr5e27ifzggKSym8l3a3Ju/WytvDx+7ra13n1NQ+f15ek&#10;XW0sCItqLDh5tuGD18H619vd699auNS9NrGrfWZgU/vE0Kr6kYFV9QM9q8psbbPSVFW9jxcVVV6e&#10;W6V099QKxfRDC1ZGHFu+3jdgg6pr+FYN00h1HeXDGzYsURk3fuKvffuOpG5G76bP4n+K3Lfr16/f&#10;OC+vPduzsrLinz558rGstLShjqS0niRdpKamBrUkpnW1smOi1r6G9kXqautov1GSeVF/L0b2pdF9&#10;Evla2m+OKOOprq5HVWU9KitrUUHCLgS/hPZLKutQTNuFFbUoEBHruFP7ubwGnyqq8bFcpAofyqqQ&#10;V1aJvNJKvC+qwLvCcilvSfbf5Jfi1adiPM8rwON3H3HzyStcufOIJPoGLiZl4HxUPE6HRuIoyf6B&#10;s2Hw8Q+D95lQaTRcRIi02PcRt52LwMHAizgaegmnIpNwLi4dIcmZiEi/hqir2YjPvoOkm/ekpN5+&#10;gKxHz3D39Ts8+/gZ74pLkF9FHRb6jEQ+lVFH5H2utGZ9wpVbiE65hrD4DARGpcK/aWT+mLjQVMgl&#10;+AREYPepIHicCIDzkdOw9TkG690HYbFjnyTzktA7e0KfZH6boTW26phBRddcardommCzuhGUVA2w&#10;SUVfitJWPWxW1sWmjVpQXK+OtWtUsWqlkPnNWLFMCYsXrpeyZJHil4j9RZTZc9dixpy1mLt4E1Zv&#10;0ISKpjlMrFzgvMO7frujx40lq9ZsGEyd7abfEMMwDMMw/4kIIRcyLkaZu9L/9FaQk+vfWU5uaHc5&#10;uZGD2rceN7pjuymTenWbt2TwgOXKw4YoGo4Zs2XHpGlaB6YvMfVfsN42caOhS+Ja/V1HZ67yPqim&#10;djzAyzkg6viR0NCTJy+EBYZeuhAVE38+KibFNywhw+lEzDWdXcG31tqduL/I7PDTeWaHXy/dfur9&#10;SsfADyscAj+vdgktWu0cUbrS+WL5Wo/4KsU96bUb9l5t2HL4TuN672xs9r0HxUM3sXhXKpbsTscK&#10;7zSs8omB6vFoeFzIQuKtVyj52IBGkVflqLv+HGUXkpG39wge6pjjrqIaXq1Vw4cVKsibp4iypVtR&#10;ukQJhQs24vP89fhMbf6SzSik24vXaqBwnTpKlfRQq2mBOh0rNBg7ot7EGRWGtg2fjO2rH+pbFCRt&#10;030cpWeSHGlte9JLWcNh/eRpG3q2bv8rfYb0Ef6PkPqWvXv3/s7W1nZT8Plgv8vp6TklxSUN9STq&#10;1ZVVEGIvBF4IfTWJaq3YF6PxtC9G8cUofWOjLGLkvraGbqsVJTsNUg1+HW2L/Ro6Xl1Nj1lVh0pK&#10;RVU9yqtJeqkVKaFjxULsq2pRSseLa0jw6fyCyhoS+yp8JJH/UFqB3OIK6YqsOST07wtFyqW8K5BF&#10;HHvzuQSvPhZTivDyQyGe5eST5H/C7ec5yH76Dlfuv5BW1hEr7gRcSoZfeAwOB0Zg35lg7Dx2Fi4H&#10;j8PZ5zjcDvth51F/Ev5AHD4fAb8LMTgXm4zwlMuIyshCXGY2ErNv0+M9xs1nL/DwbQ5efS7Ep/IK&#10;lNDnV0qfjXit917kIjHzLiISr1DEXxOuSBfSOh4WS4+ZgKNhMThwPhK7z4TA/XgAnA6fhuOBE7De&#10;dQCW7vtg7rYHps5eJPKuUDexhZqBtRRVPUuoaJtDWYNkXk3IvCFJPAm9sj42bhYXjaJs0oYiCfk6&#10;+q2vJqFfs0oFq1Zs+busXK5Mgr8Zy5cpY+nyrVi4dAvm0b8bIfPz6fjqTVrQNrKFww7vRkf3Pc9X&#10;rVc2GjZsWK+m3w/DMAzDMP9OhDiKZeH6kJ0Pad1a7sdOrVqN79W5/dzhfXut+n3gQOVZQ4fqrP9x&#10;tJXu2D/c7CdM9947c9HR04vWnrm4Wjk4YeO2qCtq2gmZ2rrpWRpaWdlbt926rqj08Orydc+vL1r9&#10;9s4Sxdz7y5Q+3Zi/sfDeco3S+yt1K68t1qq5u9as7qX5noa8qNjGons3UJObg6qiUpSUVOPOiyIc&#10;j74No4PxWOMaiRnWEfjTLBxjTCIwyvgiRplews8WMRhnFY8/tidjrHUyfjRLxvfGyRhqkoahxukY&#10;ZZWFCTseYqx9FsbapmOiyxX8vj0WYy2DsTngCo49eYdbJVUkeI1oKKY8LUTRiSg80LTBvTXb8HSZ&#10;El7NXoUPU5aiYvIy1E9ahYa/VqL+lzmo/30+6v5ciNrxlD8XoG7CQrp9KWqnrkQ1nVs7dQXq56xD&#10;7ex1aCTRb1i0GdVzNqB26TZUbTZGnroZHuhbI93MtjHCwrYyzMk999b5izfPunmGbJy/0KF/z57z&#10;27eX69v03fwzI09C38fU1HSm915vt9Dg0Ht5ubm1QtobSdBlK9/USSPzQu5rSOqrqkj0aV8IfHP7&#10;9basLEcIPt2HxL6W7i/kX5L6mgZZSQ5JfgVti1r88mqSepJ3kVJKSXUtikSqalBIERNL8ytq8Kms&#10;Fh9La5ArhF7IvBD4r/L2cyne5Zd92X/zqYSEvghP3xfgWW4RXnwowfO8Yjym/buv8kjC3+EGJevx&#10;a2mSa+TlbBL2FBwLFbXsYdhz8hw8jpyCy4FjJPhHsfPISRw8G4TTFy4hMCYRgdEJuERin3HnIW4+&#10;f4OH7z7g2Yd8PMvLx/viSrwprMSDt5/p9qeITs9GiBiZj0mHf3QKTpLIn6D4hsRg39kIeBwPhOuR&#10;s3A74g/ngydht8dXEnpzt30wtPOAtoUTtMwcoWFsBzX6XarqWGKrFsn8NhMSeSNs3mpIEq8HRSVx&#10;4Sg9SeolsSepX79BC+sVNbFm7TaspX83a1arYfVKVaymjq3IqpUqWLlaFUvp+BLKItqfu1QJ80jm&#10;V1BnQEndFOZ2O+Hq6ZO7ZqOyTb9+/Xo2/XYYhmEY5v86mkpYxrUeNmxY2/HjVylMnbq648KFit3m&#10;LF06cMqUmb9O+P33uePHjVOZN3umi57qllNHPXfEXQ4+d+tdzKUnBeFRrwqPnnlX6HkwL9/JKz/f&#10;xr3oo7F9SZ66aVnhVpOKwo361cWrNGqKFinXFc1WrCuatqa+cPLKhk8TljZ++GMBin5fhKo/SWh/&#10;XYjyETNR+v10lPw4D3m/LsXdXxYjdfwqpK/WwwuXoyiPv4P61yUk0TWoIZHKzy9HZNJD6DqdwtQt&#10;HvhZ0QvDNx/BIOXT6Ls1CP20YzHAIBW99dPRXScV3TTi0UXlIvroJKKvwWV007mM9hoZ6KSdhV7G&#10;t9FVKwM9NRMx1CAeQzSC8B091hLXWHhfzUVmcTXekAhWkQiK569NvY1H2rbInLQcTycuwfsJ81E2&#10;hd7L+Dn0PiagYuA41Pf/HY2D/kTjd5RRk9E4Zjoaf6H8PBUNUmj7j7lo+G026sfNRh1tV42dhfrx&#10;89EweSnqJq1AxVRFPP1zCa5MW45sTVO8POSH0tRMVOV8Qv3bT6jIya8vys2v/PQu93N6YvwdfUP9&#10;w9NnTV+wbt26PlOnThUlOGIewD8j8uPGjWu/efPmb1VUVNbu3bMn5NnTpx8qKytriguLGsVIvJB6&#10;ESHo9fV1UglOdXW1tN3YKES+VtpuaBARQk8dAOlccbxZ+GU195LgU6Tae4qYYFtOz1EqpfrvUkLH&#10;iqvqUVRZj/yyGnwkSc4rLEduQdmX5OSXShHbeUUV0jli+/3nErz7RIIv8rlMkv3XH0nw84rwLKcA&#10;T95/xpOcz3j6oRBPPxXhMUn43Td5yH72hgT/JS4/eI6E7HvS5Nlzl5JwNCgCu4+fgbO3L3Ye9pMm&#10;5h4JDIdfWDSC4lIRm3kLadQpyHr0EvfefKDHLabH+4Ck7AcIT7qK0MQrOE9Cf+piIk5eTMaxsHj4&#10;BERh98kw7DoejF1+QfA6FQTXw6dgv+8oLHf6wNBxF7StXKBj6QxtUwdoksyr69tARdsCW0iyN6sa&#10;y0SexH3dZl1s2Kovk3s14y+Sr7TFABtI6jds0oEiib0iib3iek1sUKRt2l+9Th3L16phFYm7It1/&#10;HZ2/fJM2Fq/ToGzDelVDmNrugKOHd+mKNZtcvvvuZ1FyxjAMwzD/YxHC3kZOrkenDr1/6jNq/OJh&#10;U5cY/LZgs9281VpuyuMXqTn+NlvJd+5qrYtKWttv2Hv4vgmKiC9+/uxtbVVhaUN9SRka8z+j9skz&#10;lKSno/DESXy2dsLnVar4PHMNciYuRS4J7eeJi/H5zwX4QJKaP3o6ikhgS76fgNIhv6Ps299Q8e04&#10;VH37Oyq/HY+ygX+gsv941A6ehNqBf6G07zgU0H7e9zPwhMT+/tJt+LTLDw3XnqHxQwXqS+pJpBpx&#10;+205DkY+x3KTU/h+mROGrd2LUWpn8Y1SAHpvDUNPtWgoKEWi1UbK+otosT4SLZUuoe2mKLRYEYiW&#10;6yPQSikO8hviIbc6BnLr4tFmayq6bk1EN8VADNxwHH+oH4Xh/gSkPctHAQlfcVUVKgvp/b96hYKT&#10;55A1dw1u/zgJxWPnoOqnyaga8SeqfxiHiiE/o2rQT6gf9AsaB4xFQ78xaBz6Bxq/l6Vh6G+o//53&#10;NAwfj8aREyWprx01ke47AZXUASj+bpysIzBqCnJHTsYjevwnK1Tw2c0b9dduoaGgEHUVlagvp9Q2&#10;oqGyAY1l9Wikz6VRqg2nDk5hfm3Upain7u7uh52cnNauWrVqdOfOnUUJjpg4+89Kqx49eowwMzOz&#10;vHXrVuLbN2/f5eXmVQt5r6sjqW+sl0S9tk6IfC2JvCitqZbdJon830cm8zLB/yLzFCHzX9LQiBr6&#10;7qVVc2prUSYkvrKSUoXCimpZLT1FyPzn0uov+VRSJYl9s8yLCIF/+7EIr/MK8Ca3EG/eF+B1jlhC&#10;Mx+vcmmbRP7Nx2I8J4l/9PYDHpK833udg7uv3uPOawq1t16+x02xzObLHEnKH77Px4N3n+l4DjIf&#10;vULs1duITMtGQHQSfM9fxKHACzgREYezl1IQlnwFl67ckCbLXnn4Ahn3nkvLYoqLWgXGpSMgJg1n&#10;olNx8gJ1DkITcPh8LA4EREtSv+dMGNyOnJGJ/K4mkbcmkRcyb+Ekk3lDW6jpWmGrhpkk7JtVjEjg&#10;DbB+ix42qBhgkxoJvLqJNGIvsnmbMTZII/Yymd+wURsbN2hDifaV6PimLbpYp6SFNUqa2KRuDGUt&#10;S2ykx16nZoq1qiZYR1Gkx9QxsYet69769ZvU9g8d+uPApt8KwzAMw/zTI6Ste5ueQ34Y8sfcyfO2&#10;WK5aY+Clu970gOs6Q+9Ty7X3pq7UOfR0vcXpIrWdEXVbdgbDwPcSDiTeReLTD3hWKEYeSW7KSZBy&#10;ilB29Q7e03/MH2ga48qc5bg2eT6e/jkXOT/ORP6omSj4aTaKxsxB0S+zkT9mJj6OnobPv0zHpzFT&#10;kDd6EnJG/4X3oycgZ8wE5P46GXl/zMPr3xbi2Zh5eD5uAZ7+tgC3f5uPW5NX4uFqLRS4HUVD0m2U&#10;PfyA3OeFePm2GOkPXsMz/CrmW4Xi202n0WP1UXyzOQjfqFxA5w2haLs+DG1I0luvi6D2IhQ2REKB&#10;tluvPI9Wq86h3drzaEtty+Xn0GJlKORXX4DcygjILQ9Dy1Uh6LLSH4PWH8MUrePYF5KNt4V1qKpu&#10;oM+gCo3FBSjLuoxn222ROnkWnv8yFZWjp6Lu27FoHPQzGgcLeR+JqgHDUUmppf0GOl7bdyTqB4xB&#10;/cAxtP8LGoaMQ4OQ+h/+QP0wknoS+6pBv6Jq8G+oHUYC/914EvpJKPtxKp6Nm4VnKnqoCo9C4/OX&#10;aKSORF1VCcrqqlBMMlpWL+q9SearSOIrKVUk9fR6hdCL8pOammo8e/asPCIi/FZwcJCPt/de1SlT&#10;pkyg30UPyj9rCY58+/bt+61cuXJFaOiF3WlpaVdevnxeWl1bJcl8XUMtxHY9fT5iu7aeRJ/afy3N&#10;Ii+TeTFCL0pvqDNAx0Xqxag+paaBPmfar66rRVVtDSqF1NeIspuGLympqpdNli2rli5uJfKxqBx5&#10;BaXSuve5YnSe2vefivGhoAwf8suQK5bCpP1mwX+VR2JPeZ73Gc9ySehzPlA+4nHuRzylY09J+J8I&#10;eX/7SSrFuf0ih5JLcp8j5cYLOvaGxP71J2Q9zUHa/VeIy36MC+k3ZWvdZ2Qh+uoNxF67g7jrd3Ep&#10;85Z0ZdrgxCsk8xnwJ5EXa82fupACv/BkHAshoQ+Kxe7ToXA7SiLvcxw2uw/BxHUP9O12wMB2B/St&#10;XKFj5ggtIzts07OWJqUqq5GoC5EngV+vaoANaobYuM1IJuQaplK2aJphwxZ9KCo3yTxFlN4o0/1U&#10;SNBVNIylpSzFBFoVHQts1bGCkpYFlHRspGzStMQWbWsoqZtB18QBts6769Q0DE4oKHQf0PQ7YRiG&#10;YZh/GqSa9badOw/tNWr8vAmKRtobdoTuUDuWeUbRJyNh5a6Ee2t3p+Ru3JNeprwnrW7rroRGJccI&#10;rLU4g9VGB2HuE4SAK3dwPbcIb2sbUCTERdQXF5YjPyUbLzxP4KaSMVImrsAVku4Hk5bj+dRVeD5p&#10;LZ6M34Anfynj8eSteDBVBbemqSBruirSZ6kiYbYaQqZugt+EtfD9aw18Jq7GPorXpHXYOW0bHKfq&#10;wnKCJoz+2AadsVugNnYztv6pCq355rDV84WpyQmo6PtiuZYP5mofwNjNHug6xwLy05whN9Mbrecf&#10;phxBi3lHITf/OOQWnITcQopo5/tBbt4JyM09RjkK+QXH0WrJCbRYROctpGML6bbFpyinIbfID/KL&#10;jqDzcl8MXnMAtoGPcONzI16XNKJYiHxZDcrTbuCduQOuTVuMe+Pn4uOfC1AwfBKKSc4rB/yMukGj&#10;UTtgJMp7fYvy7gNJ4Iehof8INPT6AfWdR6C264+o7/eLbGR+1HjU/zAONYNHk/z/jIbvfifBp2ND&#10;J6Ns+Cy8GzoVb8cuxgd9B9Rk3ULjh09oLCtFQ2UZ6msrSSprUEERYllXU4/GmloSeEplDaWatsUq&#10;L5XS6LQ0Ut1Yh8rKsoYXL54WZmVduZmamnTSQFdbd+igfmPpdyNWAvpnlfpOY8aM+SUgwF8zKCQo&#10;5u3bNxVC4GtJtiWRF0Iuymvo9yykXWyLz0Psi9uEtDcL/Nepa8rf7Uv3+du2GKmvqRcj9o30PTTV&#10;2FfXo7yqDiXl1SgoKsPnghJ8yi/+u+R9FvJegneifv5TKd58LMHrj8VSac2LvEKS+EI8I6kX0v4o&#10;9xMevv+M+yT0D959xP23ebj/Khf3X8vae5S7rz7g3uuPuPvmI26R2N8gsb9OUi/lxQdq82RSf+8Z&#10;km7eR/w1EvgrNxGVkY2LaddJ8rMRmpwlE3lx0ahIUS+fjBPhiTgaEo9DwTHYeSoYLscD4Hj4NOy8&#10;j8N610GYueyBkd1OSeT1zJ2hZ+oALcPtUCPp3iImvQpxJyHfuE1cJIrkXcucxJtu07bEVk1xjrl0&#10;+yZVMTnWiOTfGFvpPDXqCKjTeWpiRRxtE4oZ1HQtoKpnBRXqKKga2kHd2BFqhvbYqmcLVX07bNaw&#10;oI6EI8xtveo09a1OKSgo9G/6fTAMwzDMf0tE3XOnNh27j+o79BelhUome618Y+JtA2/e1T525e36&#10;/RmFyw/erF5y5FnDjAMvGid4PcZEz4eYte8h5npkYopJMGbqHYPxgURE336DtyQcxdV1KCYZqWxs&#10;RC1JSsGbT7h88iJCtV0RscIU8fOMkDHHBFmLLJA03wgBE7fC+1dFePyqAsdf1GD9swqMf9oCbcqW&#10;0VuxbowqVv6miZm/bMP4n1Xx21h1/PK7Fn6ijPhDDz9MtMKQyU4Y+Jcz+o53QM8/7dBjvD26/eWA&#10;7pOd0X3GDrSf6oJWk5wgP8kRcnSu/HRXtJjtCbnZ+0nkfSA3g9rplBm0PfsgCbsv5XBT2xyx35T5&#10;tE/C/vcRxw5BfuF+tF24B+1nOWL0lgOYqumNKcquWGeyH4aWB2G/3BgH/liPs38qIm6GCm4v0sXT&#10;+Zp4/NdqPPl5DnJ+no2iH6eiYPAvKOg1DBW9hqK213eo6TIYjf1/R32vX1HZYxTK+g5H2YDhqBo8&#10;AvVDfkLjgFFoHPgr6gePR9XI2cgduxS3fluGj0Y7UXfjBerLqlAt1X7XSmUzkqTWkrSTlDaKVgrJ&#10;e40Q+KbUVKGOhL+mvhp1JPFCXhsbhcTS/esqUVZeVJeX967o9Ytnj/xPnQicPW2ySqdOnX6g35QC&#10;5Z9R6tssXbr0Wzc3N0V/f/+kT58+VdfS5yIiRtul5SubtmUTY//lSPz/18juLyvJaa6xb46YRFtV&#10;JZa4FOvWV6C4uAwFhcX4/LkAHz8VykbgSejfkMi/Iql/RTIv8pK2n5PUP/lQSBJfgIc5n3D/3Sfc&#10;eZeHe29J2N+QwL/OxYOmiO17UoTMf8BtEvubQuafv0e2aF/KpD7r6VtkPXqFy3efSrXxogQnOuMG&#10;IkniL6TfQFjKNQQlXMG5uMsk8+lSrfzx8AQcDomBT3A03E+TyJ8MhPPRs3A8eAp2e4/B0t0bxvY7&#10;YWDpAj0zJ+iZ2EObRF5dn4Sb5HuLpjEJtglJPAm8Fh3TIQnXtZHarWI0neRbSUg+RZTcbNEwlUbz&#10;1Ujit+layuRd1xyqOnRMj44ZWEu1+NpmjtA2d4Gh9U6YO3nD0MaTZN4BW3RsoWPuDjOHPVXG1o7n&#10;5RQUeGSeYRiG+W9Dq8FjpnZdomEz/LfFShvHrFL3m2e+975x4PVS25hXdWp+WQ1rPGMb13gmYOmu&#10;JExzTsQkNxL2vY8xducDjHC8jT89n+F3l5v4bXsKNhy8g5P3S5HxuQpZOaW4/6wQN7PzcSn1I46F&#10;PoaJRxSWKO/FxFnbMeUva8z6wxYzft6O8SMsMWqEOYb8YoOBJNjfznDDkBmuGDLdBYOnuWLAFDd8&#10;M9UdfabtRM/pXug+cx86T9+LjjMOotOcIyTJR9B2ui/azvBFu+kH0J5u6zB9H9rP8EaHmfvRgQS9&#10;/ZyDaEtpM/cAWlDkROYdgPyCg2hB0t1yyTHaPgq5BcfoOLXzSMYp8vPp+MIT0si7uE3s/4t2IZ1H&#10;jyEik3i6/2I6Llrab72YHn+OFzrO90S3ue7oOsMGvWdYotdUU/SdYkPv0QXfTrDFwJHUGRmmgvmj&#10;1bH1VzVY/qoEv6nbED9dFZkT1uDmT7PxaPhkvB8xGfnD/0Je7xHI7/0DSgaOQvWwn1Ez9GfUfjca&#10;DUOFwI9Fw7DxqPl5Jh78OAVxUxfgzf4jaHj5GnUVFaiurZMuwS8iLsffnCqKuALql4iR4ebQfo1U&#10;5y0rD2mgzpmIuJiSNKGzpg411DEQkz2rq2rExNG6nHfvi44dPXpNWXmrl6qy6lJ9DY3h48aNE6uB&#10;CLn/Z5kw24Jec5fFixcvPXv2bPi7d+/ySkpK6oTEC5kXEi8kXOyXlZVJ2/+7aRb55jQLvcjfjtF3&#10;ICbOVtWQ1FehtLQcxSUVyBMlNhQxKv/2E0k9if2rDwVSWc0r2n9Bsi9G5Z/kfsQjMRL/jsT9jUgO&#10;Hn6VZqFvFnmx6k32s7e4/uQtbjwT9fQ5tP8eWbSf+fClJPIpNx4iPuuuTOYv30REWjbCU69LMh+c&#10;mImA2Ms4FZkiE/ngS/AJisaOMyFwI5l3OxEIF19/2O87TiK/XxJ5Y5sdMLBwkZaF1DKwgZbRdmgb&#10;b4eGuGCUjiWUSdq3asskXk1v+99kXtsKyiT5UppKbcSqN+I+otZenToF24zsoEkdBE0h7/Qcetb0&#10;XNt3wcjWi/Z3QMXAAbpWnjBzOiC16iZuJPa74bb3SK2+2fbYESN+Fp3Tf9a/NjEMwzD/5LTo1q1b&#10;l+nLt4zZart/03rrPcf0j0S/0D17rW7j8SwsPpyJWT7XMHHfdUzYfQ3TPa9iIWXOjiuY4JCKP12u&#10;YfLepxjn8RjDbLLxrVkG+mtfwnjHLGw++RSqx+5joV0M/tI4hTHLDmDoTE8SVld0JlltQ23b6STj&#10;8w6iP8nyoNkn8O3cM+g/9yw6L/BHq6UBaKkYgtabQiC/7ixarDkjpeWqs2i96hzarA5C21UhaLks&#10;FC0Xh6LV4giS5ItoOT8CLebQ/rxQtF4QgDYk3u0W+aHdklNou/gU2tB2y4UnSdhPouVSesxlZyC/&#10;zB9yyym0Lbf0NOSWnIY8nS+/5CRJuIgokfGj43Q/cbz5GD3WP7YtFh6n5/RFmwW+aLXwqKzMRtxO&#10;zye36BQJ/wnqKPih1YLDaDv/IDou9EGHuV5QoLScv58e5wjarDiBDsuOoNsCH/SbtRPDpjjgx7HG&#10;GDtcFQtGb8OGn1WhMXoLyb0qPP7SwfHJmkiYoIjrvy3F7d8X4/HYeXgxcipyvvsLJUMnovjb8SgZ&#10;NR1Pf56GK1PnI+eILxqK36Gs6j0Kqj6iTCqjaUAFifjXKaOUN0VsN6e06ZgQfTF5UxJLkTrZvhTa&#10;FmurV1eLEep62UgyHa+ubSDBrcGjh4+rg84FvnRzdQvb7elp7uroumTO9DljOnbsKMT+n2LCbJcu&#10;XbqtXbt2dVJSUuDDhw9zKisrG8RIvBB4sda82G4W+/+d/KPIfx3xmUtXqG0aoReRrZAjOlf0PYm/&#10;flXWorC0Gh+KyvCOxP117me8yPlIUl+A159J6j+KWvmPeJrzAY9zcvHkfR6evMvDo7e5TRL/Hg9e&#10;vcd9yr2XubhLETXzksw/fSutUy+EPvPRa1x5QBJ/7xky7jyRRD7x+n1J5i+RyDdLvDQqTyJ/NiZD&#10;GpE/GhqHgyTx3oGR2BUQjh3+Idjhdx5uRwPguN8P1jt8YOKwC2Z2JNZWbtAVo+Uk37qm9tA3d4Su&#10;mR3JvEzchcD/a1EhwVchoVfRtiS5tySJt8I2PTpf3wYaJo7QMKcOgiU9tugs2HnC2GEvTJ33U3xg&#10;7noY1h7iLwNHaP8gjB0p9gdJ9PfAwNod9ju8K1W0jc8MHDZsaNNPgmEYhmH+0xGjR237j/zl+1Va&#10;thvMvSP2GnlfyLT2v1psH/mi0fjCa2w6+xxzDt7DuF23MMbrIX7xeYsfPB5hhMM1jLW/gp+t0zDM&#10;OAHfGSbgW6MU9NSKQ3ulUCisO4fOm0PQZWMA2q88hq7LD6LHsv3osGg/2pNQt14VjNbrwiC/Pgjy&#10;G4LRclO4NHm0w8pgdF1yHt0WB1IbCIUV5yG/OhBya89Bbj1FKQxyG0Mgt4GyLpiOU7s6FPKrwtF6&#10;TRRarYhEm6UXobA0CgpLotFhcTS6rIhFuxUk9dKk00C0IPFvsYoel7blllNWBNJz0GOtocdZG06P&#10;Sc9B23L0GuVWBNE5AZQmyZcEnyLa5m0h/P+iPU2dCj+0XXgE7RaQkC88hpYk8PKiRn7xWeoI0HuZ&#10;S52BZfT8S2h/EXUYhNzPO4IW80n6V56g5ztMx32ok3EYrZf6Qn7+AfrsDqPr4qPoPMcH3WbtR7ep&#10;e9Ftohd6TdqDflP2YdRfblg+Rgvao5Xh+JcWjs42woW5xrg63wjPFhnjzUI93J6yEVkLN+PtPpL4&#10;ty9Jsj/ic817FDYWk8RXSRMta8WkSxLQamqrSSIrG+pRSdtC6puFvlnqxbFaIe+1jWj8KkLmxTHZ&#10;hZGEYMrOq6ZjFVV0f5J6cZGkoqJiFBUUIv/TZ7x9/ab2Wta1T9EXozPjY+OP+x33M1++ZMnyrl27&#10;jqbfqriy5n9nsZcmxnp4eChGRUWFvH79urR5iUoxKv9v1cj/+/K31W6kztK/IfL/eLv4q0gdRdTW&#10;V9bUo6SiBgUlFfhUWIK8/CLkfC4ksc/Hmw+f8ZJE/kXuBzzPycPz97l4RhEy//hNLh69zsFDIfIv&#10;3uLe83e4++Id7r/+gDsk9Leev8cNEvlrj99IF51Kv/NUkvj024+l0pqEa/cQl3lHKq8RAh+SlIng&#10;xKsIjLuMM9Fp8JNWrvmbyHsFXsDOgDAS+SBpbXkH7xMk0T4wdfQikd/5ReQ19a2lEXkdE5J6k+3Q&#10;pG1NIzuoG9hhm76tJO+iFfsiX0t983FNIwdoGDtCy9wNWtY7oWu3G4aO+2DicgDm7odh6XEU1rtO&#10;wHb3adjtOSO1Np6n6BjF4ySshNy7+MDMYTfs3fYXbFLRc+/Tpw8vTckwDMP8pyIv17FjzyF/TF6o&#10;6OS7R/dkUpr6kfhcjRMZtboB96B57jE2nHiAJQfvY6LHTUz3foXphz5juONT9DK6hR4GN9BNOw2d&#10;VUmWN4Wg1TqS4zUku6tISFcHkChTVpxBWzqusD4Qbdf4o/2qM+i01h+dNgShzfoLkN8ci5abL0F+&#10;0wXIbbkIOZVItNhIHYD1JPLrgtBjzTn0JHHvuYX21YKgoBqAllv8Ia9M0q10Hi02k/xTR6H15lC0&#10;UQ5Hu60X0GlbNNoqRaAlPUbr9SH0PKH02kQbhha0LUfH5BRJ1BUjaJtaESHua0jcqTMgt4a219Hr&#10;WUevZy21IqvptlUk86IDQBHyL7+SJHwFRRL8fzstSOZbLz6O1ouOk9SLEXwh+PQZLSV5X0qvnzof&#10;LdaIlWzoeanzIreQOgoLREeA7r9EjOz70uPQfdcH0PsRnQ66jR5Hfil9DssCqFNA5y2g+8yn/bln&#10;0WKuP9rN8kNfkvvvJrjixwlO+GuSPeb9ZYk1fxhAbZwWrCbpwXzcZoQb+qDy4WeU5ZShrLIGhfU1&#10;+CCWvCTZFBc2+psoCjkUq6pUkxCKSZ3NESu1VNKxSqltqKshea9DIwl7ozQhlkICL4RejMbXN0lm&#10;DR2rFXJP20IwyyqqpecRzymuflpTVYvaarFdi5LisoYXz1+X37374M3jx8+uJyenhurrGrr89NNP&#10;a9q0aTOcfsddKP8dy3BajBw5cvCBAwc2nz9//mZ5ebk0Oi9k/l+X9P/3iM/n70fc/0HYm/ZFvj6v&#10;+VzRijKnahL+6po6VFbXooJSXFFJYl9GYl+M3IICvKfO1JsPH/A6Nw8vcz6Q2H8kqf+AZyT0T4TM&#10;vySBf/Ee9yiPRInNyxzcfvYet0jks0nkrz54IV0ASoh82q1HX0bjY67ckpaqFBNdhcSfj7+MgNgM&#10;SeSb15P3DY3FwZAY7A6KJJEPh/uJ83A+LJahPA6rHSTLTiTy9rtgIkbMzRyhY2QLTUMbKaK0RtNQ&#10;SL2DJOfNMi9aDUNHOuaEbYYOXyLkXdPEGdpmrtA2d4e2jRe07fdB3/kATNyPwHwnPafXSdiQvFvs&#10;Oom9/nFIufsG/rHXYO7hR7edxo4jF2C50w+2O0/AZc8pkvm9cNhx4L2GvpUe/QbEBewYhmEY5j+M&#10;luMWbWv//cQ5Y8YuUXTUOXI+2yntcb5a+L1qrbi3jVsvvMSasw+x6swTLD3+BNN238ZwsyT0ULmA&#10;PhqJ6KOZgXbrY9FmDWVdPFoqxkJeMZKk+AKJ9CW03hRFwitGts+jjSIJ9JrzUNgYjs5bo9FpCwk2&#10;CXSrdaFoveECWmyi+20iWVamkIDLqVxEq22R6KR1CT01Y9BL9SK6KQWhy6Zz6LIlCJ01gtFROxQd&#10;NcPQTYNuo3O7qJG4q0ago2o4OqiFoT2ls3YkWquFQH5LIFqqBqOVeihaqAdDjo61ovNbq0Wjlcol&#10;tKDXJL8lijoT9Pz0WuSVotCyOZsuSWvAt9gUjRYbqKNB71F+rRipDybpDpZaeWrlVpPc0/uVE1Lf&#10;LPb/oiXBpg6N/AqS7RUk3eIvACtFp4A6FKvC6Di1y0jgV4l96kgsp23pLwB03uKzaL08GO1WR1CH&#10;4DzkF55FyxXB9PnTZ0uPIS/+uiDWqF9JnRpq5ZaQ5IsVdKiz0GIJdTrmn0bL+cfRbvExdF18CH3m&#10;78a3s90xfIodRk8ww69/GmDqPGso64iL7lzCwbCHyHhSgtxiEruyaqkcQ5S+1JAkStJN2w0kgtKk&#10;17oqSgVJehmlpCliX0x8pdtrSOqrhdg3TY6ljkB9bQ1qa0j+xUoutF9dVUGRXSG1sqIWVfR8NdUk&#10;mk3lN1Uk9dUk9DUUSUYpxSXlDcVFxVUFhYWFz569fhURFpHp6mQforRxw67J06apjx8/adaCZctG&#10;alu49ti40bjD4MHiAlXjWtNv//+U7LdWVVUdYGRkpBsbG/uoqqqq5n9X5puvDvt1Cc3X8v6/knnp&#10;LyMiTec1nys6UvXUUaujiLkRYs36wlIh9UXI+5yPnI/5ePvhM17lfcJLIfTvPpDM5+Lxqzw8fJUr&#10;RUj9HRL52yTyt568RfbDV8i8/1yqjxcin3BNJvFiNF6sWiNEXkx0FavWBMSIlWvScToqVRqVP34h&#10;Eb4RCdgTHCWNyLsePweHg6dgu+eoJPLmTrth4eAFC3tPmJHMG5o7Qdu4SeaNrGnbDnpmJOck6V+L&#10;vJB4bRMXbDOi48ZOJPHOJPEygdez2gk9ay/o2PtAx/kwDHYcg6nXKVjtOwvb/YGwPxAEp8OhcD92&#10;EbvPxOBIeAa9zkzsOhkN+/1BcDscBmfv87BxPwa7Xcfh6Hms0dzB8+XqTWqbBw8eLC6QxjAMwzD/&#10;27To3r1753lbjEdtttmtvMHuYIzDhTsl7lfzYBz7HJtCH2J58EssDn6HpcG5WBSQi6kHHuE7swSS&#10;8TMk4/5ovUZWg95udRg6kFR2WhOFTuti0JqkXm59DCWaQkK87gLk119AK8UItCZpF2lJ4i4vsj4C&#10;8htIiDeSGJMst94chnZbQ6CgHo426nSfbXQfknMFzTh00k5CF+10dNW5gk66V9BW+zJaaGeghX4m&#10;OhhkoY/OVfRRT6OOBYXO666RjC7U0eiqnYIu+snobJCC9voJaK0bQ/eLQgtd6kQYxUNBPw7ttS+h&#10;PXUUOmjFopNOPHUcYqGgGo12KlHoqB6Ljmq0vzVGSic1ul01Hu02R6EdSX9L6pTIrw8huQ9Dm00R&#10;aLVRjPzT/joSe6mlDgR1YL6M/JPwy60jKRfb68MgtyGcEiH7iwB9JlJJkIgoD1pHAr+WRH/tWeok&#10;nJXWoG+7KASd5kWi28IYdFl8CR0XRqD9wlAoLA1BBxL59tRRakvntlztR52Ao9Q5OESdiwOUw7R9&#10;ijoEJParqF1LWUdRJMlf60fSfwKtlxxBu3m+aDvTB60n7kGr8XvQZrwnuk5ywE+Lt2OptjdMvCKx&#10;P+gWwtJe4OqjXOlS+zlFVST5taisJrkXYkhS2UCCLq1gIwk67ZOki9H5BpL6eiHuNZVSGupJ/hvE&#10;sTLUVBWTmIva8UoSUxL6mjpUkMBXUkS5TVllHUrLa1BcWoWi4goUFJWjkNoSOlYpynFqGlBB51RV&#10;UOehppweswKFRcWNr3Pya5/lllQERF/PWapqmzVq6sZzP81W2z5+teWasWvsxvebsH6EwsBfvxEX&#10;KaN/G0Lw/6smJrbo06fPt9u3b7d9/PjxA+qHVP9N0GUTY8W2+OtHcx292BbHm2/7x9KaryPEXNTh&#10;i3yRdBJ4If1ionEDdZYaxV9ZKPUk7M0Ra/+LvxRIS2OK5S4pzWvaV9Px8qoaEvtKfC4ux8fCUuR+&#10;LsKbD/l4lfMZL95/kqT+wcv3uPfsLe48fYPbYtIrify1e8+RcfsxUm78razm68muzaPygfFXpMmu&#10;ok5ejMyfIJk/FBYHj7NhcDsVBOcj/rD38cP23Uekya4mDp4wsnaTRuTNt++AkQUJOUm8WLlGx8QW&#10;uqYO0oi8nqlYntKFtknqTZygJY26u0nyrmHsAnVqtcw9oEsCb2C7D4Yk8Xouh6HvcQImu8/A0uc8&#10;bA+FwPFIBFxPRMH9RDR2nrwELfsDWLjFDJZep3E04gr2+MfB5WAIXHyC4UFC70jyb7/7JHYeDqTn&#10;c3o4ZdaSJXJyo9o0/QYYhmEY5t9Ny/aDB/edullrntY+f1cTv7hru1LeVbpnFMLgwhtohr+FdlQ+&#10;VCKLsCa4GNN932Ck3VV03RaG1qv8IL/0GFotO4kWK8+ixSqRALRaTUIvLnBEctqWZLXFhigSU5J5&#10;RZL5tbQtylBI6FuSsLfeSO36cLTacAGtSdxbbb6ElsqxaLU1EW3UEtF2WxRJ+0US60i00yLR1iSZ&#10;1oghyU4guSYh172MbvrX0M3wBjrr30AHvesk59noppeNQbo3MEjrGgbpXMNg3esYoJWJflpX0F83&#10;E9/Q/frqZKCXTip6aSejJ6WXbjJ666egl0ESehkloI9xEvqZpuAbUzrHIB6d1aPQQfUiutLz99RJ&#10;QE+tBHTbFiOlp0YcukmCT/KveomEPhJtlMVfIC5SR4Tkn85RoE6A2G+1iUR/A3VaKKJEqBXJfgtp&#10;xF826i+nJFr6jESoEyC3keR+PQm8KJlZRwK/7jRaknS3WuNHnaeTaL0iAG2Xh0Fh1QUorLmAdquo&#10;A7GSQh2qNuvoe6LOQEvxVwLqCIi0XB8klRS1pMdrufaM9FgtSOBbbPBHy02BaKEcRJ0o6jQoUueC&#10;vkc5MSdgOW0vCoT8gvNotfA82i84gY4zd6H9NGe0m7QdHSZZo98ce/yybjdmaRyCil0QrPbH4nDo&#10;TVzMeIarD3Lx+H05cotIvmsaUUUCKUsDqqWI6wPUoYYkv65eLMlYQeJYTrJZTlJPIl9fQtJZTnJe&#10;gzIS9NKKOhQLgW9KSUUtispETTd1IChFZdXSseLyWhSWVKKkuAjVJZ9RXpiPohIS/soGvCltxOGo&#10;xxi31hWTNf0w3eB84xT9wJoxWw7mDV3pcu37Vc6BY5V3u03YYKf1w+S1SxX6/vC7nFz7vvRv5r9i&#10;1L6dkpLSlPPnz/u9evXqQ3V1daMQ9maZ/7oVEbcJORfb4i8X/yjwX6dZ5v9VkRd/TRFlTnRMRPxl&#10;pZ5uk4S+qdMgRua/pFHWNtfWV9XQd1NZiwKS+k9C6MVFpT4U4qk0Oi/KbWS5J1auIZHPuvsUV28/&#10;QdrNR0gkkRcSLya6iuUn/65Gvknkxai8tHLNhcQmkQ+F68nz0jrytmIdec/DsHDzhimJvKGVGwwt&#10;XaXReLEEpaiR1zCwhpaxGJUX29uli0VpGztQSxElNCT1X0Te1I3iAU2LXdCx2QsDknND58MwJIk3&#10;Iom32B+I7YdD4XjsAr0GEvgzsdgdkIC9AYnwou1NRm74dbYitLbvo47HVeqE3IQnib7H0QvYeyoG&#10;O47Qaz90Hi77TzeqGmxPnjRtwZ/0vbeUff0MwzAM879GvveQIX2mKm5VNj4ZdtYm8uoT+/QX1TZX&#10;PkIvLg/alwpgmloDk8RqrD6ai3HWVzFQNRodSezExEyxMotYBabduhB0FqPLTeUhcqspaynrSTgV&#10;/UlWA0gIQ0lAo2VZH03HRVlKNNooxaANiXsrkleFrXHoQOLeTiUerbYIkY8jiad9jUS010pER20K&#10;tZ00Saip7aaVhB46KehtkI4+hhnoZ3wF3xhdQT/a/sYgAwMNr+Jbo2x8a0AxzMZQoxsYZnCdcg0/&#10;UEZQhutdxXCS+VF6V/CzQRbGGGbhJ8Mr+MEkHYPNUjDANAn9TRLwjbFIPL4xTEBf/Xj00YtHf8MU&#10;9DdIRh8d2teORz/dRPSl9CDB70bprBmHjur0ealfou1YdNdNajoeiw7bSPRVqGNCUVCNpP0YtFWP&#10;g9wW6ujQe5dTps9JmTo8oqRnayRabr0I+Y0k1xtJpOnzbKl4Gq3Xn0Kb9SfRSvEkHT8Nuc1nIbeV&#10;RH8rSbdyCO3TZ64kOgHUKVAUiaH7JlLnKQWtN6TJohiP9krhUNh0Fu3ocRU2kaBvpg6Bcjh9N+F0&#10;bgjkSfjl6DuWW0MiL0p+pFV6ROkOCf8Kek1Lz6HlotNoNf84Ws4/hLbzD6DTgr1oO8Ue3WY5YOAC&#10;Z4xY4Y4/lfZiidEpqLqEw/l4PE5EZSI2+xXukty/K29EAUlgKclgaR2FxLGyTlxUqgY1JPRV1SWo&#10;ptTVVaCSZLOcOgKlVQ0oJpkvEqJOAi/aryNuExG35RdXoDC/AGUFH1BZWkaSWYeXBY0IzcrDpK37&#10;0G+BC75Z5YuBG/3RnzoyvRTPoKfiKQzceg4/bDtb/7PS/tLxSh5v52h6Z8/V2BP03RQlc7lOg/6S&#10;k+v1n13bLP/HH38McHFxUU9KSsouKSkhT6+VJsQKiW+upZfJe9OIOeV/NSIvIgT+64hjzTJfJa4N&#10;IFJOz1FJz0FiLspsGr86V9TPN6dOPJc4Lm4XnQPRmaBzxGRZcQGqUqkzVSNdMfbdxyK8ePdZVm7z&#10;Igd3n7whmX/ZNCr/BMnZD76MyEdl3JBG5IXMSxeFIpH/urTmaHi8VCPv4R8KZ79zsDt4EtZ7jsDC&#10;4wDMXPZKk10Nrd2kdeR1hKwbiqUnbSlikqs11A2soK4vauZtJZnXNLSHhoiJM8l8k8SbeUDLwgva&#10;1nugZ+cDIydfmLifgOluf5j7nMd23zA4nYiE2+lL2BUQh73nk3AgNA0HQlJwNOIyDgYnY8EmAwwa&#10;MRFbjFyRdCcHAfG3sFsI/+kYeJ2KhjvJ/M5jodjhe65OSds85I/Js4eI71329TMMwzDMv06rkX9M&#10;W2rrdyHe707uR8/snDqrK+9gkJEHzdR8qCdXQC2uCouPvyPxTUCXFf7S8osKS0ggxfKLi06h5VJ/&#10;tF0VjA4bLqKTMkniyvMk8iSSa0joxYoxikLgSS5FRNnI2giSwotosTEarZVi0VqZsjlGGoFvTQLb&#10;flsCSXoStXFos5XOobRXjUNXlRT0VElH762p6KuWioHqKRikmYyBJMWDDRMxyDSBhDsG/U2jMMjs&#10;Ir6zuIjvLaPwnTXJt2Ua+lmR4FtRJ8TyKgbT9hDKUIt0jKCOyQjLyxhllo7Rllcw1iYLv9tcw1g6&#10;9ydrknmrDAwxp+czTsIAY/E8KRhK54sMNKbXYJL2ReYHGKVhIKWvfhIJfxp6GSaTuCdQ4tFDLxHd&#10;KV21Y9GNjvXQJ9mXjsmEv6tOLLpoUydGKx6t1eLQSjUeLbbGoKUKdXCo49RW7RJ9JuJzCkcrpRAp&#10;rTcFoc3G81JaknzLbSHZVg2DnFo4tSTvaiTu1EmQo06A1CFQEqFOgnIi5LckQ16ZopQE+U1xaK8e&#10;j3aqF9FuywV0VI5EF/rcu26ORqeNtL8hHB02haH9plC03RiA1qLcZtURtFjpS9/3Kcgvo+91OT3n&#10;SnrO1ZSVQWghpH6uLxRWnoHCsuNou/Ag2s4jsZ/jCYU5O9Fpjjv6zXfED8vsMXadCyYr78QqM184&#10;nEhC5M0PeFJIUk9SWEJCWFBVj88k4qXVtSirqsXH/CKS8Crkl9WioLwOBWV1yC+txacSsVRiJaUK&#10;H4urZbfTbc23f6bbC4tKUV5WguLSSuSU1OABifx669MYtsITvZf6oO2CI2i3/CwUVtHnujKAftv+&#10;UFhzBh1WHcdglXMYqX4WI9VOYZz22YZphkGlU7VPPh212O5C52EzteTadR1M/6b+M0fp22loaPxK&#10;Qn8qJyenUoyKC5kXI+Qycf9beY2Q+q+l/d/KvynyFTUop8+otKgcJRSxXVUpLvglaujpPDpXlEqJ&#10;NF8bQIzENy8fKj2+eEz6/qRrAzSlih6/pLIOn+h7ei8uMPWWhP5FLu4+foPr98Wk1ydIyr4vSbyo&#10;kxciLy4IJZagFKPyX4v8iYhE+IoLQjWtI+90IgDbfU7A0uvw34m88fYd0Dd3ltaRb15+UtfMXjYi&#10;b2hDx+ygYywrsdE0spfVyovaeCNnEnl3aFnKRuL1bH1g6OgLUzfxHP6w3B8IazESf/wi3EnKvQIT&#10;sI/k/WB4Oo5cvIKTl7Jw4uJlhKbehU9ALH76ayH6jZoMfXtvRF17gYDE21Ld/A7qBOwn+d99Ogo7&#10;joXA3fdc9fiZC3f2GzdOXNGYYRiGYf6OFoPHjOk6a5PuVEX7A3HnnlRVe1//3OiUnosddyvheKcW&#10;xlcrsD7sPX60T4LC2mNoPdcH8mIpxGX+aEkyr7CKBGfFGWkddTFRUiyFKL9CTOwUEhcqTcqUVnYR&#10;K71sELXeojyDZHNDCNpsiEC7TRfRVikabUj8W5HEy0sr0UShBe23IWlvvy1ektYOqlFSGUt3zTj0&#10;2JaMXqqp6KNK0rwtBUO00jBULxVD9JPxHcn1EMskDDSPwTdmJPIWkfhh+yX8ZBuH7+k9fLM9Ff3s&#10;SeTtLqO/XQYGOZDIO2biO3sScjo+1PYyhtlk0H0yMMqOBN6+OVn4yeEGRjvdwk+ONzHSLhvfW2eR&#10;xF+l56PHMKdOgfkV9DdJp2RgsEUmBtGxfsapGEzn9KfOQW+jZPQh4e9nmoY+tN1Nl96LvijXkR0X&#10;6W2YhJ50rLsedVi049FFM1Gq4e+kHoeO22LRSY1CHRuR9iqiHv8S2m2NRVvq+EiThreIMqQYSfzl&#10;SfrlVaKktgXdr4UaHSOZFyP6LcQxcbsahT5bkRZi5R+VC+hAz99OK0bqMHSkTkT3bUnorpKETtTZ&#10;ar/pEhRI6tvTY4hR+nabAtF2Awn6+lO0TcK7hR5HTABeHwb5tWL0PgwtFUXC0WK1WLLzHIU6AKvP&#10;oS118Fotp98MCbP8jD1oO3MnOs/1RIcZzmgz3hQKf+ijz1RjjFhkgSU6+7DzTDqS777Hs08l+FBR&#10;i/yKRhL1Grz5UIq3JILvPpXi/ecy5OSXf4k4LiK28worpeQWVEjtxwI6/8MnvMgtxFsSfZdTSeg7&#10;2RA951LnYvExtFnsD7mF1PmcdRJyM8TFvI5BfqkfWi4/gRZLjknXIuiy9QL602/ye+qA/UIdsqlm&#10;qY1zzOLqftt04NOgCVsv9Bw5TaXD0N9/lOvSpRv9exN19f+hjBs3rvXvv/++JiUl5V5paWmdEPiK&#10;igqUl5dLpTJ/k/omof43IqRdtP8o8iLSyDvtV5O8l5ZUopA+t8+fiqSUllVJ8w6qSerFqHuteM6v&#10;0jwy3yz1zdJfI6RftLQvJkRX0nYRfQfvP5TgsVhj/ulbXHv0Cqm3Hn9ZtebrEXmptCZOVh/fLPKH&#10;gi9hb8AFuJ0OIqEOgO0BP1jt9oXlzoMwd90nibzJdg9p+Uk9UwdpCUo9MweKvbT8pBiZ16fjQvTF&#10;qL0WCb0Ykd9m6IRtxiTyZjugbbVbkngDx8MwcjkGi11nYOsdBLvDYXDwi4S7fyx2ByfBJzwNhyMv&#10;wy82C2firiEw6RaCkm/BP+YqYrKewOt4KPqP+gs9f/gd2vZ7EX71KSKvvYI3Sbzn6RjsPhsLzzNR&#10;2OUXBvdD/pW/TJixir5uHpVnGIZhZHTp0qXrik1bZum77D7iEnevwONeNcl7DRwyi2F/tRzmSYVY&#10;e+IxfrG4hE5rj6LV/H1os9oPHZWCScRIvpaJyY8kOiuOQ275MYqfVEYjVp2RF6uorCRpX30BcmtI&#10;EteRXCqKkDyuJ8lbFyEt6dhOMZRkPgStSPBFKY0YkZdq4NWTZCU0avFQIPnsuC0aXdSj0U0jCt20&#10;o9HVMAGdDBLQWT8OPQ1kI94DTDOoTccAkukBlpn4RrSU76yuY5TNLfxscxsjrW9gCMn3MNtsKUNt&#10;r+MHkvIRLrfxg9MNDHOk45TvHK5hiF0WvqV853gNw11uYZTzbfzsfAe/uN7Dzy538aPjbQy3vYEf&#10;7Oh+26+TzNO5NtfxrVUWBtHzD7K6hsH03AMtrmKouN36KnUqMjDAjF7rVxHHBosRfXPqAJim4huT&#10;FPQ1SqIOQDK+EWU62gnoqyVW/UlAb4149FBPQFfq4HQWIcHuRJ2a9tSZaauWitaUlqppaKmSQp9b&#10;kjT5tsPWaHRUiUZnkvLOJO0KWyOgoBKBzprR6KQRiY7qEZRw2hbHLqCz9kV0M6D7aF9Ae7qts2YM&#10;euimobv2ZXRQlz22PHWiWoptet5WJPitNseh7aYYEnnRMQuEgtI5agMoJOsbA6kNomOh1IaiFXXi&#10;5NcEyspxRMdv8SmSZco8+v3MJjmefQStZx9E29niCrq70GGqAzpPskCnP7TQYfRGDJ2qiWWanrDb&#10;H0lC9xAP3omVcmqQU1CJNx/L8SqvGC9JzF9/KMK7zyXUiu1CvM8vpXPKSPRLJeF/Jwk/tZTc8mrE&#10;3n6HCRtd0XmyGdpMc0N7cQXe2fSa5lEHdT6FXp/8Qj+0WHycWrpNXJtgYxQlFq2UE9BFLR3faFBn&#10;UDMdP2ol4E/dS5hhGIaJKvvrfpiv9bz/H0uPdxzxl6pcjwG/0z8/IfX/ofTo0WNEYGBg0KtXr4pl&#10;S03WkXyTXNeIMpvm0prm8pp/bEmw/xWRbz5eJ+rhxe0k22L1IbFKUHFxBT7nU4fqYyE+fS6SJhWX&#10;i1WC6Bwh880RdfLS+v+1JOw1JO8k/GJSskgVHaukCKEXo/hC5qUR+mL6Luk7epxTgJvP3+PyvedI&#10;ui4bmY/MuIlwcTGoeLFyzRWcEzXy0WnSlV0PBEbB63SobKIriby0Ys2+Y3+rkXf0/CLyBiTqokZe&#10;WkOeBF6MyGsZ2UDHWDbpVdfUkeTeUVZaI0bjRX08ibyO9V4YOByEofMRGLufgOXuANgfDIfT8Ui4&#10;ksR7kojvj0iHb9RVHI+9Bv+kmwgkgQ9Ou4MLV+4jJOUmLl19iPjspzB18kafEX+i/y/Toe20H9E3&#10;XyHi2jPsC0qCdwh1Bihepy/iaGgSlDRN7iooKAxo+roZhmGY/4tp98fiNeN19xzx8AiJe3zqdk6d&#10;5/1KOJDI296qhW58Iebtv43vtMOhsMwXLRceQuvlp0jixXKFZ9GSBExeKosRa7/7o82WMMiTqImV&#10;U+TXnpetviIuiLQ2nORcLMEYjZYUqXRGLM24IRKtNkaizaaLtB9G+6FoQQLYUukiWipHoXVTHXyb&#10;bQkk9WI7hoQyhoRSjFDHoZtuPHqaJKO7cRJ6UnoL4TVJk2S+n1GqJPSDzEmkLTIxhGT6e6sbGGF9&#10;Gz+SyI/YfgNDrTMxwiEbo5xuYbjDDSkjSOJFftpxV8oIVxJ75xv4njLC7TZG77qPXz0fYoz7HYwk&#10;0f/J5SbllrQt7jfckToINlfx3XbqJNhRB4HEfbAQdzFaT8/3nU2WJPLfWl2RIqRdRAj8MNtrUsTt&#10;Yl/IvTjnO3F/M+qY0PvqI8pvNGLQXUQzFl3Vxcj8JWmEvqN6PDpqJKCDKEHSSIaCejLa0ecnjndR&#10;v0SCeQldqSPUjT5DEbEtOkU9deLQS3yWurEUknWdS+ilF4veBvHobUSftW4Ufd50nqj/N0pDD/00&#10;knx6bI0kKGinoqPuZepwJaO1SiLaqyWjoyp1KlQuodu2C+i0NRidVcKktFMKIsmnfVX6bum7Fn+J&#10;aaVIv5l19BtpvmCWWE5TLJkprlg7xxdyM/ZDbtY+tJy1B61neKDtNGe0n2KHTpOt0I1Eu+Pv2ujw&#10;qyq+n2eNpbqHcCQkE1kPPuNdUQPeFlXjBQn9y09FlE949fkDtTl49TEX74sKKKV4/bEIrz4USzKf&#10;V1SJJ58qoeFyGj2n6KPDDAe0m7MHclN2Sx2KNrMPoc0sH4o3Ws09iJYLjsmuxrssgF47vf7VYjWh&#10;aHqf1Lkkoe+hkoD+1AEdQp/9SO1IjNWPwHijYPymfQLfrnQs6z1N41aXn5b4tOv/i5Jc287D6N/j&#10;f9gFqkaNGtXXxcXF6sqVqy+FxDcKga6qI5mXSX19A7ViMqpYZUaa/Cr2hbiLYyT/X4m9NLrelOpq&#10;Op8EXhJ9inQ77VeJtfpLyknkC5CT8wF5Hz+jpLSCBF2sWiPmNFDo3Ao6tzlC1stI5stq6lFGMi/m&#10;NYiUiLZaXEVWtp1fXoec4ir67krw8M0n3HjyVqqZT8i8K1tPPuEKguIu49yldJwVI/KiPj7wIvac&#10;Cob78XNwPXIGTgdOwoFEfvvuw7Dc4Q0zJ08Y27rD0NoFBhaOJOt2krxrGVqRyIvlJ7eTvNvSti3E&#10;haE0DEXspeUnxWo1muYeUm28rsMB6LsegdGuk7D0CYLDsYtw94/DLpL4faEZOByVBb/4mziTfAeB&#10;6fcRnHEf4Vce4tL1J4jLfoZL1x7j6pMPiCahX6yki25DfsOPE5fC0uMIku6+QvjVezgUnoRDoSk4&#10;FJyKHb4R8PVPaJg+d5UDfc3/FFcqZhiGYf7jadlr4LCh68wdbFwjr9zcd+1Nxd47BfB+VgmvFw0w&#10;SCvHLJ/bGGwYiU5KAVBYF4D2a4PRlqS85apQac1yeWpbrBYtSbtYhWZjqDTRtJVYXUUsk0iC1oKE&#10;XF6stLI+FG1EXffmKDoWKZV8tBLbdFsrEnZRh61AaU3yJ9JqK0m/Mkn+VtpXjUGLLbI129uIJR01&#10;SFa1ktBZJ5kEM5lkMxl9Kd+IenSS94Eku7Kk4luzDAyzysQPJM9SSKSHUzuSZHmk/TX8YHeV5Ps6&#10;RrncwEjnbJLwa1LEsV9J2H/ZeQ+j3Un8XUnW3W7hZ487dPweftv9AGM8bmGU6zX8sus2xnreo8e4&#10;TvfLku471Jbk2+YyvhfP4XCdpJ7E3foyHRcin/lF4pu3m2V+KMm/ONYs+kLkxTEh9wPo9r70nrrr&#10;ikmyUfRZR0t19V20YtBJI5oEPkoaMRcdnM50vLOWLF114qXzutF2c7prx0vp0dT21KFOkH4K+hhS&#10;R8EgVUpfo3TqFIm/DIjSn0TpLwPiLwYi/UzoHPq8u4n7i46FbhI6qEWj7Rb6vajT89N32Zk6Cj2o&#10;g9BJrNOvQR0I6nQobLmINpsvoPO2OChI1wsQKxNdRAsx2VZcSEtaEz+UpJg6iEuPkcwfhtx8H8jN&#10;3UdSvwfys3eT0O9Ci+nuaDPDHe1muEli32aiHVr8YYlWvxpg2HQLzNqwAw4+l5B87zOeFjbgeVEV&#10;3paV4Hl+Ll4X5iCn5CMJfg5ekmzmFFfiZV4Jnr75jNyCakSkP8Ifa23RboIB2s3aQQK/F/IzdqPD&#10;7D3oMmsnus3cgc70GhTmeKPlvKPSVXTlRNmNCAl9izUhaEH/VlrT778z/Wb70mc7QD8Z/XUS8A19&#10;BkOow/QjdTZHGibh+21BGLLUua7X+C0f2w+bl9q6zy/OrRS6j6d/nwqyf6b//5g6dWpHfR39FbHR&#10;sZdLi0oa60ma66vF5NQGNDTWo5HSQEIvk3gRsS+kXibyUukLyb0oealuamV17kLk/2XEaL8o5Sks&#10;LEReHsl8Xh4+UgeqoKgIJXS8rI4Enc4rFS2JfQmdX1Ir2gYUi8nJIpX1KKyol+Y45JfU4lNxNT6Q&#10;xOeK2vmCcml0/tn7Atx7kYus+y+Qcv0+IlOvIYREPuBiMk5HJOBY8CUcPBuBPSeDsIMk3uXQSTju&#10;Pw67Pb6w3nUA5q57YGzvAaPtrjCwcoK+hQN0TEnahcQbWpLEW0nlNZok8hok99sMrKGuvx0a+rIL&#10;Qon14zXFRFcrL+jak8i7HYXx7jOyuviT0fAITMKekDT4RFzF0Rgh8fdxLu0Rgi4/RniWKJt5hrib&#10;L5B89w1irj9FxsMcynvsPxOJKXM24/vRMzFz6WbsOnYWlx+/RkjqDRy/mIGjoVex/3QajvhfgYP7&#10;qdft23cZ2/RVMwzDMP+X0OKXefN6zduksdXmVPi1Y7dyK/be+NS4+0EVdj2rg2V2NSZ6pqK/fgja&#10;rD2Mlit90X7jOWlCY2txsaBlQZBfSTK/NgItxVVL15DMk7R0UolGL70UaeS3Dcm3dIXVDeGQ3xgh&#10;ybxIa5LxlptJzknc26rESOeJbXFcSHw7IfIk7ULWRduSZL5Z3sV+WyF/GgnoqJ2MTjopUjqLlWlI&#10;JntTviFZGmScjiFmJMiihMXyiiTvon59pN11DN8uhP6qlBEk8KNI2Ec5CdGm45SRzkLos6UMd8wi&#10;gSdx33Fban9yEyJ/s+mYLKN33CCJv4U/vR/i9z0PSfbpeZyvSa24//f29FwOomNwXWq/txeSn40f&#10;7LO/CHxzK+S4Wd6/3halNaKVRL6prr45vUT9vIGYFBsv1deLVtTYi2Niv4t2jHRMOt9QdHhI1pvS&#10;R5TpiJCM96XOTz8xEddQ1oqa/oGixt8iU6rnF88/wDwFgyzTpA6JeM3iNYpORl8jsSpQEnrp0+sg&#10;ae+iEUMCL5P27tSh6KmXIN0mzhPP1UsviToSCXSObJ39tpujSebpe94oSq7EhNgwyNNvSn7VWciL&#10;Eq0lJPILD0BugQ/k53uj1fz9aD1/L1rP3Y02sz3RZqYH2s7YQSGpJ7nvNM0FnX+3QK/xZug2ThMj&#10;5hhBf2cwYu/m4MGnCrwgoX9ZUIznHz7i9cdCvM4rwvN3BXj7oQx5BbV4/KYEBi4n0f13ZXScao2W&#10;06mjMM+HOg5eUmlPl+mu6EbP0ZVkvuPsfWgz/wjkhciLiJKgpf5oITq2awLRan0wOlDHpgd1bntp&#10;yX6jveh996YOT3+NOGkex0j6vv40uojRmw9g4Fzzxu5jFas6fz/zXYc+P4W069BnbYcOvfvQv9n/&#10;X2vUi7r5efPmjY8MCY+pLa9CXWU16mpqv6z1LpaHbF43XhJ4UYrTJOxfRL5J4kUrE3mZ7P9jZBNp&#10;ZRNrxWTbz58/4927d3j3/h1yPn5EXnEJ8iurUCIknlJMIl8sRJ7EXkh8EUl8flmNNDlZmr+QX473&#10;JO5vP5XQ91VMHa5CKS9yi/DkXT4evPqAm0/eIv32E8Revo2w+Ks4G5mMEyExOBwglnAMJpH3h8tB&#10;MRp/FDaeB2Gxwxumzp4wtHWDoY0L9C0doWfeVBdvJBN5LSNLaBpbN0m8FdT0LaGmR9v6JPZNIq9h&#10;5g4NK09oOxyAgcdxmO8/B7vjF+F6Nh67glOxLywDhyPFaPxtBJDEB195hvDM54i+8Rrxd94iiSQ+&#10;9f47EvknSL33FjdfFyIx+wW8j1zASkVDDPt5Kuau2YKzMWm4/CQH5xJu4VTkTZyMuIODZzJw6GRC&#10;naqmxXn6ijvIvmmGYRjmfzSDR/3ed7Ol+zqjvacyjma+qTtyrxj7H1bC83ENrLILscDvLjprnEar&#10;DUfQZsMxtNt4Gu2VSOKVQknmw9FGXHV1fRTdRuKlGImW60m8xNVJFYOkso1eesnSaLyQ81bKdLsk&#10;7X8TdyHsYrWZtiTnCmok5SRy7YSg0740Ck+dASHsQtbFGvDSVVNJhFqr0vmiXISkvZNOMrqQAHXW&#10;FSKfLC0zKcpLemnFoR9JolgZ5lvTy/jO/Iok8sOshLiL0fhMfG8t9i9LGWF7FSMdsjDcXibxPzhc&#10;leRbpFnox3jckfLLzrt/lzEet6X8TCI/ZudNjNt9F+O87pPk35REXkRIvJgoO8SGXst2el47en4S&#10;eZGRTre+lM80i7yIGHkXrRiZF8fFfnNpzffUEREr6vQ3I8m2oHMsLkuTZJtFXjZJlkS5Se7FOvd9&#10;hDyLSbPU9iWZFzItIibcNkeUIQ00p9docw2D6DMT24MtxV8Nrkv51ipT1vkQn1XTXyq+t8uic4Ts&#10;p9Ptl0nq6XWZpksdDfE8YnlNIewyyU+UlTqZiE4CdRCpk9DPKJ2EP45kPwEK9Htoo0S/KSVRcnUR&#10;ciTzohRLiHwLIfJLfSG3+JAk8/KUlgt90HrBfrRZQBJNMt+OZF5EYfYudJzjiS5zvNB5Bkn+BEd0&#10;nuyAzhNM0WrYOvQduwmr9ffhwPlMpN/Jw+vPtSTx5XhK8vTmfTlevSnHk1elCEu6h98X6qLDryTy&#10;0+3RZpYnWs3ZL4m8wvSd6CwkfqozulDHocOsvWgz7zDkF/uRyDfV9pPIt1wdRJ3cILRWDEHHrVHo&#10;Qe+1h0Ys+pDM96P0J7EfQBlEHZqhugkk87H4xSgGY7TO4/s1u9FvugF6/LoW3YZOr+nyzeg7XXsO&#10;se7cWaql7yL7l/z/jcFdunQdM3zYFv1tqjevJieisihfusCWqJuvEUtTNom3bN142cj6vyryXyT+&#10;3xb55seRavKbSnSE0BcUFtDnnIMnb9+RhOfhXUEhPpVXoKi6VhJ5kaKqehQKkS+vxafSGqnMSUxK&#10;FnMYhMS/yC2g+3+UrgArRuPF1V+zH73GdZHHb5Bx5xkSsx4gKu0GzsekS6Py+06HwOPoWbgeOvUP&#10;Iu8FY/sdMLR2hl7TaPzXIq9JUTewJHG3gqqehZR/KfI7oLV9t3TxJxOvU7A+FAynU5fgcT5ZkvgD&#10;FzJxLOYG/FMeSBIfce0FSfwrxAmJJ4FPf5SD6y/yceVJHq6I7eefkPkoD1dv58LvXCLmrVLD4NET&#10;sErNAAl3nuPKs3yEpT3HifAb1FHJxpnQLJw+n/B59Ni/1Ohr5omvDMMw/4PptFBVe67NkcBT+5Me&#10;lB65XQCfexXYdb8OlpmFWHTqEckeCbfSGXTQFBMdQ9Fh63mS+PPooByGTlsj0X4zyTmJvIJyHDqp&#10;JqHtZhJzUSKzKYJaEn3Vi3Q/McJ+keRciDoJOaUtyXkbkhkRsS2OdVAXq8/EoqNGPDqRzIn9Tk3r&#10;wCuQ9LQnyRFppx4rtZ10kr4c60DyI60X35ROJEZiRL4PyaNYo72/QYok84PEOu8kukPMRWnNVUni&#10;xUi8aMXI/EgSeCHyw7ZflkReyLdoh9nR7STzzaPvzaPyzVIvG6G/iV93kdTvuo0f3a5JaR6lF+U1&#10;wx1lnYNhdle/iLwQeDEqP1R0IEjkhZg3y3rz6LuQ+2axF7eLkXtRJy/OEbX74riQ4gEk80Kc+xgm&#10;/92ItxBzsS2OiW0h5eJc2Sh8Ih0T8wdSvkRMphWRCfkV6bmEmIvn+95ePP8Neg/X6P3elj6P5s9B&#10;bAuhF39pEBkmJgHTZyseQzZKn0zPJR4/jULfh4UQefH6Ukj6xWu6LCvn0U1GJ/odCJlvv5V+K8pi&#10;ZF528a8Wa8RqNiTIy49CbgmJ/KKDksy3WOCDVpLIe6Pt/L1QoLSftwftSeDbC6mf5YXWs33QYoY3&#10;Wk7eiXaT3dB5Ckn9HyboMHwz+o5RxtTl22HtHoLoxAd49roSeZ8akPe5DndfFMPAxR9dx6xHl0mG&#10;aCMuYjWPHmcWdRpI2hWmeaDTVBd0meKEztPd0GGmF9rOoedaIMpr6LUuPgX55f5ovTaIOr1iFaZQ&#10;dFaJRG9t+j6oY9OHOpt96ffdLPKDKd/qJGIA/Y6/N87Az/Q9/GIci9HbTmPgIke0/1kRHYfNQ8/v&#10;Jtf3+OanZ336fOfVvXP32fTvuavsn/W/i5bzJk2aqr5x/XMvR5tG/0P7cOdyMipLClEvTYD9akJr&#10;U76W+H8t/yjvX6dZ3ptH5ps7B6LDUFxWhpzPhXj+PhcPX77G07fv8fZTPkl7BQl8DYprGqUUVTeg&#10;oLIOH0qqpVIaIfGvPhTheU4+Hr3Jw53nb3GD5D3r3nOk3XqElBsPpSRnP0RS9iMkXHuASJL5s5dS&#10;4RsUBS+/83D3PSOJvNVOH5i57YWJ066/E3lpcitFiLyIhr451HTNSN4t/07kxfKTksSbukBTLD1p&#10;vw+G7kdhvtcftr5hcDkTK43G+1y4iiPR13EyQdTFPyaJf4lLt94i/u57kvgckvhcqS4+++Vn3HyZ&#10;T/mMGy8+IfvJR1x78BHp2a+x70Q4Ji9YhxF/zMS+s1G4/7EGaQ/zcS72Pk5fuImAizfgFxhXZ+3o&#10;GUnf83/4hGmGYRjm/zwtug4YMtrI+5iH16XMZyfuFTQefVyHgy/rYHejCvOPP8Eg83hpZZJOOiTY&#10;2kKcxaowF9GF0nVblDQ5sotaHLppJKO33hX01LmMLuqpJGCJ6CrKWkhQxHrnYu3zXgbJ6EJi3YWk&#10;XIyUdyJR70Ci1r5J6oW8dyZxF7cLiRdtN90UdNVJpsdIRVfa7iBEXog+RYHO70IS310/DR2F8AuR&#10;F48pauRpX8h/FxL43vQahCiJ0poBhiSmJPIDpVr5FEnmvyN5lMppbLOkCJEXI/LDSbSFyI9wuiaN&#10;wIuR+OYR+a/Laf5lbkgiP9brLn5yv46RLpmSwIuSGlEjLx5D3F/U1YvRbJGf3ESd/S1pZH6EWA2H&#10;5FfUy4vR7aHbxSRYIfz0ekQNPbWitn64WDHHhjogDuJ1ZWOQNAouatTFqjay0hYhy0LEB1tekURZ&#10;JtHJkqCLEXIRmVTLhF1Itcggy/QvGWyVQRKeIXU4RGdjlPNN6bX/6CqbGyA6LqN3iM7LPekvD7/s&#10;vCMdE2Iv5g2IiPPE+xEj9aIzID2mNXWi6P2K+QLS+6P3IvtLRCa9JlkJjxi9F2U2Xeg77Sy+c7F8&#10;5uaLaK0YLF1RVn6VmEhKorz4cJPMH0SLhX+T+Xbz90kyr0Ay3262F9rM3oPWC33RYs5BtCSZbzOD&#10;bpvigY4THNF9/Hb0HGuMnj9uQ79RSvhpggbWqezEXt9YpN3MRVjqC/y2whodxqqg63QrtJ5sj/Zz&#10;98okfvY+dJi+s0nkHal1lfbb0W0t51JHY75M5uWX+aMNiXzb9cFotyGEOsEXpbIacUGwHmpR6Kka&#10;iX7botGP/l0NFKGO6XemNzDI6Br666RiCHVGfzZOxBjtUHy7ygsdxm1Du++Xout309F70NiGfn1/&#10;ePpN9/5HOrbpuJz+ffeQ/TP/N2kxeviQ0QZqm0+e3OdRG+V/FBkXzyMjKhgvH9xBcf5n1FZVoVGM&#10;oguJJ0mX1n8XLe2L9u8FXkQm6v9WmkfimwVe7IvIruzagMpase5/OV7mfpBk/sGLVyT2eXhHgv+x&#10;tAqfy2tQWFUvifwnsfwkifxLkvgXHwrxLDcfD0nk7754J43CXyWRT735EInX70kXiYq5ItaXv4NL&#10;V+8iMuOWtLZ8QEwaDp2PlCa9uh48KY3IC5E3dtwlldboWzlBx0zUvVtJF4HSEZNcSeS36ZpCTduU&#10;WksSeiHxYnReXCjKAeLKrpoW7tC13QMD5wMw3eUHq/3nYH80Am5ikmtQCg5FZuFE7E34J99D6JUn&#10;iL75Ggn33iPlQR4yHufh2gsS91eFyCZ5v/UqHw/eFeHB+yI8fFdK77Ec2Y8/4WLqXew9GYHJS5Wg&#10;ZrkDCXfe4E5OFRLotxp1+SWOBaUj6FIm9p84/2Tk6N/mN33nDMMwzP8IOnbsOVtVW9sr/nrm/sxX&#10;FV7XPuLwq1rsfFyPjeG5JI9J6GkYi07aJO7aQpxlwi1EvDulp6jn1U5Cb91U9NJLJ4GXpYeILm3r&#10;Z6Cv8WX0NkpBF91L6KgVRUIeh96GaehOQi4kXRJ1Iem030OUw5B8i21xTEh+V3r8Xgb0WBQh82J0&#10;XkRIvVgVpQvdLvZFK4RftKKDICK2xXm96Pn6ksB/LfGiTn5w04j8IBMx4TVdKqdprpEX299ZpGKo&#10;dbpUWtMs8s2j7zIJvyFtN0cca75djLwLmRUi/6sn3bZDJvAiokSnud5eKkNpLqcRq95QK2rNRStG&#10;5oXkCnEWrZBeEXGb2G++TZzXXGM/0JxEz1pIv2z0W4ygN9eqC1EXk1HFtjjWvC+kXpwrRvplK+nQ&#10;NkU8bnPEXw7EaxfvbZzXAynSXxx20vuj9rc99/D73nuY4PMYfx14ij/2PsBYzzuS1ItJvr/veSRF&#10;fIbiLxqyScPiNWdKn5k4LiIe/yfqHIhOinhNQujFXxJ66CRKo/M9qNMmSm46qkaTzIeh9YZzaLnO&#10;H3JiZF5MfJVk/jDkSehbLDpAMu+DNvO80XbePhL6vWgvhJ4Ev8WcfWg9n26f7Y0WU3eh/TQvdJu+&#10;G10muKL3BCf0GmuB7qN10e9XDfT+cRN6jliF4ZNU8eNcY/SapI/es2zQfipl1g60mb4LCrOokzDD&#10;Ex2n7UCXac0i70KPu4OOe0nPIz9XTMo9jhZLz6DN6vNos+48yXwQOm6JQHcSdyHxfdQvYbBeIobR&#10;73QIvedB9G9uMP2Oh5rdwFDz2xhkmIVvtJMxRD8Fo01S8Iv+JQxdfxi9pplDYcRqtOk/Bb0G/onB&#10;A3+pHdRv+LsePfoFt2zZZhH9a/9XJ8YuXDip29Y1y6MDDu+rzE6IwP20KLy4noiHl2NwKz0RT+7c&#10;QvHHPDTU1koi3yhEvWlUvnmFmi8i3zQB9v8tQt6/FvjmfZEaur1ahLbLa+uQU1Aoifztx09x9+kL&#10;PHsvm7eQJ5ayJKH/XFGH3JIqvMkvxatPxXieV4BHbz/g3sv3uP74NS7ffYrk7PtIyLorrS1/IeUa&#10;zsdmSCPx52LTpQiRFzXmR0NjsNvvPJz2H5dG5UVpjZGduyTy2qaiXMZKSrPIq+mYQFXbBOok8ttI&#10;4tX16XYDOs/YEVrmrtCy8oCB434Yux2Gxe7TsDlwHg7HxJr1sfAMTIIvifzJ+Bs4l0KvK+sZYm+/&#10;RfKDHJJ4MRKfh9tvi/H0UxXukcDff1uIJ3mlUp7lleHx+zLcePIRV+/nIOnmS+w7dRGG1GE4eD4J&#10;93Lpsyipw4W0RwhLuouQuGs4cT6mVFXPcid95W1l3zzDMAzzz4r8H/M2dJ6xXmWx7bn4xIN3C6v2&#10;Pahs3P2oHi73aqESU4jRzhloszWQ5P0SOunEk4Qnkpgno5duEvqQXPSl9DdIRT8S6b56YqnDNPTW&#10;T0cfAxJ3QxJ3Engh3/1MSBbNL+Mb8wz0MSUJMxR12vEk8qnobZAmTXwVEYLWvC0mOYp01SSJp3TX&#10;lglcL/1Uknm6XY9Ejp5fjLKL7a702jpqUgeDBKgzdSw6acVJt4mIbZEeesmSyH892XWwmKxpnPZF&#10;5EW+s0jHUMuMLxEj8j+SaP/YVA8vE29R3y5G1mUSL0S0+VjzcSGmYluMSP/kTnLqcQN/7HtA0nub&#10;Hkd2XFZmc5vOkwmtiKzOXCbmYoWc5s6DrGMgK10Rjy9KV5qFWIzsi9cwxCad5JfuR52BIRaXMZg6&#10;JqIdanVV2h5E71PsDxSdFvo+vhMXpBLn0ba4/TsS/u+sr0gdBVHqIx5TPLZ4DvE6pNfrcVOq9x/r&#10;eZfez32M3/+QxP0Rtfcx6dATTPF9iunHXmLa0ReYfPipdGzSoWf40/sByf0TOvZCEvvhTuIzy5Te&#10;j5hH8OsuWYdHPK4s96T3KD4bsRa/qM2X1vynjpdY978nfecdVCPRRjkMbZRCIL8uAHLLT0hpufok&#10;ifJR2cTXhQfRioS+rcjCA2hLAt967l60musFhUWeJPbuaDvHnWTcA51m7iIB34Vukz3Q7S8XdPvT&#10;Ad3+sEa3383Q9Xd9dP1NC11+10Cn8brSuvEdp5DET3OAwgw3tJ+xEx3o/p2o7TjFBV2nu6IHHe9O&#10;kt+JHrv9rF30PNRxWHgU8kuow7GEXuNKf0niOyiFoZNyOLpuvYje9Bvuox6NQboJJPLJ+E6PWvod&#10;DydpH0y/+R9Mr+J70yx8S/++vjPMwHCTyxhllIpfDBPwo0oA+syl1zN6M9oOWYBOA2eg+6CJ6D34&#10;t8ZeA0eWdO45IFyhU48lCgo9vqH/DxATH8WShK03rV819aSPV9ndtDiUvn6I/EfXkXs7HR8fXMXD&#10;jDhkRIbgWvwlFL17g4bqKtRXVqGOBFtaK75J4MVIupBwUSpTVVVF2/+6wP97Ikbkmy/2JK2A09iI&#10;0qoavMr9SDL/DDcfPcedZ69J1nPx4kMBXn8ukUk85SVtP/9QiEfvP+EOiXz2kze4fO8Zkm7cR1zm&#10;bUSlZyMk4QrORCXjRHgcjoRckkbiD5y7IG0fpNb7TCi8TgTC7dAp2HkdhLmzpyTyWibbJYlvrpEX&#10;o/Gq2sbYpmMKjaYReUnmSeS1TJ2ga7UDOraeJNc+MHb3hbnXaVj7BMLhaAR2+Mdhd1AqDoZn4GTM&#10;NYSkPUB09nMk3nmD9Ic5yHr+CbdeF5HAl+Dxh3I8/1SJl5RX+RV4XVCJdwXUcflciUd0+50XBUi9&#10;9Ropd97ifPwt6qBcJ/kvxafaRtx8WYD4a08RFJOJ8MTsRq/D55K7devzo/iPAMMwDPNPyIABAxQm&#10;L1P6Q8P1kJdn1PXcow+r4PGgDvZ36qGd/BET995A682n0U7xDBRI4hVIkMVodzeSaSHwA0igBpNk&#10;fEuC8a2hWLqRxJAyyOQqvjW7hm8tSDIsr2GgWSYGmInJllcxyOoK5TIGWJLYmyeT3KdI5RLfGMsm&#10;NMqWMaQOgSHdTvtixFWkJ3UaRMRIrJgg25eerzed241eQxdJ2MWyiXFSOmqImnoh8kLcY6Xbu1AH&#10;RGyL9NBLJIFNl0bjRcREV5HBJIeykposfG+diWH0Wr/Ux9tdk0T+B9srGElC2yzVIs0SL8pImkfg&#10;xbGvzxFSLWrqxdKTYjRejMr/6Co6BNcleRWlN38rwxH7srIaIfRC5MVjNj+WOKf5McXkWCHYzc8l&#10;RsTF7eK4kO+fXG9ipFjz3oEe3+kWRjnexHfiOzAVAk/CTttDra9iGOV7m0wpw0S7nd5r018GxOOL&#10;x24uAxKv+1fPW/htzx3KbUncpx19jll+rzD1yFPavyu10489w4zjzzGNWrEvxH7qEXHsJbUvJPkf&#10;s/MGSftt/LnvoSTtouxIjOaLTsH4/Y+k1X3+9Baj96LjI2rtxWdyQ/prwbfUKRHlQmJlm670vXbc&#10;FiXNu2ipFAy5lacgt8xPKrORX0FSv9gXcgsPyWSeJL61qJufv58k3htt5nii43wXdJxrh/Yz7dBx&#10;hgO6zBAC7oauUylTXNFlshM6T3JAx4k26DDJQhYSeIXJFmg/eTs6TLFHh6mO6DjVWSqh6TxNrFTj&#10;iq7TXNBzhit6zXJH99ke6Ewi33HmTrSb44U2i3zRSkj8slOU02i5yp/+rQVJIt+d3kdPtUj0pvc0&#10;iH67Q/WTpEmuQ+n3/QO1P+jFS0tRjiBxH07/doab0u/SPBOjzK6S6CdhtH4cftO/iFEbfdF9ojFa&#10;fL8OLQcvQschM9Dz29/Qa8CP6Nb3+7JOXQfEdejQx7l79z7KA/sPVDfT1XmaGhmOvEe38fnJbZS+&#10;uIviJ9koIJF/kXEJd2PDkBhwHNGnjuDp9asoLyxARUmJtDSlkPma2npUVdeiurpGknmxVGVtbfW/&#10;Kun/vlCHgAS+qknkxQWiqqizUFhRjff5RXjyNg83SOYv376PrAdPce91Lp7mFXzJE1Fa8+4j7r7K&#10;wfUnr3GFRD719iMkZN9DJIl8cOIVnCaRF6PvQuL3nw3HPpJ3T5J3jyP+cD98WiqvcfY5AYc9h2Gz&#10;Yx/M7HdINfKirEaKAUk7ibyIuq45NHQsoE4RJTZC5DXNnKBtvQO6dp7Qc94PQ/fDMBUTXZtE3v0M&#10;ifz5FBy5eAVn468j4vIDxN16ibT776SR+JuvCkjii/EwtxTPPlXglRD3wiq8LaxETlE1courSebL&#10;pfbRmyL6LF4j9cZrZNzJQcbd93iRX4Ui+sxeF9Ug6/F7XEi5QbmNAycvvJu/ZJ2Y9NpS9l8EhmEY&#10;5p8F+W+G/zZ8o/UeM8dzGVn7kl7WeGcWwPV6NbbFfsJEr2yS5gh0UglGR61odCHxFaPwnbUSpBHx&#10;PrQ9kGRhiEESfjBIxPeGyRhilIbBJpcx1JykkOT9e6vrJMHU2lwjWczEYBJkqU7bQtRcp6O/eRqF&#10;JF4q8RASL0bxxUi8WJtcLHOYIo22dhMj6DqyFU3EyGvzWubiHLEEYm+SuJ70WrqR7DRHrInenC4k&#10;eM3HxbaIeCyxfrwYjRcTXcWIfLPIi4muYuUaIfRiRF6I/I8kwmNcbuNn5xvSiPxIsQQlie3fymZu&#10;SwI91pPEtGmC69ci37wtLTPpdl1aflKMyg93FIJ+SxpxFiP2stF8MYovHlesdHNPEnpRYiPkXJwj&#10;HucfRb75rwDiWLPwi+Pi2GgS35EO1GEQF6ESdezi4lNioqkVvVfqTP1gm0kiT++V9oeJ2nraF7cL&#10;kR/uIKv9F69f1tGg908SL1beERI/6ZAYfb+LCQfukqw/wexTLzDr5AtMPfoYM/1I7Gl79qmXtP1C&#10;Enoh9jNP0Dkk/DNPvMTEg4+kx/l97116nAck7Pdp+w7+OvBQEn4xkj/F9xk9z1OpROe3PQ+bXgO9&#10;f3ovQuhF/bwQejFBV6y804W+83YkwfLrz0FuxUmKn6xdflwm84sOo8WiQ2i5gIRelNLM24+287zQ&#10;YQ5J+ExrdJhhhU4zbNB1pgO6zXAiGXcioXemkMhPc0SHafZQmGaHdpS2023RlvbbTnGEwhQndBQT&#10;ZCc7oOtke3Sj9BCZ4oCe05zRg2S+20x3dJ6xgx5/BzrM3oU2Cw6h1dJTaL3CH61WnKEOx2m0XhuA&#10;zlvC0EtdlNVEo79WDIbok7gbpWA4/TsbTr/dEdRxHmOSiJH6URhpEIPR9G/oRwsSeeos/0id5xH0&#10;ex5Dv+OJ9F1OskzCyM0n6fXbocUoFbQctAAdB/6FHgN/Q9/Bv6F3/5/RvdfQxt69h1R8P2RE5YYV&#10;q7BpxTLcy0hG3ef3KBej8g8ykZudhJcp4Xh06Swu+x9EdngAPC0NkRkXhUYS9YaaGtSTxAt5F2U2&#10;YtUZMSIv1pmvqqr4VwT93xvZSH/zKjjVtC9q5ktq6lFcXYecwjKpvObGYzGJ9T5Sb97HVRL6Wy/f&#10;4f7bD9Jo/OOcz3hA2zeev8OVB88lkU+8cR+Rl28gJOnqF5EXI/F7T4dIE13dSOCb15Df7nVIqpO3&#10;9vCGhYsXLMSk1+2u0DWzkya7CpEXo/GqWsZQ1zaFpraFTOb1LCEuCKVl7gyd7Tuhbe8FPRcfGHr4&#10;wnzPGWw/GASn4xfh4R+PvedTcSIqE+eTbiAq8xGS7rzCZWlVGuqEvC3CI1FC87Ecr0ni35fUIrek&#10;Dh9Ka/GprE4qKfpQWo7S2gbkFFTj7rOPSMh4jCu3qCNw5y0evClAEX1mxfQ5PvtUgpSbTxCZdhvB&#10;l7JqnHYeOtKxY8deTf9dYBiGYf4J6PLXKhVN78QnGZ5Jb4v3ZpbDLa0cmsFvMNnjGsltDDooB6Ot&#10;cog0ytmTxKGzRgw6qkWhH0mvKKEZbJiG74xJ/EzSMZzyA2WExVWMtLmO0XY38ZM9iZYtCe92klcS&#10;re9FfTZJ8SCS94GmKRhgkopvpFaW/sZp6EuP3YtEXaqzJ3HvQ8/bzzAV3Unke9K+mJwqbherzYiI&#10;bTFRVqRZ5JvFXURsNx+TLj5EnZFmoRedhO6aMdLyk82lNdKovJmQ+a9XrSGZlSa5khxRRtrJVq0Z&#10;RbItZLpZ5JtbIfBfj8g3S7DsHCHfJNTSxaD+JvJiNF6UlwjpFmUr30v192LkXTYyL2T+l533peeT&#10;LVMpG8H/2yi+LLKOgKxuXZwna2XPP8JOdKhkf10YQZI+SkyEpffznWWG9P5E/f8Q+m6Gksz/QAIv&#10;3uv3NmJEXjYhVzy36HBIZS+etyX5nuDzQJLyGSeeYfrxJyTtTzH3zHMsCnyDJUE5mOf/CvPPvsaC&#10;gNd0/JUk9ULuZ598Sff5m9iLzoAY1f9tzy0S+AeYfPgxyfsT6bFn+omynGfSSP7Eg4+bypHE0p4i&#10;9+g13aXXJ66uKy6elYk+9LsSnc4O9N3+P+z9BViUX/gv/P7spKWxu7u7uzsxQJBSQpAuUQRbEZES&#10;FZBGuru7uzvERASD77nXg/72/7/3ft9zzj7v+559XX/Wdd3X88zMM8PMOI/zudfca60h59nKwGzl&#10;VIZ4Fn018wP222EQgX4wgX7wboL0bmsM3/UYI7eaEeSNMZLAy0PBv4kgv9kEAhtpu9GIIGxEkDfC&#10;aAL8SAZ5OmYE3TacsD98gxlGsp74dQT4NQYQWqMHkdW6GEMhsFIH/GsM/9TI0zF07OiNt8Cz1RJD&#10;KIkYtO8lhh91xfBjb7ke+aEn3oLvgi9E5fsQP145nCurmakeyy0INZuS19mUsKzQT8A8jTDMpVik&#10;m4CF9O82hxLQ+ZQ4L6CYS5/hefR+LL0Rh5WahP5LbuDfehtDZp3DEPE1GCW+FILjVkBk7FIIiM6C&#10;sOg0TBk/B2L8ohAaNQoXDx9ElIcLvlQV4kNhBhpTIlAf5YUqfwf4ml9Hc0IAHExuwFxdGUXpyejt&#10;6Ztn/geba57rmf+BboZ7buGovtlo/leCPRYbTMvV4FN0EVa/fv+BjxQM8gyxbV+7Ud3+EZnl1YjK&#10;yENYahais/IJ9OXIKKtBbnUj8uuaCfeNSCmpRlxeKSKzChGckgOf2DSuHt7hXRis3f3x6I037r50&#10;g6W9K0ytHDnAa5k/hobZA6gaWeCqnhnUKFiPPCur4aag/HegqzrkFTX/E+Tl1Axx5YYZlA3uQsmE&#10;HuMOm3bSAbpP38LY1gfmr4Jx/200nnklwik4FZ4x2QhOLUY0QZ5NL8lmpSls+ISylq/0GrvQ8InQ&#10;/vUX2r/9xvsuNof+b3zq+Un7nfR+9OBrTy9aPnYjJasWqdm1yC5uQE5pDdo6v+MrvX9t3T+QX9OC&#10;sKQCBMXk48lz19Q5cxas//Pd0N/6W3/rb/3tf9M2cNLiLXzjl687dNMrLtY0rOizZdrH3ocFv6AT&#10;34ldVsWQkPPC6FOu4L3oB4HLQRgjT4iXC6ZtCLfC5GSNREzSSMDk6wRCTULejVQKAqJ2GqZpp2K2&#10;fgbmE6gWmhJcjdIwi+A4nYAxU5/wqJeIKWxhIELFeK1Yrj6b1Wb/DSmCtAShnatbJ6AzxHODUek6&#10;tv/38n8fDPdshVbRPz3zf7H+F/Hs8l/EM+yzfRZsESN+uSCuRv5vjzxbEGoyJSNskCurj2eY/1tS&#10;8+8UlKyshiDPauT/9lKzLesB/wt7Vl7Deub/Yp5d99966FMx3ZTAZZ7OQZ7Vhf+tkf9bvsLqwFld&#10;fF9JC0M06+1nNeKsZIY9XhYH/78zwbBgwP6PC0v1DTplfzMDM+hx2S8Js9jUkPQ62GuaY9J3mdX9&#10;s9fHrmOv7+8sPey6mfT3Z1NyMf/PLwbs7y15WECAL+LwzYHbthjbXldi99ta7HHvi32edTjo00iY&#10;b8B+z0Yc8GrCXvcGQn0tHVtFoCfMvyKg25dhlXUB4T2fkF7EIX6lFV22LsR6u1LudrZdb0v7hPm1&#10;NqVcjz2rrV/xpBTLHpVgyYMiep0sCcrABPq8sbEXQvRZYOMhRtJneIg0Yf6YS1+ZDcWAw04YRKAf&#10;RKAfvM8Wgwn0Q/e9wIi9z7npKFkv+cjNd8Cz+Rb4NptBYMtNCGxiiNen0APfBl3wrtchkOsRyAn8&#10;DPYbCeabzAn/tyCw3gjCa3UhuvoGJFZpQXSlJviXXQffSl2MXk0JwBpKFNZSrDfBqC3mGLz1IQbs&#10;ssOwwy4YedwNwxjoT7pD4OI7DvJSiiGYoMLKaiK5X75mq8VgHoF+jmoUFuvGEdYjMEcrHPO1Y7BA&#10;Jx7zKBFbQP+Oi+jfccGNBMynz/FiStBW0PVLNSIxT94HU/bdBu+0vRghvgqjJVZCUGoVhCQWQVR8&#10;LiZNmA8xgbEQ5RWC0NCh2DR/Dl7dvY2alDjUxoWg0N0aJa534WeigMinRvC4owP1UwegLXcB+anJ&#10;+PWjhzDfg+9s8aifBHFW397DauQZ5v9HpP9/Euxxunv6MM965rtp+63nF7509/XKv+/6gebP31BD&#10;kC9taUdOdQPicosQmJCKoMQ0hKZk9qG+iFBfXoe0slokFFYQlEsQlp4Pv4RMuEckwSkwCjZeQXji&#10;6ot7Tu4c5FmPvLbFU6jfvI+rhHglXTNc0TQknOtCRkULshSsR15ZQ69vHvmrWlAkvP+nHnl1Iyho&#10;3+Igr2z6CNfv2UP7yRsYvfDGbadA3HeNxFOvBNj6pcI5NB1e/xHyRfUE+VYUNXxERVsnV07T/IXQ&#10;/r0XH7r7pt38+qMXnfS+fP/ZQ6jv5MqOvtFtFVUdyCloQnlNB/LLa1Dd2oIPPV34QphnqxIn59Ug&#10;OLYAL13832tq6iux74i+r4r+1t/6W3/rb/87tSGzt+0fe0hF5/B50ycBd6IKuswSamGQ1AGF0HZs&#10;eJILYQU/DDjphhEXAiEkFwF+aX/wnPKCqEwQJqlEYwLBV+pKMMYphmIaIWLa9URM0yLE62Rgql4O&#10;pujnYap+DtcbP98wBfMJgLMY3LWiMZViOgFjmk4cgT8WU27EYpJWDGGZDSaNxliCiRTBS0otDpIU&#10;DO6s1/9vsMt/MS9M6GZ4/3ucCGGN9dQzlEvSc5KiEFeN4wbgCikS3ilYCQ6/QhgE6ThWnsPKdFiI&#10;shp7wv3fGWtYrzzbTtRktfJs4CslHYTCaToEd4M0zDUlpN/MpiBIm1Gi8m8PfF9ZzXxCM8M7m4WF&#10;bZc86JvBhd02jzuGDXYlHBPkpxonYtatVCy6z+q92cBW1gPP0N43WwurAWelNNMJ8xzkb7Ha+7+J&#10;AUsYMv8HyP/FfF9i0XcM+5sc7gnjDPKL7tBxbMpHE8I+PfYs+neaRkkW27JgvzZw02vSdWx/DuF4&#10;PiUni+/nE5qLuWD16mzAKsP1GptiigJsdizFLpfqPsB71xPiWdThEGH+yLtmHPNvxWEfwrxbHYf+&#10;zS/LuBKc9Xb0mE9yOMxvdCinpKAEKwn1K6zysPYFwd76734xtjpVY8vLGu5vs8GyK56W0HtdxD0n&#10;hnn2vk2i5z6BEhAxSip5KRnkBjwzzJ/1wqBTbhh03BUDDrF6dEcM3GeHgYR41jM/ZK8thlGM2G2P&#10;ETtsMGKrFUZueQAeQj3fltt9JTYEecENen2xXheC69g+u46Qv4nQv8WSjjPHmA3GECfIS67WhNRK&#10;DUiuvA6RVTcguEYfPGuNMIogP2KNEUbQ/ogNZhi0+R7+2f6cnosDBh1wwmBKNkaefMtBXuxKCMZf&#10;jcAkQvskgvxU2p+jEYOF9Lmce53OQ7VIzKRzaRadYzOuE/JvxGARJZpL6d9usW4illISvYIur9BP&#10;xHJC/0o6B9fpxWHjNQ/M3aWJMTP2Ybj4OvBKrYWg5AoIiy3EuLELICU8GaI8whAfwQvx4SMwW0IM&#10;urLS8HxoBv9bagi/eQUhZorwNJDHawNl3FG+gHM7NkLziiyykxPR09WFnu6+haPY6q+d377ix6//&#10;dcj/YoNoCe89hPmu7z8JqT/xlcWf0hrWG9/w8Stq3n9EJUV560fk1DQivqCEw7x3ZBy8ImIREJ/C&#10;9cLH5ZchhhAfQfsh6XnwS+yD/KvAaLzwDuYgf/+VBzeHvNFjO643XtWEEK5vDoUbbFEnvT7IK2vi&#10;oqIGt5Xj5o/XwGXav6Kk9S/k5dmsNX8hb3gPV80eQ+uBI3SfucDE3hcWb0LwyD0Gz32SYO+fBpew&#10;DPjG5SAkrQQxBO3k4kZkVbWhpOkzqtq/oZ4g3/r1Fz4Q5D8R1r8Q5L/Re9PVS+/Pr250/ejiEp1u&#10;Nrf+px6UlLWguLwJVfVNqGioRfu3DnynY9lCWmX1nxCbVoHQqPTftvavrEeNGiXy5zujv/W3/tbf&#10;+tv/Bm3w+OXbJ+y6evv8xQdvffV9szpuxTf3qgbX4pxnOVbfTyIYe2DAKSdCvCsGnfXlFtZhc7+L&#10;yBGY5foWoRGXC4GEfDDGK4UTJqK4n/inEXJnaCZhBqvF1WHlM1mYY5iDuQYEeQIhi9mEwWk34jFd&#10;Ox4zCRUzdJMwlS5PZmUrlAxMZHO1sxliVGMwljA9Xj2eMM/Kdgj2FGzLcC1GgJe8GsNt2eJN4rQ/&#10;Vi2BAB4PMWW2sFEkBK+x6SjpPqpJGHstBZJKSRC5QqBXjKHr47hBrryUhAgohXFlO6JXwuk1hWMc&#10;S1Lob4+jx5Skxx93LRaTNRIwVSMRc7TTsEA/G/P1CMQGBFpTen23cjGTDUAlNC4gqM9nkH5AaH9c&#10;jKVPSrD8aSnhswxsoObiB6xnng08ZYNC07H4Hj2eRQrm3U4hWCdj3q10LLpLaGclMMYpmMUGqxol&#10;c0nCfHP6W2ZsUGo6ZjFM099daPlnEC1hnSUNCyhJWHgvn5KBAi5hmG/JEgZCOiUGM1jCwHr57/TN&#10;AMPNlEOXF9L+YnYsK9Expr/Hpo9kvwJwvzCw+nlCP12eyT2fNA7yLGFZRK9xKQPzI9Yjzwahshln&#10;CrDWpghbCeU7XpVjj0sFDrhX45hvPU4FNuN0UAvOBLXhVABtA9tw0r8Fh7zq6bgqbHEs4UpxNtiX&#10;YLVNIQUlBxQrCPHLnzK8sykr2d/J4/ZXPy/6M2i2kquZZwNr2bSWSx6yuvoibpDsAstsTKdkaJJJ&#10;BsR1CfL0OR2lGIZRV8Iw7FIgBp/zweCz3hh0kj7zR95wg2D/2e/wp9TGHoNof8j+Vxi0i0C9g3C/&#10;8zmG73pGsH+EkdsswLPtDni33gLPRhOuvIaPAZ72BTeaQWDTHfBvuQeBzRYQ2nATIusMIbZWDxJr&#10;dCHBeucphOmyIF3Pv9YAPAz1a/Qwep0Rhm2ywMAtj/EPJQ//7LDGgL32GHL0DUaecYegTADG0fkx&#10;ic6TKWrRmEmIn68ZR5CPxcIbcZinnYAFekmYr5OAOZQgL6T9laaZWG2WhWWGqVhulILVpulYQ/+O&#10;qyhxW0Xn5Xr6d91qFI11Sk6YvEMHw6ccwxDRrRglug6CYosgKTETE0QmQpJHFJP4JDGZXxyCA4dh&#10;qpAQTm1Zi+cacnDXV8Ljy0dhLr0fNtcvw8FQHZaq8lA+eRBm11VRkJaCnk7CO+udJ4h3sVr5v/PI&#10;s176P/H7T3CXObSzYyj+9LxzdfEM8AymBM9vhPgv33rw+Vs3PnX1cItBddB+08dOburJBtpWv//M&#10;DXAtrG9Ffm0TkgpKEZyYDreQSDgHhMIzMgGBSZkISc1BcFouglJz8S4hE26RyXgVFEOQJ1i7vMMd&#10;e1fctH5JkLeFjuVTaDDIs97464aQU9WFooYBFNQI9CraBHktDvTS8tcgLaeKi/JqkFPQgCzFZZUb&#10;uKJOx2rdpETgLtTMrKD35A0MrN1g6vAOd13D8dQnATYBabAPTodLVA58EwoQklGB2PxaJJc2/YH8&#10;J1QT5NnA1vbOn/jczabiJMRTsB74Hnrffvz4Tu8ZveeU+PTN3d+LZkpqiivqUN/WjsqGBrR9+sgN&#10;GP78/QfaP/Ygu6Ae8Sn5sHruGLdo0bIVf747+lt/62/9rb/9/7ENFJg8e+zaS9pysnaRfte88luu&#10;hzX+Vg17jxOutVhingLRawEYcs4V/xx7hQGn3QjxXoQcL4y84AcBuVAIXg6DgEwIhAjzIoReUQK9&#10;lGIExhOsJ7HBdgT5mZqsNj4G0wnks1gtrl4K5uoxwKdiDivN0E3B9BuEeS3We59IoE+hbTIHZa62&#10;/noiprBSlj/lOlPp2An0uOMI8xMY8CnGqcURzPugz2IcoXy8agImqNGx6sl0ewLEr8dAQCMcAirh&#10;hPx4TLiWgQkqGZBQSobYtWRIaKWATzUSo5SD6RhKSigZGasYCSl6fWyp+7HKkQT5KHpMQvz1BEyj&#10;5zSTnudCnUwsJcgvpiRloQFh3oQhOQczCc+zCbbzKGYTnufey8WSJ0WE+SIsYrh8zHBJIH2chSUP&#10;UgnwybRNwlKKZQ9TsMiSEp3baVhoTo95i9WtxxOokwjNrLwlEXMJXYvvENLpb81hg1MJZgsI8vNu&#10;ZfeVkjwqwlJKHBY/LMTC+/mYf5dQfy8P8+i5zCG4zyXM/72O3c628wm5rIxnPgWrb2fonXmT/j24&#10;udvTMIuCm/6S/RrwpxSI9f6z/Xnsl4aH9DcpUVn2lPWgE5ytCrDauhAbbIs5xO91qcRB9yoc8azG&#10;Sd86nAtswsXQNshGdOBsQCOkA1vpulaceNeEo4T53c4VfzBfgjUv+gC/jNC+lN63ZVaFtM/mn2cz&#10;4eT/W27DgpXzbLSvoCSJ/k3u0b8PHcMGxTLYL6Ckia2UO5neRwn6DApSwshzlf7dlSIxnD7Hgy8G&#10;YeD5APqcv8OAY2wQLGH+8Ov/NBiWDTT9Z58j4f4lBh50wqADDhjIZpXZzaartOLmnB/KBqhuNsfw&#10;zXcwaoslN5XkaLZliz5tIOyvuwXetSbgX9M3yFV0gzGECPRj1uhgDIGei3VsqwOBdXoYtf4mhm60&#10;wOBN97jZcwaxgbgHHTHwyGsMPe3O/eo0WYslzYmUVCZjKcVCzWjMV4/AMoM0+nymYDGde8uM0gnw&#10;OVh7Ow+r6fOy2iwX68zzsfFuMTZYFmEt7a++lUPX5WG9eRo2mERimYoXRDeaYuikcxgusQv8Yksg&#10;JjIZk8TGYaKAGCbzjseEUeMgOlgIwkNHYZIQH7bPn4XL2zZCZc82XNm+HmaXTsDJRAv3VGQgs3M9&#10;jqxZAkttDTRWlnM98z96fhEyGTQJ5oTOXz8ImT9+/k+Cgf43d8wPip4/8Z31OFN0dhPiCZ+fGeA7&#10;u/G+8zvav3ah7es31BPeWfydN76cIF9CkC9gq7lWNSClsBzBSelwDQqHvXcgXr4LgWtYLLxjU+Gf&#10;lIN3FG+jUvEyKBY2PuF45BqAO45uMLFyhMlTWxjce4YbN+/jmu5NArwhFFTZ4FY9KFBcuarLYf6i&#10;oibOEeDPXL6Ks7LKkJZVxJlLCjhHly8pakH2mgGu6t2jpMAeeg/ewMTGG3deh3Bzxz/yjoN1UBpe&#10;RuXibXwBfJNKEJpVjWg2Y01JEzIJ8sWNDPIsYWHJyy8O8aznvYeNReB+saCkiJvXvy85+lvW9LGz&#10;CyXVtahtfY/Gjo9opvepi+7b2fUD37t/oaqqFakZRXBw9mySVVQ9Qd8fA/q+Rvpbf+tv/a2//T/f&#10;hIR4FmzaL2PikRiv7p7XruhZ9lvJrxGnnKuw2CQWY2TcMPTcW4K7B/457oZ/Tnhg0Ll3hPp3GHTa&#10;B8NpO/piIEZdCOCCXzYEY66EQZhCQqmvx5phfjKhd6o6wVc1qq92l/A9UyseM1kZim4yZhEsZuok&#10;E+STCe9J/26naiZSsMspmKGdxgWrtZ9yna6j46dQQjBRIxaTCGGTrsfTPsGdHns8gZ7FBDWCujoF&#10;AX6CWiK3L6UVCVHNQIioB0GccCNJ4Be9ynrioyGsEQ0hrQjwXQ8Br0YghOgYMdUQSKqEQkKB1f1H&#10;QEKdYK8Vy82VPsmAnuOf0pI5hqlYYELgNk3HQtZLTkCeez8Lsx4QlB8TmKxLsJrVaxMi1z4r5mIN&#10;IXQtwXOddRHWPS/EGgLqyqdsWsUsQieDZxZhPgdLCdNL2aJQFlmYbpDI9YDPZbXxRslcr/hCc8I2&#10;xXxWG0/wWnSHoGqei/U2tQTpEg7yK6zKuJ5yBne2/Yv6v9BnlxnuF1CiwfDOIM+mi1x4j6222ode&#10;Vt4zg0DfN50kK8dhg3H7ZuJhM/DMs2AJQT4H+WVPSulvsoWdWGkL4dC2DFsdyrDrdQX2uzLE1+CE&#10;Tx3O+DXgQnAzZMPbadtEl2txPqiFog2nCPInfBtxyKMO21+VcZBnNfar6L1a8aygL6yLuUSBYX35&#10;k7x/Ic+2fyHPAL/wHiU8dAy7jdXXL3vMXiclW/ScJ93Mgrh2IgQo6eShRG2UQiRGUnI6lDA/4LQv&#10;JbDufz7/BHo23/wJ574Zbo44c/X0A0+9xWC6zOrpWY/9oIMUB2z7FpTaTdje9QjDaDtsN8F+xwMM&#10;3XYfIzY/wMhN9zGKzRu/yQK8G83B5o4X3HgTggR6wfWGEFqvD2HCOwsGeiECPc9aA4zaYIYRlBAM&#10;2/4Qg3Y85Up+BlByMfCYK0ac84GwQigm0GuZo52MRXRuraBEZdPtfKy9RZ+vm7lYaZqLVQT3FRSL&#10;jejfj87DGaz0Rj0aU+n8mawagYmU6E5QDqEIpf0AzFLzw3wVP0w/+QpShHmBmWfBI74c4uLTOMhP&#10;EpTAFN6JBPkJEBksDKEhozCWnwfjR43ALD5eLJcQw85Z06B2ZDceqF6G4YXjOLNhKdZNkcKuZfPh&#10;6WiLrx868JMgz8D4u7evd52ba/5/Ej96WC39b64k5Hv3by66WK/zd4b4Xnyl21gZzUeCPAN86+dO&#10;NH38isYPX1Db9hE1bR9Q1fqRW/yppKENhbUtyKtuRkZpNdJLq5BcVIGw1Gy8DgiHlas3Hjt74oVX&#10;INyjkuETnwn3aIJ0UByee4fjiVsQHjj7crPW3HxqB4O7Vhzk1fVvQ/m6UR/e2bSSf+Ky0g3CuibO&#10;X9EgzKvijIwyTkpfxtHTF3Ho1CUcPiOPU7LqUNAyh64FQf4ePS5B3vJVKCxdI3DPIxrPAlPwKiYP&#10;7glF3EJQYWwe+CJKQkpbkF3TwS36VPP+G5o/s18i+iDPfqn4wd47CvaLRi8lRL2/fhLk/9uquJ3d&#10;P1Df0o7y+iZ8/N6Nlo6vaP/IZhDqS5haW74iv6gG/uGJ343N72vQt8j/dJGw/tbf+lt/62//97Uh&#10;C08oSiw9KnNe9oFrzs3gkh9avuW9ss7VOOdUh0U6BJmDNhhCGBl6yh0D978irHgRZN5hwJlADJEO&#10;weDTAXTZB4NP+WLYWT8KtvXlUM9/ORgCFEKEeW7hJ+UoruyFK4chWE9kvesE9Bk6qZhKEJ9+g+0T&#10;zAlSf/HOID+Tbv+PMUM7la5P5Xrm2TGzCCez9FMwTScRkzUpSWALEhHmJ1DCwLaT6LjJlASwLfub&#10;DPMTNeh2gvo4rUCKIEy4EYZxmpEQvxbaB3Z1SkA0QiGlGU5YJ+RrhUOc9sWuR0BMM4q2UZC4EQMp&#10;fUoUjBMJgJRMmCVhGsVs8xQsuEuQp1h0Px2LH2ZiyZNMLHuWTaDMwY4XRdhunY9tz/KwlcC+mWIT&#10;C+tCbH1Rjq32ldjmWItNdtVYZ1NJ2CzHKorV1mVcKcjyR4Uc5ufcTOcQv5DV0rMe8FtZXHAlNrdz&#10;sciSjrtXDLZq6vLHJVhvV4u1L6qw5GEhFwz0S+nx5t/tQzuDPCvx6QN/EXd58cM8ei0skcgj/LLS&#10;nL6eeW4eewZ6blaavkG7bJYbBvq+1VkpOWC19/fofvS3WG88N9CV4LzJrhRbHcux600FDrhV4Zh3&#10;LUG9HtKBDbgU2gK5yPeQDWvlMC8b/p62LThO0D/mXY9DnrXY61qJXc6sXp7VxlNiQohf+oReLyF9&#10;0UPW457BgZ31yv9HyPfNYMMGveZxtzPEs0G37JgldHkBvaczb2djvH4yRAizY679XSAsDCNkgzHk&#10;QiAGSftjyHkWfhhwjs6F04T6s+4YfMEHA6Q96ToPDDhL151isH+FgSedMeS0M+H+NQYcdcQ/h+0w&#10;kGLQIQL3/hcYtOc5Bu+0xpAdVhi28wlG7HiMUYTyUVvvgWfzbUL9TfBtMAEfYV5gnT4E1+pB6E/v&#10;vNA6A7reCKPXm2LohlsYtPkut/Ls4IMOGEpJxrCTlHxT0jH+aiwhPZcrcZO49A5rzAjyd4qxyDCT&#10;sB6HsYR9scsBGHPRF/z0mnhPu2MUJSQjj7ti5EkX8NC5z0sJPN85T/Cec4Wg9GuMu+SBOTI+WHj6&#10;JcatUMFoyVUQk5yJ8WLjMUFQEpP4+iAvOlgEYwaPhPjIYXQdD6bz8mLG6NFYICyI/Yvm4trh3TC5&#10;fA5aZw7j8KpF2Dh3Gk7s3IqU6Aj8+P6dME9A//6LAyebOvL7T8L93yB8fmfY//GbG8D6jfDOopOO&#10;Z/GVIP+Zth+6fuD9t+7/gPi+Xvi69k+o5hDf0dcTzxBfxxDfhJyqRmRVNiC1pBqxuSXcdJPBKdl4&#10;GxqLJy5esHRwwTN3fzj4ReB1cBxeBrIe+Qjcf/MOt144446tM0yf2EKPTTl58x6uG9zBNS1TKKrq&#10;Q15F5z9BXkZJi8P8RaXruECYP3tJEaek5XH4pAx2HzyP3UdkcERaDdLKJtC1fAUTKw9YOIXggVsU&#10;nnonwDY4Ha8J8h6JxfBPq0B4Ti3iSpqQVt6GnNoPKGvpRG3H938hz+riuVV0/3vI//zxZ3GuvtVx&#10;2TGf6H0rKq9GBWGejSto/cDGLNB9KWn6/LkbpRVNSMws+nX/qe29f/7pn4ayv/W3/tbf/p9qQ2fv&#10;ODB5n+7DC4dvvYq96p3frRZchzNv8rHzcQaWGyRB6ORbDN7niOEnPDH4OIHlECHlRCChneJkEEE+&#10;DIPOhhFUgjDopD+GnwvCyPNsmXt/DCPkjJIJAs/lEPDIBIOXECRwhU0LyaaAjIIoq1+/FgsJhggN&#10;Nm1jEgE7HpMJ1309733xt0d+lm4aZuulc9sZOqzshvXYJ3Gon8VKcgzTMN80A3OMCPl6iZhtkIK5&#10;xhm0TcN01sPISnXofqwE5y/s2T6rw59yIxJTtKMxQz+W7huHKRqRmH4tArNUozCHnudcep6zKOlg&#10;JTwS1xMgRPcT1E2CyI24PsjTfcYbJRDkkzDlVjKm3k7G/AcZBPcswnA6lj1Kw6on6VhvnYWttvnY&#10;ZZ+P/fYFOORYRNtC7LEtwG7bQuyyK8YOAu52uwpss68myNdTNGKTQwMBtJ4AXotVVuWEaVZDzyBa&#10;gLnmfTPfcHXurP7dgg2A7Vutda55LoGaDZwlqD4t52aOYYNNWTLA5lRniyWxYI/DpmVkwfbZMazn&#10;nB3DLrPFlth0kX1ztPdhftnjfAq2GBOb4pISiDtskO1/m32HPQ8WrO6e9fQzyC+nv7XqWTFBugRb&#10;HMqx3akMu53LcZAg/7c3XjqwETIhzZCPaKNoxyWCvAwH+mac9KnlMH/Iswb73aqx9201tr+u5Grl&#10;V1qzsQbZWPggkxISNq6A3v+H2RzY/0KeoZ1hngW7nvXC/4U8u529vkX0vrJxApONkjFWh01xGsdh&#10;npdBnj7PQy4EcDGMPtPDZAj1F99h4HlvDCIcj1am80H2Hf4578HFgAteGHDek47xwsgr/hgp74/B&#10;5+m6066EfJc+6J+gOPoKA9gqsvts8c/e5wR7Qv2eZwT7Rxi82YLrbR9JoB+9wRQ86wzBS4DnX6tD&#10;oGe186zUhg2gpes3mWH01rsYTsnAkN02GLiXkoUDTuA5403nURqW3y7DZEpghaTfYapqPKQUwyEk&#10;449Rpz3pHHfDyFMeGH3GC6POeILnrDd4zlHQfXmkvSFA57OQbCCE2UqxCkEQveIHqcv+mKcUgTUK&#10;/piyRR8jJNeBZ8w0SIqMw3ihsZjINwnjR0+A+FBRgvwIjBk2CGNHjcQkHn5MoZg0ahRmCfBi0/TJ&#10;kNm1GWonDuHizs04sXktti9dBK0r8shPScXP7z3o/NKJLgJmJwHzK2HzK+1/6WG13izYDDS/8ZXi&#10;y3c2tWRffPlG11N8+PYDrV+6uJlpWD08mze+7v0n1LZ/5lZxrWz5wCG+uOE9CmrZwk/NyK5sRGZF&#10;A0G+EcnF1YjMKuJmqAnPKIB/QgY3b7yV6ztuvvj7Th548NobT1z98NwzuK+0xv4tN9jV5PEL6N55&#10;DC1TBnlzqN4whbK6IRSv6kLhP2CereLKQkaFtkqaXI28HMH+wmV1nDinjIMnFbD3uCL2nFDBUVk9&#10;XDV+DnO7ADx2i4GVVzzsgtLwNq4I3smlCEivRERuHeJLm5Fe0Y7cOjaA9xvqPnRz88Z/6KJk5w/k&#10;/44l4MYY/IE8N+6ALnPz+ff2cslTZW0jEtOy8P7zV3ymROBz5y+uR/9b10+6rR3p+RW9Fg+fufAK&#10;C0/+8/3S3/pbf+tv/e3/njZ+uNSidXOP37RROmfl5y/vkf1BKbCh94xnLbbbFmGWASH7kic3jd2w&#10;g24YfswHw04T1I8H4J/DhJSjrPc9iCAfQhBhQbedJticDcSo88EYeYGAc54uXyC4EHZGXw7FiEtB&#10;FIEYLcfmZ4/gFoXiI9TzK0RCkK26qszmf4/iBqlOVGMDRvtAP4XVnGuxHnpWbpOKOfppmGOQTsFQ&#10;T6GfgvnGWVhgSmg1TsPi2wQ5M7afigU3M7D0DgGS1YoT8uca0f0M0znQT9Gix9ZK4H4FmKtPANXL&#10;IuSnYRpDv3E6plISMEM3GfO0UzFfPR3z1SghUM0iBGVDUjOHEJ8HQb0cjNUn8OnR4+mncjPEzGZl&#10;JQyuDL4MilZ5WPEkG6ufZGLj02zsfJaL/S8KccCuEPvs83D4dTEOvS7FPqcS7Kft/tfl2POyAnte&#10;12LHy5o+zL+sxTanBmx2bMA622oCJ0H+YR6WPGKDOlkJDD1/wvyCu4R4Lhiec7jBrIvuF3Kx9FEJ&#10;4bUKy1nJzL1swjtbLKmCQzVDOhv4yWZzWW1dyt3GgL78CYM9G5xK7yHBnS2yxOZqZ1sGXjZglWF+&#10;8QM2RSVb4KlvnniGeFYfz3rk2Uw48ywI9Xez6Dn33W8VoXrd8yJsZkkLe92ulThGMO9DPCuraYRs&#10;aDPkwltwOawZ51hpDV3Pbjv9rhan6bhjhPmDHtXYR5jv65Uv5WapYYtKLXvKflXIptfFFpz6b5Bn&#10;wY09oMt/g+Gd9c4z2P+FPnuOCy2zMetmCiYbJGCiTiL9m8dzpVb8ihFcz/xo+TDwKEaBRymSW6l4&#10;pEIoeFQiwE+J33DFIAy+/A5DCe1D5QMwVI4SXLYgmmok+CghGKkQgiEE4MFs9dhLflwMpmRg6AVf&#10;Oo/cMOC4M51rrzHkGFvkyQ6D91hh6M7HGL79HoYT5kduYHPJG4GfldpsMIDYel1IbdCDxCZDbgac&#10;YWtMMHD9Ha53n/eoC6ToHJuomggppTiIK8RAVC4CgheCMOZSMEac9cGQ0x4YQoAfweB+wY+CYC/t&#10;y9028pwPeAjwbDpZvvP+4LsYAAFKZgTk6fXIBdBjBGKWcizW0OuasecORo7fihGCUyEiKIWxAv8N&#10;8hLDxSA8ZBQEBw+E4MBBEB/Bg8kCwpgqIITJPDyYPUYAG2ZMwaGVS3F8/Sqc2rIeJ7dtxvGtW/DI&#10;xARNlZX42fWdoN6Njz968KGnBx3dfdFOyG/r+oF2AmUHAbPj20986OyLjwytX+iYL91o/tSFRjag&#10;9UMnIf4Lqts+EuA/ooKitPE9CuvbkFfTguyKRmSU1yOtrA6ppXVILKpGXEElonPLEJqWj3d/VnJ1&#10;C0/Gq4BoPHH2xR1bVxg+doCx1UtYOrrjwRs2/aQn7hDkzZ7YwcDyKa4bW0JV5yaUNQyhpKrPIf4K&#10;Q7wSwV1RCzIKmlyPPOuZl2Wz1hDqVdQMoKxmCIWrxrisYowLV/Rx9IIW9p3VwHE5Q1zRfQLDJx54&#10;4hYNx6B0vAnPgVd80b+Q/9sj3wf5vqknW7/Q+0JJThcD/O8/iKcth3aC/O9fhHm63EuA/91L19H1&#10;P2m/41MnUjJyEJOQhvcfu7hfPbp62CDiXtS3fEFeWT3uPLSOnDV/6YK+75n+1t/6W3/rb//XNimp&#10;ERMXrVp7WNPytpxdcKKca/p7haDa37JB7TjgXIe5t9IgKPcOg0+5Y/BJLww+/g5DjvsTKPwx8LAv&#10;Id6XkBGEgWfCMOBUMP45E4wBBPx/TtHtp/0w5Axh5IwvBlMMZHHWl3ASgOGEeFaGMJhiGO2PZLCX&#10;DeG2PPKEeaVoCBLkxyhHQ0IlCuMJTH8x/98gn8QNgp1vnInFZtlcLDDJBJtrfr5xBkGewiwdyyxz&#10;sOhWJmYbJhHmUwj1BGsC9jyTvt76eSYZlKiwXvk4TNOOp+QgHUtMyrDYsJIgn4eJBpkYT/efcCcD&#10;U+5kYhYlAfOMCzBPtxCztIoxTbOUYFcGSf1yiBsUY4JuFqYS9qdqEfwpKZhtyJ4HIZIQu/hh38DV&#10;5U/zsNoqH1sIknsIi4esi7HfphB7nAjxhNGjXnW0rcVh2h7xasBB93oc9W7BPtc6gm4ldr2uxl6X&#10;Bux6U4dNduXcaqWrCJyrbYqxwaECK54VYQFhfhGBesG9PsyzXuUVVqUE23Ku3p2Vyax9wZKAEg7w&#10;LBjcGeTZIkms3IUFu8yCYZYB/m8vPBsMyhC/4C69X4RjtpATu54Bnx0z3ZT+fW73zWXPMM8Az3r/&#10;F1JSsZAShcWEfwZ/tgrrenrerKxmO+F795syHKb3gBvgGtCIi6z3PaSRAN9EkGeYb8bZd1WE+Rqc&#10;86/FmXc1OOtfj2PeNTjkWY2DlACwXvkdryu4WWzYVJasZ37ZE5Z8ZHHP9T9Cnu3/LadZb1tGyVEV&#10;Fwzzf0tv1lGsfERJyG02G1AipuonYZJuEsbfSIYEfSaF2MJhKtEQuBoLXvrMMsiPIMjzEuT5robT&#10;lpLVa/S5JrjzKIdhlGIIeK9GQEAthq6LIfBHcwNoRylGE+oJ/lci6DHC6XI44d4P/5zzxIAz7hzq&#10;B514g4GHHDB4/wsM3fMUQ3fcx4gttzF6kxn4Nt/EmM0mEF2nA8n1NyC+QRejV2hi0FId8Gx/hOny&#10;wVh4IxWTVAjw8vQ8T/lh6HEfbstzLggi8lEYQQn3EML6EDpXhxPYeej85CXgs5K4oWcogafreS4S&#10;2gnvvIR/nguB4Jeh13o5mM5rfwjIhmGWWirWsdK2Q48wctJODBWYBkF+KUhQTOBlkJ8IyRHiEBk6&#10;GgKDBkJo2AiIjxbCeD4Rul0Ik3j5MV1QEHNFxmDZOElsnTsLOxbNx/5Vy6Fy6gRObt+GtzY2+P7p&#10;Iz5//4aOnu9oJ9C3fe9Ga1cPmr/9QBOhnUUzBetxbiW8t3ymYz6x6EILC8J80+fvqCfIs1748pYP&#10;BPgOFDW0I7+uFTlVzcgsbyC81yKpuIYAX4MEiqjsUoSmFyI4tQD+idnwik4jxCfBJSQBrwNjYesV&#10;igdOXjAiyN+wtIbeQ1uYPHPCTQpLW2fceeYI43vPoGlkAeXrDOU6FLp9iCfAXybAy1y5jovyGrhA&#10;cVHhOmQI9PJ0u7KqAVTUTaB2wwJahk+grvcIcuoWkFG3xMkrJjgmZ4jzdFnrrhMev42EM0HeO6Gv&#10;tOY/Qv7f0pr/CeQZ4rkgtHPlNAzyBHcO8gzxbBYgup3NGlReVQcz8wcoKa/jZrn5TO83GzDb+qEb&#10;ZXXteGBlV7h7/+G1fV84/a2/9bf+1t/+r2gD1q+XHr58z/GdV5+8CX8UU9GkE1T0XfFdaa88oWmf&#10;MwHWOJ4wHYRhF/3xz4l3fWA/4kdop8uE+b4gYJwMwD+sFv5MIAadC8Yg6SAMlg6kIOxL+xIIvAgE&#10;ngR4b4IIwf+UD20pMZD24wbEcoNiGejpeIb7ETLBXPASZISUoiBKmJe8Go2xBB02CwybMm8aAwLr&#10;iTdIw0zCFJuKki0WtdKSsGZOyLxDSL5XhBUExmWWWVhFmF1NgF55v+/y0jtZWHw7E6sfFGE5m3Lx&#10;JkH7T0/9Mos8eqxsLDUuwapbdZhlnI+xxgS2x0mQsoqH6MMIiNwJx/jbCZhOCcEso2zM0M3FDL08&#10;Lqbq0mXDLEzRTsJy82KsuF2EpWb5WPOwHGutKrja8oVPi7D4eQmWc3gtx6HXjTjj2o7jb5ux17Me&#10;B/ybcTTkPRdHAttwNKAFx+i6U7R/muK4byMOvq3EAddyHHGrxOG3Vdzg0B1varD7bSO2vqrmykL+&#10;lowwlDOIryCUs976lc8YUPtKZBjU19uUcc9js30Ft93woozgSvdng2xZiQnFSjbzC2F3GSH4b6wg&#10;ALPH/4titv8X833JQCnXO89+FVjIEon7eVjygCB/j97zuwRqgjyHZFtWUlOBXc5VlJxUUbJSgePe&#10;dThNkJf2r8PFoHpcCqYIov3AaihEtkA+vIm7fNqnAqd8KnHGj/b9GnCYEP+3V37Ha3pdjiXYYE+J&#10;iDWbVjLr3x551gvPgu2zYM/jL/DZe8cGv7LgMM9eGwtKXGabJGIum5nHIAkT2eq1lERKaMRxpVXi&#10;9LmUpAROVDMJAteiIEhIH0efU2GCvKRmDMZT4jmBYrxOMkUqxrIkQCsJkjdSMFY7nfZTMUY9me6b&#10;QJEI/mvxGKEcgaEKIRh0OQCDZP0x6MI7Sog96Dx0wfBTbzGIMD9833OM2P0Iw7aag3e7Ofi2mEJg&#10;tRZBXgd8y9QxbK4iFst6YDslt9MuE9bpPOQ9RUg/SUn1CT+MOEtIPx9GIKe4GErnYyCGsxKhC3Q+&#10;n2WD1v0x8mIwRhHWR1wMwahLIeC/HEEJPsVlep2XIyFESQEfnbND6X48l0IxWSkRO0wKsPqSM0ZO&#10;3YdB/NPBLzAOEgLjCetTMJbVyA8RgdCgEQT5ARAaOhKiIwUhwUOQFxDDFCFxTB8jQpgfw4F+0Vgp&#10;rJg8CSunTMLZnTtwbNNGyB89gozYaHz+1onmr5/xvqeH4N6F1p6fqCWg1xLc6wjw9Z9/oO5TD+oJ&#10;8I0fvnHRTHBvZL3wHWxqya+obGPTS35EceN7FBA+82vbCPLtyKpuQWpZAyG+FvEF1YjOrURkdjnC&#10;MkoQlFqIdwm58IxJh3tE6r+If+kXBQffCFi7BeKugzv0H9pB/dYjXDW+B1XTezB+9AI3H9vCkPXI&#10;G5jjqqbxv73xcgpakJUjuMuo4oIshZw61yvPeuRZyCnrEOJNoaFjiRuGj6Frag0dM1vo3KKE4dZL&#10;KOs/g6zmfZxWMcMxRSNcNXsOG994eMQVcINdWY18Ynkrsms+oqDxM0qavqCy9Sua6L358O0Xugjg&#10;f3vkuTr5f+fp/+9W0KXb/vbaf+nshtNrep1Gt7nxCJ/pcXroelZqU9X0Ca/e+jarqN3YQ987/QtD&#10;9bf+1t/62/+vTUhIiOeYquGKg1q3X9nltPy4m9yIq37FUAyshWxQGzZaF0BMLYS+vD3wzzECwzGG&#10;eNb7HozBJ0IwgL74B54meJ8NIKj3oX0QfdEznA8850uQZzBn4YOh570oPDBUmoJddyGQjiP8n/Cm&#10;BMCH66Fn88wPPOmFgafY4jqeGEqPMYISgGGnvTH8nA8EZIMgqhAGKeUoTFCN+TemaCZwJTQLTNiq&#10;r6wHPg1LzXOw9HYO1jwowManpYTnfAJ8LjYQVjc/L8UWm1Juu/EZQY1iiw2hlY5byRYmsszBint5&#10;hPtCun8x1twtwebHBFvC23LLCCwyd8faRx7Y9swb2+57YZdFALabBmLDDT+sVnuHNdf9sU4rACso&#10;lpnGY7ZeNJabpmC1SQrWGKdg+8NC7KC/x3p8VzqWYRUlSxvc67HTuxX7vdpwxL2NENqKQwT1A0Et&#10;OBjYjIMBTQT5FpwO68DFmE84HdyM8+GtuBjajLP+NRxiT3qW4ahrMaG+DPvda7HfrYFAX4VtL8sJ&#10;9BWE8zL6m/R67UoIpcVY+7wI6yiBWE9A3UCxntC65hkDeyG3v+FFX7AeaHb9BroPC3Y7+wXh77Hc&#10;ZdpnPdYMvmxe9uVPcrnLbOrGRfcZilmNPZuTvg/u3FSVlqy8hUBP/y7sPn0rrZZgK70nbC54NsD1&#10;ECUnrO79LOGcIV42tJHg3gi5sAaKelwOreP2GeTP+VUR9mtxKaQJF0NaOcwf923AUZ8GHPCo5Xrm&#10;2aJSmxxLsfr5nznkCfDsebLkg+Gd1cQzsP+tn2e3cwkGXceV1dDtqwj4yygJmGeWTNE3N/8MIzYz&#10;TyYH9PE6KRivm4qJ+ukYr5cGMa14iF2Pwzi6bSZbjdgwhVt9WEo1gluwbDodN+9mPqbp0/21kiF1&#10;nRJFFpoEfK002k8j4KdCnMAveD0eI5UiMESOQE+J9YBz7Pxxw8ATrhCWC+RKbViZDc9BKwzZdBOj&#10;KES303a+IsQ2meDM3Wxs1o6B0AEHiJx0x4iDrhh+3BtDjvnSOe2HoacJ7oT54ZSIDzkXwJ3LQy4G&#10;YeglOufp/B5KoB8lGw4e2QhCfBgXvDIR4KfL/JfC6RxlkI8Bv0I0hl8OxagLoZC8HI2thnnYqxUG&#10;wTnHMFhgBgd5cUEG+akE+UkQGSIKQYI8/+ABEBw2EiIjhQjyohjLL85hfgLfGEzgEcCE0TyYJiiE&#10;eWISmCMqilVTp2LvypU4vX07lM5LIyUtFR+/fyeUf0Tztx5UvP+M8o5vqP36CzVffqPm809Uf/qB&#10;6g/smC7UEdzr2LSS7V9Q1fYF5S0MtB9R1NjBAT63upUDfFZ1G9LKm5BYVIvYfIb4KoRnliEkvQQB&#10;yQXwic+FR1QGXEKT4RycCCf/WNj7RHK98c/dg/DEmdXKe/aV2Dy0xzWT+7isaQRl3ZvQvvUA+rcf&#10;QcvQAlevG3O98bJXrnOIvySrBukLKjh3XhnnCfOsV571xl9mZTdqRlDSMMM1bQuo6z6EprE1dG87&#10;QP/eGxg9cIPhg7eUOLzF9TsvIW/wBDK696FkaoUHLiF4HZYB/5RSrkc+q/ojCgnxXGlNB1sM6n8s&#10;reHi91+8/4+QZ/Pys4GtbHXciop6nDxzCcnpBdw0lOxxPn7/hdq2r/B8F/ZB7bruSfr6GdL3LdTf&#10;+lt/62/97X+ljTxwUmmZmoWDsalvapl+dOVvnZg66CV2QI2QeOhNOWEjEnyXCdSn3THoBKH6ZABG&#10;nA7DsBNhGH06CrwXojCMAD/8fAB9mQdhtEwwRrJedMLFMIL6sAsE8IsUl1j4YPhFL7pMj3PBk27z&#10;o+tCCAZBlCB4UnLgToBnZTmUMBxgc287Y/BRV26A3ejTHhh21BlDj7yhy+7gOesFIZlASCqFc4hn&#10;vfLTtZO5Mppl5nlYbJbFTee41Jwu38nC+sdF2Pq8gjBfhE3WxdhuV46djlXY5ViNHWzWF9uKf2Pz&#10;8zKse1KENY8KuF77dU+Ksel5ObY7VtLlRGy/Hwodnyx4pZchpbQJBWVtKMhrQmZKA2KiquDlmwvb&#10;V8mwtImC/iM/yFt6Yu8dP2y8HYTNRgHYYxqGPfrBOHQ7FocepmDrkxRssMvEehdKGFg4E/A9KnHQ&#10;uwFHfOpxIqgJJ4MbcSq4gYuzhPZLEe2Qj+nAJVYfHtkKGYKtdAArLSmH9LtynHtXidPv6nD8XROO&#10;efdNw3jQjaG+FrtflxPqS7CDrXrqQMmLfTG2OZTS66vADgo2Q8xGBn3bvtIWts/g/neaS7bt2y+g&#10;yKN91oPP0E/vGV3HVkxlGGerqDLIM9QzALOe77918ywY3NlsNmwwLqu3Zz33qygZ2MAlGUX0vIro&#10;uZZxvzQcca8iyFcT5Gu4nni58CYoRDZDkYtGXAmvh0IEQ30DZEPquLIb2TB6n0JbcMa/ASffEebf&#10;NXKYP+TVwCU42+nzzXrm2aqxDOcM8gzwfyH/95cFhvi/JTZ/Z7Jhl1nSssAyFYvvEuZvp2G6YSI3&#10;pedEPdbLnoxx2kkYq52ICbrJmGyYhimEdxYzKMGccD0KM/TiMYutbEvBBlzPM87AXPr8zjLIwDRK&#10;AiZqJXExWTsdU3UzaJuGcQR8cUoGhDViIaQeAwHVWPBejcFIxQgMpQR3pAydi9LedJ46Y/gxR4w4&#10;9BxDdz3A0K13wLP5JpZeccNxQvyCi24YutESI3fbYeReJ4w46oEhR+k8P+qNgYT5gSfZNLEULBmn&#10;GHCGkmw2Cw9hftAFNpCX/TLHxrjQuX4hBKMvhoL3IuvBDwXf+VAIXorAGIK7kGIMt1DWKDpGnK5f&#10;rZ4EafM0jF1+HkMFZ4KPfyzECPPjCPJSI/9AfvBICAwZBKHhoznIi/OIQJKXMM8rDKnRgpAcyYdx&#10;owUwmX8Mpo8RxWxRccwYI4wVUxjmV2PTkiVQUVZBZm4BWj5+5UpkWKlIHSG+8sMPlH/4icpPtP+R&#10;Xe5G9ftOVLd/7quFb/2IspZPHOILG94jjxCfVdWC9ApWetKI1LImJBTVITqvChGsFz6zHMFpDPGF&#10;8E3Ih2dcDt5GpMM5JBmvgxLw0i+Gg7yNRyieugTgoZM3Hr70wiPaWrxw5VZyldEwwHkVLShqGXHT&#10;Tqrp3uIgf0VZBzKX1SFLiJe5pIpz0ko4fVYB5y6q4CLrlVfUgtxVfVzRMIWC5i0oaN2BsvZ9qBtZ&#10;QZvQzgB/08oH5rYBsHQMxh2HQJg894KGpQNk9e5D0eQpbjv4wisuHwllLfT62pFZ1c4Ndm0ixL/v&#10;+o3PhHIG8P802JWV1hDmf/7+z5D//Qfyvwjtvwn+3d29uPvgGR5Z2eM7Xc8NMqZt86duBITGfdHQ&#10;MjxP30HD+r6K+lt/62/9rb/9f9MGjl+8coaujbfBXZ/kNOvE+q7bqe1Qj2uFcmQ7LgW2YKNVDqSu&#10;sQFtHhhNIB8hHYCR50LAfyGSAE2AuBgNQQohmSgIyIZC4DL7aZ1CNpjgH0z7QeCXo325IPD8iVGX&#10;KQmQIdwT7Iec9yXABxDoQzBUOgQDjvngn0Nu+Ocogf6gC/7ZaY+B+15ycB98wBEDdllj8O7nGHnQ&#10;HqOOOmHUibcYfdYbY2QDIaUc2Vcrf51FDLe661y2dPytDKy+n4dV93KxgWC+7QUhnRC/laC4k7C6&#10;51UV9jhVE+YrCfMEdbsK7H5Ziy02BDaroj+99MVYT8jc8KwI21+z/QhoEeJLWr/jFwGgKyoV7Y5e&#10;+GTng563sfgdUYje7Gb8KvuMr1Vf0VzRhjLCfmRhOwKKW+AUWgbngCI8sUuB+dM4GDyLx1WbeBx+&#10;FIKN9/2x0yGO4JqJ3Y7JOOSUiQuexZDxLYHsuxJc9iuFrH85LgdUQs6/CrIB1VAIb4Y8A2tQPaT9&#10;q3GO4iJhXz7yPWTC2nE+uBUXQtpxLqgVpwizR7xqcNitiv5GFfa7VGAvYXYPYXkv4X7fm0rse11J&#10;lyuw81UlRRVXe89gv9megZ7VrRcS7kv+vcxiM7tMwfbXPu+DPEM8C7aK6jrbUg7zfb3drFa+r16e&#10;DX5lwQbQMsgzHK+lx2eLP220KyTIF2LX6xIO8ke9qnHKt4braZcJqceViCYoRTVDOZpFE1TjW3E1&#10;toX2WzjgM+gzzF8IasRpP0pofGoI8XUU9TjsXd9XZkOvfbMjvQ76t2c4/wt5Vhv/tzTob7nN3zIh&#10;9jpYcJCnmHcnDUvptcw1J2wzyLNxE/T5m2qYipmE8in6BHKdeEzWS8Q0o2RMN0rhwD/LKAnzb7KB&#10;1mmYY5yMOYbJ3MBrFgspCV1ymxIKNq8/beffzKZjMiippmRBL5nrxZ9wIx7jbiRA8kYSxDTZPPbx&#10;4GGzPNFWhMGeMD/qjAsB3R7/bLsLgSPPsd4oAdtMUzD2mAN4djwFzyEnDN5lj6F7XmHwflcMPOKN&#10;AUfpPGQlcicooT5JqD9NQecZNwMPJejD6VwfwUImhBLxQK7EZhSBnvdSKPgpeC/QOS8dTP83hEH4&#10;ciSEFdksPoT7S8GQOB+MeZRsKD7Jx/wdqhgqMAM8vJIQ4ZOCFO9kSI6aBOFh4hAcygPBYUMgPGIU&#10;REcKQHz0GEjwCPdBnmcMh/mxtB3HOwbjeYQwjTA/VUAY0wTHYNmkadi6dDnWr1yDO+b3UFZRhwrC&#10;eHnTJ1R19KC0rRsl7T9Q9uEXgZ6Crqt434WKts+oaPmAsuYPfYhv/Ii8uvdcD3x6RQtSyhqRXNpA&#10;iK8nxFcjPKscIRmlCCTE+/1BvEdMDlwjM/E6OAWO/glweBcLW+9IPPcIg7VbyL+Qf+DoiYeOHrhr&#10;6wKDe8+hZmgBGVUdXLp6AzLKNyB/VYcrq1Fic8hf0YScnAZkZdQgLa38L+QvEeRl2eBXgrysugnk&#10;NG/jirYllPQe4pqxNSUIL6F73wUmVt4wtw+CxctgWDgF46FrBB6+DcctAryGpT207r+EpZMf3kZl&#10;IKGwAfkNnzjI137owofvhG9COVvN9e/0k38h/4Mg/6P3x3/onWdTUv4mzBPi6T5sGtCOjk6UlFfj&#10;itJ11Da+xxe6rpOAz1aLDYlM/qKlZ9IP+f7W3/pbf/tfaKMOymkeeRqWFG2f1/TldnJDrxEhXi3x&#10;E1RTf+CkdwtmGUSC7+JbCm/6Qg7ieteELkXRfhTBORZiV+IhrhQPMWXapy9qtoCTqEI4xsiFQojw&#10;LiQfAhGFvrngRej2MQqREKBgs8+MYgNYGQLoy38wfeEPOReGYefCMfhUIAYQJP456IoBB5wxcK8T&#10;BuywwVC2nD1bgXLbEwzZ8QQjdj/F4B2PCSivMeyEG4d5Ufp7E9ViMEkjBuOuhWOCWgRm6MQShtKx&#10;/nEx1j1iZTUEcYL8lucl2PS8ENvtS7DbqYLwWkOIrSHUV2PvqxoccWslzNdwJTfc1I4vygnvhVjD&#10;LcyUhs2PQ+Cc1YTOzt/4EBSLfAUN5O4/hbJDF1B0XBGZ564j+rI+ItTMkHrnGWqc3qIlIAxdBIWe&#10;77/wpfIjutt/40tdD96Xd6KJwF9Z8Qlh6U247Z2GK/YhUHwdDTX3NCg4xOLC02DI2YZB9kUYLtlG&#10;4PLLOCi6ZeKqTyFU/CqgSHC/HEC4DWzExaBmbkGkc0FtuBD+AReC2+gym1u9HbIRhPnAJhz3ruZK&#10;VNjMLye867hZYA67sx7vanrt1Tj8thqHXOm9eM1q7CnJoWCg3/6S3gsCPQu2/99fZlsGfNZzv5re&#10;32VPcjjIs1p3hvm/5TZ/ocwgz0psWM98X288SxJYMsCShBJsc2ILQJVjr2sFPcdanPVvoNfXiMuh&#10;rCe+BSoxrbhGiee1uBYu1BPbua1KTN9tDPOXWe98aDM3i83Jd7U46s0wX4vDBPq9bAyBM70OSly2&#10;va7FVqcarrf9L9AZ2tmWIf6/x/1f4LNVYedYpGHB/RxuEa8ZpmncLDyzb2VjLhv8TNtZJmmYopfA&#10;rao7k/A+2yQZMwzjseRuNrdY10K2YNbNJMw1S8ESyyyseEBJA8XqR4VY95QShocFWMoGBRP455um&#10;YpFZBpawaTsNUjCZMD9eMwFSBHkJzRSIaaVzA8P5lSLAw3rmz7phxKnXEJf1wqa7+dhongORsy4Q&#10;PP4Kww45YhAhfvB+Zwza+RpDjrBE2osSadqeoCDEDzjliUFnPOk89cYgSuYHnKPk+7w/VyvPxqwM&#10;ZYPSCfKjLwQR1CmZZ5i/SMk8gV2QEnRhmXAIX4mgcz8EfJQISNE5P/mEK9QpUd4rex9D+KeCl0f8&#10;X8hLcJCXIMjzQnD4MEI8DyRYDzyhXZIQzyD/NyRGCUKCkC81WggSI/gwRVAUM0UkMHOMOBZPmo6l&#10;sxfi6P6jsH3xEnUNH1BY0Yq8qg6UtHxHUWs3Ctt+EOgJ9u+/o7S9E6WtH1Ha0oHipveE+A7k1Xcg&#10;u+YP4ikRTyyu/9MTX0OIr+jrhU8pwjtCvHdCHtcT7xqRhdch6XDwT4StL0N8NCE+AlZvg/HUNYiD&#10;/KNXPrhn7w5LG2fctnoJ00d2MCTMqxrcJpRr46zsNUhfVuUGtl5R0oYCxRV5TQ7y5wnyZ88qciU2&#10;HOTZ7DXKurigagQZgryC7n0oGz7FVdPn0LjtAE3L19B77A5TW3/cfkmYfx2KJ14xeBGYDNvAJDyj&#10;53jb8R20H9DzsHGFS3AyvdZGSmq60PCZ/n/69n/cI99DgO/5D5Bn01AyyPey3ni6zw9KAtpaP+Pj&#10;l69QpATlXXAUOgn5n+mYjq6fCIpI+HRd1+gsfR8N7fta6m/9rb/1t/72f9pmHT06dPcZufnaT1/Z&#10;vs1v/vwwq6lXN70Z+uXd0Cj5Ae2SHuwkvAkr+4DngjuhPAjichEQlYmCpByBQTEF45QoVJIhxeaV&#10;Vo+D5PVYSBGgJVWiIUmYl1CMhJhCBBfiCgz4MRBVjIUIoX+MUiKEFBPAT0kAn3wceOXjMUomFsPP&#10;R2K4dARGSodhEOsJ3P8Gw497QPiiP0YedsLALY+4EoARmywxdM1NDFxlhCGbLDBotw0G7HXAwEOv&#10;MJqwIXolCBPUozFFKw4z2dzwhkmEnjSsvpeLNQ9ysZmguMu+koDOetdzsNW2ALtelhLeKymquN55&#10;BvpDro3Y6chKbMqx06GKjivDRgLdNrtSHHKuxOHnyfDKeI9PjT8RbfYQ3gePoVBJCZ8fPkbD3Sco&#10;uPUQ8Tq3EH5VD+H05Rt27CI8dh1Ch4cXWj294C93FaVGD9F+9zW6Xkaiyy8bnan1+Fb9EV2EioKy&#10;DqSXf0Rz9y80fPqJlJIviMhvhU9aDV5GF+GRfxZM3VOh8SoRl+0ToORRhIseZThFGD/uXoMDbyqx&#10;g2C925lAzq7zLMcZ3ypcCmIlJwR9/zqcD6yDTGgLIbeN+/VFmlB/9l1fnCbcn/SsI9TX4QDF/rds&#10;QSVKdFyqsftNFRc7KAHa5sgWaWIzypQR9FkPPivJKcUWxxJspes2OZRi3QvC+wt6v1l5zr+DRAmo&#10;lCRtsKuky+WEfDaDDLud/m0cKrHJvqyvNp6e/wG3Whz0qOF+SbgU0srNF68Y1Q6VWEJ7fDtU49tw&#10;LbYFV2OaoJHUgauxfT30fyEvF9ZI92mFTBgrr6knxPdB/gi9xr1v2UDacuympGWnSwN2Ojdgy8tq&#10;DvPsubLt3x74v6BnwRKSv9cvJtzPsczAjFtpmHMnC9MI2jPM0rH4fjFmm2Vy9fIM8rOMUzHHJAWL&#10;zTOw1IKtppuCuRSLHrBVeFlSw8YOsLEErFSJjTsowCr29+i2pfcyCf10P9ouv5+FVYT95fR3FtNj&#10;z9VP5tY+mMEGV5sUYBrFBMM8CCjTuaeRAD5ZPwjKeGPVvUKsZIinfd6z7hiy+wUly074h5LlQbte&#10;Y8SJAPyzxxX/HPDAP0fYAm6UUJ+g7UkPDDrriaEXfTBI2gcDTntg4FkvDLnoBzZl7KCzPhh82pvO&#10;XT/wsAXdKOkXINQLnA/kQoj2hSnJFrpC8D/pjnF03fhDL2HkXA+te5Ro8E0Gz2gxiPBIEtT7IC8y&#10;TBJCw/ggNGI4IZ6X0C7EhRSPINcbL0FwFx8tDDFWO0/R10M/BpP4RDFjjCSmCYljAp8wJotIYe6U&#10;2di38yD8/KKQW9yE1IJGZFR0IKu2E1n135Db9A0Fzd9Q1PIFRc0dKGpsQ0E9m4KxHVk17UivbEUy&#10;wZYBPia/hkM8K6UJSi2Gb1LBv4B3i8mCS1QGXoel42VwKuz8EmDjHYvnXlF45h7OIf7xG388dPIl&#10;xHvijo0Lbj97BbMnDjC5/wKGltbQNr0HpeuG3Ew00jLXuF738xRy8tchL3edK61hkD9HkD93QRnn&#10;6RhWK39e4QbOq5oQ5M0hT5BXMHwCFVNrqJk74DpBXufhWxhae+O2UxDuvY3EU9842Aan4GVkBpxj&#10;cuESmQ27d3G4/8YPD+j5uQQnIL20gauRZ7P6/B/VyP+fQb6XIN/LSmk+d+PLt268fusLi0fW+Prz&#10;N77S/Tu+/YBfcPQHTW2TE/TV1F8j39/6W3/rb//v2ozNm4XU7j+XsfSOznmT/773eVEnjLM/4UbB&#10;d6gS4E8nfMRy6wJIabBZJ/wxUT0WU9UTMF4hElOVYzFDNQkz1JIw83oKpmkmYYJGDB0b2bdyqUY0&#10;JOhY8WvxELsaB3GVOEgoE/KVYiGhQPuEdwlCvBiFCCFeSIGCrhNSTKRkIRb8F8LAez6EIBCGwWcJ&#10;8odeY8hZD3oeARhy2A5DD73ARDkvrNeLxTr1UMw66QCpXY8wesNdDNpwD/9sfYSB+2ww5MQrSgw8&#10;IXQtGFMJTrNvpmM+xWrLXKwjzG9/WowD9tXYRZjcTK91K1st1a4EuwiZO+3KsJ2u30Y42+NYhS0v&#10;SgjvxdhEiF9P++vp9l2uDdjnVo9tD2LhFt+Ib+9/Id3yPoLOHkebnRV6G2vQ29ZG22b0Vtaht6Ac&#10;vRm5+B4ZhyZ3b/wsKcVHLx/4HD6BuHOXEXtWAYlnriHhtBoiLqghTvsmah188KOgHr2dv/Ct/jPa&#10;4ovwNaMc3eUN+FnzHj+bvuNb80+0N/1CRfNvpDT3wjioCofs0uk5J2OfTQrk7DMh/TwF+6wSsM8h&#10;lWCfRVGA4y4lUPSpg4J/Jc6ElOFCVD1h9wOUIj5CLrwN58LqcDa8DhcCmnDRtxUX/Jq4UpZj76px&#10;2Lca+7wqsdudEgSC7y7nGkr6arGbALzfvRl7GPbdarDvbSWhmN7Pt+XY50rH2xdj84sCbKNkaYdL&#10;LTbY9/26sd2mHNspSdrgUI4VdkVYzcpzKHna4lSFzS8rKRGg+1LysN+jDoe9a7jBqhcpCWFTTCpF&#10;sRIaBvg2qDC0RzTSa2gkyH8ixBP0I1uhFN1OiG/GRUpe2IJRsvT6pNmvEYT4o94EeS+WoFRSclLO&#10;zYqzjRK47a/r6G9XYZNjJT2XKg7zDO5cPfwzgvyTfCxnU4RSrHxK4LYu4Qbszr2TTZ+3ZAI8gZo+&#10;b6x8ZoFFHmaZpmE2xRL6/C29m4cF5ulYeDsNi+/Q9k4qN+MPm2506aNsLLxH1z9Io/0MLHucQZ85&#10;NqC4CCuf5NDfpUSUPq9sKs4Nz0uw9nEBlpoR7M2ysfRWX/nNgtt5mGmShYl6yZioT8m2bgLG0Hkg&#10;fDUQq59QkvS8EmPVQsB7wQOjpD25FVwH7KEk+Kg7hp2ic24vIX6fGyXRFAfc8c9RLww47sUNOB/K&#10;5ohnSTVb4Oq8H4awBdwuBmDo+QBu+lgWw875cQu7ceV3tB19PojO6SDwsK1MCCXu4Rh6zB1SdP+x&#10;Rxxg5tWAO6/TMUJgFkaNHgthvvGQ4ptEkB8L0WGiGEOQFx4+ChI8AoT4MRhLMJfiF+Z65sVGCUJk&#10;hCBBXhDirH6etmwQLCu1kRwuwIGe9c5PFRbBNAnC/NQ5BGBFBISlIT6nHjF5LUgq/4Lkqk5k1HYh&#10;p74TubUfUFT/HsV1rSiobkVuNUG+oh1ppc1ILqxHIgE+NrsCUVkVCCHEByQWwCc2F+7R2XCNysar&#10;iEw4EuJtg1JgQ4i38orFk7cReOQaiodvggjI/rj/0gd3CfEWNm6wsHaGudVrmD20h6GFNXRuPoS2&#10;yT2o0f8Bitf0uMGt5+g5nzkjjwuEdhnZa7h0WRVnpBVwlsUZOVw8r4RLFAz5SqpGUFQ3gZKmGZS1&#10;LaBq+ADXzWygZWEPnQevoP/sLW6+fIe7bpRU0POzDU/H67g8eCQV411qKfySS+DOXkdAPN4EJuAd&#10;JSbJBbWobutC+9df6CSYs/IahnjWM/+dQN7DVnJlU06yOeX/hXwf5n90/eTq5T99YAtz/UJWQRkM&#10;b91HffsnfKeE4GPnd/i8C21T19Q7RF9Pg/q+pfpbf+tv/a2//U+b4NSpM03cQ54+ji9+b1/eibsF&#10;XTDM7sL1LIqCn5AhAC2zzoQIffGLKoZDUjkS465GYrJaNME9BnNvxPWFdhzm6cZjLhugpxuHaTpx&#10;mELbyfrJmKSfjgl6GRh3IxVShPqxBPqJ1xIwTT0FU64mYOq1JExSiYfUlUhIXImAlFIUpBSjMVae&#10;LtMXvTDryZMNxrBLfuBWsTzuhAEnXmLQCXsMOvIcw/c/xrjjL7BOyQeHb4TjkHow1p93xeQ9TzB8&#10;rSkGrDPBPzsfYMBJewyT84SoJr0GnVjMv5WFrdaEsvv5WH8nE7ueFGEnm5nmWTE2Eig3Es620Hbr&#10;0yJsJiBteJCLnS/YrDWFWEVgYz3F6wl26wl6m9waseZNDdY+TIR7XAO+tfcgx8yYIL8fDS626P3U&#10;hu/NrWhMzkBbYjp+FJUR6pvQ+62TW6DmN325Fdi+QfgFebQ8sEKdmw9qHL1QZ2GLEgNTZKqrIvnY&#10;BTSZPMGv0gZ8jM1C9BlVFMrpoPDGTZSaWKPqrheaX4Si+W0UWlPy0dnVjecx9Vhw3Ql7bSNhn16D&#10;3MJPSMtthWtyBRRdY7HpgR/222dD1rkahq/LoeaYjKMe0TgfWoCrhNvroR9wLboVckl1kE9vgCKh&#10;V8XvPeT8ayHtX4wLEVU4F1mDwwGlOOhbQbBvxDHfdhz0eI9DPp9xyPcTtrsQ7Anvh70Jx54l2OZR&#10;TJAvwaGXtH1JyRLhf5tbLTYR1Hdal2KvFSVNBOS1jsVY/qYYa18Xc4NvdznX0uM0YodrPXZRcrDP&#10;gyUSdTjHLf5EKA+u4wa3Xotpw1UCvSIrswlpgmIY7Ud24BK9nkuUiMgGt3K/MpzwrMRJgrt0QAvO&#10;+jfjOAH+mFc9Tvo2cXHEs577tWEb/btudybI0/Pb9qYWW9m/t0Ml11v+t4xm+cM8LL6bhYWsR90i&#10;k/ZzaJuDebezMYMSRxYLLfMwny4zwLNgtfCLLLOxhBLJebdTMd88jT5XBdhiV4m1rB7/AVtHgAB/&#10;Px2rnmZj7fNcihxsofdliwObx7+Im/OeJTfrXpRRQlGMlY8pqbhP2welWGJRgIXm2VhAn+05ZnSu&#10;GdI5ezOBzsdI2o/CFntKiN400PNKp8Q7GIJX2FgXdwL8aww46kznlzsGHCG4H3yLAYdo/7AX7bOt&#10;B93mjcEnfTD8rB/4ZEIxik0/eY4Af9afEm22FoQfBp3ypXPVk8DvQ6Bng2PZ7FU+GErHsbr54dKs&#10;/CYEI2QjMZxuF7/oi3EnHWHm1wgLtzyMEF2OkTxTICo4GWMFJ0JitBhBXpCCHyJD+Qjs/BDnEaLb&#10;xDBBWBLjBMUhSahnc8uzkCC8j+UTwXh+0X9jAkF+Ap8gpgjwY6IgH6ZIjseiBatwlZAbGF+K4Ixm&#10;BGe/R3jBJyTQ/4dplRQl7ciraENRZRvyygjyFR3IoOtSC5uRkleHpOwqxFNCHZVSjNDkAvjH58GT&#10;4OsSnoWXoZkE+AxYB6Ti2btkWPkk4LFHLB64RODe62DcdQrEPUd/QrwvLG09cZdB/pkLbj96CRPL&#10;F9A3s4KOyQPoGFpCkyCvymrjr2ji8qWrOH/uCk6dlCHAyxHwb+D0eXkcOXEel2WVcU1RHfpqetBR&#10;0caNazrQ0zSGod5tGBhYQs/oLveYN8weQ9vCBobP3hDkvXDbORB32a8Eoalwis+HV2oJAjPLEZnf&#10;gLjiFkTn1iGIcO9Dry2Qbk8vakRVcyfed/7CV1Yr/7MXPQR5tnrr33nl2aDWX3SZQf43W+2V4mf3&#10;D/QS8L9++Y7O7l9obH2PR88dUFhRx01B+ZUg7+ri0SArq7STvqIGcF9U/a2/9bf+1t/+hzZwyqKV&#10;e+yiUqNf5zf3WOW2wzz7A4xzuqCV2QWDsl+QT/mEuffjIHjNk/AdhOlqMZilnYjpugwD8ZhinIiZ&#10;hI+ZdyhupWD2zVTMZT2OeolYrJ2EFTqpWKbPFjii+xnEYrZuDOE9BBMJDJPlfDGDtkvUw7FUPQzz&#10;lQIw87IXZsp5czFF1gsT5YMwViEaorLhEJEJ41aRHH3Ck+D+GsP3OmLEXjvw7rbG6C33MGK1EUat&#10;0oXIRmNM2G2OFfJvsFnjHdYqumHy3ofgWWGM4avNMHLbQ4icdsbEq8HcQk/LHuQTrtKx8FYq1hC+&#10;VhB6lhGullpkYRnFqrvZWE3Xr6brVt7JoGOysZyVLxDqVz8vw1rC0EqKFY5VWOhYjdVWOXCPakdX&#10;4y8Um9/Hu4snkfvWAb0f2tCWXYyAqzfht+Ui8k5qo0brMRqdg9Fd3Y7ez7+R+8AekXtP4dfzV+gt&#10;qkJv/Qf0ljXgR2EevidHo1nHBKkHLuGjbyS+R6Ygae95lJ1VQtIlOSRLX0PCHmWk7VdG6CEZBOga&#10;oaOxAU/9krBR5hZi0tvxteELuiKy8TujFN2tX5FQ0Y5zD91w4m4Qggo6UU6Rm9OKt5k1eBpbhocB&#10;Nbj1rgJqPllQCkuDakIutEOroBvQDO24dihH11HU4mpMHRTCayAXUAVZ33pceteO8wFfcDrwG475&#10;f8Zh/w4c8K4n3Fdgt08FNvlVYYc366Gvxk4C/GYC81qKNW+qsMuuCnuty7DNpoje2wIsdyrEBscC&#10;7LDNx95XFdjDynjofqyG/TBB/MS7akgH1nEz1bApJ1l9vBK9/yzhkAtuxuXgFsiHtONiYAvOsHnm&#10;CetnfQnxlAQcdC7DQVdWXlRHUY8jHrU44l5HiUwDgb4RR7yacMC9ATvZglou9dxc+wzwrFd+gy0r&#10;A6Ln9yivL9iiXfdyCN5ZBPIMzDNL59C+wDwXc25mEtwzsMgiD3PN2H46XZ+NebcysfAObdkCWPT5&#10;Y/ddRcnkOkpmNlHCuI6V0TzNw/rnhHs2LuAlJThOJdj5phzbXxHgCfPbWBmTUzU3n/9GW0oybSqx&#10;0aaGkoEGrLUqpyQgF0spIVhyPwNzbsXRc83ERN0QOp6SsPDP3CxDCy1TMUU/ChNvRENSNRw8bAYp&#10;VjJzmhB+jCB/6C0GHvHAYDbA9YgnF4OOE+QJ88MI4LyUaPPJsikkgzCSQD+akM5ziRLvs+8oIXCj&#10;+7ti4HG6/ykfQj2DPd3v3DuKQA7ywy+GYwQlACIXvDDulD3MAxph9joLI0SWY8ToqRARmAQpgfEQ&#10;HyX8B/ICEB7KD+ERAhBjpTME+PHCUhg/RpKOE4cUnxg3i40krwjG0f54iglsekoKbp9vDKYLCUFy&#10;5EhMFpOChOhEzFm4AbeeuMI/qRrelLT6pjYiOKcdsSWfkVDyAcnFBPfiNi5SSt4joaAFcbmNiM2q&#10;RnR6OcKTixFMgPeLy4FXVBZcQjPwMjgdtoFpeOaXise+SXjkGY+HHjG47xoJyzdhsHRig0wDcNfB&#10;jxDvAwsbD1g+f4s7Vs649fAljCmJ17v5FDrGD3Bd2wwamiZQVzOAqrIOFOXUcOm8Ik6fksHxUxdx&#10;TkYBh05KE/jN8OqlC1Tkr+Lk7mPYuHgtNi5dh8M7DuA8IV/mggIUFK5zj2dg/gS65lbQf2AHExsX&#10;3HUJgJVfHOzoXH8ZlQnPxHwEpJUgPLcGiZTAZFR94EqPUkpaEJNdTa+5CGn5tdx0kZ97COY9vfhG&#10;W7Z667+LQxHs/0KeW+2VBeudp2O+fO5C14/feP+RzRvvjfTcIi4R+PbtJxwdXxXu3r2/f0Go/tbf&#10;+lt/+5+0AfPXr+eXvqahH1pcW+9T2vLbvqAN97MJ8nnfYECQNyr5hWsZ37DeIQ9j9QMxQS8Ys3TC&#10;sUSfIHCbTadHKLifiRkPszDTKg/Tn+Rhxv0czL2bi8W3c7DSNAsbDDKxzSAH22/lYMvTXCy7E4uF&#10;xmFYeTsGewm75wggcm9qsd8iEYcsEnDiYRrOPs7AadoeMIvGGg0fTLzwGoLHXkHo6BuIH3+LCQSA&#10;Ccc8ILnnDcS2OUB0kw3GbLCC8ManGLPlEXjWmWPwMn0MXHIdozfo0GUNLD5phdM3QrH3It1/mRF4&#10;52hCcL05pE68xNRrQZikHY7xulGYR0hfbJGLmYT76YZswGEyZlFSwmYJmWfUl6DMMUzEQlM2a0g6&#10;oYwBqQCLHxZgHgFuJmF/6uMibnaSe69L8amiB/VPXfH25Fkk2r9Ab+cX9NS/R5tLOBrUnqBN2hQl&#10;u1UQvUcB5RaO+FnajAb6Mo3edAhFhPO066bINHuGentvdPmF4JfvO3zTtUDqrvNofeuP72GxSN1/&#10;Fl/M7uJ7Whq+R6fju10Ivlu+RrWBBdKfP0ZnWy1MHj+Hg50/unLeo1TnGcKPnEfk6QuotXZAT10L&#10;PMOSoXnbBQ11n/Azpwc/K7vR1dGNrxRfWnrQSJFMX+C+JVVwoi9aR4KOVUQDTGNboBPXgusE+xsh&#10;5TAkyBuE1UI7uA7XgpsI/h9x2r8V+9wJx34tYNM6HvaqwqHAJmz1Ixz7NGOvexN2UGwkMK/xbsY6&#10;twbsdW7EIacG7H5ZjY2E11V2edj4Ihd7bPJw4GUR9juX4oBLCQ65leG4VwXO+NfgQhCDPBvs2kBb&#10;Nqi3CdL+jTjjQ+HbjHN+rQT4Rhx7W4MjLlU46lqNQ28qsPdlCSUH5dw4iH2vqrDvTTU3wHmHA0HZ&#10;vowbpLuV9tkc+gzuG9lgV8I1W+xq1ZN8StqKsOJRX288SwiX3WeYp3PAggB/O5MD/FwzNqA1gz5X&#10;6QT3LK4mvg/yObTPeuGzCPA53P2W02dp1ZNiesxCbH7BQF7KlctssWPjDCqx27kKu13oubpRMuPK&#10;9llCU4e9lGTsfN1XzrTjVT0229Vgh1MjNtmynn029WcxPed8LLqbhMX3k7HFsRAXI77SY1Rz4w2W&#10;3E/D3NsJWMRWIKbP+1j1KIgosRmmAjGSwD30lDeGsIWgTvnRll1+h+Fn/Lhg9e+jLwSA/3IoeOl4&#10;PtlgCMiFQFCOzRvP7u+LQYed8c/BN5QAuBLq31C4YMhxdww94YWBJ3wwiB53BCFf6DSdo6fscDek&#10;EXo2CRgusgKjeKdDRHAyAX0CxHnEIDZyDMSGC0KEMM9NPUlYlxKUwLgxUhgn1Ad5Nqc8Cwb6cXwM&#10;8BKYKCDJBbfPT5jnFcB0MdoXGQtJ4fEQoMdfsf4Qnr0Jh098OdxjK+BK4ZVCoM99j5C8Dm4bUdCB&#10;yPx2wm0zwrIbEJpRg+DUMvgnFME7mpL4SIb4NDgGpOCFXzKe+SThsVcC7rvH4a5rFCzp/GeIv/Mq&#10;BHccA2BOiLew88WdF94wt3aHOf2fcevxK9y85wCjOy/+hby6linUrxvjuoYRNFT1oap0A1cuq+KC&#10;tAJOS1/GqQtyUNcxQnBEHJQUrmGs6DgIDOeF4BAejB48DPzDRkJwBB8ER1MCIzYBCxauwtadR3BV&#10;ywQ6tx7D9MlLmD57A7MXb/HMKxy+yYX0OmsQU1SPuJJGpFS0Ia/+K0pbe1De9gNF9V+QXtyA+KwS&#10;ZBXXoOE9Yb77FzoJ4myBKNazzkptuOkmKVgpDdcrzxBPsP9J2y9f+3rkP3z9Bu+ASITHJvf16H//&#10;DbsXL6Nnzpy38M93Vn/rb/2tv/W3P234JU2dZTftX3n55JV1eREebbJqcSelDs+qfsA45wvMq35D&#10;PvY9Vj5LwxzLOCx5moklBOxFFjFYYRmLVQ9TCQc5WGtDiCHULH5ciEUPC7H0UTEhhODxpAxbaH8r&#10;IXfH/QJsekxAeZqGdQ45OOBZjQuhHZAj5J33rsdR+wLsfZiMbWYE/OtuWKL8Emuuv8Vu4wAcMQ/D&#10;+ftxkLGIxTGdAGxRcMGKsw6Yfeg5xm19DNH1DyG19QXGrLeGwFpr8K97Ad71toT3FxBcZ4XRM1Qg&#10;NV8JkguUIL5AGQt2m2PTBQcsPPoUQqt0MXjJDfDtfIDJlz2xQCcOU7ViIKUegYm6iZiol4hJ+kmY&#10;YpCCKXrJmKqTiCk3EjGVhXY8ZuglYaZhCmYS8GewIPxPI5RNMs/GNKM4XLfNQVv9d3z1iofTpoOI&#10;vKqH7pJqrj7+18d2/P7Ygt72JvSmZqJKSQ9hW47he1w6Gt64InjLPuSduoJsBSOknzFE1h4tFG65&#10;gtJ1p9C8+SLqzmjgZ1om2iNDEbf3IBpv6OF9WAS+JBfgZ0Y9enNq0VtWid6OOvT2tCM6Mgy/KjrQ&#10;pPoQaZtPIUtaGllnT6HgjDTand3wqawGAW9D8LHqE1JMnZCgaoHce7ZodwnBt+B8dGU3orumDT86&#10;PqKn6zs6On8jKLUB6rbxeJH5DW6lXbBKqIVZYA5u+CTjun8mlP1zoBhSisvBhGz/OihEfeAGo570&#10;rcGZgBacedeBcx4ULm045tKC3a5N2PK2Cds8WrDnTROOuLbi4NsWrjZ9HVv4ybYEh19W4qhzOQ66&#10;FuPwW7rsXoqjnmU45l3+JyrocgWOsPn131b+mTqzEntfV3MzDzGo72WDZB1Ksdu+FNvpMbc8L+Ri&#10;HSWaa5/kYgN9nlmNPiubWk2xjhC8jitXycMaQvuG5wT5J4VYSeBeYpmNFfQZX054X2yRQ3DP4spY&#10;Ft3J4RLChQT1OZTQstr0KYap3GdqKn1WJugm0H48ptPnZSolh2wWm0X38jGfHmPh3TysoHNo3fNK&#10;rLcu4xDPeua3sfUM6HXsdanBfkpG9rvRa6LXeJCSpMOeTTjgVo/d7DW6NmC/ayN2UBLE7rPZrrSv&#10;J9+RzksbOg8fJWELJeea2b9xJvA9PSZLVkq483n1k2xKRFgCkoFp+nQOaMVBUjUaQlcI6JeCMIrV&#10;vp9+R9tA8FwM5mah4ZcNAZ9MMF0OgJBCGESUIyCqEokxCuy2QAhQjCHUj2Q9+wzwex3xz84X3HYI&#10;XR5MuP9n7yv8c8AFg2if77ADppy2x73gZiibU7Igsgy8/DMhKjSFK62R5JWABGGeLQAlSqAXp60U&#10;4XzcmLFcSAlKQoIAL8ErBkkC/FhC+zi6fbygFCYISBHk/waBf/QYzBSb1HfMGEoSxkzGyNFS2LL7&#10;HB46BBLG8+EYWgTr4CI4JbfAKf0DXqZ9gFvOJ3jntMEnqwm+dL75ZNTBK7USHvGleBtdgFeh2XAI&#10;TMeLdymw8ibEeybigRtDfAwsKEm487oP8eZOwX2Qt/fDHVsf3H7uCTNCvNmjNzC9/xLGlnYwuP0c&#10;eqZWBPlH0NYzh9aNm9BkmFczgMZVXVxV0oLCFXXIXrkGGUVVhEQn4o2bDwYOGIbhg0dwv1iM4xOF&#10;GAFeZAQPN+8+z+DhGEGwHzJoOIYS8nl4RTF5+kLs3H8KV7XNcPfZazi4hcAzNBl+cdkIzypFUmkD&#10;Mqrfo6ipEzUffqPhSy8aPvei7sMPlNR3IL2wEhlFlahu6cCnHz85zDOQs/g7AJb1zP+L+T+Q7/nx&#10;G53fCfJfviOc/v8LI8j/oASgs7MbtraObsLCwlP+fG/1t/7W3/pbf5syZYqw7v0n0q6JWSnBVa0/&#10;XuVWwy6vCU9ym3EnuwMPq3/hbs1vaOd1YY9bGSE9HcufZWP+g3RCfQ422+dhu30OdjkUYM9LAhHD&#10;hX0NdtjUYPuzKuywJijZV+MgIeKgUwUOvirFkTclOP66BKedSnCR0CDrVIqLNjk4R3g/fy8BcveT&#10;IGMWCbmb4bhiHAIFgwCoGAbiGoWKni/kNd5CnmCvov8OV02CoWQchgs6Qdin4IY1px0wZ+9TjN9o&#10;CcFlJhBYagrRVRYQXmkBgfn6mLpIFxNmKkNstgKEF6tg9GIF8K1Sw8xj9zH/tDXEtt7E0IXXwbP+&#10;NmbJ+mL2tXBIKQZxA3XH30jgFuyZqEvw0k7BBG7hnWRMvkFg10nFLINMzNTPwBRtAo9mHCZrxWIS&#10;xTTWk38jBEdvBaKo8jMH6Dh1Y3jsOo1MZX2UWjxDle1LtLi5otPPF71e3miXVkD80o3oDo1EuYM9&#10;/Hfsw6e71uhNKERvbBl++Gbh+4sAfDZ6itqzGsiRVsX3nCw0+XkgdftOlJ44j8AzVxB77gbKz99C&#10;pYolii2sUBUeiO42Sh46PqDFORTZK86gev1pdN5/hF5vL5SeO49sJVV0pmejpbgCPR3fkGPvjhgd&#10;M4SpaiFL1RBVyqao0bRAxZ1nKH3xGi30ZfvzYxfC4ssgb/oWEeW9aPrZi6qPv1DY2ImEsma8y6zE&#10;y4RiWEUVwyKwGLoeBVByzcN5lzyc8SzEeZ8KyHk1QP5tI+QJ8OffNuCgSy12EFJ3uDdg+xs2SLaJ&#10;cN+Crc4N2OhUg20va3HgdQOO0LGHPWoIr1U4RHGQ0L7Poxx7XAnnFGymGdZjvZsAv+t13zz3O+nz&#10;uMuBYPuC0GpTim2E481sDQAC+/onBVj3mC3qlYdVD3Kx8kEelrPadvMMAi0bdJqJpXR5FcGdTfO4&#10;9nERN+3jEtbjfisDiwnuDOxzTdMxyygFs03SaD8Tc0wyMIPwPpsQP8csD5P10+jzxCCfRohP4uaR&#10;n0H3mcPwfzcfc+lxpholcbBnmF9jXYnVT0s5zG+2ZbMM1WCPMxuAW0d4Zz3w9LopUWGDck/4NtN7&#10;Qte9qcIBuv2oVwsOuTdi9+sK7HrFpugsxVaHfEJ9FrY75UMhoRNX4r5CNuozjnrXEeQLsdOpmP5O&#10;AdY/p+Sc3gOGefZrFJu+UuIamyI2HELyYdwaEELyERhzJYK24RBWiOBC4HIwxK5GQlKdJcOxEFMO&#10;g9DlAAjK+kNELgiCF/3Ac9odg9lMONutKWwwaK89Bu524NaD+GeXIwbseIHRe6wx44wdLHwbcFLV&#10;FkMFF0FAcDbEhaZBSoggz6ah5COE80lAdLQIJGg7bsw4jBeZwMVYIYZ5OoZfEmMJ7GNpO15wLCYI&#10;jcNEwXGYRMG2EwXGYqrIZEwUGo+JhPgJFBNFp0KM/ga/4CQcOqUCC1t/2Pjn4qF/EaziWvAk6TPu&#10;J3zC89SPeJnahFfJdXiTXAvnFNomVuNVbDkcwwvwIigL1n7peOKdgoceibjvloC7LnG48yYat1+F&#10;49bLENx+GYxbjoG4be8Psxc+MLP2xE0rN5g+doHJAycYWdrD0JzVx1tD14T1yD+CroEFtHVuQUvT&#10;BFrqRtBU04faVR2oKN+A8jUtSMsqIrekCu4+gRg8cDgERgliLCUz4oR5KR5+SIzigfgoXoiN5qP3&#10;TgBjRglAkGL0UF6MoBg9YgzExCZj8dINOH/xKh4+dYJXaAJic8u5+fLz6z5yUdXWjebOXrRQtH79&#10;jffff3MLZWWX1iC3ohp17z/gY3cPN/i1h/5v+E+QJ8Cz3vhe1lvPQN/bi69dP/CFIpOSgfS8Evyg&#10;65qb237ZvXC8P2rUKJE/X1/9rb/1t/72X7vNXbZMysLa2jS1rrEuqvnT7zfFTXAq7YBD5Tc8LevC&#10;3ZLvuFvdi5vl33H8XQ12upRhK8F7PZtVhFC+heB+0L0aJzxrccKtFkff1OCgYw2OOtbj1OsWnHnV&#10;jLOvGnDeuRaX3lZC1r0Ect5FUKEvQT3vYtxxLMDjFwV4YpOHp1ZZePYoDTYPkuFAkHe4HQXn29F4&#10;axYOVwK8q54f3uq+g7O2D+z1fGBt4ofHxu9w68Zb6F5zgrqSA67I20L6gjWOnbPC0Yu22HzkHmau&#10;v4Gxy69i3Gp1TFitibGLNCA5/zqEF6mBb8k1DF+iiMGL5TFs8RVIbtHDinM2mHvoCYbPVsWoJXqY&#10;es4V06/4Y6y8PyRVwiGpxmbeYdNoxtN+PMaqJ2L8dcK9Zgqm62Vjpl4WphLup1xPxPQbLBK4Qb6z&#10;NPyxVMUOr6Mr8b3zF75klaHA6CFiD8sjfMMphC0/gKiV+5C0ajcKtx1E9pLVyN9zED+yM1HoZI83&#10;23bik7Mnfn/sxvfvvdw8zT2fO9FbU0tAf4LXe4/jfUwkmlxeonTXHnyRU0OdiRVqlB+g+qA+kvao&#10;4Pm247C5ro4PtRXorWxE1D45FC04juYNF9Aor4lWA3NUnr2CxINn0Gr7Cr+bm9Hb/RVfamvQkZeH&#10;tshIvLd5hSZ5XXxSM0OL4X2kaJgi65krvjV8gEdgOi7r2yKz8he+ve9BU0Y1PqeX41dVO7pau/Ch&#10;9TsaaztRXv4RyZktsPcvhZFnNtR9cnHZJRUX7ZJw2TEDCi6FkPEoxfG3RYTxYuwimO/yqMU21zps&#10;el2LDa/rseFVIzY6UtjWYpNDFba8qsRWgjqLLc6V2PSmHBsoQdz4spT7rG7mymEqsM2+gluddysB&#10;fqt1KbdWAIu1rHzlXh5W3s3FCoplljlYfDsTCwnm880yMO9mBgfzuaZp3CqsC25l0e1sFeA0LKBY&#10;xGrc/yzONN+U3YewzkpnGNyNCfTGmZiml0KflVhM1E7GJL00iDPcqkVzoJ9Et03UTcZUQ9pnq7bS&#10;35hOCcBkA/oMmaRysF9lVYHlDyhpIMxvfMHm5K8mmNcS4GsJ87WEeParQxVOvWvG+eD3tG3CITc6&#10;Hz3qcca/jS63cLcfcifcu9Lrt8uk++dBJqINSgmfaduOS+HtlATU4qBbBR1Tjt2UeO9hg3op6VlD&#10;Sc5iiyzMJMxPpAR1nHocxtI5IHkthiIOokpRHOzZOhDiKtGEedqnc0ZClZJhtShIqUZAgjAvdiUI&#10;onIBEJcPhJiMP3hPuhHebfDP5qcYQKAftNMWA3cR5nfYYcBmK/DsfIw5Z2xxy42SMOk7GDxqNvj5&#10;Z0BUYAokWI08IV6SQoJALzxKDOL8hHXhiZhAAGUxUXQSJohMxES6jsVYAvt4QcK6EEH9P8QEwQmY&#10;NGYKxVRMFp6KaWLTMFlkCsaPmQRh+juiYjNx5IIWzBzCYeaWidvBtTAJa4VeWDvMY9rxKKYOT2Oq&#10;YR1XA5v4WryIpf3IcjwLKcSTgBw89s3Affdk3H2bCEuXeNx5HYvbTpEwcwzBTYdAmNkH4qadP26+&#10;8IXxM08YP3GDMSHe+KEzjO45weCOHfRv2UDX9Nm/kNf5A/kbWjehfd0EN9QNoX5Nl4O8ipo2Lilc&#10;Q2BEHPyCIjBs6CjwjuDjypDGjR6DCbz8GM/Dh7E8vJAcTZgfyQOR4TwYM2w0xgznh+AwfgiNEAL/&#10;cEGMGsIHYV4JzJm5BCelr8DC2hHRafkoofO+suUratn5/vk3h/gO9v8TYf0zobz1axfKGluQX12N&#10;0voGDvLddNuPP5jnIE+AZ8Hq479//8EtINXxuQvffvxCZSM9fkM7uum4wsLSLhtrW1X66hre9w3W&#10;3/pbf+tv/4Xb2m3bxt5/9ux53adPH/O+dMOz5iNsClpgXfIBTysI8WXduFfTC/Pqn5CLe48j7wgK&#10;njUU9CXv1YTjfu9xzLuFEN+Is14Edq8WnHRvwlHXBgJYI6Q9m3GZrkbId+IAAP/0SURBVFfyroem&#10;dzWMvEtxx6sADzwz8cw9BW9exSPIKhJRj8IR/TAMsQ9CkHA3GEl33iHFzAuZph7INXqLQgMXFOu+&#10;QqmWI0rUbZF/7RmyNB4jTfsxEjXvIVbtHuLVnyBG4wXeKT6D/YUHuH3KAgr7jXFknxF2HDPDsmOm&#10;GL/3Bni2qINnhxFGbTXBqDU6GLVQFSNnyoFnmiyEZ8tDcNZlCM5XxJwD9zD/uBWGzFLA8JkKmHzK&#10;DvNUAjBBKRii8kEQuRICMeVIwkkCxmkkQ/xqPG1TMOE6hVoSJqjGYzIBf8Z1AtmNJEzTTyDEhWOW&#10;witIm7xDQmorftMX3o+aDnQSdr9E5uGjazRaHrqiSNsS0bIqiFNRRIfPG/z+0ooAu2fQXr0aJc5u&#10;6P76C2VtX1D48Ss66Yvu99dvKCBcP9p6EE0RESixfoKifQfwy/I+Yb0GvWV1+JVdhq/pmSiNj0BW&#10;Yii6WurQdPsZUlceQcbSQ8hYdQRJq48ge8UR1Kw9g5Kt51GgoIPOwhJ0drSgsKQA7e/b0fvhIz77&#10;haFCxQC/nf3pcSvwNbEU75Pr8PVzD6z9knHK4DEav/zCp9Q6xCvdReFZPby/aoFvt+3wyzkYvYmF&#10;6K3+gp+tv/G57Qca27uQ3dCJ6PoPsE2pgmFAGmQcg3HgsRcO2YfhkHMitr1MwnaXPKx1ysNGgvp2&#10;t2ZsetmANS/qsPhxOZYScFe8qMJK+2qsdqjFKkomV9hXYplNKZY9L8FK2q6zq8A62l/9MBer72Vj&#10;zd0srLqTgeXmWVh2JxvL7xDezdm0jAzwBHSC+TwC+UzC+XQGayM2r3s6phukcGVTDOezDZIxh2Ie&#10;3baAjp1nzI5Po3/rJIJ/NqE/m44njOsQ3HUJ6tpJkFCLxVitRIy9kQyJ6wm0TcJEgvw4nSRIadFl&#10;7QRIsQWbdJMI9MmYbEh/jyURd/KwmBC/2DIfSwj1a6xKscOJEO/cgH2U4ByiRJr9KsGtAeBVQ5Bv&#10;w6WQDpwl1J/yacDpd40UDTjhU4vj3mx13kKKPDquHqopnVBJ+gz56HZcDG3CheBmnPGrpwSAgb+c&#10;EoUq7leMTZT8rLUqxIoHhVjAZt1hr42SEvaL1HgNev6qcVyMVYsj5FOSS1spSlTGaURjgiYlMBRS&#10;V8M5yEtQiBPmJeUCIXHJD3zHXDBw6zP8s+ERBm6xwqDtthiw1QYDNz3GqC13sfi8A4ydCjBvsxKG&#10;8c6FoMBMiAlOhZTQJIwjhLNg9fJi/GMhLjAOknR5vCihXGIaJopPJdBPwURC+SS6boLwJML5RIwX&#10;mkhon0RoZ3in6wQmYZLwNEwRnYWpojMwXXw6ptPxkwn/40UmY/RICfCJzcYBWSPoOcZC1TEVWvRe&#10;avq3QtO3GiaBlbgZUAKzgGLcCSqFZXAZLAOLYelfgDs+2bDwyIC5awpuvUmAmVMMAT6SAB8OE7tg&#10;GNv6w9jmHYyeE+KtfWBEkDd56g4TwvzNJ29hRqA3e/gGpncdYUygNyTQ6998Bn2ju9DVM8eNGzeh&#10;pfGfe+SvqutAXkUDqjcMkJROn+8lqzCKkD6ejQngFcEkPkGMHTUaUqNG0ZYHUqN5IDGSF+LDKQj8&#10;osMoCPTiBH+JUWwOfmGI0Jaf7is5aRZ2HDiB+89eIjGrGDWE+VY67z90scWbevGppxcfu3/jCwP9&#10;DzrPP35CYXUNymvquVr5bvq/q6v7J9f73sNmrCH0s0GwXd9/clNVfu3+hY5vP1Fa9x6tn7s5yEdE&#10;xNQpKqocpq+v/hlr+lt/62//pdvA3QePzbewehGU29j6K7f9E0LqCfGFrXhU0IYHxR/xtOYXrFt7&#10;YVHzGxqZXwnuJTjsW4WjbGo+f4JBQCvOBr3H+dDPkA7+jNNBbABjO85SXApqh0JwO9SCW2EQ1IS7&#10;ATV47luM1+7Z8HZOQiB9cYXZBCL+qQ+yCWsFDz1Q+MgDJQ/cUXr/LcotX6PS3BHVN+1Qb/wczYbP&#10;8N7gGT7pPsUn7Uf4oHkXrZq30HzdGE2qhmhU1EeznCGaZW+i6pwxsk8YIPqYIXxP38TT4wZQ3a2K&#10;Y9sVsGu3MtYduQGxXTcwcrsehDfpY8pmY8xao4fJ81QgOuk8hKach8AcGQydchpjVl/DGllbCK5Q&#10;xXDRQ5DYfgfT5LwxXs4P464QPq4Q6q+EQUwpioO8lFpyX6iyaTQJYldjMelaHKYQbMYT3sapx2Ci&#10;UiCmy7hiu6YX9B3T4JPcgOyqD6iu/4r2li58aOnG5/YfhOcefKEvvp4fbPaGH6gsKkOiswc+Flag&#10;pqYNV81ssfmiFkJiMvH782+kPXeDyeZjaItOR5XtG+TuOILOa9rocnLBj6Aw/E5IxK+SPPQ0l+Pn&#10;h1r8KsxF/MY9SF+yBfU6huhx8cLHJ85o0XuKelkTVJ7URNIRZTS99sH74nJYPrKCoq4RMtIK8CEl&#10;H5kGd/A5PAbfm9/jQ8MntH3oQUXXL1j4ZUP+jgM+f/qJT/7pSD6hhtr98mjZdwGlu08g76g0oo9f&#10;QKKCNhqfe+FnyUf0vv+Nn19/4nPHJ3z72IlPX7vR8PUHN3OOXWgm9F6G4IpNMDbfcsU+uwTsdcjC&#10;hkep2PK0AKseFWC1dTlWP6/EKusKrKRY9qwciwm5LJbbEObp8hzLbCy6n8fNHrOc9tmMQ6vM07HI&#10;OBFLbtL2ZiYWUnAYNyE0sx50wvosAvp0fTYegiVjqbRNxYQbiZhIMVmbgmDKFhKbxn55IaxPI4xP&#10;ov1x1+Po9iRM0U3DeAK75PV4SGomQFIrCWLqhFztFIpU7vJY2peiY0Tp8zGGlasQfKXosccR5CfQ&#10;357IxmPQ85jBBsgS5ufc6pu6cjlheqNNBbY7VmPPm2ocdq8joFMS7V2LU751uMhm5QlnU2s2Q5pQ&#10;fp7OXWn/BkJ9Fc751dB+NS5HNkEj7Qs00r/icngDLoXVcwthKUR3QCa0FafY3PlvK7HLqRg72Wq5&#10;LrXY5lCBpfT+sZVmufEghumYQq9hIr2W8RoJ/wYHeXpNE67H/AfI02u/FgEJhWBIUohdDoAEhaSM&#10;P8ac9sDQPXZcrzwXW55hwKanGLDWAiPX36Rz0QnndD0hPHUvRvLPh6DgLA7yY8dM5nrMx1FIEMzF&#10;BCdAnLZShPUJYlMJ8tMJ8tP69kX/Bl0mvE8UnozJIlMJ7dO5HvgJQlMwRWwOF9PEZ2EGQX4W3W+6&#10;CGFfdBImSs3EsGFiGDZmDrZeMIbKs0go2KZCwSkfOn51uOFVDC2PAmh7FEKHhXs+tF1zoO2cAUOX&#10;TBg6p8P4dQpMXiXC1DEGpnaRMLENg/GLIBi98OcQ/xfyxs+8YWrlCVPC/E3CvNljV4K8M27eewUT&#10;C/t/Ia+jfwc3tM3+La3RUjPAdcK86jVdqGnqQ0FVC+fllOEbGA4ba3sIE8JFRwhiEr8IJhPkJ/Hx&#10;Eep5MZ4gP3YkIX80Hwf8caMEIDmcID+UUE+glxopiPE8IhjPBgmLT8RoHmEMHUbwHzsVBw6fwd2H&#10;tohPzkcDgb6DQP+RQP+NwM7mf/9CSO/o+o62L99QVtOEgtJqvP/U2TeAtecXfv74jZ6eH/j561df&#10;/TzhvqnjK95//YW69m9o7/zBTV0ZHBYWPGHC1Pl9X2P9rb/1t/72X7MN2Lpr3/Knr1xjshvfI+/D&#10;V8TWt+NVQSNsy7/CqvwbHld8x7PG33jS1AuNjE84Tgjf516Ak2wGkOgPkIn6iEvhHyAb8RGX477h&#10;TMI3HIn7hBPcz/KtuB7ehlvhLXhCxzv6lMLjbTaCXyUjzj4GGS9CkW8dgKJnviikL6tswlzWCy9k&#10;U+S98ES+jTtd/xbFVi4oeuSE0nv2qLSwQ80dW9Tfeo5606eoM3iIGu27qLtxD02a99By7Q7eK99G&#10;p5I5Oi+b4cNZA9QeVEXFYVXk7FNC4p4riNqnAO8t52G2/BhObVLG4nVqmL5QHtMXX8HMZcqYskQJ&#10;UgvlIDD7PHgohk8/hUFS+yA87zxWHr6NWes0MEziGHjWGGCuwjtMv/IOkhe9MF4xBOIKYRCSI9Cr&#10;xEHsagLEVQhtKrGQUo7GWEL+eIUozFAi5ClmQOJaBvivp2CQij8GX3kFEflnmHLpPjarvsQpkxDI&#10;P0iD/psSWEfXwCOnHuGFjSgr/4gPTT/xtbkXXZ97UVb/GXIGrliwWwN2b5LwueUnKkNy4XrDGu/T&#10;alBh5YfEZSdRsfwEshfuQ+XS/Xi/5gjqDssgQ/YaWh1f4+vL14hcsRY5hw+htzABv7+3oufbV3R9&#10;+oSfLW34EZWFbHpP46/dxLfiRsSEp+Oq7n0kp1ejLrkE/vq3UUnJQVx5MYElGBqeWdALacKV5wkw&#10;vPsWvZ9+oN0zEn7HZVGqro22B3dRZqqLXHUlZF2RR9zhc4g9fBnVptbobfjCJQteRuaovueEz25R&#10;+BpXgJ95Teit/IZvld2oKf4C18BMGL9KgNLzGBw1D8Ju0xBsMAvHhodJWHs3FRvvZWEbm9v/GRtY&#10;zWq687GI1axbZGHZo0KsfFyM5ffysOBmCuYZJnCIX3ozFQtZGQzFHAZ3fcKpXgqmsxIXgvRU2me9&#10;6RNZrzlhexxtGcol1GMJqbGUoEVTRGEc2xLQx2vE0fVxkFCLgYhKJMTU4iCuEU84j4WwaixECLci&#10;hFxxLYI7bYXpdrZlIXg1CvzK4bSl+1EiIKFF8CfQS7Ieeh3CMdc7n4ZpRhmYZZbF9cqvflKMDdal&#10;2OFYwUH+lE9frzsDu2xoC66Et0M+rBWXQ9h0m824GNiAMz6VkAlugErse2hldEI3uwtXE9g0nHR9&#10;SC2uRLRAgc5l2ZBWwn8TpN814QzFUe967H/LeuYrsJWttmtVjMV3cjHHJB0zDFIxjZKcKTqUdFCC&#10;Mole3wRKXMZpsESHklp6jyYQ6iezcSN03XjC/HiVCEiyXnmCPCuvEZb2Bs8xFwzeS5jfQoDf+BiD&#10;Nj7CkDXmGL3GGNsV32L5oZsYJrgKfGMWQ1hoFsTHTIXUmCkYSyiXomADU0UJ9GJCkyBJl8cTxCdJ&#10;zSLMzyTMzyDM02XaThGfSVinregMTBWbyaGdxRTany45n4sZknMwS3ImZlMiMEt8CqZLsL9DgB0p&#10;gYGDJDBaYhl2XbGE/L0gXLgXxoFeiZJMZadcXH2Vx8U12r/2MhtqjplQs0+Fpn0ydB2SYOCQCEO7&#10;GMJ7BAxtQgnywbQfAGMbhnm//wz5J+4wefQWpg9dYHr/NUwsX8LI3B4GZs8J8lbQ0r0NTS1TbtYa&#10;TTVD3FA3gCaFhro+rmno4pqWPmSV1KCpa4zSYkrKNu8G76CRGDeazZkvhBljhDFdaAyhXgCTePkx&#10;la6bLiSMibwM8/yEeV5IjSDs8whhMr8oJgtJYLywJCZIUmIzdgoEKDEYOpgHkyfMwaWLKnB08EBa&#10;ejGaWz/jcycl9IRwViLTTTjvJIw3f+hEdmEFKmoa8a27h5tXnpXS/KTbWI/8d7YwFB1bXt/KLSrV&#10;8OE7at93ornj64/I6KS79B3G2/dV1t/6W3/rb/8F28SJ05b6R0Qn5rd8QnbHF8S1foVzfj2cyj7i&#10;RWUXrAjxNvW/8LylFzdLuiEXVYfj74pxNrQOsnHvoZzSiavsZ/iEL1CJ+wzlpK84l9iBM4ltuBLX&#10;Ap3IBtwLqsZL3xL4ueUh8mUKkp5HIftZKAqtglBmHYgq2yBU2wejzDEE2baByKb9HIcQ5DoGI9ch&#10;CHn2Aci3fYfC5z4osvJA0cO3KLr7BkW3nVBgbIt8nacoVLdAqaIJii/roujCdZRTNMjcQMNZNdQc&#10;UkDF9gso33QO5evOomrNOdSsvYC6NRdRsF4eb1Zfgc6yyzg15xTWTz+EGdMPQHLOUYgtPw+JdYT5&#10;RdLgm30KPFOOYDD/RohOPorlmzQwkzDPM0seQuuMMOOCM2bIeUOKMD+OMC8g4wehK2EQVIyCsFIM&#10;xJRjIEmQl1SMxNgrEQT5FEy4nAo+uXQMv56PARqp+OdGFIbp+GGEwkvwn7WBlLQLxp/2hMRxV4w7&#10;8wazlV5jzfU3OHrDC1oPYqD/LAIP3JLxwCMfB/UCMPXsI1x1TEFa0w98+NSLlvIv6P7yG125Hehw&#10;SkSndRg67rqiTcMCdRevI/G0Eux3n0GGhQ1a7N/Cc/1mBJ86hN/vS9H18wNqvn5F+edOdHb3ore9&#10;B5lmtnA9LIuPERkoz2nCWQVTxCXXoTSyEN7XTVAUlwi34kJss3qN9U/DcMA2D+eepeHafVf8pC/v&#10;du9IBB+TRcvNu+iNj6WEIQW/0sPQkxCIVgc7pCqqwnv3cfQExOBTEB176DxyN51B2S5ZFJ24iloV&#10;Shb0bdBKyPkZXYLeth9oafiBirpupBV2wDmkBEYuabhkE439Zn7YpeuLHbp+2ErvzVaTSGy5k4R1&#10;t5Kw7GYiFpsR3k2TMc8kBQtvpmPxTcK7UQpmasdhPkF0rnEaZhFGpzO8s5mICNBTdJIwgRDKetfH&#10;shIYCq5nnYLVtkuyEhkKqWsxlKBFQUKV/s0J5hIUrNedXykCQnQbw/sY9QQIEOT5rsVCkC4L0TH8&#10;lOTxKkRAUCUGY+g2wavRHOaF6LGErkUS8qMJ+LFcMNhL3qDnwNXQZ2Du7Twsf1BMkC/B+mfF2GpX&#10;iv3OlTjqUUOYr8UF/3oO7wqUVCtGtkOZQjGija5rJMTXQzmmHddTPuNG+lfafsLl0FrIhbEVe+k+&#10;kW0c/mWCmilaIRf6AdKBLZTQ1+OwVy32EeZ3OFVyZTarKTlaYpnHDeSdbZyJmfTcZhhkYJpuKveL&#10;xHh63tPYeAB6DZMooZlGydAM7RRMpfdyMr1HUkrhEJMLgohMIIU/hKR9MfK4CwbsssU/m55g8Lr7&#10;GLXOArwr9bFTwRnT11/DcKHVEBBeDFHh2ZAQnvYv5CWFp0KMtmK0FaftWNFpmEiAnyw1G5MkZ3P7&#10;kwjwkxjYJWZjGl03nbDOwN4XczFj7DzMHLuQi1m0P3vsbMyRmkFBmJeixxOZBGG+cRgyVAL/DBCD&#10;xJyd2Cd7C9L6TpCxCIL0gzhcfJoK2eeZkLXO4ELeJhPKtlm4YpUEFesEaNgkQPtFPPRexMDAJgL6&#10;1qGE+WCKQA7xhtbvYPTMl8IbJk89YfLYHcYPXWF8/w2M776C0R0HGNyyhb5pH+RZj7yWthk3aw2D&#10;vJaa/r+QZz3yNwzpNn1TnLkgh8z0XDy5+xQiwwUhMYIf08eIYKawKGFehPAughnCYlxMERhDcBfA&#10;2NH8GDtKAOMJ8RP5RTBJQAQTKSaLsBmBJCEpIE4hATF+cQjzikNEYCxmTVsEWQK9r08oyisaCPQf&#10;8eXbDw7nX7t/4kvPb7R8+ILcogqUV9dzi9NxvfIEeVY3/7mzh1v9tbKxA82felDZ/Bk1bV+RllPQ&#10;ZGBkdom+xvrLavpbf+tv/zXbuHHjFkfEpyY0fP3RW9HZjaT273AvbsWrkvd4WfUNzysI8uXfYdf0&#10;G1YNvbiR0Q55grxCfAsUkxjiP0I19QvU07/gOm0ZBK4nf4RKbBO04hpxJ6YBz0PK4eqZi5DXyUh3&#10;jEOZXTRqbcLRYBOKetsQ1DjQf+5OYSh+E4GC15EE+HAUvIxC0atYFL2JQ+GrGOS/jESuXRgK6Ph8&#10;+nLLt3qHgofeKLD0QJ6ZC3IMHVCg/gBF8kbIkdZA+ill5J27hrJLGig+o4zsvecRvXQXQmdsRNyM&#10;bShafBQ1y86iYbE0GpdfQuHiM4hddgZOy09Bc8F+bJmyCZMmrofwzJ3gm3cQ4isJ9EvOY+S4PRgt&#10;sQM8olshLLUL01deweSNOhhJmB+9XAtSR60xTtoZIufdISLnD/7LgeCTJ9SzGTuUIiFGIaHIygjC&#10;CCuhELgQCj7ZJPBdzcNQlUwMItwN0A7CYDVP8Fz1gcAlf4y9FIdxF2IhfI4eS8aV4P+SkgEPTFB0&#10;h8QlK8ySd8ASWU/MUfDDRA1/TNRyxUYLb6g6ROPe2xw4htQhJrcHNY299AX6Cx87utHT3IHuinp0&#10;FNAXZ0w+2nPr8Cm+BO5yKogwNSDIN6Kwth4y5ja4aPYCwdEF6G75gTgLa9gdOouO0ER87ujCttMa&#10;CIuuQHNsGcKVjFBG+PYuLsYWaw+st0vFQYcqnLPJg6KjPz51/0CrZySi98mg4og8mq7poPqWKVpd&#10;bPEjMRi9KXHI1daF14ZdaNG+ja9vfJG29Tjqt56lBOw44lfuRsr6w4hfvg/pW6SRJ62FDvdw9L7v&#10;wc/WLnQWNqK7vgut738gv+ErIrOb4BxQCoMnETiqao+Nl59hs5oLNun6Y51xBNbeTsJS0yTMN2Zz&#10;/hPgWc+7QRrmstljDNMwm12nx2YeYiUzCZhEaGYQZaUhkgRqSQ0C+p9gkBdTo2RNNZoAHw0xlUiI&#10;qERAhBAuwuBO142h4FeJon/raAioxYOf/q15CPEj6LpRV2Po+hjwUpI3Si4MfJT88StHgo/gz4Jf&#10;mUU4B3oRNhiWMCyuGQ8pej7jdAnBhpmYZ16AFQ9LCdIM8iUc5Hc7leCgSxlOeVfjYkAD4byJIN8K&#10;leg2qEa342r0e6jEvMe1+A8E+C4O8Rp0/l6LZ+VwVZAPb+SAfzXuI5SiOgjz7QR/ui2wFScpOWBz&#10;/bPZgPa6VvRNW/m8GGufsl8+CjGfDfQ1Zohn4wNYzzzrkackiN6naTdSuIHf07RSMFsvgwu2z64b&#10;S++HmHwoRC4H0zlEQVs+wvyQw84YuP05Bq25C551d8C7XBerT1lh8goF8IqtB7/gAgL7HML7dEL8&#10;VEiJMMhPg5jIdIoZEBeZhnGi0znATxk7lzA/h9ufTIBnMYXgPp2gzuA+Q2ouZkrNI7jPx6zxCzBz&#10;/GIK2o5j183BbKmZmDt2JuZQzB4/B3zDhTF8iDBGjJDEcN6pmL10HzYeUMYO2fs4YhiIU5aJuPgk&#10;g4tzj1Jx/lEaZJ+mQ+ZRAuQfx+OqVSw0rKNx43kUdK0joPcsBAbWQTB4HsAh3oAQb/jUh8Ibxk88&#10;YPzIDUYPXGB09zUMLV7C0Nwe+nSeGtykMLOGofED6DLMa5r+W1rzF/Ka2kZcfbyO8W2o0/aVkyui&#10;Q2IwQ2IKB/nZohKYIybBYX6miATmSozDLFFCOod4PkgxyBPix/MJYwIBfizfGEiOFoAEhRR3vSgm&#10;CkphHIUkvwQkCPIiPBIc6Det24l7lk+RTslDTW0T2js+4fvPvp75rz0/6f+odmTmFaOyphFd9P/F&#10;d0J+98/fHPa7fvSitvUTV1ZT0fQJrZ0/EZeaGT9z3rzlf77O+lt/62/97b9UG7ho7qJFsTGJyR+/&#10;d/+q+PgLaa3dcCtshmN+K95Ud+N1wy84NvyGA4V9Sy/uV/TQl3wzVOIaoJHxERpZnykI75lfoJnx&#10;GVrpn6CZ+hEGcW14THh841MGL898BLpkINopDmkE9CL7YFQ5BKHekcIpGDVvwlH+NhqFbrHIdUtA&#10;ruv/i72/8Kpq7Rr/f7q7uzsFUVAsUELs7lbsbuzu7g7sppEQEWwwALu7Peqxjife37m2534+z/iN&#10;319wP15jzLHWDjaLvdbe6zUv5rquYm7szufevhM8OlzCo6OnuX+omJt7BPc7swX4gvitGVRtPMb1&#10;dUe4vvogVcv2UjE/lcrJW6gatY6KQcu52m8+dwYu5MXIJbweNp8n/SZxs/1grjTvSWlMazLDYtjr&#10;XZP9PrXIC2lAmXckFd5RnA5pyIHQRKb6xNLKMZpqDnVwdG2EoVsCWh6J6Pu3xMi3OdoOMehYRqNv&#10;H49L5GA8Yyeh69EN/ZCh2AvmLTtuw6bPEcz6pWPcPwtjBSP9BfSCekvBiVX/TCyHpWM1OltVgmPW&#10;WWDfU0A4+BSmQ4+gN3Q3hsMOoNPzEFZ9BIbJZ7AeXIzF+Bx0xxxBa2AmWkNz0ZyQjqE83613Dm7d&#10;cnDtl4fr0DS8Ru/Dc9A2SQA24dRnm6zvIGTUempJwtNybQbj959iZ24lpRfecu/mH7x7+oM3D/7g&#10;7aPXfHr6ij9f/sGpiw8I6jYH706zGbrwGA8e/87ZPXtZ26sXlw4e4e7b30kYNIXMwlt8OnWPa31n&#10;8GZ/HsUV92i95BC15p6g9ap79F5znaGbs/jtyw/eHTxFWavhvGo8kLeJvbknUK9KbM/52JbcSujK&#10;08RePIjvxtv+E3m/ZDWHE5pQOW4Sf5w4wadjB3k0Zw7nuvehtGUnjtSPZ0eTFnwvKORT1R3yx88i&#10;a9QMHmYVS6Lyga/PP/P51Tc+vP7Mg4cfyT39koW7y+k0I40aA7fjm5xKwOhMqk0tVV2Q6ikgdhl/&#10;RpYX8RS0e084JctTAvhTqlpuZWQZ5zFF2Cv13CNPCOCLsRW42wqu7QWn1sMLsRich9UQAbckauaD&#10;JFGTpM1ckjelJ95kcD4mQ4vQH5SPvtw2ELjrDTsp+zIfzQF5GA4pwnjQCQySj6tCAb1evxyJLAwH&#10;5Mhj8pqSIFjL77KV5EEJBfOOE07jNVUwPOcK1eZXELFYGde+ikabbpKw9Rotd92k67GHgviXgviX&#10;DBXIjxDI/4w3jDn9iQnnvzDt6p9MKv+qSsRHn37H4MJnDCl8yYjitww/+V7W5b78t/TPeUP3Y8/o&#10;kfWcDmmPaLJbqZW/QfO9D2iy6xH1192kxuKrhM69pLr412fyWdW1A27jlBKjIpzl/fKQJMZnzBkC&#10;U8oInXoZ/5SLgnh578ecxkUSH3t5f2wGCuYlbJUyteRsjLsfwbBNKnqxKzCqMxfTqEl4NZyMQ0h3&#10;DK2iMRfI2wvknQTyTlbeOEoovfN2tn4S/gJ5P5zs/PEQpHu7VBPMhwrmQwTxgvp/w9dZsO4cJpCv&#10;piqlCXAJJ8gtggD3cPzdlMdCBPhBsgwg8N/wtffB2sAWGxMnjHVtMdC1w9szEjfP2tgGtCCw9Xzq&#10;DdlPm1kn6LrorKD+LF0Wn6XHknP0WFxCnyUnGbCskKEr8hm18jjjVuUycXU2k9dkMmVdOlPWpDF5&#10;9TGmrDwscYhpyw8wfcU+VY/89CX/D/JKj/y0ORJz1zNj9iqmTFvExAlzmDBmBhPHTGPCWAH9uOmM&#10;FcgPHZPCmEkzmLdoBVMnz6K08DRJdeMF6RZEuHlTy9ufGh4+hLt6UlOWYbL0sbbD09JOkG6Dm4Ut&#10;rpYSVnY4m1vjaGqJvb4xDrrGOOqaSUJgKa9li4upA85mTtga2WFr4oibvTceLn40SWrJDkkgbt28&#10;z+27DwXqP2d6VcB+79ELKq/f4c37T3z5/rM+Xpkw6oPA/dHrj9x//pF78vm+/vjVt82ph1bLucxU&#10;dUb71X61X+1X+z/UNLt16lanuPhM2ct3X/5++vvfVH36RmrZffbcesd+Afzme9/YLJjfIeupgviN&#10;j/9kwbXfmVL+jkkC+MlXvzK58jtTq74zveIbU5X7Lrxm8pnnLC56SNrhSk5vPc2pdYWUrs3lwsZc&#10;rmw/ToXg/cq2dC5JXN4p6/sKuHyohMtp57mSUUZlxnnupJ3hccZZXuRc5FX2BV7I+qPDJ7m9O5cb&#10;qVlc25lBxdZjVGw+QsWGQ1xevYeyxalcnL6DsnFbuTh0Hef7LeFS7/nc6juXB31mcL/reK616M+V&#10;pO5catyJqta9uNt1IGXNu5AZFMlhQwuydU0osPWiKLAeR6snMdcvlvZ2EdS0CcfVvjqmjjXRd62N&#10;tn0NtCyrY2QbhaltLfSsorDzb4133cGYBXRDO6Q/Th3WYt1lB9Z9j2LaLxPDvpno983GQMJIcGYs&#10;ONPusxeDQQexHJCNRacM7Dvl4tBd0N99DwZ9dqOrPC4/bzWoCIv+JzEdIBgcnYvWsGPoDi9GXUIz&#10;5QR6A9JxHFqKc59iPAcLmASSbiOzcB2dhZOE57QSbMcqGNyGxeg96AzYhEmvVbh1XkpQ+9VESdLR&#10;sNd+uk0toN/SbGbvOceurKdM2VqJY9cNOPbaRrPZBRTe+sTjZ79x9+otvv72jXtf/6bliAXsOyr7&#10;qfguWb2nS6KVw7nLz0hefpzG807TcdUDOi4sZ8DS/fz19U8+HTzD2RbD+DB4Af8s2s77SXO5OWAU&#10;t3uN4FpMV1426MudiE78sy6D9+v3kRbfhsq+Y/i0az+f8jP5ceks/1wq45/847yYPYNDjRpyZuhw&#10;Pp08S37n/hyLbsrdhSs5vXYdmzr2piA5heer9vAu5wK/X38owH/P+xc/uCxJ6ebCxwzeWErs5MME&#10;jT6E77jj+I89jfewEjwF366CdQXJdqNL8Bh5Ftdhp1Xvs+MwAbQAXEG83YhCXCQ5cxZwWg3OFWxn&#10;YDw4A8OBshwoydvgQgH8CQwHFaInsNcdchy1/mmoD0hDe0gOOoJ6rX7H0eyVi16yPCdZbvfNRVtC&#10;t4/c3ycLrd6Z6CjHjySASjJgJpg3G1agqpu3UkptRp/EY9J5VQlLgCQkwXPKiFxWQawC+W03aLHn&#10;tmq0mQEFbxiq9MKfeMWoky8ZWfSM0SdfMOHMb0y68Inpl7/J8oPcls/4+Q+MKhXkn3mvgvxASQD6&#10;Zr2gX/YrkrPe0iPtJZ3SntE+/Smtjz6m6b57xG+/Q4ONN4hWjWDzc+IrBfPKRGjeysRp4yUZkkRI&#10;qY13lu33lEQkIOU8gZMF+xPO4j76FO6jSlSQd1SuJZCkSEG8tby3SvJrIe+BlWDepNlm9Oovxqiu&#10;YD5yIsYBfdCyboS5TTQONqG4WPkLMr1xsvASyPtjZx+KjX01bGyDcbIPwc0pTDAZjruA3V3WPZXb&#10;jtVU4e1SHV/XCHxdIvBxro6/LP3dawrkawjkldvVBPlKj33Qz555l0D8Hf1wNLbHTMsUHTVdDDVN&#10;VBfT+nuG4yLfF8a2sbhF9KFeh3m0k89f95m5dJXPU6c5AvsFJRIn6bmogOQlBQxZlsfwFTmMXJHF&#10;OMH8xNU5qkhZlcXEVRmkrDjGpGUC+qUHmbZsP9OW7GHqwp1Mmb+VqfO2MH3uZqbP2yigX8XkaUuY&#10;kDJPNTGU0jM/URmKUrkANmW2qrRGiZnzljB6zCROnjjNiEGjcDSxpq5fKI3Do0gMiyQmIJQGAcHU&#10;8wsgysub6m6ehDq7EejgjL+9M352znjbOuFt44CftT0+gnxPM2s8zO0E/k742LriZeuCp50ydr8L&#10;1qY22Fk6YGNhj6O9G9069SIvt4hbdx4L1L/z+Q9l5tbvqotflXHiX777yOcfP2d/fff7Hzx6+YmH&#10;zwTzj3/jxKnymw0axv8areZX+9V+tf97rWG9xLAjB9NzHz17++Ppp7+4/Por6Xdfk3pT4uEX9r74&#10;h+1P/mLr4++C+B/seP4nq+98Zu6V98y88onZVX8ws+ovVcyq/MGcK78z9+IbFpx7yuIzD9l24iZ5&#10;2/OpWJPGldWCdkHZlW2C+L3FXDpwivMHijkjyxJZFh86RenR05zLPE957mUq869yr+gGDwuv81zi&#10;ZfZV3mRe5resSzyVn7mVmkvF9kzKt6ZxUTB/cXMaZ9cdonTpXs7M2cHZiRspGbqckv7zOZ88m4q+&#10;s7jZYxK3Oo3mRrNkrsZ0pqJue65L3Ivtwk1ZnvatR5GclHNs3Nhv7sB2c2c2ufixJiiKRVHx9AuM&#10;pI6dF16WbtiYu2Np5YuVbSiW1qFYmQdgZeaFhbkvrj6xeNTorKql1wzqi2njhdj12IdFnzT0e6aj&#10;2TUdrZ7Z6PUtkBCwyX06PY5hKFAz7pmFQZd09DodwUCpCe59DL2eyjIDE8G/WXIuZgOOYzZIMDco&#10;F4P+x9EfWIC+YMdYuRhSwGg1sPDnpDtKT+aQPByUnmNBk93wfGyGyn1Dc7Adnov9yHwcZOk8WLA/&#10;MAuX/lk4yjba9jiITa99mHXahlnbLdj1OojtgEyJDIImFNFtw2VmH73JzpL75FS8pOjmW1r3W8ja&#10;HSd49fILV8/doPLGM45XvhGc5NBs/hnarXtI8/kXaTt+DX/+9icfDpzhRKvBPJ6ynD9Pn+Pve5X8&#10;8aiSFyWF3F+7iyrlYuRaPflnUxEfVhyiuGZHHoR24VJoY0oaJ3Fz8BDuTJnJ0/XreDNrOkVR9TnZ&#10;pBO/p53iTMch8rPNebt4Jec2rmVvfGsKA+I4HxpHcWQsV3r24+bkOTzdcIw3+Zf4dO8V7z/+ydn7&#10;v9FVYOTVbwVBfQ4QPfAE1eR9d+x1CEt5r8yHFeEx9CLuA8twG1qO04DTWPcrxGJoIbYCea/e2bj2&#10;zMB8cDaGw2QfDjmE7sAj6PWXxK1fPtq98wTmSi98IRpDMlAfchi1wQfRGHQUbUni9JXHep5Ap1cB&#10;Wn3yVKHR+zgagnv1XtkSmbIumO+XjbG8hrHSmy/72FgSNpsxxTiOL8VNInB6OdXmXlUNAVlzaZWg&#10;+g4JO+6p6tfbKzXy2c8YVPiKkSdfMfbUK1JOv2bK+XfMuPiRmZc+M+vKZ8aVvmBsyXOmlX9k4vn3&#10;TLjwkRGn3qpq5Afmv1WV1fRMe0GXI89oe/gZLY88p8mBJzRMFcRvuUW9TbeouaKCapK8VV98VTVr&#10;rTKLrXLRsE9KCe4CeZeRhTgOPy7rJ1UXvSoXuypLZSZkL/k73AX4SrgoZUpybNtIQmSZnIW1UmYj&#10;nxWT9vvRTtqMeuxKtOstwiByCoZ+fTCyT8DOqgaeVsECSYG8qXJxaxD2zrWwcqqNlX0ETo7VcXOt&#10;iYtzBK5OEXi4RuIl4elSUxXeblH4udcSvNfGzzUKX+caeMnz/NwiJWrKfbLuEiagD1Vh3s/pZ4+8&#10;s6kDJhqG6KlpY6JppKoT93fxIdQthADbIFzNlXKeOjRqPIyeIzfTZ+oxes3Jp+fCn5DvOr9Q1vPo&#10;tySXQUuzGLI0kxErjjNyZYGgPp/RkhiPWZ7N2GUZjFt8lAmLDzJpyUGmLNnHtMV7mbFkFzMW7WDG&#10;vxe8Tpu7hskzljFl+jKmzljO5KmLSZk0nylTF6pi3IQZcv9CZi9YxvQ5i8gpLGGSwF7Z7tqeQTSt&#10;FkWrGtE0CY0gISiUJtXCaB4RQeNq1YgLDiE2UMF9ELW8Agh39iJIsO6n9NYbmeNiaIqHhTWelta4&#10;mFngYmGFq7UtrrYOuNg54mzrLEtXjA0sMNKxoFpQTWbOmMv58+W8Frh/+PqdFx++cOX2Y67ee867&#10;b3/w9svfcv9fPHz6kVu3nnP10t0/0w8dP6anp+f872ntV/vVfrVf7f9Gs7S0dDi47+ja+w9e/P7s&#10;/XduvP3OiUcfOHjnLXsff2bX0z9ViN/x9G92v5R49SdbH31l5fUPLKr4yMLr35l/829m3/ibOTf+&#10;Yv617yy98pF151+x7eRDduVc49jB81zYfpy7mzO5vTWH6zuOc31/MdfSznE5/SLnJU5LnFIi4wKn&#10;s8s5n3eVsoIKyguvcqngChV5V7hXUMnTvAre5VfyqbCK10pv/d4CqnblcGlHBhe3pwvm0zm/4Shn&#10;Vh7g1IKdFE5dT+7oZeQOnUfRkNmcHzSTS/0mcbnrKEob96C0QQfO1m3LuaiWXKjRgtPVksh0qcFB&#10;ay8yXP1J8whkq60bswwtGWVgzmA56fTx8qOpuw/BFg7YG1hjbeyEnaUPtoJ3G2MPnMzcsTFxw9zC&#10;H3vvhjiEd8IopAeawQMwTFyAafvtmHY/jE6Xo6h3lOiUhnpnAV2Ho2jIbe0uaegoyO98DE2BvG63&#10;NAx6ZmLYKwvTfgL4ZEFbH4G+wN9Igb3SM9s/HxOBvNl/SjdkaTowT/WY2YBcrAbnq6a/txt+AluB&#10;nxLKGPf2w37eVmbfVJbKbYfhRarHlPuUSXyUCXuMe6djnpytus9K0OggyYBD/4O490/Ff+BO4qdk&#10;0nF2Do2HbmLoknS2SvKWVvmc0nd/sP/OJ1qtKKbmtHzqCChrzztH01k7ePL8D14fKSe36TAutxrK&#10;wxHTubtgCQ83b+b3A0f4+1AR77pP4VxAU76PW8H7NXtIq92C24kDuNWmL7kJCRyt25CDwXU5XSeB&#10;m42aczMinotxXQTyJZzuMIRzwY14Mncp7ysucm/Xbu6Nn8GdTj24VLMWjyLqUOleg4rQ5lyO6c/V&#10;3vN5nV0mmP+DQSvWET5oMgNWFLIp4wmbj9wleV4e1UfswrrHRqz77Md5mDJp0XGc+glChxZjMeKE&#10;gDoT8/55WI0sRWvkSdQF89oDMzBUymCST2LRvUgSI9k/3WT/JOehOeAoaoP2S+xFbaBgPlmALoDX&#10;73pCEr081LplodZDQhI+jd65aPY5ruqh1+qTI8mAJAayjxXE68s+VkBvNeok9mOV0p8SAqdeEMhf&#10;IXzBVaJWXCNm810SUx/QVtDdOeMpXdIf0Tv7IUMKngrYXzH53Fuml31g7tVvzKn4xjRZTzn7mpRz&#10;b5h04R2TLn5gokB+dOk7hhdLnPyNQfnv6Jn+DGWyt+b7H9B430Pidj+g/rZbRG+4TvT669RcWUn4&#10;ksuEzlf+O6CMs3+egGnnVOPoK2hXeuTdx53EY/wpVSjDT/pMOoP/lAv4ppwT0J9Rhee4UnnuSRyV&#10;i18HHcdeOQ4lmbXulYFR+33oNNmKdtxq9OrOxzh8DJZ+3bC2qYuLVXXBfBDu1oE42oRibV8TS4fa&#10;2DhE4uQcibsg3c2tFu4CdS+PaLzltpfcVsLbrTY+Er6yroK8IP9/h598V/i5VMffuZrqwtcAl2B8&#10;HXxxNLHHVMMIQ6VHXsJSz0we9yLaJ4QoBwG9lTfuJt54yLYEhLSkRqMhxPVYTJdJB+g7L5vhq04y&#10;cs0JhgvWBy86xOD5+xky/zBDF6QzbGEmoxZnMkY+Z2MF8eMWHGT8/L1MnL+bKQt3MXPRLmYvTmX2&#10;om3MFMjPmLuBWQL5mXNWMW/+OhYsWM9cWZ8+ZRHTBPPTJs1j5rQFzJw6n4ULVjB79mIOH82iV+8B&#10;eNm7E+MbRlJQDRIDwmjkE0SCfxAtwyNoVyuKDtG1aV8nmvZ1G0jE0jKqHg0Dwqnh7IO/pT1eJlZ4&#10;mJjjaW6Fp4UlHpaWeNvZ4ePoiLu9PQ4CfAd5nq+bcq2CN1ZGdljJe2dnZU+rFm1J3XWAOw+f8fK3&#10;r6pRac5ff8Dj959VY9G/+vgXVTeesWTxRsYMn/KubfMuU+WUpvXzzPar/Wq/2q/2f6MZrlm1cVRV&#10;1f1Xr97/yZ23f3Dy/juO3HzD7ru/sfvJd3Y8+cHmh3+oML/75T/sev4nW+5/Y/WN31l+/StLb/9g&#10;0d2/mXfnb+bL+sqb39gmwD985gV5uXc5c7iCij0XuH/gNE8Pl/L46GnuHTvLbcH6zfwKrgrKLxyv&#10;4HTOFYoyyikUyBfLY2fk/vMnrnP2RAUnj5/jVM4ZLueVcbvgMk8F96/l/idZ53iUeZrbx05ScSCP&#10;S7tzKNuRxfmNxyhdeZATckLLnrWJoxNWcHTkfLJHzKFo+GxKB03hTO9xFHcYREHjbhyv347MiCTS&#10;Q+JID47jgFdtUp0D2GTjxnJTOxaa2TPT3IHhJtZ00DMmXt+Y2qaWhFra4mFmh62BLVb6dtgbu+Fi&#10;7omzqSvWho5Ym/tgZB6IiXMD7MK7oRvQHfXQQWjHzsa4zWYM2u1Co60Arq1Aru1B1NpIyFK9wxEV&#10;6JWlElqdjwrm09HvkSF4zxLQC/a6HhXkH1It9ZUefMGj8QAF83mYDvq5NBbcKZA3F/AokFfCWum1&#10;/f+DdiX+N+7tZF0BvHJbeY6F8joC+f+g32qQrI/IxnVCjqBqP76j0vAesJPaEw8TOWon0eO2ET9z&#10;Py1XZtF8fRGR8wvwnpKP12yB3LwzhKRs5uzTv/hw6TlnBqzkSvOxlDfqy6nYTpQmdOZiYhduJ/Xh&#10;ZXwfrtRsxtM+wwXyq9jdrAVnR03lW8k53mel83rFJu4Nm8NlScoKvaOoCm3EnY6D+VRcTrEszwTH&#10;82zhBv5+946/PvzGn48f8f3wXsoSG/F7SG3+qJbIu+hOnHFJ4IRnK66mrObL63csO7KL1XnZ3H/1&#10;ic9v/uHri394+fgLpy7cpcmoFTj3novrkA049tyIZYtV2Lbbinm/g5iNzJYQhEtipT7kJBqjzgq+&#10;C9DrdQKTrsVYdTmNQ48z2PYowlASNd0+so/7yTGgRLLs/z6ZqPfMR0Mgr941H7Xu2SrE/yfUJZnT&#10;kNDsrUSmCvM6/bLQk/2jQF4Z0UYZY959fCkBU8+pZo6todTIr7lOo62y7YLsNkee0DHtMV0zHtE3&#10;9zFDTjxnzKmXTDgjYD//ninlvwvcPzKq+AXj5b6Ust8YL6CfVP6JqVe+MP78R8ac+aCqpR9W9Bt9&#10;syQxOKJA/j4Je+/TMPUudbfcoNa6KiLXVBC5qoIayyuotqAc/+kC8hRl/PxSvJSLhgXu/xk/Xlk6&#10;jJDkcWQBHhNK8J10Dq/xp/+nR95NGc5TkiWHwUoClSuQz8VRQO/YP1eSqzRMBPP6zbZi0GgFJtHT&#10;sY0YgbV7S2xso3G0/lkO5yhhZV0dG/so7ATyzi5ReHjUUYWXex18POvh41FXIho/r7r4edbBTx7z&#10;l9sBHrUJ9IxWxf+DfE38BfNK7XygSzWJUEF9IA4mDpioG6l65RXIG2no4mXtRLRXIA3cA6nvUY3q&#10;ygg4dtVwsgnD1DwMA5tIbHyS8I3uTv1242k3eBEDpmxi8vIDLNp6nGmr0hm/6AjjFh5mzIIDjJ23&#10;VwC/h5QFSjnNHqYvTGX6/K2quvjps9cza95GFizawrJl21m2dDNLFq5niUB+0dzVLJyxjHkC+bkC&#10;+flTFrBkurI+h6Wzl7Ju6Tp2btxBy4QW1PAMIjEwgqYK5P2rESeQbxwQSotq1WldI4Ku9evTo2Ec&#10;A5q2YHi7ThJd6JvUinbRjQT0YdTy8CPc2VV1sWyArT3+Ej62dnhY2+Am4WHnKOGCj7O3vJ8BeMv3&#10;rqeTLw5WTthZO+Dt7c+ESTO4cu0+1x+85NKdp1y9/5IXkmy/+f0f1m/Zz87UY/9s3bLvqr6+Sc1/&#10;z2u/2q/2q/1q/yea1rhx49qWlp65/fTlJ+6++c6Fp985WPmCvXc+sOvpH2x59E1CMP9M6ZH/kx0C&#10;+p0PfrD9gWD+3p+svfsXy27/IZD/wdJ7f7D6zjdSb30h49JbivPuUbHvCq92lPFldzkvD53lYfZ5&#10;7ude5E7eJW6eqKLq1A3Kim5QKmjPz77EscNnOLi/WLXMy7nEycIqiooqOJp9iqMZJyjKO82lk+Xc&#10;OnWV+xI3BPi38i9QJcgvSzvJ+UOFnNlznFObMyhYdYjji/eROXM7h8avYd/wRRwduoC84QspHjaX&#10;0oEzOdl9LPmtBlLYtD/5jXqSVacjxyJakeofy0wzV6YK3idLjDK0pJ+OMZ21DWgliK+vZ0CYgQGh&#10;Fpb4WVirJkGx0jDGWtMMW21rHA0dcLfyxNLACVMjD0zMg9CXk7RtcHu0fdqjU30whrEzMW62GqO2&#10;O9HvsB+N1gK5Vvv+B/Nq7ZQ49DPaH0a94xE0ux5DvfMR1DrJbVlqdjmKVrc0tLunY6hcDKlcFNlP&#10;Kd/Ixkhwo/TIWwi6LZUQlFsI6C0FPqop8f9FuwrwyogqAnwr5cJMCeU5FoIks/7ZGPdJx35EETZD&#10;C7CU+5REQAmrIZIoDM5Ad8BhTIdm4DhGEoMh2YRMLSVsWhFhM/KIWnCCwKnpArejeE4TfE3Iw2Hq&#10;WTznnMdh7E42V33hvWrm2h/8VfmRH8eu8nLJLq5IsnV14CTOtulHaVInsmIS+X3NCl7tWce65nGc&#10;nbuIfx4+4a9Hj/nx+D1/PfvOX+dv83XFNo5Vq0tphx68O5Yu+7Y7l33jeD9tk2qW2GcX7/Lb7df8&#10;fec2Ge2acdLHh9/69uPvsgt8yynh3qI93M8u4eXn19z7+pjPf7zmS/E5LvdLoSC2Hc+mL+V72S1u&#10;Vz2k79RFDFy0lVO35ZjPeszweQWE99yAbctleLTbhkvXQ6pyKKO+8l4nn8Ws92nZV0WC80LBeKHg&#10;Ph9tAblhj6MYd9mPUed96MnPaPTMFMznoda7QOCeK5DPQq1rBmqyn1Uhx4CaJG/q3Y4K6DME/elo&#10;9clQQV7p9TeVJEzplXebcAqfyacJ+bc+vv6GG8TvuEuzfQ9ofegBndIeqWZnTT7+lORcpVf+CePO&#10;vGXiBaUW/i3Di18xIP8xI0teM+7Ce1kK9C9+YMrlz4w9+05uv2LkqTcMK1Rq5J/Q49hDOhx9Qssj&#10;z0jc+4CGO3+W1tQWzEetriRyZRURS67iN+MsruOLcB5zAtexJ1VDTyqj/igTZLmOK1FdNKyMAOQx&#10;8Qy+Uy6oRrbxFMwrPfL/Qb2LJCtKr7yjHKtOcqw6yXFqLwmNVY90zDrI+y6YN2y4FPM603CIGIq5&#10;ewtVvbytbS0cBO+2djWws4+UqIGTcy3cPeqpwkPCy6se3irIC95lPUDWAwT4ge7RBAnmlQgW3PsL&#10;4v8Tql551Sg2P0tslF55BxNHDNUNMdU0FswbYKCujbWuMaH2biT4h5EYEEG0axBhjn742vniZOaJ&#10;rbkyLKY/JiYeaOs6oq3njKm1Hx7+tQmv1ZTOfSYzbPwqxk3dyJS525kuMUNi5rytzF2wjcVLUlm0&#10;aDsL529i/rx1LJRYvmgza5ZvY+2SjaxfuoENi9axYcFaiTVsmreKjXNWsHnuStbPWMK2+avZsXAt&#10;a6YtJLlVZ2KCa9AqsgGtw+vQNqw2LeR285DqtK8ZTY8GDekTl0Df+EQGSXI9rlM3ZvYbyLzBI5iV&#10;PJRJ3ZMZ1KI93Rsm0Tw8kmgPH6JcPYj08CTEwREvS0t8bOwIdfUiyMUHDxtX3G3c8XUKkPfTH28n&#10;b1W5jaOtC5YWDjRt3pEjmSc4eb5S4hqP3nxVQX7+so1sSz3yvUFs451yTtP+eWr71X61X+1X++9v&#10;GsnJyRF5eSeOP3r6/p9Hb79x6dk3cu78zu6bH9jz5E9SX/3DJsH7lqc/2Pnyb1KfyfKBQF7Qvu3e&#10;X2x5+DfrJZbf+SqY/8y62/KzEpkV7zhV+ograRU8Sj3H121n+WvPRV5lXORe0RXullRxq/QG18/d&#10;peLCA86fuUd+fhWHjp5n++4iNm3PZ8feYvnSvkRu4XUyi6rYKZDfkVZAet5ZSkuvUn72GlclLhSV&#10;c16ipOAiRbnnKMw6S8GxM2TvKSJtUw5Hlqexf9Y+to/fxOYRK9k1ahUZE9dTOHkzp1I2kDtwPnta&#10;j2R34iD2Jw7mSONhpCeNYH9cXzbUa82SWo2YFhjBYHt3Ohib00RHj4baekQbGlLNyBAvPT3c9PRx&#10;NzTF08gCV20zHLXMcTSww0bfFgcjJ2wMnTHTd8HE2AdDizDMPBIwCeyAUcQgTBpMxbz5GszabUe3&#10;1XbUW+xErcXu/xet9kgI8FvvR72tYF8B/L+hIF4BvE6PTLR7CKh7Z/0bGSrIG6vq5wXwAnalJ15B&#10;vIJzBen/6ZFXQK+UySh4Vx4zH5DzcxSdfyGvrJv0y/pZjqOMjqL0xgvoVa8jP2M9ohDTwTnYjjyJ&#10;3agSSQYEaCNL8Rp3RjV5Uuiss9Radpmai8vwnnISh9H5uCqTJqWcxn7MUVpvLmNV4QOKrjzn5s33&#10;vLj7jc+v/1Lh/M+bj3mRe5KrG7dTtmo1/9ys5EV+Gks6tOLolBn89eAJt8+Vc2RfDkUnK/j09Cv/&#10;SNJ3ODKOY/XjuLlwPmfbdqXCtwHPU1bxz/OvbF+2j4LUE3y/dp/Mfr3JqV6dygF9+Oe35/zz6Rv/&#10;yPH+/f0P3v72ni+f3/B7VRmn2nWjyDeS4uBaHPUNp7zLED5KMnnm1FlWbN3D9QfP+fLuK+8ffqHy&#10;zh/syL7BgDH7SOi6ltCOq7FuvgIzZWSVjofQ6pWJuuwbtV7pqPUQkPfJln2Yhn7nw5LMHUK30xEB&#10;uqBd6X3vJSH7Vq1butyXhrogVV32swJ9TaVGvqc8T15Dvackcn0zVZBXwkRJzMaU4DaxBK9JpwiW&#10;pKn2qkoabr5NUuo9Wh54SPtjj+ma+YReuc/olfWI7ml3VWPEjzv/kZRL3xhc9Ib+hS8ZWPSS4aff&#10;MlKAP/L0a0afe6fqlR9z9q1g/zVjTr9hVPFrBuc9pa9gvlvmC1oefkrcrrvEbr9J/c03iVxdQbXF&#10;FwldVE74oisEzDyPR4oy5r4cK6OLcJKkw2GkLJXafmUYTUkalQuGnQX4CubdFcQL5n0nnVeV2SiY&#10;d1PG4hfIO8hx6ijHoqNA3kESV/t+kmj2zMJEhfktGDRcgk2D6VhW64+pWwvMHGKwto8WwNfEzi5C&#10;QiDvUhsPrwZ4eccI4mPw8YnFx7M+Xm518HWvi7+CeMF8kMA+yL02gW5K1JLbteV2LVmPIsD1Z628&#10;r3O4RKhANBQnczdMNE1VkDfXEsyr62OqrouzgRnRbr4kBFSnrnsAodYu+Jja4GFkjbeFI1baRvI8&#10;Q4yUBEDXEnNjB8xNnTA2csDI0AkLwb6bSzjVqzciPr4DXTsOZuSQqUweN5+ZkxazcNZKVsxfx8oF&#10;61gxb60q1sxbw9p5y9mycBXbFq4RsMty7gq2Ct43TJrHurEz2JIyj5UjpjCyZWd6NmhKh8gY2kTU&#10;pXudRiQ3SKJHdEPaVoukqX81WlarQdc6MfRuGM/gZi0Z3a4jU3r0Ze6AoSwaOorFQ8ewcMhoFknM&#10;7DuIgU1bqWrr4wKCaRpeg4Rq4dTx8aOakyuBdi4EOnrgbeeGt72nvH9+OFk442Uv9zl54eHsjaOd&#10;B1ZWLtSqm8jK9alyHjjNhcr7PH//BwczC+jWd+gLK1uHjv+e2361X+1X+9X++1vz5s0d1m/cuObB&#10;46fflbr4W2//5uT9LxxQZsZ8LFB/Joh/8Q9bBPNbnv/J5sdfSX38jQOP/2bP3b/ZdOMb6+5+Z+2j&#10;H6y6/5k1N96zs+oNxyvfUXr6EVdzr/Pg2GXeHy7jj0MX+HL0Ii9OVnK37A63L93nWvkDrpQ95MKF&#10;h5woucORnKtsO3ia1TsKWbEtn037S9mfU8GxotscKr7JpuPnWZdezN78MnJKr1N4+iYFJdfJyC8n&#10;rfAKhwovsy/vErtzLrEz7SKb9pxi9YZcli48wtxJqUwZto5JA5YxZ9hq1k3azp7Z+zgyZz97Jm5h&#10;XtsUUhr0Z2J0X1Ki+jA+vDsDvZPoYB9KR1d/+vqEMyysjkRtOnv4Uc/YjFAdHQL09fA21MdLUO9l&#10;aIy3vjGeWka4apngoGeFvYENdvo2WGqbY6Vjia2xE2ZGbqoLYk2c62Pg1QL90D6C+clYNF2GSYt1&#10;aCetRy1xo8Qm1JK2oNZMwX0q6i13oaZEm31oCgh1uhxDs/NRgf0RNJQ6esGfRrdjaAn2FMQrZTVK&#10;jbyZ0kMrGFdKa/4DeQXt/ymjsVQeS85WAV15/D+Q//8N5TFTeZ6ytJGfVdaVsJHfYZUsqO+Xj93A&#10;Emz7n8ZrTAX2A0oJmHQFn3GleI8potqUswSML8Zv9En8Bfy+o0/hN7mUwCkFhIw/Qsy0I7Sed5jR&#10;20+wpuAqGdceU/roHU++/eDDn3/z/fsP/vr6jY+37nBy1wFOH8vhx2+/c+DocWp2GEZk98lcPPeY&#10;v66+IqNuC3LrxHFrUgrXuvTgvH8Ut6cu5Nv7L6xcc4isQ+V8u/OWg937cNQnhIude/DXm9c8ufeS&#10;wzsLOFdwjc9Pv/DXwzdcmjKH4tA6XPSK4GGPZK72G0mhXyyX+k7k49UbVFyv5NbTB1zMKCBz9nou&#10;ZxXy+cUbXt7+xCX5HBzYe4ZBKalEJG/ArO0itNoslaRruyBckrNu+wXrCsYlugjsOwnsOx2V9SMS&#10;h1HrfFBuS3Q8IInbIdQF+xpdZZ/LftYU/Gt0l+d3k4SuVxq6si8UxCslNkaSpDkIdl1TSvCYdJKg&#10;ueeps6aK+K13aLr7Hq0PKT3nD+mc/oge2U/pnfMzBgrcR535KGj/ne7KzK6Zjxlw8h2DS94xpOQN&#10;Y85/UEF+zLm3jCiV55a+YtzZd4wtfcPQgmf0y5bXy3lFqyNPiU+9Q6MdtyXuUntdpSD+Av5z5BiY&#10;e4GAWRfxnXYez5Qzqkm0FMQrw3VaSoKojK2vhLXyHyK5TxmX30mOFdexpXj82yuvqpWXRMV9VLGA&#10;vgi34QWqydac5Ni0HyAJan9JWpXysw4H0Gu6Gf0GC7CoOwWL0GSM3JphalcPG7so7G1r4GAfiYt7&#10;fTx94/D2i8NXln6y9POOxVcwHyDAD/ZuQDWfGMKU8KpHNc+6hHpEU82rDqGe0QQrmFfKbJxrCDyr&#10;4+UYJktlpBxvLPVsMNEwUUHeQr4bLDT1MVdh3pxqAtVqgtcQKweCzG3wMTRRfY/Yampho6GNrbYh&#10;jiZWuFk542LjhpOVKw5mLhJO2BnZY2VojYWefK8Y2OJp7UmYRzViwurRvF4SnZPa07tVN/q3783Q&#10;LgMY03MQY7r2ZVKP/kxWolsys+S+BX2Gs6D3UGZ3SmZpnxGq5cKeQ+gbnUi/OokMbtiMIY0kZDkw&#10;JoluUfVpFRxB8+DqtK1eiw5Rdekbl8Twlu2Y1LU3c/oNYdHgUawYMZ41YyexKWUGa8dNIaVLT1oI&#10;/ht6+tEyPJLO9WLpEtOI5jVqESX3hbn64Gvnjpet+/9A3t1akO/mj6vc5+rojYuzL9Y2HoRFNGDy&#10;zKXknrzAo9efefjqw99jJs04K6c1659nt1/tV/vVfrX/8ubq6qo3afrUHpdu3Hz3XoD0+sc/lDx4&#10;T+bd39l39xs7n/zNRoH8uuf/sFEF+b/Y8ugLO+7J4/f/kOf8w9Y7f7L+/ndWP/wqy9/Zfes3sgRR&#10;p4sfcC33Bg/Tr/I8vZxX2WW8zr/I0+JL3L1wg8rLd6m48oBLlx9ReuEeucU3OCpw2pN9hQ2Hz7Ek&#10;9SSLdhSx6uA5dhy/xr6Td0ktvs3K7EusybnMjqIb7Bf4Z158qlquybjI8owyVhVUMPPYeRbkVrKy&#10;6B7z0iuYtuc8k7eeZszKAvrNOkifybsYKVicta6ABeslVmQzbdY+unSZQWLDwXRsPoH+neYyuMsC&#10;ejYdQ0JgQ+o6+hNm5EA1OWnWsnSgrrULkRa2BBqZ4G1ggKexoYQgXm77Gsh9Oka4a5vgqGeNs5Ed&#10;9noW2OuY4qhrip0sbQX4Znr2mJj5Y2hfGx33JLQCumBQayTm8XMwSFiCZvxKNBuvU4VawlpB/QbU&#10;m21Ds9UO1FrsRL3NHjTbH0RDQK/eUSm5US6WPYZOr0xVj/x/ymoUzJsIbv5TI6+U1ig97SqsC/zM&#10;BH2mfTNVte/WgnMzeY6ZAn1BvZXctvg3CTBVennl+UbyXGWITOX1jJSlhLX8Hpu+OVj2PI5t35Oy&#10;fganQeXY9T+Lx6gyvMeexW9cCWGTz1J90hmqC8bCRpcQNPIUXhKB0y4SOvM0IdOPE5JymJqT91Nv&#10;8j4azzpEy7lH6L/hOHOOlbHv7BPKJNF88+Efvnz+wduPX/kgx+2ugosE9JuLfZdZHD75hO9KaVds&#10;O3bVrM/lieO41KsHWX7BVM2cxbePH1m8Zh/pklx+e/SJIx26c8KrGuVN2/Pj2TPyyi5To30y05bt&#10;4rcXP3i5L5+iqOZcd4/khks4n0dO4a/jZ3naZQKZQQncnL2WP+4/5PvbJ5zdvpmpDWKY36E1T44d&#10;oWLWCl6s3c+fF27y4tZbzpy9x/pDZ+mQsh3HFtPRaTwXk+570GgryVmXNEF7Jmrdc/5dPyCAT0Wz&#10;Syoa7SSJ67AX3R5K+dQxFegV4KsL9NW7Cva7yjEgmNfqna7CvOqCVwXEAmSn8UV4TSkmeN4FolZc&#10;JmbDNRK336Dprpt0PPaILhmPaXforoD9kSxvq2Zh7p75lO7Zz2mx7w4d0h7Tp/At/U++ZdCptww7&#10;rYD+FcNLXjLs1AuGSwwrfsGQwmcMPP6YvtmP6ZL+hLZHn9LiwCPid96h/sbr1F59lbAl5QQvuCBR&#10;jt/MC3hOOYPbxNMC9WIV2pXjTEk8jWRpIommldxnqYT8LfYjTuIicHcR0Cs18h5jS/AS2HtLkugl&#10;P+856gRuw36W2NjLMWuvzJo8oBCTHvJ5aLtX3ut1GMQuxLLuZEyDe2HomICVfR1sbWvi6BSNm1dD&#10;vHwTBPIJ+PjG4+ujQL4h/t4xBPnEEurXkHD/RkTIMsI3hnDvegL6uoR51hHU1ybEozYBAnkfpwhB&#10;vEDeKRxPx2o4KyNZ6TtgLom8pY6ZqqfdXF0PEzVdTDUMsdExx17XDBd9E9x0jXDS0MJWTQ0rCTt1&#10;DRx09HEyNMPZxAZHM3vVREpOJrZ4WTriJ7j3kPvdjK3xkdsB8r3kZ+lMkLUbNQTCtdyDiPGPoEXN&#10;GDo3aEp3gXj3+vEkN0yif8MmDI1vwfQOvVjWdxhLew1mZa+hrBbUbxw0jqOS9C7vPYyh9ZowrnFb&#10;xie1ZWjDpvSvn0CfunF0iaxHy5AatAitQXuBfOe6sfSNbyKYb09K517M7jOIxYNGsmL4WNaOTmGD&#10;QH5Gj360E8DHC9qbBVWjXUQU3Rs0ol/j5rSJbkBND3+CnLzxELx7O/rgKn+Hl50HPgJ4D3tPXOw8&#10;cXXyxdHRFzNzZ3wCarBk9VZuPnzNncev/ujas99KObX9GnLyV/vVfrX/E0192JiJIfuzj1e9+PaD&#10;27/9Qfmr72TdfM+hu1849Pxvdgji17/8h7UvfmJeKa/Z/vgrux78zn6B/IH7/5D64G82PfzGBsH9&#10;9tvvSat4xanTj7mSWcWjtApeC+Rf5l7i/okyKs9d5OLly5y5WElR6RVOlFZRfPEuhRfuk3bqFnvz&#10;qtiWfZXVArYFe0uZs6eUJUcvsaHgNlslMVhfdJ/5mZWsKLzDptInbDvznEMVn9h2/iXzcqqYc+Iu&#10;888/Y1D6FUbm3WZW2W+kKMA4douOG08TPy+TetMOUH/afposSKP9ilw6r8yh/cJj1B26GueEERhW&#10;64pT/aEEN51M9ZbTCag/mKg6HagRWAdvZTIZPVuctSxw1TLHTUCuDKnmaWaBh5ksLSzwMbPEV7lP&#10;yxBnDQNBuzl2uhY4yInaSdtYftYAB019bDUNMFGX0LPD2NwPfdsaaDvHou/fFtOaA7FsNB3TxkvR&#10;j1uEdqNF6MQvRTthJeoJq1GPWyWwX4OaMi19c0F96z2otRf0dTiiCq3u6aqeWs3uR9HumYZen0wM&#10;ld55gbeZgnlVz7rSw/4T8irAC3xU9fHDTqiep4RSU6+EgitjeZ5yn7JUjXsvYFTCoE+GCvXKayhj&#10;eZv2lKSgdyHmfUsxE8xbDzyH00gB2/hz+KacIWhyKWFTzxI18yJ1ZlwicnIZfqPOEZCiTNd/Af/p&#10;pVSbVUKt2aeJnl5M1MR8wkZmEDj4ENVGHCImJYN2c44zcEkB03Zc4OCVT5S+/IPNp+8RMGwbOi1m&#10;s/TgbX5//Rcv9hRydso8Lq1Zzenxo9lZpxa5KeN59fQxq7cdInVHNh9vPiCrWzfO+IZSUq8RPx7e&#10;JaeiglrDR7A2N5/3d55ybcQcyjzqcdelBscNndgveMiKa0tZVDtyJAm7EN2ZH7vT+OfxHd4fP8bO&#10;Vo1Z3jCKd2uWkaeU9/hEc6hBC04MGs+7tAK+3HzG82tvyc+7y4BpR7CNHIdzp90Yy74z7J6HWpsj&#10;qCvXQnTeK/t1k6B9I2rttqDZcS8GvdLQ6a5cG/Gzl15DgbwAXkO5T1n2PKYqr1GGo9SXfWwyrADH&#10;cQL5ySUEzj5LxJKLxGysoknqbZrvvkNLgXqbg3doe+gerQ8I5rOe07fwN5rvu0vizuvEb7+m6rnv&#10;nPmCnsdf0u/EGwafes+Q0rcMlM/W0FMK6N8w9ORLBhY8p1/uE/pkK6PgPJEE4BmtDj0hTpKGOuuu&#10;ELmiXNUj7zvrtGr+AvdJJbhOLMVNjgtnSexsBeoqxEsiqUxwpSyVUJJQU1VyKUBXauLleU7DC1Wj&#10;1iiQ95Gf9ZUk0WdsMV6j/+2ZVx6XBNFpeAmW/Qsw6JaOXts9gvk1mDRagHnUaIy922Pm2Ahrwbyz&#10;eyweCuL9k/ANaIKfX5IK836C+UDfRoTIMkwAX10gX8P/J+SrC+TDBfLhXtGqCFUugHWLwtelpmpY&#10;SiU8BfRO1n5YGjpioWOBjb6lfB+YYi2ffzP5/BtqGGOoZoSxrFto6GOjrouNmqaEmgrzdmoa2Gro&#10;YKMlj8l3iL2RDS7mjnhbORJs60yYnSuhNk5EOnsR6xtCA+8g6rj5Ut89gBiPIGKVC1T9w2kXWZ8+&#10;jZoxOLE1o5JaM65ZWyY0a8/U1l1Y0mMg6waMYq0AflP/0aQOn8ShCbMpWLCG3Lkrmdu+N1OadWJO&#10;x96MbtyK7jXr0T4sivbhtVSITwoOp2lYTRqHVCfeP4RuDeJIjm9Gn9hEUjp2Z0HfwSweMIxVI8Yx&#10;o3tfOgje4z18aOztT8vgMNrVqMWgZq2ZO3Q0neKaEOrqS4CLL5ZGVrgJ4p0sHHGzccPTwVveT1/c&#10;nfxwcwnA1SUQv4CaxMnftO9QFk9fffjo6OrR+t/z26/2q/1qv9p/d2vYsKHl6NmLU08/e//Picfv&#10;yL3/jnQF4g++sev2Z1If/8lWgfwGAfyaZ3+z7ukPNj3+zo5HX9n78AsHHv7J/od/C+p/sPPeF3bf&#10;/k1Q9Zy8U3e5kHONO0eu8Eog/y63imfFlVRduMqpyiscv1lBzsUrpBVd5GhhObnnb5N/+SnpFx6y&#10;68QtNsrzl6VdZvaBC8yQmC8JwcqiB6wueczSoodMy7rBouKnrL3wjnUX3rOj6jtrL31kZskzJkqM&#10;O/tKkHJW8HCazln36ZR+n8bbLlFnyQlqzskhcm4OievO0P3gTZLT75F89C59Dl6nyfICQodvxanT&#10;Qry7r8a/xzp8Oq/GJXEylsEtMXIIRd/EE3NTL6wMXTHTtsZUywwzHRMJQ8x1jbDWN8FZQbyxFf5G&#10;1ngZWmOv6m0zF8ib4Ci4d9DUxU5DGxsNLYzV1DGUE7iBrjV6xm7oWQWj7xiJvnsjzKr3xrL+RMxj&#10;pmDWYDrGsTPRj52Ddux8NGMXodZoGWqJawXyW9FoswetjofR7pIuyMtUldUokNfqoZRe/MS8bq+f&#10;8FZ6z/9TWqNcwGoiEFdC6ZE3V3rhhxYK1nNVE1OZ9Fd68QVT/05UpVpXZhPtlYFODwGlhLKuLz+r&#10;1y8d7d5H0FTqtPscRze5CL2BxZgMP43lmNNYjz2Jw8QiXCYX4Tn1FIGzzhE6u4yQaeV4jziL9/Bz&#10;uAm8nEefwGNCMUHTzlN9xhVqzrxGzRnXCZ5wGa8RgrbhRQSPKiRoaCbOfXdg1HUp/sO3ETlqL649&#10;duDRdQ+T11zn6qXXvHnwld+f/cW3Tz/4eOMml3bu5NyxNF68fseG3UdZtWY7b549JHf8EA54e3FY&#10;oP/hxgWKq87Rd9pksk+f4mZePjmC8FOW/txt3JLrgweQ36MH28LrURKUSJlrI4rt6lLRtj9f8vP4&#10;Oy+HjPgE1nt783HuIu61TybNI5qjztEcE+htc/Ajs0FTbk1ZxvOsM3y++5aD+yuokSC4jJiDXZPd&#10;GEnottqDRqstqLWVhK2T7OcOm9DosButTvvRENCrd9wn0D8gkFd65SUE8WrKUkCvKYmbZt8sdPrL&#10;flQuBFWGcRTI+804TdjCizRYf40mO+8K5O+SsLWSZrtu0urgAxJ2XGPQ6R802/eQxNR71F57hdhN&#10;VYL6B3RMf07X7Ff0yn8j0H9Ln4JXAvsn9Ct8zsCTbxhU9JYBysWueS/pI+DvkfOSThnPJQl4ROOd&#10;t4jdfI3oNVcJE8j7zSwVyJfiNe2sHAvncZl4FpuRRaprOXRl23Xl+DMeUoThoAI5lrJUF25bCPCV&#10;RNJSjl3lug77IXk4SpLiMeqECvF+40v/J7xGn8RTwkuprR9TgsPQk5KwSlLTMwOD9nvRS1yFWcxs&#10;zMMGYeDcDAvBvLNnYzz8muAT2BzfoKY/Me+fSIBfAsH+8VTzi1f1xtfwj6OmgL6GbwMivOpR3bMu&#10;NbzrCOqVXnmlvCaaAGWYSpdaeLlE4uEcgYttENZGLgJ5K6yV7wJ9AbmuMVbaJpjK94O+pjF6anoY&#10;SJip62OloSehg7WCegkrAb6VpiF2eua4mjngJ7gNsXOnuoMrkU7u1HH3oWm1GrSLqkuz0AjiBfPx&#10;XoHEeQTSzC+MDgLuPvXiGdmkDdPad2d8k9akNG3N1Obtmd2mCws79GRF9/6s6zOEPSOnkDtLElAB&#10;/Dn5fJRv3sdeQf3cDr1Z0nswKS07MrBBAj2jY+lRP44udWJpHlGbxmGRDGzZni2zFjCz/xDaRtaR&#10;RMJXtsGPjgL10UrJjaB+YFxjmvkH01QQ38w/kOaBQbQICWdsh64cXLGWDXMWklCrAa7WTnhLQuIs&#10;iYqLMmGU/L2+7oGEBETg7xOGp3swPt7h1K+fhL2jF23adf8+Y87C7XJq+zWT66/2q/1q/zdaTMt2&#10;7bMqHvx+4PYrUm+85PCD3zl4/zMHH31n76M/2CGQ3/zkTzYIhDY8/4tNz5Qx47+z6+E39j34zp6H&#10;P9hx/zupdz5z4OZH0q+8IvfUPUqyKrhy9DIP0q7yPLuC5yeuc//cDS5fuUHxzRsU3BG4V9wUwF8n&#10;58ItCiueUnjtDRmXnrGn5AEbCm6xJLOSGYcvMUViTs5NlpQ8YdnZF8wvfcaE43eYe+41K658Yln5&#10;R9Zd+4Mlsj5VAD+p/DcmXP1MXOpFqq8uJD71qqDkNglbKolfU0bCyvOqaL9TEJ/2lF6H7tNuewWt&#10;N5WTtKKU6uMO4tVnE2FD9hA18ij1xmQRPXg3IW0n4VK7HTYBjXD0i8HRLQorK3+szD0lXDA3scPE&#10;yApTPQsBvQJ3C1z1bXEzsMNRMO9gYCknb6WkxhBbLTk5a2rLyVkTCwXz6jroq+uhq2WKnqE9Bubu&#10;GFgFoucci1FgV6xrD8O+/jgs6ozBoNY4DBtMwzBuARqxC1CPX456k/VotNyJVvv9qqEptbulqy6E&#10;1ex+TNUT/5/yGmOJ/5THKDXtP2vgf/bIK6HUyCsj2pgLngwF6wYCKAXtyroK8QPyMErOQV9eU1tJ&#10;ELodQaOr0vt/DO1eaYLHY6j1EkxK4qDWKwv1vnlo9MtHd/AJjIcXYjQ8B7PR2ViMzcZq3HHsJpzA&#10;MaUEJ6U0YpQC+RJchxWqJqSyG1OIg/LY1DJcplzBfcp1PFKu4TrmEl7jLlFt2hVCp17Ae7wyE2g2&#10;7gMP4N5zB669D+MqSUlw773ED00lefZR5u05z5aTtym+/pynL7/y8f3ffPztH3Kzy9m0cj+vHj6j&#10;fOsmDrRpwzaJF5fLuC3oXzB5Jqeyc7h17Cg5UQmUedfmy5qN/HPtEj/On+dtWh5PFm/lWp/JFNRq&#10;z3a/upRPnMkfp0vJ69eHtR7ePBsylg8pc1nnHE5e9Vbc6zqWoqad2RkcxTrfGqwLjye773TeFFRy&#10;Llfw3GYZ5rWmCeTXotduO2rN1qHWUvZv241otNuGWrtU1FrvFNzvRL39HhXm1TpJ/O9l10OyLzLQ&#10;ln1lIPg1H1H8c3bXKWcImn2B6ovKqbOqkrhNN2i8VWLbdYH8HRrJZyQpVZLawu+qWvb6m29Tb8NN&#10;Gm2+Sev9T+ic/ppu2W/onvNGli8kQX5E58xHdMt5quqp75X3+t94I8h/T6/jb+kskG918CFN99wR&#10;zN8mRn5n5IorqhIfX0nkfGecx0Mgbz+2BDNJOPTlWFXgrt3vuGy/HDvJeRLHMeivlIblq3rllTIv&#10;1VCog4+rJoRSet+9xxQL5k+pEO8jqPcecxKfMQrwi/AZK8njiEJslf8uKcOySvKp23wLZonLsag9&#10;EW23Dhi7NMXRuxnufs3wDmyJr4L5gGaqXvkAv0SBfCJhEhEB8QL5RgL5WGoK5Gt615eoS6REhEA+&#10;XKmZlwj2rIe/e128XWvh6RqJu2M17Mw8MNe2wlLLBDtJ6u20DGTdQL4vTDCWBN9QwwBjwbqplhHm&#10;clsJFeq1jOW7Q75PTGzwVkpnBLWhAtdqDu5EOLgJ5L2IdvMhMaAaTUNqkOAXQiMPf+IlmngH0zWi&#10;DkMaNmVMUmumtOrEvC69GZvQjHHxTZmc1Irpzdsxu1VnlnXpy5aBo0mbMp+TS9ZTunIrFzftoWTt&#10;Tk6u3s7aoeNZ2GugRH+md+zBoPhmtK4eRWJgGM1r1KFLXBP6t+rAjEEjaFO7PrVcPKhh40gNSzvB&#10;vDddatWlq9zfVBDf0NWTVgHBtA2RbfYPoKUsBzdtybqpM1g2ZToRvkHYmltjL5gPC61JdGQ9eR99&#10;cBLM+3gG4+sVquqR93ANJjigBgH+1XF398uR05rZz7Pbr/ar/Wq/2n95Mzc3N527cW9pwdMv7H/2&#10;B7te/EHqY1k+FKgL1g+/+Usg/5UtT76x5cUPtr+S28//ZKeC/Ad/CPaV4Se/sfHOR3bd/I2Mirec&#10;KHnEyWNXOL/3PNcOlXFPEH/vxDXunL3Ntcv3uFz1gAs3HnLuzmNO33hMyfWnlN58Remdd+QL5A9f&#10;eMJOgfz6E3dZlH2T6ccqmJxWwayC+yw694rFZW+ZfeEVY4rvM+PSGxZUfWLe5fcsufaFWZfeM7bk&#10;KROUMa6vfiF223kC52VSc+lJYlZfJGHNJeKXnqfJsgu031RFN0FFp23XaL2hnLabLst6Fa3XlREx&#10;7jAuXdbi0XUjfj22E9p3LyE9tuCYNBrDas3QdaiFnm0E+tZhGFgEYmoVgJGphwDcAUNjB4yN7TER&#10;wJtqWQnSLbDUNMNGzxxrXVOsdIyw0NbHQiBvqakjJ3EdrHX0MZV1QzVN9NS0MNDSx9jAFBMTewyt&#10;QtF3isfYpzVWYT2wqzUI6zqjMK49Ft3oiWjVnYF6zALU4pajlrQRtRY7UGvzb4mNhNIjbyiY+884&#10;8iYDftbIq2rbJRTEK3Xyykg1CoyUXk7rIYWq5yn4V0L5+f+sK6+hJAY6vZTe/qOod/lPjbZSm30E&#10;zd7pqCsjsMjvVVNGW+mahVqXDDSUUXT6pmM0MB2z4ZmYjZDfPTIXq7EnBfPncBwnqJsgMeYUHqML&#10;cR6j1HXnYTouH8OJxVhMK8Np5g3cp97AbewV3Eadx2v8GTzkMeeRhTgJ+PwEgV4D0nCWv8lattOo&#10;7wHZ3h2od16Ceb9NOPfbSeTwVLrP3M+sVfkcPHyTrZvKmDFxL7fLXvH90RveXKmiMvcU726+4OW1&#10;p6ROWs6JbQd5kn2cw3WbsMspnPsbUvnz6XOeXb3FuaLzPHnwlO8PnvMuXfDeYTjbqjXiwYbNlMyc&#10;xOagapxNbMXXdZuZ5VuNnEZd+LE1ky9FF7i3YSclyaPYH53EUvdwDrQewOuCCs4U3yW0zXTU6o1B&#10;o80qtNpuQ6PZFrSTtqHdMhX1VoL5FlsE87JUaurbSXTYLYjfK3/rT8z/p0degby+7Huz4SexlERK&#10;KV8JmXuZmksqqLf6OnEbbpCw6Rrx8nmIWXeV2isu0u7oa5ofeEXwwjJCFl+i7vrbNN5+n9b7ntDu&#10;4DOJp3Q8+kwA/5IuWc/plPGMTpnK8jkd0p7TXqJDxiu6ZL8TxL+k3eEHqhKdZnvvqpKEhpIU1F5d&#10;Sbi8tt9s2Y/Tz+E8sRSbUScxlyTOZJAkfJL46SQrw21modFTGRc/D+3eWZIwHpUkMgPlGg9rOVYd&#10;5PnK7K4eI08I2osF8QL5CaX4yuv5ji8mYPwJgicUEjS+UB5XynCUYVNPYKlgvtMBzFpswqz+bHQC&#10;+mHs1QF7+Zy5+TfHK6AlPkEt/hfkGxPi35jwgMZE+CeoeuQj/RoSJZiv5StglYjyEch7RhPmUYdq&#10;XvUI8YnB37MBXm7RAtAoPF1q4GTli4WODRbqRpLMG6l6283VNTBTknkNZcZXXfneEMhrG6tAb6Qu&#10;sJew0bPA08KRIEFsNQcPwgTv4fauhDsKlJ29iHT2JcrZh9ouPtRz8yXG3Y9G7v4keQXTITSKoTFJ&#10;TG7ZiemtO0t0Ynabrsxs3ZFZSrSSaNGBua26qHrkdwwbT+aMxZxasZmyLfuo3JtOycbdXNmfxcE5&#10;S5ncvhvze/VjuWBdKZnpWLsBbWvVZ3zPAWxduJxV0+YwVO4PtXMmwtGVOgL2egL6eB8/En0DSBK8&#10;J3pLkuHpSwv/IJr7BdIiKJhOkbUY2aYDy8an0DEhCTtjc7zkZ40NzUlOHsLYsSnE1I/D2dETR3tP&#10;3Jz9cHbwxdXJDy/3ICLC63yztLRp/vPs9qv9ar/ar/Z/oAWE10m+/OrTj8N3PrDx0R9sfPE3G5UZ&#10;W5/9zc4nP9j9/Aeb7v/Gtief2fbiG9uffWXrw9/Zcvsjqbc/c+DBn3L7K2vvvWPPjbcUlL/kTNYt&#10;SrcWc3FjEVX7z3I97wqVZ26oLmitELQrs+7dqHrONYmy6885c+slZ+++p/TeR3Ir37Dv7CO2nrzH&#10;qvw7zMu6zvSMa0zLvc280hcsufyBRVc+COBfM/bCI6ZUvWHWjd+YfvklcyrfM+nccwbm3yLl0gcm&#10;XPlM4tZzVJ+bRa25BdSdc5KEhWdptvoSnVJv0ePAA1pvuULdRSeou7iQJpsu0nbXNZpsLCNgnJzg&#10;Oy3HussaXHtvJWjwQUIH7caryxysGvZF178Jms510XeOxtS5NuZONXD2jsYnpD7egXVx81ZGv/DH&#10;3MgZM00bCUG8QN5S1wQzbUM5WQvUNXTkJK2FiZzAzbXl5K2pjZGaGgaqUJfbcnLXNcDUzBM9q5po&#10;WdfB0LUxtqFdsa89CLOaQ9GpMQLdetPQjJkrkF8qkF+vgrxG2z1otD+Idrc09PsK2gXlSm+8Mgyl&#10;jlJe0/PYz3p2wdB/LnZVymoM5X6DHkcxEIgbq8afz/2f0FUmGuqZIYgXTPVQ6u6PqUZLUVdGVOl8&#10;WPAooO+olHgo49oL5NsfE2Cmybako9H6CDrtj2Dc9QiWfdKwH5SJ/bBc7ASWjqPP4jqhAs9JlXil&#10;nMNjbAFeo49L5OAyKgvrEZmYj8rDanQxjmPOCfTLCR59Eb/hxbiMyMVxYi5OKafktc5iL1i1GZaF&#10;1VBJWgYXYTA4G92BR9DqL6iVbTNql4Fl50OYd16LffuVeLVdi2+H9YR0XMm4OcfZvOciR6tecfn1&#10;X3x48jcflYu9Fx9m7+pdfLr3gDNL17K2VS/ytxzmw/vPpG7Lxb9mM5qMncb0nQe4duUhzzbnsVeO&#10;j/R2vbg6ezo51WqR7uTPx63rWdGwAbuC6vF0WSq/PXzD02t3+L3yGu+LTlAyegRjvTxZ1Lod7+8+&#10;Z/HOAmwTx6CVMBO9ttvRSEpFM3E36k12otZsk4QkbaqSG7mtwF7pnRfEa3Q7KImTJHHdDqsSKg3B&#10;vKYkYPqSpFmNOIGTUkM+5Txh8y9Rb9U1Gq6/Qczaq9RZXkb4/FOC+6u0P/aOmiur8BVke844R41l&#10;lSRuuUfz1Ie02PVQlvdoufc+bQ8/FvQ/obUs2xx5TOsjT2h5+AktDj2lxeHntDn6Su5/Sqv9d2mx&#10;R6nDvy+Qv0PMxutEr6kiauU1wpRx5GeX4ZJyGlvZx8rkVSaDCtBTJs/qk/tzBtvuGaj3yJREUY4p&#10;2X8aXQ+jJ8eqaXKWqoddmRDKfUQhXoJ0H0kMfSeU4DfpDIEpJYRMOkn4pELCJhUQPFEel8ecx5Tg&#10;OKIUhwGStHbYi2mjxZhHTcAyuB/2/h1wVyG+NX4hrfEXzPvL/gz0TyJEEK/0yFf3+9kjHyVRO6AR&#10;dQJiVREl3wHVPaKo5q6MYFOfUN9YArxiBPHRuDtHyrImbkp5jb49VpomOOiYYKuph4V85s0lTJUQ&#10;1JsqmNeR7wmBvqGGIbZGtrhaOBFgL4B38iTC2Z2ajs7UdHBW1cTXdPMj0jWQKBdZOvoQLaBv6BFI&#10;kk8orQMj6F0rljEJLZnWqhNz2nVjVpvOTGvWltkC+IUdurNAYD6rZUdZ9mBd36EC+Ymkz1jCuQ27&#10;OCeQrzqUQ9XRPCrSCsiT+1I6dGNKx66sHjGWBQOH0b9Ja7o2SmJsr/6smDaP3as3sXb2Qur5B8t2&#10;eRIfEEKsp48APohEQbsC+ca+/jT1D6RNaBhtQ8PpVjuaPg0bMa5zN4a074iXrR12JuZYmVni5ORG&#10;h07dmTVnIa3lb/D1DcXJ0QsnB29BvY8K9KEBNfFw8c2xt7e3+vf09qv9ar/ar/bf3aydPL0OXLj5&#10;IO/JN/Y//sH6p3+z6dU/7HzzD6kCegXyW+9/Yc8LWT7+zqYHAvbbn1hZ+ZYV5S/YcPUtu+4K8B98&#10;ZNPdVxy5/pJT5x5z5tAlTq3O5dzqHMp3n6L8eDllF29y+dZjKu+94MbtF9yT5969+oSr1x9xTu4/&#10;d+cVZ+6/J0+SgYNlT9laep8V+TeYm1XB7Jwq5p28y9Ky16y89omFFe+ZWv6cCZeeMO36a2Zce82U&#10;8qfMuvKKMafu0Sv9MpMvvWPCxd9ovKmUyPk5RM0+TsQUWU7LJ3FlGW223SRhTRlhM7IInHKM+itP&#10;0XTHVUFKFU22XMJ34iEMu6zAoucGXAftI2RcNmFjjuHTexlOzUZiXL0t+t4NsfKJwcW3AS4etXB0&#10;CcfOKRQbpxCs7eVkbReIvV0wbo7VcHcMxtHSA1tTR8wNbDDSsUBP0xRdLWN0BfZ6GgYYCe5NNbTl&#10;ZC6IlxO6cnK3lDDRMUXPwANj40AsLWvI74jF0bctthF9Ma8zGp26E9FoMBv1hotRj1+FVtImdFvt&#10;QLe9oK/jXjQE5tq9j6lCq/dRVQ272WBlKEqld16ZIOq4qtTGROlx75mpminWsLcyEs1xwb7Sc5+L&#10;fp8c1YWzCtrVlQmolMmH/icUyAse2+8VTCoTWEk024NaE2W5H82WR9BtcxTjjhlYCMiseqVhp0zW&#10;oyqLKMBxWCmuY8txH1+O11SBvIKtcQX4jy8QlOXhPjpPcF+Ew5B87GRbvAaeJHj4abyGFmIzIA3z&#10;kenYpZRiOeo8OrLN2gPSMZDkRFfZ7oGSgAxQZjjNw7jXSex6l2HcORftTrsw6HsYrY670JB1rQ7b&#10;0WswD91aKfLezcCt90raJe9myZIyhk3Yz6DJm7h49zUvXn3m4b1PXH/8B5ee/UPGmTdY1+yCWWwX&#10;PBp2YPvhYt7kVrI3NpnpAdFcnTaLU9GN2aRnzZvl8ykd1Jt11h4U9hrN46sP2Zd2nJkzZlGSmcbv&#10;NyspnjeHgYKbXaNTePXgNf2nbsCw/iB0EmXbkjaj22Qf6glbUE9ah3rTdfLebkK99VbUW2xGrfV2&#10;2d97UFdKa5ToKomVJG3K+PTqyn9QJFmzG1uC3ZiTOIwpwnfqGWotrqT+CgH1gnNELTxDyIxCmu98&#10;QNKOB6rRbZSect85lwiZf5mYdTdosuM+Lfc8pvnuh6qe9YTtN2m4uYr4HTdJ2q1MLCXQP/CEZgcE&#10;8gefC/Bf0EZg30pJmg88VIG/6e77xG66Sd11CuZvEL6kAr9ZF3CddBqHcaewHXUSC9m3BpJIqklS&#10;qNY7G/XumXKMHRXAp6HdSxITJYHscADtLocwlgRU+e+LvRwfTkMLcB15Qo6XU/hJUhgoyUHIpFOE&#10;pRQRPvkk1QT1AYJ735SzeE08J8fXGezleDSRpMgiYQXmtSdjHdwLj6C2gvi2BIa0ISioJUEBTQXx&#10;TQgNlAhIEsw3prp/ApEB8UQL5OtLNAgU2HvVpbqqR76uQD6GUO9GBHrG4iWQd3OKwMM5DDcHf4G5&#10;g6qH3VHfEnttE/mca6k+72bq6pgrib2WPla6ppL4m2Mr3xf+kgiGuAQS7uoviPemppMHtRxdBezu&#10;RDl5ESmAj1JGpnHxp56APtYjiATvEJr7h9ExNIrkOnGMjGvOpGbtmNu2G/MF4jNbtGdCXFMV5ue2&#10;6yLRlWXd+7Nt2Hj2jJtO1pwVXNlxiKKV2ynbeYzHJy5y6WgBp/dnMW/ASEY2b8Psnv2Y3r2vaqjJ&#10;wa06MKnPYBbIsbtkwhQGtulIbTcfEgJCSQqShCKsOm2qhdG1dj061qpDfVcPEv2D6BnTiIGNm8lr&#10;tGFcl24MbNWOegJ9V3NLfATwznZOeHv54eMTQO3a9WUZiJ2tMzbWjtjZOONo54a7MnmUi/dnK3Or&#10;xnJq0/x5hvvVfrVf7Vf77266PSfPWJnx5NMf+57+xc7nf7P9xT9sl+WuZ3+xV4knf5GqzNZ69w/W&#10;XPvGsqpvLLryiVXXvrK0/BVrK16z/+Fn9t5/y4E7z8kUmBzPr6BA8H5qUwGn1ueSuy6djJ3ZnD1d&#10;QcWdp1Q8eMb1Ry949vIj9x885+a9e1x79JCrT19y8elbih//Rva9dxy5/YY9156z/eojNpbfY83F&#10;e6ytfM7627+xSH7vpDP3mHLxIfNvvGHmpafMq3jF3CsvGJJzmV5HzjFdID/pwjta7SojclEuAdPS&#10;8J+eTdDMPEKnFxA5s4RqKXn4j00nfNpx6i4+RcJ6Af6uG7TaeY1q07Ix6rwKk64bcBl0CN9R8rMj&#10;jhHQZzVOjYeh5dUILdswLOxD5KTih6u9LwGe4YT41yY0uD7h1RMJj2xKYFg8rp61sLELxdomFHuH&#10;CJzcauMqCYBXUAJ+YfKciKa4e9fB0zUcP0d//K1d8DWxwF1LGxc5uZsr5TZKr5yuHZ6GXrjr+2Nt&#10;FI6ZWxNMqvcVyI8RyE+XmIdG/QVoNViEXtxSdJutRr3tVtS670e73zF0k5VRTI6gJ0uTITmYDc3D&#10;oL8yWZQyzrxSOy946luAUb9CzAecwFRgb6aU0vTNQl/wpEw0pdUtQ0Cf+b8Qr/TEKyU8Ave2qYJ4&#10;pZ57myBeoukO1JrvUk1cpdX+MLqCMl0BmG73oxjI7zROzsJUQG8+MAfLwcexGZaP41il112ZEOgE&#10;TiPycB5xHBdV5OE0TBlKMAfr5BxslCEuBxdiNVTpvc3HeKAyKVUpFoOLMBuYj9mgAklQClT/idBL&#10;zpbkJQc9SUZ0u0tC0lW2X1Co1lGZHfeA4Pewaux97Xayna1le1sJlJusQbvhMvTl/TSKnYlD09nU&#10;6LWKrtMOM3vHeXaevE3a1ecclaQysNUUTMI741GvJ1PnpvKw/BnbRy9hWGRjMoZNpLj3EBY5e5Hb&#10;rDkfZ8xkva0rB2Kb8z77LLlHCwlr1Ay3WjEcSj/J0+xy5kY0Z7ZvXV7sy6Gi/Cb+zXqgVr8v2onz&#10;0Y+XJC1uPXpJa9BpthatJqvREtBrt9qMpoD+Z8+87AcBvVpXSa6U6xQE8wrkteT9NhiUjdWoAlwm&#10;nCZgejmRC69Tf9kN6i+5Qq15pwkXyHc99IKoRefl8RJcxhXhP+sqoQurqCvojtl4k0Zb7hC3VWLb&#10;HRIF9k0F9fHK+vY7NN31QBWJ228Tv1Vwn3qPJrt/RtM9DwT6j2m29wmJOx8Su/kOddfeIkKB/PSz&#10;eE4+jdPYk1gPU2Yezpbk8SfatXplodUzC01JAjW6yN/SOU01X4K2rCvXguh2SxPMy7EqyajqIm0F&#10;9COL8Rl/lqCJ5wlOOUO1yWeJkmQhcsZ5QlKKCZOE0X/8KVUPvotyPUi3o2g134lO3GrMq4/AI7gz&#10;gaEdCQ1tK3hvTohfEtUE82HBLagW2IJQ/2aE+TWlpn8SdfziaeAdQ32vekQrF7/6KHXz8YR5xRHk&#10;3lCFeX/3aPmOCMJBkjhbU3tsjKwE81bYG/6cV8JWX7mmRimv08NS2xhLLVMcDW1xEfCHOgUTZOdH&#10;hEswNVyCBPH+1HL2J9LRmygHL6pbOVPHxVcA769axnuF0sgjkHj3AJr5htI+uAY9a9ZncL0EJjZp&#10;Q4rEhMatmJjYijExSUyIb8GM1p1Z1K0PK/oOZP2gkaSOnqQqrSldsYUr2w5TtT+Xe8cv8LCkgvLs&#10;UlLnrWaCJATjWnaQZRcmSGIwpm1nZvUbxNIRY1k9LoVRbTsS7x1AksC7bUh1OoXVpFN4TWb1SmbX&#10;nIWqseY7RNdnWOsOjJPfndKnP/3bdCAhIoogAbybpS1utk642jnLe+eMpyQtrg7OAntHnB2ccHFy&#10;wdHeUSDviLurxz+WFtYHDAwM7P89v/1qv9qv9qv9dzdnf/+6B67evHvk2Ve2P/6THS//YdszwfyT&#10;H+x49E0A/5Wd976y5dYX1l37wsprf7C86k+B/FdZ/87Ssresq3zDwUe/c+jea45ef0TmhZtkZV3k&#10;+M4iCjfkkbcmkyPLD7J58U4OH8rnfNV9br3+yN23n3j45hNPZP3W4ydcf/qYy89fcebJWwoevSPj&#10;vkD+3luOPHjPUbl94P5r9sjv2PPkE6nPv7Hm7kfmXn3GvKoXLLn9jqW33rP6/mdmlT+lf9p5hudd&#10;U9XNT7n4G10OXydpWznVFxXiOSUd72k5eE/MwX9cLj6jM+VEfpTQqblELzxJ3JqztN5ZRftd1wmf&#10;moFh+6UYd1iJU/Iu/IanETbqGIG91uDVYgJ2UZ1xq96csKimRITHEBESLSf6Wvj7ROHmXhMr62B0&#10;DTxR13ZF3yIIW4F7SKM+hDUbQUSHqdTsvpCInsup1m0FIZ2WUL39PKrFjSSqbi+a1u9C+5pJNFH+&#10;VW4koNfWw0xTB2MtfcwNLLAyccLEzBt9q+roOcVjEtoHwxqj0Y+ehl69eejGLsYgbgX6gj3NlgK8&#10;znsxFMibDcrCZKD8XclH0et9SAB/GIPkDMFuDvr9sgTWeVgOLcZ8UDFGAiOlxEa/+xF0BOsanQ8J&#10;oI6gKWjSEVSpgNVDQZXSEy9obKNcfLkD9VZbUW8uEG4q0UzpKRbYKzhuuwd1pWa/o4TAX6ObvG7v&#10;NAF2Bkb9MzEbnIPVcAHVEEHc0HxshhdiP6IAh+F5OCiAF9g5jxCgyXOsZHtNVdubKz+bh37ffHR7&#10;Cta7ZWLcOxez5HxM+h3HQP4GpRxIt08GmvK3aKouzJXoIuudjqIhyYVaO9n+NhJtlaVsW+u9qCbZ&#10;km1XUy4eTlghuFuIUfx8TGKnYVx7JOa1huAeN4bwdrNoOHgrTg3H41BnCM41etCx7wLOn3vBjTOP&#10;KN6eTWVqJuXLNjO3dkOWRzXgzcLlbKgezZygWpSv3MWNi7dpPzwFff9IRkxdxYuzz9jTZjTT7MM5&#10;PiSFV7fuMnL+crRrtUO/YQpmCasxiluFQeJyDJqsRDdxBdqNV6HTYgPasq/VW25Bo53yX4b98h7L&#10;PlMgr8wW2zMdtV5paPQ9iqG8l0otuuekC4TNqaLWAom5F6k+7SS155+mTep9/Cfl4T5O3vtRhfjO&#10;uEL44htEraikztprxGy6Q6Ot9yTuErvpNg3WX6fOagX6lcRuuEFDwX7MennehmskbL8r4L9N7JYb&#10;Avdb8jM/f1ZBfL11N6m1UpLmBZdUM7v6TT+H63ilNCoXa0k0TSXBMx6Qj17f46rkUaNrumpuBDVl&#10;v7XZj7rsO/X2h2RfSnLaU45jSdhMBfKqceaHn8R9ZIlA/oIk6uUSFwmbcoaIaWcF8+cIk6QhaEIJ&#10;/hNK8Rlbil1/OYY6HEYzaQsW0VPxqt5fkvAehIZ1onpIayKCmv8bLagR3JrqgS2J8G9OpH9T6vo1&#10;JsankUA+hlqC+OqyrOETR7hnHCEecSrI+7nVwt7CC3NDa4x1jDASsJtpm2Cjb4WjsQPBrkHUCqmJ&#10;g4kNhsroNDpmeFu5E+YcQqhDIJFu4YTa+VPdMYDaAvpYnwgaB9emoXc1GnmH0MgrmKYBguXIBnSq&#10;UZ+WARG0ktttAyNoGxBOp+Ca9Ayvw6A6jRjRIJER9RMZKTEutgljJVKatGKOYHyZIHt18hA2CeYP&#10;jJ9B8eL1XNt5jFuHCrh7/BwPT1dy89QVinansWTQGCa27aqC/OROPZjeox/Lho1h7bjJrBk3iZm9&#10;k+leJ4YmvkGyLWH0iKzHsMTmLBwwjL0LlpK1fgsbps5iqvy+XvL7G4ZEEOHhi7u5rSQ4ZjiZ2+Bh&#10;56LCvIOg3sHKDmdbe9wdnXFxEMDb2uHqKNB3csbWyuauiYFJopzatH6e4X61X+1X+9X+u5vB1DXr&#10;NmTff/Fl7/33HHz7Dxse/MVmAf2Wh9/Ycu8L2+/8zrbbv7Px2idWVXxiRdUfrLj+N0uufpf1bywr&#10;e8PGyrccevg7affekFX1iKzSKrLSzpG38ySFG/PIXpXBweWH2b7qIGvXH2B3xklOXX/MrbffuP36&#10;K3defaHi8QsuP33B+WfvOPHoN9LvCdxvv2XvrTfsuf2KvXdfsf/+Gw49/cDRdz84/PEfdrz+i43P&#10;vrH1zQ82vpB49oMNT38w4+ITBmddZsq5Z6y49yczr3yhZ9pdWu+9Tq3lJXhNycB9chbu47PwGp+D&#10;x9hMPMccI0RwX2thIY1Wl9IutYLuB25QffIh9JrPwKjlbDz6biJqQjpJc07QcmYm9fqvxLFWd8zd&#10;6mLpEIqphScmJs4Ym7iire+MmqajhDN65sG4ByRRt/EAGnaZRGjnyXh2nIZd2xkYt5qDXqsl6LZa&#10;hWGL1Rg2modjoxl4RAzE0zWR2q71aOlRiyRrL8L0zVUj3GhraKCuo4mGsR6altYYKNO9mymlPAlY&#10;enfBpNoIwfwMdATy2o1WopWwXl4/FU2BtGbrnWgJ8HS7HMCo52GM+wjmex7CqG+awF0pr8kR6B9X&#10;TQKllNhoCdAVxBsK/gx7pwuUM9ASxCulNRqdDgmsBIVdBYnt9wuqlF7sHQJggbtgUq3xWtTiVkqs&#10;lvV1qAnq1VrK4+0E8x0OqF5DQbW2vK5ev0xJJiTBkG2wGFagCqWO227kSRxGF+E48gSOw/KxG5yL&#10;/RAB3qCfo+sow2Aa9MlBp1e2gDVTXvcw6gJx7c6SfPRQyoN+/gdBs5ugXcFsl5911ZrK6DqdlZIa&#10;ud1Wtr3VXkk+dqPeWqLVLtn+nag1V/6bsBG1xDVoC5SNk5ahGzMDvejxmNcbi13MWGzrDsWsRjJm&#10;kcMxjxqJdeRQ7CL64VGzFz0GLmX2rFSOphZyp/Q2j4uruJNzhgvrdnMv9SgHh01kSFgMy/uMper8&#10;bRZsO4RjWANiknpwr/gel+emMtLKn/VNO/D49Bl2HZZjNVGStWj5nTFzMY5diGH8YgwTl6IrSx1B&#10;vW7TNWg1Xy8JyAb5W7bJ+7FH/t6fQ1D+hHwGaspFyLK/dQdlYz6iCOfx5whQRv2ZeYmgSafwG3ec&#10;hiuvkrTxuiRNR3AelYXT6EL8laE/l94WyF8jcnmlKmqvvkadNdepu/o6tRXgr7pG9Moq1bKOPBa9&#10;qkKWAnuBfsymW9QT7Nddd02WN2iw8RYNNtwWyN9SvWbI3DKB/AUCZ12U5KL052hFwwsE5PmSdOZJ&#10;0pgtCaNy3cUx1YzFyr5WZjNWbyuJl+xDJUHU7X4MQ0nYFMwr8x3YDyvCbcQpFeRrzqokavZVwfw5&#10;akqyELOogij5fTWmK8i/SMjki7jLc026Z6At+94qdgGetcfiE9GfoPCe1KjemVph7agV2pJawS2I&#10;Dm1NVFBLogKaEy2Qryef8RilV14wX9u3IRFeP3vkI7wTCPOMJ0yZTMq1FnbyPWFuaCWQN8RAXRtj&#10;DQPMtc2w1bch0CWAPh170VxQba1vgZuFM8HOAYS5hhIuoUC+upMA3j+KOIlESQQ71W1Mx+g4utdL&#10;oGuthgxJaM2s7gOZ1K4HIxLbMCSmCQPqJpAc3ZB+kTH0j4plYFQMw+rEMbiWrNesz8jajRhdN45x&#10;DZNISWrO9BZtWdS5B5sGDmf/6MkULVhN1fbD3DyQyw35/r5ddJFbJVe4nn+WwwtXs2TgKBYPHCk4&#10;H8GSoQrip7JZcJ62cgOHl65i06QZzOiRzPw+g1nYdwiLkoeycuQE9i1awZYZcxnduTvV3T0JtHHE&#10;08wWJyNz+dttcDKzwdXKAXdBvLOVvQrxTjYOKsi7OjjhZGevgrybIN7Rzv6zmYnJJDmvmavObr/a&#10;r/ar/Wr/7c09KCju6KWrN4rffv9n/6PP7Hj0g9Tnf7Pp/nc23f3Mptuf2HrrI1tufmLjjd9Zc+2L&#10;4F0AL5BfLJBfXvmFpWWv2Fz1hqMPPpF79w0nKh6RV3iVvMNnKdxZLJDPJ3NVJvtXpbN9fQbzl+9h&#10;8rJUlu8roOD6S87Jz1149ImzD99y5uk7Tj3/Ss7jLxy484kdN96z7fpbtt18zfZbL9h9/xUHn3/g&#10;0Juv7JXY/PwL659+ZouAfvOrP9n08i+5/QcLq94K4p8w58pvTDr7muTMe9RffoKw2Tn4TRW0p2Ti&#10;Mj4Th1FpuIzNwnn0MRxH7MN74mGqz84gdnkBbbedo9P286rJorz6LCN04Hpqj9xJnZG7qDtsJ7X6&#10;rsWvyUR03OJR0/OWcEFdzx4NPVs0dW1l6Yy+TSiOAQkE1+lKWIOeeFdvh1VIGwxr90CnQX90Yoag&#10;2WAYagIz9erJaAR2Rz+sL2bBnbH1aIK9ZQ0ctJ3x0LSimq4NAXKyd5ATv76WukBeDTUDNXRNtbE0&#10;MMJWzwZHYz9sbetj5tsJvRoj0YyZg7oC6fgNaDfZjnbTHei13I1Rp4OY9xC490rHsMdRjPqkqS4W&#10;NOufhflAAZCC5P6ZKuQbCPYNeqdhJNBWcGQgcFbGpFfNIqrgvZ2EAmEBsJrgV735dsHvJtSSBPHK&#10;uPYxC1FrsAi12KWoJaxCrcVmNDvsFUQroFYgn/6zV793lmrCIgOlTl+SCPNhJyQE88MKVVP02w0/&#10;gb0sHYbL7SH5qqExlZF29ORvUKCursx6+j+9tEqvutJTewANBfadlMmSZHs77FdNlqQtCYSOgF63&#10;o4C/vUBQkhylDEi92RY0mm9Gq9lGtJpuQEP+Bg3ZZo1GS9GMnY92/RkY1J+CaUwKlg3GYVlHwftA&#10;gfxAjMOGYBI2HP3AZGxrDsY0sDOWAe1wCGiFe1BT6jTsTqvWg1m3+gDFxy9ReeY2dy/eJ3dHFgdX&#10;7uFsyTV2Zp0lPLY9di41ObBsH59zrzDWN5LRwTU5sXYD5Wcu0zp5KsYhnbCqM+HnXAINZ2MUNw+9&#10;hnNV/zHQTVqOVhPZ503WyHstSUgbSZzk/VbGk1frpmA+XSCfiaa8f3pDCjEbUYrj+DL8p1URMuMq&#10;/hNLcR+ZTeL6m9RefA6HYQdxGpmJ69giec4lIhbdJGJJJWELL6t60MMXXZbbV4lYLEBeeIlaK69T&#10;c1klNZZWqJb/iejVSk/+VaovLaf6sktErqwget1N6m+8S4PND6i95g5B88rxFVgHzLmE74yLuE6Q&#10;bRtTjKUkcLp9BPHdZNs7yN/R8aCqBEpTmbm47T405RjUbLdXFcp+1e957Of8CP1zsFGuvRiqjGRT&#10;QuiUMiJnXaHGzItEzjxPg0VXqDuvjNpzyqg5s5xqyvClY09jk5yLgSSbFklrcIyZhUvNUfhGDCCi&#10;Zk/q1exM/fDWNAhtQYxEvUDZt35NqOvXlPoBTYiViPFvTN2AOCIF87UF91H+Tajh25gIQb6/ayRO&#10;Vt7Ymjlga2KFlaEJFroS2qZYapljpWNBM4H3tDHTiAyMxMPagxCXEEF8OJGeNanpGkaUYL5JeCwt&#10;IhrSumZD+ie1o198SwYJ4Me16MyKgWPYO20hOyfOYduY6awZOJqFXfszr1MfZrbpxqzWXZkoz5+c&#10;1Ebg3pRRkgAMqV6XYQL6MYL5iXFJTGvWikUdu7IpeTAHx6RQOGcJ5et2UbHzCBWHcriWW8K1ovPc&#10;PVVG0db9bE2Zy+aU2SwfnsKa8dPYNmMRR1dt5HJaPuVHczi+KZXVYyazclQKy4eOZ/Gg0Rxcspo1&#10;k2dSzzsQdwMzvM2sGNyhK3HVa+Fqao2PnSvu1o44W9hhb2qLtbGVJEF2qvIapTfewdoWBxtbVW+8&#10;YP4vc2PTXTo6Ot5yavs1i+uv9qv9av/9zcTExGLZvkPbD1fd+nbi/Xd2P/jI7qd/s+WhgPjedzbe&#10;+cJGgfxmBfK3ZHnzM+uuf2NZ5bf/B/mrv7Pswgs2V77m2L0P5F97wanzdyjMLid/fyn5206QszaX&#10;wysySV2ZwYplh5m/6hgj5u9kyKJU1uVeZffpR2RUviXn9jtyBfVZj75z4N43tsrv2yDJw6bbv7P5&#10;9ge23H5N6oPX7BPI73n1iS2C/jUP37HqwXtWyravffKV9c9+sOLeF+ZefU3K6SeMLHzA0LxHdNhz&#10;lYBJB3EZvgeXkQdxG5smeE/HdtgRHEenCVSO4DRsNz7j9hMx/QgJS7Lpsf0sw/ZfJmb8ZmwTh+GQ&#10;MBz/NlOo3XMJiUM30XLENup1nItNYEs0zUPQs/bH3NEfS5cA7L2rY+9XGyvvupi4RmNgXxtjCQun&#10;Bpi5x6HpJuERj5aEtlccel7xGHk3wsynATrWoeiZ+6Oj74aOpi0GmjZyorfFTscObz0HQgwc8NEx&#10;w05dR3UBrHJhnLWEvZYGNgbGmJm7YeRSG/3gjujVGi0Jw3w0Gq4W4G1Ft8lODFrvxaTTYUwFRfrd&#10;jwqIDqLbMw0DZUSTbofQ7LwPna77Mei+H7M+8rx+ysg2ygRS8lxlgiEBuAIpZXQapTxFVYLSate/&#10;iBcMK8NexgsiGy5DS6nPj1+imoVWvdES1BNXyXMEyW1TVZhXa7fvJ8w6CzC7yuv3TBfM5wjmBW4K&#10;0iUMJXlQZvG0GJyH9ZACbAX59sNOCuZPYNI3R4Xyn8Nryut0OIJGxyOoC+LVWsg2NRegt9wjoFcS&#10;DvldbfagLaDX7nQA3faCvja70Gq5DY0mm1BvvA6N+BVoyjZrxy9WhW6cco3BQkHyPAwFzKaNZmLe&#10;aCrm9cdjHDkUQ0m+zGr0xyZ6OBYRw7GNGodZtcEYBfXBOLgHZqFdZd82R9cjAUOfBMwFeFr2tTBy&#10;q0tEYl+6DJrLqo2ZpB05zbGsMjLP3KfX2OU4eDWgc5N+PC+6xpY+o2hi7sDSPoO5d+46cxbswDGs&#10;A3a1h2BZbxymDSZhGjsNw5hpsp0z0U9YgE7jxWg0XoZm8/X/TiAlmG8viZYkMmqSyPzsmZdQEqh+&#10;+ZI4leI24TK+ky/jOa4U5xHZJKy/jc/4HJxGyOdjeDYe404SOO0yQTOuECDIDp5dTtj8K4L3CsIW&#10;XCVIbislMUFzyvGfIRifJc+Ze4mQeVcIlQhfVKm6mLXaYrlvYRmhkgAoo9QoUW3RVUKU15h3CX9l&#10;QrAFlQTOuYrnlPM4jy/BSpI3vX65cnxk/kzIlP0tgFfNXtzy53+aNFrL8ScJmZYkZjqdD6LX/Yjq&#10;4lerAXk4yLHiNryYgAlniZhRTrRsTwPZ7oayPbVnn6PW7PPUkG0PmyLbn3IW9xFFWMtnwrzVTiwT&#10;VmMbPQM3wXxojb7UiehMbFgrGgU3IS5I6YFPpJ5PY+r5NqFBQHMayvdBTFAz6gclEu0fRx2BfnRg&#10;M8F8UxXkfZwisDf3wN7CQUBvL0iVBNzEGjsDK0nGrbHUscTH0Zcpo6bRoUknnM1cCXYNpZZPLWq4&#10;Vae2R01qybKhXy2ah8fQs2FLhrXsSu/YZkxo0501g8dzZPZy8pZuImfhOtJmLWfP+JnsHjuDveNn&#10;sGf0NPaOna4akWbbkLFsFeRvHzCajd0GMCexNSMi6zMsqq5gvjFL2ndma/IQDo2eyPHp8zizbANl&#10;m/dweV8aldmFXC86w52TFyhNPcKmlDmsktdePGwi22Yv5diarZQeyOR+SRlVx0s5tHwzs5NHM7Pv&#10;SDZMmEv6qm1snDaPBv6h2BsY4m5sQduYOJZMmk6gswcWOgbyt9viYiHvkaW9vF922Jnb4WTthJuD&#10;i0DeFUeBvNIbryDewsS0RE9LK/rf09uv9qv9ar/af31T7zpsZJvMG3dvZTx8zZEnv7Pz3if2Pv+J&#10;+K0PlOU3gbwg+uYnNgmo11//zOrKryy58oXl1/5kydWvLL30gaXnnrL16kvVDLAFlx5RcqKSwsNn&#10;VPXxWRuOyxd4OnuWZrB1ZRZLlqUxddlRek7aROuxaxi9MY9xW08w53A5W88+ZtulF2y69IblF14z&#10;/9wrFpX/xuqbX9koON9y/wM7Hv3G3he/k/riI+sevGLZnVesuP+O5ZJELBXsL7vzO3OuvGHsyXsM&#10;z7vNkOP3GJT7mOZbLgrSD+A19jCuIw9hP2S/YOUYziPTBC6ZeI9Lw3v0QUInHqT21AM0mXeUXusK&#10;GLzhBHHDV+HXdAQ12k4ise9iOozcSN8pe+mbspdWfZfiW7Mjpg7VsXYKwsEtEHs3fyycfTFy8EPf&#10;NhBtqyA0jAPQNBCcGwShZxiMkUkIJmbBgm4JswCMjT3RM3BCW8CuJSdzbSM7DK3csfcMxTO8Pv61&#10;Ewmu1Zi64Y3pENaCAUr41qWrnPAbm1sRpquNi4aaIEAdY30djE3tMXWKwjygM6Y1BfPRs9GOW4NG&#10;0mbUm20X9Ah8lIs7FUB3OYp6N8F6H2V8+Fy0ux1Bu+sBzPumYdLzMNodd8vzBE3KMIadJRQMKj3x&#10;SkmKgnlBvWbbvWi02Ilak82C+NWC+BWoNViCTsOFGMQvEFwuQldgqdNkDVrNBJcttgi6BF7KyDaq&#10;enklOVCSBEF4jwy0+2Sjr5TNDMhVTc9vqYz1PaQQ80GCTmUiqz5ZGPTMQL+HwF9JADrIz6tg929d&#10;u3JxbVPlYltZKqFsm1JW1GY3WhKq8qKWW1Q975qN16IpCYZO/HJ0Gy0QDM8RtM/BIHam4Hi6qgfe&#10;oO4kjOqMx6j2GAyjhmNUY7C8r4ME8QMwq94X42q9MQ9NxtCvF+Yh/TDw6yrRCcOA9uj7tULPrzma&#10;Xo3RE+jp+iSh45WIroSmcwOMJYELiGhJfKuhjJ2/h+6jVuEa3BxXl2gytudwLjWDbmF16RYRS9ra&#10;/eSkXaRO4yHy+7pgXVcSiHpjsWgwAZP6EzBsMBmjuFnox89FS953raTlaDSV/dF8gyRbW+U9SlXN&#10;+qqpIF4ptemuLJVZUwuxG3UBt/FlqotD3ccUkrDxPvZDD8vnI1eS3xx8JpZQbVYlQdMv4z/tAkEz&#10;BdyzLwnoLxE4q5wAuR0wsxzv6Rdwn3xWEH4On+nyuZuujEB0Ee9pZYJ0ed6ci7I8L8syApVSGoG/&#10;0gvvKz8fOOcywfMqiVh6W5ZVuE9SIH9aNXqNdt9sNCTxUFMSt3ZK8ij7tMUO1bUXSgKp1kQSSOX4&#10;brkDzXa7BfMHVOVg5pIY2g0qFJyX4DNWGbnmnArycUuvE7+skvrzywT1l/6nZz5S/pagiadxVC6+&#10;lmPbtPlOLGKX4BA1Ef/wftQMaU99wXlcQAIJ/vHEyv6rL8l4fdmvMf4tiA1qTcOQljQIbkydgHjq&#10;BjURzCuQb0J1n0Z42FfD1tQFOzNBqaVA1VIpH7HGwVhAL597RxMH3Kw9aBojCUH1Rnha+xDmEUGU&#10;QD7SvYZAPpKG/nWI84+maWg9esW2ZHDTjiQ3asnc7oPYNWEOGXNXUbR8CyeWbeHotMUcmjSPvPmr&#10;yZi+mIxpi8ieuZSdwyZwbNIccmYu5tSC1ZQv20jB1AXsTB7O/JbtmRyXxNwWbdjSbwCHRo7n+JTZ&#10;nFmyhovrt3Nhxz4uHc6kKr+Y+8UXuHqsgC2TF7Jy1HTWp8wlc/0ujm/dT9HedC6kFVC0J531Uxex&#10;aPgUVo+fy5Hl2zi1J4MR7XvgI+9BiMDczcSC+iERtI5NxF3wbm9k+RPylg6S7DjgIPc5WjnibOOM&#10;s1JmY+uIh7OL0hv/t5WZRYWhnl57Oa/p/Dy9/Wq/2q/2q/2XNysrF/sNeSXbMh+8+WPvbYH8i+9s&#10;u/OJXY/+YOfjv9gmkN+s9Mrf+syG6x9YX/WBNVWfWFUleBfAL6v6wcLyTyy9+I6lpQ/ZUv6EzFtv&#10;OVn2kPP5lZQcPEPmpuMcVmrjV2Wza1UuG1blsGBFFv0nbyMheSFJI9fSc9Ex2s7cR+uZexi8KZ/l&#10;px8zIeMaA/aVk3ywgmHZd1lY+ZktT/9i16s/SX3+lV0SW55+ZOmNZyy++YJFN98K5H9nyS3lwte3&#10;jDv1gP6Z1yRuMuj4Q3oevUPUguO4Dd8jYD+Cx6jDOAnk3QXx7iOO4jc2g+DxaQSO2EvU+P3ETztE&#10;p4XpjN5SwqStpbQYupLqTUYQ224yLXrNp9OA5fQdvZn+43bQffBKIuoKqOyCMbdwxcTEGn1DU/SN&#10;LdAxFpQbOaBh4CKId0fPyBtDfS9MdNyw0HHGVNMeI21njAy8MDQLxNCuBsZu9bAMSsK5bmfC248k&#10;duBMYofMpt7A6cQOnkl8n6k0bTuWvo2HMztxKNsaJbMjsjkrAqsz1cOb3tZWJOrrEqihhb2+LeZO&#10;tdGr3gmNOsNRqzcdtYSVaLXaItBJRa2TYFwZuq9nJhp9BPB989DtnfNzfPheGRj3TkNf0KelzBba&#10;eb9gX5nk6d8e+Q6Cb6WHW0KzzR40WgoQBVOaTTahnbgWrbiVaMQsQTtGueB2NnqN5qGfuATdJPn9&#10;Tdai3lRg2Xwr6qqEYj9agjPtrscEmQL5TodRF0Dp9c7AKDlXNRmVcjGrEsowmEoodfEqxMvztWRb&#10;NFRDXSr/Fdj1s7Sn8RZBnUQT5UJV5aLb7Wi2SkW37W6B7WZJaDYIctfKtiqAXyaAX4hejOC9/lSM&#10;6k7ERBXjMIkei1HUCIxqDsEoYhBG1ZMxCuuDUUhPjIK7YRgkYA9QwN5RkqYuGHi2wdS3PUberdF1&#10;a4qWc7xgvSHabnHouMej45GIoU9zDLyboe2agJ5nU3leHHqOtdF3iMbSr6nqPzwmbo2wcKlHh3Yj&#10;KEk7zf7FW1k2dDrrJq/mRHYVXfsvkKShBRZR/bCuMwzLOiMwrzMS0/rjMYmZhEGDKejEzJDkbT6a&#10;CYvl75X9IZjXbLMNHUnMdCRRU41k0yNNIgutXsclWTqD6/hy1cRKvpNOU2tphSS76apZchXIB0w6&#10;Q/icayrI+wnM/af9DO/J5/BMOYPn5PP4Cto9p1zAdeI53FLOC+gv4DzhLPYCaMdxp3ERILumlOI+&#10;5fTP4SxnyWsI3v1nXyZwXgXVFt2UuEG1xTcF+VWSAJSrXsdBMK8/MA+tfkp5jXI9hrK/lSRN9m0z&#10;SR4VxDdeo7oOQ725YF4SNc32u9FWMC9/o03/AlyHncJz5Cn8x5UQKQlFo6VVKsgnLL0q61eIXXyZ&#10;mMVXqDf/MmGTz+A2RN6TntmYdjiKdYutWNRMwTtMIB/akSiBe7xAPkkgHy84b+itjFYjibZ3EvUl&#10;aYsLbUNsaBL1AuOpJ5/nusHNqC34j/BpiJ9zdZwtPXAwE5iaWeFkYYmTqRUOhspMz9Y4mThSzbM6&#10;UYF18LL2Jcg5VBKBekT7RNPArx4xvnVIDGxAUkA9WoXF0C+uDWPb9mRS+94s7zeK7SOncShlAYWL&#10;NnJ61U7yF64jd84Kjs9ZqUJ8/rxV5M1dycHxM8iesYjTyzdydX0qtzbt4faWvdzYtJsTcxezrmc/&#10;FeRXd+7OnoEjyBPIly5Yzqmla7mwbQ+XD2VQmVPA3aJz3C04y5Elm9g8ZQG75fUzN+yW7/5tnNib&#10;wckDOexetplFY2awdsoi9i7ZwukDeRxbu0sSonBczSwJdnTDzdwGb2snbPXNsNI1wU0A72nnioed&#10;m7xXdirIO1g6Ymtuj5NgXumVd3Nw+sfeyuaOsYFxbzmtGf48u/1qv9qv9qv99zeNziMnd952uvL+&#10;sSdf2Hn3A3sef2dt5Wv2P/mTbXe/svX+n2y58webbn5m/bWPrKv8jTWVH1XDTS6r+MaSyu/Mv/ie&#10;xRdes7j4HpsvPCT7xmsKT93gXEYZl9IuUbCjiP0rjrFzWRrb1hxn1epcxszYTceRa2g6dDVdZh+i&#10;z8o82s49RsLkVBqM3cDsEw8E8WU0WZ5L83XFdNxdzrC8B8wsf822Fz/Y9+4vdgvo1z/8yJKbr1lx&#10;/3fmX3vH8jtfWHTjdyadeUZ/SQS6HrhM90NV9Dx2h3a7qgiZmobL0N14jj6Ey7ADOAzcg8vg/XgO&#10;PUjouAxqTkijxihB/JRjdJiXxaAVBcyS3z1tUzFNes4jIn4IsS3H07zLTDr0WkSfYesYOG4rySNX&#10;E92gMzZWPpgZWGKsrSs410JfWxtNTV20dUwxMLTH1NQVU2NX9LXs0VW3wFTLGmsTN1xcauAV3ASf&#10;Wl0JSBhBaLtZRA9cT3j/tQT1XUVgvxUEJi/Fp/c83LtOx7vHLEK7CeyTxtE+MplJ4d3ZJVDPCE4k&#10;27cmOXJi3O7jy3R3L5rbumBvKImEbRBqYS3RqD0UrdhZ6CQtRrP5KtTbCHQ7CYg6K3AWoHc4Iutp&#10;aHQX2CmjgrQXILfbi1anA2j1+DmyjDKDq4YCKaUHXcGzMmusqiZewJy0EU1BvHb8agHkCrSVC20b&#10;zEWr/kwB/Wx04hahlbgMrcarUVcmq2q2CfWW8rMCbI02AmylV19CU5IDDYGahiBMu/sxdAViWvI7&#10;lXWDPlmYJAvmlfIbSTiU/waoAK/MYNtS6Z2VUMp7BOuqEp/GkjA03ijrSt37NvRaCOgT1qIZvwKd&#10;RkvQV/5jECuAbzADo/pTBO5jMIsahnnkEMxrDsS8en9Mw3phEtoD0+CumAV3wSywEyZ+7TDyaYW+&#10;Ujbj3gRd1yQMXRMxdonHyKUhhk4x6DvWQ8+hLrr20bKsg4HcNnBsgIFDrEQjiThV6DvGou8ag4EC&#10;evl5DXlcw74Bhm4NcfBtREy9Dswdt4S0Delk7yribPEjpi0+gkP1jhj4t5Zt7ImVHAtWtQdhET0c&#10;s7qjBPQTMBTQ68dMR0f2uZaAXjtpGXot12LUdjP6HXfKPtwtmD8i+1uZlTcT80GnVOP3WwmYQ2aV&#10;U32eoHxcniA+C48xBYTOKCN8VhUBk8vwF8grQ1Yq4TetTDB/Ho9JEgJ3+1HK+O+nsB9zGqcJ57Ab&#10;ewbrkaXYym0F5I7jS+T+UpwF9Uq4SBLgOums4P6C4P4SPjMkUZhVIZC/JsCvxGvaJXneeYyGnkCn&#10;f87Pi3aVsqw2sq9bSlLWbIMkZ+tkP69WXZSs0VyOQ+Ui3zYK5vegL8eOdf98Sd6LcBtWhO+YYqpP&#10;P0/9BZcE75dovuYaTVZVkrjiKgnLK2gomI+aeZ5A2U7bAYWYd8/FsfNB3JsuxzGoN+GhnQTnzYgP&#10;akzjfyHfyCeeGB+BvFci9X2bEletFXHhzVSYbxDSVKKFYF4Z2SaOcB8Bur2/CvLWBibYGhoL4s2w&#10;N7BQQd7LypN61WKoFVBX1n2J8q5Nw5BGNPBvQHxwQ+L969M4oD5NBPIda8Qzunk3FvYdyapB49k6&#10;Ygp7x87m8KSF5MxeRcnybZwXMBcv2Uj2zGWC+RWyvoGC+avJmrmYwoWrKF+/k5vbD3JB7r++cQ/P&#10;D+Xw9FCmgH0VW/oPZlHrDuzoN5h8BfLzlnFm2Xoubd9H+Z7DXEnL4fGpC7y9eI3Tu46SOmsZexes&#10;IW3NDg6v3MYpQXzBngzWzVjK0glz2LVkM5mbDnIl+ww7F6ynlm8ogU7u+Nm7YCvvhY0g3lzLEEsd&#10;Y2yNLLGS98TWWL4rJVzk+8zTyQsHwb6dpT0udoJ+c8uXhnp6o+ScZvTz1Par/Wq/2q/2f6CZOHl6&#10;LT+avz/90ae/d9z7nR1PlTKar6y99p69j76x5cYHwfwPNt/+rrrAdZ2qN/4Dq6o+suLaF5ZUfGZx&#10;xVfmXXjH4vOvWHzyNpvP3iO78jn5+RWU7C/lzN5Sjm8v5PCGHHauz2XtqmzmL89kpmB+yLzDDF+Z&#10;T0pqOeN3X6HfulKazTxEgwlbGJd+XVWb3nBxFjHL8mi46gSN1xfTec95pp1/wbqH3wX0f7P05m+k&#10;nH3AjCtvVePET7/4lomlzxiUeZsuey/TftdlOu2totP+28SsKMVj9D4cB+3Ebfg+HAbsxC55By6D&#10;dhE0+gh1JmXTICWTuEnHaDs7m96L8xiz9hQLBPJjlmRSp9UEagqy6zQdS1KnWbTssZBuQ9eRLJDv&#10;N3oNdWK7YGPpiaWeGRaa2hKacmI2xN5YTkpyYtLVNEZDwwBtWVqZOuPoEoRX9YaENGxH0P/H3l+H&#10;xZmt+95vEtyloNAgwZ0AIbhDcA8aSELcSIgRd3d3d5eOu7u7S7t3pJPW2f0991PpnmuutdfaZ+/3&#10;vGfvPxbjun7XqCrKgArP5x4ZzxiJJfgklNMiv5aY8mH45w7AMbEW/9IJNK+eS7PiKTgVT8WzeiFe&#10;bRfiXjwdn7wJ+GSMEPx3I9SvlHL/fCb4prPCNZy1KmfWWNmyxNGJUU7ulKpciDR1x9c2AluPHMyD&#10;22MuSDWJq8eo1SSBraBWQY+yJGTFLrTaKbu2HtIs4WjUXtJ2r2bUW1kqsnHFNrQqt2lGyzXTWJQp&#10;LMqUFQXyWUv/mhc/m8aJ09ESxOsmS1KmaE7A1FXmnAvitTLnoJUl2MoSyGcLsHPlcdkC+iy5LNeb&#10;yHWdgpXotl4jqF+HtmBeOXlRWTlHt2oHhu33YKycFFupnOQoRYRykqq8fpO8lRJldFYQl7UYnexF&#10;AteFUljIa6UtoEnqfMHsfHRafVgTXjdpCnpxY9GPGYZh1CBMIgdgFlWHZXh3VKEdsAyqxtz/A9hN&#10;PfMwccvBzC0LC/dMLJq1wtQ5FaOmAnD7eHRtY9GxicLAJgJjdZgmJjZhmKpDMZPe3CYUc3UI5lYh&#10;WKjCJOGoLCNQWURiaRGNqUp5rESgbyBFgG7TFBo7JNLYNgot6xYYq4KxMPXDWdWc3NSOjBy9irlr&#10;TpPVaSLGPrkYeRegat4GdXgNVuEdpQjpohmht0wYgHHsAPRjB6ITO0SKqpEYpk3EPHcW5sWLadx6&#10;mQbzmqk2UsyZdxK097uAWiDffNxNQiZcw7X/QZz7HsCj/qRA/joBI27gPvA8noMlQy7gJfj2EtR7&#10;Su8i1x36n8W234fY9b8geL+Aqs8ZTHqexLTXSSx6H8dSWYWmz3Gs6k7I109rcN90yEWJMvJ+HsfB&#10;F3GWYqHZyBu4DL8m1y+hluc1rTuNfo8jaEtB2aRSij3lM5K/FK3sBWhnzqNJqzkC+XlyfTFaytKb&#10;hasF8hsxbLMT85qDGpQ37XEcN3ntwKFniRp3icSpVyhY9JDCRffIm3+XTMF8yrRrxE28RMS4K7j0&#10;O49V56PYV28no/4IvvIzdfMoIDmsnESvVgJ4KbSaJZHskUKyT4bmJNck30ySBflJgR+SGJhFvL8y&#10;Tz6bSIF/uHcsXg4+2JmqMdPSxVxbB7WesUDegqbGNvjK12IDE2nu0oJQ53DSgjNIDUgjXZIbnE6O&#10;XxLFQa0o8k+ivHkKA7PbMLfLABb3HMLmwRPZO2Y2e0bNZPeI6RyfuoRrSzdzUWB9YvoiTs1cwulZ&#10;Szkzexln5yzj4oKV3Fi2nntrtnF/xVaerP+IlwrkPzrMy+17OD19HgvbdmZOaTU7eg/i9LiZXBTI&#10;X126npsbdvJw71E+E8h/c/4mF9ZtZ3bdUGb1HcbqCTPZJK+3de5yVkycx5T+o1g2YS57lm3hxMYD&#10;3DtylblDppIZmUyAi8eHcwRMVDha2GBrqsLaSCW9GnuLD/PibcxtUZlYYWflgFtTL5ztXf+wMDZ/&#10;bqSrWyuHtIbpNA2toTW0/14tvrAiZcau47e2vHzHoifvWPLJP1jy8jeWP/+Z1Y9es+bxjyx//CtL&#10;Hv3K4vvvNJCfd+cVc+68Ztbdd0y99VbyngkXv2XahS+ZduwhS848Ys/1jzly8DqnN5zk5JoT7Flx&#10;mC3LDrF+zUmWCTwWrr/A4h23GbX8DGME2uO2P2TYprv0XH6V4kn76L7mIkMPP6Pt6ktkzT9OwozD&#10;hIzbTeSU/aQvOEabjZfpfegR42/8wLDzX9Bm82U6H3jMgDNfy+0v6LnvGR3kOSs23qFs/T2K194j&#10;d8Udgkbtw77HGuy7Cd57rqdptzW49d5I4OCdRI3YR/LIA6SN3EvGiN0Ujv6IDtMOMXzVZSZvvEnb&#10;oWvxT6slJGuAZCDxZRNIbTuNwl5LqBiwjLYDFxKV2hYrK08sdS1QNdbFqtGHXViVXVlNtfSxMrbC&#10;0cYV92a+BAaG4x+Rgp1A3sgvFtfYbJJKu1DQrjdlHfrTrc9Yeg2YTse6GbTuOo2kqskEFY3HPXcC&#10;zfKm4JE9GdfUMdi0GoFN1lDsk3rhHVBEsYBilGccC+x9WKKyY75KzUIPXxa1TGKUfzKF5oEEGfnh&#10;bRuDt6DUM7AaV4GrfcpYTFvNxCBvuebkTy3lhFHlBMLWm9Btu1uzbryy7rtmRRolRUq/8UOKBP+F&#10;gnnN9BXBePoCGqfMppEgvkniZLSTp6KTMg1teX7tjDk0SZevCbYaZy1AsyyloEtZ2aaJoFs3bykG&#10;gjL93MXoCfS1BGbKSbGaUdXW62lcsgGt8s3otdmBniBeAZpmjnTuX6+t4C1roYBOoC6vpZs+B520&#10;WWinzBK4z9ZEN2k2+okz0I+bjEHcOExihmsAbxzWC8PmnTEMbIeJr+DdqwgT9xyMXTIE68kYOyZi&#10;6hCLmV2U4DwcU5v/ENtIzGxbYmotUFcHY6kO0kSlDsTaJhC1OuBDrAOxsQrGVhWCraWSMEm4XFf2&#10;GmiBiXUYevJ82vZRaDvGoOsYK7iPkmJA4G8ViqVZIGZm/hiY+uLbsjUB8W0x82iFoVsGZr4FWAWV&#10;aEBvGdoWyxYdsYzohkVUL0wjazGI6I1+RB1GMfVYpIzCImeKFExzBcPL0SmVgkl+viZVu7HvfgxV&#10;p334jbhEwOiLNBt4GI9Bx/AacpaAkdfwF8h71F+g2YBTgv7jOPY9QdP+cnnAaez6KRs4Hcem7xnU&#10;/c5oAG9WewqTXkpOa1bHMasV0Pc8hlmPo5hJb1l7Qu57VgB/QfJh9N5G0P53bAcoo/gXsBt0EZX0&#10;Jn1OoN9ZCrnqreiUCNSVk3kzZqOdPgutVrM0mNdW1vyXgq6xFHY6rQXyUoiatN2HquNhHAXyysZP&#10;wQL5mPGXaTXzBqXLH1O24rGmz194l4yZ10mZelUzzSZ47G3se53AQoqGcrmt29hDuHgWEuaTR4x3&#10;JkneGSR4pgrq00iWYjpVAbxgPd4rgWiPOGJ9Uoj3SyfGJ51I73TNBlFBUnC72bhrRpwtdOTvg76+&#10;FP5mEkvs9VW4W7oR7h5JS7coUgLTyQ0vIDMok+IWhRQEZZHvl0plSDaVgvl2oa0YntuOZT2Gsrbv&#10;KPaOnsXhiQvYP3aOpj8zexUXF67nzJwVAvhlnJu3krNzV3B58VpurdrMzdWSlRvl8lYebtrLs+2H&#10;ebRlP4+37+erQyd5sX0fR8dNY3ZJNSvaduXAoHGcnjCHy/PX8HDLPp7vP8nLw2f45Og5Lq/fwcye&#10;A5jUtTdLho1n47T5rBw/i7VTF7Jw9HQWj5kpmcWRNR/x4ux9xvUcjp+jO5Z6RpjrGqM2tkQtPwMb&#10;M2tsBPHW8nfTSn5GlsqUI2VKjaWd/B11xsnW9XcTA/OjWlpays6tjT8c1RpaQ2toDe2/T9OpnTSn&#10;w/wj179d//Jnln32D2Y9+5X5yq6tL35j6e2v2fD0J5Y++JklD35hyb33LLzz5gPkb79mxu23TL7x&#10;WvKW8ee/Zuq5z5hy6D6LTtxj16WnHNp7WRB/nJNrT7BPsn39KbbuuMLOw4/YfPQZU9ZeYOyqi0zc&#10;dJvha2/Qa+FZui48R5cl55l+9mvm3v6R+kPPKV1zhdS5JwmbsI/AUTtoOWE3uUtOUbXhGp133qX9&#10;tluUrr9O54Of0vPwF9Qe+IRe+z+h864XAvmH5K+4TfLci4RPPI5n/U6B/FrNiLxTz3W4COr967cR&#10;NWYfCWP3kzxKED9mL9mC+OJxe6hdcpYJUhCMXHuV5M4zaZZai1/eEHxyhxJaMZnI9nNIrV1BQf0a&#10;ygYto3lye/RN3DBobIZVY0McBe8uuh9WYfCQA0+QVzBB/mG4unqjsnZA29IRbVtfnCIyyCjvRPfe&#10;9YweNpI5Y8aybOIE1kydzorpc1kyZyXT52yk94hlpFaPw6NVX5ySB+KcOQqb/AmYF4zFJH0Q6pY1&#10;+DVLoZVVIF0tXehrbM4gQyPG2dgzwzuEKX5xDHOPZYBnLENb5NE7opQc71z8HbNw9qzGJXo41inT&#10;MRFQm5ZtQL9MmdoiQJfLWlWb0K7YrJnH3lgBvjICrqwGk69cVtZbl+uZyu6nyzTLNWpnCA5Tp9Mk&#10;eQpaf61U8wHvCzXTHpQ5zNp5ct9cZZ76Qs3yjgq+9QTu+gJw/VYz0EuejJakceaHpSqbFHyYJqFd&#10;ugHd8i0C+w0fpuIUCuSV+dHKajPpcwVzgncBnW7ah5NslSgbYuklTRfAT8cwQb7HhCkYx4zDNGYk&#10;ltFDsGxZh2lwJ/S9y9FxzUW3aTp6jino2ydgYBODkTpCgB6OuVogbS1IVwVoopKftcpKsG4dhJU6&#10;RNJcMB6EtbWA3coPaytfKe68pZeovFBLbFTeEl8Bif9fCRTIB+MgRZajuT/WFn6YCPj17UPkPYRj&#10;YB+OsU0YNo6CebmfmSoIM3kdA3ltQ3kvRtZy2S4SPSd5ry4pmHhkYulfJKAvwzK4AouQaqzCO6EK&#10;74JpWBcMQ7pgENpNYN8bk8QhGOZOQ6dwAYalq9AvWYNJxRZsO+3HusNuwfopwfsp3AcdxW/kOckF&#10;Qfw1+bd4G7/h1/AcfBaXAcra/kex73MM+7rj2AmQbeoE6t0OYdLjCIZdj6Db+SB6XY5gLJC36HtB&#10;IH8aU8G0SbdjGHU5jLHcR9mJ17znCU3M5GuWgn2lEPhXzNsK4s3kspGyek3nvZp9D/TL16JfuAT9&#10;nHnoZUjBliYFYysp2pTPlWBemTuvK5A3lgJFGZFXdzmGsxQWHlJwBAw6ReSYC6RNv0b5yidUrX1O&#10;2/UvqVj1RDM6nz3nJq1m3yZ2xkPcBkhBUrSM/DEnWX/6e+IzBuDlmk5cYBGJAXkk+Ukx7pchkG8l&#10;kE8j1TdJcB9DpFskcT5JmtVrYuXr0b4ZhHkk4GUXiINZU6wNBa6GxnLZDGczZX68OTZaZjgZONDC&#10;uSVpgRkURZVQ2LKY/JB8qmMqKBTIt5bnaxuaQ8cWufSOLWRKaTc21I1m15DJnJi6hGNTFmtyeeEG&#10;Li/ZxMlZyzk6bRFnBfFXlm3goiD+guTqig3cXLuFuxu2c2/TR1xfvYMnO4/xbM8Jnu87ybenLvNa&#10;8mLrXj6qH8Oi8o6sateLU+PmcFue9966XTz96BifHDrNs73HuLp+OwvqBjG6XRdm9qlnxegpLBsz&#10;jY0zFwvgpzOhdhijugzkyKrdPD5xk045lVgK4C30TXCwtEFtqsJcT/6GKktMWtgK3u01gLeT3sHa&#10;EStTGyWvrMxsFslxzPPD4ayhNbSG1tD+mzVjY2OrUUvWTl5369Pf1376K0u++JPpT39n1tNfWfTk&#10;vWbN9jUP37D03k8svvcLi+/+G+Rn3/kA+UnXXzHx2isN5Kec/ZRJB++w4Nhtdpx7xJF9VzWj8YeW&#10;H2b/htMcO3SXY+desvPEU5Z9dJvxK08xfs0lRq++Qv+FZ+g88yi1Sy8z8dBnrLj3Kyuf/8mMW+/o&#10;sf85rdfeJHneGc267lGT91O67hrtttzRrO+eteg0rdffoeuRb6n56FN67P2M7tK32/yU/OW3SJx5&#10;ntCxR/ActAv3gTtw6r0RF4lr3QY8JaEjdhE7/gBJ4/aRNnYvORMPUDT5INWzjzFy+wPG73pM+2l7&#10;8C0ehkvWQNwKhuFWNBrvNlMJ7rSQyN6rSBu0gaKhawls1Q1dQZixnh1NDe3wMbUn2smXlk5+uMiB&#10;yNrcDjOJjrEFjfSM0TaywsWrBUWtOzGw3yhGDxzFxIHDmNJ/kBzsejOhV28WjRvPoumzmDFtNrMW&#10;rmL8nBWU9BqBR3Z3rDL6o8ociVHCYAwj+2PVsjs2ntk0tfQjQuVIV38/ZsZFMy8iknGeQQx1C2NK&#10;YBKbozI4kVHBsfLerC8dyPCMOvLCu+HuWYOFfy0mseMwzl6AfvEqGhevEEQLhoqWolWqTHMRuOev&#10;/4D43L+irAyToZxouJwmgiYN5AXUjVOmCeQnoy2gVkZIm+QsRbtAnjNHwJ+7HIOS9Ri0XoNO7hKa&#10;ZMxHSwCmwL9Jwnh04seg/9ec+iYC+0Z5SwXyK+T1V6OjnLxYqmzatEazMknjPAF+1mIBvxQDgnjd&#10;VoL4VGVKz2TB+0QpCCZhkDhFMhVDiXH8VEzjJ2EaPQYLKV6sIgagCu2BqX81Bu4FaDdNRcc2AT2b&#10;WM1UFyOblpiqwzAXMCtwtxaE2wrQba18BOQ+gnMfuU1i6auJWuUvEcRbKrcJ4C09sbJwR2XphpXK&#10;XVDvIbiXCOpVAnyVPJ+VxNHMCzcjN8Gc3EftjYm9nyDeX14/AFMBv61gXiXvwUwtmLdvjpFAUF+K&#10;AhN5T0Z24ejZRwv8YwX0iRi5thLQ52DqU4CpXzHmAeVYBFdjHtwO48C2GAa0xTi4PYbh3eVnNRKt&#10;7KkYFS+RrMRECje1IN6qZieufY/i0k+ZanMA3xFnBPIX8R12RRB/A5+hV/Aeeh73wac1a8srmLft&#10;fQS1gF4tmDftdlCzD4CyhKhWh300rtmPVqfDaHcW2Cs773Y8jIFcN+x8WDB/VDB/DNPuJzS4V2Bv&#10;0esE1nVnNFFQb65sTKY8X+8T6PU4hG6njwTyWzGsXIdx6+UYFyySIlAp4Gago+y+K5+HxhmSrCXo&#10;CeRNqj/CoubwPyHvVncC735HCB12isRJFyheck8D+PYbXlKz8WMqVz8TzN8lY85tEmc9JGz8DZrW&#10;bCSq5yY2nH1Dv9Hb8XDPIiqwmPigQpKDCkgOEMz7ppEWkEJGQJJgPo44KZwT/VKJ82tFrK+C+UyB&#10;fDyuyufH0BYrgbsCeXtTUxyMzLDRMcZW2xx3UxcSfZIpjiqlPL4NpVFltA4rom10BWXNc6kW1Hdo&#10;UUBtTGuGpVczu6IX63sNZ0f9BE5OW8rpWSs5M2cVlxZtFLyv4eDkBRyYNJdTc5ZzbeVmTS4uXc/5&#10;JWu4LpB/uG0PT3Yd4pEg/sm+Mzzed0r6E3x69CyvTl/lpzPX+Hzrfj7qO5Il5V05OmI6d5Zs5uH6&#10;j3i68wgv9h3n6Z5DXFm7mSUDhjC0tJox7buycNAots5axOqJs1k2djpzBk1gxoCx7F+6lQNLt5Hb&#10;IgULLWOs5O+i2swKa6WYEbQriLeztJO/m2rMjSxwtm+Gi70blsbWjwy0jbs1amSk/utw1tAaWkNr&#10;aP/9mndkvP+w5ZsObH7+hgWP3zHz8a/MffEH8wXzSx7/xMaPf2Xhja9Zcuc9i+/8zEKB/Ly7b5kj&#10;mJ91+w0zbgrkr77SZMz5L5l49hOB/G0WHL7NzlMPObDjIsdWHePUhjOc23uLM8efsO/IQ5Zuv8LU&#10;tWeYuv4Sw5aepMuU3XSesZ++Ky4wYd9zNj39ma2f/8GiR++Z+eBnRl//ke6HPyNvzXVaLT5H8dpr&#10;dN79mA7b7tF6xUXS55yk1YLzlG95QeWW51RveETV2gcULrlO8owztBx/lODRB/EbtgePgdtp1ncj&#10;PgO34T94G82Hbid24j6SphwiRfCeLsmbcYTWc0/QZcVlJhz5lP5SNER2m41tZh0uRcNwKhyBc+l4&#10;XKum4dt1CaF164jut46C4RuJKBqInVsMrgKwAHtPQuya4a1s9qJthpmWGQY6ljRpYkRjLX10Tc3x&#10;82tO18rO1FV3Z2invgytqaVnThntYtJoH5lEu4gE2kYlUFtYwrQhQ1g2bzbz5s9i3JxZZNUOxyaz&#10;O6YxXTBr0RnT4A7oehRj4JFB04B0UhLyyQ+JpsTBlfbmNox2D2JdSh5H8iq5nlrIjahWnI7O4Xhm&#10;ew61GcbadhMYVjyW0vThNI8eiDp8AKaJYzEtmIdekUA+b74AfBHauavQyVmDbt4G9As3oydpomA+&#10;48OKMI2VFWgE8o3SlKk1kwXzk9HJnC1QXIRW/lp0igTgynKQykmnecrGVAL0lDma+er6CVMwjBuP&#10;cdwYjGNHyvc2HKM4QWbSJBq3mikoU0b0lak2gnbBf6P0BR/m4ys7xSpLR2YtRDdrgUBemUIjkE+c&#10;iJFA3kRJ4mSMEyZjIoA3iZ2Eecx4LKNGoYoYjHVoX6wCOmHhVY6Jax5GjqkY2sUKoKMwtYvEXJBs&#10;aRuGlTpIM8puIzi3U3kKNjw0W+zbWUhv4Snw8ERt4SXxlvsI0jTxksjtcn+14F1t/SFWaom1lyYq&#10;tYBfUOckj/c0daOZRTMpEtwE7O6Y2sjXbf2xtwtGZabcLwATeX2Vo4Dezg+VQN9KLbcJ5k3speBw&#10;lMLDriW61i3RsYnAwDFBUJ+CkVs6Fsocev/WmPu2xsRb4lOCYWAbmrTsJsVTvRRvUuTkzsekcCWq&#10;qm1YtN0p/15O4dz3OPZ9DgnkLxA8ThmNvyqYv4h7/WlcB57QpGl/ZaOuw1h036/ZEdis+yEMO+3D&#10;tIcAvccxzYi8TifBt6C9SYcDNGl/EG2JskOrdrt9aLXdS5PqPTSpUk643aO5Xa/DQUH+EQy6HMFI&#10;cG/e+xTWA85jIKjX6yGFQGdld+FtAvn1GLZehmHBgg9Lm0rhqCefF2ValebciMxFGBavw6TNToyq&#10;9grmD2En78lZigI3ec9Bg06QMPESBQvvUr7yMZ22fEqPXV/TbccXVK99QsGiO6TOuUXG/Ie0HHgQ&#10;n/KFDF1+l/mbHuPqWUSAZy4J/oWkC+TTAjNJ9kvWnIyaHZxKdlAqKf6pJPunE+OdQoRHomZN+RC3&#10;aJqaS2Gnp9JsAqXSM9RMrVFp6aJqrI+jvpX8/QigIKKQyoQq2sS1oa2kvIVAPrw1bQXwNWH5dA7P&#10;Y2ByOdNKerCs8yC29hvLgTEzOTlzKecWrOHcwjUcm76YveNm8dHo6eyX/uiU+YL7tdzbsIs763dy&#10;ffUW7mzaxaMdB7i/bT/3tx/l1rbD3Nl1lCcHz/Dp8Qt8e/oav1y+xx+Pv+CTHUfYN2gi2+tGcn7a&#10;Ep5v3s/tVVu4MG8ZN5et5sjUGczo2IXOian0yMxjYtdads9dytLh45nTf6Rc769Z775jWjHFLVPx&#10;sXDSTEe0NLPB0sKOwIAWFOSVktkqn/TUHHp1r2P0iAnkZRf/4uzQbI+xtrGyRrz+hyNZQ2toDa2h&#10;/fdsWh3GzcgZu/fcx/Mffs+sR2+Z/0iZC/8PVjz8nRXKnPjHP7Pk4U8svfWOxbffM0c5ufX+j0y/&#10;95YZt94y8/obpimQv/wNoy5+ypizz5l28glLDj9iy5577Nt0gbObznD7wB0u7r/DttWnWb7sJAtW&#10;nmPi4lMMW3iCHjP20GHaTvrK12ae+ZjVD9/Layvv5RXznr1j8v03jLj5A3XnvqRq931ab7pKu113&#10;qD30lN77n1C56iKZs4+Sv+QyFevk+oYnVKy+S9mKmxQsvkr67DPETDhE6Mg9BA/fjf+gbQQN2Ub4&#10;qF1Ej/1IDt57SJ2yj4zpB0gXwKfPPE6BFAWdN99n5LGvGPjRU+IHLscqow7HgsE0LRpK0+KRNC0T&#10;yFfPwKfrUkL6rKXV0B20n7CHqLxeODgHYm9qia2ODtZNGmPapAkG2vro66vQ0lXRqImpHKzUJERG&#10;0amsgh6lVdSVt6Vjei5lIVGUugdQ7ehNdwdveli507epPx1t3KgNi2JObS2LJo9nxuwZjF64mtYD&#10;puEUXyp4j0LXNQzr5q0IaNWOyFadcXZLwcksmHaB+SzJ6sTejHIupmdzMiSEq6FxnPWK4JRXJOdD&#10;UzgTmcXh+CL253RifWFvugYWEOeSSXR0TzziB2KVMhaLfGW6y0xM0xaiylqJafoKjDJWCpwE78nK&#10;Ca7LBdYrJHI5YxGNlPnvOZK8udLPlSJAAf5m6bcI/DehlbMOPXke4/QlmCfPxyp2OjZRE7FrORp1&#10;i2GoQgdiHtIXI0G2fsvBmCSPxzx9GgZpylSdKTRJmyGvJcWCYK1RuryGsuSggjZltRyBvb5cNkmd&#10;gVncOCykMDCX3jxuIhbxk7GKn4JNwkQsWw6XgqUe2+A+WHu3w8KpSNCeIWhPwUIdLZAOk4Rirsx5&#10;txZIWwdiZeUvIFdG4T8AXYmt5V+g/zsCcjvB/Id8AP4/7yuP+x9i9aG3l687ynPZS2wE+9bWnhIp&#10;DJSRW81remtircRaUC9RSxFgI72txEYuq9W+WEtUgntLmyAsbJpLMRCKiW24ID8GC9dkLN1aYeGe&#10;jmmzVhi6pqPlkoZRSDmqhDqsM8ahLlqMVfkmjMu2o+5yEpMOR7DsegxbgW/YhJuEjD5H8IgT+Aw5&#10;iuuAo5rR+Kb9TmBTewyLbocw7nQAg477BON/Z7+mV3YBblK9m0bK8qLt9tBY2VlWcK2sB9+4zW4N&#10;4htXyH3a7EVXgX67A+h3PiaFwCkMup1AV96DbvcTNJL76XY7immtFAmd96BfuRGdQmUH3jlop08X&#10;wE+T3/8MwfwMQf0s+YzOQ185/6Jwrdz3IyyUk1Z7ncal92k8+50meNgFosdfJnvOXXLn3qTd+mcM&#10;OvKa+sPf0WXLI6rX3KJc/q5UrX1K8aQrxHbaSumQk4xb+RJ73xpC/CpI9c4nwyOJdO9YwXw8qSHJ&#10;pPsnk+qVQnpgrtyWS7xfK0F8EjF+iQQ3C8PWxB5LfQGsvhnmOgaCemPUOiaYNtLFUYAf69aSiphS&#10;ahLb0iGhmpqYMjpGl9AlqjWdIwroFplLz+hcxuS1Y3mPQazvO5w9o6dwcPIsjs9ZwokFKzizaBXn&#10;Fq3mwPhZbB0oyB81nXNTF3NxxnLurdjGk437eLJlPw+3HeTulr1cW7+Lu9sPcm/XMR7tP8XTI+f5&#10;5Mx1vrv6gPd3XvCPR5/z5yff8/nRC6zvN4JTU+bxRAqBQ4L0ZRXtWFXWhvUdO7O0cxe6JsTTOjyc&#10;HrmFVMQmURYeR6K9B+EmdsTbuxHt6EKQlS2OhmY42LrhJ3+Litv0orcUCTXdB9G+ywCmzV7Gxm37&#10;fx01ftrDuISUIYaGhrZ/HcMaWkNraA3tv3Uz7LNgXY+51z/+efbjV8xQ8PxQWaXmd9bcF8gL5hc9&#10;/o1FD39h2a0fBfLvmHX/PVOV3HsnkP+R2dfeMOPy90y++jVjrn7B6AsvmHziMYsOPmTrR/c5tvM6&#10;V3Zd5tb+25zffYOtK0+yYskJ5i05xchZB+kzeTe1s/czYtMVZp9+yYKrX7Lw5pdSPHzH3AffMufp&#10;ayY9fMOoO68YcPUbOhx6RNWum3ST568/9TH9jzyleu0lsmcdJW/hBUpX36N8zQMq196ldMU1chdc&#10;IG3mCeImHSJy3H7Cx+wlbvIRYuV63MQDpEw7RM68kxQvOkvpkvOC/yuUr7pF1x3PGH5aiofdT4gZ&#10;vAbH1kNxKByMfcEgHATyDiWjaFo+Abf2M/HvvowWfdeROmgLFSO34BnZGl3BumkTLSwaNcKycSNU&#10;+voYGRjTRMuYRtoW2MgBKzk+jbaFremQnU+H1BxKI+Jp5R1IqpsX5cGh1MUlMTg6kd6eQQJ6T2pd&#10;/enmGUxXwfyYqvbMGzmWmXKAGzZjFfnt+hAankxIRAqRSYXYesagbxmMg18ByTn1lGT2pUdSe6Yn&#10;tmZFWAxbPf3YZefDHoHhPun3OvmytaknS21dmGbnwgSPYIYHJjA0pZrBpUMoTK3DO6ADzs17YhU1&#10;GKO0iRhkTtfs0qqnrL0uaNdOWSDXlwjoF9MoaRGNUxcLqJVVY5SlHpfSJFtZgWYjWkU7aJSvLBOp&#10;wGsDhgWrMBZ0myVOwypaAKnAOmQAquDemAV3x7h5VwxDu2ESVotZRD9MowZhHDccYyksDFtNlted&#10;pBnxb5I6TWA/E63UWeikzkRPeoOUGRgnTcI4fiQmcSPkcSMlozCJH4NZwjgspTeX78cyvB+WQV0x&#10;86zAxDEbUwXxNgkC+QgBvIL45pgrJ67+C+SVee9qy3/D/N+Qt7dopsnfeP/PYmfp9V9GwbyNoP6/&#10;imZU/6/8fZuttbdEigArTxys5H0I/pUot9tYK6j3w1IdqPkezG3DMLePxMwxWoN6Y/tozZr1Ri7x&#10;aLskYuhfgk3SQOxyZmBVsAyriu04dD2BuvMJ9Mp3oOp8AL9h5/EdcoyAYUcE8kfwHHqaZoPO4Kic&#10;4NrrKBbdD2Pa7YjkKLo1BzSj640qBOvKRl2aDb+2Cta3C9zls6CcQK3sRVAun4lSuSyFg6aXaJZB&#10;Ld8pj5dCQHkeKQa0Oh5Er9sxGrXdg1ang5rdfvWqt6NbthbdoiXoCOQNsmZgkjVTE0NBvb4UfEoB&#10;aiCY18tfhX7FLkyUefLdjuNSdxbfQRcJGXGFiDFXaDX9NvkL7tBh0wuB/CtGnHxF/aFPqd31mE7b&#10;HtBp8xO6LXtMhRQyWXX7GLHyBUHJQ/ByEah7ZJHnEU+eVxRpvhEk+UXLv+lEsn0yyQ4uIsUvi1iv&#10;ZKK8EmjhEYmXvXx+jNWYahtjrKWPcWNdLLUMNZBXNTakmZEdiZ5RlEUW0y62kvbR5bSLKKKDpHNE&#10;IV0icukYms7wrEqmlnVlabcBAuvhfDRmCnsnTGevYP7QrAWcXricM/OXs3/cTLYJ5HfXj+fkuLnc&#10;WrCeB8u382D1bu6s2cXNdbu5tnYnl1Zt5dqG3dwWzD8UyL84cZnPL93lu1tPeffwU/7xyXf8+eVr&#10;Xt96xPQ2HTk1YSaHh4xhWVlbpiSkMbZlDLOy8phRWk5y06Y0t7KmT1klofK3JcLenfZxmUzvOoBj&#10;yzZxcv1OureuIDaoBW3b11I/dh4jpy6n9+ApdO07ik61Q/8oqer2VUJq7hozS3WKHLcMPhy+GlpD&#10;a2gN7b95M2rWTF07b9XM1S/e/Dn94fdMf/gj8x4I2gXxq+79runnP/qFhQ9+ZpkgfvGd98x+8BNT&#10;H7xnikB++s23zLr6mumXvmPylW80kB957jnjjz5kwYGH7Nj/hDP77nFj7zWB/E3O7brGlhXHWTL/&#10;ENPnHGDo1N0MX3CMqdtvsuDkxyy6+AULrnwukP+cRfe+ZP79r5j/7DXTHr9h/P23DL35PT1OvqDT&#10;oQf0kV5ZqWbAUeWkNIH8nKNkzztLwfIbFK24ScnKq5SsuEzB4gtkzj1N6qxTJM88ReL0EyRMO06r&#10;uecoWn6N0lU3KFl+haJFFyhaII9fcE4O4ucpWniOPHnOyEGraVo2Cvv8elxLhwvk6wXyQ3BoPQKn&#10;ivEC+dn491xBeL/1JPVfR8mQNTgFZ6Ota4mVkRFqPW2sdBpjqqsluDdAz9AKDznAZ2eXUZBVSEFy&#10;KwrCY0lz8iOpqTcFguyanDx6VJbRv6aKQe2qGN22moEZ2XTwD6WdRxDt3INp5x3GoMxSxtWNYsCA&#10;CYwaPo0JQyeRFZWOmZ4VZoJMt6gS/Ar741M4iKDcfoRGVxDnmUBZszCGuASxyMaX7bb+rLZwYbq+&#10;GdNNLVnq6cnyFqGMCwigu1MzKqxcKbULpmNQATWh1eR6lRPoV4VJZDeaxNfRJK4/uskj0UmegHbc&#10;BPTip6GdPJ8myQL71OXoZ6zFMHsjRjmb0M/ZiF6RssKM4K1I2XV1LU2KlY2ZlJNilSUgxwmyR2Aa&#10;0R+T5t0wCmyHfmAV+sGVGIZUYx7SAfPmnTGVr5m27I0qcQiWqaMxTBiBXsIo9JPGYpA0HqPECRgn&#10;jsdYoG4aP1b6kRgmDkVf7q+boGSovM9h8rhhAvrBmMT0x7hldwwD2qDnnoeuYzL6djGY2CkrxLT4&#10;50j8h9F45YTWD5C3Uk5i1cyNV6bQCKY1QPcQxLtJ7yaw/7cR+P+YfzcS/5/kb6D/Z/mvIe8teBfM&#10;W/97yCuj9GrBvJXaH5VNEJY2zaVICcVMQG9qG64ZpTdR5tbbtUDHMRIdlxQM/MqwlJ+LQ85MHEtX&#10;49Z5D569T6KXsxxVjXKeyUncBxzFY+BhXPodxH3wKQ3knQeewb7vKax6HcOkyyEMlN1XBfGNqz6i&#10;SeVumkgh0LhUEK/sBKzsxtp6g4BdiXweSqRXVj1S9gFQVkAq3kjjoo0fTqxWljhVNh0rkftVbke7&#10;/V7N7sONq3fSRNmcrPVqtIuWoV+wEL2sWRhnTcdMMG8qxaZxq2lS0E1FL2WagF6KPCkqdUq2ol+1&#10;B5WyxGbv0/gI5JsPv6xZLz5h0hVyF9ySvytP6LP3c0ac+oFx539gxOkv6XfsY2r3Padu81N6LblH&#10;9qA91C+7S2qb6bg7pZPmnkaheyyFni3J8GxBilc42YL2At9MCoILSfROJ9YziWjvBIJcQmlq7iRF&#10;vqUG8iYCeSOBvFkjPayaGGLVWB93YzuSBfIVUcWC3wqBfCntWxbSUSDfPbqYnjGC+bAMRma3YUZl&#10;dzYNHM2OYRPYMmgMu0dPZu/EGRyaMZ/jsxZxcOIs9o6cxqHRMwTe87g6cwUPl23jvuTW0q1cXbqZ&#10;y8u3cHnlVi6t3sbVdTu5s/OQZnOnzy/e5rvbT3jz+BN+fv4Fv332LX98+T3nlq9jZkUHVlR3ZlhY&#10;LL1dfent4s2w5hEMiYinU3AYsXYOJHr4MLRTd7oUVtAhq4zt81bz7d2Pef/5a64dv8yI/sOpKG1L&#10;5x4D6dRnOK3b9iKuVREt4zN+bR6ReMbR1aeDHLIcPxy5GlpDa2gNraFpWvP4HPdes1fuX/PxOybf&#10;+5YpD98y5/7PLLn3GysE8kulnyeQXyBwX3b3PYsks/5TyH+vmVoz4tJnDDn9hNGHH7Dg0BN2H/mE&#10;swcecGXXJa7uvszJredZv2g/C2bvYd7io8xYcZKVB5+w/vxXrBLEzzv9lPkXn0vR8KUUEV+z5NE3&#10;LH3xmjlPfxTMv2fM3Tf0Ofsp3Y89of+ZTxh67nP6H31Kuw2XyJl3lMx5p8hdcoX8pVcoXn6B0pUX&#10;KVhyTiB/kox5p8lefIm8Zdeo2PiYkjX35bbzRI3dT+CATfj0Xi1ZhWfP5dKvxK/3clxqpuFQMRb3&#10;thNxKR2BdXY/7AT09gVDsC8eiWP5BJoJ5P16rqRF3/WkD9lI4cAl2AamomNii7WFBeZ6WnJwboSB&#10;lhbGxmaEtIinVVYpaamF5LRSNoQJpLnahSRHP/KDYmifLQfsigpalxVRXFlIdftyurSrYGr9AOpy&#10;Cslz9qHY3ociK3cK1d50Typm2sAJjK4dQkpwBC09AigrKCdZDuxNW+ZhEdUGk7hOgtVOWLWswt4/&#10;F0+PJDJ9EhjuEc1Ei2aMt3RmgVcgK8PCmOruQlczIyp1tBlga8Ps0HCWx2eyPbcDO3IECpm9WFQ0&#10;nK4Z9WQn1NEitAseIV2xDasVXPfHLGXCX6vTzKNx+jK0stcL/rZjkL0D/Uzpc7ejL5jXaS34KlbQ&#10;tpRGObNolDVR7j9KioB69KJ7ot+8HYZ+pZj4FGPhV4BVQDHqwEpsg9tj07wD1vK61lG9sZZCwjxm&#10;IGaxgzGPGyYZruktYoYKRIeiih6KuXzNOL5e4D4A/bgB6Mlj9GP7Yyi9aWwdJhE9MG7eFj2vfHSU&#10;ddsF8AYCeGUqirla0PsX4j9APvC/hLwG6X/Pl5f8R7z/a/4zvP9r/hXu/zH/3yCvQbzVh+t/5+9R&#10;eWt1gIBe+R4CPiyLKai3sgvFyiEMQ/maadNw9O0jaWQTg75HEbbyM3LOnox/+3VEDjyGUcY8jFqv&#10;xKn2AO71J/EYcgaXAcdxGXgC5wEnNUtP2tWdRNXzKAYd9tKkjTLqLtiu2oVWm91oVe6giTIaryBe&#10;CrlGBSs/pFDZwEt6ZdWhbPlM5K5AK38V2nK7buu1H3YeLlgl91mhWUFJp2orWlXbpDAQ2CsnY+cv&#10;QbdgEaaFCzGR4sM4fTImrSYK4idimDJRijxJ8mQM0qajraxio/xPkBQY1l2O4lh7Es8B52g+4jLR&#10;E66RPO0GhUvuUrXuEd13PmfUme+YffdX5jz4hfE3vmfi7ddMu/iayce+p8OCS3SafYpW8rfCyyOL&#10;dM80iprF0No9nBzvcLJ8oyjwTqJIAJ8fmEeyVyoJ3soSlIn4OwZiY2iDuY4ZFnpmWOqZYNrEAJNG&#10;Oqga6aOWy96mDlIMRFLWsoDq6BKqI4tp2yKfmvB8ukUV0iMqn9rofIa2KmNScQe21o/loxFT2Dxw&#10;FPvGTOXApNkcm7mQM3OWcHTKXI5PmKuZz35h6hKuCOTvLNrEjfnruTxvHRcWrOPi0k1cXbWd6xt2&#10;c2fLQR7tP82nZ2/wza3H/PDoJW+ef8b7Tz7n9y++4bcXn7FqwFCmt25DV1dvOls5MtTNn0GuAZr/&#10;PezQzJcKdz+K/UNoaedCpKsfC8ZMZ/WMZcwcMZ3pI2fQr1s9BTkVZOaWklNcRVRyDj6h0fiERBEY&#10;GvvMxqFZvaWtrY8crvQ+HLUaWkNraA2tof2zdRw+LXTEuv2PFz1+xfi73zHxwY/MFMgvuvsbywXx&#10;S+//wtyHPzP//jsN5Bff+w+Qv/GGmVdeMfXSd0y4+A3DLnzK4DNPGX3sMfOPvGDn0c84ufce5zef&#10;5vymkxxdd5wNC/awZtlhtu++yS5B+JbTL1h25CGLjj1i0dmnzDv3kHkXHrHsziesevwVq1++YfHz&#10;H5n99D0THryl//nPqT35gvoLnzP80pcMOPGcDtuuUbziNHlLz5G/4gqFktYrzwnmz5C76CR5S85Q&#10;ufEuXfZ+RrcDX1G46g4R4w/h0HU5llWzsWk7D/v287FqMwvr6lk4dJyPc8d5NK2ZjlPbyThXTcCh&#10;ZATqgsFY5dZjnT8Mm+LROFROpVmnRQTUbSBq8FYqp+0jrZvgoVlLmhiq0NHVQ6dJY0z0dXBydCAy&#10;Ol4Deb+gaFqGJ+Pp5I2nrTP+ts1I9GtJu7wKKgvLycjMIiUni8zWeZS0raBd+2qqi4sZ1L4LI9p0&#10;ojwwihRVM4pcQ6kMSSbFM4xQh2bkxMQyamA/Zs2ZSd8RY8loV4dNy2K03LPQ8ixCL1BQH1aNZYtK&#10;HLzTCDP3psLGi/rmcQwNiaRKpSZfT59+drasjAznSHYmx+W9HE1M5WJ6MTcyKriSUsGNrF7cKBnH&#10;lZq5nOixjLWS2tYTCGnZDbPgThjED6Fx2iQB2ULNuvJaxTvQLt6LTuFe9PJ3YVy4A6PS7YIzwVye&#10;stvqdMkEgfxotOL6oR/eBWP/Csw8BPBu2di7Z+DoKb1fCU2bt6dpaCfBfEdUIV2wCu+FVUQdqsh+&#10;WET0xzJioCYquWwlsZbiwiqyrxQ0fTCPVIqNnpjIY0xa9MA0rCvm8lyWyi6tXsUYOaVhZBONiXUL&#10;zK2aY2kViKV10L9A/gPi/yPklSgnvv6NeQ3iVf93If+viFeiQF6ZY28l71GJMr/eSq4ruFfbSGz9&#10;UTsEYKb2wVQdiLFtGLo2kRg6p2Mb3gn/ggkk9dmKY/E8miROwKxyLS59j+KnbAo19ibew87j0u84&#10;6h4HMe+yD+NOe9Gv2YN2212S3TSu3PZhBL5AwJ6n7N67Wj4b0ucpaFd29f3rfAplhRnlHAflpOXM&#10;+YLuBejmLkZL83W5PXchesUr0C9bjXbpWrSVkfjCpejkL8CkYAGqwnmocmZgkjoek6RRkjEYJ4yR&#10;Ik753xpBfepUzYnQ2kUbMG23F7vux3DpfQrP/mcJGXWV2Cm3SJ11W/5u3KJs5R06bn3AkOOfM+vO&#10;zyx5/gfzX/7EjEcC+cvfMeey/L288I7B2++T0XMOLu5p8m8xlQI3gbxHBPmC+JyAeOmTKfBsRY5f&#10;OqmC+GS5HuMZg6f8nlS6Ksy0TTHXNcVS3xQzDeS1UTcywFnXnDBbN81zVEYUUqPMkxfM1ygj8gL7&#10;bpF59JL0jy9iZGYbxuZVs7hTHZv6j2LPyMkcnjiLQ5Ijk+dwREB/aNwMTk2cz6WZy7k8YzkXpi/V&#10;zJE/M20Z52et4vLijVwTxN/auIcHOw/z7OA5Pjl1la+v3efbB8/57tkn/PDx57z97HN++eIrlo0c&#10;Q7GXP/kqewb5hTAtKJKJ7oGMlAz0ak6dXzj9Wyawsraee3sOs3bybOoqOjNvzAwWTl7E0rlrmD97&#10;BSvX7KBN5z4/W7l4f93Mt/lDO6dmHxkam3W0tbW1lsOU9oejVUNraA2toTW0/9iajF21K272kevf&#10;zr77jSD5NeMfCs4F8gsE8kvv/sqSez8zR9A+/4FAXtkI6v6PzJL7KJCffPdHpl1XIP+aqRe/Z9yl&#10;bxlx5UuGX/iE8WdeMvfYS9bve8qhHTc4t/Eklzaf4tLOixzfep7Du65y7NhD9h1/zOYj91lx8BZL&#10;j91lxfnHrLr6jFXXnrHy5nPW3v+MDc9+YMXT1ywQyE+V1x58+Sv6nv2EYde+YezN7xl2/lN6HbhP&#10;2y1XKFl3WbOaTeu1V6hcf4nSVWcpFtBXb7lNr8Of0+3gl/L1e3jVb8G++0qsOi5BLXHovBxHibrd&#10;Quw6LaZpt2Vy2yJs289CXTkZlaDdqmgEVoXDMMkciHnuMKxbj8eh7Ww8e64mdMhHJI09QPnkHfhl&#10;d6KRuQuN9M1prK2DmZkJvj6ehIa1oJmHL07N/HD3CqWpow/uTb3xdvTAz82PpOQM8osraJWVT1Ze&#10;MZk5BcTHJVFaWEpH5STY0jZ0bd2G2ooa6qo60T6vlNTQGEKaehIlj6/JK2BsfV9GDKlj6MgBjJw8&#10;kf6jplDccQg+sW2xDijDNqy9QLsN2so2/kEFJKS3Iy+lhIhmzWmmbUKqjTMjWiaxqlUB21OyOZyc&#10;ycn4VpyNSeV6Uhb3UvN4kJzHy4RSvo6p4avknjzI6MvBjD6MbdmWXK88woLKcWzRGaOEAWhnTRKs&#10;L6ZJ1WYaa05q3E+TMoFd0TZ0iuU2Zc35LIG8stxk4iR0Y0ZoTmo19+uMyq0Ca+cCbJpmYeckmHTN&#10;xN6nFPvAdtgFd8AqqCNWwV2xbiGQbylID+uDSUhvTEPqMAutk+t1WIT2wUp669Ba1MHdsQ7qiiqg&#10;M5Z+nVD5yHN4t8Paqw027qVYO2YJ1BOwtIjA2jwMO/NgbM0CUFsG/BPvHwAf8Bfi/z3k/92o/D/z&#10;4aTU/yzKSav/dZSv/3u8/2v+Z5D/n+XDfZXH/EtUHvI+PeR7cEetll6ithX02/rJzyNAippQzJom&#10;YhdYRmzbmcR1X41+7DAMc+diXbNdMH8Sv1HX8R95GbeBp7CrPYyq+wHMuu7HsKNAvv1OQfxWGpVt&#10;/rCRmAL53OUC96U0zpHPRo6yAdgcwftMzYpEykZOehmzNSen6qRMRzdVOQdjBtrK+Q/KjsCZMzDI&#10;mS2frdmC/nloC+x1c+ZhkDUL06wZqLKmokofr9nkyjJppGQU5okC+gRJ4jhMUyZhII/TKViDUeV2&#10;rDsdwKnncc2IfNCIS7Qcf4XkmbfJnHedkuW36LDlPgOOfMzkaz+w8MnPLPv0F6bd+op5N75n1gVl&#10;EOMtk05/S8203bgF5hHjlky+ZwIlPvEC9xjS/GJJ90km1zedbN8UMnwSSRTEhzgG0dS4KRba5oJ4&#10;ZUTeHCsDC7luhGkjHey0DPE0siLWyYeikBSqo4voHF9Bl/hyOkcV0TUqnx6C+J4ROdRF5zMosYip&#10;rTuypucQ1tUOZcegcewfPZXdwyZocmD0NE5Pmc/lWSs0I/JHx87m2Lg5nJu2lDPTl3Fl0UbubdzL&#10;Y2X5yL0n+eTIeb65eJfvrj/k1b3nvHr2Ka8+/ZI3X33DT999yzePH7Nr8WKmtKshw9iC0SERrEvL&#10;46OsEjalFbCpuIrLwyfwzbpt/HbmKn8+/5I/P/mGry/d5vbhMzy5+oAfvnjF77/8wYNHz9/36D1w&#10;rZaWbmYjff2mcmzS+nCIamgNraE1tIb2P2s6Y5btzF974/OfZtz9lnEP3jD2wc9Muf8b8+/8zhLB&#10;/JL7vzDv0U/Me/gji+6+Zb5kxoO3TL4vB687b5l6TZlW8wMzBPMTr/zAyGsfMD/u7KfMOPqS1QL5&#10;wztvcnXbOe7svsiDQ7e4KTkvcD8pcD90/B4fnXrIjrOP2Hj2AWvPPWCjIH7r3U/Zcu8Ttjz8gm0v&#10;fmDNkx9YIIXG5DuvGHLpSwZLxtz5gYn3XjP2+jcMPP2MbvvvUrH5CmWbrtFux106br9JW7les/0O&#10;nT96TPmmOyTMOo7fMMFH3QZc6zbiVLsB+66rse20AnX7pZhVzsO8ej62XVbI7SswbzMT42JBQck4&#10;zPKHoZfWT2DRF8PMwajLJtO0ZgG+fdYTPfYIaRMPkth7JqZeUWiZOGDlKrhyaYa9izPe/v408/LB&#10;1cufpgJ5p2YBNG8eh6f03s4+JCS0Ijm/mOjMXGJTs0lNzSUqNBZfRy+ifVpQmd6a/h170zqjkKKc&#10;Irp07UFxZRuBeAaZGdkMre3LpPrBVKSmkBMRSm2bUob3rWPE4BEMHjGVXoNnEF/UG7VfDmYemXgJ&#10;wlMqR9I8vQMqjyj01X74+8XTJrWCEfmdmVfYhdXZbdksONgdncPhmGzOJ+ZxLaWA64m53I7L4klc&#10;Pk8SirmZWMKJ+DI2x1WyKK0TcytGMrBsLPn5o/FvNRyr1FECrxlolS6jcdV6GlVvoVHFJhqVymVl&#10;qkS6QC5xJobRUzAPHYnatz927t0F79VYO7XG0iUfc7ccTD3ysPZvgzqwBnWQQDyoC5bBPbAUpJuF&#10;COKDe2PcvDdGwXWa3jS4D6bSm0tUQT2w9u2E2rsDaq8awXt71J7tULtXoHYtxc6lEBv7DFSqeKzM&#10;I7A1D8feIgx7s2DU5gJ5S38sVf6o/gl4f9TWfh+inPCqiQBcGZlXkP5X/jPA/6/mb6D/70d5rFIM&#10;/PvbbQXtdlYe2EscrD/09lbu2KmUk3KbCeZdsTB1lPu6YmfdDFuVK/bWntjbyPetDsJYHY5PXCdy&#10;ei2nWe5EDFLGY5C7APPKjXgNPIPf0PO4DTiJU90x7HofwbzHAQw6fYROzS4alQvgyzZqduNtXLyW&#10;JvkrPiBeM+I+B53MmeikT0MnbSr6EsNW0zAStBulTMYweZJEmRYzHn3lNVvJ5bQJ8pkZg7bcV6fV&#10;dLltKkZpkzBLHYdFssA9YQjmcfWo4gZhlTAUi3gpwGOHYhI/UoA/ASMpFLSyl6BbtF7+ve/CsftR&#10;PPqdwX/IBUJHXSZh+k3S5lyjcMkNOm57zKCTXwjkX7H4ya+s/vg3Ft57xfon0l/7mVEnvmXYoc8Y&#10;vfMe8Tl1tHBOJNs9kSKfBDIF8Ul+caQI4LMClPnzMaQL4pU57wFq+X3oqzFvYoKlIF4liFc2hLLW&#10;M8VKSx8nHRMCzG1JdPGjKDiB6og8OsS0pnNssUC+QHOSa/eWOfQIz6SXpLZlK+a16cmG2uGsF8hv&#10;7jtCMD+Wo+NncXLiXA4L5A+OnMJxwfsxQbwyxebklIWcnLaYi/PXcmvtLh5uP8yzfaf44vhlvrt4&#10;m1c3HvP2wUveP/+C9198y4/ffM/7V6/59d1b/vH6NX/8+CNfnjlPntqBKksbFkSnsDIqlbnNo5kX&#10;k8LGokpO9RvKk3nL+G7HPl4fOc13x8/x/s5j3n/yNX/89A/++PkfHDt64n5pRbWyK2tDa2gNraE1&#10;tP+NZtB3xoqO2568/WP6/VeMFJyPEshPuvcbc+78pple80/IP/pRcP+aOXdfM/X+G7nPGybefvNv&#10;kL/6hglXvme4QH64snrNuc+ZcfxT1h3+lDMHHvFwzzWe7L3CowM3uLn/Guf2XOLEwescP3GX/Sfv&#10;sO/8Q/Zefcbu68/Yce0JW68/Zotk54NP2fPyezY9f8WSB98z4epX9Dv5nPrznzH27iumSIEx6a68&#10;7uVPqDvxhHa7b9B29x36HP+Evkdf0HP/I7rtfUzrNZfxHbIB607zcO67Fo/6bZLtOPXZpNnh1b77&#10;Guy6rMai7SJUHZdhK9dVNUswKp2GYeE4TAvHYJA9GO3kPhrM66f1x1Yg79F5EaEDt5A04ShpYz9C&#10;HVuOtoOAPTQOB78QLJu64ujpTWhMLGm5hcSkZBKXlkt0QiZ29u64OvvSuqANRSXVBCek4BMRS0Rc&#10;GplpBSSGJuFm5kygrQ+xvlF0r+5Gff9hpOXkE5ORSWp5Kdltq+jSq5Y+nbrRNi2bVu6+xKlsyHZ1&#10;p2d6FmN79Ga0YL5v/Ui6DBhNmx7DySnvQ1RCJc7+GWh7JKKOrySsYiDZnUbRunIQFdnd6ZTcnqGt&#10;OjIroyPL0tqxObWKj1IqOZxUxvGk1pxIzedMZg5nJeda5XJWgH8xo4obJXXc6TiRiz3nc2TQRlaP&#10;2MWQvhvJabeIwNJZOFfMx7RqOU2qVqHXbj3GVevQy1mIYcos1AnTcYwcj0vwMBw9eqF2aoelcxmm&#10;7q0x8CxAxzMXM/9KLP3aowrshGVgFyyCumMe1FPQLphvXiegr9OMyJs2F8QL7E2Ce2EiiDf374LK&#10;ux0qzyopXNpg5VGFlSDe0rU1Fk75WLnkorJPw9wqFgvLSKxVkQLaloLxMLkcLHD/MAqv7NL6d2zV&#10;/tgI5P8ekf97VP7/rfxHiP+vRi2Q/7BM5b+/3VZZyUZBvCbu2KvccLB0w95Sik1BvJ3A3crcCSsL&#10;wby5gxQyjjhaNpW4aB5nqfLFzDaCoOSe+GQqOB6MseDaKGs2XrUH8Bl4Co8Bp2gmvUPf45h1349+&#10;x10CeWVZSSncKgTxJetoUrQKrXxlFaPFAvj56GbMQj9jqgbjBqmC9pSJGAu2lXMtzAXuZkny70/Q&#10;rkyRMUsdi2naGIyUk6vjh2OYJtAXwCvTaMzla5YpI1DFD8Iiui8WkX2wkt46diCq2EGYRQ3EJEb6&#10;hFEYK7sF5y1Fv3gdltU7cex2hGZ9TuFdr4zKXyRy4lVSZt8ge+F12qy/R9+DnzLmwnfMu/cTq5//&#10;xuoH71lz53cWXPmFCRd+ZujRrxi//wWlnaYT4pBAhlMsBYL2TO8oEpV4xZHmlUBKs5a08ogg1TMC&#10;P/l5O+hbo1Lmx2tG5M00U2vUAnlbbUNcpQ+xsidNCv/ioFjaCdo7COA7xxbQNTr/w5KTgvnaiGx6&#10;hrWiLiKDpe37srbbINZ0q2dtj0HsHjyBo2NmcnbKAk5OmMPhUdOkn8epSQs4pezsOmsZZ+eu5Prq&#10;7TzYdpDHe47z8vA5vrtwi3d3nvLj3Rf8/PxLfv/ye377/g2/vHrLz29/5Pef3vHLDz/wx/uf+PP7&#10;H1jRow/ZBmZ0UTsx0j2IoS7e9LRxpL25ig5WaoYFhrK+qoZLk2dwf9VaPjt8jFc37/Lnmx/586df&#10;OHv8xEdOTk6+fx2XGlpDa2gNraH9LzUbG6Nekxb02fHy5z+nPXjLMGVVmHvvGXvnF2bc+pX5t39m&#10;/t33zHnwjrny9fn3BPIC+KnKiPyDH/9tas3lt0y7/IZxl39g2FVB9fXvGHPpa2ae+ZINJ77iwpFn&#10;PNt/gxe7L/FQcnPXec7vOMPJPec5efgaR0/e4tDZOxy4+IADVx+z/8YT9t54zC7JnrvPOfDsKz76&#10;5Ec2f/oL0299S+8jD+h36gUT7r1l5nO57fFbRt/4ggHnntPt8H16HH/KiKs/MOHmj5J3dN37SA7O&#10;GzBoPQqd1uNQd1tK0z7rcB24Dbf6HTjXbca+5zpsuq7CsoN8rXYDjr3WYdpmNsYlk7Eom4hZ4QiM&#10;0usEGj0xS6tFnTsQjzYTadlnOTmT9hE7ZCOWqb1obO6Oc/MovCMT0bN2xMzOmYhW2cRn55NeXE6b&#10;rrUERsRhZmFHaMskWkamEtYigZLyGoLD4/DwCSYyPJGUmAwKU1uT2jKdALdQQoJiCA6JIauojKJ2&#10;7UkpLCSvTRvK2rajY1lb8gJjaG5sTZSxmlh9K1It7Cl08xEAhNK7rIIhtX0YM2oMA4eMpKKmK7HJ&#10;uThKcRCQ25WQNkMJLqnHWwAfkt+b9KphFFePkAKjD9XpXejdqjOj0jozR7ImrQs70rvyUWY1u9Nz&#10;OZSZy7ms1tzMruCh3Pa0VXuepHTim/LR3JWf97mKKVzst4ETYw6wpHYtbVqNwC+yv2BrKJatxmGV&#10;Mxkj6Q1Tx2AqMY4ZjIkymu7fDQufGqz9qiWVWPiWYOpViIVXCZbe5Vj6CMT92mHt30GzgZMqoAvW&#10;gnqr4O5YKriX62b+nTDxq8HYtz2mvtWY+ZRh4lWMsWcRJh4FmLjlYeiShX7TVhg1TcPAMR49uygM&#10;bSIxFrCaKLEJw0IdjNpaWTP+75F3X0G7kn8D/P/b+f8H5JVoMK+cCKuJMiIvkBfQa2LVTAoXV3lt&#10;J2wVyJvZY29qi52JLTYmDthYuKNv4IKZfbT8HvKxDJWfvSDZLGE4zarX4KVsFDXoLL5DL8q/rTNY&#10;9T6Mcdc96HXaSeOqTTQWyGu1Xo1WgSA+dzG6SgGXNV+zNKSRclKqIN409S/AJ4/DQvBuIehWKUkc&#10;gWWSID1lJJbJIzBPHIpR3OAP0E8WwCeOwjppuBSDg6SY7od1pPwbjeyFbVRvbKPrsI7pJ+91AJYx&#10;9ZjFDpNCQT53UkwYFK3GtGIL1h324iCYd+59UjB/lrCxV0mefYf0uTfIX3Sdmo336bv/JRMvfseK&#10;Bz+z8dHvbLr3J/Mv/cKkK/8QzL9n8MbbdKhdQKxzKsXOcbRpFkWxR0uyJNkeUeR7xpCjXPcKJ7lZ&#10;CF6mDjgZqbE1tBLIm2KmY4KZAN6yiSE2TQxopmtCmJUDme4BlDePpyYii07ReXQTyPeIKaA2Kp/e&#10;kfnUReXROzyDAVHZTMlty9LqWtZ2rWdDzyHsGzaFY6NncEHQfnrSPHYPGseRsbO4PG81Vxav48qy&#10;Ddxev5OHOw/x7MBpPj5xkS8v3OTN7cf88vgTfn3xBf/44jvB+lv+eP0jv75+J5B/x2/v3vOPH999&#10;gPiP73nzTAqd3GLSDE3o4eZPP98gBgeHUuvmRYWJBSV6xvTx9GVRcQk7+vfnyvJlvLt1k59ePOH9&#10;N1/8du/WjelyRDL5cGBqaA2toTW0hva/1qytjbuNnTVw28tf/px0/zWD776l/u47Rt/5mam3fmHO&#10;rZ+Yd+cds+//KJh/o4H8bOmnPvwA+SkC+ek33jHryo/Muv6eSdffMvLGa0befM2Yy98y7czXrDn+&#10;JecOPubJzos83XyKh1tPc2fnGa7sPM25j85y5tBFTh6/yuETVzh0+jpHLt/j1J1nnH7wCacffcrh&#10;ey/Z/+Bj9r18xd6v/2DJ0/fUn3xCv5NPGX/vFXM++Y1Zz98z/s7XDLn8MX3PPmXg5c8Z/+A9M5/8&#10;ymxJ9dbbOHSfh3br0Ri0mYpOxTSM2s1H3XM1LgO3a2Jfux7rLiux6rwM5z7r8ewr0O++GJcOs3Bt&#10;PwXXitG4lQ3Go/UAPIv6EVo9nIQeU0jrO5e4HtOwS+5EE6tgGhna0kTHEBc/wXdiOq0E2SklVQTL&#10;5bTWlWSWVRErAI5MzsAzsCX6ZnbYOHoRl5BFbk4JkS3iCfYJJyIwlviWaXTt2I/4pDysXXwE3sHE&#10;ZuVT0bErOXlFFMhlZZ58q2ZBJJi4UOYRQYewVPLdQ4hRNSVSMB+jdqQ0tCUDS8voU15OblKCvE4W&#10;3fv2od/YiQQmtsYnoZKg7K60KO1HWGU9wRWDCKmoJ0ZAn1oxmMzcPpRl1tI7py+j8wYwJaOWha26&#10;sLugKwey2nEotZLTiaXcSK7geVo7vsrqyqOocl4kdebjzDruZ/TnUlp/zmcN5UzFdE4P2cnaYR/R&#10;v2YerdIG4hLSFssW7bCKF4DHdsEkXODdvA3mgncL91xULhmonTOwc83Ezi0LW/cs7DxyJLnYuRdg&#10;41aIdbMi7L3KcPCtkJTjoMyl9ynBzrsIG4m1Vx5m7pmC9zRJKqbSm7qlYOyahJFTHAZNowXyEeg7&#10;yu/EoQV6El27UPRtgjG1DsDqP4H7v8L+Q5RpNv8x//E+/6tRIP5fY/4/m//+d5RNoZQTW/+zr32I&#10;8njlhNi/Vrf5K7ZW7oJ4N9SWrthYOmFn4YCDuWDezFZAb4eVoR3mxs6olZ+LZShaVjGo/MuxCe+O&#10;U95UmnXdiXvf47j1P4FD3THUfY5g0esABp1306RaIF+5jiatlZVolgji52OQPQ/j7LkYtpoihdx4&#10;TBTES2+ZPF4QPxqLuOFYCrqt4oZhHTtEPh+ShMEfRtzjlFWK6rFKFNjHD0MVOxh1zEBsYvpiK4hX&#10;3pNNWBfULbpg07K7YL4PDvEDsUsagnXicEykWNDLnKv5XwGD4jVYVG3HptN+nGpP4jXoEi3G3SZi&#10;/DViJl0ia+41ylbcpmbDfQYf+ozFt96x5ck/2P74TxZc+ZUp1/9g6tVfGLfrEVVtJ5FiE0uVVShd&#10;1QF0sPeluqkvbR39aeMUTL5LMJkezUlw8cXDwAonQxWOpjaojVSaqTXmOsZYNjbAQUDvY2hJhHVT&#10;KQQCqAyJo3N0jiC+kJ5xhfQSzPcWwPeJzKVvZDZ9W2Yxo7Ajk7PbMDW3WoP5rb1HsnfwRI6Oms75&#10;KQs4MHwyq7r2Y59cf7BuF0+2H+De1j083HWIJwdO8lIQ/8XFG3x/8wFvHzznp6ef8scX3/Lnd6/5&#10;89WP/EPyyw9veC/56fVb/vHTbwL59/wp1/948zOfn7lM7+QsWtk0/bPaP/h9j4io1/1j4n7tGdyc&#10;zgL6+rBwZhcVsaJbVy6tWsaT44f44dn93w5sWX88MTIy7q+jUkNraA2toTW0/9WmUqlMOoyYOXTT&#10;i5/+HH/3B0H8W/rfec+I2z8z5cav/wZ5wbsC+Xl3XwnqX/8PkJ999R0zrr5n4tUfGS6IH3n7DWOu&#10;fs/Uc9+y5sTXnD3wmMdbzvFozWHurT/CnS0nuLb9OOe2H+PE7hMc2XOKQ4fOcuzUFU5fuce5O085&#10;d/e5BvQn779k3+2nbLv7KTs++YkVz94z5PRTuh+4LXD/jJkvfmL2y5+Y9OA7xgjmh9/6ijEPpeD4&#10;7A/mf/wPBp3+iox5x3HtvQzzdjMxrJqBdtkUtCtmYVSzEKseq7HrswH7ug041m3EbeBWAgZvpuXQ&#10;DUQOWoVfl2k4Fw3EUXDqLEh1SizDpkUWNqHpOErsQtLQdQ6jkZELjQwcaaRnSqMm2ugZW+IdGk1O&#10;dRfKe/Yno6oTqaXVZFa2I1eSml9CYMsELB09MLJyxtbJi5joZErzK0mOSSeieTxpiXkUFbfHPaAl&#10;Zi5eRGTmUlLTleSUTIF1ETVphSRKERBhpKbcqyUDMioYUFRDbesOlCZmkxEYQVFIFK39w8h0difJ&#10;wYn2aa0YXtebQcPqGTR+DFWda+ncewQd+o0nu9NgQkt64VPcC7/yAYRUjyCyZgzJ7ceR224c5ZVj&#10;aFcynM759dSn92Zmcg/WpPdie05v9uf24Fh2Ry5kt+dWTnseZLbhSVolzxIF93FteBnblk/jO/Fp&#10;Si0Ps+q50noMV7rN48yQ1azqt4B+7UZJgdET37AizO2j0bUMQcc8GHNVKHbqCGxVYVia+mNl8dcU&#10;F6tAwWhzbNUtpA+XtMRRHufUNA7npvHSx+IkQHdyjtHEwSkKlW0YFrahqOw/LLWobhqOlWMLuR6C&#10;pYOS5lhITOyCMLYJxMgmAGPBmIUyfcbyPwe8MrVGiTJi/6/Tbv7Ov973fy//zyH/X0XB/YfIc//L&#10;LrC2ctlWgb/aFzsbpVeAr0zDccXesikOCujNHLAxscfKpKn8DDwxM/dF3zQAE5sobLwKcEwajHP7&#10;jbjWHqJpr4NYdd+LShBv1mM/Wu230LjNehqXrUGreDlaeYvQFcAbZM7GJGMWxqmTBdbjMZNY/DUS&#10;bx4/4sPyoVGDUCmJFrRHD5S+H+ZRdVhEK1GmzQjso5QVivqibtkHu4ie2Cp4D+2AOrgd6ubtUYd2&#10;/CfmbWP7a9BvmjwG/axZAvkFGBStxLxqm0D+gED+FF6DrxA67j4BQ5UNos6SOecOpcseUrn8LnW7&#10;XjLn8g+se/ATO57/waKbvzH15u9Mu/qW5ac/obJwIAWqcPpZhTBJPkuTXAIZ1dSbeksXupg5U+7s&#10;R5qzD9G2zWima0ZTfQuBvFqKJRv5+VpjKX8/rLSMcDEwI8jclhhbZ3LcA6gKjadrbB494gupjS+i&#10;ViBfG5VLbwF8n5aZ9A3PYEFZd5ZU9mRJm57MK+3Csra92dVvDPuHTODIyKnsGjiG9bWDOTV9Mc+2&#10;H+TFnmM8+uiwIP4Ez4+d45MzV/js0k2+unWfVw+f8+7FZ/zxzXcCdYH8m3f8IZD//Ye3/PrDO357&#10;/RP/ePsLf777nT9/+oM/f/yV3+T2Q6s3/N5c7XA30sllQqqvb99emZmzhuQX7h6UlXtrfGHr72a3&#10;a//rvO5d/7iwef0/7p879u2RAzu2DurfK00ORw0r0zS0htbQGtr/brO0dDftOGLGyA3Pf2assmvq&#10;nbfU3fqRoTcE5dd+ZpYgfe7tH5kleJ91/xVzbn/PTAH/ZLk+6b5gXu4//YZ8/cqPTLv8I+OuvBHI&#10;v5FC4C2jr70SyH/H6pNfc/7gU55uPsv9pXu5vmQ3V1fu5eK6fZzasJejWw9wZOcRDspB5eBBAf2J&#10;Sxy7cJOz1x9w/u4zzj/6mIMC+k3Xn7Hx0Xcsf/IjI869oMu+6/Q785SpT94yV1lF4pm8J2UJTcmk&#10;5++Z/fkfTJTvpc2Gm0RN2IXPwHXYdl2EUZVgvu0c9Kvnot9uPhbdV+JUvxWPEXvwGb2PoHH7CBu2&#10;iZDauXhVj8IqrRNaQVk0chKsW3nQyLSpoN1GYk0jHTOMrZ2w8wjEztUfIwt7GjfRRUtLGy09Y5ro&#10;m2HV1IuguHRyanqS3qYjjoGhGDu44BrYnPjMQmIF5E7+LTFUO2Pt6IqXTxCti9pQlFtJZHgyLq6B&#10;WDt44h+RQG5FO7ILyinNKSG/ZRIxalci9K0INbGhUL5eW9Ge6uxSyjPL6FXZg4HVtfQpakuWd3Pi&#10;7F3I9PSjOCyCbvlFjOvbn6G9+zKwri8jRo1m+PjJ9B09lc7DZ1A6YAoJNSMIKBqAX1E9oRUjiBLI&#10;J9dMIKvTZIq6TaO681S6VY2lrmwYA4v7MjK/GzPzO7C2uIb9Ze05lV/KhVa5XE/M4n5CDs8TCnkZ&#10;V8jHUQW8DC/kaXgRTxLa8qigDzcqh3Ct53QuDVnG7j5zGZ7eg5KAHAItBe3a9hhp26Cvb4+hkT0W&#10;etZY66mwNVDjaORAU2NnnExccTZ1w9nEDSdjV02amsrtZi40NXfWxMlMuc2NpibuctkdFwtPmll6&#10;42LpibOFB86CZiVOAlp7lcBXvmYroLa3DcReMG+nAPgvYCuYt5KvqyyUZRy9P1xX+aJS+f0P0UzJ&#10;+X8QDbj/J5C3E3z/78ZWLUWHstTkX7FWlpxUy+vZyOtJ4aIsP2lnG4Ct9La23vKYvzCvchbMO+Gk&#10;csXaxBFTPTts5OenVvljauyNlU0kquYdsCldhkffY3gOPIV9n8PYSCxrDwrkN9OofA2NSlbSuHAp&#10;2nkL0cucg0GrmYL4aZgoU2oUyCeNxSxhDGbxIzGLFcRHD/2A+MiBWAvWraMGCNj7YN6yFxaRtYL8&#10;Oqwi5bbwvliG9cQ6tLsAXhAv70Ud1BYrzYnR1diE1KAO64x1ix5YR/QW/NdjljwavfRpaGfNQa9g&#10;GaYVm7Gs2YNdt2O49lV2rL0mkBfQj7xMq5l3KVn8mMplD+i28QkTTn7KkhvfsfnZ7yy8/TMT5e+k&#10;shTlxoufMWXgQlYV9OVsfg8etu7Go9IOXMtpzfGYNNaEJtDFszmJdq40F7y7ahvjbGCJvbEVNhK1&#10;RBmRVwnk3YwtCbN2JN7elTwF8iGxmhH57rH5GsT3jskTyOdQF5GlGY3vF57OkOhcJqaXs0z+3S+q&#10;6M5iQf3G7oPZ2mc4H9WPZc+Q8RwaP4MbyzfxaOs+nu45wsujZ/j41AU+PnOZZ5JHZy7x7NI1vrr7&#10;iB8/+Zxfv/qGf3z3PX++evthVF6w/sdrAfyP/9AA/o93/+DX17/yx89/8OO3b/48uGvvo2a2toVy&#10;eNGXNJYYWDZq5OhnYR1VEhZW1iM9vb53UdHkpVPGjZ8/ZUy1h4dTM7lPE0lDa2gNraE1tP/dZtGs&#10;mVmHYVPGbnr2E+PuvGbA7TfUXn/NoKsKyt8x/Zog/YZgXZA/XQA/SyA//Y5A/t5rJt59yyTlZNfr&#10;b5hx5S0zrr1ngtx/1K13jBRAj7ryPeNPf83Co59z4sBzHmy6yI15u7gwfT0X5m/gwvLNnF27lVMb&#10;d3Bsw0ec/eg4l09d5dqVe9y4+Zg7d55y7+Fzbj5+yZmHL/no1nO2PfyG9c/eS/HwFQNOPmLwhedM&#10;e/KGBZ//zsyX75jy+DXjHr5izIO3jJH312HXPYpWXiR68j58Bm3CuW4d6h6rMOq4GMMOizDpshTn&#10;QVsIn3ac+HlniZhymODhW/DpPgN1Rmf0/VLRcm1Jo6bNaSQYbKRnQSPBeWN9E5po62NiYU14ZBzR&#10;CSlExSWTX1SKvb0jTZpo0aixDo10TSTm6Fk4ktC6SjMib+rsgYGNA6YOzlg4uROfXUxedRfcQqMw&#10;dGiKjbsXTp7+ODgJ4mzcsLP3Ijo+k9YVnaiu6UFleQ0xARH4mjkQpGtFcGNzPOU9eTk2JSc5je5V&#10;nanOr6I0vYyavLZ0FsjXlrSjMDyW5Ga+pDh7URWRyMjKLozp3IPhfXvSu1cH+vbvxcixYxkxYSb9&#10;R82gz5iFdBmxmPyeU2hRWo9PYR0h1cOIq51CTK/JRHefTGb/uWT1mUFe7QTKu4+kc4cB1JV0ZIgU&#10;JzMz8tlSWMzRsnJO5RZwIj6Zi5FJPI3N5OuIdL4OiOOLwCS+aJnDJ9HFfJLcnmdp3biXXssnNZP5&#10;pN9iLvSezZTcrqS6tUCtb42ulqEGPa6CHA9jFd4m1vhKEeMn8TexxdfYDh8TO7yl9zK2xcNEjZup&#10;Fc0kbnIfL0Gol7GjfL2p3NdJHuOMn1z2MXTE10gum7jI493wNGmGu6k7XgJ6X/tgfKWI83ZpgYdT&#10;KG4OwTjbBuFoEyDAFwAL4lXmnhIvLP+T2FgH/KdR/x15Ds3ovQLrf8nfa77/VyPzGpjb/BXl/koE&#10;5h/i++8A/3f+eV/luZUI4DWIF7jbCOCVqOT1lFgrr2ntJd+jJ44SJxsPHATyToL7pip3zUmyalNX&#10;rIybYWXhi459IsZxg/DqvpOgoWdx6n8Kdd1xzHsdRLudQL5kOY1aL6VR0WKa5C9ERwF02nTNijSm&#10;mpNaJ2CWOFazqoxpzDDMo4egih6MVVQ96qgB2EYr6S8Q74OlZt+AWmyi61AL4q1CeqIK7opVcEcB&#10;fA02gne1fyUqnxJNbxdag114Z2xa9sQ+th9OqSNQZ05Cr5UC+bkYFCqrU21F3XE/Dj1O0qzvBZr2&#10;OknYmDtETbxD4uRb5M9/SOWKJ9SsfsDgfU+Zc/lLVjz+nTkC+XFXXjP74rdsPvKM08tO8KB+EW96&#10;TeD3zoN4374735ZU8WlKPpcScxnlH0GamT2+2oY46xjSzMQKe0NLVDomWOiYYtxEH8tG+vIZtCbS&#10;2plke3fyPAKpbB5LTcsMOgveewjYa2Ny6COX+0VlUy/90Jhchgr0xyYXMy2nismZFSws68baTgPY&#10;UjuMjwaN0yw/eX7ecm6s3sq1ddt5tP8YX126weeSFxeucP/kWa4fOMrtoyf59Npt3j3/hJ8++ZTf&#10;vviCP77+lj+//YE/vn3NHz+8F8j/rkH8729+5adXP/HL+9/57psfvsnLK2wnh5b/auMmBfYK8JW5&#10;8MaShlH4htbQGlpD+/+laUbkh00ZufnZO4H5KwbcfEVfgfuw6z8Jyn9m2lUFzQL2W28E7a+YcU/A&#10;LpkmUabVTL39lqk35bJgftLVV0y4+pox0o+99prx194w4bIUAKe/YdO+l5zdeJtr8w5zbco6bs9d&#10;xs2li7i+ZimPt27h670neXXsJt9fespnN5/x8u4Tvr73hLePn/HN8xd8/NmX3Hr5FUcffs7W+1+z&#10;7M5XjD//lOFnHzP17rfMff4TU+//wKgb3zL82g/0Pvk5ldtuUrTmLCXrrxA55SBug3bgVL8H6z67&#10;sOi1Dcsem/AdtQ/fIZtJnXWEgvlHCO01B6ukjpj4pmDuG4VZYBRazr40tnJA28qeRjr6NNLSpomW&#10;lmbUvamjE8kJyXh7+GKkZ4KzwLy6fVecPfwxVjnIfY1obGBJIwMLbATQpTVdCY1NQldgaWJtj5Gl&#10;LeY2TXH1CSKjpA3xBaUEJafjGBCKR1g0Ma3yySquIi23hBJl3fiOPbC0sBVYNSXEM4hW4fHEeAYS&#10;ItcDzKzwN7WmVUA47fPK6dGxJ4X5JVSVtaWXFAqdW7Ums2kgWfZ+VAbGUptTxoB2HejappjinDiK&#10;cxPp3qGc4f1rGT1kMGOGj2LU6EmMmTSX4VMW03nYTNI7DSaiog+RbQcR22kkMV3GENJjAv79pxM2&#10;fCGJw5dS1HcB7TtPpq7jaLoVd6FTTjFD8gtZlFvMvuQCrrfI5nFgIi8CYvg0JI7PWybzZWQq30Rk&#10;8Co8m7dhBbyPqOBNfCe+Su/Dt12m89mI1ezqPJaeMUX4qpvhJFh3N1TjZ6SiuSAoxNCCMLkcbGRF&#10;gLHA3tgeLyM73IxsBPFqXMytaCqxlziaWeMiPytPud3PWC2PtyHU0JYwAzuJvTyXI0FGjoL8pvhZ&#10;NCPQxotYr0jifGOJ9Iwk1j+e+OBUYoNSiG+eTkKLLOLke0qMLiAlvjVJsUVEy23Bfol4u0Xi4hCK&#10;i30YTvahONoGY6eMtivz7TXry38Y5ddszKTZpMlT0384WdVbMC2g/hv0mqkxXhqM29v5Yaes8y6X&#10;rW39sBKMq2wDsbRTEiS3KUXCXxCX+zraKc/hIa/phq21spykt2b6jI3cpmxapcyNV8CuTKvR/O+D&#10;TZD0SgJwkELDQfDvKIVAU7W3xIum8ri/V71RYmfhhqkULQZOsThljcCrx0fY9z2PWZ9LmPQ8jkHH&#10;7ehXrUC/ehlNypfRqHAhTXKVdd9nYt5qEhZJ4zBPHI1Z/AhMlSUiBfBmkfVYRCpTZvqhatkH65a9&#10;sW3Z60PCe2DTopsm6uBumr0BrAM6fDgx2rcMtU+xpFATG78S7ILbYBtWo9kJWK0UALH1qFInY5y7&#10;GL38FegWrEa/eINmGUoHZRnK/ufwGngO38HKTq8XiRl/jYzZdyle8pQ2gvl+O19Sv/cp/Y99xrRH&#10;PzHz7s/Mkb9xO1Zc4+yILTzpOIXvqwXxVT35RQrr90VVvBJkP/JN4nCLTAqa6EgRrounuRm2+oY4&#10;6JvipCt/I3TMsdAyxk765pZOpNl6kOXoRYFPc9qEJ9IpOpuuAvaukZn0kGK4f0wWg6Iz6R+eysAW&#10;SYxOyGFt+95s7VbP4rLOLKvowYZOA9nTfywHhk3h3IylXF+5mSvrtvLo8Ak+v3qDT2/c5OX163x5&#10;9x5f3rzNmc072DV7Abunz+fa5p18deEi758+5Z18/ecXL/nlq6/5VfLn+58E8T/yj59+5feffuGr&#10;r756FRUT00sOKw3rvze0htbQGtr/qWZjY2PUddSsfpsevf1z4p0fGHDjB/oIwocI4Mdd+YWpVwXz&#10;1wX5t39k4p03TFFG4CVTbr2WKP0bJt+U3HjDxGsK5H9g/JUPoJ8okFcuTzr3LcsPfcbhbY+5svgU&#10;tyav58H0BTycP5OHq+bz5bZNvNt1hHd7LvLdkZt8euY2Ly/d4vtrN/j51i1+eiYHkS+/5quvX3Pn&#10;0x84+fEbdj17xdLbXzLlwjN5f5+x7MU7lrz4hWHnPqVi42XyV5zTAL5K2e11/WVaTDqA66BdOA3a&#10;j22/fdj334vrwF2EjN5N5qwDBHabjHnLYhyaZxGa2Z7KIdOon7OSxIqOGAjItQR/jbT0aKRnQBNt&#10;XfQMDDWj7lpaOvgHBJGZlYuvbzBGAnRDSztat+1KfHoBhma26BpZ0kTPFC0Dc5Iy8mgZl4KZ2lHA&#10;5SxfV2FubYeppRqbZt6EpQkIiyuJFvTGCICXqU5mAAD/9ElEQVS9wmPxbhFNekEZqdmFmAriPb0D&#10;SEvNonVRBQU5RVQUlZMXk0yiVwBhjq64yus1s7QnISSKKgF9TX4lbVOKaOXRglhBWHFgHH0Lqhhc&#10;1YUB5W2piYilqJknmQ7OFHv70TE2jn4FhYzu1IUp/Qczbdh4po6ZxtTJC5gyfSWjJi6ne/9pFLUf&#10;TnLlEGK6TcKvz0xc6+bhWbeUlj2Wk1CzkLjyCbTqMIGkzsOILe5EemJrukSWMq1FFWsE6h9Fl3A6&#10;vpTrsYXcD0vnYwHyq8AEfglOlqTxJiSLL8Ly+SSpPS8L+vGyZhxfDlvGnVFLWCLFRAf/JBLUHgTq&#10;2OKrqybIxJFAMzv8TKzwNVXhI/EytcTDxIJmCpQMTGhqZKqJi8TNyAxPI3N8jCzwk2IgQAqBQCkE&#10;gozUctkafykUAoxsCTR1JNLRjzj3cGI9BPTe0cT5xRMXkCw/4wwSFcSH55AqRUZWciX5Ge0oyu6g&#10;SWFWDW0r+lFd3o82JX0oK+pJUW5n8uQzltWqmnjBf3hIOiGByfh5x+DuGoazQ6BAW5m//mHlGZWF&#10;J5bmbtIrJ6EKxAXeylKQNtYeqOX3qRZgWwnmVYJ3C4m5TQDW9sroup9mHrydgn6JAnvNfHiJtcpD&#10;ekG+wN1BCgIHgb6DrTJar4zkK1OJgv+CfKAgXvmfh38DvYMG+94SKQjkfdhZCeRVzVCZu2CsTEWK&#10;7oxXx80497uEqt8NVL3PYdphB8YCeWOBvFaFQL5oMVp5CzHKno2q1WSsUsehSh6LKnEUFvHDMY8Z&#10;jKUyGh89SDMaby2QV4fXahBvH94Tu7Du2Id2wy6kKzZBXbAJ6Ijaty3W3uVYexZh5ZGLyiMbS4mF&#10;Zx4q32KsgqpQh8ljouuwixuMKm0qxnmC+Pw16BWtx7RSOdn1w8ZQrn1OCOIv4j/0PCEjLxI94Sqp&#10;M26TO/8BJYsfMuLIG+be+J26w19QuPwyXTbcYfWJ7zi47i4Hui/iefUk3pUP5veyWn4u7cTbnAop&#10;TvP5OiCTM4Fp9DWXIlGrMY7Geqj0dVE10cWmsT6qxoZYNjamqa6KFipXMuT3m23vRaF3CG3CEugU&#10;lU3PuHx6xeZSG5lB38h0BioJT2FkXCaz5d/68jbd2NFrCAcHTWR//QSODJ/O+alLuLZgLTdXbuXG&#10;+h3c3LGXpyfP8eXtO3z98BHfP3/O208/47cvvuLP1++4uHUXpc0jKW/ekrGVVeyfMYPvBfS/PnjA&#10;n599Jvd5zZ9v3/Lnzz/zi1z+/quvf6upqRknhxQdzYGloTW0htbQGtr/oeboaNB70uIu6++/+mOC&#10;QL7f9e+pvfID9Zd/ZPTln5gsmXL9PRNvKZh/y8QbAvO/Mvnm6w8RxP8r5JUlKJUoiB93WW479x0L&#10;jn3Onn3PubzqAncmb+Tx+Hk8l4PDxysW8nrHVn7ZeYi3O07y9e5zfHr4kmD+Mq8uXuanq1d4e+Mm&#10;75484/tPv+Hpy2+59Ox7Dj35gS33v2GdZKMgfse3/2DDZ78x+Ogj0mfuJn3uIdpuu0mb7dfJXXOB&#10;yOmH8RtzAM/hB2k2aB+eg/YQPGwnYYNWEdR1InbxJaRV9yG3y0Badx1An9Ez6DZ4Ir6RaeiaO9JI&#10;10zQrcbV2x9Lta2gXkdwbkBjHT10DY1p5utPakERLRJTMVI3Rd9ETUFlR2LT8misa6KZK68rkI9K&#10;SMM/NBJtQ3MsbJri3zwcv+AwLAXzFnZOGDkKhhybYdq0GWZO7lg4e5AkWA8TqJtaO8j9W5IpwFdO&#10;dvX3CyEoIIzw0CjS5HWLsnNJS0omxD8IJws7fM2diBW8xQna4gVeSS7BZIcn0bW8Hb2qO9C7tJo8&#10;z+aUW3jR1dyPHrbBdHFsTpW9HxVOQdQExdA3rYiRFV2Y2L2e6f3GMnPoNOaNWcDCicuYJQXZqIlb&#10;aN17Pr6Vo3EoHYNr1Sy5LKAvmI5P6XSatZmEU8fJuHebhn/NZMILx5KaOoLyVkPpntaPEfHdWRLb&#10;iaMx7bkXVcbHgvfPBPOfBkXzJKAlz1ok8GVSIR/HFfOoRQGfJrbni5xePC8fxJ0uApVOExiX1ZM8&#10;rxT8TN1xF3h7mQjiLczwNjPC3UCPZvI78tEyxF+KKU8tA9y1DXDTNcRF30hwb4SjkbGASpBvIsA3&#10;NdPA31tw76tvToCuOUH6KkIsnYmQn0msZyRRknDPKKIF8vEhmcSF5RCrJDyfhCj53cSX0Sqpkqy0&#10;anIy2pOb1Yn83G6UFPaksqyO9tUD6dR+MF06DKFH5+H0lEKnZ2e53LGeru3706m6N+0re9KmdRdy&#10;W1WSGJ1LWFA8/p4t8Gjqj5O1O7ZmTqiMHVCZNcXa0lWQLqi38daMzlvb+WMlgFcpo/rWAnM7gblD&#10;ELbSK/PflWim4Shz46W3tvaT+/9b1DZy339GHiOIt5XiwM7G/69IYSDg/3CC7F9Tfqw9sbby1Kzu&#10;Y+rbGufWi3DqcQJ178vY972AdZe9mFSuwrjNSnTKltMofzHa2Yswy5yLdeoUrJPGY5k0BssEBfIj&#10;sFROctVMqxmEdcQArMKVKTS9sW3RSxAvkA8RyDfvil1wZym+5XJQZ2z826H2qUDtVYy1h+DdPUsD&#10;eXPPXMy9ClEFttGsZGMf0xeb2MGYJ0/CIHsp2rmr0C38AHl1h304dD2MY4/DeNef/yfkI8ZdJmHK&#10;NVrNvEXenFtUL79Dz013qV52lezJR8gZt5f+C86yctl5Dgxay5OKibzN6sdvrQTx2dV8l1HGu8gC&#10;vgvJ40RY5p+1dm6/uzRu9KelrhbmBjpYaOmibqSHhcRKIO8mn+NIGw8ypbjKdfCmxDuUdsr8+ogs&#10;amPyqBPI94vKor8gfkDLNPq3SGZ0Ug6zC6uYV9qBnf1GcWfxRm4v2ciZGUu4vGgdD7fs48G2/dxU&#10;Vqk5eILnZy/x5a27vH3xMe8//4LfvvuBP757xR/fv+H3r7/nnGC/R0YepYEhdImNZ93wEdzduYtv&#10;rt/gl8+/5M9Xb3j/5Tf8/v5n1i1feS44ONj6r6NKQ2toDa2hNbT/g023/6zVFatuff3bhDuv6CuQ&#10;7yUAH3DpLSMvCt4lk6+9Y8KtH5lw5y2T/sb7X4CfclPJW00mKtNp5LFjL30vUTD/WvpXjD//HTNO&#10;f8mm459yfvN17k7dxovRC/hywky+XbyQn7Zs5hc5uLzdcpDvtx3juwNn+P7URX48e4H3587y+swZ&#10;3l6/yfcPnvHi4Sdcf/A5px99zZGnP7BHQL/z+Rt2fPKeFfe+ZciBO1SvPknn7beoP/M5vU9/TJvd&#10;92i17AKhk47gM2wvfkM+ovmQXYQPXo+/QDCkuh+t60YQmVVEQMsoSivakldchaNbCNr6ahprmwnc&#10;TejWu5607ELySitITMugsb4hjQ2NBPnKSL0+Fi6utEjPoLJ7H/xCoilt3520vFJ5rKEmLh7+xKZm&#10;YWXnLHgPp7S6IzEC8NI27Sitao+p2h59SzWGVjZYurpjZOuIysmNNp17EJnYisSMfMqqOxMWkYC7&#10;dzAuzfw08fAOwq95KD6hzYlISKSsrA3JYfF46dqSaOZFrJEraU7BtMsoobywnPbt2tGmqIhYdx+S&#10;m3rTLSqHgYllDE2qoC48l/auEZQL3tray2OcQ+jgHUUvQcOAnDaMaNuLSX1HMHmoAHrcAgZP2Uir&#10;zgL1vAHYZQ3EJmMoDhkjcc2diGf5TOzKJmNSPgHDSukrZmJTvgDvNqsIq1hKbMkcMosmU5IxhI7R&#10;HRkRXsaayBJOxRRyq0U6T4Pi+MQngq/9ovjGJ4qvvSN5E5bJc69Ungbk8VTu/zS9G4/bjuRs57Es&#10;qehLZXAqwRaeuOnb46Zng6+xGm9DU5ppaeOmrYdnI208JK5NdHDU1sVGTxcrQ11URtIb62FrYoCz&#10;iUDK2AhvQb6/niGBUgAEGNsSaudDjGdLIjxaEuIhoBfIx4VlawAfF1lMQky5IL6KVsntyRTA5WR0&#10;IS+rG7k53cnJ605hQU+Ki3tRUlJLuaSipBftKvrQWT5/PdrX06fjIPp3HUJ9j2GaDO41ghF9xzGs&#10;bgwj6kYzsm4Ug7sPpHtlF6pyy8kXuCW0iMevWQD2UmiYG9pibmyvGRm3lcLNTlBvp8DcSjkR11sT&#10;Ze67lbICjzpQEiRwl9gEY23fHFvHMOwcW6C2DZIoJ74G/nPevI3mskRgr+BeiY18RtQCfLWml9ex&#10;lSLXpjl6Thmo08bjVLMH+x5ncOx1BpvO++T3vxajytXoKie85iobQS3EPH0e6uRpWCdOQJU0FlXC&#10;aCzjR2EVOxxVzJC/ID8Qdct+2LasE8jX/hvkg7thF9QFh2ABfUAHbHyrsPYqEcDnY9lMAO+ajsoj&#10;B5V3AZY+JVgHt8UushaHOPmcxg/FJGkiuhmL0MmV91S0HoOSTZi22aGZJ9+051Hc+53GZ9AZgoae&#10;I2zUeaLHXyR5ylWyZl4ne9opCqcfJ2/cQYrHH6LL/AtM3vWE9QeecWj6PvlMTudVbC2/tmjHTxkd&#10;+bGoE7+lVvN9bBlnUsvexhmaz7Rs1OigfpNG/zDU18FS/pbYaRujamyArZapFOFNiXXwIdvBjyKX&#10;ANr4taSzYL2nAnmJMi9+kGB+SEw29RGt6BeayPCETFbW9Pqwc+ukuVxeuJan2w/yfM9Rbm3azZN9&#10;x3h84Dh39x7m+YlzvDhzkY8vXOWHB4959+xjfvpEWaHme808eGU5yT/fvufjm3c5tXItk9t1kGLZ&#10;lwF5hczu3Ze14ydzbMMWXlySx7/45Pd2rcvayrGk4YTVhtbQGlpD+7/QtIcs3Jq3+MpnP42//QN1&#10;176np2C8/8W3DD/3hnGSCcpGTwL1cbffCOSVqTT/fiT+7yhryP8N+TEXBfMX5bJkzIXvGX/uS5ae&#10;+YyjO29zY9pOPhm2mNcjZ/Fm+hzeL13O+9Ubebt2G2837uXH3Ud5f/gU74+f5N2xY/x+7hz/uHGL&#10;Xx485btHn/D8yVfce/EDt774iWvf/MblV//gxHe/se7+14w7fpe+H12j50d3qD38iHH33zH4+itq&#10;T39D5banZC66RtLUk7QYvJlm1eMFHDV0nroMlU8IJjb2JCTEU5yfj5GhGXoGakxMHdCSA2tgcCSD&#10;ho3F1MwaJzcvKjt0IrukFG0LSxqbmdJIX1+ii46JKZZ2ToTFpeER2BIzO1caCwSNzW3IKamioLwd&#10;Gfkl5Je0wcXTHwNTS8ysbGkRFUdVp654CcgtbB0wtFBhbu+EpYML7gEhhMUmEdgiFlcBvJ2zN9GJ&#10;mYRGJBMskHP3DcXJP4hmoSF4h4QR0jySPgLuUGsvAgydaCF9p/w2VAriCwuLycvOJtjNnZYOziQ2&#10;82FQzwF0ad+L9vntqC3owPDWXRiSVkm3gETKHYJobR9ASbPmlAZEUp0kiOjQhVFDh9Nv1GRSaupp&#10;ltEJu8T2uGX1IaBgKJFl4wX3c4monEBEx2l4V09ElT8C86KJ2LRZiKpsEbYVS3CuXoJb1QIC280n&#10;oWY2uSWjqIjvQq1/AYuDizgXXcmLyCK+Fby/DornC/cAPpbC40vXcD53bMnnDi14Kf0NwecZvzTO&#10;53TjdNeJLCoZTIV3FoEGnjjqqLBqoo+Vlhb2uoL3Rk0kWtg11kLdRAsrbW0sdbWxkFjq6aAWVNkb&#10;6uFkoIur/D49JN5GRngaWeJn5UKYaxDhHuGEekbRwj+FiNBcIloUERZaSGREOfHx7UlL7Uxmeney&#10;M3uSldWTgtb9KSgbQFFZf1pLSsv6UVbaRyBfS3VpLR3KaulcUUu3il70bFNLbVUv+rTpRd+2velf&#10;04c+7XpR17Yn9R37MKpXPRP7DmXygGHMGDyKmcPHMmP4BCYMGsWAbn1p17odeSkFhPhE0swhAAcr&#10;TyxMnDCTz4GVhQf2f43IWyvr2wvibexCsLEPxVp6lSDcwloBvMDczv9DlMuaKLcrwP87zbH6Kyqb&#10;D49VyfOZWwWhZ5+EWWR/XKs24drtGOqa/ZhV7cSoYr1Afj26rVfRJGcx+oJoi7T5Ankp8JKnoE6d&#10;KJcnYJ00DnXiGNTxI7COHYqNYN5GMG8b0R97wbx9i97Yh/YSyHcXyHfVjMbb+bfHxrsSK8/WWLrl&#10;YeGaJZDPwNwtCwvPfKz8ylGHdsIhpi9Nk4ZinzIG87Rp6GUvxbBoA0ZlWzQx+Wt6TbO6k7j1VXZ5&#10;PU3gkDM0H36aiNFnSZx0WSB/g9aLbjD00NesuvsjOx+/Z+PNn9lw+zc2XP6WbQuPcLHtLL6M6M1v&#10;zTvxR1Zvfm/Tjz/yu/FNVg17WpW9NGvUyEVPIvIdqG+g98hYX+83K22DP62aGGKvY46fhSMxjl5k&#10;OQVQ6h5C+4Aouocla5aZ7N0igwGRWX+d3CqgF8gPikhjak4ZOwaO5OayDZyet5zDsxbxeP8xvr9y&#10;mydHTvPsxFlenrrAo8MnNXl46ITkJJ+cvcTbh8/4+cWnvHnynPcff8o7yc/KPPjXbzWj9A+OHPuh&#10;ubXt+hjXZptLomK+qi0o/ml6v/qfD63d+HZMv4EbClJT1X8dTxpaQ2toDa2h/R9uWiNX7k2fd+7F&#10;u3G3X1F3/QcN5PsK5Iece8toydiLbxgjSB9z8xUTbr1homB+wo3XjBcgj7v2g0TArpzoekPuK/2o&#10;iz8wUvCu9KMvfbg+5PyXTDr3Cdt33+H8tN28HLKUH+sF8sOn8GbKDN4vXsa7ZWv4afVmft28m993&#10;H+C3Q4f59egR/jh/jj+vXuWPu/d5/+gFXz3+jCdPv+Tui++4/eWP3Hr1Cxd++IWPXv7AktufMuXK&#10;S8Zd+YIRl7+g/5ln9DvzMYMvfMfA068YeOotffZ/TdHcU1i16oVv+UBa10/G1N5DIO9Ey6h4ysuq&#10;cHb2RFvHhEaNDGmiI1BvbECXHnVUtu+I2sEJU4F2uoC/bbduePj7oWNqTCMd7Q+g15XLWh+iY2CB&#10;vWC5S596Nuzcz+jJs8gqKMXMwobGAkxtAxO09IzQ0jfGwcWN0rbtSC8oxCuoOSZqW0zVdugamdPU&#10;zQe1vKegiHjaCdj8w+JITC8mLbccO1c/VM4eNPUJwFcKkqL0EqpyqlDpWePm5k9RVQ3Z5RWkZOWQ&#10;npxKmJsHwSobou2aEiTFS6bcnlFeSX55FYVFpZTktaZ9USW1FTX0KW9Pdas80qQ4SGsRTYfSSoYP&#10;HEy/fv3JrepIs6R8/LKriReQlncfx6BRS5k5awsL5m1j6YKtrF61hyUr9jFg7AriKobgmtELj8qx&#10;eHSahWPNLOyqpW8zD7e2Swlqu5LIyuWk5s8iT7BVE9GNgf6FLAnO5nhEFrfCEvg4IJxvHNx4ZduM&#10;Zypn7pi78LRpGC/dk7iqjuSkQwInw8s5WjKA9TXD6Jpahbs6ACM9R/S0LDHU0cdIRwdTLV0smuii&#10;aqxMadDFRuIov4+mWvrYa+lhqy2o19bCRk8bO2O53cgEVxM1vrZuhLqHEeYdQ6BvEiHy3sIjy2gZ&#10;3ZbohM4kpvUiLasv6Tn9ycjuT3p2X5Jzesv3VEdmcX8p4OopqRhMmzZDaFddT+fqgXSX9KrqS5+q&#10;Ovq37Ut92zqGtOvH4PZ9GCQF1jAF8F36MqZrHaO71DKyQ1eGtevEqI7dGF7TmaHtOzOsU3fG1Q5g&#10;5tAxLBo/g4XjZzF79AzGDRxLLynqlBWMUiLTCfONwtslRJAfRFNliUmVL2pLH2wF9vaCcUcHgb0y&#10;n95OPm/KCbKay/4fpuvYBUqCBO/BklBUdn/FtoUmlurmmAvqDRzi0fYoxyF3Nm6ddmHRZiuWHfZg&#10;UL0Nw+ot6JavRyd/OQbZS7DIWCLF9HysU6ZhlTIZdcokbFIU0AvmE0ahjhkukB+CXdRg7KPqcRDM&#10;O7bsi31Yb+xCempG5e2DpJAMaIutbyXWXsWaEXkLtxzMmwnmpbf0Kca6eTtsW/bANmYAtgnDpHAY&#10;j3n6LAxyV2BSshnzNjtRtfsI65q92Hc9rJkj7zPoAgFDzxM87LxA/gwtR53RQD5n9i1aL75Jl40P&#10;Gbr/C5Zc/Z2NN/5gzc1fWHDpS2bO38uaigk8kc/w70kj+LNoNL9UDOJtaW8+qe79R3sX73Xyd/fv&#10;0WtlFRcX7UaNhps20btu2djgR3stsz89TKW4l894mos/JV5h1PhF0i0wnt6hafQPz9IsMzkkKouB&#10;YakMaZnG2OQCNvas59zMJdxdv5Mbm3Zza/dBngncP7tyi+fnr/L4xHmeHD/H3X3HuLhhJze37ufx&#10;nuN8evQC35y/yYvj0l+7y+fX7vDk/BV+VqbNfP0Nf3z+FZ8+fPxllLdfR3mv2lKAuJro6maZ6+rm&#10;mBoYtHBs5Gig+U4aWkNraA2tof1faVqjV32UMf/Cy3djbv5AH8F5jyuvqbugQP5HRp0VxF94zahr&#10;bxil4P2m5IYAXsCvbPg0+vJ3EkG7ZJzcR1mxZtTFV4wQyI84L5F+qPR9z33BsPOfseyjexydd5gn&#10;w9bybZ8ZvB04mdfDJ/DrnAX8umgp/1ixhj/XbubPLbv4c89+/jxymD9PHOPPs6f5/co13t26z1d3&#10;n/DozhOu3nzElccfc/ubN9x4/TNHv3zDirsfM+nyU6bd/ZY5z98z7cH38n6/Ydi5r+i57yVt5eBb&#10;uOgyiWN2E1W/kug+s6lbvp/SwdNwDk3FzjtC0NuVso69aeoVRGMdY5oYWgi6DTC2UFNY2Zaa7j3x&#10;DwrByMSE0PCW1HTsgF+AH1paTSTKspN6AnRLHN0DyCxqwyjB+9a9R+g/TADrH4KeiQpngbmbT5AU&#10;Bc40bqyjwXyjJjrynGa0jImnqKINCWmZOHl4o2+qQlceY6iyZ+i4qeia2UrR4UJIdCq5pe1p6hks&#10;mFeeL5iUhGxK86pwsG6Gl384OTWdSKgQxJeV0SonD19HVwIsbQlXOxJm54CPtWDf3p6QwGBaxSfL&#10;YwupKamkpnUlbfPL6FRaTaeK9rQrr6ZD206079BFIFpFdnEJGYVlFFR0pLbvCMaNmMHkwVOZNXAi&#10;C+vHs6DvcNYMH8+OqXPYPncZm1ZuZdTUpUSU98QxqwaP1n1xLxiAW+FwnAvG41q+ALd267EvW4tr&#10;mw34tVlN84IZxKTWU6yM0sdUMD6qkPVRORzzCOK2szc3HLy5auXFbbU/DwWXd1T+XDD15ICpB5vt&#10;mrMuNJvleT0YU9ifosgqPBxD0TMw1ZyobKBjgIn8Tq21TQTupthJwWbf2AhHiUNjY2ykcFM10cZC&#10;0G9lYICdvhHO8jnwsHQkwDmAFv6JBPml4R+YS0hEG/lddCA8oQfRaX1JyKwnJWcoaXnDpSgbLp+n&#10;MWRXjiK/aowUVaMpqR5JRfVw2lYPpXPbwfRoO4je1QPoV91PEN+PIYL5Ye37MqJDX0Z2rBOwC+Tl&#10;8zi6Y0/GduzBxM49mdKtlslde2n6KT17M6VXHRN71jGue29Gda1ljBSdk+sGMWPgcGYNHs3sIeOY&#10;pZy0PGgsI2uH0bOqB+0La8hNKiImOIlA95Z42AfhqP7/sPefYVVlbYPviwHJOWcQRTCjIggiikTJ&#10;OYMISJAkOQuImCUJCAZAMeecc85apZahgjmHsnI9VU/991hUdfe7z9n7nH57f+ndzX1d9zVWmGuu&#10;xQpz/u7BmGNaoqM9CE1NUzQkc8ZrDUJHMsON/jB09f7undfSEaDXkYB+jLg+Di398QL7AvMS1BuO&#10;Q8HAASl9VzScCjCNXiMgvxH1lIP0F5CXjttKv+hNSId0Iue3CmXvlah7tqHuWof61AVoOM9H07kW&#10;jck1aEyqRNOhHC0BeV2HUvQdijGcUNCDeYPxs9EblykwPwutofFoWUX3HOiqYRGMurmA/EABeQnm&#10;BwegMTwSnfHJPWPjtSeViNdViZp4HkX3RuT9Ov5PkNeRTD+ZehTjjGM9kB9WfK4H8jZVF7CvuYjz&#10;omv4Nn5BaPttUrZ9Q/b+p8w/+5mua3+y6au/6Hz4IzWdx6mKncfV8KX8HtTAvyNFG1vN+4Rijocm&#10;vjbtL+v0z7b3P4aMvLT0WBUpmbnafRUOGsqrHbNU0/s8ycySwKE2TBeQTxo6kcwxLhTZe/f0xhfb&#10;epBn7UyxnRsLp4Wzt6iGBxt38fLoOd5dvsmHL77ilci397/hzd2HPZj/6vg5zq3fztnVm7jWvZOv&#10;th3iwbbDPNh5hJcnr/Dw8GkOr+7mQEc3z27f5efnL/lV5OMv7nw90tzc45/X2hu90Ru90Rv/E8WA&#10;vKbuyJW33vyr6uYHsgTEkwXEsy/8SPHZH3t65CWQr7j2PXME8qsleV0A/tp75gjEz7n837LqqkD8&#10;lU/i8veUX/xIybl3FJ15Q/6Z12ScfUm+wHzd/ofsX3eVOwt38Sh1CZ9nL+JzTiW/zlvEv+rq+Xdr&#10;G3+t6uSvrg0C8zv49969/HX4AP8+dZTfL5zjp2s3eP/lV2LHcp8bV29z/vptrn7zmC8//cDFT7+w&#10;9t4T5py8QfmFhyy+957mhx+pv/OB4pPfEd11FfvK3ZhJ5o5PbGFISguj0pfjWbWO1LbD5Kw6jPfs&#10;emxDc3GfkU98URWDbSfRV0mTfmq6SMkooShBsKMzMYkpuHpMw0jfmJnxM/CcMgXlAQMY0AP5AXgE&#10;RuEbHk/0zEzq2zoJjZspwGNGX7EOd99g/MNimOTqhZd/ME7ObvQXkJdVUEFagFGShqbmODq7EhIZ&#10;i+WIsShr6qNuMJD4tNk4e4fg6heOV0gc4yZ5oGVsiYkoGlxcfJnsNE0gayD64rpP/EymRMfgERcv&#10;cOmLsY4xw7VM8B49gbBJzng5ODBhhBUjtHQYoaLBKBVNpgg4BI1xIEIUCak+ESQHxBDjHU5MkGij&#10;EgmKmI6LfyhuIZHExiVSKjBZETuTiogZ5LsHkGE3hdwJTpQ4TGbO5KlszM5me3Ut3Q2t1LV24Tmr&#10;CH3PCKy845kUlElsbgsh2aux9J2HrvcSlP2akQ9fg2rCJhQjV6IX3cqwuOWMC6rBZkoWrmOimGnm&#10;yGJjWzYNmsQxkWf0R3NazYyzaoZc1DDmlKqhwLwZm1QsadYaR+OoEOp9BI7Dsgj2CGCg0UAU+ymi&#10;3FcR9f7KaPRTQX+AFrr91NHrq46BSENp0cqooDtACR1pBfT6yzFQXpXBooiy1LHogfw4ax9GWAcx&#10;esJ0Rk9KY5xLLhOmlTDRZw5TAmvEe7SAaRGLcI8SbexCfOMWEjB9AaHT5xE1fS7xM6pJSagkc0YF&#10;OQmlFCcWUy5yTmKhQHsB1Yl5zJ2ZS83MHGqTc5ifnM3C5CwWJ2eyOCWdpan/5KwMlqaL22ZlsVCg&#10;fqFoF8+SXBfgF0XnwrQMFgvkL5tdQENBGY1Fc2gQ3+2mslrqSuaxIK+SOekl5M/IJjk8iUBP8Z20&#10;d2GYhTVGuoPRloBefSAa4j3uGXuvM1y0wwX4JQfPWqOjOxYtbcnQmpGoGYxCXn8MfXQmoDg6FpOQ&#10;OvQSNqOYtBcpAXmp2C1IRa+nf7jkANOVyHq3I+/RipJbA6qui1GbuhB1gWz1yfMEuOeiOakKLccK&#10;tCeWoTuxpKdXXm9CPrrjc9AZl42ugLyG1QyB+eloS8bIW4WjbhEkMhC1IaIdFoampDfeXqB/Sqko&#10;EqrEc8xHxXUpCh7Nopj4G/LKkdtRi92F7sxDmGSc7BlaI5l+UjK0ZkzFJRzmX+s52NVl8XW8G27h&#10;33yVqLVfkHbwKUUnXrPi0s9sffQnXY9+YenRe6Rn1bFpeh3vYtv4PaqBv5LreZZZ9dd0c6tlYpv7&#10;/2tmFwUZKamBA6SkLLTlFGYP0zV84T5kFLHD7UmR9MjbuJFv50mBQHypvZdAvEfPsJoatyD2ly3g&#10;voD861OX+PX+t/z65CU/Pn/NTy/f8fu77/np2+d8e+4qV7bu5dqG3ZxZ0c3dTft5sPUQ3+w6zuXO&#10;bXSI70ReSCz5UfHsXNnJ56cv+PDs2e/rVq/cKF6b6t8vsTd6ozd6ozf+5wkdHYXEOQ3ZHXc//TXn&#10;1kcyrn5g5sVPZJ77gcKzPzBHZOWF7ym79pnyGx+pvPZRgF20Vz704L3i0juR7wXcJZj/G/GSrBDr&#10;KD33gaLTb8k7+YrM06/JEaivOfwdm3bd40LLMW5mNfEqpYZPKaV8zi/j5+pq/li6lL+Wt/BX+xr+&#10;WreRP7dt58+9O/nj8D5+PXmcH85f4MP1Wzy/dYd7129y+fI1zt68xeXvnnLt00/sefaeeadvkHfk&#10;OjVXv6Pl/luqTz8krvMMU+ftYkzhZgaldaIT2yR24nNRDqpG0TWbgXELCFyyn4Jt94heth/fouUk&#10;L11FtdjhjfGPpL+mCVKy6j1ncu0nWl1TSya7+5KUlE5YUBimevqo9pNGoW9/AoMj8ROIHzPRlYxC&#10;gToPP+QUNZDqK8cABTVmZuQyzn4yCkoaAuyDiYidQVRcAibmQ+jbT4Y+/UVKy6KkroXNxClExCWh&#10;Z2qBtII6FqPGCzhO6Rl/r2s2FA0jC5S0TTE0sSI8cgaDrG0Z6epBZH4Roz28CZ6ejOsUHyw0zBkl&#10;ABrt4s90v1Acx49ngr0Nvv6eRPl54jpyGNZa4vk0dbHTMMBBw5TwUZPJdI8kySWMOLcwZgQlEh6a&#10;gKdfBCFxyeSlZ1MQ4EeSzThChwwhyGwgoYamJJpZkGhgRorxYPLHTWRFeiEdy1Yxv74b3+yFaE6N&#10;xcAjitjKBlq3n2Pllsu0dF0hqXgLwwLmoeJeirT3HKRntiMzczUDQppQ9G/F0G8NFi5NDLfOwW5Q&#10;BAEDvSgb5sm6EVM4MmgMF3UHcVXdlOMyOuzsr8M21cF0qljQombJ6oF2NIxzp2JaOJXRaURM8MBM&#10;URtVKUW0ZLRR668lPj9NlPuoo9pHBS2R+v1UMeuvziBpNcyllTCXUWSQohaD1M2wNBnHuDF+jHOY&#10;zgj7REaIIsPavYTxPnOZELAAp7BluEY1MS2uGc+4RrziG/FPXE5QYiPhiXXEJi0lMXkRs5IXMjt5&#10;HvkpVaIoqqAypZya1DLmpZRQm1LE/NQiFqQWsjA1n0WpuSwRhdyy1Gzq0zJpEFhvFIBvFHhvyBS3&#10;ZcymTuQygfbGjCyWZ0juS6chfZZYNp269AyxTHbPwYqNswtpyi+hScB+eWE5LSXVrCibR0NpDXVz&#10;FlBbMpey7BKyEzOJC45j2mRvbEc4YK43FB0VU1RlDVGUFt95eVM0xftrIJndRn8UWoaj0DYdh7Kh&#10;DYpDvDAWRY3pzI0MmC4An7wfqYTtSEWto2/EGmTDViMXtIoB01Yg596IstuSHsyrugrMC9BrCHBr&#10;Tp2H9uRqtCaVo+1Yiq5DEToTCv4+CdS4LLTHpKMjOeh1tGR4zQy0h8UI2IejZhmKqmg1rePQtktD&#10;1zEfLeeKHsQruy5D1UsUD76rkffvQjl8C+oC8ZLeeMnUk+azz/Yc6CqZtWZo8TnGzrmMfe01nBZc&#10;7TnY1bPuBuEd9wjrvE3a4WcUiO1b08XPrL/7L1Z9+SNtN98zvbqD+WlNPK7Yy2/ZG3kZUsnhoKRf&#10;xqlq/l/1xv/fhZy+kqr3MG3Da6FWdqSOnUrK2ClkjHcRxbKA/CQfiia4U2jrSq3H35D/eus+3p+/&#10;zu+PnvCvF297AP+vTz/2YP6Xp2/45dsX/PTgKS/P3+KewPuR+tWsLZz376Uzc/5Mdwv8V6jN5B+c&#10;Bo18Odpg4HdeE5zuFmflXs3Lza338vIa/s9r6o3e6I3e6I3/mULFxEQ1Or92fsfdz5Rdf0/KxXck&#10;nf9A+tnvKTgj8C6y4vwnSq6IFIiv+A+98H8j/l0P4ssuSFpxv2RYTc/Qmv8A+ROvmH3iHbOPv6Pw&#10;yBMaDj1kZ+d5jhe28yBuDu9iC/mYksOPAp+/11Tz76VL+KupmT/aO/h97Qb+2LKR33Zt5ecD+/n+&#10;2HE+nL/E26u3eHrtFnevXOPKletcvvMVV5+94eizd7Tf/I6FF79m2c0X1F97RtbWS0S2Hse/8RRe&#10;y84xdcEZbOYcYkjOZrTimzCauRwZ31IUA6sYndtNXIfYUTfsx6WwgcC57Sw8dIuC7iOMCJmFpo0X&#10;A/RG0E/VDGk1kTKayMhqICujioKcMl7uPnSs20Z8Wi4JGQVYjrajv4wy/QXk+0qmoRygiLOHL4UV&#10;NYyd4ISOgK+0jAJmFkNJEjgLCI1GS08UDf3lBejlkVfWIjByes+QHAVNfQaI63LqeqjomqBlNAhZ&#10;VR2UtAzFesxx8fLHOyGBqUkJqI8bS7BYn/34qej018C8nw5jdYYQ4RmMr7e/KAhGYDp8CEOshwrQ&#10;j8F/2lRCvT3xdHRkguVwxhgNwWWYHVFT/EhwDxdtECETfUn0jSEvPpMo9yCmimLGXUMNDx11/CwF&#10;4kePIGL4CBIsRpKkb0Gm0QhidIdSFZpKy7xV1CzdjNfMBRg4JRBY1MCyHUdo2XKAVd172LX9NHt2&#10;nmPHvuvM7ziCZ2ELhiFlyE8TGdiEgn8nCh7dqHmuR823AwO/Jkwcchhs4o2X7kQqB05m/cCJ7Ncf&#10;wwFVC/aomAnIm7BOUZduJX2ReiyW16NA25LKse40+M6gxieeoGGODFLRR6WfCopSqqhJa6Ejq4ue&#10;aPX7KGMsoG8uckg/0faVFZhXwVTRAD2VIYwY4YPt5GSGTUxjuEsBI6dVMTZgEXZhDUyKaWXqjFW4&#10;J3XgmbAan5lrCExZQ0jaKiJT25me1kpKejMZ6Q3kzlpMUfp8KjLmMTejmtqMKuZnVLAwYw5LMitZ&#10;mjmHZZnl1GWWCogXC6QXCKTnicyhOXO2yFyas8T17DyaRNsorjcJsDdnZtGalc2K7Nm0zc5hxX/J&#10;nHxacwtoFm2jeExDpsjsfJpyCmnILWaxyCUF5TSWzaWlagEr5i5hedUilpXNpyZ3DkWpBaREphDi&#10;Ec5UGzesLcYzWH8Y+poWqKubo6E6EDVVc2TUR6JlE4tFQge62YfoO+swUjP3IhXXTb+oVShErkYp&#10;orPnrKpy05aj6FGHsvsyVHowvxg1FwF6F8lQG8nBr1XoTJ7Tg3kdh2K0JuSjYZODlmSs/Nh0jMbO&#10;wmBMCrqjBOZHxKE5crpA/Azxe01B02G2QHwZmm7zUXNvQNW7DfWgtaiHbkI9YisGkrnj045jlHYM&#10;EwH5gdln/tvBrgWnsS6/iP28q0xZfAOPeslc8nfxbr5B/NZvSNv1DdUn39F44ROrr//A9u9+p3z/&#10;bSLrt7Pn5FOutJzjemQ9X/lX0Ojk99DeaIj+P5ve/97oayyjYmajZbIizMrmU7Ld1L8yJ3qQYefK&#10;bDsXCuwF5O1dqXT2EZCfz7M9R/nx2l3+9egZv4tt4b/e/8Afn37mjx9/448PP/Kz2Eb++8d/8eHe&#10;tz/uX9V9dozxoDmGKhr++ioqU7VkFSeqKSgM05TX1FNRUVEdq6cnH2xnJzd27FjJfxAkY/l7ozd6&#10;ozd643+2GDhygnZE7ryO1Xe/F1h/S+LZl8SffUfa6U/knfpM6alPlJ0VIL8kUiC+9PJbyi8LwIvL&#10;FVc+iMsfKLskbhcFgGQsfJnAfJkE8Rc+UiTWk3/qNbnHX1Fw7COzD74j9dBT8g9+RVP3OXbXrOd2&#10;TCWvw3L4PD2DnzKz+aW8mN9r5/L74mX82rCCn1d08FtnJ79t6ubn7Tv4vOcAn46e4ePZq7y+cIOv&#10;z13h7qVrfHH7Hle/+o5j95+z5e5LVt1+RfPNN9Se+ZaIlkP4LTuIf8MZgfjTONacYmLtaexqjuK4&#10;6DjDijcxumwrw/LWMThjNbal24nvvEFY4xEm5q9idEo96d1XKNt1l4Smg9gmzMXSOxWtYa6oGI1B&#10;Wn0QeoPH9Yyrv/jFQ1o6NxMcmyyAbYyiqh7mQ0aiKeA9QDLWXlqBfiJ1jQcRGBbDzFnZWI+3R0lF&#10;AzUtAzwDwvGPmI60snbP/PMySpo9w3KGj7XvOQus5Sgb7Jxce3rqTS2GIaOgiox4rKKmDoq6ekgb&#10;6DHA1Bj9Udak5hSjLK2BsZwhJgKxepID6MbY4+kfhLOPDxOcnRltY8MQK0tGWo9mnMMEJntPwysq&#10;AveICDzCI5jq44+LmxdhXsHM9AkjwcGTYJOR+IpCJkDVED9NXaaZmDLDy4O5s7OoLyhmjlcY03Wt&#10;SFSzJFprKKUBCSwqXUp5TZtYdyE+0eUC9etpbd/I3OpFLKldzP7N2zi0ZQsndu3h/METnDx4kc6u&#10;42SVdeMYthjDKdUoOc5HxnkJfX3q6Oe3BCUBM12Hciyts7C3iMZHz5Usg4ks0bdmnd4wdmibs1YU&#10;Wm3S6qxSM6ZVYxDLVAazUGMoFZrDqB4yiQaPWKq94ggdOQULFQN0pNVQk/TS91VCv7+AvLQyRv3k&#10;sJCWx7K/HJayagxUNERXcRAWFu6MnZTMyKk5DPcsZ4T/AqxDGxkf3cbE+A6mzFyHW9pGpqVsxC91&#10;E8HpGwnP2EBsZjcJ2Z2k5awhO3clhbktlOc2UZ23jAX5S1hUsJAl+QtYlreAOtE25M2nKXcey3Or&#10;Bb4raZ1dTmtOqUB6Ia3ZBQLqRQLoxeK2YppnF7F8dqFAfQEts/MF2gtoyyuiXeQKUShLsjW3SCwn&#10;igGB9xZxf4sAvCRbxTKtBaW0FVWwPL+EerHeuuxC6sR6mworaC6dS2NxNY0lNTTPWUhz9RIaKhYK&#10;3FdQmJRDckQKgW5huNm44jB0AubG49Cx8sbApxbdlF1IJe5DKnkf/eLXMyByJUrhK1GN6EIxpAsF&#10;31aUvBpR8qxD0X0Jiq6LUBSIVxSIV3Gei6aLwPzUanScBeYnS3rnBebtC9CekIeuTTYG4zLRF5jX&#10;lZwgakwSOgLwunazBPpnozOlBF2PWrS961H3aUPZrxPl4E2ohm1FO3Y35uknscg5h1nmqf/aIy8Z&#10;VmORf5aRZRcZX30Nx4U3cKv/Ev/WBwS3PyR47QMSdzwhd+NDqrZ8TYvY3q288pmi9dcImL+V4v13&#10;2P/oX5zc85A9Mcu4GT7vr1jjUUsHSQ2S+WfT+58KZSll9QkGA7PCx9rfS3Z0+yPNQXzX7QXkJ3mS&#10;a+dMhrUDuwqreX3wFH/e+YZ/f/eKfz17z7/e/sCv737gpzcf+ePzz/z+06+8f/7m56r8YsnJm9T/&#10;Xntv9EZv9EZv/L827F3C9WeULtvf+dUPVNz42AP56affkHLqAzknPlF84iMlp99TcOEdBZfeUnLp&#10;zT+Q/8Ccq59E+1Fc/ygg//4fxIvlz3+g+Jx4jFiPZFhN7rFXlBz5ntw9H5hx8DnTD9ylcvMFdrbs&#10;4+aMWp4HZvF9eCo/JKXyfV4WnwXmP1fP4/PCBj7Xt/HTijZ+6VjDTxs28/2WnXzcdZQPh87y6th5&#10;vj5ymjvHznL7/HUuXb3L4SsP2XTpG9Zcfk7L1TeUHbyPx/wdTKnexdR5R7EtExCvOIbDvFNMXnKW&#10;8XP34bzsGNOWn8Sz4Tiuiw/hWLkLxzm7iWy7SfLGO7jVHmJE+hoC604xa/0dUruuEbF0L4FVawmZ&#10;005AwRJymzaw+8a3VK/cwAixg5VW0MRixHiSMguJmZlBQGS8gLMn2obmyCtp0F9WuWfWmlHW4/EN&#10;CiMoPJoJk1zwCY0lJHqmALwE8io4ufsRl5KFpr4Zbj5BhMYk4DjVg2kBwSTNykJZAF5OTZMB6urI&#10;aGsir6WNvKomgwYPx983HKdJ0xg23BZldYOeE1rJisJAx3AgY8fa4TrZHS9XX6ZOmcaY8ZMwtRyF&#10;6fAxWNo5YuUwidFOLkz19sfPPxg/Z3fcho7CUV0PZzlVfOQ0CJLRJlBWjyDD4ST7hFKWkUtVeh6F&#10;riEk6o0kRtaIBMOh1MQlMKewgMziIvxiE8gtmkvX8i4as8tJnehB8qgJLPQMYH1CKifnLeDups1c&#10;37uPc8fOsP/4Fdp3nCVn2TbcEpdi5laEnH0+8gL28gJ5ipJpCl2rMXUuwdQ6nqHmXoxXH0eg0lBK&#10;dKxp0h7BSuVBrFUcyDoFM7qVzFmjPJgmpcEsULVknpENi8f60OAZT7lbFL4WtpjLqaEqJY1qfxk0&#10;FQXqFeQxl5VnpKwiw+U1GaxkhIGyBQaGjgwdH8/YaaWM9pvH6JB6xka3YzujE4fk9UyetRnXzO14&#10;p+8gMGMn4dm7ic7ZwfTcbSTnbSazcAM5BZ0UFbRTUdjK3MJGFhbVs6hoCUuLl1BXtJSm4jqWFy2j&#10;pXAxrYULBLTn0ZZfTXv+HNpzy1mZV8bKfNEWlNNeUEGbyFZxvSfFbf8xW/LLxO2iABDZkicyt0TA&#10;vpT2QnF/nigCcgT080pEQSDaf7JF5HJRHDSJbBQFwPKCMoH6chrEuuokWVRJQ0kV9QL4dcXzWVYk&#10;CrPsShakFVKQUEBoRCkjQ5aiGt6JtIB8/+QDyMZvQD6iHbXwdtTF7fKSHnmfVhS9l6PgVY+i5zIU&#10;3Bej4LoAhanzUJ5ag7qAvKZLNVpTK9GeUoHO5DK0JpWgM7EIPdtcDGyz0bfJQHdcGjpjU9G1TUfP&#10;IQvdSYXousxBZ9oiNH2Xo+K3CqWAblRCt6EWuRPd6Xt7ID949jnMs88wSIDeqvAyw0ouM7T4ImMq&#10;rzKh9iaTFt7E7Z8zu/qvuI9f11dErLvH8oMf6Tzwgcpt98hcfY7khiNU7bnPkkvvWX3rM+e//IXj&#10;Vds5F1HzV4rF+LaxUnryf295//OhJSWlOEbf2Nt3xNhDM2ydfkmf6EKmQHyW7RSKJ3uyJimbp7uP&#10;8O873/HXd6/5U0D+j9c/8PPr7/n5ww/8/suv/PLjT7Qub9kuVqf891p7ozd6ozd64//V4R2TaZw2&#10;f+XFdd/8i5p7P5Ny/g0zTr0m5cR7sk98IP/kBwHy9+Sff0fhxXcC8v8N8VXXPlN5VTImXmD+4gfK&#10;L3365yDX9xSeedvTGy+BfP5xCag/k7fzI7GH3xB46L5A/U22b77MldQGHvlk8cY/kfdR8bxNS+Zt&#10;bjbviiv4ULWU7xe28OOyVn5tWcXPq9fzfddmPmzaw7sdh3gldlrf7jnM7Z0HuLjnKKePXmL3sRus&#10;OnSDleefsvrLH0jfekPAfDO2pVsZX7aPUUX7GVt2lKH5uxlVsgeH+YeY1nSK4NXniVp3lWiR4Wsu&#10;4998EbdFZwhacY3ZB57j3XCBMflbmVi5h4Cm0wQ2HiO06RDh9XuIb9nLkuNfsezEHewTC1AYPA7P&#10;iCRyahpw8AxBT3LipuHjsHfzJWxGKjYTnZFVVOs5KLaftBwDBBKHjRyNjcNkRthMQlPHTCBetedy&#10;am4ZYx1diEqaRXB0gsD2SAbIqTDF05dMgSqTISNw8vBhip8fhlaWqKvroKusi56qLkY6A7Gd7IGd&#10;TwCTo2OxdJyMgoYuSvJq6CpqYyhypNkwbMY4ERCUgLdfLMNGO2JuacP4Ca74B0bjKV7zGKtRWGjr&#10;YaGqyigVZWyUlHBUVsZTXgu/fga4y5sxzVTg2caVkHFTiREYDlU0IU7JgFjjgcxNjqGwMIn08lSS&#10;C1OYV1PB/KzZzHb0INvMmhItAWo1CxqNR1M/wo5VQaFsrSjlxLZujhzfx/ajB9h99qxoT9Owei/B&#10;M1dgPrkcubFpKDjlIOeaT3+nTOScs1F2TEd7TByDB/ljo+6Av9wwqjXG0aVrxwYVK9YrDaRT3pg2&#10;OWOaBOwXC9TP0xzOHKNxFA5xINxgGOMVtDDsJ4OKtDSKirKoqspjIivHyAGKjBDv/WBFLYxVzVBT&#10;EZ+rZSATvKqwC6pnfGQ7djPWYZ+8kUmztjI1ayees/fim32AoJwDROYfJLZgHwmFe5hVvIucsm0U&#10;lW2koqyLuaWrWVC+gqXlrdRXLKexoonmskZaRa4obaS9pI724sW0Fy1kVVEtqwrnskYURGuKqukU&#10;iO4o+TvXlMxlVfHfubKkRjxmLm3/ZLu4vlIss0os31YwR+C9jDaB8pVFcwToy3pg31MMCLS3C8C3&#10;5xSzQlxulvTwS1ICeQH9RnFfXXYBS7PzWSIuLxHLLMouYkFmKYszK2nKmkNdagF1kpNZ5S1namwD&#10;aj71aKcfRiX9CIoJW1GO6UI3bh26MeuR82tHxqsJeZEK3gLyAvNK05aKXIKyxyKU3WpRdp6LytRq&#10;1KZWoeFcKbICTYF57Uml6AvMGzrko2+XjbZNOlrjZqFlm4mWQy4ak4pRc65CxW2JKBJaxHN1ohy6&#10;Fa3pB9FLPIJB0iFMUo9iliEwn3OWYcWXGVF6haFFFxhZfhm7eTdwWnQb58W3mNbwJYEC8YErvyJm&#10;9wtKzn/P8l0vqW24xMyFeyjoOs/qcx9Yee0nak6/pubcSzbf/J4HB55wJXsl+2MK39mr6vn9s+n9&#10;Hw3p0VoGoyabDW5Nmuj8Icd5Gum2k8m2d6HWL4ov127nt+v3+ffD5/zx3Rv+fPk9Pz1/z+e3H/n9&#10;t9/YtGmT5Ayso/5ZV2/0Rm/0Rm/8vz0Ci+YPTG/eerft238z79Gf5Auczzz8gpQjL8k89Y6Uky9J&#10;OfWSPMlQmfMfe4bPSMBeeeV7qkVWCcRXCuDPEQVAmcB+yZnXFArA5wvASxCfd/I1OcfeULTvIwV7&#10;vif62Cd8xP0Jhx+zaP0N9mR3cdG3mO/8Z/EiOJanUVE8S0jg1ax83uUv4GNpE7/UtPHj/BX8ULeG&#10;H9rX8aFzPa/XbeD15q282LWbR7v2cWPPEU4eOMvanaeZv/U0dRe+pfXBT0R3ncGmopsxFVsZUrAV&#10;89ydDCk8wOC83QzJ2c7Iku041u7Ht/U0cZtvkbDnPol7HxC/8x7Rm24T1nWVqA03SNj+Fck7H+Hb&#10;coYxJd1MrNkhCoMNONVsJ7rjItGrzuMydys+83dQsOE8y098xcigWcjojkDaeAz9lAwZoGGK1qCR&#10;eIfHMWNWFsbmg+nXXxoFuQHISvelv7QM/WRVkVbQwW6SJ9ll8wiZkUZNfSvTwmJQ1DHqGTPvGRpL&#10;UW0DPtEppBbNx8k3irGTPJiRmkV0dBKWg0ejrmKAsrI+qgLzqoaDMR4+Fjf/UKJiExk3ajyG6roY&#10;KKqiKaeMslhWQ8+KGSlFOLoGMt7BnZjpaUywn4K+vglamrqMsBqGp8tU/DzcCZrmiYvdBMYammGr&#10;rIezoiGu0rr4KJvirihgr6CLt5oBQdrGBA22pDQtiVk5yaSUZpFbXkhVSSmFqRnM8g1hpvk48tWt&#10;mKM4iBolAWujoZRqGFFpbEGTsyvb83I4vX4Vp4/s5PDRXRw5fZK9p+/Que9LwgQS5Ub4IT8uAkWH&#10;RBQnpqDsMAtNuzRMbVOwGB7FUH13xqtPwl19Iqma42gwGEuzpiV1KmYsFJ9JjaIeFeL9zhc4T1bU&#10;IFJZEw8FdcbIKGDaTw5taUV0ZVQZLq/D6P4qDJHuj4X6AAbqKKOjqo+RrhPjxs8Wn+lapkZvwmHG&#10;Zian72BK2la8Z+0laPZhAguOE1Jykpg5p0isOk5a5RFyqvZTUrWb6uodLKzeQl31RpbPXU9rTTft&#10;c9eK7GJ11Uo6BOo7yxvpKq+ns2wZnaVLRS5ibckC1pXWsq5sPhvK57OxQrQiu8V3Zq1A+7rieXQX&#10;i/tL/s614npXUY3IuXSJIkByubNQwL+witUFVawsqKQ9bw4r8wXqBfLbCgX08ytoyStnuUB+k0B/&#10;U14FzWJ5Sbs4o4AFGfkszi4WkC9hfnoBNSmFLEqfQ2NWJXVp4vKsYiqy5hGXupSB7qWYJqxHLWEn&#10;Cgm7UU3ex4DQThRD16AY0IK8TwPy0+p6EK/i24SquK7gsRg5t4Uoui0QmBfpPh9V9wWouklmnalB&#10;WcBedUolBgL3ek6lGEwswFAyT7wAvJZoNUSxp+m+GA3fVtRD16MZuxu1mP0oRO5FOfYA2klHMUw7&#10;imnWCYYWCriXXeqZbnJk6Tns5l7Btvoikxfd6DnA1WPpNULa7pG46TkFx35g0aN/seSr3yhce43E&#10;4rUs6jjFifu/sv+b36i79pE8sT1MPfaYBefecPfuL3zddYU72W08zqp/NX/01LX2ypphmvLyev9s&#10;hv+z0cdYRUVtlIFxUpT9lK8yXP3/yJjiTYlXOMeWreTd6ev8evMbfrv3hD++fsWPD5/y47tPf7S0&#10;tOwPDw8fJh7fewbW3uiN3uiN/1UiYk6jZc7ao88avvmTuQ//zZwvfhf4/kiGgHyqgPj0U8+JP/OC&#10;2WfEzunkO4rOfugZOiM5oFUyX3zlxfdUnn/LnLOvqTj3mtLTLyiU9MKLAiBPgD3n5BtmH3tL3sH3&#10;5Oz/SMyhj/gefE3ovufkrL9HW81+9ifUc9lrFt94xfHEN4LHQZE8i0nhbWo577MW8amgnnfFIucu&#10;511DO69a2nje3sazrg5ebd3KUwH5O7sPc3LHcVZ07qZ4xTaqDlym7sYrZqw7y/CcNizzugTgt2Mq&#10;IG+YtROznN2YZGxiYEY3Q/O6GV+1Hfem44RuuE68gHy62AnPPvmY9MMPSNhxi9jN10jafYfMg9+S&#10;vOs+Tgt2M7ZsI3aV20jecY+orutMqT1I0pb7JHVfw2/xDjI3Xhav4y4zm3fjmbuIgY4ByGsPQUpG&#10;kxHjHMmrmMsgy6F/A75vP5SUVNEzHUpkcg7FtfWkF1dRXdfMSHsnUQioo21gSlJOMeklc7F28iRh&#10;9hyGjJ2KVH9NBihoo6yuh42dE2kZhcQlZmI1ygEN/cEoawiM65mjqWPCQHMr/HwCSIpPwMN5CgON&#10;zTAyH4nZCAdS8qqISMggSuSgoWN6xuxLTn7l4uFJaFQ09pMnM8pmPOMmTsQnJJTYuOlE+vjhL5b1&#10;VTXGT1aXaf3V8VTWxUVDjyni9YTbOpCbPJMZMxOIFpmWPIua2WXMzRb4yylheWYhS0PjqZ3qQ4H5&#10;cHIFrBv1htCmak6DkjFzVA2oGjmWtthYjixZxJd7dnN6/1FOnLnOwZO3WLPtPL7x1Qy0n4G23Uw0&#10;7GahYZuJsnUyataJGIybicnYeIysQhip54i/kqUA/VCKDEdRoT+UMnUTipW0KRSIz5JXJll8BjGq&#10;WgRKhhAJqFsraDFIWpXB/dQZJqPGaCV5xmjIYK0pz3B1bQapDGeIgTfu3kvwTdqCa9oOXLP24l1w&#10;FM/0fUSXnie89AzRc86QWHOW9NrT5NWeoGz+EWoW7Gfxgj00LNhB88KttC/cwpqFm+lcuEnkBtYt&#10;6GRj7Qo2z2tho/jub6huZH1VPd1zltFduYQNcxaxsXIxm6sXs2WuyOpFbKpcIEBfK3Bfy+byBWwq&#10;X8jGsgU9ub4H9fME8mv+bkV2CfR3FAnQS1IgfZXI9qIq2sR3r1VgvqVAYF5ks0B9swB+i7hvucB+&#10;vcD7EvHZSbJOXG7ILac+p7Ln4NwFoiBclFrA4swSymaVkJhUyVivPIZEt6KXsA3lRIHpxAP0D9+A&#10;fHgHcgFNKPmJ9G5EQWBeyadRXJZAfmnPMBtlb3Gb11KUJT30notR8liEkgC9okC+skstGlPnouVU&#10;js4kgfnJJeiL1HGuQMu9FnXJOn1XMiCgG+mw7fQL2410xF5UZxxGK/koWjMPYJp9gmElF7Cecxmb&#10;6is4zr+BS90XPYD3bvwCv6bbBK/4kpiO+8R13Sdh4yPC1wngL9lBfNM+9t9+z9Pv/82lR7+y4/6P&#10;tH33G2kXXxN19HHPNnDV4Wc8ufQjp3M6OTk1k6feGTyIz/k51cZmudgE9/t7S/w/FrJSskZ2Zlbz&#10;Uz2CvswLiPlcn1b4x5b5TX+d7tz6172Dp//67vTVfz27dufbecVzKsdaWGj+87De6I3e6I3e+F8k&#10;+gRnVU2o2Hn58+J7v1D94E9qH/xF+eVfSD/6mqRjL4g58YzpZ16Reeo9meK2/NNvew5ilfTMS074&#10;VH7+nQD8G8rPvvob8mLZwlOvKBCZd0og/sQbso6/EY99I1D8hhl7XhG+9QnBm78hvvsulctPCUys&#10;Zc+0LK5OjOD+BF8eOvly3zOUb0KSeZlQyKtZlTybXcPT0gU8nV/H47pGHrc083TNap6s7ebB2k3c&#10;XLeDE2v30NG6lXmN61m0+RjNp+4ze/15hqfUYTKjHvOMdRhnbEY3ZRMmWTswnLURo9ROjJPbGZi2&#10;kuGF65m06BABa64Sv/0esw4+Iuf4Y1GUPCPr8DfM2veAnCOPKRV/f86hJ4SuPMfEyi1MqtpG1Jor&#10;TBc79/El6xmZ207G7i8pFOj3mLeZyUVtxNRtJ6/zKH4FSzGw9ULF1JrpAs7DHT2RU9WjTz8lDAeP&#10;IlGAyD8uFe/IxJ6pKy1H29JPQYUh1uOYVVCMT1gUA5Q1MDKzJF3gaqStM/2VdOgnq0x/GXn6DZCn&#10;r8hxk6YSl5aDe2AkE938MLOyRlXfFDk1bVS19TE2G4SNrR3efoHYu/oRGJ+JV3gSiVlFPWeNlVPV&#10;QcfQDC+/IHwCghlsNYzBQ4cy1s4By1HWDBszjnF2E/Bw8yBumj+zpvgwY6QDXgLGUwXkHZV1sFXW&#10;ItHdm0wB/hnR0YT4BxLuGUBuSCLzpmexTBQcS+bMYV6VgOC8MioC/ZgpHrdQfSB1AwyokzFgkaIJ&#10;8zUGM0dtEAsNx9DlEsbR2ibObzvIiR0nOX/6IXuPfUtYRivKo+JRsc1A2T4XedtslOyy0HDMQs8x&#10;HV3bGZgPC8Da0B57jRG4qomCSXs4s3SHk6Nuzmw5PXLltciU1yBFvO44DX2CdYxw19LHTk0LSwF8&#10;S/G+j1XWxk5WjUkD1JisaCCumzFQzYqRNmEEzmrDO3c7Ljn78C47j0/5JYIqLhI35zyp1WeZPf88&#10;xYvOUbn4NPOXHqeu7jDL6/azom4Xq+q309mwjbUNW1nfsEXkJjbWd7OtroPtdavZtnQlWxe3sXlh&#10;MxvnN4lsYJMo9jbPr2frgrqe3DJ/KZtrF7OpZiGb5i5is8D9f8lNAvkbqxayfs78nlwnsL9WZFd5&#10;DZ1lAvOSLBWYL60SWUlHyRxWF5WzsrCMdskBsCJXFJbSLDlQVmRLfinLc4upz8rvmaN+YWo2C2cV&#10;sCizgtrUQubOzKZaZElqEVlZC3CNqMI8aAnGCZvQSjmAYsI+FOK2oxSzHtmAlp5eeSXfZuS9BLy9&#10;JUNsRHo1CNQ3oerfjLJvEyrekiE3ywTul6IkAb1oVT2XoOWxGE3JmWCnVqLnUonu1DlouVSh4bkQ&#10;raA2VEK6kQ3dRP8eyO9CLvaAeA0n0E8/icGso1gVnWdUxeV/xsNfZ/Li20xdeougdgH2jq8JX3Wf&#10;KIH46eseEr3mrgD9lyRu/pLKE0/Z9vAXbrz/N998/ovrb/7N5ge/UHP9A6kX3hJx9BkJBx5TvvUe&#10;p8685eKaSzSMi2G//hQOWrr8UWFuvVfI+n+0V/7/FFry8qMcBo/MDZ7o0jHdM3B3RWr23p0r1+7a&#10;tHxla1xAuJeOjo7CP4v2Rm/0Rm/0xv9C0c83tXhK5d6rP/ecpfX+Hyz8+i+qb/xG5vG3JB59TtSx&#10;p8Seekn6iXcC4q/IOflWYP4dxef+nqGmZ2y8wHyZwHzZ2Tc9Q2skJ4EqPP2G/FNveyCffuwVycef&#10;i/U9I3GnKAw2PCZ43dcEd94lsf0itQv30B03n/120Vwd6smDMR7cs3Pn3tQAnkUm8yQ+m0fJ+dzP&#10;LOKuAMSd8iruLVjEg/rlPGheyZfNHVxtWce5lVvZt0qAqHUzrWt20bLlNHO6zuKQ1ohBUDUaQYvQ&#10;im1HPb5DYH4j+qndGKauxWjmSvTjWzFMWsGQ7G7GV+5j2vIzxGy4Sdq+h+SI96Dw5Evxt72h6MRL&#10;Co+/YN7lz9Rc+kDu/ocENR9jYsUG7EvX4d90FO/mE7jW72N0QSd2Zd2MypaceKqOmatPktiyH5fZ&#10;y4hbsI7SNYcY4hZLX90RKEgODs2rpaKhE5/YWfhGz8RY4LuPALqD+zTS8guxmyQZ466BVL/+yCup&#10;YD9xCkkz0/HzD0VTR5e+/fsxQFGJfnIK9JVVQEHbANPh1kwJCMMnZgbBCSkMm+CEsr4x0spqKOvq&#10;oWU6CG1TK3StxmM2aiJJOaUYDB6JnigUvAJCmeYbiNlgS0wHWTBqrI0A/Qgsh49m5NjxjBo/gTET&#10;HJgw3p6gKZ6URc0kZvQkxg/QYJK6ERN0TJjpF0xKWCSp4TGEO3vhPtQW32H2TLf3JMMvgqy0FCpq&#10;SphXlE2WwySylA0oEqiu0h5EtdkI8vQGU6hmzgKB7ybV0SxUG0mGyWjWzC7nyvYTHNp+nrlLd2Dm&#10;lIy8TTIyE2fT36kYWZc5KDqXoWg/G7VxqejbpmBum8jAUSEMGuTOEB07RioNY5L8YIKVLUhWtyBN&#10;yYh0RV3SBNYTVbSJVdciUkuXYD0DpurpMU5Dl9EK+oyTNsSxnxHOMvo4K+lio6aPleFQ3AKzCCro&#10;xqvsCK4V5wlaeg//ysukzL1I/rzzlC+6SM2yiyyqP0tD4ylWiO/NquUHWdO8h66WnaxfsYMNrdvY&#10;1CbJzWxt3ciu1m52i+/2zqZOdjQI0Ne3s2VZK1uXNrN1yXLRNrFtiSQbBPQF5hcLzC9cwqb5SwT2&#10;l4p2aU+7sXYJG+YtZn3NIrrnCtCL7K5ewLqq+aytFKCfM4+1Irsq5rK2vJJ1peV0lpSypqiY1YVF&#10;rCooEqgvZqUoJlfkSWbFyac+I4d6gfg6SZuZ2zPcpjqtiLkC9PPSZlM1M4P8xCyyM6rxi69Bz7kI&#10;VZ96tGbsQGXGHtQS96IyfSvyoR0oBK1E3rcVeZ9mFP1X/J0C9kp+zagEiCLNT0BfoF4yhr7ngFiv&#10;OpS9G1ARt0kOYlX3WIqm+3x0JLPTuM1D3a0WdYF+tcCVKIcJyEdsZUDULmRi9qE04zAayUfRSTnS&#10;A3lJb/xoAfmxc67gsOCm+O3ewa3+CyI6nxC/8Tnx6x8zY8O3JG95TKrInD0vWHjxM513f+PQ0z+5&#10;/PYvrrz6N4e+/pVVX35P5ZV3zDz9mvDDz4nc8x2ZOx5Qu/ELrlz7nvWZy9k/yI9roqjcMtr7uzCt&#10;wdPFdrj/35vj/8chGTKjJiclZSgrJWUsacV1yUGtvUNpeqM3eqM3/heNft4zi6eWbb/0c/HZ58y5&#10;90dPj3zV9d+ZffITM49LdkaPCT/yjJQjb0g79JpsAfycU+8oOPeRkgt/H9xa9k/PfKmAfPHZfyB/&#10;5i15AvzZJ16TdvQFCccfE3f0a2bs+pbEjU+IXPcE/9UP8Wu/QXrjCeqLuuhwz+SQlQ83BjnzhYUD&#10;X4yZzKNpQXwbkcjX02fxVVImt1MyuZ6Zz43CCm6Wz+dmTR1X5jVytnY55xu6uLh6B8cE4ret3Mya&#10;VXtYvPoE4cVrGRo6DwWXIhT9FiIf1oRidBuqce1oJqxCL1Fk/Ap04lrRn7ESs9R1DM/fzJTFhwjr&#10;ukb81nuk7f2GIvH3lJ55T8HxlxSIIqdcFC1Lbv5IzYV3FB3+lrnnX5C6/QtsqrYgH1WLVsIyrPI6&#10;cF16gOStX+JXf4CRacsIWbqbrHUXcMtvxT13OQ5JtURVdbHp6guWbDrKBK9IlLTNkZLXxDM0htSS&#10;SixHjaW/iiq6ZgPRMTREWlYOWVl5jI2MSUxIxMPLExl5GfrJy9JfUYE+/fsjJUDfT1WDASpqqA+0&#10;YMQkZ2Kz8wiemYaeALm8vhH9lTVRNrakv6458gYWjHfzxT86iYAoySw7bj3z2w+yHMY4OwccnJxx&#10;9fDBcbIrAy1GMHCYNaYjxjBm0hRx/0SivUOJsHXDUcOc8cqGuI2wIdY/mISgcGYFxxAydgqOOkMY&#10;r2WO3/jJpETEkD0rlZqCfGZPdiNUTp1ceSMK9CxYERVDd0kBS5MSyR/vRKHBKOYIeBcrWJJjacfO&#10;mqXc3H+RrjUHsHCIpv/IcPrYpyPlXILU1Er6OFcxYFI5Knb56I7JxHhUCnqjElEbEYv2qGgMhgRi&#10;qO+EmcooxigNwUV1MAEqJgLvRszUMiFV05BkNR1mqmqRqK5LhI4+bhoG2CmZYasyHEeVETjJm+Iq&#10;r46beI8dNHUZY2FHyMzFxNYew7fmIn6LbhFbf5fsRVepEIifV3eFJU2XqW++QEvrWVa1naSz7Qjr&#10;2vezYeVeNq/axVbx/d26ejvbV29l56rN7BW5f+VG9rZ1s6e1S6C+g53LV4lcya6mFexsbGVnQws7&#10;RFG7va6RbcvqBe6XCdDXsfk/5sJlbFqwlA0C+BtqFwvc/92un7eIDTUS2C9gvYD9+qp5dAvId5eV&#10;s7a0jA4B+TX/X5Av6pmzvjEzh8asPJZmSHrks5g/K4+arFLy4tIomZFK8fSZJAZEkjw9l5k5DUyZ&#10;0SSAXYN+3Cbx29iFWsIe5KI20T+4A9mgNcj6tyHn14ZS4KqelPcTsBcpORmYgmgVBNjlBdz/zkYB&#10;/eU92Ff2kcxBX4+K52I0vBahOW0RGt4C9gHLkRPFgXRAB9LhW+gfsxv5GYdQEYiXQF475XDPsJrh&#10;pRd7htWMqbyEfe11XJd9iWfTHYLbHjBj0zNSd7wia88b8g68p+jIR2rO/szKL/5k95M/OfX635x6&#10;9RenBeT3Pf2dhhtvyT3xhBmHnhK6+zFRewXm199lZtcN2s+949z+R+xzTOWOTSL33Gf/tsV5ervY&#10;Div9vTnujd7ojd7ojd74z0Vfv1mlk4s3n/t59rFvKLn9GxViB1V59V8Unv+Z9LOfCDv0BL89j5i+&#10;7xnJ+18y69hbMk68I+fMR7HMJ4H5j5Se/yDyPSViR1V89i3FZ979f0D+OYknviHm+FdE733I9O3P&#10;mL7pNWFrnuLTfp+I1qtkL95PXeZy1jvNZJ/hZK7o2nJ3qCM3x03inosvjwJj+DY6hYfxGdxPLeDe&#10;7DnczKvmUm41J3KqOCTyeMVSLjSs4YqAz9nVm9jXsZuOtaeY23qM0MK1WITMQ9W3mv5e1QwIWsKA&#10;kKXIhdehGtWAWlQj6pHL0YhsRTNmJerRLegktDK0YBPOS08S2vkFCdu/IXXPY9L2PWHWnm+ZtfsR&#10;qTvvU3z8BZWikInrvkzIqjNMaznF8LKNjK7YjLXI1P3f9vTuj8hZ1dNjn7D2KhYJAh3euYwQrV/N&#10;Flbf/oGFB74itLwFc7coNMe6E5w7F9/0ItTMhqNpNYakojmEJc0ir7IGJS1dFJTVMTcfTEpKKpOc&#10;nJBXURLAl0FRRRk9AX5lXX3kVNRFQaCMlIwifeSUkdXQI252EU6B4UiraKFsYoHucFsGT3BBfdBI&#10;gXoLtAcORUHLAGUdA3SMzPDyDepJy2GjGWc7iSBRXIRExGMx3IYhYyeiNWQEI51cCAuJw22UE6MU&#10;jBmlYkqEdwgBPgHEBUcQ7xGEs8Ew7NTNcBlhS2hMNDPyM8lNSaZwsg/5qkPJ7KNDqe4IFvgFU19b&#10;xtzFpSypr2Zt/WJWzy6kzMWPpDGOdAqAHtx9kPoVGzC3D0TOOgTZiQLxdrORmjwHqSm1AvVVyNmW&#10;ojW+CCPrLEysZqJvmYD60CTkLaKRNw9GdZAvWuauaOmOQUvZFAtVY/H6jJimaUy0phkpaiakKxmQ&#10;IadLkoImYcq6uKmZM0F9OON1xzHJcAyuOuZ4aujirWmAo6oZ3mODychcTc7SC0QLvCe3fUVe4w2q&#10;G6+xoOUmy9qus7z9Km2rLrFmzTnWdpxmY8cxtnYcZkfnQXZ17WNP1x72du3iQOd2DnVs58iarRxe&#10;tYnDKzdwqL1b5FoOtnVxoHWNyNXsb25nr0D9nsZmdjc0sbuxkZ11TWxf9h9yqUB+T699PVsWSobi&#10;LOtJyXCcLbVL2FyzuGc4jiTXVlTTJTC/prSClcVltBeWsaKglBbRNuQWUZ9TJNoSlmYXCbznU5Wc&#10;TYUososTs8hNyqYkLZfmqvnsWdnJmR0HeHTzWx48+oHmLXcx86zCMGQF2jEbUIreRL/Q9UgFdCIT&#10;0oWcwLyM/0oB+lU9Ke3TiozfCuQF8GXEZVnfFgHzZuRFKy9aOQF4Scr6rkBmWhMK0+pR9VmGuu9S&#10;1P3qUQ8ShUDgSqRD1iEdsY1+0buQTziIRvpJdDNPYJx9kqFFF3sOch1bdZVxVVewnXuJyQuv49V8&#10;lyDx2cVvfErajufk7BfbtaOfKD/+idozn1l94xfW3/zEpjsfegC/98W/6PjqA8uuv6NSFPaZR14R&#10;t+MZkZsfE7ruAbGbxTZ0w23a937Dhbnb2DI6hi88Sv56mLF8n5qUlPE/2+Pe6I3e6I3e6I3/VPQN&#10;yqqynd159FP6gQfkXflM8fXfqbrxb/LP/0TmxZ8IO/oMn91fE7b9W2bsfcnMQ29IPfqOjJMfyRHQ&#10;zz/3iaJzHwXg3/WAXoL5orPvezL/zHtmn3xD2rHnJJz4mqgT9wg7cJ+onY/FDvI1MR2vCF79hKDV&#10;94huO09l/QEa42vpGBnESTMXvhjhyo0RE7k22onb9p48nBbB47BkniTk8nVqKffSK7iZXcX57EqO&#10;ZpZxJL+KU1VLOLe4mXMNbRxpXs/mVQdY3XWWysZD+OetYXjcMrQCa1ALXYRccC1yIfNRCFmAYvBC&#10;FEOWoRzWhEpkG2ox7ShHNaMQXo/+zNXYVB3Eb+VtIjc8IHL9VwR33BS4v0Fo1w1COq8S3HmJuC1f&#10;MGPbHSK6bxCz9UtSBODnXP2JxB1fMXHe9p6pLTP2PMSpagu2hR1MmbOR1PVXaLz2joDFezANLcF6&#10;RiVhtWsp2XyW5KatDPdPYnhAIoEF4rWajcTQ2pGUslrUDQZjIMAdNzMDN68AFFQ16DdABjNLKxLT&#10;M5ieOguv4HD8o6Yz1MYeDQMzlHSMsBjnQFhyFlZ2U0SBMJQpQdG4RybhJwA2s0jgV88MWS0j1AwG&#10;imLBgEFDRxEq1mE1fAwq6nr06SuPgbElsTPSGTJ0PCaDrcW6JuMVl8hEJy9MlE2wlDcl0NaTEL9w&#10;PH0CiYuYjvvYSYxRMsbJdAThoijwnzmdoOyZJAWGEqllSUIffdLkBlIlsF6Xn0tJaRZJMyPJmhFF&#10;S2kJ25csY8OipbQuWULHzh3UrtvMKP84+lq5MGBcDH1tZtFvQonIKqQn1KAwYS4qtuWoj81Ba3SK&#10;KFZmoDcsAW2rJNQspgvIhyJt6kVfY2ekTexRMBmHspYFegLvQ5UNcRKwD1EZRILKEFJEG6ugQ4go&#10;nPzEfVMUTBmvbImDsS3uI53xHeGIp64l/mpD8FMaTvakFJqq91DWeIG0xksUtwrIt91g4eovqBMF&#10;YWPHDVo7rtIpvg8bui+xZe1Zdq47zd51Jziw7igH1x7i8NoDHO/ay8mu3Zzs2MGJNds4sXorJwXq&#10;T4gi9cSq9RwXqD/a1smRltUcbl7JoeXtHGpq46BA/f4e2K9gd10ru+sF8CVtXTO7lixn+8IGti2o&#10;Z4dod4h2+/w6ttQsZevcJQLyS1hTMZ/W0mraK2ppLqlmeclcluaXs6ygimWF4nLRXGqyy5kvCun6&#10;8iV01a8RxccOTu09wYObD3n18Ckv7zziw4NveffoGU9ufsPh3Zc4f/094/yqUHUqRdVfYDxsLQNi&#10;tiIVvokB4evFb1GAPmC1SIF4Afr+vm0C9CuRC1hJP+8WAfsWZP1akRO4l7QyAvEDfJqRDVzNAHGb&#10;nO9ylHwbUfGWHCC7DCW/5cgHr0E+chMy0TvoF7UT6bg9KCcfQifjmID8cSwLzjK8+ELPsBrb6mtM&#10;qLmM67LbhK7+htjuxyRsesrMzd+SvuMJhYffUH7iA/POfKT1yic2fvGZHd/8ws5n/2LTk19ov/89&#10;DTc+UHv+PaVH3pG+7QUxnV+TtPWV2GZ8i6/4/GObz3Bk3z22z2pi84RMdvuWXhshqzvpn+1xb/RG&#10;b/RGb/TGfyr6BKbPs4ye3/U4ZdeXzDr9hqKrEsj/Qd6570k8/pYZ57/Hf/9TQrd/R+T2J8TtfUWC&#10;wHzKsfdknv5ErliuUGTx+Y+UX/rccxCsZPx8kciCswL7p94xS0B++rFHRBy/R+ihB0Ts+JbYdc+J&#10;WyN2cCJDOr/Db9U1ZjQdpbyii+aIMjaMDePQIFeuWrlxY7gz14ZP5ovxXnztFsXjwBS+iZ7N/YRC&#10;vpxVzuWMck5mlnIibw6nymo4WTmfU3MXsm9eE20Vy6mr7qCmdiM587bin7taYHkZw2c2YZHUiFli&#10;IwZxS1APX4ByyEKUJJgPF5iPakU1pg3FyOXIBi1BKaKBIXnbcFpyFrfmyzg3nMNp2UkcFh0VeVhc&#10;Po5H63n8V18mfN01UnY/YO61n1h853dyjzxh+sYbZB94RMWZ1+QdeEjx4bus+OpHmr/8ntCmgwxO&#10;mI9J9BzGZNQRWr8bt8oOJuY1ML11LymrDzIxsxb76GwCipdgMtEXzcHjCZ1Vgp2HAKmyAX1k1Bhp&#10;I5CfXYCHTxBKajqo6ppgO9EFn5AYPIMi8ROgjhaIt7Z3RlZNHwe3AKrqV2LvHYZjYAw+sSnI6Zgg&#10;raaHgpahWEZH4NYAO8ep+IrHO0z2wNDUCnexvCQtrGywtBqP87Rg7Nz9xH3D0VE0wkXgNikwETu7&#10;qUQmpOLp6ccgbVOsdQSIp4UQGR6F/4wYQhLjmDpkNO4KhviITLGfSlVBDrnZKWTFRRI0dCQR+oPJ&#10;HzeJeQFh1OXksKqtlQVd67EOT6LPEEdkRvijbJOIzEjx2kfloTSuQuQcVGzKUBlfKNpMcT0RResY&#10;1IZHo20Ri9agKFQHhaJoHoDsIC+kB01FdqAjisY2aOiOwkB9CEOUBmOjMJipSpZ4qQ7BR9sEDzVV&#10;fGRVCJLTw6m/EUNlzLEZ6kGodzIR9kEEqg1jpvwQkpVGs9ingFX1x5mz/BwVbVeY3/Uli9feYXHn&#10;LRrX3mLlhi9Y032d7u6rbBGY37XuPPu6z3K4+zRHuo5zvPMoZ9Ye5kL3Qc6v3cu5zt2c79ojLu/m&#10;bMc2Tq3cyLlVmzktMH9iRRfHW9Zwonl1Tx5tWiWKWIF7cduh5WvY39DO7qUrBOIF6Je0smeZAP6S&#10;FoH4RrbNqxcpYC85cLZ6GetEIdxUMp+F+dU0zllKXdliVsxvoVVk+6KVdLds5MDmYxzefpovLt/l&#10;xddvePboM3euP+bcqevs3XGEg9tFEbJ1L8fWbmazeM797Zu4fvQmr57+SlLuGjTtMjEKbkYzuhul&#10;GbvoG7mVvqHd9Jf0yAd1IB+6tgf1/QXiJaiXEZDv691MfwH5Ab4rRLaKbKG/9/KelCwjK5ZRkIyj&#10;l0DeRzLzTR3y4rJsoCgEIjaiMH0XcjP2IRu/F5WZB9DPOsmg/LN/H+hadplxlVexm3udSQtv4F5/&#10;G9/mO8RveELi5sekbP2OjJ1PKDn6htqLP7JMFOdNl96x5sY7Nj36mc0C8msf/0rrvc80XP/AIrHt&#10;K9/zgmxRCGSse0rK+heEi8LAvfk205rOUbz5ElvXX6IrtoEWn9JnQYOmzPhne9wbvdEbvdEbvfGf&#10;iwmBaSZeeUsupe/7ihmHHpNz/kcB8J8pv/478UcEtE++J/LUR8J3v8B33X3Cdjwncu9LsaxknuQP&#10;ZJ36nryz31MgIF98QYJ6Afgzf/fG556WnFRKLHfkBXFHvyHi2EOiBGJjd3xH7IanRK99SdjaVwSL&#10;nV1Ax11C286RtvwQcyvXUhdexjqbOE6NCOeClQfXRrhzfYQH10d5cm9SON8FpvIoMou7M3K5npzP&#10;mZRcgflCTueXc7q4kvPltZysqmNLWT3LMueTN2MOeTnLiUxegoVzKuae2QwNrWDk9PmMm7Wc8Tmr&#10;GZPThWV6B8YzV6EzvRWV8Iae1Jm+Aq24FhTDlqGbsJJR5XtxWnoGm5rDDM7fhF7aSnRS2jHPE8Cs&#10;EghvOEZExyWKTryg/u4f1N35larzbyk/9Zx5F9+x6OpHlt/5njXf/M68s88IatiFW806otqPMnvv&#10;PSbP3YBRXDWT5nQxpXotgxKq8VqwnsyNZ4mt28b46SXEz1uDXWAafRTNkRpgyPDxnj1zyts6eTNA&#10;STIsxhwlnYHIqRggp6rfA3ALqzHoGVkgLa+BtKIWI2wm4xc5k0HWjhiNckDVbBgW4yZi7eiK3ZRp&#10;Ij0YOHQ0ypoGDLSyxmGqN74hcbj6hmNkMQZDk2GMs56Ej38kZmLdiuK5bEZPIjZgBp6T/URBEYZ/&#10;ZDya2sZYiOcPmOpDnCgqAv2DiQmJxHWkLQ5KRj3z0IfZTiY/K4PIlBhmpcQTKhAfr2ZGuowhqQpG&#10;TNcwJXnEWIoCw4nwiMTK0gUtPQf0BvugOyIK5eHTUbJOR9E2D3m7PGTGZzNgXBrSYxIYYB2FzKhQ&#10;lIaFoDkkTGA+FA2LINQGB6Bs7oOiqTtKxs6oGk1CQ98eHR0b9DWsMVIdjomiJabyZgwT78E4DRVc&#10;5OQF5DXwHmDAmH4DMVUay0jzacS6JTNrrD+JShYkSpuSqmvHsphaNiw/w9KWcyxdd5PG9V/Q0HWd&#10;lnU36Np8h/VbvmTL5tvsEEXe7vWXOSjy5IZLnN5wnrPrznBu7XEurz/K5e5DXPknL687wIWO3ZxZ&#10;uY2zq7ZybvVmAfpNnGlfz+kVaznV2sVJkUea1nCwcQ0HmjrZ37Sa3XWrRLazR7S7lrWzZf5yNtc2&#10;slEgfv3cetbVLGNt5VJWiWxfsILm+e20Lelg85rdrGvbwZauAxzceZ47N5/z7LtfefLtb5w98xXV&#10;NW1kZi1m3rwuFi7oYE37Zjpb1rG8eimblrZyc+8x3t/+hpdXvmHVog0EBxdjPiENM9/F6ER2Ihu9&#10;mQEC2JKeeWlJj7zAvFxIF7LBHQLy7Uj7Cbj7t9FfgndJT7z/3ynjJ8H8cqQlPfIBq5H3a//7wFif&#10;etS8l/X0yiv4NCAtHtc/uAuZqK3Ixe/umS1Hc9ZRTPPOYVl0oadHfqjI0WUXcKi9gVvdHbyaRDbe&#10;JLLjPgmbvyFdID5n3zPKj79h/sUfWHZNFODXPrLq9kfWPfyZ9U//oPPxH7Q/+IXltwTmL35igdg+&#10;lm99Tl73U5LXfEdw01d41H2JW8tNfDrOUCo+67UNZ1mc1PxLmmfmArEplvt7i9wbvdEbvdEbvfGf&#10;CK2hTrqTkkq3zj70iIhdXwmcvxMI/5mCC7+Rc+1feOx4SMLl3wje/oyADd8QvPM5YbtfEnPgDQmH&#10;3/UMs5HMaJN18k0P3CXj4nNPSQ6IfUuWQHzGsdekHH7B9GNPiDn6mBn7HpO4/TFxW58RvvkpQRuf&#10;Ebz+CaFdjwhaI5mv+QxJ9Qeoqt5CW4wAhk0ae60COTXUg7OWbgL1rtwa589Dlxge+MZzLzyZm3Gz&#10;ODc9jdMzszgzK4+zmcVcyqviYslCjpYsYcPs+VSEZFEQWUJJRj3BQYWYDvND3cIDJatpqI4NRc8t&#10;DfPwKoanNmNTsAH7sh3YFW1lREYng5JWMGhmG+Yz29GIWNrTcz+ufDcO848xrmo/usntAh1z6ec7&#10;F+WopQzOWIl9xWbCV52n+Nhz6m7/SvP9P1l+73fqxI6+5vwLFlx8yaqvf6Pz299ZcuU59TdeseLB&#10;J1K33SBs9QnKznxNTPdJBqYtZXhOM17LdmMWP5chM2pYevoZScv34Zy2EDPn6Yz2TSO+tIVRE4OR&#10;URnE5KAUwlJLcPSOxltAXUuAu09/ZaT6KSIlrUwfWTX6DlBhgKw6SprGWNk6E5KURVJuGVP9wrFx&#10;8mDoWAemTAtgVm4Jkz38UdU1Q81gEBpGQ9A0HcYAdSMU1Q0x0DXFy9OfIAF092lBRMek4DTJCxtb&#10;FxJT8zAxH4mO3mCmTPIgQiwz2dGF2LA4wsa5MFXBlIn9tAgbNoGsGTPxCw8kLScNP4cJBKsZktRf&#10;m6w+2syW0SddyZBkJV3iBfyj1EbiqzQeZ7UJ2Oo7Y2nmicEQfzSsI1G0i0fGPoH+ou0vCkHp0VEM&#10;GB6KrFUAipb+qA8NRGNoEFpWQWgPCURroK/4m7zQ0HNDQ2cKmjpOaOpOREN3gvibx6OkbY2ShhUq&#10;SjoYKUjOaquMi6IqbgO0cOhvjLXcSEYo2TBOy454G3+qXMNIH2RLvOYIotXHs2pmI7s6r9K66gxN&#10;K06yZu1l1m+8ycYNN9iy6WYP4veIPLDpOkc2XObEhguc3XSRcxsF5tef4nz3Mc6vO8qF7iNcFHlh&#10;3SHOrz3A2c49nGjfwunVAvOd2zm7RlxeuZGTbes52b6Bk6s2c6RtA/uWr2XPcoH5lvXsa+li67JV&#10;rF/QzPpFLWxc0so60a6Z38S6JS3sXS0Kgp1HuXnmDu+efM+3d99y/sRdNq87wsljd7h35wN37nzi&#10;9LnHVM7tYuQY8V7qTUDXwIHC0lVcvvqSh/ffcePcXS4fOM/LL77j6yMXe04+NTc8lQSXKCK9ZzHR&#10;bTaDPCsxjVuLfMxG+kRtQTZmCwqR61EI60IxYh2K4WsF5iXDbNp7etVlAtpE/jfIS6aslPFv7kkF&#10;cZ+igL2qT6NA/FLUvBahOm0xSl7LkBXQlw7qYIBk+E70dmTjdqKatB+DzOOY55xmSN5phhedY3Tp&#10;efGbPo9j7VW8l98hsvNrQlfe6RlWk7P/BYVHXlJ2/BVzz76l9sJbGq5+YOWXP9D56HfWfvcnq7/+&#10;g7avfqXtzi+0Xv+RJSfeUr1XPG7LU1K7viO85QG+jffxXPEVjisuEth+kaVbv6Ft5ZW/spMX71Uc&#10;oGH5zya5N3qjN3qjN3rjPxFaWoqu6dX5Gfu++itk65ckHHhJ1rHP5J37XUD+L2LO/IDLlofMOPqZ&#10;kG0vCNz+vAfzEXteEbv/NQmHBNQlM9ocfUXG8dc9eM85+Y7ZIjPF9XRxe9oRyTKvST74itS9L0nZ&#10;/ZzYPU8J2f2EoB2PCd36hIgNou1+hL8E822XSG46R8mcgyyJbaVjUio7R/hyeJg3l8YF8oWdSPsA&#10;7k4N5p5vNDeDY7gYFsuFmGTOx2dwMT6PGynl3M6q4WbBAs7lLWB1eBZZtsGU+WVTJzAfPy2DiSP9&#10;GGg2GWVdWwYY2NPPzIU+w/yRtotFwzUdy8hq7LNW4DC7HfvclUwu3YBdQSfm8XWoBwtUz1rJmOKt&#10;DJm9DpXIpfTxKENqSh59XQtRDa7BYlYbk+ftIqbrCmWnXrL8wW+sePQry7/6ibov3rPgyjOW3XpB&#10;28NPLL/7mvmXvqX28nOx3A/Mv/6a3KP3yT32tSh8bmFdtBLz5CUUHHiESXg5Wp6Z2CYvZvbqk9Qd&#10;fIB3fjODXBPxz6tjQkQO0prD6KtohIW9O0lFc1E0HEwfOVX6K2igqKGH+XBrvEKiSM4p6Zk7XgJz&#10;CfKlBqgi1UeevjIq9FNQR13PlNjkTIaPn4SMugFyOgMxG+OIo18kA0eOx8DYDEvLoYwcOZaRY+0w&#10;GToK05HjiE3Lwch4GIa6FjgI1MeIgsJxkiuhwVH4T/FmoqIZzv31iLCwJy90BoEe3mQkJhE43oEJ&#10;A5QJltEiXkabhAEazBCvKUkUH9lyGhQP0KFa1oIapTHka9gQpz0OT30BadMJomiwR9NqMiqjPFG2&#10;9kPVOgT1UaHoDI9AzyocbatQ1IYF9qTmf4W8H5qG3gKknqhpuYicjKq2I0o6E1DUs0XRwAZlgzFo&#10;almhJ4oIPfE6jAfIMUpOmakq+virDCFYczQRA52YNtCO2Mn+LEwuJGuSKGrUxxClOo7qsFLWL9nB&#10;8Y1X2Nd5lm1tx9i55rQA/lm2rznFnrXnOLTxEgfXn+XguhMc33CKU5tPc3rTKc5sOc3Zzac4vfE4&#10;pwTkTwrIn1x3kJPdBzghwXzXbpG7OCY5KHblFg6uEGBvFnhvWcfuFd3sbF3PpoY1dC1awdplbeK5&#10;13OgWyy//RCn953g5vkbvPj6Ob9+/IXffvqdnz7/wk+ffuXt0195cPs1F099xaJ5q3B1jmDwIEfG&#10;jvNjdl49s7KXYWDixBiHaGqW7eLs1Vdcu/WML2+95vb5R9w8fJ3OinqqQpJYFpnCzDGTKfKZzoHV&#10;B5lfuw1j+1kous1DOX4LMjN2Ixe3FaWobuTDOlAI70QprBP5YMmwmjaB9jbkAyXZirxkbL1IOb/l&#10;/zUV/Vp6pqFUF3DXmLYQdc9aVD3mo+ixCHnfpr/H0IduQDpyKzJR28Rz7kYn5RAmmcewlEC+4Cyj&#10;is9hU34Bp/nXBOS/FMX0feLWPiBrzwvKTn5g7vlPLLz8PUuvf6buxmeWCcgvv/E9q776nY4HfwrA&#10;SxD/Kx0P/2D1/d9Zdvkj1SdfU3jgORlimzldYD6w5REedXfxbLyLR/014rrusviQwP6inY8dp0ZE&#10;ia3x/6OTQ/VGb/RGb/TG/54h7V5cFxjdeeYX/w03iJTMzHJA0sP+MzlX/2TmtT+YuuURYbtfE7r9&#10;FX4C3X7bngqAPyVcgDxu3wsSBf6TxQ4p9dAzAfeXZB+XnAjqbQ/kJbjPPP6O3EMfydn3gYwD70kS&#10;+I85/JywQ48J2/st4bseEyHWGbbpCeEbnxDa+ZDAxuuELbpAce0xWiNr2OkkEGAbxrkJoVwXkL81&#10;3os7jt7ccfPnhlcgV/zDuBI2gyuRaVyJyOaL6BLuJlbwRUopNzMrOZtSSd3kGPKtA1jol0NtWDFJ&#10;Yp0eo30ZPcQF0yFTURk8lb5mU5AaKFpzZ/oMdkFhtB86AivGHmkMEYAem7IU28xWRqUtZ3haM0NS&#10;WjFNWI5W5BLkfCrp71LIALdS+nuWC3BUoxW9GIv0Npzm7SCq6yKlp75jye0PNN77nvavf6Tl4QeW&#10;3HxM/RfPWfXd92x6/SdNdz4I0D+j4/mvNH/zK/FbrgrMX6L09HNc5m1FL6QEk7AyJmQ0krT8EF7F&#10;q/EoWc1sAcWQBZsYHZKDlvU0DEa7YOsdhWd8OrK6pj0Hu46a6ETA9BnEZ89mamAQijoGSPVVRFV3&#10;MHoDhzNo2Hh0DAb1QL7PACX69FfAeoIAm5M7WiaWGI20IyqzlKCZuYTMnIWmsRFqmproauuhZzoQ&#10;RRMT9MeMJTg5g6FW4/GZEkSYTwyOdq54eQfj6xnIEA0ThvRRJ9BiAomBMfj6BRA/QxQhjlOYJK9D&#10;oLweQX1ViOynSqycGgkKaqQqqJIpr0KuQH6JlDJVMrpUKJuQrzmIdP2hxBmPxNtwJBP0RjJcfwwD&#10;jRwwMHNFd5APOpYC80Oj0B4ehdrQYJGBqFoGomIRgJK5PwqmPigYeSGr54qc7mQUtB1Q0BqPktZY&#10;gXprgfjRaKuNQFdlKNoag9HVMGCgsgpOGmqkDRrCPDtnise7MVVrKMM0rPCy82NhejWVXjMI1RpB&#10;kN54sp1iaZ+1iF2169m7dDt7Gnazd8UBdrcfZs+ao+ztOsaOjoPs6tjPwQ1H2L/+ILu79gt0H+HQ&#10;+mMcFO3+zgPsWb2H3at2sXv1Tg507GHPqm3saNvIzhUb2S1pW7vZ0tjBpqZONjZ3sallPTs7t3Fq&#10;90lunbvJo9tf8/Thc149e8+L5+95/uI9T56/4dHjF9x58JhbX37N7auPOHv0JhtW76a2YjnTo2Yz&#10;2MwOBXlRxA2cSHRcKZm5DeSVtNG8+gQVC7bgF1bCNN8Mque0s6puM+3V7SxIKCZjkj/5jl5/LvCP&#10;/WnbnGXPz209eW3xwg2XraZkfFT3mItM6GpkEnahnLgT1RhJj/waFAXkVSLWohS6BvmglSgEtaMY&#10;/F8g3/wfEN/UA3Vl70ZUpy1FXcBdw30eGm5VqLpUo+g6r2fOeXnJOPuQdQyI2IJ8zA5UE/ail3oE&#10;s6wTPZAfMvsEI4vO4DDvmgD2Hbwbb+Ox7DLx3Q/J3P2MMrH9mndegvgfafryF5q++JlWgfaVd//F&#10;qrt/sPL2b7Rc+5mma59ZfusHscyPLP3yB+Zee0/B6Vek7X9OzIbv8G19wLSFd4lb8ozApQ9xXnGT&#10;6VvvUbD2wh8Bs6rXKhsNMhfb4z5/b5Z7ozd6ozd6ozf++6LPpMwqG4+5XQ+9Oy4Q0P0l03c+J+3Y&#10;j2Re/BfJl/9FxPEPuK2+TfDmx/hLIL/1aU8bvF3Ae/tTonc+JU5gPGnfU9IE6LME3nsgL8mT78g5&#10;+YniQz9QsvcHsg59T4LYMcaeeNlzCvPo/d8RuecxoWId4dteELL2CUErv+lJj5X38Vt8irm5a9gY&#10;U802j3R22YZycow3N229uDvRgy8me3DDxYtrXsHcDIznVnAKtwIyuRdcwP2oIm7HZHM7MZ8v0yo5&#10;EJLNwjEBVIwJpME3k0rXJJLGC1yO8GTyyGlYDXNDfdBkpAc70W+IE33MHZAysUXKSKSpI/2spgnY&#10;B6JhG43JtGwGh81hZMIyRqcuZ1R6KyMz2hiZvYZRszdgmtSOZlQdauGLUAqpEVmJVsw8hmQvx0lg&#10;e/rmC8y7+pzlDz8LzL9j9eMf6H75By133tN2/yPrBOLbv/2Vhbc+UHfvIy3f/kzhsW+JWXOW4KaD&#10;xLefJG/zdabmrmD09BoCFu7EvnAlZnHVuM/tJmHFfmKXbsCnYBGD3MOw9o4kICUX34RZTPIOwMhy&#10;ONLKqkjJyCElwD7MZhLRSRm4+4URMT2FQVbW9JVWpI9I8xFjsXPzRUHHBCsHV6ZGJDLQbioz8kvQ&#10;HTwIDV0dTATiNU1MUbYYhJLVEEa6uOPpEYLTGGcmDHfAepgtHu7+2I6egLGCLvaDxhAXFIOzvz8u&#10;MWGExEYxTFMPFxktAqTVCOurKlKJSPH8cdIKxPeXIUG81jRFBTLkZciTl6NQUZEiRVVKVXQpUzel&#10;QMOCWZrDiNYYjafGOGw07LAUMDcxFUXNkCD0hoWiZRWAuqW/eJ0C8IP8kTUPQNrMT6QPffRdkdaf&#10;goLeRFS0xwvAWwu0j0BfbRj66qPQUhuNisYoNPRGYKw3EFtDQ2aMGEq+zVhCdI2wldPGTNoAU4XB&#10;OA2ZREN6OfNDEnFVMGWawhACdccRK4rGdIcwCn1SKQ2dzdyEchZm1LAgq4Yl+fNZM38Fu9o2sU2A&#10;vLu+gy3Nm9i1chf7Ber3dwnIC7zvXLWTbSu3s2PNTja0bmTd8m42t29hz9rd7Ovey66uXWxZvZ1t&#10;6/ZyeNcZLp26LXD+NV/c+JrrVx9w8eIdzpy7xbEz1zl+7gZnrn7J2Rv3OH75NodOXmb5sg7mFi0l&#10;N6WcysIlVBXXE+qfQqBfMgX5dVRUriQ7r4GZojAZaROMqaU7ZlYeaIuCZewoDxprOzi68cS/qmeW&#10;PPazmnBwtkvA0qbEjIwcr2DfYboWNkpqxvaaw/zXaLuX/1s+eAXSMZtRmr4dpYh1PcNo5EPaUQpf&#10;hWKIuBy4AgWRyoFtPSeJkkw7KevTJLJRZD0KIpU9l6EmEK/pWouG5IyuUytQda5AyblS3LcYJb8W&#10;sd41DAjtRi5yC8rTd6OZtB+TjGMMLTjH8MJzWJdewK7qMlMWXheIv4FXwzWSNn1DhoB84eFXVJ2W&#10;HNvyA/W3f6L+5o+0C8Sv/PJ3ll/5kcZL3/dAvvnmz9Td/MyiWx+Z/+Unqm5/JP/iGxIPiO3bhgf4&#10;tn9FUN0DkuY+IaD6Ho5tX+Kz+Q7xay+Q0rDt3dSIlHIpRUXNf7bLvdEbvdEbvdEb/31hPN7RbEr6&#10;3B2RXWdxaT+H/5ZvCd/zjoxzv5Fz8Q+yznwisOsSk5YdEph/hP+Gb/CRTKe2UeyQNj8jZOszIgTs&#10;E/e8IO3AK7KPvCHn2BsB+nekS/LER2Yf+Uzugc9kHPxE8pH3JIn7Ew6/JG6vKAR2idz7SkD+OcHd&#10;j8VzPSZg7VM8Or7FZflNopeep2zuIZYltdA6JZXd4wK5Zu/DLTtnrk2YzE0Xb257h3PdM5prbrF8&#10;OS2Zez5pXPdN4nzIDC7FJHMjfjY3ZhSy03sGC0e7U2vjQ4t7PEsnR5NpPpVoE0cirL2ZMtYDk6EO&#10;yA22Q8pCQN5CgH7QJPoZT6K/gSPSOiK1J9JP2wH5ge4oDfdBaZQPyhOCMQpIZUxqDa6lG3At34lz&#10;9W4cq3cJJAjYZ61AI2mxgMQcZIIKUY0sZ0huK/5tJ8jZ/0AUOt+Sv+8r5p3/RoD+JxrufmDZnU8s&#10;vv2BzlcCDI9+YdHNT5Qd/5aFF1/SKoBfsv02GatPM2fXHYLq96MTO5fRRWtwXriLsXmrsExcwozW&#10;ExRtvE7c/C2MC85BxcSOfgpGAu/aSEmr9MwvLzVAlriMdILj4jAcMoTY5BRcfPyQ6i+LVJ8B2Dg6&#10;M9LemQGSg1Ztp7CgYyPxhZUMtZ/KwKHWRMfNJCouiejUWYyY4oSMkQGqA82wGDoSAx1jTPXMsDQf&#10;yiTHqUwTBYGPqx8RAvFTnacxxd2LyOnxWJqYMUpVm4n9lHAX6S2lQEAfeUL6KRDVX5FokXEyyiTI&#10;KTNTIH6WnBzZ8grkyitTKK9BibwupQqGlKiYC9APJVt7FEk6YwjTHoO72kgmKFgxWHM0ukOmoDHU&#10;Ha0h3mgP8kPLNBB1gwDU9PxQ1vFGQcsFZW1HgXU7tPRHo6ltgYaGsUC9GSpag5DTHi2KAS/k9acy&#10;1Ws2Ad7JGCkaYSAtz2BRZIzSVMdKVh6rPgoEm41jSXAa9bH5ZDqFkzzBn9SJQWROCSfbJZL0KSHk&#10;eURS5B1NrmswmZO8SJ/gTtp4ZxJH2jN9hB3x1k4kjnehxD+W1UXzOdC8nr0rNrF28SpWLVnNyrou&#10;VjZuYM2K7Wxae5jtm0+yecMJNmw4zbadV9l34A77D95lz/5b7N5/U7Q32X/oFoeP3+XYqa84de4B&#10;R09+wcYtx6lZ0M6s1ApykiupLWykdUE369v2sb79APPK25gRU0SwfzpOTlGYWzijZ+yAhv54tIzs&#10;UNUbh5q6JcPMx/zh7xZyY9b07LwZwTMmWOmamqhJSamIzcyAv7c2PdFfbuCkANXxCW9U/Zb1zCEv&#10;L+ktD9uEjAC3TGALcsGNKIU2oRzShFJQiwC7JNuR9VqB7LRmFPwkWY+8lyiU3SU98YvRdpmP1hRR&#10;MDuVou1UgrZzOVoC9mputT3j5zXCOtGM24Zm4h500o9gNvsMVnkXGVFwibEll7Gvuobr4tv4NN4l&#10;qPUOUWvuMWvnM8pOfqL20k8svv4ri67/zPxLH2m48pnllz/TePF76q9+Zum1zyy49kkU3j+w4PZn&#10;yi68ouD0M7KPPiV133fEbnlASNddwlZ+RWDtLQLq7vd0VLh33iGg+xZJ3ZeIn9f13Dl4Zoh4f2T+&#10;fpt6ozd6ozd6ozf+e0JFRTWkpL585rrz/3ZsPIFNyzWC93xi5rE/KDj/J3mnPpC090s8Vx7Da/U1&#10;/Lsf4ScQ773hOQFb3xKx6yMxO98St/MlSXuek37gJRkC6bME6FOOvhPr+Ujq0c+kH/7MrEOfxO3f&#10;k35MtEc/MvPQWxL2vyLx4DsB+heEbBGQF+v23/AUbwF6t9Xf4LHmidi5fklWzUkaCtazNqiIbXZB&#10;nLfz5gt7by6PmcJZa2euOvpx2y2aG85R3JgSyVXPGM74RnEuMJZzPnHcCJvF1ahsNk4NZ9FIV1Y4&#10;hbFmagzzrTyYpT6aGVrWzBjkQPDIydiPccV0lBtqAvEKhnYoGjqgZOSIgv5EZHQmIK83EVl9B6QF&#10;Yvoaj0fKeBx9TKzpazKWfoNdkLMOxcB9FsPiqhmf28zEyrVMXrAVh/lbGVW+DtOMVlQiapHzm4N2&#10;5GKsZ3fjUruXmZuus/D6RzL33iFt120KT3xD2+MfBOb/xYLr71j38g82v/6J+ece03TtLWu/+pGW&#10;a2+Yc/Ibam68JXzdeYbMXoFhUh3JWwQU5u3DLGohw2OX4JmzikBRPNj6ZaBpaoeMogl95DR7Thil&#10;bGREwdx5TM/MIiY5DR1jM2QUVBmgqM5kd18GjhiLrJYhA0Q6BYShbTkCi5F2JKUWMsbGWaxLC2t7&#10;J/wEyq3s7TEYaonh4EGYmA9m8GArBppZMMRyJOPtJjF6rINA/lgmTnYnMT4FC0NzDPrJMV5Dj1F9&#10;+zNRShY3gXgvKTkC+kowr0x4fzWiZDSIkVEjXlaRRFkF0gTqM3vOBqtJgZwOxXJ6AvQGlApYl6kM&#10;pFTdgkKNwcxWHUSyihnequZYaFhgqm+Nufg8zQ2nYqLviY6uFyo6Ig18kdd1RU7PEWXDCWgYCrTr&#10;WqKtMxBFycG9+laYjQ1AdXAgPtPbcQ5rQMHAUxRGlsgraaOnpoi5Uj9sNVWYKN63sQMU8dUbQ9RY&#10;Lw6u2PZzbXLpR8+hDj/7Dpv4u4vRyD8m6wz+t6uO+V9uGiZ/uasa/jVNRQ8fJR38xLoCFLXxV9bB&#10;W1kbD0lqGhI4aAQznTypiJvFssIalpQtoXFBG80N3TQv38qKFXtoX3mA5hX7aWg9SEvHKdZsukzX&#10;5qsiL7N+6xU2bb/Clu1XRV5m3brjLFmynuzsWhLiC8hMq6SqtJG8pCpmx5eTEJSF6/ggLAzGY6gx&#10;kkHGthjrj/1LR3vEv/UNx/wx0MLhV6uRUz8PHjHlhb7J2NtqaoZdcgPkgrUVtHXEVqW/yP/7YSJK&#10;ZhbKIwK263hV/6UcsAK5oPXIhW5BMWI9SlFrUI1qRl1ykrZw0YauQC1gFWr+nSh7r0HBuw2FnpNC&#10;LUXWYx6qEsi7LkTTuRatyZXoTCrGYFIRRlNE61yKlgC9qms1yl5LkZeMt49Yh6rAvEHGSSxyLmKZ&#10;c4ER+RexKb/C5Pm38Kq/JyB/T6D7Lslbn1Bw+D1lpz4y58xHKs9/pPrce5ZeEJi/8IFGgfjmO7+J&#10;wvt3am/+QOXlD1RceE/RiZfkHHjM7H1PRKH+nLSdj4ldf5/QNV/g23yDwOYvCWq6h0/zPTxX3SV4&#10;7Rekrb0ifj8Vdy2HT50g3qHe8fK90Ru90Ru98d8d0t45S8ICFu14azP/AEal+5jU/jUxe38l9civ&#10;5J7/jaTjzwnfdZ9JTedxW3UHz3Xf4tH9HM8Nr/Dd/JrgLa96ZqGJ3faYmbueMnPfM5IOviDh8GsS&#10;jr4n+ej3pEkg34P4z2ScEHlSXD/+QWD/rYD8G2L3vCBMMv5erCdg41N81n2H55pvmNr2kElLb+Kz&#10;9CLpy05TntPBQq98NtsJoI8K5JaVK1+OnModOw9uOvlyReTVKcFcc4nkisD8rcBkLk2bwWWfFL6M&#10;LORsQBYddqEsGu5B48Qw2tymUz3cjUyVoRQqD6NcYyzJBhMIGOKMu7jd1nIKRkbjBfJG09/Ejj6D&#10;JyFlLtJMpPFEpATwpQwm0lfgvr/eBProjkRK2wIp9UFIaVkJ4NsiP3Ia2o5RDPLPwTpxMY4FkhNC&#10;bcG2ZAOWmWswSWrFcEYjY3LWkLjuOhk7vmLm5i+IXXuZ6ZuukrH/KyovvaHh/kfKzjxh+f0f2fj6&#10;Dxpvv2HZpedsevkTC649JnPfLXIO3Wbu5Tc4zd2ASXwtRuEVjElvYEJGPR75zUTN7SRhXgceMysw&#10;s/dD3diaPgoG9BEAltE0R6q/BtLyusjIa6MsAOsyLRgTy1H0lVFERkWdfioqDBo+nOTZBdg7edFP&#10;RpP+Srq4BkWSM7eW4MSZhCUkEhQVyzTfQMYJvA+2GoWx+TD0TC3FukYzZJQtY8Y74jzFgyFGgzGS&#10;U8VKToWxCgLBAsDO/eTx6COHdx8F/PopEigwH9JfldD+ysQMUGK6WCZRVoVUWXUyZTXJkdEif4A2&#10;hTK6FMrqUSRvSJGSMUWqZhQLzBdpD2G27nDitUbirzYCR6WhDFUahoH4rNWMJiE3xA0pC5Fmk8Vn&#10;6kB/AXkV7XHoqI7CQG0UukaTMRoVhuGIMDwC5xAUWoOhkQtKckPQ1x2Fqqoh6iqaGKprCsxrMF7L&#10;jGhrF4FvB0arDvxrmLb5JQNV7SwDWfUSY2m1epP+Kp1DZNV2WStpHbVW0jxuo6x53F5F8+wkNd2L&#10;Lhr61921Db500zJ44Kyh+81ULYOnk9T1Xo5R0nxjra73ftKQUd/7TXT7HOEd/sOM6NQfM1KLf5w9&#10;e+6PeXkLfigoWPq5oGjZp9yi+g8FFS3vy2pXv6mcv+ZlRU3708p57d9U1qx4UFrR+GVqatn1iMhZ&#10;V8LDU67MSiu+UVmx5It5VQ33ygvmfZ2XUvbNZBvPr43UBj800RryYIT5+K+sBo67a6hjecPc1PqM&#10;hYXtHjNz6w5twyELFJV1k6X6y9qLbYhGz5bkvz9k5C3dEzWmZL1R91uKQuAagfgtaMRtRTO+G/UY&#10;yfSvjSiHNKISJC4HrkI1oANln9UoCcir+DWjJB4n71mLhudiNF3moz6lGi2nCvQnlWLoJBDvWID2&#10;xHxUJxai5FSOovuCnqE58qEdqMRvRzf1qCiozzEw8ywWs88xsugiE6qu4tLTK/8lAS23iV//NRm7&#10;nwuUP6fw6CvmnH1PraQn/tYv1N/4kfkXP1B76SNzr37qQfyc8x8oO/mWvP3PyNr+LVlie5i9Q0B+&#10;i4B8xz1C2m4R1fEVce33mdn0NbENj/BuuIvHCsnJ5m5Tse0WDt7xHcqGQ9X/eZ96ozd6ozd6ozf+&#10;/0Yf44nBQydkNu4aX73/39pZW9HN3o/v2jfM2Pcr2Rf+TdK5z0w/8Q6XNbeZ2Hydyavu47HxFW7r&#10;X+Oy9hleG57jv/47wjZ9S8zWb5m+8zvi9jwhbv9Lph9+R+LhjyQf+kSqaFOPfCJN0kt/7EPPdJfJ&#10;AvJxe58Ts/sZkTufEbrtGYGbngjIfyuKhodMXHEPu9Y7jK+7jvOCc0RXHad49maWBc1jnX0SZ20j&#10;eOAQxL3xbtwY58ytSV5cdw7kglMA513Cueg1nTOe8Zx2S+CydwaXPbM55JDASktfGoZ7s2pqLMsd&#10;gynXG02lzCAWSQ9ijoIV2TrWJAqEhw12YIqVA5ZW9qha2tPX0gEpS4H4Ya5IWXkK/LnTR8+VATru&#10;KBm60Fdb4F3PmH56AxmgOwgZrSEMULeiv+ow+qhbI6UzgQGD3NGdEM3QoAJGpC1jXNFqbIu6sJ7V&#10;3pMOBd0EN54gY+dDEjbeImT1GfxWHCNy3XnqHv5Mw8Nfqb3xmgU337P6ux9Z+egT9bff0v7oM5vf&#10;/YuSE1+RuOUcKTuvkLX3Jkkbz+G5cD3jMhczftZ8ppW2ELd0MxktewmYLQoIn0x0RvnRX2uMgLwZ&#10;Un0NReqgb2qNo0sAWpJZb/rJINVPmoFDh5CSNQtHd0/6yWshraTP2MnTqFiynGUru4hJnoW28UBk&#10;FNUxGzwcR+dpuPuG4uDqi9V4JwyHjcV42BgsR9vi7umPu8D8IE19jPvJYjlAjvGyikzsL49zX7me&#10;nnnPvgp4C8z79lPCv68iYf0lY+eViBugQqKMGqkD1MmQ1iC7vya5AvP5/2C+UEGfQiUjClVMKFQ1&#10;pUwUVpXaw8jVsCJOzQIP1cGMFq2h5lAU9UYiaz6BfqaS/7BMEJB3QEHXHnVNe7R1pqBjEYPphALc&#10;w5cRGFyJibYNGtL6DFIfjKGaKdqag1BRHSiWt8DcaDTjB9sRZOuBo+FwLJUNGWts9f2UMbYrDNV1&#10;xovfm6S3Wl5RSkpTTkrKUFZKykiksYyUlLm4zUpeSmq0mpSUvXa/flONBwzwGiinGDhQVjncVFYp&#10;zkBGMVlHTjlDU1Ylx0TbMHegsVX+iGHj88eNccq3tXXJtbPzyLaz80y3sXNPsbF3Sxpl6zrdcsSE&#10;CAOTYYGqmsZeCiraLrKyavby8iqjpaUVhktLS4uUHyMnp2SnqKjqJD9AydNYx9hLV83QQ0tdz01D&#10;RXuqioLKZEVZRUd5afmxMjIykgMytSSvX7LdEPk/HpoDB6uMD9us41v5p3pwO8oRGwXkt6AZ141y&#10;ZAvyIQ0oBS1HOagNZf9VqPhLIL9K5ArU/VpQ969H2WshmtOWoCGBvFMlWpPKMXAqw2hSEQYC8ZoT&#10;ZqM6IQ8Vp1LUPBag7NuIXMAK5MO6UI3biV7KSUwyzjA49zzDiyUnhrqC44IbuCy9gWfDdSK7viJl&#10;x2PxG3pKwZGXVAmoL7r+Iwuv/0DttU9U9/TAv6X49GsKT77qwX7BwZfk7nlO9naB+W3Pydj8lJnd&#10;3zCj82umr31EdPdDktZ+R/qKJ0xv+Bq/+nt4NN3Cq+k88/Z8TWbxyjc2Nu6SXvneA197ozd6ozd6&#10;oyck/6aV7Hg1xY57hJS09EhxWfLvb0mvj5JIaSkpE1mHzOYsu9I9PxjM2tIzm8TI0nPM3P8LSUd/&#10;IfPWnyRc+InA7U8Y33CFsQ03mLruBS4b3uLU+Rz39S/xXPstfuseErLhIWGbHxK+7RvCdz4lYu8r&#10;Yve9FUWBAP1+kQfeknDgNQlihyfJxEOviBE7ypi9L8Ryr4ja85KQbU/xFTs/186HOHQ9xKbzEeOa&#10;H2C75B6u878guvoSBSUHWJLczCrvTLbZ+nPSeio3BOZv23lwabwnp+2mcWKSHzvtPNkxyZ+DU6M5&#10;65bMtSnpnLdJYNfgQNoMp9I6yovVTkE0jnJmsfZwFsuYsGCAERWyRmTLG5GkNZgoCxu8xjgxbuwU&#10;jEdNRn6wPf0GOiJlOkXgzx05M1+UTAJQMvIUILQT91nRV9+c/uomAromyCgNREHZAkVlS3FZ3CdS&#10;SnUoUrqj6GPpiJq9LwM9kxmbVMek7A6m5K/DJr0N29zVeMzfReLG6yTv+ILUPXdJ3fclkRsuknbo&#10;Lo2Pf6VaYL7i7HeseviBrW/+ZPG1Zyz74jXtzz7SLJBfde0xafuuENp5kKnzuxiVvQSz6eVYJdYw&#10;KbeVmfVHqNl0j2mzWpgSM4/hzimomDrTR86C8U4hDBcglZbXFsBXQFPPkLkLahlrN078XcpIyaox&#10;wnYKNU2rae3eRkJ6LuraRvQboMwAcZ9UHzn6y6igLd6LYbZOOAdF4hE5g7FTPBk0woZh1rZ4uPkQ&#10;5ReCm/V4TKRlGCWrxDhpOewF7J36SkAvj2s/OdwF6Kf1UcRfoD5IYD68vwox0mok9FcnReSsfupk&#10;CszPltYmT2C+QP6/YF6SBhQr6lEpLleoGlGgNZBUnUGEaQ1iivpARok007RES2MYSpqjUNAZj4K+&#10;I8omrmhahaI5ejYTQjsIm7kWEyM3DBVMGa5uhLmiFkYqRmiI4kAyy42xlRfjJ0YxdPAkjJWN0BOF&#10;x1BNI6wNB+E2dsJvgVNcz9pYDQ8Vv7n/kXHQEthJfsuSQkD8Zv8vU3KfJCXL9RX5PzMGpaUH2k7X&#10;mZryRCuwDqXQv2erUY3sQCl8BcphbahHrkErci2aYd1ohnajHrBGIL4NrYBWNAXkVbwWCMhLeuRr&#10;0RSQ155Uhp5jiUB8AQb2uegIyKvZzUbZoQAV5zkoeixE0bcB1fAONKZLxssfxlAC+fxLDCu9yug5&#10;Vxg/9xoTF17Fpe46wavvkrD5W9J3PyH/8AvmnH5L9YV3lJ1/Temld8y5+onS8+/IP/aC3EOSnvsX&#10;ZO+WTDn5jMwdL8nc/prkjc+Yse47kjc9J3PvR8I3PCJ242Ni2h4SuPS2KNjvEN16l+mLzlA67wiH&#10;u2//O3xCSNdYPT3JNrs3eqM3eqM3/ncNPbEj0NAxmGxgMmi5kbnlsYGWI29a2k56Oso75NkIv5iv&#10;nMMyb9m5Jp4dMj50k/Zw/2bL4DmHxsze8qvhjC4GeCxFflod3vU3Sdj1hrQLP5B26Rfij3zCacVt&#10;hi24iLXYATmseY5jx0smdzzDefXXeKy5j2/nV/itvYff+vv4b/qGgG1PCBE7tsgdz4nZ+ZJYyQml&#10;dj8jZs8z4vY/J15gPnaf5PILgfmXROx89vcMOeu/wVNgftL6rxm36gF2Td/gVPcYx9qHOFbfxG/x&#10;VWYsOETKrGXkTUuiYWIgu+18OTXSo+fEURdHuwrMu7HN2pGtDh7scg7ikEs0550TOTM2mr0mXmwx&#10;dmPN4KmstfFm/ZRAlotlK7VNKZPVYK7IKiVdClUNSFYzIlrPgnBLO4JtPPGcEMDY0V6YDhbQM52K&#10;qqkbCsYe9BeFQV8TB/oMnCDSHmnJWHSDsQzQGM4AJQtk5M2QVTQVmDeir4CllLwmUgoCvKoa9NEe&#10;zABTJ5RGBjEkIB/XnGamla5homgHx9UwOquJEdlNDMlsxFrcnnvqGaHdF3Bt2E/8+ss03HgnMP8b&#10;8y48o+7uJ7o//knd15+o/+57ml/8Qsvzn2n4+geqLr8gcctlplSvZ3DCQrR9SnEp2EDW6uuMT6hj&#10;wvRFuMxcjH1oPlGzlzDGJYr+Cob0l9OmoGJBD76V1bXoI9BtOmIMGVULWLyym7jUHAzMrFBU0KKf&#10;QHdfge++/RXpK6cq/lb1npTX1GfQOAfcQ6MJjktitK0jA82HMtpqNLH+Yfg7ODFUQZVhAvLW/WWx&#10;7SeDfV8BerEu534KuIic1k8Z774qBEiG2kirE9Vfg+kC8Yl91UgVbbq4njVAkxyRebJaFIjXU6ig&#10;S7GSDuWqOpSqiOtKWuQr65ArPtdsgfpZ+kMJUBqEo+xAhsqYY6g4FA1tO7SHTMPEIQG70AZ8Z25B&#10;3ywMFWVrzMRnZaqqi6GKHmZGI1HVtsFsZCj27rlYWgv4a45AXxQMltoGWGnqMdFiOPaDh+I2xubP&#10;2Gl+T6Y5OBXpKylJhqP8793rKqtmpDLWu1vdo+gPlYBmlILaUQ5uQzV0JSrhq1CL7EQjch2aEQLy&#10;YetQD1yFht8KgfgmNHyWouohAO++AG3Xeeg4S8bHl6Aj0K4nEG/okIOubRbqNhmo2OWgJu5Tc5uH&#10;hm8d+tGr0ZuxDbX4/eimn8Is7wIWRZcZVnYZ66qr2M2/xpS6G/i2f0lM90NStn9H3qEXlJ14Q9nJ&#10;V5Scf0ORgHze6VfM2v8tabu+Jltsw3IPvCVrzytmbn1K0rYXJGx7SdzGp0Sv+5bpok3e84GIXS8I&#10;3vYYn467+LZeZ3rzNUrqxO+34ihrEjq5X3ucI6mNP41TM/H8513qjd7ojd7ojf/dwsLCQtNmgmO5&#10;p2/Qh8CIOFy8g7B38cJuWgjjYjIZHluAlwCh/6xWfFNXMTlpFaNmtGES3oBe4FIUJhbR1yoJE595&#10;JHbeIHHXXXLPfyTn/C+EbnuObcMNrBZcwablW6asfYvjqqc4tj1i6sr7eKy+h/uqO3h03BMQf4jX&#10;hm/x2fAdgZseE7blGRE7XhC56xnRPZB/JSAv6ZF/RpTAffiOJwRt/ga/7kf4rnuET/e3uHUJzLd9&#10;xcS6ezgufoDDoofYLPyS0eL5xy04hcv8/YQVd5IYVU6xYywrRwVxbEQAl4Z5cHboRE6OmsixCa7s&#10;tHFh81hXdtsHsMval30jfTliHch608m0GtnSOc6NlRPcWDh0LDUGpixU12aBsiZV8hqUCQwWKxsx&#10;W9WcZA0r4o1siBnqQvAYb1zGeDF6uBsDhzqjO8wN6SEe9Bk8Dan/g727jo7qfh99H/eZybhPPBN3&#10;d1cSIiSB4MHd3d2lQIFSrAJUodTdqEKNGjVKaaFQWtpS2lLlfZ8J/f3OOeuue9c9Z637z7d51nrW&#10;Z8+ePUPy2bMzr2fz2Z8dVombvRg3cw5uhjTc9Yl4qKPwVIXgrbbhpzUToNXjr9HgrVTgodDiJsB3&#10;k23cgiVNSSiTqkjrP4PyKRspmrqV2K5lhA1cTPTI9TRueZIhB9+mZMUR8uYeom7Vo0w68ilr37zM&#10;mnevMuvY5yx99xJbz19j09lfWPHBtyw8cY5V71zmls9/Z+sH15j9xBkG7nudrNl3UL7kXobufgl1&#10;zUSCywTZA+YzZuN9tExdT17beKasvJXKvmNx9zML0LVEpuQx86ab2XLPYSYtXEFEbBoeAnh/bxXh&#10;NifxcWmERsajUBvkNf5StATgHqTAzTcAT8G6PiyamuYOOvp3kSW4j7ZH0re2kZbCMqL9FcQI5JO8&#10;fMmQNldgn+/lT4kUBuUC+UrPYOq8NDR6qWkVzPeV5QGybpg8HiU5VpbHe6qY6KVkqq+aGbIPZ/pr&#10;mOWrYa6/jnmBWhYE6ZivkOUgA7MVFubpnIxTOWn1j6A8KJZ82W95sXVUlY9m+NidRCUPxi84B605&#10;g0B1CGpDBKbQNPx0SYSn9qWyz2Ji0ofI75uF1ZiEMVBHpFpHitFKsgvz4dEURERTGpdIe1nVz01F&#10;5TsTnU6nHK7/6gsbPfXhLfrS0ad0jetQN91EsIBe1bpTchdBLbsIbNqFonk3quZdqBq3o3bNQNOw&#10;GX39ejTVAnnBubFyOaZ/IG/InYY5ZzK23ClYsidizJ4g66ZiLJ6Npmx+95l5ZdVKec9bBPJHMY59&#10;ltApLxEx81Wcc18jafEJsle9ReH6t6je8nb3Wfnh95xmxuMXWPTCdyx4/humPvMlk5/7kqnPnmfC&#10;I2eZLH+/psrfstGHv6LrvrOMePhbhjz0DUMe/oaBR7+m391f0O/gaQYK8Lse+Y6BR87ReeBDxu17&#10;kyUbn2bPrHt5ZvQ+3h14M2+1LuPazU+wtKbzNeme/91rD3qiJ3qiJ3riPyC8iipq6oaNnfTNjAXL&#10;GTJmMrWt/SmqaSajpo24/lOIH7mK7GGbyOjcQHLrOmJb1xPaugZb0zL0FTPR54xBndAf/8jepHbM&#10;Y+KhY8x+6jSTn/qGcU9doeXQVySvfUMw/xb5u76idO/XFN96hordn1ElmK+45X0qdwvobz9N5e2f&#10;dbcNd56h+dDZ7ukqO+QLr59g3pV9HzgrsP+yG/Ht931Bq+ss/sHPBPOnabr9cxp3f0rdjo8p2/ou&#10;eRveFLwfJ23l66SseoOEVa+TsPJl+eJ9nvrFRxky8iZmlE9ke3I/Holv4HhiBa/H5POCM58nYgs5&#10;mlTMPekVHMys5lB6DfckVnO/s4J7Iks54Cxhb0Ipu1JL2RgWxyqB/NpgwXyAhjW+Otb7m1nla2W+&#10;t0VgGMLY4EiGWhLo58ykObWA6qwiCrMriUlrxZzYgSKyF172khuQt2TgZkuT5XhBvesi2DDcdQ68&#10;NFa8VQa8BZYerjPzCjXuGpOkGTeVSdImoI/FOyKXkIIOsgYtoGjSZjJGb6Bw+h7aNz3BoJ0v02fT&#10;MUoWPkLG9LvJX3SExu3PM/GJ06w59RPrPr3M7FfPMv/1r1j+5iWWH/+Wtce/Z9vJa9zx1d/MeeEc&#10;Ix/6gHGPnmLaU5+SNXcXjoHzSR27mrIZW8kduYxJ2x9i3Pq7KOw7k5iS/iTmtzF53R52PPY0U9Zs&#10;IDo1By9BcoC/ntLCOoYOGkt5ZSOt/YdS3KuRuJwczGFheAT4C+r98PAPxN1fKb+zhoy8MrpGjCU5&#10;MY20uGTaBfOp9nAifAO7MZ/oKZj38SfNw0swH0CBRxBFHirKPIKpEqzXSzYL3Ns8lHR6KBgsOUyW&#10;Rwn4x3krmegTzFR/NTN9BO6eJhb5WJgfYGSOQH6mQnCv0jAnWCeYNzAryMpU1xSW1kzmJ/VihhR6&#10;cyqGU5tQjUkVhVrtJNiUQIAtBS9LGr62PEKzO6nsXEFK4Wi0piJUgTFYlGGEqozE6Qyk6Uykaoyk&#10;GyzkWEMoCndSl5pJe0nFtdbSikOpMQmu8dD/8/SM/7JQqTXZHTt1lbN/sTStx9h8E7rm7eja93RP&#10;GRncZ283ulWSmiZZ37gFXf1GjLXrMNWtxSCQ15cuQl8oiC+YiSlvmgB+EpbM8ZjSx2DKGItJMG/M&#10;m4KuYIZsK9tVL5WCYCuKfndhGPk4YVOOdZ+Rj513nISFb5C69ARZK05QsPY4ddveYuAdn3TPKT/j&#10;sfMC+q+Y/OQXzHjxa+Yd+45pj51jovwNm9x91+rzDDryJZ0PnqftwXP0feQ8/R+S9p7P6HvnKYYc&#10;+Kx7qM2se79mwsYXWLvyUe6edYDnhmzgw77LONU8i7fbp3Ht4BN898Ibv1uV6lH/dFJP9ERP9ERP&#10;/FtCrVaryqtrV6/YsJWNO/YyfeEq+gweQ1ljB0Vtw4gfMJPorlWkDN5IaudGkts3EtNnDfamRVjr&#10;pmMvH0NIRj8ikpoIjatFGZpP1oApLHzwLRY9c5HpT14W+F2meNv7OGY9g3PZCQp3nqXuzkuU3fIZ&#10;RVvfp/yWU1Ts+pgSQX3pHhfkv6D+ji/oJdl44At6HzpD011naLn7DK33fk77/S7gy/Jdn/+D+M9o&#10;EPz33v9ZN+R77fiQiq1vUnLT6xRuepX89a+TufpNkla8Q8yyk8SvOEn+yjfoPf8xBo3YwYRes1iV&#10;P5A7Emp4XKD+XHgZT9kKecSeywPOYo4I4u9Oq+T+1GoBfzVHI8q4J6SIO8NL5DUV7I/L52ZzFGsD&#10;DWzwN7AtyMIWPyMbvHWs8zGw3N/E3EAjE5UmhmvNDLDY6RsaTmtUEg3JNZSntpKT0psE+fcdUiCo&#10;wrPxdKTi5ki5kdYk3IyxuGmdeKiceCqj8VAK2pWCW00wXlot7sFa3ASbbkHGG2fqlZG465MwJTUQ&#10;Vz+BzEHLKBm3hcb5B2lb/RRDdr1H/x1vU73qKfrteYMZz1xgxOGT9Nn3AkPuOSHIeJeFx86x/KWL&#10;rH7lW/Z9eo07v/yLxScusOHzn9j4+W8sfOM8ww6/Sse+J5h49A3G3fUyQ3Y8QsOifYQ1TiaibgJ1&#10;E7ew8ch77H3xUxYeeICsPgPxVjtw99IJ3tvpP3AiFls8HkEG/I02QtKySK+upq69nar6ehxhEfgG&#10;qvD0U+IZoJYiRkN6bgmtffoT47o4NiufXAG93SeQSMkYL1/BvA+pnt5kuPuQ4xlAnqeCIoF6qUC9&#10;yksw762iyUtJn+6x80EM8gyiyzuIUT5KxvoGM1GKjOneBua525jnaWemr5kpAXomSeE0LVjNHI2W&#10;hYL6BfI+G7SR7IkuYFd8JXeVDGRNSi0lvmqifPwI11qwWuMItGXirs0QKHZSP2Yreb3noLGVoglO&#10;xBYchSPQTLRKT6wUCSlqA6mSmTorOSYHuZZQisKc1MSn0V5U/vuw5raXs5OSWiLdIv+184d76eMK&#10;VFlDTkb0XnY9pPd69AJ1U589WDoPoBPMK5p3omzaRnBvQX7jZoy9XJBfL4hfjaFiKbri+WgLZqMX&#10;xJtypmD+B/Hm9NFYMkZjyhyLQVLvAn2BPF8+T/6NDSj73I5m4BEsgvnQSS8QMf1lnLNfJWbuy2St&#10;fIvCdW8J5N+l/+2fMfbwOaY8fIEpD33FtKfPMfmpL5j8yBmmPnSWKQ98ybjDXzLyga8Y8vB5Oh7+&#10;ij4Pf0Gfo6fpd+9HDDn0IaPueJ/Je99nwc6P2brtQzZOuocHR+/j1LCb+ahpNh/0Hs9bw6fy1aH7&#10;uPjiS3z5/ofXl06b86Z0j/1GL/VET/RET/TEvyKcTqelvLbx8TVbdrH70APsu+9hlm7aSceIidQN&#10;nUz64NnEDVlKUr8VJLYuJ655OdHNiwltmY29dgxRlYOJz2kiMa6ctMRyjOZkNM5c6iatYukjnzH9&#10;6FnGHfmalr2niZr1NJoxR0ledZKq3ecp3f4ZxVs/oMJ1Bn3nJxTJl1bZ3s8p33+Gst2fUSEor9zz&#10;KdX7PqPedcbdNeRGMN/sAvwheXzANazmNI13fE7DbafpJZCv2/sxVbe8R/nW16m86WWqNr9C8bpX&#10;yVzxOkmL3yZ63knCp72Jc6qsm/kc5bMfpGH6bQzrWs3E7P6scjZwq72Oey1VPGqt4MGQUu4LL+T+&#10;uFKOJpXzSGw5R8OKucdawAG7YD6ynHviK7gjLIutqnC2BNrZprCxJcDEZj8DmwMMrBYYrhRkLxas&#10;zVZpmaxUM0HQNlpQ318g2GpNpTU6h8akEspSy0hLLiEysQh1ZBZejnQ87BmC+UzBvKQ2CzdVBu4q&#10;wbzGgKdGhUdwsMBdUuGCvB63QBNu/uYbw26UMXgERhFgzcGa25eU1hlUT9lN9Zx7qFt0lPYNz1A0&#10;5y5ix24nbsIOYiftoGz1AzRufZIB+15m8tFTbHzzB3Z/9BsbTlxm/Yc/cuDnv1j94Xcsees8i984&#10;x5r3L3Dw+9+4+/I1Zj36NjXL7iRx2EpCmmYKRl5h+ZFTrH38FE2Lt5E1ZAphRa00DpnNoLHLsLpu&#10;ohXkustrJp5hUqwIYr2NZowxCeQWlzNoUBcpaTl4BQri5fdz9wokSGOhtd9QEpKySEnMJDclC42H&#10;r2Den0iBfJyXN+m+AYJ5H9I9/cn0CBTQB5EvaC/xVlApWSuQbxDIt8j6DteNpATyQwT6w3yVjBKI&#10;T/DSM93dzjSvECb62RgXYGSsFBGTg1TMlVwk27v27X5DNIejczmaWsmdSWVM8NfTFuhPL5OKTI2G&#10;JGsMAf5RBFvLaOjaQEW/ZWjCKvBXxqKXz4tVYSFMfq9ErYk4KQ4S5fdPkkw3COTNIeSaQ8m3hFMi&#10;fVMZk0xnafX1OaPGn051Olvl8HVdoPpvDB+f0LyF4ZWTf4xqWIap2jUbzTYMLXvQte1F3eY6I79F&#10;IC+Ab7oJa9MWLPWbMFaswSSQN5TMR18w6x/ITxLIj8OSNgpzyghMKcMwJA1DkzgEddJQdOkjMeZP&#10;liJgJfq2/Wj73Y1p6IOEjH2KqCnHiJn5CrGC+XjBfNri1ygVzLfc8hFDD3zB2PvOMf7+L5n1zDfM&#10;fO5rZj35FfOfvsjcx7+Rv4lnGXzPp/Q7/Bn9Hz3LgMe+YMDhjxh24CRT7jjJgj1vsWLTq+xec4JD&#10;Mx/nmZEH+GTAzXxdv5Bv+szi68lL+f7RR3nhkXt4+eWnOPvlWd579eTPKl/1kn/6qCd6oid6oif+&#10;DREZmWgrrKh5bv6KDey84z6efPUkz73xERt330WfUdMp65pO4dB5FPVfQHbrPOLrpxNSPQ5r7Qgc&#10;Vf1wljaRll1JRlwumTGSyaXYBfKBkQUUj1zD3HtPMfmezxh65xmadn1O2OTHMYw+Svz8l8nf+D7V&#10;O09Tuu0jCrd+SMH2TyjYcbo783d82v24SJBfuusTKvZ+1j3TTa87P6f+ts/odbtrXLxA/o4zNN7+&#10;Bb1vO0OdPF9+4FNK9r9H5fY3qbnpBNUbT1C05nVSlr6Cc97LOGe9RvLMN0ibcYLUWa8QN+c5bHMe&#10;JG7KQXqNvpWOXksYkjaaaZH92BjWzJ1RvTka24uHYit5MKaYB6MKORxZyL2RJRyMKOcOyQPRgnln&#10;KXeG5nCzJoYNAXY2K+zcFGxjvcLE2kAd61VG1kmuFGgv9dew2E/LwkADc3UOJmptDAk20SbPN2pD&#10;qHfEUxOTTXVGNcXZDcQnVmIIKyDAkI23JhMPfQ6ehlS8DJF46my4q60CeyseSmkFhm5SRLgFWHD3&#10;0ePuAr3KIcCX7fxMeKjC8LJnYiscQP7gpVRO3krJpO3EDFyJpc8iLH2XY+5cQfzEW0ieupdRd7/H&#10;vGfOM+7ed5n64Ifc8fUfLHnlDKveusDyN85z65c/89Aff/PAb3+z4/QPrHz9a2Y//hGj73yF7W+7&#10;7mb5LbPuO0nFgn0E9xpLeMdMWmR5/t5jtE3eQVzNeMZsuIfO1XtpXrGN6llLCc4owlvvIEBtJy21&#10;kOaWAVjt0bgJuj18VHhKfw4eOZHwmBSSU7JJiUtD4e6LxTuAEC8fnJ5epPj6k+juRbIAP8XTrxv0&#10;WV4B5HkHUuyae14gXilFQZ1nAL0F8n1kuZ/AfqCPkiE+aoZ56xjhbWGkv53RUpiNCTIz3l/HdG8V&#10;C9yD2Opj4A5VCI9FZMnnIpv7s0qZIgBv8/GiM9iX/kYlLXojhVJUlZhzmCCFb2f9VCxSiKlVMTis&#10;8ZjUFqxK19h4A5FSJMS4QG+wEa+3kGK0k2kJI0cQn2eLpDg0hipnMvXJ2XSW1TBr+KgfchNTXHf2&#10;dM0+8y+MQKMuttcz0ZUz/orstQ595Xq0gnl96y6Cm7ehaNyAotcatPKcqdcGgfgGtMXyGa+Sz3fZ&#10;wu4bQZnypmPOnYw1azxW19n41GGYkoagjx+I2tkPZVQH6vgB6NNGoCueh67hZtTN+9D1PYhlyFFC&#10;BfORk18ketoxUhe+RdaytyhZ+y69tp6i3x75m3f7GYYf/JyJD59lxjPnmP/sBeY/dYGFT37H3Ke+&#10;Y/wj5xhy5DOGPPQZox7+lIn3f8DCO95h2753uG3bce5e+gyvLnuOd2Ye4YPRezk7eCNfdSzmq1Er&#10;+eW+p3np6EMcfvYJ7nnpGM+/9SHnPrpw/ZYVN7/j4+bmupaiJ3qiJ3qiJ/4NoVKpghMys9cNGTf1&#10;70XrtnHng0/zzhff8ubpi2zcfx9to2dQ3TmGiuZxFDVOILV2LGGVQzBVtOOoaCQiv5SktFzyErPJ&#10;iEgT0BcQn1qJMjyfoLg6cgavZuL+d5h873nab/2MwtVvox58N7qh95EgmC+7SaC+9SPyN31I7paP&#10;yd76SXfmbP20+3HOllPkb/uQwu0fUrLzFGW3uobhnOoeW1+751N67Rfc7z9Dw74z1O4/TcXBjym5&#10;833Kd79H+c3vUrrpXfLl30xfdpz4BS/Jv/kiyQteJmHuS0TNfomQua+in/MKxunPEzf9GbInPEjp&#10;kD3UCeg7c0cyPbkPG+Pr2BdTyl3R+dzrLODe2BLujqvgUEyVQL6CfWEl3BldxsHYMnbZ0tmojGCj&#10;IpSbVKFsUgrqBdgbA82s9TWwyksnKa2PhVUBVhYK7GcptEyVHBuoZbggtX+gkZYgK/XqCGqtSdTF&#10;FlGTWUdJdhNJyVVYI3LRWFLx1MThrnXNNx+Hm2s5OBr3oDDc/G14+pvwVpjxCjLg6Sf4DXCdsZdU&#10;aaTV4+YnKcWGNqGM1KZxpA9eQsqwdSSO3IKtcxWqpkUkTNlL47bnyJx3kOyFB6le9wAbT1xi5Qtf&#10;sPyFM+w7/Qf3fPM3j1y7zp6zP7PyxHk2vfs9G976ljtO/8zd5/5m25vfMf/hD6heeTfxE7aROXkX&#10;HRueJGfkdson7mHq/hOM2/8SSRPWEjFqHpHDpjNg417SmobiLUWHw55C796DCA9PwEcKIH8XfiMS&#10;ae4chtYSQWllI2GOaJQCdJNvIFZBfKSnJ7Eenjjd3Il39yTew5skDx/SvHzJ/Odi2ELZvsTLnwoB&#10;fq2HP42Cedc0lR3ernnnVQzy0TDEz0BXgJFhQUZGBOoZJ8XXTG8NSz007A4K4bAhnvssCRxOzGOB&#10;zkxfXy9agv2kIPNlsEbFSL2NBm8l64v6c/eI1dTrs0j0jyBCCgCT0kCQXyBmrYEwrYUQee8kfRjx&#10;tnCizYJ5i4MUWxgZ1nCyBPP59khKw+OokuKlOjGNzsoapg0b/l2f2tpOOYz9bhzN/67wDDL3tmd1&#10;XYytW429ZiOm+m2YWm9F2+IC9ybUvdcJvtdjrL8BeX3paqzVAvnyBRiLZ2EumIbFBfnM8djSRmJL&#10;HY41uQtTwkC0znaCI9vQxnSgTxqELmcqGikW1A23oO9zO6YB9+IY9ggRE54neurLxM9+jeR5r5Oz&#10;9A0qBPPN2z9m4P4vGHn3l0x+7BwznzvP3GcuSJH7FXMfv8DcJy8xXXL8o18y+ugnTDr8AYsOvcsO&#10;+Vt5eMebPL/2Fd6Y/zifTDnI59P38ebkLZxdfYDr977C97c9ycWHXufFJ05w9zNvsuvBY5z++hp/&#10;/PA7r9/33MW00KgR0j3/1v+t6Yme6Ime+NeFZ0R8cmleRd3pgaMmM2/VTdz7+Et8cvEqJ7+4xKqt&#10;uxg5cSYNrcMpqx9GTq8RxNcNIqy6D2EVdUQXFJOclkN2fAYZkWkkR2bjTCjFnlAhX4SlqGJ7kdZ/&#10;JR1rn6V969uUrXyNiPFH8WvYhrrvPuKnP0X+qjfJXXuS9DWSG06RvvEUaevfJ10yY+P7ZG9+n7wt&#10;H1B08/sUb3+fom0C9O0fUHnLR9Ts/kxAf5ra3aep3v0JFfs/oHT/uxTulsJg+ymy5L2yVr5H1rI3&#10;SV/8MklLnsO55Gls8iVpnvssIfPfIGzWe1gnn0Q/8biA/iXsM54geuKdpA9aTWX1WPqlNTFFIL86&#10;ppjtSWXsSS5jb3wZ+6JLuC2ihN3hhdwSWcBuZyF7InPZbk5kg4B6c4CDbQL6rQE2NvtZ2OBrZb2f&#10;g7V+oaz0cbDY28JCwfZcpZ7ZAVqm+6qZIlCc4KNjjJ9REGmhb6BgUMBdHhxKgck1k0kyRUm5ZGdW&#10;EZXeG0tSA+rIMnzN2QL6xO4hN+6qCLyCQ3ATfLoHafHW6PFWq3FXBMpzgXgpAvD298UjSCXb6LpB&#10;HxRRQEhJFxGtc8gYs42U8TvJnXuI1h3HSJ9zJ4ZBK7EOXknVooNMPfAmUw6+waZXvmHPBz9x5+fX&#10;WP/a16x65Rzr3/yGO8//ymM//s09F66z6+OrLHj6FNMe/4ixj37OnBe+o3PncQpn3M3QnQKfafsx&#10;ti/CMXyl7J9biRy/lAHb76NxxjoCHZnUNAyjsqYvCrWVAKUJv2Azg0ZPxeZMISIhi8q6VlQKA0of&#10;BQafIMzuXkR4+RDl7oFTMtbtBuoTPLxIdg21EcxnefuR5xVAoacfJR5+VHoEUCeQ7+0VRKvAu91H&#10;RX8fNYMF14OleBjkF8xQybHyeLbAfoXsk73GeO4Py+RgWDorNXaGSLHQJ8iPJn0Q/bTBjNKYGC6v&#10;XRmewePNY1mXVENHQDjV6nBiZL1BEG/QaLEYTDh0FmINYSSZonCaQ4kQyMdYQ0gNiSQzJJosQXyO&#10;ZJ4jiqKwWCriU6hMTqOrd/P1KUO7znb27j1MjmP/G4fzvyoClPbCW8KL5lwPr16PtW4rhsat6FwX&#10;wLZskHatQH4N+lpJQbixfC2W6mU3IF80C1Pe1O6ZamzpY7Cm3EC8NXEw5rhOdFF9UIc3o4lqQRfb&#10;gSZtDOripWjrtmBq2Yel3904hjxMxNhniZ32KjHTXZh/ibQFr1Cw4ji1m9+jU/4mjTx0jimPX2Tq&#10;0+eY/fQFlh/7kSXPfc/MRwT3j3194wz9Q2dYdug9bt77Jke2v8GLq4/xzrwnBfBH+XrSPk7Pv5UL&#10;DzzPmSeO8dVLJ/n+xBe8d+QN3n/pHM89fYaPP/qdny/8zYUTX/LBfS/+fveqbUdcNw77p496oid6&#10;oid64j89VCqHOiImaU5JZa8f+g0ayZhJs7n9rqOc+/ZHTn7+JRtuvY0+XROp7z+W0j6jSK3tT0JV&#10;BwnlLSQW1pCUIZiPzyY5NpPEmHRipXXGZRMWkYU5PA+FgD6iZjxVs26jfskDZE24ncDCmfjnz8bR&#10;so3sKY9QuOyEgPttEleeJEEySZaTVrxFyqq3BPhvkb3+bfI2vE3uBlle+wb5G9+meMv7lN18iood&#10;H1G+/SNZ/pCS7YL8HQL+HafIvekDMte9R8aKt8lY+gYpi18hcclLxC59kdAFz2Gd+zyOOa8RMv0E&#10;linH0U19Dc3MV1HPfB6N/EyWsXcRP/RWijs3U1s1i9asIQxNamJ2ai/WptSwJaaQm0PS2OJI5qaw&#10;ZLZHpLI3OoP9snyLLlIAb2Grr4mbfcxs83VdAGtnk38oa/3DWekXzlK/EBb7W1gcaGChv555ATpm&#10;+mmY7KthvKB+lL+OoQEGOgWPbYEWegc5qFeGUK0U1OudZEZnk5ZSSlZOLal59URmlKOJycLT4bp5&#10;VDhuxlDc9I4bM9p0z0Gvx1NpIEChRBngTaCvF36+/nj7BuMuxYNbUChehhQpvqqIqB1LZtcKBm1+&#10;mHG3vULb+gfJmbwDfcNcUkfeTPKwrdQuuI+Zd33A5he/Z8GRT1jx5Fcc/PwXHnQh/vJ1bvr4JzZ9&#10;9guzXj3D6lPfs+3MVRa9coF5z51j6bFLDD/wBtlz9kuBsAxl6wxUvcZTvvJO5j78DlUzttA6eyv9&#10;pm/AEpsnBYkeN28FDf2HUdCrnSBjOA19hxGbnIeXVzABXkrUnkEY3QNweAYQ5u5LhLsPkR4u1Hvj&#10;lDbOy49kL3/SBPFZXoHkCd6L5DVlngqqPJXdc843eKkE9ME0C+RbBe+t3gJzXyVDfFWM8lYxK8jE&#10;Bnssq7ShHMosY31oAgM9fBkWqGFgsIEOhZqRKinE/JXMM4Vyf10HN+dW09ffSKPSSqHsC9dY+FCV&#10;mlC9kTCBvNNkI02gnmGPItURTrIjlBR7KOmynGGPIFMy2yGYl8wLc5IfEUt5Yhq984oY1rv177Gd&#10;Az9rra13nYX9181m46u0RRri+p+PKltKSPU6DFWr0NYuR9tL0N2w+EZbswpd5Qb0FesxVK8Q0C/E&#10;VDQHS+40bJkTcKSOwpEiiE8YgCm2L/roVjQRvVGHNqCV1IX2RuPsRJMxEV3xEgw12zD0uh1TnwcI&#10;Gfo0zgnHiJ91jIT5z5G05Gkylj9N8doXadz6NgNv/YSRd59l3ANfMuPxb1n20q+seOUXFj9ziSWP&#10;fMlND37BXfd/ziO3nuTlDS/zzqKn+FLys2mH+WjyQT5beC9XHvuAT14/xT33HOX14yc5/e4Znj/0&#10;DOdePstPp3/j2slf+OTQa7y++SHO3nGM0/ufvrC634Sp0j3/4tmNeqIneqIn/l3hHqDXm+LjkxeX&#10;FFV+W1Fef33AgOHsEMCf/e57Tn33I0tv3kvNwDFUd46jqKmL/PohFNQPIr2oiZTsahLTiklMyiEh&#10;PpX42ESSouJIsjulTcManoZ/WBa6rGZS22dROWYzzqqpaJKGEBQ3DHv5UlJG3k3WvBdIWvwacYuP&#10;E7fkBLHd7XESBfnJK98gdYVgfMVxUpYfJ22VwH/dWwL7k+S7hs9sOknexpMUbHiP4s0C+ptOUbjh&#10;A7LXvEu6FATJS0+QtPQ4CfJ+MQtfI2LuS4TOfonwua8SMvMlgfzzmKa9iHH6MTRTjxE44Vn8Rj+O&#10;cuQj2EY/SMro+8nr3E5l7Tya8gbTP76GsdG5LIrLYa0UMRukgNkcmcy28ER2OuLZZY7mFnUoOxQ2&#10;bhbQ3ywQ3xJo7R4/vyrAwTLJpZLLA0Jk2cbiADPzA0zMErxP8dcyIUDTfXHlqAAtw/x0Akm9pJnB&#10;PhYGeFkEmiZKBea5AvMswXpmaBxZKXlkFlaTXtlESE45yoQcPEKS8DDH4G5w4qaNxF1hx9NfjZ9/&#10;AAEBgQQGKPH3VwnoNXh56/DwMeDuGpoTGIqvORl9ej2ZHVMYtGwvC+5+jblHPiJr4m7B0iwsjQuI&#10;6b+W/uufYsVj59j66lXWPP81N711hU0nr7Ds9UtMeeZT1n50lV1f/8amU5dZ/9633PzZr6x793um&#10;PXGKLnnP5h2PU7z8IIXz9zF4z/OED1hA4ZStDNv+CI3zd1I6bBa2nAqqh4wjv20IWunvHAHytKWb&#10;0UpfByisBPkbUArANR4K9IJ5k5uvpBfh3gFESkZLxngHCuYDSRTop7j7kymQd81oU+ihpNRdRaWn&#10;imrXnPOeamq9pfUPptFPQZu8zjWzzTgpsuZpZP/J53p1RDxLwmIYGaijnxQYg2RfDJSCq0thYaSf&#10;kumC9UOltaxOymRcaBRtJjv5Sg0J0t9OpZrIYC1RWiNxRgspVtl/9jByQiIE6gL2kHCy7eFkWUPJ&#10;tLkyjCwX6AXy2aHR5EXGUxSbQk16Hv0q6xnTPuDvkR2DPi0rLBkWFxf3b8Obu1KfPiEid9pfkZXL&#10;sFUtxVa/TD6bSzD2XoyhcRm6eoF89Xq0rnH0rotWKxZhKpyLJXsqtrRxOJKHSw4WyHdijG1DF92M&#10;OrwBTUgv9LZ6DNZ69A5BvbMDTfp41CXLCa7Zhab1fsyDnyJk7AtETH2a2HlPkbzsCTJWPEXeyueo&#10;Wvs6rZs/oGvPWSbc5ZrB5jKznr7CvOe/Z9UzF7j1kbM8cOADXt3yGmcE/ldWPM+38x7ki5mH+Gbj&#10;41w7+iG/vHSBX8/8ziefX+b4x19y8rNzfP7BWc4/9x6/vnCaPx/9kI9W38vna49w5f73+GjJ3Xy8&#10;5ujfJ+584cVQhTH7nz7qiZ7oiZ7oiX9JiOetfeJjk5/JyS76Ka+g/PqY6bN57PU3+OjSj2y+435a&#10;R0yjrv84KvqMJK+mk9zydnKKm8jIrSI1s4jUlBwS45JJjowhTeCRYI8iPCIJQ2Q6fmGZKGJKcGS3&#10;E180FEtsM76GSvxDWjDkTyW631aSpxwhYd7zRM1/jahFb+Jc8g7OZSeJWvYOUUullceRS96U9g2c&#10;AvP4ZcdJEtinrHhd8gSpK98ifdVJQb4gXjJj9bskL39TioE3SFj2VneBEDn/FUH8i90ZMe9lrNOe&#10;QT/ucUzjn0YnqRr3NP5jn8Z79BO4j3wYr2GHUY24B8fIO0gefgsZHUtJrxhJZnYLFRm9GJhYxbSo&#10;EhZKroopZYOzkE2hGaw1xrAmOIQ1CrOkibUKI6sE3stVepZILpLHyxQRLA2KZklgJIsEz/ME9bMF&#10;9DMD9EwTxE8WdE/wDWacTzBjBNtjfDSM9NYw3OvGBZmdHsH0dlNS7a6h1NdCQXAkmcZ4cuMKyc+u&#10;Jbe0lYSiXphTCwiKTMJXEOohRYabIQo3dQRuyhDcAqy4SYHg5m0WyJvxkYLD3Usj64JxC9TipjER&#10;FBVDWHE1peMWM/vQKyx84C0q5u4gYvA8zB3TMfWdSejQJWTO2M68xz9mwSOfMOOud9goYLn/k9/Z&#10;ceInNr71Hbu//IOdZ35jzTvfs+yN71h64jvmHfuaCQ+fYtN7vzB4/4tULT9An81HSB+/Fm3NCJL7&#10;z2Dwit3M2/swpV1zyO03iQlr9uJhTMBbG4XGkYTGFEWwxoZaoUcXoMYYoMDsJ6D38Mbi7o3d3YdQ&#10;D18iPPyI8fAnwT2QFI9AMqTNEfgXSFvsHkS5FAIVnkqqBO71PkG0+ipp8/RnkEcA01UWlpllPxlD&#10;WRWdRD83b9qlQBiqMdMu/dQhmO8fZGCwXxBb07K5raKe0UY7fdQGGk02UmV9pK8UFSo1MXoTyYL0&#10;jFDBeVgUuZJ5IZHkC+TzQiPIdUSQJYD/L8hn2gT2/0A+NyKOAmcSpQnp9M4rZWBtE6M7hjBm0Mgz&#10;vap7jdbr9UH/HM//ilCFJAdrIusfiyibeT28dhGO2iVYBfPmxhWYGlajr1+LvsaF+LXoqpajd13s&#10;WjAHc9YULKljsCbeOBtvie+HIa4dnbOF4Ih61KF1qG016CxVkhUC+wqC4tvwzR+PlxQHHv324jXk&#10;fnyHPYJ27FOET32RpDmvkjb3FTLnvUqR/M1qXP8ZXTd9yfid5xh719eMffAcMx7+lJuOfMBTh97l&#10;sx2v8N3SR7g8924uzruTrzbdz8f7Hubiyye5cOosx9/8mPOXfubqT39w/qsrnD99mT/k+Dkrx8mj&#10;7Qs5PnIT13a9wJWtT/DO4LV8PGIzV5bdx+nld/x6z+h5G5PdVMH/dFNP9ERP9ERP/EvCXaFQRIeF&#10;RS0Oj4g95XDG/lnWu5lVO27lvqeOsWnv3bQNn0pRfX+K6wdQUjeA4uoO8koayC6oJCu7hLSUbNJi&#10;EsiJiCJJIBIV4iTUmYbJmYEqLA2lLQ1zWB720EKsIcVo7eUEhtWhSR9MePNSIkbeiW3SEzhmvkz4&#10;vBOEL3wb28KTWBe8i2X+u9gXSS58R/JNQhe8TsSCV3EufIXYxdK6gL/4LeKXnyRp1QckrHiXGHkc&#10;K/iPWXyCqIWyvUA+ZNYLOGY8153myU+iH/MIhpGPoBn+MMoRjxA4+nH8xjwukH8It677cR98EO9B&#10;+wkefCu2wTcTNXA9zvbFxPeaTmbeYEoTG6mPqaYtqpKRUeXMiiplRXgh6+3prFCGsjLIwqoggbwA&#10;fqVGyzKNmqXBOlYoQuS5aFYERLI8IJSl/jaW+JlZ5Gdgvp+WOX5qpvuomOKrYqKgfrzkaFk3zEfB&#10;QC9/+nsG0s9DSYeHllZPA3XuRgGpkdwAO+lB4aQKdjOic8jOLCezoJqkolocuQKU1Fr8nCW4W9IF&#10;9LG4BUUK2l03YbLj4avvnhnGXaHuvsOqW4CvgN+VgfjanIKfcgH1NIZv2MeUOx6lYcUtxI9diKp5&#10;NP51I0gav4EB255k+I4XWHb0c+be+T6rnzzHzR/8ysYPrrJcAL/sze9Y+fYVaX+U9id2ffU3m0/9&#10;xvTHpAh49gwjpVjIm72d6KGLyR6/ntZlByidsIn2Jbcz+ZYnye9aTHj5IDRSGLoZ4vDQhuPrgrze&#10;htFoxaA3oFcFYwlUYfNXYvdT4BBIh/kEEuHtT7TgPFZwnujuT5qbP1mSeW4CerdAigT1ZbK+WsDf&#10;JP3b10vBcCmiZqhtLLREscASwSiFjg55n76BwfRT62lVamlRaGnwVTBFsH17XQuT7ZFMik6gQSCf&#10;4e1HvE8ATvl5YjR6kq0hZEfEUCDPF0kWRsRSGBZNQXjUDcwL6nME89kOAbz9BuRdQ2yyQqLICY8l&#10;zzWHfkxy91n5PsVVDKhtYWS/rutjB4/+uHd1wxC9278K856B5vRKS8aAryOrZ2Mun4upcgnG2lWY&#10;BPGG+nU3xsnXrEJftQyDa2hNoWyXfQPytiTX2PhBmBMF8gntaGKbUEbWowqpIdhaidZcjt5ShNFe&#10;gDqyEkVaP/wrpuLdvA6Pjt24dRxCOfwZrONfxzn9HWKny9+bWSdIW/IuFZs+oXXNSUasPM7MzW+y&#10;cec73LXrDY5tf4nTm5/h23UP8e3Ke/h22xG+u/tprrz6Hj9/fp6zH33O62+e5J5nX+TZtz7k7BeX&#10;+f3ra1x7+yK/P3GaT5Yd5uPZB7i6/il+nH2QDzuW8cWA1XzRsZTPWhfwzZRtHB+78rNJSaVdRje3&#10;wH/6qSd6oid6oif+RRGkN5urTXbHofCE+F/is7JpGjCEFTfdwuL1Oxgwajp1bcOpbemiqnEgheVN&#10;5BTWkFNQRWZWERnxKeRGRJIdHkmMYMRqi8QaFo89Mg17WAoOawIR1iSibK7lNDTGdJSOfLQpfdBV&#10;zUPbbzfmkQ8QMuUZ7DNfwTTzOLpZb6GZfRL9/PfRzZN27luYZh/HNudVQucK+l1n2hfI47mv45gv&#10;BcDitwlbcAK7PB827zXZRp6X7brPyAvkbVOfwjr5CSwTHsM05iH0wx5AO/R+VJJBw47gL+k55G7c&#10;BhzAc9BBvAbdiXe/Pfi17SC4YzvmAbcQNmgnEe0riaidTGT+YGKSW8h11tMUXcvoqFrmhJcy35zO&#10;Yo2TpUoHK1QWVgrsVgjmVwjk1wRZWRvoYJ0Afp2/mbV+Jtb4GljtI8j31bHEV8s8QeRMfw1TBNcT&#10;ggyMCtLRJXAcotPRT6Wk3TeQNs8gwXwwfd11tLubaJH3q/Y0k+9tJM3XSEqQgzSzk9SINOJTq4gq&#10;bCembABxks78FvRxRXiZBMTBDtyDLQJ7jcBdIC8Ydgv0v4F5lQKvIDXu3ip8dSHoo1NJ7t2flnlr&#10;GHLTbbRvvI3ieTdhbp+Ksc90wgYsIWPSdsrnH2T8PSeZ8cSnjDnyNuMf/oC5x86x6PVvWfXOz+w8&#10;+zdbT//Bird+5JYvfmX9ySvMfOJjJj7wNqPvfp2phz+Q9zhE2tibaV7zIM6BK4hsn0femHVkD11I&#10;fPNYtOnVeOilGPGTnzsgGG+VhqBgLbpgPSalDrMg26LQYAtUExKgItxPSaRXIE7BepygPckFeoF9&#10;pjx23USqwMNPMO9HL1nXTwqnUbLfJmkcTJPfe5opjDbZrr+8Z7O/gsZAJb2VGqqlSGjXmFhXVsPq&#10;wnIGGe0McERSKT9DvKc3TtlPTvkZ4nRm0gXp+c5EimOSKBaUFwvOi8OdFLoyQkAvqM8LFbSHCN7t&#10;4WRYw0iXdI2Zzwp1SpEc1435ssQMemUX0VZaz8C6drpaBl4fO2jUu33rm/vY/k0XwKoc6uDIkrWO&#10;wlF/OspnY61cjqVmPeZ/7uqqrVmOpmqxQH4JprL5mAtmYcmejDVdIN99oetQTAJ5XXwfgmN7ExRZ&#10;iyK0CqW9HLW1FL05D7M5E6MtF2NUNYbMgejKZxLUsAGv5r0EDHocw9g3iJzxETGzPsQpkE+QvzP5&#10;y47RtvhRZs29n92zjvD8jKOcmXQv30y4k4tT9nRfyHr61vv5+sUTfPrGSd57+wMuf3+F06e/4ZEn&#10;XuLtz87y1bc/8NVHX/P1Ux/w5c3P8MP2Y/y26zXOr3yELyfu5dKAm/ihzyq+aZ7PT20L+bHXDD6r&#10;nsh7AxZe31037NGsAGvyP73UEz3REz3RE/+ycE1hZjE7bMMsYeFfhTnjyCmpZvjEGYybsYh+XRNo&#10;7hxFXctg8ksbycgpJzO3gvTMItJik8kMiyAtJBSnLYyIECdR0clERQncLVEkhCcSb48lxhhBpDES&#10;hykGkyUeXWgOisQ+BBXPwNC0AcfQ23GMPopx/BNoJryAasprqKa/iVJSNe0NNNNfQz/jZcwzjmF1&#10;jXWf8zraqcfQTDmGYcZL6KY8h3rCUxinPodl2rNYJj+FY8qTWCc+imX8Q1glTaMPoxt2N8EDDxLc&#10;/06Unbej6NxPYF/5gm67Fb+WnXjUbyawaQfqll0EN2xHU3czpoadWCXDmrcR3bYBZ9MyouvnEls5&#10;kYTcQSTGN5ATVUbv2DL62jMYqnUySRXOQlUoqxQhrAuysV5pYoNAc2OQlk2BWjYL2Df5adngJ8j3&#10;F/D7GVjkZ2SOIH+6oH+80s4ohZXBrjPCQQG0B/nQ4edLp18gg3xvTJs4wFtLq7eaZm8DvQLNlAaa&#10;yJT3SxDkxvoLKgX5CYpIkoyJJEflkJhVTlxFL5yNzYT3biKooAi3KCduehtuGjvu8m96BTjwCwrp&#10;nsfdJ9iAm2DXzVsp8LcSaI4lJLOWipHzmbDjMBP3P0XJ3O0YO6YT3HcWddsfpeXWp0mffStZ8/ZR&#10;s/FB+t/+CtOePM2G93/jpk/+YO17v3LLl7+x5t3vWSWgn/v8WZa8eoGbP/mVxa9cZPhd7zPn2fNk&#10;zz2AY/BaFDVTUKa0Y2udScLghRRPXE2x/PvhZX3wscTiJn3nFqDH00uKD/lZvX2CCPRTEBygxiCY&#10;t0p/2wXzId6BRHgF4JSM9w4gSR6nyraZXv7ke/pT6aukWQqnQRorow2hjJC2r7+aRikCWqSoqfUJ&#10;oNYviPoAJb38VUwRWC8rrWVwaDQDw2PID1CQKoBPFPDHyDaxKh0pllByIwXucoyUSpYIyEsj4imL&#10;iqMoIoaiSGd3WxAeTa5r6I2g33VG3gX5dNcQG4F8VliMFMmx3UNsKpKzqc8qobOymaENfRnYq+3v&#10;CYL5/r1aq+T4/bfMM+/hbYlN1SbUHQsrm05IxTLs1Rux1m7GWLMGrSA+uHwuuor5GP5rDvmsiVjT&#10;bkDeljoUfWJf1PEtKGIbCIyqIii0DJWjBI2tCL0lH5MpC5shixBTAWER9YSmd6Evn09A7y34DLwf&#10;1ajnCZ10guRJr5I//kmqJxxm4PjbWTNmKw+PWMt7g9dxrm0NlxtW8G3nOs7O2MVXtz3JD6fOceL1&#10;93jmlZO88s5ZTp+7xief/8YLz5/i6o+/8MHTr3Hm8Mt8e88Jvr/tBF+sfpiTs+7k1Mw7+XbO3fw2&#10;eje/NC/nj4b5/Fk7jW/zBnMivZ2Xm6awv2XMK00hCbn/9FFP9ERP9ERP/EvD00ehiNbojbeExyR8&#10;a4+M+zstr5SG9kG0DhhBQ59B5Jf1IiWzmJSMQpJT80iISSQ9OoaUsEhiBTWRIbGE2mMIs8XgDI0l&#10;QTCSYAsh3mwnRm8lRG3BLCg0aCMJ1CfjK1+g6tRObOXTsDauwtC2HVXnAQIHH0E55mmCxr2AYvwx&#10;VBOPoZ74AtpJz2OY/AKGqS+hGvcMijFPoBr7OIEjHsK/6340ox5CLwWBbti9knehG3IAU9dBLMMP&#10;oRu4n6A+O+QLeZtgfSuKppsE6xvRNKxF32sNpvo16MqXYixbjqlkOdbi1URU3URM3Q4iKrYRWS7L&#10;NTfh7LWRyN7rCW9djaN1MZbGqVgqh2PJ6E24s5QUaxYVhjQ6demM1WQyQ53IAkMYi01GlhnMrNSZ&#10;WR0sqXSNqbewKtDCcn8riyXnBViZGWRncpCD8QL6MQojI5XBDFcEMSwokGECxqEC1YE+iu47lbqw&#10;2UfgXi9tdaCGsiANeQHBZPoGUeitoMRDQY5HIPEC0jB5zmp1YI5LENzkEtOrhcz+w0noPQhDRh1B&#10;EcX4mnPwVMTgprLgFqzBPViPh0aWfbUCZivugWF4BseiiiwkrLiTvktuZfLtzzB496NUrdyPX8kg&#10;vMtHomyYQsjgZWQJ6kccOs6SY18z6p43WfXG92z75BrLj3/HwlcvsvrkFXae/ZPNn/zM8nd+YtPn&#10;fzLr5UuMefQMpRseJWvhIWLH34xv9SS8ikcQUDGK0PaZ5I1fS9G4VYTVj5CfOxcvTRju0lduUiC5&#10;ztZ7+KrxkoLH1ysIpSBd7xuMyVeBTfAeJn0TJctOfyUxUhglBSooUOspE3w3aC0MsEfRqrWS5+Et&#10;/edLlfR3dYCqu62TomB4SDQrSgTxkQnUGu2UG20kSmEQ5u5JtGA/NlhLotEiiHdSEpdCVVI6lQmp&#10;3XdsrY5JoS4+lZL/CfKFEU7ywqL+F8h3z2Ijx1OmHD8Z8u+5MF8kr61MyqEhs4zB1W101felf03r&#10;9TF9uz5pqu1Vm56e/m/BvLc2uqzJkj74C0fBXOylq7BWrMVUtQJt5QI0FbPQlsxCXzgDU84UzBnj&#10;saaOvnFGPmUIuoQOVHFNBMbUExhZQVCY/A0KKULrKEQvabAXYTXmEarLIdRUiD2qF9q84QTULSBo&#10;wC70Aw4Q33GA6ua9jG3aztq2zdzddxXH6yZwoWoYP/WawDcNk/my/2IuLT/Ad4dP8PmLH/PWW1/w&#10;4HPvcvvREzzx0hneee8qX3x2jScOvsqVVz7l5SU7Ob38EN9seIS3Z9/OG3Pu5OLW57m28xW+n3sP&#10;V0ds5+9+a/i9aDw/ZA3gq+J+nOo3ie/2PszVZ0/+8tiGWxfnxMVp/umjnuiJnuiJnvgXh7+/f1Cr&#10;2mh50hYe/WNYTBLJWQWUVTdSXtWbnIIKMuRxUlIWcQL5RGecoD2KSIeTcEc8IbY4gXwsMWHxJAlA&#10;kkMjSLI5iDNZiRAomYP0qL3VqHylVTrQGhPQhRdhSG7DVDQRc+NqjB27CO63H+Wge1AMPUrgsIcJ&#10;GPYQQdIqRzwq7VFUwx5ENfwoiiH3EdD/IAH9bidIMrhzP5rOvegljZ23ou/Yiab1JlS9XXeBXIuq&#10;fi3BtSsJrl6MpnyOfOlPky/9SRjzxmORtOdPIrRgGhFFsyXnE16wgLC8RTjzV5FQtIG40o1EVW3E&#10;Xr8efe/VqJqXoG5dSEjnEqLa5xFbP5m4vCHExbUQ76ghw5hPpSGOdmskXaFxjAlNYKI1jmkGJ7P1&#10;0czXRDJPGcL8QBuLFDYWKATzftrumW3mBJmY4a9lmgB1sqRr7Pwo/2ABvYpBgUr6BihpC1LRKtkU&#10;FEyDIL7WBU/fQMr8fSnx96bY34cCXz9yfQLI9FGS5KPF6WsiNCCESHsGiWn1pJQNIL5mGKFVQzCU&#10;90MhhZpvXBIejijcDCG4qR24KST9Hbj7heLmE4qHj+BZk4g1uZ6MpnHk9p1GfJ+pmAQ0AcXDUFaP&#10;pWDmLdSuOETG5C1ULj3A+hOX6brjZUbcfZzZz3zO+vd+4ObPf2Pth79y87k/2fTlX8x/+0dmHb/M&#10;1Je/YcgDH1K741myl96LY+RmNG2L8KueTJCkrc98EoetI3/8RlLbJ2DJqcbP7LoOwFVwWKQgkdZP&#10;j6ePBh+vYHzcA/Bz8yHIzRuNpx8G6Q+TfwAhwSrijUayLDYq5HNcqreT5h1AhhQ/2d5SEPmpKBLA&#10;l8pys8rI/MwiJsWm0yD9ki9FjmuWnAgvfyJ9AomUQitRb+oeblYiBVNFYjJVCQJw6csKZwKV0YmC&#10;+aTus/KlctyUyboSWS4QzLsgn24J7YZ8mittLsz/j7Pyhc5kKhKyqUnMpyWniq7adtpLejG4rp0h&#10;Lf3eK87OL5Fj919ygyBVsCGqdm5UwdQfo8uXE1K2Alv3Ba5z0ZXOxCqgt5TMxpY/DVv2RBzpY7vn&#10;kDclDkQT14YyppGgqGoCw0pRhBSgsedhsOWhcRSjDClHay3GbJJ1piyUjlz8UnuhqByGpmYKKbWL&#10;6Fu6mKW583i4cB7vF0/jq5yhXElp5tfsVk5XdHJq6jJOH3yUd596kyN3Pc8dB19ir4D96LOnOfLk&#10;J7x24jRPPfgmxx9+nx9eOMuPtz3HVwv28vHYrXwpgP/upqf48dZXuLLrZa5ufpYfZh3kx8Gb+KV1&#10;MeeLRvBhQQfnx83m18OPcv38d1z/8TdOvvja2WXzFvYLCQn5V944rCd6oid6oif+1/BSKBTOYJ1h&#10;gcke+l54dNyf8ckZJKVmk5qeS1a2QD4xk8iIGJwCkZjIOKIjkgTyCdhNMYSYYwTyCcSGRBNrCyXG&#10;YsVpshCptxIabMEWaMAsqDR7+2MWfJo0IRhtaZhiarFkd2EqnYG+bgXqps0Et90qOL8DpWA9sPMg&#10;/n3vlOUDqGSdqu9tKNv3ouyzC2XLDpTNW1G3bEXXchOG5k0YXHd97LVavoCXoqpaSHD5fILlCz64&#10;aDrBAnZNzhg0WcPQZg1BnzkQU85AwfxQLAUjsBSNwVw8HmPxRPRFUzAVL8Bevlqwu5GQ2k3Y6jYK&#10;Wjdg7LUeY+/1mFvWY2/fQFjfDYT3XUdY+0oczYsJr5uBPa6BmPBi4my5xOtTSVclUq5Npq81gxG2&#10;dMYb45muj2K+IYxFWqugPpj5fkHM91Uxx0PHbA8jM71NAnoDkwL0jA3SMjJIw5BAAX2QkoECyAGC&#10;zQGui2O9ZdkriD4C1QbJegFmtSC03FtJsbeKXG8NGX5GEqVwCPe3YwlwYAyOxGpNITy2CGdmDfGV&#10;fYgob8aRX4clvQxNTDa+tnjcgsNwCxTQ+7nuKmvHI0BQ7+vAU1qDI5Oo7BYSWqcS1282eWPX0HfN&#10;IVK6XMMdhmBrmszY/c/TuukwfbY8xMJnzrDs5a+Z8+xZtnzyJxs+vcay939g4TuXJb9nwTtXmPX6&#10;ZcY98xUD7/+Q+p3HKFv3OInTbkPXvgLviun4Vc5A0zCTxEHzyR81n9whswgXSAWGZ+KmlJ9V4bph&#10;lk0KECMefgY8pYD0FNB7e/jjL32ikGIoWKVAowzCabUTJ5/PMCmEoqXf4yTTpOhMFsjnSH/n+qjo&#10;ik5mZnohbRo7lVobycEGInyDCPcNIEL2QZRSXmOzURwXQ1VyEtXJyVQnCObjE6kStFfIcVIeGUtl&#10;TALlsZJSCJdGx1MYGUOO68ZQ/5yRTxXQ/xfk/8dZ+TiKnWlUxGZTm1RAn7xqOgrr6CjuxbCGjutD&#10;mjteizA70v85fv/jI0gTH2tO6HOfs2TGn2El87AUz8XhGh9fPAtr+Vw5dmdgzZuMNWsC9rQxWJKH&#10;3biba2wbKmcjqqgaVOGlqB356K3ZmCzZaG2FBDnK0NlLsNkKsFoy0VqSCY7MwpJURmZqMwNS+nNT&#10;8nCeSBrOO/F9+TihFx8llfNxbiNfdU7i1IxVfHjX47z92kfMWXELj7x+jgNPfsrew+9y5PEPeeap&#10;Uzx68DlePfAUXx5+gbM338f7o9ZwZvQmLszcz8+rH+LPbS/yy/YXubzpCX5Y/iBXZx7g+861fFYp&#10;798xjR/W7eD6i8e4fuErrl39kV+v/cK1X37m2WeefmXixImZ0j09d3ztiZ7oiZ7oie5QqFTacq3O&#10;eJvFHnI5NCySyEgn8XGJJMUnd7exsYlEhscSZo8l1BKPwxCLXRclGUqUVba3OAgzmgjRGXCojdiU&#10;JmwBBmyeATjc3LC7e2DxDsQQaMSgj8UYWog+tjeGrC50RZPRVS9C3yggF6BrW3egad2Joe0WdK3b&#10;0PTegq5xs4BdsnED+vpVGCRN9csx1yzGWDEPXeksdMXT0AjG9YJ3bdZoNBkj0KQNQZMyEHVqP9Rp&#10;HWgy29Hm9EWT34m6aCDK0qEoKoYTUDkS34oxeFdOw7dmESopDLpvCV+7DlPVemw1mwmpvxlbw3as&#10;zTuxdNyKadBetMP2EDD0Fvw7N2NpW0tE76WEV80lNG8cjoT+hIbW4TQWkKnLpFyTRIsmmqH6cCab&#10;QpljtLJQ+myp1s4S/wgW+UYyzzeMmX4OwbyNKYFmJkk/jlfoGSOgHyPF0CiB52iB+livYMYLWId7&#10;aRjgoe2e6abJS0utr4ZSPy15AVoyBKbJgRoSpU2UwiDBX0eCj5YEeV20r5ZQdQQhphQp0vJJSqsi&#10;Ka+euIJaonMrMcRn4WkIvzE+3UcvkDfg7qnD29OAb1A4ytBctKn1JLWMY/zW+xm66nZSOqZiKh9E&#10;eNN4iiZvpGrBHmqWHaBm+d1MffADlr96kQmPfsDU5z5mwetfs/DNSyx463sWvXOVeSd+YsqL3zL6&#10;8XOMevhLBt59irptx0idczeWwZsJ6j0X79LhqCu6CG2eTNqIJeSPXkZ802gU8WW4qSLlZ7Tg7mPC&#10;3deIe4AJLykkvaQv/KXvgi1mwZqZkJBw9AotAW7e6Dzl8+i66ZS/hnA/NU5/NUWmEEZkFjMgIpEa&#10;6fv0AA2hgnirjx8hfgFEKpXEG3TkR4cL4uOpTHTdnVVAL6iviY+nLiGJWjleqpxx8th1pj5ZUJ70&#10;35DPCxOsOyLJEMy7IJ9ud11EHtt9Rj7dEdUN+nwplkujM6hPLqI5s5y+RfUMqe5Da0EVw3r3vT5+&#10;8MjnFT4+Uf8cu//p4eVvSW0Myeh/MlL+ToQUzSS0YgnmonmYS2ZhLpyKOXsiloxxWFNHYU4cKp/d&#10;/lKU9kHjbEATVY0uogRTSIGgPYsQcwZWW0738BqrJZcIQwaRukQidE5irXEUhaUzTD7bt8Q28Fxo&#10;L17RFfBWSD4vJ+byWnMLp9du4eWb9nPv+j0cvespPvjiIqtve5Jl+57k5U8v8+m5X3j/+Dk+fuET&#10;vn7kOF/dei8nZi3h5Lj5fDN+C1dn3M4PS+7hyorD/Lb2Ua5teJwfVx/l1+VH+HbiLj7vWMKF8Ru5&#10;euhR/v7gA/6+dJbffv6GH37/ke///IVf/vqdK1d//Gvfvn33DB482PRPH/VET/RET/RET7h5BgUF&#10;6QIDA9sVQYGva1XBv1kFmZGOMJzhEYSHhhHmiCDMIsvGKML1TsL0kYRoHYSbHDj0RsxqFfogBQZ/&#10;FUYfDUYvNRY3f4G8J3ZJi5sPBo8AdL569MERaI1JaENcoG9AnzZAgC34LhDUC8xNdS6kL8dQtQR9&#10;+aLuaeYslYskF2AunY2peDpGQbsxbwL6bHld+nC06V2Sw9CnDsGQ3IkhqS/6xA50ktpk163Z+6LO&#10;6Ic2byDBRYNRlnQRVD6SgOox+NWMw7d2guR0/HstQNG0guCWNQQ3bZDciLb5ZnR9dmHs2IeubY8s&#10;70XfsR9dv/1oOvagbL0Fv6abCWzZgbFzD5Fdd5DYtY+E9o1EV8wkInUQERF1ROoziQmIICPAQZ02&#10;ggGOeCbY0phnyGaxNodF2gzmBycxRxHNdNlmsqB0WpAL9AbGCkhHBQYzPEDFsEBJeTzYz8AAbzP9&#10;fMy0yba9pW/rBPNVAtMyPyWF3v4UCUBL/YMod6Usl3n7UuThT0mAnSyfMBI8rYTL6x1BdinSnIQ7&#10;U0jMKSa9rI7Eokqs8WkEGEPwCNJ3j0t393aNpbd349lLF4spoZTe45cwZ+dhJm+9m4x+07BXDiGs&#10;9ySMdePJmbCVYbuPUTz/dsqXH6LtlicZc/gdJj3+KTOe+4r5r/3Awjd+Zv6Jn1nw5q/MeuUHpjx/&#10;iQlPnafrgY9ovPUYhasfwDlxG4a+C/ApH4NPcRea2vHEDJhP3piVpPYV0OU242NKwt3Phpu3gD7A&#10;gpvC1j2uPtBowRIVg8Zgx1/6JtBHTZAUNEr5ffwE84Hu/pgE7SXxqRRHxJAk/etCfJi7HyYPX0ze&#10;fjgCAokKVpFsNlAskK9OiqU8NpJyZwRVsVHUJ8bTmJJEQ3KKgD6RWkF9ZXxS9xn5/xpak9990Wv0&#10;f0PedUbehXgX4LvvCBsSTUFkMiUC+cq4HGqT8qlLLmRIZSuDKnozoLI3HWX1f21asvopo9EY9s+x&#10;+x8eNn+lLXtBePagyzElM7Hnzie8dDmWolkYpWg3ZY3Hkj4WW8pILAJ5c9wADLFt6J2N6COrMYQU&#10;Y7Fm4zCmEqFPJMqQKMV1IsmaePKD4ylVSzEmBXajOYYRIfGstSZyh8LJy4pE3jSk83x0Lk82t/L6&#10;1g3csmYz2249wjOvnuHIE+9x1xNvcfiFj9npQv17X3Jk8928t+1Bvl59F1/P3Mo3U9fw0eiZfDZu&#10;Ib/L5//Pefdwdc4hvpl/gEur7ufK2iP8uOggX0/dyedTt3Jx0138+cJ7XD97ib8vfs1vP33Dtb+v&#10;cvX6b/wk+fPfv/GHYP6nKz/+PnTw4MnSOf+WayZ6oid6oid64n8jNIE+XtNM6uC3LRrNbya1EpNG&#10;JYi3EGEOwa4wYRTMGX20mAN0WFRadEGBqHy9UXp7ovbyx+AVjNVbh9lTjckzSDB045b7rjt16t2D&#10;0Htr0PmbMaijMJhSMLjO0EfXoI1vEdQPxJA9CpMg3ZgnGMydiCl3AhZJa954rDnjsArerZkjsGQM&#10;xZI2GHPyACzJ/f/JvhjjmzElSia1Y0nphzmtP6aMQRgyh2LKH4OxcDyG4kkYyqair5ghBcNsDNVz&#10;MNVLodB7CaaWFZjb1mLut0lgvh1d5y2oO3cT3FfQ3r4bVZ/dqPvswdi+D2vf27D2vxNr133dw4G8&#10;W3dL7uqeKUfdf69gfwf2zq1E9l1PhBQJYYVjCUvpL2BuxGEtIVKTRoEpnXprJp2huYyMyGNyaDbT&#10;LUnM0kYzSxXCbKWF6QoDkwK1jAsKZlSQC/NqhgiuBwWZGODKQEG9v47+fhr6+wbTz0/VPTd6nwAF&#10;vf0DqPf1ocrHi3LZR6VeXuRI5nkFUeClIddXS6q8LkZgGyKvNQdIEaa1EOKQYi08hsiENGIz8glN&#10;TCfY4cRPE4q3JgJP+dncfFyzyljwMMRS0DKKhdvvZeSq2ygTYFdO3UbX1scJaZ2LokLA1WcBMcM3&#10;kDf7Nnqtf4wB+44z/qHTzH7xW+a9/iML3rjKond+ZdHJn5n35mWmvfQV45/9lNFPfESfO16ncssz&#10;JM+5E+OgVfjXTsG7bBRBFSNx9p1NwegVFHQtILamC6X0oZcyHHcpNnx04QTp7BhDYvCTPvKRz15g&#10;gBkv+b29fXV4+Gnx9lcTER1HanI6at8ANB4emF03oPIR4Mtjq7+CEIWSGJ1WEG6kMNJBRVw4NYlR&#10;kpHUJUZTnxRDr+Q4aeOpTUz4b8i7xsgXR8V2n5EvjIylKCq+e775AmnzXfPOxyR3Tz/pOjPvaoti&#10;0gT8KRRFpNKYIUWSZFNGGQNKG+iqaaVPYTUdFQ1/TO4a+WhpXl6EHK/uNw7b/+QIMFniau+IzBl7&#10;LSRjHhHFq//vkE8dhTWpC3P8AMF8B6aYJkwRVZhs+djl+IrUJxOvTSBdE0mx1k6jfIYH6uIYJqgf&#10;YoyhvxRWI2xWFso+3umv4nlVGC8ZEjgSls2Jqct49tZDbLrpIO9//R27j7zEkac/YP6ibTz76Gs8&#10;vf8opw8+yfvztvPx4CVcbF/Ad42z+aF1Hr+OXM+P3XkLP03Yf2MIzdJ7BPt3c27p7Xw+a7ss38mv&#10;973A3x+c4Y9L33Xnn5d/4M9ff+avP3/jlz9/7c6ff77K79d+5frvv3P8lde+GTlyZJF0jteNPuqJ&#10;nuiJnuiJnvifwtvbO0Ht53eTJtDvlF7p/5dBGYApQIktUEeEykqE0ozJR4VZUKkN8BfEe6DwcEfj&#10;5du93uFnxOxrQu9rxOAn+Bc0mbyDMXkppFXIYxUaHzUq2S5YwGWyZWFzVsqXcK/u/xbXue7OmDwU&#10;Y2qXtIMxJA7EmCRf0skD5Ut7EPbUgZL9cUjaBeuOf9Ke0lcw3yLbtOPIHEBYThdheSMJyR2LPWcC&#10;IfnTcOTPJKRgLiGFCwgvWUxk6XIiy1cQVSttw1JCGpYQ0rSK8L43ETpgJ+a+O9C0bRfI75IUyPfb&#10;g0pQr3ZdcDvodixdB7vPzKva96Lo2I9/3/14992Hh6xz67hV2lvw69yFasBu9P1vwdZ/JyHtW9HX&#10;LEWRPxJ1biNGAVtoQj5JUZmUhKXTx5HGSFsK0yyJzDXGssA1vl4bxiy1lalKExNdQ25UBkZoJNU6&#10;RklBNTZQw1i/YMZJjnGN9xaoD/JR0Fcg2hKooF4RRKUyiFJVICWqIEqCVRQrVeT7B5Ll6Uu6hysD&#10;SPJS4vRWESqot/hq0EvBplFZMFmjcEQlExKTgTUqDWNYElpLNL7BdrxUDjz8rXgEhlDWPpH68avo&#10;v3g/peM24eg1FXX5OBSlEwgsm0Jw3RxCB64jY9ptlK95mNbdrzDk3vcY8/hpph47z7y3vmPxu9+z&#10;8OQl5r19jtknvmbyi98w7OGvaLvjHSo3P0363APYh6xBVTsZ34IhBJcOI7p1KvnDFlPUtZCE+pHo&#10;k2oIsqehtMbgL59Zb9eQGyk8PLz1ePpJASKIdwuQQjTMSXx2PkZHKD4+fqik8FH7+KKVZaNfIGbp&#10;uzBVMElWI/lRDkpjw6iID6M2KUrwHk1DsiBeIF+X4JSMpd4F+cR/IB8TT4kUCcXRsZS6xs3HJVOZ&#10;mEa5FEeuGW9cM9XkRSZ0T0WZHRZLfmQS+RGyPipdioUsgXwJ9cmFtOVW0llSz+DqFnrnldOnrPbn&#10;zsbm/QUZGeH/HLL/0eEVZC8wxrS9EZc3/++wnIXYC2dhFsibs6WwzxhDSNpIQpOGEBInfwOcTVgj&#10;anA4pFC25JJiziTflk11WA6toYkMsoUyxhjKZEM0E4xOgXwYTVYTLQ45bmwKNtp1PCr74wlzEkfs&#10;hbzSdwEf736BDTN28dSTb/KMa2aaWx9g58INvL7tDs5t2MupYXM43TyBH/vM5GrTbH5tXMRfTWu4&#10;1rCOX9pu5vdBu7k6dj/fzrqD8wvv4Isl+zi//iCXb3+M31/9kOtnLvLHt99y6eJ5vrn8Lb//+hvX&#10;r/zO9R9+4fq1a/z9+2+Sv/PXr9cE+Ne4/udfPPrIox92DuzsJd3zLyjmeqIneqIneuL/JBQBAb5V&#10;Cj/vnQofr/P6QMV1Y6CavPh0+vdqJSXciVagE+ztjdLDg2APLwzeARi9gwTsSsG6VhCo74agzk+F&#10;Tp7TC/T1Xj6ynT96vyAcWht6pRVloB2LNY0IZxnG0FJ04U2owtpQR7Sjj25HG9mMOqweo7M31oRm&#10;LJLmpGaMiS2C/BaMyW3yhS6ozxToZwzAnjVY8D6c8KKxRJRMJqxkGiHFM7EUShbPw1a2BEflSkKr&#10;1xBet4GI+o2ENqzH0byWkD7rsffZgK3jJhyCbpvg29h3J9rOW9D2341m0H7Ug28nWBAfPOgOtENd&#10;89bfjrLffgIl/fvehlfHPjwF817978BD1rm17ca9fQ8+si7AtW3nflSd+9AN2IF54Br0zXMILh+D&#10;OrM/xoTehERWESuIyA8rpjo0l6bQLPqHZ9EVlcXwyAxGhCQJRiKZFGxlssLIlEA9MwSls13p77rx&#10;lJZpARrG+QfT5aekn/R1S0AQvYOU9AoOpkyppFglqVBQLJAvlH1T6B1Ikey7Ap9gsrxUJHooiHMP&#10;JspTR4iHFqu0rv+JMcg+tUhB4RAMRThisJqjZN/FYLLHE6iNxDPAjqc2FnV4AabUBuJqR5PRdzbO&#10;jgWo62biWTwB75KJKBrmYhy0johJu0hbfA/1u16k311vMeLRj5n8wlnmvXGRpe9+x5K3v2PhGz8x&#10;//WrzHzxO8Y99gUDD71D/U1PkDv3DqKGrUPbOAv/klFSLIzB0Xs2yYNXkzdqE4XDpEAr68RfiiKP&#10;IDvu/mbBuwkP11SWUvgESCEUEZ9MaFQcAfLZDvJXofJREuwTJJAPxCiIt0l/RRh1JIVayYoJoSAh&#10;nOLEcMoSI6lOdlKfFEd9Qhy94uPpLe/VnJRK77QUapITBOMxgnknZbExshwvmdidxdHx5Mnxk+WI&#10;IsMWQYbVdefXaHJCXBfFxpEXFk9uSCwVsenUJefRklNGW35l91n5fgL6loJK+lU1/DCsuX2zVWO1&#10;/XO8/ieHl9KQOiomuc+luMxhxBdNxpEniM8fJcf9IELj20iIaZZ9VEGyo4BcOWaqHTn0E8CPs2Yx&#10;1ZrJVHs6k0PimWiPYLL09yRzBKNNYQw02GizGOmwahlpCmaxLO+1RXGfLZn77Tk8ntGHixvu4839&#10;T7F4/DJWjljAs4t38t7ktZweOIvTFUM4W9zJ5dphXKzu4kLNKK40z+a35iX8WrGA63KM/zZ0Bz9M&#10;uIWzU3fw8eztfLXpLn555FX+/vAr/j53md+/+Y4rly7x7beX+PHHK/x59Q+u//hX92w1138RuF+T&#10;x79J/v4nf12TdX/8yR+//3H9+eeffzszM7Nnfvme6Ime6Ime+H8M1+wIeh8fn146peqoJkj5q8No&#10;oaGimuGdg4gwWQlw90DvI4D3FdQL5k0CoFCFFqOfAo2kVgCp9fND7eWJyt0NtYcb1sBAKrJyGNDU&#10;TlN1MwlR6djNcURFZBEXX0NonAA+oi/q0Ga0YU0YI5swRNahCStHF1mJMbYOfXw9moQGNAJ6XWoH&#10;puzBWAXvtpwR2HNHYc8fh6NoEg5BvL10Btay2ZjK52GsWoy5biWWhnVYGjdiaboJa8sWDM2bMbRv&#10;wdJfcN15s+B9G2ZZtg3chWXALsyD9wi8b0U9YA/BAwXjA+9AOegg6q578Rewe3fsldxPQOcd+PW7&#10;HV8Bvb9rue/tePTZi0fbXgH+bXjKNu4tt+LVLujvvJ1AeZ26714MnXsw9tuOpvcq/Iqm4JU8AFVq&#10;J7q4RqxR5cRElZAVV05pYgV18aUMis5ncmQWM8PTmGlPYLougqlBJqZ4a5jiqWK6n5bpUkRNCzIw&#10;UWFgRKCWgX7BtAlUewta64O01PqrqfFVUiWAr/AKpFyyzDU/vUA+X94jy11FqpuaRMlYNw1Rbkrs&#10;br6Y3b0xefhgltdZpXiwqkyYNHaslmistngM1gRUhlj89LEE2FJRx5UQXj+auK4VRA5djbHPfDwr&#10;JuBRPAbv2hkE9V2GbczNZC8/TO89LzPkyPtMeuYL5r16iYUnLrPw+GWWvPkjS078wPxXv2XWCxeZ&#10;8MhpBh14i4abniZ/wT1EjbwZddMSPEqn4lM6HUPLCuKHrid7xCryuhYSXt4fX3sSbgrX+Hk9blLk&#10;hMYmYQuNRKsxoXGdnffXo/PRofFwFZ4KTEEKQnRqou0GkiKspMU4yE4IIz8pgsLECMqTogXzcdQl&#10;JtIrLommuBSaE1NpTEuiJsVJZUIUFfGujKY81kmpU1AfEyPtjfnlc0MiyXFEkuuIJj80Vgq3uO5x&#10;9LmhrjvDxlHqmps+MYuG9AKasooF81UMrW5heF0bzTnlDO/V97uVk+cvC5Jj9Mbh+h8dKrM5/Lb8&#10;rLo/ChPayYhuIzWhhfSYOum7Uhok+4bk0xWZy3hnNnMjMlhtT2GrfAY3KcNYHmRhdrCFiYYQxppC&#10;GWV00CWIH6g3M0BnZIhWz9AgFfMt4WyPSuHBrArequ3k5ZwGHsmqY0dFG3uHT+fE7I282TaNU7md&#10;fJPWxiX596+k9eZqaV++q+zPN/VdXG4cz9Wmafzduoi/pVC/MHgVH3Qt54t5O/jl7hf4/e2zXD/9&#10;DddOf80v5y9x9eK3fH/hW3669D2/f/eLAP53rn8v+ZOkC/EC+O78Q3Dvyj9v5I/f//DHA4cfeDAg&#10;IKDn4tee6Ime6Ime+H8ND5Wbm9rP27uvt4fHs3pl8A/leUV/D2ppJ9JkQ+XtjV2pwRKoQunhSbC7&#10;V/dc3moBvsbXn2Avb0G8uyDJm9DgYJJDQ6ktKCQlKga7xtx9EymzNgyTIRKDMYHo1D44c4ZhT+pE&#10;Hd4LTVSv7nHv+theqKNqUDvrUDnrUcc2oU/qwJI2CFvGUKxZw3DkjiakYAKhRZOxS1oKp2Apmoa5&#10;dBahdctw9FqFvXENtqYNWJs3YZE0CeL1rVvQd2zD1LmjG9RGWTZLa5HHLtDbh+zBNHA3eoG86+ZT&#10;wQNuQ9X/NoIHHeg+E+/bsbt7WI1CUB8kQPfr2Cfr9nej3kcw79UhoO97B27tt+HWuge3ln24t8n6&#10;Pnfi236AgH4HUEmBoB24F32/mzH0WY+xcSHGsokYsgZhTGjFHtOLiOhaIqWYCXcWEpdYSGF2JQ15&#10;NfRLL2NYTC4TwzKYZUlipjKcWYEhzPK3McPPIrA3MyXAyuQgG+OkHR1gYbifgSE+Gjo9lbR5BtHk&#10;EUC9YL7KR0GxTxA5kqmC9QSvIGJl2SlFmtPHnwhPHxyyjy2SRkG91sMXlYc/SikSFAEGFCorgRoH&#10;AfpQAo1Rgvk4fEzxeIXnYSjpJGnAbLJGrsQ5cBHq+sl4l43Fu24qQa0LsI7YRPK8A5RvfpyOO99g&#10;5MOfMuW5c8x+9SLzX7vEgte/Y9HxH1j0+vfMOfYNU548y/B736dlxzFKVhwlYfIeDP1W4Vs7G5/y&#10;iagqxxPdPo+ySZupmLiW6LohKKNz8XMkYIrNwN11cyl/FYEBarzl9wiW30EnBY6rOLW5LnLVqkmw&#10;m8iMtJMbE0pRfDjFCRHShkpRFUllcgxVSbFUJcRRHR9PdUK8AN5JVaIgP8mFeUF8XBRlsZIxzu4z&#10;85XxCd0z2tyYnjKRIkF7YXgsBWEx3ePoCyPjutsSZ6IUAanUJGXTKy2f1twbZ+b7l/ZiRH1H9zj6&#10;QZXN3y+fPHdRcXq6To7T/+hhFn5+fiFFsRknNmZ1siemDztCatkVWs2+yCr2hRdze1QBe8LS2e6I&#10;ZYstivVmB6v1RpZptCxSq5mlNzHJHMZYo2Beb2eMQH600c5InYUunYFRJiszI6NZLvtlZYiTtbpQ&#10;lvkGs0Vh48GYCt4o7eLZpEaejSzjTF4fTidW8WVMCVdSa/klvRd/5rXzd9lQ/q6fwN9NM/i790y+&#10;lfb0lPVcueNJ/nr9M65/cJ6/T33FX2e+5vevBfEC+B8uXuKHr7/hJ1n+49IVrn/7M9cv/8r1K79x&#10;/VfB/H8h/h/A/1f+8dvvXLhw4celS5euMRqNgf90U0/0RE/0RE/0xP9zyLeF0cPNbbyPm8cLJVm5&#10;V4e29SMtKpZgb1/Bu283gNQCIrUsB3v5YxLcu8bS6339ujHvGoaj9vHBolLh0OkIly/PKFs4Dvly&#10;NWpt6PQRqG2ZOFKaiC8eTGRuf0wpzajjGlAI3pUxDahim1HFtKCN68CcPJiQjOGEpo/Elj4ca/Yo&#10;HIUTCSuZiqN4CmaBvLlkOrbKuYT3WklI40qB/Grsvddhb9mErWUzFmlNbVsF8DsE8ju7Me9CvCtN&#10;fQX3HVu7W9fzloF7sAy+DV3/vSj63EJAnx0Etu/Cv+0Wgvru7gZ+UOd+fNp3C9Il2/fhKYj37Hsn&#10;Hp2HJO/CvfPuG9n/XnwGPoBn5724dxzEQ7bzlSJANfgOjF37sQ/bQ+iAbYT3WU1Y3XxCSqQokd9V&#10;G9+P4NQOtPl9sRV3El3cj9TcFvJSagSKpfSJLWFcahWTYouZEprFFGMSkzVOJisjmRoYzhRfB1N8&#10;rEzysTDO28hIHy1DvVX091bSKljvJcVXleyvQl9fsiRT/LxJ9PPpziR5HO/tQ4wUZ1FePoTLfrf7&#10;+GEW4LuGoyi8AvDzDMBHigE/wXGAykiQzorCHEqAOQJfc7QUYtlElLaR2X8q+aOWkjJsOYZeU/Av&#10;HYVn6VgCGudgGbKOhFl3UrbxCdrufI2uB99j/NOnmfbieea8+i0LTvwgqL/MPFme/vzXjH/sNMOP&#10;fMCAA29Qe9MTpMy+DcfQdQRWTcOnaBwBhaNk38+gYPRaaiaup3jwbMxp1SitcXgpzXgHaPD2V+If&#10;qCRAfn+t/P6ui1xj9TpSrWayw2zkCeaLouwURzsoinbNJx8imHfBPpIiwX1hdxtJuSC+ShBfLciv&#10;lOUygXx5XIzAPpGa5CSBebK0AvTENNlfKRQL2vNCoskNiaIgwnVR7A3IF0cnUBrjGm+fTm1yNi05&#10;pYL3wm7ID61uZXBlMw3pxQysbr40YdDwWfX19ep/DtP/2DB5BRVvTyq78EpcFS8bc3gpOJXXTZk8&#10;q43nqCKU+wXdh2R/7tQYWWswsMCsY65JywK9lllqHROURjkeQplsCWeU0cagYB0Dg7UM1uoF83om&#10;WR3MCYlkrtHBMvnMrpOC4EBcDscze/NGdBVP6dI5KYB/L7GUd6Oy+T69ip/kePsjroLrGc38mdPB&#10;laL+XO49hp/GLuW7Zdu5/toH/P3p14L3b/jrky+59tkX/HL2PD+c/Yrvz18QxF/kx27IX+K3C9/z&#10;9zc/cf07wfyPv/L3z9f4+9o/mP+fEP/3H3/y5+9/8PPVnzktMW3atIHSPT43eqkneqIneqIneuL/&#10;Pby83bzjlT5+8/LTMt+qL6n4uygti4SQCGzypWgIUAiEgtD7KbEGqQnTGIizOMh2xlKdnUtzaRmt&#10;5RW0VFRSW1hCblIqMaGROAxWdBoLnr4G/LVOLIkVgvl+xJUJ1vP7Y8zshy6tP9qUAWiSB6BPGYI1&#10;bQShGaMJzxiLQ1pL9hhshZMEvdOwS1qKp2Etm4W9aj6h9cuwS1pql2NxnZlvXo+9dSPWlo2YXZDv&#10;2IGh/WbMfbdjE8xbBPDmtpswt28W6G9C37oJQ9uW7m00fbaibN6CsmUrAc1b8W/aQlDbTtT996GU&#10;9O+7B1/XOHnXUBrX2fh+BwXugnjBu8fAw7gPOIxb5/2SR/AYdBTPIQ/iPfQBvIfcj/fgu/EdeAea&#10;EXdhHH4n9iH7BfS7CJN/N6T3Rux1q7BVL8FcMRd98VQB/Rh0ecMw5w3EkdOGM6s3mdkNlGXW0ZRe&#10;w6CUKkbGlzEuqojJoXlM0MQzKdjJJFUU4xQhjAy0MNRPR39fFe2y35r8Av7BvA/Fvt7k+XiS6+NF&#10;lrQZXl6keniS5O5BgqcXsd2g9ybU0xtb9/UPPui8/VDLe6j8AgnyDcTPy1fSR5Z9UQYGERAUjLeA&#10;ShOWTFR+I+ltEygavYqUrmWEdszvvojVs9g1Neh0DANXETV1J9mr7qXXrc/R/563GPP4Z8x46SLz&#10;jn/PoreusPDNH5n72rfMfOkC057/ipEPn6J1/zHK1j9C2qwD2AdtJLh+LorKqejkPaP6zCe3axVF&#10;XUsoGTSLkMwqfA1heGpMeCpU+AbJZ1cVTLhGS5xgMMViJtNqIcdmIt9uoiBEMsxMYaSVghgBfqyN&#10;nFg7WQkOchJCqUgVxKe4bhoVS3mCC/LRAvo46tNTJdOoS5NMzaA2JZ3KBIG8a8x8mJMcgbxrmsoi&#10;KYxdF8eWxiRSFpss26TJtlnUpeR2D7FxXfjqymG1fehbVEttWsH1rtZ+X/Zv7jOqOC4u6MYh+h8b&#10;7u0K9bQ7Q2J+fc2RyquKSF4OCuP5QAdPBlp5zN/M0QAT++TvyHqThTl2MzPMBuYF61moNLFAG8IM&#10;rYPRwSb6K9QM0OqYGB3Ncvm7dLClD7tLq1gXl8osnYXFjghWRMay2BLCbouTJ0IzeEgfw7GwND5N&#10;LeGziAwuhWXya2gOf0UU86sUF5fl2Puydxfn5yznl8NH+fuTj/j90rf8eeEiv319gd8uXuTKuXN8&#10;98UXfHv2C76X5R9k/RXB/E/nL/Lrede233P90k/89f1Vfv9R8udf+es3wbzgvRvxkn/Jsqv9+aer&#10;XLly5a/jx48fGz16dOE/fdQTPdETPdETPfH/Kfz8vbwyEsKj1xWkZV0Q0DO4pZ222gZ6l1czoLEP&#10;g3q3M7ipnYENfWirrKM2r4jilDQSHCEkh4WTHB5BQlgoTruNMJMRi0aPSqHFX2HCVx2K0p6CNamG&#10;8MJOQou7sBeMxJo/WtA6FnPOWKxZAviscYRnTyY0dxKWPMnCKdiKp2MrmYG1dCaWstlYKufiqF2M&#10;uWoh+ooFGATCVsG8rfcazI1rMTZvQtuyBXWTYL31JiztWzEJ8o1N6zA1r8MsqW1YhUZeo2lYi7pR&#10;HjfJ8+3bUAiuAxs2oGjZhrrfLlSdewnstwf/ztvw7rwdz34H8Oh/D26CePcBR/Ac+jBuA4/i1u9+&#10;3Ac9iLs8dh8q7ZCjkkfwGvYAfiOP4j/8fgK77iO46x50Q+7CNPgubEPuJkygH9n/DiL67MbRKIVF&#10;9UrUFfNQl01HWzpeft/RRFSNIrp4EDG5rSSk9SI1qZac5BrKEippF9QPdhYwKCKXgSGpdFpiadeF&#10;0kdloo9CRx8pvloDggX0QTT4+FMvEK/39KFa2mIBeYGgPddDYC9tujxOcoFeYB/n7Uu4jzd2gb7R&#10;wwOdtDpPSW8PtB7uGCSN3l5oZJsAeS9fHwWeAUa8tZEYYkuIrhlG4aiVFE/YROLgZRjrpwjoR+Jd&#10;MwXVgGWET7yZ1AV3ULbpEToOnGDkI58y5fnzzHr1EvNc4+dPfM/8N75n5muXmPDMFwx94BT9DrxD&#10;/faXSJ93j/TdZnSty1DWziKwcAzGygnkDl1G+cgl5LSPI6q4AUV4HB5qHSqtAZveRLjRjFM+lwkG&#10;EykGPZkmAzkCw1yrpMNAdqisC9eTHmUgPc5MdqKd8jQnlUlOyuOdVCTIcmIsNSmJ/wvka1PTqUpM&#10;oTwuSSDvmmv+xk2jXHPOl8UmUp2U1p1ViamS6QL/bCri0xhQXt99Vr6jsLob86455vsUVFGVkc+C&#10;iVM/b61u6BcZGen7z/H5HxmZCoV2lMG4fW9U0t8P2JM4ogznwaBwHguO4kH/MO71FXirwllniGCe&#10;JYLZUqQtVIawIDiE6cGuIWUKJih1bErM5GhzX54bOoonBg9na2EJky12RgXrGCnF5iSVlpkqA4sE&#10;9auNdrbbwrkn1MkjhnDeNsRwyZbOb7Zs/got4GpkMedSqvl24Hh+3X0bf5x4jd8vfMpPV7/myo+X&#10;uPbLFX789iLnPv+UC1+c4fK5Lzn/ySdcOn2aH778iitfnuMnyStnz/PLuYv8fvE7rl26zE9SBPzy&#10;w4+C+Z+7Z665/qcL84L4P/7g778F8ld/4tqvv3D58rfXHnvs4T1ms9nxTzf1RE/0RE/0RE/8fwut&#10;m5vCrNcX2PXGO2Md4T9mxSf/nSVAiXeEEy5fgtZgLWalunuYjc43CENgEInyXKx8aSY4QkmNCicp&#10;IoT4UIug3kF9SQkdjS001LaQkVNJQk49SWUDBFpDCCkaQVjFRBzlLqxPEdBPwJIjj/OnCvRn3MC7&#10;6/btAnlr2czui1xdN5Iyum4oU7Oo+26w2tI56CrmY6pdgrlewFi7DH2vNQT3WoeybjVagb2peT3G&#10;3qsx1K8QUC7HULsUXc0SjL1WYO4tz0saXW2r60z9ZtTNkn22ou67A0XHLnzbbsG7fY8g/jY8BxzC&#10;c9D9eAy6gXi/UU/h0fW4wF4wL6B3Ad6zywV6eTz0AdyHHcV71MP4jHxItn0YxahHUY58GFXXUZSD&#10;jwhq78cw8F5CBt9H6CABqqBe17Kd4Ib1NwqN+sUElExGWToBTelY9CUjMRYNw1AwGFtOO6HOMhIj&#10;88mIKaIgtpCK2FzqnVk0R6bRbImhWeugVWWhPdBIu6+WNq9gOjyUNHsqqPLwp9TTj2IPXwo9/cn3&#10;8u+evjLV3Ys4d3diJJ0C+AhPD0IF7nZ3N4G9G6Fekp5umN3c0EkGy3YKD2/8PAPxkPd39zPgpQwj&#10;0JFBWGEbBQNmUTFqGRlDlhBUNYGAxtkoWxagbl+MfdgG0ucfoGbLk/RzjaN/6GOmvnCB2a9dFtD/&#10;yPy3fmLW65eZcuwiE549z+AHPqLPnW9Rv/NlcpceJXzkdjRNSwiQz5BvSn90ZSPJGDif4mHzKBoy&#10;jZSG/pji0tFYQ9CbbZiNFkL1FpwC+2RZzjCbyTQbyRLUZ1h0pNk0pIVqyXSayEuwUZIYSWmcZGyU&#10;QD5GEJ8geHddAOvKZMkUWZ9EiTOOwkin4D1aEH/jbHyJM56a5HQaMnLolZ5NbUqGPM7sPiPfKz2X&#10;1tySbsj3yavovvjVKUEb+AAA//RJREFUNZPNkOoWatLzqcsqvH7b5h1f9m1orpHD0vPG0fkfGe5p&#10;SmVEpynk6M0xeX8fsmdzWJvGEVUy9wUmcDAojh2qGFYHRzNfKZAPDGOe4H6Gv5UF1kjuqm7g5Jhp&#10;fDphNi80DWCbM41pgvfxQRrGKrXMtocz02RntsbMQrWFxVLgLtAbWaBWs0fWP21wcsaaznl1Al8q&#10;YrkSU87Xub05P3gCv+y9k+vvvcO1c6e5fOkLLv9yiR9+ucy3P3zDt99+zeWL57vPxJ87dYrP336H&#10;i6c+4ofTn/PT519wRfKyLP9w9kuunrvATxcu8v3XF7j67Xf8duUn/r52jesC+O78UyD/15/81j3f&#10;/B/8du0XPvv0429vv33/FMF8wD/91BM90RM90RM98b8VvirfwNIws+2enKS0Sw2llX/XFZYLGJPJ&#10;ik2lNKOIagFI7/JetNU0U5yWQ7TZKmkiLSqUxtJchrc1MrCmgpb8fPpV92JAc3+aGgdS3TSczOou&#10;okoG46weT3jVJMJqp2OrmEJo9SyB6iQclbO74W4tm4OtbC4Wac2CdpOksUQwL48N5XO7MW+qWoCl&#10;dhG2+iXYei3H2ntNN9619asJrlyCtnoptoaVmGoWo5HX6culAJDXuh7bGgXzveQ5Qb6l9zr0jfK6&#10;5o1oWm9C1WcbgR078e+3G78Bt+M18ABuAnm3Affg0X3G/WEBvKB98GP4jngSH8G7t+ss/ODDeA09&#10;gs/wo/iOfoSAsY+hmPAUAWOewHfkowSMlMejnxDUP0HQiMckHyZg2H34DD5IYNchdGMfwDThCLrh&#10;h1D0uwUfQb2qSX6mxnWoKgT2ebNQ5k5HVzgVTV4X+py+6NOb0MVXYYrIJywki8SQDHJC0ygPSaXe&#10;lkKLOZF2XSxtgqE+ASH09jVTI7Cv9FVT7hNMiZeCQq8gwXwguZJpAvNkV3p6k+ghsBfMOwXzkQL3&#10;MMF8iCxbJU1u7uglNZJKKQACPfzwl/fx8w3Gw1OJm7sCL4WN8JRiivuMpXTsJpJHbMHUOAf/kvH4&#10;V0yWokX2c/+VJE/dS/nah+jYf4JRD33OpGcuMOMlAf2bv3TfXGr2m5eY8frXTHj+LMMf+ZR+h05S&#10;s+0FshYdJnzEdimAluBfOgmf3BEEFw4nqmkaZWNW0TB5KQX9huLILCA4LAZTSIz0UQyRpnAitRbi&#10;9GaSBHepBoG8SUu6Tdd9dj4nwkRhTDgFznDyoyMoio2mNCGW8qT47iyOi5V1Mf/d5kdHkRsZQU54&#10;JHkCetec864z9b3Ss2jMzOkGvSsbM3NpzimS5TxZzqc1r5T2Atf88rUMrmxkgBxTBZEJ9Mou4o6t&#10;Oy90dfQvl+PRNevUf2q45waZY0aZEh/aYc7/45Ayk/v8Urjdy8kt/pFsCYpgnX8I61QR7ArP4sHS&#10;Vt4eNJEvJ83jjQEjOJBfxkKDg/H+QcxW6tlgi2adJoRNKgeblA42BoewXhvOCn0Yi3V2VgjotyhN&#10;3KVw8Lwmjg8MqZwOyefzlFo+rOrgvVGT+PzmHfzw/HP8/skp/vrqHNcvXOb6d1f58+oVfvn+O65+&#10;IzD/4iwXPjjF+bdO8t27H/LLp2f4+ZPT/PzZ53z/yaecefttLn76STf2L34uqD93nisC+muXv+fP&#10;n67yl2te+V9+5Y+ff8Z1cyjX479++42///id33/9heeeeur9KWPH1kn//CcXcj3REz3REz3x/2cE&#10;ugUaYsOixwjmTxSl5f5WlJ5PXnIOaTEZxIUmEmGJJi4kluKMQuIcEYTo9CSFOZg7YSR3blnH7sUL&#10;WDqsi1kDBjFr+BgmDh/P8K7JtA2cTGXHRBKrh2EvHIitVODVOIPQuulENM7DXjMbS8UcLAJuc+k8&#10;jKVzMZQI3gXxhhLBvgv03ZiX1pUVgvpKV85DV7mwG++6akG8LOslrQJ9k2yjK5lxYzx66azu15qq&#10;FmKoWoSxynVGf5Xgfw2qhnUoGjYQ1HwTAe07BPJ78Ol/G16DDuAx+G7cBt+Hx9AHBfMC+QEP4THo&#10;UfyHP94N8qARDxIggA8Y/iD+Ix7Cf9TD+LswP/oxaSVHPYafQN5/5BMEjHqSQAF9wEiB/IjD+I26&#10;X+B/GO/R9+M96l68RtyN9/C7CBp+L8Fdd6PrvANNr50El2wQwK9Gm7+UwKLpBJZOQFk8luDcIahT&#10;WtHG1GKOKMFuzSZcl0SMJp4UdRy5ugRKDImU6xKp1MVRo4ukWhNOhWCnNMhCQYCRXH8dOX5acgI0&#10;ZPqrSPUJEMz7Ei+Yj3X3FMx7Ee7hg03WWTxuTF/pmu3GIIg3CPy1Av9gaVXyfKBs5+3mhaebt8Be&#10;QZDGgSGxnsSWuZSM2kTOsHVENs8juHS8FCiT0Aro7QNWkTJtH5XrH6dt7wmGHf6UiU99zfSXLjLr&#10;ta+Yc+IrZh8/z/RXvmbi8+cZcvRjmvYdp2LjM2TOu5coAb25ZRmqyukoisdLwTYWZ9skisbMpn7y&#10;QooGTSAqvw59eCp6sxOz4M6mthFrCiHFGkqq2UKqyUC2zUhRpENgHiKgl4wMJd95A/NFcU4KYwXt&#10;UYL2iHBpI28A3rUsbX60k9J4gXh6Jr2zcumTXyRZTEtuQTfk61Jd6/O7z8r3ziqQ50ppyy8XzFd0&#10;Y35QWS/6F9WQE+JkdGvn9QduO/R+bUllvhyO/8kz2XhWeJmKl4XkHL83soy71SkclM/p7dYE7otO&#10;55jss89bh/LFwFGc6DeQR6rqudWZwlqtnSUBetZq7NxsdbLdGMVGhZWbguxsU4Zwc3AYW9RhbFSH&#10;s14XwUZjBDtlv+8R2N+jj+GF6HxOJFfwVHwRBxLzONzWj/d23cKpR4/y1ck3uPLlWf5yIf6CYPui&#10;wPv7n/jTdVb9/AV++vRzLp18n0tvnuTKyQ/57g0B/Vvv8e077/HFiTc4feI4Z959h9Pvvs2Z99/t&#10;HnZzVSD/8zff/Hf7549XuO4aMy+gdyH+1++/l9Z1o6g/uXzpm79u27t7b11pacg/fdQTPdETPdET&#10;PfF/FP6+bm6lan/Fczad9Q9zsAWDyo7D6MSqjyRUvjwL00tIjkwkyuJgSHsfXn36UQ5u28DwGgFK&#10;VgbDKiuY2q8/YyU7m9to7t1BYXkzsTl1ZNZ3kdE8gdi6CYTXTCC5Ywm26pmE1C7GUSPLlYsF9Qsx&#10;ly8QhM+XnIfJdUa93HVmXkBeOlOAPl1yGtriaaiLJItlfZng33UGXvBulOeNst5QOBWzPNYLgHXF&#10;M9CVzkYn2+nLBfSCf23dmu5hLarem1C0biWo7y0EDthHwJAD+Ay9C6+h9+DRdRivYa4LWh/Ba8ij&#10;eA95HL+uxwgc/hAKwbtr6Ixy1CMoBe7KMY+hkPRzoX7kowL3x6V9DJ8Rj+E78nECxzwpiH+IQIG8&#10;YqxsM/ZB3Ecexk3g7tZ1D27D7sV94CF8h9yHZugDWAc9gKPtbuz1t0lhsp2g8hX4VyzAX35fv9wJ&#10;+KV1EZjYD3V8C+a4BmxRVVgc+ZhN6dgMKdgF8xalk/CgCDK1ceRonOSoo6WNIlsdKW2EgD+clEAj&#10;SQFa4n2VxHoFEOPpT4yXH07vACJkncNPjc1HhcUrEJO7r2BeIO/mgd7d/b9TK6mWVHm47hbsga+H&#10;P+5eZjzVqRhiqkmqGUPNyDVUjF5PaucizDWTpCgZS2DVJPRti4mduIuKtY/RvvdNAf37THv2E+a+&#10;eoYFb5xn/omLzDn+DVNe+pqxT51l8OFTtN12gtpNT1Ow4F4Sx96Ko2M1uvo5BFeMQl89BGf7RIrH&#10;LaVh8iqKOifjzG/CHJmF1uDEoo8gVB9CtN5GgsFChsVKtsNGqs1Cit1MWoiVzHAH2QL6LIF9eqiN&#10;9BC7pIOM0BAyw0K7My86SqAfS2VKMo1ZWTTl3IB8R5FgvaBY4J7XPdzGhfnalMxuzLvOzjdlF9KY&#10;WUBTZhHtueX0L6imXgrmFGMo+9dv+euZBx55Pj4sOvOf4/E/MlzD+tZXNc1+sf+Yqx/3G8OpPkP4&#10;qG0gp1s6+KCinmNJ6dwfHs42q551FiObLCHcYo3mNksMd+qd3KmK4A5FGPuUodyqjmC7FKlbZL9u&#10;NkWzRba52RrPDsl9ocncHpHKbZGp3OyIZbkxrHuayh2trTy6ZhnvP/0QHxx/kc8+fp+LX33JLxcF&#10;15d+5fp3Au7LV7n+zWX+/OI8P33wCd8cf5uvXzrBpdfe5Pyx1/jm9Tc5c+xl3nn8cT556Rhn3hLM&#10;v3WCCx99yE9nv+SHz8/w/ZkzXD13nt+lIPhbIP/XTz9xXfKvn69y7XspGv74nT9/+Zk/f/2FUyff&#10;ubhy8eL+0j1+N3qpJ3qiJ3qiJ3ri/yw8Vf7+LdGRsWfCHTGY5AvSLF+eGlUYFp2TjKQiqotqmTt5&#10;Jk8dfYAXH32Im1csYtmE0YzuXUdVYgw5YTYyJNMERKnRkaQlJjN85ATue/hFth98koy60Thy+5PY&#10;azohFdMIq1+Oo34F9trlWAXZlqrF0i4S5C/EWjWv+6JXs+useqnAvHgquqLJaAsnSU4WqE/FJKg3&#10;Fk5BJ8DVZI/BkDcBU4EgUR7r86egL5x+4wx/+XyMFYvQVS5FXbe2+0JZQ8ctqDt2EuDKgftQjbpX&#10;wH1fN+S9hx3B1zUcZoRAfOTTBI14WhD/JP7DHiFg+CME/TN0RilI/6/0GfYQfsMfI2DkE4L6x/Ee&#10;/mg35v3HPIHPqIfxGvUAfmME8qMfxle29R18BL8BRwgc+IAUErLc7x58+h7Cp99B/PofxL+/a877&#10;21C37kLTuIWgylX4F87DN2uyYH4EgcmDUMa3oYzuhSKiHGVoEcFhBahDclCY01Fr4zEporEFRWIP&#10;iiJUGUW4KooowXyMNop4QxSJso8TdSHEaazEqAxEB2mIDFAL4jVYfTVYvAXy3kFYBPmuM/RWTx+s&#10;Xl6Ce09Mnu4YXJh3c+vGvFogr/L2Q6Mw4eYejJuHFm9FOIboQmIKO6gatphekzeTO3wlYa2zCSwb&#10;i6+gXtNnEfGT9lC28gH6732B8UdPMvu5z5n78lnmvHaeuccvMvfEN8x4+TwTnz3DqAc/ZMDtJ2jc&#10;LKCfezcJo3YQ2iGFYOMUtJWj0JYPJ6ZtBuXj1lIzbjXF/aeTVNrRDXpFsANDsGt4WDiJtnDijRZJ&#10;I/EmA0kWE6kCexfeXW2y1SKtVT7P9m7gdyM/IpT8mEhKEgXyqUnUp6fTKyNToJ7bjXhXuobYuGa4&#10;+a+LX+tSXcNu8rpB7xo/X52QQZUzVYrfUtqzSykMjycr1MnHr7zx+3MPPvqwQqGI+ud4/E8M9460&#10;tIhFRcX7t+bmX7s9LZPDiSk8EhHDw0YHh+Xzd0ij5Q6biYOh4dxtj+F2bQS3BYdyIDiCe3Ux3KeN&#10;4S5NNIdtqezVRbNNnttidrI9Ko0tsemsjkpgrjWEmVY7c8IjWJaRzh0DOnl+xWL+L/b+ArqNLlzz&#10;fENmkCWLJTNjOHHQcZiZmZmZmZmZmZmZyUEnsZM4ZDuOw8z0n7eUL33OPd29ptedWffOfO291rOq&#10;VCqxlPze7V27zi2azdm1S7l8YDs3zh8nOek6KSkPyHj2lDfvP/Dt8/c/kM94xfcHaby7eYenF66S&#10;cuIcD44K2o+eJOXkaa7t2sPpdeu4sXcvSUcOc/vYUdIuXSIj4SaPryXw7FYSHx6l8uPZC74/fc5n&#10;Qf2vV2/4/OwZvz5+4uenT1I8PLVd/vb+/e+VCxfubtmwYWavfGbLbJkts2W2/8vN2cNdt9ioD/hs&#10;tUTg450Xb6+8GDzD8TZHE+aXGz9BkEmtxeDmSqXYwowf3JfjOzdx49RBdq+ex+KJg1k2eSi7V87h&#10;4sGdxB89wo5NO5k4aSGFStTHGl6JkELNyVNtOP4VR+NTeTy+VSbgV3WCLMfhK7D3qTgSr/JDbJi3&#10;lO6PqWRfDHG9BOU9BfQ9BPA9MCknkBK0m4t2wVCoE9oCbTDGdMBSrCv6mE4YbT3zfeW2UhCUHYG5&#10;/Gh0ZUehqzoVXe156BsswqP+Qhzqzse+0RLB+gac2m7GvvVmHNvuxFnpce94EG2XE+g6nUTd/hhu&#10;7Y7g2v4ILu0OC9gP4dRGcP9PHFrtt0HesbXAXQCfQ9Bvw3zb/eRou5csbXeRrc0uAf9enFtKIdBM&#10;0mgX7g124N5QIF9vA9nqriJLvaVkkeeVpeF8Wc7BoeZ8VFXmo648B12VGRgqTcBQZih6KWxUeVvg&#10;GimYj6iOR1gl3ILK4BwQi6NPEVy9CuFhLoCHIR8qbS7cNZG4qUJwdwtA5eaLXhOI2dMfX8F8gCGA&#10;QIMfQXofAnVeBHhaBf1m/Fx1+Dh64G2nQF4QnzU7ZkG7MVtWTArmBfWa7Nlxl22ucp1bthy4ymWD&#10;iztaV48/c9RLUWCnsmCnDya4eG1iWwyiZJeJxHSYhE/dgTiV64pzBflcaw4lvO0MSg5bT4P5R2m/&#10;5Qo9DifR9/R9ep+9R5+LD/8MuzmXSo8jybTffoOmK85Tc/ohyg3ZRMF2cwiqMwqvagPxLNsNVVwb&#10;/Kr3omjbMVTtOZkKrQdSoHwjvELk/VCbMahNhFj8CdWbBPN6okxGclktth54Jbm9pCD1UQpTL1sv&#10;fUyQH4WC/SkWHkxcdDhlc+ekSv78//TKx1CzUGGqFyxkGy9fLjq3DfLKdJXKAbB/htsUtE1NWTos&#10;F2WCc1E+KDe18hSjeu4i5NR506l+UzIepn3dsXHL5sJ5CgfIb/HfOswma4C7e2D/QgU3zMtd8Ps2&#10;AfgJnzxc8M7DKWs0ew1BbNB4scrFwBpHI1vd/dllCGOHPozN6mA2esj1kqUuvmzxz8eu3HEsCstH&#10;f4MXrVRqmul1dI0IYn6D6lycPJK7S+ZwZdYkTk8dx4npEzg5fwaXNqzi1sG9PLpykfR7d3n+9Alv&#10;Pr7j+/dv/Hz5lp9PXvD5YSpvk5J5du0mD06d4+quvVzcup3jq9awb94Cji9fwbWt27ixfQd39uzl&#10;3rHj3D15hvSrCby+ncybO/d4dSeZd/cf8vXxE34qoE9/wo83b3n78BEf0x7zRS6/kevvX7ryeerQ&#10;kT1a168f0axOHWPOnDk9/jkI1k7ybz52IrNltsyW2TLb/90tR44c+S2WoCQfnzy/9foIjIaceFvz&#10;oBb8mbVBGNUWjCo9VrUO1xz25M8VxYJ507idIP/ZndlH/OFNnN+9ikOrZ7NqynDG9exC27r1KCxg&#10;sRoEk+5RaEzF0YbWxVpCmWpyqKB9pA3v3hUE8GWHYS49WAA/8J/IPqX6YRbMm+J6S3piju2OSQBv&#10;LtIZb+XAWblsLtwRq3JZkG8t3hMv5TbK2HoF8sr0lRXHoq8wHmvdeRjqLUZdZyFudRfi3HAJjk2W&#10;49BijYB8Ey4dduLWaZ8g/gCaLkcw9ziNsfNJPBTIdzyJU4cTOLY7hkPbowL+ozi1O4qzXKcs7QX0&#10;OVoeEMTvE8Tvx67Nn/VsLfaQXZY5BPl2rWSfFvvJ3lS2Nd5B9kZbydZAEN9onWQVWRssEczPIUvt&#10;aWSrOZVslWeQvfxM7CtMw73ydHSVJ2GqOEbet0HoC3dGn78l5nxNMUTVQR1UCXe/UmgCyqAJLouL&#10;fwmcfIvhIKi3N+cTTOfCXheJo2codu6+OLr54OLuhbuHFY1Ep7Zi1FjwEcgHacwEqgwEuGnxd1bh&#10;5+SKr6OzwN4JL0dHzA6OGByc0Tq44GHvipu9G+45nDA5O6DOlgUPpcde1vUeahxlHzsXAb3GGwdr&#10;FOYCVcjVoBelek2nSM+Z+DcYgqZcdzRlB2CqOpzAppOIGbCMqvP20Gj9CRpsOk6TnafpdPQafc7e&#10;pf+Z+ww89ZD+R+/TZ89dOi+/QpsZZ6g+bBe5W8zCu+YIvGsPxVC1D+qy7fGr0ZWirYdSo8dYarQf&#10;RPEqTQiJKoLZFICfTl6nVkewTkeY0UCUMtRGGXIjyWU1kUs5U6xgvlCwH0VCA4iNCKZUzjDK2Xrk&#10;Ben5C1BFMK+sl88tgM+Zx5aS4VGUCI2gdEROG+qVs74qJ42KDQynVFAUpfwiqRJZkHKheW1ng83r&#10;HciGhctJufvg45ypM5YVLVrUX36O/9ox8zldXEpM8M9zfqdXkZ/HNPk47BTFdocQtriEsEcbzWFz&#10;bo6Yo9inCWGXewC7VUHs00awz5yTXd65WSPfo5nGQAZLUdbLbGWkFFUbWjbnyrRJPNm4nAcr53Fz&#10;1gSuTR7N+RGDONy3B4f69uLcuLHcXraM+1u3knHqBO9v3eKboPrXy1f8Vsazv3nP16cvePsohRe3&#10;7/L4+g2uHznGXoH70dVr2DhlGitHjOLwgoWcX7GSS6tWk7xjN6myz6NTZ3hy6SrPr90g48p120Gy&#10;r5Lu8CUlTR4jXTD/jK+yVA6UfXv/Ph8ePuTpjZs8TbjBnZOnv+9cuixt4fjxF6ePGLF+2ogRI2dP&#10;nNhm0pAhlVo1aFAgf3R0sMHgope3zknyrz4rcGbLbJkts2W2/2sth0plGuHvne+rv1devE1RmHSB&#10;eJkDsRp9MHmaBWcmrDp/dO5WnB3dqVSxMrOmTmXOlEn07diGBhVKUiwyiAiTINDDDbOzCwZXNeG+&#10;kVII+KNVB+MfVhb//I3wLdwK70Kt8CrSDp/inbEIzM2xPbHE9cOoHPQqUWayMZVUhtkMkgzEWFLZ&#10;3ss2tEYBu0+p/ljj+tqms/SWda8yAwW6gzGVG46xgjJl5RgMlcdjqDEVU4P56BssxqOeQL7+Ytyb&#10;rsK95Xrsm63DodVmXDvskShj2w/g0fkoum6n0XY5iXu747i2O4Fz2+M4SZxl3UVQ79pR0ukETu0V&#10;yB8SwCs98vtxkNi33kd2BfHNdwned9uSvflu23z0WZSTTClz1TfaKJj/B/H1l5Gt1nyy1ZhN9hqC&#10;9xqzcKg8G8cKM3EoOxmn0uNxKzUKddxQPIv3x1S8Dz7yHgQU74pfTFtM0Q3xDK6G2r8y7v7lsPcu&#10;Sg5rYbKbC5LDlA97Y15JbhylOHPUhgnoQ3D0CMDB3UdQb8XBxYKTiwkPVyNaVwN6V51Ej8lNh0Wl&#10;xeqhw0tiUWkwuHjgKZ+92lGFh5MHKmcP3J3cccvhiFagr3NyQuPkiLuA383ZFZ3ejEa+P3YuOrLk&#10;UJNFCghDZHHyVG9NpU4jqSigj2w4ToqtATjFdpWipT8BHWYRM3ozcTP3UmXFaRpuuUTbfYl0P5zM&#10;kNMpjDr3mJGnUhh28BEDtifTedVVmsw9QeWx28jXfR4BTUZjrtFXCoROeJZqS0CVbhRpLo/VcRLl&#10;W42mdL2eBEQWxuIdgF5vwmw04msxEWjVE+alI9ysJtqqoYCfiSJBXhQN9CZOQF82MpQKUsCWz5Vb&#10;8J6PsrnyUlrwXjqnLHPlo5SkSEgEhYJCKRwUIrcLoUhAAIV9fSnioySA0sE5bT3zxX1CqZy7EDE+&#10;wbSv1YDHN+7wKOnuq5njJkzJFxHh9c9v8t/Y7FroA9ouDo59vMGUn52aXBzW5+WgKozDLkEc1YSx&#10;WxvEHnME+33zsDewABv9crPAHMp4vR991EamFyzK9latuDppHOnrVvJk82ruLJ/LnaWzuLVgMtem&#10;juLiuCEcG9CD/T06c3RgXy5OGk/i0iUkrV/LwwP7eX/jBt9SH/P7xUu+P3/Jj9fvZPmKD4L7Z4m3&#10;Sb10hXiB+sZJU9k3Zz4bxoxnUe++7J8+g+3jxnNi3nwSN2/l3p69PD1zlgdHj/Hg+AnSL8Tz+OIl&#10;nt9M5JUUBArmlRNNfZYC4X1yMq9u3eT1zRu8SrjOi6tXeHntKveOHSXjUjzvbieSdunirzunTnw+&#10;u2P7872rlifuWLb40O5VK5buWr549OxRwzs0qlqpRmiAdx5RvVneS2V8fSbuM1tmy2yZLbP9bU5W&#10;izYsMdCaFx9TGF4GH6wmMxaBjkFnRufpg07+ozVqo2xDNNTuFiKCchEVlFOgrsfT2R1vjQEvtRaT&#10;qwqru4ac/iEUispNqJcf/gYvosPykj9/BYqUqEdE3qr4RFYiuFAjgou3w7toB1tvu7F4L9u88pbS&#10;QyRKT/1w9CWHoC89GEPZIbZpKU1lhmAuO9QWaxllOUwAPwJtmWEYKo3FVGMy2ioT8ag6EX292egb&#10;zsez0SJUDQXxjZajabURTdttODbfjGPLHbi024+jMs693SFB+jFUnU+h6nIKj06yFLyr2p9E1eHP&#10;ZfdOJ2298XbK1JRtD9p64G2Ib/tnmI19S0F80+2SbeSQZGu82Ta15Z+sJ0vDtWSpv5IsdZeRtc4S&#10;sknsai0UwM/Hodo8nAXxLuWm41ZuCu7lJuJeeiyquJGoig9BXaQ/njG90BfsirlQVymGOuFVoC2W&#10;PC0wRjVCG1oDN7+SuAjmnSyFcBLMO0ucBE2O+jzYaSJx0IRLBPQaAb06CEeVgnp/nAT2zgJ7J1cT&#10;zi4GnJ31uDjrbHFz1uLu7ClLNa6OHrgJ5N2dVH8gL9vcBf4aD/mOqM14euhlacCis+BltKCW74KD&#10;nSMO9s7Y2bmQNZszTlIUBucqSpEa7SjXeQqlus4juulEXEv3xK5IV9R1JhA9aBsFxh2k7LyzNFx/&#10;k0577jHweBqjzqYz4tQjhp1KZdjpxww4+oDO26/RXNBfS/Bfatga8nWdTUCj0fJd6Ie6VHd0ZXrh&#10;U3Uo0Y3lsTrNoXavyRSt3QKffMXRBYShtXqjM3pi1rsTZFYR7e1JPj+dQNxEiSBvSgb5CMIDKBOq&#10;nEAqWpKTuIho4iJz2QBfMld+KWJzky8gRG4XSF6Bex5lmI7VSD6LgQJWEwW9fcln9qV0aC5BfQgV&#10;IvMRFxhJmbBcbJmziM8ZL3hwM+nZpDHjhrq6uur++VH+65oqSxaPtj5RKxblL/NluXc0B/3yct4a&#10;zXlNAGcsERwKycuOsPws9g5jpKeJ/lozU/IXZn2T5pwcMZzHG9fyev9OUrev5e66xdxcNpNr8ydx&#10;ZcYYrk8fLZAfydnR/TnYvxs7e3VkfedWbO/fk+srFnF9/Wpu7dnJc4H020cP+frqJZ9fvOLHh098&#10;ffbCNvTl2fWbpJ+L5/yajSzrO4RF3fqwtHsfZrXrwIHJU9kwdAinFy/k+oZ1JG3byqP9+0ncvp3b&#10;gvrn8Qrk43ktiH95+w4fBfAfHz4QxN/9A3jB+4v4izy/cJbXl87z5PQx0k4e4enZE6SeOEyaXH56&#10;/rTczzleXr3Is8sXSb947teDU8e/J+zf8+781s0p53dtu/zg8oWDR3duWTWyf59xFeKKtvHzNpd2&#10;d3AIlLdXLbGXZAI/s2W2zJbZ/jdsWR0c1K0thshfAb65MZsDMRq90RusGAy+kmCM+khMukisxgg8&#10;nI2onYyoHDxR2anw1XoRZg0kwjsAs7sHeicXCoZGEOkbIMDXE6acfMokxYHBn+DA/BiMkbhqItD7&#10;l8AcVQPPiNqY8rfEq3gXvGN7o1cOXC3SE1NsPxvsleklzQriJRZljvkyg22z3hgF8sayIzCWG4VW&#10;opw4Sl9jKuqqyjztU9DUm4O5xUo8Gi3Bud4i3JqsRNVqM26ttuLcchuubffi3vEwLh2O4NLxKO5d&#10;TuDR7RSarhLBvLrDSTQdT+HZ+Qye3c7akO8g4M/aYg/ZBO5ZW8my5S6yt1R633eSTRCftdFmsjXa&#10;Qg5BfPaGAviGCuD/QXyDFYL4pbZkq72Y7DUXYFdtLg5V5+BUZQ6uAnnXslNQlR6PR6lxeMSNxiN2&#10;OB7FBqIu3BdNTA88C3RCm6892tyt0EY3Qx/dBH1kQwzyHirTVKqDy6AKKIm7bwncvIvhbInBwZCH&#10;HNpo7DyjcLAlQhKOo2cYTppQnAT1zmp/gb0PDgJ6e1czjq5GHJ0NEh1OThqcHDxwsnfH2d4VF2Vo&#10;jTL9pINcdtLi5mayYd6g88LPK5AApcdbLYWAvZPEGVcp9BwdXMmS3ZHsUgjYuxtw0AWjiShDnhrd&#10;qdR9JhV6LyJXiyl4VB6AY4nuuNYeS0DXpRQeu5vys49Rf8UFOu++y5AzTxl28TlDLmQwSGDf/2QK&#10;/Y89pOfeJFqtOUed2fspM3KdgH6OgH4UxioC+rI90ZTrhblib4q2GUeNnpOp3WM8cQ26EBpTHmOA&#10;fBdN3vharYT5eBHlYyanl4FcFh35vY0UC/IlLjSQ2GB/SoQEynowJcNCKRkZSYmICAqHhJDTKsWq&#10;xYtIkxS5RpMtUVIM55Jteax+5NRbiQ2KoFRoTkoK4suH56G4Xyjtq9YhJf6arWf44e07z2dNm9zT&#10;x8fH45/f5b+u+dm5RPWPzn9paaFSPxdaQzgYUYCd5gCWa0yMdVExUv69mBOdm0PNmvNoxkxe79zB&#10;52OHydi2iZcHd/Foy1oB/FxuLBbEz51I/LTRXJk6ivgJQzg1og9HB3fnwMDu7O7Xma29O7Jv5ACu&#10;r1zMjc3ruLV3F48FyM/v3Ob9kye2+d9/ff3Ox/QMPqel8+TKde4cOsaeGXOZ1roTYxs0Y2z9Rqzq&#10;0491AwZxev48Ds6cytllC7m0ZgXnly2RAmEdN7ZuJf30aZ5cuMDb27d5dTuJ9/fv8/RGgtznZZ5f&#10;ucTTC+cE7MdIPXKQlCP7ST26l4xTh3h8fD939mzhwaE9gvujZJw5Jjku9ycR5D89d4bnF8/z6ko8&#10;L67G8+D86d8pVy78fHY74cuLB7ffPk9OfHr3wpn7h7ZsuDB+6KDNTWrXnFQoX+4W0UFBBXPnzu1T&#10;p06sa506dexjs2TJIW9/5vj7zJbZMltm+xc3Fw8P72N+QTGYvJQ5uSPR6MLw1IehE3gr+DboQzHr&#10;g/DWC9D1/uhddBJPIn1CKBSei6JReQgxmDG7uBNqsqJ3dsMtmz16VzXO2RxwyuqIY1Y37LKpcXL2&#10;wtkjFFdDPkyhFTFG1cKavymW/ALU3M0w5G+Lb/Hu+JbogVdcb6xl+ksGSAZJhmBVQF92mCB+JIby&#10;Y9CVH4euymR0NabjoUw1WV2W9ebi2WiZIH4xzg2WoWq+HpfmG7FrvBH7FgJ5ZSaaToJ4G+SP4Nbp&#10;GKqux/DoLKDvdBxVByUnUHU6iarLadwE+s4Cfvt2B22IzyKIzyKAV876mr25IL7JVsH6Rhvg7Rpv&#10;IkeDDWRvsPZPGq4mW73lZFd64esuwb6WIL76bOyrzMCh8nScK83AreI0PATxmpKj8RTEa0qMQFNs&#10;MJrCgtFCvfCM6YquYCc887ZBk7MZHhEN8Qitiyq0Fuow5QRSVfEMq2gDvSa4PB6BpXH1jcXJWghH&#10;UwGcTPlwFNQ76JShNtG2OAnsnbXhOGlDZD0QJ48AAb0vTipvXJS4WXB2NeDiosXF6T965VW2nnkP&#10;HO09yJbNFSfZrteZsQiI1SpP7LPbYydxcnCxIT5bdieyO8lt9N6ojH5SPHiRzdlEVkcTbtbcRJZr&#10;RtmOYynTfQZ5205EVa4HjuV74lx9MKaWU8k5eD1lZh2n5op4Wuy+TecTD+h9Lp3Bl54z7PILBp17&#10;Qt+jD+i+L5F2Gy7SYMFhyo/bQEyveYS2HodXvYEYq/bBvVg7/Cr3oVCTMVTtOoumfedTp/1oCpdp&#10;in9wDFZrmIA+gGBvX6L8BOD+CuyNAnU9Mb4Wigd4ERvoRVyQD6VC/AXnvhQU+Ed6qgnXehLqqSNY&#10;ayJI4B5s9JXfgT85LYHks/pTUO63mG8oxZVeeYF8ufDcFPMPY0qfQTy/+4Bvb95x6/q197NmTOtX&#10;tmxZjfwm/5W9q1Kl+HSKznNoeaVqvxcXKsraosXYWaUS1/r14uWC2fzYuYUfB3bzae92Xu7cxONt&#10;G7izfhn3Nq4gacUC7gjkH6yYS9KcScSPHcrNGWNtkD80oAsH+3fm8KAeHB7Si6OjBnBs/DCOz5go&#10;8F5O0r7dPI6/wDOB9qtHj/iiDK959ZZvz1/x89lLnl+/xZm1m1g2YBhTWrZjUpMWjKhZm63DR7K8&#10;Zw8OTp7ArnGj2Dt5PPskx2dLMbF2FTe2bOLuvr2kCebTL5yX+7nC5/v3SBOAPzh5nLQzJ3l47CC3&#10;d2/n7u5t3N+7jdRDO3l68gApskzavo6HB3fy5MQB0o/tI/3EQdKOy/rJQ7w4d4JX8Wd5cUEKhXOn&#10;BPQXybh4lpRTx7l38giPzp7k2dVLvL+bxMeHyXxJle9Rehqv7t75fuXwgRer58y6Papv390Duncd&#10;O3JA34ZTRg+LaVqvXkCwyaSVjyJziE5my2yZLbP9i1pWJzfPqkbfvO/MgSXQeRdDbSxkmwVFY8yF&#10;1hiO3hCESR+IjzEIs4cFlZ2rbSx8lHcAMaER5A8KIcLihbe7Gq29k21mE5csytlBBXRZc+Ce3QGP&#10;7C64Cvxc7DQ4C+Kc3QLQWvKj94tFH1QOQ2gVdIJSU3Q9fPI3w6dAS6yF22ON646lpDJGvi/eZQbi&#10;XW4o3uVHYlHGwwvi9ZWUs7hOQ1N9BiqJW41ZuNedj1OdhTgKoN2bb0DdehvOzZXe8k04CsLdOijD&#10;aY7gLEsn5cyssnTvdAi3jrLseBhNFwG8gN5V8K4A3kn2dexwGPv2B8nWZq9AfqdAXgDffJtAfptA&#10;fgtZGm7ArtFGHBqtt00taVd/Ffb1JPVXYPfPUBrH2vK8aszBqeoMnCpNxbnCZFzLT8K93AQ8BfF6&#10;AbyuxHB0xQejVYbUFOqNJqYb6vwdUCuIz9MCz1xN0UQ1EMzXwS20Bu6hVQX1lVGFVEQVXEFSEY/g&#10;crj7l8bFu4SkOC7WIjgL6B0NeXHQC+glTvrcOOqicNCG4aAJ+RMPAb06AGe1H66CeVd3wbabATcp&#10;2tydNaic1f8xTt5Nh72dmyy1mE0+aD2N2OVwJIcUbtnlc8+a1Z5sOZzIaudCDheN3LeR7M6eZM8h&#10;+JfLjnI/OexUAnqtgD6SiNL1KdthBOV6TiOXANxYexAuVfvjWlsKtjazCeq3lqIz9lN17Rma771F&#10;t1Op9Dr7mN6nHzPw/FNbT33vI/fotucWbdafo978PZQdt4r8vafZQG+pORxr9VFYKw3Fv/JQCjSY&#10;QMX2s6nTWSLXV6jVjbyFquAbkEtejy9eVguBAvgwHxO5vI0U9DVR2M9IUT8Dxf2NFPbWktegIlLl&#10;TJiHG8EqNQFqA/6e3vhLwRtoCiZU70t+r0By673Ib/ShhF8YxbyDKR0cTYmACGoXjmPH4hW8eZhq&#10;O0Po9fiLLyaNHd2vdOnSqn9+m/+6Zlapct1YufLV6107+bpvF1/3b+frEVk/upN3+zfzdMda0iUp&#10;29Zwd+NyEtcs5vbqhdxaNIs7i2byQHJr6lgujx7E9UkjuDh+MCeH97YNrTkzqh8HB3Zna4/2rOvW&#10;js2De3NSCoREgXS60rt95zbPk5NtU0J+efqCX4L5zymPeSGQP75iLQt7D2BC05aMqlOfQZWqMKdN&#10;a7YPH8K89q3ZM24Em4b2t+XErKlcXrmUW1s2kLhjC4+OHeHB0cM8vXiO97dukHrmFMlHDpB8cC+3&#10;dm0mYcta7khhcm/XBsk6Hu3bzIM9m0jeuZ70I7t4emIfGZLnpw+Reni34H4H6cf38+r8Cd5eOsOb&#10;i6d5JaB/E39OLl/gjeRVvLweWb6+Es+7hGt8SrrFl+S7tny8e5uPyXf48vABH1Me/n5y+9bX84f2&#10;P928fOnZ7WtWLT68bUu/aWNH1StTtGgRlUrlKx+LMnNO5llnM1tmy2yZ7f+1zdVV62YMW+MdVe23&#10;KaQ6Wr9KeFhKoFKmNTRH4mkJxqD3x9sQaIO83lmLl8qAn1qPxcUNk6MTZmdntHb2AvisOEkUyDtn&#10;tbP1zKuz58Dq7IbO3kVA74pa8KZx90KvC8XqWxCTX2FJLAa/ODTesXj6lcIaWR2v/I0xxrTCVLgD&#10;1uJd8Inrg2+ZQfgI5L0qjsVYYTzGKlPRVZuOptpMgfwsVLXm4lZ3gaB5Ec4NVuHWbAPuLbfi2mo7&#10;zq132YbVKHB3UyAviFfO0Kqc3Ek58NW1/T7JftRdjuPWSRAveHeSfR06HMRO9s0ut83aZjdZ5L6y&#10;NBO8S7I23SyQ32QbRpNDAG+vAL6ugvel2NdeKs9jsW1qSYfqc3CuMRvXalJsyHN2rzhRAD8e97Jj&#10;8Cg9Cm3sEPRFB2EoMgB94X54FuyFZ/4uaPJ1wCN3KzyUnvicTdDkbIg6qi4ekbVwC6uBq0DeNagi&#10;LgHlcfZXZrAph2tAWVz9SuNsg7zSM18UJ9M/vfPGAjbUu1oK4GLOJ9tz4WRQeukjbAfFOqmV3nl/&#10;XDy8cVNZBerGP+PlndS2nvg/PfIqXJ00NszrtGb5HC24uWrIIXC3s3PGwcEVOwc3stu7kt3RXbDu&#10;QTYpBHK4aHGSIsDZToo9e0cc7R3IIUVedsG+cnCsmymI8DL1KNy8P2X7ziam5xwsjcbgWG0wzvXG&#10;Yugwi6BByygyfRfV1pyn4bYEWuxJotsJwfzFFww4n2Hroe93/AHd9l6n1YZT1Jm3k9Lj1hLVdT6B&#10;LWdjqTMRbcVh6MsOwrfiUHLWHEW5VtNp0HUuTbpOpWazvuSPq4ZXSDR6L18sFitBXlbCvS1EKcNu&#10;rAJ4i1pw7kqEyo5wN3tC3ZwIdHXD391TfhNmfLV+NsyH6HzILUVBXkF8jCWAOP9wilgDifUNpUJE&#10;XuKCImlSuiL712zgXWo6X1++JuHChRdd27fvHx4erox7/je27KO7dJqcdvr4r7TD+0jZu4nHu9eS&#10;tms1yZuWkLRhIfc2L7WtJ6yczb0Ny0haNpsrM8eTMGM8STMnkDBhBAnjh3FjykguTxrKudH9OCWY&#10;PzGsF4cGdWdH7w6s6dyKVd07cHDqRK5sXMeDE8d4cesmT27d4mP6E74+fc4Peb/f3L1P+oUrHF60&#10;nNldezKwek26lypD2wIFGFOrJjtGDGHTgN6s7t2FzYP6SHHQl6PTJnB+0RxublzN/T3bSd67i4eH&#10;9vP45DEB/SHuK4g/sJtbOzZxZd1yrq5fzu3t67i/cy1JW+S1bVvJw93reSCX0/ZvIuPIDtIObiNV&#10;8vjQDjKO7eHF6YO8Pn+UtxdO8Ob8cd5fPPNPzvHh0nk+Xr3Al4TLfL2VwLurlwTzV/h6J5Hv9wTw&#10;d5P4LOtfFMw/us+nlPu8e5DMu4f3+JSeyrtH938kXjjz6vSBfQmXzp/Zs2v9mhntWzTrFBoaGOvk&#10;5GSRz+jf+t3LbJkts2W2f23L7umTJ84nZ410n1zNMIY1wsO3Cq4CQDevXGh8IlB7+uJlCsFHH4hV&#10;bcHqrscgYNPncMAgILOdKChrVvSOjqhy2OMskFd67tV2jujtcmDMkR2TQN/spGxzxkXQZ/CwYjGG&#10;EhiQn8KFaxAb14jw6PLopIDQKWcxDauMIbouxjxNsBRsjXexLviV6otfuWH4VBiNucJYzIJiQ9Xp&#10;eArk1QJ5dc3ZqJSe7zpLcKy3UmC9Erv6q3FpuQ21gnXBuGs7ZWjNIcH7AUG8cpZW2dZB0n6PbV55&#10;57bKWVsF+e0P4tJJMN/5MA4dD5BDrs/SegdZWmwlS1PBe5MNZGksaSQRxOeoK4+nAL7moj8Hslaf&#10;Lwidg2NlpQd+Cu5Vp+JRZQqaypMEk+PQlBuFR6lhaEoMRlu4L4aYXhgK9kBfoBvafJ3wzNMOjSBe&#10;k6c5nrmbos7ZAFVkHQF8dVxCquAcXAkXiXNgBRx9y2LvXQoHr5I4esfh5FUCR2sxHC2CeHNhHI2F&#10;BPAxAvhCuHsVRu1bBE//omj9C+PhUwCVJQ+uhghcPINx0QTiqvbDXe2Du8qCu6sBlSDcw0WDWumV&#10;d1Fjl81FAO+F2ST7CeidBepublpBvLsN8fbKmHgF7Sod9nJ9FgcV2ZV9VFIUSOHnkj0bTlmzyPcg&#10;G66O9jgJ7HM4uJBdvleuXhH4lqxDXJdxVBq2nAI95mMS0DtUG4BdXSl4Okwn18iNxM06ROVlZ2m4&#10;5QbtDzyk96kMwfwLBp6T5alUAf19uu+7QatNF6g27zDFx24nZ+/l+Leaha7GaDzKDMBYdiD+lYYQ&#10;VWMYJZuPo2Gf2bQdMpta7fqTq1Q1zKG55bsYhMXbHy+LF75GPUEGNUFqZ/ycsxLsakeQiz2BLk74&#10;u7jj667Fx8OMv8ZKhNGXEA89ufReFLD4k9/gYxteo6RkQITtwNdCPkG0qlSDi3sO8O3ZS75kvODh&#10;zVsvc0VFtf7nt/mva3GFCvlMHNz/WPLp41zZquB2OQ+2r+D2xkXcXD2X2+sWcGftAm4snUnaxmXc&#10;WTKLazPGkjh7PPfmTOLGxBFcHzeU65OGcW3KcOLHDeT44G4cHtiVQwO7saNXe9Z2asma7h3ZN2EM&#10;55Yv5daeXTy5com0q1f5nPbYdpDrr9dv+ZLymPsnz7J16gzGtmxF59JlaB0TQ9v8+RhUvizx82cT&#10;P3cGyzq1Yk1Pub+xQzg0cSRn507j5trlPDu6nxubBORSlNzft4v4tStI2rWFZAH+9Y0rubB8PldW&#10;L+L2llWk7VnPvW3LebhjJU/2b5TlKnndsn3vBkH9Gu5sXUnaga08PyGQP7GX5yf38ebcET5fOc2H&#10;i6cE8bK8dJav1+P5kXiNn3du8OvOTb4lJfBZ8u3uLX48uM2vR/f4JXj/qQy3eZTMl4d3+Z72UFB/&#10;jw8P7vA59T5fn6TyOT2Fd+mPeP4g+Vva3aRXKfeSkq+cPXly6oTRS8uXiutgMmnzyMelTIOZ2TJb&#10;Zstsme3/+U3j7hVatn+e0j2/hhUTTIY3RB1SFRf/Yrj65LH1zBsNYVgMoVg9/dE761Bnd0KX3R5t&#10;tuxosmRBI5jX5BDAyzZ35eyfgjeDsxtWJwdMObJidbDD29kFo70TWjsnzO46vLU+RAfnIV+uODq1&#10;H8SihVuJiamChyYcc2CcgLMUnkEVseaqj3/htvgJ5n2U6SdLD8ZYcigWG+anYJB4VpksoJ+KZy3B&#10;fL0luDZchWvjdbg124Sq1Q5UbfbgJpBXdz6EpsthVJ0Oou562HZZQbwStw77cJT9HCRKb71yxla7&#10;trvJ0WYnDnJ91sbrydZ6GzlabxfArydrQwG8gD5HgzWC+OU41VqMY40FOFWbi1PVWThXno6rIF5V&#10;cQKqcmMF76PxLDfSNtuOZ6lBaGL74Vm0N8aYHpgKdMVYoBOG/B0w5GmLXhCvyyWIz9kYdXQ9VBE1&#10;bUNpXAXvrkHlcQuuIOsVcPApJXj/g3gHaxwOllgczMVwMhWRFMbFXEgAXxh3ayHcLAVxM+XDxShw&#10;l7iZ5LO15sXTO58kD56WaNTGcNS6INRaf9QaH9SCebVg3sPFUyCvDLHR4KEyoNV6oxGwOjtrsXdQ&#10;4yjYt3fSYOco0Je4echtPM1ks3e1oV6jNaNSIC/FnLuDE+72dvI9yY6bfDdcJU4SZydnsjm6StQ4&#10;GILxLl6bEu1GUm3IYgr3modXiwm41R4in+8IfNrPIuegdRSftI/KC8/QZHMibXc/oNuhx/Q9kcHg&#10;c88ZfPY5A04/pvPhJJptv0i1pUeIm7ydvANWEtR2JuY6Y6SoGohnmV5Yy/cius4gSrQaS+WuE6nf&#10;fzoN+k2haL3O+BWsiDogNxprMFq9Ga2bmxStUpg65sDPxYEgN2f8XV1k3Z1Adw0hGgOhStQGIjxN&#10;5NRa/gyxEcwXlOKniFeQbYhNyeAo8gvyW1asQfzug3xJfcrnJ8948TDtRZnY2Nryw1QOVvy3tWyd&#10;WzUrsnnxwnvXdmwmQaB7a8U8EiUJC6dxf9V8kpfO4sGy2aTItkcC+nsLppA0axwJU0dyddJQWy5P&#10;GCyQH8q1ycM4NawnB/p0YE/v9mzs1IIVbRqxrEMLdo0eypU1K7i6dZOA/STpV64JZh/xLT2DX8+l&#10;cJL3OvHgEdaMHcfAOnVpEVOIvhUr0CpvTsbVrs6hscM5OnYYOwZ2Z9uAblycM5Gri2aQuHohlxbN&#10;Imn9ci4snkPixtVkHN4raF/KxRULublhBZeWz+Oq7Hdv+xqeHtpGys5V3N24kMR18pp2rOD54c22&#10;4iV19xoeyXWpe9by5OAW0g9s5vnRHbw+tY+XJ/fy+uxhnp46yJuLJ3h75Qyfb13iZ7KC9yu8v3mJ&#10;T7flNcn61/uJgvdkvqfc5VfGI35mpPD54R2+CN5/pT/kR9oD2+VPj+7y7fFDfj5N48fzNL48e8yn&#10;Z2l8lHx6/vj3h+fpPz+8fPo149GDNwd27U7q26vX2qZNG7cY3K9f7o7Nmhn/OYnV34NoM8faZ7bM&#10;ltky2/9Tmpu2YJB/nro78lXo/yssrgfa3I1Q56qFa0hp21AMtTEnOoOAXieYcTXhkcMNz+yO6LLl&#10;ENBnR28nqLe3R51DYu+M3lWLReWJxckRs4DN29kRP3d3rArmBXIWVw/8tFaCrUGE+kTSoGZLFsxZ&#10;R/26HXF19UcnyNRaY9D6FMcUXBFzRC0M0Q0x52+Dtahysqg+WEsPxbviaKzKFJQVx2CSpVGZuabO&#10;PNwF8x6N1qBpthF1y614CObdWu3EpfVOnGTp2m4Pmq6H0HY/IoDfjaMylr6tbBfM27dSzs66E0fZ&#10;x77tLrK32k42pSde0G4niHeUZG20lmz1V5NDwbzSG19rEc415+NcfQ4ugnjXSsoQmkl4lB8veB+L&#10;tvQI9PJ8DQJ4Q1w/dLG90Rbthq5QZ4z5O2LK1x5TnjYYcrdEG90Uz6jGaCIbogmrg0doddyDKuES&#10;UA4nv9KSkjj7l5JCqxTOPsoQmhI4e8XibBXAW4rgbBbAmwTuphjcbEOkCqKWpVoQ72HKi7shF666&#10;KEkE7vpwVPoIPGwJRaUNEoAHCOJ90Xh426Yd9XBT5p03oHHR/0G9uxmNpy9qta9tCI6r+584OBkk&#10;Otw9BLs6L1wE/06O7hi0JkwCYA83NSpXlRQF7qidnFA7KN+V7HjYZUElsc8qyZEdR9knu7OaLE5a&#10;eU3h+BWtTrE2o6gweDlx/ZcS2nIixjrD8W4xhdAuiwjvtZJCo3dRef45Gq9PpN2OB3Q/lE6/Ey8Y&#10;dPYFA+PT6Hn6Nu0PXBfwn6fG4iOUHL+V/P1WENhqKpba8tlUHoCuXE8MpTvjW7E7uRsOo2y3GdQf&#10;sYJa/ecQ23wgAUVrSOEThbPaC62nFU95PVopPkzyWnxcXeX77Yafm4ug3o0gDzUhar2A3ki4FDHR&#10;eiu5Dd7kMwnmzf4UFswX9QkhLiiKGGsAzcpU5vKhk3x8mM6HJ89/Xz8ff7dJgwbl5Kf5r5t1xGAw&#10;uHRr3rzd8WXLXt9ctYRbguHrc6eSvGg295fMInHmBNIF8vcEzsmzxnNbEJ84czQJ00ZwWfB+YdJg&#10;4icNksvDuCHbzo/uy+H+ndjbsw0b2jdmVdvGbOvXjf3jRnBy3mwurl1N0sEDPL5wgafXb9h64r+l&#10;yvucfJ9zm7awdOgwBtWrS62IcNoXjaFLsRhmNKvP2m7t2d6vC6cnDOX8lJHcWDSNqwsmc3XhVC7O&#10;m8zDrau4vWYpCasWclXgHr9kHucF+tdk/d6WlSRvXk7ylmVy/WxurZlDskA+ddcqbqyW17l1qeyz&#10;hGeHNtt66V8e3cazw1v/G+bT9m0kdd8m2zCbDMF86qn9PI8/yec7V21wf3HtLB/uXONn2l0+P0rk&#10;66PbfE29y7t7N/gg6z+epvD98X2BfBLfBO9fH97liyx/PH7ALwXxT1L4KXj/9jSVL3L5sxK5/Pl5&#10;uoA+g3dP5P15msGXN2/49Orl7ztXrnxYNX/++VkTJ45ZNnt283FDhtTo1qpVieqVKuUtmDt3mLe3&#10;t5/excUgH6+7RDmgNnPcfWbLbJkts/3/uNl7hcdVzV224+2Y2sPwL9UdbaG2uETXx9mvDCprITSC&#10;QL0xCq0ATu3giSaHM57Z7P6BvB1aiYfA3sPOCYOb9s88827ueLm44OfhQZBWJ0s1VoGal7uGQIMX&#10;/gYfcgbnpmHtlsyYsoQ+PceiUQfj6RkmjyXFgzymzloYjWDVw688muBaAtzGeEQLePN3wlS8F1bl&#10;ZFHK7DblBmGpNBJt9al41J6Huv5SNI1W4dFkLSoBvVvzzTi32Ix9iy04Cs5d2u3Ctf1uAfwOHJTp&#10;KQXy6i4HcWqjQH4HTm0F+LIth+yftclGsjXdZAO/k+xrJ5C3b7AGpwZrcaizEsdaC3GpMRuXajNx&#10;qzwNtwoTUQniNWVHo1MQHyeAj+2HUQBvUP7qUbgLupgO6Au0xZivNUZlbvhczdEpgA+vhzq0Nh4h&#10;NXAPrIKbfwVc5DNw8onD0TtWUtwWZQy8q1cx3K1FJUVwswjeBe3upgKojPml+MongM+Hp7yHnkph&#10;ZMyNp7ynGn0kal04HrpQQXuIJFii9MIH4qnE0x9P+Yw9BfIagbpGZZEIzmWp9VCObwiS/YIF7H64&#10;uHnj4q4cHOuNs6sFNzcLRkMAOq0XzvZuGDz0BFq88dLpMag80Ap+NfL5ezq74ilFnsYhB5722WyY&#10;V8u6MuTGUcG8w5+56G1j7d30uPnlxatoPYq3GkHd4Sso338JQY3HYKk3Cp/m0wjtvIT8g7dRYsJh&#10;Ks46Q73l12m15QGd9j6k35lH9DubTN+z9+l14h6dDyTSbGM8tRcfo9T4bRQQ0Ie2mY6xxhBcYjvh&#10;WqwDxvK9Cao9lNwtxlOq5zxqShFRe8BCyrUbRWSZJugCCuKiDcBJGd/vJK9HihOdgnpHR/w9VAR5&#10;ehKo1hIkv4EQrWBeZybKYCWnfOfzGL0pYBXMewfbpqOMC4iw4b51uWokHDzO54yXfHz26vuBbTuP&#10;+lp8c/7z+/w3taw1YmOtc/r2XXB16cLvt5fOJ3HBLG7PnUbyvKk8FgwnTx/N/ZnjeDh7HA/mTpDt&#10;40mcO4brs0dzddYors8YQaKs35o5kvhx/W3Daw70ac/mjs1Y26EZe4f0Zu+oIRyYMp4r69dwa88e&#10;0s6et52R9dODFD7ce8jHew84umIVAxs2pF6e3FTw86Z1oXz0LVuCRe2asaFne3b268yZ8VI4TB7B&#10;rQVTBPNTSFw20zaffapAPVHQfmXhDM7MlOe3ajHxC6aSuHoBKdtXkbJtBTdXz+LsnDFcXTqF2+vm&#10;2nrjn+xbxx1B/cPty0nbs1awv/RPz/zutTzctVaW62zLlL0byTixl6fnj5B4cBspZw7yUSD/NvEy&#10;6ZdP8eLWRb5nPOD9g1u8SU7gm6x/FcB/ffpI1h/ySWD/+eFtPt+/La81ydYj/+PJQ35mpNp65X8I&#10;4n8I3n8+f8IPyTdB/Oenj+X7J4XO86eyTLfNv//20QM+pKXa8urBvV8pCde+Xjt54tXRbVsf7Vqz&#10;+vrONatP7t2wfte+DetW7F6zetqymdOHTB0zqkvvDu2aVq9YrlrBnDlLeHub8ujc3QOdnbMY5fNX&#10;plpVhu38G//ilNkyW2bLbP9/bO5WTVBM7ZH5avb7mL/RRIxlBqMp1gf3qIa4+5dF5VUUjSUfGq0A&#10;0NmIKocrHlnt0WTLjqdgXhkrrxbIaxxcMHno8Ba8+Gj0Ei0BegOhZivBBhO+ah1eKi2+nib8BPL5&#10;I2OoWaURgwaMZ/y4Rfj65sPD3Q+LPgyDgFOrz4XWFIOnVxxuXmVx9lZmaamLOlJAlbcVxph2mIt2&#10;wCu2s6C+F8bKY9HWmIFn7Tloai/Ao95SVI1W49FcMN9SMC9xlNi33PRPZL3VZgH8dlQd99t6613a&#10;7hLY78JOQXzj9WRttI4cTTfiJMWAS7NNOMs2V9nm3mg9bvVX4yqQd/vnYFa3ispUiuNQlxHElxyG&#10;scRgjPI+mor0wFSoK4aCAvj8rdHmbYE2TzMMeZoK4hujV87aGlEXj9CauAcJ4AMrCWDL4eqjzEIT&#10;h4tVmYWmGM6CdheLAvcieAjeNf/0uGtM+SXKjEN50BhyozPm+hNDtCQKvT5CEm6bUtQWQ4igPFDQ&#10;rcDbX9YDMOqDJIEYPP3Qa3z/Wwyevhi1fvJ5BODjkweTJReeujBUHkG4eQTipgpApfJD5xmA2RCI&#10;2lU5aZiaMC9fwsxmKeBU+HtqMKvcMbpLXF0wuDihd7JHK4DXOAjm7bOjUobb2Nvh6mAvQHbC1dnZ&#10;BvocTmqyuZpwMYThG1OVMm2HU2vIUkr1WUikINynyWR8W80hqNMy8gzcQukpx6k2/zI1F8fTcvN1&#10;2u9KoPshwfzJVPqfSqXnkft02iOgXx9PrQVHKTl6M9Gd5+FVfzTaSgPls+uNulQPzJX64F9zIOEN&#10;RhDTZjKV+yygVv+FVO02lYgyTdGGFMNe44+TFDkeKj1aKVBNKjVeHhp8PDzx0+jkdeuliDUSojPZ&#10;QB8pidZZiPEOEswH2SBfOiiKQoL5TtXrcef8Fb6/+cDjuw/eb1+7aY6bm5vnP7/Qf1PL3qx86Zjd&#10;k8ceu7FyIfGzJ5EoIE6aO5HUhdN4pAB+5hhS500gZcFE7s4Zy/WZI7g6eyQJ8xXUK+PmR3Fj6jDO&#10;j+7DySHdONy/Mzu7t2FDpxas79aW1d07sm3EUK6uW8PljRu5ffAwrxJu8eVBKi9kmXY+nnUTJtG0&#10;eHFKWM2U97XSvmgBRtaswLpeHTg8qj/nJw2Rxx0ljzee+8vl+S2dyr1Vs7mzYrasz+Ty7IlcF7wr&#10;ubZgOglLZnB71TzSd67m7tp53Fw5w4b4m6tmcm3FdBveRcC2oTYK4JUkbVzEve0rSdmzwXYg7CNZ&#10;ZhzezhNJ0g6B/fG93Dm8i6eXTvL21iUpRs6TceUsGVfP8eF+Ii9vX5Nct8H818t0vj1L4WNaMm8f&#10;JPLxkTKc5g7v7yfx9u4t3gvsP6Xe41PKPb6mPxLIK2e8fWbLz+cZfHv6hO+Sr+mCfcnXx6l8TpWi&#10;59F92/KbIP/LkzQ+yGVl25e0R3yXy18fp/D6btLvxwlXfzy+ce3znYtn310/fuR5/OH9jySJFw7u&#10;vXRu784T8Uf27z2/f8+WI1s3rF6/cM6CaSOGTO7fsf2Idg3r961TuUKnsnGxLQoVzFc/Kjy8qq+v&#10;b1mrUVtc4+ZW0MPDI6erq2u4vb19kIODg68UBCb5DiknxFKG+ri5ZsmidcmSxSAXTE5OTlZlH4m/&#10;JFBuE+zqah+q3N7FxSXiv0auD5f9/OR+5C4yhwtltsyW2f7f3bK6GPwjc1XturNQ6zm/whotwr/W&#10;PEFoLzyj6+H2D+bV+mjcXL1wzeGOR3ZnPHP8wbxWObDVyRUvTy1+eiv+Zh/8zL74mbwIlPUQqx8h&#10;FtkmoDGrdFg9DIT5hBIRkJs80UVp2bw7K1bsoUzZhqhcrHI/gXhpgzHrIzELVC2+ceh8y+BmLYOT&#10;uSyO1vI4+1ZCFVIDfa56+MQ0w6dER8zlh6CrMhFd9WkC+pmC+floGi5D23IDbs3W4dh0HS6ttuDc&#10;ZiuOrbfYkq35erI3Xotzqx1y3U7c2uzGufUOsisHtQrUs9Zfg13jdTgI3h0brsW14To8ZF2tLOV6&#10;95oLcKs6FVXlSTbEe5QahWfcMHSxg+T964+5kCC+oDKMph36PC3R5mqKZ85Gkvpo5L31jKyLJqK2&#10;bRiNm4L4gAq24snVpxRugnh371jcld53ef/dBfBK1GYpboz50RrzSvII2nOjF7jrDTltfzkxGaMx&#10;GSIxCd6NulBM2hDMumAsuiBJIGbBu0kBusbHFmXdLFg3Cdb/xij7KFHWzQJ8kz4Eg9y3Xu7bYPrz&#10;eBptJCp1CGp1oBQBUhx4+KJ10hJs9KZgUAiRBj0hHq5EGdQEqp3xl/i4O+Hl6ojZxRG9syOeTg64&#10;Zc+G3t0VnZs7LnaCeTt7VIJ5NwcHXAT2To4OZBfUZ3XU4GgIxlqoBsVbj6LqsFWUHLSWPD2W4ddG&#10;MN56HmE91lBw+B5ixx6k8vST1J53jmarr9NhRzLdDzyk15EUeh19SNf9d2i77RqNVpyh8rR9xA7d&#10;QHSn+VjrjJbPsDuqom3wLNEeXanOWAT14Q1HU7DdTGK7zKP+iLVU6jKFXFXkM40ogYO8RzmkgHF1&#10;16FTazEL5hXQe6v/A/SBWilo5fsfbfSy9c4XtPjbxswrB8FWicpPPr037Wo35EFCIt/ffuTOzaS0&#10;Xl27t5ff5r9xqIJd74Y1G26bMvLRVcHvzeWzuTFvou0g1seLpgrkR5M2XyAvuS2YvjJ1CJdnDufG&#10;gnHcmjuahOlDiR/bj1NDu3F8UGcO9+vI3l7t2dSlFUtbNWROs4as7debUwsXcGLpEi5t2UrGxUu8&#10;T7rH28S7XNi6g74NGlIqwJ9iJgPVQvwZXK0C6/t15cSkEZycMIT4KcO4KY99c8ZIW/FwQ4qIy7NG&#10;Ez9jlGQM1+dN4t4Kee5SfJybMpK7K+fyaMMiHm9bztWFEyXjubpoPDcE8pelCHh2cCOXZPnkwEYS&#10;Vs/hrkD+2pq5JG5cwgNlesq9G215dmyXbUab65uWc3PXJh6fPcrX5Bu8unaBh6eP8kKWr25c4tXN&#10;q7xOvM6n+wrWb/Mk4TJPb13lnYD9Y0oyn9IE7ZK3NvAn8OruTd49uC2gF+CnPODbk1R+Ps2w5fsT&#10;KQLSH/NDlkov/S8lcv2H5CQpfK7w6tZ1vjxM5sfjR3xLfWBb/kh7yFfZ9uHebd7ducXb2zd5Js/p&#10;hTynV3fksZS/Bjy8azvQ9m1y4m+57rc8x18ZN678lOWPjIQrXyWf5fKHtIQr7x5cvvTm3qX4V3fP&#10;n3uRdPbss9tnT2fcPX8+PfnCubT0hITUtITrjx5evnT/5qkTd87v25twZPPm+EObNl09vXNn4oW9&#10;B24nHD1+5378peTHtxLvP71790H6nTuPnt6//+jV47SU10/TU18+z0h9/fJZ6svXz1Jfv1HyPPX9&#10;+7epz549u3/06NGzQ4YMWVquXLn2efLkKZg3b15vZTpY28m1YmMzjwvIbJkts/2/p3mEl64aWHXw&#10;jXzttvwObbyB0JpT8YnrJvhsiGdIJXQ+RdBqQ9E4G9A5uKOzd0STPQd6Ryf8BCph3n6E+wQR7BNM&#10;eHAUYYERhPqHEe4n8Q0hyOyHt6cJL42JEN9QAr0jyJ2rOLVrt2HRkh106zYanYfg0d0qBUEwPgJR&#10;q+DU1684wZHVCMxZD2NoDVR+lQXzZXGwlMbNryx6Zaab3PXwiGmPqsQAdOVHoRXQqxVg15wt4F6M&#10;c/0lODRYjnOz9Ti02IB9i404CORzyHp2gbpLi+2Sbaja7ETTYQ9ugnn7JuvJVn8l9o3WYldvFQ51&#10;luNSbyWquqtQ1V4h970Y92qzcVfOLlvpz4Gt6pLD8BTE64r1w1ikN+aYrpjyt7cNodHmbIwmqr7g&#10;vQ7qqNq4hwneQ6vhHlwF18CKtmkknf1K4+JT0jb+3dVLQXxxVNaieFj/9MJ7WGJsPfB6wbvBmFMi&#10;sBZgG43KgcmCd2M4FmMEZoNyQq9gQbzA3TMAqyy9BPFeWl8plLywav7E/E8snj6CfD+sen9Bv58N&#10;8QYlgtQ/CUajCcNDE4FG+UuJITeeulwYzbkJCSqMnyUanYsZP7nvmKAIigQGU9BqJr9JR169ipxa&#10;JyK1joRqnAT1TvionLG4u2B0c8Oo1uDpphK8u+Du7ILaxeUP5O1zSGGQDVWOrDhmzYKrizPZ3TRk&#10;cdCS3ZwTS4kmFOowleIDVlB44FrCuy3Fv90CgrssJVffzRTuL0AffIyy405TdcZ56i25RLN112iz&#10;LYEOu27Qee8tuu5JpP3m6zRbcYGaM45SYsgm8neYQ2TdoXiX7Yq6uHynYjvhXrIH6nIDMFYdSmiT&#10;iZTuvYS6w1dTo7fgvnFvgotVl6IrAjf5bus8PDFKTIJ6q8RHrcNXo7edPEoZZhOuMZJH70VR72Bi&#10;DL6U9ougfFgewmVb/QpVuX/tFh+evPh9/sjxU+VKlSokP81/IyLc54zoN/Tkytmv41fM5OIcwbLk&#10;zuwxPJo3npQ5Y3gwdwz35o3hzvyx3BLE35RlokD++rShXBzTh7MjenB6WHeODuzM/t4d2NGtLUta&#10;NGBqvZrMadOSNQP7c2zBfK5s3sKdQ0dIORvPnWOnmd1/EKWCgsmjUVPCaqJpgdxMblqP7UN7cVwZ&#10;TjN9JEnyHK5NGWLLjdkjuTBlEKcn9Cd+2jAuTR9B0qIpPFgxWy6P4rLA/uGa+TxcO19AP5NL8hyv&#10;LBgrr2kk15dP45q8vrublxC/ZCrPD2/j2uq5xC+fSeKmpdzatIzELSt4KIhP3rmOhI3LSdq2huQ9&#10;m7m9eyv3Du7h5cUzPDlzgrQTx3h/4xqvr13ixdVLvL55jXe3E0m/dJHk0yfISLjKp0dKr/t9Pj95&#10;xLvUZF4J5F/dS+K9bPsgCFemo/ySlsoPAfyv58/4kfGUr6mPbfmeLpBPT+VX+iN+C9S/Kb33AvWP&#10;yYl8uquMx0/m99PH/FZ68zNkP9nnR+p9276/nqTYhvIoY/K/yXNQDrb9JI+rRFlXrlPyRVnKfb4X&#10;7L++dY1n1+J5fu0yL25c5+nVqzyOv0jqhfOkKGfHvXCRtIsXeHwpnmfXr0lBcVP2+3MGXWXbkytX&#10;SDl/kXunzpJ88gwp8Zd5eecOH1JSeJ+aynspTj6/es7nty/59OE1Xz6/4+u3D3z9/lGWn/j48QPf&#10;v3/n9+/ftnz79o2nT5/+uJGQ8Gr9+vW3JkyYsH9g/4HThw8f3mbkyJEV+/Tpk6927dqBoaGhJpVK&#10;pQwTUv4q4CBRsP+ff6MK/O0kyjAid5PJpPXx8TEqt1Pi5+dn8DcY9Gq1Wjl3hHL7zCIhs2W2zPZ/&#10;VzO4+JZoOaxg81mv8jRfTFijuQTXm4mm1GDc8rVDG1kbvVcMBncvTA4q9DkcUdu5onHV420KIiIw&#10;mtxB4eQMDidv7oJER+UlIiwnUSHRRAdFEuoVaOux99KY8TX6Cv5CKZi/NBUqNqD/4KmSaVhMEehc&#10;LQQYQmTfUKy6MPz9ihGaqy6RsV0JKzcEvzLD0BXug31ES7L51sDOqzwOvuVxCa2FS1RDdDFtscT1&#10;wFq6H9YKQzBVGoW+2kS0tWfiXnceDnUXkaORwLzlZuxabCVH0004tdiMszIEp9UW1O124NF2O64t&#10;ZHuTdTg3XI1jnWU41VyEW82FqCWa6nPRVJmFutIkNBXG4Fl2FJ6l5XnFCeKL90NfpCeGmC4YBPGG&#10;vK3Q52qCLqoBnhF10ITXktTEJbACzgGCd/8yOPmWxNk77s888NbiuNnGvxdGbVEieP9nCI2nMR86&#10;Q54/aDdE/LeYDeGSMFusxj8zDVkE32ZtkEA+EItAXsG8VStYl3hJvHX+eOkDBPj+si1AAB9g67H/&#10;0yMveP8nemXGItvQmVD02jDUnuFoTXkF9LkJjyhDbNEaBFsj8JLvQT6rchbUEEr4+xDn70VxXysF&#10;DBryGdzJa3Ajp96dcK0bwRp3/NXu+HiosKjku+TiJlF65d1QO/+Z3UbtZCeQz4GnY1ZU9llwcciK&#10;vaMD2ZxcyeKoJouzEXuv3HiVaiSgH0PZwUsoPWwlhfotIarbEiJ67yK4535Ceu0h56C9FB93hIqz&#10;TlJj/inqLz1L83WX6bD1Bp22C+a3JNFibQJ1F5+nxrTDlBu6kbzt5+BTdySaSv1xLt0bJ4l7+f6o&#10;K/bHUnMIYY1H2wqJSv0WUKnPHIq1GEJEyYb4RBRHY4nAXe2Lh8qKzt0soJciR23Ez0VDhCzz6qxE&#10;u+koIr+D0l4hlA+KJi44mhgpfDvWa0LyxWvcuZTwfsns+WP/QcO/rnnp3AMWjOi76ujCaZ8vLpxK&#10;4oIpAvlxPJwzjvuC6XszRnB/3ljuL54gcB7P9XmjBfujuDlzBNcnD+bSuH6cG9nHNk5+f++O7Oje&#10;jlVtmjC9Xg2mNqzNgo5tODB1EhdXLefali1c33OQpSPHU79IrLz/eoqaDVQJ8ad72VhW9+3EsUlD&#10;OTt5OCkr55A0eyz7e7Xm/Ihe3BS4XxgvjzW+L9fksa/NHMmt+eNIWjhRntM44mcM586yKVydO4qr&#10;c0bI5SEkLhon140iYdEEbq+exRl5LU/3reXxnjXcWDeP41Ko3N+1hkfKlJT7N/Fg30Zu71jDmaWz&#10;ubRmEWmHd9umtryyTjmx1A7uH9hLxplTvLt+1XYSqieS1PNneJFwjQzZ9iThCu9t88ZLUh7wMSON&#10;V4L35/fv8ubRQ748fcKH9DTeP07l+/Onkmf8fPmSny9e8C0jg69PlKE1T/nxPIPvAvWfkl/P0vmR&#10;LihOTuLJ1XhB9DVbb/yvZ0/4/fIpv19kSCGQJgVAii3fFNjbeusfCfqVA26TBfb3BPtK770UBZLv&#10;D+/zM0X2k+Wnu7d5Jc//mcA849IlHitwv3CBtPMXBOjyGi8pfw24ScbVa/LYN3h7WwqAu3d4c+e2&#10;Le+Sk+XyPV7dTCLjynXSr17neWKSvAcPpZDJ4Nurl3x//47vHyWf3vND8P7z1zd+/f4u+cEPW35K&#10;fvHjl6z/kO0/fkh+8vvnL35/l22fv/Dm+YsfdxIT3x09dDh1/bp1F1avXrlp/Ya107du3Txsx45t&#10;vbZu2tB+7fLlDeZMm1Z97vQptXZs2NBs3/btXXdv3Tp405pVk5cvWLB40Zw5G5bMn795yYKFG1cs&#10;Xbpu/apVK3ds3Tp1/65dvVYsXVSvWaN6JYKDg0PlZ6EMp8uc0z+zZbbM9v99s9eagyPLN99VutO0&#10;b9GtFuLbfDW6+itwKTMBTeEeGEIqYdIEYBVIWR3cBN0m1Oog9KZIQoLzUixnXkoWjKFI4Vjy5Ish&#10;b56CFClQlOIFipArKAJ/ZeiNwcc2a42v4D8kMDeFilagWZteDB87l4io4ni4eOErCPUThPpqgwnw&#10;LYxXSFV8C3fHq+JUfOqtxqvhenRV56MqNgzHiFZk866Ms195nLziUAeVxxhRHVNULfxjmhNSqgsB&#10;ZXpjKTsQz/IjcK00EYcac7BvsArH5oJ1Abx9o5U4NF6JYxPZ1liQ33g1Lk3W4t50HR5N1uBRfxke&#10;teahqTHLdjIqfZXJ6CqMQ1dmBPqSg9GV6I8+VgAf2xt90Z7oYzqjzdcWz9wtbMNptNEK4uvaEK8O&#10;rYFHSDVb77uTwN3J688JnJwtRf+MgTcXwcNcCLW5IJ4CeE9jXnTKEBqBs16fC4M+CpNe0C6Fzn8k&#10;5L+LSd7D/xZ5L40CeqOAXOmlt+iD8TKGSgT+f3vvdYJ+Wf7Jf9yHUbmtRkG/IF/rj4c6EL0lH66e&#10;UUTkLE9MvrL4aCxEeuooHeBNxUAvygVYKBfsTclAZdpFCzEWvS35zTryGD2J1msE9GpCPNUCejd8&#10;PdzwVrlhdnPG4OqIzsUBT2eBvCw1LvaC+xyonLLj6pgNJ/us2NnlILuDPVkF9VlVBimIcuJXqg5F&#10;2gyk0sCZlB+1hvCB29B324ah22b8e28jqM9mIvpuoujIPZSbcoQqM49Te8FZGq64RJM112i64QbN&#10;Ninj55OotfAyJccdILr7SvxazsRUfxyaakNwr9AX17K9BPQ9Bfh90FUfiFeDkUS0m0mR3kso12sh&#10;pduMJ1+1rgQVqocpKBaNFF1aD1+MbiZ8XPSEuhuJdNeTS1JIQF/CEkCspJyC+cAoigdE0rtpW64f&#10;P/d717otZyvGlSkuP81/Y69d1mpxxQqvmzDy1OXl839emjmRpFkTeDh7PA9njhHIj+S2oPm2AF6B&#10;8U0lguWkOX8Odr00YQCnh/fi2CCBfJ9ObBfIr+/YkgVN6zGnST2WdW7LxoG92T12OPtnTGXFiHG0&#10;KluFol5+FDaZifMyUj9XKGPqV2W3FAQXZ43m0rQRPFkzR4qE/uzu1ISkycO4J6i/OnGgPF5/bgja&#10;b85RID+K63NH8GjdTC7OGMz1+SPl8nDOTOzFpan9uTZjEPGT+tl68x+umsGZSQN4unMFV5dMJl5y&#10;ZJYUKrtXk358O0k7VxG/Zj4nF0/n1OJZJG1bR/LOzSRu3czxuXO5v3sPd3bt5PGJ4zwRzD86cYyU&#10;MydJPnlMQJvIawXaN6/x8p4AN+Ueyuwzr1JTeZmSypvH6bwX1H59+YoPT9L5/uqVDbhfnj3jh0D+&#10;95s3/JRtP16+4Oeb13x785LPr5/x9dVTvgnWv8t92eaev5/Mm+Q7fHz0gB/PMvj99pUt32WfT8pU&#10;lk/T+Cbw//7kMd+kYFDG2H9NS+GLoF3Jt1SBfsojvj16xE/lLwJy+ePduzy7epWMy1dkeZ3UC5ds&#10;SZMoPe3pl6/J67vL2+R7vJbla4H7m/v3eXUvmefJd2V5T667z8d78hgPU3l//6GtR/6F7PdRCpOf&#10;797x++sXfn35zE8l3wXxPwXpv34J5H/xVSBvy6/vfP3xha9fPvFd9vv15avc7hu/BfE/33/g+1sp&#10;BD584Odnue7bV75/+8Knz+9+vX794uezjMffU+4nf066fuXN5bOnn105c/pF8vXr7zPu3//69smT&#10;Hx+eP/v17mnG7zfy3r+SfJL3+svbt7a8f/H81/O0lG/JiTdexZ8/c/ty/IWjCVfj1+zbtWNSz57d&#10;u0RHR1dWxvLL70Qp5DNnA8psmS2z/S+3bB5e4VVLNB98v1TvtZgaLMa79RZMDVeiLTMK74Kt8fIu&#10;gLeHF34eZny0Aba55nWGcAL8oimeOx8VY2OJjS1J/pii5M9fiNgisZQuGkfh6PyEewXaIB9oDsDP&#10;HCS3iSRX7uLUa9SBaXPWULlaC9xdfLCo/QXxso8g0s+cB7NfWSz5OmIpNxlt1SVo66zHq8kmQpuv&#10;I6TObHzKDMQptA7ZrKWxs5bExb8CnoJlY0RtrLka4l2gBT7FOuFTth+WSsPRVh6HW5WJuNWciVvd&#10;ebjUkdRfiKu8Xpf6i3GquxDHOgtl+yJ0jVeglW2eNef8mbO+ohQ1ZUejjhuCNm6A4L0P2mLd0Rbu&#10;imehTngWbI9n/tZo8jRDk7PRfwynCVMAXxX3oMq4B1TA1ScOF+/iuFqLCeAL/zlxkyVGEP+nB15r&#10;zo/OlA+9IN5gyI1RH/1PIgTy/2O8K7HBW/L/AXnJf75OWVd67v/23iuX//N+f6Nc/nObAHxMynWB&#10;ts9aY4i2Qd7slc9WEPh6GChgMVMxyIeqwV5UEshXDPahTKA/Jfx8iPXzJtZXGU5iobDVRAGzgdwG&#10;rYDeUzCvIsjWQ69g3gWLYN7k6oReEK93dZalCwbn/zhA1sM+C26CeSf77NjZ25PNyY0syplkXY04&#10;+eYhtGJTSveYTOkx28g3fDshvdfg3Wkp3h2WEdhtLRF9tpB3yB4KjzlM3ORjlJ52jLLTj1B1/nHq&#10;r4qn6bob1F9xk5oLr1B2ynFiBm0hvNNC/JpNFrSPRVt9MJ7VB+FRpb8Uhf0k/fGoPgxD3VGEN59I&#10;bOdZVOwxh4odp1C2+TBia3QmOqYKfv758DVL8aT2wsfVQJAUIFGeJvJIcVvA6EOcTyjlg3LK+xVu&#10;m9lmeMfuHNu66+38KTP7yO/S9c/P81/X7BpUKFn92LyZ964snCWQHkPKouk8WTLNNsQmcfowQfsw&#10;kuYL3gX0dxaMI3n+OG5MH86FsX1tkD8xpAcH+3dla9fWLGlWl7kNa7GoZWPmt2rMbFnOlOWohnVp&#10;UrQ4cf6hFNSbiLVabL3xnUvGsKBjU05OHca1uWO5OHkwKcumcWfGKC6O6GkrJm5OGsy1CQO5O3cM&#10;DwXhifPGcGPuSK7MGsqd5RM5N6WfQH6EDfcXJvfl6vRBXJ82mHNje5KyfApJ8pyvCNwTl07m8Pj+&#10;HJs2lENTh/Jgz2pubV0mRcYoDs4cy54pozizaCZpB3bIcg53tm5i1/gxPNqzh8Qtm7m3dzcPDx3g&#10;6rbN3D64n9Tzp3l/9zbPEhPIuHWD948f8Vkw/T7jCY8Fya+Uk2A9f8GHZ88F9y95J6D/9eEjXwT1&#10;n1+85Pvr1/wS7P5699a2/uPtG74I5D+9fcnX1y8E88/5+lxQ//RPj/3ntDRbb/cnWX6XQkAk++e2&#10;Anrb/kpPv+z7TR7/q6D1y+PHfJaC4pMUFN/S0/kml7/Jc/qeJuCXfHnwiDeJt20HID+/fpO0i5d5&#10;dO4iqbLMuH6DJ9cSSLl0RQqIe7xSIC9wVx7/jeTVg/u8leV7WX66/4DPj1L58PARL27fJu3GDTIE&#10;9O8z5PV+/CAoF5j/+MHvnz8E8rL8JZj//ZNv/yD+84+vfPr0gQ/y+j9JYfP1zVsb4H++ff8H8Ure&#10;vefnx09SEHzh+9fPfP78gc9ym88f3sn79ZqPL17w/ukzKZqe8vXZSykklPUMPsi2dxlPeSHvw2Mp&#10;MB4l3ZbPRgoSeT++v3/LDykefiv5+oFfcp/f3r+R+uj5t8dpKW9SpD199uzGocPH9nfv3nNyWHBY&#10;vX8Ozs3ssc9smS2z/Z82e21ozLDYNlPf5euwCr/WG/FpvRmL4Na3/FB8c9XGZIzCTxdAiDWMUL+c&#10;BPpGEegdSu6gMArlzE2hmCIUK1aSYkVKUDBvDHkichIp/4mGWgXoOikCDL4EWEMICcxJRGQMJcvW&#10;YvjYObTrNASd9s+Bk75y/4H6IPxNUXj5xWHO2QRziWHoKs1BXX056tqrBPPryNlhK8V6bCdfy0X4&#10;VBiKQ2RTsvtWI7t3ZRy9K6IOqoEmuDru/pVtUzsa8jbDO7YLPqV7Yi7VE21pZbjESDyqTpD7nWKL&#10;qupkgf5k3CUe1aahkaWm8gQ8bcNoRqApNRSNIF4X2wt90c6C93Z45G+FOm8LPATw6lyNbCd08oio&#10;JYCvLo9bGVWgciBrGdx8S9kQ/+dAVmUIjXLSphhU5oISZd73v4jPi96kID4XJkNOQXXknwjkzbr/&#10;OeQNSs/7f8G8sl0B+3+9/Dd/b/tfr/u7zaQLxFsQahDIm71y4qELR2/JhdEYgVGKukizL3GBAVQN&#10;C6BGiDdVA6xUCfShQnAQ5WR7uaAAygrqS/n7Cui9bb30Bc1G8pr1ROs8idBpCNGpCdSopEAU0Lu7&#10;YHVV4orFxRWrszMWJydMDnYY7bPhaafMdpPjzwGxzu44uHqS3VlnG26TTb47OYyRUtw1Ia7nVKqP&#10;XUex/iuI7LqEkG5r8Om8Fu+umwjsu4ucww8QM/4IJScfovSUvZSfsocKM49QbYEy8811aiy4QoWp&#10;xyk6bBu5eywnotM8AlpOxVdQb2k0Dl3d0XjUHIF79eGSYfI9GYipWn/8aw0mZ9MxlOk6i7oDFlKn&#10;13QqtxpCbLXW5CpUkaAQKYBM/hhVenyVMfNeAeTztFLKK5TSAvlyITlt88wPadf519ShI/YViMj1&#10;b5yO8m/LXj5fzrYXV8zPuLRgKjfmTyFxzliSZo3i9uxR3JkzkjuzR5A4azj3FoyXTLDNJX9RGVoz&#10;qi9nRvTmyMBubO/ahqUC+QWNa7G0bVMm16vOoPJx9CpZhDrhgZTx86OkX6C8v36UD/ClXnQIg6qW&#10;YUO/TpyfOYprc0ZxeeoQuf9xJEkBcV3u//bkIVwa2YsrY/pyf944HijDaaYP5fqMYVJ0DOTK7KGc&#10;GNeDMxN6c2XGEC7LtstTB3BhXG/Oj+1Nyorpsm0YZ8cP4PSkQewf1Yvj8hiXlkzh0rIZbB/Tn10T&#10;BrN38nBOL5zOmYUzuLVxJafnTuf2prUcnjaRqyuXcnX1cm5uWkfClo2cWLGU+C2bSD5xlLT4Czy6&#10;fIF3j+7zQ+D9Pj2VjHvJpAlkX6am2XD5+nG6DfXPBLqfBfHKto/Pn/NFGXoicP3xVjD+5rVt/cub&#10;V3x5J6gXoP54J6h9+ZJvL57zU273XQoC5ey4yvjzT4L1H7L/788fbRD9Jft/l32/y/1+k/2+Cl6/&#10;CWq/pD+RCOKVvwo8lmIgNV2SxldZfnqYwrvkB7y5nczrW1KQXLthg/yD8xd5fjPRlvuynnb1Go+v&#10;XedpYiKv79+3Qf7to0d8lOfxNU2ei7JNoP/+3gNbj3xqQgIPrl7liax/VIYQfRDMK2PhJUqP+m+l&#10;Z/6XIP77F758/WRD/Ht5/W/kub9TMC5RCp+vL+U9EcT/UBAvBZDSQ//72zdbj/wXed2fPr633e6d&#10;vF4F62/l9b1Kkfc87QlvHqXxSoqLN1KwvJX34PmjFPlM7nL3ylWunjpFgiQ9KVHAL8XOU2X6TynA&#10;HqfIZyavTba9ffaED/JZ/JDH+/b1m7zFX368f/P+c8LVhPQl85fs7tS+U+uOHTsGxsTEKOPwM8fY&#10;Z7bMltn+h00XXKLRrip9Vv0MarEMS4uNeLXcjLX2HHxL9sIYWAofSxRhXmHkDowiT3A0UQHhsoyg&#10;YHReChUsQunS5alcoTIVy1SglAL6yDwEW/wI9QoiQBATYA0m0C+SiPCCFCxUjk7dhzFw6HQCggqg&#10;cffCS+NNoE7AL5D08y6MObQ6pkI9sFaejrnuajzrrUddfz2GJpvxkeeWs+tuivTdT75OGwisMxVN&#10;gU5kN1bE3lgOlV8lVF5lUHuXkudeHq+wyljDK+OXpzY+hZrjWbgDnrE90JXsi770QHSlBgrwB6Mr&#10;M8R2NlZdqcEYZF1fehB65cROJfqgL94TXeGOaPO3QJ27CaroBqii6kvqoI6oiUdoVVRBFQTw8vj+&#10;pXD3LYGbT3EBfDHcrEXkuRTGw6sgaoty8qZ8aMx50Sjzvit4NwmSTdGYjRJDpCQCi+D5T/7niFfy&#10;vwr5v9v+K9r/h9slXtYItAJ5i3cuNPowLF65sBhDCDQGUCQonAphodQID6J2iB81ArypLliqJoiv&#10;EhhIJUlFWS/v7yeg8iHO20pRi5lCFhMFTHrymnTkNOhsoA/1VBGodsdfpcLXzR0fF3e8lVmRHJ2w&#10;2tthscuByS4resG8p2BeZeeAs70LDg4eZHPwJKu9hqx2alm64+odRnSlJlTqPZ1qozdSZNAmgrqt&#10;w9RpPcbOG/HuuY3IIXsoOv4QZaYcoMzEnZQcv0dgf4LS084I6s9SaeYZAf4xio/aRYGB64nuvpSw&#10;LgsJbDcXrxYzMDaZirbBJDR1xqKuNRx1tQFoqw2U7+hwvOqNxL/BCPK1nUy53nOp1mcWVTqPpWyT&#10;7hQoVQPvwGh5T6146UzkEcjHye+ihMmPWGsgRQXysQEhNCpd4XntMuXaGf5Mk/dvbfbtqpYfc2bp&#10;7I8XF0/lzJRhXBD4JipDUGaP5sGsEaTMHWPD9J25Y21Da65OHmw70+uFMQM4NqgHu3t2YF27pixr&#10;2YClrRsxoWYFBpQpRs+4GOqG+lMtLIRq4eFUleKysr83jaKDGVmrHNuHdOPCjBFcF8gnzZPHWDCW&#10;q+P7cGF4F66PEaALvi8L5BOnD+eGAF8ZYqNA/spUefzpQzgyrAuHh3XmmhQaSu/7xUkD2N+/HUeH&#10;duaWPNcr00dxYHBXjozqw/FxAzk1dTgJy2dxTLbvGt2f3eMGc3LORA5OGc3ZBdO5tnIRp2dP5dSs&#10;KRyfPpEj0yZwftFcAf4azi5bxOH5czi+fCmJB/dx5/hRbhw/TPqN6wLcBzbgvnhwnwzB7VOlh1rQ&#10;/DwllVeC+YwHD21QfSOofq+g/MVLPr96beuBVrCqoPWzrH99/45fnz7x+9NHfiq90YL4ry9eCegF&#10;t0oPv9z+o9yPsv/vL5//DEOR/X/I5Z+vpTB49Ybvsv/353K7py/4kiG4l+XXJ89s+fI4gy9pT22o&#10;/5SSzseHqXx+kMLH+w9tvfCPLl7ixa0kW0/805u3bJBPu3aNjFu3eJUs6L9370/v/P0HAvk0Xicl&#10;kX7tKm+T78r9CoIfPODp7SRbr/yrlBS+SsHyp9f7K7++fOGXMkTm6xfbMJrvnz/x7cN7PkoR8iY9&#10;w1b8vJAC4+NTec7yOn59kNspPfEC+R9SEPz4+JFvHz/w5f17Wz7I7d4+fWr7q8cHKVwUwL+VfJDX&#10;+Fle9xcpCD49+9Nbr0D/vTzfxwk3uHbsGBf37+fSgX22z+/R5Yvcjz9L/KF9XD5yiDuX422f4Sul&#10;V/+VfD6fpRD59pNf35X84s2rNz+OHj1+a9q0aUMbNGimjK3PnJs/s2W2zPbfN0eRZuE6/VPztVem&#10;99uMue1uzE3X4V1tEua8TfD1K0KEbxQFBHExIRHkD46kWO4YyseVo0K5SpQvW5FypctRqWwFalSo&#10;QpVS5SicMx+h3kH46ATqBh+8LSFERxWmcOHytO88iGmz1xJTtCoalQ8mdwv+aiu+am/8zbkw+5TE&#10;mq8N5pIj0Faei6rWatzrb0HddDeaZvLc2u0jsu8x8vQ5QuHe+8jXZhXmEv1tZ0/VhzfA2RiHq74o&#10;OktxjNZieBoKYLAWwhRUFs+w6nhG1UOvzOuepxn6fC0wFGiNsVA79DHtMArYLcU6Yy7aEUOhtugK&#10;tkZXoCWeyplwI2uhCq+OKqyKLR6hUjQElcM9QMF7rKQ4Hj7FUAncVV6FBO8xeFgL4uldAE9rXrTm&#10;PHiacgvgc9qiF8CbbIiPEihHYlVm7xE4WwXZVq1yAPB/j/f/nL9Y/z/L3/3/Z5D/bwfNKtcpsUYJ&#10;4OU2PjkxmsPl+YXirfcnpxRmpUIjqSyQrxkaQN1gP2oH+FDTz5fq/gKoAMG8LCtLKvr7Ul62l/Hx&#10;Js7LSnEvi4D1D+jzmZThNjqitBrCNB6EqNUEKJh39cDXRSWYd8HbwQEve3ss9tkx5MiKZ/asaAT2&#10;KnsHnHI4YZfDhRz2btg5uWPvYIeTkyP2Hnq0ITFEVe9EyT4LKT9mNwWH7CS41ya8u63Hv8cGcg7e&#10;QezEg5SbfkRynBKTBO4TjxE3+Tjlp5+2Yb7c1OOUmniIIsN3UkAKgpx91hHabQWBnZbg024hlpaz&#10;sTafjqHhODzrjMLYcBKWZtMxNZ6MpfFEAltMJk/7aZToMo2K3SZSvlU/Yio1wCcqPzpPM2HuRgqo&#10;TBTWWikhkC8rhXFJ/xCK+4f8KuQffDbQaIyVn+W/9j9s1yxZdMPaNVt/esUsLi6ZypX547k5exR3&#10;Be0pM0eRNms0ybJMmjOGpFljbGd3vTZ5GPHjBnFqWG8O9u1sO+B1fcfmLBPIz2pUg0l1KzOyWhm6&#10;FM9P/egwakaEUj3Yn1ohPrTJH8nEepXYJZA/P3UYFycP4qYUDkkC8nPDO3O8XysuDunI1dE9uDKm&#10;DwnKEBspLuLH97P9ReDqlMEC+uEcGNhBMN9VID/SdjDsUVnf3LUJe/u144Tg/cLEoezu34kdfTtw&#10;YHhvTk0axrFJw9kpz3nXyH5sHdqb+EUz2DduGJeXzOXiwllsHtiL3aMGs2/sUA5NGMWZudNJWLuc&#10;4/Nnsn/WNPbOmcmtfbtJPHKQRMH8Y4Gsgt0nAt+MO7dJv3uXJ4JdpSdYwanSY/xcmc1F0PlSsKtg&#10;/q1sU5YfBOcK5r8JxJV8f/teYC+Il/yQ9W8Cyc+C8i+C868vXgtyX9iG7Hx9I3D/9M+Yclkq+36X&#10;bd9eSzHw8o3A/zVfnr3ki+z/7ZkUAn+TIQVB+nM+P34meWrD/J+TdQnAE26SeukKT28I2u/c5UXS&#10;bZ7dSrRF6W1/c09wezfZNoTm5W2BuixT4y9y79xZXsvrVobwfJTXrED/heSVFDafnz3jpxQntmJD&#10;manm3TvbmWu/yVIZQvNLihjlGAJlKMwrue1zKRDeSeHzRQqXX8r1Avhvsv+nF1LEPJcCSDnG4O0b&#10;vkqU99V2LIJSQKRI0XRHHvfuPSkm5PWkPha4p/NG3v/XEmWpFBlv5PmnS3GScPgQJzdt4PiGtVzY&#10;uY1rB/dy5cAeLuzZyUUB/pXjx7h5/jypt+/K5ybP74UUSR++8FNQ//XjV358/0Fa6uMvRw4f292s&#10;cbPy8hPKHHKT2TJbZvvvWnZjaNGeFXqv+Jmrx04MbXcJlvdiqb8UU/EeWATAOYPzUyI8J8VDQwX0&#10;wcTmL0LlclWoXL4y1StXp2rFKlQtV5GaFSpTW9bLF4sj3C9YYO5HgADQ1xpMzqhC5Mtbgnr12zF3&#10;0Raq1mqLQR+MUWXBT5ntw8NCgKDSZMqPJbw2PsX7Ya48E/dqy3CotQGnRvtwb3UMTfuj+Pc5S0D3&#10;I+TsdZjCPfeTq9ky4tqtoE6PtRSvMRJTcC2ctEXw0BcRNBeVFBJEF0ZjLY7GOw6tbym0/mXRBZTH&#10;EFIFU0R1dKFVbAfPWnLWwSzRR9ZEq2yXqEMqCtjL4Kb0uAeURB1YCnVAHCqBu6ug3V3QrvIqKHAv&#10;II+RH63Xn+gE8HprbgyWnBgE7cr87wZlCkljBCaJ1SCAl6WXIRwvvYBZ8O6lDcJbGyxLZU74/4D7&#10;f81flCv5i3ald17pqf97+T/n722U/L38d/z835hNykw1kbgrY/N9cuHrGy0FhR+BOm+KBIRSISyc&#10;qiHB1Aryo26QL3UDfKnl601NX19q+PlRTZZVZVlFEF/J148KPr6UFcyX9vGihJeXDfQK5vMbDeTR&#10;6Yj21BCh0RAkmPf30ODvrsbXzQ0fZ8G84NzLyQ6zg3JmYaVX/s8wG5WDPa4CfWd7Rxzt7HAW5DsL&#10;8u3s7MnuqCKHyhtNZGki6/en4vC1VBy/m5ghW4novZ6IPhvJO2IPsVNOUmbWOUoL3ktMVjB/hJKT&#10;jlJu2knbmWMrzT5HSdlWdMxeCgzZQe4Bm4nut5GIXmsJ6baSwA6LCO60iJAuy/Bttxhr28X4dFyB&#10;b6fl+LdfTEj7uUS2mkT+lqMp1W4k5dv0J2+Fulj9I6VgMZDf04uCWnk/zAEUMcj7I7+VMgFhVIrM&#10;/aOAb8Aus5tniPwu/7V/Sg81m4PHdGt95eCCibb51y/NGMHtGSN5MncCKVNlXeCeJKC/M0eQP30U&#10;VycN5dL4wZwb1Z/jQ3pyaEB3dvXuYDvL68r2TVjSthFTG1RhcKUStCoQTYOoEBpGBtNaEN+3dAwz&#10;m1RnR/+OtiklL0zoz1UF89MHc3FUN04PasOFIe1skI8f1Ytr4wdwbeJALo7ty2VlOb4/CQL5PX3b&#10;cnxET86M68/OPm1Y06Eh6zs3Yf/grmzs2pKdfQXxfTqyvHVDNvVoy2lB/NZ+XdjSryv7Rw3i8Phh&#10;HBg7hIPjR3BwwkjW9e3GnFaNOTFlDPtGD+bolFGcnDmR0/Omc2zONPbNmMyFNStJOXmUi1s3cnHH&#10;Vp5cvWLDfPr16zy+cZ3Umwlk3L3Da8H767QU3qY/5un9ZF6lpdp6ehXgP33wkCeCVgX6CuaVHvpv&#10;bwTjr9/zWdCo5Osrgf2bD7alcvmjQPy9wPy9AP2TAP/re8H+py/8+viFr3I7Zb8vLwX+su+n5wr6&#10;X/Ix4wWfBaJfn7225UvGKz6nC4pTn/I+5QkfUh7z4cEj3gqAlZ74pzdu2gCvQF1ZKjPRKFFg/1aB&#10;vCz/4P4WzxIS/kxVefkSnx495Lu8zjfJAn2lN14grwzD+SC4/yIIV4YOfX0tzz8jQ94TZXrKdHk+&#10;z/n16rUt35694FO60mv+mOfKbeW9+yJw//rqFZ+kGHj35IlEGSqTLoB/Iq9N4K/81UNg/laW75Wi&#10;SdD9Mkkiy1d3knmZfJ+Xgnflc3iXmspHeT4f5bmlnT9HvHxup9at4cKWDVzZuZVre3aQdPQgj86f&#10;5v75MySePMGtM2e4E3+Je1cT5POT9+jJcymyPvNT3u8fn77y89tPPn34/CvxRtKtmjVrtqpTp07m&#10;QbGZLbNltv/SNIHu/rFNDhTrs5WArgcwdTiAvvE6vKuME9jWJndEMUF8FHEhIZTKmYvCuWKoWLoK&#10;1StVp16N2tSoVIVysSUplq8AxSWVSpYR/EcQERSBn2DFy+hPaHBu8uaOpXLlRkybvYZeAydjNIVi&#10;EMCbXbQEeloJM4fh6RaIwbsklrxtsJYdh67GElxqb8KhwT4cmh7FpfUxDN1O4dfjNKE9TpC31zHy&#10;dNxOaP0F1B1yiIELb9Jp7GEqtpiJNVdTHDSx2OniBNmlBNXF0Fti0JkLSmIE2IUwehfB7Fsck6Dc&#10;6FsMg6x7ehVBLdeprYXx9C6K2keKAmWIzD/RKPGR4kAArxGwKz3untY8aC255f7/JhdGAbzZEoXJ&#10;HClIVvAeLlGmj/wDagXPXrL0EljbAC8I9/YMsMXqqZzY6Q/S/w6f+Yv2v0Nq/mf5z2j/i3QvQboS&#10;ZV3ZruzzN3/3s8jzVEux4emVG7+A/HibgvH2EHj7BFIqOJiKwYHUkNQO/NMbX9vPm9reVmoI0Kt7&#10;e1FD0F5dYF/Vx4fKsl5BAF/e24dycrm0XC4pl4tZzcSYBLN6rWDek5xaT0I1nvhrtFLQeeKjUuEl&#10;mLe6OWNxdcDkYofeWZlrPjsaxxy26SpVEjcne1wc7HDNkQ0XwbxjjizYZc9B1hwOZHVSk0PjgyFP&#10;WQo0G0j10eupJKDP038zYf22kW/MCUrOiqfy/HjKzzxNqSnHKT7+EMXGH6TUtBNUWSDXzbtAhTkC&#10;+snHKTRmHwVG7qbAiF3kHrSVXH02kEeSq88mwnttJLjHJoJ7biGk1zbbQbZ5+m6iQM8V5Go9mdyN&#10;BlO8+UBKNulFbJUmBMt3PMjVSD5TAPl0PuTxMFDKR97boEiqhOeidGjk1wijdYH/n/mn/60ta9Uy&#10;xYrPGtTtydF5Ezg5ZTjXpowgff4U0maO4+70kSTPnyiZxI0Zo0gQ3N+cPpprk0cIsAdxbsxAjg7r&#10;xbaebVnVoQkrOjRmQeu6TK5fiZ4lY+hWIoY+pYrSv2wx+gvkJ9QsK7huzbmJg0mcO0Yea7AUB325&#10;Or4X54Z1IH5kJ0k3LoyUy5ILo/vYDrJVcmJYDw4P7MS69o3Y268ju/t1YFnresxvUkOKiEZsE7yv&#10;79qK5VJMLG7RgCUtG8pzas6WXp3YN6w/eyXbBvTg4JghbB3Uk+1D+9kQv2vkIDYNlMeaM5nNA7px&#10;eOIItg7ry8bBfdg5bjg7J47m5raNXNq0loOL5nNt1w7SL57jwZnTPDh3hrQr8aQlXOFZ0k2e30ni&#10;RfJtXj8SAD+8x9Pkuzy8fo0HAuDHt2/zVMD6ROD7TFCvDAFRetz/gvurgPybAnkB+jfJJ8G5Asm3&#10;Gc/5LIj/8uadDfTK+u8v3/n+7iNfpRBQ8kVu90EQ/072V1Bvuw+5PwX17x4/Eyw/5ePj53yS679m&#10;POO78pcBwbztoFaB8XtlGJAUGQrglaE1ylLZruD+jQBZycukRNtc8sq88q8SbwrkH9jONKucefa1&#10;vM4XyjSVgugvAndlTP/7x495LxhXeunTExPJkDy6dFmKiif8fvvOhnnlIN7PAvVnSiGgFDx3BeXK&#10;AbVy+9cp8vzk/pTtSpHwUp7rvQsXST533jYc6Om1G1JUXOLJ5WtkCLxf3EyUouI+HwT47+Ux38rr&#10;eZ+UxBMpPBJ27+TU6hWcXrOCy1s3cGvvDpIP7+PB8cM8PHWc1AtnyZDPSRlalHrlKrflcVJk/dl9&#10;KUzk/fr6Sjm24QO/BfO/v/6wgf7Z46ev2rVuNzlXrlw6+R0pc9lntsyW2TKbrWVVBRTMG1ZryIPC&#10;gw9jbb8Tn3Y7sdacgSFfc0IjSlA8Mi8VcuWibJ685A3NTeF8xSiUtxBlY0tRo2IV6levQdUyZSkY&#10;nZOowCCigkII9Q/Gz+pPoEAlIjQPBfPGUrZMLYaMnMnEGSsJCy8kMPXFR2PF4qwhxBiInyEci7UQ&#10;loi6WIr2wVBxOqqaq3FqsFsgfwjHFofQdDyBV/ezBPY8TVSfM+TqfoSg5uvJ1WoDDcfH033BHfos&#10;vkPfJUnUHbiTsEoj8PCthpMuBg9dPjSG/GiVg02N+fDU5UTtGYVKHS7LCHQG5QRMAnFlDLs5rySP&#10;FAD50HkVQGctIOsSr3y2GGS7QUG76U+Pu8EUJcXJ30RKBM6WCKyytAiUbUNXbFHwLHiXpZcyRaQu&#10;6B/I/0H8/wzyfwH+9/L/LP8rkP97X/8Z8iZ5zmpjLilmCuLrk0c+Cz8iDVZKBgZSNTSImiEB1JbU&#10;sfXI+1M3wI96fj7UE6DXltQQxFcXsFf19qaylxcVBfflvbwpK8uSZjNxFjNFTSYKGfU2yOcTyOcS&#10;yId4CuA1GnzUaikcVFhVbv/MauOIQTCvd7VHJ/F0tUMtsFcJ7N1dcuDmbIeLnT3OEpfs2XDOlsUW&#10;pxxZsZdt2RxcyOJuQhNdiiJtx1Jr6gFKTzxC9KA9RA7YQYmJh6g27ywVZ50idsJBYuVyyanHiZ10&#10;mJpLE6i9/CbVl1yjvIBeAX5xub6gYL7wsJ0UHbqLmME7ydt/F9H9dxLVdxeR/WS97w7y9dtO4b4b&#10;ieu3hrhu8yjUfCSFGg6gQtP+lCxdlyBLGL4e3kQZBPPKsQeC+lLeQZQPCKdaVF5KBkd89FFpWsjv&#10;8t/c82ZXPa5IzbXjhzw5I4C/PGs816eMInnGOO7MGse9hZO5v2gKt2aNsfXK31LOtDplJPHjBnN+&#10;zACODunOjp5Kz3gjlgri5zWrwbQGlRhVoyyDK8UxpEIJBpUrSp/YfAwrV4SFzWqzq297zo0fwNmx&#10;vYkf38eG+QujOnN+VEdODG7PoX7tODSgA4f6t+eArO/r3YY9vdqwU7K+Q1PWdWrOslb1mdu4hjxe&#10;bRa3ach8uTyvufL4dZnTpDazG9ViSZvGbOrZgR39e7CxR0fWdZf1Qb3Z2K8bq3p1ZHarxqzs2ZGd&#10;I/tzYtpY1vftYjvj7OHJozk8dSxbBfm7Jo7iwMyJ7Jg0hl3TJnFp4xruHTnI/aMHuXNoH3eOHuDh&#10;+ZO8uHGFN7dv8DpJUJmooFA5aPQyGTcTeHA5XnKZx7KenniL54L5T0+UA1Sf8yNDmV/+HT9fvRfc&#10;Kj30fzH/js8v3/BJGTYjiFQA/zpdGaLz7M9QnA+fbdttmJd9/0L+i+z/480HW1HwQSD/9vFTgbzA&#10;XRlWk/6MT8p48rTHgvB0Pqak8l7pRX/4yDZGXgH833HyynAbZbrJd0ovd+JtXt6S7fEXbQf8Pk+4&#10;yhspXN7elaJFKV6SbkmS5L4e8V0grxx0aztJVFqa4P4hT+S2D8/Hk3jsJGmXrtgOrP0ir/+3cqzA&#10;s+e25/BWwP5SIP9ansc7uY0C94wbN3h89SrPEq6TevECtw4f5ubBQ1zfu4/E/Qe5vmsPSQcPc//Y&#10;CdLjL/FGigXlYNz39+/Jc7vDs0sXuX/oAJc3beD82hVc2bKOW7s3c3vPVu7s3869w3t4eOIwj8+d&#10;koLgIk+uS6EioFdef/LFizxQChf5vJS/NHxVZg6SAuT3+8/8UsbQS75/+vr72MGjdwYMGNSmXrVq&#10;Xspv6c9PKrNltsz2v3ezWp1M+ap3K9Bh0fvcPXcT0G4bwU2X4lOqN4FRFSiWuwhVCxWmfL78FIou&#10;SMkiZShZuDixBQpRLF9BKsaVpEb5ClQuVdq2HlekGFEh4QT5BhOinPU1MJoCeWT/ohXp2Wc0G7Yf&#10;p2iJqjg5aPDW+QjcDPhrffBRTmgkgDYHVsCUtw2mUqPQVV+ER70tuDQSzDfZi0e7o1i6nsa/x2nC&#10;e58jutcZIjsfxKfROgp0O0DtiQnUm3ydJjNv0Hr+bVrPS6TByP3ENhhFeNGWaJSTM+kLojIUQGMu&#10;iNYiODcLzgXtCuINCmYV0P+NcnZVBeuyNCqRdeUgVWWMu8ko0f+ZZcakDxcY/4lFOVBUL0A2KYhW&#10;oPwH70qsCuIF8N6CbiUK4pX42DCv9MorJ3UKwirIVmD+n3vZ/0L+L8L/R/kL9b+I/5u/mP+voP8b&#10;pfjQmgtg8Ssm10cQpPehmF8AlYIF72EB1A8TvAcL3gXz9YODqB8USINAPxr4C+b9lB55K9W8rVS2&#10;mqloMVHWbKCU0UAJgXsJo5FYk5FiZiOFTQZbr3wBg3JGWB3hOi0BWh1+gnofjRov9R/Mm1UuGN2d&#10;MUj0bo7o3BzQuAnmXbOjcskmmLeT748LjvYuOOewxy17VlQCeQ+Je3YBvUSZujKroxo7S068ijcn&#10;f+d5xA3dQdFhgu2hmykzcR9VZp+i8pwzlJ56zNYrX1RSfs55qi6+Sq0VCdRcdo2qC+OpMFv2mXKU&#10;UhMOU3rcIeJGH6TYyAMC+wMUHLqPAoP3UmDgLgr130bxAVso2X8DZfuupFTXucQ0G0ueat1p1Hkk&#10;McWrY5DiLcw7kgL+OckvoC9uDqSMTyi1ovNTMTzX73w+fjc1rq5h//w6/5VNCji3xuVKdlo9ckDq&#10;YUH8qYkjuCaQT5g5lltzx3N3/kSS5owjcaYyXn4sN6aM4NL4QZwd2UfA3YldAu3N3Zqzsl09Fres&#10;yaJWtZnZtAZjapVnWKUSDCxbhN7F89K/RH4mVCvNyrYNOTy0B8eH95BioA+XJ/eT++rEsSGt2de3&#10;uaQNBwTx+/u1ZVePVmzr2pzt3VpJwdCWpS3qsqRlPeY1rcWMRtWZ0bQ2s+Ty1Ca1GFW9HGNrVGB8&#10;rcpMrF2ZOU3rsbpzG1Z3as3Kjq3Y3KcrK7u0YUHbJizq1IL1A7qxYZAgf3APVvfuzCZB/rz2Ldg8&#10;tA97xw9jnVxe0E2ex7TxbJ8wgq3jh3Nr23oyTh3m7p5tJGzdQJIs7x/dy5Nzx3lx6TTP4s/y9PJZ&#10;nl+9yPNr8Ty+dIH7Z0/x4PxZQanA/kaC4P6mrbf7w71HfEt5ws8ngvnnr2wHqX4WqCu99cqUlcqs&#10;N59fvRKsv7Gt2+apz3hqO9BVGUv+4907Qfwbvsg+tqkvnwrk5XY/lDH4r17zSe5LGTf+PjWdD7L8&#10;kPbENixFGftuOyPrI2WIyp8Zaf5iXokyDaVyIKwyzeSXFMF4kgD7ViIZV6/w9NolgfwVXkqh8urW&#10;DV7cSuCZRMH8OwH0F8G7UiAoGH8n961MYamMt1dOIvXgzHmST53hlsD7mRQN3+Q5/xDIf1dmoZHn&#10;ZBujn3BTioXLkivcl33vHT9O+oVz3Ni9i3Pr1nJp0ybOrlnDhbVrubBmLTd27iD54AHSz57h1bUr&#10;vL5xnWfyPj++eM5WbN3auZVLG1ZzeeMqbu3YyJ09m0nauVG2b+D2vq3cP7KP1NPHSDt/Wj6r8zyR&#10;2yqYv3f+DLfPnOSO5JEUBC+kSFDeI2VGoB9vlNl1PvFDQf2XHzxPf/px84aNu6ZPmd4wKCjIIj+p&#10;zB76zJbZ/ndvmsAC1tAK3VbG9t74O6rTFiJar8Gv0nB8clYnJk8clQsVp0zuvJSOKUHtSrVpUa8x&#10;dSpXpWyx4pQqXITSRYpSqkhhKpYqReWy5cgdEUWIf6gkjCCfMPJEFqJA3jhq12vDuq1HaNG2J25u&#10;Riw6P6waL/xk6aX2FcBGYfEujiWynuCrL9aq0zHUXomq3kacG+9E1eYwps4n8el2iuCeZ4jofVYw&#10;f5rg9vvwa7GVsmOuUWdWMuXHXqLenNvUmp5Ag+mX6DjnAp1mHKfJcEFW0wkEFm6Ju19ZXA0xkoK4&#10;GfKh1udFZ8qP0VJQUkAAnxejQbCuC5dECJQVqEcKfCPkef6JRSso1gmG/4lysKqXVhnvHoK3UQG1&#10;AngF30ovuwD9P8d2JlYBvA31sr8SrXLAq0QZqy4w/9vL/hffyuX/ivD/nP+M9/9R/mL+v+5vMkdj&#10;9C4qkI/F4hlKlMGPiiGh1Az2pX6INw1Dfakn6/VCAiXB/2Den4YBPgJ6H+ooY+b9fW3Dayp5mSln&#10;MVJaQbyAvbiAvZgsi8hlpUe+oNIrb9CSR68lSqslRCAf5OlJgFqNn4cHPip3rO5uWNxdMbm5Cuhd&#10;0Ls6oXVxtJ1ESu2cHQ8nB1wc3CTuuNo74W4nwM8hkBfAqyRudllwdMhONntnsjh6ksXeirO8Np/y&#10;nSjQYToxfZeRv98KykzYQ+1FF6gy7yylpx2n7MxTFBorhZ+gvcLc81RfcoWaShZfoqaAvurcc1Se&#10;dZqK009SbsoxSk84QskxBykxai8lhu+ihBQKJQdvJbbPWkr1W0PlIRsp3nkBAZV6ULPHRGp3GEJ0&#10;ocrExFQkNm8pCvpEU1i+I6W9wqgWmpvyQZFUzVPwZx7/oMXys1RO7/6vbVHe3ur21Sr0WjqoZ4bS&#10;G3104kjOThrOVaUXfraAftYYbs0YzS25fH3SMK5OGMKVCYM5NbwnhwZ1Zlef1qxSIN+iOkva1GF+&#10;m/pMqF+JkVVLMbhccfqWKEifYvkYXLIQCwThB4YI5Ef05vToPpwf31sQ304A35TtPRqxp19rSVt2&#10;923Njh4C6y5N2dCpCes6NLX16C9Wet9b1mdq45qMa1CV0fWqMqpuZbqXKkT32IIMrBDH+NpVmN6o&#10;NnOaNWBR66Ysa9+SNd06sLhDc2a3asjMVg1Y2qMts9s3YY5sm9m6CfME+7PbNRfA92LdwF4s7dmJ&#10;+cqJrob2ZV7n1szv2obr65bx9Oge2/La2iXc37OJ5L2bubdvCw8Pbufx8X08PXuUl/GneXXlnG1s&#10;/cNTR0m7cIanV+LJuBxP+iVZKj3TV2/w9uZtPt59yOeHqQLgNEG3ROnRVsaIpz8WnD/l0/PntjnS&#10;leEqyjjy38oZVP8Zg64cFPrxmTKTi+ynDFWRfFNmvlEOFJX7UcaKf5D7/SC4VqLAWhmq8uz2bVtP&#10;+cvk5D9TSypFwv0HvEq6Q4pAWjkIVhlHr5z86d3tZJ5fTxC83xDU/0eUs88qvfPPZPnsplyflMhb&#10;uT8lykGmyvCWD/cF9IJ0pRBQzh778Nx5Eg4dFswfEyBfEhw/EBynyz7J8jh35T25zsOTZ3h85gL3&#10;Dh/j5q5d3Ny5naML5nFg1gwurl7J+ZXLuSC5uHIFidu3ynu/m5Sjh0g9cdSG95v7d3Jl+2ZB/hZu&#10;7tgkBdd6yVopwtbJ/n9ya+d6Endv4u6BHTw8cYC0cydJu3iWVCkAHl04y+2TynM8QNKxg9w7dYyU&#10;swL9eCnObtzgi2D+Y+pj+Rw+2obafP/4mY+v3/56kHzv8e6dO1d36tSpqkajcf/np5XZMltm+9+0&#10;ZTfmKh+bu8GohBL9dxPVbg3+1cfhW6AxhQtXo3pcBcrnL0Tl2PLUrViLtg2a0b5Jc1o1aEjDGjWo&#10;WLIEhfLmkuSmeExBokLDBPHBhAWEE+IXQVRIXnJHFqZqtcas3LCHCdMWYTAHo3I1Yfb0IVAw46Wc&#10;UVYQaTEXwBpcBZ+CHfAtN0owPxtNrRW4NdqKW6uD6DocwyqY9+t2mpCeZ4nsI5jvcwrP+muJ6HaA&#10;SlMTqTDlBo2WpVJ1RgI1ZiXQcP4tGs6+QrO5V+i48CrtBWN1B64V1I/FK18j1AHlcNAWJId7Thw9&#10;8qAS3Bu8imA25xFUR+ItaPc2ROJrjLLFz7aM/AN2JZ5/4vNPbMNl5DX9B+QDBf1/oiDe7BlgiwJ5&#10;H4G6jz5MIP+nCFCG1SjI/gv5v+BWlv8rkP/b6/6f85+v/89R9vU2S1FiyYXVvyQGS1F5HWHEeIVQ&#10;KzycBgL4xkEWGgd70SDEj/qhQdQNDRXM/4F8g0Bv6kvqBflRJ9CPGn4+VPXxooJgvqzFRCmzkVhB&#10;fFGjjhiBewGdhrxaNXk8PcgpidaoiVBrCfPwJNhdTaC7B37KlJSu7nhJvFUqQb07ZgX0Ls4YnB3R&#10;Odrj6eiIh70rKnt3VA4ueDjY426fHbccWXEWyDtky0L2rFnIlkMw7+hClhwqsmRTk83ZG4+w0gQ2&#10;HkZE51kUGLCKUoL5GgvPUXvZZSrNO0+xCYcoMkFwPlkwP+csNRbFU2/5FRqvuUGT9Yk0WneTBquu&#10;U2fpRarPO02V6YepNHE/5cftosyIrcQNWk/cgPWUGriB2L5ryd9pMdHNJ5G76SDaTlhGzU7DadCq&#10;H9UrN6V0npIUsoQRZwmlvG84ZfzkvZWiuVL+Is887O0r/fPb/Ne2orkCdX2a1h+5ZszgN0dmT+LM&#10;tDFcmTaKhOkjbbk+ZbhtCsqLo/vbcmnsQE6P6MWRwQL53gLlDvVY1qoGS9vUZmHb+kxuVIXR1csw&#10;tEIJ+pUoRI9CeeheMBfT6lRm76DuHJP7OCmQPzG6B/sHtGZn7yZs6lafrT2bsbl7UzZ3a8LGzo1Z&#10;274hK1pJkSCIX9ulJUvaNWF609qMqVuFgdXK0LVsUVoXy0vLgjlpE5Ob3qWLMbZOVSbWq87EOtWY&#10;07whqzq3Y2HrZoypWZFJDauzuEsrFnZtRb/KcfSuFMfo+lIUNKrDLAH/4u4dmd+pDXNkfVbb5kxq&#10;Vo/pLeqzaUgvEtct5f7WlVxaMpMry2Zxe9MyEiU3Nyzl7vbVpB3YRrpAP+3Ibh4d2s2Tk4d4LChM&#10;FQw+Emg+VOajP32KZxcuCPLPyLazpJ+/xPNrN3h9RzCrDHURsL9NS+XFQwFwWgpvZP3VIwG4oPdj&#10;ejo/Xr3kU0aG4P4Jb9PTePNYsK2cyfSpAFMKgC+C/89yvVIUKFNkKr3vf/MxTVAveZKYyEPlTK+y&#10;VHrlld5m29AapUf88lUeX1F63KXISH5gg/yza0pP9xVe3bxmQ/yrW9fJuPrnLw7KcJs0pUC5dpXn&#10;t27aQP9aGV8vmFeG5ryXguDljZu2s8pmyGMmnz5N/N49nNq6RTAfb0P8xwf3+SiQf3D8JPEbNnNh&#10;zQbB+xJ2T53GvumT2T52JAenTyJh7SrJSq6tXsGVlfKeb9vE/V1bpaDawR3lryQ7NnBp82rOr19B&#10;wvYNJO3eIoXWVhJle8Jmue1mwf+ONdzerfw1ZRNJUoAlH9lDyukjpJw/yYOzJ7kjn9elXZu5umcL&#10;d4/u57FsT/s/2PsL6Cqyrl8fbcEJxN3d3Yi7uxBChCRoIEjQCC7B3d3d3d2Cu1sD7W+70408/1kF&#10;9NfnO/L9z7l33HHHeTPH+I1VtUq2Ve39zLnnmkv6n8hn9+TkCe4dPcJX16/z6utv3sK8UmbzxZ+8&#10;fPGCn3744a/nz58/mz179rSgoCBLua0a6s43WIP9+5pxC/u4nt2Cui/+LnzgTrzLFmEf1YM2Ee3I&#10;jM8mLSyG7Lg00qOTyE/Jojgrlw45uZS2a0dBdiYpcbEkx0UTGuBPoLcvLnbO2Fs44KSAvL0PwX7R&#10;dCsfwILlm1ixfjfO7kE0baqHvralQKwArpYSnXfARN8TI4sIjFzyMAnqg2niWIyyFqBZsJHmHXaj&#10;KTBv3OM4VgLySlTeZYASmT+BXY89WHTcRPBQgfSFD8kQgE+bJnA2+xZxs++TMPsBqXPukT3rFkVz&#10;rtNj0XUGrbhB1aLz9KjbQWa3GbRJGYCdXxG6Nok012uDlrY7xnoCxuJgmOk7Y6nvgpVAvbVAvbW0&#10;lnrOWOk5qbL+W45YCXArIP8e4hUpky4pUqLzxgL0JkouvJ7sZygQ/05K6UkF5BXI/h+BvNL3v9J7&#10;OP8nzL+H+P8sZZsC8VZm7lia+2BpG4O2rh8O8rriHL3Jd3elo5stnZ3NKXMyp9jFhgJXR/IVwHeW&#10;1tGWAnslIm8hEG9Jrp2VKqWyTbZAvlIGMN3BmmQbS2KszAgXqA8SmPcXmPcTmPeVVs2XNzAUuDfC&#10;S9cQdx0DXATsnbT0cdDUx15aW009rAXyLVsJ1Gu0wqRFS4ybt8CgSXP0m7RERwH5Zi1o2bQ5TZo0&#10;46PGTWjUuCnNmjeXthEfffQhjT/8EK3mzWgl/R82N6CJWzIm+cNw6zUHr/5LiRy3m8yF58lcfFF0&#10;Rc2XDxm3n+gpyoywZylYeY3OW+5TvvcZ3fZ/Ste9n9Blx33KNt2gw6oLFC85Rft5R8mYvJv4UVsE&#10;5jcQWr0O38oVOHddgH3H6dgV1NJ93lZKRy+gx7BZFBRWkhOXT7xbKNGW7sRaOJPs6EmGhx95YdGv&#10;I719TzZv3tzs3c35f62ZmZnpDO/eZcT6CSO/PTGt7s35yQLvk4dxZcpwrkwcqqbUXKyr4fzoQeqA&#10;1DMjlUGoPdjWp4R1PfJZ3S2XJZ2zmVqQSl1ughqRH5YsIB8dQu82vvTwdacuLZ5d1ZWcHD+UU+Nr&#10;OTyyNzsGlbKlrzJANZeV3duyqkd7Vpbns6RjDgs6ZDK/OJuFpbksLy9mfucCJhVmC8QnUB7ZhgJ/&#10;N9p6OVIc4EG3sAAqY8KoTophcHIcI9OSBOYF6PMyGZ2exOT8LMa2S2N4diLVadH0iA6kKiue3nGR&#10;jC7MY0S7bAZnpzGtcwfGFuYyMDGailB/auU1rOjbjQvzp3B9+UzOz5/IlSXTuLlqDpelvbh4KtdW&#10;zuHexiUC98sF7ldyb8taPj20h8f7dnJ352Zubt/Mnd07eLh/L48P7uf+3v2yvo9be/fx4MgxNQ9c&#10;Tb25c5PPbt9Q9eV9pcTlbT6Xvi/u3uL7Rw8E9J+pA2p/ePaEb588VPXTp0/ViY5+/fw5vwvY/yYO&#10;wM9Pn6j6VZyA354JrEv763PpV5wEgecv795VK84oZRq/EfB+JqCtAPyT+vN8fukqP9y5L+B+VwD8&#10;mkD8dZ6cPsknZ07yxWV5ngLxz86f4dHpEzw8dYJP6s9I32W+kef/g5z3x3v31FY5x093H/DN9Rty&#10;3GW+unaNZxcucHbHdlZPn8a2RQv5161bvPrmG76/fpMDCxazfMgIllcPYVXtMNYMrmVH3QgOTR3P&#10;mXkzubFqqThQC+R9X8qtNct4sGkt9zev5Y7o+saVXNmwnGvy3t/YJn1KxH3/Nh7v386DPZu5vX0t&#10;t7au4o44XHd3yfY9AvMC8ncP7OCeOF33j+3n8WlxuM6e4PbB7VzcuoarOzeqEfvP60+IA3ZcnK/j&#10;fCmf05PTykDny+oEXG9+/JHXf/zO65d/8adA/Ys/XvDZZ5/9MXbs2ME2Njb/Nw+Wb7AGa7D/0pqZ&#10;mPtkV89PHbTpRXTlOuwSB+IYUkhYdC7JsclkxMaTGhlFbmIq7VIyyUlKJSc5heyUFFLi40lUYT6O&#10;+MgYPJ3dsTG1xt7cAQ8HL6KCYyks7EKfgSNZv/Ugufmd0dS2QKu1GcY61gLGDpjr2mGq64yRoR+G&#10;VokYeZRiEVGNZfoMdPNW0bz9ZjQ67EK/22HMK89gO+Ac9gPP4DTgOH5DTmNYsBzzDivJn3ePnJnX&#10;KVj4gLRZd4ibeZ/YmQ9JFJhPm31XjdRnT71Iu6nn6DjnEj0WXKH/khsMWnaDXrPPUTBiJ4ndF+KT&#10;PBBbvwJMnVPRNo+ktUEgrfX80NL3Rd/QBxMjb0yVdCABfHOBfUsF4gXOrQXUbfSVWW6tVVnqWYkT&#10;YCMOiy3mBrYC7LZvo/MC9crAV1MjBa4FxgWwTQToTZVJogzeSqk1b2osjyF973Px37YK2P+HTAXk&#10;lVKWVvoiWbaUc1sq+fjSmhm9leJYvM3Xd8LcSBwRY0/5jHyxMfPH2qwNxloO+Jg6keXmSZmnCz28&#10;7OjpbkV3N0u6udkJ2DtSqsjFgVJnWzo6WlHmaEmpkw1l0tfZw4mu3q508/Gg3N+L8kAfOni6ki/H&#10;ZDooJSlNiTAzIMxUn3ALIyKtzUSWhFtaEGJhQZCZGX4mJngbGeMpgO8qctYTqNfRxVZLC2vN1li0&#10;0sBcoyWGzZphIHCuJ8CuLcutpG0mrZIb/3GjtwDf6OOPadmsMRqNP6Lphx/Q/KOPaNy0FR9q26IZ&#10;kIVv57H49Z6Hc89FhIw9SMbSW+SufULcvMsE1B2kTd0+dUBs4errlO98RM9DX1Bx7Gt6HvuSXkc+&#10;pdfBJ1TsuUfFjluUb75K6cqz5M45StTILQQOWktg1QZcKpahlz0Kj67j6LlwF2Wj5lA5cjZFJX3l&#10;vulARlQukc4hhNt4kurqQ5qzB4Wh4RTHJfzoYmYxXO7K/+sHtLVq9YHu0C5lwzaMHPzFwbFD3xwf&#10;N5SzE0dyYfJIgfqRakrN5XG1XJ80WJZrOD6kF9srS1hfkc/yzlnMKkhiZHokIwTiR6RGMyQxiiqB&#10;68rQALr7eTJCAHt7VT/OThnN8bGD2VtbwZY+HVhb3o6FJanMLkxhfmk2C0qymd42hem5ycwtyhbl&#10;ML1dJtOL2jIhP4f+CVEU+3uQ7+NKcRsvSoN96SJg3z0qhK4C3z0jg1UQH5QQzcD4KAanJjA4LYGO&#10;AZ6093SkW7i/KIAObTzpmxoniqdnQiSDc9OZ1q2M4W3TGZQSy7CsJIZmxDO3Wwfq503mwgJl8qjR&#10;HJ0yglMzxnB2Zh31s8dyeuYYTs8ay8WFU7mxcj531y3j1tplXF+zhGurl3Jz/UruKAMuFehcJ0C5&#10;eQO3Nq3n2oY1XN+yUcBSIP/wPh6dOCxAeVSAWuDx8jm+uHZR2vMC2ef57u5Nfn6iVJu5x48C9d/d&#10;v8u39+7w05NH/C7w/uszgXXRT58I6D9WBo4+lvWnqn55+lSgXUmtecz3j5+oAK/8A6BUrPlWoFsZ&#10;iPrkTD13Dh3ik9On+UrA/qlSkvHwYZ6fOc3Nfbu5e3Afn587w+fnz3L/6EHZdx/3pH1y6jhfXLzA&#10;N8pkUXdv89vD+3x/6ybf3bihtt9evy7bLwkky3HHjnN83Xqm19QwrGsXzm3ZyteXLlO/fj3zBw1i&#10;YGYmw/LaMl22bRhSpU7edW7hdHGWZnJ56WzOL5jGteXzuLd+GTdXLxIHaj4Xl8/lnGy7IO3VtYu4&#10;sXmlOE/rxVlS0p628nDvFu7v2fg2Er9rPbd3KgNfpZXtt2Tb9d3iaO3bzuNTh/ni0lmB9TMC8Zs5&#10;Kc7CpW3reXL8IF+dP8W/5HV/ceYUn509I5/RKbVaj1Iv/8Vvv/D777/x6vVr/vrrL169esX69esv&#10;9ejRw1VuqYaofIM12L+xfaRpGx4VVTqxPqt28xvfoimYhXclJKOc2MRs0mMjyYwNJy0qlpLcAopy&#10;8kmOjic2PIqEmDhiowXkE5KIDo/Gz8MHJ2sHdYIoT3tXAtz9iIxIIrNtGfOWbGboqBm0am2KrkC8&#10;kY6ArlK1RUmv0RHYNPDCWMDZyCEHC//uWCtR+dxFaOStoWXhZrQ77cOo9yksBp7DatBZHAadxLv2&#10;BK69dmJeuBS/vrspmPuQogVPSJ92i/RZ90iecZuUGXdImynt9OukiXLm3CFr5g1VObNu0HbOLXEC&#10;7lK48D4lix5QNu86RZNPkzlkB2HdFuKRNQqL4HI0nbJpaRFDC/0ANPS80dbzwEiA3kyg29LIBWt9&#10;BxwEoB0E3u10LbHWsVAnvrKUZSs9a8xFpnoC9crgV2OBahMnzESmJs7SKnn4HgLnXqrMDD3lvMos&#10;q57qwFplJlhjBfQNBeb/lhwnEG+h64Clth3W4hBZ6SmOhC2WhjYC7PLeGtvJ4yiP5yjndMFCHsPS&#10;SCDeOBB7kwCsdOzwMLIh1taRAg9Xuvs4U+llS18PK/p7SutpT4W7Az3cHOjp4UhvTwd6e9jSy02R&#10;Hf28XRgU4EFNkDeDBWpGCNyMio+gNjqEgZFB9Ar1o0uQl4CQG/m+zuT5OJEjbaaPC+nezqR6OpEg&#10;54lysiLE1oxAKxN8zY3xMDbASU8Hex0tbLVbY6XZCvPWLTHRaIGhyEDJnW/eFG2RVvMmaCr58wLv&#10;zZo0oqmoSeOPadroI5p8/CGNRY0aNebjxi1p1Noch5hiwnvOwKHTbKx7rsZv3Bni5HNPWfGY0Gn1&#10;eI/cQ/S0Y2paTc99z+l34hv6nfmO/me/Y2D9tww88zX9jn9K5ZEn9D7wkG7bblKw/BxpMw4TPnIb&#10;Lj2XYJA/Ga2M4bTpM5sByw7QZcQsqsbOpnOPahKSikhL7UxkcCbBriHEOriR5+lJhwAfusTEvkz1&#10;Dz4o9+T/9VF5xTQ0PtCr6VDUd16fisf7Jta9PjqxjlOTRnN5Wh3nx9ZydkQ/LtYNpH50P44NrmB3&#10;/45s6l3I4k6ZTM2LY1hyGMPTYhmdlciIjASq4yPpGx5Mn9A2jM/JYE3vHhwYUcuuqj4C8CWs61bE&#10;ipIcZuYmMKVtIjPy05hbnMPs9tmiLFEOEzOSmZaXw9jsdIYkxVEe7E+htxvFAd4U+HtSEOhNUZA4&#10;q8F+Il9KQ/xFfpTJerlc/92jQ2nn6Ux7OaZUnNqyNj6UyLGFfh4Myk6iKNiLztFB9M+Mpzo7mRHt&#10;M6nNSaFvQgQVkYFM7JDHpSVzODq1jn3jhrGxppJNVT05NLaGegXsx4lTMqI/xycNl/U6Do8fypmZ&#10;4wT2x3J21kQuLZzBVYHNK0tmCexPp37OJAH/8ZyV9vyCGVxYNofLqxZye8tq7u/aJOC5lU+O7OXz&#10;M0d5dvIQj4/tF4g+yQ83r/LTnVv8JMCsQvLN63x/W9YFKn9++ICfHiiTO93hX7dvq4NX1aowAu0/&#10;KKUclfrx995Wh1FKTCrpPD9K+8OduwLh1/hKYPvZqZOiEzw6cog7e3dzbdsWbu7YxoUN62R9F1/V&#10;n+GTo4c5t2EtZ9ev4c7+3TxUKvkcP8KnZ0+JA3BefY7P60+pwP/ttct8d/2K6KqamnJt126OLF/J&#10;7EE1VKRmMGvAAPbMns3qEcNZNXwwA9KSGFWUy9iSPFZW92T3+GqOzxzFqTljubxsujhH87ixeq60&#10;89X28rIZnF80nfOLp3NlxRxurFnAzXWLubFpuQrtj/dvU2Fegfr7CtCLbu3awI0d67mxcwPXdm7k&#10;2o6NAvQC/Ef38uzMcb66dE4cmIPUb1rLmY2ruH9kD98I4H93sZ4fLtTz5Wl5jwTklff41+++4c+X&#10;f/Hb61f8/uolv//xB3/++SeXL1/+esKECWFyOzUMfm2wBvv3NuMWLjGd+qb3XfRlUt9lWEZ1Jzij&#10;OyGRKSrIZ0WHkRWXSGclT76kMx3yCslJzyY5LomQNiG0CQgiwC8Qf09fNSrvbueMm40TbrbO+PuE&#10;EhmXxZRZK1mz6RDGJq5oaVqir2mOUStTrHStVaA31xeYNQ3G2CYZc89SLCNrMc6YSaucZbTMX4dm&#10;2W70Ko5h0v+swHw9jtWnce5/CL/qo3hX7sG47ULSJlwle+odgfNHZM99IDB/52+lTL9J8rQbqlJn&#10;3Pp7PWnqdRKnXPtbqZOvkDX1Cu1mXKV4zjXKZl2mw+STFIzcRXb/FYS1HYFbZFcMnZLRMAyghZYH&#10;Gtpu6Oi6C1x7YqHvjoUAvrlIybG3NHQVeFZy7l3kNSrpNApQO0u/wPy7kpTKoFcr2Wal76Km7ig5&#10;+OoAWn0BddnfTJkFVqmMI8cpAP8e5pVqOeo+uiI9AXp9e6yU8xnZC8jbCcjbv4V4Nd3GTXUOzI39&#10;sTQJEpj3x1rLijamVmS4ONPRx53efs4M8LGnytueQV72DBBw76tK6Rdo93VhoI+jLDtK60yVnxu1&#10;gR4MDfZmTFQbJiZHMz0riQkCV+PS46nLTGBUdgLDsuKoSo+mMimcHvEhdIkNomNMG0oi/Wkf6k1O&#10;gBvJno5EO9sQbGOOr4Ux7sZ6uBjq4KCnwLwmVlqtMBOYN27dQq6b5ui3bIpei7dAr9OiKa0F5Fs2&#10;bUTzpgL0oiYC9I0F6BspQN9I2o8a8WETTZrK5xFYOJj4oesx6TAL0+4r8Rh5iJi5V4iaWY/PiJ2E&#10;jNtNuxWX6Ln3KQNPfUPN+e8ZfPEHhl4WXfiG6jNfMPD4U/odfkSPnbcoWlFP7vwTRI/ZjlXpDLSz&#10;RmPZYZo4l4voMH0nuYOmUVk3n+6DJpCY04OIxE5EiUMRFZBMtL0HOa4ulAkk9oiNepMXEn5Pr0Wr&#10;1Hc35r+DtSqICs8elN/2xK4Jda+OT5vAMQHYU2MHc2rUQE4Or+TU8D4crOrG5p6FrOySw7zCJCZl&#10;RzEqLYphSu65APL4dunUJsk1FtaGmvhophW0ZXZxPqt6dGZL3+6s7tKBLT07sq5TAdMyY5nWNonp&#10;eSnMKcxiZbcS5gjMD48JV0F+XFoyw5NiqZLvvvIgfzr4eoij5UV7gfFCadv5uotT6kaBLOd6uZAp&#10;jm5JkB8VcREC9P4C8q6093KjUI4r9Han2EeO9xeHto0n2R52FAa60ysxnEFyf1RnxNM/KZIeEQF0&#10;8HZieGYS9fOmcmjSKNYMrGBJRRmrendiY7/O7KoRZ6a2l6o9QyvZN6wfu4dUcnLSMA7VVbN/5ED2&#10;j67iwJhqdo8YwNaaXqzr24WVvcpYI+32YQM4NHE4R6aO4rA4CifnTuHauqXc3rqWOwKc93ZvUquu&#10;3Jb2i/oTfHf1El8LbH5z+aIsX1Fh+RvR9zdv8M11JX/9Mp9fu6IC/ff37wu83+XrO7f58uYtPrsm&#10;22/c4CvR1zcUR+AG38rydwLyvwiYfnflEp8LpN7etYOLCqyvXMap5Ys5t2almhb0+cnjPDq4n6tb&#10;lQoyq7gp+z08fEBAeCfXd2/nprSPjx/mzoE9AsP7eaAOQN2jQv31PbvZPmsWi4eNYERpJwpDwukU&#10;HcPAnGz6p6UyND+bvsmxjC1tx9Ruxayo7sHeiTUC8iM5NmMkF5dM4dHWpTzcspQ76xdwe918rq0U&#10;x2jJdNEMWZ7H7bWL1PSm6xuXcWfnWj45uIOnh3byRNqHAvW3d22U576GSxtXiFZxefMabmzfKE6K&#10;gPyh3eKk7Oez08d4JM/9irznF7es4Z4c9+Xpw3x75gjfnTzKD2dO8q8zp/ji4jl+/vQTXr/8nRcv&#10;/+CPvxSIf6FG5W/fvv39tGnTIuU+apg4qsEa7N/dWuhZGEeXjlyZX7PsT7/sgdgHZhCf3JbMuFjS&#10;I0LJik+iMDOPEoH4kvwiStoXU5hXQGZaJrHRcUSERRLiH4SXi4c606uTpR2uNs54ugfiExDNoCET&#10;OXr6Fm4ekWi0NMVEAXh9K7UMpbWOko6i5Hf7YWgeiYljNqYBFRglTUArcwGt261Cs8M2tLodxKCP&#10;EpWvx37QGdyqTxEw+DQBVUdx6b4Nm7L1tJ31mHbzn5E158G7SPxNFdyVZaV9r/8ZyKfNFPCfcYek&#10;CZeJG3OW5LpT5E6sp3jaBTrNuED5jLP0mHacbuP2UlSzmviSCTiL42Pgkk0z3VCa6QSjoRuMpn4I&#10;ugbB6Bm2wUCA30hem4mhj8C3pwr5yuBZBxMPnM29cDFzw07PGnt9G+wNbLGVZWt5f6z1bLExdFDh&#10;XBkgq+bUGwnYC4yaGilSovTv0nEMlNlj3zkJRk5/y1w9RvY19sDE2FscKX9MTNpgYeKDjaYZ4fI5&#10;tff0VNNi+qqg7kCNqFpAfqCHg8C8s/S5Ue3vTm2AyN+FGj8naqStVvUW5keE+TEuLpTJKdFMFM3M&#10;S1WjnVMLM6jLTWRUTgJjC9KpK8pkePs0amS9r8B9j4QQSsP9aCvnTvF0ItrJlhBbCxXmPU0McDVS&#10;qtzoYKOjiYXAvKmWhgrzBhrNBOabqzCvgLwSmW8t0mjWlObNmqgwr0TnFZhX2qaNm/JRo5Z80MIY&#10;Lbc44vvPJW74Bhx7zMe6+0KCRu8havJh/EduIWzcDgpXX6H3/k+oOf0Fwy58zYiL3zD84lcMPvOc&#10;fkce0Gv3NTquP0vGnD3ETthM1JhNxNZtI3TIBpzK56LbdgxOvZYQOXQdif1n02P8KroOmUtU2774&#10;x3chIqEzUaFZRDi4ky2OVOdAHyqiw2kXFPyttY5+jdySjd7emf8W1ijW0dEkxc+ndl5lxfcHJo15&#10;s390DfuH9uPIiP6cGVPFHgHZ1R1zWdetHas65zApM5IxqZGMz01mklJRRhzI2oRI+keG0DcsiP7h&#10;bZiQmcqq8o6sElBf260DB2v7sLl7ByalRIizGcUUcTLnFmSyokuROAfZTEiNY2FxO+lPoy49iVHp&#10;iQxKiKK7nKtzsB9Ffu7ky72Q6+FEWw9n8r3dyHFzVNUtIoT+yfF0lccu9vGknZsT7VydyHWyp62o&#10;SI7L97SnWO6ZQi8HOga6yf4RDBDntrNc+6XS100Af1y7NDbVVLKwvISpRTnMKs1jYcc85halMSMv&#10;gVn5ieJ8JDOnKJWFpTmsLC9gcee2LOuWz6JOeUzNT2FMRhTDlX8rksIYI/fYaHmtY7PimVGczfyu&#10;hSzr1ZE1g3qyY3Q1pxdM5cKyuZxdPIvr65dxZe1i6pfPVXO+Pz1xSEBzn1qp5esL5/jqwll1QObX&#10;l8+rcPn8/Bk+lfZfN67zjTLz7I2rAvZKacWrfHrpIk/qz/LFZWWQrawrE1vJ+o+yr3Kuf12o59OT&#10;x7i3d4ea139141rOCMgfmT+Xh/v28LUA7NMjh1Rd37aFa1s38+jQAXk+B7iyTfbfsYXnZ06oEH94&#10;2SIWDx/M4hFD2Tx9KrOqBtEnO5uymDjyg0JIdHKloE0wZRHhdI+Jpm9KPH0So6nKSmRa9xJW1fZk&#10;97gqzswbp+rqypk8372apztXqRB/c81crq+aw9UVcwTilSj9Iu5vXM7DrbJd9GDvRhXiVZA/oOTK&#10;b+HmtrVcXLeMsysWiBZyfs0yrm1eK47SJu7t2qKOZ7i3a7M4AZu4tGkl9asXcHm9nHf7GnnsjTza&#10;tIpn2zfwTPZ9sHsrX106w+vvP+f1q1949fI30Z9qRP6zzz57MX78+Gy5hxrqyzdYgzWY/Jq2NvMv&#10;HDTtdELH2ldekTmEhCaSHZ9MemQ0OYmpAvUppMclk5WUTnZaFlmpmaQkpZKemkFqchqx79JrnK3s&#10;cbKwxcPeDU83f1zdgygo6cXB49doV1BBixYm6LYyxVIg3kYpRaltLkBvo1aKUXLljSyiMXLLxyhq&#10;MDqpMwSKlqFTtAntjnvQrziOWf9z2A46h2ttPa4DjuM14CjBQ89g2mE9gTVnaCsgnz3vERmz76rQ&#10;rsD6+0j8e7hX1hVwT5h89W8lTrlO5PgrhNVdIWL8NeKnKMB/l7Rp0k66Ssq482SMP0/bSRcomnaJ&#10;TnOu0XXudbrOuUpXgfySMcfI6LMBv+yJmIsjomuXT2uLdFEyOmZx6BlHYGgYLOAdKK/VT5wXL8y1&#10;XTHXtBOQt8TBwAJHQyscDAXoRbYC9UqqjDKWwNJAwFypdCOwbi7vk7kAvKk4A8Yipc69iZGHum5m&#10;6I6l+k+AImVfN7VPAXljEy8MTbzRN/URqPfAXsuMeBsHynx96ennSV9vRzUSX+NhR5WbLQNd7ejv&#10;7sRAL1eBd3cGi4b4OlPr6ygA70SVnyNVvk5U+znLdhcGB7yF+jo1Oh/JjJwkdUKdBaVtWdi1PYt7&#10;FLGsTykLexYzpTSbUXmJaqS+V3wIHcURyJdjM7ydiXe1J9zOikArM7zMjXEzMsBJX1ccPk0stVur&#10;NecN1aj8W5DXbSkwL9IStW7R/L+D+aYKzDduzEcfNeGDpq35oJkhxj6J5AydT96EjXhXTCOubhM5&#10;844RMnqjXFOLiJ+2l85bb1B97DEjzj5l9LnnomcMP/2Y6qN36Lv3Kr12XqTPzsv02naVkmUniR+7&#10;CZ++88WpnK06CA791uBTtZ6EmuUUDF9O3oCZhOVXE5Q1gJisShLiioh29SPNyZGO4khVCAwWBgX/&#10;4m1pOV1ux+Zv78p/K/vQUl/fq1d60pY1gwf8vGXIAHYJzO+u6cO2yi6s71YkMN+WBe2S5PoKZ0JG&#10;HOMyE9R67pPzxGHMTKYmJoLK4AAqg/wYn5HM3MK2zGmfxcYeZezs140lBRlMTo1gRm4CizpkqZVq&#10;ZrWV/fLT2CD7rBaAXtAhj1kF2WppybqcVPpGh4ij5U17NwdynAXMFYj3dCXXxZG2AuvFvp50DWlD&#10;N1GXoABKfL3Il23Fnm508BL4d3akk68HvcL96ST3TL6LBaXe9vQM96FnqBed5f7pGezJoJg2TJP7&#10;ZYVSNUccjqnKc22XypS8JKbmxjE5O5rJuTFMyolmbHoYQ+L8GRjuqao6ypd+4V70kPuyuzxGzzau&#10;9A52F3mIc+OvDgauE8dlXG4S0wToV/Xtyp4x1ZyYUcexqaPZo/wDMms89fOnqDn6T3ZtUFNvbm7b&#10;wKP9u/jy9DHRcT47pUD9GbVCzpMTh9UUkc8v1fPFpXNq+cvnAvufCdx/fklg/9IFPjtfL/soKSJy&#10;7NnTfFF/iucnj/L8+CHu793JLYF4BWwVWL21ZSOH587myb79fHe2nscHDvD08GHu7d7NpQ3rBei3&#10;cn/fXq5s3sSFjRu4tWcXJ1YuZ171IMqTE0n39iS3jT/JHu5E2zsQbedArL0jyS7uZHl50ykqkn6p&#10;KXSNCmGAOGmTlVr/A3qwqH8XdowbxJVVM7m1YT73ty7l+b51PNgmjs2qWVxaPourqwTm1yzk1vol&#10;3Nm4jHubV8j2VTzeu4knB7eqqTX3dm0UQN+g6tbWtVxep5SwXCRazMXVy7i+YbW8xvXc2izaKMsC&#10;6zc2reDimgWcWTKDM4unibMwm/trF/LFltV8smYxNxbN5t7aZXx76jCvn97hzfef8eaPn3j16i81&#10;Iq9o3rx5+zPeThbVYA3WYA32QSOPiJTu7SqGfhEU25YwAfm4oEjaJabRLiWb3OQM8jNy1dSawrbt&#10;1fSaNAH45MQU0lLSSYlLIiwgGE8HV5wt7QTkXQXk/fDxjyQtu4S1mw8ze94G9AVMWzbRw0wA3krL&#10;BGuRrY6ST65UdnEROPXHyC4ZgzY90Y0fi2HWAvTar0Wrw3Z0uhzGqPdprAeew27gGYGl43hWncRz&#10;wAn8BexNS7cSPe4GWXMfkbvgsbT3BdpvqpCuwLsC8UrUPVXJn5+uQL4C9EpU/p0E3OOmPyRqyl0i&#10;Jt4icsJNoifeJGrCDaLGXSVi9EWiRl8gdsxFEgX60yZfJ33KTTKlzZdzlYqjUC6P2W3WTYrrTpFW&#10;uYnIDrPxTR2Gc0hPrNwLMbJKRd8kGj2DUPR1AzHU9cTcyAVTgXaTd3n0byPqSkUbpaylyz/g/L3c&#10;5Rh3FcgNlZrw0ioDZC2kT9lmLQBvre+KpSJDAX/ZZmLihqGpO3qmbhgbO+Gmb066vROdfQQovN3o&#10;5+lAjaeAvJsNVS42DHS2Y4CrwLpAS42PG4N9BNYV0PeyoyZAAXh7qnzsqPaVPh+Be28HgX5Z9nMV&#10;yHdhSIg3k9OiWVzSltU9SlhdUcr6vp1YVVnG/K7tmFaSycSCNEbkJtI/JYpu0cEUBvuQ7edBkrsz&#10;kY72BNlY4mNuhoeJEfYGutjq62AhQG+q1Qrj1hoC9C3Rb9VClY5GczRbtlBhvmXzprQQmFdAXsmd&#10;b9akMY0F5j/8qBEftdTkQw19HKMyya6eTNu6pZSvPMaok59SvlkcuTHriZ2yg9INFxl06C6jzzxg&#10;0qWnzLr1NQsf/MiSxz+x5MmPLH7yMwsf/s6M6z+ox3bfcInkCVvx6D0Hq46TMS6biXe/5STWLCGm&#10;2zgSu40hsngIbvHdCUnrSWZ2d1ICI0l2dKSDtyvdBeRLwyN/D3V2WST3osbbW/Lfzj500tMzLgwP&#10;HrtoQJ/PN9YOYE2fbnL9dGR5pwLmKukw2YksUwamts9gdHKUAHsis5R8Z4GzyiB/Ktv4SX88danx&#10;TG+bxrqKMrb27sLWXp3YJM7Amk55rC8vZEffzmys6MCcvGSWluSys3931qizunZiWTeBPAG9ye0z&#10;6R8TTNcAT0rkMyrydBZwd6dU4L3Iy01ViSwr62UC8D3DQ6gIC6bMx4PuAvU9Q4PUdnBSLOPkuVeG&#10;yT4C2AOi/VRwH5YSwaT8VBaVF4mzW8BqcVh2DR/A2ZnjOFBXy4HR1eLM9GXHkN4cnzyMMzNGc3bW&#10;GE7PGMOWwb2ZLPdPTUIIY8UZmSJOwBSB9MnFOWrVnJqUSPpGBtA/OojB8j6NykpgfF46szu2Y93A&#10;HhwYN5hjk0ewd3QV24ZWynqNnHc0VxZP5emOVdzcuFxAcxX3d27k6cGdfHpkL58dO8BXp4/w9Ng+&#10;Hsn60xOH+LxeIL1egfVjasT++dkTfHbuFN9eU3Lhj6n57c9OHOHzMyd4cFCWjx3koTgHl9av5uSS&#10;BRxfNIfzq5YI4G6Qx9vA50eP8c3pMzzcvYfb27ZzZf0GTi9fztFFizi8YAFbJk1k/qCBjO/WhT4Z&#10;aRSGBhPv5ECopTnh8n0RaWdLgqsrSa7uxDs6k+HpQ66vH+38/SgKDKB7TBhD87KYLo7bwgHdWVnT&#10;k4PTR3B74wIe7VguTswqPtm9mpvr5nNpxUyurJzDtdXz3+bEr12strfWL+WuwPyTfZt5ckCJsG94&#10;W8lGAPyukqa0fSO3t6yT17RGgH2tgPtb3d64jjsblHY11wXQL61UIH4WpxZN59SCKZxdMFmtWlQ/&#10;dSz7hw5kfa+u7Bw8kLviFPxx/Ryvv3jM65+/49dffuaPP/7gzZs3fPvtt6969epVExER8e/0L16D&#10;NViD/S9MLzarYHlkfPYf4WGJpEalkB2bSn5qNvnpOZTlF9OjYzc6d+hIfk47NbVGicpnpmeRmZxO&#10;VEgEXo5uAvL2uNsJyLv6ERAYQ3hUBmMmLmT/4SuYmnnQ5GNtzHQssdA0wrq1IbZaplhrW2KmZSvw&#10;6oaJZQQGHh0wCK/FNG06hnnL0SrYgGbZHvR6HMO8/1nsqs7hUnsej9pzeFafxVtatwEnsey6U6D8&#10;FjnzH9N24ScC7ncF4pXougLvb6WsJ01VAP8GCQLhSqsodrLAuwC8AvGKoiYp7W3Cxt8kVBwEpQ0f&#10;d5OI8beJnnSPmMn3iJookv4E2T9p4nVSJl4jY+JV8iZfo3jadTrNvEa3aRfpMv4UJUP30K7vOlI6&#10;zSUwbTh2gd0wcs5C2yKUFgZeNNV2pYWuO9om3uiZ+KBjKJAurZIWY2rsJfDu8TesK62pwLmRgLkC&#10;6WbGSj6+qwrxtvIe2uq5YKPnLOviFCizzpo4YWzqKE6EUsnGGn9jS9o6uVDu40VvTxc1J36wl8C8&#10;q4C8sw2DXOwZ6CrA7uEq/a4M8XJiiLsttR7WAuuyzVtg38uaKmmH+DmInKj1EZh3t2OQhz39PcUR&#10;ELhXgH5KRqw65f2aimKWd1cm0GnL/M556qQ+08tyGdkulQGpsXQVmC8KDSDLz0tg3pUoRweCbW3x&#10;s7TE2cQQByN9bAXorXS1MdfRwlRbE2Ot1hhqaqAnUK+joaHCfKvmzWjZrOnfUXl1AKwC9M0E6KW/&#10;UYsWNNHWx9AjkDZKNZkxi5ly8XNWfPaC8Ve/Zuy1r5lx/0fmPfiZpY9/ZM3zX9n8rxfs/OENe38V&#10;/faGnT+/Yd0XL1n04FemXvmWGdd+Zt6dH+m/6xYhtctx6DqN6OolRHUfi3FAOgEZ3Ugvr8MjsRyf&#10;2DKycivIjk4lzcOdYn9PukWGUxQW9Xuwo4syOVSrt7fjv6c5GBvrtQ0N6j2yuP29ZZUVb9ZU9mBx&#10;pyJxCtuxrDiPBe0ymZmTzMT0WCZnJzOjXQbjBeSHxUYwIj6aKbnpjEtLUEtQXps5gZUCr5t6dOD4&#10;kEq29ezA7v6d1BljN/UoYp0A9PbKzmzv143NAtLbBO5W9yxjSXkHJgoQV0b40y1AAXMf+sv5+8dH&#10;MTAxhsHpSVQlx1EZHab2j87JYFFFN+Z0KRNwjqc6IYYhKQmMzc1k3YA+LBNHdrGSCiOa2j6F6UUZ&#10;7BCAPjppKAfH13Jx/mSe71jD/bVL+HrvZp5uWcWD9Uu4vnwej7av5fuTAtFHdvPV4V38cu4Yz/dt&#10;Y/ekUUzpLK9huAD/pLGsHzWEZdX9WVE7kLXDa5jSqZja9AR5jqHyHMMYmZPK7E6FrBnQQxyBSjZW&#10;9WD9gG5sre3JvpH9OT5hMBfEUbi8cDJXV87n2tql3NqwgjsCqA+UMonymJ/s387d3Zu4Jev33uV8&#10;3xdAv3tgp8D9Pj45eYhPBPCfHD/E05NHeHxkP3f2bBdt44nA/2PZ9+G+HVzfvJZTS+eze9oEjs6b&#10;yd1tm/ns8GGeHTjIU5EC8meXLWfX5ClsHj+edaNHs6SmhtGlJZSEhZLi7ES4mSnhAvAh5tJaWwjE&#10;2xBlb0e8szMJzq7EOTiT5u6lRuQL2gRSKDDfMSyQPvL5zajoyNoRg9g7ZQT1S6ZyZ9MiHm5/C/JK&#10;e231XDUaf3uDAu6L1Yj85RXzpG8eV1cp0fll8hw38GDPBnktq7i0binXBeYVx+fx7q082rWFhzs3&#10;i3OwhQdbN3F7/RpurFnJzbWr5NjVXF2zlHp5/aeWzOb0srmcXjqHE/OmcnjaeDYMrGRdrx7MKy5g&#10;nDgrK/r2lHNt5NWnj3j964/8+ftvvHz5UtXr1685efLkp+7u7o7vbp8Ga7AG+3c3UysrzzZhCXcz&#10;Utu9SYlOIzk8gcLMdrTPaEtxbnu6l3WlW1mXv0FeicgHBQaraTVtfALwcfbA0dwWNxtnPJy8aRMY&#10;RXBoCmVdBnLo2A1S0jrQ6GMtgU47LLWVaLwx9jpKa4aljhXmeg4CqH7o2qSg49UF09hRmObMRztv&#10;JRoFm9HpelhA/hy21ZdwrL6Aa805vGov4llzAd+hl7Gr2Idzn73kLniipti8B/lUJff9Hby/B/h/&#10;Kn7SNeIExGMmXRc4v6YqcsJ1wscLwI+7LiB/k7AJAvUT7hA28T7hkx4QpmjiQ+lToP7222MnXCF6&#10;3GVix14kYdxFkkUZ4y6QPf48eRPOUzj5Ah2mXKR44nkKxp4ib+R+UvotJ6RkEg4J/dDzLaK5fSqN&#10;jCNopOOPjlUkGvp+AvW+mJoHYmbiK0DvhYWJJ+ZmLphbOAvk22NiaI+dQL2VMmBW2wF7AwF7bXu1&#10;oo61kQNWAvAW5vYYm1hhoKlLpJUtHdzd6SnQXOnppML3EE97qp2tGeSogLwjVQLTNZ5uKsgP9XJk&#10;mIet7CMw7yv7KdF4gfgaL1kXqZF6gfdqOU+VaICHHZVuNvQWVYqDMDDAleGxgUzPS2BJ53Ys7tqe&#10;WSXZTCnOYnxhFsPzBJpSYikLDyI/2J+2QQGk+XoR7eJEmKM9PtaWuFuY4iRAb2egh42+LhZ6OuIQ&#10;amEiQG+o2Qr91q3RafUO5t9F5pU0myaNG9FCIL51SwF5pZJNk4/4UCD/g5ZaNLVwpbVjKP79pjL9&#10;5o9MufULA489psfOK4w685ilj34UgH/FfoH3rd+8ZumD7wX6nzDi6C36b79Az41n6brmNOXr6qna&#10;e4uxZ79g7fPvKZyyCcu4Dmg6BNLS3JWQ1EKyug7GJ6kzfvGlpGZ3oyA1n3ZBIXQWiO8SFUVRdOJv&#10;/k7u8+U2bPn2bvz3NRd9fY04T8+sUR0Kzy3r3/vNnLIilnTqwLKOHZidm8HCwhwWFuUwQ+B0Rl4G&#10;c9rnMjUnTaA+S02pWdG1lEMCuMdGVLG1d2f2D+rBkZqe7K7syP6BXTg6uBd7+ndhe59O7K2uYKuA&#10;/LExNeys7qXWkp/aXqlcE0FNQjgDY0Opjo9gcEo8o+Sxp8pzmdW1jMnF7ZnSob2AVi8OTRrHxUXz&#10;OCLtovIujM5SJozKZW6nUgHm/gLM3bk0fyJHxg9mRa9SttT24sS00ZyZPY7rK2bz6a4NfHd0N5/t&#10;FqAVPRJ4vqBUsJk7jYf7d/PTtcs8OLBH4HkP/zp/jtt7drFz1gyOLF3KuQ0buHfwMJe27+Dw8hWc&#10;Wree02vXsXb0KGb0KBdwVQbVxjO5YzHzKrqwvG8Fy/p0ZXW/cvaOGsT+0QPZM6wP+0f05cT4as7P&#10;ruPCoulcEsBUSi9eX7NIBfpHOzfw6SGBcAHWiwKud2T92fF9PBbn4tq2dVxTZjfds4V7Auq392zl&#10;zt5tPFQgX9rr2zYI/AvQqvXuN3Fl41o1N/7OdiW1Zju3BXZvbNrEmaUrODZ/IScWLmHH5KnM7duf&#10;kcUl9EpOId8/gAz5zkqwtyfW1o44O3vi7B2IEXiPsrMmxtGOWCdHElxc1Ih8kos7Ka4ecoynCvIl&#10;QW3oEORLz7gIZvXqzN7pYzm3bKY4LPO4t1Wclo0Lubl+Ife2KBNwLeHC8tnSv4K7W1Zwfe1izgts&#10;K2MKrq1eJIC/XEBenJmd8ro3ruCqgP0t1eHZpEL8e5B/IK/13uYN3FGi8aK7m9a/XVder1IedKfs&#10;Kw7QM3F6nh8/wmdHD4vDdphvz57l81172Fg7mHm9enJ+1Qp+f3yfN7/8xKs/X6gQr5SgfPHihaI3&#10;cXFxQ9/dOg3WYA3WYB98qKNn1Dc1KftFsoB8anQKGbEptEvNpiArj9L2xZQVltA+N5/8tvlkCMwr&#10;OfIJUXGE+AXh7eSOq7UDzhb22Js74u7yNiqf264bO/eep3boND7+WBtTA1ss9Syw1TPDUc8EOx1T&#10;tWyjUsVGGdBpaBaOvmNbzEL6YZ46Cf2cJbRuvx7tzvsx6XMGSyW9ZtA5nKrO4157AU8F5qX1qDqJ&#10;Y6/dBA07pUbl38O8AusK0P+vQF6F+UlXiJ14iejxl4kSII+QNmLcVRXowyfcegfzdwkVeH+r+4RO&#10;vEPE5BtEyrEREy/LfqLxl9RjIwXso8YL3L9TzDg5//irqtMQP0mex8SrJI47T9sZ1yhdcJdOC27S&#10;fvwxYnuvxL/9eAz8StByzKS5aSTN9QNppedLax1PdPTcMTF1xsjIEiNDS8yM7TDWtcHa2A17My+U&#10;CayczL2wF7g3Vyao0rUQB8ASa3MbHE1NibOyptTNhd4+Hmp1mmp3O4F1B2pdbQXm7ahydVJBXonI&#10;13q6MExgf7iA+jBv2c9XicDLvgLztd4KyNsxWMBd0T9Bvq+7Lb1cbejubEk3J3M6OppS7mnD4OhA&#10;puansqBbMfPLO1BXkEVNZiJV2Sn0SU+kW2I0RRHBpIuTEevmRJSojYMdPrZWuKkwb4SDkSG2hvpY&#10;CtCb6WirMG+kqYWeAvPvI/MKzIuaKXnzAu+tmr6rL99EmQX2Az5o1IwPNExpGZhB6ODFDDvzNcPP&#10;f0+HDVfIXnSEMec+Y+WzP1j2+GemXf6Mmr3X6LzyCFkztpAwdhUhtQux6zQGzZSeNAnrQPO4rth0&#10;Gk3HhXsZsGA7TS3d+UhTH01DUyKSMsnr0h+/pBKCUjqR1rYH7TMLyAuLokdSMl0TUiiMyfjZzdpp&#10;ktyDzd7eiv/29rGnpWXUyJLiE0v69n45tbiApd27MjErjdlt01nWIY/lpfmsK+/I1soK1vXowmZp&#10;tw/sLW13Nvfqwq6BPTiqVHcZ3o8zIwdwdtTAt63A64nhfdnVvyube5extmcp6ys7sUIgfm5ZWya1&#10;S2VYSjRDU2LoHxVEn/A2DElLoC4/W0C+kLndO7O0dw8BrUEcnjyeCwsE8kTHp0xkRe8K6nIyVJCf&#10;WpgvMF/CuoE9OTm9jh3DB7C8jzzPIf3YMmwA6wZXcnrBdC4un8+llYu4LsB8bvlCjs+bKfC2lNt7&#10;d/Po1Bnqd+xizvBRTK8dyvKJU5g8cDCVRWUM7d6boT0qmV83iQ3zlrB96WqObd3D0U27OLJmIxun&#10;Tmd6/4EsHjKUNaNGsmXCOLaOG83qmgFsHz1YzY/fO6aaA2rlm34qzJ+aOoKrS2dxc/VCrip10wXm&#10;nwi0/+vYXj4XkH+0a5M6OZIyk+nzI3v48tQhHh/aKU7GFm6LE3JDrX6zRQX4R4f28PyEsn0Plzet&#10;4cI6AfXF8zk4bzbn1qxQc+Uf7ZdtG9ZzeO5cVgwZRl1JGf0zssTBjSbbw4t4WwF2Afd4gXYF4BXF&#10;OwiwOzurbYyAfbSDLXHODiS4CsS7uZHs5kGywLySI5/q6kaujzdFAf4qyPdJehuR3zVlNJdWzxVQ&#10;X6qCvKLbmxYL2Cv/RizkzmaB9R1reLh9jYD9ci6tWCASx2atODFK9H3bWnUm14sC9pfWLObmplXq&#10;PxdPlH8fRCrI71AkzsrOrTzaLe+HOC2P9mwXJ2CXWpnns/rT/HD7Or8+esCfz57x6vMvePPN97z5&#10;/hdef/E9X9df5Pr2PTw7W89fsu31L7/w4vff1cGuSjRegXklxWb58uVX5X7RenvbNFiDNViDffCB&#10;eVhQ5OfJ8emkxqWRmyRfqu1L1Ko1bdOy1YGuaYmppCQK5AvI52a3pX1OO7KS04kICFHz5F2sHHCy&#10;csLV0Rs/3wjiEvJZsHQHazYcoZmGBTpaVpjpWWOjb4Gdvhm2AvJWOmZY6AqU6tljauSLiWU8Zl5l&#10;WMQMwzhrrporr12qTBB1RGD+FFb9zwjIn8Ot5i3Mu1efw7vmDD5Vx7Dvvl0F5uy5j0mfeZ8kZfDq&#10;tDtqmzj5pqoEBaRF8QpUi5RBr/GTLhE34QLR4y4QNfY8kWOlFaBXBsKGj71C2Lhr7yL0N97pbdqN&#10;Au7h488Tpuqi6JJA/mXCxDkIkccInnCdIHEGAsfewG/sdXykVRRQd0P6b9Nm9DXajLxI5JiLpIpD&#10;0H7mNTrOuUa3WefpOeMUeQNXEls8jjZpA7Dxb4+VZzq2zsEYGllgYmyFlaULurrWaolPK+sAAX0X&#10;9AXmTU3cMReYtzR1xNLEFgtDC6y19EiytaWThxN9fFwZoKTUeNkyzEcAXaC+VqC92tNVQN5doNyd&#10;Gg9nFeRHeNkzXEB+iLe9moZT62lPrQB7jdtbVbuK3B0Z5O5APw8H+khfhYs13Rwt6OhgTpGtKblW&#10;huRaG1OqbI8IojY1nhF5mQzPz2JgdjL9c9KoEJjvGB9FQWQI6YHeAvIOhAvMBzrZqzDvYWmOi5mp&#10;OCTG2BobYmWgh7meDqY6uhhqaf+3MN+yFc2bt6TJRx/R4uMP0BC1avahOJMf8kFzLfR9E4kWiG+3&#10;6DQDj3/FhLt/UnX6awYd/ZSxF//FuItfMvL0Uwbsu0XFlsuUb7xI57XnKFl2mpxZ+wkdsgLz4pE0&#10;ju3GBxEdaZFcQVDlFIYv24mGqR1NWmmiY2BIRFwybTv1EZDvQGhmNzILe9M+q4jciGh6ZebQIy2X&#10;/JjMb2wMrark/msoJ/cf9qGvpWXk0JLiA6uG1P4xoaSIKQV5zJPrZUuPMg7XVHJiZA0HBw8QIC9n&#10;Y69ydgzoxZruZQL4JZwcXc2N6WM4V1fFKQH38wKs5+tqODViIKdGVbF7UAWruhWxrk9nZhZnMbNE&#10;ge8sxrZNpTYxUo3E9w4JpGdIgDqba01KHEMzk5nRuQOrBlWyZUQte8eN5PCUcRyYOEZNgxiamkB5&#10;gLdai35iuxzmdOrAuqo+rKvuw/yKMhb27sKa2n4sG9SbJQP7sHX8KA7Omc6RBfPYM3s6mydPZNWY&#10;UcyuGsjQruV0zS0goU0E1romWGgq/0hZYNRCF/1WOljpm2OoaYCDiR2+Tr6EeIWQEZtJcXYxfcoq&#10;6NG+jJF9BrFr2Vo2zZrHpmkzOLJsKceXLOSsOAxHZk/h6IzxnJs3WZ1w6ujEIZybPY7bqxdwddkc&#10;risQv30tXwqoK3omsP6FwPt9AfurArdK/fQvThzg2eHdPDywnfv7t3Fz5yZu7drM48N71LSaW7u2&#10;CoxuYu+cGWyfOomjSxZxZcsmropOLF/KoQXzOb5sGfMHVjEgO4d2fgFqtD3SwpIIUbSNrQrscY4i&#10;BweRo5o+E+8ikjbO2ekdxDuT5C4Q7+FBirsnKQrMC8gnO7mQLnCf5+VJcaAP/eU7Z7Z8BjsmjRSQ&#10;nyegvUqgfAXP92/k8a41nF82g/olM3iwfbVA/Dqe7NqotjfXL+fGOmVW3dXqrLq3lZle1yzi7JK5&#10;nFkyR84lML9Ztokj80Be/0NxZh7t3c6TA7v4RByZp0f28uzIPnF+9vGJQPyzY0f46tIFfhaIf/HF&#10;57z6XgD+tz9484fA+U8vePPLa978+pKXX/7A71/8i1c//syr3//gDwF5ZaCrAvIKxCvL33///S+m&#10;pqYp7+6ZBmuwBmuwDz62tLDaGRsjkBMeR3ZiBh3zO6iDXVPjkkhNSFHryMdGxZGUkExMZAzJsYlk&#10;JqUTHRSu1pJ3FZB3t3PBRale496GwKBEqoZM49CJO1jZB9O8mQkmymyoBpbYyg+Tja4ZltqmmAvM&#10;m+oos6O6YG4chKl9JqZt+mCSMgWDdivRLtqqThBlWHEMy35ncKw+j5tAvFuNAH11PV4C8gGDT+HR&#10;74AqBdBTp98ld/4nJE+9rYL8e5j/J8jHTVAi8leIE5CPnXBR4F0B+Xcad4koNTIvGntZBfrwsVcJ&#10;fwf14eOuElYn8D72nPT/B8iHTbhCqJw7RBQ0QSBeQD5AwN9X1a23qruN54jreA2/iu+IKwSNukpk&#10;nTgUcr7EMWfJnXiOLvOuUz77Av0XXaFm6RV6TT/GmJWnWb79BIuWrWPEyImUdelPVEoxRvZBtNR1&#10;o4WZH5oWbdA09UPH2BMjEw8V6C2MHFWnKdvZhXJvF/r5C7D7OFGrRNoF0Id4OVLr5UK1lweDPD1F&#10;AvKe70Beto/wEYj3ECk59QLstW721CgAL6pysWeQQPcAUaW7vUC8LV2drCizF4i3MyPf1pwMSxOS&#10;TQxINNEn1liPRFlXJtzpl5ZIdbss+man0ilRgfhg2keFkBsWQLw4G1EeLgS7OOJnb4OnlQXuFuY4&#10;C8zbmxhhrUbmBeZ19TDR1kFfUxPdVq3Q1mhJa43WNGveiqaNGtOy0Ye0avwBLZp8yEeNm6Fh60nu&#10;qGVkzjgon9VBYmbXk7lCnLpZx0iZfYi8pSfoINDedau8/9tuUr7lJt233aXn9gd03XCLdgtOETV6&#10;E9YdJ9A0oRcfx3SlWVJPPLqOZuD8LdgFRNOolTa6JuaEJaaTWNgD39ROhOX2IrV9H/KzO5AbGUvv&#10;zFxxXnLJi0z71FTbuIvcfw0zNf639qG/o6Pf4NLSXYtqq/6cXd6ZTb26sK9fdw5XVbK3f082du/E&#10;2m5lbK3sITDflVVdi9ncqzMnRw3i4oShnBk9kLOjB3BuTDXHh/Zn38AeHKwVEO/bjWWdC9gsQD+9&#10;KJtxeWmMyEqkRiC+l1x7fSNCqAwPpio+mv7xkVSI81kZG05d+2zmdO8oUC7HK6kqoikl7dWSlaVe&#10;rnT282B8XhYLyzuxsl9PFoqDMV2e34zyjiyt6suKIYOYI9A/q38fpvftw6CCdrQNCyVcoDTUzo5A&#10;K2t1lmOT5hroNWmFnjidhq31sDG0xN7YRmSLp507nvZe+Dr7kRCeRGZCDvHhKSRGppGdkk9ZYTk9&#10;u/ajsvtARg+uY8aYSayetYCdi5exe+FC6tevoX7VUhVCLyydo9ZJv7hgKteWz+b6ivnUz5/KrTWL&#10;+VIA/dmezdwTSFVy858f3MmdrWvVqPwD6X8kfbe3r+fmjg3c27eda9s2cGHjau7u20H9ulXsmTeT&#10;ffNnsWnKRDZNnsCWKZPZMWMGa8bWUdetKxUpqXRLFEc3oI06QDXMzIIQM3MiLK2JsrEj3smZRBdX&#10;AXcXAXeRLCsDWuPcpBVAT5A2yd1FAN6NFE8P0ry8SPP0Js3Di1Q3ZQZlNwF5V7JFysReA9ISWNC/&#10;B/tmjOPSmgXc376KhztX83T/Bu5uXcHpRVM5pcyeu2Epd7es5snuTTzdq+S9bxLo3/BW29Zzf+u7&#10;SL04ROeWzuPCyoVcFdi/JZB/V/ZRJoZ6fEgg/ug+nh4/8Fbi9Hx64iCfHjnAk0N7eXLyCF9ev8yP&#10;T5/w53ff8EZA/c0LAXQV5AXo/3jD699e8fr3v3jzl7SvXvHqXVrNeylpNr///vtfnTp1min3SsOg&#10;1wZrsAZ7axoaGt3DomOIi0kgJzWT0raFKsjnZ7Wlc0knupR2pqh9MVkZ2WqefHRoJEE+AQS4++Dj&#10;5IG7jRNO5rY4Wtrj5uRLm6AEysprOXXhEzLyKmjU1Bh9AXkzA2uBeSus9CzeQbw5ZtqW2Kgzlnpg&#10;bB6NgXsJRjGjMMhZjGb7DWiW7ES/2yEsKk/hWFWPa815XKvP4lFTr0bk/QefJGT4WZx67sKz/0HS&#10;Ztwjc/bDvyPy/4T59xAfK4qZeJXoyVeIEqCPnChS4f2Sqsix/1mXRVcE7AW8FbAffVGtahM5RvaX&#10;bRHqNgF9BfjHK7n2ShT/GkEC6QF1VwgYI5I2cMx1AkffxF9g3n/4ZQJHXCZ0lBw7SpyH0edJksfK&#10;FOcid8olOi68TdfFtymdc5kxO55w6fPf+PXlG3747SWffPsz5x8+o3bOVgKz++CSVE5LpyQamYby&#10;sa6PwL0Xuvqe6iyyzoaO5MsPXU8/d/oHuDLIV6lOY0uNhw21SkReqR3v4yWA702Vt6dAvivDvJ0Z&#10;KRA/0seBEV7ODFfy5j2cGeKuDIIVR0BULRrgak8fAfq3EG9NqUB8oY0pbQXY08yNiRfwjjF+q1B9&#10;Xfy0WhKg25ooKzPy2vjQMS6CzskxdIgLJz+qDW3D/cgI9iHGy40wN2cCHO3wtrHC09ISFzMzHEze&#10;RuWtDQ0E5g0wE5g31P6PqLwSkW/arBUtmrWgVdNGAvMfqHnyTXSM8croSMns/XLNbMR64BZsanZK&#10;uwm7/qsIHbud1HnHyF97mc4C7opK1t+maM0NilfdonjlDdouPEfYyC0YFY7lo+geNEvshX7eYIIG&#10;zKFk/CqCc7vyYSsjWpk7EJDSluC87vjm9iYorx+xeb3IzSohOzyWXhlZ9EjJfJ0blnBbu0WrpHe3&#10;YIP9t/ahp72917Dybkf3TZ/y6siIao4O6sPhgX3Y2asbazt1UGF+94Be6gRQq7sUs72yG/uqKjis&#10;5KMPr+T82Crqx1SxT6B9c89ObOzZkSVl+UzPz2B+l0JG5yRRGdmGivAAKkL96SbXY7+oMAbEKPnx&#10;CVTGhNExyJsuwb70jY+gOi2eYTmpTOtYxLwenRmdl8lAAfmBAvx1sry4Z1cWCMjPFS0UWJ9d2YuF&#10;VQNYUD2AIcUF5AT6EWZvh69Aq7U4ndoffoR+0+aYt9bBXFMH01ZaGGtoY9BMC90mrTFqqYuFXLem&#10;WkYYauirraW+BcaaxnLdm2Nr6oCdmSPOVm74ugWRllZMVe0kRtbNZvjwKQwfPJaR1SOZOWYiSydN&#10;ZdvcuRxbsZQjC2dzdN40ziwSkF8ym6srF3B6zhTOL5zJNVm+sWYJV5R23TKeCrTfEqC/KIB/VQX5&#10;LSrEX1y7VJ38SJn46MTKJewVeD+6bCGbp05i1qB+zKkeyJLhQ1k8bCi1RYV0jo+nQ1Q0OQGBRNnZ&#10;429kQpiAe6SAu6IYeyX67kyckwLvAu0C73EC5PFu7sS7uwvEuxErUpYTPN1JEohP9fIgXb6zMnx9&#10;yfAWefmQ7uFNpqcXmR7uZLm60E6+2/qlxLNwQAVH5k0R8F7M3e3yOnat5samxZxdOoMTC+S1r5jL&#10;zU0ruL1lFU/2buZTAXLFgVEG/D5RoH7nJjVKf2/zKq6vXsrllYu4vGoRV9Yv44a8Pzd3rOeugPzD&#10;I7sF1gXaRY9Ej08f4tOzh/n65H6eHtjKgwM7eFJ/nK/v3+L3b77itVKN5k8BeAXmX7yRZQH5P17z&#10;+vUbXr56zV8C7u9Tat5DvBKV//nnn1+fPHnygtwn+m9vlwZrsAb7t7cmTZo4e/r7/pSYlEJKbBLZ&#10;ielkxKeQl56jVq1RYL4wv4jC9kXk57UnSYA/0NufQA9fgrz88XF0x0WpXmPrjIezL2HhaWTl9+DA&#10;qftMmruJ1nqOaOvaYKRvjbmBjfwgKak2lpiIzHSssNe0xF7HCROjYHTtctALGoR++ly02q2hVdFW&#10;dDrvw6zXcewHnMZp4BlcBp3Gq/oMvrVnCRh8RkD+HD6DjgrM7yZWIDp+4k3SZz4QmL9H8tS7AvJ3&#10;BORvq/1xE26o+0QJzIcL2Cv57oqiJsmyAH2ogHmYAPpbXSR8zAWBdkVv4T1itMD7qKuia0SOvkaU&#10;wLnSRowWwB8lwC/QHlUncC/Hho06T8iIswQPP6MqaHi9tBdpM/SC6Jw8bznfmMuyv5JPf1VND4od&#10;f4WESddInXaT1Ok3pL1OycJbrD//DV//9pqf5Ev+K9GDF69YdeFLqladZviW64zdfpfyqbuI7zgO&#10;xzZFaBuF0FrDHTMNW/LkB67c24k+AvH9vG3p724pEG6p5rhXKyDv5yXyFXlT6+vOUF+Bd2+7t1F5&#10;TxeGewjcu7sw1N2ZwW4C8m4uVAloVzrZUeFkT1dHG8rsLCkQiM+1NCbD3JBEMxOiTUwIMTAgQGDb&#10;V0sTb53WeGi2xLFFUxxaNiPUyoQcZRr8hHAK44LJCfclPdibeF9PIuXHOsjJAX9bG7ysrHC3sMBJ&#10;zmknzoGNkSGWct7/FuRb0bqFJs2ba6HRojUajRvTXBns2rgJenZeFAydS9G8k4RNPon35AvYDDuM&#10;2YAt2A1aT+Tk/STNPUn6UnGiVt8ke8UNMpdcI3PxVbKUdv4l4qcck2ttC4aFE2mS2B/t3CGYlY4l&#10;qGox7SZsIrp8NB8YuaJh7Yt7UhG+eb3xyq/CO3cAkXmVpKcXkS4OcJ+MTHqnpr3KDo440+SDJi7v&#10;bsEG++/tQz8nJ7cVo4bdvSXgeW3CCK5NHM3ZkYPZ07eCLRVdWNulhDVdBeorOqogv6t/N3Wg6+Ga&#10;Co7WVnBgULkAfwkrOxYyryCHcQLjQxMj6R8VTJ+INnT086BjgCddg/zoHhLIgPgY+kZHqOoW4k+R&#10;n4uqTnJNlrWR/UJ9GZ6bwsSSPAYlRzMkK5GFvbuyfcwQNg0fxNSSdozOz6YiIZYcf1+BVhs8DfSw&#10;bNkSkyZNMG3aDP2PG2HcvCVGGppofNSYVo2bqQPS9VvpYthKG0ttQ4zlOjYUh9RIWgttud71zTBp&#10;pYe5ljEWuqbynWki36GWWBvI96i2KYZaprRqZY6ehReBEVnUjpjOkmVbmDt7GaMHj6G2V39mDR/J&#10;6okT2TRlArtmTOTA7EkcnDmBE3OnsG/CSI7PnMjJOVM5NnMyR2X5+JxpnJg3g2PzprN/+gT2Sb9S&#10;PnK/9K8bM4zlw6pYNryGWQP7Mra8M8PKiuibk0VHeQ9LYqLESY8lw8ePcGsbfAyM8DE0IcDUgmBL&#10;GyIF2sMF4CMUkLe1fysB/ChHJ2KcnIkWRYliXF2JcXMl0sVZVbQsx7krkXlXkuU7KdXLk3RvHzLl&#10;cTIF5jO9fMmW9RxvL3Lc3Wjr5UIvcbbm9OnKgVkTuLBqPlfXLeLGRnFEVs/j9OLpAvMzBeKX82j3&#10;Rh7u2sDzQzv47PBungl0q5V79m7nkz1bebp7E58o/0JsWsP1dcsF5BerDo7i1FzZsppbezZxX0D+&#10;0akDPDx9kAdnD/Hk/DG+uniMH07v5V9HtvPsiID8mQM8v3GOHz57wss/fuGNAud/il4KxIteCti/&#10;Elj/Q/p/ffEHf718W0NeAfr3IK/kzH///ffPGzdu7PHuXmmwBmuwBvuguZGp8aGo6GiSoxPITkgj&#10;Iy5FjcqXl3WhvGNXitsVkpueTWp8MnERMSRHxaupNf5u3ng7uOEn8hegd7Vzxd83gpCINJatO8Dm&#10;fRcwtw9GU88JfX2BdX1HzPVssdCxxFLXQq1mYy8/VvZKFRt9LwwtEjD06o5J3AQMc5aj3X4TWmW7&#10;Mag4gkX/U9j2P4lj/xN4DDqF35B6fIecxbNGWT6LX+0ZnPvsV4E9dfoD0X0V5BWIT5j0HxH5mPEC&#10;4QLN4bIcqVSfmXKT6EkC9NIXJiAfKsAeIlLaMIH4MLV9K6UvfIwC8bL/aIF4AfkIAfnwUVcE3C8T&#10;PvKSLMsxI5UIbj3hI86oihh5lrARAu/DzhEkzzVYBXllv0uEjlCknFcZeHuN+Mm3iFP+SZhxh/R5&#10;D+U1XKbDjONM3X2HrTe+Y8mZLxm4+hwd5x6m56pLVG17QO2Ox4w/+BVTD33N0DW3KBiyiTY5Y3AN&#10;6USYfzIJ7t7kuju/6eBu/2eJi+VvXdxtX/cUkOkZ4EfvgAD6S1vr78VwXzdGejsy2lMg3t2Owa72&#10;DHF1YLCLPYOd7alxsaNKAH6Asx19nGzp7mArEG8lEG9BrpUF6RYmJAhsR+jrEWlsRLihAd6tW4la&#10;EmysT4SlKVE25oRYGOOh0wpPPU3C7MxJ9HYmLcCN9CBvEuR5RXu5E+riiL+DEpW3wc3KEkcLM2xN&#10;jbGS85oLyBvr6mKg9X7Qa0s0BeY1WgrEN2tJs4+VqjWN+VBDF7OwZPquO0bP/Y/pfvR72m75nDZT&#10;zuE5Yj/eI3YRMmEfcbOOk7roPOmLL5G28CKpAu8p8y6SOLOe2CkniRx3GM9BG9BpN57GiQMxLKjD&#10;pdccYketo9PcAyT0nU5jxyhau0TjnNIZr7wBeLUdhLcyIVTBQJJSCkgKjaJndrbAfPqfKT6+W+S+&#10;a4io/Rdmb2oaeGP9iucPVy/m7sLZXBg7ksP9KzlYWcGO8o6cGNKfvVU9Wd29mFXdCllX3kGtI7+n&#10;b3c2d+/EXKWOeE4GoxJjGBgeRN/wNnRwd6KjvyfdBea7hbWhIiaMiugwKhOiqYgKp3NwoAC+Nx18&#10;XGQ/dzXFRgH7Tm18ZJ9IBqYlSBvD3N49OLFwHkcXzGVil46kyH3hrwzG/uhjTBo1xrJ5c1ELzAXc&#10;rVtrYdFKC/PW2ug300CzUTP0WmphoKGNVjNNdJQxHOKA6jdpgWlLTYH9Vuh83FSFeittA+lviYHs&#10;Z6NnipWuCcYK+LfUEYdAV4V7U2NbWutaqlXCmjTSwt0jmKmT53PiSD0blq9nfO1IxvavYubgIawY&#10;W8fK0cNZMayGdSNr2TxqCOuHVbNj3Ej2TZvI5roRLOjfm2kVXVlUO4BplT0Z1amEkZ3LqCkuoKM4&#10;KtkBvqR4e4iUalMu+JmZ4WNqpqYJKf86eBgaiRNjLP2WBNvYE2LrQBsrWwItbQmytlPXw+ydCLd3&#10;JsTm7TalX9k32FqZV0L2sXMkWNRG+oKUc8j+kU4C+85OxLsq6TUepHn6kC4An+bpS4Yoy9uPbC+B&#10;eYH8HG93OslnN75zEdsnjeL44hmcXjqLC6sXcF3g/frmFVyT9u7OdepsrZ8e3cNnx/byiTKYd/dm&#10;7iq573uVSaB28OXxA3ylpMoI5D8QqFfKUCrVfBRd3rJSQH4DDw7v4PEJJYVmP89OH+KLiyf5/spp&#10;vj19gH+d2M03p/bw+YldPD2xh+9uXuDld18JxP/Fqz8E1n8XgP9LyYF/wysB+j9fvOT3X37nr9/+&#10;EOB/weu/XvLyxZ/8JXr98hXffvX1582bNw94d5s0WIM1WIN98LG+vv6gsJDQ18lRCWrVmpzEdBXo&#10;uxZ1pGfHbqTHJhEZGEpiRCwR/sEkR8SRFB5LmE8bAl19CHbxwlu+gD1snfB09iSwTQR9a+tYs+ME&#10;8dnltDbyRd8kAEOBdVMdJ/lxssZJzxI7TT1stZS/lw0w07LH3CQUC8cCLAKrsUydi2G7dWgUbUOj&#10;y370K09iJjBvU3kUdwF638HncB9cj3P1abyHncdXwNil/1G8Bp0QcL9D9uwnpE699x+58RMF4t9V&#10;llHamAlX31aYGSd9avrMJSLqBMYFqENGnlehPVSWQ+uuEDLmMsGjRaME1McKuAvMK2kxoQLvisKU&#10;iPyYq+py8MgL/1MFjbhAgMC8/9B6/OX5Bww5r0boQ0bI48o5osZeJXbiDRKm3CBJmaV21k0y594i&#10;Y/ZlMgQqs2fXkzf/PMVLL9N19S16brhPny0P6bvtKX23f0b5+k/osPweufNuET32DN4912EZ35/W&#10;8t6b61u/dDc2vuhrqF2X6mKzIdPb80a2n//PhQFBb8r9fRng7coQN1tGuFozWgB+pJujrAvEuykw&#10;b89QVwF7F1uqnawZIOrjYEVnW3PyzU3INjMlw8qKJFGEsTFhejqi1gS2akqQnjZtPZzoERvOwKwU&#10;hhe3o7pdNr0ykimODCXdx4M4cRZiXZ1I8HQjzsedSE8XQlwc8BWQ97CzwdnaAlsLgRhzU8xNTQRc&#10;DDESZ8FARxM9rVboaWqgrdkSDY1mtGjSmBaNm/Nxk9Z8YGhDXO04Rlx5QvfTjyk9+IjS7Y8oXnMH&#10;n5ot+I7YSdi0IyTMPkHG3FOkzz5Nmih51mnip58gatIR+fz3EzhsB469V6CRNYqmKbWYlUzGf9BK&#10;UsZtoXTKVpL7TOJjh2iMgvPxyemLW0oFXqLQzN7kllQTHZ0rznE6nTNzqMjK/DnAxmKK3HdN3t5+&#10;DfY/s+HDP/iofUp8h/qNq775dOc27syZzfVRo7hUNZDD5Z3YVNqOGVmxzCxIY3F5EdPzs5hXkM+a&#10;so7MysmlNiqKPm0C6e7rQ3eBz+5tBMj9vSnydKVLSACdQgLpkxTLgIwk+qTE0TM5hm4C9V2D/eni&#10;J7Dfxpcqgfba1CT6xsfQM05gPy6W6rZtmTeomnHde5HVJgRbDU1MmjTDrGkLLGTZRksfWx0DLFvr&#10;YCKAroC5qYYWJgLvSrRdp3ELVXpNW6LftBW6jVui06i5CuzvI/IGTTXUZeUYZVlP9lfWzeScZq11&#10;pV8bo+ayr5xfV4n2K2NFxHHQlMfSaCZ9WkZ0aN+ZAzuPcObgWeZOmMng8kpqO5UzoktXJlZUMLG8&#10;G5PLuzC1RzdmCbBP792TMZ3KGJCXS8/MdLqnp1IQHUmSrzeRbq4EOzjgY2mJl4UFXuaWuJua42Jk&#10;hrOhqSoXkZuxgLyJBU66hvIdb4SLvhFuhuK4m5jibmSCq4GRtGZ4yH6eJpZ4m1nhYyYOgLkN/uYK&#10;7NsTaucikO9KqK2AvijSUUmx8SXe3Vsg3p1oR0eRAL2LB4miZDcvMr0DyPELIs3Dm1x/P5EPmV4u&#10;DGqXwSYB+dOrFnBpwzKub1nFre1rubN7I/f3beXJsd18euogn589wifH93Fj1yYubFrN5W3rubNv&#10;B/cO7uLxUaVs5AGeCcw/OLida9vXcHGzAvHLubFzNXf3rufBvk082i/gL/D/ZN92vjgiAH/6GE+P&#10;7efu7g083bWOx5uW8GT9En49e4w3nz7jza8veCPw/lLg/Q+lFb358zWvfvqT37/6nhff/sib31/y&#10;+jfZT9lX2fbHn/z03Q9ft27dOv7dbdJgDdZgDfbBhwLyIb5ePj8kCpwrEJ+XkkVmXArt03PpUlCq&#10;9mXEJqtwHxsUoQK8AvMJodG0kS/YAEcPvCzt8JYvYA9nDwH5MFLbdmDtzpNU1y2mmb43Wgb+mBi3&#10;EaD0xFLbDkddK/miN8ZaR37slB+m1laY6fthbpWGhWcPLGPGY5y9hNb562heup3W5Qcx7H0cyz7H&#10;cRlwBo+a8zjVnMFZYN5n5GXa1F3HZ8g53Podw6PfERXiM2Y8VPPmU6bfIW7SNYH4S0RNfAvxMSrE&#10;XxbgfQvxkXVvo+JKWk3wKIHrUUpkXsB8zBWCBLKDZLmNAu4K2IuCBe6DRl9SpSz/3Sew30aOVSXw&#10;HijwHjjiPAHDRdL6Ccj7CsgrjojfYOkbcoE2w8RhGHmFCHEGYicoVXWukTT1Gqkzrwtg3iJr4V2y&#10;ltwjZ9k92q+4S4fV9+i89gE91j+kYuMjem1+RsWWz6VfnBfZP2zSZdyHnsCmYgummRNpapuKlq7j&#10;K0NNg/3yeRtpfPCBvrGGRqivrX2vYFuHLalOtp939nJ6PdDXiSpvBwYIeA/0cKZG4F4d1Opsy0An&#10;G5E1/Ryt6GVvTldrUzraW9LexpJ0Afl4ExMiTc0IMTQiSFcLn+aNiDc3YGB6PJM6FTGtu8BVn+5M&#10;7SUQ0aMLY7p1YmjHDgwsaEfXtGTahoaQ4CU/zPIDHC1wH+LujL+zI54C8862VthamWNlaYqFuTGm&#10;JoYYGuiiry3A0lqZIKoFWgLxLZs3oblATQsBnI9b6mEcEMPwg+fof+om/S5/SrcTj+m86wGlG24T&#10;M/EQAaN3ETrlMHEzj4nTdFyuk+MkCcAnTDtOtALxYwXiR+7CZ/AWbHospnnGSFpmjsCm62yCBq8j&#10;bcI2SiZtJKHHGJo5xeKc3A2vtAp8UsoJSOxMfE5PkjO6EBKUJPdQNj3aFb4pSU56bqbdsv3bW6/B&#10;/ivr0batxvRhtcMvrFr5291Fi7gxdhz1/fuxt3MJi3NTGRkXxMj0KCYUZTJMqf+emMjE5HSqQyMo&#10;c3On1MNDndW4W0AAXQP8KfH2op2rM8V+3hQL3HcKC6IqO52q3Aw6RobQPS6SAQL1VcmxDElLYnhO&#10;BoNSk+kZKxCfEE9FSjIlyr+XXr646Bpg0Kgpuh83xUSuOTMNbezkO81O3wQbXSPM5XvtPZSr6TLN&#10;W/8N5Yre979vTeV4C0099ThFyrIC8jofN0P3Hegr51D2U6SAvVFzDXEGmmCmJW2LZmg1a46pvrE4&#10;twbotjIkPiKZLau3c3zPMfqUlJMXlUDv3Hwq0jOpapdPZXoaveQ19U5LoZeAe5eEONoFB5Hq4024&#10;gz3+lub4WpjhayUAby7gbmwk0G6Ek4Eh9tq62LXWxrqVJtbiwNhK66Clg7N8p3saGuIt3wmBlhZE&#10;yHni3V1Jkvs72cuT3JAQ2ouTVRafRPfMTCrzCqgqLmFIaSeGd+rCqK7dGdO1B6M6lzO6S3fG9+jF&#10;1N4DmNyrkhGlpfTPyaFzbBy5foFqDfkkgfls30CyvP3VUpQ58tyzvD1UkB9SlMuuWRM5r0D8jrU8&#10;OCCgfWSnWhNf0VMB9M/rj/Ls1CHuH9rF5e0buaTUwheIf3B0P/cP7+WRtE9PHOSz00dEh9So+v2D&#10;m7m9ay3Xt63g6qalXJXzX1snj7FW4H7tSm6vW8PNDWuoX/52gqlrC6dyYtQgTgwfwKcbV/Ly3m3e&#10;/PCzmiP/8rWAvOjPVwLyAvVKNZs/vvmBnz77ihff/cTrX/7gzW9/Sr9A/YuX/OvzL79s2bJl9Ltb&#10;pMEarMEa7IMP9PT0jB1sbOtjgyNJiYwnNylDBfes+FTK8oooyGir9imArwC8v4uXup8C+xG+wbhb&#10;2ONt7YSbtSNuTu64efjRvmMFyzYfYdLCnRg7xKJtEoyZeQTmRv6Y6ThjqWWNjY4ZVnqGmGnqY9zK&#10;HBNtD0yNYzB1LMQsqArT1Gno5S2lZeE6WpRtR6vrAYx7ncSu3zmcqy7gVFuvgry7ALzX0IsCyBfw&#10;qjqNa+UR/KpOqmk1GbMeET/puhqFT5h6gxiBZKXMpALwiqLqlEi8AvEXVJBXIvEKyAcLiCsR+PcA&#10;ryhw5Fto/yfE/xPm3y8rEB8oEK+Au/9wAfZh9areL/8T5P0F5APkub+PyivpNYrTkTjlOqkzbpIx&#10;5zaZC+6QtfgubZfeo2DFA0pWP6TT2od0XfeQ7usfU7HpKd03faqCfMaCe0SKE+A98ixO/fZhlTeP&#10;1m4d0DbyxaC16c1mH3wQ+u5jV6yJTvPmZm4GOnH+RrpjY8x1ruW7mr8q8/cQ8PGhq6sDFa6O9HZz&#10;EjnSy8WOHo7WdLW3otTGnGI7S3KtLUg2MyHGxJhwUYCeLq7NmxJmpMvAjHgWDerFooG9WFzTV/2r&#10;fkqfHkyp7MmY7l2oFZAfUNSeitxsylISyY+LJkUgItbfnzAvLwLcXPASmHext8HOxgJrKzMsLUww&#10;M1Ui8jroa7VCp1ULdARgWjdrgkbT5rQU8GnUpDUtTR3IqR3HuJPXqbv2nOE3/kWfM8/psv8hHbbc&#10;IXe5OGUT9hE++SDxAvCJovgpR4kVKRAfMvYA/iN34zl4qziO6zDpNIemAvLa7cbj2mcZYSO2kDZ+&#10;B4Xj1xJSUkMr90T8sipwjS4iKKmM+KxupGR0JjQklaigWArS2lJRWPQ6MzK8vukHH9i9e/8b7L+2&#10;D/NjY00WDB487crixX/emD6dg5WVLMhMZVxCJH2CvegS6EZ5uB8d/Tzp6u1Nb58AOrt6ku/oRHsX&#10;Fwpc3Shwf6t8RR5utPN0pyw4kF4JsdTkZtE9PpocLze6RIczMDNZLV3YJzGa8phwioIDyPH1IkfA&#10;P9HDHUdtbQwaN8akhQbW2gYYyTWn27Ql5tr6uJnb/C1HI3OsdQxVILfU0lfhWwFxRQqgm7XS+RvY&#10;le2K3kP8+/X3IK9A/PuIvdJvb2Cqyk7fCFs9fdzF0bXW16N14yaYKo9pZIWegLxmCx2ig2PYunIz&#10;dQOHEWjjRHFsIp0TUygKjxDo9SVN3pNkcW4UxTnaE2ZlQaCpCV4G8np0dXDS1sRGnGWzZs0wFafB&#10;Wpbd5D4PMBfn3d6WNB8viqMi6JmZRrXczyM7laj3+LS+vZg9sJKFct8rOfXLR9SqWja8liXDREMG&#10;i2pYMvitlg2uZXH1IOaJo7agf3/m9a1kfr/+LKupZtWQoayQfRYN7M9yaRcOHMjIwiLKwsLJ8vAi&#10;21PgXale4+yiptZkerqS6+vBuK4lHFs6VyB+HXf3bebp8T18emo/nxzbw6NDOwXkD/LFueNqq0Tf&#10;b+zZxj2lJv6ZY3x67gSPjh/kwaG9PD92iO/On+GXq/XSyv6Hd3Jrm4D6yrmcWDiTC6sWcmX1Us4v&#10;XcDxWTPZO348W4cNZpF8zy3uXMSmijI2dW7PopwkdvQt59Pd23j5XInK/87rN294oeTGv1EGuQqs&#10;//UHf/78E99/+jk/fPolL3/6TY3Gv/nrNS9+/u3N0f0HlVryJm9vjwZrsAZrsLemYWluOTIuNOq1&#10;kjKjRN4ViFdaJSqvpNu0Tc6kMDOP/LScvyPyCtzHBUXgbumAj50brlZOONo6Y+fgTmGn3tTNWsXo&#10;mRuJzuqDiV0C5jbxWFiGY2nqh7mBC5Z6tlgbKFVsTDDVtMBM2xkTgzaYWCVh4lmGecwQTLKmo9Nu&#10;Ma2K19Oq4250y49j0vs8lv3P41BzAZfBomoB+kGn8ag+K4B8Hr8aWe8tIFZ7SgBegeJbxE++QawA&#10;fbRAspJSowD823Sad5F4AXglN16RCvBqZP0tvP9T76H+bZT+P/S+//0xASMuCrhfEHA/L+CuROH/&#10;Qz5D6vERkFekPl9RGyVXXpyGKGXg68RrJAjIp7wD+ayF98hZep/8FQ8pWvVIQP6RgPwjAfnHdFv/&#10;RNondFz7hKKVTwT2n5A89z6BYy/i2E8cn9ylNPfsiYZRGDqaNl+0btS027vP/J+mlEFsYqTxgb5x&#10;i6bxTsZ6y6Kc7B7nu7v/Uurh8bpMoKeDsxOFdjYU2ltT4mRPnrU5GWbGpAlYp9pYEmdpThtDPXVA&#10;a4iJHoNyk9k4fjibJo5kw3jRpDGsrBvOgmHVTOrfm3F9ezKioguDOhbTvV0OxamJtI2PITU8nNjg&#10;YML9/AiUx/V2ccbVwRYHeQwbS1MBeWPMTPQF5LUE5DUE5JsLyDdFq1lLAXltmmkY0ri1MV4pefRf&#10;uY2Jp26w8PHPjL76JVX1n9P9xCcU775D8fY7xM04LNfEQRKnnSBeFCMQH6FE4scfxm/UXjwG78Bp&#10;0Case69Cp3gGzbJGY9RhujiLawkduZWE0ZspmrAep6ROtHKKIjBNwD25hISMUtIzi4kIiSfQ3Z/M&#10;6GRKs3LpnNv2L38npyXyXjfUj//fsw/9XVyMhhUVDd86ePAXC0tLX40Up69aqS4T4EGuux1tvZ3J&#10;93IXcHenwN5VIN6VPDd3ct3cyBaYz3ByIlOu4RxX2ebtRVtPDwr8/eidlEBFfKxae1wZJNnO15uC&#10;IB9yxJlN83Am1VOpWe5MhIMNvubGOIoDaaWp5K5rY9JaE0MNTYy1BLyNzbE3s8bZTJn/QBnb4ajK&#10;08oeV6XfxPJvqH+v/wztCtgr0fn3wP4e/JV1pV+RAvZK3ryDoRlOxhbiLCgTp5ngaW2Jk5kpBhqt&#10;0JT9WzVuRcuPW6PbQl8ceAP53m7LvPHTiXL3xdNA9hcHwM/ImGALc/yNjPASYHdupYFN82ZYNW+O&#10;XcuWuAvAB5gZEePiQFYbcZSS4qguKWTqgEoWC4yvGjNY7u0RbJ1Sx46p49g+dSxbJo1iywTpk/t+&#10;87hhbKwbzLqRg1g1tB9LqnoKoJcLkPcV9WNR/57M7d2VWT06M6dnF+b36sbCPuWi7iyQ5TlKJaDu&#10;nVgoy4t6d5f1jowtyGViST5TO3dgSucyRhfk0zs+jvbePrR19yBbPt88b0+BehdKQwNZWFXJ5U0r&#10;1dr3T47s5rNTB1U9kuX7h3aoAP/VhVMquD86doDHAu6f1Z/gy4v1PD19nDsH9nBz5zYe7NnN84MH&#10;+WTfbm5tWS/gvpj6ZfOlXcTVdSu4smYZ55cv5sT8OawfNoza9AzaOTrSXRyKiUnRbC0vZZ/A/Mq8&#10;dNZ0KuLq4jn8cPkCv375OX/+9UJA/jW/v3kp7e8C87/y6q/f+fXbH/jhs6/4+ctv+OtnAf4XL/nz&#10;9xev58+ee1TuiVZvb40Ga7AGa7C39rGdlV18ZGDIj2nRiaTHJKkQ/z4yryguOJLEsBiU7RF+wUT6&#10;h6jLSnqNn5MXzhaOuNi64Cg/oo6u3sSl51M7bj4TF+ykrM80zJxSMbZJEEiPwUxg3sjQGxN9gXlD&#10;O3Xgq7m2NZY6jpjpeWBiHIyxXQomfh0xiR2McdYMdPNXoFG0WWD+ENrdz2LQux7rAWdxUurKD774&#10;rsZ8vcB8PZ5VZ/CuOYtzn4P41Z4madpdEqfeEVi/QNT4qyrcR/4diX87iPWfkXglpUYBeQXI/Ydf&#10;xE+A3F8Bc1GAAukK1CvQrgC8SFlW+9/towK8yFeB+Hcg7yPyFoB/r/cg71P7VkpUPnjkZXlO8vwm&#10;XhXH4xrJ02+QPvs22YvuC6A/JG/ZA9qLCpffp2TVAzoK1HcWgO+2/pmA/TM6rP6U9is/JWXeA/xG&#10;n8O29z7089bRzG8wTYzj0dR0/FWnhc5k5fN++7H/T+3jVk2aODhqa/ePtLDam+bk/Kyth8eLPDfX&#10;NzlOjuQ42JMlcJ1obkKClRnx1mb46bTGpWUT2pjqM6Q4l91zJnJ02Rz2LZzOkeXz2DZ7EsvGDmNR&#10;3VCm1vRjbP9eDKnoTN/SQroJyJdkptJeYD5FKYUaFklYQBsCvLzxlh9mV3k8BeStxGkwNzPE1EgP&#10;Qz3Nv0Feu2VztFpo0aq5CR+3NMMkIIboPkMYtOUgKx98y7IHP1J3/jkjLn9FP1GHw/cpFJhPX3iK&#10;xEkHSJh8jChR+MSjBI07hP/oA7gN3YnDoM1YVa7FuNsSNItm0DJvAhbdFuBTs5HAwRuJGLyWorFr&#10;MQ/KppmRB25hGcSnFpKUkEN4QDj+Tm6Eu3tREJ9AWWYW7ZOSv9fX0urw7j1usP9NM/zgg5b5gYHp&#10;bV1dtxd6uX9d7Ov5OldAW0mhyAvyozgkWCDdj3auXuS5e5MpEJ8hcJ6uyM2VNDcBeoH7TA83sgT6&#10;UpwcyPPxFoj3IksBQGlT5PqOEWc12tmGOHcHEr1ciXV3IkAcVzu5xs01WgqEa2KmqYWtgLCTpTW2&#10;ZgLpJgLVFjZY6xmpkXIFsl1MrVQpywp4KyCvQPh7aH+faqNIWVbSa/6ZRvNe/4R5Zfk95CsyaSlO&#10;hY4yzkjO1aI5es1aoNVEQ9QaneY6AvStafFRc+xNrJk4ZDRds/PxNDHH18yCaCcXYl3dSJD3J9XH&#10;l9zgIIqiIilPTWGgAPKY8i7MGNiXpaOGsaJupGgEq8aOYuWY4SwfWcuK4YNYO7qGDXVD2Dh2CGtH&#10;1bBySD+W1vRWoX3JoApRj7ca2F3AvSvzKwXOe3ZkdvdSpncuYmrHAqZ1KmRW1w7M79GRhfKdME+g&#10;d5b0TS3OY0pRW6aXtGdah3wmts9mqrJemi9qr9bzn9yhgAlFBYzMa0uXkBBx5jxFHuKouYmDFsmG&#10;sSO4s2szTw7v4vmJ/WpqjJIT/8lxJWVmD89OH+aL8ydVkP/k1BGeKZH4+pM8OXmUm/t3cWXnVnVC&#10;q5tbt3Jzy1aurV/PlXWrub11A58e3MPXpw7z2ZG93Nu5mTvbt/Ds8GEeHD7I7hkzmVRayhBxOGtD&#10;ApicGM3a0gJWFOWxultHbqxcwlfnz/DtJw/55Zcf+PXVH/zx5k/+FL188wevX//Jq99e8NcPv/Dl&#10;k+d88eQpv37/Iy9+++Nl3159lsvt0DDGpsEarMH+G/vQxtTG3sfF46wC8UrajBKRV1Jp3qfQxIdE&#10;ERUQqkK8IqVaTah3IEEe/vg6eeNm7YqTjQvurj4Ym9sSmZRNp8qRDJ64iupx67H3bY+lay5m9mmY&#10;2sSjZxyEobEvpgbOmOvaYKFtg5WuvSw7YqzvjpFZMAb2yRgHdMY8eTRGufPQbLeGlh320KrraXQr&#10;6jGvPI1135PqrK8egy/hrtSZrzqLm4C8Z/VZ3AeeFB3Db/BpdSBpwpTbAvHXUevCvxvYqg5ufQfx&#10;QSMvCsDL8hglsv4WzH2HXcBH5CtAr8hPAXUF2pXIuwLxImVZ6VMG3PoIuP+P5C0g7zn47DsJzG3H&#10;TNcAAP/0SURBVA+Wvtr3qldTbIIE5JUJqKLeg/yMm6TPuU3Ownu0XfyAvCX3VZAvXvmIsrWf0G3D&#10;Z5Rv/JyOq59StkZJrfmcdsueEz/jDj7Dz2BXKU5P/mYaB43mY9NUWuu6vjJobbxJPm/dtx/7f2kf&#10;K6k3jvr6uUHW1jMj7OyuJzk5/5Hq4kyasyPRlmbECOCEmRnhqtGUCBsz+fEv5fCKeZxat5hjq+Zz&#10;RLRn0Uw2z5nEisljmD2yhilDBjKisgf9O5dQUdyezu3bUpypOI4JpMTEExseQ1hgMIHePngJYLk4&#10;2GFvbYG1hTEWpgaYGupipKuAvJJa0/LthFAt9GjezAINM28823UjbshE6k5cZcvnL1j7+FfG1z9l&#10;wq3vGHr/J0pPPiJv1w1yV5wjadJ+4iYeIUyB+PFH8BtzAM8Re8VB3I5V3w2YVqzCoPNiFeS1CqZg&#10;U7FYQH4D3oPW0Kb/EnJq5mEZmE6jVlYYWLrj7OyLl5M73tY2hAkUpvj70D46ko7paaRFRd1v0qSJ&#10;47v3tsH+z+xDW21tc29d3XI/Y4N94baW38d5uLxJD/QlKyBAoN2Hdn5BFIdGqrXGkzzc1en8ldlB&#10;1Wn95XpKdHUm0cmZZBcXEhwcSXZyUgFfSctIVSchciLZx530Nr7EerriZWqITWsNLMRhtNDQEAhv&#10;hbFGK8y0dbDUV2q8y3WpZ4KVALyF9tv0mPeg/T595n2fsq5IgXEFzt/nyr+HegXiFaBXpGx7v/6f&#10;9/sPsNcQiNfEsHkztBs3ETVF46OmaDYWJ7epFjrNtNBrrk2rRs3IT85keM9+dMnIobKwmN7tCqgu&#10;68SA4g4M6lBKbcdODO3UWdSJEV07M7ainCl9ezFVNKFnV8b36MykXtLXu5xpfcuZO6gX8wb1lrY3&#10;cwb0ZJb0zejdlek9OzGzd2emV5QxrUcpU8uLmdSlPeNK2zK6KIvRBdmiHEblK8piVLtsxrTPoa4g&#10;l/GFbUV51EnfqJx06vKymVycL1DfngkC8pMLsgTmpS3MZkJ+NlNk28zOZczs0pne0VEUeL8F+Twv&#10;d/qmJLJz6gTu7tnGQ6U2/PF9PDt1gOenD6q58U+O7+eTk4d5KgCvROMfnTgkMH9Mhfi7h/Zxbe8O&#10;bh3Yza3du7i1cxe3d+7gzs7tPNy3m8+PH+KHC6f58dJZvhVH4EtxAL44c5xf797itTLh0/ff8/vj&#10;Rzw+cohDM6exvEc5izuVsby8KzuGD+Ppwf38cOcmP332jN9+/oHf//qNP1+/EIj/i9cC829eK/nw&#10;svzbH3z1/DP+9dkXvPj1Nz5/+uw7Z2fn5Hf3QoM1WIM12H9Y69atdTwc3cenRiW8Eakgr6TTKANd&#10;Fb2PviuReQXoA1y9BeL98LJ3w93GFQ9bD1xs3XBz9sTcygGf4GhS8rpSUTOdutl7CEnpi4VbHlbu&#10;7TCyS0PfKg5981BMjL0w03PARMsaUy2lNrK1um5q5IGRRQgmbjlYRfTDIm0S+rlLaNV+K81LDtO6&#10;y3FMe53AvPcxbPqdxmmQkjcvGnQWl0Fn1DKV/krOfPVpHHodIHDIOVKmPyB2wk2B97f14oNHnldn&#10;b40Yd12NxLcRGH+bE/8uGi/yewfwPooUsP8b6GXb33rf/x7637bv5T30PF4iD4F4D4F4j1qBepGX&#10;AvODZR+Rd43AvAC/8m9A5IRrxE25QeKMW6TMvEn2grcg327JA4H1p5Rv/ppum76kePlj8hffo2TV&#10;c0rXfEHBsk9JnX1fLaPpWXsKh35HaJW3gSZh42hklYWGvgcGWqanWjRu7PnuY/9/ax+1/uADHRtt&#10;/VBXQ8MRQTa29yLt7V/GONgSbmOOu1ZLImwtmFXdh7ObVnB55zrObFrGcYH5Q6sXsH3BdDbMnsTy&#10;KWOZPXowE2r7M6yyO/27ldGjtJCO7XPJT08hIz6WxOh4okNjCA0MIdDHF29XN1zsbbGzMpNrQhcr&#10;cyNx9LTVga6GujroaAqsiBo31qWJhjP24e3x7VRFYt0cZt36lB3fvGLzp38y78Y3TLz1LXVPf6fH&#10;xc8oOnCXgnVXSJq4n1gB+dCJxwkcewTvkftxG7ob+0Fb5Npai1H5crRL56GRPwXDstk4Vi7Hpe9y&#10;nHotxL/3PNpWz0LbIUhA3hwdA2uM9YxxMjYhwMpcINKZ3CBfSuKjBeRT8Xd13S3vZfO3b2mD/X9o&#10;TU1aNXFwMdAtdDY2WuZrY/1ZhLPrq2gX9zeJ7gLwXj5ECrCHuzipDlWIvR2hDvZECdDHe3gQKxCf&#10;ptYh9yXbz5+2/oGqCkLCyAsJpjguhtKkeKLcXDBr1gSdDz/EpElTgXkNTJq3FAnMC1Qr1WMstAzU&#10;yluGLbTUQa6KlMi7Au7vI+1K+z6aruj9+vs+pVWg/T2wK1KW3wO7svxPmH9/jLKu36Q5Oo2aoCXS&#10;/LgxrT5qRuuPm6PZqAXaTcTZVWaMlecQLN/ZRSmZ5MUk0j4+icKEJPJj4ihKTKYsNZ1OqRmidLpm&#10;pFORk02vnCz65eVQW1zAsLJihnZoT7Xcq4oGd8hnWMdiRnQuZXS3TqKOaj35wQLcQ0vaS5tHrYB5&#10;jcB6VV4GA3JT6JeZRGVaAr2T498qUZblPe6VKEqIpZfc//2SE6lKS6N/UiJ9ZH1ASjIj8nIZ3S6f&#10;ETkZjM1LY3y7VMbkJItSVcif3qmESSXF9EtIoMjPl1x3d9oK0PeT75RtCsjv28HDw7t5dHSvwPs+&#10;AfnDPD9zVOB9v5oPrw5oPXaIxycO8+TUUR5Ke+fwfm4JzN87epC7hw8J2IsO7BUwPyjAfpLPTx+X&#10;9gj/uniKH66f55sr9Xxy+gjfXL/Mq2+/5s2P3/Pmj19588uPvP7he365e59Pj54QgJdjzl3ij0dP&#10;+OvLr3gpwP/q9994+fJP/vzzBS/+eMGbV6958/I1r/9UYP5Pfv/pZ3776ec3F8+d/2pCXV2tXPsN&#10;3yEN1mAN9j+0Rt6OHjlRgaE/K/nvSiReSalRovFKq0B8dGCYmlKjALyvkweBbj7SeuIhIK9E5J2t&#10;nXG0c8HO3gVH2RYam01Bl8GMnLaZnLJxWHsXY+tbirFzHvoOmejbxGNi1gYzQzdMdOwxViHeSp04&#10;ysxQ4N5EIN8uFiu/UqyVfPn02Wi3XUPLwh20Kt2PYflhTHsexbLyJPYD6lWYVzXwLI4DTgtEX8Jn&#10;yAWBryM49T5MsKynTHsoMH+LiLorRE24roK8EoUPHH5ezW9X8t2VNBkV4t+BugryAuv/BPn/lf4z&#10;xP8N8kPq1ZKZCsirMP8O5H2HyOOPuKrO9hokj6uAuDIoN2HGTZIF5DPn3KFg+Sd02fglpWufkzP/&#10;FllzblG25jN6bP2eDis/k76HJEy5SezkG0RPvIHf0LNY9thDy+zVNAkdIyCfRit9Vwy1jB5oNmmS&#10;++4z/981JZe+pa22tquZpmadi77up35mxn+FCcTPHTJAfvB2qjq3dRWnNy/nqID8vhVz2Sogv3rG&#10;OBZOGMmMUbWMq+7LkD7lVHYtpZv86JfkZ5OXnkxaYpw6T0GEOIvB/m3w9/TC09kZJ6VqjYUJlmYC&#10;TCZ6GAnImxoZoNVak5YtW6GrY0STFqaYOiUQVDwE2/Z9KFuxi6XPfmb7N69Z9/RXlj/+hXHXvmTq&#10;56/of/1fFO6+JSB/lcRJh4geL9fG+GP4jTmEx3AlGr8D634bMVGi8V2WoNlhJi3aTsCobBb2vRZj&#10;Uz4Hm64zCOw9i7b9J6Fh7EzTViYYGVpirmeAp5mJmlOd5u1K+/BAOgu0FCUm/KavpdX97dvYYP9f&#10;tEaaH3ygbamj42yhp5dqrq1bbqalM1603kJf56StkcE9J1PjfzmbGv/sZm76h6+NzcsQZ8dXYS7O&#10;r+M8PV+n+Qe+zmoT9CY3JOxN+8ioNyXxCW8KomLelCQlUZqYRLSbB/aa2li1bC2tDg5aeti00sFR&#10;YN3F0FxkiYO+ObY6JlhrG/8dgVdy4JXlt+kvWn9H6N+vKxCuAL4C4u9bBdrfS1n/Z997cFf2/adj&#10;8B7ktT9qrIK8pY4BXnbO+Mn3s4u5HXZGFtgbWeJobIWfUtLRzZtARxe8re3wtbLFUc8QZwMj3IxN&#10;8TAxw1NaL2l9zUwJtLQk2MqSaHGCEsQpihGHOszSnAgbC+KUwbHiBKX4BZAVEkpOaDgZQW3ICAwg&#10;RxyhzMBAsgL8yfT3U9vcNgG0CxFHKSyEdkEh5AUFq2274BDyg0NVtRcVhUVQFhlNsZwvPzCIQnHo&#10;O8l3QufIWDqFhNAnNpyq5ChqUuMYlpXGxNIiZnTrysSOHRldUEhFQiI5XuLIOTnQPSmBzVMmcnPP&#10;2zKSD5Q68KKHRxR436NWprlzYJcA/CGenTnB8/qTPDt3ik/OnuDRqWM8PClQL+31A/tk/ThP60/z&#10;WEBfieA/O3mIr86f4Lur9XwvIP/jrcuyz2EeCsz/8skD3igw/9dvAvOiv/7k1c+/8+LLH3j5xY+8&#10;+eZXXn/zM2++/5Wfv/xagP2vtzXlXyh15V/y6pe/BOBf8/IPWf/rJZ88fvLXlEmT6kaNGuVuaGjY&#10;8t1132AN1mAN9t+bqYGph7+b92kF4pVBr0qajRKdV2BeSbNRgF7Jkw/xClBndFVAPtgzgDZu/ng7&#10;eAnIO+Fk44i9nQO2Di64+YYRkVhI75p59By8AtfQcmz9u2DmXYa+W3v07DMxtYjAXEmxMXLH2NAR&#10;E0MbTAys1JlfjZVIvbGfwHwylr5dMY8egXHGPHTarUarcAs6pXsw7HIQs57HBbzOYC8Q71h9Hufq&#10;ejVnXhkA6ybL7oNOYV9xEKdeBwkfdZW4SXeIHHdDjcSHjrlCm5FKXvs5Nbf9bST+8t8Q7yNw7TP8&#10;P+QtzsD/GylVdN7LU5wJRe4C74qUXH732vOiCwL0so+yreqswPcFlHKXCshHjL9M3NQbpM+7R+7C&#10;BwLzt0idfpXsubcF4D+n68Zv6LDqcxXgU2bcJn32fZKm3SJ0tBLdP4Fz34PY99iNTs4SWofW0sIy&#10;Dl15P820DX7Qb9asRj7uj95+6v/HpkC9rY+T3czVU8f9+vjUIW4d2MblnWs5u2UFxzcs5eDqBexe&#10;OouNc6ewfMoY5o4dxtTh1Yyp6ktt7+706VJG1w4FFLfNJictmZT4GGLCIgkXh7GNjz/+bm54Otri&#10;ZGWOjakhtpbG6iBXExN9DA2NaC4Qr6FlQLPWhjQ1dMUrrQ9ehUNwKqllzKm7bPz2NRu/eckm0aov&#10;/mTi7a+pu/cDg699R5/jn5K/Ut7jCYeJnnRCQP44vqMO4jF0Dw5VW7HosxajbsvQ77QQreIZaORN&#10;QL9wCuYdp2HaYQLWnaYQVjmL1NIBaMn1qtFKXy37Z6fMZmstoOPmRJa/NyXxUXROS30T5e19pXnz&#10;5qZv37oG+/+hNRbpNvngA4dmjRqFt2zcuL12y5b9dZs3H2OiqTnDSld/kb2h4WpnY5MtnpZWuwIc&#10;HA6GuLidiPH2rU/yD7wc7+N/JdG/zbWciNhr7WOTrhcnpt/okp1/s3tu0b3ipIwfE31D33ibO2Cj&#10;aYhJc20Vut9H0hXQ/s8A/89o/D9BXVl+3/9PsFfO9c+8eaVfkXIexVlQov9KDv77nPxAJ3fiA0OJ&#10;Dwoj2MMHH/ke9rBxwN1SwF0A39/BVR2Aqwy+dTOzwtHQBBsdfay0dLHX1cdJ31CcFH1sNFpj2byl&#10;OvDVunkLrJs1x1ycBZMPP8JUmfSqcRP0GzdDp1FTtD9u+u6fgEbiUDTCQNaNGjfH8GPZR9YNZZtS&#10;Y18pT+moo4ebPKa7OBjeptb4W9oTZOdCmIMbEfKbEuXsSayLtzgKPkQ7exHj6EGskxdxonhnF9r6&#10;eFAS5Ed5TCRV2VlM6NqFGb37MKG8ByNLOzG0uIxeGdmke3vTNjiImVUDqN+8njsHd3N7vwLuO9Uo&#10;vALwCsjfP3JAhfhPz5/m80v1fHH5vLTneH7hLE/PneXZ+XoeCeA/v1zPJ/WnuHtkH3fFKbi5Syk/&#10;uYnHymRSJ/bz5dmjXN+5mWOrlvLZxTO8/v5rAfhf+evVC168esWf6sytb3j1+xte//aGN6LXP/3J&#10;yx9/5tunn/DHt98I0L/i1a8C9b+84vXvr/nzhWwXkP/iiy9+mz17dqJcx43UK7rBGqzBGux/Zi1b&#10;tjT0c/WamhAarVavUcBdSalRUmyU6jVKuo0C90oteQXmlei8EqmPD4kmzDsID1tnnG3scLKzx9HB&#10;CVf3APxC0ijuNobqsZvwjanEwqcTFoHdMPQqRccxB2OrOCzMgjEx9cHI1A0jYzsMDSww0DHFSMsS&#10;E10XTE1CMHfIxTywNxYJYzHJno9u3io0229Fu2QvBl0PY97rJDb9z2InMO8gMO82+DL2A07h0P+U&#10;gO15PAeewbnXIVVtBNiViZ2UAa3Boy8RUndVTadRBqiqeh+JV0B+uKL/APh/Avp/pfcAr8hj8Hlc&#10;BeBVKY5GjQL1b0HeU+Q3/ApKHXxlYGzo2CvET7tD4sw7AvPKoNfr5ArQFy37hA4rn1Ow9ClZc++S&#10;OuMWiVNvqoN3w+uUwbJKao6S738R94FHMS/bgEnGbAzb9EbHXN5jXStlYNwLoxbNpsnH3eLtp/5/&#10;bB+Ge3s7Lxg3bvm1A7te3D2yhwtbV3F28zLObF7B0bWL2b9iHjsWzWD97EksnTSG2aOHMGnIIEYO&#10;6M2giq707NiBToXtKMjOIDM5gaTYKKJDwtVJx4K8vPF1ccbdwQonaxPszAywNNYVZ08HUzNjWmpo&#10;0lJTn1b6ZnzcwhALvyQCy0Zhml5Jet1K5t74mg1fv2TlF7+z7ru/WPjZLwy78JjqM08YfeVHhp77&#10;gaxF54gUkI+ZeorQiSfwH3MIz2F7cBy0BcvKtZiUL8Og4zxxGqfSqu1YdNuNxahA1H40dh0nEdtv&#10;NpEZJRjqm6KvpYelEt00NiZIiWB6e5IbGkyHxHhKUlN+dzQ1HSnvWcMP8f//meKQKk5tU5FyT2iK&#10;9ETGzT74wEI6rUTWTZs2tRXZNfmgiYPiFLRo3MLbXFtvpkVr/R9MBeANmwiYN34L4Ap0vy8Z+R7O&#10;30P5P2H8fXT9n1H2f0belf21lXz3Dxur51OOeX8+RYpjoAycVYDeSttQrV+vDKhVc/Dl/jDT1FVz&#10;9i20ZbsyQZPAvpuFLS7m1rJsibOAv4OBMba6BirM2+kZyLqhAL2sK/8+SJ+TvjgKekY4yHlsxRmx&#10;kse1aKaBlTyGjY4xFlpGmGjoYai8B821MFVSjVrrYSatsbwGA4F9fQF7A4F6I1k2adoSQ3ldBk00&#10;MGmhJfvKeXWNcdAzlccyU+VioEwWZYOPuT3eZrZ4mdjiY2ZPgDz3IEtLwqysiJbfmFRPb9rJ90X7&#10;sBiyxHlJ9Q4k1a8NiV5+hNjaE+PuRr+iArbOn8OlXVu5vGMTN/ZsVSH+3qG9qpRc+HsC808F0j+7&#10;eFYF+S+vXuTzyxf49OJ5Afpz3Dt5hAcnD/PwhFJrfjfnNyxn74zxHJ07lRsbVnBn81pub17Nnmnj&#10;WVwzgIsb1/LX00e8+fl7Xr35i99ev1brxP/15g1/Csy/VGD+jzf89Pm/ePH995zZs52v7t3i5Q8/&#10;8ssX/xLQf8UfP/7Oiz/+5K+XL/nxpx9f1dXVFck12TDAtcEarMH+S2viZudSFuoT+IOSXqNAuxKN&#10;V8pPKsvvK9coUtJslAGwqZEJpEfJtoAIvO2ccLa0wsXGBmd7e9zcfPBpk0BuURWDx20mJmcElr6d&#10;sQnphWlgd/RcCzC1ScbSIgJj80AMzL3QN3NEz8gaXQF5Qy1zTLXsMdPzEXiLxcylEPOQfpgljcUg&#10;c77A1UY0CnahVboPw/IjmPU+iVW/09gOFKBX0muqBJirz+Ehreegs3j2P4lb5VGc+xxWJ2iKnXpX&#10;ncjJq/bM27Sauuv/SJH5TwAv657D/ls4/59Jgfb3+jsKL3JRKulUn8VFno8iV3lubuJ0eNTIcbJv&#10;0JhrRE68TcSE64SMvUTU5KukzbtPuyVPKFj8iLbz75M5+zYp0/8f9v4CLK6sy/uGWxIIbuUuVFFV&#10;UEgVUFC4e3BCCAESQhJCEgghxN3dlbi7u7t7S9rT3mm52707+b9rH0JPz3zvzPPMvPNcz/XNXeu6&#10;FvvoPodzTp39W+usvfZDpM26g6Rp7Vl3EqbeRsqs9i8MbOTYoJaz0Aw4DFX1VsjSpkAW3AMCXhA1&#10;+EJqnL3+kLp3WUv3WtB+y/9rIhAIhHPHj9/+4MypX28e3IO7h3fj4dFduLVvMy5tX4vTm1fh6Npl&#10;2LdiAbYsnIW2GROxaMIoLj5+fPNADKvvgwE1lehVXorygjzkZ6YhM4mlnoxFfHgkooLNsBh0CPZX&#10;0DMlIpDnQybw4kBeKBYSxPsSxEvRyYUHH7kZ0RXN8O8+EsbaKRi8+RK2v/8Tdn3+OzY8+RkLP/gS&#10;k1/7AL32XsCEqx9i+s1v0Gf7q8hdegWpi64gYe5FxMw4i/CJx2AecwC6YTuhGLwRkn6rCeSXwrti&#10;NjxLp8C3dBIEZRMhKh0PXc10pDbNhyUmnZ5PgiceHxqCILNcgRiDERnWcJQlp6B7RgYy7fY31UKh&#10;Y0j1/2Hi/MLLKd6dXF/ld/EEj9S3M0G8U7sHnWkHuP9biO+AdlayebauY30H1Hcs50D+hc7cNFv+&#10;99j4jv14ndkx/raOQFvQhRkR7FhsnQutIwBn4T5kcIo9fMDv4kXnzAyK9u0kbswweK60rczdGzKq&#10;T07AriLYVrgz5XEqc/WD1JUMag8BpJ5CiNzYwFfeHMhL3Nhotj7cAFkiZ/pf2Hl3duE89GK6NhLu&#10;vOj/p7rFbFt31vGXjAC6fnwyhPidaD0ZRXKqU03vKw3Vr6RpFR3f35sMDE8yXugc5XQtlGQIqD38&#10;uPVi2kdK/5OQjuHXyYkMCQ+E0G+xICEOs0cOw6nN63B99zZusKe7BPQPCJ5fP0kwf/o4HpG+x7zy&#10;t65xEP/Fw7t4cv8uPr17G5/cvoEv7t/G+5fP4NGx/Xj76D5cWb0UKwfWYW5lGTY2DcCxKeNweuYU&#10;rKyvw+i8LGwbOwpfXDjfHl7z28/4/emf3KBPbATX3wjgGcg/+/UZPnvrHbxLxzxNhsEbl0/jxw8f&#10;48dPP8Xv3/6E33/8FT/9TDD/22/48OOPfp00aVIRPXLs65JDHOIQh/yH8qKIx4uPCAq9w8JrWFhN&#10;x0ivzBvPvO8dsfPMY880m4XgEMxnRsfDqtPDpJBzQ+obtGqYjGaEhicju7ABwydtReXAldDZG6CJ&#10;bYI8djDE1t5Q6Auh0aRCqoqFQGUFXxUEnlQHvlAJsa+SGh6W0cYMKc8OoSIbInMVJPEtEOTMg1fp&#10;drh02w+3HofgRTDP73ca4kHnIB9yCcohF6Af3u71DmolaG6+SCB/GeEE0P4DjiGg6RTiWGjNtPtg&#10;ed25sJrJ9wjm7jyPh28HeQbw7RB/h9O/Q/p/pB0A3xFKwzzxxhFXODUMJ6CncwsccZPToJE3EDHx&#10;HgE9y7ZzmfPI5614D0Vr3kfO0kdIm30badOvIXXGdaTPusVBfNoslm+e6QOkzX2N+8IQMfYagoed&#10;g2HwCchr90JYvBLalDHQBxZzGYEM1IiH8H2oYXY9RS1C2PN7/l8R99oelcvfuHHjl2uHD+D+ycO4&#10;uX87ru3egMvb1+DMxhU4uX45DrUtxu6lc7Fx3nSsmDoOC8YOx/ThTRhHjV9Lv97o37MC1aXFKOua&#10;g7y0FKTHxyI5yoY4iwWRgUZYdGoEqSUIUAiglfpBIaIGn+8NL19feAslcPaRoDMZe+bEQth7j4Sw&#10;rAXZ03dgxul3cfjJn9j7+W9Y+eG3GHn3dfQ7ex299l3EtGsfY/jht1G86DzyV9xE5orbiJlzgUD+&#10;NMInHKb7tRf6lu1QEcjL6tdA1GcZ/CrnwLtsMnxLxoNXPAaCopFQVoxHTN0EaAJCIff1gUbIh14s&#10;RpjWH3HBociMikFpWiYKk1N/NWr8lyi9vLyfXzuH/M8RvctLzpc8nNyeuRNAur3sDO9O7WEwHWDe&#10;Uf4d4Blwd0A3W8egnwE7KztgvgPWWV0d6zqMA7acrWfaDv1kSLAsNbSezcsJjtkos3wnVm8nLgSG&#10;wTM7poAg3Zfg3YelqCS49nixE3wIfHnO7akr/ZzJMKD6BQTiAoJr5mkXd/GFwIlKMpoVnmJSCdUv&#10;gNyTwNpPCrWfGEpPHkE/ATXtJ6RzFjMDgUE8XQ8xHV/GwnQ8vKD19oM/Gb5aoZgMXwk3IKCc9mXG&#10;BPtf/dg1oPMS0HWQMEOCIF9M0yICfGYcCAnW+axkXwDIEBC50r5M3dhXATIKCOqZkSDlvlZ4wyST&#10;oCInEysmj8PJdatwZftGek9tIajfzqWWfO3UMTw6e5KLif/o5jV8/uAuvnr1Ib585QFN3+PA/v3L&#10;5/DZlbN4cvEMXqd9tw5rwoCIUJRI+Ohj0GJyehJWVlVgdlE+xqanYk19X9xZuRL/uHkdPz/5EL//&#10;/BOe/k4A/xPpjwTxDOR/eYpfn3yG1y4cx+2jO/DwzD58/MoNfP/xY/zw5Al+/eln/PjLz/jt99+x&#10;c/fOVwcMGBBKz9v/13BIhzjEIf8kIg8PtrSl2BOeJhOc56Vkcd74rsmZXEgN88Z3dIDllHntaV2W&#10;PQGRBiOBFwE8QXyARgOTIQihwXakpPVA88gVaJmwDeaEQVBGDYTUPgTiiAYogiqhDsiHxD8NQi3B&#10;vCaCgN0MoVQPoZ8KYi8VpN4BEHmHgMePBl+dBYWlCtLk0eAXrSaY3wqPsu3w7LEHPr2OgF9/GqLG&#10;i5APvQFp02Vohl5BEMFyCMG8meA+eMh5GBrPQlJ3EDJS+6R7yJz/NqyjrxFEX+JSSTJvfBjzxk9g&#10;IM8A/tZfah5zC0Gk7SUBO2nw6OtcR9YOZR1a/wXib3Bed9OI61zsPoN4TlsJ5lmGHZYuk+BeN+Q0&#10;Z0ykzXsT2QvfRursVwnO7yBh+m2kTL9DEH8byWwAK9L46Q+RMu8tZCx6D8lzXkfY8POIGnkWtuZD&#10;CO+3CdF91iCx32pk912K1OxmxFvyECYOgFUgRgRLpeft9Y77yy+zDq8srOA/JT4+Pl4lOdlz71+6&#10;8MOlA3vw2vnTuLxnK+4e3oMb+7bg3OZVOLWxDUfWLMe+FYuwbdEcrJs1FUsnjcHcUS2Y1tKE8YMJ&#10;5OsI5Cu7o7qkCN1y6flKTUJ6bAwSIm2IDg1BmEGHIK0cBpUAOrkvNGIvqITekPC84e3pA3eC+Bfd&#10;pZBFZCKmcig0xYNgG7EMfbdcwbZ3fsCej37Dmre+w6hLr6Hq4HlUHriIyQ8+R8uRRyhfeha1Gx+g&#10;fP19ZC6/gcT55xE36xTd+8MIGbOP7stO+DdvgXrwOsj7rwK/ci78SieBXzIOgoLhEHVthrq4FWEl&#10;ZIyKVFB4eUAvEMAklsKmNyA5LAK5MYkoS8tGWnTcO0aVLp4unWMQqP954unc2Xmfu7PbH14EyN6k&#10;PBY6wjzRBNQMyjk4JWXT7UDPPNIM5gms3RjMM68486qzzDP/AvJ/97wLOrtB6urNebh5LxNwkwrZ&#10;drSOT+tEbj6kLC+9N0G3J8GvNynBLPPIU93MKy9yo3MjmPfhIJ6Mi+dAzGCepaz0dWIgT4YH89LT&#10;crZeQPUxWOY5e8HjBRd4vUTrCOqFLnzwnAimabnaRwgdX0rPvwwGoZwgXUSg7wO1JxkTdDwG8iys&#10;RkLnoSSQ9+fxuUGsAqT025YpEECqJaNc6ccMA1/uiwD7gsBjxgddIxkbcOv5NRITnLMMPH50Xnw6&#10;Lz5BO0ux6dPZkwwQ+t/JsFD4Sbj/i/0fCl/2BcIbOpEAZenJWDxmBPavWIxTm9bixPo2eletw429&#10;23CP3l1vnzuBj65exBf3buKrh3e57DNPaPrJnRv4ieD+++tX8N7BA3h7/x48PnQAx2bPxOicbJT5&#10;a1BpCMCwxARMys3B4soe2DJ4ELY2DsLh2TPw8f3b+PHzz/HH97/g129+w+/fPyWIZyD/B579+iu+&#10;evs13Dt1EPdP7qXyEN69cQXfvvcevvr4Y/zww/fcSK+TJk/ab7VaFc+fOYc4xCEO+V9KF4M+sCnS&#10;EvFNakIKspLSCbKykJuQjsyYZKRFJSDFFsdBPQu1SSOAT4+KJZCPQ4QpCCa1P/QqLbQKLSxBFgTp&#10;gxFvz0RDw3hMnL4Z9swmqGz1kMeNgCi6FfLwgZCbqyHQFoKvyoBInQCRMhJCSSB4PA143goIvDUQ&#10;+Ogh4oVAKo2CSpsOWVglZOnjCKrmQVSyEn7dNhLM74Jn72Pw7n8RvME3IWi6BXnzLWhbrsMw9DKC&#10;ms8RyJ9BYMtlqAaeA796H0xDziFxyn3Yx15HzISbsBFMh427ieBxtxE07i7ME+4iaDyD9muk1xFI&#10;yw1j78AwhsrRBOijryJwNBkLY0hH0zFGXSaAv4LgUQT1DOKH34SRHX/YdYL2W1Reg//QS9A2nYOW&#10;4F3ffJqWnUHCrPuInXobMZNuIpbls6dziBp7A/GT7iJ2wm1SlibzNcTNeAMRUx8hdMIrdI73uJFj&#10;k8ZfRs7oIygbtgVNYzdg/uzNWDhhIUbUDESRLRHJOjMihDJY+WJYJXIE8IXf8V3dW9m9br/l/9vS&#10;pVdZ0dBbxw5+fvfYgWd3juzBzf07cI1A/vKuzTi3fR1ObG7DUWok97etwI4li7Bx7mysmTENSyeO&#10;w5yRrZgypAljBvTH0N7V6F9eiuqCPJRlpCIvIRYpUTZEWcIRFhICk0kHvZ7AQMuHRu4FjdAdSh+C&#10;AV8CCw8eOjkJ4KQIh7F4MNQVwxE0cCZq1p3FxHPvYeeT37H1sz8x7sJ76LXzCqp3XcPEO1+i6fS7&#10;qN5+CxXrr6PHulsoW30dXZddRPr800iYeRwREw+QUbYbhhG7oBu2HZohmyFvWA3fHrPgXTQe8vKJ&#10;EGQ3QlfYjKjqcVBE5kLGJyDh8xEkFMMiVyHBEIicSDuK41NQnpb11Ko37vHz83MMp/4/U150fvHl&#10;Ke7OLt/5EHQKCMw5WCe49nupy3PgdoeIwJyBKQNUBtVCN9rWleC9C8G7kxOBdWcCUWcCUAbStG/n&#10;9pAa3xedIejkDilBqozglKmEeeMJvsVUF4s3FxGw+jHg9+C3e6MJahUuPtDQtIJgXkIQLHb3hMjL&#10;B3wCbD86Rx7VIyIgl7rTNr5CSLz8uHP3o7qYt54BP5sXurMc9J50fm7wImOEqS8dn8dCWAimmeHA&#10;4vRZTD5Lt6nlif8acZbBPTMqmIddQIYDi5eXUp0qHz43aJZWSDAvU0EnUUDJ4N9PCDW9n5RUCtl1&#10;JKOIhQBJCO75dD6+zPigZX5UD/ua4MuMGvo/WMnm/VhoDhkwAjJq2Lmz/0nDOvKKJBDQ/y9wc4M9&#10;0ISBPcoxa3gzlk8ag12L5+DCltW4uXsD7u3bincIqD+7dpZLKfnZjQv45AaB/c0r+PryRfx89Toe&#10;bN6G1/YexK/vfoBn3/6EH97/GNcOHMH0xqEojY5BeUQkWrKysLx/HS7Pn43bG9fh0YXz+Oj1N/Dl&#10;h5/gH599he+/+Qk///w7/vj9KZ7+8Qy/fvs9/vz+R7x27jwubd2Byxu24O6u/fjk/iv4+osv8dtv&#10;v2HGjBkbDQaD+Pkz5xCHOMQh/2vh80WZoebQVxLt8chMIMhKzkROfBqy41KRYU9Cqi0e8dZobkCo&#10;mNAIgvsY5CUm0bQVZr0RBo0BOpUeYaYwBPoHIdoSj15VjZg+cxNyysZAbq2FMmEURPZRkEc2QxrS&#10;BwJdN/A0ORCokiFWRkMkC4WEYF4iDoBEoIPQT0cwb4CYFwS5JAoSNlhUdD3EqWMg7ToHotJV8Om+&#10;FR49D8K992l41V+Dz6CbEDbegKz5BkHZJegaz0I36CR0TechG3AGmkFnIOm1D/79DiJ12j1EE4jb&#10;CeYjxrOUk+2hNIGjCcRHXiVAv4IQgv1Agnjj2Lt/gbyRQN5EIB9I+5pGXEDgyIvctoHDWS77ywho&#10;punWWwgecQsBTRehb7oA3ZDz0A89B0PrBdr2EtXL6r8EM+0bQoYA6/QaSQZDNMG7fcI9xE9+iIRJ&#10;ZGxMuIOocbdgI8C3sXMdeRaZY0+iz7xLGLfyMhavPYtNaw5j2+KNmN80AgPS6L4FGJDIhmEXiBEm&#10;ECFMqiCQF/0ucvdYQrda2H7H/7fk5d5lRQWnd2x59e7RA0+ZF+vOgR24sXcLru7ahAs7NuLU1rU4&#10;urENB9euxN6Vy7Ft0UKsnz0Lq6ZNxeLx46gBbcWkpsEY0bcPGqt6oK6kCJV52ShJS0ZObDSSI8Jh&#10;Cw1DiJkNrOQPf50MGjUPapknVAI3qPxYbK0HvN0EcPHxhyaxO/TlwyCrGo/chQcx9NBDLHvtO+z4&#10;/BnmPvgSNduuoWLTJYy4+DH6H3wNvXbfR+W226jccgeVm++i25rryF96HhnzTiFxxjFETthPRtgu&#10;DuT9W3dCM3QrFIPWQtJ7ASQVUyEqaIW2oBnRPUchNK8fPKQhBCEyGHkCmAkaIpUapJvDUBgdj6LY&#10;ZGTbYr83azRNfD7f/fk1dMj/MOn0wgtRXV7u9JqHk8szBsEM5EUElSw0hMc88Z1YzDbrqMpCbFy4&#10;UkgQz5TfpQv8COT9nDsTkDoRmLpAxKCbefZpH58XOxPIu0HGYs4JnhUE3koyYiXM2091M+++hGDX&#10;z90H7uwrAMG7xkcKpRsPGtpWRSAupbqUPD7kAiGkfIJ2Am4Ji3n3EELpRfDsJyaYF0BGgM3gV0zg&#10;LKI6GcQziGbLWMmW/6W0XkzHZJl42jvaCv4atZal3uxIwcm+JrDrwWCfbcc65rIsO1Kqk8XqdwA8&#10;m2f1Sln8PpXMm86MCXYenJHBATzVxYCe/mfuKwKBPVvGSjbfYYCI2P/cUR+V7H+T0//GJ+PJl4wl&#10;qYc7LBo1qnPSsWRsK462LcTZ9ctwfcda3Nu7mWD+ADf66/sXT+Lts8fwwflT+Pz0aTw5egJ7J07F&#10;VtLHV27i6Xc/4+lPf+Dpj7/iu8++xI3T5zC2tg6lFguW1PfFZ0cP4cnZ03j/6hW8e+sOPnvrbYL5&#10;j/Hko0/xjy+/xm8s1SSB/J+/slzxf+Lj+69i9YSp2D93EV47dIwD+W++/BLvvffeD9OnTx/keIc4&#10;xCEO+U8Jy9AQERa+K9YW8yw9LpmLhS/LKkC37EIUpGRzHvkos5UbFMoeEk5wH8eBfEK4DWEGgjCt&#10;EQEE88EBwQTygQg321BS0AszZ21G74ELobD0gjpxJCSxo6GMGga5pT9Ehh7g+XcFX5MKsSoWEmU4&#10;5PIQyKUmyEQBEPH8IfDSQUQwLxOEEewnwS+wDIKoBsjSx0NWsACC0tXwLt8G1x774d7rNDz6XoLv&#10;gMsQDLoK6eDLkLP4+YbTEPc7AcVAmq4/DkH1bkiqdsDcdAIJk28hZvwNhBOcR4y/hQiWuWbsLVgI&#10;nC0E8WxEVvPo2wTuBPOjb8Ew8joCCPINIy8T7F+CiWDcMPwC/JvPQdd8HsbW9tz22saLUNNxjYPP&#10;IHjoBYTRPqGjWQfYa9ANuwjlkLMEjpeozhtc2E4w1R1GRkTEuHuwsPh52j5y+CXEjbqIvKnXkTfh&#10;NHJad6F+9nEs2H4XO449woEjd7Fvx2lsWrYFi8bOREtFH5SRwRUrlSNaLES4SIIwUjY8e4BA/Ezo&#10;7nmkc+fO5ue3/H8poYEB9p1tK0/fPnrwt1dPHiGI34lbe7fh2q6NuLR9Pc5tXYeTm1bj8LqV2N+2&#10;HDuXLsameXOxduYMrJgyGQvHjsGM1hZMGDwQLb1r0FBRjprCrijPSkdhcgIyoyORaAlDpDkIwSYy&#10;BvVqaLUSqJTUGEu96J57QObnDT4Bgpu7BHxtFBJ7j4VfZn8kT9uB+n0PMfbsYyx48C1WvvMbBh96&#10;Bd3XX8CAw6+hx7abKFl3CeWbbqDn9vvotesVVG17gNI1N9B16UWkzz2N+GkE8uOYR34v3d99ZKTt&#10;Q8Dw3Qho2QpNv6UQl42Df+lI2KvHILKgP8SBCXD3URIIiRBEBlIoXddojQ5ZYeEoiU1CcVzyM7sp&#10;+I5WIIimy+eIbf2fK05OL3Vq9nBx+dKPIFzIvOAEslICSZbT3V8g5UJGVD48aHlC6Mig1otE0AmF&#10;0PIJbHm0nE/GKs8PaipZP4sA+p2qfQm2WYgKwbGeL0WgREPLlbSvCkapBv40LfbkwbOzG9wZ5Mu0&#10;UAqVHMzr/aTQ+4gJ6L0J1n25EWilfmQAUJ1SgmkZGQNKdwEpG4WWlECXecJVBNZMO+D3L+D+2zq2&#10;nAP75yDP4PzvEM/CgRi8s1j+jth+tqwD7lkpovNiwM3VQ7DOwJ153P2YIUQwzoX3ELyzbdh6VnZM&#10;s+VsPduO89z/m+3ZObNzZNMdyzmw92DrvOn3ygwMZ6g93dE9OR5rpozF+Y1tOLlmCS5uasOdvVvw&#10;6pG9eOMEyzl/HO+fO4XHhw/g3Px5GNW1AHP69sNbZy/gz8+/wtMffsGz357il6+/x69f/APv33uI&#10;uY1N2ETvuncO7MO7hw/jwcEDeOPceXz56BG+fu8xPnv3PXz1yWf4/utvuTj4p7//iWe/PyNj4Avs&#10;WrISR1etxQ+P3sIfX/4DX33++R/btm3bWlJSwkaD/k+HQTrEIQ755xbniLCICdHhUT+mxCQi1U6g&#10;FZOMwtQcVOSVoFtOIdcRloXWpEbHI9UWg6TwSC5vcbC/EToFC6/Rw6DUwaQ2IDwwAtlpxZg8uQ0j&#10;Jm2GIbYe6vhhUMSPgiqmFcqIQRCbayAIKIbAPwtiTSIk6ihIFWGQSYMgExsg5esg9tZC4qOHgm+G&#10;VGKDryINgsDukMcMhjJzIqQFC8ErXg33sq1wqdiHLlXH4VF3Fj71F8EbSEA/8BKEA8+D3/8UJANO&#10;Q1B7CMqGE5D1PQD3kjUIaTmLmAnM203gPOYawkddhYU0fMx1WAjiA4eeh3nUbQLwOwgcefN5zDvr&#10;vMoAng1KdQ7+wwjgR1yBfsRlaJoukPFwFurGCzANvQwbAbmFeeEJ9P0Hn4Wq8Rw3mJVy6BWoCfhV&#10;w65B1XyV4P4qzCNvIZQgPrDpHCxNpxAz9BgSm/ahcOR+jFl5GXvOvoeLV9/FtQsPcOf8TVw/ehqn&#10;Nu/C5rlLMXXwcFRlFiPJaEU4gUOkSIgIqQwWUjOpTiiC0MPzgZezcyrd6/9lAyEQCDTrly5af+XQ&#10;/p9eOXUctw/sIYjfjhu7t+LKjo24sHU9zm5ah+Pr23Bw9XLsWbEE2xYvxPo5szlv/NKJEzBv1EhM&#10;HToEYxrq0VTTE/26laBn1xyUpqdwYTVptnDEh5oRbiQDUK8lQ1AGjZLgQO4HidgbQp4XNwCUgEDG&#10;2UuJyLw6GAuHIKxhPvrufgVDT3+AlhPvYs797zHh8meo230P5RuuoOuqs0iYexClG6+jcucD9Nr3&#10;CL32voEeWx6iqO06cpdcQurs04ibchSR4w+SAXWQGxQqeOJRmGnaPHIn1H0WQlpMEF83CQk9hkAe&#10;GAtPPwUZl2wQIB6CCbyschWiCOTTQywoiktCYWzyL+G6gLmC/9xXD4f8/6e4OTs7p9CfCW6dO0/z&#10;6OTS5OvuPjIiMOROQWomUqNikGKLRgIZeQmhViSGhiEhJBSxQWbEBgYhPigIsWTARgeaEEVGbJSJ&#10;SoMRtgADIvRGbiAne5AV0aSp0UnoVlCO2uq+qK3ph8rKWiQkZSEoxAZLSBTirbGwqAO5bC9yNx8u&#10;64zYw4sLrRF7+xHMMgNBALUbwbcbDzIWXkOwzmCcectZeAybZoDeMbAVW84MEqZsHZf95m9gzpTF&#10;9Hf0C2AQ3xHfz+bZuo5tmXdewowAth8tY2XHvizbTns2m/Z8+2wZq4fz/NM5MmPh7+fF5lnJ5tly&#10;Nq96blR0bMeOqWDGBl9MRgkzQDxgoN8rC4dTuLggNciIyQP6YtW4kTi0bAEublmPazu34u5+esft&#10;2YVza9o4D3tDbDQyZFIMzsnCpW3bCczfxM9ffMXFuv/502/489sf8QfB/f3jJ7B3wXw82LsHS4cM&#10;wbIhTdg7axZeO3YUX7/+Gr555x189d57+IZlp/mFDIE//uTCa/74+Re8evnqsy2Ll/7x7vWbv509&#10;ePDd0SNHTisoKNDT8+XoX+MQhzjkPy8ysazAFhb5KDEqDkmRsUiJjOPCa0oyuqIoLRcsPSWLk09h&#10;68OjEBsShjhLBKymEJi0RoIxM4G8P8w0bTVakBiVgUEDJ2Ha/H2ILxxNAN8EVfxIKGNHQBnVDKm1&#10;HqKgSoL5Agi1aRCr4yBTRUKhsEAlD4FKEgQ5PwBSH3/IfXSQ+AVBIIyEUJUGaVAZFNEDIE8bB3He&#10;PPgVtcGjdDNcyvcQzB+BS+0puPU7Dw8Ces8BFyFovATP2sMQ1p/kvPS83gfhUrYJTvltCGo5j4Qp&#10;95Ew+S4H9GHDLsJKAB4x+iZCh19HCIF88Ig7XOy7ieYNwy4joPUS9K0XCd4vcZ51FYG6ovEMlzlH&#10;13oNptG0z6gbMA0+BcPAE9ANPAnVoDNQDCbQb7oCefN1yIZchaqFdYKl7ZvPQ19/GMb+B2Afdgp5&#10;486jcspZjFxxE9tOf4QbD/6BV+++i3dv3cMnN6/j3dPH8XD/Lpxd3YZ1EyajpXsNsi3xCJXoYRXL&#10;ECUTI0KhQJhcjmC5AgFiCSTePp97u7pW0a3+D1OaRZhMogVTpsw9v3fvd/dPHcOdIwe4jA8M4q/u&#10;2ISLBPHnNq/F6Q1rcHTtSuxftRS7li3C5gXzsGbmDCybNBELxozmvPHjBzVgeF0tGiq7o3dxAbpn&#10;Z6AoJRHZLKwmPAwxZhPC9Rp6ZuTQK4VQy/mQSXh0n/3gw+PD3UcEJ18lVJG5CC9rhqFiDPpuvo2W&#10;059h4NF3Ub//dcy89xPGXv4S+SvOInjkOlgnbEXuqouoPfAm+h56l9PqXY9Qtv4uui6/iuxFF5Ey&#10;6xRiCeSjJx5CxMRjCJ90EpaJxxEydj9MQzZAVTUdYdWTENOjBRprCrx9JZD58aD19UGArx/CJDKE&#10;K9TtIB9mRVd7HMFa+PvBav9iuoSOlHH/hOLl7KXKSkrd3K+q97Oy3K4oSE2n5zweGQT1GbYopEVE&#10;IpWelWR6b6aEkVoI7sOC6TdgRLTJgBiC+jizmeA+EBEBJgRrAxARaEVGcg5qqvqhdcREzFu8Fjv2&#10;n8SB05cwbsZ85BDg2ywxCJTrEaoiI8DfhBClFmalBoEqLYLUOoTR+zhcS3UqTbCw7ZQ6BCv8ESTX&#10;wCRREeTSb08g43LSd4B9gFAGo1jBrWcDSQWwbWiZjsCebcMgW8o85wTfHcrBOikH5aRyr3ZoZ2DP&#10;deYlQGew3qEM2P8O7gz4uY6+pGxeRTDOef8ZpDOIp2kNg3a2nObZcnauHMyT6uj82Xky5Qa/outg&#10;UmigoXNm5x4sp2ViKbSeHlC5uCKV3j1Dy0uxZcY0XNm2Bdd37eCmhxYVoCzYgCK9EiWBepRaQjCL&#10;3mN3Ccy/eusd/PLl1/jxyVf45R/f4ekPP+PZT7/g1I5dGNWrN7ZOnY6to0ZjVs+emFnTC2fa2vDZ&#10;7Vv4ggH9+4/x4xdP8PSXn/H055/x+8+/PH148+ZDX1/foi5dusS6u7vznz9KDnGIQxzyXxNnZ2dN&#10;nC3mUKw16mliJDU+9iSuwysLrclLyuByyLNc8sm2WA7kY4ItSLHFIDo0AiEBwbAGhsGgoEZEE4AQ&#10;/0BEhcSgvGwAZi3ci8Les6Ai8NYmEcjHjYA8pgXyyMGQhPWG0FQKvi4LAm0SRCo7ZMoIqJTh0MhC&#10;oRIFQsnTQ+HrD5lPACQ8M0SiSIhVKZAxmLcPhDJ9AqT5CyAoXg3Psi0E87vRufIgOlUfR+faM3Dq&#10;cxZufU/Do88JeNSdgFvvY3CpOQLXyv1wKtwIr9ItMA+9ANbBNG7CHYSPuIrQVtKRBOPDbyN0xG2E&#10;DL8FcyuB/LBrCBh2BXqCef9hl6Cm/eRN5yBrPAvFkPPwH07rR92EjqW8pHl1/XFo6k9ANeA05APO&#10;QtpwHqL6c1wOfEn/U/DtsROSyq0w1++FffAepA3dh55Tz2D8mnvYevJTXH74I24++BJ3b7yFd+68&#10;gg+uX8U7p4/hjcO7cWvLGhycNxOz6wegZ0IqYtWBsEg0nCfeppC0gzxpiEoNE8G8nC/4xc/Li3V4&#10;/XdjL6lR8Wzp37/h1M6d7986dvTZjYN7cW3fLg7kGcRfYhC/aQ1BfBuOr12FQ23LsGf5YmxfvAAb&#10;5s7hvPELx43FrBHPY+P71aGReeOpwawqyEPp806uGdGRHMREUUNp8VfArJZALyeQl/AhEfHhJxDC&#10;jRppZ4EaXjobLCWDYCobjtwpOzH69KcYcvITFK+9joZDb2L6/R9QsekW1AMXQ0maOO8oeu5+Df2P&#10;fYD+Rz9A7f53ULn9NZSsvYPcpZeROf88UmaeQvyUY4iZeARRk4/BNuk4LGMPwNyyBfp+S2CsmoK4&#10;2onQxRXAV6SBhOBd7+cOM88dIUIB14GYeeTtOgNybNHItkX/EabR7RO6+QTRZXR8Ev8nFE9nT216&#10;YsqOuqoaFKRnIjshCZkxcUi32ZEeaUNSmAUJQcGINwUhPjAICcFmxIcGEcgbCOR1iAzwhy1AB5vR&#10;gEjaJjIoDFZzOGJjkpFXWIHqfs1omTAH89Zsx7Zj5/Dg/c9w6NQl5OWWItg/GBH6EAL5QETqA2Gj&#10;/cMNpEYzokyhsBtCYSOYD1caYNPRe0IdALNMA6OIjHyCeKYsA02HsuWBBPFsmxCC/lAVGQBqPTdi&#10;bJDKH4EEyUa5+l8pWxZCxkeYzsipNSCQftc6aFnKSQbg7MuAhx+XKpNl5GGdgv8lI4/7v+Shp2m2&#10;vn2AKc+/tmfzbH9Wsnm2nKXAZPNM2TQ7BlMdTwItX8r1DZCyXPQ0788XQ+3lAy038BWPjuMMjYcH&#10;utoiMXPwYGyZORPLRo3C6MruGJAWh6rwQPSOCUdeoD/6Zafj4KrleO38BTy+cw9fvP0uvv/oM/z2&#10;zfd4+v3P+PPHn9E2ay4Gdi3A/omTsXf0aEzrVo4F/fri4vq1eOPcaTx57SG+/uA9/PHDd/jz55/w&#10;/Tdf/9a2csXW54+PQxziEIf8t4hziMk8O8Ya9WNKVDzSoxO5zq4M5nMT07l88iwVJfPKp3Ie+xgO&#10;6iODLDBTI8HFyis0XIoxg0wFq9GKkvxemDpjE/q3tkEXMwD61HaQl9mHQRpFIB/eH+LQaggCi8HT&#10;ZYLPZbCJhlxhg0puhVoaCrUwCAqCeeaVl/sGQMo3QyKOgFSdCnlwOVRxg6DKGA9RzmzwilYRmG9C&#10;l7IdeLl8L16uPNwO9NVH4Vp7Ap1rjuFlNt/rFJxrCOyrCejzN8G7YAOCm84iefJ9hLJBpIZegXnE&#10;XZha7xLQ34Wx8TKChl1HwNCrCBt3D/rWaxA3nIK88TyUQy9BQ/OqlssE9efbdfA5yAeehbKBpb08&#10;CUGvY+D1Ogo/Op5Pj33wLtsOUfetUJavQWivdcgZuhN1Uw5jcttVbDryDs5e+wy37z7Bg7sf4/7N&#10;t/HwykO8fvU23rp8BY/OnMLNXdtxkhqW9ePHYWR5OfLNYbCLFYihax8pkSBSIUWkUgmrSokwBvIK&#10;JZRC0VNfL69lLi+88O9lVHFq7t8/98D6jXfvnT799ObhQ7i8ewfuHT2Ayzu34NL2jZw3/szGNTix&#10;jqWbXIn9K5di15KFnDd+7SxqCCdPxNzRIzGtpRljBw1Ac20N542vLSlERW4WClMSCW6ikBRB52s2&#10;IcKoRZhWBp3YBzqWJlMqgpAvhA+BhLOvHC7KEGjSeiCgZAhihyzB0ANvYcTZL9Bt/T10XX4Foy9/&#10;RVD/GLqBS+HRbQKCx2xBAQF+n0PvoYFgn4F8r71voWLbKyhZQyC/+BLS55xBwuSjSJt5BjETDiNq&#10;/CHETzsB64jtMA1YBn3VVNhqJyMwsxq+KjP8vHnQ+HrC5O0MK98VkVIxLGIZIpQaxBsDOZBPs0Z+&#10;FajSttA19Gy/lA75Z5MuXboo0pNS1tVUVD7LS8tATlIywXwil90rPTIKyRYrkoJDEUeQHWs0IsZk&#10;RGxwIGKCGMjrOZCP0GsRaQggkA+ENTAYZiPBuS0eOcU9Uds0BsNnLMX01dux7sgZHL/5AB9//Qse&#10;PHyEvtX14Lv6EKATQGvZeAxGhPobOJA2K/0RotQhRErwzZfDLKX3AUE652UXSLlsMx3pJDmPNoE8&#10;U+bFZp55tq1ZQZBOIM/q4yCe3vOsNBPYM3gPoWNF0Tso2RbD0q8ilWU1i6f/nzQxIhoRBPUWjQFh&#10;rA65lvsKoPUTcR53NjIsS9/ZEVev8PTjvPN/LXNn4UJ+nBeerWPbc7H6z73yLJSIC9MhA4Ap8/xz&#10;HW39xATxYoi9hBzQK3xYR1/W4Zfqd3HnRrKVuLhC4eoGm0qFyuRUjO1di4X07prf0AdDshPRLykK&#10;3W0hqMtIxo65s/Hq6dN46+p1PL73EN999AS//eM7AvNf8OdPv+IrAvtpgxrRnJyGI+MmYDfB/Oya&#10;GqxsGYqjK5bhnasX8eTN1/HzV1/g2W+/4Ntvvvo2Ly+nvv3pcYhDHOKQ/ybx8/brERUa/h7zvGfH&#10;p/2VgjKVwJ4DeFKWvSbRSg1TuB2xITaE6UMQSA2ImV7U7FMmyxdsppe8JSAYcbZ0tA5fiGkLDsGc&#10;NAja+GaoE0dBET8SstgWyO1NkNsGQGKtgTCwBAJ9NoSaZIhVcZApoqFSREBJMC8TGCHzJZD31kBK&#10;QC/2DYRIFAEJg/mQblDY6yFJHA5pziyIilfAq3gtuhRvRpfy3XDuvh9OPQ5wXvqXex7Fi1Un8FLN&#10;WXSqOQdXgnlPAmuXvDYIyzchcth5JBHMR44heB92B7rm2xzIhw2/jeDWmwTkh2EacQshEx5C2XwJ&#10;ypYrnMppWjTgNPj9j1N5EqL+J8DvcxS83kcgqD0OXs+DcCvaCufsNnjkroS4YAVM5SuRWLcGNaN2&#10;YvKSU9iw8waOHHuA86cf4PrZO7h37iYeXriFBxdv4d75m7h5+gqun7iAK0dP49zuA9i9bCXmNg9D&#10;34xspGv8EcPjI04kgk0s5DzyDOQtCgVC2ci7VKqFome+7u5HnF54wfT8dv9dXqwpKTGvmjXr5L2T&#10;J/64eeQwHpw8xnnjbx7YjfPbNuLCtvU4t2UtTm5o40JqDrYtp3NYjG2L5mMDNXKrpk/Dognj2r3x&#10;zY0YOaDfv/LGl2WmtaectIUjNsyMCIIXi16FYLUYOpEP1AJqrEVi+PmxgZ/k6Cw2QmjrCnX+AAQS&#10;WFevuYjJ175D1dZXkbngIqq3v4FRl75B3LQDcCkaA+WAJUiefwIVO17lIH7Q6c/Q/wiB/J43UbHl&#10;AYrabiB74QWkzjyJxCnHEEcQnzDpKGLG7kX8uD0Ib2qDf/cJCOs5FpaiBogCY+DFk0Li4wODnztC&#10;fbsggoG8pB3kbXTNk8whSLdGPI0ymW/JfQVpdB0dnVz/7wm79iy9qhepHymPVEDK+iz8e8rCGdh2&#10;bHtfUh9SZow5k/6nxMXFRZqRnLqyZ7fuz3JSUpEaE4uMuHhkxMYjzRaF1PAIpDCYDwnlPPJ2Ljae&#10;ANioJ5AP4Ep7oIFLmRgVFASLyYxgUygiosgYIJCvGTIWw2auxJQ1O7Hm2AUcvv4A7335I3767Xds&#10;XbcTfBdfgmT6TakNCJSz97ASWpGM84izkBi9r5SLo9f4irjwmI4wGhZSw9YzZSEpLJUkA3o2z9ax&#10;eWYMBKl0XPpIVqea6mQlSyXJljHV0/EY0IeSEcHCgtjXAFtQKLUPJs6wiGBfCgy0jDRcZ+I8/MxA&#10;YMfqiG9n58OOy0CcwTwLmWHnwIXKsFAgKR2HjIuOlJdM2fqOmH22Dxc/70P1+Qog8RZReyGmtkMC&#10;Of2/cvrf5d4CziBgg1CxUWc1Xj7w9/aBmS9AORleK8aMws4ZEzCpqgg9ooJRFhGEsshQ1KQkYsqA&#10;euxeugw3jhzHl2+9h18//5qLl3/2xzPSp/jowasYmVeI1uR0tDUMwrIBDZjUowfmNw7Gtb278eWj&#10;1/Db11/ijx+/x/fff/25l5cX67PkEIc4xCH/feLk5KQP1psuxFmjnmbFpvyVfjI5IpaLm2caZ4lC&#10;bHAEYszhiA4Kp5d1OCyGUJiUOhjphW5WEJwp1QghsI8LT0LPnkMxZd5epHUbD23MIPinjIYqeTwU&#10;SQzoWyGPIZiPqoc0vDfEweUQGfMh8s8gmE+EVGmHTBYOmSQEMr6RXsoE8gTzYh9/CH0J9EThBPMp&#10;kJgKoQjvBVViK1TZ0yHOWwBe/gr4FK+DR8kmuJZsgXPpDnQq24cXuh/GCz1O4IWeJ9Gl8jC8KnbB&#10;r2gd3NJmQ5C3CJHNJ2FuPAvj0GsIHfMKrKPvQ05Q7le5H67ddkIx6AI0LdchabzEqaDhHOlZ+NUd&#10;g0/vQ/DrdQi+VfvgU7UX/KoDcM1fj06pi+GWvhCy/KUwFS8iUJyJ8sHr0DJ+CxYvOYQ9287g7IFz&#10;uHzwNK7vP4Y7+w/iwcGDuH/4KG4fOYmrR8/h7KGzOL7/DA7tPokd6/dg6fSFGNKzDvlkVCWS8ZTA&#10;5yFewEO0pB3kw+UyhEqlCJbJYWKDsBAkC7183vB2d2eDFf1dXkyKjlZOGT5884Mzp3+7e/QoAfxe&#10;3D9+hM5lNy7u2oxLe7bgzNa1OL65DYfXt2ep2b1iKdfBdcO8uVg9awaWTZmEOWNHYWrrUIxrHIhh&#10;fWsxoLI7erHY+JxMFKQmEtREISE8FNHBJoQZtAj2V9Azw0OgQkwNLTXGPAl8/FR4yVsNXkg6dPkN&#10;0FaMQu68Axh79R+oP/ge0uedRf6Sa+i/7zG6rbsNUeV0eJWMg33afpRtusPFxDef+xyDTn7cHh+/&#10;81Xa7hYKll1E1txTSJl2BGnTT8I2Yg8B/AGkTtiLqMYVCKmaBHPJEEQU1UMcFANfkRp8Xx6Bgh/M&#10;Am+E8dxg5XsgnHUklin/AvmEkNAfjSrVXLqOjhjX/35hYUqdSF2Jzr2Fbm4Cvqen1tPFM9zT1TXD&#10;18O7mufpO1roy1+pkSn2a2TKKwat/+tR1vDH0dbID6Ot4R/HR9s/TbDZP01PTP40yR77aWRI2KfR&#10;4ZGf2kLDPwk2Bn5s1hs/NKr8PwhU+7+nFIrf1slUr4p4/HM+7p6bRDzBOJ6PTze+Dz+Gz+f7szhm&#10;on0G+sxgYOf1lzCQT0tMWl5RUvYsNzWdA/k00tToGCRFRCDRYkFCWBjig4MRExhI8G5EJFNDAGwB&#10;BPKGdqDn1jGQN5oQEhiKyOgkpBdWonLQKDTPXI5p6/dhxeHzOHL7EV798Gt8++OfOHvsEsTuIsjc&#10;CHzJ+GSdPVkqR6Yd6SOZF5tBLhfHTvMsgwxTluGlQ1n2GpaxRkEAzbLXMGWZa/QE7AzUNUKqm9az&#10;tJEsfSWbZiklmbJ1TBng+4vJEPgb5LNpHS3Tk7IwHBaew5w+bFl7p1Ree1YcOgc2zTLP8FlcPTtv&#10;Wsa2Ydt2bM/OkykbKZbNd2TcYcr2Yak0hawkg0DwXIV0TcTeLB0nA3o6bzp3mYc3DEIxgiX0f7m4&#10;QunSBckBOswe3BerRjWif2YC8oN1qE6IRteQIKQF6DEwvwirp0zH5f2H8MH9V/HrV9/i52+/x9Pf&#10;2lNTfnnrPs4vXoFzS5djbetIjC3vju52OxoKC7isXp8SzH/z2Sf46vNPvzaZTTXPHx+HOMQhDvlv&#10;ExeVWLE0Nizqp0Srncsfz0CeDQrVPhhUIhIjYpBgiUZ8aBTiw+wE9/GICYvmPPJmhRqhKjUMYgnC&#10;tAYkR6WitLg/ps3dherBy6C1D4CaxcmnjIc8cTSk8SMgjRkKSXQjJLYGSKx1EJl7QGAoBM8/E0Jl&#10;IqkdYlkEpATzcqEBCkEAQb0eYj89RAT3YrEVYmUcpPpsyMMqoYodDEXyaMgyZ0CSuxCCrsvgm78S&#10;XgVr4Vq8BU5le/FSt4N4qXw/XAjuvUvWQVa8HKKsaXCJGAJZ3jzEjTiP1BmPEDnxFchrj8GzbDu8&#10;K/fBo8deeFYfglvNYbj3Pgbf/mfg2/c0fOtOwLsXGQVsm/JddJzNcO26Gl0yFsEvZxFkXRdCnzcb&#10;4YUzkF05CzX952HMqJVYOGU1tizaiENtm3BqzUacXbsOF9atwfVN63Fz60Zc274Fl3fuxtldB3B0&#10;xyHs3XIAW9ftxrI5qzCuaQy6p3VFHF33aKEESWIxqRAxUhGiGMgziKdlwRL2OZ0aYpGUDCHetz5d&#10;3MroPv/VIdNsNvuMGNI4/fapU7/cPU5GxOFDuHPkEK7s3YnLe3fgAkH8ud2bcIJA/sim1di/dgV2&#10;tS3BtmWLsJF1cJ09CyunT8XiieMxc9RwTHzujW/qVYW+5aXomZ+LkvQU5CayAaDC6VkxIyIwAKEB&#10;GgRpFfCX8qmhJ3jgC8HzkcDT1x/eWju0ab2g7z4ScWM3oOnUYww5/zlyV15F+tyz6LbiNnquf4Cg&#10;lg3w7j4F6oalSFtwEjW7X8eQM59h8KmPUX/0MfrsewM9Nt1F0YrLyJ1/GukzjiB58gEkTTqClElH&#10;ET1sC5JHbIKtzwxYSocgvttAaMMS4MWXg0cQr+D5wSjiI1jkh1C+NyxkKFlFEsRodIj1NyDRHPIs&#10;ymB8IPT2zqNL6YiN/+8RJ7cXXhC4dXYLErh5pYi9fGslvrwZcj/+Xrmf4G6QRvehUaH9Ri9V/GYP&#10;sT6zBYYgLiwC3XILkJecju55hRjYqw5Vxd24ckB1LbeOlQVpWSin6bqKKjIsM1GcmYt8KvOS2NdH&#10;5rhIQl5iWnt4CGl6bAJiLBF/RgaH/RBqDPzIpNNfNfjrNmoUijFyqbRK6OWX6OXqGsbCaui8tdkZ&#10;mYuryiue5qWlIzspGVkJZLzGxdNzT8Z2eDgSrFaC+VDEhRDME9Dbg0NgDzITwJtgNxhgJ1C0E9Tb&#10;aDrCGITwECvssanIZCDfMBLDZq3CnK1HsP70dRy5+xZe/ehbfEMgf2QvvYecCNBdWOdQCaSePPh2&#10;cYd3Fzf4uLhz02xwJQbuDHK5gaxovmNAKJ/OLlxudi4/+/Nt+bQNA2q2PTMGJN5+nAoJftl6VoeA&#10;1cUpTdO8j7MreLSOgb6U4FpGsK0Vy6Ai4GbLhGw72l7KsumweVaHW3td7LgsHSVLS+n5sjOnrL6O&#10;fPHt23rB73n6SbaM5ZznjsUAnpQZLjw27kSnLvB2coEPnYsXzZM+83b1eubr7vuM58l7JqTrwwbV&#10;YgN1iV3dIeniDHkXJ8icO0Pc6WXYFCIC9jQM7JqGEksQquPsqIljA0BFoE9qGqb0HYDtCxbj7qmz&#10;+OLd9/Hj51/hz19/x7Off8eTB4/QNnwcrm7fjR8evYPPb9zG9pmzsWvhAtyh9+snrz3E+6+/hs8/&#10;/vDLgIAANtq2QxziEIf8t8qLvh6+NbGWqE/jQm0cyDOvPFMWH886vDKQjwuxISYokhojG+ItMbDT&#10;fCjLmKDSwqLWwiyTI1St4+Lky0v7Y8GyAxg+bSc0UX2hShzGgTxTRdJYSBNGQhLXStrCAb3I2gf8&#10;oAr4BuSDp80AX50EviIWIoJ5udQMhYTlmTdAwtMRzOuopGlhCMRSG2S0vSKoDHKqQxnTAnXqRCgy&#10;ZkCWNQfiPILqgjZ4EmS7lOyAc/E2uBesAY+Wy7OnQhjbBGf/MriH1CF64E7Ej74IU9NpKPseg7j3&#10;YQh6H+Fi7zuV7eQg3rPuNNxrTxLUH4UrC52p2MvV65S3EU7Zq+GeuRi8tGlQZU5GaP4UpJRNRUnl&#10;ZPSpHovGqmGYNGAklg4bjx1TZ+HowoU4tXQx6UKcWDQfp5cvxplVy7g4+GOr23Bk7UbsW70R25av&#10;xdr5yzBnzBQ09uyD7HA7IiRKRFJDGS+WIlYkgl0qRrRcQsulCBWJuTzyITIlTNSgKrx5f/h0cR1G&#10;99mj/Xa/8GJ5Qde6k3v3fHH/7BncO9YO8swbf3X/Llzat52MiI04uXMdjm1bhwOb27B77XJsX7UY&#10;G5csxOp5c7B8xgwsnjIJc8eN5rzxYwc3oKVvLRp6VnDe+PKcDHRNSaDnJ5qenTBEhwbCatIhWKeC&#10;SS2DXi6CnM/CamTw9ZbBg2ckg68EpsJmRDYuRq/td9Fy5UtU7H2ElIXnkDzjBEoWX0HunDPgVUyD&#10;T/epiBi3A2Xrb2HQ8Q/Qcu4zDDz2GP0OvIma7Q/Rbc01FCw5i5w5x5E5/RDSJu9H4viDSBh3APHD&#10;tyK8zxxYug1DckUTQhNy4CeUQehL5+PrDR2dl4lA3iwkmBcKubz84WQUxfkHICEgENEBhh9NCsUy&#10;Nzc3FsLhkP+6uJDqfd29iiS+gtFKP8F6lZ/oqlYg/dQoVf4aqtE/jQgIQrBaj6zYRMSHRnDhGjlx&#10;yQTCYUiyRqErAThzHuQQjEcHhcKqMyHBEokghZbrnB8XEo7YYCuyY5No/3AuhW6ixcYtT6D6bFR/&#10;Umgkogxm2E2hBNyRBNNmzkhIoP3zUtJRlleAkpyuz7KTU/+MjbD9GhVm/Tw4wHg/0D9gr16pXjmw&#10;b/+b08ZNfNa7ewXK8wtQkJGJnOQUpMXGIDnKhsRIVpcVcZYwMmhJQwnUzRbYA82IMZoQE2DgNIpA&#10;Pspkho3Wx8eRkVHcE1WDRmHEnNVYsOM4tl96gKN338Zbn/+Cn37/A3u3HgXPmY9AaQCs2iD6n/WQ&#10;8UW/e7m5X3N1ct7u2slph4eTy05vZ9ddnp277PF07rLHo7PzPrdOzvvdXnI+4PZS50MuL3U66vJi&#10;pxO07SlvJ9ezPq4eF3xd3C57dXG7RvtdJ6PgBulND6cut0nvUB33SO97Ors8pPlXvLu4vub6cudH&#10;VP+bvm4eb5O+6+fm+Vjqx39f5O33Ac1/SMf80L2T00dezq6fUF0fU/mRt4vbh2wdlR94Orl+4NnZ&#10;+X3a5jHpu3TOb9N2b3p1cX1Ex3mV5h/Qse7RfrfZ+fi6ul/1pfP0c/U45evmeZTmD3o6u+5zfanz&#10;HpdOTjvdnV22uzo7b3Zzdl7v1sVljYeLxyovN+8VXmxbN88vdFLZs0CFkox1IUwCMtYlfFhIgwW+&#10;SDVp0ScjCYNzs9A7IRbVZIz1J+Osb3IqJlT1xtqJU3Fg1Rq8d/c+vv7oE3z/1dd49uufNP86+mQX&#10;oVdaLnYvWIp3L17BxW078MrJU/j6jUf48MF9fPH48dOTRw6ddXV1dYze6hCHOOS/X9w6dw6KCrbe&#10;Swy3P2PhNXmJGRzIM2886wSbQPBoN0cgmiDdRhphsMBqCKWGNQhhGh0Xkx2qUFCjokB0cCRyMruj&#10;qXUBZi4/ifCcVqiThkGVOh4aAlx1+iQoUiZARkAvSxoNWQIBffQgiCy1EJi7g28gmNdlwk+TDIEy&#10;GhJ5GGQyM+QE81IhS0mphdSXlBcAuSCYQN8OqSIVIm0+ZOYaqKMaoYodAVXSOCjTp0GSMx+8rivh&#10;VbiBdD38ui6BIm8WTDm0ProO3gGF6KTqCkFiC4L7bELSxOuIm/IQPpV74FSwER5VB+BJEO/R5yRc&#10;e5+EU+URvFy+Hy8V70Tn4u1wyt+MTllr0SVjFfiZC2HMm4qY4klILx2LrvlNKMupQ7/8Gowoq8HM&#10;mjos6VeHtU2DsH3McOybNgEHZ0/HgbmzsH/eXOwl3TV3DnbPn4s9Cxdgx/x52EDQvHLCeEweUI9e&#10;GVlIDjAhggA4kuAzWqxElEgOu0SCGLkUUVI5rATzVoJ4i0KNILofRrHimcjTZw1Rk5Tda6lAEHVo&#10;8+a3H168+OzeyZME8Mdwdc8uXNmzkwP5c7u34OT2dThOIH9wy2rs2bgS29cswablC7Bm0Vwsmz0D&#10;C6dOxtwJYzFjZCsmDBmM4f3rMLimJ+q6laBHXjaK0tgAY/Z2b7zFjIigdm98oEaOAIUYOrmYoINP&#10;RpkEPB7dS/9YWHPqEVM3E2WLT6DlwmeoOfoucjbcRvTMo7CN24uCeedhHboBbgVjIOk1B1kLT6H+&#10;4DsYefFLDDn5EZeasveuV9Bj020UL7+ArvNPInf2EeTMPIRsgvn0KUcRM3IPkkZshaV6CiJKBsOe&#10;UwmRwh88Hy8oeZ4I4HvBJPRBEAN59mWDrmOoTI1Iuaod5A2BT+lZfyD08HB44/9r0rlLly5K0u6+&#10;vr7LFQrFRaNO/6FFb/o1KiDomd0QjGhSmz4Qkbp2DVPpkWyJIgPKjCjSdPYuMoYgIyIGKbSc7VOY&#10;mM6lYcyJjkdckAUJZivqSioQQ3DePSOP02SC9O6ZeciKikNZajYK4lPRNTYZ+THJSAqJQC6965LC&#10;bFwHTQb/0YGhyElIQUlWHnKT0lCS3ZXrzFlZWIquqZlkqGYgJTr22dLZ855dOHYSS2bNwYThIzCw&#10;tg8Y1HcvzEfXzHRkJsYjKSYKCZFkVFhZXxEbYkIiERNIUG8Magd5XQDselIC+agQKxLo3du1tCd6&#10;N43B6HntIL/1wn0cv/8e3v78N/zy+584ffgy5F5yevcGIjEkGnGhUTBp9V8Jebxaus6scztT9ptn&#10;KiOVk7KvCEyVzi+8oCbV0rTOiQwqpxecDE5OTiZqC8ydO3cO6fxC51Cmrp07h1FpIbW6dOoUThpB&#10;anN5oZPNo1OX6C6dOtlJY9y7dIkjjSeATvRzc0v0cnZLoulk5xdeZpri9vLLqTTP8vAzTXZzdiN1&#10;TnJ7menLic6kVE9Cl05UT6cusaxeOk5Up06dIknD6TwsdF6hpMF0riY65wDnF5y19D+onv9P7H9k&#10;/ysDZdYXgvWDYH0gvEm9WIY2vq9vkVIoWhWq03yYGm55mmePQLYtFFlWM/KjLCggLad71SspHv1S&#10;kzEoLR39ExJRFRmNYQUlmFDTB2snT8erBOr/+PBD/Pz1N/j12x9xfv/JZ1H+wX8mB0U8LU/OxKja&#10;fji8Zh0u7d6Lt65exVdvvoVrZ868l5GamkHn4nhvOMQhDvk/Ii5B/obtSZGxv7ERXpmmRSdw8fGs&#10;EywrEy3RSAyNRmxQJKz6EIT5mxFJDarVX48gmRxhSjVBvR5mTSASYrJR3qMZ0xbtR0HdHGgTCeST&#10;J0KbMRVqUkXqJEiTx0GSNAbypFGQx7dAGtUAiaU3ROYKCA1F4Ptnga9OhEhth0QVwQ0cJZcGQi4M&#10;gJKvg4qng0ZogkoUCokwEgJxAiSaPCjNPaGy9oPK3gRFwijIUqdDQoAtzF0BUd4KKHLnQZtJRkVs&#10;fzIa8uCuSISTLAWd/ItgKpqD2MYD8O93CMLaw5DXn4Ri8Bl49z4Mr95H4VJ1GC+W7cOLxbvxQv5W&#10;OOdvgmfX1fDNWgJZ9gKEFc5EXs/JKCgZgoKcWhSnlKIyOQ8DCSRG5uVjckkhZpWXYEnvSqxprMfG&#10;EUOxfnQrVo0YhrYxY7B2wkS0jR2PNePHY8OkCVSOwTJaN5fFnxMkF1utXJYam0SOKIkaUTJ/xCh0&#10;iJbKOJCPltNytp4gPkKhQYhEAa0XD1J379sid3cTCwfYsnTpxTevX312+cB+PDx7kgupuX/sMC7v&#10;2YELu7fh5Lb1OLF9PQ5ubsO+jauwY91ybF65GOuWzMOKebOwcMYUzJk4HjNGj8TkliEY3TAAzb17&#10;Y0BFBWoKC1CakYbcxDikxUQgPjIEkSEGhBm1CNKqYFSwznIiaAU8um8ieHmJwJeFwRTXA7YeE5A7&#10;ZQ8G7nsDwy9+jqLNt5Gy7CyMLWsQNWobAf5FCEomwbXrCESM2Yqqrfcw8Mh7HMg3nvgAAw+/g+pt&#10;99B93TUULjmDrvOOouvsQ8ifdZD0EHKnH0H25IOIHbgEWQPnIau6FQq9BUIei531hr+vK4w8N5gF&#10;XggR8wng5bAo/WEl0I9QaGFX6xAbYPpGJxSz2HjHUOr/+8I6pHq//PLL6V4eHstFQtF9hUz+pVqp&#10;+s1oMMBqDkFKpJ0AOx45BNNZ9N5JJ0hPJuBNJMBmHvN4AnMG8Wm0PDaIAJiUbZtqjUYpQXnXuBRu&#10;nsG7hcC/MqcQmQT1JjJ02TYM6AsS0rh608gQaCivQg4dr3t6LrIj45BLx6zpWoIMes8l0DGTrVGw&#10;GYPRNTmdC8vJiE1EKYE8y8ZSXVLOheAUMaMgMQ0bVqzB26+9iTME8zu3bsO6ttVYumgxpk2ZhGFD&#10;h6Cutje6dytFYddc5GZk0j6ZyIxNRTpLJmCxcVltEtmAUaScR95sQXxsCvJLeqLPkOcgv/UoNp+5&#10;hctvP8HbX/yC3/98hjfuvwOjzASDyJ8MEJZNLB7BhqAvlCJpEV1vx+BC/+/ykpeXl7eYx7PopMKJ&#10;EUbda2mRob/m2K1Pu9L7qiTBjgKbFSVkdPVJSsTAtDQMzclFY3oWsrR6xEpkmD24Ccc2bMI7t2/j&#10;5y+/xLY16xFmCPnOy8l9o9RHONwgVR4IDzDeT4uMer+qa/6nI+oHvNW/Z9W6frW1kXR8x3gTDnGI&#10;Q/7PiYuzS7+oSNs3KfGJSIwmcKfGlaUWS7DakBwejQyWT55g3m4Ma/eWBbRnJOCyEWgCuCwHRlUA&#10;TJog2MKTkJNXiRlzN6B18nroYpsRlElAnzwFSgb0WdOgSBsPeeoYKFJGQcFCb2KboLQNgMrSF4rA&#10;Goj9u0GgKeCAnqdOgUARCzHrBCsOhoJvgMJXC4WPBjJSia8RYn4YJNIYyDUZkBsKISWjQGofSjA/&#10;AeqUmVAlzYEyYRo08WOgtg+CIKgIPv7J8FLGwZ32cxYmwFtZAHFkM0IGHEboyFtQ9zsKRZ+D0NUf&#10;h3fZVryct5F0C1xL98KlYDM8MxfR/zEBMV3HobZuBvr0aES/onJUpaSiJ13H2sQk9I2PR//4OAxJ&#10;TyWYz8G44gJM7dENs2trML++LxYMGoD5jYOwYEgTFg4ZisVDW7GkZTgWNbdg7qBGTOtXj9E9q9Ez&#10;IRkp/gZEimSIkqpgk6lhFSkRLmbpJ4VI0isRQkAaryXAV6gQJpIiQqpEKIuTd+7yudzTp2zMwIG7&#10;P7hz/bc7Jw7hxtF9uHPiAG5See3Qbi6khnnjT+/YhGNb1+HgxjbsWbsSW1cswYbFC9A2fw6WzZ6J&#10;eZMnYtqokZjIQmqYgVFXh0EV1agr6o7KrALkJ6YgPTYK8dEE8eEGhAarYQ5QIlDNQn1I+WIE+roj&#10;QCSAi48aQmtXWKqmILx1Oyr3fIKxV39Gn223ULziHKyta+CXNxgZEzYhdtRmOGcNg6JuHrouP4+G&#10;w+9i+PnPOZBvYvnj972JnhtuodvKSyhccJwg/gAKZu1DEZWlcw+ibMYeFIxegx6jV6K6aRZS0rsj&#10;xhKLcDI+tR5uMHq7wiL2QaSchzCBD8KFPMQqlNz1jiSQj9aZ/giUyk+zzuHPfzIO+Y/F1d3J3eTh&#10;5DbEz8PzntiX95vETwApTwC5QAylSEJGuZh+yyJo+DLo6VmODAiGPciC2FAb7Cyfekgk9zWQC+0j&#10;uI5iQB9MxiwBMPNsxzHYD4uCPZCFqliQSNCeGtXugLDTNtmJ6RzgWvRBKEjJ4jrrFyZnIZ7qTYmI&#10;5Qa9Y8euKixHODs2re9K6yONobDRebCvkQVpOdw5lGTlI9wYgn49eyM7KRPJBNvF+WXYs/sAHr//&#10;MS5cvo6TZy/gAAH9tr37sXrzVixY2Ybpcxdg1MTJGEy/6/qGQejfpx59etagqrQMFXl5KE1LR35C&#10;ArLsMYi3kuFiT0B2diEqahrQMGIqxi1Yh4XbjmDL2es49+hdPP6GQP7pM3z8+BMyljMg9RUjIyYN&#10;CZHxMOoDnyhlygK69o5MSv974u3q6pzhL5e2pcfaHmbFRnybHWV5mh8VjlK7DZWxMegTn4BxZd2w&#10;f8ZM7J87D0uHteLQ0iU4u2kjhlVWkFFpRnlh8ZfGAGPj8zqZEeVKyr4EsC8CLKTRcT8c4hCH/J8X&#10;AhSj0WB8x26LRlJMHNJiE5Aek4DkiGikEMinhhPUB0cgihq8cK0RkXo2vDgbpTMQof5GmNUGGNVG&#10;GLRmhJijEZ+QiyFDJ2HirE0ISmiGIWUa9KkE0imToEmfwgGwLGUs5CmjoUwaAUX8MKiim6CJGARV&#10;SF9IDdUQ6srB0xfCV0swr0qGSG6HXGohCAiCmq+HwlsFubcaMm9/iBnMC8MglcdAqk3lUluy2Hul&#10;vRn+caOhtY+G3NoMcVAtBMZSqjcLHnIbPMk48FPGwE+eCL48C376nuCnzUZw4xkEDToJZc1uKHvt&#10;g1/JJnTJXgm/og3wyV1O28yEpXQu8qtnom+fiRhc04SGwm5ozMtCQ1ocGlLiMCglHvVx0egbY8Og&#10;pHgMyUhFS04WRhbmY2y3Ukys7IGJ1T0xsaYak3r3xpQ+dZha1w/T+vbH5Nq+GEsN/tCS7uiX1RUF&#10;ZFDFqfwRSeBuew7yEcwrr1AjXMSDXcni5MUI5fkiUa/jYD5cIofRl4dgieyn1j611189f+a7eyeP&#10;EMAfxKvnj1G5HzeO7MGVAztxYc9WnNm5GSe3b8CRTWtxYF0bdratwOali7F2wXysmD0Li6ZPxazx&#10;YzGpdRjGNg/GCJZusroG/Up7oCa3FN1ScpBDz0ySLRwxEYGwhvrDbFLA5C/lvPFGNviMnwQB3p5Q&#10;i8Twkpqhzx0Ic/0y5K+8i4Gnf0DNrndQsfYq0iZuAT+zHupuI5A3bRck3SfDvWAUrKM3o3LrXTSf&#10;/gQjL33JwXzDoXdRu/NV9Fh7HaXLzqNg3jEUzD6IEgbw8w6h2+x96DZ5I3qOX4U+oxahos9I5Gd1&#10;R1l6AUpiE5FqDECMkvUx8CUliBf5kLEkQBIZH3F0HWPJcA2WaT4RuHv1oZ+Ko1H+j6Vz5xc6h/i6&#10;e44Uevrekfjw/pD68kElRF6+EHh4/6U8N0/4uXpA6smH2N0PerEKAVI1AlV6TkOZwyCI9bGg905I&#10;OCLNFkSGhsMeTvBOv4fokAjYTGGw6s30DgqEJcAMC8F2cEAQPXMGegajYQ0K5fZlYYKxoZFIpvdY&#10;qMaIQoL4IDXdd1pWVdwd/mRkdsstQoQplDMSmDFgNQRzfYQY1GfEJnOGRHpcMpKiEhFOxy7qWoJj&#10;x07jo0+/wNVb93Dq0lUcPnseu48ex8Y9+7Fi01YsXL0OMxcvw4SZczFm0lSMHjUOrUNb0Fg/APXV&#10;1ajt1g2V+V1RlpWFrgT1eZl5KCKjuLquEY1jZmLy0s1YvvcUtp2/jotvPcaH3/+GX589w2cfP0FR&#10;dhkkvhLEhycgzpaAsGDrZyq5tivdA8cz+p+Tzqz9U4l9G20mzb60iJAPSmLtv/eIj0MPux21iYlY&#10;N2o0Pr15C7+89x4+vHIZ5zZuwIVtm/HR66/h7UePPrPZbL2e1+UQhzjEIf/XxFkukx+xhlme2sMj&#10;YQ9j8ZwRiKVGkIF8hi0eKRY7YgMt3GduBvFRBuaZD4JFZ4JR7g+tRAOdygCTwYqYmAz06jMEqzac&#10;gC1nJNSxI2BImwx9GoE808ypUKVPhjJ1ItcJVpU4Guq4EQTcQwnmB0NBMC8JqiHoLgdfVwCBJgNi&#10;RQIUMhvUklBohUao/Dq88mqIvXUQ8liueQsBfzQZAWngm/IJ6LtBaOwOnq47fNUl8FHngu+fCakx&#10;Fd4KCzwlweApIiFQxkOoTKP1RXA2N3BpKaWl6yAq3QBB6UZ4Zi+FX9Z8hFSsRGjBFKR2m4g+A2ag&#10;oW4UmmuHoKGsGo3FpWgpyEVLbhqGZqeiKT0R/WIj0dtmRb+YKAyIj0F9IgF+WgoaszLQnJeL5oKu&#10;GFpYgNayUozs3h2jKnpQWUHz3TEorwC9UzJRZotFit6EaIJ3m0TJQXwkwTzTaKUWdoUUFqE3YlUy&#10;AlI5ImUybrRXi0jCgfy0wY3PXjlz+s/Xzp/BK2dP4u7JQ7h9fD+uH96Nq4d24yLXwZVB/EYc3bIW&#10;B9e3Ye+aFdi+chk2Ll6AVXNmY+mM6e3e+NEjMa55CFob+qOxtjf6lRN0dC1CdwIjFnecToZgvDUE&#10;UWF6hAUpERQggUEtgkEqhp4vgdaPZdIRgC9SQRacCGvVRNjH7UfDwU8x9MRnKGq7heyFZxDYexI6&#10;mdKRNnYj7MM3wjmjGfLes5G7/Cwajr6LEQTxDORbznyKvnseoefmu+i26gqKFp9BwdyjKJ57BOUL&#10;jqH7PCpn7kHVtE0YMG0t+o2Yi/KqRlSX9sbg7r3I+CpG7/QUlNmtBPQqxPvLYFeRUaSQIEFFIK/S&#10;Ikpr+E3m6beBfiMs57hD/h3p8sILSg8ntyaeh9clgvdfVUIJmMp5Qg7avZ1d4eXkwimb9mEZVpzd&#10;OJAXuvrQ75m2J2VQrX8O9CH69oHnrKYQrrQwMLdEIpYgPZbFyBNQRwVZEW4MRaghCGb6nTCIN5KG&#10;0bYmnRE2gv8oFqZDvyMWKphgjea87WxfBvgh/iZunnXuD9YakZ2QxkE8A322PDo4nPsqwKbj6F2Y&#10;QNAcqA/iQP7q1Rv46uvv8PCNd3Dt3kOcu3kbxy5exu5jp7Bh936s2rIDS9ZuxNxlbZixYAmmzJiN&#10;8RMnYeTw4WgeNBANtb3Qp3s5ehYVozs9iyX5JSgt64nqvk0cyE9ZtgUrCOR3XLyJa48/xic//Ymf&#10;nz7Dl0++Ql1lPf2WZIi1xqF/7wEYNHDIJ1lZebl0Kxxx2P9FYX2J9GJBgV2nnZ4cFHS5KCr6u25R&#10;djTk5mH12PHYs3ARdi9ciBME8m9fvYLP33/87Ob1aw+lUmnI8yoc4hCHOOT/nnh5eDVF26J+K87L&#10;R0VhCboToLHMEGmRMUhknbSowYziOqMFcRAfGxSC+GALYs1WBGuM8GcgL9fD4B+MKFsK8gt7Ytma&#10;Ayisnc0NAmVIGQVjxgRoUydAlz0T6owZBPLToEidSjA/CerE8dAkMKBvhdI2GHI2CmxIDYSmbhDo&#10;ukKsToecgFspjySYD+ZgXs3XQU5ALyagF3LpKU0QiUMgUoSDp4qCj9wOT1EU3HnR8BbFQKiKh1yf&#10;CJUxFiKNhSCeQF4eBh4ZCHxZAvyUOfAIqIKrpQmecZMgzV8ObcVGaIqWwZQ/C7H5o5GUUoPeZX0w&#10;qnd/jK2pwcyBAzCiRw8MLy/B2PIijCnJxfD8TDSmJ3AgX2uzoG90OOqiI9Enxoa6ODv6EtD3T0lE&#10;f4LIAZnpaMjJwsDcXNI8ms5F3/RM9IxLQKE1EhnGINjlakRJlQTzKs4jz0JqmNpoeZyGlsvFXIiN&#10;VcRHuERMMKqE0csb9QWFuHPkCN68dAGvXziLt66c50JpHpw5ypWXD+zCuT1bcWrHxuchNauxhyB+&#10;x6ql2LJsMdYtmIvlM2dg0dQpnDd+YmsLRgxqQFNdb/Tv2QM1RUXolpnDdTjMtschxWol44+MPLMG&#10;FqMUQf4CGBR8AjMh/AUEdXwFPP1UcFOEwJxVg+iGBahY/wqajz9B3ZY7KFlxCZGjNsPTVgJJSk+U&#10;zT8CUflUuGaPROTobajZ9RAt5z8hkP8Cw84/weBj76Nm20Oq4yZKll9E8cLTKJp3HGULjqNy4Un0&#10;nHcMlTN3o2HuNjRPX4V+QyahrrYZI/o1Y0xtX7SUlWFocT411OnoHh+JwqhQpAUF0PWTw65UIUbt&#10;jwCB+G3Xzp0dDfW/L+5dXupcyffwPqUVy782qfyfsVzibIAelsqQpQ9kqQE7Ugx6dXahZe5cakG2&#10;XuTmC34XLyh9xVASyGuEcmhFLCe5BiaVDoGaAARpDTCp9QgkMA9n75xIO+LD7ZxHnXnmI8wWhBjN&#10;CCKQNzOgN5kRaia4N4dxy4NpmS0kHHbankE5g/O02CREUakjwzg1JhFmfyNSohOQGBkLMx2PfQFg&#10;24ebQhER2O7ZtxiDERcZhwCNAbmZXXHz5h18/d0PeOPxh7j76E1cf+U1nL11FwfPXca2wyewfs9B&#10;tG3bg2UbtmL+qjWYsZhgfs48jJ88BaNGjUJLUyMG9e2LvtXV6FFajpKibijrVo0aej4bx8zC5MWb&#10;sHTncey6fBt3PnqCJ7/+iR//eIZ/fPENmge0QuwlQXpCJrZu3IHdO/Z+3Ng4NIvuhwPk/7/Ji2zs&#10;AJ3I1xiqVHa3KpTrY/317+eF237vnZ2LBaPH4PVLl/DFm28+3b9t66O6ut49aR9H/LtDHOKQ//vi&#10;5OSk0+v0/zDrDdBK5NwAGkJXT/h26gI+Gwrb1YcbSU/h4Qd/nhBmuQoROpY6LRBWXSACuRh5E4IM&#10;oYiOTEJ2Vikmz1yFkbO2Q2GrgTp2AAIzRkGTPBra9KmQJ02BPGU65KkzoUiZAVXKVKgJ6FUpY6FM&#10;GAYFGzgqoj+kBPNiQxnE2jxIVSlQyGOgklqhkYRALTJCQTAv9dNATCqiabEwAEKBDny+FgKaFomD&#10;IKZtJbIwKFThUKitEMpMECvNVF8oQb8FfiIrfAQ2eAkT4CHPgY+JDAjbEO6LgbV8CRKrFiE6cwjC&#10;Q7NQHJ+BCVUVmFvbjbQEiwZUY3rfnphaW4lJlSUYX56PEQWZGJKRiIFJMRgQH40G0r52G6e19ij0&#10;jiGNi0bvhBjUJsWjd3IieiUnoToxET3j49E92o7CMAtBfCASCCZtEsW/AnmWgpKDedbxVSamZULE&#10;EnxahDxESCUw+fmiNCEBV3bvxlsXL+KNi+fx6OI53DyynyD+GO6dOoKrh/bgwv4dOLNrK0H8Rhzc&#10;tBZ71616DvELsX7RfKyaMxOLCeLnThiHKSOHYwyBR3O/OjTUVKK2nMX55qIwOQ05BEXpkaxDdAgZ&#10;fDpEGuUI0wnpmfAjIOORkSeEWiCm+6JGJ2kIvCOLEFk3HblT96Ll2Gdo2Ps2yhafROaUXZAWt6KT&#10;NgmZLYsRMXAx3LJGQFw5D4Urr2HwiccYfukJQfxnaDr1EfodfIvLG1+++gbKll1Et8Xn0J1gvpLl&#10;mJ9/HL3mHEHvGbvRNHMDgdEMDBw8AmOGjsGsltGY0X8g3cdKjCwrQlNBFvrlpqKK7llWOEGbVo1I&#10;AnmLXPmTl7NzX/p5OODo/1depndGgI+n52q9Uv11qN74lI30ySCe5fpmeb+ZshzkrGT5wZmyXOYd&#10;EM+UQTzP2ZPzxqv5bHAhNhARG2BIBT1BdoBCC4PSnwNunVLLgTnzysewuHmCawbxYYFkGBKsm+hd&#10;FEQQbzaHIJAM4LAQCwf1FgJ6ZgCEB4Vx+yTaYjllBoI9LBLBOhMiaJ0t2Mp5/uMj7EiIjEFoANVB&#10;82yfcIL5UJq2kwHBPPIpiWm4fu0mvv3hJ7zz0Wd45d3HuPX6m7h47yGOXb6JfacvYtfxswT0p7Bp&#10;/1Gs3L4H89dvwJxVbZixaAmmzmLe+Qmcd35oYxP6VNeiskcNKir7oHdDK5onzMXUZduwbOcJHLj2&#10;APc/+RJPfvkTP/3JQP5bjBo6HgJPMbpmFuLEsdPYtWvvhzU1fVhmFIf898nLshdkLgpXnpjv7hMr&#10;9PQp0ysUlZHBwT1TYmNTKysrWRrafzVQmEMc4hCH/N+UTu6u7mf5nu1eNNbIClgD/HIXeL3kBE9S&#10;rxc7w5vU92UnCJ1dofD0gcaXD71IDpNCRw2jCSZtECzBUchIK8CgIeOwdNMJiM05nwvMhb8aUhq5&#10;LDb6tIlQJU8hZRA/i4B+FkEzwTwBvjJ9IsH9SCgTW6GOGQKFtT8kgT0h0hVDpM6CRJEAmdQGlcwK&#10;pYhgnOBd5KeG0FdFMK+ChKeGxE9OcC+FSqAi4NdBIw2ASmIgA8AABZUioT/BvQESqZlAPwxCcSRE&#10;EjtE0gTwZGngKbMhMZZBE9YTwTG1sCfUwBaWiSSzDUNLijC3rgKzq/Mxv46MlZ55mNyrFDPqemB8&#10;9wKMLcnFyK4ZaM1ORWtWCloykzEkNQEDE+yoj4tCbXQEqmwW9Ii0ooJpVATKoyJRGhmOImsY8kOD&#10;kRtkRjoZVPEqDaKlckSKpe3ZagjmbTIlIp9ruISWE7jbpCIulzzzzgfz/JAeFIh9S5fg/WtX8O6V&#10;S3jz0nk8OH0Ct44exN0Th6k8gAt7d+Ds3p04sXMrDm/ZiP0b1mLXmlXYumIplzO+be4sLJ0+BfMm&#10;jMf0kSMwoXkIhtf3x6DqKvTr3g3VhQUoychANhkeqVF2JFnY1xkjbAYyNPzFCCWIN0q9oRX70H3i&#10;Q0wg7ynUopMpFaru4xDRuh71O17FkH2P0GP1FWTPOoTA6vFwMabCv3AIssZvhqhrCwSF4xA1/hD6&#10;7HuM1gtPMOrKF2g+8zEGHn0Pffa+jvL1twjkr6MbgXzV8svovfQ8ehPI184+jLqZ+9AwcycGT1yM&#10;xpZRGD9qHBZOmor5La1YRPC0gP6fseXFHMg3kFbRvUqzmGFVKREkkf4u8/TZ7fcvOfgd8i/i5uzs&#10;nC7w4x3XKFS/WwODuaH52SifnBf++SBDf8H6c5jvGFiIDeTTsbwD5JlHnsE888Z3eOTV9F7RkMHK&#10;QJ4BPQN55nVnITYsXt4WFsFNM7g3E7gH0XkEBZESyOsDjAig31BocBjCSCNpW7Z9VGgEB+mxZAgw&#10;SGeed+b1ZyDPvP4M3lkoD/PQs/WsZKDPlnOhPqYwBBtDYI+MxcWLV/DDz7/i8Sdf4NV3P8TtN97F&#10;5QePcOrmAxy5fAuHLt7AvnNXsfPkRWw8cgqr9h/C8l17sISLn2/D7IULMG3adIwfNwHNQ4ahb9+B&#10;qK5tQN3gkWiZtBAzVu7Eqr1nceTWaxzIf/bzn/jl2TN8/Y/v6FmeSu88GZITMrBh4zas37j1g+Ju&#10;PdKf3x+HOMQhDnHIP6M4dXJq9XZ1h5AAnTW8DOQFzu4QuXhBSA2uwIka5E6u8H2JYJ6U37kLLXOB&#10;kLaT+Qigk2pgYHHyOjOiIxNRWFyFtq1HIdSGbfFU2ldronr+pk8YjIDkkdCnTIaW4F2dyiB+JkH8&#10;TGiyaT57CuQZY6FIGg6FvRnKiEGQhfaB0FAOvjoXAmUqxMoECIRWSCVhkIiDIPDTQkgwLxVoIeNr&#10;oPBTQuOngD+fSr4CSj8Z5NToKXhKKAkmZQT/EoEBYp6JADMUCmk01MpEqBSJUKjSIJUlQKtOglmf&#10;iDBdNKL0ViQaQ1FCwDqsrBCjygswrDALY3oUYHg3AvfuXTGmez7GlOZiNC1nID+KdHTXTIzMTccw&#10;AsTG5DgMTIxBnT0CPcNDUWENRXcqy8JDUBhqJng3IdMYgFSdFklqNeIUCi61pE0sIZAnlbCMNQoO&#10;5G1yFafhtCxcJESy3h9hfD+Yfb0Rr9Ng7dRJ+OjGNbx35SLeuXwB908dw+sXzhDMH8clgncG9Of2&#10;7MDJPTtxdMdWHCSQ30sgv2P1SmxatgRrF83HSpYzfvJEzBg1koP4kQ31aOpdw0F8TVE+yrMzkJ+S&#10;hPQYllkkAjEhwYgy6RGhV8Ci4iNY5g2D2Bs6uZAMJwG8eBJ0kQWCl14HZZ/5yF56Gc1HP0Dtmgso&#10;nHsYMaM2ghdbARetHXlj2mBpWATPtAaY6haiqO0ehpz5B0Ze/gIjLn6KppPvoz83ANQDdFt7A+Wr&#10;rqJi+SVUE8TXL7+A/guOo+/03Rg4czcap25E4+gZGD16DOZPnYq2adOwfPhwrG5txdJBAzGuvBTN&#10;RXloKMpFGd2jGFMATFLpM7mP7x3PTi4sbZzDG/+vxdvX3atWKhDdU8nkT3VKNfwlCqgFEm4IfxZS&#10;w4bzZ6OK8um9wEbvZCNzsum/Rg59DvIM6v2cPODTyY0LsZF5CWh/EdUj5kBeKZBynngG8UaVjot/&#10;Z8rAnQF8RIgVoYEhBNZmGHRGBAaaYTIFwcRKUrVai+AggnKTmRs1lW3PPPNRBPShtI+N5k0E8UaW&#10;OpdgnU1bA0NhIZBn6yNp2xAWqkPrWBlmCkag1gg9nYuFDInz5y7hux9/xvuffolX3/uIQP49XH/9&#10;HZy/9wiHL9/G/gsE8udvYNepK9h84jw2njqHDSdOY+2+Q1i2eQvmrViB6bPmYvyEyWhuHo5efQag&#10;R009+gwaiaETF2D68h1oI5Dfd+Ue7n78OeeR/+XpM3zz9feYOH4meL4SxMamYOmKNdiwecfjypra&#10;tOf3yCEOcYhDHPJPKhYPZ5cfWVYJNny3T6cuXGiNX2c38J28SAnk2XQnl78gnpU+DOxpe4kXD/5i&#10;NTV2gbBZopGa0hVL1+xAYnbJmS4+YoW3Om6ZJLj0V1NiEwJTR8M/aRz8UydBkzoF6ozp8M+dCW0u&#10;Gx11AjRpYwj4R3Hx8pLQvhAFVoGnK4aPMgt+ilRINcnwJZj38jUReIdA5x8Bf3Uo5CIDlDwt/P00&#10;8PdVQuUlgdRdALGbHwGEEFJPKZUqyHwNUPCDoRZHQq+Io8Y5Hlp5LPxViTBp42DVRsCuNCJRrkSW&#10;VoXiYCN6xkahX04WGkpKUF9cjLr8XDQU5mJoaR5GlhHQF2diVAEBPOlYAvqxBdkYnZeBEVkpGJae&#10;jOb0RAxIiEaNLQw9I8NQGRmKUosZXYOMyCKITyMgT1QrESuXIkYmgV0mg53LDy8llSGa5Yl/7o2P&#10;IKjnOrXyBUjQagj0xQj288Gk+jq8RdD+ye3rePvSObxx/jQenjkOlrHm9rHDuHnkIK7s34vze3fj&#10;2M5tOLhtC/Zu2oBd69dia9tKrFuyCKvmz8XS6dMwd/w4TGoZShA/AM19eqG+Rzk3emv3rHQUpcQj&#10;O96O5KhIxFrDYDObEB6gpesmhUXBR5DIG3qhD1QSEd0nKVxEaviEpULdcyIs43ZhwNFP0W/Xayid&#10;fwhZE7fAv8d4dPJPhC6jGl3HrQW/awu8sgYjY/pBgvaP0HLua4y88BmGnfoAAw+9hdodD1G58TbK&#10;V19DxcrLqFl5Bf1WXMTApacwcO5+DJqxFU1TNmDwmMUYPmYqZk2bjJVzZmLDzBnYOmkSNo0ejcX9&#10;+2MCGSZDS/LROzsNGRFhCFYpCSR5T7xdXVnsq3P7z8Ihz8Xd3cWlXujL+8BfrnymI2OSDcfPwF1B&#10;AK/mi6Fh8948iBioMw/835QNu/935bZx8eZgnnV45Tq+uvtC5OHHeeVVQhnnBWceeeYZNwcEwqgN&#10;4GLl2TSDeQbxLAZepybQNwbC31/PeeO1Wh29EwLaQ20IwP8O8lZzGEJpGZv3Z2MuUB0sPEev8v9X&#10;61m9zPPPjsOOy9YzL72/UgstndNCNpLn+x/hwyf/wGsE8tdefQsXH7yB49fvY/upi9h24iJ2nr6K&#10;jYfPYvHOg5i7bS/mbduD6as3YDQBfPPYcRjY1ILavvXoVl6FvIJyFJTWoGe/oejfOhWt01dgZtsu&#10;rD96Htep/n/8wTq7PsV7732KXtX1EAoUKCgsx/7Dx7Ft1753e9XVpT6/Tw5xiEMc4pB/UvH2dHG7&#10;w7JKcJ4zUuZt937JhYDeg9QdfgTxvJfbAV7U2ZlKJ/i93Jlgvwu8XnaGj7M7VCICzeAIJMamYOzE&#10;WRg9ac6nVLfkBRdfqY8scorGWvZjYEIDAhKaEJDUCl0KQX36eOiypkCbPRmqjPFQJo+EIqYZusRW&#10;KCIb4GPoAS9dKXx1RfBSZsNLngwvaSzkuhQEh+fBHJoBlToCElEQ5Dwj1N56qDzVkHtIIXUTtHeq&#10;c/EDz4kHgbMMCm8TtPxQ+JMxoBOHI0AaDp3EAqPSBqt/JJIDgpFv8EeFSYk6qx4DkyIxIDMFtdm5&#10;6JlbjB5dy9AzrxC983IwiKC9tZg0P5UgPg3jirMxmeB+allXTC7OwwQC+vGkzDvfmBqPPjERHMxX&#10;hAejOMSEXIL4dL0WyWQwxCtl7RAvFRPIU8mgXqloB3oWZkPwzgCeaaRMTuvUXOhNoJcnajPT8fDE&#10;EXx+/xbeuXSWIP4UHp0/iQenj+HO8UO4dfQQrh/aj8sE8qd378KhbVuxd/Nm7Fy/HtvWrMbG5cvQ&#10;tmA+ls2ehbmTJmDqqBEYM3gQWvrWYWBVD/QpK0Zl1xyUpSWhMMGOdHsE4gl+I0PNsAQGIFSnQohK&#10;hBApD0a+L9R+vuD5CeFOxp27PhyavDqYBi9H3YEPUL//HXRfdQnpk3ciauA88MK6wikgDWnDliKq&#10;fgZc4qthrF+A6m2vYsSFbzDszBOMOPMRmo+9i/57XkX15juoWHsdPVZdQU8C+L6rr6Jl/TUMnL8f&#10;jTO3YvisjRg0cj6GjJiOyZNnYDFB/KbFC7Bn8SLsmj4d64YPx4K6vpjcs5IMsSIUxUYjggwprUj4&#10;E8/dczw9r37cL8IhHdLZw9U1V+Tt+4mcL4SCJyKDWfSXJ17pQyDv217KPHy5/jRiVy9ORS4E8vRe&#10;4LSLO4RdPLjlbBuJB/0eCebZ75OloeS5eHEq9RaQkSDjYtNZ6AuLU2fAzQA7gKA9iGCeZaoJCQhC&#10;EEF9gEYPg94IjYogmyBeLJRwcfIM4gNpPduXZbBh9VkI2hmwM3hngM7WMe0wDhjIs5ItY9MM4Nl2&#10;3LZkWDDAV4jlKCvrgVdefwvvP/kKN9nAULcf4siV2xzEr9l/AmsPnsG6QwTx2w5i6uptmLRqC8Yv&#10;W4eWmQtQP2IcagcOQa+6Aaiq6UNA3h25+d2QW1iJrt37orRPM/qPmo3Jy7dxIH/5rcf48rc/8POf&#10;T3H95qswGq0IDLKiqWUk7r/2BnYeOPBudd++Kc/vlUMc4hCHOOSfVDp1fvnlCTw3z2c+Tq7U6LaH&#10;1vCdPcFz9iYI9iCQd4Xvi85caA3vxZfBe6kTBAT0PFKvlzvBnZb5Evzr5VpEWaJQ1bMO6zbs+L5T&#10;py4Jz4/h4S4I7CMPynzbGFP9Z2BiPUwpQ2BKHwFj1ljoCOLVqWOhTCKQtzdBHF4PQWgf+Jpr4G2o&#10;gLt/Kdy0BVxqyZCkAYjKGAhDBOsMy3LB2yAQWyHlW6DwCYbcUw+ZlxIyHwmX9lDgzqP/hUegoYJO&#10;EAyDKAz+vEBoeQHQC1lIhR4xBityrFHolRCDptQYDE+LxMiMKIzITcRQgvG6nBx0S80imM1DeXoW&#10;uicloldKHAbnJGEEQfzYonRMKMnB1G75mFlRhNkVJZjToxRTS/MxLj+Li5lvSIxG72grgbyZQN6I&#10;HKMWqf4qJKoViJU/h/i/gXy0nHnjWZw8wTuDeQL4KIUS0UoVktjoul4+SDQE4NL2rfjiwR28d+U8&#10;B/JvXjiF184ew/1Th3H72EHOG3/t4D5c3LsHp3btwoGt27Fn02ZsX7cem1e1Ye2SJVg+Zw4WTZvG&#10;Dfw0trnpOcT3RF23Eg7iSzNSUBAfjZwoC5LJEIkKNSEkKIBgSQOjWgqDhA+drwcC+HSdfQXgCTVw&#10;ZiE1MfkIrJ2AIgLvxhNP0G3ZGeTO2g/78LUQZ/RDJ7EFQcVDkTFhK3xS66AobkbXJWfQ/8gHaD3/&#10;BOOvfIWRJz5A0/5HqNtyF1Vrb6CS4L2q7Rpq2y5h4JrLGLriNIbO343WmRvQOnExWoZPxcTxM7Bw&#10;zlysWjwPO1YswaEVy7Fn5mysah6KubV1mFpVg8H5+UgLCUGAWPyzwNN7jU+XLmzYd4f8Tdw6uwX5&#10;uXu+K2MDO7G88GTkS7z8OJBXEcArvNjvyhdS9/ZO8R2g/neQ53V2Bd/JjZvuWM/i45lHnsXKC5mx&#10;7cpi51ndfEgI5hnEs/AaNhAUA20W524gaGee8TB9EMJZGAxNd3jQWerJQCr9CfZDzKHcMrYuzEjP&#10;anA4lxc+nODcZon8C+DZNiz2noE9MwoY5DNvPQvjYcvZ8dg8Oz77MsCOp1VoUFpSjg8++hTvf/Y5&#10;7rzxHs7ffQ1Hrt3FrjPXsOHIWQL5s1i19yTmbthHIL8dE1duQevs5Rg4djoGDBuPAUNGor5hKBcb&#10;37OqH7pX9kVhWW9kl/RGQc1gDBw3D7PX78OuC7dw+/Gn+OzH9vSTD155BwqFAZG2BMyavwRvf/Qx&#10;tu/f/3aP3r0dIO8QhzjEIf/k8pLQzy852N/wvdjTlxpWamQ7sxh4H2psvWi6HeT9XuoCv5edIHi5&#10;M4SdnCB2duFgXujiBj9nV7i9SJDv5oVArQkVZVXYtePA7xpVwJjnx2Di5iU1lcqMiVe01qJfAmJr&#10;YEoaCGNqC7RJw6GMGw6ZvRkiS1/4BFbBJ7ialECepiW2eoQXTEJMyVQEpdI2QeXwUKbDW5ECoToF&#10;YlUSJJIYyHjhkPgGQuyrhdRPRsqHiMBD5MGHlu+PQJkZQVIzDAJ/mIRqhKm0iAnQozgqAr2TYjEo&#10;MwlDspIwOC0aDclRGJBiR0NmIvqkxKNHbDQqYu2ojLOjgnVejY1APa1vIZgf2TUZYwvTMYlgfnp5&#10;AUF8CeZXdcP0boUcyLN4+cEpsaiLjUQPAvkSAvlckw5pes3fPPIM5EXtIE/KOrPaCOy5EBsWO08A&#10;b1epOY0QyRBC/9v6yZPx1YN7BPEXOIh/9zLzyJ/AK6cP4+4Jgvij+zlv/JV9e3B+926c3LET+7ft&#10;wK5NW7F1zTqsX74CK+YvwMIZ0zFn0kSMH9qM1oZ6DK6pRt/ybqgqyEO3zDQUJsYh12ZFelgQYoMN&#10;sAT6w2DQwF8rh0YmgL/QD3o/H2hZ+kEvETwFergb46EqHIDE8evRePxjVG95gJL5h5E5YTP8K8bD&#10;2T8Z/JAspA5dAlPtLLgn1cJO09Xb7qHl4hdovfAZJl75Eq1H3sagna+g9/pb6EkAX7P6GurWXseA&#10;tVfRsuEyGhcdwLhlezFm9moMGTYR40ZPxvwZs9G2ZBE2r16OvWvbcHDlSuyaPgsrm1owq6YOo8u6&#10;oyIuATat/59yX99zBPF2ej4dg+r8a3HycnFfz/rOCD18/gqVYbHuLKRG4c3nAJ7B+d/134I8g/h/&#10;C/IM4n07E+QT0DPPPIN4gZsPF14jJphnEO/PxkwIjeCAmw0IxfLFcwNEBYbBTnBuNYZw2Ws4kGde&#10;cwL3iNDw9rCbgCAu5p2lkGSjs0aQsjj4jth6lm+eZbxh+1gJ4Ll9SBnQs23iomK5jrIs842VGQY6&#10;A8KDQrjwmjJ6dh5/+Ak++/p7vPHR57jyyts4efsVHLpyDzvOXMf6o5e4PPDztxzCbIL5ySu3oXnK&#10;IvQfPhkDho5DQ+Mo1NUNRs/KPqiuqkevPoNQ2WsQiioHoFvfVgyeuAjTVu/CphOX8ODjL/Dlr0/x&#10;wx/P8MqjxzAGhcMSGYvVm7fjwy+/wvYDB96o6N076fn9cohDHOIQh/yzikmjUZg0urvM2yZ094QX&#10;ATvPyZMaWwb17SDPJ2Xx8WKnLu3q3AUiJ2dqnN2pMXaDBwG+58tdIPUVISc1F6uXb3ha0a3yOFXv&#10;3n4UTpx8xPoYb3nYVpEh9TultRwqWx/IIgZAFNYAX3MfuOu7wctUAc/ASqgSmpHcexlyGtYhvGQm&#10;xLYGuPiXwknZFb4BJRAaisHX5kCsyYJclQ65LB5yCcG8KAAigQRCHsGBrzckPn5Q8+QwinUwiXQw&#10;CuQIlhAg6+RINilQZtGiJioQtfGR6JXYDuuV8THoRXBfGxeJ2uhg1NqMqI0IQE24AdWRgegZFYpe&#10;dgsGJtkwNDMOYwrSMKk0BzO6/wvIz64oxcSiXIzISUNzRiLqE6LRMzIEZWGByDcbkGVsh/kkDRtR&#10;VMp55mMVBPVylpmGZaVpD7GJUTGIV3FAb5MrEEgGV0PXInx+5y4+vnENb5w7xYH8o3PH8OrpQ3hw&#10;8iBuH2MDQO3F1QN7cWnPHpzdsQvHCeL3bdmO7Rs2Y+OqNWhbvBSLZ83G7ImTMGXUSIwYOLB90Kfu&#10;5VyGGta5tTA5ATl2GzItZqSYAxBl0sAcoIDWXwalSgyFmK4t3wd6Hh9KgjA/Twm85aFQJ1ciunEu&#10;qjZewaCD76Jk6Xl0nXUAkQPmwjO8BC9J7QgubUFi4wKI8pqg6TkJufOPYNDhNzDx1tcYffUJWk9/&#10;gCF7Xkf/DXdQveoqqldeQe2a66hffxOD1l1D67qLGLaUQH7RdoyaugjDR4zDrMlTsGrebGxpI4jf&#10;uhGHt2wmkG/DtikzsWTgEIwprkDv+BQk643PDALRO76urlX0XLq0P54O6ZBOnTpF+bp7fs8jeGcZ&#10;aVjnVQbyIgJxCQF8B8SzkBmmDNDZMgbwbL6j7Jhm2gHyzBPPlEF8B8h3qJwn5kCeeeVZJhkW5tIx&#10;Yivz0NsCLYgJjoA1wIzoEAJ3XSBMWjIuaT3zoBtpPy7HvI7An6DfogtCqNbEgb2OxbvTdh0DR3UA&#10;PQN4AxkDbBkD+5T4ZORl5iIpNhEF2V0Ra41EUnQsEmMSMKB+EN774GN8/fPveOvTr3Djjcc49+BN&#10;HLv1GvZduY8d525jw/GrWLX/PJbuOIHpq3Zi+PTlaBw9C4OGTUL/huGorOyHkuJK1PdrxpChY1E/&#10;eBTKahpR3n8Ehk5fgXmbD2PtobO49+ETfPvnU3z7+zO8+uaHSM3IR05BGfYcPYkvf/wJOw4efLWs&#10;qir++S1ziEMc4hCH/LMKS7fn7eI+18fJ9Rn7fM5lm3DxocaW1Jl1eHXnQJ7XyZlKpk4QduoMIcG8&#10;gKCe15nU2ZXzzHt1cuFGfB02eDjmzpj/TufOnQOfH6ZDXnqhi0Texc9/hJ8m8TOhsegZj8DdO6AK&#10;bgE94R1SA33GcGTVr0HV2EME8RvgnzoGLroqdNZWwCuoN0QsPaW1DuKw3uCbK+CuyoVAnQN/Pal/&#10;AlTKUIJ5JYE8DzI/P6gIMgMYvEu1CCUNkcgRTuAco5MiKUCMggAheoSpURMbgZ5J8egWn4Di2FiU&#10;x0SjMjIYdZEBGBilR3+rAr1D5Kix+qPCYkS30AD0sYdhSHosxhVnYmaPQsyvLsXCXt2wuHcFFtZ0&#10;x7Tn4TXDc1LRkByDKgL5bmFGFIUYkEdgnGXQIcVfjUSlHPHPNVYhh10uQ6xKgXgNGwBKjWgCepYv&#10;PkwohE0mx/0jR/H53Tt4/9olvHv5PN64wGLjj+OVM4dx79RB3Dy2j8sbz2LjL+zZjdM7duLI1m3Y&#10;s3krtqzbgLXLV2D5vPmYO2UqQfwojB1KUNG3L+qrKtGruAgVudkoSUtGLhk16REWpIYYkWjSchlq&#10;ArVSqNVSyORCSIV+kJGxJPP0hshTAD8/DRRhmbBUjkTBvANoOvYYFauvIn/2EcS2roE0pwEvKSLJ&#10;aMtGXOMiBPUYC2HOQNhGbED3TXcxgQB+3OUPMOLi+xh86HUM2HoPtauvoZIMgaplF1HXdhUD113H&#10;kLWXMGTZMYxfdRit01di2OipmDF1Bhfrv3HJfOxZt4rLznNqxzbsp/91/fjJmFk3AHVJmWQ8BSFY&#10;KP1G5uE1jaxM3vPn0iF/E9cursu9nF2e+dBvmstmRRDPxphgYM686//ice8A+fYQGxGDc2e2jHno&#10;CfoZ+Lu1h96wko1N0RFW0wHzLLyGdXgV0DrmkRd5snEIVFxe+WB9IMIJuNnATFFmK8IZwFMZSgAf&#10;G2aD1dg+CmycLZoLjwkPDEFuUjoiaFlyRAziaRubKYxLPxlIcJ9EMG4nw4CF17Dc9KwTLfPqs5KF&#10;1LCQnMqyCqxdsRrDhwxDXkYWqrp1R2ZKGnqUV2DMmPF49/0P8fWPv+Ljf/yIRx8TzL/5Ac7cexMn&#10;7ryBE3ffweGbb2DXhfvYcPQKFm85gpkE81MWrse46UvR3DoZdX2bUVPdgPLyPmhqHoehI6eiesAI&#10;lPcbjkETFmDayh3YeOQ87nzwBF//+Se+++MZPvj0CzQ0jsC4yTNx4sIVAvmfWWjNg9LuPWOf3zKH&#10;OMQhDnHIP7F0cnr55TwPZ5cf+M+zS/C7eEJMDazSm88pa4hZvCvr+Mpn6SepgRewRr6zC3xecm5X&#10;1vGV1nsS9Pet7IN9uw58LRJJ+z0/xr8Vpy5uwm7e6phPBUHF0CYMgrV8FrJH7ELRxKPIatoOY9ZU&#10;eJkGwEvfD5LgJqjDh0EbNRKq2JEQRg2FS0g/OAXXwje2ESGZwxAS2RNKRQKU0khoJGbIveTQ+cph&#10;lfsjUqZBuFiJcBHrPKpElILgmIXWqFRI91chV6dEnkmPorAQlNkiOC0ND0V5eBB6hgeiOsKIKquO&#10;gF+L7hYdKsKNqIgwoSeBfkOKnctcM617PmZXFmFeVUk7zPcqx/RueRifn45ROSkYQiBfF2Whugjm&#10;Q00oCCKYNwUgU++PNLUaySo14hVKxCnVSNLqEK+m81OoYFey2HgFbGR8qNxdsWvxPLx9+Sw+vXOd&#10;K18/fxJvXjmLV84dx60TB3H71GHcOnUUlw4fwKk9O3Fi104c27kDB7dvxe5NG7CpbQXaFi3Aklkz&#10;MGvCOIxvaQ+paexVg77lpejJ4uLTU1CQEIfsqEikhAUjIcgfMUa6fno5TCo51FIpQbwIYj96Nnx4&#10;EHj5wdtPCr5/OIzZfZA+Zh0GHvkA3ba8htLF55AzfisCCdpf1CXgZQmBWcVQJDQtgGdKPXS956C4&#10;7RYaTjzBmKtfYsyl9zHsxAM07ruDuvXXULX8InqtvIT6ddcwcM0lDFp5Gi0rjmPK2pNonbkOQ8fO&#10;waQpc7Fs/mJsXLYM+9auxokN63B113ac37wJ2wjuF7QOw4CiIiSbgxGiUPyo8vNb4/PCC464+P93&#10;EXp27vIGG521I/MM6zvDAbsLATp7NxCAM2gXOvvQe4Cg3okBPG3n3F7yO7NlbJ7eJ7SMbSvq4suB&#10;PJ9An09GgJDqEblSffRuYWlv/ZxYmJ4bdzw5vXN0YjkClf4wyFQIY95yFkaj1CAqJAwB9LuINIcg&#10;PS4BUl8+shKTkBQVA3+pDCVZuQgLMCIm1Io4SwQCVf7IjEuCgfbNTEhGXLgNermK4D6aC5thGqjR&#10;kxEQTPUlYtjAJrzzyut4/9HbWLeyDdOmTkZsrB0KhQxDhw7Fp589wfc//IzvfvgVT776Ee99+g1e&#10;e/w57r79KW48+hBn7ryN/ZfuY/Pxq2g7cI7Ka9hw8Dzmrd6J+au3Y8rclRg1aS76DByOgS0TSCei&#10;qLIBWWV9UTtkEiYs2ICtRy/j3vtf4Js//sT3T5/htXc+QXXfQdi26wDuPniE73/6BTt377mbX1zM&#10;wsL+J8pLxtBQXUJW1pSohIQlSenpVlrm+HLmEIc4xCH/nji94BTg0snpjq/r80FcqGFln8I7PqEz&#10;79vfO64x7fDOdQA+K3k0z7zyoQHBmDR2yq9FRd3WU/X/bko/b5FhbHK3Yb92H7YauUPWw1K9FH7x&#10;I+Ckr4WnsT8k9tEwpM1AcMYchGbNhdI+Bt7BjfAJb4YiYyIMZXOgy58Eta0G/gGZ8FfGcSkmFV7+&#10;MAr8EaU0Il5jQKxcDTvrMMoGVOI6jqphowaewXyiWoM0jRrZAToUmANRZg1BeUQouoUHUxmMHrYQ&#10;VNqojDSjOwE90x42EyqjzOgREYTa2HA0pcdjXFEmZlQUEMgXY0FNCRZQOb00h0A+DaNzktGcEoN6&#10;ezhqbWGotJpRGkIwbzZwGWyydDqkaf2RotYhkc4rTqFFNBkccXR+doJ7m1wGvYcr+uSk461Lp/DZ&#10;g6v4+M4VvHHxJF67cBKPLp/BQwL6C/t24vTubRzEXzpyEGcO7sfxPbtwYNsW7NqwFtvWrsTaZQux&#10;bO4MzJ0yHlNGt2Jk4wA01fVCQ88K9C4pRPfsDBQlJyAvJhrp4RYkmE0E8RpEEsSHaSUwysXQEMTL&#10;CeLFPnwIfIXw9pXAha+BPCoH0X0mojdBd689b6NkwwMUzjqKhEGL4B1djhdkkZCE5yJxwGTourVC&#10;UDQCUeN2oPfed9Fy8TuMufY1Rp59B0P230D9tiuoWU3adg19VhHIr7qAwavOoHXVCYxtO4rRC7ai&#10;ddISjJkwB/NmL8GapSuxra0NhzZuxAX6f69v24oLBPTbZs9Aa1UlUkIJBGWSn1RCwe7OnTsHPX8E&#10;HfJvpNMLL8QQxH/t8ZIT9y5g7wCpmw9kpAp3X0g5mPciMGceeN/2kpQBOwfvpNz8c+3YTuzq1+6R&#10;p/cDG3Su3SlA4P78PdLxTmHHYx1ptTwx9EIZVD4C6EUyGFjqS3ruwkyBCCDDN8RgQGpMLP3eBYi1&#10;hiPJFgU9/bYz4xMQSL/pUH0AIoPMtB8ZwUGh8CfDIIrFvZNBYGDvgxAr2Mi0bGCrYG0At01WfDJy&#10;k9IwYtAQbFzehitnzuHq5QtoI+O3R0V3jB49Gh9/8gl+I8D+6Zff8fX3v+LrH/7Al98/xTuffovr&#10;r76PMzdex4nrr+HApQfYdOwKdp65hZ2nb2DNnpPYsO8k2rYexKrNe0n3YcbCNWgdOxu96kegdtBY&#10;jJ2xEgtX78GBs3fw8Q+/4Ptnz/Dtn8/wxvufIKewgjNYHz/+FL/8/AfWrd14y263Rz+/bf+TpJPF&#10;ZrM2jhl9eO/p079duHcPMxct+SolI2ui2WIx0/rO7Zs5xCEOcYhD/i68Lp2dF/i4EJhzoTX/8hmd&#10;A/R/A/EdjS5TtrxjPQvLYekohd5CDOjf+HT6zDnXqO7/wPPp4ae1ZC/zt/f4WBJVB++wevBtLZCm&#10;TCRAnwtD8WJo8uZDnjkL4pTJkCaPR1DBHMRVL0dU2WwYkodBF90XprAi6FSRUPjpYJYHIcMahyJ7&#10;AnJCQ5FCkJygUiBGLkGUVIRImRiRCjkiVCpuWP5YAuVklRLp/hrkEFQXBgeh1BLM5XsvCzcTzJtR&#10;QRBfQdD+LyAfiJ7RwaikdZW0ri7GimHZiZhW3hXzq9tBfm6PAkwrzX4O8kloSYvDoPgo9CWYryJD&#10;oZzqLw4NRH6QETkBAcjQ6ZGq0SOJYL4D5BM0/oihczT7+XIe+aNrVuCz+zfw0e2LePvy6b9A/uFz&#10;b/x5AvlzpBcO7cf5g/twct8eHNu9E/u3bsb2tW1Yv2Ixli+YhXlTJ2Da2BEY29KIof37YEB1Dy5L&#10;Tc/8XC6kJi8uBlm2CKSEhXADJoXrCZz8ZQhSChEgYX0OvCHzIWDz9oWfnxgeAjW89TaElQ5G+ezd&#10;GHrwTfTYeBeFyy4ga/wWaHIG4kVFPFxUCbD2GAl7v2ngZTcgsGEBitsuYci5Jxhx/VuMuvwFhhx+&#10;Hf02XkJ123n0WHEZvVbfRF3bZfRfcQZDVp7A6JVHMH7pbgybvBSjJszH9BkLsXJJG7asXofd6zfg&#10;+LbtuLF/P64RyB9ftQJtE8aiZ0YqgmXi38SeHqd8XVyi6MFzDPr074jzSy8N8nJy+ZkDefo9s8w0&#10;TOUE8R0gL3JmHVpZx1YWNtPuaecGkGPeedKOZZwn/m/bMWXvib/DPHuXdMTRs/cJ+/rHjse+BDKY&#10;l3v6cVly/MVSMh55MPvrEKjRwkC/W3toGLRiCUwqNaKCQxBA0M5KE/1mApVqhBtMMCno90O/KaNC&#10;Q8u1nIc+iOZDWTgNlWb6zQXIVNDT783C4uUJ8nUSNtosy2lvREKMHUUF+SgpKsLCBYvwj6+/xfc/&#10;/4aff/8TP/7xFN///hT/+PkZPvrmV7zz5Du88fE/8OoH/8CNNz7FMQL6gwT0exjI7ziMxeu2Y+6y&#10;9Zi9eDXGT12AwUPHobZ+GAYMGYfx05ZizZYj2HX4Mk5eew1PfvwF3z19hq9/fYb3Pv4UiWkFCAyK&#10;xJ49h/AHHXP1qjU3zGYze5b/J0nnsIjo+MGtw49tOXjwl4ePH+PdL77AvhMn0dDY/HtKasaF6Mjo&#10;EtrO4Z13iEMc4pB/I05unbt0J5D/kRtenRrXv3vaO8C9A9o75jtiZf8CeVrm8mJneFPjXdGtCjNm&#10;Lnjs4eGd+/wY/46481wlETXysO5fhGZNRFjXOTAXzIM6dxb4GVPhlU6aORWSwjnIHn0QWY2bYUwd&#10;BnPcAETH1yPIkAcVPxB6vgKJgaEYUFyGCX3rMKgwByURwcgxaZCikRAcC2GT8mGVCGAhmA9TyGAh&#10;oGcDL8XJZQTQSqTptBzMF5hNKCLILgo1EmwbUBpmQBlpaaieygCUhxtQaQtCVVQo55WviQxGY0o0&#10;JhZnYW4VNfi9SjG7e1dML8vBxMIMjM1LwYisJDSn/D/s/QWUXcextw8LhpkOM845w8zMo+HRgGbE&#10;mpFGzMxoMbMsZmZmtiUzxmzLjLEDTuwk1u+r2me2M/G693558+a+/5ub02vV6r17M3U/Vbu6OhND&#10;Ceb7p8ShOSEadbERdCwR5M0OkDdakEOSqTcK7jVskbd4e2Fi72Z89PAeHj28jbfuXhIs8+8+dUNw&#10;q3np2gUB5B9eOoOHl8/h3vkzuHr8CM4eOiDIyX17BJB/cs1yrFkyH4tmTcXsiWMxacQQjBjQBwOb&#10;GxwDP5WVoDo3C6VpyShIiEVWVDiSQgl2zAaEGtSwqIJhkvrAEOAGtT9BGMG8D1vjNVEwFPRG8aTN&#10;GH34RQw78gp6PHkb5UuOIaVtAdxsBegcEg9Fak/kj1wLXe0kqHpMQ8GSoxh07jVMfvAlgfwXGH/9&#10;EYYeegn9N91Bz3W30GPDfQL6h2jZfAdDN17BxE3nMGXNIUyYTxA/ZzkWLFiO9avWY/fm7Ti0YzdO&#10;7t2PK8eO46lTp3B7314cX7Mac4e0ITvc/lgb4Pd8gIcHdw50Rqj5z1MXL1fXjYEe3j/yAHE8Eqvw&#10;V46+c3apEazx7APvxuDNfu/sGx8sCM8zxHOu8eOoNg4LfEeQd6zLZTzQnMNA0BHkuQ7hXIR5IU49&#10;Ab0xWA6rQg1VYBC9gxqCch10IRJSLq3CtFGmQJTJTECuJTAnUKdvx67RIYaWM9CHqrSIom+LB68y&#10;E6BHEMxbCdbZfYdzk0wlxMjn5XqJQijnQa64ky/dC3h2pTrN1w+jRo7Bx599ie8I5H9HIP87Au0v&#10;vv8Rb3/2LV5+/3M8eO0DnLn+ABt2HsOMxRswbPJ89B8xGc0DR6Nb997IKKhARk43pGQUIDE5F3EJ&#10;mYiOz0RGdhkKS+vR3HcEWoZOxohJC7Dz6Hnce+FNPPry93jjvc/Qo2cbAgNVmDJpNr7+8lvs3LH7&#10;fnR0NI9E/L8ldY1PTs4ZNWHytf0nTv5w69ln8foHj/Ds67/C6s1P0vX3QWm3yr+UlVa+npOewy6b&#10;3o7NnMmZnMmZnElIni4uSYGeXi/xwFDcgIVQoyoAe3sjy+DO89zYihAvRq742crm5oVAauiDfUNQ&#10;U9mI1as3f5eVVzS3/RD/eQoO9tXYisdGZ436vSl1DHRZk6EqmIXgotkw9t6AonlX0LDyPsJ7LoWl&#10;aAziC4YgzNYNxqBo2PwtSFVb0DMrDQsG9cGGiSOwZHAfjKsuINAmUA7TocSqQo6BO4qGIE4RghiV&#10;DNEaJWLUKiSplMKATJkE9jl6LQpNBqETamVkKCojQlEVYUVtlBXdoyyC1EVb0RhPIE/w3j89Hn1T&#10;YzCAZHhOEqaW52JhYzlWEMwvaarAkh4VWFBfhtnVRZhWXoCJxbkYmZdB6yf8LcjbrA6QJxjJNZiR&#10;TQCfodUjVaNBgkKOLIsRV/fswGfPP8D7T93EO/evCBb5NwnmX715CS9cPYfnr50nmD+Lpy6cFlxr&#10;RJBniOdRXHdtXIeNKxYL1vh5Uydg6ujhGNvWgsG9m9C/oVawxtcXFwgdXAuT4pEdE4nUsFDE0bHZ&#10;lcGg08KgCCSocofBrxPBWleEBAXAU6pDQHQxktoWo9eW2xh58i302fEUuq8+i4Ip66HK64FO0gh4&#10;qtMQ35MUtb5L4Fc8FrETtqHP4Wcw7qlHmPL8pxh/932MOv8GBu15Af3XPUCf9c+geeND9N54H63r&#10;b2DkhguYtPYYJi3cjDGT52LRQoL45auwa8MmHNy2Hcd278XZg0dw/eQZ3Dh8DNd278bepYsxqKoS&#10;Bn/fR95du3Kovq6OF86Z/pPk7u3ifjTIy+fPHK1GiB3PPuxcF7gSZLtRfcA5AXtHKzsLzzs6ubJr&#10;DA8SFfJzmVjO+2ILO9cbolFAhHmpu2NejG7DOUM8r8+5WaqA2o/2HRAMi4xHkw1qt7abCNQ1Arzb&#10;COR5mnOLQiVMG6VyaAIlAqxz+EyVPymjNK3nAa6CZZD7BsDHxRX+HI2LljPAs58+14G8LteD/Jcy&#10;mO7FgD4tePvdD/DpN9/h8r0HWLdzP6YtWoVeQ8chv7oJ6cV1yCqqR05xA7JpOqOgComZRYhLzUNU&#10;XBps4fFISMhAJHfcjUtFcnIm4uPSKc9DfAIp0GU90KdlFGYtXI/lGw9gzqJNWLvpIGbOWYWMzDIE&#10;+KmRm9UNF85ew9bN2+/GxiYmtD+3f/XUNTk5PWNAa9udrbv2/vn6vafx4ltv4eHLr2Le0uWk4Awg&#10;BSif7kEuejb1+amupuFRWlrGGIlE0jEqmjM5kzM507938uzkqfT38N4o8fZ/zL/UuTHjhk1s1Lgj&#10;mhhLmht4zpVC7Hl/YVkgd3wlkVCD7dHVA7nZJdiz9+hPo8ZMOUO7/ztGzQzykxtyxsYXjvlNXq+l&#10;yB6wFt2nn0DD/AtIbN0AWc5IxFVPQlLhQIRaM2ANMiBNacTAjEysHNgXu6YMx65JQ7B2cDPmNhZj&#10;fLc0DEyPRGOMEVUE84VmNdK1CiSqFIhVaxCj0SGWJEGpQqpKJYR9ZGGg5/jupXYzgbwVNVE21MXY&#10;0RBrR2OcHT3iwwR3mr4cgpJAflBOMobkpGBodgJG56VgRkUuFvUox7LmKsG9ZlGPSsytLcHMqmJM&#10;LSvE6IIstKQloGdiFBriI2j/dsFPvsRqaQf5doinc+SBoWJlUiwm6P7wwV188NQtvHPvmgDyb9y6&#10;hFeuncOLBPEM8s9cOoN7Z4/j9unjBLNHcfHwAZzavxdHd+3A7o3rsWXlMqxdNB+LZ07FjLEjMX7I&#10;QAzr1wutjXWOmPGlRajKzUJRSiKyY6OQFmFHgpVdEQjg9XqotVpo5UHQB7rC4NsJav8uCAoJgp85&#10;FraG8ahafgHDznyI3vtfRv3Gqyidsw3hPUagiyEWXaR26PIHIGfoWkhLp0LXezmqNt/G8JvvY/IL&#10;n2DiM+9i+OUX0HbkOQzY8hB9Vz+H/utfQu/NzwrRagZvuIIx605j4tKdmDR7OaZPm4X1S5di99rV&#10;OLp1C07v2Y1zBw/h0rHTuHH6Ai7uO4h9K1ZiTO9ej+ON5g/du3Z1DmX/9yUvHxePM8Fevn9hi7yM&#10;gJot6EqCatEizzDP0wzbInCziFZ1Xp/Bmy3qPO+AdIfVndfjcoUXu+WxQYAt8Bxjng0DvI4PKQFB&#10;BO8c4tIfhiAJvW8hgoTKVTAFS4XlVgJ5s0QulIWptLArNYIYeQTaoBAB8juKirbhOozrL7EOY7jn&#10;ekxFioEuRCa4Efl2cUVA+4jVbJTgUJtSjrJD4uviDb3GiJ69+mPSjLmYtnAJVm7djbU7D2Lxhu2Y&#10;vngNxkx9Am0jp6Ffy1g09BiE8qomFJXWIju3RID2hLgU5GcXIDY8FlH2KMRFxiEiNArpKdkoLKjA&#10;+PEzsW3HYYL3fRg5fj5SMiswfNQs1DcMQqglHmHWBGgVoRg1ZDzmzVp4m7bnTqD/0iksLMwtMTGx&#10;uKVl4PMrVq3DomUrsfvAYRw9fQ5z6R73aRmE5IxsRPAAXZGxyM8tQn1NAyrKKr8pLSmdp9Pp5LQb&#10;p6ucMzmTMzkTJU8fF/fBAW5ev2X3Gm7sWAS/d7a0k3DDxxYrjjnP1iweHCaEGuEgdy+h4QsioA+m&#10;Rt6tixuSE9Jx4cJNLFy65oWAgIDM9mP8l0mqTTBmVgzaNXDylj8OnrUPZa0rEdNtIqyZgxGW2g96&#10;SwF0ikjEaW3onZWJDSNacHbBBJyePQoHJgzEtmE9sb6lOxY1lmBCEQE2gXz/5AjUhptQajUix0iA&#10;rDUgUWtEvNaCOLWRwF6DZDXBPAmPqsqx3HNpveJQEyoiQlEbHSbEfu8RHy6MzNozMRJ9UqIFS3y/&#10;1FgMzE4ikE/G0KwEjCCYn1CY5oD5hjLBvWZxUxUW1Jdjdk0pJnfLFyzy/VPj0Ez7qY8LFxQFB8g7&#10;LPL5HLFGbxCUC7bGF0eECdb4z194iHfvXhNcat6+dxlvsn/8jYuCRf7l6xfw4MIp3D93EnfPnsDV&#10;Y4dxZt9uAeL3P7kZ2wl4NyxdhJXzZmHBlAmYMmIIRrf2x5BeTUIHVx7BtTuHm8xKR15iHNKjw5EU&#10;ZkWMWQ873Q+NRgu5WgullC2WrgRqXSD1d0GgUg11egWyJ25Cy+E30Hr6E9RtewY1q88jechcBKWU&#10;orPUBG9TEnLbFiKqz2JIq+cgccoRtJx6G+MffIHJz3+MsXdfw8BT99Fv1130WXcPfVY8i5a1L2DA&#10;xqfQf+0VDF17FmNXHsC4uWswbeYTWP7EE9i5ejkObVyFM9s34dKBPbh29BiunThDchbHt+3E9MFD&#10;kRJq+8rPxWUIvVpOd5q/L7l5ubkdkPj4/9nfxUNwrWHwVvs4fOQ1HEKSo824//WPXEeIZ7AX1ifh&#10;aS4TXO5I+M8dlzGgK715XYZ+3j9v4yhn0RFYizBvJHC3SBWChBOwhxGsmwm67Qo1bCRcbqJ5FkOI&#10;lICdjQsck56O6U3g7kPHIJBX0v64/hLcBvlvIwkPgMd1W4CbB/xc3BBA1+vd2YWm3R3QT9cu4dyN&#10;3YDYkBEAmb8MSQlpGDJiLC5ev41X33mEZ3/1Pg6fuYK5S9dj6swlGD1uNga1TUDfPkPR2NAXNdU9&#10;UFRQhszUbCHkZX5GDmLskUKoTM4jQyORlpiOmsp6LFuyFju2H8K0GUvQu/9oJKWWYsLEBaiu6gOF&#10;1Aw7wbxKYkRpQRXaBgy7SSAf1/7c/lWTa0xETLfePfs+O2/OE6Sgz8a06bMxftJUjBo3Cf1a25Cc&#10;lgm90YqoqDhERsTCoDMjMTYJvZp7o1fPXl8lJSVNVSqVf4ehyJmcyZmc6X9/6uzeqWuBT1e3V/xd&#10;PaiB82wHc2rESAS4p8ZPHSgR/Em5Mxh3EOOOYuogidDw8fo8MJRnZzeE26Jx585z2L3vxOf2iJiR&#10;vH/HYf7L1FVpTog1xxRsSsxtfpRXOuxPaZn9YA8thVmRjEhlFBozirB86GCcWTINd9dPx6UnBuPI&#10;xF7YP6o3tg9qxLrelVhSX4yZZVkYn5eKIRlU6cdGoSYiAsVWG7INNqTqbEhUhyJOaUa8UitY5dnF&#10;JkWjRqZehzyzAYVWE7qFWYTBm+oI5nvER6JXYpQwqFPv5CjBKs/uNX0J6lvT4jCEQH5kThLG5iVj&#10;XH4yZpTlYE51oeBaw8IW+XGFWRickYw+tF1TfBjqYu2ojgoVwlCWhlpQaGaQN5PCYUS6RoN4mRSz&#10;Bw3Ar65fFtxqGOTfuX9V8JFni/xrNy4IEP/8lbN4eNEB8jcFa/x+nN67C4d3bMOuDeuwaflSrFow&#10;F4unTcasMSMxoa0VI/r2EsJN9q2pFHzj2RpfkpaMzLgoJEfYEG8zI9KohVWjhIaUCjlBe0gggZmv&#10;KxRB7vAL8IYyMgGp/SajeeN1jLjwGXrsfxM1m+4ib/oOqIp7o4sxBp2DdLCV9UXuiGUIKR2H0LYN&#10;qNnyAKNvfYlpL3yLiQ8+wIjLBO2HbqL3lmvos+YO+q98Fq1rHmDQuusYtOo0hi09iFELNmP8zMVY&#10;MHchnly5HEe3rMPxTatxceeTuHn4AG4fP44bJ0/j4qHjWDl7HgoSk34v9fZeRO9UoOPVcqa/I3X2&#10;cnXdIPUN+JG/5Z8t8gzoHLWGhK3yMre/tbJ3BHlxfRHkRYs8z+up7hABXhQR5EWYF5czyLMlnmGd&#10;oZ1BnsUmV8EiofqH4Z3qHQZ/drlR+NK2BPIKBnmC+GCC+RBfXygCCeQDgyGndaS0X1JSKA94TNOP&#10;g718fwp09/6Lv5vnn/zcPH7wc/X4A03/juq+r/3dvT7wd/d80buz201/V89LPl08zkj8gk5mpWU/&#10;qqrsjtaBQ7Fx8w5cu/kULly+jZWrn8T8+aswY/oijBw+BQMHjERr3yHoRTBfWVyFgvR8JEclIDM+&#10;GTHWMCSGRSHcYBEGq0qOoTqhRz+sXr4eY0ZOwQDatqGhFdk5lRgyeAKK8qph1IRDr7RBFWJAfHgK&#10;wXzFjdSE1Nj25/avmDrrdLrqAb1bXpw2cTqmTJqOsWMmYvSo8ejffxAaevRCfn4xoqMTYDbbEWoN&#10;h9kYCp3aACvlaSnpKC+rQHx8/IsqlcrZgd2ZnMmZnImTe6dOZl83z0N+Xd0fc9QK/r0ujOzo6SsI&#10;w7zclxrzgBChQexRUYN1i5cjLzkdfm7uAtAbpEqEcKOtMeH69QfYc+DMD4mpBZuCg4N92w/z/y91&#10;9ZZKZdrQhDSDLm5eqDz60yhZNHL07MZSho3Dh+Piklm4umw8TszqiaNTanFoXD12D2vEtpY6rCeQ&#10;X95YigU1hZhWmo/xhXkYmpWF3okpqKRGM98YhgytHalqG8G7RQD5eLZ+kySpHaOp5pj0yDcbBat8&#10;eTj7yLNbTYQA8gLMk/RMiEQzx5knoO9PMN+WEUcgn4jxBSmYWJSGSYVpdPwsoaPrzMpCTOmWhzH5&#10;GRiSmYx+7Z1kGwjmuUNtZXio0Mm2JNSKAoL5XJMJWQY9yqIjcXbLBodv/P2b7SB/RQB5HgDq1evn&#10;8dK183ju0hk8ff4E7p4+hmvHDuHcgT04vnPbz9b4dYsXYtmcmXhi0nhMHzkMY1v6YWjPHmipq0Fz&#10;eSnqivLRLSsN+cnxSI0KEyA+yqKHTaeEUSmFRi6DXCpHoJ8v/Hw84B/oD3+lHvaiRtQv2I1xZ95B&#10;y5G30bz3FdSsuYzQnlPhFVtAEK+Hd2gaysYug65mDKQ1U5A+9yiGX/5EiFIz+anPMe7G2xhy/CH6&#10;77iOPhuvod/a2+i36im0rryOYStPY9TyQxgxbwtGTF+K6XMWY/XS5di5ZiVOPLkBpwjmr+/fjTtH&#10;DwkDX908fhJHn9yBnpU1f9ZJZbv83d2N9D45G/j/g+TZtesCAvkfWDFnxZ3BnGFd5RXwM8jLCcwl&#10;bOHmWPME/Owao6T15VRHMIgLcM1/9Kicl8uoDhEt7Jyr/Wh/vgT+Pr5CrqF5jX8AFATgcgJwXm4I&#10;CiaIlyFUoYSNFG07SahMKcD7z9BP8K6gXE774NCUmuCQv8gDAr6XBAR8LfH3/1QSGPiBNCjwjZCA&#10;gGeDfP1uB3h4H/fz8N7m6+G1xtfdc4Gvm8cEHxf3Ib7u7v28XT0afdw8q/zc3Yt9XDzS/V294rxd&#10;XcPdO7mbSQwenTppgzx9k9MTUk7kpmYhLy0HTTU9MKptNHZv3Ysr569j45qtmDNjISaNn4G2ASPQ&#10;0jwQ9eX1KEzLQ3pMCuJCo5BEdRBH0YkPDUeoxiCAfHpCGgb0asXYUZNQ0a0OvXsOQlVlT+TnVWFQ&#10;yyhkpRRCLTFCRd+TJliHmNA4pMSlX4+yR/3LgrxUKq3s0aPpvUljJz+ePG4KxowYh5FDR6GlH117&#10;RS26datCUkIqEuNTEMMwr7PApDUjwhYpSGx0HNJS0wjyzS8EBQUlt+/WmZzJmZzp3z55B3h4TQnx&#10;8v2d8Bu63a2GgZ4tdAzxCv8goYEX4zI3V3VH95JyZMUnw9FR1htB3HDL9Rg0aAzOXrz3eOb8Vddc&#10;Xb2i24/x9yYGMDepq39rninqg5aMgsdbho/E2XkzcGb2KJyaOQCHJtZg/9gyHBxbh/0jemBnWz02&#10;9qvGqp5lWNi9CDO5g2lJPkbk5mBAShrqo+JQFhqBQqMduXobsvQWJKp0iCWAF2BerRZitqfzqKoG&#10;h2W+xGZCdThHrQkneI92wHx8JHoS2DPMM5D3IaBvSYnCsMw4wSLPID8hP0WA+cklWSTZmFCUhVG5&#10;6Y6oNal032i7+jg7aqKtwmBU3exmlBLIFzPQh5GyQQrFqO7VeOP6ZWHwpzdvXhJAXnCruXMRr9+4&#10;8LOP/LMXT+Opc8eFOPKXDu3DqT07cGTbFsE3fvOKZVi1YB6WTJ+KueNGY8rQNozq1xttbI2vrhA6&#10;uLI1viA1UbDGJ9K5RJv1CDOoYVZJoZMEQe7vjxAfPwTS8/X1D4GnRAdpdC7yhs3H8F33COTfRa8d&#10;z6J27TVkTdwMdckAuCij0MVPj7S+U5E2ZAl8CtuQNmMneh18BhPvf4HpzxDI3/oMo06/gdad99F3&#10;/XX0X3cDA9bfQt/VV9G67DhGLt6B4TNXYdikBRg/dT6eeGIZtqxZh310Xad3PImLdJ13jx7E7SOH&#10;cOf4cVzeux8zh4/6U1xo2HnvTq4cc9oJ8f+Hyb1Ll36kpH/P3zq70DHIyz38BJcadq1hkJdSfcAQ&#10;zz7tHS3sDNgM6gzynPMyB+QzrDss7NoAUghIdIE0HxQkiDEkRBCxzCyVEsArCOCVsMrlMEnYV57P&#10;xR8yT46O5QUp5TJ6J+UE/VI//8eygIDXvdzcyrxcXePd3Nwsnp6eah8fH+J5/wA2Ikg6deKOkV4k&#10;HLqQuLyTGwnHJHch4U7Q7H7F8l+9M+q0yLhtxYnpqMooQG1mEcqSsjFx4AgcfHIPNixdi+njp2F4&#10;2wg0d++Jyvwq5CRmI9EWhxhzJKKNYYiluidCaxKi6NgpT45MQEpsChqqe6CyW3fkZhUTyLcgm/Zd&#10;nF+OAQT1CZHJUIWooQ3RwCg3IExvh0VjvigNkPI7/i+VFAqFl1qtHlBfX//FlMlTMJDAfdig4aT4&#10;DEbvHn3QvbIORbklSElMc7gjxaciyh6NcGsE7OYwRNqikErL8nMLCPSTvtZqtfy319np1ZmcyZmc&#10;SUy+Xd0qAj29f8UW944iJ4DXSuQwKhjwtEIeYbIiJjRMGCkxhBrrIG5gvdgNxxcBPsEICdGhz4Ax&#10;GDp65vuJabkDefck3Jhy6LC/N4JIF52n3+Ch3bp9tGbYIOydOBRHp7bh1IwWHBxTi+2Di7FnWBX2&#10;DqvH1oE1WNe3HCuaijG/ewGmV+QSyGcLfultGanok5iAxuhoVNvsKDGaka3VE7jrEKclIYCPJ5Bn&#10;q3yqVk0grUYOh6QkmC+3mVEbaUOP2Ag0x0cJEM8w3yc5WhjdtQ9Bef+kCLSlRmFEVhzG5CZiYkGq&#10;Q4oyCOIzMK4gox3kU9GSHi8MMtWYEI7usTZU8SivEaGoCA9DWUQYCqxm5FmM2DF/Nj5//iE+engH&#10;79+/gffuXXe41dy+gNeun8fLV8/i+ctn8ECwxh/B9WMHceHAbhzfuRUHNm/AjnVrCC4WY9mcWXhi&#10;8kTMGjUCkwe1YmSvZgysq0XP8lLU5OegND2FgCNWsMZHWwkUCOKtGjn0coKnYLacErR5eSKQ4M7d&#10;XwkXVQxsVcPQb815TD79DgYfeBm9n7yDbnP2wVQ7Gl5heejso4Mpux6lEzbDr2AEtP3mocee2xh1&#10;6x1MfPAJprI1/sL7GLbvVbSufxr9V97GoHW30LrhGnqtPonWJTswetZStI2YgJFjJmHenIVYvXwV&#10;tq3bgCPbt+H0rh24eeww7p4gBebIEdw7dgy7ly77S/fcvKdk/v559N4woDnT/2Fy6eSSHOLl9/Xf&#10;gDy7zRDAa7wCoCSgl7h4ENx7C2DOwqDOHVcZ5Nm/XXSNYaBnFxjunMpikSl+BnQWOynPPM/gziBv&#10;CA4WhOctMpmQ87yGFEm23stIcZAQwHMdwxAvI4iXUHmgt/fjIF/fX9Hphziu4r8tBeVExawoior7&#10;qTA0BmXhieiVUYQ2AvA2AvHRBKXDB7She0UNctPykBGbRRCfgFhTFGIM4YgzhiNSaxEkQh8Km8aE&#10;eHus4FrTvaIeedklyMkuRmv/wYiPSUJlaTV6NvSCXW+DIkAGHcG8SaGHRW18rAyR7XV3dze0n9e/&#10;QnI1GAzWxMTEOQ0NDd8MHDgQLS0tGDlklADzzfU90Y37EiRlCpKdki3kCaToxNhjkBSdhJS4VKE/&#10;QUFOIXJz8r4Ks0XMImXtv/uZO5MzOZMz/Wsl907upmAf38ME7j/x8OcsCmqQZdQwiyKlBjuYYF0d&#10;LBWgXk+NNME/fF3dEOTmJvirauU6yKRGxCQWoOeAcX8eP3XRwyeWr1u8cPGq+UOHj34iOjo6nQ73&#10;98KWW0aoacS4HmXf7Z81GnsmtmD78AYcHNUDB4Z3x56hNdhJsmlgBdb074YVvYqxsDEfs2vzMLUq&#10;BxPLsjCaYHpIdjL6J8eiR7QdFRY98nUE7TodEvQGxGs1AswnEsizr3y6ViUMJFXA4SitRlTZraiP&#10;sgsw34tgvndCtBC5hmG+T2Ik+ieGY2ByJIamRWNEZixGZ8VjbE4ixualYFx+GsbkpWFkTqpgkW/N&#10;SEDf9Bg00fr17F4THY7q6DDUREeiPDJciJ7TmJaMu4f24cuXnsGHD27j3btX8Q6J4FZz6zxevXYO&#10;L105g+cuncbT547jzqnDuHp4H87u3Ykj2zZj74a1eHLVCqxZuACLpk/DnHFjMG3YYIwf0A/DmhrR&#10;v6YSjSWFQgfXgqR4pMdEIMHOg+1oCBRkpKiFQCMJIAXOC2ofd6gJ5IN9g+ERbEZgbCXKpu3EhJNv&#10;YcKZD9Cy6xk0rjqL9GGLEZhQgc7+Zvio6FqGzENY80L4lkxC3uJjGHjuBYx78B4mP3yEcdffxdBD&#10;r2DQlhfQsvIhWpffQ9ua2+i/7gJ6rNyHPvNWYti4yRg5bASmTpyMFYuXYsvaddi7ZStO7t2HM/v2&#10;4/apU7hz8gRuHT2Ck1s2P540oP+vMsLDe9P7wsqiM/1jSU7f8hv8d41BnjuuMsxzZ1cdiZpgXubO&#10;0O4Pi1QuCLvFMGhrAwJhCAohgOcY8CEE4jKEqTSI1BkIXvUI12gECaNvjAHeInMAvMMyzy43vrQf&#10;H6h8qW6habWfnyA8r2R/dzqmjIGeId6X+2v4IcjbG370bgb4eX/VtWvX0vZr+O9KHmkmy7Q8s/3H&#10;2vAE9IhKxYC0fPRLL0BzZj56lZajIjcPOanpyE3NRnJEChJCExBnjkGsMRLxpkjYlQZEG2wCyNu1&#10;ZkSawgnkU1BdVofcrFIh2tewoaMQExmN+pp6NFR3hyZEiWBPX6gCJNBJFPRtav+ikiiW0fn8K0Cs&#10;GykcxrCwsP65ubmXe/fu/T1DfP/+/dGvXz/07zWAFJYqlBdVoDCrEMnRyUghxSaLIJ4VmAhzOBIi&#10;4pEYlSiAfT7d55TE1C+tZusSDw8PTfsxnMmZnMmZnKlDcpX4+E2WBwR/K6eG3AHt/gK4yzjcpADz&#10;QVAS4Ad6+0JC82ydL8nJR0NFNYb26oN+dQ1oqGxAanI+ulX2Qd+2Kdh37OLjN97/5E/3nnn1T3v2&#10;H/1zXkHxXrVaHdR+zL8neRUlR4x7YnDT9wdmj8K+iQNxdHwLjo/th0Ojm7F3TCPBfS02Da7C2pZy&#10;LO9bgieaijG3oRAzuudjckUWxhSlYQgBdr+kcDRGGFERqkOWQYskowFJBPSJWodFviPI5xv1KCKY&#10;72ZlF5tQNBDw9kwggE+KFXzle3MUG4J4EeQHp0ZjWEYM2pIjMCQlCsPZdz47EaNyUjA8KxmDM5Ic&#10;IJ/WDvJxBPCkIFRHOUC+IioceWYjpvVpxrs3r+Lz55/GRwTyb9y4gA8f3sRbdy7jVzcvCNb4Fy6f&#10;xjPcyfXMMdw6cQiXD+7BqV1bcXDLBsGPfNPSJVgxbw7mT56IGaOGY1JbC0b36Ym2+u7oU1GGuoJ8&#10;lKRSo9newTXaqodVJ4dewX9fAqEM4H4RHgRuXSF1c0VwoBxBpiRE1E3AiP0vYurVb9B/zyvos/kO&#10;KmZsh618ELzUsejkZ0RsRStyBi6Ad94YhA7dgl4HH2L8/fcx+bkPMPbuGxhx/lW07noWA9YQxC97&#10;iLal9zF45TX0X3kcjYs3o3nKbAwaPATTxo3D4tmzsW7pMuzcsFGIF3/+0BFcPHIEt0+fwfXjx3D1&#10;0IHHa2bP+KgoKWm8v3+ngPb3xZn+seTi7+55SNoeoUoXKIWeB2UKlMFEovMLgdKLAJvg3SxTwMZW&#10;dZUaoezHzqCu1cKmVsOqUMLC1ndaZqf5UKUaZrlcAHe2sCu8vSD1cCfxIHj3pjIHsHO5zNOThN47&#10;ynme4V5JQM9uNCHckdXTy9GZlaBeymW0LMDP9/fu7q4L2q/hvyt1zbDYRxaYw39ba49Dr6gU9I5N&#10;R8/4DDQkZqA8ORX5iclIj08gOE9ErDUWMQTxMeYoUmbsBPDhpMDoEW+NRJiWR5cNR5QlEjFhcchM&#10;yUFacg5Ki6swdtR4hIfa0dS9HrXdyukb9AdHERIUq0AJ9FLlD0aVZjKdz//UQZG6enp6Kr28vEpM&#10;JvO8wsLiC01NzZ8OGjToL4MGtWHAgAEE8f3Rm9qKmvIaFOcUIzctF4mRCcIfioy4NMSGRsOqNiPG&#10;GoVUgvvU2FTBSp+VnAWb2f66j6dPdfuxnMmZnMmZnOmXyY8q4EAf/5f8PakB8fBFIOV+Hj7wdfMV&#10;5lUhCqTGJaN/c18smvMEtm7Ygq3rtmDlgqVYNmseSjPzEWmORGF+FbJzqpBT3AObd53Bm49+gwcv&#10;fYid+8+jud+wjyLiU210uL/bjzkoKMivOit52r5F0388vnAq9k8egsOT23BwXD8cmTyApBV7RvXC&#10;k2112NxWjw2D6rGqXy0WNpZidm0BJpdlYVxROkbmJqMlKQI1dp0wAFQmgXwaQUiyUo4khQwpKgXS&#10;1Epk6TRCKMp8Wl5kJpgPtaA6Mhx1sdHoER+NXvER6B1nR9+EcAxIikRrSjQGpsZgKMF7G00PSYvD&#10;iOxkjMpPE2REbgqGZjHIJ2Jgdgpac9MI5CNIUdCgNtqOBlIOikJNKLFbsGv+LHz2zF18/uxT+Pjp&#10;u/jg3k3BteZXNy/hlesXCOLP4JkLJwVr/G2C+KuH9+Li/l0CyO/fuAbbVizB+oXz6XlMx7wJYzFt&#10;5GCMbemNYc31aKmuRM/iElRn5aAgMcHhUmPTw6QlcFMHwKBiRc2PIIsgyjsAMl9/AqVAeEvV0GeW&#10;oWn5YUy88glaTn2Mxt2voH75eaT2ngypPQ2dvZUIjshF5shVCCibBL/aeShccQmjr72HSU89wsT7&#10;72DM9dfRcvghmjfeRtOym2hZcQ/Dlt9G/9mHMHD+dgyYtQzNQ0Zj1IjRmDd1OtYuXIyda9fh+I6d&#10;uHjgIIH7YVw/chQPLl4kkD+Ko9u3/nFU64DtEomEY0o70/9lcu3SpYkjunCsdR4J1arQwCxRwhgk&#10;I5FDQ4CvDZEQaOkQZjAKLnbRFivibGGICbXBpjPAKFdCFRTymBT/nyQ+Pn8J9PD+U4Cb+7cBXV3/&#10;GOLqAZagrm6QuntC5ePwodf4BRDMM+QT0HtxfHkfxzL/QKiDgiHxJ3APDIA8IBB+rm5C9CyjTAmp&#10;N3fCD/iLRiq/Qaf/3xqKMEKu7VVoj/2okuC7ITIJjVHJpODHo9geg2x7NNLCopFgjyQQjSIIjUaE&#10;MZzOUY9wgx0WlRFWjRHxtI5FbUBCeAyiQiPo24tGdmoOUuLTUFdZh2EDhyLSYkdjZXc0lNVA6hWA&#10;IFcfyLwCYZJrYFJovlUESlvpdP5fDHDG9TOL2IeAj+nC8d/Z352S3NfX1+LrG5gaEiJrMRrN65KS&#10;ki8UFZW83K1bxacVZVXfNzT0+KlfvwEYOHAwBrYORp8+/VHXvQfKSstRkJWH7OQMJEXFI9YWiTh7&#10;FOLpvkRawxHB0X2oPD8jF0XZBeDwnXZjKNVTxh+1Su1FDw+PtPZzcyZnciZncqb2xJWiu4uLS4q/&#10;p98diZ8ECg41qTdRZZqPMUNHY+Wildi+aTs2rd6ImZNmoqm2CVkpWYKlpKKgG/rQfH23amQnZiE6&#10;LAm5OZWobxqKLbvO4d5zj7Dz4FUUV/WDJTz9J/8gRQsdj90gxI5nYuczsQPaLzuhdTYGBvqXJMdP&#10;XjZy4LeHn5iKi6vm4vziabi0dAYuLZyOU3Mm4OiM0dg3aRieHDEAq1qbsGJAExb1acDshipMqS7F&#10;hPIiDM/PRO/keNTEx6IsJgYFtnBkmUxI1eqRotEKkqhUIVmtQTaBSq7VihxzqJCXREShmmC+PiYc&#10;PUia4yIFC/2ANAL0rFQMzs3AEJLBOemCtGWnYRCVD8xMQUtGEtp4dNecDPRMJxBIikNNTATqE2NQ&#10;lxCNPLMO9bSvO/t24Itn7+ODuzfw4f1b+PCp23jnzjW8fsMRN/45AvmHBPL3z3C0lgO4dHAXzu7Z&#10;huNbN2HvupXYvGQB1sybjcVTJwkhJycNbcGIfo0YSPegd7dS1OfmozwlDTkxsUIH10irGiZDEHQa&#10;P6gVfpD5eyHEzRMyj0D4+wbDLUgBSWQKCkfMxNjjDzH2+qfoc+IRuj/5AOkj18KQWQ83fw3cQ8xI&#10;7jEW5v5L4db9CSTOPoH+R1/F9AdfYMrTH2I0QXzbmefRc9ddNG64ib4b7hHI38SA+acwdO4etExY&#10;hqZBYzCgbTimTpiCpXPn48kVq3Bw0xac37MXNw4fwi2SB2fP4Kkzp0lx2fGX2ZMn3JMEBnKj7kz/&#10;nCT1dnX/kP++GWVscdfBriRoV+kRpjHArjMilOqEUIMJZq3+sU6h+rNSIvuDUiL9tSJE+qHEP/A1&#10;fy/vu54u7vvcurjMpI+3B+2TI4sE+bi6rRHDVYqjurLrjhh7XhSxTBjZlRQKTbAEKkkIlCEhkBPY&#10;czhJ7ojv7+5F52cgxTMEvl093vNyc/tvda8xBUsr8+zRb5QRvFdHsCSgmy2GvtsIJBOsx+osCNOa&#10;YdPS/dGbYTeFwkp5XESMAKZhZhtiw6NhM1qFPMoWgcToeOSkZSE5NhE965vQp6Enkglg+zf0Qm1J&#10;BXw6ucOvKyk8/jxCrZbuheJ9f0+f2vZT+kcT16lc33LnX+67FERQrggICNAplcpQk8kUFxkZmRUX&#10;F1ccERHR024Pn2C2WpdaLKG7wyOiriYlpbyanZP7SXFJt981NjT/qX+/1p8G9B+I3r36oamxF+rr&#10;msBhOsvLqlFNeffaBtB66EHLeLq0pBw5BPEp8cmIj4wVlBtBCOL5vrCkxCahMCsfZQUlSE9MhVVn&#10;glpKCqJEgVCTBaFW69OBgYH8vN1JnMmZnMmZ/m0TAzL3+rcG+gaWxkXFjCzMLThRXtztu/49+2Ia&#10;wdSqJSuwbsUaTB0/GU3dG5GRlIZwix1GNTXs1DBxQ5QQFYdwkw0xJjuijTYkhSdArzIjKiIV0bG5&#10;mDR9BVZvOoS+AychLDobWkMMtJrQ1+3WyIlWg22YXCIfqpLL26Qh0oGyEEWLTKbsFyxR9Q4OVjfL&#10;ZJpGH0//Orm/vD7Yw6OnystrUH1W2r2144Zj25TRJGOwZeJobB43EhvHjcCWCaOxcfxorBjWhnn9&#10;+2B6z2ZMJRlfV4fhlZUYUtYNA4uK0YtgtjA6AdnhsUi1RCLBQI2rxoxoAoMopYGmTYijhjnBEIoU&#10;SzgyQqORaY9GFjfcYVEoj45BFSkB1XFx6J6YiKa0NPTJzka/3FwMyM9H35wc9MrMFMp7pKYKwtO9&#10;s7PQnJGBRi5LTyFlIgblUeEoDbeRsqDH6O5V+ODODXz64B7evnkZH9y7jvfuXMVbty7jtesXhZCT&#10;7FIj+MafPIRrR/bi/L7tOLVjCw5vWoedq5Ziw8K5WDFrOhZMHIepwwdjTGsfDG6uRd/qbmgsLEBV&#10;RiaK4xORHh6BOKuBoEMKsz4QOqU35MFuCPFxh9TLG1LvQPj4SuGptiKu+wCM3H4eM2+8j6Hn3kHT&#10;nhdQuvAEDBXD4alLRidPNQxJ5cgbughB1dOgHLQePfe9hHHXPsash19j4t1HGHj2eTTvv4v6rTfR&#10;wJFqNt5Fv8WX0HPqXgyaugnNgyajoXcLRo4cjfkz5mDdkmXYs36jYI2/cvAQbh8/htvHjuK5ixdw&#10;nYB+56pVX5dmZ8+g95eVQWf656TObi4uE4M8fb8SXDkInDisLEH9Y7NM9QedVPGxWiJ/SRkiuyMJ&#10;DD4T4Om9zbOr+xMuXVyGdO3atcStk1sY7YPd5n5pMe7q6+q5iCGdYZ0h/q8DRbFFnqA9QAJDEA/y&#10;pBD+AlikKphJtEES6KQyGARLvxTqEDkCSBkoyirAyUMnsG75OsRExHzXtXPXeXwcx+H++UkbEFKW&#10;Y4t6rTIqEbXtUh4Wi3xLBJL0VsSw37vOighjKCItYUI9ySDP9WSowSJMi0AfGRqOaHukUJ/mZeQg&#10;MzkdzXU90FRdj5LsAvSpb0ZOcgY8O7kIA+0xyEtZwQmWPx/s7Z/ffkr/WeJ7wEYSfg4qNzc3m7+X&#10;f3xISEi2xWApi4uJaU5JTBmcmZ45OS8rbyFB9ZaMjOzjaWnptzIyMl/Mycl9v7Cw+Juyssrvq6tr&#10;/9LcTHBe34ju3etRx66TDT2EvLa2DpUVVQTrNeheUydIbTWBO+U1VbWoqmCQrxGmWSrLq1BcWILM&#10;9CwkxiUihoDdTveC7xPfC1GSYhJQTPegsrAbclMyYSYlksMaK/xD6B3QQK/WwmqxPrbb7fdJ8Sin&#10;a+RIRM7kTM7kTP9WqbOrq2uELDh4WGJ07Poe9fVXRg8b+d7sKdO+nzdj9uMFs+ZhyrhJ6NXQjMLs&#10;fMEiEkPwyg0RW1DYesSVLZexdcmsNcKqNSCcxCxTIi85ExHmSESFJSGCYL6+sQ1tw6YiNrEAEZHp&#10;MJliYLfEICUu7Yea0prvEyJjvw8Ltf3earb+zmy0/Favs/xGqdJ/J1cYvtVqLN9YTRFfhxnDvk6w&#10;RX4bqdF9HamQ/y7XZhGiy+TbrMgNtSPLEopMixU5tjDkUwORFxGNnLAYAvVo5EbGIYsa3FRqcBnK&#10;06yRSLZGIc4cRcpHNCkfUYgy0Pn+LFGINccI0zZVKMI0YT8vi9SFI0ZvFwA/iRrsBGrA4wn4k812&#10;ZNqikGGLJODn3DEtCpdlkSKQS+dTFBmDbrEJKImOpXO3oTA8HDlWC3IsJmyYOgXfvPScAPPv37mG&#10;R3ev463rF/AWj+R67QJeuHJWiFQjWOOP7celAztxetcWHHtyAw6sX41tyxdh7fxZWDp9CuaMHYWJ&#10;g1sxol8zWusr0bO8CNW52ShNTkEuHTvFFkrXz4N7BcKi8YNG5o4Qv84I8nIlaPAB/5XxC9FDlViE&#10;2hnrMOvyG5h0/SMMOPIyqlefR9KQJQiKLUMnHzN8dClI7DEeoT2mIah2OrIXnsWYix9iys3PMPXe&#10;Zxh15W30OfwQtdtuoHbTDfTYcAvNyy+j9/zj6D1pG+pbpqOuaSAGDWwjBXICls5dgC0r1+DQk1tx&#10;du8+3Dh2HPdPn8K9kyeEaDXnd+/6y5TBg28F+fgwODrTPzcFeLl69An08Fkb4Ol1kGR/oJfPWgLI&#10;cf5unrUenVy4s3o4iZrEn+Tv6bje1cfFY6Y4Iqw4qJRoeWeAZ3APJVCzKbSCWGVqmNith8DdolAJ&#10;SoWWREfr6FRGTJ86G7/9/R/x3W9+j01P7vhTWETsSTqOxHG4f37SBUur88Ki3+yekEoQH4+q8FgU&#10;U12SZbAiQWtCPMeIp/olhiA+zBQqACqDO+eidZ7rSgZ5LmOYZ0MIg3xxbiFqyqpQmJWHyqIytPbs&#10;h4z4FLh36oIANx5ZO4iA3hcS74Bzro7wqj8nAnVrUFBQnVqrbbGFRYxNSEmbm5Wbv7aoqHRHaWn5&#10;sbKyiquVFdUPq6pq3qitqf+ksa7h1w11jb9vamz+sVdT75/69xuA1tZB6N+/Bb169UGPHs0CqNfU&#10;dBeEtkNpaRlKSrqB9oXKymqUl1eiuLgU3ai8vKT8Z+lW1A0lBSUozi9GYV4hCum6ivKLUFzgmM9m&#10;iKf2I9IegVC6J3qNHkadEeF0n2IjuE1IElxuyvJLkB6XDJNChxB283T1hozelVCNEaFGCxRyBSwW&#10;y+OUlJRnzWZzBd0Gp2XemZzJmf6tUkBcdPStkUOH/Xr96jV/XrVs+eNBVIlXUaWckZQqgDvDOv/6&#10;ZQtJanyyIAzxDPDc+PDvT26cLDqTAPMxtnCkhEXCShVsOi2PModTQxWD9JQ8xESlo7amDxKT8pCc&#10;lI+oiGSCRj1sWismDBuDof0HYgg1JG0tbejXewDq65pRWdWIiooeqCxvQu/mNuRnlmBgr0FoaeiN&#10;ppIKNOYXokdeAepyi1CeWYDi1DyUpOejIqcEtUVVaK7sgd41PdFYVo+myiY0VjShrlsDGmh/TVU9&#10;0YOke1kTSU/UV/RCQ2VvNFZRI1bdV5Ce3Qegd30retW10HQLars1oVterbBu34YWNFU00jEaUVda&#10;i6r8StSV1NCxGlDfrRaVeeWoKihH9+JqNJR1R2N5vUPK6tCTpBet01xcge45hWggGVhdi4bsHNRl&#10;ZODK7t344vln8fbNq/joqVsE9NfwxpUzePP6Obxy9ZwQcpKt8XdPsa/4XlzYuw0ntm/E4U1rsXfN&#10;CmxZsgCr587AoikTMXPUcIxp6YvBzRw3vgz1RXnolp6KvLg4pJPykGA2IkonR7gmiGDeB2qJK0J8&#10;OyPAy4XD+iEoQAaZJQFpvcZhxK7bmHr9Eww++y567XkaBdM2Q1fcD67KGAJ5C0x5/RDffwGCysfD&#10;NnQdBh55FTNvf4FZdz/HpJsfYfDpV9Fjz31Ub7mBmg3X0bT+FuoXnETzzD3oPW41Sqpb0FDXE1NG&#10;jcACOve1ixZj9/pNOLFrNy4fOozbJ08K7jQM8jeOHMbBTRv+EGM2n3Lt0qWnl6vrAE8X9zZPF7dR&#10;Xh4ek/w8PCb7unmM93ZzG+fRxWUCySQfN49pVD7Ny8VtqoeL2xQqm+zRpcskty5dJrp16jKBhNcf&#10;6+3C4jLG08VltGcXl1GCuLiM8OzSZXi7DKP5ITyYkKe7+2CSNi9X90HuXVxZBpK0krR4OWQASf8O&#10;0o+O2bdd+pD0prLeHiTteU8q60nX1Ex5M+ft0kTSo10aRaF1WBrcunata5fuJLUdpJqkiqVr166V&#10;JEUuLi5JpMTHEgxGu3bqFEUS4dapk40klOoFC4mehAFdQcKDakWQsLLE5VIStvKy8Ki53LmYQd6P&#10;hF00+O8ed8LsGLOdAYtB392zc9fZbIVnkbjxYFIcqjIY+kCpAPDsvhNBoMbC0wLIt1vnrWyZ5863&#10;UjXUUg30BhsmTpuD9z/7Gt/9+BPe/vDjx+OnzHqRDpVBx/pvSbqgoNo8e+Tb9VRHVvO4FFQ/5vFI&#10;owTxSXoLkkw2JBCcx4VGIJLAlOtHBnb+e8kWedHowXDP9SrXsVyXsjU+Nz1bcMHhepVdbeorahBD&#10;+/HpQso13SdtkBw2tZGuX/UcvSdN9Axj6Fmmu7u6909LSb83atTYj/sMaP1qwKDBvxk4ZPgfBw0Z&#10;9ueBg4b+1DpwyOO2wcMwsHUIBgwYhD5Uv/Zq7ovmHr3Rs6kPevfsK0jPZqr/GprarezVKOtGUF5S&#10;JgB8LcG8AO9llYIFnpfzdElRKQF7EQpzClCQnY8ihnYSnuYyllxSUnLo2rLpmtKT0hBHbQhb4fV0&#10;T1QKNZRyUtC0BkSFRSErNROlpASwQpNBypKOnrmfiyckXgFQ+AZD5h0IXbBS6EMQZrNDr9cjKirq&#10;cXJy8mtarZaVS3YZciZnciZn+rdIvnXd697YuHYdRg8fgZKCQiTGxKG+qoaAOZugPVGQ+MhoaohC&#10;qQHiX8L8+5PhnC1Jjum4iCjEhEVQg2WBUalCakSEEJnCptYijRqoMKONGqVcxEQQ/MemIzIsHvFR&#10;KSjMLkaY3kbwaMCgpn6YNGw0hlNDM274WIxo4+HNB6Nt4CiMGjEVI4ZNwbgxs9DabwTGDpuEcUPG&#10;YSLJ8D5tGNqzFeMGj8X4EZMxbOAYDBk0BiMHj8fggaPR2n84+vcZgp6N1HD1aEGPuv6oq+6D+pq+&#10;Ql5d3kx5XzTU9qdlBOYE7Sw83UgQL+S0rKGmnzBfU96T7lN3VBP896wfgAZSBJpqehPgN6CisIYU&#10;gkY0VfcmhaAJFQU1VFaFqiJav6QONaX1JHWoKqb5wmpU5JahLLsE5RlFqMoqQnMJKQK5BRhYU4vX&#10;blzHhw+ewru3KedOrrcu492bF/H6ldN4uT3k5FNnj+H2Ce74uRtnd23B0SfXYf+6ldixfDHWPzEH&#10;y2ZMxvwJY4UBoIb3aUZLfTWay+hYORkoSIxHemQkEkOtiNIzPIXArgyALsgFCr/OkPq5IsDXA/7+&#10;gQhWmRFZ1IReiw9g6qVHGHnpM/Q++itUrTqDsMYR8DQloJOfHoHhhYjpPQfqxjkwDlyN+i23MOnK&#10;+5hz70uSLzD24jvove8haqm8ZuNNdF97DfXLzqJ+7gF0J4iv6jcB3ev7Y/iAViwYNxKrZ03DztVr&#10;cGz7Llw4eBg3jp/AvTOnBIs8u9ec372LQ2k+Vnh4/qD28/+9LljyvU4q/4NJrf+jTWP4wU5iVel+&#10;0IXIf1D4Bv4gJ9EESX/USxQ/cq4Okv6gDgj5QRUQ/IOSxd8hCr+AH+T+AUIu8/X/Qerj+0OIl88f&#10;gz29/hjs4fXHIM7dPf8Y5OEpzHO5xNP7jxJv3z9KffxJAv4o9wv8g8I/6A+qgJA/qAJD/qAJlPyB&#10;zuM/Fb1E/geDVPEHI4lBqqTcISZxWqL83tAu4vTPuUxNovreIFV9T/v5nvb3PV2fIHqa1tM6uhDF&#10;77XB8t9T2e/VgZLfqwIkv1H5h3ynJlH6Bn2r9Av+ls7118qAkG9kPoFfB3v4fhng6vm5v6vHZ36u&#10;Hp/4u3t87Ofh9ZGfp/cjf3cSN68PaPl7/i4eb/u7e71B678e5O7zip+Lx4u+Xd2fp+2e9enq/tCv&#10;q/tTfq7u9/zcPG/5uLhd9ersejnI1esb0UeeYZ5dahjijcFyAdrZCs/++Jwz2LOF3hSsgJEUSoOv&#10;FAZ/Bb2nKqhkWkgUOpR2b8Izb7yH3z5+jE9//wdsP3j0C6lSN47qt/8W9xqlr295utX6WmVcPCoi&#10;Y1AUGoZsgvM0klSzHfEE7mEE22w1tlMZwztb3U0ag/D3ksGdQZ2NIgz4PJ+WkCK4LC6Zvwi7ntyB&#10;uTPmoKmuB+oqax1AX16D6eMmY93ilTi59zCWzn7iLz0qa3+XHJP4XX5m7u+K8ov+MLRt2OPFi5dh&#10;yYo1WLh0JWbOeQKjaZsBVKf2JHBvInDv07cVzT37EZQ3EqQzqLNUobS4gqQM5d0qUEUAXVtVi+5V&#10;3R3uMKRMsDtMt8JSdCvuJljbSwneSwrbLe4CuOcjj9qMnLQM5GVkkUKSiezUdGG6KCeP6vpcUlTS&#10;SGGJpTbERvdCR4qYHNKgYMhlShgMJtipLUlKTEYB1YGsCPD9MSq1gjtNoJsPlP4SUuLkUPqGQE3T&#10;vCwjLQ1ZWVnQ6XSIjY19HBYW9oafn5+5/VE5kzM5kzP9708ajWZZU30DwWwN+vXqTWBbgfKiEgHQ&#10;Gdy5MxsDOgvPh5kJ/GxhgnSEeZ7nCjrCRNuoVIjUaWGWK5ARGwe71oiC9ByUF5YLIcTK8ssQa4sV&#10;hi3nIcvZpz41LBoNpZUoySxAQVo+UmNSkZWcR8DdG5VlPZCbVY6UxALERmYgOiwFKbHZiDBzJ80k&#10;5KcWoJoAuSCnDHq1HXKpAUZtOCzGSNjM0aQ4JCCd9sWSEJOOCFsCwq3xsBqiYFDbYDdEI8wUg3Da&#10;X4QlDlGhCYik5eK03RgNk8oOqy5CKON5syaMxIZQrR2hOjtMSjP0ciMsaivC6bhhRlJs9GGwiULr&#10;hGpttDyU9mWBQWGGSUENPJ1fXGgcEuh+JNuiUUAN+uyRo/DBs8/g/Qf38d69G3j3zlWC+Et4/84l&#10;vHbpJF5qDzl57/QRwa3mMrvV7NiEw5vXYM+aZdi65AmsmTsDi6dOwOwxIzFhUAsGNzUI1vjGwlyU&#10;pScjKyYKiTYbok0EG2qO5x0AY6AHFJ6dEOzRGRJ/gvhAf/hyx7KoVBQPnY3xB5/BlBtfYciFT9C4&#10;+1mkTliPgLh8dArUwF1iRWTNCES1LENg3TzkLL6AsZfex7SbH2DWrY8x8+bHGHL0ZdRvvona9TdQ&#10;v44gfsU51M7dj7qpm1HWMg0lpDQNIuiYMWoElk8ag+2L5uPQpk04s2cvrh0jpeXUCTx17gwpL8cF&#10;a/zmBfORYDRA5u4hxCs3ERBwRI9wYygiCJ4idGbYVHoYQrjxD4SCwyn6h0BPwGiUKGAiQORoLLwO&#10;d+CM0JkEiab3PNpoQSy96zEcjYXe/SgDKbF6I+UmRJKEa/W0nYa2J8iU8b7kdBwZAaZUEH2wzCF0&#10;bEOIQjiHUAKPvwqBqkoUPT0Dg6MTaXvO5x5F1xBN1yJKDPc/MXMfFHpuwjwJ+1mzzzWddzh9Z7wv&#10;3j9HmjHLVIKQMiAcn89Hy51GA0joPmj5XnDuEwSNbxC0fsFQk8gJnII9fIRwhzyiM4E8fF3d4evu&#10;iQAvHwR4eAvl/l3dhXV4xGceBZolmKYDaVkAb9u+PXdIDSLhnJeJ/vCinzxb4xni2eLOrjXsI8/n&#10;xuUsQhx770BovYNg9JVA7RkMiUcgfbsWhMi1UJkjsWL7Pnz9559IHuP2cy/+mNetehdVb/8t0Wuk&#10;3u6FyWbTC8VRUSigei+XYDxeqUESPYdIuv9ROvquDaGIt0cLFuWinAL0qG1AGYFwBcEyW92zUjIE&#10;YbBnUGfLPP8BZRdGhvfivCLERESjoqRM2J6j1zRW1KIirwQ9KrojKz4VeSmZQoQXVgqS45LQ2pf7&#10;lYxB734D0ZOmG5r6oLKmASUE6sVUt3Yrq0ZpaRWKispQkF+KosIylJUSyJMU03QR7bu0gGCdzrOc&#10;oZ6Ep/mc2O2Hc9Hanp+VJ1jZ2cKekZyOzKQUpMYlIjkmjurmeBIOvxnnMAZReVx4JNWvVli0Bujp&#10;m1FJZFDR96JRKKHT6BFJ15qcnIr0tEyqp9MFxUfiT8+ZvlspPX+GeFWAFGpW5oKVsMh1VO+aEBUR&#10;gYwMupcE82azGRKJ5CNXV9f49kflTM7kTM70vz/5+/vnlRYW/ZiZmoa4qGgCZfZ3JwBqh3YGeM4Z&#10;0kWA52kuFyGfyxjm2Wpv1RKYqNVItNugCQwkSLUhmfaZFhPv8PeMS8WIlqEE7IUozy5CfXEFTARV&#10;6eExmDx0NBq61QoxhHvWNmP/9oN445X3cf3SfVy7eA/rV21HW8tYTBo7G5NJinOr0L+pDZdP3cCb&#10;L7+Ht159F4vnLUf3ykY0VjdTA5ND0B1ODV080hIykJuah6SoZMFvP9JC16m3E2zbYSEINxOEs1gU&#10;JlgJtIUymjZICQRJfi6nnNfjcHImuYHmqWGSqKANVgiiCZJDF8JAqaV1NLStWsh53kSND0/z6IzK&#10;QBXkARqoQwyQ+BCEyvXCb2NtYDBWz56Dz15+mUD+Ht66fRXv3L6C9+5cwds3zuG1yyfx4qVTgn+8&#10;0Mn18B7Brebktg0Evauxe/VSbCEAXjV7GhZMHINpw4dgVL/eaKmrQXO3QtRmEVgkxCAlnODQakKY&#10;QUfXwODpA7V3VygJ5EO8XBAS5A/vIAm8OdZ1VR8MXn8Ks658iDEXP0Hb6XeRv/AYNNXD0ElqRecg&#10;HVRxhUhvnQ9l99kIHbEdfQ6/gam3P8GCB59j+vUPMOHC2+iz4z7q1l1F84abaFh+DjUE8Q0zt6KC&#10;lISihoHo0XsQxg0bifljR2PTrGk4uHoFjj+5Fef37cOt49yp9wSeuXCepo/gzM6t6FtRhoDOnSBx&#10;dRNAXsuD5dAz0IeoCFyVgpWXIZBdNzpagFm4jEFSgNl2azC7b7CEylWwE5iFq3WIJPCI1hPck8QQ&#10;zMebQ5FotSPBYhOmYwn4o3TsBkJgr3C4gPC+eJ+8bwFCOwArC5eLx2VwFSGWt+Uy8XzYEs0WahbR&#10;5SScQZ9ytlaLLii8XOgQ2g7CvG8RlMVj8XHF8/i5YykBvJYAmUdrFYSm1SRyDz+EuHkj2NULEk9f&#10;BHsSvLsTjHv7QuofKIzyHELlvExK8M4i8/YXRJzvWNaxnKfFcxTvDZ+b6Bsv3juG+Y7PTkm52sMf&#10;eq8gAvkgBLvR8wxSkrIph1QXiuq+g/Dax1/jqx9/wsvvvPd48OjJd1xcPBPbq7l/apJ6exdkRIQ9&#10;X5aUhAyqG9PpPYggJbI8NZu+tUFYOHUuVi5YhtVLVmH+zLkYO3w0GmvrBRCuKq0QXGzYbYQt8dzJ&#10;lQGfwZVhmV1uBL95AnsTvW85GdnC+jG2CESSAheqpneNlASuT+yk7LHbTWJkLLJTM4VOsnWkMFQQ&#10;9JexEPh3K69BKYN8SQUKCdbzCeAZ4gUhcM/PKUYe1cO5mQXIy2Sreq6wL3bz4ZyVDlY0WOngvwZ8&#10;vpyLfxFYOMhBakwCUqLjSLGIEEKR2uib4NG+WSz0HRnom+JRwTnnwQOVgfT8g6UIJeU4kq4tntqH&#10;NLbY036NpMgGE8AH0ruiJKVYzu8wfc9mJde5dN0aUrjpHoTTfWfXmnB2D0xIQFhY2FeBgYGD6RE5&#10;O706kzM5079P8vb2lkWFR7zFIG81mhBlb7esW9mVhsPLGSnnjllmamCslLNlnv3hTbDodDBptLDq&#10;DT+va9USsCrkiCeQjzJRo6TXI4UUhEgC/v6NPdEtuwDD+rZieJ+ByE/MwKTBoyCnRjreaEdjSRUy&#10;YlKRGZuG5XOX4lfPvY6XHryK155/E998+lu89PBXeO3Fd/HWKx/gjZfeoUZyCSqL63DnytP48tHX&#10;+PDNR/jovY/wyjMv47033sPCmfMRSPBgFSp+Aq/QKIRR42dV6GCnBtFCcMQWWSs1DhYCbIuUpmV0&#10;PTRvJgA3EBSyWAnAI3hIdRIbNSa8LJTK7ARSVrZ4UgPFHfHMUgJBmmbFxEoNlllKjQ+VsfB8KB0r&#10;lGDPTOBlVhhhUFphVoVCJ6GGTqoVlIA4Yygu7D+AT15+Ce8/vI+371zDO2yRv30Zb10/K4D88xdO&#10;CG41t44fwJWDu3Bu95MEvOuwf/0K7Fy5GJuemItl0ydj9pjhmNjWiiHNjehV0Q31eVmoTI5HfnQY&#10;EkNNCDfSdWqU0MkIqAK9ofXzIGhyocaTQE2mgItEDWliDsonL8WU0y9j2tVPMObcB2jadgfmPjPg&#10;nVSGTr4a+GiikNw0FjF95kHVYxGqNj3E8EsfY+7DrzDn/iNMvPwOWvY9gx4bb6KJ3WmWnkX3OQfQ&#10;OG0rakY+gdJew1DR0AutLa2YPnYMlk2ZhG0Ln8DR9RtwfvceXD10CNePHMadE8dx7/QJ3Dx2GIsm&#10;joVdLoVv584Enl4EhgSl/Ls9WE0QSEqVv5QgMUiAQPbDZhEhvqN0hHvueMnryQlcWRReHE2FIJKE&#10;p7lMnP+PREWAyyCsYl9eTwJQAmK5O+3bzQdSEgUrE+1lLDzP6zJQq9shW1Q4GGB5XswZakX4Z8gV&#10;I7sw+BoCeMAmKqfrZ8s6nwMfn0XNsM4KIisQlGtY2o/H4K4jMfiGwET3y0Lvn5lET/sRYZ8HhOJB&#10;iDjUI8OXht5zDQEYl6n4WKyc0HkJg0bxnwj+IxEoEZYpaXsVAZm4nHMuFxUKvraO1ydeF4sI+uLz&#10;4fvGyoaJzlXrHUxKBikbPiGQy3RQakMRGpuK/acu47s//YRHX36HhSs2fuTrHzKgvZr7pyapn19h&#10;bmL881WZmciLikFZWgZG9OyHeROmYduazVi9eDXa+g3GxNGTUJxTJMB7SnwS8gmSG2vqoaE6o3tF&#10;jWBJZ994hmTuh8RQzEAfRRAfTvMGguHIMAJ6gnsuj7bSMpNdCG3JMBvOHezDogmgEwTArq/qjnqO&#10;GtO9Byqr6lAmWOArUUIQX1TYTQD3XKp/szLykJ6WjfSkTKQmpguSnkCSmEY5wXkcD76UiGTabzKd&#10;nyNPEOK8JxG0c3jIGFsk5Y5QkTwdye5EBOVGhYoAXQIFKXzKAK5X6P3gsKGUc5kmxBF5iHOjQokI&#10;gvEUOhZHrgk1WoV7wxDPwiEmDSodtFxf8l8qUnCizGFIoGvmPxFWUnSsFguio6NhtVr/IJfLZxLI&#10;c18NZ3ImZ3Kmf6vkrtNotlaVlSPCZkd0eITgLuMAeQJzAnEWnmYJNRh+nneAvAZmgndxPZ42KOWI&#10;tJgQHWqBXadFWkysAPI1Rd1QVVCCRGqohvYagARLBDKjEhGhMaN7fjcsnDIbQ3oPxIDGvtizaSce&#10;XHsKi2YuxMiWERgzaDTaerdh2dxlWDx7McYMGYseVT3QLa8MQ/oOJRmM2uJK9Krtgf1bd+PmuSuo&#10;zC2BRalBFjUU3dJzUJGVh8LEFOTEJCA7Ohbp3DHXFoZkyhMtNsQaLATSFiSYbUiyUnloGGL0JkRq&#10;9Ijm37jUoIaxW4RM2W61VcPKQ9RLZLDJFbRMJeShMjns1EgZg4IJrgIJogIITAIIUHia4SoAEoKs&#10;ALcASH2o0fOTIojATkpQU5ySjneeeQYfvfi8A+TvXsfbt6/g7VsX8ea103j10gk8c/bo33RyPcWd&#10;XDeuwu7VS7B92UJsXDBHcKuZMXIIxgzoi9b6WjQUF6AmMxXd4qKQE2ZFnIl/TaugUxHwSgiqGOQD&#10;eHh8b6hJGfEjiPfQhSO21wgM23sVM258hFFn3sHgQ8+jaPY2BGR1R2e5DV0D9NDnNSKjbRG0dTOR&#10;O+8shp7+EFPvf4MnXvgGYy69jGGnXkH3jddRt+YqmlZeQv3cw2iYug31o5aguGkIiqoa0NijEaOH&#10;DsS8yROEPxK7lq/G8S3bcJmUmptHjwo+8fdOnaDrPob9a1eiW0oCArp2QRCBvMTVHcFdOd49w2uI&#10;IGp2wSAQZFDsCOoctzyYO84RsIsRU0RYlHoQcAvhEAn6PduB3ssB9VwmcfOk5V5CLgrPC9Dv7QuV&#10;Nx2fgPM/EwHoXb0RQufKInHxEsp4mbz9/ESlQ5zmcw3sQtfXfs4C1HYAfQG4CXCVDO4djiUqECw8&#10;zct5vY7rKkl0BPUGn2CY/CSwBMpgJtH7EbAz7NP9Y1AXoJxHciZ41xCoa0k0PMIoL28X8U8DKxMM&#10;4jwvKgOsfIh/C3ier81xn/96LWIuWuhFkBeBn11rdDSvZ8WAyuReBHuepASRQm2hekSpsaJ1yDi8&#10;9+nX+PX3P+LIycs/VlY3r6T6jTve/lNTkLd3QbjB8LxNQd+8SoOCxFSM6DsQsyfORL+m/ti8dhta&#10;+w3DAqqnhrYOAYfwZWt5N6r7GOAZ3NldRgwaIHZ2Zcu2GEAgOiIG4eGRCLXaERke5QB5gvvEsBjY&#10;1OzeFSrAfKyVyiJoP5FxqCwuE2C+oY4DBFSjiI6Xm5MvxGrPTM9GWjJBe0IqkgnUk2KT24+ZgESS&#10;ZKqHE2kf4r4458GZoixhggLB4MzC03a9RRjUioUHtTKrtNBRnaEOom+P6jkpj7ZLwtOqQHqGVO/J&#10;fOmdpLpPJyGFUUX1plpDbQPVqxa6DlJMjHItKYpSwZUmhN4BBSt0crXwN0JPdS5H+uHOsSzcGTiR&#10;FIsoUnIiIyJht9v/pFAo1nl6enLnbOfgUM7kTM70b5e6aDSayvLS0j8mxsbB1u4y47C6/9cgz9Ms&#10;HcsFsCfADzUaqAKmxpuAlkd+LMnOxbjBw9GTGhorVczh1AjFGGzU8CsIek0oSspBcXIu4ixRiLFE&#10;wqoyQhdCoBnCHdvkUFHDzhEb/D08EcRwRY29gi2w1JBLCTok3kGwyA3UcMgQZaDGR28j6CA4Yes5&#10;uydIFQTZKpiosbEGS2Cl3EiAbWAJ4IgZNE/rm0NkBOYKEjnNU6PD1nWpUpjn7aO0BgH2Y6hhYWEF&#10;IMEcKkB/GikoKdTgJlHjm0LKQW5sgqA0sOTHJ9E1pqGEGvFibsjTcpGdkI7M2FSUZuSjJCMb+QlJ&#10;GN/Sig+efw4fPPcQ7z59B2/duYY3b13Cr26cx6uXT+DFC8fw4PRhAluHNZ47ubI1ft/aZdi+/Als&#10;WTwPa+fMENxqJg9pxbBeTehTVY6avGyUJ8ejKMKGLBvdexM/JyXUSlIkJNRwBvpB5ecLNd2HkCAl&#10;3IPpXmbVoHHFfky+8S4m3PwMQ46/iYYVx2HrPhCe9jh08gxGgC0DaW1PQFM/C+FDtmDIkXcw8+63&#10;mPP0V5hx/0MMPPUseuy+h/K1V1G9/CK6LziBxhl70GviOlT3GoWS8u5orK/BiEG9MHvSSKycPxtP&#10;rliDA5v24NzeI7h17DiePnMaL165hIcXzuDqoX0Y3aeZYJ1HA/WEITCQIM8XWl/295YTnBJ4ekkI&#10;DAMhIVBk9w85KU4sPM1+235d3ARfbfbbZp/uEAJ4UXg+2J1A24PdSgio6V0TRZznnJd3XE9G5YIF&#10;nyC5IzSzsIVccFnpANcdIZuhmqGWj83nxCKei+hv3vF82UWFr4fdVAQIZiWQFARRMeB5sSy4i4cg&#10;4jJReJmC1mHXGiWfA5VxruqgCIg5KxmCwkPHUhBEM2ALVvV2hYDX6bhvLuPr5nJeh/8EsJWflQNe&#10;LioqHZUR3j+XcS7CfEfRBYTQsya4Z0Ck+60lRSKE90XP2aYLg91IoBmTjsWL1+Prb37E1ZsPUVPf&#10;62onV9fY9nrun5a83d1za8vLn1m9aDEe3rqLZ27dx8ObT+PV517Dkxv3YO7s5dj65CEMGTgaU8ZN&#10;EUB+SEsbpk+cKrjXTBozQfCJF11VGORZOIoNQzxHuTHoqe61Uh1GkBxujxCA1qozIy6U6kYl1b9C&#10;/aiEWaETggUwVGcnpaOYFASO+JJH9W1GCu2b6pTkOA4TTNAeHYsYgt9odoUkpSCa6qkoAuMwhmSt&#10;SQBqdllhq3+k0SbMW+hYvH8b1dfs1sJ/DeX0PHlsCVFk9C4q/Og7ZIt7IClhVLeKomarPFvnqZ7l&#10;ZdyfJJSUHw4japBwnxIJPUf6TkkJZ+MGj2CrpLpeQ/W+lpQ/vUIjgLxZZxLuCbsbJVJdmpudh6zM&#10;bLbG/14mk2308PDQtj8eZ3ImZ3Kmf7vU2Wg0WlKTUt7Kz86hCtMg+L2ztd2s0xKYqynXwGogODcw&#10;1OtomRYWvZZgnRoUE1XyJmp0aJlZq4FBpYJGLoeBps1aHexmC3QyOfLTMjCsXysKCGItVDnz0O8R&#10;OiuMIRrYlWZqqJUElxHUUEUjOSLe0ZkrKRPZ8cm0nhHpUTHIiI4h0A8VJCWCY7wTQEdEI51AOdYa&#10;SXCcj/zkHEQSyKeGJaAypxhp4XGoyS1GXmwyCmhfuVFxKCTALqCGLSc8ClkkKdSopfJ0dAJyeZ24&#10;ZKRHxCLebEdGZBzyqCyblmXRcQri01CYkk5gnkqgnoJCgnGe5ryYzrcgIc0xn5iO3JhkZEUmICMi&#10;Dum0n8yoeGRGxyODjp1O+0sJj0VKWAyVxyGFGutkmw07li/Dl6+/incf3MM792/izdtX8PqNC3j1&#10;2hm8dPEYnjt7GPdPHMCNI3txkQeA2r4RR9g3ftVigvi5BPHTsXjSOEwb3oZR/XoKvvE9SotQkZWO&#10;kvhoFNjMyLDoSdlRwqiRQaEIhpxBPogaY18/qINlCArSQGaj6xsyByOOPcC4Wx9h6JVP0HvvC0gf&#10;uQj+0anoIlPCjZSksJo2xLYuhap5OWrWPcSYcx9jyfPfY8btRxh96WX0O3Yf5ZuvonwNyaIzqJy+&#10;H/XjN6Nu0ByUVvZCVXkFWnvVYMqoflg0YzTWLV6AXRu24tCOEzh34AzunjyDp06dwMNzp3H9yAGs&#10;mTUN6XYLgl26khLoT0oWu5WEIEyhh12mhzFABb2vEjL3AAQTMDIQC8DrS9dIwhDMZQz1HYXLhA6Z&#10;AjAT/HaA9I4igrwovI4oEg+24rdbxduBXslg0i4MxI5ljuWC0LwA8XRsBnahAymJCO0sHc9XhHi2&#10;kPP1iDDPrjsSV4J1BmRh3wTGfP0uf7X+SzgGN60ngHk7bOsIytR8fjSvpu0En3kSwUWI5uUM5gz4&#10;NC0qKbycoZzLeJmM9iul/bPwtLAN7Y/3yesIigwdg9flcxGt8aLFnoWvgctYeFq08v/V4h8EXSBP&#10;s1LhKfzZkvH9oeMZg7WwqUNhUdkxc/ICvPv257h6/QGa+gz6SGEw96Q67p8ajtDf3z9+yMCB104f&#10;PY4TB49i95O7sGnNFkydOBurV25FSUkjevYchuYeLagpq0GfHr2ETq6tfQYI8M7WeHaz4TjybF1m&#10;yzznDPLsYsOx1I0ErGHhkdBoCNSpnlPLCHwJaBmsDRI1TFKNYNjgfjnqQBnUQTLBYs6uNkJUMZsd&#10;YRYr1csGqr9ZCaB6nd0fteyzTvshBcGsUMMgJWAOYlcpurfsHiWh47BbIQlPM7iz8DG4wynHcue/&#10;hxwK0gHx/KeGgJ0gXUfgbgiR0PlJaZqenb+jThHqFZrWBAQK5bpgWp/gXkLfTGAXV+FvmpRh3p37&#10;ZtDz5feF+1EQyGvpurXUXjDAm81WhIVFICsrB0VFJUhJSf1er9fv8/Hxsbc/GmdyJmdypn/PpNPp&#10;AmJjY3fVVdc85kqfQV6wpqsUlMthVCsJytUE7wT07AOvVRHgqwjoaZ6j09AyXsegpEZBIYeeGgmV&#10;nEFRLzQoHKUgkhqjLAJiHuqdI3lY5By5w0AVvxZ2tRXaQBUBux1GGcG/xizESuaRJK0qqsRDZDBT&#10;4xCuYt90arj8/EgBkMBEZUaJjBoOR4NmIphj33M1KQVmGe07iBqkIDqvQLqGQFpOjZGBGh0rNRBW&#10;OgcjTRv82O9YRpAgg54aLPaJN1EDpg+mRkQoo3sQTPunae5Myb7X7OurYfcDP3YjoEbUl6Z9eRm7&#10;DoRA5c1WRPZhVjiW07ocLUWIFtIuwiiVHEGEYEXrRw0cNWzhdM/ZjeTrX72Gt+/fwlt3r+NXNy/j&#10;tWvn8dLlU3j+/HE8PH0Yd48dwLVDu3Fhz1ac2LoeB9k3fsUT2LRwNpZNnYCZI9ilpjcGNtSgV1kx&#10;avOyUJKSiIIojrBhQKpJg3CdHDpVCGSyQMiDCdCCCKboPGR0zgEKCyKKe6L/mmOYcPltDLv6CH2P&#10;vI6iBUeh69YfXVUmdPYmACWgLxy1GLLqqUiZcRLDz3yG2fd+g/lPfY0pV9/C4FPPonbHVRStu4yy&#10;1VdQNu84KidtQ/XgRSiuHojS4ir0qqvCmIGNmDNhIJbNGYdNy5fi4I79OHXwIi4duYhnzl3E06dO&#10;4uaRgzi5dRP6V3YjMGRLvC/MISGIIoXTKmO3Jh1sUh0ildTYy0wE9wQfdM8FlxASFbuCEPALPt80&#10;3xHiWUQLeBC7zAiQTmBK0C7zZnh3iAPsHcLzjmUM2QzdDvCXsS/9z0LQTfdJQcK5hOCc3Xd4XuFD&#10;EMz30JO2FxQIB8T7dnYV/hgwyPN5MaiLfxR4moXPn69DVEwYdH9p0WZIZihmV6KgrqSYENB3dM8R&#10;LeEOxYKt3L4CbDPYs7uNAOskDOVsqRfgnpYzmPM6PM+gzpZ8AeBJxHW5nIXX4X0JVn+alxN0C38G&#10;6PiCwvMfWORFkO8I+LxMTuen9GEg5PvpRdt4Q033UE/fo5HqDo2vAlZFKEpyynDl0h28/+hLzHxi&#10;+Y/GsKj5VMX9s/2mZfExcdvys/L/nECKeXFeMfo094eR6q+67n2RnlaKhLg8VJU1II6U9UKC9riw&#10;KKRT/cfjc1h1RiFMo4Xy2PAoJEbHEXwTwFtsEAINUP1rojwqKgY6rQEmnYnqWwPCjFbBKm7heo77&#10;8lDO0Vu09M0ybEeYbDAR7BuUXB9T3adSQUXfiJSVHhIVwzUJu7qw24uCyhS+JH6sGNIzom+EoZwt&#10;7gqqszhKDItogecyhngeYZYBnoWXqehd1ARSPRoURBIs5LoAeofoGGo+Lv9Foeclp29G7uVFz9Sb&#10;nh+9Nx6eCOzqioDObpC60rvu7k/vK70DXoHCNelkaujY6COna6F7ZbOFITYuAVnZuUhKTv290Wg+&#10;SEoV/3Fxxo13Jmdypn/75J6cnNyvobb7nyIsHB5RI1hsOAKNWamBXk7Qy503qXHgeQPBNHdq4s5K&#10;BoIovZSgUErQy9ME8GY1NTTU8PBvUQ4RFm6wIlRtQCQ1RHYq59B4HKJPSY2DXUmKg4oaK4LnWJMd&#10;MUYbwtj/Uq4ROotaZGLkDiVCaf822r+F/dJJTCFSmIPZFUYpbK8hYBesVRLutKqBjRo7GzV8Vu7E&#10;KqVzF9aj/RD0cYg+A22jJuBm6BOEoMBAwO4YfIajgJDCEuIYUdLIZZSbaV50twml67DRvlgpMdPx&#10;jHRsI21jDHFsy+fA0Ub4HGyU8/qhdD1ChBE6J96GwwMag/m4QUixWPDOU/fx1Ssv4j0C+Xfu3sAb&#10;N6/g9WsX8PKlM3ju7HE8OHkYdw7vx9V9u3B2h8OtZv+65di6bAFWz5uORVPGYubIwRjdvyda6yrQ&#10;XJKH6oxkFMdFIz/MiiyjFjFqCT0fUmK0pJTIuSNiICk4BGd07X7BKvhHpqJo6nKMPvMSxl79BMNP&#10;P0LTijNI7z8VfsZkdPbVo4skDIVt82FtmApry2L02/ccptz+DPOf/RZTb36I4SdfQ+/dD1G+7ia6&#10;rb+DrNmH0W3qDtSNXoJuNQNQwmH0ykoxvE8dpoxqxYJZ47F8yVxsWbcGx/YfxLWTF/D0uSt0zedx&#10;59Bh3DhwAIvHjUOkVkPn649wUiQ5xGmUgcM1sjJIiiHdYzvBTSg9d35uBno3DPSe6Ulp0rPS5E9A&#10;70sAwwBNQM2wrSQYVLGFmyGZoFqEdSnBosyHYINyCcGHhJQHmY83ARCBpB9BB02zyGla4U/zvuwX&#10;zGUM/7wdTQuwT8chkJHTcmGelit9CXQFiGIgonVp/6wQSBncO0IuwyzBupIhnsqlvIzAXXBvYZcT&#10;Vg5ZSJGUexDwkqh9CMT9OFoPR65hwOfRU3m/dDy2ilMZC/uY8/HYz19GQCWja5aTAsOddjV0PHZd&#10;0fJfDFrH4WbDsE/HZninnP8wcM4WfqHfQRcPBJGEkPCfALb2O/5EOKz4fE2c83WJCgcDvGh5/yXM&#10;8zSLcN0/Kyh0XgFspeft/Okcg4TvVUffPYclDNPZkBCdhAvnr+LLb36HvUfPPC6pbTzl5hP0zx71&#10;1yXIP6hFKZU/UlAdxPVcdGgEbIZQpMSkCpGxWDLjU5FCMJ4aHY34sDDE2+0E9mFIDA+n9aIRqifF&#10;02JGrN2GGFoWHWZDuJVB3ggzBxDgzpwEsHa2znM4VRKuR+1UP7Jwx30z15MkbE23cChTWl9O90UZ&#10;RM8/WAJlIIE2vf8sUr5vQsdTUmb5PnI5QbiMyuX8d4fyEP42WEEkkbMCTN+Nmr4hnlbSNJeH0DsY&#10;3C5SeiYKWqYPkRF8kwJA8/y+q9pdbZT8vdE3JicljP9YCX+t+JtjRYLWldA3F+TKyjMtJwnhZ0/v&#10;hI7qWD1HgeI/CAYTrBxFzU73LjEJ8fEJv9HpDJskEgnHi/9vGSvAmZzJmZzpXy4lx8ZG5WVmvpWR&#10;kAwtwzGBronA00qNA+dmhnICdBae5jIj/+4loBWF51nYMm7TWWEiyGXfTfa75F/C4XqqjLUE6bRv&#10;Biu2snHIPrOEFAGCySgdNV4KhjCqxPk3LwlPM/iyhCl0COf9kIQxHDMsBxNgk/CIj6G0rTiIDPuz&#10;c4dUzgWh43DkGHbrEa6DFAo+JyE0ZAidQ7tYBCWA4J+EAd1ESoSRrs1M+xcGq6H17VRup/3Y6To4&#10;Eg1fDwvvW4jfTevzefPxxXNgJcRKyo4gNG2hfZnldG855+unhq5HYQE+f/klfPLs03h07xbev3MD&#10;b9+4gjeuXsSrF8/iuTMn8PSJI7h5YA8u796Os1s34cimNdi7Zhk2L56LFbMnY97EkZg6rBUj+zRi&#10;QE039CjIQmVqAkqiw5FnNSFFo0SEkiBeRQClDIRG6g8jNbjmACkBqQJ+ujDYmgejz/7LGHv7ESZc&#10;/woDd76E4mGLYU3rBnd/Mzp5WGAqGIb0weugrJ6GmtXnMe7yG5j54GOSTzDq4pvos/dZ1K57CqXL&#10;biN73jnkz9iHqolrUNNvDCpKKtCjuBBDGyoxqa035kwZjSWL52HN2lWS9P8NAAD/9ElEQVTYse1J&#10;nD50AHdOn8YzZ8/i2ROncIfAfvu8+ShPSoRKcKvwIwWKnjspmCwcJcmk4Hl6Tiyk9BkJLFhBcvzN&#10;YQWMoZ7/oDj+gGjahacdEW/+Khw2VRPMv/cJNgRIZ2D3IagheAyh7UMYcAhGSHg9nlcHEbQEEOTS&#10;+izicrGMtxdz3p/UhxSF9v0qSTlgVwN2HxGizrRbowWLOYNwO/AKVmqa5nmeFiDYlyDYkyDMjWGb&#10;3VgI0EgUBOqsKLPwtGOeIT6YAJ7djtidhwHeQ7CSisKWU4Zkvk8M9Y5oPQ6oFiFctOyL5SwM3GLn&#10;XAZ7XleE8I5wLpbztHgNLOK18rKOIm7Py9R0rXqCdo5O9PN2dM8EFyN6jgqqt2QEgFOmz8F7H32G&#10;519/G70Gjng/QKbhofv/2VZbSaCv/3q1TPE7PX3fXGcyFPOfEq4vwqneizJyp1QDwg1UbxG0h5FE&#10;GPWINBkQZTYixmYhsRLI/1WiQ80E97StmXKjVRCuN3ksDq6LuX7RM+SScJlYH7OBxUZ1GndGDmJX&#10;LIJlBne+LwzjGnr/FfRMuSyYnikLAz8LryuuL4A830tal+FfyaBP8ywcLpLLebrj/lkpYFdJfhb8&#10;54ifh/j3q+NfJP57xCKuw9M8tgCHMuXj8jnxfvk4JlLMedAoA+V6tQbhoTakJCY9jo6K/rVcJlvp&#10;7+/PIwo7O7Y6kzM5kzOJycvLS56WmLy1LL9IaJREaP+bxoKEGxBeLkI7lzH0d4R77oBq14UiVGsS&#10;QJ5jH5sZsGk/3NjYKOcwjQxSbGnnjqYMEQb2naTKn62MHLVCjK8tgjwLQzoDfQRb+DUmRLHQcdi1&#10;Qoy5zfIzRBPAc0xwUWwkoUoCdioXhKDcqqRzVJpIzEJuVZjomrjhNFJuoHPnOPIGKjfQch50h8Uk&#10;iGDdZ0sYXxsJTzPc87n+dXRKVgKUPwtb5q1criJlgq6HlyvdPbF00gT87p038e7dm38D8r+6dhEv&#10;XyKobQf5G/t34+LOrTi1ZQMObVgl+MdvZLeaGRMxa/QQjGvtjcE9atC7vBB1OWkoS4pFYYQNmSYd&#10;ElRyRGrp+akIHGU+BKG+MAURnAYoEBBogDGzGtVLtmH8jV9hwp1HGHf+XdTOPwFLYT94aCLQyccA&#10;T006qidth7R0PLKn7cP4C+9h1tOfE8R/hgk338OAo8+jduNtFC++ivx5F5A45kmUTN6EwpYpyCqp&#10;Q3lBCfpXl2Nc30bMHjMES+ZMw9pVy7F96xYc2bsbl48cwf0Tx/H0seO4f+gIzm/ZiiFV1TD40rkS&#10;ZFskEoSp6f6qSbEisWvondASKGlJySPh2O/hKi29E1ROIk6zQsWdnrnjspiLInaG5vclQk+KIkGX&#10;lY7BSoJBJhWEpy0qUhRIiXAoD38Vo5wUhQ7r8LYsvC6X6yQhgrAiwNCvCgwgJYAtjyH03dA29F7w&#10;nyVWSk3s4sUhJQlYxY6iYrkxkI5Dy0TheSGspE+QsJ6BlF/Rt5w7iDrCVTq+J7ays4sRg5Tgd+/h&#10;KYC70ofdfbwJ6gnQ3d0JoB2ReESQFxUHFhHmWRjGOyoZPM8wL7rviNOiiEAv7kuE944iAryoHHQE&#10;eUenV3Zfc0QjYpETJLILUhBHGgqQwErgO2PGPLz76HO88vbHmL149R+TM4smUxXn56jp/nnJvVMn&#10;fYh/wEZFYMhnBpnqMdeDrNCbqA5kdz89h1oMcTxzFvH5i8LvhpkUUBO/O1IJ1a30vASRUL1D70/7&#10;vtgVUUd1rhAtiIBZR/Ps086uYKw0CG5jweyuJ6X9yiCle8JWcray8zQP1MXzLKxssIh1ONfZomLA&#10;wooACysNXFfzsRydWUlpouOI+xUs+FTOIky3Azu/W1yH87lwzrAugjznorsYl/P5sztZIOUM8KxU&#10;qAji9YJrkBZaUsoNBPE2s0UY3yQqLPxzhUIxj279P/1ZOpMzOZMz/W9IHjnp6S3FOXk/iODOFTnn&#10;bG0XrfM8rabGRGwEhMaLyv8G5uUEtVrrz2HK2PJtIagVoZ9hl2Ors8WUIZatfwwRan9Hhc++6OzO&#10;wlZrR5x32o7hnOCXc3aPYfkZ8Gma12F3GV5fGM2SGtK/Cg82I6djKQnUGPAJmCQEXdT4GSl3DNrk&#10;GODJINVR46WhBlFNDa/mb0TPItUK6xhkbE1nFx2Cdzov8RyFc6Z7wAoHKxR8fmZqIB0Az+erFBQU&#10;HlmUrWu8nM8juGtXnN62FX98/128c/u6APLvUd4R5J85fRxPHT+M6/t24cLOJ3FiC/vHr8SuFYuw&#10;fsFMLJk2HjNGtmHMgJ4YVF+JppJcVGckoSg2AtmhJiQbNIhVKxBBIG9WBcAg96Fr8ROAI9hfCX9N&#10;HApGLELboXuYdPcDjL/2Dvo/eQ3prU8gwJ6LziEmdAoKRWLjeIQ3zYS932IM3PcCZj31DeY+/y0m&#10;3v0YbWdfRcPOuyhdeQl5884hb+ZxFEzYiNIR85Ba3gsZ2cVoqqjC8OZGTGsbgEWTx2P1wvnYtmE9&#10;Du3ehXMHD+L20aN4+uhhPHXgAC5v3Y4lI8cg3WiClsAzgsAniuA9kuA92mAQXGuiDI4RV3n01WiS&#10;GB4RlQdx0lE5QT2HD2WYtxOkC6FDSRjaeZ7LWSLUOsc05dEmEyKNBoTpWPmk50lAzrldS0oBAT6P&#10;jRBhcEiYjpRWrZa+FVIqSHgbUXh9LrMS2FsEaCPFVBBSImjeqiLFgbeh7SNIYWalNJIH/CEFT/jr&#10;xOMdkKIp/okS5zsKl7G7Fr9bYfRdhdH5C3+e6BrtKlJe6Zqs9L7zeyf8CaJlZvoWeBRafXAwfWfB&#10;pEATZJKCxEAv9fBAiKtDOC6+gi2o7ZZ0EcA7Qjjn4jSvx9DdEdp/KVwuKhriNlzOecfpjvsTQd5h&#10;hSel3/OvVn0+toyhkF2lSFmRUN1RUFCKm3ce4Nff/wX7T156nF1YcZDqN6OjmvunJ5mPu1eLKlhy&#10;QC9XvkJ13Dckf+KOpHqZnACbIZvOm0Ql/LWh62LXLF86X1JMuc7TBBD8Uq7iTqFUpvHzo+dBMEz1&#10;rJqVLwZwunYNgbE+SObIqX5ktz4j1X3RpLzMHjcJM0aNp/06IFkAa4JqccRdhn2uu7nu5b+ikfSN&#10;RJlC6V0PdVj9dSZhmQD0tG9eJ0JvFhQI3l5QCihnxUAEeJ4WFQUpPzvKZfxO0LpC2FISdgNjZYtz&#10;XkdwH+P1aFpCz4xhPpBDuLJVn+pqhncGeRatgr5TgviYiEiEmszvBQcEDKX77e247c7kTM7kTM70&#10;y9TZarRmpMTGvxVvixAqfQZ0rtgZ3HmewZ5BnS02v7TIdxQzW7PVZgHkOc4why9jf05eny08Bm4s&#10;WBlod31gdwaGCPYd5gaHGxK2RDHodrRIsYWHLT5s1eHGQbBE0X64YeNpVgJEqxF34mK/TJk3r0sN&#10;JjWOWmosDdRoGglajDSt9/OBlhpUoaMXAQBHZuCQljIfUizYDYH9jP2p4QyUC6LmPEhJwtEc6FqC&#10;eMAoOrf2X/3s9sBuEeJgPWwNZUsogwtPi2WiBZNjcbO7h8rTGzIXFzx3/ix+8+ZreO/uTcEa/87N&#10;q3jz2iW8duU8XrxwGg9OHsXdowdxff9unCeQP755HfavXY5tSxdg9ewpeGLiKEwb1opRfXugpbYM&#10;jQVZKEuJQ16kDWlGLWK1SgJWUmgUQXRvfUnh8aZnQTBE99ZXYoYmvQEDn7yK8dcfEch/hlFnXkLx&#10;5LUw5jTBQxmJTt707NOqkTP0Cfhmt6DnhuuYfPVTzHr4G0x5+msMufgWmg88RNWGqyhcfBo5M4+h&#10;YMoeVI9fjoKmQUjKLkFpYTcMaeqJyS0DMG/UCKyeMwdbV6/Cge3bcWb/flw7cgRPHTmMB/v24vaO&#10;Hdj7xELUp2dC6+YBa0AgbBIJwS6Pusr9E+idVDLAEggTrPMIqxzvP1ZvRQzlDPL/kTDYM7gz5McS&#10;+IvC8wzy4QznpCiwtf+vFn+CZhJ2lWDQj7VYBOFptuDzNpzzcsGiT+vydh23FffVcV3H+pTT+cbo&#10;aH9aUkQo7yh8PSy8jEG/I9Tb6Buxc0xukggd3QMjLaf9i+fKSk4kH09D85RH0bFYAYqkdSN4HVI4&#10;uDyczssi487dBIzsRuHLlnYCNoItdpVhYaBmcHYAtcMdRoTvX1reRRj/pXA5fw/8/ovb8vqcd4Rz&#10;UTkQl/O06CYkcXMoC7yOsC/63gWopHOSU10RER6L7TsO4Nvv/4QbTz2P2sa+b2g0lkyu4xxV3T89&#10;uXh26qT0dfFMCfb0rSQoHaoIlMyR+QeuCvDy2hjk7bUp0Nt7R6C31/FAL8/XQ7y9/iLhPhheXlQH&#10;UJ0UyL7+/EeF+6pQ3URQy39bxHj84v3meWEAMKpHWNhQwH/8oqmebalrwpSho1BLSgzDP9eTAszz&#10;fSFwZlcWrkdZ2IrPboCCmyHV8dxviXOuawWrPgkv4z8CXOeKUZNEBUF0jeFcFAZ18XmJz5Gfccf3&#10;hMXxHDv84aH9cH2tpnZATQqmMoSuW6GCld7bMGsou9Q81qpUt0ICQsroPrs6brczOZMzOZMz/YfJ&#10;393fmBQTdzA7IUWA+DCCCxHeRWhnoO/oWsPCy0Wg5+1CNWaYFAbYeBRVAnmOQRxjCRPWFX7rcmNB&#10;jRVDPIOs4JvcbpXihoYBXvytzADPFT1bgEI8fYTwgP4uHgignC05fq4e8O7qCs8uXeFB4t3FBb4u&#10;brTcg9Zzhx9HRXB1owaRGhFPT8hcXSB36QKlIJ0h79oZwTTNlkgFdzh090AwbRNCImOrJB1T4+0H&#10;teBiwMINEVuYHLmSyhX8W58HB6Lz4lxO8yraht0dOMxfR5/inxs7ghOpmxeBP0FQ164Ik4Tgw4dP&#10;44sXnsEHBPLv3LqKt65fwuuXz+Nl9o8/exL3jx/F7cMHca29o+uRjWuwe+VibH5iNpZPHY85owZj&#10;YmtvDG/qjr7lRajNTkVxQhSywsxI0qsQpVbApmIlKZBg3h9mKftyE0TJdJBH5CJn1AqMOfcOJtz7&#10;FqOufIAe608jom4wfE0J6BxsRGdFODIHToemcigyJ23BmNNvYO7D32La099ixNUP0evQC6jacgPd&#10;VpxH4byjyJ60BwVjNyC7YQDSc/JRmJOHXjXVGN2rD2YNGYalEydjy6Il2L9xM47vIuVk3z5cI5i/&#10;vXsnbm7ahBOLl2BCj2aES6RQ0XOxBBDw+AXAwn9T2GWB3huOTc2uWSZ6T6wSFUKlBLYMuPQ+spsM&#10;C4M+Azq73DDscy6WsQLAOc/zusJfE4WS7hHfJzlN0z5VDDwMPgxAKgJy2lZH0E/C5eyXz/GxeRm7&#10;+Ng1fyu8Pou4n1COvkS5WC4sY6iS8znzeZASoKRt2yVMReBOwuUMb+LgSg7FMIS+FTq+QgaLSuH4&#10;G6An0fHfA4J0I/85oGsXgJ2gz6BHrMmIGKNBkDizCfEWM+WkyLBCQkAv3gfeN1vlGaRF6QhqHUUs&#10;F9fhso7AJoK5WN5xXtyWhct+hrz2b+VnkKcyOSnYHD+eyxgS+R6w5ZotxhJaLiXY1alN6Nt3MJ55&#10;4Q28+tbHaOg58I/+QUoe5fX/xdD9rCwwcHqRsAtIQLsEeXfqJHXv2jXXt6vLF/5UJwVT/cQDjSkJ&#10;kpXcCZTqNCXVCRq6JzzoldBhmDsIcwdjEp4WQob60bvf7k5lDHS899yZn5U+DpnL75GW6lnxHnOk&#10;JFbE2Aou3mO+lzzN6/AfUHE0XRbB6EAKg2h04A7WvC1vJwpvJz4nYcCwDs+Tn41Y34nriOvz/lg5&#10;EY/DbYGGvl0GeEWwRIB5E4fLNJoeU/5bqUS62tfX10r3z9mp1ZmcyZmc6e9IXlnJqaPykjP+wL7x&#10;DOics4jWdgZ7hvWOIN8R5nmZlRpSo9DhlUHeiGhzGJLCYxxKAFXcgmWIGl+LVCHAvDAYE4GZPjhE&#10;sNazNYghnq3sDPAM7b4cW5sBOVj6k06i+M6mN36SEBHzUVpC4sfpcYmfpMYlfJIWl/ipILEJnyVH&#10;xXwWawv/PMJo+tKm1X1hkcu/itFqf0hkiCGgSSK4SdCokUDAE8MRUAhyI5UyRMglCJOGICwkGOHB&#10;QQgPCoA9wB9WP18Yfbyh8/KEysMdCjdXQbSeXiTe1PiSeHjRMoJzYd5XGIVSTo1aYFdSLFxIOSCg&#10;FyKIcJg+Wi4hhUPt5YWgLl1QGhuNb19/GR89dQeP7t3A2zcv4Y1rF/DapXN46cIZwT/+3rEjuHlw&#10;Py7t3YHT2zbhwLoV2L50AdbNmYZF40di+uAWjO7diEG1FWgqykFFWgLyY8KQbjMiQa8kgCWQ1xGM&#10;quj61BJY5cGQ+AdAaopCZNUgDNp1D2Ouf47Rt79Bv4PPIXnYQsiSSuAeokfXICMiatsQ0XsijM2T&#10;MPzos5h1/wtMf/AtJt3/BgNOvonarfdRtuoiui08gcKpu5A3ZhPyB85BTFI68lJi0aeyG0F8Myb1&#10;G4AlYyZg45z52LViFQ5v3oLTO3bi7M6duLR1Oy5v3IiTCxdhUetAJFGjHtSpE9QeBDkk8vYIK/4u&#10;LkLIR1GE0I4MkXRvHbHSGf4YWjoIKVeOKDXsxsAwSRBK5QxTPEKrMHorPTvxT46Mch7IRkUKBP/h&#10;4cgyvEzFI/S2D3ij9GfLJLscELy2r68ODIIuhH2epULOygZH8BD+EvnSukLISjqWENWGYIoHy6F3&#10;neHrPxLuM8KuCoK7QjsYMRCx8H4NcoahQOgkwQLM2+mdtmkJxum9ZqC307RdTdP0vkdoNYL8Ldib&#10;BJDnXLDWszsSCbuDmehbFWCZzoGPy/DX0UL/SzDn5SxczvPi+YrL/zPh9cVtROjjad6XCPIq7tjr&#10;G0JgSveQyvn62UKtJxAU/LG9A6EnxUdFiml5WXfcvfcsPvzkG2zbeRRpaXm7qH5TOKq5/0+Tp0eX&#10;LicJ5B8Hu5HizwDPPuJdCOw7uUDWxZ3qD3pX+bo5XCffZ47TT8LKPxsGxEG6GOoDSRkQIJ2WMdTz&#10;s2JQ5nsW3A7vbHTgwbzEZyG+R8JIxiQcFYnnHcDO30mAkAvfE23P0wzmoiLA956F54Xnxs+Prf60&#10;HU9zubCcxDGImOPYIsQ73nVSHhjk2VBD9b+cvyUJtQVq7Q+hRtNHaoXqsLe7ex7dL3fHbXMmZ3Im&#10;Z3Kmvyd1kQcGlkaZbG/EWOx/4zbDgM4Qz9MiuIvwziLO8zL2I7eoTI64xgodchLTkRwRJ7jV/Owq&#10;w1ZUgniOKCLkUilC2SdSrRes8QzxAdTQhRDocBxkjUT+U4Q59L2q0rL92WkZY0ICAsr9vLyKQ0JC&#10;uslCQsqlUmmVQiqtVksVNSq5qlarUnXXKzWNZq2hl1GtbkqJiWndtWbVhRcvn3v84MRBvHz2MJ45&#10;tINkG54+sBk3d67C+fVP4PiS6Tgwezx2TR6BrWMHY92QfljSrxGzGioxtrwAQwoy0CstFrUEyMV2&#10;MzIIhFL1BiRqdYhTqhAjVyCGriNWqUaknOCZ7k2USosouq5otgDTfQynexKnM5LCIEM0baN0d8P0&#10;1v745tUX8NHTt/Ho/g28c4NA/uoFIVrNi+dPC/7xd48cwvUD+3B+9zac2LoBe1cvxZOL5mLVjEmY&#10;P3oYprT2xajmerRWdUN9Trpgjc8MMyPFokO8gc5FL0eoQQ4Lh5+Uk/JE5xpCz0qbXILK6Rsx6er7&#10;GHPzS4L5z1C29CSUJa1w00Sjs48ciqRSxPWfBlXtCNSuOobpNz/A7Ge+xtSnf422c++iad8LqFx7&#10;A+WLz6B81n4UjVmHoqFLkFLZgoyURNTnJqOtuhsm9G7G7LbBWDFhMp6c+wT2rlqNI5s24vT2J3Fq&#10;yyacWr8OZ9euw+phI1AWHv3nwE6dfgzs3PnHYBfXP0nc3f8U4uHxp2APzz8FkgT9LN5U5kPLfQWR&#10;uvE0l3kJ6/5SgtxpezcPEvcffyE/sNB2fwzy7CieLH9goeN+H+jh8Uv5PUuAu/vv/VzdaNrzd8He&#10;3r8L8fb5XYiX928D3D1+6+vi+hvvLl1ZvvPp6vIdzX/r5+b+LW3za7qGb0I8fb6RePl9LfEU5CuS&#10;L9vlC5LPRZF6+n0WQsK5sNzL+zuJn88fQvy8f5T6e/+kDPKHQSGFmYBetNLbCOgFmCf5JcSzVZ7h&#10;PcbIVnqjwyrPfwjkDr97IWSqnL5xCSnhBPMMbuIfJgH0GNbagY6nxXkRxjuKqHyI64sKgFguLhP3&#10;w/tnSOVj/Q3Iezo6TbJVmcGV+8Sw8s/hU+UEiCoJnb8pEmPGTMe7732Oe/dfRE1N05sGgzWK6rj/&#10;zyOddO3UqYTegS8CXd2FQZFkpNRJuV8CwbykqzsUBPZKAmO+F3ztouIkKk+iiGXi8xCEl9G940gw&#10;fI/EvOM05+wmI/i2t+dCOUE9+6x3dMlhYdcZwahCZeI6LEK0GXEbWkfoBEu54ObUvk9ReF7YLy0X&#10;3WnYFZLzEP+Av4QEBH4bEhj8IMg/cJ2vpydHGXJGpXEmZ3ImZ/pHkq+bW6hdbzoWZQp9zIDOVnQG&#10;dLbKcxxjBnn2m/8lwP+NcJQXjuqiM0MdJBeGFSflQLC+MMyz9YwjaTDAs1We3WvYIm+ROdxqeD1u&#10;XByuM+4ggP9TXFTUEY1SWUmnyBX8P5Lc965dMfjVq+d//cnT1/HB9dP4/M45fHrjOD68vB/vnNmO&#10;Vw+uwzPbluD26lm4vHASzswcjRNTR+Dw+CHYPqwf1vZvwOKeVZhRU4CxJZlozU5GbXw0KqIjURxm&#10;Q77VglyLCVkmI9IJklII8FNNBPtWO7LtEciNiEZuVCzyo+NQFBuPvKgoFEZFwurnjc2zp+M3r7+E&#10;j566hQ/uXhdA/s1rFwWLPIP8QwL5OwTy1wjkT+/cgiOb12DnioXYOH8mlk0eh9nDBmFC32YMr69B&#10;v7Ii1GQkoyAmXLDGJ5k1iCWID9dJYdFJoFcEwSAnOJfqIDHEIrl5DIbtu4l5z/0awy+9i7bDzyO8&#10;/2y4hRWgc7AZHnIromsHI7R5MpLGrcaQIw+x/FffY8YzX2HUjY/Q58grqN1yD1UrrqCM48WP3Yia&#10;0SuRVT8SiVnlKM9KRUtJBsY21mBWS38sHjEK66bMwI4FC7F/xXIc27AGR9evxL5li7BvyWKsHT/h&#10;p56ZuY+sgZLVAZ06TfXr0mVagJvb9CAPjxkB7eLn4TGThHMSLyrzmRHk1kGEMhZh/ekk09plKm0z&#10;xc/NY7Kfm9skfze3iSQTSMaTjCMZ6+viNsbbIaMd4jKKZCTJCJLhJMNYfFxchrTLYJI2zy5d2tw7&#10;dRnk1aXLIB9X11YWL5YuXQa4d+rUn6SfR6dOfT06denj0aVLbxbvLl16+bm69vTu4tHcLk0kPRzi&#10;2kjSwOLT1a2+Xeo8u7p155yX+7q69vN2dxnh4+Yy2dfDZau/p/tLsgDfH3RyCaw8aJuaI+goYdeo&#10;6fmTQqlnP3nuT0A5CQM9u9OwvzxLmJrBnS3xjm/T8deM+7RIBRhngPx7QF60rHcEehHWeZqXi9vw&#10;NJeLVn8uZ0AN7OIuDBbEA1oJx2NLvCeDIu2XAJA7frKCwaFh2e9bHcDhEaVQh1C9pLOjvq4fbl5/&#10;gNdfew+zZy38ISMju47qgf8Jftbu7l26jKB38P0Q/iPE7ksMvFTfkQIqWMB5PoSB2c1LiLPOwtMh&#10;dM8ldM/EjqPCdgTTLML6JFx3cqz3jvkvy4ROqgzc7blQTvviTsMC8PM6dF5yPwd0cxx53o5DWwbx&#10;cfjYHbZnQBdCUtI0ryfsq31/wZ60T7rOdiXiLzT/+0B3789IXgjw8D7m5+m91MfdvcXV1TWe7o2P&#10;4xY5kzM5kzM50z+a/E0qzVwC9z8yqDNUix1dOZ4xR7QRLfS8XLDAE9gzoAsRD0g0wSpHlBeZWvBb&#10;5dEIOfyk2NFVCKFGIC/G9ebOdQzyNpUj5Br7xbMfvFcXF8TYw/+cEpu4XqVSWejc/m9iQXcuzU5L&#10;OLNt/dWP7l7Cqyd34a1Tu/Do3C58cGYr3jm2Hq/vW4YXnlyAp1dNx40FY3Bx2lAcH9Mf+wY3Y0vf&#10;OqxqLMOCmnxMLU7FyOw4tKRFoykxCtVRdpTZzSi1mVAcakKe2YAMnQbpei0yDDRtsiDLGopsmx05&#10;9nDkhUUS2NN0eBhyw0Jh9fXAmY1r8e2rz+Gj+zfxiED+3ZuXBZB/lUD+BQL5B6eO4faRg7h6YC9O&#10;7tiE/RtXYduyBVg7ZxoWTxiNGW0DMLa5AW1VZehdmCvEjs+LsiEt1IAEAvloAnm7lpQnbQAMKoJ5&#10;pR4SRRjM6XWon78Lk6+8gSn3PsToS6+jZNaTkOU0o5MsGp38jTDndkdCv2kI7TsXA/c/hSk33seC&#10;l77DhLsfYdC5N1G/42lUrLyKyifOoNu4Heg2aCkq+k4hiK9CWmIm6nPTMbg8F5Oa6zFv0CAsHz0W&#10;G6fOxM55C3BgySIcXbME+5bOwdZ507F22hS0VlR/Y5HIJtAzY6WN/ZpZPP8PRdzul8K/6juKWwdh&#10;yPuluPxC2Ff3l8Lv5S+FrYn/mfwzE++Pz4uvReLp4pLo4+m6RBrg94WZo+UIITTFGPscCYrgXEaQ&#10;LiGljsQq579hPEqyQziCjTaAYZvdIRzSEboZ3hmqOwL8L5dxzmUizP8S5LmMl/1yfdE6z8tES/PP&#10;VmgGQlqXlDSCTDovf4624whPK7jXENTzaMzcIV0drEaIvwJ2ayy2bj6Ar778HseOnkNKSta6wMDA&#10;f/Yor/9o8nLv2jXfy8V9j7+H95dBBLoMuwJk0z1nAObRfblPELsW8jQDNFvARWkHY2GalwdQncn1&#10;pgDc3hyXncSRPyb5C03/mY7zpwAvnx+CvHy+D/T2+W2wl8+3AZ6+XwS4+3zs5+79kY+r5/veLq6/&#10;8nV1fy3I0/ubEN+AxwzoQd4E5bSvQO6n5EnPgc+VynkZ57T8caCXz58DvLy/9/fw+sbP3euRj7vH&#10;y95unvd8XN3Pk/K516ur60pSjMd6u7o2+rh4ZFEeTh+qmu4F9yXg78iZnMmZnMmZ/gmps8Tfv96s&#10;1L3HVngGdQZ5MWeI79gBtiPEi+upuDENUkInVUHBnaiCOfa8I0Yxu9UIfvCsHCgcgyEx0NsJ4pMI&#10;bpPDo4XGiTus2vTGv8RHRO3QymQGPi/H6f3jiQcROb5u+eKXT+394Z2ze/Do7E58cWk3PjyzGe8d&#10;X4u39q/Aq9sX4rk1s3D3ifG4Nn04zo8fiBMjCOYH9cKTBPNrm6qwsKYIU0uzMDovBS0ZceiZEIG6&#10;SCuqw8yotBPMm3XI0SlRYDGSmJBPksfWequVJBR5NhuyaT4/wo5Msx7xSgmePXkUXz3/NN4ngH/v&#10;5iW8e+Oi4FrzysWzeP7cSTxNy28c2o9L+3bj5PZN2LdhJbYunY/VsyZj4dgRmNraF6Mbu6O1rBg9&#10;cjJQlhiL7AjrzyAfxSCvC4RZ5wejVg65zASpMRM5/Rdg7LEXMen2I4y98Tr67jyD8Lo2uOkS0MnX&#10;jBBbNpIJysN6z0HZopOYdftzzHn4JaY++AxtF19H04GHqFx/DeWLz6HblAMoal2JsuYZSM/sjtTY&#10;DFRkZKJnXjqGVhRics8mLBg8FCvHTiSQn4Hts2dhN8H7znkTsWHqCCwdNxjDG7v/xapUHafH5et4&#10;as70f5j4OwkI8PCaog4K/sqi1MCi4j4nSvr2HIOsGek7NBP88sjIQidzP7+fReXr6E/Avtti34H/&#10;CNBFeOdcFBHmWcRlHWFeBHlRRMs8r8v7F6Fd3A8vE9dlX2u2Rod40HFoOwZ59rNm1xoGef5rYFXo&#10;IfcNJhCWQBWsRURoPJYu2oAvPvsOv3rtfdR37/VmmDFM67hN/yMSK3y+rq6usW4ubhM9XN3PeXt4&#10;vujj6fWKj4vbi95dXJ/17ux637NL11s+XVyveHdxu+Ddxf0EQfF+j84u27w6u6737Oy63LNz1/ke&#10;XbrMdOvUZZJLpy6jXLp0GeLapUsrSS+3rl27k3Tr2rVrnouLSxpJAh0vys3NzU4SSmJxd3c3eHTy&#10;0LIQWKu8O3WSccdcWi/Sw8Vti4+bx6vuLi7P+Xp63fZ0dbvk3tXtkEdX1w3urq7z3VxcxtN6A2j/&#10;lbx/mg6n/ZlpXxofUizp+lhxYis7d/5lRZqVY4b2f7ZC60zO5EzO5Exi4go8TG86F222PRYt7wzq&#10;4kAiPM9QLrrKiO43oqXeINMKfvJGBYlcQ+twyEaZECpS9JHk+O4M8sKve4lM+N2fGR2D9Oh4YR0D&#10;gUdKbPyrRXl5uXRK/9eVfphE4jO4uXv5jQPbbr17+ejj149sxvsntuDz89vx5ZVd+PT8Njw6th5v&#10;7VmBlzfOx8MlU3Fn9jhcnjgcp0cNwqEh/bGztSc29W3E8h6VmF1VhCndcjCuOAPDspPQPzkKTTGh&#10;qLEbUGpSIU8nR75ehVydBtl6NbL0WmQb9cg2GZFrMSObID/XZkasPBglETZ8cOcagfxTBPEX8f6t&#10;S3j72jn86vIZvNTuH3/v2GFc3c/+8TtwdMsG7FqzFBufmIVlU8dhzvA2jO/ThCHV5ehTmIu6jBSU&#10;xkb+1T/epEakTkYgHwCL3gcaUhykijCEZ/VHv6XnMfPOV5j09GcYcfFZJA6bDE1qATq5SeAWYkd4&#10;2UBE9J6J5DGbMfHcI0y7+QUWvMjhJj9F06H7KN90GYVLTqFk9jEUjdyKnB5zkF3YilhbBgrjUtAz&#10;NwstxTkYUVuOaX36YtGwUVg1bjI2TJqKJ6dOxJPTRmP9hFY8MbgRI+qLkRER+oha+uj2x+ZM/2By&#10;6+Rmkfj4n9IEy37SEugK0UEIfHnQKCMp2jzAlJFDnzK4e3sLwiFgeV4cCMohfwX3jmAugjfnDN5i&#10;uWht/69Anl1oROF5XofBnfclWuF5W3Eb3p79viW8P/aTJ4hn1xqOlsL7YJgXBmBT8yBtRsh9pJD5&#10;KSAL1KCkoAb3776IR+9/iYnjZ/xg0oeyex4D9P/ExOfFf4b4jxL/YRGh95d/eP5fJj42x27n8+p4&#10;Hs7kTM7kTM70Pzj5hRuty8L05j+yhZ3BnQGdYV50tWGo/xnm24Gep7nMIOUBldi9Rkkgr6Uyjr/O&#10;8dglAsSzNU1P63EceY5Yw53qMqNj0VxZjbZe/aAniA8zmh6nxMRv9vT0VLWf0z+cilJSguZNGjvi&#10;2YunXvns2Vs/fffcNXx+7RC+vXEQ31zZg6+u7sOnF3fj0ckteHv/Wry+dSleXD0PDxfNxI3p43Bu&#10;3FAcGzEIewnmtw/sgzW96/FEXQVmVhZialkOxhenE8zHo19CGBoiTKgK1aHMokGxUY0CgwZ5BjXB&#10;vBY5Bh1yjAbkmk3ItZqQYzXC7uuJpsw0fP7MPXzx7D28c/2CYI1/8+pZvHbpNF48d0pwq2H/+Cv7&#10;9uLsrm3Yt2EVnlzuiB2/cNwITGvtj5EN3TGgtAg9stNRmRyHfHarsRkc/vFGFSK0Utg0fjCq3SGX&#10;E/xE5KF8xDpMOPoWJt/+GuPvfITqNXuhr6iHJ8FQVx961vHdEN88GbYBC9Bn2z3Mu/sdZt77BnOe&#10;/Q6tZ15F2ZYrKFlzAVkzDyB/4i4UDV6D7KrxiIosRqo9GbXJqeidnYbBZUUYVVeL6f0GYCGB/IrR&#10;E7BmzDisHTMcK4b1w/wBNRjTPQ9FMcY/yXw959Aj+58KWv9KyT/Iy3+9zDf4ByWPc+BP3yoBvN6f&#10;vlU/muYxEgiQ5Z5eBMke4AHZ5F4M8w6QZ5G4OaIBdYRyUXiey8Vl4rxokRct6+J2HUGepxnOeVnH&#10;dVlExUCEfxHyBeFjcCx5KudOlexLzvvg9QQffj9SVIKVBPlyKAOo3lLbUFvejKfuPIdvv/k9nty6&#10;97HOYF1D94YB2ZmcyZmcyZmc6X9t6qyUyPrZDZZHZqXDT57daQTrO00bQwjy2GWGYd6/PTweC82z&#10;MPwLnV5lahilPHgSQwTHJuYBZ6RC2DEOScaxi3nU03C1HgVJaVgxdyFWLVoBq9bEI/v9GBcRNYPO&#10;5f+q81N9Qbz/rHGjZr/33L3Pvn/3FXz5zFV8euckPrt+EN/eOozf3j2Or24cxadXDuLDM7vxwbGt&#10;eGfvOry+ZQleXDkXd+dMwKWJQ3FiVCv2D+mLHa3NWN+7DksbKjC/pgizK3IxrVsmxuUnY0haLPrG&#10;2dE9zIhyixZFBPH5eg2ydWpk6rTI1OuRoTciTW9AtslCQG+GmQBqbH0dvnjuAT59SCB/8wrJJQJ5&#10;7uh6Fs+dOYGnThwlkD+Ma/v248z2J7Fj5UJseGIGlk8Zj/nDh2Jy7z4YWlWNnvl5qM1KQX58GFLC&#10;dEi0axFPCkU0nUOYUg6b3I/gxhsSvRkRNWPRc/NdTHnqN5h46ysM2nMfWQOnQxGTgU4egfA3JSOh&#10;aQYMTTORPmcnpl5/D0/c/xxz7n+Jsdc/RtXOZ5C96gryl15AzvR9KBy9Dvm9JiMhtRKx1jgUxyWi&#10;MS0FfXLSMagbgXwDgfyAvlgwuA0LBw/GwkGtWNjaF7NJKRpWlosCu/5xmDLoGVLc2GfWmf7vU4Cv&#10;h/fGEG//HxQc8o+/P/puTUEKgnkp1DzgmScDOUE0h9z0EsN1Mng7JIQ7WLpwyFSHS01HABcBnXNe&#10;J7Cr+8/W9J/92tsBnbcRBzYS98HlvI1fZxchF9flnPcrrs/7Z7h3HI8t8wz2VObO0M/nxe43PJaA&#10;nOohKUwSNSkjIQTzbFRQI9IYiWP7TuD77/+Mo6evQKENfaVTJ9/g9nvkTM7kTM7kTM70vzO5urpG&#10;h1msN8xq3WNlYIjgNsOQLvzKJijgQUl+HpiEhEGeLe78C98sVcJKIM9h6/iXN3dK49/fLB1/q7Nf&#10;Kw94wwPdlGXk4tiew7h4+hIy03KgkCj+GBUWNZlOhX8z/0MpJSXFc1Rrv4VfvvXSb3/6/F388M4L&#10;+M2LN/Dl/TP45NpBfEEw/93dk/j2qfP44tZpfHrpED48vRvvHdgogPzzK2bhqQUTcH36cJwdPwiH&#10;h/XGrkE9sKlfd6xsLMfi7sWYX5mHWaVZmFyYhlFZiWhNikKPSCsqrAYUG7TIY5cakkwdQ7wJaQYz&#10;UnUmpOvMVGZCKAHU8lGj8PmzD/DRU3fx9o0reIvk9WsX8crl88JAUAzytw8fwqVde3B0wzpsWzoX&#10;6+ZOxtLxozCnbRAm9OhFsFyBhuwsdEuNQ3q0GXFhKsTaVIg0KYWQg2EKehaSQOgVAdAl5SJn8k60&#10;XvwEE1/6M8Zc+AB1s/YiMrsJ7r46uPhpoc3phdhBqxExdjP6Hn+I2U+9jwX3HmHyjUdoPfkmCjY8&#10;jdRFl5E57wwKpuxE8eD5SCluRFR4LNLCw1EWF4265Dj0zcvAsOpyjKyrwoTmOkzv24SZJFN71GJc&#10;TRl6Z6Si2G5BusX0O01IYCM9Nment39Ccu/kbvZ39zol8fL7SXRnY3cUHkRI7U3TPNBQO4wzQPMI&#10;rg75qxWdcxYGb4ZqhmsRwll4HRYB5Lu4/2xNF/chwvwvQZ6Flwe5eMCvk4sQlUZcl4W35214PXEb&#10;8Vg8squMYF7i5kvH5ZCLfDw+V17fAfSca/zYcKBEuNqENYtW4uNPvsOvHn2NwqrmP3j4+KS33yZn&#10;ciZnciZncqb/tcnLqNOvM6u1f1SzCwy7zrBlnQBcTQ2rOLKgIL8Aee58JgpHlWCYF0PYiUDAAM+j&#10;VPKIlWyZL8/Kx9HdB/HGK2+jT68BkEmUfzYbrfPpPP6hKBPBwcG+MyeNW/zjFx/99OfPP8BPn7yF&#10;P3/wMv7wq6fx62cu45Obx/Dx9cP46t4p/OaZS/jm/gUC++P49MIBfHR8G97avRovr1+Ah8um4va8&#10;sbgwZQiOjuqHvYObsbl/d6xprsCS+hIsrCnEvIo8TCeYH5+fhqEZ8egbF4H6iFCUmfQoNOqRw9Z4&#10;AeSNBPJGpOgo1xqRSNcfEyTBqbVr8fHT9/Do3m28cfUi3rh2Ca9eOU8gf84xouuxI7i+fz9Ob9mK&#10;PSuWYvMTM7ByxhjMHzkEU/v1xcia7uhXUIia1GQUxNqREWVEUqQWUVYFwvVK2AnkQ+U6aOk5aM2h&#10;yOo3AgP33MHkB7/FuHu/RdOmK4htGgdvTQy6uCggiylHcv95CBu0FL333cfMZz7H/Gc+w7Tr72LI&#10;ydfQfccDpC28gISZR5ExeRdyRqxESu1gWCJTEG0LR150JEqjw9E9me5FXhYGFOWhtbQAw6pKMK6+&#10;CuO6V6KtKBf1CdHIN+uRa7f8GKPXrTUajf9TIor8qycfLxePif7unl9yBBQhRKAngS+HJnTxcgwu&#10;JAya9Vd3FraiM5DzdEeY5m+Vv3kRvnm5uA6DNZfzujzPy0Xg5m15Xizj9VjEct6Gj8kKgOgTL+6D&#10;cz4XnhY651I9wtuG0Hn/Et4Z7EXR+kuF99wUwvWNirZTCi44pXnFePjMK3jz428xeOxMeAfIF9M9&#10;cvp5O5MzOZMzOdP/7hQSGNJq0uk/0stVglsND+bE0M2NKlv1WDQE5iLEiz7z7HrDDTADAOcM8eKw&#10;8mI5gzzPM8gzLGRGJ2DelNm4ceUuBg8aCUmIElKpajudhsZxNn9/4ug0axYumP67Tz/88au3XsFv&#10;3n0NP3zwGv703sv44e3n8N2LN/HJndP46MYxfHHvDL55cBlf3juHz2+cwGdXDuPTs3vx6MhmvLVr&#10;JV5cNxf3Fk/C5RkjcHJ8Kw6O7IsdQ5qxcUAd1vSuxsomBvpSzK0qwBSC+VHZyWhJjEaPKBsqrRzB&#10;xohcve5nkE8nkE8lkE8niQkKQYpSifsHD+LR3dsE8reEkJNvcPz4q+fx8qUzeMhhJw8dwJU9u3By&#10;0ybsXrYY6+dNwpIpQzFzCIecbERbRTma/n/svQVcVV237+/7lF0gJd3dKQKKCiqCCqKEdHd3g4Sd&#10;YICKgoHdYrdid3d3NyL8/mMs3M/1PPf8T93znnvOexmfz/jMteaaK/bae875HWOPOad9P7gQOA8w&#10;1IS9sTr6GCjBQK039FUVoKVAEN9LHtKymtAdOAqepXORueMCcg6/RMSaq+iXOgvilkPwt66y6CCp&#10;D3OPAhj4l8KhtBbpe28i//gz5B99itjNV+C5+CgGz9gJy/yVsEhfCJu4GbDwSoG6xWCoqOrAUk8X&#10;Dkb6cCKQH2NtibF2feFjZ42gQf0RNmQgQgngfW0s4WasjyHa6vC07dMyytamwVxHx4i+urbY+P9z&#10;6d7+F57DvuNVMQ6b4UV6WAlohUV5GN55ZdAfKwyLAJ7Tv24zSIs84wzj/9xxNsz5mKgsb/M9fj73&#10;Z4BnSGd45+uwJ56Vy4vuwWVEhgXnc9vA2prPoN/qeWdoZ++7EFLTjdskcWqbpKhdURYgXk2C/xFU&#10;hLasMhxtB2Hlqq24+uAlZs6vg4KG/jF6T23zlbdJm7RJm7TJP7Z0+v13YzVFpWNq8ootHPeuKasI&#10;RQ6PoY6VlweX69I6a4Qix70T6LPygFhenEXkfecOmuGfoV00TRx3zLzN+bpyykIIjomaNrxGjMHs&#10;GVVIiM9AbxkldO7cY3unTp3+vTOYdK2YNiHv6Y0rr1/euIT3d6/i26Nb+HL3MhrvXETjrXN4d7EB&#10;j4/swL39Gwnot+D50R14emQrHu1bh0e7VuHh1qW4s6YS12qm4czscTg8KQM7C+OwISMUK5ICURvn&#10;h/kRnpgbOhqzA0ZhxtgRmDB6CPKcByBpgDVCrYzhbaSDkdpqGKKhggHKirBTVIQNwXxfRWVYKSjD&#10;VklVAHkHTU2c3biBQH6/API3eP74vdtwefdWnK3fgIa1K7BnaQ22LVqItbNnE8iPx/S8RJSQUZEe&#10;4o3oMSMQMNQRYwiYecrJAYYaGGCsASsdBegqSkFPVQnKZDRJiMlDTrcf7KPLELdiP4obbiBrxw14&#10;TNsKtZFh+FVWDX/rTN/TgLEwC5gOo8hyxKw/gcJjD0ifIXnXffgsOwunWXtgX7oefTKq0Sd2Gix9&#10;MqDVzw0ySjrQVddEP30dDNLTEkB+tLUVRvexJHC3hr9tX3hamWKEgTacdTXhYWWGiGGDEePu+mKk&#10;Xd8gGRkZnp6uTf4PpHu77j068qJVf3S4wfN99+pM4EwAzyAvCq0RgLkjwTZBsYTg4f5pVdAfKgJ2&#10;EYyLAJ0hnFXkTRcBOJcTwTunouvwOT+HxoiuzeE0vNATK9+Hj3Gb8LNRILrWz8rx8Azt7GlXl+Sw&#10;PXkB2hnq2SOvIaUAEzIm9RXUW/+BonyeqUdNTgWTJs3GnWfvsWn3MRhY2b9p1+53NhzbpE3apE3a&#10;pE3+oaW7gnTvpSryio2qMnLCzDUcJy9PKit449kLRvDHg2AJ3kXzyHMYjsjzzp04d9C8LYJ5kaee&#10;tznsxkBRDXoKqrC3tEN8VAoK8iZAT88cXbr0uiUjIzeYnuPf+jf4H9OK8tJvnW548vLm5ZbXNy7i&#10;873r+HiL0tuX8fnWBXy9eR4fr57CizOH8OTYHjw9vgevzhzAyxO78PTwZjwhmH+4fTlur5uPy0um&#10;4/S8Ehyelo2d4+KxIZNAPplB3hfzIz0wL2w05gWPQbmfKyZ7OKFw+CCkOtgioq8Z/Ez1MUpXA04a&#10;qhhIIG+rKA8bBUVYE8xbKbR6582lZOBjZ4cr2+vxsOEQbu3fjZv7W0H+0q4tBPIcVlOHXbXV2Dy/&#10;EitmzEBVaSEmZkQjn4yJBLpvyMgh8HbsL6zkOtTMEPb66rA3UIeFujy05KSgpawMKQIeKXldGLmE&#10;w2NmPbL330XRoWuIXLQD1uHj0EXfBn/rIYWOmqYwD8yHpv9UeM9vQPaBOyg99RTZ++4idO1lOM85&#10;AruyTbDNW46+SeWwDMiG9qDR6K1uCIXeCjDXUIOdlioGaJIBo6cNJyMDDDcxhruxIdwN9DDSQBfu&#10;JoYIGtAPmWM9MD4uuinCfdR8Y21txR/fX5v8x6Vbp9/+SO3RvvNj9sRLEMRLdW1dLp+98SKQ57oo&#10;8o6LAJnhnAGblWGb9/k4110RxP8Vrn8uw/t83l+v9fM5Irjn4+yFZ4Bn5XJ8D25HuF34+fm47M/3&#10;keX4/q7cjsgI0K5Fxj6nDPPsjWfIF+0z7PM+A72eig5i4zJRf+A0rj54jmlzFzX+0bFr4o/31iZt&#10;0iZt0iZt8g8rv/To2jVOsbfcc2Xp1ploGArkuosLHSvPVsMDWdkDL8xUIyPfOsd8TwkB1EWDW3+G&#10;ec4XKXviOZ/DazRo20zHGCOHjcHE8bMwaKALZGSUG5WUNGPpOf7VAa88sDUjOizh6tF9D78+udPy&#10;8spZAeK/Pb6NN1fO4C3tv6X047Vz+HzjAj5cPYt3l8/gw+XT+HDlBN5dOIxXJ3fj1dF6PN23Fg/q&#10;l+DW2kpcWToDZxeU4fCMHOwoScDG3CisSgvBknhfVEd5Yl7QKJT7jiSQH4ZxIwchY4gtYu3MEWRp&#10;BHdddTgT1A76E+QV0FeRYF5ekbaVYC0nj5Qx7rizfy+enjiKKwTv1/bU4zqB/IUdG3F6yzoB5HfW&#10;LsT6uRWonTQes7LTUZoUiswIT0R6DYOv8wC4D+gLF2tTOJroor+uGuz11GGlrgwteQIaJXV0l1KG&#10;iqkDhqTMQtj668g9+gYpm05ieM40yNm64FdxBfwiqQxj30Qoe2XBftwaZO57jvyjL5F/5BFi15+D&#10;R/UxDJyyG33yVqNv2nzYRpbCfEQwlHTNIdlLAvqKcrBWU4C1Um/0V1fCIC2CejU1DNXXh5uBPjwI&#10;6sPs+yPTk77fmChMSYxvTvLzaRjZv38/+vraQmr+z6RXx7/9PrFH+04f2QvPq21ySA0vrc/KAC94&#10;46neikJVRB5wEYgzVP8cr87HuAxv/wzhnHJZ3hbVaxF0i0BeVPbn8qJzRJDOxoGoDF+HQV6kvC+6&#10;JpcTtRv8bx574YWQmd7K1G6oCODO0M4hNpzPg1v5GKso/KZ3D2nY2A7BvCXrceb6Y8xdvLJZWkF9&#10;B703nhu9TdqkTdqkTdrkH1d+b9fORE1R6YKCpEwLw4FU59bl0XlQK3vehTAanl+eQ2skpAWQ5zzu&#10;dNnjzh0wd8SC557AnuGAt7mD58GuXI6VPfKG6noYPMAZ6an58PIMgpycOnr2lJ7fsaPYvzgloaGh&#10;YY/ClPiEK4d23G98dgevrp/Dh5sX8e3hTbwnaP9089IPkGc990/0PQP/9TP4fO0kPlw4hBfHt+Hh&#10;vjW4v30ZHtbX4t6G+bi1qgKXFk9Cw6xc7B2fgm2FsViVEoDq8DGoDHLDLN/hgke+2NUB2U79EN/f&#10;EiFWrSDvQkDroEIgr0CgK0cqrwAbJWXYkRqLi2N2RhoeHz2CJyeO4PLOzTi3dS3B/Bac3roaDWuX&#10;Ys9S9sbPwYoZU1BZVIBpGckoivFHSqAbQtwHw2Nof4y07wMnAeT1MUBfE33UFGGurgJNMhYkZFTQ&#10;RV4PNl7xCJy3A8mH3yL14Ev4zt4Kc58odFVWQ7suvSDddwT0AvJhmbkAgavPoODEe+RQ2cQtNxFY&#10;ewiDp9TDrmQr+qTVwCykFBYe0VAz7QdJ/q4lxWAqL4k+itKwJZC3VZbDAA0VDGGINzNFwjAnpI1w&#10;waTwMMxKTsTcnGzMLsh7FOvjE01fHy820yb/QRFW4vz1j/k9/+jUwisiswdeNEvNz8rA/bMyLP/s&#10;medUpAzQIk+5CM45ZagWeec5j1MRzP/sRReV/SvYcx6X43NE9xepKO/n/J+fl9sO7d5KQtgMe9zZ&#10;284pe+dFsfEM9gz6vM+ee46b5zLskXcb5YfJc2qx99glHDlzFYHh8fepddP/8RrbpE3apE3apE3+&#10;YaW7poraelV5xSZZMQkhvIbBQBjcSsrxt0JYjVRvKBDIy4tLQpnAnjtekYeNYZ73WXmbAZ87bD4m&#10;An49eRVoyamir5ktQgOj4O0RCEXqtMXFZc706qVg+uNZ/jdRUOjec2JeZuyVhgO3vz68jk+3L+Dd&#10;9bNovHcNH29exLur5/Dt3vU/If7dlfOCvr3cqgzy7y+dxPuLx/D27EE8P7ZNGAR7d9tS3Nlcjcsr&#10;ZuLMwjI0lOdhT1kStuZHY2NGKOrix2JhiCvKxw7DNI+hmOjuiOKRAwjk7ZBgbyHEyY/SVoWzhjIc&#10;lOVhJy+LvnKkCgoEusqUysNcShKrpkzCs5NH8fDYAVzfW4+L29fh0o71OLl5JQ6vrsWOxZVYP3cm&#10;aieXoSI3CxOTYpEb5o0En+EIGOkAd0c7DOtnBcc+JhhgrId+upqw1lCDtqwcFGSU0FFcCSq2IzEy&#10;axaSN19EOgF6yJorsIufCTlrR/wmJYFOaoYw9EqHil8p3Kr2IvfEUxSeeYeUHS8QuvwC3Mrr4TB+&#10;AyzSlsIythzWgXlQtnREL17sq5cYNMS7wESmB/ooSKCfmjwcdTQw0swIvv3tEOk0BPnenpgeFYHK&#10;zHRUF+ajurTkU05U1HxFKSmlH19jm/wH5I927TS7/PpHjXj7zs3iHQiYOxFI/wB5/udMUAJi1p9B&#10;WQTLP4O3CLp/BnEux0DPoTAM4yLA5jLsYec8UTnOF12Dz2HvvmgwK+/zMS7HRj2X5W2RQfEzsLPy&#10;cRH0i55ROJfaCzVJnulKRQB0VgZ3hnqOkWfPPIM9e+HZG9+7s5iwrUXtiK6eJSKT87FhZwO2HziB&#10;5MyiN+27dAn98SrbpE3apE3apE3+YeVvUmISmVrKqu815JWgraAigDuv5irMYtOrdUVXPqalpApd&#10;FXWoy8gL0M6dMnfcDOuiWWtE2wzv3FmLpqfkOHlVSQWYahnDzWkU/LwCoa2hDwV51bcqKuqu9By/&#10;tT7O/xIxMbFu08ZlR9463XDrw/0bLe9unMMH0q93OR7+Mj7euCh44xnmGeTfsQee4P3dJQL6P/UM&#10;Xp89RnoYr08fwPOj2/Fw3zrc2bYENzfOx9WVs3B+8UQcr8jH3rJk1OdFYUNqEFbGeaMmzB2V/iMJ&#10;5l0w1cMJ490ckOvUDwn9zBFkrg83TWU4qyvBkeeSV5CDHaktb6uoEMjLwUFTHYeXL8XjY4d/hNRs&#10;xdXdG3F+22oc37gcB1ZUY+vCCqycNRkLSgswNT0JxdHhyPQfjZgxw+DjPBAjB/bFYDsr2FuawNZQ&#10;H9bamrBU16DvRh5SUiroqmyCvkFZCFmwHXlHniBx/yMMnbABGiMT0UlBB+3EJaDp5AM9v2LYFq5F&#10;/J6HKDz3HCn77iBm3R2MnX8cjuPXwy63DmYxc2EeVAqj4WEQU9BCzy5doSXdE0a9e8BSXhz9CeKH&#10;GmjD3cocIYMHIdVjNIpDAjA7IRqLczOxtKQISyeO/z4zJ3vPYDvrPvQVtoXU/AeF13no0b7TOrH2&#10;nRp5NhphRhqqT/yPGasoT5pUBMU/K+cxXDOMMyzzNgM3Azpv8z9nXOavIM9Azce5HB8TeeX5mOg6&#10;XFYUB89lRPfgcnxd3udyfA7vi4x7bhv4XzrRdLWsbOyLzlMniNeTVxPCaRjQ2fPOAM9TUTLQc8w8&#10;h9eIVJRnoKYLHR1zDHD2RE7pTKzYuBMLlqxuVNXUqeVX2fpG26RN2qRN2qRN/kHlt99+66urpvHI&#10;WEtX8Pjx4lAM8RxSwyu+jnEegbFuo2FjbgkFSQJ1aTmhY+bOl0Fe1Elzhy3qoLnD5o6c4+Q5Rt5Q&#10;SR0aMgowUNGCvYUdfEb7wNzIAhqqWk2Kiso8MO2fTBcnJSXVeVpxVtCt4/sffb53ueXznSv4eOsS&#10;mh7cIJC/iqdnjuL9tfNoun8Dby6dbvW8i5Tg/d3F04K+vXAKr6js69MH8frkfjw/th2PD2zAvR3L&#10;cGvjAlxfVYGLtZNxYnY+9k9IwrbscKxN8MHySA8sCRuNxRxeE+iGmQTzE9wHI2eoLWJtTCCs8Kql&#10;3LowlIqisDAUzyffT1kJ9qqqsJSRhreNNa7s2Ir7h/cLYTU3928jmN+Ms1tX4ej6JdizrAobK2dg&#10;2dTxmFuYjQlJscgPC0Kq9yhEug6F19ABcB5gg4G2VrC1MEEfA31YamrBUFEVStLK6C6hCo3+7hhZ&#10;NB8p268iq+ExAlYcg0XsJIibOONvPRQhaWgDM79sGEVXIGzDPeSd/orMhgeI3HAGQbUnMXzqbtjl&#10;r4NV0mL0jZ4FY/dkSOvZQZy+PwXx7tAnkLdWkcYALUUMM9bFGPpMIUMckeIxCqX0rOVJMajOTsXq&#10;icVYM3VyS82ksssDrS1H0Vf4vxlmbfJvkr/91u43c7EOXXYTqDcKoW7sxWaY7vS/D0wVQTzDMKso&#10;1KbVW99aVsj/Ae2ihZ3YCOfzWUXXY+VyXF7kvRddm1M+JtKfy4vKiNoD3ufri/6R47aAp6PlGazY&#10;oNdXUBW2uV1gqBf9o6cmISvEwPPMNAzq7H1nUBcBPHvq2SvPgM/HeApKDrnRVdaGioo+EnPG4/S1&#10;u9h79CxmVS5u0dI1OknvU7X1tbZJm7RJm7RJm/zjSidVRaUDxrr6LTzg1UxbH4P62MLHdTQ21a1G&#10;UUYOBtn0g7aKGjQVlFvj5qnzFcXGi0D+r0DPqcgbL+rIdUhNNHQxwmEo7CxsoKagBjkZ+U0yMjIK&#10;P56l3bBhNj2rZ05KfnC24d3Xuxfx8dppfHt0Uxjc+uHmJXx7cFPwxDPIf7h+Aa8unvoT4nmA6zsC&#10;ewb4txdO4t2FE3hzugGvTx3Cq+P78LJhB57yHPM763Bn00LcXDMH15ZNx/n5JTg5KweHy5KwIyMU&#10;m5MCCOj9sCjUHXP8hmPq6MEodumPDAcrRPc1EkB+tI4qRmqrYJi6ihAnP4AhXkVZAHlTiV7I8vHG&#10;3YN78ejoAdw5tBMPju7FlV0bcHz9UhxavQg7auZgTcUkLBpfgJkEw8UxEcgK9EXiaFeEuwzBGAd7&#10;DOnfF/2sLWFlagxTHR2YqmtCQ1oJshLKkFAygUN4ISKXHkTm8WcI3XIJNvnzIT/UF+16KqKbAsG/&#10;RzIMAkrhXtmAlIbPyDr5Bel77yN8xVG4zdgA29yVME9fC5OoSpj7F0HJehQ6iCtDXloGhnLSMJXr&#10;iUHaihhpaQyvAf0RNmIEkr29MS4sGOWJ0ViUnYwVpflYObG4ZW35zHtuA+3D6Cts88T/x6RDx1//&#10;cOnxR8czEh27Noti30WLs/GUsDy15F/B+/8P5GVIOU8UziLypvN5IjD/63E+xnmi46JUdIz3WUXb&#10;Io8713eu6wztXN+FmarkVf5U3mdj3kxdR1ATVS1BGep55WdWQyUNWOuawM7QAgPN+mKwVT/Y6JsJ&#10;XnpDJU0h5XAbDqthZahnkOexNx6ewZhXuw4PX3/Gh+/NOHr6MpxHjnry+++/h9B7bVscqk3apE3a&#10;pE3+saVHtx45htq638J9A+A9chRmlE7Eoop5WDhrDhwJ4pVl5KAo3RvS3aiT79Y64wWDPGurN623&#10;4H3nVNS58z7DPXfWDPzcoesQ0HOn7kCGwmC7gVCVU4K2mtZDbXVtS3qMX7S0tMTnTSnLu0sQ//nO&#10;JXy5fR7f71/B9wfX8fn2VXy6dZVA/hblX8NbjoUneH9L8C6A/GWRN74V4N+eP96qZwjkTxwkiN+N&#10;54e34+l+BvkVuLu5GjdWV+BS7RScryrG6fI8HBmf3AryiX5YTyC/OHQUZvu6YPKoQSgcZofUgRaI&#10;7GMIPwJ5D30NjNLTgIuWOoYQzA9SVcEAUntSOyVF1JaMw5Njh3Hv0G7cObgDt0nPblmJo2trsXf5&#10;fGxZMBPLp5eiclw2pqYnoCAyBOl+3oh3HYnQoYMxakA/ONhawdrSFMaG+tDTUIeOogqUJJUhLa0B&#10;kwGeCJi4DPkH7iNyz10MX7AHuoG56Khhjt8lFKFJx639SzG4YBXidzxB5qlGxO9/gZgN1+A7fyec&#10;ShcTyNfBMH4FTIJmQW1QELormaKXlAo0esvCSlUOg/VV4WqpD9+BtogYMRypfv4oiY7CrNRk1OZn&#10;YvX4fKyfPh6rZ05+nxLgM1m8Xbuurb+oNvl3StcOv/zuSRB/WrxDl2YOm2FPvFDHfgL53gTyMh0I&#10;4DklwP5ZBcAmeBeF37BHXgTlrCJoF+WJtvlcBnORh55VdA4fE8XFsxEgug+nfP5fve7sZbfU0hdg&#10;3UhZQ6jrXP8Z4o1VNGFORrxILTT1/oR5Vj15VSGshoGdQX60owsGmFoLnngjFW3BM8/HOaRGNBCW&#10;80y1jDBggAsmVSzGo9cf8JFA/vCJ8wgOj/4ip6Bcze+29RW3SZu0SZu0SZv8g8rv7X7XM9IzeOk7&#10;xhtuTsNRNWM2gXwlRgwaCk05ZUgQFMgQVEh3po6fOnIRrDPEizzx3JkzyHPnzsc4n0GEPXWcMtjr&#10;cZiNojpsjC3haDsQ2ipa0FHV/CwrLc3hGN1qZk6acuvovg9Nj27g6+2L+HLrAhrvXsXXO1cpvYFv&#10;925S3lW8v3oebwja3xDE87ST76626tsrpyj/JOkJQd9dJD1zBG+P78MLgvhnB7bgyd51eLhzOe5v&#10;XYQ76+fh+vLpuLiwFKcI5BsmpmJPTiTqU4KwjqegDHFDuY8zJrgNQs5QGyTYmyOsjxH8zPQwxlAH&#10;LtrqpJoYoqkORwLtAarKwgw2YyxM0bCiFo8b9uPewZ24vX87LtSvxelNK3BwRTW2L56DtbOnYvHE&#10;IlTkpWNCcgyyw/yR5OWBWJfRCBw4DK62dhhsY4G+BNIGegQ5aopQlFdGL0l1yOvawzGkEMnLG1B6&#10;6g3GrDiB/gU1ULbxQbvuGpCyHAzDsBwYJ81CyOrzyGl4g5zDrxG/5RYClx6H09S1GFC0GGaJ86Ef&#10;PBtGI5KgoG2FXuJyUJdVhAUZI45kpIyxMkKAvRXihg9F9lgvlIaHY05GGiqz0rF6QilWTynD9iXV&#10;3wsSErZIde/eNrj1PybdOv3ye2C33zpc5IGtkgTVDMq8joNSdwlhYTZZhmfKl2bQJrBm8OYyPytD&#10;OcM/e+Kl6LjkDy+6yJv+Z5mfQJ7z+DjDuqicCOY5T/yPTujVvrOgfD2+Nk9LK0f1X5HruIQMNGUU&#10;oEO/S10y1Fn1ldSgq0BGO+Vpk6HO/8Lxvh576pXVBdWnbV2Cdz6uTW2CHh1nj7yBAh2TpzKKGjDl&#10;2Hc5+t1zPDypQg8pYVv7x+w16hJy0OlN56nowNjYBpFJedjbcAEPnr7B7j0NKCwqaxk2bPiZ7t27&#10;2/94z23SJm3SJm3SJv+w0sVQz+iWOnXCRdn5WL98NYK9/KHKM5eISUO2mwRBvBjkeDXFbq1x8aJB&#10;rSKg530Get5mmBd57X8+bkAdsx511ObaJrA1t4GGoiaUpGRbVOTkpmTFRc5+eq7h46frp/Ht1nk0&#10;EsR/uXUJX+/eJIi/ia+3ruHrzav4fP0yPl5rnZHm9aXTgr5hgCd9fZX0yknS44K+vXwc78814N2J&#10;vXh5eBue7d+Ax7tX4eH2pbi/pRp31s0lkJ+GCwtKcHJmDo4wyOdHoz41GKtjfbAwhOeRH47x7o7I&#10;crJFnL0FQvqawNfSCF7mxhispgIXPd0/IX6QugospXohzmUwbu7chEeHduH+we24vW8bzm1ejTMb&#10;V2LfsgXYsqACK2ZMxPySPEzPTkVJYhTSg30QN3o0op08EWg/Eq42/eDQxwQWJgRFmvReFWUgJaOE&#10;HnJG0HcKh2dZHXJ23ELWgUcYPH0jtD2y0E2qL36XsoDsyEhopU+B3dwNSD78EHkNL5C1/S4iV5yG&#10;25zt6Fe2HCZpc6ETOhmGngXQNB8KRRkehCgGMyU5OOhrw83cEIH9rJHg4ohcDzdMDPFHVWoSqgjk&#10;l5eMw5opk7Clah5mlJbe19fSsqLfUFsIw79funX85ZfIrr92uMNTTEp0bI17lyPYZk88qwi8RZDN&#10;gP0zyP8M6VznOOU89qCLZpYRDUwVwbroHE5F1xRd9+dze/zWAb14xhx6Llb2+AuLxvWU+HNAPK8I&#10;rU3QrkVQrtGb2osfM16JlKeyFSnPeMWheZzy+aLrqNF1ePpJA2obTAnMOU7eTEMfxuq6MFDVhpqM&#10;IjRklck4UCNDQRMGpEbKWjBR1oaRii5s+gzCKK9QRESno2jcVJSOm4zUxAwMHzzik3QPyZUdf/uN&#10;//Hr0PrK26RN2qRN/rGEO99fSXlwGo/w50U0uMHrKCXVrrOEhEQXVnFx8a6sPJOIGqlov/V4uy5c&#10;Vq51YR8+l6/B1+Jr8rXbOvj/3tJZrrfcdAM9w8bYiBhs37gVqTGJUOutCCUJWep0CfAk5SHTRVzQ&#10;n+FcBA6cJwJ5kUeej/M+K3vltakzNlHSgK6cGkw0DGFl2AdqcuqQ6CqG+OCQz89vX/vW9Og63l0+&#10;geaH19B87woa77A3/ga+EcgzwH+6dgkfrlz4XzHx184I+voywTvpmysnBH1NAP/q0jG8Pn8EH843&#10;4P3JvXhFIP903zo82rkC97fW4M7GKtxYOQuXaiYKoTWnZuWiYVI6dufFYFNyIOqivFAdNkYA+dJR&#10;Dsgc0hexPGONlTG8TPXhZWGMQSpKGG6g1+qJV5SFg5YarGWlMCs5Fs+O7sOjI3sEiL+6YyMubduA&#10;U+tXYu/Shdg4byaWTS0TBrlOTk9EYWwYkv09Ee3mhvABIxFs74LhdrawMteGrp48NNToPcrRdyCt&#10;DhXjIRgcPxnJ608ja/89+C07AvOEGeio5YLfOhtD3sYH+pHjYDO5FhH7riHvzGuk736AhHXX4TXv&#10;EGzHrYBF7iJohJRCzzcf2kPCIKNoAKVevWAo3xsD9LXgZmECH1srMkiGIH/sGIwP9EFFXBTqivKx&#10;ODcbm2bNQP3c2Vg+a/oba2NjH/oNtcXF//uE20TxLr/9kdGjfac3BPHgeeJb4+L/aSiNCORFKgJ4&#10;kYpgnJX3RdDPYC4KiWHl/Z9B/ufz/grynPdzOA0DPIM8h/xwaB1DuTzDOUE4D4rn2a3kCMpluom1&#10;iHXo8pX0E+lH1p7tO3/4oe9J34l36PKW9I1Y+85vevze8SXpM/EOXZ/K9+j11FBJ84OllmGLhZYh&#10;jNV0YaVnAiOCeUUefC8tD2lqbyTpvSj0lBZgvr+xFUYMcMIwhxGIDEuGr2cYrIxtoatqADkxbrsU&#10;OYa+SV9F86msmMQG8W7dvDt27ChL775tMHabtEmb/I8Q7iy4wercpUu7XrJiHeUMlHtpOPUzNIoK&#10;dLKcWRhju2ha1tCF07I9ambmBMyZkBE1tzQtaWZxUu7kwoTx4/Njp5fkRM0Zlxm2oCgzaFFhRkBt&#10;YWbAkiLSwgz/2nGZAYvHZQcuKM4KnFuaEzBzSl7QhFmF4XlzJ8QkV09OiF5akRZYW54wpnpmzLAZ&#10;hb794gP7Wzo56BjpaYhr9e7ZQZ6fiZ6NZyvhZ2yD/f870kWyl2S2iaHJu1lTZ+LArn0oyimAjrIG&#10;JAkq2CMv07UX5HtICV55OVKe75kBnv+aZ4AXhdVw6Axvi8JqOI8HsYniZw3lVWGiqA4DBQ3oq+jC&#10;TNccJnpm6NGlOwI9PfHq5hV8unMZ3x9cBQP9pxsX8P3RHXy+fY22r7R64q9ewLtLZ/Hm4ilBOZSG&#10;9fWl43hDBsBbBnmG+ItH8fzcYTw/fQDvSN8c24nnBzbhya7VeLR9Oe5v4bCaSlxbPgMXq8twZk4B&#10;jk7NwIHSJGzPjsT6BH8si/BAVaArpo4ZivxhdkgeYIkIaxP4meljtKE2XHS04KChisFaGuinooh+&#10;qoqwUZLDCBN97F1ciRcnDuL+wZ24sXsLQfx6XCGYb1i9FDt57vg5M1A7sQTluekYT9CfGxmEBJ8x&#10;iBrpgmDbQfC1GYhBfc1hZKIBTT0laKopQU1GFaoqFrBxjYbPjNXIOXIXkfXnYJc/H2pOsfhbdwt0&#10;V3OGiV8h7AsXwG/VAeSfe47sI08Rt+kW/BaehfPUvTDProNBwmzoBBVCyyUCsvr2kJVVhS7Pha+l&#10;gmFkoHjbWSNs8EBkeLihNNgXM2LDsSg7HcsI5DfMmIotcyuwYXb5Z5/hztMUFRXbPJ3/TunUrp1M&#10;l/adJ4p17PJVvFPX1jniSTm2nUPXGOJFymDOMP+zigCeU4ZuEaz/DOq8/TPoM6hzGfbOs4rKsXI5&#10;1p+NBRHYc11nzzkvFMfKHnSeolZYKI696gT0vSm/V6duzT1+63Cq8+/tJ3b85Y/Ejr/8FkMa2f6X&#10;X8J+/+WX4N/b/eLza7t2o0lH/truV2dKB1PD35fU/Pd27YxIjXuLSeaoyyg+M9LQhTa1FVqKapCn&#10;e8mQodDxtw6QovZGQVJWaJe0FdRgpKojhNYYqOrD1qQfTDVNoS6tBgtKLTRNYKpmADNNI+graUFH&#10;QR0acspflHsr7JPpKenVs2fP7j++jjZpkzZpk//rwt5vXkFRqnPn33W1laTtvJwHjpqQnxC2qW5e&#10;2sFtKyYc2FpTVb+2YvX6pZP3blg66eyONbNuH9u24OnVw3Xv751a9+XljR2Nb27ubPp0d9/3b48O&#10;Nn9/eril+VlDS/PzIy0tLw+g5dW+H7qHdG9r+nI3pbvQ/GJHS/PTbS3fH25qabq7vvnLzdXfP16t&#10;a3p7ZUnjo7PzPl9rmPH++I7xz3auLbi9sS7v3Lplhfu3rZuy5tC2efNP7K6ZvGNNRfqM4oQwP1cH&#10;d0NNxf6SPTrrU0cnTZ+HIZ8/Wxvk/32kfaf2nYL0dPTvB/j4t5w7eRazpsyAkqwC5AjEFSVkIdVF&#10;DBIde6BXex58x3HuioLnnQGeQZ697qJZJxje2Rsv8tiLZrHgMrwtxMfzrDXK1KkqasHKqC9Gj/SG&#10;CnXIuipquHX6BL4/u4fmxzfx7e4lvLtyGt/v3xQGtn4myP98g2ewOS/MTPP6wknSE6QE8BdZj+Et&#10;wTx7898QxL88TxB/9iCentqLl0d34sWhrXi6ey0e7ViBB/VLcG/TQtxZNw836mbgUvV4nJ6djyNT&#10;0rC/JBHbcyKxISmQQN4Ls31GYOJIB+Q49EGCnRnC+5jA11Qf7gbacFBVxjB9bYJ4JdgSyPfXUIah&#10;RE/Euw/Hzb3b8PjovlZv/M5NAsSf27oGB+oWY+v8CqypmIbq8UWYnp2C4vhIZIb4I9bLHaHDhyLQ&#10;1g7uVhawNiOYMVCFsqYSlBRUoCipBWPzkRidPB0xq48g5egdjKyph6xHErqqDcHvYtZQdkmFdcoc&#10;jJqzEZmHbqLw1FMkbb+FiFXXCOIPY0DZXlhkr4VO+DSYBWRDta8LpOTUhfffR0sdA8hAce1jjiDH&#10;AUgZ7YriID9Mi4lAVUYKlhUXYtXE8dg8uxz18yu/F0ZH19sZGanT76itfv77RLZbx87zenXr0dir&#10;czcGYGHhNYZ4IYTlh+ecp5uU69zqjf8Z4kWgLQLwfw7kReDOytsi5TLsaReB/F8BXnQPLisKxeF6&#10;LgJ5Tjkshme3UiLA5hWfeSE5ya49mru177iVp86kz/cf9nb//vvvet3bd94sKybVIkbP1bU9fSYJ&#10;KZibmMPP2w+BvoFwdRoBCwMT6KlSfdDUh5kWwbqGIUzU9GCnbwl7474YQG3LYHN72OlZwVzdEFY6&#10;ZrA2tISRuj5MtY2hq6bzVFJcMoJuyf8Yt0mbtEmb/JcKNzw9//ijnaaMWDdHWwu98LRI35JVC6dW&#10;Xzy4adO5g+uPnN235uK5A2sfXj+55e2zqwe+fnx4srnx+Wl8e3kaTa/PoPnNWbS8OYeWt2fQ8voU&#10;wfgJSo//0GOt+vaHvjtKZQnk3xC8C0rwLkpfs+6k83/oi21oeV6Plmdb0PKU9Mk6tDxYhpb7S9Hy&#10;sI7215BuQPOjjWh8sBlND+vx+W59y4urGxtvnVn19nzDsodnD9VcunRkWcPFw8u3bFs5bVFJRuB4&#10;5wEm0SqyXYfSZ9aizy5G2gYO/+fyi7i4+AiF3vJnx7i6f6/fuBW7t+0SvPESBBWyPfkvc1nBG68q&#10;IQfFnjxvvATBemtcPAO7yCPPoM7gLnT4Pzz1nIryGRS4nBZBvR4BvzGBvJ6SDgbaDEFh7niMGj4G&#10;Et16YOOSWnx/8UBY8IlnqvnGg1xvX8X7axeFqSbf8Qw1pDxv/JuLrRD/6vwxSo/iHUP8pWMCxL9i&#10;T/wZhvj9eHpiD54d2SbMVPNox0rc37oUdzdW4/baebi1qhzXlkzFxfllOF1RgIYp7JFPJpCPwrrE&#10;QCwN90KF13CUugxEen9LxBDEh5gbwttIFyN0NQnklTBYRwM2ygroq6IAKyVZmMpKYHZuOp6cOIT7&#10;h3bh5p56XKxfj+u7t+LIqiXYu3QRNsydibrpEzFvXC4mpsYjLyoEKQHeiHAfAX+nQRjbzwrDCOIt&#10;9NWgpaUCOQVFyMhoQEWVAMU9CRGzNiJj71UE1Z+ESd4s/GY0DL/3NIWsiRdMY8oxeOoGRG06i6Lj&#10;D5G9/zai113C2AWnMaB4Dyyz62GavBL6AROgNywESrpm0JCXQ1/6HA7GBhhuZQbvgXaIGTEM+QE+&#10;mBYbiblpSVhSlIdVk8qwqWIm1lfMapmZl3PL08lpmGmrod0m/3ZR6N6+0xLxLt2+SXTtAQkCedGK&#10;rQzx4jywlGBb5A1nmP8rvItUtP8zqIvA/GeI532+BtfLn6/FUC+6D++LYJ6Vz/s5tIbDaTjsR/DI&#10;E7wrScqQsS+J3j17Ud3t+b17x04rfm/3uwF9vv/TEKue3Tt0KZfq0atJXVEV9nb2yM3Ow45tO3Ht&#10;6g0cPnAECysXIi4iBoP7D4KZnhFMCOb76BjDQE4F1tpGGGRqgyFWAzBygDMGmveDrbE1LPUsoCGn&#10;AWMtY/i4+6AgsxAebl4XJSUlpX7c97+DcN/+c1gqv8u2vq5N2uR/sHAF/mX06NG/cmMj3atXP11t&#10;9dTQEO/aBfOmHzh/ev/VZw8uPnp069SbxzeOfX5z/3TT58dnWpqeE6i/OE1AfZLAmsGc0vdn0fzx&#10;HJo/naeUlbbfUpmXR9H85BAB9V6Cp+34dGsL3l9dT2C0Es/PLsOzU0vw9GQNQclCPDleJejTP7WS&#10;dB5enpqPt+er8e7CYny+VIuvV5bg+43laL65As2369B8f6WgLQ9XE8SvJ8jfSJC/Cc2PN6JZSDeh&#10;5dEmfH9MYP9kC74/qyfdhsaH21re3drS9OLy+s9Pr2x4+/J6/ZNrJ1ZeX7Ww6FBOsvcSU325NHmZ&#10;bg5yYmKypqam3PC1NXr/DunSpUtfA33DfcOdhjetqVuNnVt3YHFVtdAxdv6tPXp1JPgWl4ESgTvP&#10;FsHTvfFUbzzlG4M8h9CwZ55BnaFe5HXnPNFAVz7GKcMCA4Q6naNCQK/BM070VoNDPyfMqViEgtwS&#10;4a/zgtRkNH14KSz69OnGOTTevoTPNy4RvJ8XBrTyfPGsHAv/lmemIZhnTzzrew6roZRj4l8QxD8T&#10;IH4vnh/fjReHt+H5vvV4tH0F7m2qxe1183FjZQWuL51OED8eZyoKcWJGLo5MzsD+kiRszQzHihhf&#10;LAgajVkew1E01B5JNuYIJ4j3J4gfpaOJIWpKGKisiL4KvWGjJI8+ynIwkhGHo6EWti+eR4ZEAx4c&#10;3o1b+7bj3Oa1wsquu2qqsHtJNdbNmYElU0pRkZ+JkoRoZIYFIN5nDIJHOsF7cD+49jPGAGNVWOqq&#10;QV9DA7IyKpCWM4a+nTdc08qRuLIB2Yduw3neekiOjkM7KRN0kbKEbWAJLPOXwLPuOIpOPUf+oXtI&#10;r7+K8OVn4DRxN+wKdsIwfjX0QqtgOnYc5IwGQVVRBX21FOm5NeHaxwI+g/ojwsUJyWPcMC44ADMT&#10;Y1CVlYrlZeOwdvpkhnismTvna0pYSKGOjg4b1W3ybxdV8c7dNkl26/mVPfE9OxC0/4g75wGlAsTz&#10;wNIfEC4Cca47DNO8zXkizzvniUCeUwZwEaiLynGZv0I8l+XjokGwovv8bBSIyomuK5qbnkNohFAa&#10;9sJ3F0Ovrj2+devQef4ff/zB/8z8Z4yTUFWRV1plrGvY4uI0HGlpGdi+bQcePXqCt2/f48Sxk1i2&#10;ZDnG5Y+Dm/NIGGrqQV9VCxZaujBWUoOtgSn6m/TBEJtBcLAeSMeNYaxjBiMyWD1H+2Hl8nW4dvkW&#10;Xj5/hS3rtzb27t170I/7/p8I9zt/yxf663a/hoWZ/q7Vu7e4tHQPRUnJzgbyEh1sFKQ6OavLd/XT&#10;UxOPMNOWTnGy0S51dzSf7udiUx7lPWRhVoR73fi0wHXT8yI2zyiI2jw1N3zDhPSgNbkxnsuTAkYs&#10;DPMYONdvpN1Mj2GWU4f315s0yEK9qI+BXIqRmkSkunwPf0XJjiPlenWwk5PsrC8l1V1JX0GhJz8H&#10;80N+vvC9iPrHtj6yTdrk7yRcudp369ZNzMXBVjk/K9EiLSHaPyrcb86E4szTh/dtePvq8dXvn949&#10;xPsPT/H+01N8ZP38CF8+3sO3Dzfx/d1lfH91Gk1vTqLx7Ql8en4AH+/X4+O1Nfh0vhZvCLof75mE&#10;Rzsn4O6WItzeVEDbJbi6JoO2c/BgWyGe7CjCyz0leLV7HN7uLcHHAxPwamcRPu6fgHf7xuPlrhK8&#10;212Kz/sm4jPlfdhTjHe7ivB+dxHe7MjHq605eLE5E082pOHeqgRcXxaNG6uScWtDJu5sysa9rfl4&#10;to+udaIcH87Mo+eaj8Yri/Hl3hp8fbwBjc8I5p9vJdDfTIbIFoJ+hvz1+P5gLSkZAQ95n/If70DT&#10;s914f2/79wsHq98tLk87l5EwZkFm4ujQaaXRfbzdbFR69+4qTu+UvRttDdc/lV87duxopqGmsW3w&#10;AMfm5TXLsG7lWmxYtQ6q8soQ486cOn2x9gQNnXkWjFYvPIO8KqXKPaQFkOd4eA6nYaDnfVEYDYM8&#10;7zM4MEgwCDDk81R60n90gQLvd5eArpIO9DRMUFI0HUcOn4Ftn/4wUFfD02sX0fT6sTCA9fON8/h0&#10;/QI+EszzNJOvL7dCvAjkhVCaH/r24lG8IYh/ffYwXp09iJdn9gsQ/6RhGx7v34jHu1bhQf1yPCCQ&#10;v7umCtcI4s9XluLs7CKcmZmPo5MysbcoAVuzo7A6KQhLIn1QFTgGU9yGoWCIPRJsLBBiaghvfR2M&#10;1FSDowqBvJoKLKQlYa0oBwsFGehL9kD4yKG4fmAHXpw7jgcN+wjkd+Dy9k04vWEN9i+rwaaq2Vg+&#10;bRLmFGRjUloi8qNDkRzogwgCZ99hgzHKwRYD++nCykQR5mrK0JJSgbK0IRR0HNAnMBd+lVuReeAm&#10;ItedgEFUKX4zdMFvPQyg7xKNAelz4Vi1C1EHHqDwxCtkbKdyS0/Co3wfHMZthkX6WuiFVcHQZyI0&#10;+gVAUcUYpqoqcNBVxHATHXja9UWY81CkeI5GXqAvJsdGYn52GpaVFhLET8GG2TOxctaMpsKkxJ2j&#10;XFzY+9om/zb5vctvHWwkOnc/KtW1ZzN74Fk5nEY0iJQBvtcP+GYVwbUIsP8lZdDm+iYCeNEMNX8F&#10;dN7/+doCoP8wBkTX4ZSP81SXPOBWiYxyrtO8mjPPUMOx8RwXz/8mdO/Q6WX7X38dR5/vP82r3a1z&#10;NwdlOcWzpgYmGOI4FBMnTsa6dRtw/MQpHDt+EosX1yI2Jg5R4VFw6D+I6okFNMkYtdQ3hLmOLmxN&#10;zGFvbQdL0z4wN+sLPX06rm2KqLg0XLv5AG/ff8LFS9dQXDwBjoOGoHPHzsV023/pXyXuPwRPOVmt&#10;3ZQlO0uN7qujkB/mrFU7IcBkbqmHY3H84IC0oD6FGSFWy6ekDzq0fm7g3TNbs97ePlj86dGJCY2v&#10;zk/9/vl6RXPTnXktzXfnofnubDTfmY5vtybg640y0lI03iwT9Ov1Uny5XvIjb3xrHpX5X3mT0Hh9&#10;OppuluP77bl0nUo03a7Et5uVzZ+uzP3+4tS0xnuHJ3y+UF/wtn5BxN05eSNO5UXabEkO6DM7M9Ih&#10;bUqmh/eikiD7OTljDKPcjdWsDMVk5boJ/3LzOBfRvwBt0iZt8m8UbiB6yMtL6QZ6ewytKp8UV105&#10;dW7N/KkNB7evevn01snvjW+u4/vba/j2/jqa3l3HtzeX8fXDFdq+iG8vTuHDo4N4e2s7Xl9aSwCz&#10;FC+OV+FVQzle7JuEB5tzcGtNEu5tSMGrXbn4sDsLn3emoZH0+650NO9MxbfN8WjZlYrmHcn4vpvS&#10;nZRujcP3TdFo2hiJL+vC8GVtGL6uicKX9fH4simJ9uPwpS4CX1eE49u6aDSuiyGl8hti8W1NBL6t&#10;Ckfzhhi00LWbNsfi0/YEvN+RSJqEDztS8GFXBt7vycGHfQV4tS0br8kQeLwxC8+2FeHVjlK83zcF&#10;307Ow+dTswn0K9B4YwGa7tai+d4StNwhvbcULQ9WovnpejTeW4Uvd1ei6REZAY8349X1uubzByre&#10;LK9OP15bmbJwxYKU6FB/22Gqqp116V33JP0Px27+g8jfevXqpaGsrFxjbdnn67i8InBIzcJ5C9DH&#10;1BLdqQNXJCCXIdCWpk6cp5pU6ilNAM+edoJ0gnk12hZ531kZ2nmfO3veFw125VAaYZDcj1AbBgYZ&#10;ghXlLj2h2LUXtOU1IS+jjojwFFy8eBtZmQWQ6SmOC4cP4MuDG3h7lUD+5nm8p/SvEP+ave8M7z+D&#10;/IVWkH9z9hDenDmAVyf34dmxnXhyaAse7VmHh9vrcG9TDe6sW4BbK2bjWs0UnJ9XgrPlhTg5NRsH&#10;SpKxIzcaG9PDURfvj4UhHpg1diTKCMyzHe0RRyAfSCA/Wk8Hw9TUMEBRAf2UFNBXXhaWstIwke4F&#10;CzkpTEqKxrOzx/D0VAPuHd6L63u24UL9RpxYt0rwxq+fMwtLpoxHeX4WJqQmICcyBPG+XghxGw4P&#10;xwEY1t8SVtYaMDNRhoGsHHQkNKEgZQbt/v4YUjAf0fXnkLDnKoaULYPM4Ej8ImYOcSM32EZPgNOU&#10;VQjaeR1pp98g78gLxK+5Ar+5R+AyYRtsslbAILoK1jGzoT8sHkrag6Cvagg7DXUMN1THWDZUhjog&#10;cbQbcgP8UBYRillJCVhUkIO6iaVYM3Mq6mZObZ6el301xHP0GPottW/9SbXJvyIdZHtJD5XuLn6E&#10;wL1JisGdIJ5T2R69hJAVnjdeisNrfoJtEXCzikD7/08ZwEXedgZ0hvifQV4E67wvGugqipEXgT6f&#10;+3N9VeQpZntSPad6LQxY760gwDwPcO3ds1dLz05dHnT6o0MufT4ey/SfJr169vIgkL9npGsI56HO&#10;iIqMwYwZszBl6nRMnDQFCQlJcHEejuHDhsPGsi8Y+I219WGgrglLQyPoaWhhmJMzLCxtoK5jDHU9&#10;M4zwCMC2fUdw5/EzzKuugbePP7S1dSEjIQU5Ccnryr3Egrv+0U70jwL3Ed3FxNrJWev0Nory6DNw&#10;coaL15qKoNgV5f5TqieMWVEzwX3/+gq/6ydXx758cjDr69vjec0fz4zD57NF+HwmH19Zz+Xjy5kc&#10;fDmbg8azWfh2NhPfzmfj+8UcfL+Ug+ZLWWi+mIKms8n4diaBNInKJKDxNG2Tfj+TiCZS3m48lYCv&#10;J+Pw9QTpSepXz6Si6TT142fS6XgGvp7KwKcTGfhwnDUTn07SfU8V4MtJ0lNF+HK6GF/Oj8fnSxPx&#10;6ez45sd7Mj+fWB7+ZP10j7OLikduWVTmVbmxKi6jelJ4cGrosOEOluqWEhLtVek9cJ/JzrA2aZM2&#10;+Vl4phZ5mV62oQEeMRtW1cw9tGvdvsPb19y7c+ng568vr6LlLcE7AXvT24toenMGLW9OCjHr3x7u&#10;wfsLK/G0oQKvDk7F6z1leLlzHF5uJyDekY/XO/PwZl8ePu6iBmN7CloIypsJor9ujsT7tcH4sMoP&#10;75d54U3NaLyoGo7nc5zwZp4znpcPxivaflc1Ah8XuuH9Ald8rRmDL4vH4G3lcMpzx8cFnng3zwNv&#10;5ozB+ypPfKn2RWONPxoX++LLfE98mENlZo8idcWnOaPwtXI0vi3wwOfFdK/FI/F4sTOe1ozAyyWj&#10;8Xo5PcMKepbVIfi2PhYt9elo2ZRKaS6at+aScZGDb/WF+LgtFx935+HL/kLSAnzaS59tP+0fK6UG&#10;bypaLs9Cy61KtNxfhO/3FqHxTjW+3a6m7RoCwcVofL4Mjy/N+XJkW+G9g1uK9+1cU1iZHTs8ycRQ&#10;1r5zZ8GD9P/cIKdOnTpJy8vLT+zfv/+7/Ow8wRO/atlKDLZ3gHRP6ripw+Y54+U4Pp697+yFJ1Xv&#10;JQcNCfk/VYXKMLiLoJ1BnrdZOayGoYKVj7EySDAoKBOoqxO8qJJxoCWnIYC80zBPHD1+CXv2NkBK&#10;XALVs2ag8ek9fLrFq7pexKfr54WVW98wyF/lueJbp5jkQa2s73meeAb58w1/QvzrU/vw8jjHxm/H&#10;4wMb8WjXaiE2/tbaBbixYg6uL5mBKwsn4sKcca3e+Ak85WQsNqeHYV1KKJbF+GGOnxsmuQ9FnvMg&#10;JNn3RYi5MTz0tDFcXQ0Oioqwke0NcykJ2Ksqw6K3lBBeM0RfB3trF+Dl2eN42HAAdw7swZWd9Tiz&#10;aR2OrFqObdWVWElAXD1+HKZnp6EkMQbpIQGI8nSHv8tQuNrbwaGvKYxMlaGvrwRdnje7txFU1B1g&#10;7ZsH74U7kNJwD6NqdkIvuBgd1Yfhb+LWsAkaj3658+Gz+ihSzzxH5smXSN56FwHzT8F14m7Y56+F&#10;WfJCGEVOQZ/APGiYO0Opty76qOlhqJ4e3C2MEUJGRILbSGT7jUVZZChmJMShKjMdS0qKsGLyeKyZ&#10;Nb2lZsqkl/FBAUUqKlKSP35SbfIvSydlaQV3HVX1E/Jikk2tq60SyJNBy+E0onAVyY6tnncGbQbw&#10;n2GblY+JgFukgmH8o14xeIsAnPd/BnQuIwqt4WOie7CK4J+Vt/kaIgNcuYck1XuCeCl5YcYpDRl5&#10;KPWS5tCaFvHO3W53/qNDEn2+/+zfwd8keoj5K8kqPBVAfogzRrt7IDoqFh4eXvD19Yf7qNGw6WMj&#10;QLy5kRkMtPQI4E2hr6YBfU0t6GjpYsAARziNGA0NAwvYDB6BibMX4s7zt6ih9s7I3BoSkjLQJvDX&#10;p7psrKoA1W6d33j0V95SFOOUuqDUP3v7wsTZOxfFrdm+MOLIviXhN06tj3p5f3/q17dnsvHpfDre&#10;n47H2xPReN8Qh0+HUkjT8fFwBj4fyUDjkXQ0HkrF14NJ+H6E00R82B2JN/XBeLk5AM82+eMppU/W&#10;+ePxal88WumDJ6t88HS1H56t9cezNay0Tcee0LHHK8dSOhaPV3jjEfWdD5d7UHlPKu+F52vH4sV6&#10;P7zcFIjXW0PpHuF4tz2K+k0C/v1kINBzNR5Iw5d9qfi8Nwkf90RSPxqITwdC8PlwFD4dScQnAv+P&#10;BPuvToz/fmPXuA/H1uc93L8q98z+NeO2bl+eV1VR5l8QOKZPoLZSD7sOHdop0HfUBvZt8v+ksOe9&#10;u6xUd3t/7+Ela5dUbLt6as/Vm2f3vHl2/VjTl6cX0PzuBpo/k76/iJanR9BC0N5yvx6fLizB033T&#10;8Gh7KV7tLsPnPUX4uD0Nn7cloXE7Wez1CWjeGINva8PxcWUQvqylyrxkLJ7OdcXTea54XumGZ5Q+&#10;nTcKT+b74uHCUNydH4I784NxrzoCDxZF4snSeDxakoCHS+Jxb3EsrlWF4/K8MJyvCMHZWcG4WhWN&#10;U9OCcXp6OC7OjsWF8micnhaKE5ODcGpKMK7PjcetqgRcnhVO103Ak9oM3K6Mw43ZUXiyOB7vVyTh&#10;zdJovFwUThqKtzVh+Lg0HJ+X0fZCH7yYOwpfanzJgBiDj9UetO2Fj4u96DNFE9BnoGl7tqDftqcL&#10;Bsq3bcn4up0apW3x1HDF4u2uFDQeL0LLlWlouVGOFv7b8f4MfH84Hc0Py9H8aB6+3Z3f8vrS3Ka7&#10;R8vf3jpadf1k/YxdBQljpuiqyTjSd9Pjx3f0jy5dZWRk4q2srF5mpKdjR/12bN2wBYFj/SFJcK0u&#10;rwxlaXkoUuet3luJOm4lqP9YDl0E8pq9SCWp4xNvnReeYZ4hnr3ywt/vpAzyIsjgbQYDBgpFuoe2&#10;tCy0e0lBS5I9e4pQU9KDhZUj5levxtNnr9HX0gaugx3IeH2GxvvX8OH6WQL5c8Lg1leXThLI/695&#10;4t9dOS6oAPKXj+HdhSN4e/Yg3pzej9cn9+LF0R14enALHu1dTyC/Cnc31+DG6kpcXToTVxdNwaXK&#10;MpybVYjTU3NwuCQZ27MisTElBGuSQlAb5YOZPiNQ6jYYOc4OiO1vDR9jfbhpqcNZTRWOKiqwV1FC&#10;H1kZDFBTgZ2yAgZoqCCKYPzRkX14fOwA7h3aixt7d+Lits2CN37f8lpsnFeB2kllmFuQg/HJ8cgh&#10;YE4QvPEj4DXEAc621hhgYQQTQ1Woq8hBS14LKkpW0OsfgOF5CxFXfwExu67AMq8SPe1D8IukLRRt&#10;wzA0azEGz9qEuMN3kXX6CZL33EbY0nPwmHYEg4t2wCqzDobxFbCOL4PaQFeoEcCbKKhioJo23Ewt&#10;4GXbH+FOTkj1GI3CIH9Mjo3C3LQULM7PxfLxJVg9fTLqZkxpnJSZsdLGyEiHfktt4Wr/unRSk1P0&#10;NtM1uKStqPpdgHWqBxyuwmErPKCVY+GlGeiprojgmz3xvJqq2O8d/1QRyP8M86I6JgJ5kfHM+z9f&#10;j1UE8qx8TJQvOo/z/gry7I3XoLZAk+oqh8xxHe/Nc8R37HKnU/v2YfT5/i5TN3br0HmMgqTsPVN9&#10;Yzj0GwgPAvkRLiMx2GEIhg5xwtDBTjA3NocZwbshQbyWkhpMdQxhpm0ITfpNG+lS/TG2hIdPCBxc&#10;xiAoOgVb9h1Fw7mrCI9NgbKKFuSkekNXSZnaK3HoSnZESZQJTq7x+359e+T7S5uCPz5rSPn24Ux2&#10;y9fz2Wg8S/3OuTR8I4D/di5V8JB/Ox6NxqOkBOtfdqbj7aYkPKyLwI1qP9yY70P9KIH6MupnqX+7&#10;u9AX9xb54VFNAJ4vD8XrVZF4vy4G71ZG4A3vLwumNAQfVkXg4xqCcOr3hJRUyFsdSXm0vz4GH9dF&#10;48Ma2l8TQ8fIkFgRhbd039fLwvFqaRhekj5eFID7C/2pn/fFrcqxuD7Hk/poL2H7IT3XG7re561J&#10;aNqbhaYDOQT6Wfi4jz7DvhS8P0JQfzIXn84V4uOFcS3vLhQ2PTmR8enW/pTndw9OvHZvx6zD9TOS&#10;VvoMNMiU7f6rfedWQ65t1p82+YeUX6WkpDq7ug6Rc3dxHBIZ4jlrw8rKC0/unHr78eX1xi8vr7Y0&#10;v76Mlo/X0EzaRPD+7cUJfL25Fe9O1OD1gXK83j0RL7bm4W09NST7CvHtcDG+7c5EI1XoxroAfFnk&#10;hTcE509njcDD6cNxf6Yr7s8ag7uzx+L+3EA8qYnB82UpuFsdhytzI3BtYQIuVmfh+prpuLhqGi6v&#10;mYXTyyZjWWE49laOw8rSBKwcn4R1U7OwfV4p6kk3zynBjgVTKJ2AbZVTsGP+dOxcMBO7q2e16oLp&#10;2EH5u+ZPQz2V2TijCPsXzcCJFZXYQ+ftnjcBRxdPw/6pmTg0LR17SuOwi+53eEIUTk6LxtEyamyq&#10;E/G0NhHvV6bg3bJYvFsagXe11LgtCsTL6mA8rgrGMzI6XpMB8KkuEk1rY9G0IQZNm6LxfXcivh9I&#10;Q/O+ZHzaGonn64II7CPx7VAqvp/OxvdzuWi+XIzvN6ag+R4B/d25tD0XX6/MxcdLlS0fbiz99vHB&#10;hvcntpTdiAvoW+k53HBYmG9fBQP67vg7bP0q/2Gko4SEhL+RkdGr6OhobN60Gft370NSbAJ6S0pD&#10;vCt15j0lIMUduBQPRFWCZm9laElTSuDOEC/APC/fTyl76kRhNCJvvCg+nvdFg11ZRWDBgKAhIQ0d&#10;CSm6pizEOohBSV4H2jp9ERKehrsPHmPKpOl0f0k8ungWTc8e4P01BnkOrzlLIE8Af+0U3hLMs76/&#10;ekLQDwT1Hxjmzx/G2zMHCeL34dXx3Xh+ZBse7duE+ztX48GOOmGmmmsrKnC5ZiouVJXhDEH8iclZ&#10;OFKagr15MdiSGoo18QFYHuOHBaEemOLpjPwRg5Dk2A/B1mYYra8FZw1VDFVXxRANNTiQDtHRQn8C&#10;+mF6OsKKrjVF+WRIHMXThn24f3APru7ahrOb1+PIymXYWbMQq2dNw4KSQkzLSkV+TARSgvyE2Hgf&#10;56FwG9gfg63MYWekDys9LSjQu1JU0Ie8gSNsgwoRungfMg7cheu8eqj55eEPxQHooj0Cg6JnwyZz&#10;McJ33UPK6RfIOHITMWtPw29OA0aUHUS/nG0wTFoCnZjJMAlOgISONkFMbzjpaMBVRw/effrBf/AI&#10;xLiOQdbYsSgJC8b0xDgsyM7E0uIirJw0HqtnTGkqz8851MdYfyD9ltpiaP9l+RsvmmegqR1hqW/y&#10;SFNOqYU98Rw2wxDPnm5OGaS5XjBMi+oKb3N9kabyfI5I2YsuCpMRgTyXE9Utzv+5DOvPnn3O/xns&#10;WUXGwM/X43orMsoFiOd6TvpjzEtzr45dr3T89Q93+ox/t5mKfmv3m7WcuPQhhnNby74Y4zoaA2zt&#10;4TCQ6oG1Hawpz1jPCMY6BjBQ14G+qjZMtQzQ18Acxhr60FHWhrGBJeztXRAWnYbk7FKcvXof6zbv&#10;hrGJNRSk5WGirgVLVXWYyfZG2GBdvDmehe+X4vHxaCjeHAjAp4ZwfDwUhk8HCXr3UZ+0MwyvtlB/&#10;tIrAfIkHbi9yx82F7rg93xsPF4XhzapkfN1EfTX12Y2bcvB1QxYaN9B+fSEaN1PeBspbk4FPK1Lx&#10;fnky3i6Jx9eVSWhcmYCvy+PxpS4WjSsS0biK9lck4MvyOHxaFoP3tQTzS6PxtS4e31Yl4huV+VKX&#10;gKZVGWhak4mm1fTca/+XNpF+25iLb5vyWpXu+20dPct6OrYxB5/WZuApscHNOQE4O2U0zkxxxbV5&#10;3ni6Ihzvt8Ti7Rb6vLuj8XlvBN7vCcb7vUGt3vsDEfi0LxFvt6e1vKxPb/5waPzXj2fmvLu7tfT+&#10;wnzPXZFuFkU+LuZDgt37qTlayYmpqQlhd23tRJv8j5SuehoaWumJEaPKitJn1VZNvXD93N7G7x/u&#10;ounDLXx6eQmNBPDf3l7C18dH8OnGVnw4VYen++bi7uYJuL+xCK93luHrvglo3FWIL/UZZIHH4NUS&#10;PzyudMODCifcKx+O82UuuDBxNC5N9cHlmcG4WBGFsxXxODk7FecXj8PxhaU4smgKjtXNw6Fl87B9&#10;4SxsXVCOHTXzCCZIF8/D1oWzsXbuDNSVT8WCSaWYO74YE7IyMCEnB+VlE1CQmo6UqFjkpWUiKigU&#10;CRExiA6KQMjYAEQFhiM9Ngk5ialUJg6p0XHITkhGQUoaCum8vKQUZMcnoIDSkswMlGWmY1ZxIabm&#10;ZGFCWhIqi/NQO3EcyjPjMTE6AAuz41HiNxLVKWGoy4zC5pJUXKqZgutVuXi8IBkvFsTh+fwoPJtH&#10;UD/HF8/meuFllSfeLfbGx+W++LI+FF+3EdzvjMO3bdTwbSJDYGMk3m+Ow4ct8Xi/lRrN/WQEnSGo&#10;vzQRLTemoeXmVHy+UIx3Z/Px/eZEND0tx7tLJU3b62Iul2R7zSktCPAYO9xCp2dPwev0P71B4lmP&#10;huvo6Dzy9/fH8mXLsL1+G7Lou1VXUoVYlx4CyItzp96tF9SkFcArubI3XoMgnkFek+BdkyBeQ0wW&#10;amK9BY+8COJFnb8oXp6BhKFdNGMNw4koxEaxW0+odReDCm1LdBaHjIQKVFRN0bffcGzacgBXLt6C&#10;lqIyls6pQPPLx/hy+zI+XjuHDwT0764SxP8A+Xf/LMizR/4A3vAKrkd34vmhejzcswH3dqzEna1L&#10;cHNtFS4tnYHzCybidEURjhHEHxqXhF1ZEdiSHIS1cfRuIr2xMGQMZo0dgVJXB6QPsUNIXzN4mehh&#10;pI46nAjkh/BAV4L4QWoqBPPqBPF6GKarjYD+trhevxmvjh3CowO7cGffTlzesQUnN67B/rpaqnOV&#10;qJs+BXMK8jExLRm5UWFI9PcRvPEeg1u98fYmhuijpQkLVQ3Ii8tDXsMKRq4RGFlWi6StFxG68hgs&#10;k2ahq4UnflMaBJMx+RicWQuv6qPIutCE5JPPkbjtLAIX7sWoCTsxOH8HLFI2QCumCtoRxRC3GwhF&#10;XRVYq0nDw0AdAeZm8LUdhJAR3kjzDca44GBMiebpJlOwuCAPy8eXom7y+ObynIwr7oPsfem39P/6&#10;GJN/Tf4mLS0tYayll26pb/xGV0kNPdp3hHTXHpCnOqHw04qtnCp1bzV4GaL/iTf9B8Bz2I0QevMv&#10;gDwr54uOi+CcPfsM85wKx0lFeaKyIsOBlbe5PnM95oHs6lTHVcjoUKA2QaZz9xbx3zsd/bXdrwN+&#10;fM6/p8jI9JCs1lHWbLYxt0a/PnawtbKFtXkf2FjaQFdDR4B4PQJ4IwJ5Ew1dAnNdWGmboJ+xNXQU&#10;Cez1LGGkb42IKOqPCqfh4pU72LFjHyxM+kJLXg19tfRgLCWNwZoauLhmLprPzMXH7Sl4vSkeH7al&#10;4NXGeDxcFoIHS0NwpzoQd6uD8LQ2Eq/rEvFxbTo+Exh/JkD+tD4THzak4zUBOR9/tDgcjxdF4Mni&#10;SDxbRPvzw3G/MhT35obg7pxg3J1NOof3Q3G3PBh3ZgTi1rQA3Jzmh9vTAmk/ALenk1I+b9+Y4ivo&#10;nRlBuF8egnvU39+isvdmBRMPhODx3HA8rYzAs6pWfVoVjid0v6fzQ/GyOhKvaqLxZmksPrBxsDaF&#10;jI1UfNmchC9b+V/tNDTtSMeXjUl4vjQMdwjor5d74n5VAJ4uDCYNwfNF4XizJAZvl4bjwxoffN3q&#10;iW/bfalf9cP7bWEE+Mn4cjQfX05PwvOGyY17auLvlheM2VRRNDZ7Vr6H87B+cnrduwtx9m1Q3yb/&#10;reUXsY4d5UK8XUbUVU4rW7Vw1v4Teze8bnx1A40v2et+VQiXaX55Al8e7cPLaxvx6PBcvN09Hq83&#10;pODFFoL1XQVo2k8AvyUH79al4XFtNG5XheByuQ9uELxeKffHpZm+tO+PkzNDcGJBLg7My8eJJZNw&#10;qHoCdleNx8ElBOuVU7B90WzUTC3FynkVWFIxE0vmzsXsSZMxIb8QpVnZyI6JRWpYGNIjIpEcGoZJ&#10;eflICAlHMoF6WnQ8cpIzkBgZj6CxgYgOiUZueh7iIxMQHhCBhMhEBHkHwd/DH6mxqchJyUYMlQn3&#10;D0WQZwBBfhASwmLh7uSKCP8whPuGwHPkKIwmDRzrh2AfNgJCEBUQiEKC/py4BIwd5ozUYMpzH42C&#10;iCiURMegICwUpZFhKA32xKqCWBwsz8f2sjgcmJyIO8tKcHQyNY61GXhYm4hnSwnyl0SSEuTX+ODT&#10;2lA0bo7E913x+LwhBN+2RuF7fTQ1YGH4uMqHjoWgaU80mo8ko+V8Nlqu56Plag6+Xk7D1ytp+Haj&#10;AJ+vT26+sifj7Y7lkUc2LY6alBo2YLSmYncl+q7/R0JM165dLXW0dS44Ojhi6pSp2LppM+ZVzIa5&#10;oTEkuQNn4Cbl2F15Agt96ug0JTmERh5apNoE9JoSclAngFfrSQDfs3XWGlbu+EUeeVF8PEMBwwmD&#10;uwjiGQ447d2pG+Q7kzJAECBI9+wNFQUt6OpYICOzFM+evoe7qyci/ULw9dkzfL57E++vnMFngvhP&#10;BO8fST/QdquepmOnSE8TyJ/CuwvH8PbMYcEj/6JhJ57s34x7O9fg1pYluL1hAa6tmIXz1RNxZm4x&#10;1aN8NExIx978BGwhA3JdbADqInxRHeSBcm9XjHcdgvxh9kgZZINASyMCeV2M0tfEcIJ5Z11SbQJ4&#10;LTUMVFWEp4UpHCidEh2Oj+dO4MWRvXiwdxvukPJsNcfXr8LuZbVYX1WFRfT+Z+Tnoyw1BTkR4Ygb&#10;OwaBw4dijGN/DOlrAWsDXRhpaEBTXhO95QyhaOUOu7jJBOZ7kLHtEkZNroPyiBj8IWsDefsI9Eta&#10;iIHj1iHz8CvknvuA5P33EVF3El7lu+BcugV905bDMGoeLOJmQNklCGLqBjDiqTO1VOBlpI1gG0sE&#10;OAxExBh35AQHYXx4GMqTErEgLwc1ZeNQM7GsZW5p4cMoX89kidbF2drkXxAZGZleNmYW4+1MLd/x&#10;wFAOi+GQGvnurQatLC/uRKAt07G7MIuTIsE9A7wIzP/0rrNSHq/w2puMbFH4C5fjlJXzRCo6xtf4&#10;J3lU39goYOXrCSE7v3VEr/ad6Vh3KIlR3WcDg1RUj4V6LS5F7QLVTzK8xTt1ben2e/t9Hdv9ZvXj&#10;Y/69pX23Lt0yVeRV35gamhN8W8FQzwRmRhawpG1tNW0YaOoKYTT6KhowVtOCkbIGTFV14WBmB0Nl&#10;XRhrGMFU1wKjR/mjuGQmLly6g917G9DHahDUFTQx0NgSAzS0MEhZEfvLx+H9ZgLRJUl4VB2NJzVx&#10;1K8k4M0Kgl0C9i8b86gvycPr5em4VxmLW7NjcGVWFM5NDcOZqcE4MzMIJ2dQ30zwfbYiDBfmROLy&#10;/HicmxOL64szcK0mC1cXZ+NyTQ6u1ubjSm0BLi3Ow7Wl43CrbjwuLy7EjWWlwrYovVo7Tti+tqQY&#10;V2qKcLE6H7dXTMCdlRNxZ9UE3FhSiCvVubizvAS3lxXhysJMXFuYTpqK6wtSSJNwZV4sLlSE49Ls&#10;CFyrisaNqijiinDcW0DGSWUAgbs/HhGsv1oShfdkiHxeTaC/Lh3NZJw0rUrFh6XxeLUoGi/IMHg2&#10;xw+P5o3Bk2p36mc98aTWGy9WBuLj1jg07uUxATn4ciQfn44W4vPJUrxuKPp+YX3cyy3l7sf2Lg4v&#10;r5sZGm5nIW9L3y01I21Q3yb/faSDgkwv0/QIr/QjW2s2XT669e7z60cam95wrPtdtHy6gZYPl9D0&#10;YC9enV2KR0Kc+zi82FWEtwfGoak+Di31EWjZEiF4le/NdsPtmaNwfZY3zkz2wqmpQdQQJOBsVQYO&#10;TEvGmepSXF87F2fWLMDuVUtRv7oOG5ctwaKKWZhaXITJ4wjUqfPNT09HYVYWUgjYo0JCkBIXj/DA&#10;YGSnpiMzPgkFaZkYl5FN4E6QnpSK/OR0TCsej8y4JJRkEbSHRCCVgD7I0wdxtJ2XkkFAHoggd29E&#10;jg1AXGAYvF3ckBhMYB8UjtTwGMQGhCLMwxehY3wQHxAmlON9PieYrhPq7YPY4FAkRUYhdKwvbYcg&#10;iQyJ7IQk+I1yh/vQoYgNDEKwhydGDxmKQIL6MUOd4DHMBX6u7ogmIyAtNBSTU5KwZHwhavJTUJkU&#10;iJ1TUoQG7+biTLzdWIgPG3PwckUsXtWF4v2aADxa7IK3Kz3woc4D39f4oGmFFzVSgfi+IRDNW4LR&#10;tCUIjbtC0HwsnmA+izQDLRdj0HIpnDQa386n4vWJvG/X9o17cHh90Y7CVI88DTlpXrWwU+tP4H+E&#10;KGlra++z79cfU8igW7W8DgvnVcLFcQgUxFu95Dxwlb1u/Je/Xm8l6EkrQp1gXVtCFjpS8tDlpdAp&#10;1WAvfS+CefHW+eNFnb4I4hkEGAgYJvi6vM9AwWV41otWsCfI6EbAQjAvQ3DRm4BfTVYJ6kpaGO7s&#10;iXPn7qCyqg72dk54cuchPty9S8B+Do3XTuPr1RP4eu0UPtP2p6tnWj31V8/i/dXWlV55TvlXZ47g&#10;+bG9eHJwGx7sXofbW5fhxvqFuLl6NnWkk3B6ThGOzchFw+RM7C9OxrbMGKxPCMWKSH9UB3qhwnsU&#10;JrsPR5GzIzIG2SLGxkJYxZVBfrSBJtz01Uk1MIq2RxMIu1HqbWGIYZqK2DV3Br6cP4EnB3bg4T4C&#10;+T1bhYWgDq9ega2LF2P5nErMmTgFk3IKUJSYgnQC54hRIzB2sD1c+/cRYuNN9bSgpa4FeUUjdFey&#10;gd6oDIwoW42kjZcRvfQAbKKL0U13EKRMR0HXuxiWqUvhV3cZeac+IPvYI0SvvwDfyhMYMWkXBhWt&#10;hXlSBSxjJ8AqIBVSutbQVDWAjYYOXPUM4GNugqABfRDuOhBxviNQGO6PaTFRmJeehsXUpswpyMX8&#10;qRPeeY9ymU7GIE/l2ib/snR3HjR4no2JxQeeprHnbx0gR79/JapXDPAM7yIAZ6gXwP4HcIuMX95n&#10;IGeY55T3OV90TKR8LudxKoJ40bVZRUaB4Nnv0kNQnilHjAC+J8E8T3XJHn8FBvkevYQ6yl540SrM&#10;nCfZvSe6d+nW0vGPP+p/b9fO+Mdn/K+Qv/3xR8fhMjLyl/QJ4M3NrKGna0wwbwojXRMYaRtBX10b&#10;OkrqMFLThLmmDsyozpioEJib2sCSIF5XXh3m2iYYYDsYaalFONxwCYeOXoGTsy+U5XVhrWeGgTp6&#10;sJbqhRwXG3zZOhuNGyfg0+oifFidjxe1qbg7NxwP5xP8zg7D+Sl+OJDvjv2F3jg9LRanZybh5KxU&#10;nKvKwaWaQlwgOD9XU4DzS4txclEhTiwqxo6ZGdg4KQkbp6Rh/bRMbKB2Z9PscaQlWDOjAPvrZuPg&#10;ynlYNbMI9Qsn48jqBTiwYg62LZyK5VNzsaa8GKvp2CoqW12aipoJGZg/LhmLx6ehqiAOM1OCsHxC&#10;OnbMK8XBxZNxeUMVrqyfK4TMXqibgst11N5Vk9FAxsC99VNxf+1k3FlagDvVPIYtGTfnxuHm7Gjc&#10;rIjArfJQ3K4IwsN57M0Pw+PKQDxbSP3o8hg0ropD86Z0fFmbiY9r8/B2bT5erUgVQnQ4rOjh4hA8&#10;rQvDh81x+LY3Bd8OJBPcx+LrHg7TCcezbRHNF9ZEvT2zPuX8uU15a6Znj8oy0e5l2611Yce2+Po2&#10;+S+Xv0lISHTR01Z0ykoNqD15oO7Gsxt73399fb655e0VNL+/iubGO+AFmW4dqcOZ9VRx6ifj7a6J&#10;+LK3hH7cufi+JQ6f6nwJ3v1xYfJgnJs0FDfneOPCdC+yoMPQMDUQl6ozcXJ+Dk7XTMCJJTNwdfMy&#10;3N+/Fftq52NWdibmTZ2K4twC5KZlIJ1gOC0uUdCEqBjkpqQj2NcfsaEE2rSfGBWN7JQ0pMbEIz81&#10;E+NzC5ERmyh44Bnc8wjk02MSCO5zEBtEEO4XRODtB7fBwzBi0BChrL+7J7ycRiA5JJJAPRQxvkHw&#10;IZjnNDUsGmkE834j3DGivwN8h49C0ChPpIRGwW3gEET7ByOM4D0hLFzwxIf7+sFrxEh4uAyH84CB&#10;wvZIx8FIDI+AL0H9KAL4CD9/hHiPRUp0LPpbWKOfmRXdzxXeQ5zg4+iADH9vFAR6oshvJAG9L1bm&#10;BWEPNa7H5yXiypJM3FyWhmfrU/B8dSS+bEnCq2VBeDTXHY8qXPF5iT8al/qhaaU/mjcGE9T74+M6&#10;L7zb7EWNUAi+H01A8/lCtFyfjKaLxfh8Mhtfzxbiy4WyltenSj++vTz77tSMwauVJP8Yrti9+3/3&#10;QbI9FRUVV/fv3/9bfk4ujhw4iHUrViGADCvxTl0FTx+DOQM6D2jTIWBncFcnsFcmsNeifFYB5mUU&#10;oUOqTWW4LHf6DPMM5+yFF+mfA+UIDPgYAwanDPJC/Lw4wb5YL8gRJMh3I8ghY0JHUQ1q8howNbbF&#10;wkVrcObcXViY2ePQrgP49OChsKLr16un8I1h/toZfOH55Qnihfnl6RiD/nsC+Zdnj+L5iQN4cphA&#10;eu8G3N++Erc31eLWuipcXzETFxeW4cSsPByenIF9PLg1JwbrEkOwLNwX833dMd3dGZPchmGS+wgU&#10;jxiKpP59EcSruJroCSDvaawDD2NtePJ866a68DLTg18fYwHuoxxs8Xj/drw9fRgP9tXjPun1HRtw&#10;euMK7KurwfoFVaiZWY5ZJRNRlpaDvOgYJPl4I2LkcHgOtMVQK2PYGuvBWEcTqmrakFKygIyxGwbE&#10;zEDcspPI2nYTgwsXQXKgP35RtYeFbwEMgyZjaOlm5DV8RNbR14jYegk+tccxYtoB9M9dB9P4ebCI&#10;nYqBcWWQtxoGOQ1jmGoawVHHEKNNzeBv2wcRQ/sjwdMZmaGemJYYg9lJSViUn4f5RfmoGl/8PdTb&#10;Y6OMjAzPVNEm/7KIO9j1WzJm2IivMt3E0LN9RygxEHch4CbtTRAv1f6frrD6M8iz/rzP9UYE53/d&#10;F0G8qKzgwf8p7EZUngfWCvPT8yBbDtGh+s4pryArCtlhkJcjaOfZaNRlqO6TqvA/a1RPxbp0a+7Q&#10;vv3qP/74g1fT/i9u5zooKskrrdHT1v9uZmIJS3Nr6GsZwFCHY+ONYKSpBwOqJyYa2j9AXhuGihqw&#10;0jLGIHMbYbYtU21jWJvZwscnEgtrNuLwyduIjM0Xxp2YaBiin5Y2HNSUqI5rYl26HxomRePElFgc&#10;mxiOs9OjcaE8FpfmxOFuTTYeryrDvbrxuFJTjDPzi3CoPBfHeJxN7XQcoXalfnoGVpfGY/3kNGyc&#10;noPtc0oIsjNQkRGFaSlhKIzwQbKvG6I9XBDqOhR+TgPhN2wgxg7pj6HUxoywMYPHIFuM6m+FYVZG&#10;6KenjoFGWoIOtzaBi7Uphpjro7++BpwsDeFM7cVQCwMEOA9EWsAYFEX5oSzWH8ljhqAs0guLC+Ow&#10;rCgOc1P8UJsXhn2VhTi1dAqurpyJx5uq8HjdHDxaX44XmyrwfMNMPFoxAdcXZePk9EhcqIjC+Zlh&#10;uDw7HNfnReDK7GBcnRuMh7WxeLEiEa/XpOLDhjR83JiOD9TPvl2biCdLQ3C7yovUAzfmueFO1SiC&#10;/UA07UjCtyNZpGloOpiMT3vTm98cKvnw9PDMextmJexxdzTOVpDpbqqmpsYx9W0D6Nvk7yfi4uJd&#10;Y8L8teKjgzPnlZddfnTnWFPzt9to+X4TzV8u4+vrU/j49BDeXNmA27sqcH3TRDzbPQ0tJyrRtGci&#10;vm7KwZeVcXg33xePpzjj5ngnsuq9cWZhEk4tTifrPQtHFmTjyoZyXNmyACfXVOLUBo6prcDSaZMw&#10;LTsLfsNdkRkdh2QC5+TIGBRlZAuQnUYQnhAaKXi+OaY9LjgcGXFJiPANhB8B+Gin4QjyHCt43AvT&#10;slCWU4D8lAwB5BnQCwjuJ+aPE8rnJqUJMJ8WFScoXys5PBq5ialIpO0FU2cJIJ8YFI5yApKCxLQ/&#10;lWE+2N0Lpek58B85GlFjA1CcmoX0iFhEBwQhJjBIgPORDoMxzH4AHPvaYIyzi6CpBDX9zS0RMNpD&#10;OD7Erh/cGejH+iDQ1Q2jBznAa/BQjLYfCG+CfhN5OXja2yHGbThGUyPnaWeEkKFWKApzxZLxCZif&#10;G4QtkyKwfXwAjlGjdGd5Ft5vLiWoL8abumQ8WRCMFwv98WaRLz4s8cG3VQFo3hRCGoSPGyLwuj4H&#10;r3YW4MvxEjRfGY+WC1n4fjwazaei8P1kNFruleHTjSnN6+f5XE4Js84vSnY0tdHv/t8qDrBz586S&#10;KioqNU5Dnb5mZ2bh+JEG7K7fjtTYeEgRQHNHrUiAzSEu7GHXk1WGbm+l1kGsBPIisGdw55SP68up&#10;CGV4OjpRPDxDOsM7Q7wI6kUgz/kMFezhE816ocJLu/eShKqkFNQkJaEuTfdWUoOOsi7UlQ3gHxiH&#10;O/dewXNMMMryx6Pp1St8ukV17MY5NN2+iK83L5BexJeblwRthXkC+Usn8eLEQTw7shOP9mzE/W0r&#10;cW/LEtxZX43bVJ+uL5mGC1UlOD49F4fGp2FvYQK2Uie7NiEEi0O8UeE5HBNHDkHxcEeUuDohz8UR&#10;iQTyIVYm8KOO1s/SSFBfC0P4mBvAmzpV1kDqgJ3U5bGiJBeNl0/j+dG9eHRwB7UDm3Bh00ocXV2L&#10;7TXzsXJuBeZPnoKpeYUYl5iCzLBQxHmMRuhw+l33s4ajuRH6GunDQFsLsopa6KnaD/aBpRhdsASF&#10;W64ioGo3lLyz8buhG+SHxhHET4RL4Wqkb7iF/H3PkLjrPlwXH4FL1SHYFG2CSeIiGARPgmVgIQyG&#10;BkBW0xJa6gaw0TPEMGNjeFpbIHigHWLJYMn09URJZChmJiehMiMdlTlZWFQ27ntubOTejh3byf74&#10;SbXJPy+/6mtq6jvY9t/pNXJUU9df/0D39h2EOdfVpeWEmHQhlKZDq5edPeU/h7+I9v+a9yeM0zms&#10;wkw2v3X8M96dj4vKMMRzvgjmRSrExBPEsydegHcCeV6VVa4n1VFShnhhcSdKGeT5XwQV2udjvbuJ&#10;v+3Woct0+nz/qXPE/xvlV2pMuyvLyBRpyiu+7mNiAnMDE5jpG8NImyBc2wAmBPUmBPOmmrp/grwB&#10;gbyOvDoGmPWFtpwq9FR1YGJoCSdnT0yZWYMDx29g9vw10NKygBbVsf76VBcMdDFETRYR1IcsSgrE&#10;4bnFOL9kKs7VTMSB8kxsGR+D+QmjUZMZiJrsMFTE+6O2MBnrpxUTLGdibmYiKnOTkBfsgaAhtnDv&#10;Q4ayvir6ayvBQFoMlspyMFdRgJGCLHR6S0NXrjcMlBRhoKBI7aoMjBUVYKmmDjMVan+lZKApIQFD&#10;OXmYKivDRFFR2ObUVElZKGOppgEbHV2YqqrCRE0Fxqo8IYEktKUkYKGqBEtVBZjKS8NaVRZ26nKw&#10;lO+FvsqSGGqgAlczbYy20IWPtTHCBvZFJhkVs5PCsHFqARoWz8DFNfNwc/NC3NxUiQsrpuLM0jKc&#10;XVqKUzVFuLC0EBerY3Fu9licKffG5fn+uL80Ek9WxOHF6gS835iGb9vy0LglC29XJeBJdRjuVwbi&#10;9mxf3J3lgS91oWjanICm+kR83hSLT7yezZESvD02Gdd3l30qL3Q/lRBsm1Gc4mRkpNaFw2/+boOp&#10;2+T/Lfm1U6d20rmF0Q7z55aWrVk178brh+eaWz7dR/O722h8dgHv7h7GkytbcLdhEW5sn4xH24rx&#10;eU8xvu/Jx5etKfiwPBTPKjxwb6o7bk2lH/8kX1yZFo47Nfm4vL4CB1bPwabqSThIsHFk01KsrJyG&#10;RTMnYVJ+Nkqzs1GUmYu8tDwkx6ShKGcCQgPiUJhVQjA+DunR8cgkkGeIj/IPFsA8NjBUAO88AvI4&#10;AnL2qLNHvIDAvSw7HyV0vez4ZKRQWdbUyFh4DBvx57UifAIwo2QCxqVnI4vAP5LgPnysv3D+5Nwi&#10;wetelJyBrOgEwRM/LiUTGZFxyI5JFJThPdYvGDmxSQgZ7S1AfRAZCwHuY8gYSEZxRhYSQsLovtEI&#10;9vBCqNdYuk8CPWMgXAjSOW+MkzO8h4/EKAJ2r6FDMXaIIxxNjDHY1AxeDrRtZoH+BsYY2W8A/Ee4&#10;ktHgitGDHTG4rxWc+luT9sHQvsaIGm6PCSHuWF2ShP1zC3BodhYu1Y7Do7Xj8WB5Dh4sisfzxVF4&#10;WumPZ7M98a7KE19r/fCNGpxPK6LwZVMiPqwPx4e1fvi6NwzN55LQcj6OoJ70UiK+nk/C14vZBJDF&#10;309uirm1eOrwWfmpNs6amh1782+n9Sf0f026y8vLFzo7O7/OSEvH/j17cfHMWYwvHCcMJBVBPE+B&#10;x4PuGN4Z2NUoZQjngazaskrU8ZBSqien/Cfos1eeQV7tRziNMLsFQbowOI7gnqFdBCYi2OB80Qqw&#10;qhIyUJYgiJeShroUD6yTpm1Z6CprQVmBOtd+Ljhw4Czmzq4VxmN8fvoMXx/cwtdbF9B09zIab19B&#10;451r+Hr7KuVdxqdrF/Dh0im8O3cULxr24On+rXi0cw3ub1mKe1Sv7qyeh9t15bjE3rPyQjRMysSB&#10;4mTszI3D5rQIrIkPwZIIX1QGjsF0L1eC+KHIdRqINMd+iLfviyg7KwQRzAdZmyK4rxmCbcwFDexr&#10;Cn8yIn2tjOBtYSCA+5tTh/Dk8C5Br9Wvxcm1tThQNx+bFs7GsllTMW98GSZlZaEgJgbpgf6IcnWB&#10;n2N/DO9jhgEmhrDQ04OGmiZ6yWtDtV8ABifMQXL1AYzbeB6DsqsgNjAM7a0CoB48FeaJ8xG/7AzK&#10;9jzEuP0PEbXxKoYtOIw+k7ZBO6UWelGz0SdiKqxGJUNRqx90NcxgoqINBwN9jLQwwlj7PghzGoRE&#10;dzfkBwRiUlQsZlAdrcrNRWVebnNhXMwZDRWFvj9+T23yz8uvlqaWNiOdXXa6OAxplOzaA2IdOgsL&#10;Jsn2EId4+9Z52nllVPbIc30T1Y1/TkXedNE+b4ugnLd/BnYuKwL/n4FfpJzHMfAyXeg6PzzxDPIM&#10;8YoE7SoM7aSqZGzwKq3yBPOcMuiLd+z6tHv7jmUdOwpt2X+VsDe2c+d27XQlf283Vkeq+3R9WYlL&#10;enLSTbb0m+1rZARjDp8hcBcAnkDejICeQd5ETZtAnqBdXQ+6BPMWusawpD5CVUEF2lTOfqALplTU&#10;4NDpm9hx4Dz6DxgBRWkl9NXTx1BDPTjq8OxT6gh26IfSiEDMy0rA+Eg/5AW4YkF+AjJ9hiPZyxkp&#10;Y93gN3gAXG3I8DY2gRVBNYO2kYI8jJUUSBVhpqYGY4JwM4Jzrd5ysNDSgZWOPsy19GBEz29EBocx&#10;PbOxui4s6dks6LP01TGElZY+bHWMYatvAmvKt9LUh6WGnrBtoqJJEK8FSyprS5/NTI3HAOgK021y&#10;qq2gTAaMCkzp2nw/S206rqJCRoMcDMlgMJBnp4wUDOXZQFAl40GNUg1SdVioqKGvhgbs9XTgZGaA&#10;iJFDkRHogfHULi4oTsOG2WWoXzAF+2un4er6Kbizrgh31uTjRl0mzi+IxcnyEJyfG4abC6PxcEkC&#10;Xq9Ox/v1PAg4B40bSddl4OPydLxalIqXCxLxclE0XtdF4MPGcHzcHozXO6n/3RWAd8eS8PJ4bvOe&#10;2tCHtZN8lyydGhziOkDVhH4T/wiTTbTJ/wX5hRswb2977/XrJ9ccO7Lo9psn+5pavl1Cy4fzaH58&#10;DJ+u7qPOeg3u7ajE433leHNoBhoPTUYTr566MgxPK1xwZ7w97k0eiluT3XF9ZiiuVmXhYu0UnF1R&#10;hRNrl+Fw/QZUzZmJ5bWLkJ+dhbysbBQXFiM7IxdZGXkYV0hAXTgZ2VllSErMR1RkFuLi8pGSkIuU&#10;yATkJaYih2A7hYA6iWA+OSwK8YFhyEtIwZwJUwUPusfQ4UIse0ZUHJVNRhqBO3vXC1MzBUAPHO0l&#10;gD9DfRKdz8cY6Hmb4T6ersHH2CgI9fARPPEcTsPAzqEzSXRtTnmfIT/QzUPYDh0zFrl0vzj/EITR&#10;eT4j3eA/ajQZBv5Ii4oRwJ2344JCBLBnHTV4KILGeArAnxgajgAqnx0VhWiPMRhj3x+utnaI8fQW&#10;BscOMreCS38HjHRwwpB+DhgzfBQG8wIgg53gQUbDYPtBsNbUJmCxRISLE1II0OJGDkRpyChUpfqh&#10;fmIszi3Iwt2lOXi+LAtvalPwrjoWb+cF4035GHyuHIbvy9zwfd1YfN7giy+kjVsC8HlbEBoPRKL5&#10;NEH9uRR8PRNPQB+PxitJeHUmpunc/tC7a+rclgUFqAUpSrXnwbH/N4C+o6S0bLitXb97aQTxu3YQ&#10;VF66glVLlsOAGnr+21+XGn1eoVUE8VoE4RwnLwAEdfZK1KGzZ06D8nXkCeKp4deRU6JyCkJZBnqG&#10;dxHA82IxrAzs7JEXIOKHMmiIyjDIqxM8KIoTNPQUg7K4ONQJ6hV69oIedVaq8prQ07FE5bzlOHzg&#10;DDxdvXDx6HF8e/pQgPavd67g8+1rrXrrKj5dv0iG1Gm8OXsEr07sx7MDW/Fk9zo8rF+O+xsW4e6q&#10;ubixdAauLZqMc7MKhNVbD5WmYk9+PLZmRGJ9UghWxAahhkC+KtgL031GodjNCZlDByJpkC0SBtoh&#10;ntJIgvmIfn0QQUZiJMP9ABtEDbRBJKmHiQ7Kgsfi4/ljAsA/PLgD9/ZuxYWNK3B01SLsXjIX6ypn&#10;oGbaeFSMK0BZahJyIkKR5OOJkGGOcLe1JCPVEH31qUMmMFAig0ZO1waW/sUYnr8SE7deRUxlPbR9&#10;stCxXzAk3AuglbQY7pUNKN77GON23ETp3nsIXXEajnMPQS9/DVTj50IvfCpsgkpgaOcNNXljWKsZ&#10;ob+qBkaY6sPT1gSBTv0Q4+6CdB9vlIREYUZsKuZSu1ORk9tSkphwx9Haeiz9ltq8Yv//8puthbWj&#10;3xivvQNt+n2V6NYdcmLsyRYToFi8fWf0Iqjn+iDHs9R0/qceeAbzv0K7yKMuqjuiMqx8Lqei46K8&#10;f+6arLzPx+Q4BIfgnJ+LV5EVPO8E7+q9ybCmlD3ynC9Nx3lga88OXR52+u2P3E7t2sn8+Jx/b2GA&#10;F+/U/tch0j3aj1fp+cd+C9nuL7376rckuA+Gk7E21Q8DWOtowVxTi8BdhyCYoJ1Al2HeWE0HRtR2&#10;mFCeKcfOqzIoExybmENDWQ3KSuqwtLZHTsl07Dp6CWeuP0ZEXBZ687S6cgoEsgqw01Sj9lAcg4xN&#10;4TdsGELdRmL0wP4YZKQPRzMj2OnRvdWVoasgBwMlVZgSYOsqaUJHQQuGavow0ySDgp7FiAwJVgNV&#10;gmk9E3oOfVIDmOuawJwg3ViDwFuT57s3EdRcy4iMEF3Y6JkK1zDXIHjXMoQpnW8h7PPnprJ0TSsq&#10;y/uWdL6OPBkLtG2gqgcdJS36zPQ+6Dy+lwlpX2NLmOkYCc/B03HqkxGgKacCI7qXqZYJ9KktMFA3&#10;oeNG0FXWg5a8BjR6KwthVTrySvRO1eheauhHn9/Ztg9GDeqHgGGDyMjxQmVyANaXJeH8shm4v7kS&#10;t9dNx7Vlxbi8KAOX5ifgWnUcbiyMxN1qXp8mRhiz9qIuAR82FOD92jy8WpGCJ4tCcW+eJx7Md8fz&#10;5V74tCkQX/fH4fPhZLzfHYPX+xNb7tRHv2+oGXts9QyvGe5D9N3FxDrK0e+kLZ6+Tf516dKlS68R&#10;I2yD162esfXmjfpHb57vamr8sB/NXw+i5fUOvDuzCA+2TMKzjZPxYdccfNk3C817SvB5UxruV/ni&#10;0sRhuDbZBXcrPHBnth8uzQzGjZpcXFg6GQ3L5uLw+tXYtnod5pVXISd3HApLJyK3YDwmTZ2N9Kwi&#10;pGUUIiunBOmZ45CRWYKU5AJERaQhJakA0VGZiI3JRkn+JALgSEzIykdmVLzgGS9MShdCWHibPee8&#10;zZDN2wze7DlnLznnpRPUs8eeoZ097p7OIwmcIwVg53AaBvkwb7/W2HZKRaCfTMCeQIYCh9awepKR&#10;wPDO12UPPd9nrLOrEF4T4eUH72EjBe+9xxAXAdJ54Cp73FlHDHSA+xAnwfPOMJ8REwcnu/4YO8IV&#10;sYHBgqc+NiAI8X4ByAgNRagrGQJ0fnJQMF1/DByt+sLVYSiG2g2Ag+0AODs4C9OTDerviKGDedsO&#10;9qY2GGFLoDRgCDzp/o7mxnDuYwxHYzWCGRVEDzHBrMgR2FkWiSvzsvCsthjvlxTh65J4NNWOxOfZ&#10;ffGuoh8+Vg/Ht6Ue+L7CH982hqNxQwg1SoH4sjsczQTy3y/EoPFsMD6fDcDbKyF4eDH8+5WGuGdb&#10;agL3uDqqx9Jviv8m/K+S33r1khpjZd33QlJyanP9th04f+4izp86BzvLvpDuKi4s8qQq3huqPaSh&#10;JSEvhMswaPOgOIYP9tgJqzf2EBc8d1oE8DyFnjYBPYO7towCDBXU/vTAi5QhnUNpGDIYIkQhNhzP&#10;K4J+9tarSvSGHF1bskMnKHbvAZ3evKiUFHV0htBV14W0pAqyM8tw8thl+Iz2w6rFS9H08gW+3CZw&#10;J5j/QAD/8dYVfLxxGe+vnMPrs0fx8thePD+0XYD4x9vq8HDTYtxfS53Mspm4unACLs4dh7Mz8nFq&#10;SjYO/wD5zekRWJ0YjGUxAagM8sB0b1eUEdjmjxyCjGEOSCOYT3MahFTSFAb7IQOQ4NgfcQ79WnUw&#10;bZO6G2hi88wJ+HCO547fg3v76nF5y2qcXr8Mh1YuRH1NOVbNmYKFk8ZhRj4Z64mxyAz2Q7ynGwIG&#10;D8BIazMMIpA309GFvJwq5NUMoGM/BuZh05Gw8jKKN13EoIQp6N7XE72GxEE7dQn6TNyFqG2PUHbs&#10;NUH8LSTWHUXA4iOwnbQTxoXroJsyD8bh42EwLALKajYwkNXDQOrU3fR04dnHEP4OZOC6OSLZZwzy&#10;goMxKTIJFQk5mJNZgAmpaa98nJ0TTVVU/i6L/fyDyO99zaxcfNw9Guz72HwT79IVUt1aPd4cd87h&#10;LLxqqzBbzL8C3T/vM8iLYJ715/N4X3RcdE3OYw89b4vi6/lanIri6HlGGoZ4joPnf+J4Jh0NWUWo&#10;EbQxxMuTUc3/JPTq3A09Ona51/m3jon0+XgQ4n+F9Oj0yy/+Ct06b9STk7htqSH/2dVCE7meA7Cs&#10;IArHlpWjPC0CA7WVYK4kB2ttbZhpaBOQEqwTTDPMG6poE1xrEFwT0BPwahPUc/y8sQ4BtVCnlISV&#10;XH3CE1C35QAu3n2JWVVLoUzn9ezUBb07dYBGLzEhvEhFUoHeD8GsgoqgmrIKdE1Ngm5dgnED6JOx&#10;oEPnmeiaw1jXAnoaBMUaBOhapjDRNqX7mhBQ07aWMfoYWtPzGRM4G8NCl/OMoKesDR1FTUp16Ll1&#10;YaSqC11FdfTRo2vQtQ3ZINHQFVJLXuCKPodgoFCerZG5sG2upS/886BN8K2toCFcz0id3gOpsE2A&#10;b0QGAz+DOT2ngYYRtMjgUJOlsgTtDPD6GmbQUTOBNoG8vgYvqsWr4hpCS1mLrqEFAzKO9JQ1CPQ1&#10;6Do8xacGgb0W+tJz2JFR4KRnhIghQzE+LAB149JxYsl0PNy+EM93VuLRlsm4tSITVxbH4OricNxY&#10;HIqr1f64XRuC52vihak6v27MwpcNOfi4OgMfauLwcp4/ns33wftVQWjaFYEve4Lwaacn3u32xr0d&#10;EV/Pbsl5sG1R6s5AN/NkeYn2qvS7aQP6NvmnYkqN8vBB1r2D/ZxDFleVHX92//jHL28vNDe9PImm&#10;d6SPd+NFw1xcX5OBZ5uy0XRoPJoOFqNxYyI+VPvg+RQnXMqxxeWy4bg6Oxxn5qVgTUkUdlVPx8kd&#10;63F4x1YsXVCFqRMmoKSwEPlZ2aicMxfjisoQE5+OqdPnITk1D+PGTUZycjYC/MMRG5WMTMpLiklD&#10;IUF9fGgCJuRPRFF6IUF3HAFyFtII2qfnl6AkJQuZEXGI5YGnIVEoSkzH7JJJiPLyx6SsAmRFxiPW&#10;JwiJgeFCuAt70NkIYE/9WBdXRPsECgNZOZ49laCdPfkM/OxN5xlpwj19BTDnPAb3MQTKbDjwoFaG&#10;eU4Z7Bny+TjHx3Pq1Le/cDwjMpbg2wOxfoF0rhNGORBYD3WGt/MI+LiMRJiHN7wI0qPG+sFj6DCM&#10;dhxKBsEIQcM9fBBA1/Ma6oKxw0bAnc7la7BH3snGhp41GCFjxpBhMEgwDDg8h9MQz7Hob2wNe2Mb&#10;BIzywWj6fP0tLWHfxxJWRrrQV5GB20ArjOyjh6ABFijwGIqJY12wf1IurlTm4H5tNN6ticLLRX54&#10;VeWJFzNd8GmuG75Xj0bzMm80r/XF9/XeeL92FN5sHoMvh0II6mPx7WwMvp6JwpfTcfh4Or3l7emi&#10;z3tqwq56DtaKzgq1ZQ/X33Np61/bd+rkSBB/PCMzu3lr/XbcvfcAp0+egSu9ZzGCCm0CcI4dVRXr&#10;LcwJr99bBfryKgT20ujxW3t0/eUP7tS/yvaSfCbZU/yunKT0EyUZ2feaCsrfeZo39szr/oiVZ5Bn&#10;OBcBvAgsRCAv2ueUoV4IqyHlgXQ8I4Z05y4CyKv07AktaRnoUsdpqmsMhd7qGOMehGNHLqCsYCIy&#10;ohPx5fEjfLl3Ex8I5lnf3biE15dO48WZBjw/tg/PDm3D070b8VCA+Bo8XFeFeysqcGvxVFyeV4Jz&#10;s/JwclImGkrTsLcgEfWZUViXFIK6uEAsiQ3A/AgflAd6YKKXKwpGDkXOiKHIc3VG5vAhSCOozxk5&#10;DDmuw4T9DDqWQnmhdpZIGzEEY80N8PTIbrw8vh93927Fk4bdOL95JU7+APlNC2eidlopKoqyMTkz&#10;FfnR4Yj3Ho1gZ0eMtrXAUDND2BoaQI86bRlFHSgb28PKMwnDJ2xG4cE38Ju5CQrOkejRzw/KgQTn&#10;uavhs+EBsk98w7iGl8jeegGxSw9izKzt6FO4CUbpS6AXOQH6HgmQM3CEqixdX9kQztQ5j9LRhJ+N&#10;McKd7RA5yhG5EYEoiojEpKgUzEkuREVW8aeAkW4ztBQU/qu8sf/jxFRGppPzQEdvv9GeV6wNTZvF&#10;OxBYd+uJHn90EAxfDmMRBpJSPfgrfDNYM2TzNudx3eD9n+sO54vmfv9rGT7+s/I5rAztrKIyXF5k&#10;RMuydhf/Aaq9Ba8re+Jbw396QbJLd4h17NLc7feOVzv88rs/fUQedPj3Eg6R6Nj1jz/Uxf/4I1VL&#10;TOyckaTYR2t5mebRFgbI9hyJhakh2Dczk/rbWXhxcDXOr1sAZ0NVGEr1hI2WFgyVVFvnjWeIp9+0&#10;qYY+rLQNBdhlj7QatVH6mtTGaxH0GhlBXU0DmgSeVvZDkD1hFvaeuIJ9xy+i/8Ch6ETfmVSnjuj1&#10;22+CsaMgLkvfoSyUeDA/tUeG6gSxdB2es96ErmGiS6CuYwJTHQJ5bTMYErjrqRpAV5mgXJ2NcVOC&#10;flOCdyOYaZnAXJtgmoCawduUw2HICNCTVyNVhRkZI4bKPOuOBizI6DAno8OEYNmYDAdzMhz6GBjC&#10;Ss9AyOd9Vj6ur6xKbbgiDOhzmqhqCV781mvTuyEQNyGgNyWQ53tb6NAzqhtAS14TGnLq0FPSgYGK&#10;Hl2D3g+ptoImGQSthoUBqa6COnR4bAGH3tDz9dHRF9ScjCcOATLj8DxVSxgrmcBQjgwPGSWYyMrB&#10;RkUOI0zUkDa6P5aPi8T5VZPwcEc5nu8tx+Ntk3BpSSwBfQDuEC89rA7Ci8VR+FCbgG8rsvF9Ywma&#10;NhTh+6oMvFkUijsVrrhVORxPV3ng7bYAvN0Thce74wnoU5tfN0z6cnZtwf1Uf/u5oa525hYWat3o&#10;99QG9f+Py++6avKqsyZlRCyqLDj64PLW783vz6Px+XF8eXoEH+7uog66Go93TMObXZPx7cBkfNlX&#10;gtfr4vGg0gM3pjnhxkTSUjfcq4jAVQL4bZNScHrjMmxdtQqzKhYiKqUAwQk5KJpSgcyCYmTnZGH2&#10;jIkYn5+JzJRUjC+ZjPTUbAL8UiQQsCRGxSMrKQMFabnIik9BXmIaMqPjUZCQSpAegaKEFExIz0Fx&#10;ciayqXyCfyjy41IwMTMfSRz2QsDOYJ9AYM3HQwncEwmwGfDj/IIFMGagL6J75MYmC+fE+gYLHnUG&#10;9tzYpNbwGYL7eLp2WlgMUkOjEeUdIAA/QzsbAuxlZ887h83weQz9kd7+gkeejQWGfZ7Bhv8x8CYA&#10;j/DyQaDbaLquPz2DNzwIxkf0Hyiol5ML3SuIyg3HqIGOAqz7EngGjfKg6wzHyIHDMMbJFSOpIWbD&#10;wHWgAxytrDC0jxX6G+oj2nMM3PrZINDFCdmhwYhwI+PAzRUuffvB2cYBY4aOgPPAwbA2t8RYLy/Y&#10;9O0DE2N99LexhPOA/ghxd0McGQOWcnKwlpWFB3UoxQHOWFsaiZNVmXiwIg+vV6TgWRUZbeUE9AtH&#10;4VPVMHxd5ILmlaPxYeUYvF3hga+bg9C8Jw4thxLR0kDpsSi0nKH0chqeH01p2r4o8NT4tEExbo6K&#10;PAPEf3Zn+Td5KXldQ0Pj9UHBoS2HDx/Fx09fcfPmHUSTIdWbOm05SVnIE7CrSysSWEvDQF5diJnm&#10;eaxlqOPvTp2adA/xB2Jduk2i6xmSSpDVodG1Uyc/abFe21R7K7w3IJjnv7E5Xl4YuPpDGdQZHhjg&#10;GR54n+FeAAnK5232xou89By3K9e1OxkQvaDSg8N7ekFdqrfQEavKa8HG2hHbth5EzcI6hJBB+vTq&#10;NXy4cxOvr13Em+sX8fryWbxkD/iJfXh8qB6P96zH4+2r8GDTYjxYOx/3V8zB7aUzcH3hJFycPQ6n&#10;p+Xi5MQsNIzPwP6iZNRnRWNNciiWEsQvjPLF7BAvzCSQn+o/BqUeBPNuw1EwajjyXV2QN9JZ2M4l&#10;mM90GYwM0uShA5Hq4igMdC0LIoPuLBkUBPK39m7B7f1bqQ1YjobVi7FnaSXWV03DosnFmJGXgdLk&#10;eGSE+CGSruvj0A9u9Bt0NDcRYEFOSQsyOn2g3n8MHOKnIHb1ZSRtvQeDsAnoNTgCCu5pME6uhGv1&#10;CSQeeo+M45+Rvu8+4tedQsiC3RhWsgamSbUwiS6HZVAOXWcUFDWsqHM3hD3BxghNHXiSERvhaIMg&#10;xz7ICfVG3g+Qn5GchZnJuU3xXgE77cz68DSDbbNH/O/yN0VFxR79rG0jqD25a6atL0zlKBpEKtNd&#10;TJjOkeuSEJf+E3iLYFzkLWflPBHocxk+xsrbnCcCey7H+Zz3c/7P53AZrmtcz36ud0LdozqnzDHx&#10;BPHsjRd54vmfNwmC+F6du33v2qHjqT9+/XXkj8/595Bf+d/uXj262PXu0X28upjYTSMpie/2Korw&#10;JEM2Y8RgVMWFYfvEPJyrnojryyaioTwdK3KCsLwgBoluDjCXlUR/PV0CTE2Ysqea2gqOMzdSJZgn&#10;oDdjkCeo1VBShy7BsYGmJmwtLaGjqQVtXUMYWvaDV0g8lq7fhYazNxAemQQxgnfJzl3oHdF77NoD&#10;SmIy9K56k5FD76q3AkG6OgE7XZdhnu/J3nAtQ+HeJpqUEjAbquoSBGsTPBvAiiDfSocAmsqYa+jB&#10;gpSB2JTaTHM1gm5VDRgrqsBIXpm21emZSbUY5On5tTXpmhqklKetBQtdgmcdLWHbnAxwc0r5mJ6S&#10;IjRlZKDbWxaGCnQdapMtCP4t6T6W9A76aBu0xt7TM1jpGJEhQe+JntGQV7ullI0JQ0X6XKRGpBwr&#10;z+ea0TPq87goGTno9ZaHqaIy+hDA96V2w4bega0eXU/fEqb61mTYWJKBwGE5WvTZ6RociqOsBCtl&#10;WTjqqcLdUhdhjpaYHjsWe+dPxOU15XixfS5ebJ6Kx6vH4X5tGh4uisfTRTF4vjAcbxdH4NvqBDRt&#10;zkTT+hS8qIkkxgrC3aoA3GNn2qZwfNufhtf1iXi1MwufTpXjwuqcj5OTRiyfnjVm1EAzSRX6jf09&#10;DdA2+e8o3bu3VyrJDg1ft2Jm/eMrO798f3MaTa+Po+n5Yby5th4PD8zG/S3FeLK9GB92l+HTzmI8&#10;WpGE01M9cGy8G85OH4sz031xdGoEjs3Jx7HqaTixYiF2LavF0vnVKCiYhIDINNgP90FsVgmmzaO8&#10;4hJkZ6WirDAdpXnJSI2OQnJUHCL8gzFl3HhhKsiM6DgUp6YjIyIK2VHRKElKRmZIKGkY5owbR6Aa&#10;hsLYeEyksiVp2QIo85SQHNbCHnEeeMrhNWUZuUK8OudzvDpv8yBU9uInBoQhwsMXGeGxSAmORLCb&#10;JyI9/ZAbQxBPx9II3MNGjxW8+HEE+dEE8clBEULMO0O6aLpJBncO4eE0j4wO3mbQZ7hn7z175t0d&#10;nASjwHPIMAS6upNB4Asf9sSTjiZgZ+V8BvywMV4E3v3gYtsfXkOd4Wxrj8HW9hg1eCRcBjhhoIUd&#10;hlj3wygHB/TV1cVQS3MMNNTFIFJXa3O497WAi6khggcPQrqvN9z7DxCMgYLkNIxwGEyNjz7s7fpj&#10;uIsL+vfrB/v+9rAys8RoemY/d28MMLOhxlEVxjyfORkAg03MEebsiCkxY7FtegIebC7Fiw0ZeLok&#10;CE+q3PC8YhjeVQ3Hl1ovtCz3RfMSVj+0rA5tXR9gVxBaDvqi5aQ/vp8OwLtTIXhwLO7DptqxO6fm&#10;D44w0+/Ojc9/ijdBWVJZytLUsjQ4IPT9zu178OnjV3z88BV1y1dDQU4ZMjyNpIoWFCXZG6dEMK8M&#10;fQVN6MiqCB677r+2R++evV706i4WRJf7a1z03zr/3llXRkxihY6iylceWMbx7iKIZ0AXzVbDKe/z&#10;AFg+JoIKVgHgCTh4Jg0OOVDsIQZNnrVGrCc0xMWh1ktSmBdajzpHVSVdzKlYjIN7j8Kbfp8NO3bh&#10;w4P7eHnlPF5ePo0X51sh/tHhbXiwZx0ebKuj76cW9wji7xHE31k6EzcXTcHVqvE4P6sIp6bm4HBp&#10;Gg4Wp2IPe+SzY7AmNRxLE4KwMMYfswlqZ4f6YF5UEGYRaE/wGo3SMW4oGzMaZR607TFKgPsslyGt&#10;Xnr6XaSPGApfSyPsrZyJTxdP4OnRvQLIX921ASfXL8WBugWoX1iBVRVTUFWaj0kZySiIjUSirycC&#10;hzliVD8rDDE3gp2xETSpw5Qg2FayGQ599zh4T12HvH3P4DxzJ3oOT0Zvt3SYxs7C0IkbkbD9PvJO&#10;fUZaw0tEb72GwGUNGDV9E/qnL4JpRAWsAophNSIYCtrmUFPRhwUBx0CCzlHGJvClehLnPAgJbkNR&#10;GhOKcdFhmJySjFmZuS0FUfHX3ewH+8q0k/mftEbCf5l07969p5GBQcoAG9sH2goqwoJK7OlmT64U&#10;A3GnLoI3nn/jf1WGba4DP2//DOec/zPcszde5JEXwfvPeSLAF8G6COq5vnEdFHn+OeX6KITBsf7w&#10;xvM/BzxzVc8OndHtj46H2v/a3oE+4t/DeONr9uzRtauzTC+xcjVZ6StGSvLf+mmowtlAG8F2lhjn&#10;NRJLUiKwuSAJWwsSsCk7BKuS3VGXPBobCiNwYF4pFuTEw1hKDDZaBLRUVwyoLdNX0YGhGkG0kqYA&#10;pgIwE2AbaulBR1kNBuoa6G9hCQ1VFSgQPGvpm8F+mDvGz1yAQyevonx2NZTkVNDt1z8g350NrO70&#10;/sSFBbJUJKShJa9IsKoBUx2CXzIGjOi+xqQm6q1qqs5x8wTADMHqOsJgVWsyGKx1COipvlmSkWFB&#10;ZYyVVGBGsGtJBgjPOGNK+zwDjYWaOtVN2ic4N9bgmHdVmBLUm2mzkrGiRaCtriIc4+3WPPpcqtR2&#10;K/I0wdIwkJUTgNuCjAIrgnkGbyvSPvwspJwKz8LedHpWY4J2EwVVmNHv10xeCaakfVTUYUuwbs1G&#10;hqwCzMk44NSUPr+Fkios6V32oetba2nDXF8Phob6MKBUn4wPfS16L/zPhw5768nYofbbXJm+IwW6&#10;D/Uz/VSp3bHoD0/rQcj1CUFdaSlOUbt4c3MlHmyZjAcbsnFneTie1AXjSa0vni/yx9cViWhZW4im&#10;unF4V52Lp1UxuF85Fg8XeuHlymC83xxDQB+PN7vS8fpgUcu5DemvV0wL2lKW5BprpiWlR7+3NqD/&#10;R5fu7dr18HTp57N91cwNN85vevnt5dGW5vcE8Y8P4+3Z1bi3YwYebRmHN/vG4+uhUrzfkY7na2Nw&#10;rsITe0tG4uCUQByalShMS3Vq6Qw0rF2O5fMXYf7s+Zg+YRpmTpmJyopKxEbGIp2APMAvELHRMSjK&#10;z0dWRhoK8nKQlZ6CxNhoFGflIDksElEEsfmJKYLXOvb/Y+89oKs6snVdd7dNFKCcc845SwiJIEBC&#10;CFBOKOecJUCAyDkYk7NNxgaTM9hkAwYb2zhHnI1zOwP/m/8S5aPTt8+93eee98Y7p73HmKPWqlxr&#10;71X1zbnnqjU+T2C7TAC7BBPLK9FZU4tZAvPzWtrQUV6OmXUNaM6nBb0G7VV16GxqQ6vAfElGjvZy&#10;Jr6sicctAvTjx6aiPDtP84kvSMlASXoOxo9ORmlqNqqy8jVIJ8AT2Ol+Q1iniw4Bn0Jrf3b8WBSM&#10;TdPKEMypLBDmCezcR54KAs+pMNAqrxQKwjzddahYtJRWahZ4QntDQTGqc/KQGZegxRHaGU+LfN6Y&#10;JM0Snzx0uBYWJqcjOTYB6fEpyEhIRXRAGGJDIjAyQiQ0FGMHDUSETGxxwX5oGp+FyqRx2rZ6BcNH&#10;oIw72QjIjwgNF4UgGoWiJIweGouRElcs17ggazxGj0yAt5sPAn2C5LwQob6hoE/jQN9IDA0Yov11&#10;6CaTUXZ8PIoEfCpSY7B2Sh5e2D0NHx+Ypj3A8/GyFHy9aBTurhiH+2uScX9jGu5vzRKwz8S9XXJ8&#10;SCD/Yh7u38zHzzez8c3VVNy5UXDv7QsVnx95IvdA1fjgjAEDHuJe9P/Zz58drRwdYmNilxbmFH62&#10;ZP5SPP/cDbxw/SZOnjiDxoZWODm4wkUWGmM9E9ib28FHFjv6bA4WxchJwN5IIMFK3wg2puZrra2t&#10;uYXm3/v8qV+fPqOczK1f4s4I/FtXg4MHvvEK6nncHeIJFwpcFNTzTZWWsmDa6RvC2cgIrkaGcDc1&#10;hjO3ozSzRLBfKEwMbVBZ3oxXbr6JClE21y15FD998rGA/Iv4/MXL+OzaWXx86QRuP8u94nfi/UOb&#10;8f6+9fhg92q8u+0xvLV5MV5bNw8vr5yFG0s7cWXBJM2l5qSAwtHJtTgwoQpPtpRha30hNtbkY0VJ&#10;FlaW5spxOdZWFGNJXjYWZmVgcXYWFudkYX4mLfWE+QRMTU7ElJRElEeHY1JqIj48cwRfX7+AD8+f&#10;wLvPHsErx/ZoIH9m61o8vXIxti6Yg+VTJ2F2Yz0mlhajKi0ZOSOGIHFgCAaJEurr5gpbZw+YekfA&#10;ZVQ+Imvmo2nfy6jZ/yqsi+bBNGMaHAsXImbKThRvvY7OC59jynN3UHfmXeTtfRHJG84hpnMnQqtX&#10;IbJkKaJSm+DrPwiO1o7wcnRFmIcXhvn7IyN6EPKGRKNmTDwm52ZhakEuZleVY9mkCZjVVP9NUUrK&#10;AidLyz+2mvw7HzMzsz7Ozs7TI8LDP7MwMoZej94Cyfqw0TOCpYRGAsTWdFORe4nQ/bvVvNtbVTVL&#10;vfz2CeAKxNX9oQCekE5Yp2uNEgXw/67eB8Jyqj6VzvoI8FSstWdS5J7kvcqdoWiVp0uNssb3e6Tn&#10;uYcffjhQhvj/BsT37N+nT6ylqeFGByvTN9yszX/hA6ODPV0xLtgfVfFDsaA4C+vkHlxdkYFl+QlY&#10;kR+PJyrHyP2ZiacnZmPXhDysqs3GnNIsjPQRYLSzQ4jAKR/2dLF0hA8f8uQDnQKPBGp/Z08EefrB&#10;g1ZiAcxYWSv8Pd3h6OAIDwF535AYFNe048kDZ7D/4GnEDBwKPbnmfEmdJd+r0auPHPeHs6kZfLkl&#10;pJvUKcpDAK3hAq0BAvSBztIWfcYdHTWAJqATnoOdCfYCsQ+EEE8JsJd82rnUI9Dsb+cgZZ0R5uYu&#10;Y5F0Zyf42NvBVxQOHge68MFdR+3c285WxE4T5vldJN5N+uhuZg4vSxutzu5t/N42rf7SVoj0m32i&#10;UuFvLQAvsO4jc62XiRkCLO0QJmlh9pJuIcqL/FY85DdC8ZZjPws7BMp8Hyrj85bvz8XZEs6OFqIg&#10;WcLVwQYeDg4yzzjDS74DTysBeFsvBNn7w9fCW8r6CtQHwd3YCw5Gcl3cgzQDXXVmEjbNbsbze5bi&#10;g5Mr8cnRBfhkz2R8uqURdzZU4qu1FfhxfQ3ubW/HL7va8N0TVfhycwk+Wp+N99am4IPN6fhibwG+&#10;Pl6DL0424+PTk++9fnDGl2c2tD87pXBUm7OZDv/1frjrZ/jH53/Mx93dvYefm23U6vkTdrz10olP&#10;f/z8yt173zyHe1+fxw+vPYnbRxfizqE5+OuJOfj13Hz8cqIDH4p2+NyMwbg4IxY3lo/HpeUV2De3&#10;CsfXL8JzB/Zi/5YdmDt/BdpnL0fDtEWYuXg1VqzZiNamZsyfNhkz2xoEzFMFqgswa2Ir5k6djIkC&#10;3u0tkzCpfQraaptRk1eoWa/pYz6tvgUVWbkCwsWaa8yU6kZMb2hBS3EZZgnIT29sRoWA90QB97qi&#10;Mm2LSL6VtVjAnbvKZI9JxqjoochKTELm6HFYNG0W5k2ehsK0LO1hVj7YWjW+EFkC57Sy0z2H4E6g&#10;rx1fhKKkDA3sF0zs1CzyzEOLPUPGNxWVa+CudqYhzPPFTwR8WunpnkPrPB9w5XhGhg/S8qaPEBgf&#10;Ea9Z47kXvgJ5Wt9j/AI1gF/YMVUUmHIt3/CQcA3wq0QJSRuRKOfRGBo0EKHuPojxD0b26NEIc3cT&#10;SA/WnqqPDw9FGf3kI6IQ6x+CMZFDkBw9AjFe/oj28tPqZ70jwweKgjAWqbGjNDehmrxSRAdGwNPW&#10;BckjxyLCPxzGOoYYKoA7NjIWBaMzEOLshyHSfsLQkYgMCsKwiACkDQ3E/KpkvLpzFn55dhl+3tOG&#10;b1ek469LE3B39WiBeZFNY3Dv8UT8uiUBv+wZg9+Oj8NvF5Lx20tZ+On5NAH6bIG/+rsfXez4fM3U&#10;hL2Dgy1iHP95S8KfjfT0IoM8/c+PHhr/w7CIIWiqbERTbYu289HsWfMRId+Bu5s3LGhBp9+jlwB8&#10;xGAkj0rG3CmzEeUXBp0/P8IHub709/AeJXX+7ya/vjaGZo/5Obr+ONA7AF7WDtqWkoT27pZ4wj0h&#10;QsEFQ56rNO1lM7R6GRhp/vFuAvIepibwMDeHnZEpgn1DYGnmgKGDR+Py+etYOHsh2qpqcectutbc&#10;xKfPn8Mnl0/ho/OH8cHpp/D+4a14f79A/J41+GDXSryz5VG8vmEBXl41Gy8sm4GrC6fgwpyJONlZ&#10;j2NTa3FwUjX2tJVje2MxNgnEr6vKxdKCdJFMrC4XqCgrxPKCPKzI65LH8nKxMCcD8x7A/KyMZMzI&#10;TEZRRBD2zOnEt9fO45OLp/D+s0fx1pmDuHl4N57b8wROPL4Su5ctwMbZM7B0Yjum19SgtSAfZaJw&#10;ZgyLEZAPxSA/b1kQHWDu5AGr8JHwzWlB8pL9mHLuEyQ8ug86Y5vgXLUCHvUbMXrpaUw+/THmX/0C&#10;k8++g7KDN5Cy/RKGLj8J76aNCCh7DIML5iJycDY8LWh1s0aYQEik3CMjB4Yje1QcChPi0JqVielF&#10;RZhZVIxFdXVY0Nz4W2tl8TFXRxu+fp8+zH98/v2nh4ODw5KwsLDv9XT1oPNIT2g7Ow0wgonAHyGe&#10;v2v9nr1hrtNlZf8duAnoAvEUPvzKNxkznmDO8N/9UyXlVFkV/l6PiIJ2Be4UlYdxDAn+LEulWSnV&#10;FB5zJyrt5U8C8ab99O7369H7dI8ePVxkfP/VEM/fkL+RTp/tjiaGH3nbWP4a5GiLge5OiA/0QU5M&#10;JDpyUjEtNxltSUPRkhCOyUmRmJ87FMtLRmJNcSw2lsZiddEwLM6LxYLCMdg8tQlTS/JhK5AdKvOZ&#10;p40r3K0FPB29EOrii3AXCenGIhIqc5yPKLChnp4yd4dgYGAAPFzc4ekpc5Z/BEaNG485i9bi0JFn&#10;UVFSAwtdvrROYJ4vzXq4B8x694GTqanU4ai5ung7OsBXAJtAHyzgTQlxpjuKALOdvUCro+Ym42sr&#10;wM19321t4WtvDz8Bagot94GuHpoVn24oFH9ngXgPuuJw+0lJcxBFwUEgXPrtZy9QbG0vUMz6BJJl&#10;nvW0soebubUoGJZwMbPS5l1n8y7lzImuMJKPdXIrTr7pls8ReFoJ7EseDysr+NvTJ59QT1caGY/U&#10;7SGQ7ixzN1/25ydtBNhI38zt4WpoCUd9+d2IOBtaw9XYRvLwWSoHUZ4s4GBhCHszfRFDOJqbwslC&#10;oN5c+mVhK/2yh4eFjMXOV8RfFJYQRLgOlOsRACcbN7jK9+MsCoOztBfp44eCxFHoLMnDpSdW4MPD&#10;m/D10ZX46wG+Xbcd3zxejk9WZOGLdYX4flsjvt1aj7/urMMXm4twa+Eo3Jgbi7fWpuI7vvDxYAs+&#10;fLoVHx2cdv/TE4u/O7Ws5kZerHeTg3kvK/kt/uFD/9/88ydvb5O+2UlxIUtmTVr9wtmDX/78+cu4&#10;+/lV/PrxGfzw/n58eGEZXtnTgG+Ot+DusxPx47FmfLRuPK53xuFqxyjcnJOLK7NLcWlJK86vnou9&#10;yxdh6ZzZaJs0GRXNE9HQORP1k6dg+sKFaJ/SgfLKEixeMBtzp01Ce10FcscloCInC83lFZjc0Ip5&#10;Ak+NFc2Sxn3iZ6BWIL6tskEAuxgtZbXacV1hBeqLqtBcVo8JNa2Y0jQJZdnFqMwrx4Kp81CUkYeK&#10;3GLtBU6lArt8iVORwHzaqDHafvJ8oRPPq/KKtOMqUQx4zq0kxwt004+eFndlgaf/fF5iiuZWQ7in&#10;q83EijotDwE+f0yqFhLO6T5DCzxBnm49fHPriLAoDYzp4kOop6VeufiMHTwceWNTkZs4ThOC/Oio&#10;mC6Le1IqYoPDEO0boME7rfLxhHGJo7We8bFBYRgzaBjGS50E/9jgEMRHRiJl+AgBFD+ZxMwR7O6F&#10;scPiZPzJiB8UhxGRcchOlOsxYpy2F6+3hR2GB4YjOSoWgZZOGOkTilF+4RjqEYAYDwF1aSc1doQo&#10;Si0YHBQik585RgYFYKivDyJc3GSSdkNi1AgM8YuAv40LRvgGIVoWptFe1phTMAIX1jThvaen4f2d&#10;DfhwTRq+XD4MP64Zhl8fH4m7OwXud4/Cjzvj8f3uBPx0JB33rlTi7vOV+OF8Lr69mIUfro3HRxdK&#10;fu6si95alBURamLyUN8Hv9//8KOnpzfA0tyyws3W9TtPWzfYGFghyC0A4TKu2EHD0dY4AeOzCgQS&#10;3eHvGwwHe1cE+YcJzMsCFBCOHY/vxPULz4sCM0bKef8W5Om92NTU9P+4u07vHj3GyqLxBv8Z8bF1&#10;0iBBuQwQSAgMhBqCPeMUkGi+ugIXzKNZ5wUoHAyMYdO/Pxz1dOGoO0C+J+5eYwZnKye4OfnAxyME&#10;G9duw75d+1EsCuLVkydx59UX8OHlE/jw/CHcPrMX7x/fiQ8OPo73963DB0+twns7HsNbjy/GrTVz&#10;cOOx6bi8cDLOzp6I09NacbSjDof4JleB+B1NxdhcX4D11blYW5WHlWXjRfKwqqwAq0oKsLa4COuL&#10;S7AqrwDLsrOxWECeVvn52emYnZmCjqQEdCSPxmv7d2kgr205KSB/6+geXBGIf2brGhxauxQ7lszF&#10;uhnTsbhtAjr5JtesHBSMikfyoEgMD/ZHqLcn7GXhtZLvyHtcAUZMXInGg28gb8d1eNYuglfdUrg2&#10;rsfA2UdRd/gjzLn8JWadfRttR68jb/sZjFh7AoFznoZt2XL4FC1GcEI9XO1DEWZmg6H2tvL7dsbw&#10;iECMGRGD9MSRKEtPw6SCYswprcKS6no81tx8r6244OWhoUGp8vX+seD9zcfc3NxKIH7roKioez17&#10;9ESfXr1gpt9leTcl+AkA2vQ3hIn8zqmsKkDnb1+ztIvwwVeCvLaTTa+u+0Gl875QVvnuIM46VLxy&#10;n2E6RUG8akfVpSkF/QxgIwqGndx/fBeEgngq2do/ZJLHsE//73V69N7U+6H/0j3iqQzo6ujoRA3o&#10;33+zlbHxjz5mZgi2MMcgB3uM8vZCZkQ4SmKHoDZxBKriB4tEoiExEhNSB2Fqdgym5kRiSnoIpqUE&#10;YHFmOFYVDcf62lQsqchAzZhYpETKnO0fKFAowOrqK9DqBz8HT4FTDw3i6crCrRy57SOhNtyToOyO&#10;wcHB8HJygaOjGzx9wxA1bAxKK9uwfftBLFu8Bs6WDjDqyZd2iWIkSpqJ9u+KAez5ngsLS7jbCkQL&#10;pHsItHNbRoJ8mIsLQp26QD6A8QLzvnaO8KHFXdriQ6m+AuWeAu3c/YUP5vpK/9xtuXOMKAdO7qIc&#10;eGr9DXSgCw4VEh9Nghw94SdzOp9h8rRwlGOCsRt8uduNKOjuZnayRtlpW0o6WdrBgVv/2tA1p2sX&#10;H29Zr7gxgbu1rayPAt4mZgLYlqIUSF9lrqEbkB/dkmzdBbr5cKv0hw/rOnjBy8YTntYecLN0FXGD&#10;m5WHQLorHIyd4WQieaU/7mZ8IaAAvigAfKeIu7TvIgqFo5GpNqe7W1iLsuWBSC9ZP/mwrosoXeZm&#10;8LY0gafAv4eZCbwsrUVBsYOLqawV/fUk3hQZMWFY1lSIU6um4M19i/DFqWX45OAMvPl4Nd5cXYzb&#10;6yvwCbeI3tqMX57qENBvxJuLxuOF6ePw3spCfL6lGnd21eLbA8346dRk/PXsHDy5uPqdtsJx7WXJ&#10;MVRYe2m/1D8+/60+fxkU5um6qLNmwok961/+5v2r9+5/8yruf/sivnv/CD4+uwjv7mvEp4frcP9s&#10;K34+UIYP16bghdkj8NyM0bg0KwsX5lfi2cUTcGLZLBxa+Sg2zpuPvNRMxA1PQG3jRFSKNE+agk5Z&#10;qCdMbEdrSxNmdk5Ga30NOpobMGdyB0pzcpA8YiSmtU5Ea1UDWioaBLwnoqmsASXp+WgXcOfDp63l&#10;dWgprUFDUSUm17Wjo64N9YVVaCmvl7x1aK9qQlNpHWoLKlGVK3AuIN9U2rV/PPeGrxxfoO0nX5aV&#10;K8eFojwUaHH1hOtx/FegRpSEOg24CeXKF54wryzvdKXRLO9yTNcbxhcnZ2pxdK3hg7F0zZlc06j5&#10;21NGhEYJlCd1+d7LOGiRrxTIL0xK14CeVvvU2HhRBpIF5JOQJ2FRUppAO/8ZSMQIAcIRoZHSXp5m&#10;gR/iH4yhgaFIHy6wM2Q4YgPDMDoiBhUZ49EoisiQgBCRIIwMj8IQAX7udBLu5Y9SgdbiDAGhiFjE&#10;hg3HuGFjMWpgLBIiYxAXMghjo4dibORgJA0cguyh8cgZFo/4AFESpJ7R4QMRHxYpCka09HEMckcn&#10;onDMaOSPjhcFIAgBNg7IFuAdFRojYO8r9QzBWCmTFBmK0UHuiHY2QnliGHbNr8Gbe6fhq30t+OyJ&#10;fHy8chy+WZWIX9bTOj8Od7cn48cdSfh1Twp+PZaJexdzcf96Lu5dS8P3F1Px11sd2LMm/YONi8dN&#10;DPHQcZPf8N+1lJmYmNiFhwfO8fZy+8HbwwOeMjmHeQXB0cQO3Jt47PAxGCRjHhEzEoWiILo7e8HV&#10;SRY8/1A4yuRfKQrjh+9+jFXL1sBNJvzo4PA30hITo6Xq/6M1tvdDD1nYGhkfjvTx/c2HezQLIBAi&#10;FHjQOq/cbZRrTXfwIKQQZqwENGiV5wOvtgN0BYYGyKLAl0bRf9cc/m5+cLf3wKwpc3D2xDlU5Jdj&#10;9/rNuPPKDe3h1o9O78Ht47vw4ZFt+GD/JoH4NdouNe9tX4bXNy7AzRUzcGXxZJyfNwHPzGjDyc5m&#10;HO6oxb4JVdjVXIotDUXYXFuATbWF2FRXIlKKjdUlWF9ZjLVlRdhQXopNZWVYmZ+PJdlZWJKTjfkZ&#10;qVggID8rPRltCbFYU1+Bz84ew51Lp3FbwnfPHMKNAztwYddGHN+0HE+tWIBNC2bisWmTMV/mhqkl&#10;xWhISUX+0GEYExqKgX6+cPPwhLn8fq0Hj0JYeQdyVx3F5FOfYODUp+BTvwqhHY8jYOIWZG+5jhlX&#10;vsXMy5+i/fjLqNh7GWmbTiF64R54t6yDW/5cRORMgbv/aFlwXTDIzgHDXRwxwscN4waFIjtuqPym&#10;49Gck4XJopzMKavCwuq6+3Pq6j4vTU+dxrdoPviK//g8+FiZmHh4e3jt9Pfy+aXPIz3Qv2dvGMrv&#10;1UDg3UR+y4RqSwK2/KatdLos6+o+UPBN4YOvJlRq+YZVAUaWU3kI4SyjQvXm1r8H88Y9pF2Jp6gy&#10;FpLGPlhKaC0KhaO+KZyNBKoE4h30TOAg59o/ZgJYlnqigPQdcGdAzz5LevXSLJX/VZb4vkY6OhEi&#10;Cy319d9zsTK/F+Rgh8GOAvCuzkj29UFOeAiKogeidEgUyoYNRNXIGNQlxKAxcRAaRkegfnQYmsaF&#10;oyMjBtNyhmNOwRjMKUpB7egYZEeHYmxoECLd3DQLt6e1k0A8AdFXA1K61QTIvMYHSrkNJV8WxZcu&#10;hXn6INjNHSMHRiHcLxD2Vg5wdfZGQGAUkpJysXzZJuzYug+RoYOh38cAZr3kWveU76GnzFW9uv5B&#10;4fsAtDf0WljBlfBJC7yAaYiLO4JpQZc50J8i86jmM+8qioS7lyaB/BdAQN5N2vURJYIP5tK330P6&#10;y73uCdzcZcZPID1IQD5ExsR/FxgGO3lrGxF0bUggbUm/Kf6S38eGVnu6+XAfeVFOGMfdewTi+XIo&#10;tsF/JHykT9zdxsFYFDoTc+09ILT2B0g/AlmXoygX2haYogA4+0i8r5Txknxd++N72cl1dJA4Bx+p&#10;k/l9pK8e8LHmS7CcBcYd4C2KBTc+4JbEXlZ28LWVOBtbqYv+/6I08J8M+R14WJrBy9xYFB8bRLrL&#10;dyPX0JNboIqiyeetPKSfTkZGsO3XCyF2xqgcOxibZtXjypOP4oMTq/Hxgfl4e+tEvL6+Hm+vrcVH&#10;En4u8uX6GnyyohTvLM7BawvS8eZjOfhocxk+3y3pe5vx1eHp+PTQ3Hv75pXeXNeW0xDhZuIhv9c/&#10;XG7+m3z6JI8Ky3n+ma3H3n3t6F/vf/cC7n95GT+8fxQfX1yFT07MxFcnJ+DuyTrcO1yAz1ePxGvT&#10;Y3BzWjyen52GZ2bn4tSjzXj60U5sXjIbi2bNwqQJU9HUNBljx2ajvrodteVNqBfpbJ8q0N6OKS3t&#10;mNo6QeC9ExPqGtFUUY2pzW3IT8tAwuBhmvW8saxak1qB6yYJp3N3GYHnBgFgQjP91GvGF6G5mDvF&#10;VKG1tFrO6WZTgtaSakysqEezgD53kWkqqtAs642FZdquNLW5RQLQ+doONIRtusGUZ+RqeWlZL0nN&#10;krzlWj660hDgaYknoBPcCeu0zqv+ME6d082GFnsF9nTDYRzLMo7HdMthPOvmtpf0q6cln/G50p+s&#10;uDGa8JzCsumiEMUG0d89CpOrG7VtMxOjhmpW9OHBkcgYMVpAf6BMXi5aPpaP8Q2W43DkS/0RfHuf&#10;TNqDBVCHS77koXHIHDlWQj5Ymy4KRJdf/kBPP+1fgMSowYj28RflIBQJEVEYKkrDMFEMYoNYPhxj&#10;Y4ZqYYxfAArGjJOxpmouOZEePhgq+UaKwhHtE4A4gf5hgSFIGjwEqcOGwdPcTMRcoN8bVSlDsGtB&#10;Fd4/uAhf7p2FL9fV4pulmfhuXjzurRuH+9tTBOhH45enEnDvaDLun8vWfOjvXczC9xfG4LvrOXjv&#10;ZOFP+x9LO9qQE5air/8Qt9f6/dOvXz+ncSmJm6MHh/3g4GiBsUmjMGLoYAR7+qM4vQBtVS2ICRok&#10;YB+CnKRshPmGwYsLRGAErGTCHSffyekTZ3H44AmEyDUd0Lf/L/o6/edJ1cZdLfwfPw87WpnND/F0&#10;+y7Q2VWzoNMSqSzthHj1YihO0srthlD/u/BczwwW/Y00C6Fmoe+vp1lzOKHbG5pqeyW7ykJRI7/3&#10;a+evoaNlivZv1hcvPI8vnj2Ej4/uxEeHt+PD/Zvxwd4NeI+71NA3/okleGXtHDz/6FRcWjAR5+e2&#10;4+zsNjwzqw2HpzXh6Y567GypwBMNJQLyxXiivgxbmyqxpbECm2pKsb6iWKQEGyoF7CtKsaowD4/m&#10;5mDp+Bwsys7EopwMzKVFfmwcTj22AN88dwYfPXNYIP4AXtN847fh/I6NOLphObYvnYtlsyZhTkcT&#10;ptWVY0JOJupHJSB/4CBRIoMR6OMHc/ltGYTFwD69FIOnrETTvlso2vA8Amo2Y9C0ffCoW4uxK05h&#10;8tkPMf3yh5hy8X3Un7iFrB0XEb/iCILb18Mjdzqi8qYidGgOnKz94CsLfZSzC0Z4eyApJBDjBaAq&#10;44ajPTUJ0/NyMLesBDPLSjG3ru6X2rzcA5aW2gNif3z+7fMn/f76wbbmFns9HZx/sjIwwYBHemoW&#10;dQK54QN/dQXTCrYpPFfyt/Es8x+lsS6mK+F59/oJ8qY9JY0wL2LWq+uNzDb9DGBHC7yIvS4fHBeQ&#10;F4h3EXHWN9POHeR+sjY0gskA3U8H9O47s/dD2ot1/is+D/d95BEP4/66HXaGhjfczUx+DrC2wEAn&#10;Owz3cEZ6gA+yA/0wPsgfuaGBKIgMQWlMJCpjB6Fq+CBUxA5EeWykQH2UgPwQNI6LRXPyCNSMi0PO&#10;8FiMDo9AjI+vQK0LPMytNKsv3zLd5YbiBm2nGqcHIsd8CJ/w6icQT2t4kJuArZQdEhKGaJnzbU0s&#10;tT3gvdx8MSQ6Ds2NU7Bt2wHk5tWiby9jGPxFH2aPdIlJT11RuvrBSs9Ic11xsxLYtLEToHWUuYlt&#10;CtDaOMObUCvKg58oEb/3RSRIgJoP33rZOoriISAvQO8nfWKfuRe8n/TfV8bhR5GyrMPXjvVwbF2g&#10;3hXvpImKo4uNB1/sRCu/1M92uPVmmIevJsEybzLeV64D89Ath89H8LqxPuanaP2XNr21h4RFUeAu&#10;N1QEqBiI4kGFSG1nqT1MLCEVANUvKk+s39uaW2myT3ZaW12uQF39C6KrDxUKuQb8N4BGGje6AYlC&#10;Qeh3ebB1MfvHOlz5ILahiWbQ8bCwFEXBEgmiAHaWZeHA0gl49eml+PTEKny0dw7ef6IF76+txO1V&#10;Rfh0bZnmV//xmjK8vDAHV2Zn4MWlJbi9uQnfbqnAL3vr8PPBSXhr+4QfDj9ad3pWVXKVyQDtZY1/&#10;uBH+//XD7fLmTK9f+/arz3zy4+fX7t//+nnc/+Q0vnthEz45PBlfn5yMX04JxJ9owdc7C3BlxkC8&#10;MH8UnpuZiqPtSTg5qwQnlrbiiTktaCkZj6zkcaiurkejgERL2wyUlTWgobIFHQ2TMKmmFa0Vddob&#10;UOuKyzWre3uNpJdWorWqDi0ST5eWhMGxaConwJdhYl0TpjS1db2AqbhCA1iCMMGasEzoVoCtgb2A&#10;MR9GVTvITKVfvYSE5NaSKg26aVlX+ViWbjGMZ3nCOK3vBHVCOfMwjdDMnWsI4iqNfVH9YT9YluCu&#10;2leiwJ9tMZ3QzvKsi2kEdR4zPUXgmvUxP11kCPXjE5K0tgn+SYNHYIiA+LiY4UiLHaW59SREDkaE&#10;uy8G+4VolhamE+SHBoQJRA/SHsDlOfPxfJB3IIJkMor2CdLyqjaGh0QI5EucQFOkp4/mqjNOlCr6&#10;5Y8UGKcfPtOjvP00d54x0UMwIjQCceEDkThosAb/xSnpWlyQk+vvZVjPQC9fDfypKLCOQEcXAX4v&#10;RLs7IcbZGrWjInBz2wJ8LxPPt7sn49PHcvDlkjH466NxuLdhNO5vGYVftgzHDztH4OcjSbh3IQu/&#10;CMjff70E35zKwJ0T5Xdf3V373vaZ45d7WvT1lp82rWcmlY3Vq6bOnv79sJEjsX7NeiyYPlezyhSl&#10;52FSXTsG+ofLuQeig6PgYecGNxsXhPqFwtrMBvGiOD295yCeu3gNCaPGQkcgYYDOgOd0evWKkrr/&#10;0Umtz7ypE9cmDh70o6csbpyEaZUnzCu3GrVwUHisgJ6i/c0v59Z65rJImkloAr550rzvANjqGsgk&#10;byPgb6j5jdKyFBsxGJfPXMbyRavQWt2Cd849i09P7cPHR3bi40Pb8PauNXjvqXUC8cvx7vbluLV+&#10;Hl5cNRPXlk7BZe5UM38Czs5pw+mZbTjU2Yi9HQ3Y1VaNbU3l2NJQjq0C8Nubq0Rq5LwSm6rLNYin&#10;rCsvxvKC8QLxXRZ5Pvz6qJzPzUjGkiJRuA7vwRcXjuO2QPw7p/fh1aNP4ereLTi7bQMOr3sMWxfP&#10;waMzJ2J6O+/DPDSkjEXlsFhki0IY6xsIL09fGHsHwGpkErzLJyJt9UFMPnUbUe07Edt5SCB+IwbN&#10;2YcqgftZVz7HDAH5llNvoPjp6xiz9iQip2+He+kCeGd3YFB6Iyxs6RvsiyBZ9GM8PDBKICpjYDhK&#10;hg1Bw+hRmJyRilnS/wXlpZhZXnJ/ZkPtmwFeXhnynf5hofq3z590dXWj3J1cjjmYW/3ErSX5JmTu&#10;RqP/SJe1nFCtYFuBtgJ0BeUqrXu6imN5Jd3Tupf5e3UokDd+pK92zH8B7OX+cTUWQDKx0izxLobm&#10;Grw76T2QByBvrqf/Sf9efTr69OljyjF2DfX/6qOnp6NTbGlofM7Z3PzbADu7+9HuLojz9cSYAG8k&#10;B3qhMCoU44P9kenvKyAfhLKYKFTFDkbFsGgUC9CXDotCTcIw1CQOR4mAfXZUEJKDfUTJ9ZX530uD&#10;Q84ZnF8Ycm7hnKJAWcEyIZchX55EH3lapelaE+zurYF3mMzVMUFh2kvt3AVA/T0DNCt8alIeli1/&#10;HLPmrISttScG/EkA/mGZi3oZwlLHWK551xae7jIn+dHv3EFgXBSDABe26S7AKhAvSrOvQC4BV/WF&#10;oKvtoEOgFqAliHMs7DuP2X/mYxwBlvHai/bM6V/vpJVhGv3gOX8ynpCsnklS4Kva4P7uYe50Y/HT&#10;nh9gnFIAuCkB62KdzMd0XjelJHQBt4dWXqWxPPvIPGyH7XXvB8swjSHPmYehapOiwf6D8myf/eA6&#10;wO+QY1DGHvWdMh/LqXjWx3LOJubwsTLDYA8blMSHYMesGnxwZA2+O7MOH+/qxNtrq/HOyjK8v6oM&#10;twXsP5Dzt1ZW4KUlxbgyZzxeWJCLV1cU46vdrfj26Un4fM+Ee2/vnHBn39zCwxmDPdLld/zHP5H/&#10;P/r8OWfMGIOE2PDqm1cOvv79d2/++tVHV3Hvqxv46Z1j+OzEfNzZ14S7x5tw70AZft1ThHdWp+Lc&#10;zARcXl6C7RPTsK2jGE/OacKZDUuwtK0GEyuLMD4lCRmp6WgW8O6cOgeNDRNQnF+G4sxCNJVUaz7h&#10;zWVV6Gxu1wC9uaJGg/T0hLHaMaGe/unjhscja0yyBvpM16zzAvs1eUUabM9qnqiBPAGcwEuLNkMC&#10;N2FdxROyGUeYVlZvBeesR70YSkEy3WO4pSRBmscswzQF4gxZP+GZ4E3lgQDMutgO62bbjCewK7BP&#10;HRav5WH7rJfpDFkflRGlIGSOTNSs6myXkM44gnfOqHFaGvOyPh4TwFmOQB8fHo3RA4doLx0ioLMM&#10;LfNjo2M1SCf8E+JZJ4+DnTw0Cz77zrwDPf01az+3sCScE7LDZWEgnPOce9UT6AnsyidfQTr/MiW4&#10;E+6Zl0oAhWnMR3in/z6VAcL8IB9/LX+oK/003TCaCkFAIMJtTDHCy1oWJ0dc2DQJX19ehy+21ePL&#10;ldn4cmE8fnwsDne3jMXd3QL3T47E13ti8cORBPx2KQf3nsnCvTN5+OlkOT490vDr6Y1VLxdmRE5c&#10;uXHppguvXP9m3sq1WLp8M9prp8LfwhuxPtGIj4yFjZGlJp727rA3tQXfJBjg5gdnaycMCh2EJ7c+&#10;iQMC8nHDR6GvgIjhAMMvTA1N+RbHf3i7QScLi5B3Xrh6raW0CFb9u1xpaHFnyAmaoE5RC456YRSF&#10;EznPnSTN1tAS1gbmsDUQsNfq4MOwphrIOxmbaRacEHc/eNm7YdfmXTiy7zjKxpfg3M4d+PD4Xtw+&#10;sF1kK17bthLv71mPt7Ysw1tPPKpB/PXHOnFlcYcG8c/MbsHxqQ04OKkW+zrqsGdSPXa312BnaxV2&#10;tFRrsrO1RsJagftqPF5biY1VZZpVfk0pH3olyGdicU6XNX5xbiamjhuFw/Om44uzMrecPYr3Tz6N&#10;N47vwYsHduLirk049fga7F+1FJvnz8TSznZ0NlWiKS8DVYkJKIoZgnEBoQIqPnBy84FNaDTc04sx&#10;qGMp6g/dRNH264ideVDkKFxr1iBnx3VMufQ5pl36FJPP3Ub1/peQuekshs59CkFNq+GUPRkh4yfB&#10;KWQ0rKzcNEtajKenKAreSAoPQf6wwQJL8WhLlfknNwtzS4owt6IUc+trvh0zeDDfF/B/fB7jX+jz&#10;iKGeXpyLvcNlV1v7u07yW3Qw4+/URAN57WHVB2DdHeSVKPhWz4X8bbrKw5Bg/rfSPQ/LdxfG0QJP&#10;gCfIE+gt++ppLjTu5rbwEKHPspOAPN1pHHSNtYdxrfvp3zPtq/uWbm+dChmfTtcw/68+/fT69x9u&#10;aWp+zM3O/q8+Dg73w11dZA7yRGKQL1JCBNzD/JEd7odUPw9kBfkhn241UREojh6IosFRKB4SjfKR&#10;w1EeNxwFw2KQGhaEEZ5uiHKwQZi1ufaQtqeFtfYvH8fOUAEfhVBI2FTQqYCUb3blnun+zl4C8QKm&#10;oih7cutH7l4THoVI3yC4WjnCm+413iEIDY5GQ0MH1m3YjSHRo6HzJ7n2vYxEQTLTQN6qX9cD+/by&#10;/XvKfMS6qBgQ5rkXu7cNLdVu8ONzSA7/1h9CurLMs1/sL/utQFhBNON4znSKAmCGBFvmpxBoFTCr&#10;4+4wzVBBOkNVB0WVY5yCc9WWKqv6qsqxDgX7LMu5XF13lZ/pHCfj2AbL8Zj9ZajyMI3zvtoIgXUx&#10;jnlYt6qTx6yPIfMxnuUD5Tv1c+D1MYenuT78zPohNdgF69oK8M7+5fjh0nb89fhyvL2hBS89WorX&#10;llfgtcdK8MqSAu343NxinF9UiWuLC+U8H1/vqMVf97bgjgD9rW0Tv1zWnL4rOdp30DBvb86D/1Wu&#10;Zn98/tmPkdFDOo21hdGb187d89m7l3/45c4L+PmL6/jhkwv46trj+PDAVHx/ZALun27Dz08V4MvV&#10;Y/DanOG4OjcZJ+cWYnNHIfavXYA961Zh4ZTJKM3OEWAQqM0vRGFuIcaMHoeczPGYMWUWygRupzQL&#10;LFfVa1sj1ucXoam4HI3FFdouMu3V9WghwEvYXC6gL7BeLSCfFp+I9FFj0FZVp1nimadS6m4QRaBB&#10;AJ6wTXAmUBOQCdCEY0I24Z0W9c66Fg2ICdMEaIIq4ynMTyFMUyGgEKBZnpBPqCe485h5VByPCdIK&#10;6mnppmWf4E+oVpBOAFd9UtZ+AjXrIJSz38zPPIxjHewD4/jPAfvK4+QhI7V+EdzZLvOxTcI489DF&#10;hmOj5Z7HBH2CPdMJ9nStYbsEeqYT5BkGyiTqY+2o9YX/BtBaTxccbmNJIKc13cvKVpQzUXLSs7SH&#10;ZrUXTo1L0eCewJ8aO1KDc1rhCf4BDs4anA8NDMGwoFDNok+g5zHzVWaNR834/N+t8mwnwsMHiRFD&#10;kRuXgsE+wXAxM0G4lx2SB3uhNS0cZ5fX4atDc/HDzhZ8vSYbdx4bhe/WxuPXHWNwd28i7h0agy+2&#10;ROC3izm4fywZ90/k4ofTdXjv+BS89cKuex9/+fb96+++h+nLHkdKerVMxOHw13NFhJW3gLCFZoF3&#10;t5WxOnholnhvR0/YmdhgRFQs1j22DiuXrMSoYaPQ6+HeGNBH9/sBfQY82uehPv/MGzwfmTd5Qsd7&#10;N69/ue2xpXA0NNIAnhMvJ3BO5gyVpYVpCuB5TrDnRO4seWwMLGHe3wgWAwy1XWxoeaG4mlrIpG2v&#10;wXyYVyD4gpf2unY8d+4aaosFuBcuxMenDuD24Z147+kn8MbONXh75yrc2rAQN1fPwrVHp2i+8ZcX&#10;0T9+ouZSc3RqI/ZNrMGeCdV4ckItnppYp8mTE+o12d1eJyBf8+9AnhC/qji/C+QFgJeILJPj2Wnj&#10;MC87Fa/v2YrbJ/bh8/PH8Paxp3Dr8C5c27MFzzyxRrPG7350AdbNmooFkxrQUVuI+uwUlI+OQ478&#10;3mK9ZVwuPnD0DobzsHEILmtHzrqDaDj6GuKXHMXYx87Du+FxDFt0BK3nP8H0a1+j/cz7aD3xLkp3&#10;3EDSoycQ2bYZXoVz4Z89Ba7DcmFk6wdXgQg/WysM83FHgkBVxqAIlMSPQEPyWEzKysDMwnzMryjD&#10;spamexUZqcd7PvQQ/17+4yMfIyMjHWMD40wbc4ublqJQmukZyr0jUGxqCUtdQ+1hVe4XT+DuDtd/&#10;D76Vj/vfy6M9I/IgjXF/C/KqHtahROUn0DIf81B4znuM9xVBi/cW7zPeb/YC81YDDO4a9dR5sf+f&#10;H8mSIf7f/uvSQ7dPHx9TPb2lDmbm3/oIXHHrxGgvL/mtBSAlNAgpwb5IDRB4D/ZCfoTAfKhIWCDG&#10;hwdjfGQYcgXk8wYPEolGangoRnh5IMxWYNbICO4GBnA3NoKnqRm8LGQ8MkcQ/uh2xzFyfBQF9IRQ&#10;Aie3oiQ0EgIJ8oEu3tpDn2He/gj18tPemso3og6PGIihoQNhL8qOjYk13Bw84eUWgLFjsrB0yXpU&#10;lbXA4BFj6D/CB4bN5Jrz4WEjrX0LHV25pjRUWApI20jbAqE2znC1EMilj7g1AdxV648S1S8CqQJm&#10;9rG7EPopzEtreriHr3auIJeixs15VX3PnGcVdDMvQ1WfiicsK4hnyDSCMfvCMszP/lFUOdVu9zhV&#10;B+tkPJUFZb3nOFUdPGad7Cd/h6xLjYW/R7pU8rtjfWr87IsS1T7z0NjDOOalXz+3tfRmf7j7j5OT&#10;KK3GcDfsg7QwTyyvz8Nz62fi3T2L8P6uWbi1uh4vP1aGN1aU4ZVHi/Dq6gY8t6gCp6ak4+y0dLyw&#10;aDzeXFWCD5+oxSe72/Hlsfm4sL7tkzVt4+emDvbyt7H544HY/68/f3Z2NrFbOKO++cblPS99dfvC&#10;3XvfvYR7n1/GZy/swAeHZ+GzY1Pw66lJ+OlADT7bkI53FsThlXljcWlWOvZPzsHmCUXYNK0FCyfJ&#10;Qpqei4K8chTlV2gPA9ZVN6Bc4Dw1UeAwOxcNpRWY3jJBe7lQZ0Oz9uDlxMpaTBSo50OkBHeC+tSm&#10;NnTUN2tgzy0hK8YXIGVkgrYlJHeNmdzQoqUR6OnPToDmTjEKrAnAdEkhFBN0CerMQ3jmMeFcWc8J&#10;3IR7nquyzMt4licUM42gTVhnfWxHWeYJ9KyHIcsynvWwHeblMfOzP6xTtUO3G9ZJCGd7hGeeqzIq&#10;L+tWaQRwtkmQJ9wzjXEUAjphnRb1URExmtAlh5Z/5ifY0wLPcgR3BfG03FPCXL016z3rYHtUGAj+&#10;6SNGaZBOq7m/vZP2wila2Qnoaq96WtoJ58pSTws94d1PJmtvazsN3mm5D3Pz1CzylGBnNy2eW2iW&#10;Z2RrCgF96+kPGODgjSj/KMQERSPQ1Qex4RGiBLggzMkEY4NtMKdwGM6tqMYX+6fgy+3V+GRFigD9&#10;aHy/ZiTubR2Gu08Nxk+bQnCfYH+mEt+c6cA7Jxbgq9tXcfuzj7B29yHk1kyFu2cM/BxDEGXrA299&#10;S3hxRwNRaBzM7eBG30cnD9ib2SDCPxR18n11tk7GKLmmur36Q+fhPr/076lzSEDe98G99A99fNzc&#10;PJ47fvD4F6++eO/WsyflOjj/DvJcZNQkzsmY8coKo9J+Tze1ho2+Bcz6cRcNA80iz7//7Q2MYScA&#10;xa3T6Cvp5+iBYA9/jBs5DmdPXMDcKXOwqLkFHxzfjw+PPoW392zGW7vX4+WNC/HS2rm4tmyqQPwk&#10;zaXm0kJa5Cfh2bkTcXJGKw5NbRKQ74J4utfsm9Ik0oKnJzdjz6RG7Gqr+x3k6VZDiH8sPwePCsAr&#10;kH+0IBszUhOxfWIjPj1zCB+d2o9Pzh7GawLxN/dvx8UdG3B8/XI8vYJ7x8/GyqkTMae5UpTvLFSl&#10;jkZBXCzGCVCEewTAwz0IrmGxCEgrRdzU5Wg+8iIKdl/DmFXPIHzqXgRO3Imyg29gyvWvMfnyF2g4&#10;/g5q9r2G7DUXMHLaHgSWPQr31MkITGqGoXMUrO084WFvh3AXa4z0c0VyRAhyh8WgakwCmjNSMSVf&#10;lJCKUiysr8XM6qpPXG1sxj74Wv/4PPRQP2Nj4yI3B4dbnk7OsDQwgpWIha4BDHr2gWGvvtq2knzz&#10;pxn3hX8A2wqo1bmCdAXefy9Pdzj/2zQlf68OQj5hiPDOkK5s2r1H8BFlw1XuLScJ+QZXPkRupWt4&#10;11hH99qAHr35Pf/tC97+2Y+5qa5uuY2R4TVPa5v7AQ72CHV2QrSHGxIC/QTKg5AZEYiMEG+k+7sh&#10;O9ADBZEB2svHsuR3OH5gOAqGRCNXAD45NATD3N0RZmcPXzPpu54BbHT6w7afHuzl3neQMTnLmFxl&#10;juD4OFYaAxTM8pghwZJgqqCSMBzs5oUACfkG1gi/IAS5e2tuMMHunhjkHyQwHwUPKWcnIO9Ca7p7&#10;AAYPikNbyzQsW7RW5kx/9PuLKFg6JvKdy3et03Wt6fbH+YjGBQXzLjLPOvDlesbWcu3tpD/OGtCy&#10;TxQFthqMSt8Jqd0hW4Ex4xgS4jkOAizHR5hVohk/JFRzKa3yyl2F5dkOQ5ZlvYxXIdtiyD6xfsI1&#10;05iXxwrEeazqUXGq/6ot5uF1Zl1qLKxHCc8J/Wq+V+2z/4xTgM98rJN5lKLCdKV0MA/T+V3zd+3n&#10;5AUfEW9ZD7grD12m/BykDhNjeBjqI8HPEZ3j43B25WR8emQlPt47F6+srsP1RYW4MT8XLy8qwouL&#10;S/Hs9BwcnJgi60E2rj1agjc21OL2tmZ8tq8TH+yd9dvBxbWXWrKH1Bj0/i/dzemPz//m0yNxePjA&#10;x1dO2fHxG8fu/PblJfz27SX89MFR3D6zDJ8c6MCP52fi7vFGfLM5A+8sGo5X5yXg+vwsHJ46Hk/P&#10;qMWO2ROwpEHgOydTIFaguaoZhcV1qKtt7wJ5AfO6olJMqpHjvHxMra3FdL5ltaIS9ZK/paxa0prQ&#10;2TRBg3hlhSe8E+hLMsejqawKpdxFJrcQRekC3hI3qa4JE2oaUJSWpT2ISv92gvGkynoNgmmdJ1gT&#10;ignjhGrCNOMJxwq4FXQT8BnH/IR15iUkM40wzDiWIyx3h37CNqFXwT3jec5+MI79Yj1sn20oIGdZ&#10;1sk0Beg8JmQT1FmWlnRlHWd+wjghnXHsB4VlqAgQyGlhpxDgaZlnPsI7rfGsn+MYFhiu5Wc++sor&#10;Kz5Bnm45kR5+miWeZagAMD93xKHLDMHbx8Zeg3Ba3HlMqzohngBOH3da3CmEeYI74wnvLEufeFr1&#10;Izy8tWMqArTA07WG+akssC4/Bxe4WDrA3z0QQ0KHyiTkjGH+AxHtRT99KefhABeLvhjiZ4XFdfF4&#10;+8lp+OngLHy/rgrfLUnCD8uj8Ov6UNzdOQq/PjUeHzxehLf2TMcPb5zDx2/dwuYtTyKruAkxIzMR&#10;FBILVxtZpGSy9bGy0bYb41ZkwV7+CPcLhp1MjP4ycSfGxqM4Ox8jo4fBsK8u9Hv3v6/Xq98Lff7S&#10;M1buo3/GStdjxZxZda+cO/XZ16+9iO/eeAWjwsNlcevyfye0K6sLhaDBOB5zAleLE63vtsxvZKW5&#10;1tgYmHXF6fGBWT3toVculLTOc7EMEGVoUPAgPL1rHzav2oD2vAK89NR2vHfoSbz+5Ea8u2cjrq2c&#10;hdc20yI/UwP5S4sm4sKCiTgrEH9qZjuOdBLYG36H+ANyfnjGBJGJODitHfuntuLJCY2ae82W+mrN&#10;rWZFYS6W5GRgUVYaFmamYkFWKuZmJmF2xlhZMBbhi7NH8cX5I3j3xFN4Zf82PE/f+K1rcWjNMm3v&#10;+E1zZ2BZRyum14oinp+K4jEjkT5ksPwuQ+Hr6g83v0HwGpaGmMopKN54FPWHX0LerucxZs1ZeLU+&#10;gYwnrmHSlTuYdPUzND/7AWoOvYHCrTeQOPcQBtaug1faNISkdsA5PB2mtgFwpo+ukw0Ge9pibKgX&#10;MmMiURw3HPUp49Auc1xnSRHm1VZjXlPjzyPCQ5fK99m762v91/4YPWSkY6SrW+1kZf2uk6Wl9lCo&#10;vamZgLwhTPsPgIlApnEfHYE5WsD1YKnB/L8HdAXiCtL/XhrBXAG8AnQF7NxykrvVMOxeTlnstW0l&#10;BeAZqmdRFOC5WMi9wl1VzKzkXjLRtro07KVzX69n38sDevaMkSH+30D8I33/8pehFgMGbHM1Nf3C&#10;18b6frAoiwNdnRDn54txIQFICvFFKgE+yBMZAvBZAe4YH+yJ3DBfZAnI5wyKRPaggZJP5kA3ma+s&#10;rOFjIv0XaHeU+cJOxKq/wLKOPiz7G8NWFHxHAWRnEz74yHnBWANYwh1hUQE9QY9ASOD83Urs4SPz&#10;hbc27w0M4Mv9PDS3GoJ8sIs7hoVGIMTTF64Ciw5mdvBy9kGwXziy0guxad0OpI7OQl8BeRMBedN+&#10;RjDsPUB7DwBB3k6fW3oaasYGJwH6Loi3kjnKHh7WhOYuK7kCWnVMMCWkst88JqwqC7eC5+5j4DHH&#10;yjEq6zTzK/BlSGGdrJ9QTbhmXQqcGc96GMd2GM9zKhdM4++Goq4h+6DqYT9UXoZMZ/usg/VFyvrC&#10;PIznmFS/+B2xvzxmfo5ftc9z9kv1jef8brluqDGynOorQ7bN/JryYmYDN1lX3SxFceBuO67yHVo5&#10;y29flEEHucZWFgh3sMBoPwdMyhiCk8ta8d6+pXh72zS8vLQUL80dj+fnFuDaogpcXFKD47OKcWhK&#10;Fk5Mz8QLy8vx3tYWvLe9Hbf3zcSL26d9ta0z/ykHk768d/74/L/1MXnoob5FGfHjz+5bfeubd0/8&#10;cver87j3/Tl89dIGfHhoIr5/dhrunmzDb4eq8d6CoXhtZjReW5CEF5eV4vSSRhxeNgvLJ01AY14h&#10;KlNz0JxThGpufVhchUoB6tL8YjRXVqG5pAStxYXaCwvqszKwtGMC6nPGo6VQ0kuq0FhSg9rCSgH3&#10;CjRLOb7VtL2yFhME4vmG1WlN7cgcNVbbd72tohZlmQLeOQXaMX3rKQXj0jBFlAFCNF1mCME8ppWb&#10;/u4EaAqhmi4thGpa2fmgKkGc+QnnBH665BCaGccHYgnRhGBa0wnL3S30FB4TvJnOvGyfAM46qBgw&#10;ZD94TDcYgjfzEcKpeLA88zCOrjI8J4AT8hnHc8I22yVcM439IKzzmGDPc5ZlyLzK750gzgdYlcWd&#10;wM40hnyglcfMr9xymJf1EuYJ/dz5hnEJA2M01xla4+kuQ9huL6/SQrraEMxpjSe0E8ppZae7FHeq&#10;YRr95Wm5J6gT8gnwDGnhZ36mU1FgHVQGGEZ4+yPM01/6kYAxA0cizMkPke7BGMQXWgUFw11g3tHO&#10;CEEuBhg/yBk7GjPxxdb5+GXzJPy2LgPfLY/F24vj8fGOZlzZOBm3rxzBF++9gR1btqOyshGjR2cg&#10;Kmo4AgPC4ebsDhcZm4udA5wt7BDk7osRA4fAw1Yma5kEw32DEScKUZQoPtYycfYXUDDTM/5kQJ8B&#10;JXIr9ei6o/6xj42NmevxXVuf/vTm1XtfvngFv376AWY1Nmsvw+GiwslYgTsnaIKHWoSZxnhO3hrw&#10;i9gY8C2TfKGJFZwknX6oNgNkMdcZIOUMZWFxg3k/Q1mMvUU5CcbsqfNw7OljqE7LwJm1K/Danm14&#10;dfcmvPT4Y3hpwyLtIddX1szG1cUTcXHhBIH4dpyc2YrDnU0axHe50NRoPvL7pzbj0PR2DeQPTZ+g&#10;wfzTk1skrRm7Whs01xpa4uelJWFBRgoWZadhUY7cd0nxWFNVhHcP7sLHfOD2zH68eXw3Xnz6CVza&#10;uQGnNq/EvpVLsWXBbKyYPBGz6qowsVTut7REjI8bhrExMQiQ36iLWzB8Bo2Bf3I5kmeuR+vBF1G2&#10;9zqqj74B38lbMPTR42g48xGm3fgKjc++jbazt1Hy1E1krD6HIRO3wTN9BkLSpyJgZAXM7cNhZSnK&#10;nCNfoW6Nkf6OyIwOROGIwageN1qzxk/IG4/ZNVVY2NIsc864K7a2ttxT+Y/PQw/1NBowoMnd1u6O&#10;p70DnMwtRLk0gqWeAcz66woU9xfAJMhxG8j+4Cv8KbTKKxgncBO21YOrPP/bB1kVrOv9uacWspyC&#10;dOYn4KttJxXEazs5CeQyH4X3Eu8jda/RUulp6wgPG5lPTC0FPnVh0EsHBj378m2t13r06OEu4/u/&#10;2ZXD0KB/r1ZbI4PXPczMfiXAx3h5ICHAH2MI8MH+GBfgjXG+HkgJ8EBmsDdyw/00S3yehDlhcjws&#10;BmNDghHlJABnago3Q0O4GxnDgyAs9zi3y7QeYCz3eZdY6XFOsIUr9yq37LLscv7gvMFjZb0lPDKO&#10;ISGUcEnXlEAB92CZA/00qzyt8wLw7rTU0+fbDTEyv8fIHO0lMMm3wno6Cti6+2NwZCyWLVyJudMX&#10;w0zfEnq9DaDbo//vIG/UQ76znjJ39uaLtvSlLxaakcFZlAF3G2f42tOy3QXCBGIF6IRS9lcBroJU&#10;CoGWsMv8hFYFvjxW5wReArcCXYIt4ymsi6LKsT5VN9vuXi/TVJ/YH15TCutX5ZiPZdQ/CSzbvV4e&#10;U9HgdeY4mc78zMt61HfD74l9Zt+Yzrysm98V+6/yqu+W14b5VRusj6Gq20vye4iS6iW/cR9LuhU5&#10;w1tzIfWAi7UbnGxcYW8u8XyDrYMt/CwMMMzdArNKkvDa/nX49pntuL1rAS7Nq8C5GXm4sbAUNxaV&#10;4MKcfBybmoF9E1NxbJZA/tomvLVrCj54aipu755499WdU97KGu43VUdHh+9W+cN3/r/w85fRg4Pd&#10;53dUbP7yrWfu3v/+Ou7deQY/vb0b7xzqwEeHWvDbhQ78uC0dP2zNxiszB+PGrFF4fXU5Ts4pxJaJ&#10;hdi9sBPNebkCkclIHjYODcVNAtQNmNE8FTUCcO2VFXKej9qcDHSUFWFSYS46SwswpaQABXEjMLex&#10;CdW0tJdUoqNhAqqLqtFQSnhvwMKO6agXgOe2j7NaJ2lgP5HWbVrI03NQmJyh7bs+SfLyZUnck51W&#10;dsLo4skzNACmEOxpISc8E7IVTBPQ+VAs37rKNOYh4CvQV5Z5CiGZsE1IJmwrsGeaAm3mYdu0/s9u&#10;maQBMdtiPVQOlH89lQcCP4XnrI9lqTgQ/FkX66RiQWEcQwX/PGe7hHe2p/zkqWTwmOlUDgjsynLP&#10;Y1rkGTIfy/JhVz7Qyr4R2lmWUM+QeRTgU6g4sDyhm+4zfGMs4ZvgTeCmS4x6wJUvqaKfO8GcrjQM&#10;6S6TFT9ac7Hhg6y0whP83c2tNMBnvdwvl+DPh2iVpT5QJpOhPqJMREQhZ8hwJA0cJhOhTE6yWIwc&#10;kYgYiXOT/FGREUgYPAiDPZwQaqyPXB83XBbw/Hx1Cz59rBLvPT4de2Y34e3r5/Hm67ewYs0aZI0f&#10;j+FDhiAmLASB7m7wdHYRpcAXVo7eMDWXSVPacE5o0gAA//RJREFUiPAKhL0hFxlbuMlCSICPDgrX&#10;9mU36NVfQL73N33/0nuq3Ev/rJWux/yOtrLnj+3//PvXX8SXNy7g1/dew4X9+zQLISdt5a+r3Gl4&#10;zDQCiBLNAsMXh8gkbt7fRNu1hg+70iJPkKfVizvXcLHki0tsORZLB7jKZF00vhTXzj0v928hdszq&#10;xCsC8je3rcetravwysbFeP6xTjy3eAIuzmvBWbl2p2Y04khnQ5clflIDdk2gX3y95lJzcForjsyc&#10;KDJJA/kDnW0S36aB/I7mOm3nmpVFedpDrl3W+BTMzhiDKUkjcXj+VHx98TjuXDiGd44/iVcPbceN&#10;vU/g/I71OLFxJfYsX4zNc2di6YRWTKuuQEteNorHxGPckBjEhETAwzMY9n6D4R2Xj0HlM1G28TQm&#10;nX4HVQdfxZi1ZxCz8AByBdqnXv8GEy99hOZn3kH5gZeQvekC4ufug1/xAninTETw6Fq4+cfDysIN&#10;btb2iHRzxmAvRySGemD80DCUJQwXiE9BR0EuZtdWYUp5GdpKSm4HeniMk+/zX/7FT/369TMw6a+7&#10;2NXK5p6fkzP85X7ig4xultawE9g0VyD/AOL/vXRBOAGbwK4s5owjpHe3vBPKeaxgnXHMp0Cf58oy&#10;z2NVhmkUdaxcTBTYOhiLgsw3fYrYybFJPz0B0L4/9X24577eDz30n3UN+JMBH2bt12OklanBCQ87&#10;q1+DHW0R5eyI4V6eGBscgLSIEKSFd/nDJ/l7IMnPHekC8ZmhvsgM8RGg98H4cIH5aJk3XQXOrK3h&#10;KgDvoKsHJ1GQnOmiImJH95/+RjDTMYRJHwO51grk7WR+EEg27bIYE/4YEvw47u4KDeGWoEmQj/IJ&#10;1EA+yN1Pe8A/0M1Hs76Hylwd5EYLs5vk8ccwmfd9HQSSBRzdua0iX8LkG4rWhonYsvlJREcNR48/&#10;90b/Hv2g10MUI4F4Km4WffrBUr57bpHLFxlxS0Z3KydtD3c/vqODWzcKsLJP/I7YP0Ir+8/5kfCq&#10;DBoqjfDKNOZRkKvyqzhCLsetYFfVRVHKAdtlXp4zX/d6FIjznPG8lqptgrKCbJZjnUxjvEpjeQrh&#10;mpCvQL97eYoCf5ZX7bMc01Sf1ffGtijqmPmZR42P57+PRcr5mlnC39gI/qZmAuqiJFg5yLXnP9Bu&#10;sLNygwOhnvvba/vqO8v1MoCjQX+E2FliXl05Lm1bi4+PbcWbW2bj+oJSPDctAy/MzcXLj5bj4oIS&#10;HJk2XtaAHJyZV4jnV1bgzc01eHPXRFzaMv23x+c2PJcTFzHOx2aALu+Prtvkj89/9tOnJHtEwq5V&#10;Uy/f++wS7n9xFvc+PIjvnl+J955sxFfHp+DXMx34fm8BPlkYibfnDhPNK10W6lzsX9SEHQs6MLlk&#10;PCpTk1CblY3CxGRUZpWgMrcGHU1z0VDWKsAt8Fqch5aCLEwoHo+6dIFVWYRrkhIxsSAPEwoEarPH&#10;o72UL10qkDJ1mD5hmmaVbxOopUV7ekObBt/qAVUKXVUI2gpuCcO0UhOUabUmZBN4FYwTlJVLDS3n&#10;BHKmUQjvdGdhnYRnnisrPoVpjGc9tF6zTUIu2yVME4KZznwEaLbPvDwnxDO/gvju4M7+MY3QzvpY&#10;hkoC22d9BHTlZqPaYFmGrIt9oaWcwM42CevMS3ccntMCT1hnnczLfPRxp3Kh/OXpUqP85dkftf2k&#10;ykO/eYa0xrN+wjwt7wRsPuBKQKerDHerYTxdbOgeQ7BXcTyn9Z6gTl95CkGe0E8femWVp1KgHohl&#10;OSoErCdKgH6QnRPiZIJLDQrDKAE3LwEEX76NMDAUoWFRGCpw7ymTUKi9B4Zwi003D4z080V+9EAs&#10;HBeH5+Z04tzqlXjtwiW8/Nob2LL/AJIKxsM/1AeBPtyP2Bg+NqaygDjATiYwY5sA2DmKQuEVom1B&#10;Z6cr6TIhcnHjvsL0mdUe1NM1+E2/j85WuZf0u26pf/zjbG1tt3/zuie+fvWFu3+9dR3fvXAJv7z+&#10;Eu7cuqVN5ly4CO2crJX1SS1oCuiVby+h3UkmcGdze1mwbeEgk7uDEUFeQF9AnuIoCz33FHY2sxVI&#10;sYK7nTuGDRqBc8fOY0HrRCwUQL755FZc3rAcL25ahuur5uDqo5Nxfm4zzs1uwJkZ9TjeWYcDHV0+&#10;8bva67GjrR57JzdrbjVHZk7A8TmTRabg6KwODeb3TWnF7vYGbKmv0lxrCPK0ytMiP19zqRmDRQVp&#10;uLV7I766cBSfnTuI1w9tw0v7nsDVJzfhmS2rcWj1o9ixeC7WTpuCeU0NmFhSjOr0FOQmxGFERCT8&#10;RNl09R8Ex8gxCMxoQtKMJ9C6/xV0PPMhKvbfQvS8PcjafhmtFz7E1OfvoP3ce2h/5n3kbr2E5BUn&#10;ENW2Ae4ZHQhKbYFnZCqsbHxgL8AT7GCPYd7uiA/wQkpUMIpHDUV9SiLastIxQ8Yys6YKHZXlP40Z&#10;PHS5t7298YOv9V/206tXLxtTPf3HXMwtf/Pi6/TtBCQk9CR0mpvDVl8fFv0EuHV0/r4I0ClLeXco&#10;J4zr/aWnZnnX/0uv363vysrOYwX/FB4riO+eRwG8OlZuNbyXNBiUe8OeLm0UUYxt5P4x6a/3Xf9e&#10;vdf37NnTXob4nwGOv/Tv2dPRtH+fyQ4m+m/72VvdD3dz0n5XCQHeSAkNQHpEINLC/JAUJPNogDtS&#10;Aj2QFuyFpABPpIb4IisyVEA/GCM83BBkKfe07gBYy3W07tdfe+kbfeCprNvo0se/C+RN+ujBiP7o&#10;fY1grSvjMZSxiTgYdu1wwnmEwMd5hfMJx69AmSHBj5ZignyYgHuAm4i7v/ZeDT7wSn9qKmmBzs4I&#10;9/TE8LAwhMic62krkCzA6CFAzpfPpY5Nx47te9HQMAE6fXRhoGMAIwm55Sjf+Gol37m1zKOcn9zM&#10;reBh5QhXS3ttFxxPO1kLnLr8xpXSQRjlPEyY5THHoqzPClwVfHPeZDmGCm55znQe0zjCNM61LMt6&#10;eB0oKp8CZYqqj/EKjhlH4TmBW1m/ea7matbLPMqSr+BawbqCesaz/u5tqDpVe4xnX9VYGa/GxTi2&#10;033sKq+6TlReGHqIoupnboEgMxMEWZgh0NIKflI3dwxys3GDs407HGiZt/WEh6MvfJz9tM0enM1t&#10;5T42EYXQCiNCQjGvthwv7lqDzw6vxa2VLbg+Nx8vL8jDzfm5uDZ3PJ6Zlo6Dk5JxqDMT55ZV4/rj&#10;HXh97wJZZ+bfP72u8/bsivQ5CSGe3Ab6n/on+4/Pv32MFk2paLt4Yu079788JxB/Anff2o4fLizA&#10;l4fa8e2xifj+cBtur8nAy52ReHlGDD7YXIlr69uwd+lEzG6uQJUsyJmjRqEsNR11AuOVqZkCpjnI&#10;Gp2NyuI2tFRPQkNhAaZUlaJ+fAYmlRVicplAuCzErXn5aC8oRntRGVpFJpRVo0JAvrmsFtUFpagR&#10;4G4TiCdoE14J2XSDIfgSeBWcE1gJ1DwmVBPQCf2MoxLAY1q5FZgT5JmPsKygmLDNY+Yh7BO2WY75&#10;WIZ5Cbmsk+UJ2AR2tkkIZxrLK4s8yzOddVEYx34SxikcA+tlPtV/hhQ1JoaMZ52EecI4jxX4M+we&#10;zzboPsOyBHMCPMGdxxRCO2Ge8bTA0ypPqGc8Q0I/4+gnz3MK4Z3njCfME+IZP0xgmv7udI3hTjWE&#10;bUI53WUYT1cYxjOO7jUEdMI5XWsI57TAUwHgefaoRC0fwZ3bT9JCT795Wu1pmWe+SFEUhjl7YJi1&#10;IxJkERlGgHd3hb+/H3y8BcQlLtTVD9FugRjk5Ic4/0gE2rnC2VLqcvFAmIktGkem4MPrr+H2u59i&#10;z/EzKGxqgndUGIIHsi5buJoOgJ+NJXztXWFh5AAjMy84OQTKpGUGV31z+MnC4m8tk6axpSw6JtqO&#10;G/SdNR6gd7lHjx7OD+6pf+bz5/qSwhEndjz+6rev3MC3L17GTy9dwc+vXMevH32EgqR07YFATsoU&#10;ZTXkgsRJmiHjCPGa9bK/vrZ3vL2xNWyNLGErCzaVDT7s6syHyUy52FlqVnnuDOFgaqMtzL7uAdi+&#10;YSf2b3wCTSnJuLJlIy6tX47Lq+bj3KLJuLZsMi7Ma8b52Y14Zno9jk2pxb6JtQLxNdjWWoctLXXY&#10;M7lJA/ljsyfh5LypIp0azNMyT9eaXQL7BHnuWKOs8YuyRManYl72WDw5tQl3zh7ChyefwjvHdmog&#10;f33PRlzYvhYnNj6GvY8twOY50/HoRFrjK9GUm4visWPk9zwcUfJbdJYxOIeNgPuoAgyqno+idWcw&#10;5fSHaDn2HjI3X8LoVSdQc/x1TLvxGSZcfA9tp99C3YFXkL76NIbP3AWPglnwTGuDd1wxLF1CYWEi&#10;19zMFFFOtojz8cDY0EDkDBuCquSxaMtOR0dejoB8qdaXyqysW0MiIvj23n/pPePlHnAxNzDe7GJh&#10;9SN/Z15W1touKU7G8pvUow86LewC0H34yv7/SHQ0CFfwTSGME977P/Tw7xDPOAX7FB4TzhXQdwf2&#10;7vHKus80KsEEeN4/GtgQeGwd4SJzBi3xVqIAmw7Q/1Kvj84iKigyxP8MxD88oGfPwbaGunvczIy/&#10;DbKVec/FAUM8XDDa3xupof5IDxeQD/VFssD7uABXJAe4aRCfEeGPjMggpArAjw7yk3ICuEYGMO3Z&#10;Aya9ewuo94WZTn9Yyv1soyewLmIpY7ESsexnoI3XWHu5lYHAvswD+gJxdLuTMRNglRGAlnhCHqGQ&#10;cwrPqdwQGOmGQZePIcHh2sPxvgLzgXLOXWsCXT01twt/R0eEu3tgRFg4ov0DtH9eXC1tNGWIO2NF&#10;yFrz6KNrsGrd43By9IS+gLxpf/5bIN9vL/kee/aFZW9a5fn96GnzLXfAcTC1FcXKRhTArgdaFbQS&#10;khXEd4dkAjH7y1DNjwpoOT6Vl8cKbDl/qnGyfqYT2FmO6RQedwdr1s+Q5wqq2Ub3vjGeZVhWKQCM&#10;p9Wd5dkWzxXwMy/Pu9fdHcJV2yyn+k5hPOtgOaVAqLIUtkthH/idq391ee4kSqqHsSn8zc3gb2EB&#10;fwF5X1l7+VZZ/iPiasl7Qcbi6C3C5x/c4WTuCAcTO9gYWsraZwYXC76EygpjRdHcPK0Nbz69Ae/t&#10;WIiXH63Czbk5eG3heLyyOA/nZmZjd1syNrZmYMeUfFx8rAEvbpyA13bOwvWts7/fM6/xeFnikCT+&#10;a/Xgvvnj8498RPVx2bt14frbbxz78tt39t2//+1x/PrxLnx0sBFf7avDb8fb8fOBery3cDRemTYc&#10;N+an46WNzTi1vBE7FzQjP3EoKvOyMT4lFVUFRagvKkVHdT1KBS5Th45CdY6AcmEdKnLL0VZVjerc&#10;HHQKOHFbwaqsPFRk5gv8E2rzUS95mgqrBJYF8KsatAdeq3JypQ6B7vxiDbIJ8QRXQjrhmhDPY1qe&#10;CeIEXoI04bs7kBPAac0nFKuyBGimM46KAV1uaH1WlnlCOetn3QxZhsdsgyHLsk0CNKGccYRo9o/n&#10;CqqZn6DOdMYTsBlPRYDnTGN7hHEes31lWWe7rJ/tME5Z/xkyL12HCN6sm2BO4GY9CtZ5TOimewyF&#10;6bS8s33Wyzha2pmXUM9jXgM+3EpwV+42BHi61vABV54zD+sYERqpWdJpWecWkQRu+swTvhlPcKfF&#10;nRZ5Qj23oKSbDc8Lk1LhYmKuxfM7Znla9FmmKjtXc8mhKw4fhqWCwLr5BtgwmeiGyUIS6xWAGFlI&#10;wjw9EeLFXRMCMNg3EOGOHhgVEIGBDl4YHSZ9kf4G+QTA290X/s6BOLn3NN57+zM8e/kGpi9dhsi4&#10;kfAJC4Obmwfc7WVhkAnM29JJJkoXWUAcYWVsB2sDK9j3M4anLIKuuqYY7huKtCEj77ubWsNaFkJL&#10;PaPPdHrpDHpwW/1TH319/f5PPLZkwlsXn/npzvVL+KuA/K8C8t/J8d2PPsaGxcvQ7y8Pa4sLYYML&#10;LCdhChcItUgoyzzzWDLUM4e1KB7qYVcngXheb4I8t3qz7KeHIDcfOJrJpO3oBTd7TyyauRivXbiC&#10;ivh4HFq6ADd3bMKllfPxzLwJuLxoAs7Nqsf5WQ04M60ORyfX4OkJNQLntdjaKoAu8lRHk+Yf3x3k&#10;j82erPnK7+1oxk4B/q0N1RrI8yHX+enJGtAvzc/AwtxkPLfpUXx37TTeP74bbxzaijeP7MBzO1bj&#10;7JbVOLr+UexaMgdrZ0zGwpZGTCoVJT8zC7nxXQ9CB/mGwNErBC7R4xCY04yxM7eh8elXMOvSNyjf&#10;ewtjVp9C8d4XBODfR+fzH2HSpXfQePgW8jZfQMLCAwhuWAH71HZ4pTbAJiQeBuYOcLQwR5CtKYa6&#10;2GCUrztSI8NREJ+I2jRCfDZmVwrEl5VgVn3tz1kJCYvsTUz+pa3xjzzyiKeVofFuJ3ObH92t6Son&#10;CrG1DbwF5B0f7J5C67F1/wGw6Cvw1pt+0f+rEOTpXkMIJWwrQKf7jP7DvTSA7w7rCuKZl4BP4bGy&#10;5POY+VUcwVX9g6Usk7yvGBLk3a35b5YlLERJN+zT78sBj/Se0bt3bwsZ4n8G4h/R7d27ytHY8DVf&#10;G4u74U52iHF1RBzfChwUIOKDZAF27YHWEC+khXgiI8wbWZF+yB4UhMyBQUiUPFFSxtOc74OQ/lP0&#10;jbTdfowE5I37CgzL/WwxQMakb6wZFgjy2jgF5q3omiTgzAdfHfk2Wu6F3+2fPPWQL+cUgiGhj3G8&#10;pjwmIPIBzBHhgxDuE6KBvL+7D4L48KuLB3zpP+3ohAgPTwwPDcPI8EgBSJmbBAjZFx9Hd/jK/Fvb&#10;0I4dew4iQdavPnSrkfotpc+WOrqwEJgnyJvLmIwF6i36GYoiZSnzk53AvDWcBOoV1BJSCbwKfhXQ&#10;sq8KjhkqEFchv1/OkxQeqzQKy9BSzroJ/6o+lUfBMmFfiWqfaQqsec66KN37y7oYsg36tSt457Xl&#10;MfvLdnnMa61cbNRYVF3Mzzgec95XQM761RgY8rx733jM/vH3rvIzjsfalsSieHnLd6aJhYxXE1vN&#10;9cZdFCkvK7muttzUgg/oukudsj4ai3JgZgFLfbnH+ukK8NsgTJS5/JHDcGTpDNw5thnvb56KG/MK&#10;cbEzFRdn5eLZucV4elohdrVn4FhHGp5bUIgXVtbi5c2TcGvnnLtXt897pzZj2FQbo/+yF6v9z/24&#10;u7v3iAjxHXbpzO5nv719/pe7n57C3e9P4csrc/HKtnz8drEDPz/Thi83ZuKtGUNwqy1cYD4TL26b&#10;j13rlmBOew0yRkSibnyqAG4WGooKUJiRhVqB5OLcMuSlF6Iiuxi5CeMwobAEHRVVyElKwYSmNuQK&#10;lE5snISyvEpU5NegKr9OYL8R5VnlAvgVAtj5mmW+paAAbcWFqM7IlHa6dn4hnNPfnNBKK7uyxisr&#10;OOFWwTDdbwi9hHrCO9PVg6/MzzjmU7BPsCbsE1B5TsWBMM1QQTvbYnm2zTQF9rROs13CP63erINl&#10;mM44AjXzKcBnHYxXCgXjWb+yorN/FAI2Q1r+maYs76yL9RPomc7yvCZMJ6wr6Gcc/xEg7BO+CfEM&#10;mc5+KGu82sGGkE64p0sNlQEecwwEe+bhA64M+VIout7EBodrIE5oJ8ArdxnuNMN4WthpSecONoRx&#10;uuHQf57pdLOh1Z2uNvljkzWQ5zGt9IR5Wum57aR6KJaWfF87J/i7ecHVhq4tUp+HP2KcPDFSFokw&#10;maTipdzokBBE+3hrFiI/Z2cMloUlJiQcHrKYrFi7GR9/8x1OXX4OnQvmITknC1HSF1e3ANhZ+MDZ&#10;Ilj6FC4Tlx/cTGSylL44G+nAcUAfBMuE5tLHAEFm9siNHY2Ztc33xg0ccl+A45s+f+41Xm6r/9Tu&#10;FelJSd7bV6145s7LN3Dn+kUN5H+5cRE/vvgcfn7vfVw5floWbyMBnK59rbkAcRLmpK9NwjJuHnNC&#10;5yStiSyATqYyyZrba/78Lma0iJpru0LwgVda4+m+4OfkobnWOFvJouPkjZKcUrx99QW052RjaU05&#10;Xt79OM4vn6tZ5M/yZW7TqvHMtBqcmFyFgxMr8FRbFXa212H7hCbsmNiMPVOaNf/4LpCfolnj6Vaz&#10;VwCf209ubazCpuoyza1mcXa65lazOCcdS3LTsa2tGh+f3IM7Fw7j9smn8PrBLXhp72Zc2LIcpzY+&#10;hn0r5uOJuZ14bFKr5srSnCf3UFIyMmPjMEwUTn/fcHiGj4BPQj6GtyxF9bYrmHbuc0w48xkyN19B&#10;/s7rmHDuNqZcuY3JV95F05lXULL9OaQtP4moiZvhNH46XDMmwCm+EAauQTCzsoGPnSWiXSwR72Gr&#10;PXg4fvBQlI3NRIPcb9NKCjGvpgIzK8vv12RlvjwyImKYfJ3/qtb4h/v16hVuaWBy3NnC5heCsKvc&#10;Oz4CBz6WVnA3NoGjrh7sdXXhIBBqO2AArPoKrPXuLb/r/1UUyHcHcAXtCuq7xylYJ+ArkFegT1F5&#10;tX+sBFApyhecwntGWagd5D4ifJro6N7TfaTX7T5/frhZxkd3uX8WKv4yoGdPO+MBAzY7mRr/6Gtr&#10;iYFuThju7YnRft5IDvBDepA/UgI9kRzopgF8tsB77sAA5Az0E5j3QZIA/lB3ATEjgfTePWGu0xfW&#10;RiawFvAy0zeFIV+iJQBlzFBgWIP5B/8QWvbXEzg3gIuhqSYOEu8gcc4ybjcjUeYF5rtb45VCw5Dz&#10;Ca8H4xkSOGmRj5Z1gG+2DvIOQoDMuUF0haSfvAefY/KUud4bQwMDMXrQIAS5uMDDRkCYlnmZ533d&#10;vRGfmIotu57GxI7pMJS6+z/SF+b8PqTv1n36i6Knq8G8iYC81QBRrGTuchaAdBbg5MO5BFQlhFz2&#10;SwGpglUFzoRfCvPwvPscyZCiKW5SRrmtMD/rI7gzf3eXG4K7yqf81Vk3yxCu2a6am5mulALVV9Uf&#10;1kNQZ6jysbyCatZJiGc6yzJN5aOoNNbJ+lVfKVwLVBy/N9bHcwr7p67Nv4+T0EbaF0j3tHXV/qWl&#10;j7yPlSgkMgf6y3cXai/XUdYQdyMzeMp64S1ri5eIG103+WC1hakovnw+y0TizOAuYZidHVoy0nBi&#10;zTI8v3UlLiyfjOPTCnB+ZjauzkzD2QkjcaJhOI43jcCZKcl4jltYbmjB5Q1tePHpRT9PrRp7clS4&#10;a5jcR3+42vy9T5CruUFlSVLZ5Wd2vvbjF9fv3/3iLH5+awe+OTcDH+0pwr3Ttfjrrmx8ujIBt2YP&#10;x43piXiLb/CaX4tH2+sxJDIGkUEhaK0QiJaFuDxlHFoE5JtLK1BfVieAXiGAXonynBKJL0VDZibq&#10;swTyC0pQmFWAMgH9gowiVORVCTiUozijFNUC9CXpAuoCEhMr6lHHN7Pm5qM+Jwe12QToPA3aCa0E&#10;UPXSJMI4QZ0QTRBnSCAm9BNumUZQpjAvyxDelUuLcnlhXgXEtHKzPEGZ+QmyzMsyhGPlyqLAnNDO&#10;sszHuphOSCdEqzyshwoBAZrphPK/bZfjUmVYJ/NxLIR4phPIOT6mK4VCufeosbAPFMYRzHnMOqkc&#10;8JzxBHmOg20Q1gn+jKP1nZDOsRHwGUc3GlrhGRLyWYd64JWSGDUEI8MGatb1MdFDwV1skgZzr/hB&#10;AvZDZHKnz7ssXFGDBea5BaWvtDlCgD5Qc8ch2PNNo3S/oRWf21Zyf3k+6EqFgJZWWvC5Pz1BP0aU&#10;AQ+Z2NwdPRDiGYhozyBE2bkhxtYFQyR+mKsHIgTeB/p6Y7AAfZT8Tv2kfX9nXyxb8Bg++uwOnjp5&#10;GvNWrsCQ+DiEhIbD3y8YTrbe8LQPk4UnXAAkGB7mfjJpOcFBgNdpQC946faGhyykQ2xs0J6ahIYx&#10;ozDSzUHALvJ+iKPNTkPDf+qlT90/j6yfPz/5xonj337x4jXcef4yvr5+Cd8T4l9/ET+9/w4+fuVl&#10;+T7CYfBwD5mcjWRylsVIJlTCuassGq7cHk8mcbUIdy1W5rDSNYadgRwT6k24ZaU57PWNte0nrfrr&#10;w7BHX0njw28CMxay4LjINQuNxrOHT2HJlGmoTEzEhU1r8MzSGbi0uEPziz8jEH90UiX2T6jCk4R4&#10;vrFVAH2XgPyTk5qwr7NV23by2OwOgfgOzRK/f0oLdkueLfUV2FjFbSe73uS6IDMV8+gfnyVhTiou&#10;rX8MX18+hQ9P7sPbR57Ey3sfx5Wda3B+63IcXrsAu5bMwOppbZjXXIdJZZx7MpGdkIgxw0ZhYOgw&#10;+IXEInhkFkKzGzF+6ZOYfOptzL3xHQqfvIn0xy+j9cwHmPn8HXReEpA/9zbK9zyn+cXHz90P/7KF&#10;sE+oRkhKLax9YmBoZgtHG2tRBq3kN2aHeH93pIQHo3h4HBqSszEhpwgzy8oF4iswtbz8+/T4+HkP&#10;Xs3/r/jprdenT5ylgcEFZwvLex62tnC35m+Sb4q0hIuRAPIAPVjr9IctXSboWqPTT8BUQJ7Arsnf&#10;c635NzD/Wxeav7XIM+Q5LfYUQzk2YRyVAQm1LQ4F4i0EGpXwXiH48L4h9ND1zNHYFDYGhgLx/e72&#10;f/iRW33+/Ocijq9rmP/UR8dcVzfB0cT4aoC9zb1ggfhBznaI83IXhdAXqUF+SBaYH+vtjtQAzy4X&#10;mlAf5A0KRsHgMGSE+2G4hz2CzAW+dXrBqk8vWPTtA4sBurDQN4KJALh+XxkPLe/Sd0u51837G2pv&#10;x7WQe7vLrUZXQNwQrqaWcBdxknvfQcDeSRQANwE8J4F5QjyvnXIrIgBS1LUhHBLmCZODfIMQ4uaD&#10;6KBIzSpPH/kQkUiZPwcFBCNK5vIovwDNrSYhejAiff01i7y3vZPmouTNHW5Co7Bs1QZs2LAFPlKW&#10;IG8q4zDld9mTv4n+8t0/ePhY+usk85sLAVnmODc5VtBMiCXkKmBlPwnChGAFv8yjQgrLKuhVY6Mw&#10;Xu2GQ7hlPYRxQjDHTtglPKvdYZhfwTnPFVwznvUyjXkV6DNUUE5hXgXjFKYzXoE8+6j6wGNVH59T&#10;YKjKsl3VB+ZRioT6TSvljOeshyHrZT/V+Lq+c7lfRVlysXLSXnLozvelcLtPUca57TJhPlDWZR8q&#10;5rLmeJtbw1vmRx8L+X3ay7V1pBJgC1tZm+z0DaU+WvvZpkC+fDfR3n5YOXUyruzaiMvrZuLZuSW4&#10;OCMdlzqTcXlaOk62JeJQ40gcaU/Aic4UXFxagivrm3Br7wJsmlrySWPmiJL+/4nnzv4nf/40NMDd&#10;esaEwuk3r+64/es3l/Db56fww+tb8eHBNnx5uB739xfi+y3jcKvNHS93hOPmvDTcXD8RR1fMxIy6&#10;KiTyBvUOQNKwOMxt70Dd+ALUZAtQ5haiPr9E2zayLr8cNbkC1em5KE/L1tKYp0ygtKW0BlWyCDYW&#10;VaKpuBrV40tQmcW3lNIyXiyQXaVBan1esZQrQmtxhUB110ubCOXKHYXwS3BlXkKystYTaBkS1mk1&#10;J1DTL56Wb8YT5hkyP8sT1vmwKNOVgkCQZb3Mw/K0ihOI1cOr9D8nBLMfBGG2yXjmVaDNc2XBJ7wz&#10;L9viuaqf+ZmHaaxDKQS0gjOex8zDNGXFZx8I+DxWCgPrY7sEdrZFqztBnZZ79p31Mb47yDONdRLi&#10;aV1nGcK6Ani62PDNrQwJ+AwJ+QyVq43yn2d5XgfWwXS65NBazzwMuWVlgNzwEe6+WjpddAbJb4gW&#10;e4I8LfB0n6HPPC33tMrzgVda+OmCo7aopHWewO9t64hgN2+B+hAMFuXAWyaXYAH/gc6uCJdJZaC7&#10;THqSHuUXgtiIoQjxjcC0SfPw7psf48WX3saKtY9jtHw//v5h8PIIgIONK5xFPOy94GIhxyZOsvjJ&#10;xGZgDZs++rDX0YePnj7CdPuiNNwHJ5dMwZEFrWgY6Y9UH3MMttP9OMhiwFSdhx4yfHCf/cMfZ2dn&#10;w5UzZi34+pVX7n/x/BV8/cJVfPnCFdwRqP/qlRfw9esv46/vvYmOihIYPvwXOBrKwmzOfX8t4Wop&#10;i5yFTP4yYTqaWmu7bCgrGhdmWh+VRY1wz4mck7eywhF8GNKVwF7A38/BDaGyuD6+ZgsOPnUEyXLt&#10;n1o4F5dWzdf2jT8xuRLHJ1fjaQJ8SzW2NNVga0ud9pDrUxPqsHdSHZ7mtpMzZb6Y0+VOc7CzDfsn&#10;NWO3wPfmyhKsLSnAkux0bf/4WanjsEiAfm5mCh4tLcDt44fw2flTuH36EF7ZvwM39mzCc7vW4OTG&#10;Jdi3cg42z+/A4kkN6KyrkLmjCEVp6UiKS0DMoDj4hcbDNzoVAaNLMLJhPtoF0ude+RhTL3+IrG2X&#10;UH/yHUx97gvMuPw5Op+9jdaDt1C69TJi5x/EwElb4ZU+EaFjqxAWNQ7W3NWDlicbS/g72QqouGNk&#10;RDDSB0ejalQipqTmYFZeqYB8LWbVN9+vys57MTo4LF6+zn9Fa3zfAb17j7MyNHjOxdL8npctwYNA&#10;RZ9k+mIbC7gbwoqAKVCtuVCIENZ4zuMu4fG/nRNCaTVXlnYF7N1dZbrHKZAn9Ov36APD3v0067T5&#10;AAPtbbHc+10J3U94rxBueD8QdrpA3gTOlmawMdK/a6DT+4W+j/w5Q8b3T7+Fsnfv3uY2egaNHmZm&#10;b4fZWN+LcbDBOF9PpHAbSZEkH1dNkv09kBbojcwQP2SFBiA7Igg5A8OQHh4kEC/QZ0yI7wM7AXgr&#10;HR25V/vDSl9fe5mWmQA5LfBWdKPRN3ngF28gCkrXPw68/ym8/3nvO1OZF3DXXgonIE9hmrp2nAd4&#10;DXg91BzB66L9QyEhgXGgzNmcd6MDwxDmHahtxRvOuTwwHENCIxHhEyjwHqRJXNQQbTcvZwFGJ7nO&#10;3NXLRuYfP5mzW1onYd/eQ0gekwKdh3uL4mEsipYuDP/SFyY9BOblmH3nvwoOJtxVS4DWqusBV20s&#10;0j8CKYVzGvvHsTCdgErpns5QATdBnflYh0ojbHN8TCdUK1gnGCvFgKGCfIaMUyCuyrGO7vXwWLXL&#10;fAq4ux+rutke62bf2C+Ok9eex8zLMqyP+SjsA9MI4hxvdzhnWdbD+iiM51hYnu3x+G+vEQ1BbrKW&#10;cA0IcvH6XWEIdHJDgIML/Oxk/PwO5PtwkO/FkQqClPG05NaVonho9cmxBXelkr6IUuBl6yJrlQ2c&#10;DI0R6miL2uR44cjZeHHHMpxc3IwjM4pxanoenp2eiyNtY3GoOR7H2hJwctIYXJqfjxurG3Bz81Qc&#10;XNj43dKWkkVmBj1cH9xi/9KfP8dHhTgtndG07oNbh7767cvTuPfJPnz/0hp8eKAR3xysxb1j9fh+&#10;QzJenhiEt+bG4fqsZDw7rxQb2opQm5GMvOQ0JMXGa24aBDJargmcyhrOY0IsAVRBsoJZAjSBmqHK&#10;x5BASnjmMWGaUE04JUQrOKclm8JzQi/BnVDPOAK7al/lJ+BSmIdtMh9D9cArz5mPZdg35uU5jwm4&#10;zEeoZjqBnPUToBVEE5zZR5YhIHMMBH2CMcdFiGYc+8o45mc5HrOPbJ/lWT/zMl4BPssxjukso/JR&#10;2Ab7pZQIXl+msxyBnZBOyzvHQGWD5zxmPYR8ZaWnENbVQ60EcX6fBH6CvYJ75mOoQJ55mUbgZ14F&#10;/wr8mZfnBHUCPI+ZP8jRHT7Wjlp5llFt0r2G1nb6wRPm1b7zBHda5Ivk90aw5zlddPjwLF1uPGRi&#10;54SUPWqM5n4TFxKGIHtHOOrqI1RgfqCnL4ZLf8K9g+Hn6o/Whim4fvV1XL3yKjZt2o1cgbDQkEHw&#10;lXRHOzc4CsS72LrCSSYgexMbbUcHFxOZ4IysYdtXFsM+BvCSRXKotRmSXCzQOioM+2ZUY//MKrTG&#10;ByDN2wyJnjbfB5kbrevz0EP/jGX+T9Nqa92eWr3y+vcC7d88fxE/vXwN39+8gk+vnsdXL13Dd6+/&#10;hO/ffQ0HNqyGRe8esB3QXyZdUwF5czjJBEzfUT4QZieLNH3hbR4s0FwIlfsAF2hlqaHwnAu1EqZx&#10;AeDfvXzT66Tmqbhy8UXtHQyL6qtxbsVcnJ3XhkMTynBoYgV2NZZp1vXNDdV4QgB914RGPC2AvX9y&#10;vYB8Ew7MmKDB/D6BePrF726tx7a6SmwoL8KjAvDzuXd8VipmJI/BytJCTEqMw9FFc/HlxWfx4Zlj&#10;eP3wU7j59DY8/+QmnNu6UrPG71jSidUzWzG3lW96LkVVfi5yxiUhXn7DwREj4D0wCQFxhQjLbETh&#10;4u2Y++wbWPvW96jY9zxqjr2KiRc/QueVLzD1/MeYeOJd1Oy6gayVpzFwynb4Vi6FY1wFokaXwsbC&#10;XRYpC+2Nhv42Fghzd0J0sC/ioyKQNTwWdWOSMCMrF3MLyjGzQpSKmsYfxicmr9TT07N+8J3+K336&#10;6PXqlWFlYHDTmRBvbwdfewEGER8bAXlROLmDilIqFXhTeKxgvLsoMFfA/rfxDFlOWeRVHQw1kO/Z&#10;F0Z0zRDIJcRbEnAfCC28tgKydvw3y0Lgg+4/EjoKnPCesBOQtzLQvWfYT+fFfj16UDHr2TXMf/zT&#10;o0cPVxtDw8e8raw+D7a2vh/jaKdBfE6IPzIDvJDq54Y0f3ekB3ohXX5XacF+SA/1R05kKHKiwjSX&#10;mxALU7j27wcX3ut0Q9LpB5v+tJqLciMAz7fhWsh9a6nH7WW77mF1v/MaKZBnqNxmCIVqXlD5u38n&#10;TOM8QABkqPKxPEPOGwTSCIH5UA8/Dd75BtAhMs/yOFrme4a00BPuh3LdGDhEe3kU5yi+g8OCD1VK&#10;2dS0bOza8RQaqxthOsAY+o/0g3Ev+Q57yXfWu+u719p/APKuApCeNl0Qzb4R3DlfURGjsM9KEVFQ&#10;z/Gq8RByCdYUAizzUJRSoKzVlO6Ay2OWJUgTtplPQTLju4M/1yMF3LScqxdPMZ0hhekUdcw6VDuq&#10;D0rBoCgYZ91KKWA/KIzneHmdOF72i+cMOTbVx+6KAtslxKtrwzoJ66yX8WqsHAPXAsI8y6h8rIf9&#10;Um1Q2KaTrDtuoih6WjjIGu4i95WrKF7OmvCNvC4mZvAWBTnIyhhxXs5YWpeP53euwMW107GjOQ0n&#10;ZxTi9Ix8nJySiQNN8dhZNkgLLy0owTPCn1fWT8HZjbN/XDut/qCXtfEQuc3+Zbf2/fOIEZHuy+e3&#10;H/369nM/3f30Gdz7eC8+Pz8Dt3eX4a/nJuDeiXrcfjQeF1qC8MayHFycX4A9U4qwtrUEleNGIDch&#10;HoXJqRq4RnkFYLBfiLY3O0FSuXQQkpXVmfBLQCWgE14JqDwmpBI8CeOEU0I88zIPQ+YhPCvgJYDz&#10;nHUSkqkIMJ7QT0WCbRL+2b4CebbF+hnPcoR9hixHYX8VTKt4BfYKhvmyKPaVedlf1UeCMc9ZN68F&#10;y/Ocx6yDdXIMhH6lnBC86YbSWdeijYUQzjTGs/9qzLx27LcaA8/ZDttlOutm++wfr4XqF/Mqqzuh&#10;mukEd0IzIZ7xtJizPYaEbuYhaLNf9H9XD8xSAWAcy/CYEE8LO/OwPqbRMs+yhHFCeZhM1jxmH5iP&#10;8E5rPvtCYRyFedgO6wyWCYJgTks7d6ahNZ5+9nzYleeEd4I+/eK5DaV6UVTXg7WDtAlneEiEtsVl&#10;wkBZTLx9ZRKxlr7IZCWKgZ9MRm52LsjNLMCVSzdx7tx1bN78lCwi+Rg0aLgG8s5OXjAztoKrvTs8&#10;uJ2WTEQOAvK23GtZ3xK2/Yxh0VMX9jpGCJAJbKSLM0bYm2GY1QBURLljW3s+9nZWYHraECS7W2GU&#10;q93PEXZ2x/o+8ojHg/vu//R5ZO6k5jFvnT/11zvPP4uvr57Cjy+cxU8vnMeXV07juxcv48sXn8MX&#10;rzyPNy+cgYcZt5Lj7jWyAAnId71tUhYXzRovMC8Aam/UZZGhcIKncCFWk7xaCFUaFwJO7Jz4tUld&#10;lK7EkUl4/vINTKisQdHIWDyzcgGOzmjE4Y5K7Gstw/baYjxeW4ZNAudbmmsfgHyjgHyjwHuLBvL7&#10;p7XhqY7GBw+3VmFTZTHWFOdhUUYK5qSOxSyR2QL088enY2ZmMt49sg9fXTmPt47vx0v7duCFvVtx&#10;eec6nNi4FAdWzccTC6di+fRWzGqpRUtZCUpzcpCaOA7DBsfBLyIefiPy4JdYhnGtSzBx11lsePUb&#10;zL3yAcr2Pocpz32E6dc+x9TLn2HSMx+i+fCbKNz8HEbP24/gxlUwjatEREYznHyGwKi/LNSyMHkZ&#10;GyHM0QZRPq4YFhqAxMGDkBsfh6aUNMzKLcDckkrMqGq4X59f8nqEb1CmfJf/an6cvXT79s22MTb+&#10;wNXa6r4Pn0dxcoKvA62YtvC0tJQF3ER+d12/v+6QqY4J3n8L5IRKJYxT8aos45n/b/eRVyBv1Evi&#10;+JAs/wHQNYS1wKCNwLutQCQfXuW2kgz5bxatvLyHCPdW0kfuaz+gV88Xej/8cJCM75/9d+XPev36&#10;hVkZGB10MzX5wd/KAkNcnTEmwBtpgb7I4a40/p5I9nFDioS0wPOtrKmhgUiPCMHYEFlTXeUaigLp&#10;3K8v7OU+t9fRgZ0AvE0/QjyhXMYv18FUxGKAkbYbFc/V9VQKDa8R4wi3SpjOeIb8PnjPq3lAgR0h&#10;TYEx5wumMaQwL63Ag/yCEcZNBoIjH7xDI0I7HijzO4+DBdRprY8UPhgVM1yLI8TzYVcbWnNlTg6W&#10;uKWLlmHF0pXwcvZE/7/0ljEZwKyvPsy4TeaD3wH/OSHMO8l3RKVLga8CXcIn+0QQVnGc49TYOA4K&#10;YVZZwZmHaWouZDrj1DgJ0qyT0KrqZnkFtOyDgl6m81j1g2UI7t3dYBToUxRQq7ws1x3g2R/2i33i&#10;OBVYs122r/rAcqrPSuHimHnOsqyL/WZZjltZ8zkOpvN75TVg/d3HxH6pOOW+o/rNkH1i3UrZYEjX&#10;GUdRKF2NLOBlyecRCPIucl85wtHMXu63LmXIx5ovnDJEoIUBgkz7oWhYMM6smYULa6ZhV/t47OvI&#10;w5m5ZTg6JQt7GxOwq3Y4tlYOxalZBTgyqwQX1nfiwhMLf9s2r+1mbKBLgdxv//Q/Zf/tP9npscOe&#10;WDP9zbt3ruPuJ8/itzd34M7xdnx3uAr3zzTgqw2JeGtWBC63h+LqvAw8PTUf0wrGoqUgB/njkpGT&#10;mISsUaNRnZUj8JgskJqMcDcfDQoJsgRMwrCyRhN+CaDKek44JhgTKgmzfAiVgMt8hGcF1TxmOZZh&#10;XQRaQi7LEmYpyhKtrPsEXEIr61DuNARbQivb4BtaWQeF7StYZtsMKYRhnrNuKhYsr0Cc/WIbLEvF&#10;hOcM2T/2h21zzCzLfExjXp4zr1Jc2F9CMNtnPo6V7RKWeQ15zpD9YMh6OT7WxWPWRWFdhHCWZZ1s&#10;j7DMPhPyFcDzmrNuntNaz5Dwzf7wmO4xzM84ZSUnoDOOx7So8xqwz3SfYUhfeSpwwU4ev7vXsAyh&#10;n/VQWJ4QT/gf6Omv5WO5QAc37Zh9pYtN1APXGlraaXWn0ALPnWrUHvN0seHLoOgzTxcc+sszfrAs&#10;Ji7GlrDTM9Is9AR/+ulFSLkQD2/tbYNm+qL9x8bj3LMX8MJLr2Pluq1IyyqBo6MPggIi4OsVCDtr&#10;JzjbucJRQgdze22bM2t9C1jrchGTiX2ATIwGloiWhWucjG2omzcSfX0w2kMWNJO+yPCywMrScdjf&#10;WYtp44ahINhHYN/pfriD/et2BgYJcuv9bycbHx8b3faKwpXfvHzh/ldXj+KvV4/g+0sH8dPVE/jh&#10;2il8J3D/5QsX8NnNK/ji1gvIiYuVRa6PKCxWcDIxk0lSoF2ghG9udTSRRUzEybTLXYDCRYETvVrA&#10;KVzUOZFz8uc5F3yec4LnZE5rW6BnMPbtOoxtq9YjTsZ7ZOk8PDW5DgemCLQ3FmNrHUG+FJvrKrCl&#10;sQY72+rw5IQ67G6vxd7JTXi6sxVPTWrGtuYaPF5Xjg0C8auL8rAsN0vbqWZuejKmjhmFuTlpaBo5&#10;BPvnzMB31y7j9jMncevQU3jx6e24vmcLnn1iFQ6uWoA9K+diw9wpWDK1BVMaqlFVVICstHTExyUi&#10;MiYe3tEp8EwoRUTRFJSt2IN1L3yCda/eQd2+y5h19QPMvvEJZl77DB3nBeJPvIvKp28hddWziJrw&#10;OFyzO+AyqhQDx5bA0ER+B6IIeRmbINDMBINcHDBMoCs+PAQpsUO0bS7bZQ6cVViEeRU1mFHT+ENR&#10;Svqq3g89ZPngK/1X+Qzo16tPs7WR8U9uNgLt9g7wdXKGt709POS3SdcvJ2MBRL2uhy35m+NvkICm&#10;II3h3wPyv01X8eq3yjQVr8qpPBTj3hLP7QwfWOQ11xNa4Y2lTwKEzhY2v4cUB7l/aK037jvgV70e&#10;vU/L2Ey6hvgPf/6kr/9Qf5N+/fKcjA3eDOS2ks72GOHlqm0pmRMZgkwJM4NkvXzgWpMu0J4dFY7M&#10;gWEawA/xFECzNIdV754w+vOfJOwNuwEC73yOoI8OrPpxn3vCuj5MeuuKsiLXUcdQlA/T368Lhce8&#10;PuoeJ9gxZJq6XsxDiCPoEdx433OeUACp5o3ucQp+eRzs5oUhwQMRJeCeJOsQXwpFkI+QOZ+W+FCZ&#10;KwnytMwPlzWDQoin9d5dQNLexhnurt4okfV6xxM7ET8sDgOkX2bcJpMg36drDPz++R1ya19uX+km&#10;EEmYJMwy7G6l5rylwJh95dh4zjwEZY6T+QiUTOc4mKc7vKp4nrMNQjiFbVAUSCsoZhnm5/ViG6oP&#10;bIeiLPHsA9PYHkGYeQnsPKfwnCHbZ3x3IGdf1DhZl7Keq74yVIqAqodtsW8sp5QKiuoL62I887AM&#10;v2N+tzxmHMuzDbbFMjxmGfaFedS14znzuppaw0vi/UTRovusv4M7vGz5Aj1nub9EabFzh7uNE+yN&#10;TGTdkrnVzBgehv3hY9QPQSb9sLAiB1e3PoZnV07Dk1NKcHJeNU7PLcfhKdnY3ZSIVQVR2N2ShN2T&#10;snBxTQdu7lqM/Ytav6wdG7MgLsyNW8H+61jnD+xe8P7db6/it89O4ruXNuLzE5PwzZ5i3D1Ygu+2&#10;Z+DmlCA81xaCt1eXYFebLLTlWcgcMRwZYzKQkpiJlFHJqKEP/PhclKd07XRCmCPoKks2wZUwTXgm&#10;HCsgJ2gSeAmwCvB5Tku0gngFsDxmPQRU5iGcMg8BlvGEV9aj2mT9TGN5ZZlmGtvkOSGYcWyTeVgH&#10;y7Md5lP5maYs6ixDUGZ/WIcSlVcpK2yX1mWm8TrQmk1AZ0iYZR6CMNtjnaxf/fvAfMo9hmnMy3jm&#10;V31nWwRxpYAoxYL1q3SWYxrjCdvK8s72GfKc5Qj1BGj2mSEt5xwjv0e2wTjmZ8h6CPGsm2nsKyGe&#10;kM50WtNpXSec07LPtphOYX0EfQI7QZ55mF8pAF2+8YFa/YN8AjUo59tdub883Wq4NSUt9MrFhjJ+&#10;9FgN9mmpJ8zzgdhhgWGau467TGARnr4yUXkiwMUd4d5+iA4JhbeLB4bGDMOB/Ydx4+YtPCpAmiO/&#10;N1fvYDg4eMLZwQOWZrZwEoj3dfeDrcCvhSyKdkZWsNYzg41AvIOhBRwNLOAsEiJtDfcPR4xHEKKd&#10;PRHr6iwwb4s4O12ku5lgdvIQ7O2oxazUBKTLQh3v4XI/ysXuVRczgyy5/XS67sL/9VOam2a7cfGs&#10;F7966Vl8d+MYfr5xBD9eOYC/Xj6Mn54/hW+eO4k7z5/FFzcv4etXb2CxwLFZr57SL24VJ6JPqxz7&#10;baFZ5Cn2AqLcatJOv8t9houiAiEeq4Wei7v6W5b51KIUKkoW/51YMGMxnjtxFqMCg7GquR67Jjdj&#10;e2slHq8uxBZa5GtKsLm2TEC+Ejtaurag3NlajZ0C9LsmNmgQv6G6BKtL8//t4daMFMxNS9Z846eM&#10;S8C0tHGYmJSANw/swTfPX8Jbxw/jpQNP4vk9W3Fp50ac2LAMTy+fix1LZ2H51DbMbK1HQ3kJ8rKy&#10;MWZsCoYMT0RwTCK8Ro6HR2od0mZtxuR9V/Hk7V+w8Mq7mHzmZSy7dQczr97G9Oc+RPuZd1Cz/xby&#10;nriG2Nn74VW6GK7jahGdUQkb91DYWjrBVRQkXxNDRNpYYJibE+ICfDF2YATGx8ehKi0Nk/IKMKuk&#10;FHOqau+3FpW/EekXmC1f5b+Sb7z+gN59O0109X6yNxPQsxKAsLGDp5093KyoTMq9Y0QLIS3CXX7v&#10;/P2ph1AVfDP8eyBOgFOi8jHkufoN81iFFFVWiQbz9L9/YNFVIE9odzTjvuQPQlGEbYxM+aKnH/V7&#10;6uzs+VBPuwdj/Ec/f+rbt6+Jhb5uu7Op0Uf+lsYItzNDgr87sgYGC7D7an7wWSF+SA/0QWqAjwbx&#10;mZFhyBgYjtFB/hjkLiBqJv0TpYcvyKKizj32beX+5oPtdto/GnSToUJuICCvB+Neosz0Fujty+0l&#10;u9xkKLyvFcQTzigEQ6XM89owXYEbgYzwSHCkKKjjMctRlNWaaZwf6OJCkKcbDS3uBHda4wnvtMbz&#10;XME8AT9u0DAN8glzPgKHzgJ6HgL/I2Xt3LRmE6qLq2EqY+OLoUwF5M11uuYmTTER5YW+//bag/1d&#10;D5ESMJWVmyHjOBb2Tc1hBFuCJsGa8KzAU1nzeU5oZboSplNYL2GdriW0qod7+GpAy/xMV+UYKqBm&#10;fYRaVQeP1TnT2CeK6guvJcuqvqh4njNNWdhZN9PYFsdJYZ2qPpbhOfOwPfaL0M3+KwhX8M5jlUel&#10;8Vz9Diisk98362M+NQ51vbtfJ/aJae7mtgi0d5Y10kWkK5+XrKuedm7wkrXW017AXiRAFDkfe7nW&#10;1jYIsBOlwVx+WwN04CNzbWPaaBxYNguXHl+CowtbsXdqCU7Nq8KBjizsm5iGFXmRWFMUg4Odubi6&#10;pg3Pr5+MU8vbv19QmfbE6HDPQLkP/1O7xf23+9z//BR+/Xgfvn3hMXxytBnfHqzA/SPl+HzNaLw4&#10;NRwvzx2FW8uK5OKVoT4hAvFBAUgXeM9LL0ZhViny0/JQLADfmJePwsQkDdJCBGgIhNyuUQG3gmIV&#10;EjgJegRNQizzEPQJsLQ285jgyniCM89VOgGVoM5jphPsmZeAyXjGEUyVjzyBmXHMz7a7wz/j2Sf2&#10;k/WzbtbHsipeQTH7Rchmf1inUhSYRiHIE6aZn+Pi+HjOPCpOubzwmMJ+sO8UnjM/8zBkHOtkPPvJ&#10;OhjH+tgP9o2KB63ozMd6CejMx76xfUI5Q4I3Q1rJCe9MZx0EcJ4TsAnmhHVCOPOzLpZXIM54+saz&#10;Dioqyl2GME7XGKbznDBOOCfg05WGvwllfVcWeXXMfCzHfCwbKjc1y9Hyrqzx3K2G21Nya0oCPOO4&#10;PSV95QnytLzTOs+HXZOHjNAUST9ObjKJ5IxJQWp8orYoe8iEMjRmKDZufBxXn38RK9dtRGZ+MZy9&#10;/eHi5a+9iMRaIN7B2gnuAqyOVo6wN+M+8RawFJi3HMCFkw8ZyeQmYtNfFkEBCWuJ97P1RqSrP4Z5&#10;eiPB0wVj3awwxs4QY6z6ozMhGhurCjAnKwkpXk4Y5mR2L97P/rUIF+NSvYceGvDgVuz++XNBZmrM&#10;i2cPffvx9ZP48voRfP/8IYH5Y/jm4kH89eopfH3lFD6/cgZfvHAeP751E6e2bYSTnkC5LPZ2+rJo&#10;D9ATmDfWXGqURZ7H1qKIcA9mBUJcxLm4c0EnDClRCx/TOaFzEudLsBzM7VCaW4bXr95EyqDBqBmT&#10;iN3TJ2NVZZHAeRE2VRdgs8jjNcXY2lAuIC8ALyC/o70OTzRVaUKIX1E8HktyM7EoOx3z0gXgk8eg&#10;M3EUpiaNxvSMJDSNGo5VDdX49tpFfHb5LF4/IYrX/idxcccmnHl8NY6uexRPLZuLTfM7saC9AZPq&#10;KlFeWIDU1EyMGJ2CqJFJCB6RCp+xpYiomY2qx0/i8TfuYO2rd7Do6ntYfutzzLv2AaZfehfTLryH&#10;9uNvoHzXdaQsP4Wg5k2wHNeOwQUTEBA9CiZm9nAWBdLd2BA+Bv0xyNYC8V6uGBMsc2F0DIrHjEVT&#10;di46BeJnV1Sgs6zix+K0jG0Dut7y+a/yMTHS0VloY2zyg6uNXCtbO7hZ84FrK4F4unjxja0CzwKl&#10;1rp07yBw/8cgz3gF439PmE+V6w7zFKWM8lhBvQJ5I8lL9xr6j9MfnhDPt7NSeGwtYG9taAJL7UVP&#10;et/r9u27QiDeQcb3p65h/mOfXr16WVvp6y93t7L8KtTRBkNdrDHG3wVpIV5IDZL1kTsd+XkgLcBb&#10;g/g0gfj0CL6ZNRwJssaGOznAxYiuEQNgKYqPtQFdgeRcrqGt9I0vcSPE2hmYyXiNYdHXSBPzPoYw&#10;7WUA4x5UzLuugboWDAmCBHKlpKuQ10xBogJ2la6AXYE94xTMM68CVneBvIEypw+PGKw97EqLu4J3&#10;+sMzjhBP0KfrDWF/mKwrtkYW8BHAdLR1gYujB8Jl/Vg8dzEWzlooc7A9jKTvJtJ3k78Zj1JMCLgE&#10;SAXvCkoZxz5zHAw5nylFRPWZISFZWZQVqCoY5bmCU8Yr+GVbCoJVWwqaeazqpii4Zh+U8Jz9Zl94&#10;roBcgTP7o/rFeimMV9edZZnGtlTbTGcZ1sd2mc52GMf6CelUQKjwsJ+qbtVnHqs+qz6ofvK6URjH&#10;/CoPFQPWx1Bdf9UnPgAbKIAeaCeKE591sxAFxULGYusKf1c/BLj5w8fJWzt3sRTwl/a5G463zBuE&#10;ej8bUWZMjDAuLACbpgmk71qD82tnYe+0MhyaXoLDnXnY156Kx8uHarJ/QgouL6nE1dWtOLdyws+b&#10;JxcdzxkSONTxP/E8y3+7z/2PnsTP1xfgwycL8dOJatw9VILPVsThOnelWZCCI5NTsKYmGZPHj0Xe&#10;yFgBsjAUJmejMCUbxal0R8lHVUY2KtMzUJKchuShIzXYJLgRiOkqQ0AkYBOMCcuEToIvQZBQynyE&#10;Y0KtsrxTCLRMpzCd1njCK4UgzXYYMi+hlCBLKzOBm20oyz7rYXlVB9tjulIqCMrsH+tgfewv45jO&#10;MmyPcRS65xB8Cdqsg22rPjGdUM1yBGCOkUBMaFZWc/ZFtc0yrEcBOPOxb6yD/eb41DVgnu79VcoD&#10;87IepWywPrrL8Jx1Et6Zh+3Tss5j9onHzEchlDOkhZzxBHWCNcfAkKBN+GZIoKflXPmzE8QJ5QrG&#10;GcdjKgT8DfA7JrAzTVnnFcAzXSkOjKe7DUE+VCYG+sFzj3m+MIogz7eOEt4J8erFUPSRp+Ve7UFP&#10;iz23uPR/MNG6yKTjLhNYXMwwOMpEEh0xCMuXr8KLL93CE9t2ori8Gk7unrB0cIKDmxesZYKyFUB3&#10;tnHWttpyNLcXsZMF3lIWfhNZRLus2Vy8HPkiJX1ZAAUUjHsOgHFvU5ngXDFYxhDv5YEENzskuVgh&#10;3cUCYy310BoTgs01hehMGopERz0kuA64P9J9wHu+Jj1q/hbmBw0a9HB6cmLLBy89d+/2tRP44vlj&#10;+Pb6cfz44ikB+tMi9Jk/iy+uPYsvbpwTmL+I1y6cwlBfT22fbe5eY9VfYIm+s7qyULPfAvG2Btx2&#10;0kQDeS6EFC5yatFWi3n3xZpxnMg5yXPnAl6PqKAo3Hj2CmY2tiNWFKuNHR1YVl6CtVUlorB0WeW3&#10;1Zdie0MFtjVVYqvA/Pa2OmxuqMSm+gqsk3zLCnMwLyMZM5MSMW1sAqaPG40J8cMxYXQcOtOTUD5k&#10;EK5sfxzfXH8Ob58+hldPHMLVp3fi2a0bcGLjChxasxTbF8/CiukTMb2xGq3VlchMz8JYuYei41MQ&#10;EpuMwFHZCMiqQ/K8zVh06R3s+vgXLLl+Gytf/QKr3/gGU8++hmnn38KEE6+i7dAt5K47g2Gd2+GY&#10;OwfumR2IHFcCF3d/Ue64aAlsmBki0FQPsc7cN94HySFByBk8DDUp6ZiQX4TO0lLMrCq/31JY+F6A&#10;p2epfJX/Gtaghx4y1+3VY72lvt73LrIAezk6aW/z9JIFnC9+4kthbPRo+SWc94M53zTK/c0F2CkK&#10;4gnaBG/126QQ2rpDOfN0h30lCuaZh79h9XtW0K/SzR7sTKMelqQFngBPP3kriTNnP0WM++sKxPeb&#10;I0BuJeP7c9cw/+GPlcUAvQMeFpY/BTs6YIirA5L8XZEZ4oHMYE+kB3ggPVDCwC6ITxWFMEMgPjVc&#10;5lE/X4Q4yL1mIv0z4AO5cg305X42FFiXkLvtmMm4rGUesjOUfss9baNrBuv+prDqJ/0XkDfrzTe7&#10;EnTl+MH4eY0UyFPUNWXI66T+geM9r9IVxBMEKQpGFcgxrwJppnO+9bB2RGxEDHydPDBS5nxCPK3u&#10;hHj6xkcLpFPoakOrfMLgEZp7jZuts8y7LrCzcoCfzKH1lfVYu3wtBoVHwYDfu/SRlnlt61BRxNRv&#10;wby3KGX9/u1hVoImwVqz/gpMKrAlYFIUnDJkmgJTisqr6lDCcgpymabNhRLyXLVFUGZ7DAm4bEMJ&#10;81G6H7Mddc3ZLsuxHq5brFO1x3yqDEXVyfbZHssoeOYYFMzznMcKwFk/61b++Wpcqu8MuW4ynmXV&#10;GNm+tt51UxyYn8L8rI//UCjFhsI0lnc3J4ibw1Puf24jTZBnH30c3AXkfeHt6AlnSyfYGtuIUi3X&#10;3kwUCvkN+Nhzv3on7Q3KdBMNsLVBtJsTZpTl4pUDW3Bi+TRsbsrGwelFOCIwf2hSOp4oHYwN+WE4&#10;OSUNVx+twuVl9bi+cerdp+bW3Bwb5TNW7sn/2c8p/XJzMb7aV4q7p6vxy6lyfLJ8BF7qHIRLnaNw&#10;eGo2llQJlPt7olwAckTEMOQLWKbEDEV+fBwmFeajOi0FtVlZKEshkHa97ZRuEgS3Oa0dGhgT3hX4&#10;EkyVdZnxhFDGEUIJyQROPqjKcgqqCbdMI4TynLDPc0I0yxGAWTfbIKgzTrnMEMQZsg22xbpUSHAn&#10;FPOc5dl3AjPrZjrrJUwzTrXLcSm45znTWZZ52Qb7zPwcH4GZY1VuNsoSzrJsl+2zLsIzy/JfAI6J&#10;igjPCe4cE+NYnn1iXayHSgqvFeN4XSjsB+NYL8fMvGyHfWEbbItwznhlaSdEE/gJ4GyfcE2/eGVl&#10;ZznCO+OUBZ4gTwBnPYR+nrMelmGdrIvgz2PmI6DznMd8GFpZ5Xl9eD1Zv1IUmBYbFK6BOS3sBHla&#10;5wnzyj+eMM+HXOl2w3zKek/XGu5JHx0QAg8bB21rMm+ZYMoLSmEii/SkCVPw8suvYePmrSipqIaz&#10;uxcsbGzh4OoGCysb2MjER3h3snDQhG8NtDex1ixGXDhtOaHJxMbJlyBC/1RbbunW3xhm/Sxg2lcW&#10;PllcI2Xxjvd0xhh3RyS72CDT1Q5xhjoo8bbDhrJx2N2cgUVZQegY7XQ/P8LmzkBHgzZz834Gcjtq&#10;Vr9RAQF92mpKD3/55k3cvnYGn18/ja9v8AHXZ/HtC+cEbs/jzvPn8PnzZ/DlC2fx5Y3z+ETiqgWA&#10;zfr0hqsJYdxIs9zZUuEwkgXYVCZlEc3NRs65GHDBVosJhccUBfZc6BkyTVsgzG3hZu2k7Sm8b9vT&#10;2Ld5t0CHO5Y2tmFReSVWVpRiQ2URttYUYVd9CXY2lmFrUzm2NNdob3bdzAdb6yuxuqIIi3MzMStl&#10;DKYmxmOKwHuHhBMSR2LSuES0JMZhQto4fHLpLD65fA5vnD6Km8cO4tKeHTj5xDocXrccex5biPWz&#10;p2LBhGZ01MpcUFyMpJRMxCVnIywuDd6xKfAbU4ARDbPQtucZbHrjSzz+7ndY88ZXWPPWd1j0wqeY&#10;fuFtAfl30Xr4JVTvuIykubvhVzgbXjnTEZk/FT7hcXBzcJPfggW8rc0QaG2CCGtTxLk7IS04CLmD&#10;BqMsLhHNmbldIF9eihk15T8XJCc+3a9HD2d+l//DP3/mTiwGffrsMdfT/dHZUhZse1noHej/KiAh&#10;95SDLMS2ovDyfiHEm/bmv0D/HuQpCjYJaAoyuwvju0P572D+IO5vLfMKUBmqY/6WackmwDsJwPPh&#10;Vlri6V5DX3juwW5uYHTfcIDeZzp9+rTJ+Lhl7D9jif+Lbp8+PjYGRs95W1rdDROFZqiHO0b7uiMj&#10;yB2ZgW5IF6BP8XVFsp+79qBrRngIsgZGICEwAFHOAlXm0jdDI1HGaUU2lXlH+qX6JgqGKf3FBdC5&#10;K421KOj8l9Cqvwksdbqs8gR5cwF57vDCMatrx2ug7m8VT+Ex72/CmoJG3v9MYzzjCIaM5zGBToEq&#10;y6hyPOcOP9zydqAAO63uBPXBshYQ2ukXT6AnzCt3G54T5Bk6Cfh5CNiZy9zkYueKJFmzVi1bjfzs&#10;fOiL8mUo/ekCeVHg6B8v4zETiDfrxa1K/2187CuhlKIUDkIlrdGETYIoRcFvdxAnqCpIZjzzq3Ks&#10;Q41TjZ2hAmKmsz1Vj1Jy1PXjNaMwTR2zbwzZD5ZV/eqel2VVmxTWr9pkv7q7yrAOtkdhWYrqJ/MT&#10;stV4FLjzmKECeNbBtlW7rEtdQ3WtGFJYjtZ4CuunqGvZNT7ps7EJRKGV9ZsuRrbw0HYZchRId4Gr&#10;rCMOpnawM+G6K8qDjSgxDqJkyO+AVnpnPiAr8y/dRJ3lfvAxM8YIL0dsmNKAc+vn4fHm8djTkYcD&#10;HZk4OCEFh9uTsLkwHNvKonFlURlurm0jzN8/tLj1TsaQwAoTk4f6PrhP/+d9bm/Lwf1jVfj5QAHe&#10;XxKNF6dF4cWFmTjcOR5rWguRM1IAbpRAaUohUhNzkDkqCYlhYcgdMhBtWUmYWpyHsnFjUZGZKWBb&#10;pgEvIZQgSYglWCvA5TnhnfBJqGS8AnqCKaGYx8q6TghlPsYzjuUIm93hnWmsg3nZBqGXbTKeIMx4&#10;lmP9hHsF3IRh5mc+1QYBm8IxsG6OQUE3+8NyfLiWZZUlnvUxv3KjUecEa+ZhyHoIzmyD9TAPQ/ZP&#10;jYt1M53HSqlhyLLsJ9tiOsfGttQ5YZjtsR5Vh+of4wjTrIdxdKNhu4R9CvvLPOwjgZouLeyn8nkn&#10;pBPg6U5D2GY8YZyuMxRlZWccH3Am5BPimY8KAY+pCHDnGgI6FTwqBxSmEeoJ76yLxyo/yxPYuXMN&#10;94ofEhD8u0sN4Z7n3FueD8TymJZ7wjwlwtMbEd5+8JN0HyeZuGXisjW3Q4Fc1/fe+QhbtuxEUXEF&#10;AoPCYCKQ4ebmDjMzAXQ7ezjLBMPdaX4HeEMLzZJNsRcg5sTGCY67bZjTsihiTV9NPlg2wBz6jwwQ&#10;oNCBi0w6EfZ2GOHqikRXZ6S7uyDZ1gwJBr2xIDEQ725owYeP1+L6omQcmzkGi0sHfZs/xL7D064v&#10;H6b7U7C3t90zTz3x6YcC6x9dPYMvrj2Dr6+fxbc3BOJfEIi/cUHg/jw+u3JKzp8RkH8Wd168iI0C&#10;tla9e8DJQA9uZpyACfBWcDaTSVUmRU6cLjJh8m2urmaiuAjYcAHkgsPFWy0+agEiWKl4jptv+ePb&#10;Xs11TdDRMAk3L74g34MvatPzsaSuCcurKrGeIF9dgF11RdjZUIJtjeV4oqkGm1vqZeKtxbqaMjxa&#10;mIPZ6eMwReB90qgR6EgYKSA/ClME4qdlpKE0JgoHly3Cp1fO473zp/Di0X249PQunNmxGUc2rcLT&#10;q2iNn4sVnZPkfqxHW1UVsjNykJSeh5jELPgNT4dX/HgMKmhFzeqdWHfjLez64GtseusONn/wAx67&#10;9TWmCsB3nn8fk069jca9N5C34jBim1fAfVwDIvKmIGRMORwd/QRGuQBZwFcgPtjOFINFKRvt64WM&#10;kDCUj0hAfWIaJsh93J5bgGmVZfcnVhR9FOzlXCff4//0nRN69OrVK8xUT/eYnYnRr66WlrI4i+Js&#10;3+UP7yS/P74Ehn7wXZb4LisqRUFkdyhXwt+cgnEF74z7e3m6w313hUAJ0wh3CjYVlFAIndqONPoC&#10;wLqG2t7rpgP075no6r/ZX0enQsbXv2uY//Cnl2m/fnFy370U6uB0P8rREcPcXDFOAD0rLBBZwZ7I&#10;FJhPC3DTdqdJkt9QSlAg0sLDkeAfiFBbmXcGCFjLtbLV04e9oXHXvxgDBFjpA083vgFyvxLc5f6j&#10;8Nic/64J3FvodAndabqkS5lR15Ehz3msriHj1PVRc5sCON73hHYe83rx2ikFn/VQAeC8oMoRGp1F&#10;MXKTOcLb3k1zmyHAjx4yUnOjIbzzXO0vz3Na62m1p3uNo8xJtMhbGcv3I5AXFhCOaR3TMXPqDDja&#10;OEC3T38YyPdpxBdCcc6lMsMxCszTKm8qQM8+sR8KNtkvjo1xClJ5rICbcEr4VPCtfhsKrlmPAl2e&#10;Mz9FgS7zsi7GqevEY6bx2vGaqbrYH7bD/CpdtUVhefX7ZBrrUcCs4Jqi4lgXhceqbyyr6mDIsVO6&#10;t8NjCsfbfQyqju7XgceqHNOYR42Bx7w+SolQ/eH1ZFpX/XI9LKzgJ2trgCi1ntasW34vFlKv5HGW&#10;NcjOkAq1tMu3h/PtsQLzBHp3a1d42nftFmfYWxe2cp+6mZjCvp8OBjpYY11HPd46uh1PTa/C2srR&#10;OD2vEocnZ2NXfTx2VMViR+VwbR/6K48149KaSTj0aNuv1amx03R0HjJ6cL/+z/rcP9WMn54swOvz&#10;YnBzehReX5GPJydlYmLGEOQOj8LYIbFISkhHQW41xsanIS8pC1nDR6JszCg0ZCSjKUfgslTgMzVV&#10;21WkMqtrVxdat2npJWQSHmm9JkwTMAmwDAmthFSeK2hlyHjG8ZzQyzysj2UYMg+hlQBO4FawzXSW&#10;Ycg2mY/1sDzzKiBnnyisW8E961BAzXwsp8p2r4fgyzIEZuYjIBOEVch45icks062p+IprIdtMJ3X&#10;iW0zZBoBnfnZV/aP9bNNNR5Vhv1kfpbl+JmX5yqd9bM/DGk1Z8g+MY1t0I1GATzPeUxwV9Z6fm8M&#10;mU+BNYXQrUCccE7AZzxhnnF8uROt8gRyhnSfUZZ/ZYlnGYK/cq2hMsA4HrMOHg8NCNWs69yJhltP&#10;MqT7DF1r6BNPgKdPPMG+u1WesB/p44dQbx942jkiyMMXljJBZsm1u/Xym3h67yEUyO8nJCQSdrI4&#10;ONk7iTjCgbtp2MkELRORiyW3mbSGDf+y1jfT/rp2MJLJUSY9TmjOAgDc7s2ibz9Y6vSXBYWL5IOH&#10;sWRx4UNYhBe+JTFIIDBeFItRDg4Y7+WMumAHbMyJxJuP5uP7rcX4Ycd4fP1UPt7aMh7bWiK+qomz&#10;nBXr3l/fz8026vs3r9z94NwRfHHlDL66+gy+vfYsvqVLjQD9nevnBOTP4rPnjuPHV87jwwuHBeTP&#10;4/SWtfAxN4K1THaeFnzgSSZ00y7/eO66Q7E35l743AFBIEYWPi7kBHcu0BRO/IznYkIwYhzTGc8J&#10;3N/RHdZyTeJi4vD2zbcxZsg4DA+Mxor2qXisuhrrq0qwRUB+Z20BdtQXYVtDGTY3VmNjQy02NdZg&#10;ZUUx5menYerYUZgQF6u500xKiEPH2ARMTZN7a0wC6kbH4ePnzuON08fw5jMncHHvDpze+TiOPL4W&#10;T69dhl2PLcKm+bOwtKMdnfV1aCgrR3JyBsZmFCFkZDrch6UhKLUamZ2rsOTEc9j52nvY9+GXePLD&#10;b7D29S8w79rHmHzuA7SffhdNB19D+ZaLSJ65DeEFnYjMasWgtHo4+AyBnbkskpY2AvEW8LEyRoi9&#10;OWK9XJAUFIBM+V1WjRyLpjEyV2YVYmpRKWbWVPxWmDL6mQF9+vjL1PpP+VT/N/v07Nu371B9Pd1T&#10;NibGv7pYmMsibQ2+8Mld7iVHE7qhCVT2I2T3FaDugkburGIuYsa3dfIBRoFJBel/a5nvyt+1baIC&#10;c4oCeAWpPKd0r4fHqi71Wya0UAgYhCZCPF1szOR+pRj3071roNP/pX59+oyX8f2HD6H/Bx8dWyPT&#10;HA8Ly1dC7B3uDXYVkPXyRJKfLzLkt8J94rNDvATkPeXcG+lynhIciNF+/oiV+cFH5hQH6YtlH/aX&#10;EC/Xjy92kutn1k+UnwfXzVLmF2tdY1jrEeIFqPkwq9yffFMrx2kpQM9rQ4jnNVHgrq6husb894LX&#10;iOnqnuc1UUIIVKESXkOCO9thHaxXlVXQ56Zt2+kAV0t77UFW9dArXW0I87S8qy0oCfL0m2ce7inP&#10;bSit+Y4OgXkPRw94OnuhRObqNSvWYlj0UOj2HQA9GYORhNw+VFMm5JpYye/IXCDepGfXd81+KJhk&#10;v6h8cCwKSgmkCoB5rsCa4+AYVV6WZx7m/1uQVTDL+pnG/Oo6MU6Jdk0eCPOpehTIM3/3vlFUGutX&#10;ConqA+PYNvvBc1U321LtszzTWC/HpOIoLNc9H9thHtbBNNav6mXIuO5gzn4wD4VxStFRygSFx0zv&#10;6ht317HTIN5fFFs3WZOcBMYZzxc38p0v/Idb+6fXkunynZlJWxZOGtg7mnYBvpsVd7YRBUDK+cs6&#10;7WZkCF8zI7RmjsbzO1fjmRWd2DmpAHs6crG7JRnbq+OxpWgIdlXG49iUPJyeW4FrG6bi/LppP80o&#10;S3pUt9dD3NHmf9bn+6fKcGv+SLw8Jw4nm/4f7v4CSq8i2/vHmQGiHem0pN3dvTvd6bi7u7u7hxBB&#10;gyQkQAKBCBASAkGCB3eX8RmGEYZhZnB3yfe3P+fJhufyf/9rvVfee2fus9ZedU7VLj3n7PpUPXXq&#10;NOq6xf115hQDua4dNLRzg2aNHqMxA4ZqycxFGjt4jKaMmKRpIyZocNeemjhosJZNm6a5Y0dpbN/e&#10;mjMm9GImIOqwCrgCtEAns+2EcQ7YA6CEc4yLDsAJtDJ776BPWgA60Iqug3K4vg8C0AX2PW30KBOg&#10;S3oI8YBVdH1w4Gkg6KNHOUkDP4CUNNGlHOgDy/ghADFpcQwgU37ydigHikkXmOYcQCactCgbcQgn&#10;DeKgj5/Xn7IQhuvl87zQ9Zl5/p0gTdKnnqSNH2XFH4imrKRJGPVi5h2XNCiTL6UB7gF6wJx4PtMO&#10;cDuUc4w+5yyxQfBjG0lm6AF1h3nSRCgbs/CeJmEsvyENJLQFZXkA6ewNz/IaZueZefclNBz7rDy6&#10;vpd8ZwsH5GuLy5Uen6wuDV300nMvGcTfo0kTZ6qblTnNOhsAP8MgLZPPxCdbB29SaIYoLzEjMBq8&#10;FIrwVVOMIoYN45cWGWOdYITim7dQcqvW4pPxMac3NTBpGbxgyn7T0QYvsdZRZtlAoMbyGmiDjsHp&#10;SdrUq1IPrx2hP28boQ+uGKjvjgzVd7cP1ee3DtY/Dg3WYxf0+HB2t5gtjXnxM7793aP65Ln79fEz&#10;D+iTZx/Sp88+qE+ef9CA/kG998LDetfcd5+7V1//7im99shtevflx/Szu49qRJcGK1MLFcQnKD/e&#10;jLkNQhiQJLdLCCQpMvR3fIqBAB0zxpzODiiicwbagXvC8PNjDD6GuijFDG6ydWZZJXrh8Z/pgk07&#10;zHAXavvqzdqxcLH2LZqr6xdO1Q0Lp+gGg/nrl8zW/iXzdeWiBbpiwRxtnzZR54wcqvUG8Gv69tCa&#10;YF18f61leY35Mxt/zab1+vBXP9MrDx7Xz++9Q0/ddqMeuOEa3XngSh29Yoeu3Xa+dm85U+cxGz9n&#10;juZOma6hw8aq19CJKuk+XAV9J6n3grO17uD9OvxzG8C98qru/cfbuvudz7Tzpb/orCf/rC1Pv6Xl&#10;x/+sBTf/WmMvvVddF+9Q+bAl6jdlrep6jFVicrHdC9aRJaWoJClBJcntVZedoj7lRRrJP5KdumtJ&#10;/xFaO3KKNoy3wcnCJTprwdwPGssLzjGz2ipkXf9X/prYr2/r1q2fiI+N/To7KVEFSey6wTOSYB1x&#10;vD0z0cFLrUmtQ7PxDHQDqIyICga87VtEBvJjiHfBLwSkIQgNF/y4L8NBPlzX47o/cOcwB/A4rADy&#10;zOzycaiYlq2/a9ss4pcRTZoPt/q1CFXz//oXEd+mzazClNTf1WRmf9c5N1eDyko1sb5OUzrUakJl&#10;qcaWF2h8DV9pLdUEZuc7drDBoNk6Pm5nA+0kA9F4a4sEK0tyW15otWfQQD6p7cllQSYp37s2+Dbh&#10;mO07M6L4F41BOLvS8AzzbwUDpFbfP8u0E+0a/i4C6RLuM+8OeG4PiBfkbe3nzz/+xMGPcBeAnrBs&#10;a+PQy4w5wbIaZtv5KBSgziy8L6fhmCU2bE8J2KNTnJGvDAM3djNhk4F8O2d5zb6r9mvW9FmKsXZp&#10;3bSloqx+wRp5A/gUA/lUBjh2TPtRrvBr7HXCDwj1GeOKzNC+6Q7k3Bt+j2DjgVCAFEj1tBxckcAO&#10;mn843Ps5usR3uKbdwoEaPdJ2QHc/0qVMxEWf+N7nUC4vG/khxHUhDuF+jbiGnOOPLumSPvX2suN6&#10;+pyjyzEuQpinjy7lJR3Ey0+9XdDBxd/TLUjknQlrd4Pv4lQrYxz3SHtLMznYqALh5dZSi1tsg7/8&#10;OGu39hbH7G5pep6qckqDf5AzYqxcBvoF1pcykVaeZuklJCirZRNN6lyj52+4Ui8e2qFD66bqpjOm&#10;6Pb1k3Rk3kDtm9RFeyd11rFVI/Xk9sV61OTFg+d+etGCEQcSWzXJPvn8/u/4Pbmho36+dageW99X&#10;182o1+ZxPTSmXz8N7N5DM0YM1dQBvbV0nIFqzx5aMNFg2jqtUcMma/SIKSYTtXjOfC2bOV0LJ7JO&#10;fNT3MA00ApmAMODJkhgHUPwQoBhIBqrRJS7rw4F1AJYw9Fgz7+AJlBKOHmmRJkIY+gCrQzjnQDFl&#10;IZ6DM0BMfoAvZeCYfwsoB2mhQxhpAuzk7eDM7DU6pEfZSJN88APSEeL5zD3h1MuhmTRw8UOX9BHi&#10;A96Ujfw4x0VoC3SoExCOS7qAN2X2dPCjXOjgj8s5eVJWoJz0qR/hiAM7cQFz8qV8+FEe1sUD+oC3&#10;QzvwTd4+q876do6BceDcl9UgDvCUg3SAeMqFH3rkCfAjQDxpMyMPnLO8htl4IJ4ZeFxedGVWHpDn&#10;q6+89IofL76i0626Vh0rKpVrYex4cOuNt+nJx55Rr54DVVneQcnsCZ+SrZT2ydZxJJuBSLGOqJ0q&#10;MsyYpDLzwCf4k5TGC6J0TrE+Y4JxZiabbRvpeFsoKaJV4MY2aRLAc2KEdZZ23rZJc0U1N7hoFWsd&#10;TYy6Wqc0ODtdZ/Wt0gPL++svF/bTl/v66cQNPXTitkZ9d6yDvjraWZ/dMkIvXNL/42sWdvv9m3ft&#10;0rfP360vn75XXzx9XyCfPXNcHz93XB8+f1wfvHBc7zx9pz752YN64/E79OazD+iPj92rjXOmKbHp&#10;6co2mMqjvOxqwd/wBvCAPLPpwYtyJhh9jD8dtYMRHTUdAR00nQmdtHeGGPE8M9JVeaXKSsrR7kv2&#10;6f47n7Q8srR26kLtXrFa1yxdoEOLpuvIwkm6YdEUXbd4pq5aOFeXz5+r7dOn6NyxI7RhSH+t6dcz&#10;BPED+2q9gfyagf21rH8frR4+RL+84xa9/uSj+u399+ipW47oyWM36vih/Tq2b5cOXXqR9py7SRev&#10;XakzLc1FU6dq+vjJGjFysup7Dldpz9GqH79MMy4+rN1PvKo7X31DD/zlT3rwzX/otr+8pR3P/Ukb&#10;H/uTVj/yhubf+QdN3P+Mep55vconbFSHkcvUbehs5Rc1Kju5wADeOite1EqIV4UNxDoWZqlfVZlG&#10;d2zUjO79tHzQWG2ZOE8bx83UxUuWnVgyfuzPo9q07GJm9X/rbHyTFi1a9G/VqtUvY2Njv01NNjhO&#10;NUhKZtBosBITE7ygmWYQz840fG0UuATkgWpm4WPtuWjfol0A9OHwDmQ6aALjwCbiAO/ifkF6duy6&#10;fh4Oqj5QdaDj2CGDmez2LNdoFvFd26Ytft301FP5KuS/94W4FglRUXPzk5P/XJWV9V3n/Hz1N4gf&#10;W1er6Q0dNKOuWlPKizWholAT6so1oaFa4+prNKyqSt3zDOLNBmWybKYJEwIMTqKUyL96bcyNNFhm&#10;pxp7DtNs0J1hkJrKgMjKjKTYcZrBe3okIB2pZL7sysDJbFD7li0DSeGlXqsngEub0VYIxw7jhNNO&#10;bgtoI45pP29ndLwd0cFGhA8SEI55/4DvVgDyrInvbzaeGXeWzjAj7y+8AvS4CHvIA/foF6YXqCiz&#10;UOlmg3MYDFjfse2C7TrvnPPNZmeoVbMIRUe0Cb7OyzVOt7bLbB2jNAY2QP3JcnJ9sVcItttdh20k&#10;HKjRp27oAMAcA6a+xzo6QDBrwTkHWD0dwgB+n5nGj/QQ0qI8CGUgDBuKLulwTDm4J70s6FEPB3LK&#10;4nXxergQzyGcvIjj15T8PU3y8XJzjks8hHpSLs+HY/wQ0scPlzR8MIDrbRBednRww+OxYxU7WBWk&#10;GIwnmi1lN5o0G7ikpKnS3NosK1u6xU229rQyFwR7z6epxKC9NIX3BfgXuFBFqblKi7Ln2GC/kOWO&#10;Nhgo5ZsUBvN9i7L14J4L9ML1O3XlwjE6vGyc7tswXTfOG6yDM3rq0OweunnpIL10+RI9um2BXjp4&#10;3uebpg48GhfRJP/kc/yv/3v23KE6vnGUDq8YpfXDOmt053oN6ztEY4DSocM0e+ggjenUoIUjRmj6&#10;0OEa0XeYVi3bYBA/VSOGjNdUwHMkQMzsdWjGmBli4NFf2sQFZIFhoBR4dtDmnGMEwERmjZwQgCcQ&#10;7jPb88aiH5q9XzaVl2RDy25I0yGePInvAI4LuBIfQCWMfwUIA7QRoJLyAMPoEEaagDbwiT9l83Dg&#10;HCBeOiU0M48u6QPF6C2cMN3OQ+A8oX9olp1y4Uc+lBk90kZoH9JmAELdSJsyINQJfcLQ9QEDsMvA&#10;CCgmf9qbcOpCfAYm1B3oJk/io0udAHT0AHSAHdeBHn/8gHHS9Bl18iMe0A2wA+6kB6gD50A98dFj&#10;SQ0u6bofdWQgQJgPCFiaQ/lYrkM+ni7LcwB6ltL0qW3QsM68IFsegH33ipoA1vl6K7va1BeUBLPy&#10;HNfmFYa+9GpufXmlagzwbz96m554+HH16tpHDbWdFMOOLbHJSjRQT45OUKp1SsnW2ZWk8zdpogoD&#10;A8SHMFgPGjKiGMmQUQut+ctpz1dR6cB42bWNUgxUklhmwwx9S+tEmzdX5OlNFdnMwARgaWEdXIso&#10;dUlN1daRffTM2ZP1t0tG6JMdjfr2yiqduK5CJ4416MTtHfXFjSa3DNHvLx+gly8cry/uv1rfPX2r&#10;vnrubn30wt1678W79OGLBvMG9Z8+84Deevx2vfnkMb359B16/dFj+tvTx3XNeRuU3aqF0g2k8q28&#10;vNiaagYwNZrdOawjtoFJNgBxskP2jhyXcwd7gAhjTGfunTyGOc/ao6awTFmJWRo/bIqefeRnyonL&#10;04Seg3XtprN0zYrFwUehDhnEX2/CTj1XzJ+lS2bP0LnjRmvziCFaO6B3APFrB/Q1kO+nMwYP0Loh&#10;AzWvWxfdcPZm/eOZJ/TKA/fq2dtu0qM3HtT9N16nW669Soev3KH9F5+jyzat03mWz7rZc7XA7MPk&#10;iXM1eMwclXQbpaqhMzVszYU699jjuvn3b+re1/+uJ957W8f//qauevkPuvi5v2r9Q69rzm2vaPoN&#10;v1K/rXeoas42VY5drYHT1qmirp8yk6zzTs1XmXVURbFx1mHEqz4nU71LCzW0tkoTO3UO1sevHDpO&#10;505boHUTZmjLvIWf9exQu91M6r93Wca/xC83N7dVXnb2zOT4+LeS49orO8WgIo1/scyNN1iJjlEq&#10;a7ztmeCfqkRzeaEVYZtJADK6SSvFNDVAN2hl56RwgI8+vcW/mTF26HTwdAlg3fxiTC+6SQuTH+IE&#10;YXaMBDBjUABs5MeHlj5kcJ+3iw0+BmUArzanNfs24qdNHrTqZYVq+X/9+4kNZqLi27Zdlx3X/t26&#10;7Ez1LLbBemWxxnRgKU2lxlcUa3x5gaZUl2pyfbXGsj9850YNrq1RY3aeisyOAOcpLIOxwQ3r21k2&#10;kxrJ+vdoxZtdYWkNMJ5h/plWH0A+gZc9zbYkW5tie3jhPtjKM4LBDLP61l4mcWaLmJn3WXVg29vH&#10;2xRIRwhDx59/AJJn3oEdP9rP/R3cEdJHaG/CWfaTYyDGfuHdrX/owb+3NR2D5TXMvteXnZyZLzcb&#10;X9eoSrZDNP+OlXUqyTSQT89XYUa+spIMMA3glsxfqoP7DqpDVQe1tTLz0iv/osTZcYqVOYtBCO1G&#10;+5h4WX1GOhy6HTDdrgOlgKeDPGHEp86EO7B6OpzTFzik4wLDFZkhMC+1wUc+a/3NvpIW4gMD/NAn&#10;LeI4zJO/A7WX1a8F8SizQ3dwL1t8BH/0iR8O3cRBCKN+6HJdAttt+aPvsE084BsXPdKnjr6dpLcN&#10;6aKPoIM+5fE0iYOQlreXtw2bTvDiO/vEV1j/XJtbGPTXbEcJvNdk5hrI2wDAwL3QntM865/yrM/K&#10;MTfH+uFglt6eY77dwj/l3Fv5QVuk2bWPVjWz/TFRKo+L0b4ta/XyrQd13dq5unruMN1z5gzdc8Zk&#10;XTGuXleOr9XRRX2Ndcfqrs2T9dBlq7+7fNWUh/vWlTbY8/yvv7vYg2eP18F10zS2sVIN+QUaZLA2&#10;1gB0ukHq3LGTNGnAEM0ZOUbzx4zXokkG0gaQM0dN0qwxU0wma7aB5dQhIzVrFDPdk76HT+AWgAMe&#10;gU+AmjB3fZYZUAc0F1pnOGc0e6qjz/IR1pczMGBpC+vUWfPO+nE+JMXLrpMMyueZXig9BHgGaENA&#10;Pe379CkLZSJvoJoyAfGAOLoALPqU18uMfjjEA8y4pAckTx2C7jhLBwgfHpRtTO/BpkP6fJV1kIH5&#10;/CCM8qLLMS55hNIItRFlp41oB1z8cCkDepxTDsrlbUhZqIOXl7TQpU7ECw0eQh+gIl30AG7i0Ub4&#10;eRxgnAGAD2yAeCAc8TXs+AP4wHb4rDzhhAHiQDrn6JAm8UmX9AB2X5aDLi++uj6z9ugB9A75/Woa&#10;1dvS6VFaoz6m18uOkU6ssbRwBhEYDwxOY4mBuxmfCjOOFTkFKjO/czds0ZMPPKp502erk6VVklOk&#10;OAP5VDMKqWaYUs3YJTNbHWV+MfHBNnQ5ZnzoDOisMERu2DBoPuOBgfWOMalVqENLYxbE4CT+9GaK&#10;Pe10xfIVxhbNFG2AH9vSQL5tssF8W82sr9Fj5yzU65dO1Tvbuuvr3QbwB7roxKEeOnFrZ524rVbf&#10;3FyrTw521hvb++h3F43Txw9cqa9/c6/e+uXt+usv7tT7v3pEHz/5iL58/HF98Mz9euu5u/Tawzfo&#10;jUeO6o1Hb9GDe7ere2F28PXHAgP5LDOEabEpYi/8FIOYtEgDA3Mdzl28XnTsuHT61NHrTLtg0EMv&#10;KmUFH/KoLqzSQ3c8pAmDx6ijtf81Z23RteuW6/pV83Td0unav2Cy9sydpJ0zJurCSeMN2PvpzKED&#10;tLpfT60F5Pv11so+PQOQX9qrhzaPGaVf33aL/vr4o3r5jlv14l236qGbDurYwb26fv8V2r9ru3Zv&#10;3axt61bqrIXztXL6HM2eNF9DR89XabcJKh4wS51mrNeaa27TDb/4ve7802t6+N239dAH7+noX97W&#10;Jc+/pk0P/0Wr7/ubZt/8qkbtflINK/epYPRa9Z65QY0DJio9vdgGg+WqsA6oJCFB5YkJqs9IU69C&#10;A7XyUo3rUKu5PXtpxZDh2jhxqjZPm62NcxZo2cy5f4hs3br3SbP6v+oXExMTMXXy1CUrFix9u6ao&#10;WO2DpVtxKjeIL+HF1lh7jlqzHht455kI7RYTekZCM7sApIM659xjACV+Uac1V7tT7XkxmMfPAdPh&#10;PRw4ESAuqqnBv0Ets7Pt7V5Fz/NDl8/DFxgYFCWmB196Zlab3U1iDHbbGfSafN26afM7rHr/3g89&#10;nRIRERGd2C5mbV5iwlu16SnqlpumkdVFGl9XpLFVuRpXkauJ1cWaXFemSSZj6ms1vFMXs38dVJ6W&#10;aWUxUMNmmLRvEmoP6k35edZSAHmDVT8P/FpZm7KMhDYI4D9UZ9qdSQWW0njbcd7e2sbPaWvslNst&#10;bydvKx8EEc7zDvgxmA8BaAhEsRGEIdgCwvHD9TIGYe3ilG8QnptgttNAnF1pWA/P7jUdzW2oqA2k&#10;uqhcDZW16mBSZcf15QB+RfBl3WKDu3QD3/S4NA2yfvT6fddrztQ5iouMU7tmNnCxPIP3GqzOLGdM&#10;DAYzoV1rvBzYKoAzfLY8HEARbLuDp9fPBwAOrbj44RKXMNImLKc9fQTLToBYtl0EipnxZhcbgJ/l&#10;PcA1UE+aADsz16HdYhyiPS/SR6gH7fo9DJ8M876Icw9zeKZM1IFr5fUG5PGnTUjP06QOXGOEY9Ih&#10;Duni+t7wHHubkAdx/Z4gHuGUhzIgxCdNL4MPlBjglLCdpMF6WXpoVr/Anss8a79i/Cy8lG+38E+M&#10;9VW5iLWXtztCuqmR1jdH/9A3F6fYICrD8rZBQZrdB+Wp6Tp78WI9av3FkS3LdPWScbpj82wdWzde&#10;+2Z00e6xFbpuRkcd3zRO95w9TXdeuPjbK9bOun/igC6d7bH+196e8ro1E7RqdL/Q53GtYUb0GqiZ&#10;BoYAIdAHcDNjCywy0wtgOugCgQ6PDofAIC4gCXACoMyCOzQjwLBDqc/IzxwB/AO4rHkHuMcGAigD&#10;84snzQr8gXp0541lV5w5dv7DGnzSJB/KRNqeJ2XjmHCAnHK5H+Lr7gkDTomDDn7UgwEB9cbf0/Yy&#10;UWbgnYEHZXLAXzRxprUXy4DmB3UA7icPGmXhIcAmXdJysGYgQTtzTr7kx2y6l4O8+YeCGXP8AHPa&#10;GX/qQDzSpGw+SPE64hLuoI4f15JZc1z8OEY4dugH3IFxZt8d0HER4BwwB9gBfd99BijnGB3iuxAX&#10;fcIYBHCOPsc+kADkg/XyBut9KuvV3wC8W4kBf0UI4rvbAKDOgJw0iI+xAuK7lNeEPkjBDIcZicUz&#10;5+muo8e0afUZGj1ouNLMIKSYIcBNMsOUbAYPN8EMXLx1SrjJ1gEl2TEdAgYEQ4TxwkBh6DCCdHp0&#10;nnR6dJLeASYaxKey/VvTVopv0tT0mlpH3ExxzEy2YfstM6rxOSpvEaELR/bQP/av0ntXjNYHl3TS&#10;t1d204lreuvETd0N5jvq29vq9NVNDfrw6m7647Y++uXOSfr0mf36+Fe3671f3Kt3XnpInzz/hL54&#10;7il98NwD+vvTBvgP36TXHzwSCB/NmNilQanNmyvbBikZMclKaBtnA4qo4CUxljzwZUj+WfAOmrrR&#10;OdORU0c6EupHXb2TJgy9guR05VvbMHOWEp2kg1depy0rz1RZUpouXb1K156xStesmKtrlhjIL56m&#10;3bMm6IIJI3XWqKFa3b+XSc8A3pf36qaVvXsEy2rWDxqgRT266aazN+v1hx7QHx++Xz+/+3Y9fOS6&#10;YEnNUSD+yp3avf08XbJlrc5fuVgb5s7SAntex42arh6DpiutbqgqRy3VuC1X6MCzv9GxV/6oh/72&#10;Nz324fu65933dPBPb2nrU3/Wuvv+rGV3vq6JB36uHptvVd7Es1U/fbN6Tl6u4rqeyrEBCh8TK09O&#10;VZlBfGVKohqzM9WPlxcryzWlvkELe/XWqiHDtGnyNK2dNFWbFiz6ok+X7reaOY0MWdX/Vb+Wy5as&#10;2HDj9Te9O23sxOAF1qQWLa1dUqyNkpQVBdTZvW9wyLPgQO3PCfcT8O6wjuvQ6nDvM/IO+T8GzB8L&#10;M/LfQzzrpQ1cHeR8IB5AgMFGPrN5vNhtEMwAILZ1W0W2avNVy+bND1jd/t3rZNu1a9e6fWTMqtzE&#10;pH8wE9+7JF/Dq9gXPl9jKnM0tiJb4ytzNaG6UJM6GMg3VGlMx3r1rq4LbEpQfqsnzxPCMeKDGAdt&#10;xOuDHufU0eNx7H643jacI54P7ejg7WnRxvh7XI79uqHjQEgbhtsIhLZ1WHN/txGE8eVrNghgp6/S&#10;jPwA4FkDz/KaPtYnAPEdyqoN3GvUUFWnepOasipV5BepvrQy+HBYiYE8NiYzPl21pbW68OyLdPm2&#10;XcpIzLSBWJRansZESVu1Y818U7ufWvwwiKFOfg+Eg7DDMgKEehjCudclvN6IQztA6rPOXEfSA8oR&#10;QN7FYR6IB0YRh3n8QqAP1IbyRryvcaEtqQPtTL4O/YRxjr7HQygfZUYf4ZhwdCkndfNngmPuK+4D&#10;9yMO7UFdcb2uDtDeBq7j8O/l9bxwCUc8HHCnXRjYsGw1VP/QQIeBkLeLD4jK7Z5hoAP8kwb1Iz+u&#10;jV9brgtloXzuehuUpWZqxYSxevCq7br53BU6tHaa7j17jm5dPUI3Leqjy0eX6bq53YKvwt5+9kzd&#10;sX3lN5evn/3AuH6Nnezx/tf9CvfyUX3Ur7JYDXnZ6lxUoNE9e2uugSuwB8ABlIAngOWACFACnUAg&#10;gIgfsAmYAr0AqEOjz3Tj5zBK2MZFK4K00Qc0gXQAGEAGeB3sgWMHeCCfc2bvmZEHnlnKQhohuJ4S&#10;pO3lBHrJ2/MF9hk4oItQNupAGDBPXRhkeHkpH3UijsMvaVNeyoFQLgYUlJ3yUibAHoinjMzCr5yx&#10;IKgDMnNEaHBAXghATB4AM+WjTAwoGPw4iHNOHdFjSQ1gTFyAnmtDOGlSX4R4XB9c/Enjh3bm34LQ&#10;V14JQ49z4rF8hnD8yAO4BrIBfAdydIBvQJ0yM4POfcIsPefcJ75jDXpsS0l8oB1/IJylM7icE+az&#10;94A+L8syWz+Qv2SLq9TPOoLhFtaXQYAdE5fZeHbB4WMUgDwfpMAtz8rTuMEjdMeNt+rMles0uFf/&#10;4IuB0WbgE80QAO0O8oj7BTDPLhBtQzMhGDHWR/qMDYbJO0fEO0KHlfgWvIRmoN+sjeKbNVdSy2am&#10;30zJbVqLNepFCWaE22eqY2Kqhmcn6O41Y/T1bWfo/StH6P1tnfT17q767hoD+Rt76Lvbuuvr27vo&#10;sxs765393fTz8zvrld3T9c0zR/TlS/fro+cf0lvP3q93X+KF1/v1xmO36m8P3ay/HD+sP99zSH+4&#10;+4gB5lilN2sW7HGfGZuipMgEA3nrtNsA46yrjTKjFzL6GHPvOBwcEK8nfg7yCDPy+TbgZx/gyKat&#10;tXL+Ct2075AyWrfTmdOm6uCm9dq7bK72LpyqqxdM1o6po7R5xECtH9JPawb21rLeXbWqby8D+e6B&#10;u2HoYC3t2UMbR4/Ur287qjefeEy/OX5XsKzmvuv36c5r9ujGqy7T3p0Xaee5G7V17TJtXjTHntep&#10;mjJ6rPr3H6WyTkNVYTDfffaZ2nn8Rd39h7f18Btv69n3PtBDBvE3v/GWdv/qdW15+BWtvuePWnTL&#10;HzT0kkdUPm+XskauU4+5Z6tu8BRlFtaoLK9U1Zk56pCRqeqUZNVnpqlHAcsmyjW2Q61mdeumZQMH&#10;at2o0Tpz0hRtmD5La2fNfSMnNX2umdP/bWvjW82ZNe/Cpx9/5oNVS1YoiiVkbSJVEJ+k0sQk5cfE&#10;GiSHllhwrwCOPgDE9XNcAB5xYHf/cOGecxjzNFz+je5JiI/lpU6DeHZtcZBEHCYCSLHnnJlvZrGZ&#10;uY9q1ebL1i0idjRt2pSZ+H/vh56ami1ZnJuY+lZVZqa6W385rJb7oiwA+dHlWRpjID+hplCT68s0&#10;sb5co2vK1Ke4WKXJoa9yUjfq6HWl7QBo6os4nPMMUhfiOHi5eBoI+uHxXYfj8DxoH3+Ow+OSFq77&#10;cY4esIR9APw4pzyUhXPaFXHY5RjYCmAqPjVYAoGw7S0fe2IHG2C+f9deaqzqoFqz1bj1J2fkgfni&#10;rNxgRj4vKUXFGQZxBq7sI55l8D5j4kwdPnCDqktqFBsRrdZNWqit3UetTm2i1qedrjhegLV7JLxO&#10;1JnyUgfK7nVyGKXM4TDIOf6cI+jS/rhAakVm6GNHLIehX6CulVmFAXQCp0XJAC2z+6w3ZwtJ2oi1&#10;8qFZeZaGcI5OcUpodps0QrAbmtF2WCdPyktbkzeTVOT5Y3j2cwdvzolDnT1t6uLXET+OuQdoH+pM&#10;ONcOl/qT94/PvW1cCPNBBEK7UEZc8vB7IXRMe1JWys06e/4dYZAA9PPPAPcRgwP+dQjpEE67eh1p&#10;K64l5U61dqEOlIO8KQvh1DWoX1R7FcfGatWYIXrh8B7du/0M7VsySnecOVm3LBus6+d216XjqnTF&#10;tE666YzxOnbBQh3ZuvTrcxdNeHh8n4Y6e8ZPDT3q/2K//p26aGDXbqovzFP30nwN69SgyQOHBoAJ&#10;KDLrC2wBkUAbfgAg0OkgD3w6lAO9QCGgDGAC+Lysisv6cuKjD4ByDmQCzkDwurlLTY+BwFxLGwhl&#10;xp+Ze2btyQNQD83Q+4z47FGh2XLyA07J35eNkCdCGHlQbnQpA2WlnLjAMfUD3tEB/BHico4OZQby&#10;ibNiOh9jCs3CM+NO+fwfBAYhLP8hDHAH4sf3458M3h0YbGUMAbaXkXIBvJSBtiQv8ibMQR3Qpp3I&#10;n/IA+Vwf2p9wgBt/9IBqjqkz1w0d4iIAM21E/r6chfqgH7oGowLAxsUfcCdNBi/ocA5IA/PoAfOE&#10;c0y+zJID56QNuAPb3DO4Dv34+9IcZvKJj8vgAT3ywO1ZUadhVt4eNiAA5odaXn0M5gnrWlGrHtX1&#10;ds+WBQasKq/IOoA0je4/WDdcfY3OWnNmsGNCoRnGKD4awp7DkdYJ2QOPy+x7igE2xwA8ksi2bmYE&#10;MFpAfENReZA2RgmDTifhHa13lt4Jxre0zjEi3iDDAKRpSyW1aKaUiGbKaNtGue0N5BOzVZNerIrY&#10;JHVKiNH8hhw9uXOhPrr3LL171Wh9sKOrPr6sh77Y30/fHDW5o5u+vL1KX9xco/f21us3mzvp9R2L&#10;9e2jx/TJ0/fr7ZeO6w/PGcA/c4feePhW/f2Bo/rznQf16rFr9Pp9t+iajWtV1j42WE+bGZMcbDmZ&#10;3M6AJorOIVoZBvPshY9x9E4al3piJPF3WHAIcJhgAMCAqdwMd7p1TD0beujxux9SiRnsGX37Gcif&#10;oauXztGu2RO0c9ponT92iDYM7qu1g/po/eABWti1k1b1660VfXoa2PfTyv42eOzcqCNbNuutp57Q&#10;nx66Xy/ffovuv26fHrjhWt26d5eOXLFD+y46Xzs2rtNZy+Zr9eypmj3BBr+Dh6jB7uGCzv3Vdcpy&#10;nbH/dt35ytu699U39dL7n+mlDz7R8X+8q2v/+A9d8MyrWn/fb7Xijlc17cCL6rT6oPLGn62Gmeeq&#10;6+TVyq7urpz8MtUUlqo+J1cdMzJUl5aiLnk5wQuMI2pqNNnKuaBvX60aNkwbJ07SugmTdP6ipd/M&#10;HDX6pcTY2JKTJvV/w+8nnTt3jjtzw6a9f/7Tnz+ZZ7apXau2yk1KVVGqdbiJKcq2e6goPkHZdh+F&#10;ltX82xl0h+/wmXaHy3B/BF38CScdf9bCxcNdXI97kvuW5xYJIIjlcu1ig4E5/0Ixax9jebQ7rfn7&#10;Eac122j1C77XENT0//7XJKZ1y/kFyUmfdsjJUffifA2pKdX4RrYiZUeaQo2tzjegz9Mkg/jJnes0&#10;qrZCPXMyVGrPIi+nUlaAiufL60OZ3Y9wB1F/HvHn2XPhWUXP2wg3HMRdz48D+3RSj3j4hefDsT/r&#10;4XpuF1wfl7JQXsDJxaEOCAXkStINKA3G2P2L3bGyDOyHWV/FjHyP+s7qWteoutKqYGa+prRSdRU1&#10;6lhTrzLecyoye55tkJeaKbajLEjLC5bXdKxu1IErr9Ec44JIs+ftrTxtTmuhds1YXtVC8RE/2GWv&#10;C8Kx2zbKzr1BmXFpc1zsHYI/9cDmA8ac+31F3dyfOiJAo4M7wowyQI8AqUA7oArIc8w7V0AreszI&#10;Ex/4JF1m3HEdTN0Ge5n9vsZFB6F8nNM/US7/KJMDrqeJnoMvLm1BO9EutAHxKYdDv+eDoM85gi7n&#10;nmcI0kPr9YlLGQKQNh3ajTgh6OcfkVDbAOgIx7TZj/+xYLCTbv0U7YUeZSd9r0P4vUgeQD519rzx&#10;y7Rnv4CPqbWO0My+3fXAlRfomavP1+2bZ2nfnL66+8zxOrigty6dWKddM7rqupUjdfM5s3XbRUu+&#10;3Thr6BODOpdX2bP+rwfzA3sPV99ufTWsTx8DrQqNsw52ogER8AZsMvsJ0AJbwByAB2gCxL60A+AE&#10;FB0I2QHGZ6/RI4wZb/T8ZVME0AfgWB7jS1GY3QbWgWDgl1ltZuABeuAdaCYMgAb6F0384WVT8vG0&#10;gWIGG/gB4YA69UAP1/U4x+VDS5QPmCcOZWOmnjD8PE3qQz2BdWbbgXfKxew85adsDEr4RwEZ13fo&#10;9wMT6sOLvKRDGSiTD5IAWurBMUIZaF/a0P9FwJ+80fMBEwBNetQDwY+yEp9rwSy3gzntQXrAPHFw&#10;yd/DKBP1oyyetoM/ZSEtIBwg96UxgDd6+HEMxLtwjh7lYpYdeAf6ma132PcXXn2ZDi+7BmmZLstp&#10;gPf+dk4cBgl1BtkYqmHd+wQPb21+SfAp56E9++rOG45q57kXBtudlWTmBwCfbYAPsAPqUdZ5OrT/&#10;GOKB+4yTxh0jiGEkfc4xHD8GDYTzAEz4JHpEgmJbxCiuRWslt2yptIgWymnX1gDXOoKULJUl5aoh&#10;t0QNBoi1ca01tSFXD12xSh8YzL+3b5ze3jFQ71/WT19c00ff3txJXx0r1De35evbI9X6+NKuemVV&#10;b/3t0nX6+slj+vuzR/Xqczfqz48e1VsP3aY37rlBfzaI/8PNB/TH2w/rnku3qV9JiRKbtLCyt1dG&#10;exuMtE9WMjth2OCCXUWAL4yiG3UHBzf21NkBwTt9/HjRtyzdOm7rzIozC4Mv8t163VG7B/qqR2GR&#10;rli9XLsXzdK2qaN19sj+2jikt9YN6KVV/Xtq3aB+mtupQct699BSkxUG8fO6d9a6EcP0s1tu0t+f&#10;fkK/vOcOPXHTYd114Crde2i/Du/armsvuUBXnrVJF65eofXzZmne5PEaN3KYeg4YqKpe/dQ4ZrLG&#10;nHGejv32dR37zet65C/v6pcffKnn3vxAd/71fV3x239o86OvaPXdv9Hcwy+pz+abVTz5AhWPPVP9&#10;FmxVWe/xSs6tUBEvT+cVqCEzU7VJCWpIT1PPwgINra7SmPoOmt6jm5YMHqS1Y0Zp87Sp2jh9hs5d&#10;suyzXvX1h5KSktqdNKn/6r9TJ06cmH/lrj03vPrKq5+vXrZKrZq3VEF6VvAeSUWWQVocnS3LVVop&#10;oXmE3R//9nkIn0Vn2Uz4bCk6nPt6+XCIDw8D9BFfeuO6CHreqQM7PkuYD4gYaCRHhv5dC3Z/CcH8&#10;iegWrV9vdVrzpVa//8jyp2ZtIlrMLEps/1V9hg1eC3M1qKJQI2uKNbqmSCMr8wzkizShzoAeqa/Q&#10;qLpK9SzIUUl0pNJa2nPYOrT8hXZwGHGYQnj28Pf2oK38+fO2I44Dnj+ftIXr4ZIm4vqEe9vhRx48&#10;yy5+7mn4c+7pIH5OGcMhz2GYc4c9Xq7nuxUsr2l3ekRgV3nRlYkVdq4B5IF4YL7GpLa8OoD5muIy&#10;VeUXq66Yb4Bkm11J/X5GPi89P1hes/+KA8GXt1s1aa5oA/okPpjV2gaQLVsHZaTs1MHvJ78/HDqD&#10;e4R0rbyUNbwe3EOAoQM7etSJOD5IwXWQDkl2APO4vqQGaHV4xQVYAVOfecaPteLArw8QEM69bA7p&#10;LkG7nixvODBjp73slBOXc+KHz2Sj5+m4jffrhUt64SCPeLt4GYjHOf7kQ1lx0SWcuA7cCOGUwf+1&#10;oN4+qKEdOKZtgpdYTw5ycJNbs6QoydoktMYfoX0oo5eD+pC+988uoesdq+LEZFWw7K9VK41rrNUD&#10;uy/Q/TvO0NEzpurAwkG6Ze0Y7Z3dQ3vn9NDlBvPXLBusW7dM0R0XLdQZMwY/0bUis9Ke+X+tf1eH&#10;DRivof1HaEi/QZo8aphG9e2tcXbscAz4cQzoAX0AIv7h69yBP8ASgATsAU6gGABEn7iEIfij4+AY&#10;AlJeyARY+cIq69x5WZOXPInLvvTMlPMxJXa9mRlAMwIYj+8XekGUdEkPIU/KjR8QD7RSTvIHhHHR&#10;A1gJx49wykUY5feye1kJ9yUuHFMeB3RfCoRwjkt9AHzq4AMT4swYHhpskAegzYAHIQ+gGZfyeJ64&#10;lIVyAtPUyWGbWXnKSHrUl+uCDucO6uSDrudF2qSHLvF9Zp90iMs5LqANzJMGM/fMwgPmgDfnDPDw&#10;A74d3H3pDMfoAecIeszeM5uPP1CPLkK4z8QD9kB8kIbpAfEstSEv1s8D+SynwZgxa16WlRfMxPdt&#10;7KqrL7lMuy/crnGDhge7IgCuaTGJireOPDU6QTFm4NsbvALwPivvQE94puljnDE+FScNCIYJw0En&#10;Fw4bCOd0jgGsNGunuNaJio1g5p5t4lors1WECqPbqTI1RSVmWIrN4Hcuq7U2sA4sM0M1Ke01tVuF&#10;nrhihT68c6P+tnuS3ry4vz7b1V0nrm/Qd7cU6btj+TpxtFwnruuiDy/up1+t7qvXrlqn9144oj89&#10;db3+dPyg3n3wVv319oN67db9+tPR/frN4X16fM8uzezVS5l03K2sAzaQz4xLCTq9pNatghl5Xkr0&#10;jpxOEOOIYPjxQ6i315EOMtjOztLgk9tFqRkqMSMd17q9Ljlnm7YsX6ui+HidP3eWdsybqfMnjNT6&#10;gWwx2d2kp5b27KbVA/tqbpeOWtK7pxYD8/36aHaPrjpw5hn621OP6bUnHtHP771TD1x/jR644Tod&#10;3XOprtl+vq46b4suWbNK5yxeqOUsqRk7WoOHDVHnAQNU2X+Ahi1Zqb2PP6ebf/mqHnjtLb347uf6&#10;mckTr7+nI6+8pYtefF2rj/9Gy479SuMvf1CVsy5R/sgNapy6Wd0nrlBWZTflFJSp0gYijQbuXXKy&#10;VZ+cqK7ZWRpYUa4xDQ2a3LWL5vXvq1WjR+rMyRO1ycpx3uJFWjd79tslOTnLCgoK/rVflgr9Th0/&#10;anzdkcNHbv39r3/32ZYNm5UcY513Uqry7XqXZuYYoAGT7RTPDk3NWiiRNeqBhEDe75dw8EZ4Xlzc&#10;z3WI5wAGtLOW3l9+5dzjux73LfcqcAlcODTkAzg22GAWPu6kxLdudyI2ou3v2jaPmNf6lFP+I4Ot&#10;Ju3atJqSnRj7j4aMJPXKS9OwykKN7VCqUdX5GlGeo7E1hSGAN7/xDVUaAcQX5qss3oC7WVPFnd7U&#10;nsPQ8+bPHGX3OmBjEPy9TXj2vL4O4Oj+GORpF9zwdkHw45y0vA3dLzxNBD8P83KRB2VyEEQc7AA4&#10;XIc4ByzSSgn74mx8hIFVbFLw4Sdeeu1cXa8utWbvzQ1m5avqgqU1lcVm18sqTa/IbHdZsEY+z2A3&#10;NcbA1EA+OyVHMyfN0rEbb9fQ3oPV7Ken2bXlGwB2v7W0QeLJl12pF/VEaDvqQtkAvnA4dpAFPrH5&#10;hDsYAtcO7JxzX3FOf8OyGvyoP/7AKfAeWtMdWgfus8z4Iw7ywCsu57zoSXyfycYlXcrm5aK8uKF8&#10;QpCOH+WirFwLro1DrF8r/P1+cqG+xCUPXOIj+Pu1xp88HNZxEc8XP2839/O2xPX64IbXjTYA2n0g&#10;A7gjoXZgKdAPs/D4oYcwMPLlOrS/l93byPOkHpx7GbNjE1SQkKKKtExVpNiA0p6/QaV5On75uXr+&#10;mou0d8lIHVoxSjcbzB9c3F97ZnbRrmkddWTVEB3dMFbHLl6kTXOHPpAd1+5fa2vK8YPGaeLIiRpk&#10;8DZl8jT16WpgZtAF3DloA4OcA3ZAGRAI3BMOYKID8AK6QCB+wB7A6Ok4MAOmwCguwAlgArcAL0tQ&#10;gGCgF6AHkHEdigF69AB4QB5dtqUkXfIgLQYYQC3loDyUnXwAVeAWHcqCeHnPmL80SGPtnEVBOpTZ&#10;dagX5SVN/zeBNCmLr9MH3sf2oU1CL7oyC88xS2nYWYdlOJSXpUDTh4W+yAqk04a0EWUgfwCdMpIn&#10;5SQvykN7O9CTt7uUE13S4Zw6IpwTnzLjAuPocuzXBD+fdUcAbfwI55hy4CJcc4d2B23SALCZZXfA&#10;5xxIJ47PsqNPPM5JA3hndh14949AAenoOvyjjx5gj25Xk951jepmehjTqtxC1RWWBjvUdKqo0dU7&#10;Ltdek0Hde6vYHnqgPAOjYcaB4+RIXmSNtU4+Rak26kc4T2xjnZZBfK4ZVr5I2Mk6F0b/4YbKO0U6&#10;WDpEhxHOQ6Bh0NLCOq3IFIPaBAuzjrp5K+W2aaty68hr0lJVlpoWfBiD9aKNVq8G8jEoKmgfpeEd&#10;svXs4S36+K5z9Pftw/XOefX6bk+dvjtcpS8PhUD+u0Md9M2+HvrLuV30yIpO+u2hM/TuczfqtTv3&#10;6cOHjuofxw7oNwe26bUbr9IvDlyup6/epTMnjFchLyG2aCc+qJFuxpEZ+bRIA/LWzOL9MDPoHTUd&#10;H+fe8SMOU9QZkE9vG6mihEQzrpkqzylSclSSJo+cpBuvuk6FcYlaOnKELlkwW5tGDdaqft21ondX&#10;LevVRUt7G9APHqDFvboH20wuH9hP0zo1aMXwIXru6A1645kn9JsH7tUzx27WvQf36x6Tw5dfor0X&#10;nqvLN5+pC5cv04a5szV3og14x4xVj0EDVdOvvxrHjdeWg4d1229e1bHf/knPvf+5fvHxN3ruHx/r&#10;gT++o30//5vOfOxVLTz2c80++Kz6b7lR2cPXqWrsBg2ae66KOg9RZmGViguLVWPwxTaTHdPT1Dk9&#10;XX0LC4M9v8c3NmpGz55aNHig1o4bYxA/RZtmTNdFq1Z+O3fcmN+XZmZ2NVP6r7m28offqcOHj268&#10;5aZb7vntr377+Zb1ZyrNoLjY7tOyHD6ZbgBjA1KWZLFTSHyL0DaI7JbCvcG9wn3COnhcQIrnxp8V&#10;/BAHVfw5D591J27kT5uq1SmnKur00Euxng6gxr3p9yuA4hCca505L2FnxycHOzOxPSES27LNiajm&#10;rX7dqlmziVY/4/h//y+6dbPROcntX6nMSDrRpyBdw0qzgmU0E04upxlTU6DxBvATO1ZoXEOlhtWU&#10;BTP2FUmJyuKfr+bWFs0jgvI7OLs4NDt8oUO7OGRT9x/DPIJeeNviouNtQ7reXuh5Op6Wp4dOuHiZ&#10;HOIdEh3m8cMmun3EdbDy68HXZhNNgHmEyZTijLxgRr5nQ5dgm0lm5VknX1lUrs4dGlUCwJdV2UAx&#10;V/UG8uVm19mLnhn5jISMAOS7NXTXtWZjzlq7WS1Oa6IYqwsz8nERdh/ZfUjduF/8/uKc+lMuh1PE&#10;25pyA8VAIkBIfYBFzgFQ/DgHooFS38nF9UMCgAP8odn38GUiPutMmC/B8VnowqTQS5yeF3l4O7rr&#10;AwsXh3va3Ns/HPQ5Jw7Hfl3cz9P4odwhAKY9uGbh193bx5810iE9/D19z9fzJm3q4+3meYb+acgJ&#10;6g2sp/GBRet7aRvaAQHgHeL93w1fguP/VPiginQR6kV5yJtwL5PXie2jKTfv8mRYX5dy+k81oqZI&#10;N5y7Ovhw1OF1k3XDmrG6ac0og/l+umpmZ105td6O++joxom67cJFJ85fPP6O5s1PSTppBv75f31s&#10;VDx28Aj1MRAdPmaaRho4D+keWlIBRAKF7APvL2Pixwzv+nlLAlAE+IA6XHSBMAQwZQbfQRIYBjYB&#10;WGATYGTJCjBJGBAP/AK9gDDwDvwyiw2w4wLFADPrzn3ZDS+PAsBAN8t3KBMzwg6lLI+hfD54oPwI&#10;ZSAOZWYWGkgnLjCPP3EBferBoIRjykoa6LLEhzKwzSSDDd/BxstKPVjzzzEu+qHda0LLW2gX2ody&#10;+qy4tyfAy4CE9vI2BOZ9xp364m5esirQpy7oogf8UyeEtqbMpA/wo8ugi7p5nkA4eaAPSKNDHNqQ&#10;Y5ZUccw1xfUlNNwPuAA3Lm3kL7HiEk66LK3hGCgH+gF9ZtY5B/xxSZd4pE0ZSBM/ZuPRrS8oU9/6&#10;zupmnUBn9iEuKlO3mnolto3S5Vsv1t033apxg4erU2VtAOZ8AIldE/iiKZ2Kdyy4hOHvs0boFZrx&#10;KEnPUy8rD8YaQ4pBwKDR6f0A7SGgpaPgnFlDQD4uIlpJ0alKjExSYstopbZoq4J2UapOTlKNAWFd&#10;Xp51Zga+BSWqs/aoLq1RZUFF6B+FxCiN6lKgX912ob64eY0+vqS/Pr2gRicOdNO3N/fQtzfU6OtD&#10;lfruxo76aG8n/WxLjZ4+e7D+fOgsff7YEb11+z69dsNOvXZ4h3699wI9d/m5em7f5do2f7a65uYp&#10;vXW0cs2QJpixTouONYhvHezzzYd6fmy8OcbPO3s6dzp8jjH2/G2ZZfXK5RPZadbRpWYrIy5NDeUd&#10;dfP+I+pcUK4h1TU6a+pErRzYS4t7NGpht46a27nBAL6bVg7oqwU9umlxv16a36eHpnXppCvWrdZf&#10;nnpMf3jiYb14z+16+Kbrdee1V+nmq3fr2ku3afd5Z+mSDWt17tLF9kzY4HfseA0YMlyNAwerrO8A&#10;Ld15ma554ikd+83v9OSb7+lnn3yjlz/6Vk/+/RPd9ep7uuz5v2r1/a9o1pHnNebS46qatU35Q1eq&#10;96yz1XPsYmWXNarUIKJjdaW6VZWpU362GjLS1D03R4PKyjSytlaTunTRnL59tWz4UK2bME5bZk7T&#10;lrmzdNHqVV+M6NP7wcqCgpST5vRf9ffTYYOGdbrpyE2PvvKbV77auGaDymywnMFXFAOIt04yKUXZ&#10;7Vm7CyRyfzBDDjiF4Nyfh9Az0fJ78HTY9OeHYxfA3eP4y7DBsUG86/+fYJ771KEMN9c68NzEVBu8&#10;JwRLadgnPjai7YnI5i1/2/zUJkOsfs1C1fz3/Vo2PbVnemzbl8ozEr/rkp8RLKEZX52nCTX5Gm8y&#10;trrAQL5IY+pKbLBXpaE1peqcYzCYFKf89lbGKJb/2PNzctBMHbweDk8OyA5P/txx7M+exwl/Hh3M&#10;aR/a2NuIdB3CEM7D4+F6eh7m4e7vQtl8YIAux24bcWl/roXbkMBmmv1lWU1GTJIyDdh4Fyk7wQbG&#10;ZtP7du4RvOTq6+Sr+D5IXUeVF5Ya2JcH91rHMrOL2fnK54VQA3jWyGca0BfnlOiCsy7U4X2HzNbG&#10;KaoZyyTbBXvts0be7zO/xzgPrw9l9/JSH44BQodPh2PA8McwzzFQ6WAJNKIbvnwGAVh91hlw9Zln&#10;9Bxa8WNPedIOh9QfA3FF2JISh9fgXrdyOtBy7OeenpfZwwFajkk/HO4Jow0QriXnuH59aS+/RxHu&#10;pfC0wsEd8TQRLyc6/q8E7ZFqfS/19wGOD3J8WRIuS3FqcktUlR36+BZtQDoO6pQf4XkhD287l6AO&#10;1s7pUYl2v0fac5igghizWaefqkEVebpx6zo9c83FumnjTN28YbJuWz9GB+b20M6xZdo3q1HXLeqv&#10;WzZP1RUrxn+1bcW0Q2YG2oaswT/5b9X40QaOPdWjS18NGjFNPXsM0aAuoY8GOTQCswAi8AdgAY7A&#10;PH5AH0AICOIHPOIPBHJMHFwg05ffANIANjPBxCU9gNdnt4FgIN1nvJmhZxkLs93APGvjfdkKM/KA&#10;KSDrAwZAnHzwA445Jw/KQH04BsgJp3ys6af8Du6E+TFCWYkDXAPTDB4YZPiLtxxTbn/JlXLjz4CE&#10;sFE9BwZ1QEIvyYb2iEdIjzy8rYFf2scBnboB9riUHz3qxiCI9qOchFF+4lEf4nrauF532p/2QJdz&#10;rh06xAeiic81ZFacNAB0h3UAmzD0AHDAnTDOSYPriB+z7OjiD9AD8rikCawD8hwjxCctZuSBfPwA&#10;9+7M2lTUBtDO1pJAPLPlnStqghdbq/OLlWmQcfbaDXr4zns1e8IUdbIBaSr7WbPendkg/trlwzMR&#10;dEDMdrGlIjNSdJJ0TnRAGHP2E85XXX6Zulsnww44GAeMFoYMuGj7kyZBB0FHiNBJcE5YbFPrSC2P&#10;+DbtldSWHTLilGXpF5sxq05KU7UBb41BYUm2gXxxkSqs8yrKKVJ5Xrk6FNeqR2MX67ASNa1rsV59&#10;8DK9efVMvXNuL32yrY8+u7ybvjnUTV8ertF3x2r19ZFafXKgq35+ZoPuX9hF7x29QO8eu1S/37dZ&#10;rx08X89fskYPb12lxy47T1evXqrpffqqNME6HOts2OWDGfno0043kGe2KtQxe0eMcO6d/48hINSR&#10;Ryvb4CQtoqUq0q1zSsqwsucrvX2mLthwnqYOG62S+HgtGzpEKwza53dt0Lwu9ZpeX60F3btofvfu&#10;Wj1ksBb17aM57FozeoR+dfwuvf7sk/rlQ8f1xB1HdfehA7rxql267rLt2nPxedq2aYPOXrFM6+fP&#10;0/yp0zV2zET1GDxKxd36aeEFl2jvQ0/o5pd+ocf/9g/94tMv9LNPv9bT73+p43/9SNf/8k2d9fDv&#10;Nf/Wn2nslQ+rceXVSh+4Ql2nn61RC89VaX1/g/g61VVUqFt1ubqVF6o+O10dMjLUvaAgBPGdOmt2&#10;7z5aMmSo1owbo43Tpuhsg/izF83TuSuWf9CzoWFDVFRUq5Pm9F/uV1lZ2WLhwoWjjt95/Le/+8Ur&#10;WjJ3iXJZw2sg0cHu1eJUOsqU4PPqae3a2eDXBrItW5mYa4AafJjJoBv5HsSD5yIEUw6bDlgcO3Ch&#10;h+sDYz/3Z8whlfPQ/ReCsWx7trINGNmRJgAPe1aB+KTImNBsfKvIb9o0b/n4aaecVnuymv/e32mx&#10;LVt2L0iKf6E8LeFEx7xUjehQokn1JZpcW6CJNQUG8wUaX1ukcR3KNabeIN7un045BoTt7Flp2dJA&#10;w8pqNirJyhwPTNrz5M+SAybPmEMSdePYw/ELF+rvzyPt4SD//6+tSItjzwu/8HR+nKbn62mTFv5e&#10;PlzgyWHQoY1zBIgKQNIG93x9k33kmSBhRp73kPiCK7vXdOtgfUBtxwDoWVrDGnl2raksKAl2rWkw&#10;kGdpTY7Z4OzETGXEGwQmZCilfaomWf955423a0D3Pmp7ut0/NoiMad7SbH7o34sf32fUAX/q5fcO&#10;kOkAS7mBRMrtcEg9mH1HAPoKew4ASt6bQs+BFX2fWfaZZJ95B9gJw2WW3pfgEE5/wweOSCccin2g&#10;gJAf+eL/43YGmgFoyuLAjnCMPmEI6VJH7LrH45jnhfNg0GX15Rxd4pAO514ujrk//J4iPmlSd/JC&#10;PH/8Sc/bF13O8+JZ93/yg042wOOY9vDBDRI+GHKwD7VpaJBD/UmTtCl7qO1Dy2koZ7gEdWMwFZti&#10;19zsQ3SSSlMs/Vgre0RzNWYm6aaLN+ulG6/QdWum6Mja8bp9w3jtndlJuybU6KppnXVk5SjdtXWB&#10;rlw15YvFo3tfV1SUzsvx/9y/aX27a8qgwRo3bKwGDRynnl0GaFiP0IeDmHkG3gBeoBHgAyId8oFG&#10;wtEFEH0JCmDq0AlIuosAiwAr6QCAwB+6AC9LaYBgZrg5B4od5IF2Zrx5GdbXpDPLzbIc0qSMpO/g&#10;ThkchAFX3PByoksch33OGXAAu5SHMvqyGiCV8qJHWuTpwM6ggrJQNo4pK+XjmHoA+5SZfxw4ZrtM&#10;2oM2pHwMjMgDqKaMngdh1MHL77PrlAkd6kKZKBt67iKAP+e0i+eDSxyOiU+4C7PutANgzTVFGFAA&#10;14A4AM4xS2bQAbz9hVVmzX3WnnBcPtjks+kcMxAgHUCd43CwB/hJG7+GAoNpSxudXmbs+5jRB66B&#10;+OrcogDkO5ZVBTM2i2fM0dMPPKIZYycG+w/nJKcZTJvR4cMpBu0APCDPsf+txzEv0wDy+GFAmAGo&#10;zStVh4LyAOIrzIBiEDAcdADAhYOJd5zhnV3g2nk7A/oE1qMbzOe1S1RpXLqqzdhWZWSqLCtDRVlp&#10;qiwpVFVZiUpzMNQG8xnWYdjApzArXZmtm2pZ7wp98NAefXTNSr2/bZw+uLivvjnQR9/e0KCvbyjV&#10;V4fL9PWhjnr7kkY9s7RK96/orTcOnaW/Xr9FL+9YpBcvWaZHti7VHVuW6Zp1y7R81Eg15OQb+JhB&#10;to4YAItt1tzagPWjP8zceUdOvbwD9w7ej9ED5PNio22gEqHytDRV2YAkP61AcW2TNHnEZG1cvDrY&#10;khDwXTtiqBb16mYA31kzGuq0sGd3LenTR2uGmb9B/tRunXVo67n62wvP6DeP3q/n7r1dD992o24/&#10;uE8Hd+/Q1ZdcqF0XnKMLzlirM5Ys1OJZMzVl0lQNHzdVHfraIHP2Cu255zHtffBJ3fe7P+mldz/U&#10;rz77Us9/8KkeeusTHf3Du9r25KtacdcvNOngU+q39TblTjhbxaPO0NgVO9V16BwVl3dWY12jOlWW&#10;qrE4V/V5Gepg16JTXr76lVdpeHWtJjR01KxevQ3kh2jV2FFaP3WiNs6apk0L5ny3Zu6svw3p27Ov&#10;mdF/yf2He/bs2XLp0qVT7zt+3x+ef/oFzZo6RzkpWaotrlR9SaV1lMnWwTPTSKdv90NrA8YWwBPL&#10;yexeatkm2M+dr6sCUC7hs+8OWA5XfoyOhyOcs6yGZ41zf84Q7k3uQR948oVWPvCUbufAQqqd83Ir&#10;EB/dvNV3bZtF3Hn6KaeXnqzmv/f306jmzauy49rfW5OZ9k2XvEy7F3I1sVOlxlcbvFfmaYK5kzqU&#10;alLHKo1rqNbwuip1yrZnPC7WymVljuD7EQbJVjY+OgfMh4O818mfLerrx/hzjusA7eLPKvG93Twt&#10;T9fjktaPwd4HC6SDnwvn4eL+6NO+P4YoFwAOlzAk8OcDXAZkCNtP8v4RUpSeG+wp36dzD3WuaQhg&#10;voPZ82qz3exaw8uu2PEOxaWhGXngOiVH2UlZSjOYT40zwC6p0d5Lr9KWtWeqtQ0YmZxg1xpedvX6&#10;U+dwoT2ohwMrcOiz1oj74XJvUQdAGoinfugCza4DVKLDOnfWcgPm4SDvUAq4Ig7yrhOSEISH0gm9&#10;TOuDBT8mT/Ki/cOFMlGWcGDnunCN0Hf4xY/6+ACG+uOSp+ft1414pIsO56ThM+Gkg7+76BLfZ+E9&#10;Xc8fP9Lwe5YBDQLE+78UPiOP62viCUd8AJRp9wz3oj/ziNfDr4tfP86pzw/CYCvN7ATpJqk8syBo&#10;0+Al/XZt1bs0X9efd4aeufYSHT5jum5cO05HV4/Q3hlddMXEjjq0cLBuXD1O+1eO14FNcz9YOWXI&#10;1viIiOiT9uGf8zdr2EB1Ly/TkG69NLzvUE0ePlEjDOQBQkDRZ80BbvwAXKAPuAQO8Qc2AURgGJdz&#10;gNNn5D2cmW3SIL6DMlALcPoSGpbUAMOc4wLDALvPwgPFQPPqWaxnZ+Y/BL0I6ZImsMmMtc/MO8QS&#10;Tl4+g8wghLI5SFN+9BFg3vW9Xg7G1B2Ip1yU1wcflI8yUy78AXrK60CPPyBP3rQDeZAebcA56VJO&#10;8uOYcuDv0E55WOJCWfCjPPih42VDqJ8fUy/qiettQJ2Bb/Ll+pAX4M45IE75yMfB3CHd/VgOA2yT&#10;BstmgHJ0AHL8AHSAnHXwAD8Q77P0PlOPDulxTnz0ma1nABDM5FfXa0jXXiGgb+gcADwzhAU2ul44&#10;bZaeOP6gFkydGRj/9LhExfLCU7tYxdGpGbAD7kC7z8oD74jPDGBsq3PYZpL96MuDY4yXz85gQOgI&#10;HOQBDQQ/OlPv8OhA+BR6dNMWgeHKi0lWSVymqpLzVWewzueoy7OzVJKbrtrKQjVWl6mhuFh1ZliK&#10;Ys2oJqSpa02tGXAz6u1a6tLZY/T1Ezfp3V2L9M7WwfpkRzd9e6CTvr6m3IC+St8crNG3B7vo7xc3&#10;6NjcUt2zZpBev3atfnP5Qj17wSw9dv583bxutvatnq8148eon8FoWmRM8LVFXgJM5wM+wQuLob/N&#10;qYfDAXUDtLwj///pzKPjVBwXp4KotiqIjVV1XpEyErKUGJWqrrXddMnmC6zeGRpSUamVQwcZuPfQ&#10;/O6dNLOx3o57aWm/flrYp7cW9u+rZQb6v33guH7/xMN64b479OjtR3X86CEdPbBHe3dcqMsvOFeX&#10;nLNZZ69eoeXz5mjmtKkaPHKsOg8cpZ7j5mjLvlu047aHddOzv9bz/3hfv/roM/38o0/05Nsf6O43&#10;3tfVv3xDa+95WXOOPqdhu+9Tw5p9yhx5hnrO26ZR889XekEnFeTzIRobVGWlqCI9QdXpiaqzQVdj&#10;XqF6FFdoZG0HTenUWQv6D9DKkaN0xqQJ2mQQv2X+bJ29bNG38yaM+83Ifv3KTprSf6lfVlZW00WL&#10;Fi147rnnX3vumec12QZIpbkGU+V19qzVqsieA74CnBdnHXCkDegiAPFmwUCQlwz5sia7QkUZyEca&#10;VDETz/PB/eOQifg9Fe7PMaDvA2TOiUsa+HMvck863DpgOoym4QLyba2T52V18wPkY1q0/q5t02Y3&#10;W/VyQ7X89/9atWqVnRobe6AsLfWzxtxM9bdOf3RtiSbUlWqsQfzYynyNqynSxIZKTehYoyGVZeqa&#10;n6v86CilG8QzE886/Tgrd6zBfKLBS4o9Oyn8U2h+IXvxbyGcNkI4D4fRH7eDHyMOrrjeLuHpezqc&#10;h7dduN0iHfyDwdGPgDEcnIC4/5MAUAjpkh/pphuAAfFsP8myRV52ZZkMIF9TVKG+XXp+D/LVJRXB&#10;x6CYkedl15rCElXZs1eRWxisqwfk89Lygg9BOcyvW7pWtx+5JZjpjzSbm9jG2uHky67h7eJCW1Af&#10;ygv8OQA78GLrHQYBUPzoBzj/MUA6qJIO8QFTwNNfcAVAEQCVMPoZ9w8He3atcRDGZfKIl2lZ1gnM&#10;828A/g7J4deFOA6wlD08nDp6nTimvLjUi3B0iU8f5zP6IfAN6ROOS90YUOBSjnB9zr3sXj6uP3m5&#10;HmngF7qvQu2A0CY++GFAwwAnHOTps2mj0LkNgO16kgb5hIvn5eVAyJMwXEA+jw0eDOQzY6yN0/KV&#10;l5wdvDNXkJSm5JYR6lVWqDsvO9dg/mIdOTME84eXDNZ1c/rqkhG1unJaLx09Y5oObZyp/Zvnv7F8&#10;0oClUVGn/PP+8zqyT0/17VCnXlXVGtapm8Yb2LGVHFAGCAJbwB6zuACjAyAwyblDMcfAJsdAJTrA&#10;I+AI7DtoA824rGfHJQ7wDcSz3txBmBl5XhYFgpmNJxxQxgXyWa4CQPsHlkgfIV/W7wOmgDx1wPVZ&#10;eKAVPcrI7DuQiR861JG97dEDstFh6Qp1op6hfw74dyA0yKAcDCgoH2v3KStLZxzavfzstsMxs/g+&#10;8ACmqT9lp8wckx9lAY4pD/mhhw5tyHWgrQgnjPalzJSXMPwoJ3WnzMThmDT9nxPywh9dXNIGwnFp&#10;K/S5xgzgHLQ595ddyRvhGB33B8BJx2fcmV0H4rmPcIlDOpTDBwcIAE9c4oXP1g82gz+gsVuwLh5g&#10;rDejz0tQI/sO1J1HbtbSWfPUr0t35aakK8bAIsk60JiWBgkY8JPLaQB3QB5hSQ0z8hhVZgMA98aS&#10;6gDkWY8X2t82ZBwwBnRKPnMYLkCHd44/dJz4tVJubILKkrJUmZSvmlRgvVQ1ZqDLc80o5qWppjRH&#10;DeX56liYp045eaqyfOrTszSoY2MwS1+QYcambRtdd8YSffP4tfrkskn6ZGsnfXdpB317dV1oN5vr&#10;a3XiUI2+PNCgX2ztqWunVeixLcP168vm6ImzJ+i+TZN1ZPUUXbFkms6cMk7DDUSZuQTk2V8718As&#10;K/aHpTR05NQFo0l9wl2vJ3qBtDWwi4pUXtsIZbRprVIrb05KnpJiMlSYUaKt68/WgLqO6pCcooV9&#10;e2uxgfzsLg2aYSC/uHdPze/ZQ4sM4qd17ayj2y/UX597Sr946Lgev+Nm3X/zYR27fr+u33OZLr3g&#10;HF20ZYO2nrlOGxYv1JwpNtCeMEF9R4xR15GTtOqS/br4xoe05/jzeuSP7+jXH35p8pleeu8DPfL3&#10;d3TD7/+mrU/+RnNuflIj9z6gxi2HlDnlXJVMOkuDluxUdZ/pikspU5GBa3VerhoLs9S1JEc9ygvV&#10;q8Jgo7qDBtQ0amLn7prfu6/WjBqtzVOn6XwbUFy0dJEuXrVMOzet+2b2hDEvDuzatfCkKf1X+p02&#10;bNiwla+++upbL7/0ssaNnqDK4lp1rGw0iCpThT0bRTZgLk/PUEqrVkpt3VrxzVsotklTtTeXAWGC&#10;3RfxJiGQbxosPwPEfZbdQZLnxWHd/XEd3n3mHtePCee+Az58xjAcOPiHKQtAMIhPM0DmHk5sE/Vd&#10;myYtr2nSpMm/+2ut/os4JSImMSrm7KLUjA/r8/LUqyhfo2rKDOLLNKo8RxNrizWuiv3iizS2rkIj&#10;asrVNddsRqyBsj3/wZI13iGw5yy+bXvF2GAj1oQPzqWwU9b39uKHf/O8Tai3wzt+fu6CP3F//JxS&#10;dwc52gw9hHB30Qu3V64THj8cCN02cEz70+YIx+hxPRDADkGPfIJ0DMKYiQfk2YaS3bJyk8ymJpqu&#10;wTzr41leA8z7jHyHytpgjTzLJsuz84LdawoMtvmya67BPCCfGJ0UCLvWPHDHvRo9cJgiTjtdqVHW&#10;tjaIo17hQv28fakndaIOAPCPYRfhGD8AEdDnOLxNgET6Bl9ugw7LMwF5wNRh3QHeAZ8JI1wHefSY&#10;zXcQd7D2ZTU+y+75ouPw7KAMYKPj18ThlrTwdxBH0MePcPRIj/qHD2gIx8/bwdPw6+tAz7G7njcu&#10;5cR1ffLBj3CA3AcwtBNCm9AHh7cL7UZ70nYO8qRDnUiTcpOe1ze87pTXr1cm7WY2gQm1osQspbZL&#10;VLJJZkLoxelMypFo1yY2RkM6VOrOS7fo4d2bdcumGTq8fKRuXDRU18/sp4uH12qXwTy73OxZNfHE&#10;xcvG/W7KgIZxZib+Of99HdStu4FTnUZ366FxXXto6gCDz2EhuAP2AEVmSgFYIMwhHQHkfFYbSAQe&#10;fe075wAmfqwtB179g1DhukAmAug6xAPIADHnQDFbTobWw4e+pIpLGMcO8ogPJCg3+XgeQLL/A+Az&#10;2w75fIgJl/p4OdFDx13+WUAoN8DMR6gooy+t8YEG6+SpB36DO/UK1vMTRl1WzlhgebBsJrQGnzKS&#10;r7+g6wMG0qc9AWp0yJ82Bro5BpwBeMSvD8cO+z7g4Jj0SQuIJpww0vf4tAV1AsTJj/Q5Jj9gmrwQ&#10;X1IDkDOzzr3B2nZf4879QRx0CUOHARIQ70txSI9zdJjRZ4BAGII+OkA86TFbz3IaZuNZI99oxr6u&#10;qExjBgzRsUM3atXchepnkMXLrbzYxgtuye1i+VtdMc2sgzy5Dp4Z+eTWzOb5MduRJZuBM5C2Mncp&#10;rwterPnhb9GQwcPo0wEAGy7hnap3vi7s4JHaNlKFCcmqSDVDn2ydUUq+qjKKVJFdoOqCQlUW5Vhn&#10;lauagix1sM6/q/l1zcpTvRmVnoXF6lBSq8z0YuVklZhBitKxsxboq/sv0Wc7hurTrQ06cXknnbiq&#10;Xieu66Cv9hfpG4P5D64boMc3dtSB8dk6vqqfnjxnsm5bNUbXLBqjS+eM11lTJ2hcl47KjWprwGMD&#10;jTgzrtEJ4kWgJD6Sxd//QSd/8u/7k8Ae3ul7Z49fkg2YUiJaKLlZk2D2sShYhmHXoF2qwUqSlk5f&#10;qAX2nJW2j9OcPr21ZEBfA/mOmtnYQYt6ddX8Xt00p3c3LR42RL9++AG9+twzevKeO/Tw7bfo9kP7&#10;dePey3Vg51ZdctZ6nbduuTYbMC+fM1sTx01SP3umeo+bpeUXXa3ttzyinXc+oyMv/klPv/25fvHR&#10;V3r5vU/01Jvv656/vK0rzX/1XS9o/LUPq+v5R5Qz50JF9puvxnlb1WfGJsXndFRBQb0NnspUl1+k&#10;rhXlNohkB6VydS6rUHe7P/t26KrRXcwe9umrhSNGau30ado4f57OWrpE56xcod0XXnBi3vSpv+jZ&#10;uUPRSVP6L/GrrKxsM2PGjK3vv/f+Jy8+/4L69OqtXAOIxupOdp9WqTq/Ivhqb1FyunWKMXbfRCqL&#10;r7e2tnu+RUvF2aCVr6nG2n3PcrIoA06W1gDxLI3xmXn/J8sBnWeIZ8UB0+EUly+u+rMFwBKPsB/D&#10;F1KQEOq06cC5VxP5Z6BV5Cftmra4qPkppyRYFf+j+z+3iW8XvSQ3KfmDisxMez7zNbSqTJMaKjWp&#10;pkQjijKCWflRVUUaXlmkYZWl6ltSoJrkJKUbxKe1ZjeoKLW3Z4YPFvEF6YToOEVbfdn6NiUy9Azx&#10;TGE/vL7Uk2fMz2kfdNzuhE8gEI9w0uGZpH0cpoAY0kGH+IRz7uLpkodfC9KhDUkH8WffxSE/HJzI&#10;h3MHekALHXS5LgGcnYT5AoM1dg/jn5tECwfq60oq1auxW7B7DUDPrHwHtqAsKFGlPYul2bnBjHyu&#10;XeukSLNXwJcBfUKk1c/sVm5ytq6/+jpdftFOtW1ig0q7/tyP7Vv8YJe9jb2dvY29vRxqKbcf48/9&#10;5TDt8Eg9iYcOQFtxEuK5J9NscAaY+suarH0HRIFSgB1hBxXAlDCHWL52Stq0Kem6ePsSRtk4phwO&#10;77iUl3B/Jjj2uJSTePhTTkDe+zSEY/S5Zj4ocdAnfc+X9HxQgEtcv+7ocE5+nJMX58RD8HchnHoD&#10;7byHRr9LP8uMOe0CwPuMPEtpfhgAhdqNvEgfIS2/VznmenKdyZNyIpQxeC6Y2W+XoLQ2du2i7F40&#10;oOcfnQwbXJblFCkrLlElKTZoaddWA6pKdPvOLbp/9xYdOXOmblo2WrctGaYD03vqvMHlumx6L129&#10;dKR2Lxv73ebZw57vUZHb22zFP98OZWP7saVkL43s3lujezCTG9paEtgE8hxyESA+BLKhrRCBSACR&#10;Y8IBQwCRmW5gHoj2mWLSAZIBYtInDscOm8C5z14D7/4SKRDPMcKSGuDZIT/04mjoa69ANMJadP+o&#10;FBCNAN2kTZzwwcKyqXOCOlEOykj5OcZlIEB5KSvH1BnQdZj3wQQAT7nIm7x89t23p2SmnrwIY+Cx&#10;dEro67HkC1gjDBiYrSZ9b2vy8LalnQFg/AFmdL3tKQ9+hDnU06aEUQ/8iYsO/oRzbQB98vC4+AHs&#10;lAGXfH3mHQDHD/jG5RwhLcIBc0CcY8KBeWbXcX3ZDS/B4jL7ji6CjqfLOQBPWizJAeQRf+l1uN2b&#10;N151QJuXrw78yzJzldU+MejI+QBMZqwZshh7cK3z5OHmgaYz8s6LYwwDhgtjzV+Z7EnP35huuL1T&#10;wvCHd5oYDe8UvIPlGAE8kJQ27QwyklVlcF7GbIflU88uNdY51RWWqNEgsTbfoD4nVx3yC1VtHVZV&#10;WoY6pqSpazozwjXKNpAvKK5XR2unwphWOn7hMn1+29l6Z+sAfXVhJ327o1YnrqzRd9d30icHqvTV&#10;4Tq9dVWDHlpcrv2jS3XMDNDtq6fo2kUTtGPqaG0cOdjguUEd09ooLeIUFSWa4WuXYm2UZW3GNpyJ&#10;wd/f4bv4BNLy38780YbsO08d06y9M2wAwIxoVmyqOld0skFUig2oEjSgUx9tmL9C+e3iNKy2TsuG&#10;2XPQv4cW9mjQnC61mta1RiM7VOjYvj36869+qScfflj33nWnjh29QccO79PBy8/Tleet1uWbl2vL&#10;0rlaOWeW5kydpUHDp6rfhJVacuFhbT38mM469JB23vuijr/2gZ58/3M99cFneunzb3T/3z/QDa+8&#10;pQsfe1XzjjynAdvvVMGCS9R24AKVTFuvQSu2Krt+gPJLG1WcX62ijGJV5laosbKTOlV1Vm1ZvWrL&#10;69VoEN/d7uVhZhvHDBmmCSPMzsyYrVnTZmnMCL4oO1KrV5/x7agx42/IyMj4V9mx5ieNjY3JWzaf&#10;veu9d9///OnHn1bfbj1VmpuvXh27qCa/TJXWyZVaZ1uYHHrJLjOa/coZyDHYA8B/GNzypdQ2pzZV&#10;61NOCwDeZ9OBTmDegR5/hymeIX92OGeNs0usiYf5s0ennRubpDwbfPNyKzPwvOiaaZIYac+2DTRi&#10;Wrf9e4smzdZZ/f4za1ibRbZuPTo1PuaNsuxUdSsr1DC7T8fUlmtcZYGmVBRoukE8W0yONhlm/j0K&#10;DPja28DXBjdp1i7JfEG6GQN7e27sWWKJSbrZpOQoe65ah8CS5wmh7tST5wo4weYg1BfBdgXt86NB&#10;kAvhwAzw4rO1HANPhPkz68+vP8uetw8M0CUONg5/wvFzoKfM7u9hwBJhCGV1wENIi3Pq4gMw/P3j&#10;XGlmn3mRtXNVXUhqOqi+vErlebwrVGoQb6CXkR3olJodzcEeG+QF/yZGJ9kgyfI1m7V+6VrdesOt&#10;we5fzU5vrlirX/sWofvLy8YxbUy5w8tLGekHKJvDrcMi/YCvVXewpfy4tDHhDr/okybxHf79WiAO&#10;wLQDQhoI/g7wHu5txrnPfqOHvpeR9CkX/gjnCOUIT8/r4+Hokr4LYeEDA3TIj3ikwTWmXujSVpTL&#10;7ylcdDwvHwS4oM+9g+v1og6ej9eJMqDPOemg5/cMfqTv18rLSZjfb6SBi6BLGOm4pNu9kmIgnx5r&#10;g6XETOWzjIeypmTZsV3rZP4FSVVlupUlPkrjenXStRefpXv3XKBjG6brrhXDdGReb103u6cuGdOg&#10;PbMH6vC6Gbpu4wJtmjn63r7V/4RffwXoAD2flQXOgFaHWOAPAWYBPma2gUd0OAYYAULADyGez+4S&#10;jzRcgGWglbjMfjMDjX5oL/jQF1IBYgduZrR9Fh5Yxg89YBk94Jxz/AlHfM06gM8adQTgB7gBeFwk&#10;BPijg/IAsRwjvryFMlJPyocAxZSfMIDZ97ynLJTPBwfk6zDPOTr4EU65fJcd0iJd8kOAc9qLPBEA&#10;Hz1vf6DagduXutB+uLQ3gh7X0/+VoJwco8851wkd/D2MvDgmzF30EcrgM+bANvcG4E0YEI4L0Acz&#10;6AbfvkSGOAA8ZSKMsuMy246gwznpkh66zPYD8Z4WS2p42RVoH9qtt/ZfcrkuPvOsYO08xpYHGCON&#10;AeAB5xgjgj8POMaIzoyOCBd/jHB9YVkgQDwvt5KWGzOMAMaKDoCOjnice/qk5R0E4YCLAwwvghYm&#10;pVp6zIRguDLVYJ1TY0m5DUaqA6nJ5aUb1kPyoYscVWflqmtOvrqm5ag0PkN56YXKK6xRcUm14ltH&#10;aFR5tv507WZ9fnilPtzaU99sb9TXl9bqm30N+u5QR319XZm+vaGL/nRhF90+o0KXDirWobnDdNXM&#10;kTp/dH+tHdhdC3pZOxbEqzi2ufLj6JStk45Mts41zmDe2smg2yE+PsLqSMdndXaDjgEPtSFxDTzM&#10;Ly8m0dJKV1rbBBuc1JiBLLB4CdbRlGvtnGXqbNeve1GxFgwaoAX9emhej45WjkYNLM7UhhmT9Jef&#10;vajnHnlEDx6/T3ffdYduvuE6Hdl3qQ7v3qorzl6pc5ZO16al87Rw5myNGjlZwyYt16yN+7V2zwNa&#10;v/9Bbb7hEV33wp/12Dtf6tF3PtbTH32mZz75Wrf9+S1d8cKftOLW5zVsx92qWX2t4kadocRhSzVg&#10;7U7VjF6g1IouKqvtqpKSWpUUVKtbl4Hq02eU+g0Yp/5DJmjY2GkabwP8qTPnacGipdqy5Rzt2LFL&#10;F158qXZdsV8z5y5V34EjtXzVhs969x2y1kxom5Al/af+/aRjx44Fe/Zcs+/vb7z9yf33PKBu9txW&#10;2wCzf5fuNsisDAa0DjB0oH6/u3DOvcC97/c/M+etf3Ka2vzk9O+BMxzmcdH1Z8bDEI5jW1g6wXI4&#10;Cw/usR/+AfJnuYhOP8EggTWzNsBMND3+SUpoF6PotpF/atWy5bKI/9yLaD9t3bx5TWp87HPluRlq&#10;LMrV4PoKTehcq4n15Rpfka+plfma1aFMYzqUaoSBfK+SXJXHG7C0amUQb0Bs9Ug43epuEmcwzxK+&#10;tOg4ZcYlKiMu3gbMoW9RUDeeKVyvJ7bFbRh1diE89NyFlorQhrSv2yX0sVfhMEQc9Ghb9Lhe6OL6&#10;sV8L0ib/8HjoUD78w/0oH3peRvzQcX8HNwALP+Kihx/CF7NpDyQ7IUU1haUByDdW1QZr46vsPiw1&#10;O1hm9rHYbCIvuwYvvCYbpMYB0VnBloKxdv0T2rTXoN6D9Oh9j2rqxOlqwj0W7FQW2vHH6+r3rdsw&#10;whDKTXkpK0LbeTmBS4dc/NFD3J9+Ape+Ahil7qRBOPoIxx7u4IrLOf4OzZ4/6dNWXi6PQ3m4/xH0&#10;yZu+ij4sXPCnvJ4f8XC9vKTFNfE8CMePsqLnZfG4XGMvh4fhRxvick44ul4X8iJ/yooO7eLl97Rc&#10;B30vq7cZel5uhPiUlWOvJ3HI2wV9F9Jwf/7tYC18arQ9E/GWT4rFtf61INWA3u6nXD5mmJJi/Va+&#10;ytPTVJxs92+71hrauV43X7ZVD1+yRrevHKG7147W9XP7aN/MPto2ulF7F4zQwbUztHvljK+XjB64&#10;t3NpaZrZjn+er78Ch4AW8OUwCKwCbUCegyt6Dn0I0AtoOsQTD3j3NNAF/oFBjh2IHeRJF30AGQmt&#10;H2f5Bx9jmhFALxAOCOPvM+A+8004s+7APGE+CGAmHIhmDT1xHeyJgy4ueqTN8hrqvmHBsgCAKQ9C&#10;eR2wqacvz3E/joF30sMlffLCpR7UAX9fLkQY+RHGjjfUnUEQadEmpAcoky/XwZfFcI7QxgA7LteF&#10;WXR0gGAHdfSBfMJdh7i0P9eL+FwnT5t4uMQlXcrheTGoIy2Oqb8DO9eWtGkzwgFvltAA5xwD5IA4&#10;etSHOMA9Lnr4oefw7iCPDstqECAet2dNQwAXY/sN1g1X7tPVF+8MXn4F5Hl4edDdQGOsvaPBxXDh&#10;RxidCucYO14mYmDQWFL5/Q41GDs3EsRF30HFOwLS9fTwcyjxDpMOLyuGvzRtlE9HdBLkOxaXqUt5&#10;lTpbZ9WhoDjwK8/IDoAety63UJ1NeuSVqEM2a+nLlZ6ep+wsg/3CfHVIjNKWoQ168/BGfbZ3hj7d&#10;2U8fb++gb67rpk93G8Tvr9HXV9fp8/299eKGOl09Ik+XDK3R5ZMG6dxRvbW8f4Pm9KrV8JoiNeZk&#10;qDQpSWlR1glHRQcv5KVEWqfbtn2wvz4gn2RtmhrVXunWXtSZtvD6AvLMzKZbO+TyQltMipIjYlWa&#10;UayKnApLL03ZcdlaPGW+htjAqywlVTP69dO8/n00o1ujpnfrqD6FOXrs6GG9/vOf6cn7HtAdNx3V&#10;XbferFsPHdA1l12gfRdt0iVnLjGIn6VVixZqvD1D46Yt05Kz92v5Zfdo6e77tHLvfbr0wV/qjj++&#10;r0fe/kTPfvyFnv7wYz323qc68ru/afuTv9fMax5Vh3XXKmHCVkUPXqPK6edowPLtyuw2WmmV3ZRW&#10;XKukrGLllhpM9B6qvqOnafScFZqxepMWbTpfK865QGvOPk+rN2zRehs8XnDx5dp91UFdeuW1Wmo6&#10;Qw32t26/4uvpcxcfLe/QNfWkKf2n/VVVdSi/6aZjh99998NPHr7/ETXaM8rONHwRuYNBVSX/Illn&#10;6QDDs+Ug5PcAIIBw7EDOTDwz8gjg7s8EUO+w7uDIMeCPHi7hAcDbfcWa+0TLh3x5Vun8cengvdPn&#10;pVbSim9mA4lWkSdi2kS+YgA+x6r3H/la6/e/Fi1axCVFR99enp35XdfSQvWvKtXohmpNaqzWhNoS&#10;ja3I02QD+en1ZRprEN+vslA1KfHKbNXcAL5F8MGZ9FbWTi2svZoDygCjDXraGhBHG/jGmhjIUzeE&#10;Ngy3Uwj+tLNDKLYGP1yEMGxPUH8T/BymcN0+ERY+i088T4d0Pb4DredPuF9r/EkPlzi45MM1wCWM&#10;PB2cHN5Ix6Eq/PrhF9jVSEsvaJO4YLa9Wy0vvNarY2VNMCtfkp2nCpbWGNCztCb4KJTBV248EIyb&#10;FizR4SvVuWm5OrT/kC46/2K1trrEskzQhLpxr+FSH7f/Xnf8qKu3P2WlfF5OINPh1MtNGH7+fFBn&#10;wjxeOJgihFN/bwOuN+l42q7DubdpuB7n4eVC0AOE6a98ZxsHdf4N8LJ5udHnHB3Sor6kT939uiBe&#10;Di8/ft4u+Hl58SMN0sbP43selIFjrw/xEXRw8fcw9/P2IB/8KRdCu3l8v8+IG65PmJfdxcvLv4l5&#10;dr+wJIsXXAvT8oIXrQtSswOQZ318UTLbZ6aoIiNd1dmZqsqwskVHalz3ej2z/yI9tHWh7j5zqm5d&#10;NU5Xz+ilKyb30KWTemjfotHas3yiLlo06cPRvTuuy4iM/OeZxAHsADagDvhzAQAdGAFtIBCIwwXs&#10;AD8AESDEBQJxgVNAj7XnQCmwTPrAKrPCwD3LVxwc2eISl9l0gB04B3xxHZId4IFhgJ2ZbvZoZ5bb&#10;Z+bRQ39kjwEBzAPwpOPxfDafeOiGBg2hdfHMEONSN/aUp4zANhBL3Sk7/rQJAxHWufuMPOUmX5YA&#10;+Qw85epb1yXwox7o4JI3L8r6QIg2B2RJk7ahfWk/Bk3kT360He1DO3OMH+2Li67DPGFcK64Zcf16&#10;4E+9yI+lLaQN1HNMXNLhnPyBcwZZpA9kcw7UU3/8uO7oEYeyEs9n0Vk6w7HPuhOGlNkD5GBfn18a&#10;pMEyGnRx8QfqiV9iDyFpVWXmGwRbp9nQRVds3aa7Dt2kMX0HBUtseGgxyhglBMONseahx1jR8YS7&#10;+POAV5gRBOSZiW8oKg+OMYSEYSjQ884Lg49w7MK5dxR0koAJx4RhgNhruziFnXDyA1BHOpVWBDPx&#10;zMqzxMYhnpn6wC0E4E0vt1RdimuCnRqKsgtVWVKmyjwz0PFR6pbUWlfO6KN3rl+n1y8Zofd39tRn&#10;u+r11e4qndjXUd9dUaNvD3TQm5c26LHVddraO11n9a/RmUM6amHvCo3vWKZBlRXqUVSj2swC5SVY&#10;Z9auudLasT4WAKDOdHYnQcqMtrcfHSF1/KGe1gHSphYv1eA/pXWc8pOsU8koUXpslrLicjRu4BhN&#10;GzFRpWbYe1vd5wwaoiUjh6sqLlbrp03Rm7/6hZ49flyP3nWP7jhyRLcdvFa3HLhKB7afp+1nrtA5&#10;qxZq3ZIFmjrNnuHZq7TivP1ac8XdmnzhLZp52d0648andPgX/9CDb36ih958Xy998aVe+OwLO/9A&#10;e57/nc6483kN2XabcuftUtSoc5UycpP6LrtcDRPWKavzaKVU9lBESr7aZRWprPsA9Z+2UIPmLtfQ&#10;xWs0bMlajVy6RpNWrdfcMzbrjPO2a93GC3TJFdfq6utv1ZrNF2veik2atWS9dl596MRlV1//7uDR&#10;E3kBqmnImv7T/X5SW9ux8tixu459/NFnX9x37wPq2amXOlU3qn/nXmqwZ6w4OU21Bk50yHSoXHee&#10;JxcfvPrzxDMAhAPjgHzbnzYJyU+afL99pIOkPyuc4+8Az7lDPmmThwOWd+RZsQnBPuw51mEHe8Rb&#10;OOAfb/qxLdu+0rJZswlWvxahav7Hf5EREdtK01K/7lKQr4HlpRpbV62xNSypKdb4qiJNrC7S5JpC&#10;Tawr1uiOlapNM0Br2dQgvqnSIiJMWhnIRyrNQDKFwbA9R9QneCG4tdmOtu2Cfc7dXnk7YjOob/hz&#10;5jaFNgm/BojbIY6JQ9xwQHMbRfzw9vR8iEd7I+iGxw9Pn7QdqjgmHUAOcEK4Pg5V2E3CPL7rc46Q&#10;NuCWY9eTa8nkAXv9F6ZlqWtNvbp3aAyW1yDMxjMzD8zzsisz8oA8M/KsNc9PzAi2sSxIzVWmgdqq&#10;xat0xy13qswGpC1Ps3uqaehe83vKy0C5cMPbBPF6Uh/ue+rmMEj9uAcdOnk2gGX8qS/1Ig1vF9rB&#10;2wd9/BHyIF+O6WvogxxcPW2OKYPH4Zgwjv06cBy0o+kSn3KQJ2UlXR9geFlI18tEel5WF0/L6016&#10;DsiE4UfaiJcR16+7p+N18n4UoSykRRrocOznpO31IU3XJ23KyPUhHH3anPbzsqODP2Xwa8axDya8&#10;DAWmk5OQrky2n7RBXyAxycESLexIRmycDQoTbUCUpRJm5nNzA6AvSbW2jY3Uwv6N+vWNu3TrmbN1&#10;w4rxumHZKO2b0Vu7JnbWrqnddeX8wbpy2XhtWzb1raFdavqbCfnnePnVZ1wBMyAPEATeAEBcYBA/&#10;AA5QRAA7h31gD2gkPsekB2ACb3wllfjMPpM2AA/YA/HAJy+/4oZmpZntDu29DhBzDAAz284xs9kA&#10;OGH4+8w3fgg6nLM+HnhHD1gHrAFtwoF71wOsKTcwfebC5QHYUk4gmPJQTupKuVnzzzFbWlIfXnal&#10;XL58BmAnX/5JYOcdBg6UaVjXvkE5ycvLP7JHaEacdD1N2op0aR/albbEj2tAW6OLixCGHmGAOOVF&#10;l2PC8Pd4QLIPwBC/hrQ515yBFsfoUCaOSYu2QI/ZcXSYTcePOAA956QHsBPuQO66zMBzzkw76bKD&#10;DQMD0sAfl8ETL8mSHvvNA/PoA/HoA+0HduzSPTfcrPEDhgZLbXhJJdE6SB7i8E6G4/AOzA0ADzwP&#10;PzP7vh7ejx3kEXQwIOGG340/HYPDCB2tQzxCh0E8jCYgn5+QHMzIM/sOrNdbxwSwA/HMznNMOOcc&#10;V+ewrCdPVVkl6lpWqwL+ds7PV11hoXITE00nVx1zMtQxqa32LRmlj+86T29fPVb/2Fqtr3bW6MSl&#10;9TpxfS99e0WBvthboz9ua9SNM0u0oj5O8xoyNKtbiYYakPQqqlTvks7qylab+WZIY061+rWwuoYg&#10;KrzzY1tK1kXTDvg5kHHO7je5MdYRoGNh2bFJyoxNVX5yrtJi062jTVf3uh5as2C1yjIK1d3uhVnD&#10;R6s+J099Kqv18v0P6dePPaln7r1fd15/WA/fdquOXn2Frr90m/ZeeI7OX7Ncqxcu0OxZ8zVp9mqt&#10;3nZIa3bdreFnXqeh59+s5Tc9p51P/kk3//4dPf7eZ3r+k0/1zIcf6LF33tOdr7+lHY//SnMPPqjy&#10;ZbsUMWyTWg/bopr5uzX6jGtU1G+eWuV30amJhYqvaFT9yAkavGilqkdPVYcJs9R5xkL1nrNMgxas&#10;0ISVZ2jhpvO1ZftVOm/HAV11/V26YPchbbxwjxasO1/Lt2zTpdferGtvO/7t2GmznyysqMg0U/rP&#10;8zer/VJTU5tNmT6934MPPfb0e+99qP17r1F3sxEDu/fX4O79gsEsA+fqjByVWQdYaJ2iP0dcd643&#10;94WDN/5IOIi7AOgsr2l1yqkB0Aez7SfvG8LRRxy0XMjH8yJvniUHifwkg6nEVPHeCzO5zNxHN2/1&#10;TdsmLZ5ueuqp3U9W8z/zO7VNixbTCpOTv+2cm69BxexIU6lpBvKTKgziyws1pbZM0zpWaEKHYg2r&#10;yFWnHGujlk0U+9OfmtvSAN5sTtOW9iy0UarVIcUg3u2G/9PgIB9um1yHuns7eFt5u3nboEs82og4&#10;/ry6Lv7oIH7sAwWX8DwR9DxNb//wY4+PDfV4DuXY1PBw0iEeZfKyhadJ3tholtVwHdmcgOU1tUVl&#10;6loXmpVnRr7SbCbr5IF5QL7cQL44PVt5CazdNog0eE+OjAuW1uSl5wXLa+67+wHNnjlPzXnJ2mCe&#10;/L2NHbY5xo96cE4dCPN64ueg6ECLyzl2nXPvJ/AnPnFcaA/agjxwiQNY4qJL2hwTn8EAsEn/hS5C&#10;+I+F+z94BiyeAzD+5EccB1nXo6yEo8cxrovngR51cX3CSI82IDyA4JP1Q8chGz/PB6FMXg7XIV1v&#10;p4qTYI8u6Xo5Cfd2IS7XhXp4m3t74Yc+aXuelBfx8lNmrmf4tUY4R/h3Ji4iRjHNIxXVtI3anW42&#10;qgnv9UQo3p5VtojlH/TyjIwA5ouSk1WTk6OK9BR7npto9agB+uv9R3XH2Ut1w3KD+cVDddXkTrp4&#10;eJmunN5Fu2b31aULh2nj7OGv9aotrjRb8j9v+4Fx4JvZUyASaATIATogDHgDFoF6gA99oJNjh0IH&#10;Uwd0ZrSZyQYo2Y0FfcAPcA7NaIfWyyPokT+Qy4w1wAuoc+4wDtz7jDcz64A4fszOA9T4A8vEwR8d&#10;zh2qSQ+497T4Sixwv2D8tKAevh6eNgDm8aPM/iVUhHLTPgA+upTT8yc/BgjkFf5vAuUc2qWPtQFf&#10;hGWLTmb25wd50I7Un7QAc9obPwZBtCFhlAOX/GlrhHNAmLbFn3Ynnpefa4c/1w2Yx6V+pO/xCScO&#10;14Q6AdOEA9lcOwd54gLgALof+zUH4h3OuTeYYfdj0sMF6IFyysQaeICftDgG3FlCgx+z8ejW5hQF&#10;aTCAOH/tmbrj4BEtmTor2L2GBxtDjXFw4+nCQ8wD7YYJccOGoWEZDTP8viYekOcvStJEMCak450P&#10;4p2SC52md54OJ3RYlIU0SlJJJyWYkWc5TbfKmgDemYUH3pmdZ208ekA8kF/NTGh6nomdF5SrKj1T&#10;9bk5BlUJ1ollqoT1+yZFScka1aFULx7cog+PrdM/tvXSJxfW6rttDfp2d4NO7CnTN3vL9MGVDXr5&#10;nAZdPDhJ0yoiNbmDAUpZqbrlV6l7UQd1LylTt7Ik5cb+VCkRTZUc0TrYMi8pcNsqtU07ZbSLCdzQ&#10;Z/hDII/QBskGKpkG8VmRBgYWFuzSEJ2ichuIZMVnKaldiqryazRnwlw18OJoYZX61HW1AUqqrtu5&#10;S3988Vd66p4HdP9Nt+r4DUd036GDuvWqXbp221bt3LxBZy5fqrmzF2je8o3asOOwVu66UyMN4vus&#10;u0ZzrntGmx/8va773Xu6+68f6ol3PtJLn36qpz94T/e98Xfd9Ie/6ez7X9LInbcqbdr5Sph8sfpc&#10;eFxLDr6kgUsvV3qXSWqR06jUhgHqO2upBsxfrpFrNqlx+kLVT5qnzlMWqu9M85u7WtOXbtDSdedp&#10;9ZYd2nrZ9dq57zade+n12rRtv1acfbk2XHy1tu45pIuuOnhi3TnbPqzu2HmmmdLTQxb1f/5XUFAQ&#10;sWDx4tEPP/7ki3/+yxsndu3aowF9Bqhf9z420OqkLhUdrNPKNYDPVCnbBLaz58ieHe57rrWDpN/3&#10;CPc8y2IAdcAdPwd6wB3/NqecHug4uBNGWp4mz5SDIWmTn3fIDkXZcXZ/GsAjGe35Kig7wdh9GNH2&#10;m7bNWjxw2imnNZ6s5n/m95NmzZo1ZMbH/7FDVpZ65+ZpfEWlZtXVaXJJsaaUFmlqVammsWNNfbmG&#10;lueqW66BSURzJTRposRmzQKIT2O7yZa4Vi/qFvHDy/GAPBJ8GMoAFvvktotj2oA2Dm8Tzt2PtuEY&#10;XdenDWk3XNoWQcfbERdxwPF0XTh3vfA80aX9HYT8WgBhHKOPjvu5nkt4WpwH19Fsr5c7CLd2iGNg&#10;w8YEdo1ZXuOz8QA8208yG+8gz/KaMtPhewbs9lKWkW/3RIbaNW2t9IR0VRVX6bLtu7Rz++VKjIo3&#10;WGsR5IPt93Ygf4Qyedmw815ergf1w89hE1uOS5/AMf1HuDh0ok890eOcYz/32Xv06WdYesI5MIpu&#10;OLh6H0ZcDydfYDh82Qxh3qc5HOPHuftx7uXwdLxOnk54POqOEBd9v95eD49PGHGIi7/nSRj++KFD&#10;+pTZQZ70XNAB5HG93dFBF3F/rh/63va4pI0u+bke15Jr6M9CuI1JsOewfYsoA3cb/Nv9AsQHIB9M&#10;JphNamE2rWUra3cmD6JVnGoDrXS22TSob2+DvZbNdGDTav3mln26beNc3biUbSn7ac/4Gu0cVaHL&#10;JnfUZXP76tA587V4XJ/7Ylq0iDtpV/7nfkA0EIgL2AHlACSAh3AOIAKAwB5w6PAOkAOEHOPiD4i6&#10;jsMoIOnACUQSThi6+AG2rF13GMb1JSq+dMbXtgPNPsvt4E4Y8ZhxB9Z9Bh54xkWPcM+DQQGu7+lO&#10;eZjR5pg6c06ZKZ8PSqiHL7kBvImPMEigTORJubx85OX+lIMyoDt/HLvzhD7KhNB2tD0DBdqIa0Hb&#10;cExeuN6OtBVQjD/XBJgPv06EAdrEofykyznxOOb6cY05Ji5hfs0Bc9JxiHfwJx+O8WfZC5BOGf1l&#10;V9qNuITjB5ATh0EBoI4/M+3EZbaeWXhm4AF//DkH3IlHOsA8/+Q8fudxrV+w9Psvu/Lgu1HGdQPI&#10;OYYZP3Tw40HHwGAAMB4APDP87IDDbjXhL7hiIIiD4ccIhHdy3ml6B0pngHCMoIfRweDw8ipr4IF0&#10;ltMA8cA64A7EMwvPTD0usM+MfTVgbx1USaZ1YDk2wMjJVUN2tooTzBCnZCgtKUsZvABr5a3MStH6&#10;sd30xl0X6r1rZ+v9i3roq4sa9e1F1aElNnsq9NXeav398nrdvaxYSxoiNaowSb2yc1WbnKsu1gbd&#10;i/PUtTBBNentlNU2wiAEaaW0NgYkBiZJLSICuGebSYS6tm9uBpK6BwYy0vQild6a2cd21s7WYcek&#10;qCyzWDmJ2UqJSlFeSoFG9hulYb2HKaVdknipdsboSfr1My/r+Uee0aN3PaC7rj+iB44c0bG9V+rG&#10;yy/R3gvO0dYz1mvxnIWavXC1ztx+jTYfuE9Tzr9JNbO3a/xl92nDfa9q27N/1dE/f6hH3vlEz773&#10;oV76+AM9+8H7Ov63t7TvF3/W8pufVMP6q1Sw4DJNOfgzrbn3dc3e84jKRq5WZMVAZXSx593gvOf0&#10;RSoZMEr9569S71krVDN8ukp6jVHXoTM0ZNRczZy2Qovnb9D8pWdr+Zk7NHnBRi1Ye5HWnLdHq8+7&#10;Umu2XqH1F12pdRdcrnN27vmm74hRDxQXF0eeNKn/o7/c3NxWM+fPn/H8z3/52z++9ldt375Tg/oP&#10;1iAD+d6dugdfbK3IzFdNtt17/AXdJrRUKonra9fbO0W/xx3GcQF4X+NOpwjAI5y7OMA7zPuz488R&#10;Qj48Z/4M87xmAQcGeNnxBhkmrKUG4oG/mIg2J9q1aHl7i9NPLz9Zzf/UzyA+JSku5s6S9LRvehbY&#10;/VpRoRm1tZpZaeBekK+pxYWaUmFAX1ehCQbzvYsM4KKt3AbxSc0NGO25SWbfeHt2Uux5SWEw3LJN&#10;6EXck3aEmT+WAQEVvIiJbXLgos7YDtoBXQdOj+vCOfEcRL0d/Zq4H3rf52vnuMTh2PMIF3QJd9sJ&#10;PJGPu1wPhy/sKP7oeh3cDhMX4dzjUjePiy7+gT7/4plwXdnNJy85XQ3lVerR0Cl46ZUvuzIrD8hX&#10;F5QEa+RLMnICkOdlV0C+LKtAiWZP0tjG0c4XzVuiG66/SV3qOqvNT5sq1iCN+lFv7mGvK2X0OlMW&#10;L7PXjWPKSpnpExCOAUdsO30IIIzQb3DuUIyLeFvh53HRq8jM+76/8fTD45MvQlzCEc4Jc11c2pT2&#10;xUUX1+NyjD7yY5D3NABsB2/CPV54evj79ffykI4L8UmPfNDHj2NcdD0f6uZ+xHF90vS8ENIKB3/u&#10;HfLn2NuHNLweHBMfHa4l19cnFNzWcJ0DkG/eVjFN2wRLruLsmC2p2Y0NHWxWnPVr7U5vZsAfoaQ2&#10;NqiLtXrHxgXXq8DapiIxXvftvli/vXG3jp0xTXesHqUj83vqslFl2jGmUtcsHqirlo/W4XMXfTex&#10;b/35Zlb+Z5dXAm/ANTOlACPHQCMQhwBr+ANaAKEDPDDHMTq4gDvAiw4CSBIPP9JEByEe8Ai4kk9I&#10;J/SyKPC7Yvr8AHoRoBwoBuABYuCdl1g5ZjYcHWAZgHeYJ3zljAWWx5AgTcJxEcKJwzFQPW3omABM&#10;KQPw622BALs+GKEOvo49BNSh9fmUx8uNMOPu+fqSIAd9/NFhfT3p0z60HWmyvIa8EQCbfBlUONhz&#10;Tr6AOm3ItUKXa8Oxx+HfAsqNDoMFrgP+DEiIix6QDXyTtg8ESAd/HyAwW05+HHsYYO6z8P6iKmDO&#10;MfcGUE5ZgHnSZ9YdYGfGnWPXBdw5BuQ5Zt28r5cvTsoI6vvMPQ/qnFXrg7//AW8eeowLhoKH2Dst&#10;DDIPNJ0V4sYZw4BgeCtOGlJm9XlRltl4n51A0CcdN/7hHSPHPPjeaXrHgBAn3OjwgmtePMYpzfKp&#10;s/zqA2EWHmgnHAktqckPgL7M4L+IWZfcElVk5ak6wwYdaWmqSrMOxPxzMguVllWmrNwy5WdmqHtB&#10;kvYuG6l3j52rv20fqff5WNSOTjpxaaNO7K7Rd9dU69Orq/Tbi2p12egsjcuPU+f4RNVbp9mtIEvd&#10;i1LVIz/F0rFOJs4GQ62ZTWxlUB9pbmslNmthMN9SCS1aBSBP/WNpE4MpPmgTfJ2StfQG8qlWfz7G&#10;w9/eRak5yk/iy3npyjDp1bGXxg8dpwTrdPNSsnX0mhv12xd+pcfufVQPHLtbx48c1V3XXqObr7hc&#10;11x0vnZu2aQzVq7R4qXrtXnbfm25+k5NPe+Q+qzZq8ble7Ts6M+09Ym/6MBv3tG9f/tYz77/iV7+&#10;0ED+/Xf0+Ntv6Z6/vadzHnhZ0/bfrzFX3K31D/xGY698XP3OuVnjLrxVjbPOUlKXMRq5aqsaxs5W&#10;88Qctc4s0YjFZ2jovHWq6jtBKUXd1amrDej7sIPWbLsPZ2rwkBkaM32lpi3crFVn79Z5u27Q5dff&#10;rUuvu107rr3Vjm/TpQeOnJi+aOk72cXFGSdN6v/YLz4+vsWgYSOW/fH1N/76l7+/qfMv3K4B/Qdp&#10;yIDB6tu1R/DdhapcdkzKU3lajgrjUpTJNbUOLr556F6nQ/SlMQAj69459nPvNF0c5Dkm3MXD/dnx&#10;Z4l0OAeg6Jhdcu05Yh01S2kAvgDiW0fyxeYTrZu2uLVp06YsX/qv+DWNbtP8/PzkhI/qczOCL7NO&#10;ra/T9OoKTS4p1PTSYk0rLdKkihKNrykPlqbVpSYoselpSrFOP5GPv5kk2DGSaFCfZFDPtyTimocA&#10;G6G+gEPw4murEEBiLxyKaQNvjx/bG/w4xt6g62Eeh3blHBuEHy46HBP3h/x/mK0nrXA/yuNpuw7n&#10;DuTYW2wb9hE/t30cI8QnTng8H5Q5JAKGgS5xDOBZowzEsw0ly2uA9u71jcESG44DiGd5TX5xMGPP&#10;GvkC6xMAeWwMIM+WgoB8VkqWRllfd9PhWzR36hxF2j3Ih8m4HyknbeBl9LJTTvwok9ePc68X5aW+&#10;DqEIIEp/wcw6zw3HDuLUMxyKicsxabs/aQGrxPV4CGk70KJDPg69lIdrQHxP0yGXc3Q8vx/HJe/w&#10;a4GgSzgwjL7H4xx/jhHiI/hRVvpQL6vnGy7EIQy9cH3C0CcMHfIPbw/SJywc5L1s3ibEx4/2RohD&#10;/f0ZcBvDxAI2yv8J5P5v34xwgJ1/C5mY4L7n+eA5OvmyvulGNW2hdk1aKMae2+D9GyaoopPUUFxt&#10;djFS/Yvz9dieC/Xk5Rt0aMkQ3bJisK6YUKOLhxVr15RGXbVwkA6fOUMXzhn+dllWyoiT9uV/5gfk&#10;MWsKQPmMLSAI5HEOxLFMApgF5ggHQF0PUCSuQ6gDMSCJP9DqM+9AIeekBTRyDHyGAJldbNiGsW8A&#10;wEAxsI4/MA+sM7PNbDowzrm/TIoLMAP+DvbukqaHkRbLd/AjHuVn6Q/1odwI9aU8COUHjPEH5KkD&#10;fqFdbtgff5wBMi+XMtPOl2FDu+iwlIZwBiWEIz7QYPAAJNO2tBftRFuyMw7tTNvRpoTRPgw0KAN5&#10;o0e5cInvgyXq4aCPHm1LGgjpEU5axMElPdJg6RDXxtMFuEkDP7/WQLmDfLUZUh9EMKOHLuVjRt1n&#10;3tHDD+j3WXdcPyYcXVx0gHn8fTb/5Yee0I5N5waz6BhPjC9f7nPjgUHAz40zhpqHm3MedB5+jCZL&#10;aXwWghl9BgXMyjMwwDCghzEhPTf8PODeiSIcO5gQ7vmQJx0ARpI0MF4APLPyLKNhlxpgnRl6/Fhy&#10;w7aT6AD7HKNXnGadVIYZKZPiVDNayamqTElTjQF9eU6xivPLVMg2iWW1Ki0sVn1OqvpmRevJS9fp&#10;s1vP19+2DdbnO3vr2x0mlzXqu301+nZPsd69ok6PrKnX6sZ0dYluoZ4ZSepVmKjueXEaWFig3vn5&#10;aszKVGlCe+VEtlFWG5O2bZQZ2daE2XaDA19aY/VmVxv2m+dDL7wgm2aQlXqyU6T96GSLUm3gEZ9h&#10;wJ+gjuUdNNkGszWFldqyeqN+/dwv9PITL+ihOx/QvUdv150HD+nWq/bo0I5t2n32Fp277gytWLZe&#10;a8++TOdcfYfmXXyTBq67Wp2W7dbES+/Vprt/rUuffFW3vPIPPfnWR/r5hx/p1x++r5+9/56eePt9&#10;Hfn9W7rwyT9pzb2/08R9j6l4/iXqsnafVt7wvKZccrM6zd2k2duuVfXImWqeWaqYoloNmrlUw+es&#10;1vAZa9V/zBLll/ZRbeUA9e04QtMGTNd0g/iZBvHjpq/QotVbtXLTTi05Y5vmr9mqVVt2auvu67Xq&#10;rO2aumClJs1e+H5WVkHBSZP6P/H7SU5OTvTUabPO/ft7H33y89/+QRvPOk8DBw7TqOGj1ckGlNXs&#10;TmODyNKTOyqxw1JmlEGlDcwSDOL9Hsf12XWgiA4SfyTUSf4A9QidJ3q4Lg73CLr+7Pjz6kBVmGDP&#10;TgBqGQHIA/DMwMeynaPdY+1bRX4e0aTZ3hY2RjlZz//s79S2LVpMzIht++earOQTfcsLNK5DlSbX&#10;lmlCab4mleRpRpWBvcnEmkoNLS9Rh9RkpbeyAUnTZsHSGZ5/9tNPaEmd+CvfwN4GwwkRBvXmJtoA&#10;OCQ+6AeWQ7PX1NvtVXhbco698Tb29vI0OMbPbZLHIa1QeX6YdXcdrkMo/1B8Tx8dygHocQ08DnoA&#10;IDbUXcAL4dzTd7tHfIdLwl0IIw52gXPSpZzhII9kxRuomW1kJp4tKAF4ZuQDyStSaWauitKygl1I&#10;APnCFIPE9NxgO0FAPjUuVR2qGnTl5Vfrsot2Bi/Fct8Bdd7GlBXhGKEs1J1yebm9Xl5fh1OHUFz6&#10;C3+/ij7F+w76I68ruvjjR1qeF0AKqDqsOvCi73EdeolL+xHP25G0qA9CexMPQReX/o3+h3QR0vF0&#10;EeLgej0oPy66xPX0CPdjwuhDvf8kL8pIOqSNrudH3vTTnveP9cLPvZ60Q3hbkAb5EBbeprieN23i&#10;Noe25Z4Ntz8I9z3+8c3teWlqz0ETs2ent1L0qS0D13eUijGwR1h2065JK7W1uCEx29fc+rboVOOb&#10;AiW1bK4FA7ro8avO022bZurgkkE6tLif9kzrpG1ja7RzcmddOW+g9i0Z892OpVN+npEU+T/3cUAg&#10;jaUtQBug7UsjOAe2fFYe+MLlHGgE1tAhLqAI1AG86ADnwB56wCQuYOrQjzDj7ICPCwAD8Ow4wwy8&#10;z3T7zDdgHr4eHUhGz5fZ+HIWoBpgJj4gD8B7WsQnHF3SYJkLZQZoKQ/l5NxhGMim3A7MLK2h/tQN&#10;WCcN0iZNBh7+TwLnhOOyTp8BCOWgvByTD21Mm9EWvmaefMIHQD6Qon0R2ptzLydlJA7tSjhlpWzA&#10;N2EMUkjDBwLUAV2uHefoe31IF13CuNboAe0siWH2HcgHvAnHn/jEIS/uE9a5s5TGwZ908eOce4L4&#10;AD/QTpr4MwvP7Dzrdcnv1ed+pusv26NSvhhqwF1hxgQjm2GdAAaZhxYDx0OOgUO8M3JjjDEA4oF2&#10;BgO81ArE+3aWGB2fNSAtN/QYBYyAG32MAiDiI34MBTqEBR2TdQKU4wfDx8wBxjE1WCPfs6ZDAOz4&#10;ZcfGm1HMDmbhWWqDcFxfVKKSzEzlB2v0zCCaga1MzVZFWm7wmfzS/FJlWGeWnm7GNCNNlZmpKm8f&#10;o0m15Xrl8E69ff0y/eHsrvpm9wh9t7O7Tlxapu/2lOrzfQ16bVtPXTulUmOyWqhrfDP1yolS/4I0&#10;DS0s09DSGg2sqFTHrHTltDXD2PR0ZbSOUG5UlIG8DVRatQ7WyVPPJBM+GBV8OCoqPlgmkHwyjDan&#10;HTDCpVbOPGsLoKUqt1ij+w7RGYtW6oWHn9TTxx/R0w88qgfvOK57brpFxw5coxt3Xab9F27Vto2b&#10;tH7lOq3acIE2Xnajll12TEM37lfvtVerw5IdWnHjs9r5+B90w8/+rMf/+rZ+/f6HevWD9/XHj97T&#10;rz/6WE+995kO/u49rbjj5+p9wa06vec8pY9Yrfl779ekC65T0ZjFGrj2IpWMnKWsjn00YPYyXX3b&#10;Q1px7mXqOnSaBk9cpi79pikzv6s6G8SPHzZbM0bM1uQhUzV7+nJttMHF+s07NGP+Os1YsEF9hkxR&#10;9/7j1GPgeJXUdlOpSX2X3u9ERcVVnzSp/92/02pqagrWb9i0/x9vf/Tlb3//J60/8zzV1XXWsMEj&#10;1LlDR9WUMMtpEG8DxOJU6zCT7N6PiVNCa/5yDkEi9zn3PPc4x4h3kISHi0Oh64cDPOLPjafhzw3P&#10;mj+z3D+Z7eKCDz7RUbNbEuuogXi+0BzdsvU7bZo2Py/ilP/UHvHhv580P+206uz27R6vTo870bc0&#10;V2MbK4I18GMr8jS2JEsTyvM0sbJIE2srNKKyTJ0yM5QfZTAYLDMzG9PKbEVEdPA3PcvN4viaaEuz&#10;GwbxqfbcZEQDyECir81mtpe6huAx5PfDNrYOe8FzZsfhfui6voc7vCC0P/r4OcCg521LOC55+fXC&#10;9fSxfVwLzxc/B1wE28Z1Ca7NSejHn3icO2j6DCr6+PlsKi56QbkZ+LS2QVDb0MuurJNniU1GXJLy&#10;mewwW8gaeSCeY5bVMCPP0ppis4eAfGZsskF8lt3H5QHIJ/JF0LQcLZq/TDddd0T9O3dX5Gk/fJiM&#10;ulIv2sDbAeGYuhKGLm2HH3UBLh1y6UdCdi30Aif9hk8AOVzSjzh80g84hFJvb2MHXdIgPq4Dcji4&#10;hrer5414O/q18TiuT1wHcfLy8iPez6Hj14Q0CaMeDu4ce13QwfU0CMfPry8u5/iTFnFxSZ8w8iKc&#10;fIlPWh7m4Zx73hzj5+kSz/25Z13crnBt/Z4Otz/+TOAPyPNxtniD+djTrB//icX9KXaM5yv6e5CP&#10;sfPo5m2CL1QD8W1Os7RatFcrg376ukrrl2sSo3XWtGF6YNcm3bRxuo6sGa0bV43UFdO76vxhFdo5&#10;sZMOLxul/asmfblgbN+b4iIiYk7am//eH9AFvANeDmAIoIUL3BEOvDmkAXGAl8/uApZ+DGAClYQD&#10;pAClgzwginCOPwAPQBMXkAewAV6gG3EoBpYBYFzC8QfWgfpwfcKZccffl7IA2yFonxYMEjhmaQ46&#10;lJf8qQ//ElAeykK9qQPgiz/hoXX8oY844VJeBgbkzzHpkR8u/xD4en78qAN6DCxG9wptJ0katElo&#10;EDP2+7ajbcibc8pBe6HnUE88vwa0IXGITzz08ScO7Q/k48cx8UgDfc6Z/ec8HOIpF8eIX3Ogntl0&#10;4Ntn27kPCKechLNkBkgH1tEhTYQ4wDrwTjjH7sc5oM+sHGU/duBQsKSGcMAeA8GaR4xHPC+OWWeA&#10;cfSOyA00xwiGDiOA4QXgfW09UN+7rjEAe0Ae44LhwXAQH4OOAXCj7p0ehsHBhDAXwskv3IhSVl8f&#10;D9AD6cC8z7yzmw3C2nnWzefGJQY6ncsrDK7MAGekqja/0MIqVJ1dZmmxa0NJ8MXDrGTrHFPjVZrN&#10;rH6aGnJzVR6TrG2zZ+jTp67Vr87rr3e3DdCJ3f10YnuNTuyqMZjvqA8v767nNnfRpj5x6tb+p+qZ&#10;2lbDi4s0orBW42o6a0zHjupfYQOJ9tYGp/1Uyc2aBLPyqSfX/6axZ3zQqccFEJ8WnWCdcbRdB+sQ&#10;2VbvewCIsnZPUkkKHVOK0umkLe7wnn10/9Hb9Junn9ez9z2kh2+/U/ffdrvuPHJEN+/do4M7t2n3&#10;eWfp7PUbtGTpOi3ffKk277tXcy69Xd1XXqFua/do5EU36PJnX9dtv39Xz7/5kV779Au99eVnevOz&#10;D/SPLz7WH7/4Us9+9I3Ovv+X6nHuDYqfdK5aD16lIeffoLm7blXdxMXKHTRFSb1GqX7KQm24+rDu&#10;ePZXOnD7g5q76hxVdR2m7kNmqOewOerUd5K69hmv3gbpgweZLZlm+mecp7PO3qFzzrtcE6cuVk2H&#10;PkrPrlJJRRdV1vVSXFK+YtpnKDWt4OvkxMzNZk7/u194Pb1r166d9u3bd/Sdd97//Be/+r1WrT5b&#10;A/qN0tCBo9SptpOqi8pUbvdlebZ18GkGAQnWIcfEKN4gvl0zA+6m/MUcESxL8E4RAPdO05+L7ztJ&#10;E667Pyfhnal3tog/O4TT8fJ8ekfOM829xddac2KsEzc3jeU0rIc3iG/bpMUbEac1W9+yZcvYk/X8&#10;r/i1j4tsc1lpUuynvXJTNKa2SJM7lWt8bb5GlmVobGW2JtQUaGxNocbUV6hHXo4Ko2OUYfCZFmk2&#10;qKVBfKv2Zoti7RmIVvsWkWrf0upvz0v7li2V0rat0m0gDMSHQJ7ZaIvTAojEZv0A5bSHQ+b/Ce4d&#10;4l0XN9xW0fb4o+vPIeek4/E8fY+DuJ9DOdeE+J6Wxyfsx9cKf7d5HgZ4uQ5pER/h2OORdnCfsHTB&#10;rm84yKe3t+ufnBbYOfaTD0CeHWsM5IOPQhnMl1pfUJKao6z2KcpLNhtrNpLZ+PaR7ZVhYD900Ejd&#10;dO0RLZkxR9FNQ/cb9zJ1RSiPt5PXHeGcdsT1ujmgAp/0EcAt0I2EQyl6LuH1Jx2vO/70Cyzr9Amk&#10;ipMDAk8LlzzIk7RIm3x9lhohDcR1OCYueZAfbYw/fh6G6+XmnOvl18N1SY/+kvzQ83Lhj3j9EfRI&#10;w+tLW3l7oUe5SR/Bj3PikA8ufujTNn5vuT/npMk5wjF+XDeuj/fDbodwsS+4hLntwf3eTjWze72J&#10;3W+n2313aoSBvNmjU4nPc3NyRt4gPqZFu+8l2iSqeTuzifasRSYr4qfN7NlvZzYgUp0y4nXFmtl6&#10;bO95uuHMGbp+5RgdWjZcO8Y1aPuoWh2aP1DXLhujnSunvD2qV8NyszX//evlgTZmhgE7oM9n1sOB&#10;HHAD9JhZRYjjs7pAGCCJLuKwSJgDKHDscEn6ni6gSXwg02e1gWPAGCh3QOaY7R1HdAdsh1g5md1n&#10;Vpp97ENbTTrEE4elLAA75/gT7joMAoBq8vNdaxyaKYdDtkO+H+NPeSk769xJn7wYFPhggTQZYFAm&#10;6sExfpSXelB24pIWbeKDHNrE06ZtvS29HTmmHWlPrgWQTPtzjtC2lBUhTfzQ8WvhQh3xIz10/FoQ&#10;RhoO8sSlXEA6s/BANzPn5AmoA9t+PUmPOPihA+ATh0EAAwCWzAD6hPmMPOekzfIc6nPrvoP6+SNP&#10;BXVlNr7A4J4OgM6dhxMDzDmGyx9mhAcdPwwDBoVZfGbgMZ7MwvMFV19SwzHGCsOELkYHQ+9A4kbB&#10;jUHQ+dixG3tcL4t3aBgsjBUG0NfC4yKDOndTv4ZOwUuvwD2z8OwnD8gH4MtSmnQz1KkJBlk28g+2&#10;naxUdW6NyrMqVWEgX2bwVZASq7LM9qrIirNOLSk0Q5RWoYa0Qj19YKs+OLpKr1/YU9/u6qMTF9eb&#10;1OrEjnp9fnlH/XVXV920pEQTS1uoe3wrjciv1MTyrhpf3VkTu3TW1D491KfUBgsRLRR/6k8M4psr&#10;hU/Ot2qtjHahvfmzDLSYDcswSWzbXu0NSgB6tpJLYq28QXuudcglSSkqTjRDH23AFhWtjQsX6ZWn&#10;n9EvHn1UP3voUT10yy26+8YjuuW6/Tq0a7uuvvAcbdt0htavWK1Z81dpwebdWrP3Pk286Fb12XSd&#10;Ju6+Sxc+9gfd/NoneuD19/Tb9z7SO59/qg+//FgffvGhPvz2S73x7Qk99/EJbX3sT+p78Z1qO3qL&#10;ypddqUmX3qHus89Qu9xqtSqsU/m42Vp5xXXadccDumj/jeo3ZppaRaUruaCDxs5Zp+Ez1mjI9JXq&#10;PnKGOg0eo14jxmvU1Jlasnyd+vcbrpKSDkpMNKgo7agp05ZoyPApSssoVWZWuWqqu6lDbTfVVja+&#10;3S4ihi+9NglZ1v/nv6YDBgwYeOzYsQfee++9z3/28i+1bNkGjR41Q4MGjFFNRUflpxs42KC22gaN&#10;JenMxFsnHMtLh+3U3q5x2yZN1fq0pmp7ugG9iXeSDuA8A/6s8WwEnaQ9B/7coIN4Zxours9z6wDB&#10;84L4cX6cAUKUAYndT+jxYnXk6S1ea/nTJssiTjnlv2omnl+Tdm3bTs5OTPxT55w0jSjN1qS6Ik2s&#10;ydOo8jSNrjKQr83W2PoCje5QrH5leapIiLPngZ2aDLQjkwzg2QYzUYltzG60NqA3/3grc1yEtUnY&#10;0hp2e0oJ/rEyWIyIDkDe1+dSR287hHPsCcI57UU4525z8OMYsPH4HGP3EI5dn3CE4/A0wu2Y63sa&#10;XBtcj48/fg5e6HqanGP3uH642AeHLsoVXn4vm9eXGXk+CgXAs0aenWuyElKUm2IgafayU3VdaHlN&#10;vsE873GYVOKaLS/PyFdRSrayrV8oyy5SjoF9jA2MssztbP3Irm2Xadf524KdvmKbmx1vFrLjXo4f&#10;l4t6uFB+F+rswOog6iBNn+Gg6W1AH0Kc8DSI7yBLX+ODAI6x3Q7LxMcNzwMdXIdaF9dDvP+iDA7O&#10;nJM2cckbPfL1l2w9HfzRxfXykw7pexkI+zfPqIUhngb+1NHjUR7i4Oft54JO+Lm3FfmStteBMpEO&#10;flwjtydcN7cx3EN+/xPOebjgjwQ6vO9zmtkgg/eYn9ggAIhvQp/OvRhpIN9W0c0iFYXbPFKxLVnG&#10;Z/eJPdcxLWIsPMoG6zyX7ZQT1U65kS01xgb9N164Vvft2qgjZ8zQ0XWTdHDBIO0YWa1do+u0d05/&#10;7Vg85rtzFk18sTwnge1x/3u3pATCWDoBoAN3DueAJoAHaAFtgBfH6OMCjIAg0Ice8YBeBJBjWQd6&#10;wCU6Dpjo4gKBpAskkxdwjQDBzMwDyQ7cuEBx//pulk9omQqQDjxz7LCOTmjN+mjLkzX8IR2A36He&#10;IZtj8mXGnfLxwSfKRHmBW8CadfE+6005qSNxQi++8pXaaUH5SAvxY8oPtOMC8dSFfCnD5EEhiCc9&#10;0qYNWNqD6+0PMKPjgyXKhUs5aXMGXQyeEM4JA8JxuXboccy/CD6L7oMB9LkuDvmkRbhfY8L9nuD8&#10;x7Px6ONPepTfl9sA7Ai6uMQnLcKAe/yZiWdNPGFAPS5LaV64/1GxHIt9rRE6djoB73hwgwecfWDt&#10;oeVBRvDHQGCAAHhm4YF2jhHAnpdbmaFHMGxuVInHQ+9GAKMRbhA4dj/ycX/vzNwwkjdGs3tVbQDu&#10;uCyjYWkNwjGz8XwsCgHqmblnBr8omRehUg3UU1SUZmmxJWBWhSpyqsyvUCVp6Qb2qarP529KtslK&#10;VHFajnVYVUprnaRh5en6/MUD+svOEfrggu766ryOBvHddWJ3T313Zb0+urpOL55fpfMGtVevmJYa&#10;ZOA5vaGfRpTXaUqXRq2dMEoz+/ZQRXvrcH96ilKaNVV6RKvgRZ8sgBzjG2sGOdhJJEXpBvUASlpr&#10;6wAN6kMgEGNhiSpINqOfnKjUdpHq36lRj995p157+Wf61WOP67FbbtPjt92uY9cf0uE9e3Tg4q3a&#10;veUMbQ32jV+kqTMXad6ZO7Ryz92ad/WDWnPsl9r84Cva8eyftPvZ3+r+P7yh37/9jt756H29+9E7&#10;euvDt/X3zz7Rbz78Qnf95WNd8cuPtfLBv6vD2beodv21GnjOQbUt66mfxmYquWMfzblwtxZt36OS&#10;fiMVY2B/WkuDiYpuWrj5Uk1fe6HGLt6s3pMWqaTHUNX0H6Y+4yepplsPpRgoRLW1NkgvUv/+o9W1&#10;60AVFtcrNaNEnex48dINmjp1oaZMnKMZU+ad6Frf452oVjFbzKw2C1nX/2e/5v36DZxw/PjxFz/5&#10;5NOvnnzyKa1be6bGjZ6mAX1GqdIGHoWZfCm4xMCnwO6tTLt3QrPxgHyaXdskG6hFt4hQmybNA5CP&#10;avLDshieLe51ng+OfQbMO1TCeDYIw8+fRwf4cD2eHTprnhfvvB1iMu2YWXi2Dmx7WjMbVDT7Y8Rp&#10;TWdb/f5Lv5jY4vTTyxLatbu7Iiv9u4GleZpcna+pNfkaWZKq4SUpGleXq9F1eRpRV6BhdSWq4aNP&#10;bXip1QYiLRmwJig1KtWEdfxJBqQJwW5MfKQqsY1BblveJWkeSELLHwAy1Z6RlDbMeoeAlrZAHEhw&#10;0cXGub3BHz9ve/yxOUCQ+6PvdtHTwXV7RRj67ufphsfDDb8uABbpkxfPPWHoeBrkgQ66hAe2wfJA&#10;Hz0vQ3h8jgN/EyCeF5nZUtTXyPPCa05Sqkqz89WxvFp1xeXBi64BxOcV2QC02OxfsSqzCoNda1ju&#10;wPKampKqYEaebShL8su0duka3XnkFg3s2cfgrKUNvGKDe9rLTzvievtzTLmoL8K14r4EKBHq+GPo&#10;dKDlmPvXxfWoM2EIccLPOSZ94jsIIyH7GVou44BPegjhfg0oI3oO014GjunLfEadvoh4hOFfkRl6&#10;wdbrhb/Ds+fDucM7+ZMGLul4uNeBMlBm9/fykLZfb3QI59zz87TR9XQQL6fXnbq6DeH6cC/j+nG4&#10;jfH72oVwJLhfm7YyeDeb9pNmwWw8EO9fXWZWPpbZeHPZYx5hv/n2LJmzfi2+VXuzhW0UaQMB/kFK&#10;bWvPa4tmym7TVKsmDNbjB3fqrotX6dCqCbp19ThdO72btg8q1J6pXbR74TDtWj35y9WTBxyIan5K&#10;wknz89/zA8gc0JhFBeIcHoE7xEEPYVYXgAT8AUHiow/A4+IHVAKlACXACFziT3zS5xg/YJZ45IU4&#10;PJM+IIsfx7hAIfqkR7rkS3lxSc9Bm3S9/EC5xwfYcdGjbKGZ9tD+84A9kA2ch2bNQ0DOIAEY50NP&#10;w7v1C1w+AuWDDVxeziUN0sLPl/OwRh5/0mLwgT/pjek9KABg4N1n5gFj6k5ZOSacehGGH8foUn6u&#10;hdeRuqDDNXFdrzv1o31oK+JQZ9IB4v2fFwR/XGCbawNwA+8AOi7X2WGce4RwB3yAHT90gXLCAHX8&#10;Af+Blj8Gho85De3WWwMauwXHzJLj3njVAf32mRc1a8yE4CHvU99ZkU2aBsYEg8FDycPpBpdjIIGH&#10;mXBmGzAMGCJm3H1dPHnikg9/awL16GLwKsy4kT4GBsNBegAMxsDz8A4UcSNBWRCMFYYJ4+WDgsIk&#10;M8QG6V3KKtW1vEr58UlqLC5Tx6LS4IXC+oJidWKfZIP6Ml40TExRTY4ZXjoxg/WqHF6SZeeXVNUV&#10;lKvBOqqc9gk28ODjGmkqTycvg/0Ug/50q4d1bEUZmWof1VSb5w/Sl49epzfPG6+vtg3U59u66YtL&#10;uxjIV+nE3iK9tzNPT6wp0JLaDNW2itfAsjqNrK3VlMZKrRjSUyuH9dOwihKlNW+mPIO7FIOX1DYG&#10;IayLN0ObaYOQzETrfOPbKy0mWtk2yCpoGaOCVrHKj7bOKNI6y+go5WSnK7p9OwPdfB3Yf5Ve+dUv&#10;9OKjj+ul+x/Wc7ffq3sOHNGhy6/ToV3X6OpzztPO5Ut08aJZWjfNBtQjRmrcrCU6//B92v/y21p+&#10;9FlNvOI2bX/6Fd35xgd66g2D908/1YeffqJPvvlGH544ob9/d0JPvf25djzxiibsfUBbXvhIa556&#10;Rwvv+Z3KZp+viIoByhg2W5UjpqpdUY1+0jZJP4nLV2RRN3VfulXLD9yncWft1cSNu9R14hJl1/VV&#10;p74jVVnbVclJ2WrRzOAsOl31tT3VtcsgZWaWKSunXKMmzNbiVZs0c8EqLVy5QQ32/A8cOkYLF67U&#10;5MkzTjTWd/1HQlzCHDOt/y+++PeTgQMHtl+/YfO6p5554W8ffvTJiUcfe0pzZi/RcLMtfTr1VEe7&#10;vuzuwYCvLCPPBoSh7eByAKh2zEKeXMrRup3i7H5mKQsfSgkH8nAQR3jeeA4cfoAhf06im7ZUtMVn&#10;bXuwb/rJjpd4uHTYuXYf5bU3+LCBIMJxVlySYiPbqV3rNmrVouU3TU9v8vypp546yOr401BV/2t+&#10;EaecEpMR3e7C6oykb7oVpGu0QfzEqiyNK03XuIocja7K05DyXA2pKtHA6nJ1zDGoaB+rVCtXWmRo&#10;qQzAzpKy4D0Rg3PWvCed/PhTqD2oM20VAmZvJ4cwxO2ZtzPtRzvSPq7noOnH4e2IDmlgfxCO0SPc&#10;hTQRhxsHab92Hj+4/ifPAS4EO4pdcwGssJHoeJnQwXY6+BGOH0DGOS52nLgce90AO/yJm2MAnwbI&#10;sbTGwJ6XYPPNfnYwW91QWqnawtIA4GsKSlRXVBYcV7Bm3u5jzplUYHvKXLO/KSfBfvjAYbpm/0Et&#10;W7xS0XbNYu36xNn1YfkTs7CAXGhG1q4P16qNDYhMgn8JTtaLteX0Fd4/eP1wHTapA3VBqB963k5+&#10;Tr9AeqSLn5872HKcwkSVlS/N7CySYYMS/p1COE7iXmsbG7xDQji6+PM+CWl4GcibctO3eZt7XpxT&#10;Zsrk5cPPIRo9XNJBJ7zO6Hl6nCPo+X1HPPJAn3vB+0Lax3WIQxh+pOP3BfnQngj9MYIu96PbHr9/&#10;/d71Z8bfu+E8/Fny+59jB30krpmlYzr4Iej7c4cE21HaebBVJcttgHwGAWYTWQrG9yuC93Wat7D7&#10;uJXqslO1+4yleuzAxbrGQP72MyfqpsV9dfXYUu0ZV6F9c3vr2uVjdPmC0e9M71m3Kj7+P//l6f/r&#10;HwAG+AFkQJ+DG8fAIy6QSDjQ50AIPBPPwRG4RB8I5RgXQCQucdDnHJgnzR8DNnEBU4AWlzw8beLy&#10;oqkDKbpAJ2mjB7RyTNpeBo/rgI8e/viRN8eANbPlwDswz+w5QA6gM4sPfLMkhmNm39FHDxdAB9iB&#10;dUCdZT8+KOCfAdLlnAGAz9aH/mX4Ye/9UBlCu+cAyrQ9bcM59WPQwjH6LpTdrwPt7NfB68nghbYg&#10;Pdbfkw7QTdt5eyHEp71w0QH6yQ8X2McFxkmHmXTiUz4gnmO/H4KvsBp4cv7jgUC/hi7B+nRmxcO3&#10;fwTir754p37x+DO6+MyzVJJhBiclwx6YEKBjDHiAeeg4x+jgx4PIh2foHDAmGA8MWWOJAXRFbQDv&#10;AD15sDaeGXjO0as4aaAxIKTnnSBphoOKGwc3Ju6PPmXBgHmnhAENGdIsg+0sdecjUAbvgDrQDtRX&#10;s04+0zoJc/HrxSy96XYurQjO6/IKbQBSGUA7u9qwpp5Ze46ZwcdlVh9xP16gLTVwzs1rb51PtH5x&#10;5VZ9fN3Zeuv8QfpsRy99c0V3nbiqRt9dVaCv9hTpL9vqdOWoSvUxGO+cnqHxjQ1a0KuT1g3vq2UD&#10;e2tmj66qT05Wkg2i0lq1Db7gynaTSeYmAuoGXPFRZizbtVVObHvlWCeYY+2Ra1CYZxLXpIlBfax6&#10;lFfqsrPO1h+ff0Gvvfyynr//Id1/9Bbdd9PNuuXA9Tp09SFdedHl2rZ+g7YuW6gNsybZIM7sw5jx&#10;mrB0g9bsv0vn3PtrrTn2crDu/eCv/qon3vpAf/3qG330xWf66uuv9Nk33+q9b7/TPwzmn373S513&#10;/8814+BjGnXgMa198h+66Ddvacjuu5U1faOa1w/TKfH5OjUhW62LO6pk1Dwt2nuXZl99rwZvOaCZ&#10;l7GOfoWSa/sru6aX2icXqHWrOMW1M5DJKFV5SUdlZ1aqIL+DRoyaqWmzl2vM5Hnq2m+4OvcZrL7D&#10;xmr6/KUaNX6qutq936NHfxUXVXybnZX/VFRUVNVJE/tf9fvJgAEjU86/ePs5jz/7wluvvfH3E0dv&#10;vkPTps3TlElz1Lf7IFUEs5f53wv3vHew3PN0xjw3DnOhziw048p97/c7x37OM8jzwDnH6Dss4v9j&#10;kHfoQxzi6MB5FwYQYV08y2nSouz+iotXdHT0161atXq8adOmfayO/6UQb78mcRHNhxe0j3qtc16q&#10;BpTlaFx1niYB8mUG9RxYKKYAAP/0SURBVGVZGlVVqGEG8YMqy9StMF+F7a192jAT2EopbduZGPS1&#10;tnvfhOefemEPEK/rD2DwA0xzTv0R1/F43jak5/aOcG9XvwZuh0g3PL/wPN3fjxEvB3p+jutl8fjk&#10;7YCGC3Ah2DivK3ERjl2H6+lg5oI/95anSTiA52EOmA6PQB72k/sTmMNeN5ZXq76kIoB5oN1Bnq+8&#10;8uIrS20KrJ/owMx9XlGwyxGz+t06dtUl2y/Ttm2XKt90Ig3Q2p2ceWUbwv8TyPs3ChKtHag/ZaTM&#10;XtZwoQ4Ou96HUG78iQPQ4uLnUO1ATBsQ7mngnxRh18vKyLMQvOxtAsSzg1NBvMU1fwd7Br4APX6E&#10;lVoeniZ5kib5UiYfYOHSpv4PNHUiX8Joe64Dfn5MGuij61DuAwRczknTBR1vA8JdKA/3GPcWaXtZ&#10;8Cd/bxPikjbpcD9wf9EH+1p47nsX/5cQ4evRbX/a5Pv+2sPcVnka/twg/hy5/eI+9ueOY54L/AkP&#10;pYOuQT8gb/dHtJUttpUN6qOMOdq2Vpe8NN188Rl6Ys8W3bR2jB47f6qunVKl7UNydMWkBh1cPEzX&#10;Lhmr86YMfmpQdXEns0H/PUtsADCfpXWYB8h8PTUuMAcsEgb8AXK4PrMLULo4WBKOSxp+7nFIB3+g&#10;9P8j7i+gLbutdVvYVAybmZmZdzEzM6OLmZmZmZmZ0YUul11mjhPbYeY4DI79PfW1a9jr1L3//e95&#10;Sc7brY0mHoI5JXVpa2qRBvgEQgFy0uOHG+AkLX5AKX64DW7xt/zws/yBWkyOlhi8A8zkj5u4xLEd&#10;c47hsNOO3SDezrcD8IA+gM9NOcA+sE4cg37C0WEgD7gD+ezyEwfdBva9HABQd9qAclFG2tOAHlim&#10;/QkHvBHqRRragLjWDrQbME2YHRGijsRHD3FoU54f7U6YLabsuWNHJ+BufuRPevwwCbeFBnHQgaDT&#10;jtQQh7RAPOfhWQQA7C3L6ntAm91yBmtuj1k4abpev3Vf21es9fizE2KDCgMBncs6IHY6HYODdU4b&#10;EOzoDB+1mjTMK/bAO4MYYM+gke+AhgGFgYd05GH6TazTMzCw6mdQMKGjUwbKR942gDIYMQACTey6&#10;syOPWehg3APo/JorH8A6CM8C0h2gd2nS3BPODj1wz3l6PnzlqA0fiyLAPNdXGrwbyAPx3IrD+fr8&#10;xAQVpLvBPLiaxrco12+v7NLPNg7QH9e3rLiKcnep/rY7T3/bU6xf72yse9MaaFxhhBqE+Kl/nTqa&#10;0KqZpndorbEtmmpCh3bqVlqi2BrVFV/b1dVBS0Rtzv+6ydBJqIP7MB8HBA7oQwPcwBfoq5SwUIVV&#10;qqSy4HANLm+ojX2G68qc5frk6EX96NJt/fDOA7179aYeXr2qk4cP6ODBvdq5Y7vWLlum5fNmad7U&#10;CRoxdKB6DxyiQVMXqv+SXWo2Y7v6b7+pw9/+TFd+/Bdd//Sn+tbvfqff/v3P+svf/qh//vNv+vsX&#10;/9DvvvhCv3Qg/9Zn/9Cmh9/S1CvvaOCJ1zT13o/UaedtZYxdo/KZWxXfdaxC63VSZrv+Grxsp5ae&#10;e0lDNp5UyfCFqjNysRqNWiT/wpbyTStX1cAEVa3pQCMhW5lpxYqLTleNGiFq0tQtitv21ahxsx2w&#10;D1dOcSO16NhLjV3/b9XJLc4dyHfp0V/+/mFKiE9Xo/rN1Kljt9+3btV2vQPUgMfD7L/693SLFi1i&#10;l69at/Wt977xm+98/0dfHj58SkOHjFGfnoPUonF7pcake/5Tw3uP8M7bBMyECqwwcSEGfgZ81q/o&#10;a9b3bFLF3/qBd39BPH2ompPHEM8OJ33LwBAIMsBh0qb/8N8ernHkA/ZAX79/uja6VbVqVSa8fzfE&#10;Px1Yq3JyvL/PxbL4yC9bZiepW3GWehemql9hkvrmJ6lHfrJ6Fmere2mBWmVnqsAtZqM56169pmsn&#10;duCDFRPgyuvnwNu/Arxt8jfANQjwtpubuAbPpMFEh8Esgh3hedizwDT99kxMv/l7C+Gkt3josDEN&#10;N2H23E2fpUGIQ7iVy8Zb8kOw4w/8IbxPiNkZE0lr9SWujZMWzrtgujEZP3lHDRiZA4B4xAAecPf8&#10;uivXUMYkKC3KjX/OJKxubuHjM/dhynbzwMTxU3X86Cm1dPOSrwP4Ws+6d7dmgAfmOU7BdYSe9jOQ&#10;5z9Szs6tTdSPclF27JgGuwj14P2lnJSZMR87daN/MadYHAR/6otJGEIfIJ2nH7j6A+eZEU5ntINw&#10;B/AcKS2IT/Vc8YxfbkySxyQOAI9gz0CcDtoPYX5DsFt747aFPOWjLgjtTt/EbnExqQtjBibxTT92&#10;y8PyQwzgycPGGgN5e3cwyYc8eP7kjdvagjS0Le+pjS/WdxD8eV7mtnEIf95dTG6TQ+xdN13eOhjH&#10;7ON9/EhL2RDrE7z/5FXRX3hPKsY0YD7IhTEHxrj+n+DvpxTfqprQsbEe7VuhCwsG6eKMrjo3sYWO&#10;DKunXQPqaPuABjo8rru2jezxt7FtGm1MjQ78d12d+3/+46wyMGc7sIAau6qAGUAHJAKThAOFBn4G&#10;l8AnJnGJZ9CMHuLhBvoAZ0AQCCUubkAe+CS+6cOPPAxiDUYBcOAceMQkX4NKYJZ0xEWPQaaBvMEu&#10;acgPP0wgu0N9ysh/ELjVhWNDFefZAXbAm91223kHyDle07FBCw+sE4YA/XZbDXrwA+iBeyDfdvXZ&#10;4e/W9OsPimmLinL08PhxThwYtoUVftQJO3Wg/FZ3/Ggn6m2LFYtLe6LToJz4mORnx2C886HNePa0&#10;t8E6aWgzwnkfSE95sKODuOjjw1XSko5woN7y6NK0lQfe29Rt5AF2duUHd+mpexeu6uqx02rfoKkH&#10;xuncdCY6FxMCAymCnwkdjY5nuyQMEO3qu8VHo+YeeOcYjWdXxy0abGfeBhl02qTDYENntkHBOjym&#10;dXoDedsJIG8GIRvkGNhsILPz+MA6cM6uPDAf5xeoOhnZHuEYDR+EYnZq1NTjB/SzO8/tNkA7QA+o&#10;8yEsvwQLzLNLjx/g7m0C/Xnx8SqMi1SdpEjlhvjq8OyR+uO1dfrV6tb6fG2pvthRpr/uqaM/7a2n&#10;X2yvr09XN9T+PqlqH1ZVndwiYGKLFprUpo3GOHN061Ya2KShiqMiFVuzmmJqOZDxce3t6yY5XzfZ&#10;u2fBXfJhTkKCAuQX4AbO2jVUEh2j9UNG6cSYmbowbKZem7lOr8xcoysTFujeqi1679wl3Tl9SqeO&#10;HdCufVu1fuNKLVkyV3PmTtXoiaPVZ8RI9Z+2UENX7lfruftUf84hDdr/SNvf/bUe/OoLfesPf9Mv&#10;/viZ/vSXz/SPv/9Jf//Hn/WPLz/XHxzE//jzL/TW7/+hU9/+nZa99D0NcSDfafc9BfSZr9qdJqlo&#10;ykaNOnxHK2+8q813PtDKy6+p3cwNSu0yWtEt+yunxxgNWLRVjfuPl29igWqGpSg6uUChUWkKDE5Q&#10;TEym0tJL1L6TW2h3G6ySui3VkTPoXfurWdvu6t5vmLLz6ygqJkURkUnq2WOgZk5foP69BqtBvWZf&#10;xiekfvuZSlUHuCH2Xz1i83SDBg0il65afeyjT77zhx//9Jdf7t17SAP7P6/BrgzNG7RSVmKOijOK&#10;VZpR8V8oJlubqA2g6EO840xW3uL9/hvcYfee/OgXT8pXE6bTwfWCEQ6K6LP0NfoKk7envwE6rs9w&#10;lCaSXVAH8PQn/n1dtVKlG5UrV+b+/X83xPNXI6RGtXF5kaF/ap6epE75aepbmqOe+Snq4yC+X1G6&#10;epVkqndZvjoXF6heYryS/RwIV62miBq1XD2ClBjiFnZBDlAdyAP0NvnTTjYu0Qa0hXd7YhKH9iAN&#10;pkEubu+FjkEO4abTYNLS4vbOE8FtfoR7xyF/e6YWbtDinQ6TZ0Fc7ORnQhktHmWgnIzTjIG2QMSP&#10;Z43YuMw4i/+TYG/+BnS8G95AynjKcRpAnh13g3h24oF3hB8MA+YBe47hcDTHc42l09OxQ1cdPXxC&#10;w4eMVLBvsGo8XU3BNfw8d4VzvCaU6whdXf8LyLt3kaMV1JNyIpSZ+lMX+hB1pqxWb2CcsjIHWB0Q&#10;4plQV+qPDmszhDRIBm4H5vyXygPnj03gvTAhzQP0/GCbwbzntxYex+MiCMoBdJMvZbT8eGa4aU/y&#10;IW/vZ0Qc2t+epdXP9FEf04PQHpj2XL2fMelIQ3uQn7WBPXuEPC2d5Us7WHx0M8bYWOI9HpmfmTw7&#10;TIT3GNPmauz23mP31kO4z1OVPP/JJy/8iOstnvfisckxOY7IMT4B8wHkU6WGwmrWVkpwoAoig1Qc&#10;6qP9M4fpoxNrHLS31aXpnXVhSlsdGtZAazrlaPeQFtoypL2WDuj8oyGtGvZwY9F//gIEwBAYA9wA&#10;O4DMG+aAM3ZjgWnADmgkDAAF1BEDcfyBSdLzsatBv/mhjzjkyREN25FH8ANkyQMIJQ2gSBg68GcH&#10;GrCkLGYSTjzCgV2DdEDTFhQG+eSPkBY/4JrbcABvPpKdNGikB7wBcI7PIEA65+Db1uG8eXsP1AP7&#10;xOdMPG7A30CfNAB7+3rUs+JWHdIB+IT1bVPxLQDlowyUlfJQbiDZ3JSX+lEn6oiJH8KiivajnWg3&#10;80cn3xjwzKi3wTZu2p+dctLhD5jjh17ypK1oZwAc/cA4z514mIShk2M2pOcsPOUnLnqJg8ld8iwO&#10;Afr2DrR7t3GwX1rPszPfq3UHXT5yUhcPHVfnJi2/Gkxs8gCM6Wg28CA2CBDO4MBAwAACsKOT4zqt&#10;yht43EAMO/SYJgw0DCY2wKGTgZt86OzW4en8dGQziWMDAoM7g5wNkDaAoR+I95ytdCDPDjzHadh5&#10;z3HQzRGaNnXqe/xxsxNvx204K1+WRtqKX3lF2G1nBx6Q53iN/aiU7dQD8rgx82LilBcarkZpaUoK&#10;C1TL3AR999ga/WH3CP1+eZm+2Fpf/9jVUH/e20y/2dFAv91VX2/NL9bkbD81c5A+pl5DTXLPY3xr&#10;twhu0lgDGjdQBwc0KX41Fe/rJMBXiYFMaG6i9A9TFFfvVQuUb5Xq8uXjn9AQPd+6vQ5Mm68Ha3bq&#10;jeW7dGX0Ar00Z4PeXX/QDXCzdWrRKr108ozO7NurPds3a8uW9Zq/eK7GT53kIH6Eeo2boueXblfn&#10;BXtVPnmn6s46qjarLmnk3he17db7ev8nv9Gf//5XffHFX/WPz//m7H/WX7743HO05pu//4se/OLP&#10;uvyTf2jTe7/WtNvfU8M1l1U4/4j6Hn5J8178jpY9+LbmXnpH/dadVkTroQpo0FMJbQcppe0A9Zuz&#10;RqOWblF8aXPVjs2WT1S6/B3E+wTHq3K1IJWUt1D/weMUlZCjzIL6at6uh/LL3MKxxyDVadxWQSFx&#10;ikvIVMdOvTVjxiItmLdcmWn58qsdrKBAtyBKTP9nXHLmD2LiUjcEBYXV8fPz4wPO/+6/WZ9u0aFD&#10;7JJlK+79+Ge//Ov3vv8jrVy5Tp0ctPTt0V91CuupNKdM5Tnlyk3IUn5ixfWq9BHed4T+w4RsEyHv&#10;tPe7jvD+I/gxoREPWGfiM9NbvEHe+gr90yZu+gqS6CZudk254QhosisInf3vvlWrn3X1C6mo5r/9&#10;7+nA6tXzkgL8P26YkuAgPku9irLVv8SZeSnqnZ+qfiXZ6lcnX91L8tU8I0XZIcGKql5dYQ7kuRs+&#10;1i3E+cl2AJ4PWhHvyf9JOLb2tPYwCEJoGwMjS+fdXjwjwgkz/egw09I8KehgbLQ8DESJ/6Qu02Fh&#10;2K08hKPDe6z1Li8mYy8gRnl5vzAtjncYQr2sPMSxcZww3kniIrwjBnaMq5yF53hN/fxiD9TjRgB6&#10;xHbkk8OjPbvyQH4Ct984yC13DLNm1Qatc5KVkq3qz1RVrWereT5aZFcemPe0BfV9DPK8j4A8bUG9&#10;KaOVlbIxP1FmKzvwSf9CKDP+mIA9c4IBMWL9zwCXuF/pceVlBx44N0DnGA0m4A7EWzim2fm2JJUj&#10;N4/1WftSVvTSpoRZue39wk1ZrE60OSZu73ryzJ58X+wd837P7JlaWnv23vXFjXi7Cbf46GbMYTxh&#10;LMFuY41tIuDvPc7YOEUZcRMfwU55zR/T7N5jmemy8QtdptvSAfLsyHNcEJj3q1xTtV15+I2CGJ/a&#10;yosIVpZ/NXXNi9cre5bq5srRurpggM5Maa9jIxppe69CbehWpO2DWmrPuL5fjmrd6EZxdCibFf/Z&#10;IzYAmIEfMAx8YwJr+BvoEY8w4gHDQCAQCYDij+BPPKCQIxZApIEkJrqIRzpgFlAFQAkDCokHiFoc&#10;ABZdhGE3wEXPmD6DPHBpkEt8A3jKRjkJs7KZPvLiiApugLtd3ab/BcgBbqAcf9txZ0ed3Xo7cgPs&#10;ewO67d4TRjwgn2spgX/iAfCkIV6/thVwjVBe2o9jMZSXMtmCBIDGTVkJo22oO3VjQcOii3DawXTR&#10;/qTHjQ6gnLYjPYsE0pse2om4CGnZVad9aFMgHpO8aDvKQjh+uIF1ngvgTloWB7YA4Lljxw/IBrY5&#10;YsPu+7bla3Ri5z71dyBCB89ygzIDBNfOWaejMzFA0dEZMBiwGDSwMxgA0OzAA+yci7fbacgLf3bl&#10;cTNoMMCSDwMrehhE0G8dmIkXE2HwIk+E/BEbDCxv0jMIGsyjn/LkJ6R4dts5TsNOOzvugD2780A8&#10;QA+8p4dHedzs2OMmPrDern6jr0Aek2M0XFvJWXjAHn/bkceOFMQlqSAkXiWxKcpMdoN0eG3N695K&#10;vz+zQp9t6Kg/r6mrf25vrD/vaqbPdjfWZ3tK9MN1hTrbI039AqqqR2KyRjdupRGN3UK3cWP1bVCu&#10;Xk7KEiMVV7uKk+pK9HMwH+CegV+E4nwiFFMjTHEO6JP93aRXO1Db5i3TD15+Vz999QN99s539ZvX&#10;P9FrR6/qyPx12jV1seb2HqbVo6bo1MrNOsoVceu3aemKNVqwdI3GTF+gwZMXa/zqQxq04phaztir&#10;0vHb1WDKHg3fcVM77nygR9/9hX76hz/rt3/7m37zt3/ol3/5u371+Rf6/l8/19u/+ate+NlfdfQ7&#10;f9Hc+9/XiMvf1KQXv69Vn/xNa7/1G3XaeVdJw1cpe8x6tV58VNmDFii4SV/VGzxVy45c1qqDZ5VS&#10;t7l84jLlH5elagGxCk/IV1nTTipt1FGxKUVKSC/WqMlzlF5QVxlOyhu1UWh0qkJj0lRSp4UGDB6r&#10;du17Kju7VDGRbsEYn6UWTVz/aOT6U8deatWx15ct2nb7a1m9Zj9Iz8rfGBISkuGG3GcrRt7/v3/P&#10;tmzXqXTT9h2v/+QXv/r8mx9/qpmz5nl2Hvu4sbNZ3WYOZvJVkJKnwuQ8t3jMcu9KBWDwzjPJek++&#10;vN/eE5bZrQ/YJGlwj59NgDax2gToPQmiiz5DXuRpkABs8SFjxa5WTc+uVhBHcGr7/863eo3tNf+D&#10;P5wS8NRTtcJr1dpRHh+n9jkZ6l2SqwFluepfmKH+xZnq44C+d2mu+pQXql1etkqiI5TgJunI6jVc&#10;fdy44CZy/ntA+WM4y8/NFcC8a0MbJwxoML3HCsK94cfCbUx7UoftXhIOjJgQx/t54Uccb33kDxRZ&#10;PuhELB5iejDN3ztvi8f4yPNjrDUdhOPGxM/KZWXEjzIQx+Khy/LBj3GYdwLTQM/eETOpA3qy3JjG&#10;Tjsgbx+52hEbhLPy7MazMw/Qc5Y+lnwd3Ka6Rez40ZN07eJ1tWveTjUr1VS1pyp5duU9d/4/Bnkr&#10;t3f74qastAHiPdbTJrgNWik/fQzBn3mADSjmAUDe5gRbUJPO5jCek6edHZAD7ey4s/sOvHNOHlDH&#10;D2gH7HGzG2+78p6PxAMrykd7URf0Mh+Rl5Wd9rRnR5kpK21vdTA7pne4PWd7N0yHxTXBTR5WL/LE&#10;TpiNP9gpE27yIJw0pEUvYwxjio0jjCm4vXfO7fnYO4eddLh5ljYW2XO1+Cb4I+Y2PTbWmdiYhxDP&#10;U5bKrkzcbFO1tnxceXyeqaSoWrVUGBOhBslRyvapqlFN8x3ML9HtdRN1dnp3nZ/YSidGNNSOnsXa&#10;NbCxdg3vqHXPd/l7r3oFM+IrNnL+c3/snAJsgCGQBywDbMAgO74GnYThbzvagKKBHjCHG3/iAXSA&#10;Hv6YpAdYgUeDaSDU8rA4QCf6gHxgkzgI4aQjbzviASjafwnwx4+4pEcM4imX7fAbIFNOysIRGSCe&#10;ay05CgOUIwA7H6kC5hyhwQ6QA+b4EQ6YsxDAH7dBP0DPkR3CMYF3dvCB/oqz8hW/IOtdX+zAL/Wg&#10;TpgIZaTdKDvx8LNFDXU1k3j23KzOtIuBO8+JegP03u1gsM7zQgg3CDdwJx7/scGf5wnko5v3Bj8L&#10;A+BZxGEnjPTsxHNuHXPnqvW6e/6KRvUZ6OncDICx/ES8X8W/belEdGgbQGygZcBiYkBI430TDUdo&#10;AHqunWSxwPl7BJjPT0j1DCYMcja4ocMGDDqwdXLytc6O2ECBnY7PIGQD3v8K8fzIR6rn1hpgnh13&#10;QB07t9KwO8/uO34cr+FjWGAfP263wd25SXPPB68APHfRmwnEmwDyiO3OM7hnB6WoKC5DuenRSorw&#10;UaPkBN1aPU1/ODZdv1rRRH/dUF9/295Uv91WX7/fV6ofrcvWx9NKtSTHT638fTWgoERD69XXkAZu&#10;kVe/TD3rFaltYabSg2srvMqzinUDV4Kvez4O5JP8opVQy8FhtTBFV/Z3wJ+jh5fu6fX7b+r6xdu6&#10;dfMVvXjvDb39+jf16r03dXTrYa2bvkzzB03SuFZ91Lu8rUb1n6i+fcdpxMjZGjFmvgYMn6tRszZp&#10;3LIjGrXmjMbveEEjtlzVlP13df6jX+mt336ul7//a731k9/pG7/6s977+e/10e//rnc/+1wPf/25&#10;bv76nzr2479q4Rs/1KYff6Hln/xB4x7+Ql0Ov6+Ga28ocdRmJQ5fp9Kpu9VmwUH1Xb5fK07c1JBZ&#10;y1QjIlGVQ2KcmayQ5HwlFjZSQkEThaUUq6B+OzVs1U11m3VQYb1myiisq9rB0QoKT/DcatOuU1+1&#10;addLGZmlio5OV0xMuurXa6X2bXp4foypVetuatyqqxq06OTZyW/VrseXzVt1/EtWdv7hkJD44MdD&#10;7//p77nuvXq13nXw8Gs//Nkv//Ham+9q8uTpatHMjc9ufGhev5mKMwrVqLCe6mQ56EnKUY4rQ1r4&#10;17tf9Bvvd5h32voYYhMX/cAmREAdt8WxMEAe09J46zDgM3BNdJDFzSTAFrvxwDsg71e5uvyr1vxF&#10;QI0aS6tXrx7q6vgf26EKql6leVZ46O+bpSerW2GOBpTmaUBRpvrnpTl7jnoVZ7v3sVC96hSrcUqS&#10;MgMdvDiAD6taXeE13RhQy9ezaxvlH+ypQ5Qbo7iyk7oCOoiNSdauCHZrD8Qg2dLZmGbxeT6mz54R&#10;gt3Ee0yyMNOHSZtjWnpM04lYOt4H4mLi7w1rBpgGgKbD4AyT+OihzJi4gTjSGMjhtjwsP8LQwXuJ&#10;AHm2c81YShjpyJfFHzvxwLydk0cAeG6tsV15FlepkbEekI93+Uc5uI2NiFf3Tj114/JNTZ80Q0Gu&#10;fLXcOxvuyuGBeSdcg8lvX1C3SNrlcf+gPvhRZhvrAU7KbuXG3+oDoBqsMicwFyDUx+YHC/duG0wP&#10;FDsB3O1cPGM5kG4fuXp23p3YuXgEO35pj9sSvegkD/LiOaDfFg/2XK3trfxWL8RTlsfpEdOJLsIw&#10;cWOnXjb/ERc/dFpcqxtxKAN6LQ16yZu4+KOT98jGEMYZ2zTAxN/ee+snPCPiEcfGJhurbJwzP9JY&#10;WhPcxEMsnem29ObnGfPcQpBjWRW/+lpdfm4MjKrtq4LYaNVNjFZJpL9y/KvowOzhevPQGp2e3UfX&#10;ZnXShQnNdGBAHe3uW1c7BjbXztHdNLVb84+aFyQVu6HpP3GEsOIP+AIGAS+DPoNLgA03AGfAjBtw&#10;JC5uoNDiYwKEhAODADTpiIsO8jGANUA1+PaGecLYiUY3QlrbhUYfbiur6eRWGysnegFbKxPlBEgt&#10;nekFugFx4Nxul8GOPx+qAuZAOjvqhAPk3rvvCAsB4B9Ir7gnno9pK9LiR3oWDJiEcWsN5aGOlBFw&#10;pw6Uyz7opa6Uj/YjHmGUn3ph4kddaGtbbFkY/tQZf+zkgRCXeMTBzfMmD9yUh/cASMePdiYcKAfu&#10;2Xm3XXp0Au3EwR+97NATn2M39rErv9rKAMKVk0unzdaDyze0Zu4izyBO56ZD22DDAMpkxOTAgGCd&#10;nc6LySDLIAGgA+wco2Gw5Nw9O/H4AfP4Y7fjNQwoDCKUg0GEPAxM6Mw2+WE3f9t1xI/OTRlJb4Od&#10;979PGbw95+TdwgJgZ+edayfZdcfNB67swuPP7juwD9C3KCn3HLMhnF97ZReeozRJwdwgUPFxK247&#10;E88OvAG82dPC3EQR4EA+3kFcYrAy4wKVFRGlie1a6IcnVup3O/rrD8vL9fdNjfXH7Y3123319Mut&#10;RfrtklKdaher9oFV1DExTkPKizWwvEgD6hd7ftGyd0PXjimxDuSfU1xtV38mdF83YPtGKaZ6mGKq&#10;hing6dpqWtxU928+0uFjV7X9yCVtPXlNB2881Mk7r+vi3Tf1wp23dHDHCS0ev1CLhs7UwMa9VS+n&#10;nUoLOysrrbmyM5uruLiDsvPbKLuss3Kb9ld6s4GKrdNd8c0GqM/Sfdr9ynd0+bt/0P2f/10v/exv&#10;evDjP+nFn/5F93/xD93//Rc6+cM/a8r1dzX00rsaeO1TtT7ykToc/0RdnNRfe1dF888offxOlU3f&#10;pxW3P9CuB99Ug14jVTMqRZX9w1XJz01u+Q2U37ybEkpbKb6khRKKmiomq4669Buhem7xXdM3RDUC&#10;3WSVXaSSus3UuHlHpWeUKDAoVrGxmUpNLVRJSRNXl8bq2KGvunYdqO49h6pTr6EaOGKSRk+crakz&#10;FmnI82OVn1/2m8DA0Im1n6rt/3j4/d/9Pd28bduO+46deO2HP//V31978z0NHTbaLRQaq3f3PmpS&#10;t4kK+QXg9HwHPXxLke3Zjc+NTXP9pgJA6DP0KXu/vScre9dt0jI3prfdwk1Ia5Ohmeim/xoAeADT&#10;gS872Zgcp/GAfLWaql2p6k+qP1d5Zo2nngqmjhVV/Y/8VUsM8rvTICVBHfIy1bckTwNLctQnO0l9&#10;s5M1wNl7learZ1mROuTnKD/MARYfePNRtysnZ6g5CkT5udkEifZ30BoS9r9tT5v4aS/GKcYLBDtx&#10;MGkX0iGkIS5tTFr8iOOt27t9zY7YsyCuiafNH6e3vBhHef640YHdwI3nRRyeF36MtQaGhJku4lAP&#10;xmPCEOyks3Ha/BlbvYEOPSbEx8/CyY9x1MZQ8safsZrfrADWgXg7Kw/IswsPuAPxnm8t3PPBzY59&#10;sksfWtstmMJi1cQtcPfu2KcTh08q3kFk7Wq15F/DvfOuPvyQneeXZXm+tJ0D+4jqXwMcz4O6UxZv&#10;ULUxHzf1ob6UlfoQjlAH4hjIs8GDH3W3dibNV5DL8Rgn7LJzjMaO0hiss1uPG8AH4g3s8Uc/Oqyd&#10;KQdtih9hzElWXsvb7Ahx7XkRhh/hVnbqa8+EPHgHLJ3pIq3527vj3Q6YxDHwJ42Vlbik5RnY+03b&#10;2yaCveM8E+LYu08827G3OZp4FkZa/BDc6EaH+RFuz9k7PfEsH8K/jlPTcyzL99nq8nkOkK+miFo+&#10;yo2JVkF0hEpjwpUdUFPtsmP0+vFtur95hi7P6KDr01rp1IhGOjCwnnb1a6gdQ1prRf9WX7QqTN3Y&#10;ICio5uMx6t//B3CxqwrcAd9AHfAGEAOMwBuQjRt4YxeYcLtthXTewIidYxyANfpIC1gC9wbZBp3A&#10;JvCKm3wRCwcoyR/IRUiLGKiSF8CLn8E5+igjwIou/ElLGvxJQzzb4bcjL4A2H7EC4PgB3PjjBvQB&#10;co7ecGxmePf+bgHBoubrH5tiAWC78MRnd5/de2DeoJ48COPHqigD5Zow4HlPWScOHOZpK/woFwsU&#10;Ox9vkG715hgOz4v2RHgG9syIQxsA1/ihDxjHRCd50N60GeBOfMJ4XrSNwTthxEdoN/KwHXeAHlAn&#10;PuUoT8vxpGcXnjjE5UpKhN34+ROm6sbJc9qydJVnkGDAsUGFCcE6IhMHgwGdnTDsdHo6GoMAgyPH&#10;dAB24Bk7O/NccQm8s1PPzj+79PavTRuM0Mlkhi46sPe/7ujMuA3i7RgB4XRwG8RMGJwM4pF8z458&#10;mgfcgXWEXXm7hhKIZ3fecx4+KdUj3GTDjjwgz+58q/J6bhGS5/TzAxkVH7PixgTc8U8JZSLkYyHK&#10;wI4Qux3ZSnJAWZIS7soQoQw38JcnJOrM4kn685n5+u3KJvr9ynr62/bm+sXWuvrL3ib62+pivTYq&#10;R8PT/dUspKa6pcc4uMlS/zoO4ssL1b9xPbXMzVKSn6+DeF9Fu+cTWcPBQa1QRVYPVkg1Jz5R6tp5&#10;oOYt3qBpCzdq3sYDmrPlsMYu364Nx25o38UXNX/1bi1buUMnDl3SluU73CJuswZ1m6Z6RX1Ut6iH&#10;SvI6KiG6TFGRhQoOz1MV/zRViczXc9GFesqJf/3uajN3h+Zde1fHv/0HvfqnL/X+51/qFQfwxz76&#10;lWaee1kN5+5UQNeZyp57QukLLqps8yP1uPBjNdjyqgP5eypZcF699j7SwW/9Ujtf/baKe43Vc4Hx&#10;erq6n5514hedpuTyVspq1lNJDboo2UnL/uPUts9wRSTnqHqtQFX3DVaGW6CWOICOdrDszw8CuYVA&#10;YWFDD8BnZruFZNOOatfe9atug9W+c3/1GjBaIyfN1oSZizVx+gJ17zVYGemunn6RX0aERv0iPDjy&#10;atWqVXu54ddx7X/9CwgNLbp0+/69n//us3/cefBInbr2Um5Okbq5fl2nsI7q5JUpP5W7tvNUkJyt&#10;rFj3rselekybQJko6VsIcMJ7bsJ7TR+wScsmLpvwENz4Wxrrp/jTX+gXpj+R/sEuousb9BUgK8KJ&#10;3cHsX9VBfOWqP672XOUJrnp+Tv6jZ0VrVHqmV3Fc1N9aOWjvXafALVLz1a8gTf1yk5ykqH9JrvrV&#10;L1enIgeKblJO8fdTXC03oXMHvBsfAPco2i8w3GNSF645jAsK/Qo8rN28QQKT9mCsov0Nog2Mrd0Y&#10;5xDshFsci2f6iI+QD/6EE4bbWy9CvoxvZjLmMfZhNyD3hjAbE80Pwe499mInLflQJ4tjdcPP4mGa&#10;WDkQ4hIPQa/lZ3Ygj/EUP+LYTju78uy2A/NcM8mRG66dZMeee+SBeUxAPsON8yHcyR4So+LcUs2a&#10;PEt3b95TSzfH1XDjua9bSAa58npuH3F2zy01rv0igfgqFe+4vfeU2crIPMV8hdhuO3ZM+hlx7TlQ&#10;H9J4zxG4qT/tgZ/NE+jgaA0Qnx+X4rmlhg9csSN2cw2mwT3Qb7vzdv0kbY1+y5s8rbyU0WCf50N5&#10;cZtJGnsGxMEkzOY2ysvzsPcGHdTDnid23jt0kB/xrQy2OEOvtSM6TB/paHPazt5ne9ftvbd5mDjW&#10;Bxh78ENwmw4Eu/e4htvbz8Yt04Wfwbzlj4lfcGXyYoPDcYGz+1eq5YAeqHdhbqGf7+bXkqREB/Ph&#10;qp8Uq+iqlbR4WG9999o+3ZjfQ9dnttGNae10ZHB97e1fX3sGt9C8DqWa2r3xbwqSItmV/8+Mf4Ai&#10;sAa0AYqAGACNP4DGDjnABlgSB6gkHDtxSQNEIoAzIIof0Gh3vwOcgB86SWvgTjiwajvOBq8AJnER&#10;0truMmUhHoIdneSHGzilDIAqYQbuuA3oKRN5Uz702q45gG0frwLe7LpXfJhacdMMYI+dHXnCgXZ2&#10;5fEjLSBPevzx8z5vD9xzMw46Ko7XtPcsQKytWRBRTtoDoXzUiTITB5O6I8RHOHrEx6bEpX4WRttR&#10;L2tToJvFAgBOGxGPdiI/2ornS174s5tOOkDe9GHHJA26eOYG+4A798dbWiAeP/KinTOj4rR4ilul&#10;Hjmpves2ezqxdXYbBBHrSAyIxLFJDjtigwyLAs7EA+uchWeA4BgNgyy34QD2nI3PdwOm7Y54DyLo&#10;9x44bNCwDswAQcfG5EorwqzMNlBRDnSThwfenbDzX+QmFM7Es+NuN9UYsPORKyagj4k/dkAfN7/y&#10;ytGabs1beXbmub0GaVO3gdPND0JVwDy/DgvQG8hnuYktJz7Nc5VZcUKMChPjlRmfrgSug2xWV98+&#10;ukS/2TFQv1nRWL9ZXqa/7mylzzaU62/rivT9JQ20qatbgIVUVvPg6uqbG6uBpVnqV1aonnVK1bms&#10;TIVOfzw7ktUeHz2qwUeK/qpWqYYyc0s0c8Eq9R02Uf1GTlPr3qPUdegMjZq1TqNnr9ecVXu02MH9&#10;9oPntHP/SW3bdURbHeivWrJX44YvU53iboqLrqv4+AZKTGumrNJOKms1SEXthqqg83A1H7tYI7ad&#10;0+Ib72ntK9/X5jd+pJ1v/kw7XvuR1t/7WFOO31PZxNUK7DxBmRM2K3HiHsVOPuRg/pLipxxT7oIL&#10;Kll4Qc+f/IZWv/E7jdh/X2VD5so/t6GeqxGkqn4hqhUUracqBahKSIaCc1spqLC9Yut1U07zHorK&#10;KVV1foAlq0D5buyLcpBcqaqPatVyk1lMurIzi5WdXebZjc/IKlOTFp3VoetAtXEQ37nPMA0aNUWj&#10;p8zV+OnzVVqvmQICoxQR6t770ARFBUQr3DdMoT6hfwqqHXStdvXaLdww7OuEAd5nztKl619976M/&#10;nrl8U+WujzZzfbWXGyPyMwpUlF6g0qwiBzDu/XIwX5Cc5fnhJxZwyWGxSgqp+AEf3nP6Fv0IO++1&#10;TWhmf9LPJknEM6E9nvzoJ6YHO3qZyA0gkoIcKDwGefoZu/AAEzvx/lVqfF7r2SrvVX2mUk9Xt//4&#10;zQ1Vn3oqJjnI94Mmmclq76B9cMNiDaqbq5458RpYlKKBxRnqVZyjPvXK1SIrQ2n+/krycTDmIJ4+&#10;zxGgMH7syd9BpasXN6JE2s587Yo2oF1oH4T2oW0Ys2h3gx1Mxhsb4xDS4kcYcS3c+1nhZ2Jhlgfp&#10;8KMvmi5zWxksDWE8H/zxIy3joI2FCKCFaWMx6XEbfBnI2/NHh9XL8sP9ZH0t7Mn2MP2UAbdBoDf0&#10;8l8QduX5iJWdeEAe026uIYzdecAe6K/Yvc9Tonv3o4PcAiEyUW2attGV81e1Zvla+dR0QOZ0AvKB&#10;NRywu3eSH0KLdYvzOH5oyY1p0W5MC65c0QesvJSVclI23usnx3/mFmtP/C0ObupF29Ie1BcdxCce&#10;/sTDj114AB5h553dds+O++NdekxPv3LQbyDvEfdsKIe3ePuRD+UgL8qCnXam3MQjf6sncTBNeObe&#10;c6Y9I3RSH4uDP22E29oGIa338+QdMN2kweR9ZozhvUXYNKPtbaxB8A+sXF21n3rOc+OMp28+jkeY&#10;vZO8b6TDjzCE/mm6zc/SIN7xrR/bGOjp01xTWrXi42iuLQ2qys1HPh6oj3ALRn6QsSTZzf2xsSqM&#10;i3ZjiI+SalfTC9sW6+Oj8/TCnI66OaODzo1qpqODGmr/wMZa2bVcS/s1U58WJXdDQv7XzZt/yx+Q&#10;DqgBaQaNAJ3tbOOPiT/hwCMgaJAHEAKc7AIDiwAzdgCRcMIAVNIShhtBL2n5WNN0IEA4+RO3ArY7&#10;evQAr+Rr/ujDpFykw98WAugjf1t8kD9lM12krSgbiwXAnmNEwC3Hhrp5IB6YB86BcWAeyLdba3Aj&#10;gLsBP+BOOG7shNtNNwgwT149mld8W0AZKCtl9F7cIJSTuvJcqB9lJy5uwnhm1A8/a2PajTAWBrSF&#10;ATqwjRs7zxTQNjDnOVlbEIcwayviA+TEoSyYHKEhLdBOGepm5Hn0m7txXolYYBQnZWj6sDG6fuKs&#10;zu47rAZ5RZ7BgcGEAcEGfZtA6PAInZOJCKHTMyAA6hyhYcfdzttzdIYjNYA0cF83K99jskPPQIIw&#10;ADGwkS95WEdGLG/sdGqbnDEZMBDCbWAz8QzA8RW31ZCXndXHtFtq7BgNwq47AryzO48diGeHvllR&#10;qee6Sn7BlV14oB1Y51gNV9+Vu8UA5+a5hhKYr9iFZ9fEzsszqUS4AT9cOVFJTneGshMzVJDmFhXR&#10;YTo063l9dnaRfrGuoz5bXk//3NRCf1lfT79ek6sfbmyiS1OaaGCGvxr7PKNuKUEaXJqhwXVL1b24&#10;TD3qNFaD1FylBHKTAT9b7drM17WXr698avto6Kgx2rJjn8ZPm6eR42fr+TGzlFPUUoNHztPWPRe0&#10;8+Al7Tl6SVv3ndCOA0e1bvsuLV+zSWtWbNGuzUe1Yf1RDRq5UEXNBqtB98kau+qExq8/q64zNqv9&#10;pDVqPWm18vpNkV/dzqpW0kEhrQarZNRS5Q6arew+U9Rw4kp1XXVY3TaeUefNl9Vg5Tllzj6qyp3n&#10;y7f7YiWM2aG+Bx5q7q1vq8X8QyobuUzxLfvKP6NMPtFJqlrDX5VqButZv3g95ZeuZ8NKVCOrjXzz&#10;2qhSZLaD+1jFZeQokR+XcRPas89Wc/UOUlpKrtKScxUVnqSwkAQF+MeoarVgB/mBSsurp34jpmjK&#10;wjWavGCFhk2Ypjz3rsa4xVZoaKzC3MIhKSJZsYGxSnRQz0/9xwbF/DMiMPK7tWv6rwkICGmYnpXb&#10;a9X6LS8vXrnxH3UatlDDxq3Uyo1NyfEZKswoVH5qnoOYdKVGuMWdqwe7kWnuvUuOjPWc5/YcaXF9&#10;y/s9x/SGTxPecUyb6GyCI64JboR49EmbmJnk6RsecHCgwY/WcL6X/ms/EBVYrdY//KrUeLXas892&#10;dNPMv3oF5//N33NBNatOL46P+nPb/Ax1K87UoPpu7CtOV/esGA0oTFK/wlT1cCDfuaRI5XGxiq1e&#10;veJsPP85oD3chM1PtYe7dz7S1THKSYSzh7p6ccMJbUA7WdsYNDO+YBpc4E+7ExfBboCLYLdnZPFI&#10;Z2Ohga/Fw8QfveRtfrgpB2ktrne42dHnDWCU1Z4jJuHot/y9xeJj2nMnvrcQz8pDPPM33aYDO2Uw&#10;0wAYnUAl7y/fVtiuvN0pzxl5YB5/Oy/PMRl25ksycpUZl+qelVt4BEerOKdYm9du0e3rd9yiO15u&#10;oSx//jvkhHvjo3xdPVy5kviRJT9Xfwf0YY83K6yc1maeMj02mYsAcsZ/5iTmF/uPLLvQzA/EYb6h&#10;Puii/ga6tB2CPdNBOqDOjju77IC69SHEfiQKiAfeAXwD+SfnN4S8KZvBukE8eRGP8tlxH4RyEIey&#10;2jMiPuX2rgNxMAmzZ49+dOBHWvyIb3HNzjtBW/JuYjd/2pbjMcC8gTbvKfKku/bTz8nv2SoeP+sj&#10;vGPWpzC90z2Z3nt8I76lwbR0mPghxAthN74SoM+4V1P+ldz74ySgcm1F+4W5duR+/hSlhkaoID5B&#10;hfFxiqpVUwMbF+tnVzfo1TUDHci31/XJ7XRqaCPt61NPOwY01rzOZVo4pN3f06ODuj4er/69f0Cb&#10;QTWgBxQCiMAbgGdARzwgjnDCAEHAjzj4kx492IFD2xEnPYIfpoEq8cgH4ATITTfxDGQtHaBrsGrl&#10;MlClXAbABrBAp+kkjuk2IEZnRR0rdt4BeXbmAW2E3XN23oF6YB0oB9btzDvHaywuCwDiAf12dh74&#10;NzdQb0CPTnbkKSvgTtmoE2WmTFYPykpdaAf8seNPmakL8E8YOvCjfdDBfy7QR3ricwSGtmLnnbrT&#10;LjwznhV6eYY8J8phCzOE9MQjnB144gLr6LN3ATdgj2nvAjr46p6yHN+2x3NXfNdmrRXuBlHrxNb5&#10;vDu590SAEGaDEPBu598BdgCeO+I5QsNOvJ2LxwTwGbBskEMHgw150qmt05IXeXs6rhMrkw0EuCkT&#10;gzCDJoOkmTZ4m9iuPDvygDomoO7ZbXcmgG8fviLs2gPzQDzn5YF0wByA50w8t9XEBwR7gL2Zg2rO&#10;ylscxM7NZ0VHurb2c8KVnJnKiC1Qpqt7eU6WmwACNbhJqT4+slS/3TVEf1/bTF8urqMvNjXVLzcW&#10;6Ttbm+jhivZa2iFFrYOfVruomhpQkKyh9crVq9Qt7Esaq3F6sVKC3KTgJpQof7f44oeg/NxkFxqk&#10;CWPGaNbUGVq8YKnn7vTnh01UvYYdtHbTQb1w/x2duXRXR05e1satuzRnwUItWrZUc+bOcWmmaOLY&#10;CZrtYHfFrrMaseKIGo5arcaTtqnumI2K6ThRgY0HyrdOVz2T2kBPRebq6YRiVcpopNqlnVQ534F2&#10;bgvVKO+gsLaDldR3slIGzlGy09HIwXzR3KPKnLRbjRcf14qH39HQ3VfUeOpmRTfpJ9+kElWLTJW/&#10;m0DD41JVwy/KgXyiaiY1VlqbccrsPl153ScosWFn+canq3ZouCq7d6Kmg35/31AF+Ycr2D9C/rVC&#10;5eck0C9atWqFuUVBiJ6t7C8fB+nJBQ3Uc8QkDZk4U/l1GynJvadxbuAPC4lWiL8DGNeecQ7+U8OS&#10;FOPv3s3gOMWGJnzpWyv4T1Wr+nwYHZv6/uhx0/7YZ8CILzt07qUGDVsqNsot/HLLPRCfk+DeFwf1&#10;6W7hBsinuEk1gZ+8d4tBfrTEc7b7cb+yiQvhHbd3295z+gNCmAGY9UHrpyakIYy+xAROX0Y8k7MD&#10;D/speeKi079y9c99Kld/qfazVZq7KeZ/AuKfqly5cnJqWODrDdMTv+hSkq2+9QrUtyxb3XPj1SM3&#10;Vn0LEtSnIEndirLVJNWNEe6djq5WXZF84OpgL9w95zAH8aG1XD1qByvcQR4781+BvBvDDCQwaWcD&#10;P2sz2tJ7HLH2pl1oP+I++XxISzzshDHuAFbe8TBJb8/C0uImven21kuYhRtwYRIXsTrgx7M0YMPt&#10;7Ydpuqmv+QN2lBMhPibh5vdkGGLvjuk3kOc9YqwGzLkbHpNbajgjD8hzvMZurQHwMdmRB/xznT03&#10;KdP1rWjFhcUp09lHDxuj1x6+rt49++jZZ56Tj3u+gbXds/N1iy0f18auPvFuYZ7o6+rKD5S59rB2&#10;pJ7ebYpQbgAWUAaKDaQxveGZdjFYpk7WRlZXg2CP3UG595EZwB47AB/n3jnA3sJst96O1jAPocee&#10;D/ooly0wyBs/ymdlJIw0hFs6e46YpME0MR2I1QnxXjBYHO+62jM3N+3JO83zRXDz66zAPO+99/zL&#10;5oL3fwQJt3fY9PA88Huyr9n7jp+3mH7rE/h5x8OO/q/6jFvMA/IBz9WQ3zPcVsOHr+79qeKrWLdY&#10;5L+g2a4tY9y7lBvnuCAyUoUJ7nm4ufHqkoH69MBUPVjYU3dmdtHF0S11sH997R7UWIu6lGpalzrq&#10;37buPZ+KI4b/3j/gC+gDxIA07AbkAB52YBHgM3jGDRQSH9AjLmKwaOEAIOfR0Uk63AgACiySN/AJ&#10;qALo5EF+BvHoxG5+mOSBTuAVXcQhPfqAUCCVcOIi6PQGVINh6ju4Ezv2/AhVxb3wgLpBPDAO6APg&#10;2IF2/IlHHI7T2C48JmHYO7nJF3AH9oF8dBrYV0A+C4cKUGexQduwiw4M40fZKCP+1Bk3dUKAd+rG&#10;OXmO5xCOH/qs7YlHXWlja0/aykDdng9peH4IbU1c4hCG4GYBQHzyAdhLU7K+OlrDDjy78RWLgWae&#10;OtfPLVIzB9fbl6/TjZPnNbRbb0+HBnTp3P7PVZx7s46D0NHoiNap8GNCYMBhcALSgXnA3c7CA/bs&#10;wJsduCcOgxUDDcJAw8DBYIJ+Bgnr2FYGGwS8BwVMwik3A5cN3ui0QdHsmITlO4AG1vmA1Y7QAOns&#10;yrNDD7TjZ+figXkDfiAd4Uw8gI7JlZTsyuNv4G478eaXHROp/FgfZYb7Ky0yTxlxJUpz4bmJfCwb&#10;pYLIYJ1ZMkF/PrtQv13RQv9cWE9frq6nP+9vok831NU3NnXUuQl11SehipoFVVK3zBj1Ky9Vd/fM&#10;W2SVq25SvgM0B2puYon0c5O/n4+CalVXflqKhvfrp4E9emn8yLGaNGGaiorqa8qMRbr3yrs6e+Wu&#10;Tl18QUdPX9Ku/Ue0Ys06TZo6TSNHjtKIEUM16Pnn1XnQKLV8fqZaT92iLivPq+vGW2qx5Lzyxm5T&#10;Ur+Fiu44TpHNBiiz41Alt+mvmkVt9Ux2Oz2d0VLPZrfQs+kN9XR2Uz1T2FpPpzfW07lt5d9mtJKG&#10;LNWgfS9o+7vf05jDd9Rg4moldh6patmN9JRfjJ7xCVNlB2p+USmKyWukkLyWqjN4kdrNPaC2c/ep&#10;w4ytyu80VFXDE/W0exd9g2JUy7VBaFSqYpPyFBKepuq1o1WpWpiq+8SosjOfqxGuqg7qY9MLFRSb&#10;rqA4BxnufS+u10D5RaUKDY1QLacrxAFDTADHxBKVFBTnQD5S0X6xigqMdwuEGAX4RX8ZFpb0ZVJK&#10;nlIyCpTM+ffMQhVklzo4yXbPN12ZfNAakVCxI+8WzAluEo0ODldMWIQi3eKPYy2818iT77QJfcy7&#10;z9HfOBvu+Uly+qOT0OoVOiJqVkBfrF/FcQP+O0O/SHSQgcQ50KVfx7k+Fv14gg2sUuMLB/H3qz33&#10;HOdB/0cg3v09HVy96pyi2PDftcpOUZfCdA2sX6CebnHaOStGfYqT1b80VX1LMtQxL0PZQa68DuCT&#10;HMzHuQk5mg9affjPU6DnaA0/fBbhIC/K1Q9hgcTRGsYF2gOg8NTbiYGFtat3m5s/QjuT1uDfxiBM&#10;wIU4Fo4Q33QQx9wI6fC3sczKhV5MC0cP4x8gCpxhJw7lB+QM3PEzf9w8Y8Iw8UMneRDmAW6X1qCK&#10;PCwNgp0wxKCO+MAe4ynjMmVBjwEmYynjPTvuADq78uzAA/Kcled4jd0lz248R2tSImI8cTFzEtOV&#10;7PpEopNot2hu5bjg3q0XtXf3flV+ropquXYKqOXakHZ19Qit4trNSUx1P8W65x3j/K3dMK1uCO2A&#10;WHtRR+riDcnUi3DqxJzAZhJh+AO61PmrOjp3iksPsCcGhHmAHUBnd54d+HjX12JcmdiZN9gnDmHE&#10;S3c6rR3RZdCNG3/slIP8KAt2c1tZKCvPxp4P4cxjCPHQYXW250Ycey/wQwi3Z0kY7UX7odfC7B0k&#10;DmkIB9btuIxBO4IdP5uTEd576z/o4tnwLtoYZnF5dt79AkGn6UAsDf7efZR0lk9kDY6T8i1dLVfO&#10;6p7z8VxDySI/PsjNuW6hmO2eb5xbRHLDVV58opvLE5UZ5KNBZen68ZllenPdSN2b3UO3JnfQ2RFN&#10;tadfHa3qUaKZnYs1pW+z3ydHB/V7PG79+/6ANG/IM+AF4oBdYBPYAxyBOHaDAT+DQMDRgBJoBCCB&#10;PIN33OwSe0M5oAi0Aov42447MEq+BtrEQwfAjh2d5Gk70hVHZ7hGkf8qVHyAyu46d7Vzywz+mEA4&#10;kE0YQG3x+dEmwgBxYJs4BuZAN2lxc+QGMMevRXF9D8STno9asRMP6AfaW5Y08CwMKAt6iIcO0uJm&#10;Rx8Qp04sjKgT7Y4fJu1AO1Ff4lB//AyuaU/anHYkjF1y7PjxfGwBwHl12pV2pD1ZAODP86Wd8SM9&#10;8WlznjNHYyxP4mF2adRc7crrq0tDtyCq31hN84rVzaVtkF3sqWuTgjoOVEvVtl4LdXPtu3/Tbt04&#10;fUWj+g13A1fF4MSv0bFjx00B7DZgR7Bzc0BIZTc5uY70VZjrrAAwN8BwBKVpYYnnTvbG+W6h8NjN&#10;L6ISDjC3KqvrAWXSZMdUQDyDjw0k1qm9O65Njta5kdCqNRTpOme8g+jkYD7ii/BcEYmwm47+Aq5B&#10;A6Yfw3i+m3BwA/EIx2goEzfXcFaeMNupJ9xTRsDc6QPq2bHn3Du31wDwfNAKsHOkhmM33CXPOXpM&#10;4gHx7N5nRDKZBCszJkzpMclKjU5Rqqt7hhtU8pK5sz5E3cuz9I3zm/Txluf1y9Xt9M9NTfTHFRn6&#10;y9Yy/XhlXb29sJFWtIpSPb+n1Sw5Vl3q1nELtvquXA5cHfRmuomRM/ixDnaCq7tn5B+ohXMW6OSp&#10;81q1ZqMmTZutQcPGaNjYqbp+9xWdvnJHp5wcvXxbO49d0rq9J7V232mt239Wq/ae0sTF2zRuyS6N&#10;Xn5IQ1ee0oB1V9V/23313/WaBh14T0OPfqBBB99Sz2331Gn1RbVfdkrN5+xV4fhtih+wQYGdF6h6&#10;nUGqlNJMzyQ30DOh2XoqIldPBWaoclYzlQ2br433PlKrqasU0aavqua7OAkZqukWfNWTs1QlLkvP&#10;VIvSs7WT5VvYWY3Gb9CIAw806uTrar3sqEpHLVN2tzGqHlOgp2rFqkZcseo4d6N+U5XWcogSmw1S&#10;SqthSnUSU6+XasTX1XP+qQqMyVVgWJIC/cIV6d73emXlKizMl59/bfn5uMnE31eBtWoqJtA9L/cu&#10;JLvJOdo/wk0OYQr3iVV8eKbSEkqVmlSm+NgsB/FZSohLVUp8mjISXVhsqjLjMpQUHq8UJCJeiW5i&#10;jPQPVrCPm9TcQis80EGKgxXeb+93nXec9917EkNwW18IccJ9ycEO3EM8P2vvJrKq9BHAzk3m7Hb6&#10;hTngYZfNwV9glFuIhHsmN/uJe44sBNfw+bzGM5WuVHuqWoSbWv6jH7V6/9V46qnMvPCg11pnJHzZ&#10;NTdRQ+rkqHtmtPrkJalvUZp65KWoV1GmepTmibvlEwOCFO3aKrp2xflxYIZxggWN54w/Ry3cuMQV&#10;lHzoGukAhR8O8m5PA2gbQzDNbm4DhCft3mK6ML31Y0dPcBVAhQUXsALUs0NPHJ4d3xZRB469UA+O&#10;wgCkFeEG2AZlCG7qajD2JIB5QysmfgZjxAWkPG31uIyYuMkLIZ2l9UCre09xWxj++DE+mzBeG+QS&#10;L8mVC8DnyCLfPfGfWOwG/mwMkY5yp4RFeXbpudEm3L2DaYzH6bnauG6LvvmNT5SUmKbnHDQGOjgO&#10;du92mKsnc06Em3MiXH+IcM+aOpjYc7V6UV6EuQSTNiNvgNfKAzATbm1EfcxNe1ndLa3VlThcJ4ke&#10;D0A7uI93C0fGXGsng2R0YLdNJNJbe6IXO/Ew0UsZDNqph4ktUCgbOknjKcfjOll9rHz2rKwcVkfy&#10;RDd2m2+9y2FloK64yZsw2qPiva4A9yd/dZUw3ivrC959A9PeVcJMj6WzvuMdhmnPFR2Mgd55ecfz&#10;5PF4EwMd+FNG7GxaUB+eFSZ1pU1yYiu+mSuOiVJJQHVtH9FJ3zm6Unfn9ta9GR11bWwTHe5XqF39&#10;SrSoY46mdC77YlS3Zg9q1nzq3/s7GoAgwMbOKkCIAJRmB/IBSfwAT/yASgN30iEAIJAJOALpgCXp&#10;8DO4RMgLEygFFkmHLhYKBqr440c63OaHG70I9orFAf814DgPwM9RlT4eQAeaOZeOHwAPQBvo408c&#10;jswA4RyBsfPxAL2BPGmIz6+/suPMMRyAHmg38EfH6N6DPRDPj0hhon/CgOGeeKRBry0sOFpDuamf&#10;wTLtip162oIGk/alrsTHD9jmeWGnDVnUAOvEs/ayxRfgTjjPD7ctBsivot0qoB6IJx16iYM/+m0h&#10;0b5uI3VvAszXU4PMXHVzYZyDpz5dXNs2LayvRgX11LZBKx3csk/vv/Ku1i9epwwHlhlRiZ7dhCgH&#10;COw0YOff8NHcMuCAHdPgHsHNvxj5ZVh2sVu7PFuW1vFAMVc2tqvX0AP0nRs38/gjwD1xAWSAOS28&#10;4nozBhYGDjo9HdIgxjo1Jp2XjooYyEfV4hdNXVkdyBvMc76dnXbAnI9UgXVvQCdvIN3bTjwWGiww&#10;iI8fOggH3i09gA6YN3f1K3MLAIN3dubZhcduH70C8kC+B+Sj3CQZ7ibLKDcIx0Q7iVVKdLzS2OHi&#10;A6r4eBU60D80Z7i+uW+Gvr+xp37t4P3z1bn6YmOR/rSmXN9b3kinhuapR1It1Y8OUt30dM/uVowD&#10;tTAHcSzCktghcwM+u7ONShvo4sUb+uQHP9cH3/6R7j56W2euOmg/dFIbdx3UwTNXtWHvcW3Yf0bb&#10;T93Uvisva+flV7T+1H2tOHpXiw/e05Rt1zRw2Ul1mn1IbeYeU/ull9R53R313fuWhp/5VOOv/EiT&#10;r/9EU278UJOvfk+jz31DfQ++rSYr7yt78nHlTNil4gmblNxnmtJ6jVdUWXsltOqvzjPXaef9D9Vk&#10;5HxVTq0j/0adFNiso8LqNFaQa9fngqJUM6FI1TObKbb5cLWYuVdtlp1R+03X1XHHTZXO3a2M5xeq&#10;YOBs1YoqVa2kRmo6bLmKBy9RQqcpCms9TsGtJiii/VSl9l6gBmPWq+X4dcptN1w1QzL0bOUgBftH&#10;qjijQFnxKQr29VdATTdJ+LpJyM+BMTejOIBM5HhVcqYigyIV6BZLsdFpSk0tVkpqiZKdmZVdpvzc&#10;MhUVlGuoG0P4yDU5KllxIe59dpIU5iaRsBjFh7iFgFtg+deoJb8a7t12+gF573fbJifvydAmLm8J&#10;cv4BbgLzq+ojf25rqOLSV3dwXivELeLcxMzvCLh3IinI5RsY6aA91OXlJmQHRiwC2M0PqlH7T7Wr&#10;1DjkppT/09Wa/4m/qpG1qiwpjQ75rLOD+H6FyRrmFrB9smPUPz9FA0uy1bsoW71K8tU+N1s5YeFu&#10;QfJf71EHMqzNrI0wDXgwmcxtnKDNiGPggNDGuEmH4MfYg1j7Yz4p5u+thzTYySPEjUmeazEfQ3wk&#10;d9w/BnlMwB2QR/h3P25M3Oih7NQVmAK8GBMNML1hDn/s1i5ACjBm9ce0OAh+Vlbaj3TeOklrsEm4&#10;pTfIA4QwKROCnTwtDmnZ2eY/sfYfWfseCZgykCRdXoIbe1M4J+/qGe6A0wHpuNET9c7bH2jggOf1&#10;rAN5n2qck2dDwi3UKrk2fa66It1zjPJqf3t+9lwpN/qZS4Bb5KtddVdWwNf+W0t5rG0IM8j1bi8E&#10;faQzGEQ39THdBr+Wh+miXfAjDeHEx9+eDXoJIx7+2PEjjPrZs7J3ArFnTTmJT16Wh5UfwY4uq4+1&#10;icWzfMnLnjO6qAt1xU3+5IlpfYj+BMR7n5n37ldm55l49zszzW5ue3aIdzx0IabH+jEmUG95E+79&#10;XwILR4f3u4DYs2fh41nQRbjnUquqergx6NHWeXpz/Xi9NLe77k9tqTODi3RkYLHW9yjQnM4lmtm/&#10;9W+K0hJHurHr37fZAbhxbAJ4A9YNlIFqQBATMXjnKAwgSFwDftIaHAKD7AYDj4QhpDUTyDeIJJ2B&#10;PboJN3BFDybh2A1ESWdHUADfLo0rdry//piUO+35ILdihxwBzIF44ByoJg7wD4ziB9Tjb/FJD8Bz&#10;NMbgn193JYy0fPhKHNIYqBv0EwfIRz8fxhKfsnwdXnF+nbrwnwprI1v84G/tSPsA5tSZOLQ3/4XA&#10;j2eCnTi2s2/tQ9tYGwLj6LNFAuHW9uhEj8E+Z95pb3tGlKd1aT21Ki5Xh7oN1ba8vlq5RRu6i5Iy&#10;1d3VpSyjyPPDNBsWr9Hrdx/p8PaDqpdXR5kxqW7ASXTAXrHrDrjzL0NuQbE7fM3OjlOQ6zRAPhBP&#10;/WwXnqscEYDdduRxA/aYwDHADGx7zqA/3pGn0zFQ0anppIh1auvo1lGtE4dXr+XZfTaA5wec2I0H&#10;vMkHIOc4DHYg3KAdWAfcuWKScAToZ2feduEtPmkN+tELmPMRK6DOj0CxE5/k8m/i6l/fLWCAdjs/&#10;byBP3MxoN5A6KEmJdDAf7Qbg6FgnCUqNTVY6NyKwKx/oq15F8frk6EL9bM/z+vnKBvp8XYm+3Fyq&#10;v6wt0/eX1deDmY01tWGUykOqKM3FjwsIVnywmwwdaKaERjt4i1SMW4QFV/fTgJ6D9OjRO3rv4+/p&#10;tfc/1pvf+LYevftNzVm6RnuOndfxy3e098xNrTtwTsv3nNWy/Ze1YM8lTd92TlO3ndfINcc1cOlh&#10;9VhwUF0XHVO3VRfUff0Ndd14V122vaRuu19VrwNvqc/Bt9T30Bvqd/A19dr30Pk/Uoftr6ts/gUl&#10;Dl+vpKFLlD96iVrO2aShW05p9fV3tenuN9V+1lbFthuh6rkt9XR2E6UPmKAh2w5p6uEzajlpvmqn&#10;1VdIg75qOH6z2iw+pTarr6jH/kdqv/OOiubsVcaIFcodOE+1UpuptOdUdZh7SJmDVypz6GrVm75P&#10;5VP3qGjsFhWP2aimU3dowMoTajh4jrKa91HNiEyFxWQqIiJZtau599yHbwtiHOCGKqR2uMIDYxUa&#10;HKdofhk2MkHRbrEV5RZNkQ5M0orKVN6ijRq166y6TVspI7tIiYmZGjt6igpySpUck6KYYDexRyUp&#10;OSJOSW4iiQsOV5iDNn8Her5Vqjqz2le740yWNmkhvO/23uPPJGVhiOfj1OouPpMdk73rsxyjiakd&#10;7PlXc5wD92T3HqS6hUR8QJhb5Pk7+Hd9yOXD2fGAqjV+V7tSlY3Vn6oe5qaU/7GdeP5qP/dcYUZo&#10;4EuNU2K/6F6QosFlmRpUlKr+ufHql5eifkWZ6luWr+7F+WqYGK9kt8CK5uaSx8ABmNBm1i6YjA2Y&#10;BqmY1naEEQ/Bbm1Lmxss4GfggtgzMXhCTC/+ltbyIxw7uoB4duMN4k0M5A3aMdmdx8/iWlnQRX0N&#10;zLDjR3lwG8TRHuRtZbayGLwRh7gGdVYPE6sv/oQTj7yoH35AH4IeYMig0VtIQ34IsMR3T3z/xDFK&#10;hG+SLB0m+aSGR6skI8stbl0/c20R7t7Rls1a6/rVWzpy+KRq1/BXDa4VdPMPv/Ia6CA+vHJNRbv2&#10;iXZlo67e/cMEP8ptYOotlB+gBuIAOgNzhDDqQTpM/CgndaLMBoCkp44G8t4QT1zv9jddtCf67eNV&#10;i2PlsTakjJav6SAtptkJs2di6fC3+Ah24lk4QvkQ0lkce2fsnSLc6kU8ezdoY8Yc60MG0ogBtLW9&#10;9S+bqy2Ntx3x1md9F9Ps9mxxE5c8LV9bSOAmPbqJQ1xzY6KDtqa+1If25jnyPubzrVxsvPJCQ5Tv&#10;X1trB3XWN/cv0oP5vfXq3E66Oba+Tgws1K6+RVrUtVAzezX658guLV6o/tRTjJf/nj8gDthjV90A&#10;D4gD1gA9b9DGNAAE8i0MEx2ApB3TMaAEPjEN0ImPAJ7oQR/pSUsexMHOjjI60Etc23EmzPwqdFYc&#10;a+GjVDMBcI68eIM5O/NANeANZCOE2f3uuNnNB+xtMWCQTjjCXfPsqpOHHZ2x+BYHnSwQgHYWCAA8&#10;YmkoL3UBvjHZUQemAW3qRv3xt+cA1NJO1r6EG8BbO2BHHwBOexMPN3aupyTc2s2eKW2LbhZxmDx/&#10;4pgu9JJ/u7qN1CS/xMXhXHwdz/Ebzqo3yufXVMtVkp6nBZNn6w0H8Sf2HFXzOk08t3LEB0W7ju0G&#10;eI+4Dly1tgKfdZ2lUg0PwOMG4gkLdh2HD45KkjM9/yFoVljmAeM2dep74B0gBtqBe0x26IHl5sVl&#10;HogGjDmmgqRHfP1vQAYWOjBCR7QJEzed0zq0ddQYB0ZJQaGeH3FiYYCJTuDbAJ38vHfZkSfDAHr+&#10;S4Bg9wD742M0Ft929dltRzhSw/Ea4J2Jm9153LYbz+68CTCPpEa4ySwyQmlRrqxuIMlgQolL8YB8&#10;nssnPypUWbUr6+6acfrz5QX6wYqm+uuGevpic139dWM9/XR5PX2wrI0298xRs4hqSq1VWUkB3A8c&#10;rgRgPtAN3GFxiuRDTwd3U8bP1Btvfai3PvxE737ru7p6+yWt3LRTi9du0dodBzVvzXYt23FMu87f&#10;1d6rr2rN8buas+eKZu6+ptkHbmvSjssaufm8hm68oCFbrmno7nsatPeh+ux+RT33PlK3PY/UaedL&#10;arf1ntpuva0O226ry6676rzzoVpvcbL5vhouP6usCesU03+aUobM1NI7H2rYrmsqHLFcjaZuV8Pp&#10;29Vg6iZFth+h+lNXa/iBC2o9Z5UmHb6qQRtPqeD5pWo0fa+6bLytfofe0qir31X73S8qffJ2ZYxZ&#10;o8hOE1S7tLvaTt2mjOfXKnHYZtWZd1Kt115Vq1UX1X7NJbVddkK9153VKFefwt6T1WTwdAWk11O1&#10;8HRV8YtTLf8E+dWOU0hAivz9khQSmqmA0HRVrh6tqrWiFJleKh8H9JEZeSpv3U5Nu3RRaYtmym9Q&#10;TwX1GqqoXlMlpeYpN79cAQFuIRWVqCgH0WEOqGPcM/Hcce4WV+FuYgyu4aNAB3tB1SsmMc+xAdev&#10;Qp09wE1UAc9U9Rxd41wwJlft0d/oh9hD3LsfDLgAiP5uAnfvf1wAk7MDBNc3AZ1U9y4kBzp/X6DX&#10;wbuLH+Ty9NwTX6XGr2s9W2XB40npfxTi3V+1KP/aM4sTon/dOidFPYvSNKQ8W/3zkzSw0EF8Qar6&#10;FGWpb3mhOuRlqSDMgWxtX7dYr9ghRoAL+r5N+AbWCOMHJmGMEeZm/DBYsLHFwrAj6PUGXMK9Acny&#10;xt87jXe5KsYuyvW/7sYb4HvvyAPy+LGLX7GT/zXIk7e3bvwwKR9+Vi7GTYuDeKdDcBvUece1+ntD&#10;naWxdsBuUAgIId5wbJBogEg4O/DsxgPx7MgDvvgbOJNfvHtf85NSlOLG7DCfAEW4/pHlFgDr12zW&#10;G6+9o4zUHFV91gEZG0luPgpy732Um4MAeTtaY+XHTrsZzOHn3UYG9ZQBt5XZyk+ZrA7UlfhWXuIQ&#10;jt3AnfpgJw5pLB3l4J3j+ZE/eVEG/NFp6bFbm6Ifu5XT2hHBbmXDJNzSYCLEo7727HDTvpjUzeqH&#10;oI84xKV8xLNnj5s4BvLUjbTkSRzqRNvSzta3DKwNpM0PE8HPO74BNnoQwp/0Iy55YVocdNr5fBPc&#10;9l8B7zSWt/Uh6kz7URfstJ0t5vLiklTq5urMgAB1zE7Ro61z9fa6MXo0r4seTm+hi8OKdXxIqbYO&#10;qKtZnUs0oWuzn+QnRw99PI7963+AN8cqADtgDkA3iATogDygjjDbCecMvEE4O7mEA4eEow8gRDiz&#10;DaCaDtMNpBMfMchkt5g8TSdh+NuCAMFOHoQB8UBwxwYcuam4YYYdcDv3DmAD3UB0BUCzy13x40+A&#10;N2EG96QBtAnDtI9TgXKO1OBvumeNnOjZ/SecfNBL3pgI/pwdJ1/8WSCwg48u9A7r1tcD4tRxbN/B&#10;njYCuKk/7UQ9aSfctDHtaW1DGwL5tD91pz0Q/IiDSZvRPuz2A+6AukE9bvSQp7U5+mlL3gH80Es5&#10;7D8qpGvFDzE5eOe+eOx8aNqpcSs1Kayj2eOm6uM3P9Stc9fVq0N3xYZEKSE0TsHV+QjMz3OsBogA&#10;4gF4jtjYbjwmYXzUw3Edu5u+QXaB54eS2Gnn/Ds784AvUIwf9g4NGnt2vdnlBuztCExGZMUAz+Bj&#10;E4oNxAh+DFZ0VOvYNkgkBAR79NjtMgiwze65wbpBPWWxRQSCnTBbUOBHWSmbhXmO0jjx1oGdHXmE&#10;++PZkUfYhec7AIDeQN5M25nPiHaTYZSbVJDoWA/IZ3hAPkWZMW6REOfao3ZVTW+do9/fXqePV7bW&#10;79Y301821NU/tjXWb9c01CcrWunMqLrqnean3FpPK8WvplvMBCsplF3faCWExyuMX0CNStGKZRv0&#10;8NE7eu3dj/T6e9/UwhXrtGz9Nm3ac0THr9zR2j0ntHDLYa0+dFkrj9zU8mP3tOHKO1p/5X3NOvyi&#10;xu26qgn7bmjKsQeafeEdzb32TU278k2NPv+hhpx6T/2Pv6M+R99Ubyd9j73h7K9pwMk3NfTsNzTi&#10;yvf0/KVP9Pz59x3YX1WzVQc1+uxLmnPrIwU2H6rgjpNVs7CvwnvOU9rItSp2IN518wWNPXFXsR2H&#10;qMvSXVp49X3VmbxVHVdf1pSr39f0e7/QuJs/VItNN5U8dqNyJ2xUQNPBCmrYV82nbVPs4DUqWezg&#10;3S0kWqy/rpZrL6nfvnsavO+WJp94oKlH76jT7A3qPH21CjsPU6XoPD3t4P1ZB+9VAlJVPThTvtFF&#10;istrpeTyTopyZmhWE4XlNZV/SrESihs4kO+gokaNlZqXo7zSIpU0aqISt9gvqNdcdRq3Vmmdpgrw&#10;j5S/W0gFO5AOrObv+pbrUzUc6Ln32HMuno9cnZ3/atGfWCQD6kA8EvScmxyd0AcR7J7jBS4u/ZC0&#10;0QEO2ILcxO2AMAxQdCAY48AxNShMmWGuT/NLrfznrIrT5RYNQTVqyqdylV9Vf+65aTWfeirQTSX/&#10;0xD/VKWnnspICQu60jAj6YtORRnqXZyhQaWZHoh/vixHA4uz1K80V73KCtQ0NUlZQUFKdPWL86+A&#10;SxsLGCMQgxAT3AZUQAJ2JnUEO+KdDvuT/ojpJ44Bj+l/Mo3Fsbwj3LMF4IF0xHbjDdZtV97OyNvO&#10;fAX0VyxI0Glght3qjEldDHrIk3gGh8TB38JxGyAamNk4azpJZ7BmbuJY/qQBgIBQIAjIMxA2OGL8&#10;Rj9x2HnmTDw78/kJ/Je34hIEhLjoBOQ9V/NGxyvKtUOMm4MSo5PUv89gvfLyGxrYb6iqV6opX9cv&#10;Qt3ilGsFI1ydwqvQBxyoMRd5tYnNDdSb9qIsBuMGctTD2svag3JTJuJiJwyx+hLHnnlFub9e1KCD&#10;drP46CdvhHjm5l2kjLgR0mGSjvTW1hZGWsvH8sLEj3Dslp6yUXf040aXlYl41J16sPjARBdlpV6Y&#10;6CMu9SMd/jwv4iOkJy/Cycf6EXbq5Q3XXIzBPfLY6XuYxDEgxw876dFjfRTT4uFv77elQQ/Q7h0X&#10;u+3Om58J6akTdQHY+U8KbcGzoL1oR9qCH+TLTcxUanC4cgNqaceY3vreseV6aV43vTa7re6Or6fz&#10;w0p0fEQjzWmfrVFtSv4xoE3js9WrVw99PJz9a3/AH4AHHCLsiLJDjB/AB+zx66/AIP6AI3AOLFo6&#10;QJAjN/ijD+AEyIkDlALf6AJSAUmDc/QRD7tBKOBIHNuFRiwe+ZAH6Q1kh3bp7QFmYB1oBuABbXbF&#10;DawJM+gmHDAH6onf2/mTHrDHNJjn3Ds7/MTjXDzAD5CbDtzo5Yw8dlsckC8QzwKA/wqQlg9k2e2v&#10;2LFv72kr2pW6AvVALDfXUH/agjoC2LQjdSYubUl82gI/oJq0tD/+LI6IR1raDBhHL21v/z2hvXi+&#10;1v48U3SQl+lHL23Lwg1pXaexWpQ1VLv6Ls/ieqqbU6xmpQ08t2TMHDNZb7/4ql66dkdDevRTpB/X&#10;tYW6id4NVIF8oR7ogQV2Au0sPCAP3LMT74EIJ9w7TxnY7edmnHI3aLML375+I88OPOAOFAP3QDHH&#10;awBlduiBbY6/AM8AeJIbTBiAGCxsoMBugts6Px2cQQQ3nTIlxA3YThcLAnbPWSQg6KYM5M0uPfnY&#10;zjomoO/ZXXd24pkY2BOPG2wM/ImPEI4JwAPu7L7bx6xMzNwrz13ydrQGE4DHHzMzluM0buILd4N0&#10;BDDvBtiYZKXFpCg1Mt7VIUb1E8NVVLuSXl4zUr8/M0PfXtZMv13bUH9fX0d/WFtf31nSSA9muQVq&#10;wwjVD3xaqTWeVrK/Azi3IEqMTFKUW5T5+YSpvKypzrjF2s07D3Xs9AWt3rRdR05f1MWb97X/1GUd&#10;vXRbW45e0uHrj3TkzrvadvkNLTv+QItPvaq1176lTXe/qx2v/kDrH3yipTc/0GwH+NMvv6eZL3ys&#10;Ofd/qLkv/0yzXvqZpj/4qWa+/AvNcjLtwY8186Wfau6jX2rWK7/RrEe/0uK3f6N5r/9Emz79o478&#10;6nN133tTdecfVlCPBQrttUxVWs+Qb5e5ypywQx02XdHoY24BceiGFl19S/OuvqvmCw5o/Nn3tfzV&#10;zzT/4a+14NFvNe7Kt9TvwAPVm7FdPgXt5VveWd1XHVfDFefV6dDb6usWGf2Ov6HnT72mMadf0ZRz&#10;D7X2xQ+1/u67WnrurmYfvKShK3Yot5NbBBQ1V42UElWNzVZQWQtFNemigDrtFdW0twr7TFXdQbMV&#10;WtZZKY16Kr9JD5U07qTGLTqredM2KnJ9LykjX7luHGnRfYCaduipek3bq26DlsrPr6ua1R1s0K/8&#10;wxXp+lmkmyy5TcWzQ+4mKq5NQ0IqO/h6LJ47kZ9zk9WzbiJ7LLjxtx8/iXCLgRgH8kA8O7xAIB+C&#10;JjrgBeSTHShF1XCTZWW3CKjqAfl/+lWt9q3qlSr1d1NItYqZ5H/8r0qkr+/YnNjIX7bOy1Cv8lwN&#10;KMty8J6qvrkJFTvzpVnqXZKrdrmZyg8LUbKfn5ICK+CKsQBgMfjBZHI2cEFwMzYwTiBM7AYI+JPe&#10;xCZ27N5h2BHvMehJsTgWDz2my3vHHcENvLPzbkdu7HiNtwD1psfqCHRYvbzLhuC2vC3c6oodQQ8Q&#10;gw50AWXoJY2lNSjETXziWVzSAn/s0j65WwsEIujDNGgEnLhumJ15duTZnec4g/dHmYnuHWVczk9M&#10;9fyIF/+1io9M8OzEHz50QqdPnFeY86tR2cEfx8LcfBTmFqXhyGOgZB6w5+wNmVZngBQxGKVO+AOw&#10;+FEPwikTiwxMg1zCqAvxrT1MTAd1Rq9BMWnQa25Mex+9nxM6rM0R4lkadBNmbWrtikla4hOOHZ32&#10;HlBnKwsmYmXyBnPqiGn1sjIQHzd6qLc9a6uDd3ubSd8y2Dbg9nmmkseOP2LPx+KQ1spNevysjyLk&#10;g2BHny0KLJ7ljW4Lw9/C7H32gLorP/WgvvgRhlBPwtNiUpUSl+W5mCA1MFBdcpP02ra5enfdSD2c&#10;2VpvzGyuGyOKdGFkPa3rlqeJLXM1okOjH+SlxAx2Y9kzFUPav/BnkIwJ8NkuLG7s7OgCnrazC2za&#10;zjpAiZu4BodApO3qEo+dXYCQOPiRBmhDN9AIwGMHQAF4wBITAEWAU3SQH3EJ814MkBfgDUgD4oA3&#10;IM0OOCZgbbvrhOMHUAP2CGGkwY4OwBxYt9180rEwAMRxszMPwAPzFTvsXAXZ1+NHXIS0tvuP3jF9&#10;hnj80N+r5df3xAPq9rEpdcIEqGlD3Ab2+OPHYohda9qStsBOGxPOsyENumkbnhftbBBPG+NvzwW9&#10;+CP4A9GkJQz9lA8djV0ebRzEt2nQXA0KytW+cSsVpmZr2sgJeuPey3r19kuaOnK84lwnjXSQHurg&#10;navbOItIJ2Hnj513+5iV3UJMzsPjx5Va/LAU7wImUO/Z/X98Ph5Y54gKO9t2Th4/PnQFjtlBB+bt&#10;49R4Bx82CXng5nHHxvTuxPjRyRkIGOgYqNLD3YDsQN6O1HjvyLP7b/8NwA3gW5hBOWL+Bv7epn0s&#10;C8yjmzz4mBVIZ7cdoGcHnuM1gDxh3FjjgXYXlzvlMfkgNiPGTSx84BrlBvkwNxGGhnvOTqdwjVm0&#10;g3knGS5uo3Q3qfhW19x2ufrbmwf0wYoO+tm65vrTmjL9dX19/WhZA72/qKV29cpSl9iqyq39lBJq&#10;VlWCyyPGQXxYSJx8/SPVtcdgvfXuJ3rrvY+1+8BRbd93WPz66M0Hr+rirYe69vAtHbn6ko7fflNH&#10;776ng3c/0p57n2j73e9o0+3vas0Ln2rzy9/T1te+p21v/Vhb3/qp1r/xM6187ada+upPtei1X2jh&#10;67/U4jd/qyXv/l7L3vmDlrzzOy1//w9a882/a+WHf9Ui597wnb9r0/f+pi3f/5sWvfVLjbv+sUZe&#10;/JbabLqnBkuuKX74DtXoMFdRg1crf8oORXUYraROw5XZZ6KSek1UyfjVmnbpAy1zC4dlj36hNW99&#10;pqUv/VgLbn2sZrO3qmZmY/mUtNPgbec0+Pjr6nX0DXXf/5IGHX9ZEy69oXGn7mnhtVe15eUPtfPl&#10;97Tvlfd06t1Ptf3Wq5q06bAaDZ6kol7DlddzkLJ6DFRG98EqHDhBLaasVJPxy5XUYYRyu01QaY+J&#10;atB9nJp0GaHieh1UWNhUTZt1Vud+w9Vx6Fi1GzhKrXoOVp3mHVW3cTuVljdXdGSyEqKSlRyV5LnB&#10;JiEk2gF4qDgbzw8a+XP2t5qfAp7lPWe3Efh2kA/cV3GTFh+yurAQ5x9Rw1+BXK3mwsK45YRdXCe8&#10;d/Qjvg9JdSY78dE12TVzfQap5fN5QI2a79SoWrWXmz6qVswi//N/3BufFBp8qk5qwpftCzLVuyzH&#10;gXum+hUkq29eggaWZKhPcaa6uLD6iXFK8vVRnI+vEt2iBNig31vfZ2LGj4kZ+DAgwU4cAwKECd5g&#10;CpNxBMHtDUSIxbc0TwrjFHlievuhw8QgHTBHsAPztkNPOGJ+nkWYs+OHPnRQFwM+6ku9yAcxoHvS&#10;3zvcIM3gxbudMIljbiDRIA6dJkAcEMk4iwn8YBKX9N7lIK5BIzvygDwQz648v+oN1HvDPBccsLnC&#10;L2wnhjAPubq6cTAsOEoL5i3Rm6+9q0ZuTqv2XFW3CHXPzLMD79q6Bs/la6h8cl5AqCvlou0MtjGB&#10;V4Q6GKgb7Bv4mQCA+FF3wr3dBvLU2fTTFtjRbUI8a0t7HtZeuDFJa3rMxN+ehZWXMPOzdwJd+Jk/&#10;ae1Zkc7qjXjnZ2Gks3fF6kUc2sYA2PLlvaKdbX42UMdugptdcnsmJrhtDuf9tv7jrc+E52p90Nvf&#10;wswffZbW8kGvPS97Zva+WZ2t3TxtE+78E/KUmZLv2ixKucG+2jGurz49uEAvz+2sd+a11UsT6ujK&#10;iBIdHFKu2W2yNbFjw7/3adbg4L/lrDxAZ0AIKAJ8wB7+3vAHSAOWmOYH8JEO8AciSYMJHBJOfGCS&#10;eMCmpSUO4Il+gJF4tmNPXKDeoNbgFCGcdOhmBxrp1hTor4Bzg3JAHCAHru3cOv7At51VN9C2+GZH&#10;B8BNHINzbqPBjk7C0UmewL3p9l4U4NeqtKEre8VHruRpi4g+rSt+6Il6Aee2sMFOOyLAvcE3dbZF&#10;E23DosYWUJiE40e7Ip5ddNeW6KDNaCtLSxhxbIFgCzb8yR/TnjPh7Vx4s5L6assOoWuDlvWaOUBM&#10;UltXrtfuPtTbL72mdYtXKjs+VdEOzPlAMoSPV53E+IcpsqabBB24A/J86MpOPHZAHojnRy74uJVj&#10;PRypKUpM9/w8NUdrgHfOwLMLD/zaOXnvs+cANEDMIA58Ax/cCW2dGnmyw3p3Vjo5HZYBxrPLEOkG&#10;Y46tPIZ4Mw3EAXDKgZsde8Lws3DboQfo8UMoI2W1HXsrN+kx7Yw8kG4QX+riAOycmwfwAXpg3j54&#10;TXKABcinRcU4aHfwHmEw78zwOKU62MuMT3fh8SpPSVZ5tL/KfZ/RJ2dX6idHpuqTZc31h9V19Ld1&#10;dfXz5fX14dyGujamrkbm+am49tNK93UgHxyqyJAYRUYkKzA4XpOnL9SHH/9Adxy4nzp/WacuXtPV&#10;2w8cyL+m8zcf6NjlOzp+42VdeuUjnX/1U5185Ts65MD90Ks/02EH5/vf/I22Pfq+tr3+fe18+8fa&#10;+d7Ptf39X2vzu7/Whnd+pVUOyle++WutePu3Wu6AfYWD+VUO4le+93st98gftez932vdJ3/1gPyK&#10;b/xOc9wiYObDn2nqvZ9rws2fafKNX6nthhcVO2SDkkZsUObotfIp76qI+p2V3X20gpv2djA/QV3X&#10;nlD/ndc17uQjDd17WyP239Hsc69p+rG76r9yr0qGTlXzGWs06cKbGurijDn3hhbc+6bm3nxT86+/&#10;ok0O4NfeekU7H7yp0+99orNOzrz1ifbfe0vrztzS0qMXNGPnAQ1bsV5jNuzW+K1HNHjVXnWfv1Ud&#10;Z2xUyYCZimncT3ENeqmw3fNq0WeSWvcep25Dp2vQ1MXqOXGOBkxdpBGzVqhxhz7yC09STd8IhYUm&#10;KC4qRUlukZboQD6RZw3IRMV5fkSHD0+DXH/zecZNgO7dBuz9OQdflZ8Ydwtq1we5Iz7CLbbjAsIr&#10;7kd2C+5w+qWDv0gnCUHsFAJ+AL2btN3CmKMLsYFugewb8HlgjZqv+1Sr2clNHf+fQbz7ey7Cp2a3&#10;7KiI7zfPTVfnoiz1LHbgXpiqPg7iB5ema2BplvqW5qptdpryIhz4+Pgo1t+BxuMJ2OARsDCI8Xab&#10;H+MDQGeg7T1ueLsNmhHAwgDCW4hjgIyggzwsHYKfCeWJqs0C4etdeQN3oJ5n9ORxGhPc5IlOAzOE&#10;eqGXsliZLC+EcpHGykUY6b3B0OKaoBOAI5x4xCE9fkCOAZ/BK3EwiY9+yoAe7BbX4gNQ7HAD8XZW&#10;HpDnWkoLz452Y7eD+QIH/RmuL7CRFBMao3AH8l069tDLD1/X4gXLVbNKDflwnafLL6R6Lc/xMa73&#10;NLCz52PPArv5WX2oq7WHlRMBeCkPgh2ANcBHiEN9vcEWP+pruuz5kBd2b5BGSGsLBYNl0lMeA2ji&#10;YJq/heFGvOuAm7jos+eLTvxMF+UkT/wtLc/K3iviUEYTKxNidQB+eYbWDqSjvZmf6T/My0+ej39y&#10;vsa0OR07/cveT54PcQgjjXc68iGut+CHWBrv3XrLB7327Ggb6obdnhF+CPYE55cRl+YB+bSkfGUn&#10;pCk9KEiD6hfog/1L9daqIXptVmu9N7elrg0v0LFBhVrUJl0zOtTRsLaNP8iIDm/rxrR/7WgiRzOA&#10;SmAS6DOgBPAM6oFqO0JDGKDHbi12QB5oBAABVA8AOj+uk0QXuonPeXB29m1X33aC0U0c0gP17Mgb&#10;TJI/UI9Odt5xExc7uitgvrsHojnCAmDb0RegGai2Iy/YgXHC8cMEtDnPDmST1o7SEM/gm7gG85jo&#10;xZ/deM7MkxfxsRvQty5r9NWZesLsw1vC7GNXYJu2pc7WjoA3bUzdDOIJt3pjB3rtOZGGOAjthdRJ&#10;z/UszNjh5pmRF23I86TNEcCfdue5EZfw8rQcj370UjbStXdpGuSXqW5BHbV17VWaVaS8lGydPnhS&#10;L996UScPHFVJZr7nwzt+ZS/Odd4IOrkT7mD2/GIeux+PQd5ursHkakM7UkOZC9xigIVEoesE5QzY&#10;Gdme3XdA3nayvd1AM3AMTAPf7Mxzxp2dFuuM1uEZjDFtQPDu4HRYOied1BYE6ATGAW+AG39M8jRY&#10;R8ztAfLHbkzciO3QI+i03XqEuJ5dfBef++MBeUx24LHbLjyQb7fXJDmAB+Q95+Sj3WAe4QbRx3bO&#10;iKa5OqREJCglMkkpDuZT3aKLH6uok+QG/UrPas2gpvrTS3v0wYr2+t3qevrL2jr6zcr6+nRBfb06&#10;s7FWto5XQ//nlF7rGTfYukEyLFbhkcmKjs3Qxq179epb7zuIv6Kzl2/qulvIvfDiI12/94ou3HpJ&#10;Ry7e0v7zt3T2/rs6+9JHOvXKt3Xi1R/qtIP00w7Aj773Ox108L733R9r19s/0vY3f6htb/1U29/7&#10;pXZ88Dtt/fAzbXj3N1r1xi+04o1fOrD/jQfsF7zyU81+8Yda8vqvte6jv2rVh3/Q/Nd/qrmv/lhz&#10;X/u5Zr3yC42++j112vlIPfe8reEnPtKIE+9r8P6XVG/aFvmVd1FIcUsF5DVVpYwGKh0xT/02nVTP&#10;9ac099Jb2vzK97Ts6geadfyBFpx+Sbte+UTbHn5Da++8o61v/Uib3KJjizPXPfpY6x5+oI0vf6D5&#10;F25r1rGL2nr3VV36+Ec6//53dOyVD3T0pXd12MH8sTuv6/Sd13TyhUc6cfsN7b/xSOtP3dH8vZc1&#10;edsZdZy6WoW9Jyqt0wiFNeyhpDaD1HPBZk3bfU5DlmxW90nzNX7pFo2Zv05xeQ30XLUQ+YUmKjIq&#10;TSmJ2UpLzFJavJssnOSmZKogLcv1y3RlxaW6SSTdvQ/u+UcmKMCBerVnKqnWs9VU6+mqrp/SP0M8&#10;V0xyT3xgNaA+yHMlXygA4+cAwk200W5y4tx8jE+w55cw/R3shPv4fx5S2/+lqs8918BNG1UqZo//&#10;b/5qPPVUSFyA3/rSxJh/ti3IVHeumCzOVL/CNPXLT9SAonQNKs91cJ+thkmuTwQAZm7id3XhXniD&#10;JcQAEtP8zN9biMM4wriBaaBn44j5m+BnY4+JgQcmgl4DI+98rDwVUgHuJgb1CYEAGrvkFTvzJt4w&#10;T5nIB3BijAOu0OldRuJYHcjXuw0oG2kRg0H0ADD4WTzsBm+I1Yk0xAXegEGADtOAj3BrD9IQ19Kj&#10;EwgEJBmbAXcg3q6hBIYNWjOArJAIB/MOdF38aLdIDeG2NAfyJYV1dOH8VR05cFzJccmqBSy6uvo+&#10;V0X+lTgr7XVrmWsTnqkJbcJcgeCmnJjUzUDOG4xxG/Bh924H6ot4w7iV33QZPBOG4KY9rB1JR3tQ&#10;d9qScHRae2IadPNcKKs9W++64EcYcdBLnuRDOls4kb/VBSEedaROpOO5kYYwzybYY+Anjb1rmJSd&#10;OOxmE46b9LQl7U15AOgnj7ZYm1u5DdLNH0EH5UAPadBhCwLimdg77i3EsY9ejRUw0WvvIu1CfbBT&#10;F4Q24JlSP2uTRGdmxqUqM7lQ6Yl5yozPUK6bk4tCA3R81nC9vWmiHs5sp28t7aIXJ9TR0T5Z2ty9&#10;QPPaF2tcmwZ/7tG4bJkb1mpXjG7/L/8AOmAKUATisCMAIyAIHGIH/jCBbEASCMcE+oBEABQ/QNzs&#10;Hhh0kAq884NHgCL+CPkBkOP7D/XoAM4Bc9La7jtxAE9v2CcNeoFYyta+XgVgc4QGYAfIgWdAGhg3&#10;OCcOUE44cS0NCwCgnhtqgHTiowfoBtLRw249P/6EP3HYeUcAdNzkB9ijj3ScpeeMPGktT+AfYUfe&#10;2pk6AukIixzaBT/v9vT2w6QtvI/XEI4dfbQPzwl92Lmxhp1uwojD88KfNDwXi8u1k6N7D/Q8B9qV&#10;NiePNnUaq7VbjDTkh5/qNlFBZoG2r92qV+890u5N29WkvIGCa/gpMZR/8bvBPjjcc2YXOyAQVctN&#10;DA7c2YFnNx4B4rlPHojn/eIcP7vyLDxYTFRItmc3G3hnF54jNBy1sSM1hAHDdrMMEM9tM9w6wy0P&#10;3h3YBjHvwcz86bTWKRkU2ZH3PiPvDeTkyQKCHXkgHDe76wb7xGNXHjFwN3in/AbwBvPoxGSXHXAH&#10;1IF67HbUBpPz8HU50uPyBNbxA+QTQ1yZHchzLh7oRzIiGUwTHcilKCU6TWkxTqISVJri8gyqqZZJ&#10;vvrl7b36dOtQ/WpVQ/11bV39ZUMT/WhJPX1jYXOdHlaqbvHVlV7jKTeAhSjSPdfAENcm2cXaf/ik&#10;bty+rzOXrumag/gbDuCvuMXchRv3dPbaHR2/dEsHHeCevP26Tt59W8fvfaBjDz7R6Td/4kD3tzr3&#10;jc905uPPdPybv9KBd3+qnW/8QFte/Z42PfqeNj76oda8/H2tevkHWvfaz7TOgfySl36oGde/pSlX&#10;vqnJTiZc+oYm3fiWRlx4R4NOv6Lhl97WqKsfauCpt9V550vqsPlFtVt9Sw3nHFfTOYf0/O4XNOfs&#10;K+owaYWCEkv0bK04RdRz48asjRqx55KW3f5Ihz/6g9bf+VQLTr2uWYcfaOi6k2ozY4MGbT6uaSdf&#10;0OoX3tTpT3+lJVceatrx61py9WWtfOE1jT9wQUM2HtT43ac0ec9pjd6wX5M2H9Ji57/57F0dvPqK&#10;zt58Sw/e+L6u3vtQZ2+9o7P33tPeyw+16cxtLT9+TYOXbVOnWavVfMoSJXYbpkZTlmrEzpOatOOk&#10;03NeoxZuVEJJC1WqGanK/nHyDUlWUGiSIsKTFeeea3pytvLcIrogu0C5mdluEklVqXtO2YmZig6M&#10;VEJYnGcB3rNDd5XllMjHvfe1K9V0YO8AxgF8jIOcMAf14XzX4gA/KjBckf78kmmYA3w/+VaqoRA+&#10;WHd9Nzoo4p8+1Wre4DiLmzIqO3n2sfzrZzv/+3/PRPjUaJQREfyNppkp6lqcq94O5Pnhp/6FyZ4b&#10;a/rkO7MsW+2zXR8LdmNPjRoKq+n6Ph8Gu8mfPs9kDQQwDjAeMBbgxjTIRbADDKQxf0wDCUzE29/i&#10;odf8EPQjpDMIAWrQbf7Es/wqwoj3XyEdoAfk2Y3nw1f8iIdgt5ttKAN6gQ3GOEx0Uy7Lg/xwMy4S&#10;38qFSRtZO1EP0wXcAGQW10DTwM3qZP4GsAaM+Fl8Az7cjMGI+ZOPwT8fvNbNyveYHLVBlwdaXbqM&#10;MGcPjVSKe4f5yD8xLFYBNfw9H7wmxKZo8aIVuuPGqk5tO6nac5UV4OrrU6mKAqt8fWba3gHqRF1x&#10;m1jbWLi1gbUP9aTM1JN6mNvawtxWd6sn8fFHH3oINz/CycPcCHaENgGc7bnSFtaetAl28qW89v5R&#10;bkwT3PaMSEdeBu3kYWUiHMGOTssTE3/KSX6UgXLZfxvQY21k5cJNGtND/rQvEM0zMIA3qDbTAB2T&#10;8Cfrhd10mB57bti99Zmgy0DedKLL6kT57RnYQsWEMOrjef9cWxEvI4bfb8lQmoP4jPhM5cSnKsHX&#10;T0Mbl+q1rbP1aFFfvT23vd6Z01pXni/RkUF1tKxDoSa2LFGfxuUvxvn780vY/+//gCmgDhNQB+YA&#10;O+APqGPX1naCAUnCgWo7wgEgEgfwJB4AyG48aQFWIB6gtN1g4JP06ALeyZdwoJwwQBMdACtgD9Sj&#10;h/i4yRMgBXyxD2hfcS4eWAaigW5gHIAGtoFnQBshDuANdBvc88ErEA+EE4dw4qEHO5DPkRp210mH&#10;TrOzUCAtwE9+HLXBTf78iFSbcj70/fq8PmaH+hX39NM+tDv1ow3xo86I7cAD3LQJdaddaD/CME0H&#10;bkx7LvynhGcFIAPFtC+LH54n7Ygey5d25NmRjmeOHssXsG6QU6xGhXVV5ACh0NnXrdyg6xeu68TB&#10;E2rTuJX8HDRzFV5MQJhnR55/z3NWO7QGO+GuczD4PwZ4duUx+Wlqdt0pI+fyWWgYyPPcOW7TKLfI&#10;A/F81Ao4GzBzTh5/IBhIBuIBbwN57oCPqPG/grt1Xuw2ONNxbZD9qjM6MAbiDcAR8iJ/YByAx267&#10;6ZTJgPzJXXh0eM7AuzDKbIsOwgF/7PgB5cC5/fATgh2gB+wB+nK3gODYDWfo8Qfuk1w7p7uBM91N&#10;XBUQ78oe7trEgXwGAB+bqbS4LGUksFMbp9L4SMVUqayj84fpdxeX6KcrGunPHK9xIP+TxXX14ZwG&#10;ujWpsSaWhSq7xjPKjgpVkBuEa9QOUp2GzXTg8HFdu/6C7jx4pBv3H+m8A3jkws37OnX5BR05d11H&#10;HMwfv/FQx2480oFrbrF39TUduP2BTr76A5199xc6/Y1f6YQD+WMf/kIH3/mpdr32fW168LFW3/mG&#10;Vt76hhZff1+zL76jKWde16gjL2ngrtsavPeenj/4svrsvKvu219Qx81X1HLdGTVadVz1lh1T3cUn&#10;lDtlrxotOKPm88+owZTdajp1u1rP3KS6Q2ZoxKLtmrJ8r1oMmq7moxZo4v4bWvfg29r4yo+15v73&#10;tdQtEOYcfd0jY3feUrflR1QweplGHrymHos2qc2keVpy7rYWOUCfc+a+Ru+7rM7L9qrTUqdz5kal&#10;9xqvkEY9FNmgmzLaDFD7UfM0fcNxrT54RxuPPnBt8Z6OXntTBy4+0PGbr+jgpTvac8EtEo6c1dzd&#10;RzVizXYNXL5VbaYv1citR7TZtdvE1fuU17KPgtPqKCanoRJyGig8Pk8hEWkKDUtSsFtchYZEK8pN&#10;JInufUhPS1dOVrayXH8PqBWo4twSlea5vlNYR6uWrNbsKbM9diTfwVBSXJLCQ8IV6BeoAAdivtX9&#10;VNP1jVqVaymwBr+AGewg3024QdGKDotSeEDEZy2btJ44YMCwEc+PGD1g9MTJPYePndB95ITJbZq0&#10;b5/n4+Pj66aSf+1fw//3fz5xgf6zShJi/9EmL0PdS3LUqyhdvR28981PVL+8BPUrSPHcYNM0OUYp&#10;voxDNdxixUGD6++APB/3GgAwJjDJY9qYYWMEduIQ12CWccMbJIARwkxwE///lx7EdJhe02dpsOPP&#10;+OQN8AA6ArDbsRr8iWPAj7sC4mt9BUyAFLAFgOFnZbDyYre8vctFWgS31YP46CMcN/ENQg3wiEM+&#10;xEMYYwnDNH/GW4Sx18qGHhuLvxqT3TsOILJLzK48u/GAPP7s8mY6Mz/GjbuMhW5uyYlmIyNJIW6R&#10;mp6UqThn79mjn27dvKfZ02erVpXqbkHLrrx716tWV0ClittQvOtO+3vPFfZuEE7dKCtARxkAWGAP&#10;wU6ZqY/5WT2oM21j0EuYtQ1CmD0b8sdubUq4tZmlx27tji7iWPtZXgj+pCG+tTXhphs7Ql0AVMIR&#10;04NOKxMmaaw+lNGENLSJ/bfAQJj8CUcPaUwveigfOu3dM5PnAZBzaw2wjd1AnHDKYs/G0vCM7DlZ&#10;OG7SGeB7Qz7xEHvOlIOyUi5rJ8psbUqbUz/eQ6ujN8jznQZmaoRrx7hUzzdMHE3M9K+tU/PG6NM9&#10;c/Xq7I76cGFHPZjYWCcHlWtL91JNa5GvQU3r/r5NndIxbmz7f/+fTqAOCEQM1A0MAT0gExgE7oA+&#10;29kFCnEDkvhhGmQCZcAjaYBvIJ34wCdxyROIx7TjHAb6ACZXJ5Ke+ICnQS7xKZulJX7vVl9DPCZA&#10;DqTbLrv544cA9kA10A6U92vX1emp+IEo0hBux25Iixud+KGHuLYoQIB4g3pbHJCOD2Q5J096/IF/&#10;8ujc6OsPi6kT9bUz6kC7tQdtSfsZeNPWtCvPhfRAL2HEs+dkbUJ7o5Mw0pEXOnm+6KQ9iQu0kw5/&#10;QB8/e06kbV5cT1kOBDNTcjR5/DQdcwB/5uhZDek7RH7VfJQUkaAI32CFu8Et2E0esYFuMOLnz/3o&#10;nK5TVXUdpIYbHJ0A8ezEcw4eeGfh4LmT3gkLDj50xZ9ba+o72GAHnqM07IJztMX741NgGDdn4vkV&#10;1jg3SfOLrJx5DOFKMa+OSselMz85WVvHtU7KYEg+CCAOrLO7bnAOfCMG7wb5ZiceZfO2W3lZjKAX&#10;Nzrxo/zERScQDoyzKw+o2268nY03N2EI8J8Tz4TlxIF8xaTCsaBYD8inO5BPiEhVQlS6MpJylOrC&#10;66QlK7Z6JY1uVaQ/39uqX61rrd+vKNcfV9XXL5bW0wczSnV/ckOt6pSpusFVlBLk2s6BQvVaAWrX&#10;sZtOnDrnQP6Gbt9/SRdfuO/5RVd24oH501du6cjZq55fdj180cH89Zd16OpD7Tj3orace0m7r72l&#10;/fe+ob0vf6Ldjz7V3le+rZ3OvuX+R1p78z0tv/qWFp5/TVOP3Neo3Tc0Ys8tDdt9S73WX1T7pSfU&#10;avExNZl3RA3mHlTdOfuUP2WL4ocvU9TgxUoYsVZ5k/aozvRDquvMFjP2qOuCPWo4cq7C67ZVSr1O&#10;mrHqsPbf/EBLTz3UvHOvasrpVzX13FtacPVbmnvmQ0079Lrmn/pAs06+qyE7b6vb5svqvvGUg/hF&#10;yu7QW63GzdWkPee04sY76r/5rBrN2q78MasV33uWgtuMlG+DfvIr7SqfvNbKaDVQjYbMV/nzS9V9&#10;4UENXXlEE9Yd1fztx7XCgfvGfUe1ed9h7T52Whv3HtbKnQe1aOtBrTtyWfuuP9KSPefVdugMFbTs&#10;p6IWfZRY0ELpRS2UX95aSemlSkkvUmJytpId0KSkZirRvU+xcfGKi0tQmHuXs9PzVOIWybGRCUqM&#10;TVb3zj3VyPXrNm5MWOsW4scOndCubXu1evk6LVu0QksWLNdMB/rTJszU+BGTNHbYBI0cNEajB4/R&#10;xBFTNHb4BA3tP/LLFUvXfr579+HPN2/b84+NO/Z+vnXfob9t2LXvD7NXrHj3+QljV+UXFzd200n1&#10;ilnlP/b3dM2aldPjQoPuNMxIVqeiHPUszVXPwjT1zgPiE9W/IEF98pLUPiNGxeEORmtUVXjNmopw&#10;73Kwm5RD3cI08jE820SOPDnBIwAB8UwMZrztQApwZ/CKeMO5tw78vdObn8U3+CDvr+NXALztyiN2&#10;tAaxc/NPgjxCeu+yYVr+Vj8rk9XZ6gRkATWMkcSxuqCDMCszYn6I5QMAGTzij5sw9BnkGlQSTr7o&#10;JE+DPMIYmw2Y+fDVzsrnJ6R63HkO5guclDh7tovDL4OzO8rtTonOZEe+jpvb9rm+tmPbLqXGJ6va&#10;M5U9IO9fuaoCucnGq80R6okbf5s7eDbWXtSBMpE/Yy91pMzUpwLqKq54tHpYO9IGFo9wE9yE027k&#10;Tx7Yrd1pG8KBY5urSEf7eODRudFLGuJaW9pzJJ43mJoQhl6EOJgW354POiiT1Z9wKy95kBd+lMfK&#10;Rrjps3ikxW7vBOHWPlZu8qHd6YvslPs8XcmzE2/PxwRdxEGs7/KMMC2O+QPv6EJsQYCdMGtb6kh5&#10;aF8rP0I5rYyE47b2RnBbvFQuBwji+mr3zrpxNy7MLWriUxVX20cT2zXUj06u1fsrB+ndue310oTG&#10;OjuoTAcH1Nei9iUa07rRl+3r1TsWHBwc/3ic++//AXmAOuAH5BnoGWxiNzfASDwDfgNIA04gEBgE&#10;JAFBxPsoDOkAVcI51oE/abGTFugHRNFJnujEjZ10uNFBfPxxA/LAs8E6x1+aF3FLTsUVlIA3MA1c&#10;Y0ewA+Okw207+AbshBmU2667HZUB/u1DWvxx24eyQD12ztMD7Y1ySz26TWcF/PMfAX5htqLOtBe7&#10;6LQlz4G646a98AO2aUfiEUa7Y6fdaD/C8KddSGPtzHMinueZOZjvzZGeZhU7+gh6yb9Xy7Zq6wY6&#10;9JGuU0PK78rkIL6pa8d6BXU0sPcQ7d2xX+dOnNfUcVMVH8GHdvGef8eH+wRV/AiHm0w8N1/4uo7N&#10;VXaYDvI5SgPEc0sN5+D5TwHADrhzrSlujtkA+Lg9t9a4BQu72NwSAzjbcRegGRBmdxxYxj/eTdBc&#10;lRdWzXX+Zys7qfIVtNtATAf2HgzowAwedE4GHwZjOnFubOJXO+dANnmRvzekG8gTxvEa3PjjB6gb&#10;7FsaTNyWnjjoJ56ls3vjMe3DV9wIIA/EczbeYB6/NOdOZuCMYseKD2/j3WIh3vknKDUiyT2fZCVG&#10;pSnZQT032TTIzVFOmL9KooP07q5p+tPefvrd6ob63Yp6+mxNY308p1ivTK+ng8+Xq3O6A6CalRQT&#10;FiFfN/j26jtQV2/c1IXLF3Tm0iWdvX5b52/e1bELDtzPXtLpq7d08vILOnD6kvacvKSTN17SyVuv&#10;au+lF7XhxE0nL2j9mXtae/Flrbr0ilacf6glp1/UwhP3NO/YHc0+cluzDt/RlP03NW7XNY3ddUPP&#10;b7miHstPqhs/vrT6nDotPa42Cw6q+XwH64v2q+VSZ198UE0WHFCzeYfVYclJ9Vh2SkPWnlbvBduV&#10;12WoQoubqPPwWZq2/KAGzd6qQUv3a9zeGxq5z+V15i3NOPO+ph9/VzOPvqvF5z/Vkmvf08yL31Tn&#10;jVdUd/pm9V+yXVmteyqpdS81GDlHY/Zc1YRjD9Ru2TFXhiMu3wMqm7BRmf3nKanjOIU16KWI+i5+&#10;pzFKH7JI6c8vUUb/GcrsNkoNB4zTmMVrtPPEOe0+fEIbtuzQ6nVbtGbDdh0+cVk377+t7Qcvafz8&#10;jRoyc7UGTlmmbsNnqnn34arboqcK6rZRRn59pWaVeo465RbWUUFJXaVn5ysmIUkRbnFX5Pzq1mms&#10;nCwH+/HpSk7KVLOmbTR08CiNHjVRC+Yv0+KFK7XQmVs379a1K7f1rY++q+9++8d6/+2Pdds9tyMH&#10;TmnFonWaM3WhFs1dqaUL17gFwFatX79DGzbt1tZdh3Tw5AX3vG/q6KWr2nHs+JfbDh3464qN69/r&#10;2qvXal9f35jHU8t/4q9yUM2aXdOiwn7TMiddPRzE9y3PU+/HO/L9C1LUvyhVvZ3ZLDFCWQG1FFOz&#10;mqJ8HRy5CTk0IEyRTqIfw4mNBQigwuSOeAO9wbVN/AYdhAEoTPJAEXbCgALEIAc/BDf+ZifM/AAc&#10;TCuT5Y/bIB5YZwfePnJNCgYIgd6KIzbex2pMyANBj9UTu3fZLF+rO3bqA8AglI14poN0VmerJ2K6&#10;zE06xlSEcdbgEfAx0EUPYmWw/Lx1EBchHfDMr7xyvIbdeXbkPUAf7cbqWDfeunE8zQFWWlSiooOj&#10;3MLN6Y9JUmpKlmbPmq/jR06qdbNWqvrMc/wasXwrVVVw1a+/o/IWysNzYP5AiGNtRjkpix0jMYC1&#10;+iKEU2bqRj2w0w7Y8aMtDPoJw21t6N0ulMXeNdKjm7bDbnliUiZ7TlZOa3PyRPBHj3c++JOWMmBa&#10;vlZG73LQHujAHz/Li7LYs7N6eOdLPOqALmsHTKuH5UHZyIf30I7SWH9E7B2lPxqUG6izc08a3MSx&#10;MPxMF36EUR57xpSV/K3ulIkyY9q3AtYOlBmhvXl2VgfPc3QAnxUWpvTQMGW6eZrv09JjUpw7XCVh&#10;AXpr73J9vGOqHs1oo3tj6+nGyPo6OaSBVnQo0tgWbs6tX/cHZdnZfPTKkcX//p/twAN8CHCMiT8A&#10;zU4t0MdRCOAQO4AIDBIXiERws8MMYBPO8RrADJBn1xlwBeCBdYARP+5OR18v5z/EwW1Xp2+082vr&#10;8u7u4gx2cTH7uLg9XLx+Dlzbu7JhdnR5dnPxuzVp7QF1QNx2vu0Hm+ysOzvmhBt4YweuAfWK3f2m&#10;nqM6tkNeAc8Vi4QujSuOAFUc62GHvYvHDkSThnvhaSeulezbhry6e9oFSKa+gDHHfyp+uIqPbysW&#10;JuTFfx6AWnTRtnYMhvYhnDbFji7gnjh2aw86bAHG7jw778A4YTwrninlaOeeRQ9Xtjb1HfC7hUoH&#10;V6+ODZupM+DeuLlaFpWqR5OWKk/J9NSbxUyj/Lqqm1OmMgcN44aM1faN23Tx9AWtWrRM8ZFuxeoG&#10;r6TwWAfxbsD1d5060HXYYNch6ci4Hw8E8e7lB+KTHPDnx6V4duEpGxCP8JGrHa/hthognl93ZYe+&#10;Qa6D/az8r64eqzgXGOcZuNvVb+wZ0JNDGCgZlNwA9ngACHQd1gYAg3mDeAYd7HRiOrANYAymDLwe&#10;WHaQDHgD6bYrj4kbKLeFBBCOG3/brTdYx0QPYn6kIw478U+CPYsHwoB6z/EaF058hDieHXkXj3DK&#10;gsmufArHityigHIj/BgWE0uWm2BS3GLLIw7uudGkXk6OWywlKNmvltYNaas/npypnyxvrc/Wt9Sv&#10;19TVj5YV6+3ZRboysY5GlrlBybeK4kNC5e8XqsHDx+jKrVs6du6Yjl88qxNXrzq5rqOXrziYu6Lj&#10;V27omJNDF69pz5lLOnjRQd71+zrxwkMduv6idpy5oVUHL2jJoSuat/+KZu25qBk7z2vW7kuavfeK&#10;5uxzfk5m7L2smXuvafb+G5rpZPqeG5qx76ZmH7ipxcfvaOmpO5rlYPf5NfvUZfZatZ++Ut3mblT7&#10;KatVd/AMFfYYp5KeY1TWfaSaDZ6oUUs3ad6mQxrhwLj90OnqOWWlxqw/ofE7rmrc7tuauO+BZp94&#10;20H8N7Xh7k+14cHPNGjrddWftk0t5+zQwJX7Fd2oqzI6Pq+83uPVb+VBzT71QH1WH1WTKevVYuYW&#10;dVy0S50X7VaneS6NK0ed4XNVMHCa8gbNVP7AGcrpNV6l/SZqrCvz7usva/3Ri649ruvwlfvaeOC0&#10;dhy/rGNXH2jZtiOav36vZq7arukrtmjq8k0aNn2RBo6bpW5DxqtN9yFq2r63ckqbKimrTJkFDZSa&#10;U1fxqYVKy6mjnMIGKq/fUlm5ZcrJr6OuPQZq+arNOnP+hluE3dcV5Po9Xb52Ty/cfUX3Hryhazcf&#10;aOeeo5o+Y5HGjJqm6VMXOchfrbWuDLu2H9HmTfs0Z84KLV66QZu3HtTRk5fdQu62Tl+5o1NuEXD2&#10;xl2dvPqC9p08o817D365adfeP42cMPl25Zo10x9PL//Wv1q1ngoI96u1uSQx9stu+ZkaWJanXvlp&#10;6lWQpt6FDuzzUtTPgX2XggwVhTtIrl7JwUFNNz45+A4MdiAfrHA3VkTVrgAZxgCDDMaE/50QBkQw&#10;boRWYxypkIqz6RWAza44dvw913R6fqwJYOAoCuAEOFecYye+7aB7rkB0cSpAHIhhJxHYqO7RZfoN&#10;4gH4xCCgkOMN7P4CX1/vzFMmS1sB/xV1ZNwz6MJEgBNv+CLM6ozd4IX0Vn/CDLiIg+kNbNiJj79n&#10;/H/sZ2704QcIMe4aOBmIegMpYQa6xLGyNCuu89UHr8A8UJ/nYD3fwXtWGP+VdGN5TIKbo+IU7ca9&#10;aDcmxrnxsGuXnjp28LjGuLEssFaA/Kv6yKeSg/Rq//XZWztRZuwVz/3rbyioB2UH8OwICWXEZA6x&#10;8lIXAz7zo26Aq9nRYwsB/DHRQRprK+IixEUf4eTrfYTF8iINsEqZKSvpCMfkOdi7TP1Mv3ce2Eln&#10;z9/eD4T4tAFt5O1ndfN+9qTHThz8EdoNQSf1QwziiYebMMoHlD/5ISp1QrwhnXAgnR9ysl9mtbkf&#10;MYgnPnVHqAMLQMpNflY2ykuYlZH2tA0+ymnlJh0m4d51h3U8zz8kzM2xvkoLClR+bLwH6kOqVtP6&#10;yaP0i1uHdWJIud6e21q3RhTqwpBibeqSq1H1kzW0Zd3PWxbnz/d56imOKf73/4BEYN3OVmN6C0AJ&#10;MAKUwKId7QAkgUb8AXeEMPtFUaCNtGWp2R4gNfD1hnr0AJuAPLDev00ndXAAOuP50R430D7IgSv2&#10;Xg6Aezi9AH87V17iAvkAPrvg7Hhj8gGqHYcB4oF1dujZGW9WWNcD+9j5yJUPcwFeFh0Asf1HgHpQ&#10;dsAYN/XBb0yfQf9lwUJ9AHe7iceOxeBHPNoEMKct8KeupKXdaAfanTLQruP6cdd8RX7kRRhtjB/t&#10;jz52qgknH3ayyZc4tguPnXSk59kB+JgtSp0+t6hp5RYsbV2bd3c6ujdt6dq3vro3bqrm+UWubR9/&#10;BOtgoG3DNspJyNWEYZO0Z/NuXTxxWmuXLFdpTr7SHVgGucmHIx38PDwgH+kmRz5yDfW6kxeJcZ3D&#10;bqgB2CkzQM/xGduRp3y0D/DOWXlgHjvAzl3B/CuV2wqws0JmAMdOp6GD2WBAJ6XDMgDQqW0gsJW7&#10;dW6EDksaBkfrnHRag2lAHUDHDnCbANUm3v4IcQ2+vXfwveHb3IA6gt3c5Gfn8L3DvoJ5VzbE8scO&#10;zCOe8/GPxfyQVAf6dssNwlGd9LBwz1GE35xYpl9uHaRfbWinP25pol+vK9GHs7N0f2qxVnfOUIHP&#10;M0oKCFSQb4iGjBiro+fPOmA7pCOXzjqAv+TA/YpOXrvm5IZHjl+9oSOXr2v/2Uva62B+z2nMy9p3&#10;/roD+xd06Oo97bnyUNsuPdSWcw+06dw9bT73okc2nb3v8dty/kVtPHVPq45d15J9lzRnxynN2HRM&#10;U9fv0/hlGzV83gqNXLBKk1Zu1sQVm9R/6kK16Oegve9IdXh+snqOm6OOw6aoXpchqt91qPpNWqRh&#10;M5ao79hp6jN2poZMW6bRS3ZokoP52W6RsPDoQ8079qqWnn9Xyy69p8n776jVtI1qNG65hqw/ptaT&#10;V6rOkJnqOHOdk/UaveWU5p24q1WXX9PC0/c1hhto5mxUvVHzPdJy6ip1mLNBXZ10nrZSzZ6fqZYj&#10;Zmuyq8OSw1c1Ye1+J3s1eO46DVu4SZPW7NbS/We1bP8ZTVy5XSPmrdGoucs1bt4SjZwxX89Pma2x&#10;c5ZozKzF6jdyqroPGqdu/ceocVuAvqUD+voO6JuptEEnJx1Uv3knjZw8R/uPX9Sdl9/W7Yfv6Oqd&#10;R7py+xVdcouqU5dva8+R85qzdJ169B+pXoNHa/KsJVq+docOuwXGyZNXtXvPCS1fudUtArZpz/7T&#10;On/lnm7efU2XSX/plg6euqIDJy95Pm6+dOcVj8kPgu04dFobdh3Sqi27vug/fMw78fEphW56+Xee&#10;m386qHr1nKSwkE+bpCeod366BpdkqWd2knrmpjqYT1fX/Az1rlOs5unJyghwE3fVSoqo7cahQAef&#10;XJ/pYDjMjVOckWfiZtI28DB4M5gzf8YVxgzGEoN4pGLHuwLOgWjcQLy3WDykAvwrzrOb2A662YkP&#10;iCPER7ftwgPzFh/BjtjiANPSY1aU62tAN4jBjUn9Tairibc/6TGJj+AGXBg7DX4wveOZfkxvQMJN&#10;OsZb4MhAHjdjL2CEP27ywESIh350AXxcPdm4oNQzBwDyBQlpyo9J9oB8WpBLF+wg2sF7ihvvEriW&#10;1c1TyW48zcvO19YN27Rj0w5luXQ1HMQHVPV1IF+x02xCO3kDPUIdnmwjymRlpNzMRwZ+1AV/4I/5&#10;CbcJcYhL3dFDHOqGEE6YtY0BpcGjd16ItRfxiUuZKB+6cNOOlh4xvcQzGKd8ph+31Y24+KEDO/Gs&#10;7uTNIoIw0mLHtDp6l9XyRLA/WR5rW/LGTd7eDIHYs6EfGsRj9w4zwc/iYbfnae8j+VB+noOJdzmp&#10;J3ZM4pof9WHxxCLAu10sTlygq0ug6xt+QUquWU3pPtWVzY/QOd2hfmEqS0vXh5cO6/0t4/XytMZ6&#10;OL5YN0cV6NCAQk1ulKCRzQvVrijz9ZyYoFzGuooh77/xB0QCnJgAlQEg8AjY4Q9EAmIAIhBKfMAR&#10;aMQOQALCACV+mIA74Am0A7AAPju+gCwAik5AmLRALcDe28HwyO59NcDBbycHnIA7sM7Oe0+Xtq9L&#10;O9Dp6+zS4E+8wR2B6Z4ekMe04zQcY2FHnuslAXf7QJUjL4QjFcdy2nnKZWWi3MAyZQbwgXLKR7lp&#10;EwN7TOJaXUmLHupE29gHvMRjgQDQmx0TnSa4yY/2RTf6aEfaHpNwWwigE12YhPOMWIDZbjcmz4K2&#10;x02ctnWbOIBvodZ1WHA1U3ueU2k9dXAg37l+Q7d4aqBWJXXVwbVr67rNVJ5brgHdBmrvlgPat3Wv&#10;tq7ZoOb1Giqcs5mhkZ4deM+E6ACe69y4ajK4uutojzsWncfTgZywGw+Ys/vObjtHaDCBejsXD9AD&#10;+LiBec+OfVa+B+Ab5BZ99e9UOhIwbx2NzmQDjHVeJlzvFbpBvA0AlI/Bg3QMKnRiOjODEYBsUG1A&#10;buCM26CbD15td57z797gjt3EQBw7aQzAAXb04E84Qp4G8cQzfbgJtzDSEMYOPXAOvNuOPB/BItiB&#10;eNu9Y0efH5HiWE5ZWobKIoL06tpx+u2RKfrRuvb6847W+mxjHX0yP1uPphfp1JhGahxWWakBtRQe&#10;EKK+A4Zo19Gj2nX8iA6fP6ejFy7oxOWrOnP9ps7fvKVzTs5cu6XTV2/qxKWbLtwBvYO7XUfPacfh&#10;M9p97Lz2nbqqvede0I6zL2jbqRvafOKqNh27onWHL2j1gXNauvO45m85qFnr9mjy8i0as2C9hs9Z&#10;oaEzlmn47OWavHSDZjiAn+4AfsLCNRo7b5UmL96gOWt3atLijRo61cGuA/mhUxZrnANlZNjUpRox&#10;baFGOygeOX2eRs5conGLNmqWA+tFe69q2REH5acfauWZlzV240l1n71JQ1fu1bBVezVk+U51n7Ve&#10;Q5x7yIq9GrB0l0auP6IRTqbscjB85IZWXnxZG66/ocWn72qqW3iM235afRZvV6vxi9V+3CKNWL5L&#10;Wy8/0tGXvqFtlx9q6aErmrX9uCav26eeUxap1+RFGu7qOW/rYa06eF4Dpy9R815D1HnQCPUdOVED&#10;xkzR85NmadC46Ro4aoqTqeoxaIw69Bqqtl0GqVOv4WrTeZDqN+2qhi17aMfB0zrlFkxnrlX82u6O&#10;g2ccXB/RglVbNMEB+7AJszRq8jzNWrpe63cccnGuaP+Jy9q8+5g2uL6+0bX/LreoOHH2ps5dua/T&#10;l+7q2LmbDt45QnVdJy7ecc/8RZ25UfG7AftPX9Gek5e115m7TlzUht1HtG7nAS3fuO2vrTp1PRUS&#10;EhL3eJr5d/xVCvGpOaQgMe7ztnkZ6luYoUFFGeqVm6yeeSnqVZipHkXZ6lFeqLLYCCX58qudlRXp&#10;wwf5gYoMCPKMX6EOfpnYDXgYCwwmmOxt0jc/3IwfjCXAtTdIV+x6o4d4jHtf79abmJ/5PwnhiOn0&#10;jk84CwQgHpO88K/Y7a8Q3KTzXgiwgEAPeqkH47CNycApdbK64jZoxc8ADzDBbe2DHZMwIMbb38LM&#10;TpjZPYDjhHDyIIz0BnGEMYYzBuOH6b3bjJ8BFWVjvCZ+k8IyD8iz2eM5Jx+TpJyIOCUHuLj+bszj&#10;BhsH80nR8UpwkuzGvThnTp80QxdPX1SXtl3kW9VH/lV8FFDl6yMbiMGhzWEIbWV1MqEuVnZvIDRQ&#10;xY3dgBo/xCDSIJD6ocv00T6kQYhDGvyw44dOBD+zmy7aE7t3GOlpS+ZN7ORHPNoTE7eVGzt5YBLX&#10;uz6WlnD74JP0Vm5LR/4Wz8pMe/EOWLnwQywdejAJR0hPfey9sneVZ8HzsTndG9QJt3j2Plv97P2x&#10;9iZfngFQjvBM8CeOxbP2tHaiLrQHcamDtx19SaGxiguOc/WIUEZggHJCAt07Ga4M925mxKe7MlfV&#10;rpmj9dnVjbo5tlxvzWqkW6OLdOb5Mi1un63hjbI0qGnpHxplpfR2Y91//6NXdsWBd4DUe0ceaAUC&#10;CQe6AHgAH0gk3HaN8TchHLAEODGBWoATWJ04cJgHYgF7QJRdZcAXWPYArwPV4c4OqHd0iwN25gF3&#10;duKBdgQ7u/NdnG7cFeHtPBDPTrt9kIodoLez83b2nVtk7NgN59y7N2vrAW7KaoBsMG9HaNgxp6yY&#10;1IO6G7hzpSaAj90WKEA84bSBLQ5YrKDPYJw4tLflQRx0E48wwJ18WCTxHGhzwjxQ7toZPbQ16YiP&#10;H+HEJx12gJ7FF8+vTTnn5B2wu7q3c23Q3D3nNk5nt0bNXFs2Vdvyiv+ytHDx6ueXq0ndptqxebeO&#10;7DuuFYtWqEPz1koIi3IrzlA3EboO41adAfzrmGMtDvSiXGeOcGBPR6LzmXBGHmhnUcFNNQjlsrIB&#10;8QiQD8gD8bxrHj8H8RyrYUfezkN6r6TpSHQgOhqdmY5tHRxgN7EOj2CnjHRM0qIDXTbQAcgG14Cz&#10;ie2WG6jjZ/HwJ53tmHsfpyEOMI/d0hPuDeUWxxvWbcFgdvxZCHjfmEM6b4g3kMfEHzugD8Bztt52&#10;5YuSUpTtV0ObBrbQb84s1A82dtfvtrTRHzbW14+XFuit6bl6YWpTDcwLVJZfFUUFBKh5q7bauPeA&#10;th09rgNnzjmoO69TF6/o/PUXdPmFu7p4864uXLvt+aXXkw7ij527pqNnr+rImas6cOKSdh8+q637&#10;T2jTgRNav++Y1uzmI88DWuYWiQs37NCc1Zs1dekaTVywwgH4Uo2etUijZi307EaPn7dMkxet0qwV&#10;GzXbQfzc1Vu1aP1OLd64V/PX7NDMZZs1c+kWzVm5XTOcOWHOao2avrxCpi3R8ImzNHzSVI2YMl3D&#10;p8zWmDnLNG3VTs3ZfETzt5/S8oOXtfXCA607fVuT1+/V0AVr1H3yHI1YtlGDF2/RLAfoi46+oIVH&#10;bzrzpladc3EvPNSqsy963MtO3NHBBx/pzNs/0rabb2rl6XtuceAWCCde0PIj17Ty6HVtPHtPO668&#10;rP0vvKGTDz/U6mNXNWntbk1xMn/HMS3ZfVLztx3R0JnL1LBTX5U0a6+y5h3UuEMPdek/wiMdew9R&#10;94Gj1Of5cerpzL5Dx2nkxNkaMHyi+gwep1mL1noWTZMXrNSgsdM0fOo8jZ25WBPmLtO81Vu0evsB&#10;bdjrnt/pqzp25Y72uucCfOPef5Jd9qs6euYFnbp0T0fP39be45fdc3bP9/4buvXoQ117+LYucDf+&#10;jZd0+PJd7Tt7QzsdxO8+fU1bjp7XVhZtx89r7a7DWrpxx5fjZsz7aat2HWa5KaZWxUzzr/35+/vX&#10;jgj0O1c3I0Wdi3M1oDhLAwvT1Sef3fg09S7OVq/SfHUpzlNuaKASfGspqmZ1NzbxX0MH6H7+CvXh&#10;+kkH8o8nehunGBOAAYN4gwcEKMC/AugqABxwNgjHbiANVAPSBtoG1QbwiHd6A3XThZge4tgiAbtB&#10;vvdOv7cuTPwsL9w27hmMUlfAy+pu9cPE30CH8RE/b4iy9IRZm3gDlDcAGZgCZ7hJZ/EMigzyGIeB&#10;IYM8xmMgERN4NGgiPnb0MR8wNzBus8GTE5WgzDC3OAhwUOjn4C3EwWxEjBJc+shgB2huPEyISVBn&#10;N9+eOnJaMyfNVJgD/trc0uSA3toJMYinbrjZGMKk/NZuVlfKx5zkDXTUg/Ky0KAeuPFHaFvE6o9Y&#10;3Qww7Tng5w225En70WaWljzJ23TQtibWtgbhxEUH5aceCPHQbW1vQnx0IuZHPviTDyZpKI+JtY/l&#10;b22EfotjuqwMVk8Eu3c686ce+Nt7a+8ez4hnxbNhXseOP/mgw9rZngl2/NBn9UEIs7Y13djJD397&#10;l61c1q68nzCDtUtaZKKSI1OUGOx0B4coJyxM2ZFuDo51i4XkbMX4+Kp9ToJ+d3277k1vobfmNNOd&#10;McU6/3yRtvQu0cj6qRrRqvzL+hkJ2xNr1gx6POz93/8BT4AfwGi7wAjwiAmEAbochyAecQAx4BGY&#10;ByRtJ9nAk3iAqu3sEwYkzx0zScO79/XYAVjOyAOjAD878EA8u/LsuNuuPPCOP2DPrjxhQD/n5AH5&#10;AW51DbBzjIYjNUA6gh8fqGJnRx64B+rtuA3wz38JqCNlAtYpCyblA8wpF4DNYgM4x01dWIBwzMZ7&#10;Nx0Qpk3wY0HEwoA2RB93tJPO4tNmhNOuuCkDacif9iIv2tRgnXi0J2UCgGk72pj88EOHxec5oQNo&#10;xk6c5oVuUVCnqZMmDuDrq31ZQ7UrbaDWxXXUqVFTdW7SQk1K3OKsfjMVZRR4rpk8c/Kidu84oP69&#10;BijBDYqJ4a4DOmjn1yORUCcBVWp4duP5ASjvAQI7Lz+ATpkw2WW34zMsNgzgqY/twmPnKBZ2/oXK&#10;IJ2fwHWMfOBZcd2T9wBPp7LOTcc2eLfOjZ2dNDs3Rye1wYX0DFSmk06ZH/81UAPeCPCMCcwjBtje&#10;boNtTG+oRzgTD3QTDxM/4pAPbtt1Jz1+pg8TN4KbeLY4wI+8+ejVduUR7PZxLHbbiUf4cBYzPTxS&#10;BeHBGlo3U98/sUQ/3TtCv9jYTn9Y30C/XlGsD6Zn6c7EUi1o5RYY/s+49q2u9IxsLVi1UZsOndDu&#10;42d06PQ5B+yXde7aTV12EH/xxl2ddyB/9soLDuZv6YQD+eMO4k+ev6FT527q6Kkr2uMgc9uBo9q8&#10;/5A27NmvtTv3aNXWHVq6YbPmr1qrWUtXaOrCJZo8b6EmzJ6v8bPmauKc+Zo8f5GmLlimWUvWavG6&#10;7Vq2cbcWrd2u+Su3aIkD+nU7j2rt9iNat+OoVm05rGUb9mvJur2au3y7Js9drelucTDH6Z62YJHG&#10;zZyrMTMXaOqSdVqy7bDWHjynVXtPadmu41p35KzWHzmj6Ws2qvOI0eo2drIGuvRj1x7QvH0XtfTY&#10;Da08eVu7bryp9Wfua9rm41rt3Ffe/YlufuPnOv3o2zr+8JtOvqX9t97W1osvatfVl7X+5E2PbLtw&#10;X+tOcGTorJbvP6+DNx/p/Csf6sS9t7Tr4j2tPXxRq/af1sJNezVz+QZNWbhKE+ct17gZi9Rj0Gi1&#10;6dZfHXsNVoeeA9VjwHB17jVI7bv1U4fu/RzIj9IUt+iZ6tJwC87G/ce1csdBbT50Wseu3tWpmy/q&#10;xPX7Oursp194oHN3XtGRiy9ov3tOhzEdlO865qD8uIN5B/Lnb7+mC3ff0KUX39YNB/FnnPvsnVd1&#10;+tarOnr9gfZdcO1w5rp2nLqqbU7WHzqrDYfPaevxC1rrFgvLWaCt3fLF8PFT3opKTGnnppl/+b75&#10;WrUqp6RGhfyyaW6mujtgH1Carf4O4Ps4mO9ZkK5exTnqWVao1lnpSvPzUYJPbcXWru1A3sGmrxsf&#10;3ETqEYDXTdSMGzZJM3EDAoiNY4wVJoRXjDMV8Py/A28zAfigypztrTiKY1BtYumAeBNg3eyEEc8g&#10;3ezoMZA3wY+0ptPimjAOItSBegEjiNmpu43XNi5imr83NJmYLsTCMU2HQZeBD3bTYZAFVDH+2jhu&#10;YpCEGHjhz9iPib/58Z9a5gXmiRwHzFxbnBz49Y48x2viXbxgX7f4cPNXnBvnc928smntZm1dt1Wp&#10;bl7xr86vkH/97BGro70TBvL4U097F6iXgaKVF5M5BYD3vtHG6uINuejBDkgSx2CTvGk33FZn2oU0&#10;5E++pLN2YP4y4CYezwHdmFYeC0O3PW/04EeeJpYnaSyd5Y9pehB7tpiUC0G3dx0JI535oZPykh43&#10;4eSLXtNDGb3fEdJTV0tjgh9pyJNn4/2MSE8cq6uVH52koxzUFX/CSWNtRhrsiNULf/Kycpjd3OhO&#10;j0pSakx6xbWTQaFKdTDvuR47ilvkkpUY6MaaKs/p0+Nr9PG2MXplRlO9PKWergwv1P6BZZrYJF1D&#10;G2arVX7KhzkJURluyPvvHa8BIjnaYAAKNAKmgCEgCqACXMArUG/QarvBwDtpMA1kOedMGPAJpAGt&#10;2EnLURUWAujjx6BIwzn3rk4fZ9+BdAAeN6DuDfDsxBMH2McO7HdphM6eLj+uUqzYbQfogXV+mImb&#10;ZIB4wJ1rJ7FzrKbiuslWGuVAFRCm3Hbenbphxx835WZHnvYhjUE7QE0YaYF/aw92+Wm/SYOGe+pN&#10;fNqAOgPgmMQjPgLgAuTEw027oxf4Nz9MW3TRviyoiId+ygIE47ZjK/ZfE8JZDHVt0Fyti9wiq7yx&#10;OtdrqjbF9dTaxW/lpK3T2dKVJzUmRauXrNa5kxe0cf02zZoxT5HuZYxxABgb5F56B/IAPLvwgVVr&#10;yu+5iqMrNkDwS67Rzkx0A2qWG8Ts3aJ+HKmh3CwueJ8AeRYbmLxX3GhjR3A85+Qzcj0fNXk+ZuJq&#10;MTc42o6ADQLekwRiIO/t5gor7qMF5IlPp7MBC0Engwv6DagBd47MINjx5xYd2xHHDkzj5mYdABs7&#10;ftgBdQN6QB6xeHRug3bc3sCO3eDe4B9gN52YQD1COMBuMG9A723nY7ikxzdbEM9znWVUjEoSYtU0&#10;OVK31k3Wjw5P1U83ddYfNzTVH1aV6gfz8vRwYr529s5Ws8hKiqn5rMLc8x86broD+TPa6mD3wJmL&#10;nhtrTl+5qfM3uILyjs5eu+W5zYZ75U87mD9+3kHi6cs65BaE+4+dcyB/SruOHNOOQ4e1df8Bbdqz&#10;V+t37nLwvVXLN27S0vUbtHjtei1YvcZB+AoH7g7ely7TbCczlyx3gL9E0xeucO51mrdiowP5TR5Z&#10;uHqrS7vTI8s37tXKzfu1eutBbdh5TDsPndeG3Qc9i4UVm7dqw74D2nzguBZt2Kkpi9dpspMVOw9r&#10;1+lLDkLPauuxU848ru0njmv9waNasvuEpm44qIlr9mni6r2e+90Hz16rFoMmu7DzDsLf15kXP9LN&#10;t3+gO+//VJde/VQXXv5E1974rq68+amO339bey4/0JrDl7T+2BUt2nlczfqOUrM+IzXcLRJW7j+r&#10;XRfu6Pid13X+5fd16u6bOucA+uS1Bzro4Pqig+f7r3/o2uukZye+VZc+6j98nJ4fO0XDnIyZPEtr&#10;t+7U1TsP9PDND3TeAfoZfm32pbd07dF7uujMk7ce6vjNl3TyhYc64KB915lr2nf+pnZjXnhBh6/c&#10;1bFrL+qCK+uF++/o4ovveuynb7+uUw7gT995w+l5T2ed3wm3+Nh/6b52nb2lnWde0O5zt7Xj9I3/&#10;p7u/gNbryO60cbfFcJmZmfleXRLripmZmdEiS5ZkybKMkiWZLZllZrfdtpu50504HcZJZpIJJ5MJ&#10;fOn0/v+eeu+231ZgkvxnfSv53rX2qjrFVadO1VP7rVPHHrrxrt3/7Ot2tyD+XpX1ritP2bHzD2oh&#10;dsffzlm8/KXExMSK/unmP/yLHzZkc1tpwU9ntjTa0o5GW94ieK8vEchX2fzGCpvbXG2zm+utqzDX&#10;8keOsII4IFdAJjMzVma8xqZETdRxnysbGEeYiB2sGEsYI/BnAmcMcaUA4sDuQI6JBty15JiujUdw&#10;8/CY0QDvAI6fw767OYjfLIQjP18ssB8et3+uXJE4P/tPA3Wjzgh1dnDB7mDi9Y9uBxcfax1giIc7&#10;wItJHMZlhxvGatLAn/zdnXEXmGLsdYD18AjhSAfh2oEOIW/y5Z9atlyi+WaffG1OUdgfz0uHJRk5&#10;VlMgsNIclM08oTyy05RubrFt27DNnnrkKRuv+TBuaJylCOYd4hHqR1287bjv7kdfwMSfenk70Z6U&#10;jTqx6HCA9zpQZkzCUje/RrwdcSMOeXLtbUT7IPh5WOLh70qoaJgnHb/HhCeuL5hww9/zdzvu9AXS&#10;9vZGPF8vJ9eYXldMhHrRXt4e2L2NSBMhD9L2shCPvD0/7F43n5M9f8J4WbEj0fUlnvdlTMqAUAbu&#10;p7cp6Xm5vS2jw0enEW0nnOft8Tw8UpySZVW5pVaRX2VVBVVWnhnZqlOWKb7ILbHSrEIr4n2zW2+1&#10;+9fPtD9/+0H7xtGZ9p3bxtvHO9rtxbWj7PTMJlvdWmQrepv+vrk0Z6GGvEGRke/f+AP6XJsLCCJA&#10;IyYghglQouUFLnEDHAmD3SEeYAQySQc49i+2orkmDFpmh1J/GZStKfvXbQnADLADlt0sGhQG+ATa&#10;2UqDAPj4s1++T5DKNXC/pG9mgHc/5hE7JqDOlhoHd9ww0cgTFtCnHJQHrTkgzVYXykJZuaZetA92&#10;YB0YB6BpDwR4Jy5+DvPEp12AdcAbf+rvCyTcyZPw2FkM0HakjTtti5A3gOvtjZ1w3A9vf9qX8tCW&#10;gDth0Wb79hQgOlyrHJObRtl8TvRpH21zBfILxk62parXdKUzrq3HGstrbfPaLfblD79id991nx08&#10;cNQK80stVR2Wc+LZTsMpNQWpmZbGS62SZEG8g3xubKTjsyceaKcM5A2YA+l8qIPB1l9mxY/28XIS&#10;BshHI99do+uoPZBoy10rw4DggxD5oTFB6+4DrmugeIhxA+TjBwwObj5IkI4PJjzcDIbkEz7EFAXQ&#10;nGGPAN7R8E0YB+6wV13Q7G5AO24O2wA4dtfeR19jel6efrS4G+kQzv8l4Dqcea+8fEsN4M6+eNfA&#10;A/kO9rgD9ZGjKylfjjXkpNh92xbabz573P7bxcX2F/dOsL8+P8r+7GyH/ehAk72wpt6WVMVYWdyt&#10;lpmcbHMXrbGHnn7dHnzmVUHg63b9jbftOfbEv/+hvfCeJJgf2HNvvmfPvvGuXX/1LXvixmtBg//w&#10;szfs4WdesMvXnrZLT16zBx57QhD/mN1zVSD/0BU7++AlQfz9gvJ77MT5z4XrOy7cZ3fI78Td99nR&#10;cxfsyFmB/l33Bjly5z2Se+X/UNgHfseFy4L2R+zOB5BH7e7LWjA88bxduva8XX3uZXtMC9Qrz75q&#10;d12+Zuck568+bfsF85effcWefPVtu/b62/bwCzfs+ptv2TPvvGdPC6if/eC79sRbX7PLL3/JHnrx&#10;Aztw/lFbe/CsXXr+Pbv21tft8vPva4HzttrkY3v8lU/sutyeeP3LdvGFd+0eLSROPfys3X7puu0/&#10;f8X23nnJzj3+kh26+xHrW77F+lZstaW7jtmi7Ydt9YFTdvS+x+2ex7SYULyHn3vLHnnuTbty/VV7&#10;6KkXw773b/zwV+zrP/ixfeV7P2/f+YVfse/+/C/bt374qdx+ZO9+5ev23rcF4V/9vuD7WwL4b4RT&#10;g55RvGtvabEgmH/ufdXnva985o6dsC9//B1B+3ftOYH69be1iHjrK/b0O1+zZ9//ZnDDvCb3pwTx&#10;mA7zV158zx5SPR+68Z7d9/SrdvcTN+wBLfbufexZtfETduHK47brtuN/0D120lZNNXwR9j/6G5yb&#10;GPvlMZUlNr+t2VZ1tdjSpjJbUFcYTquZJ5Cf1VRt0+prrD491XKGDbe8GEBecBGnsSBOgJugsSsl&#10;LYC8Q4ePI5hMyO6OMH4wnjC++RgDRPvWFUDZIR6wBqod3j3MzeKw7iCPG+H95VaHcReH93/OnXjk&#10;54sI4uMHyDvMe72oC+Mf9QJCHNy8rtgJC6QAKLSDw000tBAWP8IRHj9vJ/wCvGg8RQAxhLyAKdLA&#10;nXHXTcZfTwcTyHK4RxzaXBz+CMucML5lVJgjmjVXML94mqWKW52vsbmg3Ioz8ixT6ecr3SLNP5M1&#10;bz/x8JO2TQviJM1Z8YMjx08i1IN2cvhDfLumC2FoA28P6keelN3/Nfa5ydvR24uw+BGO+cahkvp7&#10;22EnvNcXN8KRLm2DO/UkDd+C5G1NOPzJi/J5OUmPdEiPuB7Gy+VhEcroeXv+CPFIHzt5+WKFchMe&#10;M7pf0S8Q5mNM3GkLwvk9JjxCOdxOmqRN/bBH+xEXN8riabgbZSCsX2OSH/fQtfX4U3avP2l6O3hY&#10;hLIShnw8Dy8HfsSJbiPKUp1XZqXZpVYpkC/NKjI+lFkgwC+h32kRWZqWYVmDB1lvTpz997eu2g/v&#10;3WjfODjevrFnlL2+oc2uLu2yja15tmFMnbUXZ14vS0r6921JBP4QIBFYBwwRQBIBzgFG7ECkh8Md&#10;mMT0cPgDwZzAAuhGgyuAi8k1EAscs+XE00cLD6RzKg3bZtC6o4n3/fDsm0eAe8LiR7hFEzn9hq0n&#10;nGfPy6CRbTa81IkJ0LuW3r+uih0tPhBNuSgTEA7Io4GnbA73rqVHyw4wI0A5bURc4lBPQBzApj7E&#10;Ixxt4NfkgdBm+NFmrnWnXTAJR/uyGOLawZ28PE/i4s494z4Av/xTwDVgjGaefzyw+xYW9sNPJc2u&#10;cTZfbTWrc2xoxwDxrd02ViC/etEqe+PGG/bo5cfs/Ll7rKW5w2L1ACbr4U4ZHmsZMZoMOJlmJG/6&#10;f74vjYc/DOLsT4xPteqsAhsNnAvggXigHtOB3rfOOOj7dhtgHsjnHwXqxF+mDFQMHv5gY49+cMmb&#10;CZYTahhwfSsNdsrmEzAPsU8W/nBi+oDAX7TsyWcrClp03+eOlr2ntuEz0AaiMf3aYR3T975zlCR2&#10;4jrYO9DfrFWPtvuWG+wO71wD8K7V5zq6fGjZgXZAnkUI0F6SisaEvw8jp9UA8/gD85g1eQVWV1Rk&#10;FXmZtn5ap/3GS+fsv11dZ//z/AT7m7t77H+f77Ef7qq219bX2Z7RGrRjbrWM2BiboOfmvkdetIvP&#10;vGYPvfSaPfHmOwLdD+xpwfs1Af0zsj8nmL8u98deFoi+8JLg+cUgl5953i5e40VI4O6xIHdfftTu&#10;uvSwgPuynbr3op288IBgHWD/p4LfyXvus8Pn7rIj587b0bsu2MEz52zv7ads74kztuf4Kdt9/Izt&#10;O3HWDpw6b7eduUeg/6CduPCQ3X7PZTsmwL/zoSftrOTex14QZD6tNC7b2UtP2fbDd9oDT7xg1157&#10;L5y089hLWqSoDs+882HYC/7i+wLZt79ur338A3v5w+/ZlefesZ2332tbb7vL9t6hct3/lB05f1Xp&#10;PyP7k3bhkRt235Ov2HPvKc5XfmDvfefH9tEPf92+8ulv21c//R3Zf9Pe/Man9vInP1D7aSEgGD77&#10;yAu2/9xl23j4nC3ctN8WS1bvPGorth2yTftP2N1Xr9vLAvH3v/4De/Ojb9jbX/6WvfPlb9rbH389&#10;yLtf+YZ98RvfsQ++96l98P1fsg9/8Mv2xe/92N7+5o/s1S9/N0A90H797Y/tyTc+tMdf+2LQxiPY&#10;H3vtA8H5JwHQn3gjYj4lmAfoAXuuHxW4I0+89pE9BsQL4C8//45deu5tu18LvEvPvqnrN+3S06/Y&#10;4ze0iHvxTbv42HU7dub83y5bve5+TTVJkRnnP/QrrsvL+FNOo5nXWGvrultsWXO5LWwotqVtNTa/&#10;tcZmNdfZ+KoKK2I7zciRGpPQrqMhjGi5cwTzeQloCj/f5sGkjGCPBjkHXwDAxxLCRIM3GvFkziGX&#10;HZhGoiEfkPbwDtpcUxY/iYZw0XG5xj9aMx8N+J42fp42pkt0fBYLjHcIYx+g4nX1+nGNn9cbUOEa&#10;O0IchxeP4+1GOMTbDjcHG6AHE9hmjPU4Dj8Og4znhMWPMORFGB+ffZz3OA5QPgfwry1CPozhzBeY&#10;Ia7C1+SXWbngPU9xCpVXdkq2NWtuOnfqLjt35oKVFpRbzIBhlq7yUwfmNO8HCHXGdIh3IMSd8lKe&#10;AHGan1y4ph7Rbezl9vpQb28b3BDagXAextvE4yIeHtPt3hY+T9JOfs8Q7hFpkL7n4feHsMQnfLQ9&#10;OqynjUQvFugbpE08bwPs3meI72WIzp+w0Yo5rxt+pEdcrgmHG+lF9x/cKQfxuSZtyuThqQPlwE48&#10;7gH3kOcYO+5eV+KSBnXE3duLa9L3cpI2cQhPebxNvD2CqX5WnFFoBWl5lpucYznJ2ZabmGE5CSlh&#10;7EEjX5oYZ8Ujh9rLp/fYbz17yr56cJJ9Z98oe3NNvb28ZaId6C2x1W1FNru16rebCjNy+8e+f9sP&#10;iHYIBxAd2h0WXUMMNLqbm8AlcR38MQFa3IFToBOTuMC7gy95AM7EwQ2gZh8858Zjsq3Gt9YA8mje&#10;AXc08kA8boA+4L9g/NQA8K5pZx8858UD97izpQZw973xwDzhcAecyZ/FB3XCpOzYqQcwjbgW3Bc6&#10;lN2hHLtr17lGWAQA1KRB+qQJtNNWtAlumFz7Iog4mOSNm7c7eQPmgLC3M+GAfezAOnEIS55o7gFh&#10;QBk/XiKdrvYeK1AdX9tk05TeFN070pgkoJ8ouF+3dK29/+YX7ewd5+zivQ9Zn+qcnJhqyfHJlqyJ&#10;L5xI0y9pDGwa0HwbS9ZwDfixyeGFo3ZB+BjlO1Xpj1OZKYcLkO7ba4B5yooA8NSPBUd9XkmAemAe&#10;jQUPCA87DwsPFIMF1zx0PPA8mF4OBlrM6NNquMb0AdEHPR5KfwARHli28dwM1AA7Akw7uLufQz3A&#10;7UAOgAPZuOHn0I0ZHQY/XwyQNn6eLm6+hSd6AUA6wDxp4U68cJxkP7D7x6NK+kEeaMfPNfZ+DchX&#10;FRZZQXaGTWuvsq9dOWy///hO+4O7p9lfnx9r/+tcj326t9beWFdl5+bWWEP8LZY2ZIB1tHTZ+fue&#10;sIcE8g+88LI9/LpgTQB/7d0v2lPvvC/we0+Q+I5dvfGyPXj9WbvnMaBW0C45f/URQfQVQblg/bwA&#10;W3IS864H7Pi5++3onffaEU2sLodP98upu/vlLrvt9Bk7cMcp23f7Sdt3/IQg/qTtlbnr6HHbedtR&#10;23boqG3df9g2S7buP2rbD7LP/g7bc/s523X7edtz8h7ZlebZi3bs3CU7eMd9dtfFp+yg3E/cfdmu&#10;PvOKnbv8pD341PMC0lfsydfeDdtbXnzry/bc65/YywLz43ddsS0HTtn+O+7XguIhO3fpul1++g27&#10;99Hn7e6Hn7PTDz5pDwjirzz7hl0TJD/3zpfthfe+ai998ev2ysffsdc/+V4w3/v2j+3Nr/3Ibnz4&#10;bcH814L2+xlB/bPvfcOuCagfefl9u/TMG2rrN7SQ+Lp97Rd+0771y79rX/65X7H3v/FDe+8bP7B3&#10;v/Y9e+uTb9kbH33dXpe8+ck37fWvfFeLh+/b61/9gQD+e3bjS1qEvPc1AfnH9tSbH+n+fMkee/WL&#10;YX878vBLkX3uV17UfcP+0vty65eXFe4ltuB8YA/feC+U68nXP9JC5q1QrsvPylTdH7z2qu7x83bP&#10;oy/o+lW7fP0Vu3r9Zbv85At27+XH7cSdd/9k8bKVLw4ZMqS4f8r59/6+MHzQrWvbinP+YXpthS1u&#10;rLG1HfUC+VJb3FRiSztqbF5rrU2tr7aukiLLHSEoHs42GOA3opkGcAHdnFiH3sjf/kzcrj10gMMe&#10;fe3/8EXCRmAa8HYtvIO4g7QL10A4sO1hXGOPf/QiAyHtm4Vw0en7gsDD4+ZQ7/lz7R+MYoxk3HPh&#10;mnowHlJHhy7q52OkX1N33KJhCNM1zQ5dCOm4O8I1gOTjtwOWg5fDlMMRZfJ7QXoOV9GCm/sRH0HZ&#10;01PXbG0VNdZSrrGquMIqOHrys/Gdj+NFvqWRGZ9qRVlFVppfaquXr7UH73vIOlu7LWZgZP5gnnCF&#10;kIMfwv3nGqFPuNAW1MnnEQdr8qaMCP5eb3f3e4E77YR4m+BGONrW2xeTdiHcze1BHE/L50lMrj2u&#10;p4sQz+N4PBcH8ei8CeNlRzxf/KP7DPHxx46bl5cwpIOd/sY9JixldCBHSNfDId4fcKO8LqTv9cEk&#10;DGUhPfLn2vsg4nWJTtP7mOfleXidMLkmPdoToc6Eww+7l93bO+QvKUrlRL8sy07Klmixk8R90EIq&#10;QYtULazL0zMsddAg2zV3kv32qxftG7fPsR8dHmPvr6u31zeNsbNTa2x1Y7Yt76n/h6LUpBmMfZEh&#10;8N/wA6aARGDQIR4TUARKgSyHd0AWIAUWXUOMH1CKO3bSckh1bTJ+vgUFP+ykATjjz1YctO5sARkr&#10;EGTbjO+VRwsP1E+iPCoD12HPt9w4snJ270SlOysAOltngHVAnm01EViPCGfM4w/c+x55/5gTZQLq&#10;HZCpJ27UkTYAkvGnPkC4/7OAHVin3vgTzwGetPAHpqkvcQjDogV/BE06/uTl94D2Jx3y5D4Qhrxo&#10;L/KhvYB0FkTkxTV5AcSkQTi2sJAGUNwgSJ3cOkoAP8r6mlpt2qgem9GjhVrPBBvd0m3z1G7PPvmc&#10;PapJ9+TRU7Zl/TZL1EOQmaLVZGqmpavjo41HE49wBjMPg092hQlazadkWZMGyJ6qButlO09FnY1C&#10;qy5wp1yYLCgAeKCeclJv18pTZv4aBeYpO1trAHnXcPhgiclDzwNIGRhcXVvyGcjf+rNHTxKG8D4g&#10;ER+TtNHg+Mo7vFxbHAFxwJp98GjjgWqHbgdqB3Vg2mGdOJhseSEc12jnucZOeN+qE51mtPadcA76&#10;DvikjxuQ7xDPNf5sn3FA598E30bj2nc3bwb5SkA+L9uaSzPsmWPr7A+eOWx/eM98+6vzffaX50bb&#10;fzvda6+vKbGHVjTZuNxBVhI3xJp0T08JYB9/QQD38hv26Bvv2pPvfGBPCuAffkVA98wLYV/5A089&#10;beeuPGIn73nAjt11wY6evcsOnToTAPzQiXN25I7zduzMPXZc8H4czXm/HD55lx08fqcdOKawR07Z&#10;3sOnbPdtJ23XIcH6waO297Yjtv/oUdt98DbbsfeA7Tpwm+3af8g2bt9t67fusLVbJJt32OqN2/tF&#10;9k07bdWmPbZi8z5bu/2wbdp93LbvO2Ebtt9my1Zvt627jiqdO2zVxj127v5Hwp77U/dftVMPPiww&#10;vW4PPvysPfqUwFRwfljAv27bbXZCi4Dzl56yFwTHN979ij392gf26Atv2vXXP7QbH3zN3hZEv8PH&#10;lr72A/vgWz8K8uG3f94++f6P7as/+jXB+K/aBwL59zgJ5pufyvyxvSN58+u/IAj/ob34pe/Ya1/9&#10;OXv/+79s73/vl+ydb39q737rU3v7mz9vbwPx2L/xc/baJ9+xG+9rAfDml+yayvDUq+/bY698UaD+&#10;QTjmE/NRXT9841278sLbduX5t7VAecsuaZHx4DOv20No0OX+kMCcRcP911+1ByQXn35NoP66QJ1t&#10;SG9KXrdLgvWrincFgJf9UUH8o/J78PEbdunxl+y+y8/Y2fsftzP3PmwntFC6465LdvLsfXbo+Cnb&#10;seeATZo644NBw4dzPvJ/5DcgNWbwi2Mqin46v6naVjRpsmuutqVNxbaktcyWdFTbnOYaG19Vag1Z&#10;WZY5TPClsSCAl8YrPrKUCQALhnME+dlBwx0Zw1yiwR27XzuwESYy8UfAOxrS/zWJBmxM3IByTIdu&#10;NOd+co2HJ20Ee3R4d3fQ97QpF+/BcNysf+kVt5vBBxABcKgn9XKQoX5ADuFvvkYIdzOgYSc90kaw&#10;024Ob4yx5En86PwdqAjjeRHH2530Cc847WM1oER8wnta2Bm3eem1s7bRmsqqgrCNgTDEYe9yeYZg&#10;LKc47IUvyy2xnLRc62rvtnvufsBWLVtrqVrsAfA+fyDcdwAeO+7eXoj7IZTV5xVvA8pF+Rzw3N+h&#10;z8PRnl5vb0fCMd8htBvtRB7Yve08PUxvB0yuaS9vn2ghjLc56Xm6XPv9oXykyzVxosvi4nlyz7wN&#10;qIenRbrUBze3U27qSTsSzuPTjvh5G3l84npfi86b8hCXOF4Hz9vrzTVlYt4nT9IlffxJAzO6jF4e&#10;0sbP28LbG9Pb1U3aCXZwxaJzSZhv1fcK1edyU3ItLzXXClOVbmq6+Eh9Ws9ltfprquo1qrTQfuGl&#10;h+wX7t9onx4fb1/b3mZvre+yq4vabG19uq3prdPcnvmIxr5/O8gDVIA24IcAqwAkcAhgoZEGIBHg&#10;ErAEbgFIh1mPQ1qAKGBKWEAYf9IC4hHcyWfXyvXBn7CkNVluACBA7192RfMOsHONAPHAvJ9kg9uy&#10;KbODth1wZwsNUA+0A+q86Iqfb7khDNeE4RpwRqPumnnaATtuCG7UkXCUHXh26KfM1AM/bw8gHRNw&#10;J4wvbhzQSYuFEe0FZAOxuNPOxPMFAnl5HpQBkzSIRxzsbEmhLJQBoKddSZuFCGUHlomHO1A6oalZ&#10;8dttevdo6+scbZ2NbTZP4W48+7I9cOEhu+P2c3Zg9yFLGKGHKCU7fNI8hX3wegBThv7sIMdDhhae&#10;r7ZmDI21yoy8cO/QwrMY661ssPH1kS0+9AnKDMAD9dgBeMqJP9cAPhBfkZ4bwvMSLIM0D0n0w+wP&#10;vQ8EDvD+8FI+AN4/BkWY6IfVH2rsPIiRffGRs2TZkw8gA+NANW3WW9f42RYZBLD+GZBWWN9KQxyg&#10;HdjGjunhfVtMNKR7mly71p/whPP4xOPlWCDeQZ68kApBerS2PXoLTbQ4wLsJ7FcI5EtLi6wiN8nu&#10;WNFnv//MCfvjS6vtL++ZYX9x10T7wwt99tLKIru4tMbmVI20sthbg8bh+IFT9rRg8MGnXhTw3RAc&#10;vmqPvCDou/ai3XPlcTt970W2UtiB43fY7gOHbduufbZ56y7bsHmbrduwxbZv32u71cf27jlsu3cd&#10;su3b9tnWLXsku23L5t22SeC9kZc5tZhct3arrVm92Vat3ChZa6tXrbGNGzbYxvUbbP26DbZp42bb&#10;sG6jLV+ywlYtX2srl6+RfbUtWrDM5s5aaNOmzLJJE6bZJD3n4yfOtDHjtKjum21Tp8y1GdMW2IK5&#10;K2zF0g22dvU2Gye/Dcp//+E7bMeBY7bj0HE7cuqC3XH6Pjt+7Lzt3nPcFi5aZ/sOnbbb5fbQY8/b&#10;i29+aA9duyHwf9hOXXxEi5gX7NrbH9gz735kz0te/+Cr9uaXviHza/bqe1+2l9/7xF585yMB/xcF&#10;3x/Zk69+0R698Z499vIX7fqbn4QXSV/55Ad245Pv2Ytf/p698PF37JkPv2lPf/Hr9rzMFz76tj33&#10;wTfD1pfHXv3IHn7pA7vy4vuCc45/fFsw/pbd89hLkhftwqMv2PlHnrfzV5/VouoZO3f5aTsrOfPQ&#10;9fCvwckHnrAzF5+y05Jg6vr0A4/anRcft3MPPWnnL1+zC1eu2d1XnpZcs3MPPmFn5X/PpWt2/9Vn&#10;7K77tOi/86KdkBw/eZ+dOnPRzl8QxJ+81w7SRifP247dB2323EU2Zuykn1TX1j2nqaYwMuP8u3/5&#10;pVmJv9pXW2bLWuttTWONLasRxDcW2dLWclvUWmUzGqpsVFG+FccnWLrGqpTBGhf40I/GsgwADKgG&#10;5IdLAvx+DvJM6Ez6wJqDPNcOWQ4VmMA24tryaOh2DT3ie9fdj7Aeh2uHfAdwBHs0rOPvcSLbZIC/&#10;iL+nRxgkekFAOriRRxinNf45/Pi4yXhJ/YAa90OAKa69bRg3HXA8Lm1EW2AnDc8DN9KlzYiHeFuS&#10;roOaAximxyOMuxEOmGKcRxwoSc8h02EVf/5J7aprstoijakC+dJMzREqM+UuSkLTXBy08llxArMM&#10;vvYqwC6ptG1bd9vpO85aVVG5xXwhchgC5WX+wE6ZmFOwU2evr7cBdSUs195+7u/1ccGPMkcDI3Wl&#10;7bzO1IX5iTDUDTfiYeLOXOjzIWHd39NAKD/5kyd5kJeH9fuH6ZDqbep2whKH/IBThGuHW/Igbern&#10;7cI17qTpfcnTJF/S9Thc4045iUtZ8Pc8COd9iHDeVsTz9kO8POTnfgjloI7cN0zqQ3hvW4R43q7E&#10;8baNwHikbaPTpnwIduK5O2GI721cqkV0VZrAPyXD8lJyJFp8iqNKk7XQSEyw3PjE8I5GdlappSck&#10;2KNHttmPH95r39nbYT/Y123vrmu351Z32862HFs9qtz6Git+N+WWW0b2j4H/5x+gCQwClAA310AW&#10;cAkEYjrIA1keHtPDE5ewACbbIgB0roFStO6AJVALoAKrgC5xCE8a4ax2gStfcgXWw5YZhcPEDQHo&#10;MfmiK9p6/HkJdk7vROUzPYA7IA+8T25HS80edUB8+mcwD8CjnXeQp0zsf2exQrn8HwLcfYHBAgUh&#10;nNcHbbrXibpwTXjqggmgYgLYtB8wzjXt4lp+rzvt5AsBh3Xaxu8H0Et7O/zS3iwCMD2sl9XD4k4Z&#10;gGOAno8AddXUWE9dvc0aN9F6miIQf/GeS/b41afs5PGztm/3YctQx0yN1YQR9nalRfbE64FwUObh&#10;9cEATXxRoh5Ymd2CcV5A5mjLyTLH1jTbxMaOAPVdyt+31mBSdvoRbUoZgXvcgHdMtPfYfdDyBxDx&#10;B5kHljK5xoSyAe6IAz3ulNMfNuJFp+cg7zDfqAG9vTxy1CTwzok10VtcAGlgG3EYB6gd0rG7Nh43&#10;7IQBvrF7ONwAeod6tyP4kZdr4h3miRft7oDPVhoEiAfSeaEV8RdeAXncHeQd7EvzBD1lhVacnWzr&#10;xzXaLz9ym/3x5U32F/fOsz+/e4r9/vlJ9tGeNru8otbWjsqyitgvWFFCkm1ZtskeFhheuPhEOC3m&#10;2J3329HT99ptt99lew7cblt3HLSNm3bZ5s2SDdtt7aoNtlJwvXLJKlsj0F61aIXM1bZRi/h1wPmS&#10;lbZisUBc5tJ5i23+LD1jM/U8SjDnYZ8x1+ZPn23zp063BVNn2qLpeoZnzpXMs4XTZttclANj+Bpx&#10;n00fM+UzmTZ6sk3plbtgfrrCTNbzPUPP6YSucTZa/XS6xosJet6m6Bmu1SK0sb7FJvdp8aznfOos&#10;gf7iNbZixSabP2elbd960OYK/Ddt3m/n77lqTzzzit15H1uFLtqBM3fb7fdfttsfvGJ3P/G0nZdc&#10;evZFe/LF1+zpl9+SvG3XX3rbrkmeeOFNu6K4V595zS5ee8Xuf/Ile+AptiK9FjTjl194165wFOSb&#10;X7LH3hGwS66+8SV76OX37OKL79r9z79tF669Znc9rvwfvmFnrrxopx96wU4++Kwdv++a3XHfk3bi&#10;3kft+N1X7ci5y3bb2UvhnP1DkmPnr9oxuR8+95AdPP2g5AE7cOp+23viHtt34m677cx9dlT38/i5&#10;B+125OwDWpTdpwXNvXbkxAU7cPhO23tAC53dx2zjlgO2c9cxO33mQXvo0nW7685LduaO++3+ex+x&#10;fXuO2Rjdi4ryGisuqfhpXn7xr6WkpC/XVPMfetl12OABM5pLc/90en2FrWits7WN1ba4It8W1xfY&#10;krZym9dUbpMF+U05mYL1yOI9hbPBgfiRyQIIwdRwQYMgPm9EjOUGCP4czh02AQvkZhgjHPYIYHyu&#10;YXdxN8DZtef/knhcTEAc+EaLjukg72Hwx81hn3AAuy8QPCx23HzffvT2HcpMnagjdYmur9cvGsIQ&#10;rqmzj52MlZhADHEdkBx2cEdICz9MTws76RAWGIrOAxN3hyLSJAx5IdjdnbHb/TAdzki/WuN4r+az&#10;tio9w6WV4bSaqpzI3FElgG8oqAgwX5yWazlJWQHkC/NKbPKUmXbm9F02TvNv0uCIAoj0wr+5AyOA&#10;7nMLJm3p/cLbkHmG9qUuXn5vD29D/KLBj/Z0QPX6Ew/3aJB0kMZOesRlTiQucSir31fyoU2xUy6u&#10;CUNYxMsV7U4bkqaXwfNwoHV/v1+k7c8I7eD9irj4E5+wLlzj7nGJgxAnul287pSJcM4Y+FEOLzvh&#10;KSsm4bDj5yaCH/X3+0U8bz/KgT/hSBvB72ahzt4+3s+I7+Unb8qPG2l5uIq0DKvLzLDKjCwrTs+3&#10;Ii0ayzLFARkZVp2uuiarXdQPcwrqLSkh3TZMG2OfPnzAfnBotH0q+dLGDntlXa/dMalK41yhzetp&#10;/PuRQwd29g+D/+efQxVgCCgiaN0BUMAQE8ENQCQcAjgCoMAm8YFQxDXBAK8DMZCM3TXwwCd20uN6&#10;haDST6hByw7As62GrTO44wbEcw3Ac+ykn2bDB6HYKuMCoGP6fnnAHaDH7u6YaOcpP2WjPJiUHzvu&#10;Dt0sPgBxP46ScLhRb8KiOSc87QjoE8eBnGvaBujH3ffcU2eEeITF7nvxaTtgnHiI3w/anPsRWVwJ&#10;kmWf2TU+HB85Do284vUKhCf03ycAmYXEhJZRNrqhxca36z62d1hnY7ON7uiyo/uP2F2nztueHQfs&#10;wJ7brLyk2pLj9LAnZ1mOQD5L9jx1fB48Fx4S78y83IomvlXQzbsL45VX2FpT1WijtJjrLKsNH56i&#10;HAhad152RQNPf/K+Rn9BPnvJVSBfrsHW38hnYOFB4eHiIePh4SFiIGHwdXB3LXz0QMPDyiDhAwUD&#10;A+lxTdoO8kg4JaewNGx9QRsPOPu2GId7YNu17Ddr1tmjzqkwzQoDWAPbxHMNeoBuoFzxmxSPuCwO&#10;cKvKyhasF8otsoe+qSiimQfaI9r3rADudXmRNKqzcz8D+mpAXmaF3ID0CqBdUt5vx68yJ6KtL1U6&#10;gH5hdrblFmhCyEyw6TW59q37dtkfXN1uf3LfAvuze6ba750bZ5/eOdEeXlZh+yeV2KiMoVYSO0J1&#10;Ftgv32gbNu6xhYvX29x5K23xkvW2Yd1O27Zpj+3Yss8O7Ttqtx++w+6QHNlz2PZv3WMHtu61o7sP&#10;2p6N22zv5q22b/M227Fug21YusJWL1hsq+cvsjUy1y5cYusWL7eNy1bZVoH+tjXrbefajbZn3Sbb&#10;LfuWJYJpLQb4/sQ6gf+qWQttzZzFtnXpGtu4cKXsS23ZtPl6Jufaoj4tsBHGitnzbOnMObZ63kKb&#10;PW6STWzvsnnj+6y3vsnaKmutvqTS0uKSwtnSXXrmmvlypPpoS32HTZ0021Yt22BtLT22YvkGu+/B&#10;R+zM+QfttpNnbc+Rk7Zxj+p18rTtPHHajtz7gB26+147c+mqPfDIk3b5sWt26ZFr9uDDT9mDMu9/&#10;+JrdffkJO/vgY3b6/kfsFMdmPvCY3XnpyXCKztkr1+30FS2srz5ppx+5bmefeM7OPv68nX74GTv5&#10;0HW7/eJTyuNxO3hewHznFdt3JiJ77rhku26/33YcPmc7Dp2x7QdP2TZB9/YDp3R92nYd1kL9+Pkg&#10;u2XfcfC07ZAf/lv3nbAte4/Z9n3HbMd+icxte47Ylp1alOl+rtu4y9Zv2G3r1++0dbrPGzbssh3b&#10;D9meXUdsx7aDtmntTps3Y4lNGT/bZk6eZ22NXZaenG2pWuRnpGf9z/jYxGOaZuIjs82/+zcgOXbY&#10;XT1VJX8zq6HClrfU2JrGSltYlm2LawXyLRU2q77MJlaVWK0my5RBg8PWv1Sef41RWfxrGCOgEvDm&#10;jdR4EBNn+YJ4JnUmY8YxH9MYLxx8EcY7D8d1RPsaAXLXmAPLLsC0QzYQHq29x4147k54h3HcPK4L&#10;YR32CY82HpgnvO/Lx59wwDvi/wTg9nm6n4MX9USix3LEoQpx6PIwjJ8OqPgz7iKMpbgzHiMAkMf3&#10;MMQlno/ZHt/bHTvupOPjsYMT6XnbexkcsIjDOE4cgK1I7hP0PPMdlFqN34A8cA/0NhQwXldovK0K&#10;WvmMuDTLTMq0XMVv0dy0b88hW6R5na+Tx3xhQKgz8wggj53+4PMLpsM85aJ83r7UhbIj3ibRdcP0&#10;+rs74nMaduYlyowdN+JhEoe4xENoG9xoQ4T28TTIn7aJniv93hAHO37ezrj7/aC+xPH7QFyuXbj2&#10;sNH3ED/KSroI6XoZaSPaC3t0fPKl3F4v4mASnnJ4GE+PPDxNT4OwpIE7cTFx83vGfSGcx+Oa/k5a&#10;pBmdLvGxkx/c4S+50g7435wH6ZE3/twzpDoz2+rStQDT/FqcrvuYVWQVOZrDc3OtPkf5yb0kv8LS&#10;sqosS/7jq4vtu5f32y+fm2efHhlnX93eZW9s6LGLCztseWOeLR3TatmJiUf7x8H/8w+YArLR3gKj&#10;aEkBQEyuATCAEhgDOnEnDm7AJSbwiZ1P/wOTnCYTjoacNN1mActKf74AmPPi/UXVOTLD1hiBMBBI&#10;GaYLUgnXJ5B1yF4keCYNT2f1zPnBPWx9UXoO2itnMIGzV35O0J4vncKxjwAzL8KiiZ8VwnKNfVZv&#10;5EVd8qXs+AHJXKNlB66Bb8IA5JSHetIGgChpki8A7vAeyiQ3QJwy0FaUlbhAP0K6pEkc0kNw92vK&#10;QnyE9neTdl6oRUuXQHn+2Gk2tW209TV229yeSTZVkDG5qctmtI+x0VVNNqmpU4BdGTTclKG5XBBa&#10;22DdGuzaW9ps7869du70eduyfqtAfp81VTdZGp1TD2SmAJ6jJgtTM8OHUxjEeDjC+fDhy3la9Q6P&#10;t3yF4wVXFhTcL4R2mURZVYexyhdApwx+7CR9CJinrwH0CH0NiEfYR+8g79CNyQPDg+YDDw8kD6vD&#10;O2XEDH+Lyj1rRJzKm2hFSWlWqnqUpfG3HIMle9a1MOBUl0w9YILlBg38mLW5heFl2/ay6vBeQavg&#10;DqG84TQduUcWG9Xh4yN1etDrFa6zkjPlK62xWOHKayTVVpNfHLRCDAiVAeL1UGdF3uyv02RTpzwR&#10;8gbea3O0cMnOUVqV1l5arnYosI6yCkm5ypRvNfKrEew35CtNAXtlRqbKpIWApBLYV5oFKRpoqCsg&#10;rzriztcN+asZt3JJcYYGcZkleXmWX6Q2zUuz9rwke/2OTfa7T+yz33tgjv3lxQn2B2eb7H9cGG2v&#10;r620C7OrbGpBrFXFD1X7a+JPzbDu9m7bvW2f3XH0tB07eLsdP3DUDu7cb3u37LJzt5+xc8fP2L3q&#10;Xw+evcfOHRPQ7zwgeN9hG5evsD2bt9im5Stt5kQBdWePjWntsK765jART+0dJ5lgk/UsTdSzMEnP&#10;46T23nDMHHthOTea9yc61W9adS8adG/4N6VZfaY2l68oMvlpwExhb2JEwsQW+o8AIEw4vKyke6+2&#10;r1T71Ooe1evelev+V+i+tdY2WrnSrNV9rtPCsr2+zSqVT5n65rKFy+zIoWO2e9c+we0WW7lmnS1b&#10;ucbWb9XCZP8BQfMh23XbYTtx9pydvXCvnZOcvfseO33X3XbH2fN28s7zduLMXXb76bvsyB1n7eDx&#10;U7b/6ImIHDtpB3R96MQZO6A23H/8tO07Jv9jskv2qq33aHG088Dtyut22773uG0Lcsy2CKo37zhk&#10;m7bttY2bd6ps223Dph22iX9Gtu62TWxdkt/Wftm+Y79t274vbGNat26rrV29yVYsXW0rl0lkrlmx&#10;zjat22Kb122zdSvX245Nu2z5ouU2vW+mTR43xcZ3j7f2OtqlIuwFzYhLtbQYgY3MTE1w2Zoks9Oy&#10;/ldacsrV4cOHZ/RPNf+RX2xFZvL746tLfjK/pdqWt9bYwqp8WypZUlNoS+srbU59tY0pKw1/YacO&#10;H2HZSQLARE326qvZsYLtkQJbQXyuID5XkJ89MgJAjCMOBYwnAAfjHOJaQfyZuPGPaPki2wl4kZbt&#10;OUAH4dL7T/FyTaBDgwMHYQFsNO8IkM01QA58c/oN4iAOpLvwl3xhioBFkhWrcY9tOyMURvYM1St5&#10;iEB+qMbo4Sqb3DNVT/wQhxkfM72MlNndHUowvT6E5d0CFhH5mgsie/hpr8jefMqIiV9RMlpMQAjY&#10;icBZpM6fgx4ARF6k70KePJtAEOM8Y6NDKNCEPybA5ZDIPAA0ujKGvJC2ilrr01jRqHG6Ts8qp9Ww&#10;raEmr1RjYZHcq61a9swYAZ36aVZCmpXruV+xYJntUP/nZdhEgH2I7r/mtuTBWpDpnvEF4NAewwXs&#10;3HtJmFv6F2jUKdIfIhBMmbx81AfT5y7C0ibY3Y26UX7ax+uNO3ZM/LwPEQY3wuBOnvh5XNIkP9+S&#10;Slja0O+t32/iujvp4oZ4e5MO6ZGuu3GNeHm9z+CHML+Rt4dxkzT8OYp2dyEu6XgbeP0ITzzyIRzu&#10;Xk7c3E48/BDc6bd+P6gvpsfx+pM+aXo9/ZryO8RHL2YoH+LtgYk7eSOEC304s8AqUvOsIl0LgKwS&#10;K8ootML0vPBNg3LN2eXiAU6zydXcxLbY5owke/74GvvFR3fb1w9Psm/u6bK31nfYU6vG2NpmjW2j&#10;WsQCFR9oDPy3/ZMJILqGFPBy7TuAhQCSwBUAijvgBnASHujEjTDBlBuQzouOaMuBdrbBAOu4+0us&#10;yPo5i+ygJosJyo8FABDNFhXyJy/KBVTjBgz7/nQgGO044OvbYoBwYNuhGRCnbMQnPO4AtqdHHOCZ&#10;uuBHXPInHjAOlHNN/cnTNe/k4xp1j0M5HMQRz4+4bBkCpAlLGNzxR2MOnJMPcEt61Jt2xY+w2AmL&#10;3cvTW9umMs6z7opmAbzSap9gM9vG2YSqVpvR3GuTajsC0HeV6T7WtYZ7Ui8AmaT4zSpHd9cY27/3&#10;kN1/3yXbKrDatW2X9bR3aQLWZKVOmRWfbKkaqDgyqTg9O3y1NWXICEscOEQPVmzYSuPbadjPTh19&#10;ywz1YN8+dgAdd/KnTxEWN9rCwbghv/Sz8CwW0e5jB5IJz4DIwB4N8jyQPJxMlq6FB94d5MP1rYMt&#10;RZNitiZB3hTnJZNSwWc5IJ+ZEzTc7GtH0K6jAUejjgmos62H/u7bfXxxgck1YSgj5UcoMwuVAOYl&#10;FQEKq/KKgnCWMWaFHmLslYJFIL9R4F8t9xpJY5FAUmDdmJ9vLUVaHGgF31ZSKikRnCSH6+6qausS&#10;5ONGmLoc6iEgz9BgqPtUI5DHrFYZ6lWGQsFqCQAvoMcsBeglxRpUSmSWFBRaQVG+FeVmW0VKot2/&#10;abH9xvXj9juX5tufPTTW/vhstf3FhS777s52e2xeoy0oSrJagXxpqibv1BSlm2f1pZUh/QyBBtpP&#10;vjGQwVYsTXApMbGWJtO/PZAs4EgcMcLihw8PoJUeF2+xQ4ZakibGNN0nvhScooE7dQQvVWty7N8W&#10;kRWbpglVkMhHW7jvCsc3DILIHl7A1oSLmSyYShysPjFoWPjiMEempmtgTxG40Gd8AC5R22SqvKlM&#10;yipbtvo8GjkWQfR52o72LFb/o/ylqmOB3HIFK3WlFTaxZ4wtnbfQ5s2YZVMn9dnUvsk2f+48275t&#10;u+0XzO/bv98O3XYomHv377Pde/bart27g+zes8f27tsX7Dt27RJM7xBobxV8b7L1GzcIqtfZ+rUy&#10;124UXG+wNavWB8G+fq3CrNsczHVrNtpqufNewLIlK22xFhgL5y+2ubPn2rxZsyVzbNG8BbZ88RKB&#10;+XJbJVmjxdPKxUtt0dz5tmCWws2YbXOnzbRFM+cIaBaHf0E2Ll9tG5autLWLFUfpsZVpUtdoa9Fi&#10;tUx9OEftlC3B5L4yVvBhOIQTrcL3JpLT/jY1IenXhg8dfnTkyJHJ/dPMf+g36JZbqloKsn55Sm2p&#10;LWmvsxVt1TanIseWCuJXVJfa8roam1tXb52FxZYvuEpVX8pOFWikCMCTYi0nTv0tZliA+ZygpUbj&#10;97NbEnzCBxyAAAd5BwLCOCBEAPdnxeNhRtvxI+3PYYm948AP4BLZSoMbmnkXh3fc8Q/hBNGcf5+X&#10;lGIZgvQ0wTomH7nCniyITxk2Qu2vMus548x8BH+HDwcZyuWLFYQy4u+AhT3SHhGNvpfhZvEyYvd/&#10;C0o0xiJlfFVVzw5pMmZ7/gjXjOcOUtgBKEAIiCIeYfxZJQ3cCOvhCevi80KdFt5jW8Qp5XUB2uuL&#10;NDYJrBC21NRpwYlbflKmZWuxmROv+6BF/uSucbZjzRYbpUVp8rA4ix/EIkn9SDDPAQ9Z4b4JBNXX&#10;Q/+RROaUFCvUYpF7622J3aGQMgcljurmbRDpAxGgja63+3Ev6DukQxiHSPejL+JHO3pa2AkX3c4O&#10;mPhzL73to/ujh6Odievtix0hf/zJk3gOrH5/uCZfBLvHowyePuLxsRM/enHjdSQ+/sQlDdxIw+vs&#10;adJ3KX+hFo6EuTkO1/gjuHvaHsYlup74006YuHM/vH8S39uHa3dDsPuzhZ04pakFYqNCK0kptRLB&#10;fH5KrpgqwzIS0jVmqt9hV9+qp+8mJVjVyCF228Kx9r1rJ+xrp+bYdw502dvrmuyF9eNsd3e1LW1p&#10;FNO1/66GwX/bu0XAFhAJcGGPhnNgGgADUIEtwBI/IBRgBjoJQ1jAnn3svLSKyZ5p7EC7n/vOi6r4&#10;8VKku7F1huMKgWzSckCOBnDg2f0AesoDcAO7DtDAsEM9dcDfwZ00iIsf14QnPQdryk98YB13/Anv&#10;0E9a1JU6e3hMwlFW0ic+5QG6CYsbbcI1UEgcFg60H3EIg51wwCD5ALqEo/y0sf/z4fdlSgcvuTbZ&#10;wnEzbMaoCTa1eXQA+cn1nTaxtt2mtfRaT0Wjzeocb+PrWYx12NTusYKuautQeiduP2MvPv+y7d19&#10;ILwg2DeuzzKS9KAIYvgCHhMzYIR2l7f/89RRswVnmRrkeLkVLTxSk10YYJwy0j/oG2jZEez0JdyB&#10;e+rg/lwDvwAxYYB66g4kkx7XYX+8QJlB3MUfVB5uBk208Q7uDvOukU9mf+OwkZavSQiAZ/XrEtme&#10;EtmzDtAD8GxvYZsMe+KbiyL/FlAWyozJufho6h3wMd2NulB2FiG+mvctQdgblR4mwiCI9jh8Urzf&#10;rVYgz78BbKVBqnM0AaamaYFRGN5rqJdZlU2ZtbjJyFS5c6y5mEUHL+cqvsoPTFcqHYDd4Z1rYBQt&#10;AACPiTsgX6wwxVpMFBSWWXH4dHSmbZ442n71yTvtdx5abX96car98bl2+5NzY+1Xj8+06wu6bU1V&#10;sTXExVpNhgYxlSNbk5l/HAzwdWDny7/Y+Qowksegq4mdcgHK+SmpKkv/AkTpVOSgsdD9BZSBxBBX&#10;E0IqcQp+WlVQ/o81RZU/qcwv+YeK/OL/pzQ3/++Ls/L+viQ77+/L8gp/Ul1U9o/1ZZU/ba2ut9ba&#10;BmuprrMGtVtNse6J2qZa9zZo2iW5Ao5kAV2mgC9X4MFCIEnwEy/wZ2GQMFj9RwuBpKFauA4ZLveh&#10;YYFAHahLqKvqkpeiwV39h3+45kyfaauWLQ9wvHHtOjt5+wk7fvSY7dq5UwvlLbZpw8bwcu7mjRtt&#10;86ZNtkGgvnrVasG5ZLVk5SpbtXKlrVAaSxcvtsULFtoywfaKxcts2cKltnjeIqW9ULIg2JGFs+fb&#10;wjkRWSA77xXMnTFHZZkdWVhM0Dg0XuPSxD6bMWmyzeybYjMnTrY5k6fZvKkzbMH0WbZM6a0UvC/X&#10;gsQFaJ82ZoJ1NbRYnRaj9BUW9glqk7AoYsGElrL/vod7qvvGtfx/mjQs5n9pUfbziSNjjw+95ZZ/&#10;3xnI/8IvZtCtqzoKs/9wVmOVreiot+VtVTa/Ji+A/Kq6clvZWG8zq6utMStHk2SspbBdRSCfmxwB&#10;+dx43pMZIQCLbDfJ1hiWHfOzmmHGFBeHcQdxD+MA7HDk8aLDOUR4HHcjDtpsoBjNNvCLiQYb07fY&#10;oOWNhnsHZT5klSMBzh3g+Uotdgd4TKCeMOHrtf3hgQ3K4IsLyoJgj9bMAzIOKJhc+xYg36ZD2YB2&#10;yo0dIYwL15SXf7yANcZAxm7Sp40oi4O4gyxjIu4IeTN24ufAhR0zGqCIgzuCPcC+7B3VTdZd32Zt&#10;lQ1BAPqSdMUXzAPyrRX1QSuPG3BfmJId4H7F3KXq+3PVt5Ns5BeGWPIQtZUWe4wJvChN+QH5XLUB&#10;Uqh7VqJxjHPBuccO8tHtSPkpH3avv/tTB68bmmwHSoR2cNBFCAsscs+8P3EdDa3YiYsJ8Hpa2PF3&#10;KEbZFb3IJD3SJT3a0PMiLuWmLN5XSAc3wlFewiF+73DzNCgH8YhDPt7vvE2ol6eBu4fxct1cPsqD&#10;SdkxvX09by+zi7cHQt3xp1yUz9sd8bKSD2Hwoz95u5OHx/O6ed6It9Fn14L1onjNrUl8GyFXz2GG&#10;pavfpGrM5N/KrHi1Z0xa2IpcKZCvThhqSzqr7TvXTtmP7l9jPzoyxt7f0GCvbZlgp2d02IKaUpvb&#10;1v5XiSNHzu4fDv/1H+AIQAJcrm1HcEeANUAU8EQD67Dp0IoJZOLP/mz2t7NVhn3TwDwvr7KFJnyA&#10;SMI1Jtp7AD5sv5EbYOzbW4Ba0ga0saOVBsoR4Bk38gW2AWhgFz806vihCQd+0diThmvzSR/Ty098&#10;4pEn4QF56osQztMnf8pHGxGGMhDPFwKEw048yk0bAXierrsTFpNryszCgDRJH4B0cKdstDULLAQ7&#10;ccY3Ua4pNlbQPr1jnE1tGW0z2sbY2MrmYI6rUZy6dnWWKuVfae0a0JrLqq1d9/XAnkP2wnMv24nj&#10;p2z71l2Cg8WWpQ6Ypwm7SIMHIM9EHWBK8JInsMpXB+eLrWjh+dgTX20FYNFKc8/pF9SVayAdOwDv&#10;EA+sUy/8Edd0A8kI12jlsTvA85lt8ol+eHgoGRgYMBmQojXwN8N82hAm7ngNtILGfi08W2mAeszI&#10;NprPz3ZH2K8OyHs5XdPOwgJtu2vf3Z97G7TwuYJ3vlgr8dNvmIz8RVr23bubwztwjzthmOxqBJlV&#10;ufwlWmTNpeyPL7MKATv77GsF8uy9R2rzC6y1TO1VrXbTwiMcNykgB6a4X5EtNBqgZAKu+N0M8kB1&#10;kQaqIuVbyF/QpXVWrYluanmxff/ySfvty+vtjy/NtD+9Z4z93ske+41T8+3phT22q63W2pPirDaN&#10;iTpN4K1BS/kGABe802/4FwfAQ1tbrrwoQ1g49Gu50XynCzoy0SjKzBNwsG8QMwsY0P0CmHOS0v4o&#10;OzHtnbyU7BvF2QVPlueVXi3PK3ywIDP7/uyMzHuz0jIuZKak3ZudlnElLyP76dzMrNdqyirerq2s&#10;ere+svqT6rLyH5YVFP9uaWHRn5YXFf8vuf1tdUnZP0h+WifIF4T/tFB9oig71zITkyx5uOAeMFE9&#10;AMG4QUOCdnnkrQMtXotC/mJP0+RCHVmMINSzSAuQEt235po6mz1lmq0SgM+dMcvWCc7vOHbcjt92&#10;2LZv2myrBemrl62QOy/9LhN8zw3h5s7QODJd45GE63kzZwvO59qCWXNsga7nz5ht86bNtDmC71mC&#10;8RmTEMB8ajCnC9QB9r7R42xCj579rl6b2DsmXE8bO9FmKsxc4H1KBN6XzJprC5Xm7ElTg//4Ud3W&#10;XttojWwF04InX89HtiCFf1TCPx8SNNzJaot4wTx+/DOB8K8OGvp8tUNaTMKfJw4b+dbIgUOPDLxl&#10;YLOmlH/7kWn/+u8LmSOH39tVnPfXC1rrbeWoelvWUm6LeMm1tsBWNQjkWxpsaoXGDfUd/jlMFnxl&#10;JQtyOCVC/TUvgcl/pGWPjOwpZ8+8gzywcDNERAthPBwQAfi6G2MREp0O14CG+0ULL9c6GAPp2NFi&#10;A/JsU2FLDbDMNUBMmM+22MjdNezAO3ZAHe07AI/pWnrc85MFMOGZikCmj5e+EAFeEMpF+am7QxJA&#10;wrhbqGeB8pC//1NAmR3k8XOAR6LDso2I9IEcTNqGPLA7CAFMAD0mYzthgC7GSndHooGLcKTJNbDl&#10;EsqrdPmK68SO0dZepXmntsUa+vfF4w7IA/e4sdUGdzTyAP30sZNt7aJVQXkw4pbBljBwRAD58E+T&#10;+hRtE+4DdZOJggiIz+efyH4wpi2jgdHnLspNGG97b18EYKd+xKNdHCBx8/oTzuc/D4c76XDvSNfb&#10;jjDeRoQjvMfxNqYsmJTF43ibYuKGcO35EMbDEwY3Tx+TsLh5fXCj3sShjNFtRBpeLsTDeV+kbF4+&#10;r090OC/vzWlEp00Y7J4m/pQP8Xr5Yom0ENqZsruJRPcxbx+vPybpehlDOePUjgm5EqWboLbUfJeh&#10;ZyNLi9scwifTTzWvayFZpYVgdVKsja8otLfvP2C/eHWL/ejYaPvixnp7ffNoe3BRry2qzLU5TXV/&#10;V5qefl5j4a2RIfFf+QGlwKaDI8AIfOEGjAH3wJYL1wAn4QBO7IRFAPNetLBKB208GnheUgXceUkV&#10;QROPVh6A5yuuaOzZ++6w7tAM8CLALjDt4Iw/iwbsuKEtj4ZpQJvwxAXq8SMcEE95vb64E87hn7qT&#10;Fv5AKppy4uGHHTcWBNQfdwdzyueaesrl7oCghyNtTBYQpEObAfnYEdfUe9vi57BPmg7z45tGGSfw&#10;dJVzvGOHLRw71aY0d4c98pMadN8qm7RoGquwHTamUQszpZGtCePo3sP23lsf2Pmz99qGdZtt57bd&#10;1iigLlCHztHEnKWOxvYaYIXtEeG0Gj1QPAzhAYrTgDQkJkA85QRqKQ8ADrxjel9xkKevUAfqwjUA&#10;TBjqRP8iLcAdICY+cIwb2m1MHjh/iHhAeTh9YHDtOwAfd8ugINiD1kEDMAMumhPAHU08QI8dM7yY&#10;2g/wrpFHeDGVMgLvaNxZZGCnLJSNfyFwY3HCYsTLS9g6wvQDusM714gDvAM9gI87IB8Av1ALAC0k&#10;wt55SUd1vbVX12kCUhsImEoFw5zGUClwKhEUsyWnoVjlEvAD762VtVYnewBmgRVbedjC42CPCVhj&#10;B7wLGZQA2cIiq6/SokDl6UhJsPdOb7ffeWyz/Y+HZtifX5pgv36s1X71jln2/LIuOza+0cZmxlh1&#10;8lArSBgZ3sAnP9+XTx6kDcyjWfeyAO9sX6E/ZQiysgXwOWgOh4/QQMjX7lIDsCQJnrOAaS1IkkbG&#10;/fywgcNaNTSxtzpREivhGK4RNwnuqZIcSYGkaNCgQVUxw4a1xw4fPikxLm5OalLS0ozU1HUJsbEH&#10;U5KS7stKz7iUGBP34taNm37y6OWrtn39Rqso0IKoqCQsPErULjnqN2jn0chxYhODe476Xtytgy1u&#10;wOCgtWcbD9AP9IbBWvUMCyoWjDn51qRFYTtHlzY02+Qx423D8lV2dN8BO37gNtu/fZetX7bSVi5c&#10;Era1zBZsozGfIZkFrE+YJJloswXqs/sm2xy5zZooN0H79HHjg8wYP0FufTZH/nMna/zUQmIe6Yzv&#10;s5kTNOYI1Pu6tcBv67TuBo3fdU3WWlUXtl1F6pkb2jpshdIzz2STrXuRpbq7pKteKXqOEOwFenao&#10;m+SnJdl5/5Cfnvk/U+MS340fNnLLkCFDitT+QyT/N38xFekpb46rKPmHZaOabWVHvS1uKImcH19b&#10;aKsaK215c71NKCqyYgEyII/2K0P9KCNOYJrAOdURkM9Ufwtf7xwJXKAp/Kcg78CBm497mO6H3Ly/&#10;3IGBOIxN7u7CNe4O8gChA7pDO9e8qAoMA8mu8faw6epnQLzDPCagjt230jjgs/2mKE0g1b8NxwGe&#10;Mnv5ABBAxMvvdWCMZbwFxPgHIRrUKQ/l9a1BuEVfY/f6kc+/JAAPz5PDIGWh7WhbyuPumITz8hAP&#10;k7nA3V245lAGwHx8W4+NqmkOIA/AV+VqrBe8s2ceEzcgHq084dlq01nXZstmL7YmzUFsrYkfMNxS&#10;h8VFtujpWaf92BfvIJ9H3RN0n9W+vrij7Sgz5XEAx055HTRpc9y8boz/hHXQxO4gij9xqTNuN6eP&#10;nXjcOwdJvyYfwmPHjTQQ7JQVd67Jg7SAVsCWa+IR392jAdbL7xDs5fJ74vBLOC8L9fb764sOLxNx&#10;vJ7UB/Gyupv3V+pHuh6GfHHHDT9//jxff/68voTx8mCSL2X1/L1dSRs7grvXLbqMCPmQfnR+eTHq&#10;gzGC/JEq2wjlwz9ZCerzmisLlUZmnPzT8sP7W7WaZwpHjrCatES7uHe5ffroTvvu4S77YFOtvbKu&#10;1R5bMcbWNebb3PrSn4ytrXxHYyHz3b/+A16ATAANQAHQMAExwMuhzDWprnUNGvh+oMcNOy85Aurs&#10;kV83e2HQyKONB9w5+x1h3zxbazABe16KDVp7AR9pAtKUB3FIRnB3oAfaCQ+cA/auaQfKHfB5GZUw&#10;XPt2HOJRT8JjJ4xDP3ZMrrETD4gHvgFzIJ924MQMQJSyOsgTzzXsDt+YbM2gfOSJ4E97Ae+4Uz7g&#10;l7y4D5TR74H/G8LiA5AnPmWjrWnXJZNmhL3wi8dNs2lto21So8BfQN9dpUEst0ww2GSpGpB3bdxh&#10;rzz3ij1y+XHbsmG77dt1wCYon1y2g1TUCOLTjK/eZQjWU9hnrAGMfcX8rRgeBHVSQB4tOYsT6g7E&#10;oonmmvtOWf3+UVbKjQkI40fd0LhjAu7E834GGONH27L3vjRFD43y8geNB8cHJh8YgPhokI+9ZWA4&#10;NowtN7yYxGDL3ngg3vfDo5n3U2g47QWNPJp4hK01CEA/Sm3CC7FoxlsF0GHriwCbE23ayiKn13C+&#10;POngXqOw+BGOffZozUkHN15mrRNYkxZ5BzvQ3v9vQJOAnP2dLRW1ul9Kk/ZRW+Sr/gkCkyQNfglM&#10;LrLHDFRdBw63RN2buCHD5D/cYgYMErgXCtzzBc9oizPCy7UVqh8TOm5oz0tV97IsTYpyK0jVoJwt&#10;AC9Q2OIc9VG1RfxIe3THPPv953fYb17usz99dLz98slG+9VzU+3VDZ12dmaDTSseYXUpX7Dy1BGa&#10;CDWAaoByeOBlHl6iDemnpAXNIH5pmvz46x8TmEkXsIeTQyQF8i9T2HyFzRSQ5LCNQGkljYz9g5iB&#10;Qzs0NP2ftRD/+g/NMGkMlAyVxElye3p6Hv3W1771j1//5Kt2ZP9ttm7ZKls8c661qB/O75tppZqo&#10;mvTclqblajDWxKg+ydeLwwveTBp6JoDGdE3ufGMhduCg8Nyg0WdvPtty+IeExQz/TuTIvSq/2Lob&#10;W21K7zibMW6SrVm41JbPWWDzJ0+36WMmWF/XaJvQ0W3j27XQ7+61qb2jbVpvr03p6bFpPRFzqgRz&#10;Sle39XV2hlOoRjdpnK6ttdaKinBaUpEWVsVMPnp2irSQylV5s9TuLKQoC+ViwRUWeBL+TWFrTBDB&#10;WLLuS6Luhe5BkDQWVxlZlpmU8tPUuIS/SoqJ+42kmNiXk+PiNqTGJLYnDRuWqTb9vw3w4Td48C0V&#10;TYU5351cW2Eru5ptRVuNLRLAr2gps8WYAvnFjbXWk59n+QJevjiNMiJVE2gqGvi4GMuPj7VcTZhp&#10;QyNjGu9aZASJQDzjG6bDukOvT/iYXCOEA4yBN4+LP5M4ptuJxwQfPcljOuy6th045ho7gh0oLtEz&#10;jOkwD8jzLPkzBcBjdwHq2WqDWahnm2cee1pIN7KtgX6LUCZMxlPKy7VDEbACpAFHvkfe98CzuHBg&#10;961B7k55Ea4jfpF8SJ92im4r8mY8p0zerrQ7YWgjB3rK4CDlwlwAbCHREBYBKz1n8WlB6z66aVQA&#10;ebbaAPJo4wF4ttVgxw1NPCCPVAny+7on2GTNzRmxyYL3mLC9JrxnMzTy8nJYoPSDPNtr8uJUpxGR&#10;LTWUl/p6OztoUi4HQupDeR2OCeP1ICwm/0QQBz8Ee/Q18QjnaXoYnyMpA27cQ/xpz5tBFtOBmDBu&#10;koan4/lgEt7jkDblZwGCSX6kiTtl939SPA3E523Kwb2mD+BGXl5/wrtwjR/50Z6IP1fEIy/8vL09&#10;L+9rXiZ/rr1v4Y/dTx7y+xFdZ7fjR51JC9Pb2euEP3lQHr8m/WyNK/nD1cbD1Q/0/OTrWS1MUl9O&#10;0fOmcTk7QfNuap6VpxcFZWVpop73+KG2b8kk+/Txvfa9o7321V0t9srqent2ba8dHFNhc6uybUF3&#10;04//TVsVASoADKB0AAOwHOzx8zCYhMMEKAFYQA1oBeT4Kiva+K2CXezsgQfYgXW082jsAXvc8Pdj&#10;JjFJw0EaQMYEbIFpAB24BoQdsAFrwiCAMXCOH2HXz1vyGfxzzV53NPVAJ3kA+sQDSjHRuFN+/AB8&#10;6oo7aZIOME174Ecc8ict3CkrbYAQn3YhPdKgTgA7bUr6lMehl7gO9CyYfFHi5cDP41Ne8ozA/ETr&#10;qqwL7cjpNN3lDQHixzdoUdWseyR736jxVlNUZfOmz7PXbrxhTzz8lC2Zv8y2CurHKO1K9qPXNFsW&#10;L68yuGTma1LPCH8nxt46KExWdOQ8AXzWiIQA8dSXBRxwThl924xr3imrL/Iw6Se+GGQBSNmpsy8C&#10;ucaOVp5FQdhnLsgnr/K0zwer6IeTwYAH0bfRYALyMbcMCFCPX+S0mlStfNODFh7BHv3CKyZwj0be&#10;j5EMYC0A5+NMCMDu23D8urumPsQhLOm5Nh9/Fge4o9knDLDuYUmHPCIwX/hZvPAvgCC+rrgy/LXL&#10;C1fD1f5A1Fo9Q4/ef9kunrvXxo/qtbjBwwXvgOOwMOHM7Ztuzz78uK2au0CLryEC/YEBmgHsmgIN&#10;toLrIk3sCJM7R09iR5telKnBJU8DTVa8yq2JJGaYnVg8xn7vtUP2y1en2x8+Oc0+PdNhv3bfHHtv&#10;f5/dPb/R5lXHW0u6QD55sOUlxCsdDawCd+AhXwAeNA/YZQbNoQSgSB0xUnDLcW5x4RzvUsFHuUCg&#10;iIFOYfIEXmn9p26kyj9xyIifDLl10DoNTf+hc8f/hd+tlZWVxRs2bHz+m9/89t8//fSztmLxclu3&#10;Yo2tEci31DSG8+iby+uC5q5LIFCItk59nL7Jdi9ewMYs1ABergmnUM8O/ZL+Sd9MV9+jDyYNGBau&#10;ebcEaK5iC5UWcPxrAUjzL0V4wbZ/CxvAX6HFIP/ANGnh2Fpeac2lWuzlF1hltiYbLZqQiky0dmrv&#10;ZE2eKUzagixJgSaL/ARN2PHx4dnhHyJ/Z6O1VH2xqDyiLVP+TCgsONDGY7KNDntuasY/piYk/XVa&#10;YtKf5aRn/EF+ZvYvZaakfDk1IfmT9ITk14cMGbJebYjWnX9G/m9tnflXf7FDBy3uKM7/7ZkN1ba6&#10;u8WWN1fZgqpcW9lSYovrCm1Jgya6+mpry9GCiVNjgEJATADLlpPsGI1hcQJZQT39C5BPGcbRlLpX&#10;AvlwjzQBR48rDukOD+6HG3ZAgDAI4XEnHP0A0+0OAWEMDYJbBNwBeT8+0rfa3LwPHcGOOyfTAOo8&#10;V7433sGdRTTu2DF5HpEA8vzzpTJTJsoAeDikUEbq6CZ1IRwgxZgLyFMuyhsN8r64ANgRrh3s8UfY&#10;luN5ePuRB24OQbhjkhfjPKCEnbCEc9Bz2KJcDnkOVA5doU56FtGuA+t9nWPDXvkZY/oCuKONby7T&#10;GCs7L8M2ldaE7TVo5dHOc+Z3e41YZfrcMA/yDQJAnu11/IvDvc5Q/+K9KwSgz9KYlqYxjfJSl2hI&#10;5NrbPRo+KTN1wqSOuFMfrwNCm+BH3Rweb24HB2bCk76Hw8TdNf2kw32PjoOf28n/8/75ef/AnbSI&#10;732HcmHHj7j4ez1x8zy9TJTVr4nr4vWmvIQhHc/X60p5CcezhZ/n7eLPLHbPhzJ6H3M79wYhHO6k&#10;gzumtxXxvc7ki1t0WE8TfxfKhJu3K2llqzzZGlMKRijt2BQrRbnFoRBpjNWR57Q4LU+LTdU3OU+M&#10;kmYNhWKIlERbOLrRvnN1t/3iuen2c8fG2hvrGu2l9d129/Q6m10YZ4tH1fxB/OABM/qHxX/5B2QC&#10;XkA7YMY10AacOZBFAz7gCsjj5pALxOHGHnkHdcAdqPc98Wjl2WbD3nn82VLDNRCPP8CKuHaddEk/&#10;Og/cgXWAGrglPP6UCdDFnX3xgDTwTlgE6Pf0AWSHdICZerBI8MUD6QL9mKRBeOqOPybhSZ/yAKQI&#10;YfAnDmkSjjIj+Dm4et4APUIcTMpFGPKjPqSBH3kRD3/ad3K7FgFdvTa+WfaOrtC24zRozeqaYJPb&#10;1EadKmNLj7VWNdn0CdPDV1tfeOYl27xuq21YvcmWLlhupQVlVlFUKYgrtCzBO19wzU5IC3CYpsEr&#10;DFx6AOjMro3nnwXuPaZr19lmAoQD6tSX8rFIodx+v9C8A0PUm+04hKVP4Q4gsV3FtftACMdbAvEA&#10;kz+klIMHl8HSJ9CgkR/IcW2RyTdhwJAwkIZBhK0egmwAHqB3gAfmP9OE94M0EB9OqxGIA93APXbc&#10;CRc5sz2ixccdGAfoSce36SBBE684xMcf+Ccu4fHj2uN5WM6r765tEKRlW+LgmKBtTxoaG8xNy9fa&#10;J29/YBuXrbEVcxfboe17ra220fIFhhlqjwPbdtvHb71n21ettRxNtgkDB+uexWhxM8TiB2ghJpBh&#10;UvWPRDHRMhnzkagCBpVMDV7ZGqAyNBEkaoIdOtiWd5Tbp88csV96YrX95qML7HunJ9ivXFxnn5xc&#10;ZXcv7LH13eXWkjFEID/MigFIpclEz2SeI7AARJj0g7tgHS17mPCTUzRBMnBnWLXuRcbQoVas8FUZ&#10;meozWuSVVaisGqwF9qkjY6xQYdvqGl6qqagY16+JGCQBHpGYhISE6qS4uLGDBw8u0/W/BfZvra+v&#10;rzt67NgL3/72d//m2Weft76+KbZyyQpbKZhvrK63vtETrEVmnZ6LrrpWYztQs/o5W6IYsAHhCsEx&#10;/ZN+yr9GiL8ATn/lPZJc9l9rQI/W3DKx+GTBZEV6n6XJIlpu9Fv8yzOAFT0HtFmKJvT+0zEQrsvT&#10;6cv0bRamLCgi19iLBXI5yrtGIM/Xlikfz2FPXZPuRbwWcZG9/ZKfFmfm/qQoPfsnuUlp/1sw/3sZ&#10;iSnvxI+MPzZy2LCNwwYPnjEkAu38gxEjGU4j/r/9y02MPzaqOP/PF7Y12OquJlvWUG6LqvNsSX2+&#10;LW4osvm1JTa1qtSaswQV6vvxem4ShrCnP/ISaNbIEVokxugexar+nPai/jWCE5GSLCNqaw3jio8t&#10;mD6B4+cwgHhYNxlvPLxDzc2CHyAByDvwYvKsAOk8O9GabgdjDxPZWiPI1vPEP10AOotkBKBnaw12&#10;3PEH5gkL6Actfj/4IIyjDjnUwfsndQvvFmksdRDi6ElAPlorH4H0yPNN2QF6yufhXMjH83UIwkTo&#10;5y4eDjvPB/4OXf6sIA5PAJOHi4Y+TF52LUjWcyRBIw+4T+keH4DeQZ6XXwF59tCzWEcbT/jC1Fxr&#10;KK0Ne+XbNceN+MIgjccoRNLV9v33mn+pB3G08bAA80B8ssZcn38Q7LRl5H5/ftY+Zec6zKf998Dr&#10;QxiEOlI3d+Oa9Ohjnh71xh8/rnH39vI8SIMxBcAkb8ID2WjpCYsbbeblio7r19hvzsf7D+7ExU7f&#10;wZ1w5EHe/nyQB+9/4UeamOE+STxtTOJ43riRtpcbP/LB3dPBzeN42bn29Dxt/Hn+iI8/4Sgrgp1y&#10;+Njr6Ubn6eVxP8J5OTyc14f2yVKdi8RQVepTdZm5VpsldhHIF7C1L07Pb7zGmxiVOUljf0ap0s8O&#10;/8ZX5eRae0mOvXtuvf3SfQvtO0fG2NsbW+zGqjZ7Zu1om5M/1ObU5/9FcVrswf5h8V/+uSYVGAPg&#10;HTyBSIczh3nMMDmowwOYCP4AGm6cHQ6wj9GCADgH2nmpFc080OngDsTjh6YeLT1xSD8azCmXwzAa&#10;YPwAdSDXQZ8wuDsUO7Q7wAPWQLdDOeFIgzKThueFnTyot6eJO3FYINA2hPE2wU47URYvoy84SIP+&#10;bWB+AABWgUlEQVS0CEta5EX+XofospMGbY4/4SkrYRBfECBen8kd3bZkyjQb19RqU0Z126yecdZb&#10;02w91S3W1z7auus6rKex0yZ0jbfLDz5i77z1oW3ZtMvWrtpk69dssmLBdF1FvWCp0PLU6fiCK9tq&#10;cjgiKY79ypG/OgF4thTkqOMD615voBwtOhDPPQfO0bpTH64JR52839CvordjsRBwO4J2Hy28azvR&#10;JGLm60H0B4eHj0ENOErkrGX2J6MZGxrZn8ggijt2wnM2OPAOVLNPHpgHnDk2DLBGCx404f3AjrYc&#10;wI5o4PkAE/DOB5fQxLPdpkRQnidg56XWfAF4jfXWNQT/Fs5xz9RDqTANSoOz3TkHvqmgiDNgrZ4P&#10;OKkczfKvysi26qwcLYQ45rJci5d8lSlJ5R9hCapbDPuv2UJz62C7ePaCvf/Km+EDSg/cebddv/yo&#10;PXnxql04eaed3H/Yvvruh3Zgy07rqW/SImagxd06QIsbTUCDBlvKkGFhzzkmcMxeTvKhnEWCeIC6&#10;GKATkOYmqGz5zdaRV2djVNbvX7vHfuHJ2+y3ru2137t+m729b7GdmNBqp+dMtT3TxllHdrIWjVqs&#10;d3WFNqlUfXKVR6mgfMGkybZ+wSItejiJp1Dgq0lDec2fMMkObdpic8eNt87yCmstpJ1KbMuChXbh&#10;0GHbtHCRTWhpVVrZVpWXb9NGj7U1ixb/3ZSx43+lvqzi1bzUjF3xMfFTi/LzF3Z2tJ0Z3d351ZrK&#10;8t/Kzcp8b+TIYTM1hCVIRg4ceEvnyGGD5wrwK3U9gLENs6ampv2BBy698r3v/fCvX3zhZZs7Z4Et&#10;43jFpausuabR+nonWk2JFmnq2xNHjbWq3FJrKKqyVk36bE1pLKmwYvb/C8aqNDm5Nr5Yfc1BPmwH&#10;0/OSFz4+lBjeJ2FCc3EY9MnFJxSfyH0CwiwJC0++c8C2sJwgkW1huaHNMUv5p0X3skTwRhtj0r/T&#10;9SzkKn8WFJSDvJOHDA/bawp1z3OS0v4sKz7lxcyklHvT45PuS4uJ35E4bOTsIbcM4R2D/3+3Mv3f&#10;/A2rzk5/ZGxl6d8t7Wi21aMabGldiS2syrXFtbm2qFEg31hhE8uLrDYtVSAv2BoWp4VgclBI8G8I&#10;2x8KgkZeMBz8OeI0UYvcBI0hn2vgHcIY9/w+RQtt6FCO3U0HN67d3+EKe7SwrQxIZ+EbtOwAuoAw&#10;GpYRINmhnnCE4Yx4oB2tHoAOvCN+Wo3DvG+7cf+gue8vE30OKHEAQnDnGj9fkNAHHWYc4H37jH8t&#10;GnGgp04uXjdvA9Imrei8ACLghz7PNfnSdg5MNz8PuPGc4I+bu0eDGG6FGssKUzS+AVKFFZ/BPMdL&#10;AvJsrUE4pYaFOttu2F6Tp/kvN1F1yiqysZq3ezUXs/0qdsAQtZ8WUiobZQTkkwdqTNU8A8jzzgVC&#10;H4juO95XvA1oU/wI4+0LVAPalD9y2EFES841fgh18v5HGxDPxw3SJQ/39/zw93amzYhH+zi440/5&#10;MAkTHc7vDXb8MSkD7e7pc+33h/J4GoTlfhCf8LiRpx/wQN249vtJOohfu1AWF67x93CkSdrkTVr4&#10;c+1t7H5eNurgbYMd8Xp4HpQX8XKQB3FuTgs/ykEc/Lx8lAMhHmUo0PhfLI6q4d/QbLV5CmUbHkCe&#10;OZetX4UpeZKCoJWvzi0J/5JXZSTaUwcW2q9cXmPfOjrRvri1w26saLLry0fZirIYm1WV8bdtRRmP&#10;a0z818dntPBAJcAIiAGcwBjXmIAXoAawEQ6YRwA3TKANDSvhOA+er3kC7r3yB+IB9nC8JLANIEu4&#10;5mSboIlXfnxEiDwchEkTO+UBqBEgnLKx351yAbZAtmuxHdxxA5Z9qw1uhAcsSdtN0icsII0GnrQd&#10;roF9h37cAGvag9NwCI+bQ7xr0HEnHGUmLPnTPuTl9SBvxLXw+FMGwpAvaXnd8CdNT3umoH1m72gb&#10;08AHcQTHDc02trFFaSld8mjrtfGC+Ymd4+3uMxfsXUH83j2HbdLkWbZr50Hjy62ZGuwqNZhlafBK&#10;QTMlCClEA54lsGdQU4cHojluEuFvevKmnEA8psM7djTzuBMGMOe+0Q+oL0LfwiQM/QXtO27YSZu0&#10;gHm08GjlWTQAIZX9g7Q/qD5AollkUAxbagYOCpokHj72kRKWB40XtQB4QB5tOnvl0cajFQfc0aAD&#10;92jZAXg055xYg6a8XaBZo1VyYyFbYUpUjiyFYcsM4QCpiOCHFhRY4NhIPtBUK+BqF8jXCMAKNakW&#10;adItFkA3C2z5iFOV4Iy94W3FpQI/LZqGobUdaiNv+UI4maJR+WfKBLpqlP75oyfsuUcet/tOnrH7&#10;7jhjdx+/w9678ar9ye/8nl2/dNX2bdhsO1euCdohNLdJAvrWsnLbIEDua+/Qir9Eg0yCxQ8YYPMm&#10;TLSzBw/Z9O4etQHn5leoPWq08J5sh9edsSOrjtuE4la7Y+ki+9rlO+wHV47Zd++7zc5OH28TVJcJ&#10;aXk2LqfYxpaW2doZM2zz4sU2sbUttBN9csHESUG2LVsermmvyNdqC2zZtOm2a9Vqmzd+gi2fOtX2&#10;rlxhq+R2bOtWWz1zpp6hUQHk29T2tfm6F9W1Nqmz20Y3t1p7Td1Px7Z1/NmUMWN+a0xnx+9P7O3+&#10;674xvdbRWG/VpUU/yU9P+/Wc1ORXFs+e9UJ7fd0vl+Rm/15xTvZH8SNHAvi31lRU9Fx/7Mn3v/P1&#10;7/7NO2++ZxPGTLT5sxbY3u17rTC30GZOnG4ddapHeb1N7plofJGvqbTORtW0hr/emzWuhZN+BPJ8&#10;2KNAAzuDO4M5pzmhfQeYWfTmq9/mAdE3gTwTObDof727GxMAE4RPJpG+G/kXLE99IF/9mHc9WCwU&#10;JaZqgSsIUllKKEMSGnhN1OyJV//OZ6JiEtLzzOlSlInJtRB/xYns0VQfGRH7yOBbwj8ZvCiMxt0X&#10;PP+pfsNuuSW7qSD3jb6aip8sbW+yVa31AvliW1KTa0sb8m1xc4nNaSy3zny1XWw/kAvSM2JTjQ/a&#10;MdEW6tlj61Y22yDU7slD4gLIA/Spuj/cj6AQUFzuRxhfdG+i4R7Bz8cfxiLuESbujD3Y8XN/hLEo&#10;WhiTAGMHXuA9Ar2ARmT7SrRWHndgny+2Jg3mGFSNb/2adod4zo9HHNwRttPghz1o6hnP1a8Q+luk&#10;LJ9rHIEV+iD+DicRgAGkAJ5ImRzqAXr+4UMAfC9vNMyTPnk58NAetBN5kxf9EsGfdiU8ebrm2KGQ&#10;sAh+QC5l45pyEwY3L39hkvq5wLxSYxTCthqgHRMtPDDv22p6GtptXGt32IaTFauFTJLqn5JjozSf&#10;TdEcXaZ5aeQXBoXjZ/34Sd67igA8HxdTXWJQdv3sgs/7g/eD6GceN9rE29whkDog1MfdvJ5+TwhP&#10;e/j44PfR+xx2D4vpbuRFPMLTzgjlwaR8hMXf844GbvJEotPz+4kQJlpIx8vJNeUnLe6np0OelMXv&#10;qYf3e0r6CGER8qFs3hb4Yced8ngbeB/yshGWa9zxj24zvweeB9f4e36It0n0PcFOefEnPGXxOnh+&#10;BeKnnBgtiJLVFmIDXrJPHTJQzDLcStLECmxjTs2z/ESxTVqxlWcXR95bS4i1U8vG2Y+vbLZvHJ1i&#10;H+0eY6+sbLGnl7TZvlG5Nrcq4x8n1BV/qGHxX/86NjDqWlIAFBhzeHPIRwOLiTuACZQCn+4GqBEX&#10;TTxbaoB5ttXwUubomqYA9rj7lhvcEcKhoWe/PMAHyJKugzvpUz4HZwCdfwEAauxAOmFdk018wNgB&#10;HHfCAPuuISYe4TBJE3/i+gLAT73xBQBbdagjcE1ZcCMscRAWAPhTDtqONAmD9pnwtCPhaEv+tSBd&#10;wiDAPnExfcFEPpSP9qAtiBfK2DPW2gRqS6ZMsckdo2z2mLFyU94tHTa1a4zVFZRbW3WzHdt/zN5+&#10;/T07c/qCzZq1yDZt3WdFRVWWk5FvNaW1lqWOBsjzkYKwp3RorCUO0sQ1PPL2PVsH2CZQIbhuL622&#10;0cqfOgDc1InyoGWnrgA9br4Y8XuFG/cJN4CdhR5umMA7CwCu8fMtNkBR9oiEoJEHXhgYefh4WJIG&#10;DYucGKLBFYhHG4/WjcEy9taBYYBioIg8hHo4NOn4C69APLCOBt7PkgfqEbbfAPNAPTDPlgXOagfQ&#10;eRiBeGC0VQA7qrJKD3582MrANgfclk6dZl3VNUHT3lJYHAB+YlOLrZ01x2b3jLYOQTMwD9wD8PvX&#10;rLN1s+daQ25+0BTmxsXZ1I5Ou3jmjG1bvtLaKirDPvzUocMExGPtobPn7Lat223u+Inhn4C18xbY&#10;c1eu2sPnL9jRbTvUF6ZaT21dKCswT3nuu/2EHd6y1aZ1dYfrtfPm28aFiwJMYweogcDMYck2rn6S&#10;7Vh00Fb3bbC+ql6bVVdn2yd12PYxlbaqLtvW1lfbgrJq60rRgKo2Lk9IsJaCAt3X9tAXaS9Afe3c&#10;eWERRJsA8LW5eUFwWzipL4B6geI2FxXZ/g1rbf+6NbZixjT1+z61HcCvCTw9PbQ76U7q6LAOLVY5&#10;dnO0Fqx9nV3W09Qk6K61popyK80WWGexTUQDZ1bmT3pbmn/SWF5m1YUF+P1jysiRP9dYVXXPjWvX&#10;vvult979h1eeuWELp8+3RTMX2r4te6wir8ymj5tqcybNtFo9G2jii9PURyqbNMGXC9hzrKG42hrV&#10;XzmVhnPn/eXQfCYCtR8n2fjkxGDOdpb0wYIoQWLCFwaHU244vjJxUOQjVQladCapDf0DSmxj48NU&#10;fHTGT/bB5GvK9Pv8BNc6Rf4m5qQVXtLknZVcwSov+HECSwQgmJyTLFl5JA9QPr7AVR6clZ8wTBO4&#10;oCthROx1QTIvqP6n/g0bOLC9tbjg29Mb+DBKnS1vrLQltUW2rDbPlgnkl7SU2MyGUmvK1EQ8PLIt&#10;JF2TaGZ8hkA+AqlFiZrc0VSr7rycnBS23SQF4E/v18g7qPuEj0SDmQvXgIHDAPfd3bET3+NxTTre&#10;L1yioRg7YOziUOyAj7B1BY092+TQrrN9xkEeYEcbD7Sjib9ZGx+21QD+KgvlQBx83M3Byf0os8MM&#10;+9wBeV9Q8M8AZaKs5RpDAXnsXk5fjJQI9Gl70nA4o00YnzHJg7YAyMiX8mACS2inHey8HNiBKNdY&#10;O9RhOmQF+M/MD+fFA+fse0cjz+k1vY0dNmnUmAD3vADLy7C4s4+ea/6Fzo5PD2d8854SL7wC/ImD&#10;RoTjZ3lGI/dczyOLFdWTo43ZI5+ptqc+1IG+EN2XiOP9i2vCeXsjXj9v/2ihft7PPIz3p9Cv+9sX&#10;90i/+nybDn6eH9e0D/fb25/y0Y+9LxPG/xUgLO2PGyZpe5/28nv5yN/vFXliIh7f7z1hKQ/5eb/z&#10;uJ6Px/f08Cee15l0cENwIy3qgR03L0N0e+BOXOqIG/4elnpiEo40vG7eFr5opN/5Iiu6rF5/3Lyu&#10;SIkWkvnxWZarvpStfpI+Yrjm8cFaDA4L7y8ViatKUvI19/Il41LlVWq1+cVyS7Z1Yxvtuw9stq8f&#10;n2Nf3jfZXl3ZZk/Nb7Q7J1XbvIpUm9ZU/iNOZOsfHv/5n2tOAUqAzeEcd/cDyPADPgFXB1qAk/BA&#10;Mm5o5IF5wL1HCwPfYoOJZh7x/fLAO+7hBVi5edoOhKSNG3agnrKQjwM2cE7eId9+qGavO1CJEA4/&#10;TK4JTzwgH8D3eKRB2gA8/r4wIG/8yRs/wpAW18QlHCbASlgHdtwAdodxbx9AnXalPQkPsAPDXh7C&#10;EAc75cVkQeFn4S+ZPN3mjBtvYwU0QPzYxiZBXEOQ9spaaxZcH9pxwD58+0O7eukxmz9vua3buMOq&#10;6zssXqvFqrJ6y88osOyUbEvVpIdGPnFIbDhyK2lIjOUJHHi5FW1eU0FZOIEoLMgklJmyUlcWfJSf&#10;awSoZ6EHpAP2XNMWwDoadurMQg8hHdzwK89k64sGoSQm3ciDyhYFoB7A5wFzDQIa99byamuvqA2T&#10;WSKfJdfknK4Jrqum0VbMnGdt5YKuMOiwnzjdFkycbMunzxJcVgSIB+A5bebwlu12Zv+h4I8WHg09&#10;g/TauQvs6YsPBfgFPEfXN9hUAeTtO3fK/aLtX7/exjc360FMDpr6NXPm2mMX7rF1gmO08qMErbtW&#10;rLQrZ+60h06dtlXTZ1p7SWnQxtcLaic1t9hRAfbeVWtsTu8YWzyxz9bOnmNHNm+17cuWq6xs/Rpj&#10;hQmJWkzwfkCG+sEE2zB/QdCko/Hmvk8W5E4ZxTasSeHfGRZ1vB2fHRNrsxR/Rk9v0JR3VVcHDfmd&#10;Bw7apkWLw78ImQpDWdvKSi0/Nsa6KhpsbO1oq0mrtKKRqTarrcZWj6+yrX0C3ZJhVjv4FiseONAa&#10;BOF1aYnWkJeqe1Co+vMScZpAvdw6tPiY0Npm49QvWQSRPv9acHZ3TmxcyLe7pjb4d9dWa/DjnGL2&#10;ayaFcuBel5cXID5dCxje9mdLUoMGueosLSAEFEygNWrD5pIS9YNy9R0GYgBqZHjhs7u21uq1wEDz&#10;wQuibQozoVWL9gkTjO8oJKp/o2nfuXqrVWkAXTZrsc0aN80q1c+nju6zKsH7mOZu627osMrcMmtU&#10;2DqBPF875uNSuQKUNE3gnB3PUZN8kTZo6wTfPkHQX+nHLESZtBIF0+GoSoXlVBskHGk5Ml4AxlYP&#10;tKeAl8BAfRatOdrzMraXcTxeMtsP0tSOTDZM1oALJ1LwsjYTgsoyMskyhrEAz7RaQUypJhueFyYb&#10;XmYN3xXIybMCLZZK87VYTs/4/bi4uEYN+/+vvLD6H/0lDhs8v6u8+NfntNTbslaBfEOFLa0usKU1&#10;ubaoNsfm1xfY9PpSaxDI58UIZjVhR76emKW27Icj9SNers4c+rMgz5eD/fhJxgtMhHvGxO/CtYtP&#10;+B4OE0gjPtcOKw5xDjzhPsjOmOTQiwkYAvOIa7OBZgQ7UAxII5nEoy5JWqgI1oF3QB5xaPc98fgD&#10;/Q7y0XBJOSkb9QjtI+EaPy835Y2AEAJMUVfgL/LiK6DOezeYLDy8TpSZxQiQ73DDc0FapEs7YXKN&#10;OEhRBsIBTg7qiIMe7oA6IO9bTigj6ePvkN/AMb+FFQHkgXZMYJ6PQC2dMT/4OcQ7yLPtBujnX5w0&#10;PWOFArFuzWdsvcnXnMQinHPkua8coOAQj2Y+dfAQydDQpvhTP4dkb0sEfxfa3euOUG/vHy6E8TQ9&#10;fHSb0UbEQ6LbGNPbhrJQBvxpH0zSQkiXcvq/UMQljIcjDdocoTzev7kfDrgO3AhxvByEJ3/cucbu&#10;7tGCuwvXXk/PH5Nr/LzvEhZ33Ly/Ui7CUR7yob1x9/QI630uuqzReWCnTl5m3KPrGJ02+fl99fZ0&#10;eyifuKoko8hyk/givto6Tm2XoOcmQX1f9tI0TijikA12IPAPf6nViz1KU1OtryLTvnRmtX3nzDL7&#10;yoEZAvl2e3RGtd0zrcFmFMTZxJqi30qNj+df5n/5B3QBsGx3wAS8gFG3+xYaIA6tO3AKlALcDrUA&#10;KDJH12jYAUAAnbPk2UrDFhs09LgD877FBm29b7UBjMkP8HVABxjJD0AGxMkTe9BQ95shXwEvJmlQ&#10;JsCXNHAHkP06OiyLBtwxSYu45OewTjj8iE9buJ1yUU7SoE1ww8TdYZ32wp2yA69cY6f9SJ+0WRyw&#10;8ODa60MZEPLCnNk7PsQlr8nt3dYngGtHa1tbL1Crs/EtHdbT0Gyd9U22f+tue+fVd+yVF16zpUvW&#10;2BpBS2fXRIuN06BXWmM5mvyzBQN8Mjg1JtniecFSEA/ksK0GDSAgAsSzyGLrUzfwrXtEXagXWnRg&#10;vUfwzBGNHQLrcY1tNq1rtIBzsdq4O/xD0FFRI+Cvs8V90wXCewWdUwXvnM+eH4Q4e9dutI0Llypc&#10;veCvzDqqa23jgqV26dQ5QfNmG93QGh4ipLmk0g5u2m6n9t1mUzpHW0dlnS2ZOsvWzF1kdx89ac9f&#10;fTzAPIM9e+QB9tP7DtpDZ84JuOfb/Al9gtmldnzHbrty9ryd3L0vgDt75dlbzIurBzdusbuPHLWt&#10;S5fanLHjVLaFtm/duqDd3rFiRfgnhO0kQCdfipzR02MrZ860SW3tAZoXTeqzY9u22X7FWSTI7ijT&#10;IiG/wMpTNRALUtkXvlyLhHFagNXl5wdt9AGFXcbCQZCPf3ma6lpUJKAdqkElJYD8hCYtHgTquI8X&#10;9PYKWqdpgdFZWRlegqzJyRHIoN2N0aKlVJA/KsAz/xx0VFYJUJvVZypCGbtrakL4ktQ4tVOM4Jgt&#10;RoL+qhorjE+w6a1F9q0bp+3TN07YI3vG2ZaeUlvRWmJ7Z3fa1jmdNr6RyXOkoDFbwsSLBhON80AN&#10;usOsQouPyiwGPwZQJrAYSxgwIJysUqIBKzuUc4SgJN5KM5hE0IQIGOTO2cwsYqoysrTwEbAC8DGa&#10;kHR/ihNSrDxFYZUGCwjqzYIK+C9UPixcGgs5DagoLC6QGv5Z4SUjwXO+noGyVP46LrDVc5bZgkmz&#10;FabRZo+brsm+UdJknbVtmszzIlttSuosL1mDufpTYVaO5QhS0gVLGWjM+096KQK61ddq+78TwGTI&#10;vlD+uWIyCBMyW8GAdsE8/yJxZCUfv0oVxCcNGR7OqU4WaGYIEHLR0qLR1GK2LI3jUTlNSYtklaWp&#10;uEb14+XbSj13WhzKr0YLjrK0AvUTTbwy2XPZWFwhUGkM3xuozCu08Z09duX+i/b4lYdtuRZztdU1&#10;f5Oenj5Fw/5/yi01/b8vpMYM29lRWvBHsxtrbElTtS2tKxXE58vMs0WSuXWFNqm6xGrTNYmq7+Qw&#10;aQvkM+N4QRFwFFCx3U7Qmzk08uJx8lD2yAPyaFE/h+9oEHMYc3FgAAqiwYLwpOmg4+GY2AnnoMIk&#10;jzsfSbr55VDAGNNB2TXbrq0HjgFlP7UGjTzgznYa3z4DtCMAvEO8uwPzXi/q4mVDImX6pwsSyhsp&#10;P+EiCwzKBLSzqGB/fEUm4ANARsLg59p4pEx9DwgClByOMIGiaMh3GCKsQyJ540c43CLj+efiYIXJ&#10;80YcwlWzLVP9HzBnGw2n0gDkbKVZMHmWxsDOoOjCnNAxOmjpp2sObq1o0LOshXeCIFHPe1NZTdDi&#10;V+eXhoU2RzHTNjm6f2HRwsJbz2s67y0I6L3tuP8OebQj1+7mdaLe/5x4XTDpM9F9j/i0oy9aMEnP&#10;IdTbObq/UR7ic+3xCOd+lBkFGaaXDT9Pw9sXk/yj75G3OddedvLwNLwNvL/hTzzCux/lJS55eR+M&#10;bivvNwjX+JE2caLziY6DROcfHcbrSLru74I75SdtwlEmr7u3MW5+Tyiv50XaoW8ondBuYquSzBLL&#10;SxEfUE4+GpaiPCTMfxUZ+ZYXm251OVWa5wB6PghZYMWav1pThtmrR5bb9y5stK/cNtveWtdpT86q&#10;tivzOmxOYYKNLc//o6LMzD394+M//3MtqwM60DpewIlGlpdXgwjsMNG4TxUQ9wns2Ns+S4CJG+Zs&#10;gae/1OovsXIN2OMGwDvM+/YaXnrlOpxoozCUxaEYqMYNeHcIR1MNZGNHY43/fME48aerPOMEn5SL&#10;D0wtUFiEsnDNImNmf3jKE8olP+pLXtELErTkQD5+XhbKgOnwzjVgzjXh0E4D7WjjuQbACUO7AsHA&#10;Odezezg/f6rqzrn6M2zuGI7eHG3LOete9tWzFwmM1V4abBZpEFql65kq+123nbBXnnjW3rz+oj3/&#10;yDU7feh2Wzhtnk1S3Teu22Qv33jNnn/uZVu/bpvNn7fMZk5fYLmZxVZeVGv56jRZSWypSbdkTXJp&#10;mshS1TH59HqKBno6J5MbL51OVFnRinP6RTjXPTnT2oorA9DXCFyK1Gkb89UJs/QACKjaBI/bBb8P&#10;nT5pF44c0uJkouoyWQC/xe7ct0/upwW4W7V4Ga10s4PMGTPG7jp0yE7v3av27rHl06bahcOH7eGz&#10;Z23rkqW2ePJUm9E7zlpKOc8720YJ9hdqUbB6zkItYpqC+951m+2OvYess7ohbC0a29TePxkkBw08&#10;GvepAhleYt2wYLE9cPK0Hdq0NWxZ8RNr2F7Dnkf20m9Zsjy8SMy2mVGV1UHjvnr2XFs6dbpN7+5V&#10;+PKwbYQXRzGbi0sF9q0C5swQn5c6e+sFh2N4t6EtvOwJJPNSYgrnp2sinjqqW+Vs0Uo8sj+fF2gr&#10;2XPPC7DllWFBMVfpPHj6rD1z+WG787ajVpVXoPskaNBEkqoJn48VJbNfU5N7dvjre2Tk1Br+ahcc&#10;FrElCO2rwiYOGGzxAwaGF2LRJhWqLGjJ+VBOQ2GmtVSUWpUmrdriYivLSLCu/Fj7hRdO2++/tMP+&#10;+5NL7TfuW2Cf3rXQPjo52+5cWGuz6pKsOm24wqZo4tQkmp0lcOCFuxGWr4GLr7TmaYKnrMArWmE+&#10;+b9wygyb1Nlr9VqsFArcKxS3PEeLgcICK9BioEhwXpqpQV9twdds6wTmvPjKdYnasSRVA6DuFS96&#10;htOIkjXgqt2L0zIUH7sGYvXFXLVJEdcCDaQqvCRaYJWZAnItVpO1cG0tq5Uff6MWW2NRpSC5Sm1f&#10;p3tSbqP1PFfkFFqVQKCmoNQKNKhz/nqe0uLjSXwIiq/P8tEtzv+vkel/xzL48yIseXGWNpM/bc65&#10;0ywWeemYLQqUMVUAnzhwkCbTERroU0MfoM5NJWXWIphoKatXnxDAl9RaQ1G18iuz8szC8C5Ljey8&#10;kFtbWGEVeq6L0zSBpOcJ3FKssbLGxqmvJrPNQgvB9pZW+8onX7Y//B9/YLu277D8vPy/i4uLm69h&#10;n5OA/rP+hhUmJ9zZVZr713OaKmxJc7ktriuypfWFgvhCm1dbaDPqyq2nvERjU6RdmVTTR/BFWpma&#10;XNN1nwIwA89q8xQWTENGaKyTn8Y9/k1hEkYA3Wgz2j1ao82EzbGMvLgKdKexMFM+kaMaAWFgLwLm&#10;GRpX3Y3wDuw8n/4VVwAYSHa4d209bi6Ey9a95GQqJEv+GSMEj+QRROVj6wvjQ7+b2zlJCvigLg4g&#10;9FFM3FmIuHjdcQdSGEOJz/PM0bLhqFlesBao88zlC9xxL9RzUaoxi2eRY23zgHotch0uyQ8wcuB2&#10;qMQdf8K5P+6UgzLgjhtjP4LdYRfows3hPrjrGSjUAjhf6RYAXwrTXC4obxplYzRXz9c8ysvs49pH&#10;24xxU2yq5tm5cutp6rRiDn7QIjBXcyOafDT2nHDDV4DZYpPJR8Rk58XXnJikMK5xYlpkzows4Ggz&#10;F9zcnTDUi3J72akb9fc6MH7wrwLX+JEGfY34DomkgeDv8f1eEsbDIeTNvSQd8iRdj8u9diAlLH4I&#10;Yb3tSdPrRjqk7XVwmCYuYfHDHTevO+6YXBPe762X2dNCSIc0yI/yeR24xsSN9BCuPX8Pix038qJO&#10;Ll52L7+nSTrUk/DR+SKep9cTN0yuKTOCP3Hdz/1pwzKxUwn/lGYUWJHsPDOM9dmab3muQxniNPdl&#10;sIWMf0F4x0NtoAV3ybCBdmnTQvvO/TvsS4em2/vbuuyJWSX22IJRtqQ0zSaWFv11W1XVvRob/+V/&#10;UjlOEFj2fc891Y0RTaxMoBg7mnWu2Rbjp9Fw/juwDpQDxgGm5bd+zqLwQShM4rEvHpjGj3AO9bix&#10;QCAdYB4ttWutMQFogNm32qC1Brwpo2vSicNCAignnaV9M8LHpvgHADfs5MGHp9jqQxj+BaAs4SVb&#10;pc8584A2kO7acIQ8uaYs+JEXbcViggUPcYF+7JhedsAeoGehwXYS0mbxAeCzQJg/VouLnkm2eMKM&#10;YC6dPFsLkgk2f+J0myx479JAsnT6PLt694N26ey9dmTHfps1drId3n7Afv37v2S/8u0f29NXnrZz&#10;x++yxppWmzpljr382rv29POv2Katu23Fyo02Z/ZiK8kXGOZXWXl2uWXFq2OmRrYFIMAJX+D0L3Hm&#10;qhPzULBPna0BqRrAeHEuvDwnKeVlIkF9icKWC2R4kbOlqNAK4vl7LsFWTu+ztXOm2qJJo23d3Ml2&#10;YucGu3r2uB3dssEmtzUJqDJtQpPApCBP6cVqUdVtiyeNt4a8bBtTV2371qywHcuW2PlD+4MZeYm0&#10;NAx0PEDAeldNY9DE88AxKaxfsNQun70gMKsODxYPcGSAyBRo54aXgfnXAsjmlJ8lU9S+HV0B4BE/&#10;kpL99IiHwY/tHH70JLBPWdhHz0u0uHOSCOE4tYatORUZnC6SHwatltJKxSlSmfTQqpxoqJj0GUQL&#10;9DATBo0Xp/AAGKkCDT6GBPzGCO7aq+vtyK69tnHpapvcM84ayqutRX03VRNKjSaYieqTs6fMtnVL&#10;11iHnsmRt95qI79wa9CyMDihBSbNxIGcq4/WMAIW5J88aFj/dqWYAOKNmuwqC+usUouSqtxka04a&#10;bD93+bD9xfU19lcPjrX/fWGi/cldk+yHt3fb+alptqhqpFUnDtCEGa8Biz6lgU/3tiJPA5cmer6K&#10;WlNYFibPKb0TberoSTZFC9fO+vag7a7Q4qU4SxN3riZ0meV56g9pugeC+JLsnGAWZQjUZRZrsYRb&#10;qSC3VO1NWzLpVWbnhxdP+Qprie4zXxzNU96ZWmClAzqCp3RBER9uKlK/qMxkryNtzmQVgabIWdcR&#10;jSL/4NRpYdqpvsLHuqp1fzHLMvpfpBOYsG8dQGTgZtIt0QCMX/TkQPv6xMBpTyWc6837ESp7gWCM&#10;F50rVLfk/qPr2EbEopEXgxv0LNWoLarVLmjVSzUZoEFOHIw2Pz5sf0sVqOZx0pCeRZ5lX2Swd7+5&#10;otYay6pszoyZWsivsyy1X6ruTWNj4z9u27bt7/bv2/eX7W3tvxg7MvbuoUOH5mnY/8+8tSa5IjPp&#10;4XEVeX+/qL3SlreVRY6cbCwSxBfbzOpim1KrZ6KoWPcworUGggHacMyk+jywDCC7FpzrVDSpIUwE&#10;tBwQXHBDHAb8vjrgRNwjoB3yYzENMAu2Xdzd8yd8gHGZEcDvX2DIjf7oMB+dBmE93s8Avdwc9t2P&#10;/os9eiHg5SJtygx4ABH0S+zUhQWK1ze6jg43+epXHGXJdh7fm89WHT+3nqMusWOy0Ob7EfjzL0BB&#10;2F8fARyHnAjo/Ow58O4WreWlHJQJ+2eQ3h8WO8I44BAfGV8VV2M+8xjfZ2BOY47jI2xdYgW+2Lp8&#10;7iIb29Fjo1t7bKrm38maT+dNmyugn2y1xdVaoOSG/fKFWuBzNCUn3nACDmfK8zXgcKKbTN4j44NR&#10;fP01c2QE1BHajbam7A6Q2GlvBz6HQIS5lrKzNx3B7mGi75WHpQ0wycfbg/DkTb6f3TfFxfR8aRuP&#10;RzjaF38vE2lh4k+f8H6OyXhGPTw8aRKOspGm9y3ywJ+8vSzYPQ+E++kS7U5ahCU9v/Z6YCctyhIN&#10;5IR1oR0QyuHtTnjv215G0iJ94nPtbpTH2wDx8uGH4Me98Xc0yNPbw/NGPAzHoIaP8ZGX+iNb6ljI&#10;Uw7k5rghL/XV3KFD7fiimfatB/fZh0em2Ud7O+2xWdn2+MIOW1uVZ33FJf/P2LqGZzU28h2Pf/6H&#10;5hiNPFrkcPqMroF3YBjo5Vx4tln4fncgHEGjDqhjJwyQjADMK6fNCXGBePwQAB6TNBA/Yx7QDpAv&#10;QAGeAWLgHQCOBnnXaAPymEAxfuyvJx0WFKQJoAP01AE7QE85185aEPLxr8sumTQ9wDnwjWafvFy7&#10;7v8KYPr2IfwBetoLmCcOAO9lwx07YE/5gH7qRBnJgzj4zx/PF2Xn2MIJ0231rEWK12bHt++3Ow8e&#10;tymdY+3e2++0r779oZ0/dtpWzF5k21dtDB+q4RzSBE3s+Ul51tXYbbMmz7PJk2batesv2tvvfWy7&#10;9x2xeQtX2KLFq622qtnK8iqtLKdcnZdjtrICADDAhY/AaLCNHviK1IF5ADipJnzYRqABZPLSaUlS&#10;pkAeUQdUvDKBTZXgia0OZSlaAMTHqM/wYm+LVaQnqF1abPuy+apnt+1eudzmjhktYM+15sLINhO2&#10;WzQXFNjs3h6b0t6quHU2sblRi4Qk9cNK3dcJYd81X1XlwUsYIPBRWej0gBzbGHig0IowiLD/lS0N&#10;DIi4c+ICx08C4eyBB+p9+wwQjh9QHhYKQWObZxxBiR1Bg+oae8LiRzzSIB524J0wHpcvuLL9B2Ef&#10;f4NgFjv/JPDAAu28gOgfsUKCXXWIuXWgjfjCAONlR16iHD5ggMUKwstziuy5x67br/7ox/bpd35o&#10;H731od3Qvf7dX/td+/M/+nP7s//+J/bCY09bnu7fiFu+YDFKgy/cki6DGPeTgZvBDZOB2fNP0oIh&#10;LyHWqgpKrSRX/aSw2KryUqxs2ED7+Pxe+/NnN9mfX+qzv7s0137z+Gj79uEuOz0pzfZMqrbj6xbZ&#10;nPHjBOAa/ASmefSDnDxbNH22nb7tmN1/5i5bu2i5ddQ2WX5KVvj3J1f3pbqgzPIVpyxXk1Y/uBcq&#10;vpv5Avos9YF0LeIwcwW5Ockqk8LXqHwMsmEyZ7AUnBcL5vPTMhVWEzf/Aghq0Jp/tgdd9aU/87EO&#10;IAe4cm0oWwRKdG99n3Kj7iXCS3wtuu/4IeTpkxxtymBdT5tpgGdg5r7yESgXBmriMAnwz0GeBvIK&#10;lZN/Xlg0pg0RAACYMQIWPQdIGluTBg4MpwslDR4ieFf/GKpwWpDQnyuzBPolFdZV12Tj2jrDl2BX&#10;zVtkm5attN0bN9nB7Tts6+o1tmzuPGtpav5pb2/vr8bExDx86623bh88ePCUQYMGVWuYT5X4efz/&#10;2X8FNTkZr0yuL/3p8u4aW9mBRl79q6HQ5tUV24yaEptUU2l16nMAq4Oxgy5abwSgdXB2kzA+kXNf&#10;uYc+6fvEz3PjEy9uDgjYHaAd2EnPt8K4O/k4VCPk7VDv8I2JENe3qURDPfE9nqcXfU0a5ElcTOJG&#10;Q72HoZ6Mm/RX+iR18H8Z6FsIbtTZIYMxlzEFYAfM2arDVh626wD1QDsfnXLIR8I2Hvlj5mpOceAi&#10;PQQ7bg5HjIk8y8B4ACDZcffnB3c/upCwuJEGdtyYBzwObmV6xni/BCnvX+iXyeRL2c0VdTZ3ykxb&#10;NHO+tVY3W09Lt3W1dNnE3om2cMYC623uCkdT5ibo+RSosz2HvfVs0QHgcQun28g/fURiAHq2oga3&#10;qH7k4y3jLMoSTG9XxP1pb+pCHZmzqI/fH28jTMIhYSzph0Pyob7Epf60C2l7GfweejsBmKTlfRh/&#10;8iI90vV4CHbKSP+g/JQVd+ITj/j4eRp+X6PvD2licn2zuL/Xz+v6z/URrolD/b1cXn78cMNOGMrC&#10;fcCfcMSh3P6cI15O6o0Z7YZ4GUiL+KRFGh6Gtvb4tClCWMpLWsTFjXC4UQ7E86FOlNnLzTVlJ71K&#10;9dVCzQebJ3TbNx7YZ5+cmGVfPTTaHpmRYdeXdNrujiqbWFT4jz2V1e9rbEQJ88//2NMJHKM9xmQL&#10;jWuy/dQZTLTvgDDac8AYuAf2MfEDmh3ucec6AHo/ZDvEA/6YLvgHd/k7xLtmm2vAGg23b7MBntHI&#10;O0wD8qQNxHva5Ld8yqxgB9opC2H4F4AwuIVFRL823bfBuEY+evHgGnnKA8y79p7wmAjthok/4bn2&#10;7TWk5dBP+iweFgjiV0yfr7T4yus4WyKwP3vodhuvAebw1j22bcX68LJOfXGloKUgfD6+o7Y1vEhR&#10;mMaxebOsurTeLj34iL3y2ju2/9Bxmzpjns2dt9RqqpqsKLfUynM1OCXqgU1QRxHIMwCxNQBJHaEJ&#10;Dy0tfwEDPzLpYP6iKQs6NPNIcYJgNlvgmlduZUl6gOPSgla+rbg8wHd3ZaWNa6gPWvax9TXWW1Oh&#10;+AXWWVFi7aUC4uJiudWF4xcR9o1zVGNzYVE4mrGYiWDYcMsSZCX2bwPhNBQ0aPG3Rk6qiR8wOJSR&#10;M7FTADJNaAAPD48PeDwkkUGerRQ5n2nUHdb9w01o2NnWAuAD4w7k7JePbHeJfO0V9wikR6Df/dyO&#10;O+fSA2gtAi3+GeCFW76kyUCL2VRcERYa1IPBMYAf5xH3D5TY44NwnOaQoFGOHzzMht86wOpLquzX&#10;fvRLdmTPQdu4fK198bX37EuC+ddeeM1uPH3DXnzyeXv7+VctbvBgG/6FLwRId4lo3SODCfkwADOx&#10;uKSo7XibvkztVZRVasVqk6rcNMsbOsheu327/dmN/fbbFybZX15ebr9yarp9/+xsu3dxvW2d2GBz&#10;u1qsvarKKnILramiylbNX2znbz9lh3futeljJ4atJ2mCaU57QVtcyVdNZeYLjDME6WjaMxMSA8zn&#10;a2FXpX5QkK6JsR/iU0YIkNimI5DPUjjC1xVF9qAH0T1nkibNwgwNymp/TmQB5tFQ8+Jo0MozsAvk&#10;+SojYJesfoQJLAHsVbrnaN/Rxteo/rzExyk5gBFSovL6xOuTA4O0D+Y8L7Qrwn1lEUV7M+CHwVxt&#10;0CDoB0jYYpGs+xr+mREUha/YDhsWhHcbCtPTra5Ez0tNjU3q6LKFfdNs/dxFtn7+Ils6bZZkhm0V&#10;uO/buNm2rlxtS2fOstGtbQKTai1yitRWmtTY7tXY+PsDBw4c1T+0/5f8DdeU1JCf+fG0pgpb3lVj&#10;y1tLbUF1ti2oy/8M5CfWVFltTq4mXKA08pVUF45sdOB1E8EPmPYJlfvJffXnJPp5wcTfw2BGJuGI&#10;OKADzg7y2F0b71px8vT8fRGAiZCOx/V0EfyIR/rRaUXXgXQIC8D7IoBr/Ajj6dMPAQkHFa6pB3UC&#10;MujD3h7Y8cc9h5dz4wWtgnPfc881Gni+Eu0g70disj8fiA/a+ihQQ6LBDPjh+XDTnyUHLNy5ZhxH&#10;eN5xIy7lQ7D7WEA8/EuI2w/zYZEvM2yByy8NWvnxnaNt7ZKV4f2Xbs25nc2d1tPWG06x6uueYG1V&#10;DapTTth6xTGWgHyDxl809MlDNU6zxUbgzhdf4wfyTktygPro/gP80Xeix1uHT9rU/elLtEf0IoZ7&#10;5PcD+2f3Qfcluv3w8zbzdsOPMN7u0WFoU9y97aL7god3P+zkR9mpj4f3cJQHd0ziux8SnS7lRPwa&#10;iS6Dh3fxODeHQ2gz8qOdseNPnXCjHb2++Ptzi937sz/DXBOWPOgvXh/E00BIn7AeHzfKRp7cJ+4Z&#10;i0hfSHoZyYO4hCU9rilHdBkJi51wlIM0uUfVmseK9PzMb6q2T+7ZYx+fnGMf7++2q9PS7NrCdjs+&#10;vsUmFuT9tLOs4pvDBw3ioIJ//sfLiwggz+kj3erUQDzA7nCMCRTj5i+uujsm8O7gjlae+FwD1Lgh&#10;hMHEzbfkAP7Brx+c0X4DvkAywIyJANFANVp4rtm2AhQHLT5A3Z8upm/jIT/sQHs05DvQI+RFnoA3&#10;gO1l8PzICyDHHxhnQUEYyoY7dky/JrzDPIsRt/u2oMgef162nSg7J9X0WHdti7WU1tiUnrFWnJpj&#10;YwXzy2ctDHv1CjjFRQut2qIKwUqqpWgASYlLtfkagO44fsZef/0de/DiVeubMtOmTJ1ljY1t4ZjJ&#10;4uxiDbAM3BrQYmRyLJviBoCXRJ+UUSHwbSkTxAo4qDeLD+pZn1cSPtZUk1lko6tbra+5x8bXd1hP&#10;ZZPgvUH3kPtPP2mxMXVaBNbXq+9UCtwLrae60sY3Nsiv1ToFyGXquF0VNYL/CivVxFWRqsFYnb6M&#10;F6iS9GCrLGzbyRRopQlEkwW2SeEM5WHhAQVOMYF63IAkHkIeLH84ffBiKwUADnQD2uyXd/jGzhn8&#10;AD1hHNaBesIj2FkEEIb4+GNHCI8biwPS8sUCiwPAHZhHY8sATXtSHsocx9cCBwy1mFsG2PBbvhDA&#10;ngET4A7HFCpM7EAtWgar/qrbiFsHCpSL7Xtf+ZYtnaO+oAXn4xcftfcF8y9ef9E+fPtL9q2Pv2lf&#10;f+/jcHoFCx3S4phOTCYR2scHM59EXPhkfaZAvpABNLNEMJ9r1fkZlj18iD22d539yRsn7fcfXWH/&#10;89Et9kv3rLJv3L3Czi7vsvntqmNxgbVV1tqGpavtnjvO2s51m62nla0zWeE0F/7xKVV6aOkLNenn&#10;a/LP1aQPlAPywDuwjjYfe21xiRUL6jN5MVWSHqvJTxCPGyZbbyrVzj7plUnK1WeB+SLdB7TyeYJu&#10;7LyAyr9NAeY1qHMUZJb6O1DEV2+BeQcwXt5jyw0gj4YekMcEhvyjNz4g037cL59YGIwRBmb6HwM/&#10;94AwDNq5agOOnKRNFk+bY3vWb7HVCxbbkumzbcmsubZ4xixbMWeurV+82LavXm37N2+2A1u2KNx6&#10;WzR5isYH3kNqV58qtmK1XW2uFhla9HIqT+ZI1YkPHSUlqb6atLOyrFWL6QUzpv+0panhRP+w/l/2&#10;FztkyITmotwfzmiutKUdksZCm1uREQH5+hKbUVsqkK8MIA/cAroI9xWIxc795T7ij7ubkS0vkQmf&#10;exn9XGB3d4cBn+y51+G+9gO0gzz5cY07eZA+fQzB7uAdXR7cCO8aeNw9jIuH9bJz7XGi43n6fu1h&#10;KROADyw4IGECGti9T2N6HamvwwenMQHoiGvdgXTfVoPp7oiHA/L5UrXn4/Di4MIYjYk/7ellQrDj&#10;79pmxvSb/f0+OAQRPkCS8uC5599lFFMI42iR/Ds1dnbUt9jyeYttbPto69Wc29vea92t3TZzkubN&#10;3kkB9hlvs+I17mTkBSUKUpZdGLa0xQ7QInwk78jEhS9vY+cjijzvSHQfog2j29fB0N1pa28T6hjp&#10;V5+fiIQf7t5OXONPW3qcz+a6/rZyIY7HxaS9/N4jnhflwd3b1f18vsCPNBC/h16W6LL7vfE8PD3S&#10;8rwJT34O2aSHv+fr9UG8zIShnN5exKdchCcc/rS3+9PWfk1Y8iQPzxt3b1svH3GYJ/Gnnt6XCONl&#10;d/F8aWPanbkIk/IS3vOj/t72XHtdvY7Ex0S8ffk+SJHmqPGFOfb2mW320Ym59v7ONnt8VpY9OrvB&#10;zk3vtL78HBtVUvxpQuzwvv5h8p/+gHgAjq0g4VSS8tqgZXf4RQBvoJvtNWjrXesOFLuJANNAPJCM&#10;6fCMVt81+ZikRzrAfgina0AaeEbbDgCjwebaYRkI5hoBwAkHOAfw7i8v6fMCLdp2XrTFzcuOiTtl&#10;o6xsueElWPIC0qOPjCR9xLXslI02Ik9Al/CulSc8IA/8sq0Gk7jEQ/xEGvbiY18xY77tXLUxvNQ6&#10;rrlTg0eS9dS1fqYB4KU1TsdAAxCLhlUTTwoTjAapxBGJNkhud546b9eees727rvN+ibPsIqKWmtT&#10;nkWFZVaQWRhOb6jMLrXsEXqQRqojJWoVm5geIAutJdoKtBa8tNciwO6oqg9bQugLaONZhLCwoz4T&#10;m9UWzQILydzeyTazc6J1lsmvpkXt2CNAr9U9bAxnpiOja+t0X/nHpkmLLLZrVSutBi0MioOGv4C9&#10;iPFp4RjKEvb76jprWLxVaQGSIfBKGTAiaFITBgwJApiybQGtJzDMNVtteGj84WGFzIPFA8dHc4Bv&#10;17yjXccEuNkz73AfDeeEB8oJSzwHe7TuxIvWwHs43Inr4M82GrbU8JBjAvY84Jxz7yAPaFN2TjBh&#10;EMGNkxFSNGEDfjG3Dgoa+TiBANtS9mzaYVP4iJFg8PKFS3bm2Omgkf/BN3/Ovv3Jt+zO205YwuDI&#10;Nh0GJtqJ9mHQ9MGPQYxrhxTaMXnQYNmHanGXqMmqXAs/LUYKswS9Q+3OtYvtd1690371sS323Lpe&#10;++LRpfZzTx6xc5tm2riaEps/cbId3LrH1i9ZbZ1N7ZabnGW56k/ZCQC7Bj6gWpCOljkvRRAk+MxP&#10;1QQbL1ASqOckaeAV0JdkaZIQqFcV6N4UFll2ogZcwT5hHOQJE/bQK00fODmRxUG+QKCcIyBHM1+q&#10;e1CiRRwTOhM5IJ82WIDXr5FPUNtGC2APKAE8aOcBe4CoVveaYzrzBSZ8UClbzyInz3DSDJKiiTsc&#10;SxejcmqQL9GgTJkIB0gUJGuSUJvHDRhucboX1eoLq+YvFajvsm2r1tuOtRtt1byFtmjadJvU2Wmt&#10;VVpEl5ZaTQGLFS28Y2OtIVcDd1mp5cXGWHFigs3o0tjb0KD7qXxHjrDSjHSBhvpjeZl11FTbhFEd&#10;NrZr1NcyMxNy+of1/7K/lJEj53WUFv763NYaWzGqKoD8vMpMW1hfYPMaSm2q+uDYytLwETZAFgFg&#10;AXgg1sEWd+6vQz4m2vrIS6oRralDGM+Fg4ZP+v78OBgwtpCG5+kgHw3e+Edr0XH38vk1ZXP4d38E&#10;O2m5e3TZo+MhhPN0MaPj4OdaeocWYASTa+pCnQCgaEiKrruDPHDu++JdfEsNJlCPoJlH0NQX6Zkh&#10;P08bcaBhrA7PcJTg5mUCbHjOMQmPeJjoOA5B1Ie0+YgeW0XZmhhAXs9iup5PxiSAvKmyziZr3p/Y&#10;Nd7a0coL4pGxnZrDR/fZaM3hnCMPxPOiItsauWY7IFtS02OSNCYPD0AfjmvmmxG8+Krn2xUn0X0p&#10;WtyNtvX2QGgf2snrTv+j7XGnvjfXEXfCRrcl/rQHgOhQ726kHR0WEzfPn7Q8f0zvG8QhPGmRjt9H&#10;3KLF7wXieSDYSQfB7uX35wt33AjrJmUGbkkLN+IhXm9vL9woK+1Eu9Ou3naIh/HyYZKf15m4uGES&#10;nnuDnT5HfQnrzzxpIX6Nn5fV6+12L7PXw+vi5eAaLuAeYcfdy1kqKVYeralJ9uKRtfbx6YX27vZW&#10;e3l5uV2eWmH3zemxaYL8rpKi38pKSVquIfKf3x4JrLFHHpDnhVdOJwHYkd7qxmB2CfCA5E75A+W4&#10;AeTRGnrsQDnXhAGc3Q2Qdu078I4fdvyBfUAceASAAWWgGXFtN7AMwHON+2faeKXBV2EBc9LwBUU4&#10;BUfh2QePO3YgHnj3fAF6T4c2cED3rTvkhzt5AuSAO7DvCwsEaMdEYw/UEx6TekRvDwLgSZdFx5o5&#10;i+z2XQdt7vipgr1Ky41Xh0/ODJ/w5e86/spjoGDVz0ttxepkhbr5KWgZFW7JwuV26eLDdte5e2zW&#10;rPnWpXJW6f7kZBZYdnqepcXq4Uzm5T49zHF6EIdqII5hTzwvI+pB1WBXkKqOJOHvyNpCTY7dYwOI&#10;UnbKCcRTftq+p7rFxtZ2WFd5k01rV/sI5FsLa3TdaOPr2z/rDz2KP7GpTfeZe867Fd3WWFCqPlVv&#10;TYUaFLMKBfIaJNP00EjKUrUqTcmxinS+5qoHVpJ0qybawbGC30HhQXV4d5DnweOh4gHmweBB5yEC&#10;5HkowoOjiQSNuWvTgXYHdMDbteqYfAQKO1AOuPPBKId+wgP6mFwD8tHbcVyTj3uF2hENPNp4ttNw&#10;qg4DA4O7/3vAIEa5GfQB73g+GsQXBNHUD1B9NQmzJYSThLhHHGGVpsl0Vt80+/Vf+BV79dmXbe3S&#10;NXbhzAV75vFn7Y3nX7O7jp4KA1L0hMLA4/lgcu3txGBEG6YOEfgPG2qcXFSZV2kl1Lc4T2Udbnvn&#10;z7JffOUe+4XrR2xSylDrSBppS9vzbNGYeju2Y5udOnDMehq7LEX9k4/v8FXEIt3DUg1SlLtYbQ+8&#10;F6RpwBZwFmdqYk9LEZxHQB0BzstyBN0CdsyWquqgnQfmA+zLLEwXvOdyCoD6sSDbNfI1+cXWVFZl&#10;tUVlVqz2RxvP9hpgnn7NYpV25KXG8JEmgRsAxwk+mEA9dkDewQzoYXsN52AD9YBQ0N7r3vEeCZAA&#10;ICQK4OO0uOSfk7AdSnbOhuefrfD1V+ouO+8EVHKmNV+U1HNRokVrCsCmtNI5UWakFgrJaDA10aWn&#10;WmlmutXkZWsBqMVmVZlNaKjRs1Vt3QLWhrwsqyRMWrLKl2q1+TlWX1xgzRVlWgRU/OO49ta/aq2p&#10;fqskM7New/m//hnv//y/gRkjR67rLCv+g4Wj6m11d52taCmxhTU54WXXuY2lNrm6yLpK9bxrQQjI&#10;RmvEgViuHWodqh2KI/c/cvSeC88IzxDPCeJAy3PiYdyffhPR6kf2q9N3HKpdHMgduCmXl4N+xr52&#10;TA9PGI9DPRzKCU9f9bg3C/l7nUnP8yI+/ybhRt0cQhDGAYc2oALIoF7UlTozThE+S8+P73kH6B3a&#10;AXW07kA7UO/bbHyLTYB89XHSJC3Pz6EFIW+Ah2cZgMKNPGlnwjoIeXjC+tiFvwMSdvLAPVvxeUaZ&#10;zzARQJ6jlZlD0ch3NmqOFrQ3VzUFiB8zSvN5m+ZxuY3THM5LsZV5nKqVE6RW4/iYti5bNH2uzZsy&#10;KywIUK7wLPu7P3wjgnHWx99oiYyzHDAQOf6U9g1tKzMaOhEHVm8vwmHHj/oi2AkT3V8J523g7UU4&#10;bxvSoP0Q3BDPgzikQzlJizb2uKTjeeJHmXHHjXtDWNIhf48bXU78SB93XxDghpA2bqTDNflTJ0y3&#10;kx9+xPc8uKZOXmbalbC4eVuQt9cXiS4P4dwfk/J5GXHDTh8kbU8LP28rrz+CnfQwEcJT5pv9qCv1&#10;9PJwTVm8PrixnblCi8Wa2Bh7Yu9y++q55fb+znb74uZme2hysV2a32uzSrKtt6zwj8py0/cxRkaG&#10;ypt+wCiACrwB8pi8sArsojXnBBquW4sqwjUC4PsHnxBgzjXwAHuAZEExwA7Ye1oO7vixMAC6CU98&#10;wBnwdYDEBJBd4w1Ac+0fbkJLDjD72fWkybYeIJ78AXaHeIRr/jGI/jcBcCdf0gXWHcK5pl3IGzfy&#10;w90hnrI53BOWs/YJT/lpS4d74vhiwTX4y6bNsald4wR+ZcZHXHihJk4TTNj6MjzeEgbroRfcl+cW&#10;WW1JpVUVllmNBpU2DUa7tu62r3zydXvl5TdstiC+XQNNa3OH1VU3WENNo7XUtVp7OD+XEzhqrS63&#10;3Erj1XHjWSikfvayK4L2Imyr4cx3xUUjT5kRtPL0g7Dtqkz9obLFxtWNshmjVI+O8QKNLpvc0iOo&#10;H29T20bbaMF+p4CdhV4H/+yor1RnCEoqGwUmTdZaUmP1eQLmLMFvpjquwA+YL07KspyRqvegGEv8&#10;wjCB/PAgyQMiq20GQN/zzTUPDMJDwIPGg8PDgMkDwwDB1hoA2wEeGOdrqWjNgXS08hxJCcC7ph0w&#10;xyQMdl6M5WVFh3cAHz9M/HxRQHyAnpddWUwA8GjiER5aHlgfnFwYLKgP9QovSQL1gsLPXtKU8Ldw&#10;mibkE/uP2Pe/9m375kdfs9GadEapf91/1/3267/4G/ZL3/9F++1Pfy3UP/YLka/boun3iYR8yM8H&#10;fR/wIhOPIHWI8hwWZ6UZmrxUp/LcLOU/zDbMmGHfvXHRPn3lAVvf02BFQwbbjNY6O75zoy2bs0AQ&#10;nq9wGrjiNLHo/hVocVaie4o2C5BGI5+fqkEyVfcoXZO4BM18VkKcQF8Dar82D0jgE9WcetFUVhHA&#10;ADe+WIkbe8kBBI7fLNG94N4C8521jdZZ36yJtUKLhAjI86Ir++R5/4O+zdYa6p+lumeEQZ/F4KBg&#10;Ake+zQZI4howAnxK+DdBiwYAK0XupMO/V6RJ2okKD8zzMjLbiOLCuw1Dw3OVSpzYOButheydR07Y&#10;tctP2ESNL02VtdZYXm3V6kutstcXayFZqgVfSZG1lmuhWynYLxWYayE1qqJIC+dSQXylxsoajakV&#10;eg6L5K64ZYWKV2htlWU/bSgt/LvmyrLfaa6qfD03PX1+4i23xPYP5//Vf0PL0tL2d5eX/OX81lpb&#10;2lJui+vzbVFtri1oKLDZ9cU2pa7EOksKwtG3Dr/RIIvp4I44LGNyrzm5yeHKJ+7o59NBK9oNwY00&#10;HLoR7ORJPtgpR/RCAsGOG34ANiBPH8ONuJQJk8Ujfpjk4wsFwvlCxeuERPt7+v9UIrDCs8+46QDh&#10;QOOgRN18nMDkfSSeP/a+86wC66WZGvuyc4PwwivX/vxyzfML7HOiE2kjjMkONg5NDkhce960OXbC&#10;ehiHIJ573Lx8jPW44U946hO+sqxnkEV0+Opy//PKXIpGvbe1U/Nis03qnhC21oxqGhUgvr2hI2jo&#10;x7R3hzDVGrcLlXZ5XrHVaSxv1iJ8wfQ5tnHFWutpGWVlmpPxQ8PPllcWDpSV8jPmMp6jePI+hUm5&#10;fc5CqAPhqT91IT7+XGOPbidvAwQ34lNn/LzutK0L6SCeh+dNWE/L243whCEs4vl7OMpG+jwjPCuE&#10;IY6Xjbg+x0THxSQs+fr8jDthSA+7/3uAG23kQlpeJsJSDvL05xQ/BDtuXiY3qRdpYpI3eeFOO3jZ&#10;cXM/D08ZcSNtykBYD0d9COPlx49wHoa4pEN9va9yjen37ubngTwoM26cdlednmflGicubV9s33tw&#10;s3350Bj7cGuTXZ1SZFcW9NiK+hLryE37q5qCzLMaI0dEhsqbfkBotHQK3tDAA9fAN8AOnGEC8MAx&#10;fg7lwDomAiQjDvOE45qwDvSuwUeAf+CbNAFgtOKApG9LAXwR304DeAPFvs0GDTcCoJMOMI+d4yYD&#10;qCsMJmUjX8rq5cMNUAfAgWwWC679pwzAOhp24Bwwpxz44U45gXrcKKdDP/H9Hw608JSR8qLlJtz6&#10;eUtsz5pN4Xz4+ZNm2IpZC22ezDkTptmCKbOtT+WfSn0mTg0yddwkmz9jjh0/eMRev/Gqfe+b37Pf&#10;+53fs0++9GXbt3u/Te2bbu3N7dYkEG9UnvWlNVZbWGnFaLwFy+GjA5laEKAdzC0Me3aDRr5fg8iL&#10;QWyv6W1otTGNkQUJZede+AKvt0aLtZo2wXtn2CeP9Fa1WEdJreC+3UZp0dBd0Whja7X4qebfG44u&#10;1b1UvN5aLSwE+HW5nBBTIBAuECDzRVcNuPFaKbOtZkSSpQ8V4A7R5MFxe4L6lIGfazqiQd4fRh80&#10;eBB4eBAGB2C6Do2tINu17mjagXpeZgXqgXgEvwiER7bMcA2su4YegPc980A9foQH3gF5TNzw5+NY&#10;nECANp5tNZg8+A7rDO7Agw9ImFzjF/ko0Mig5UUAQ95jYDG3dfVGu3HtOfvOV78VvtpbqnZMHJlo&#10;D164aNeuPmU///Xvh3rzoiXpsXWHdmPgor1wc2j5PN+IdpojEFM00eUl5lqt6tzb2qS+U2Lzx0y0&#10;H7z9jH389H22fHSnzWhrsQ3zplpnY52laiBL576lCAL4+qikOCM/7CUtzeL8XLTigLwGSAnba4o4&#10;pjINmI9o9XIF54UyOaO6PDPHKvm3Q3BbJjDIRxM+ZJhAgi8Na2DmfQq1L/+y1OVpMNMEOqqmIWjk&#10;e9Xvy3QfAPlUDYK87Er+LITCHnkWRvQbtsQIlgB5JJytfysvVfOvD+9eRDSfCNcO+Nnh5T0N4sqb&#10;f7Ic5ofdcqvFA4SyJ6ucCbpnMUqzqaraTh06ai8+cd3uPXXWelS+AvXP4iwN0lowV+TmaYGtxWOh&#10;YFwA31zMFq18G1VZLHgv0ZhSqvGj2uaN6bAVU8fbqukTbcW0CbZcsnTaRI0XY386ubvjL0bVVX+7&#10;uqTgvpzU1BkjR45M1hD+X+Ekmn/rb0RlZubtPeWlfzuvhY9BlYYTa9DIzxfQz6orskk1RdZWmGu5&#10;MZ+/AOpQ7TCNG/fVtee4uxsa+WiIR3hWou03X/M8IaTjEA9cY5Iu5cAeDd2uScffteQAPAKsE56y&#10;0ecIQ1zfEkN4r4/n59fRQjzE8yY+4uUAGhAAxAEPk2v3Y0zFHTjxeqapb7OgRisPoAPsFTl61nnn&#10;RddAfLQA88B+AHw9gw4tjMsOdg5bDkJ+HQ1JDj0OT4zxpIE714T3suPHXBDc5eZbawLIy45kcBb8&#10;kJgA8a2aywD5caPGWFt9W3jhtbWuVcBeE/wA9WaBOx+ByxPAAe2NFbXWwBG9BaWWQvsor1L+/WWu&#10;kVtrRU0Y7wE+2s3H2tCG6l8+7nJNuyPUHaEe1JO6uDtt4u3gQj0R8qAtaB93c/H2pj38fno/xk4e&#10;7uf9wMXLFd223tb4U3YvG+Jp4I4Qh/CeB3XytHx+9rIhXPtpPV4mj48Qz8uIO3n7c+jloV2xe1mx&#10;E454mIiXCz/i4sc17rh5vlwj0eXHpOwO8l42bxNMD08Yv1fYb743COEwSRM7ZfHy5JN/bKplah45&#10;trjPfvjwLvvqkfH28Y5Wu390hj2+ZIytbyq3ztyU/12bn/GQxkjG/H/6A0yBUACOT+ezRx6QB7SB&#10;d7SsgC8fBQKUAWJgGH8HeYAfGMcdE4iPhnRgGj/AmrSI6+kSFz/AEdgFmikPcI0Aw0AzEO8wDxjj&#10;R3h/2dXLQt6kC9C74O5A7zDPNekh1J08SQ8Y938GMJFoyKecxKFMrs13f9fE828BkM8WHa8Hsn7+&#10;UpvcMdpGN2oR1D3+M4hfNHWOrZi72ObxtdfZC231ouXh5ZyVC5fZzs3b7aCgfev6zbZyyQpbOGeB&#10;TRozwVrrm62qpMKqSyutQyA+bVyfLZk53+b3zbQJ7b3WVdsSvmxXLtDigzEc1wfINyh8Z12TVQt4&#10;2V7D1ppWDVa8qNksAOU9CTTy9IXGgjJrVxoTm0ZZW1G11WcX29Q2LWjQaFRqkdYSeQEWjfyYmtZg&#10;AvVd5Q3qL6RRpUVEiTo5+5sZ4BmIeKhZ7fOQsk2GQY+JD201Gio0qJFtNS4AMQMjDxAPAw8AD5I/&#10;dNEPVIUWJ8A40I0A8cA6pgO7Az4Q7uFcM+92TEAdqEcTT1gA3v1w82v+BfCtNQzstCWDQ9wtgyJb&#10;aGQC7a4pZ2DC5Dp+wJAA8ghfEwQQ2Ws+QnCYrgm5XouORx64Yi9fv2GrFq60meoj77/xRfv5b//I&#10;fucXfz1sieIF2jiBaUKA0MgE4osgXwj5ZMLZthyxmTGcdw1GWE5clnXUNdryubNtfCv/NnXZldOH&#10;bc+KWbZqynQ9M6MEs4mWEqeBW/cvJzU3AqhM0sHUopFtL4JV9qizvaRYbcOWGOycAY+w352PyQAZ&#10;vEyK9pGtLLxsyr507MAOIAIIcaIM0FOv9m1XG7SpTVm0tAvmOR0HrXyhoCFdwLJt7QY7uGO3NWti&#10;pV+HF1414LJHPi1spaAttGjql0ReLJa4hj6y5eJzkAewABYWu2jeeXaoH/eGawB+hNo7TouOIpV7&#10;x7qN9sHrb9mTl67atLETghsLZk7WoTzV+YWSPKsXxLeWlWjBXKExFoAv1rNUZXN6Wmzl1NG2ZeE0&#10;27d6kR3bstbOHdxpl04ftYfOHP/pgS1r/nhe34Qbs/rGbSgvKuLkgpjI6P3/uV9cdVbOXWMryv6B&#10;UxyWNJbY4tpcWySQnyegn1FXaBOqC6ylINty+kGee+XQjgngOiRzT3EnHO6YNwO6A0+0u/s5wDDu&#10;RADgZ+E6GrBdC+55k6/njZv3bcLwDADgHo4wLqTlIM81YVyoH4Kd+J53BNrZihBZKCCRhUNkbGS8&#10;5NmnTl4vrh1i3I/6hzBaBAPxvoUGQPd/0Xi5HjeuERbnAL7DPEdBRsbhyEuBjNcOQOSDeLtSLgcl&#10;yoGdcdwF6OOZd0jC39PwuJi87IpGnu1vPPscQ8s/Z7yoCsyjRa9n63CdAL5xlNWW1VpTdVOQas1R&#10;dfIbpTm0q6k9QHs284rK31bbFM6f7+sdH/wKVI405c27L+GdIOVL+Rj7qSv1oA05jYyjhRl7mb8Y&#10;k73dvW95Pbz++NFO1NPnNkzaifC0j0MxberibU05iEsa3jZcc/9Jx90RTz9a8EfIB5N8KZOXy/sJ&#10;ghv1xCQtBH9P1/OgfLQLQlkIg+BP+j4XYvf4mKRLO3k+hEP8OXWQjy6Lh/E08SMf0sPu+UbXze2c&#10;LMccybXDt9fD6+51wj36uXI/3L0eXJOnjyWIl4c0MD1ujvpnXly6Zajc++aOs0+fOGjfuH2yfW33&#10;KLs0NtOeXNxrO0eJyXOS/r42P+25IUNuye8fK3/2B5gGYBO8sbWmXZ06sue5IUA72njAHjgGzgFh&#10;NO0AOm6EdTgGyn2rDcc/EheQdm08cRz4faHAme/Ecc07GmzsgDF2h2bAGjdA3jXh+HPiDfkC82yr&#10;AdApj2vjyZcFCCbX1MFBfm7/9hxgHU06sM21Lyaw+78E5M1WE9woCyZu2N2fOK7Fx40y4s8pO3fu&#10;PxLSL0zSiixONzJJg58Al5Np+PuPl2xK1eH5e69AD2w2+31TMixFg2n8yFhLitFkkJ1vaYmplqxO&#10;mKrBCjODDsEe+0Q9kILkihyBg+4nb+tPUfvMmzjdFs+Ya5M5FacfSBZOnWnbV6+3OROnhHN3OUUE&#10;bXYlb+wLvCkzfaIhvzR86XV0TWNYyDVqQOSezegcLWCv1z2MbJnyLTXtLAKKq4K9Ib8spIGGnLSB&#10;t3wNfnw1kI/xIExwfKSHM+t5kCIg9TmAOsi7RpsHxR80BgYEOw8Vdga1KtUHbTkA7pp37L2CVWAc&#10;P9/7DpDj5gDPthkAnz32CO6AOgsA4hEGf86XJz52YJ8zyP0sewZ1QJ4H1bXxiNeHejLQfDawh0kz&#10;weIGDQmn16DhBeST9fB31DXb9YefsC+/95FA8X3bvXmXPXD+Afvo3Y/tJYH92cMnLXWkoPLWWy1j&#10;RFzYWhM9qJGXa4UYSBhsIu2nwUgT/aiqRuut77IyAWddSbFlxmugSs63jqoSWzt/uuC5Lmi7S/iC&#10;a3KKZQjii7KL1FfV7oC3Jm4+TATAA630Lz7EgnA8Zbnue4XaqULtwjGUAIZDDXbgw0+L8W0FAD2g&#10;A+ADPZwsQ/vyxdTJo3pt0ZSZ1lHbGPJMEeg0VdbY68/fsBvXngkfRQLmuwT5afILx5WG/hPZHw8Y&#10;kWaJ7p+fTAMQAVPAkYNR0HQKWqgP23fKde9zBeZJCpOido4ZNNhy09JtxYJF9v5rb9rH77xvcyZP&#10;s9x0PYNsU9Izxv7+2sJiSaE1FGuxWMCHp7JtdH2Fno98m9RUaYvHj7KtC6bY4XWL7M6da+yeg1vs&#10;wdv32qPnT9r1B+6yk/u2/fGsCWMfnDlpbHd1QUGahuvBkVH7/7O/1Lrc/MsTqit/urC5xpY1lUY+&#10;BtW/tWZmXZFNqNJzl5dpWRqzHIb9HxWHXMAWk3vOvSWcQzdfXA2wGiU+2fKcuJ1n02HBJ2DSRG4G&#10;b4S+i5B3NIB73q4l93J81s8khKec1IE4hEGi80F8wYKdtHxRgB3TYd77t4MH5Xew8Do6dCAOQ0io&#10;sxb7DvHAOlCPhj5aS88WOQS7gzwmH1AjP8ZkB3BgKLq9KQv54h4NSpTDxygg0EEeEyEt/CMA9LkW&#10;GY18eMFd4yia+bC9jnlG6eQrTuLwWM2rFVZVUGEtgvd6zV21GtuqNFdVl1RbpebcOo0bbRo3akor&#10;9WxnWb6efdxQms2fOddWLlpmPW1dVlFYannpvKifGd5vor0Aab4bwvHDlDNBYzkw7/MY47ADppvU&#10;FeEeIaRDfWgz73PeJtwv9/MXMxGuHea5pm0IT5vQhrhjkh55eruTrvcNF659HvV2JpzfI5fQ3jLJ&#10;h/QcaP1+RKcZmWsiczXXnoan6/3B607aCGnh5nVnDvO5M0318DiY3qd9viMcdvy9bb2+iOdDPNIn&#10;nKfPNeUknJcD8fjU1etLOjeXE5N4hMWPcvj8izvxSJ/24L5hFqdgFljm8HjbN3+CffvyLvvy4Qn2&#10;1V0ddn1mmT08u80OjWu2ruyEn9TkJb0/fNAtvAt10++WW/5/kPy60PyRA9oAAAAASUVORK5CYIJQ&#10;SwMECgAAAAAAAAAhAHgrss3/yQQA/8kEABQAAABkcnMvbWVkaWEvaW1hZ2UyLnBuZ4lQTkcNChoK&#10;AAAADUlIRFIAAAO1AAAC/ggGAAAAcrEzLgAAAAZiS0dEAP8A/wD/oL2nkwAAAAlwSFlzAAAOxAAA&#10;DsQBlSsOGwAAIABJREFUeJzs3XmQptdV5/nvvfdZ3jX3zMraVSVVSVUq7ZIlW7bbm4yN7TYd0EAP&#10;ATEzTNPMeHoCBw00EUAApqMbZrqZYGagu5ktBgbohp6YAYzdYGNkLGRbeJEsqSS5VHupsrJyf7dn&#10;ucv8cd/MKtkMyyC7QtL5RGSUMvNdnswn/9AvzrnngBBCCCGEEEIIIYQQQgghhBBCCCGEEEIIIYQQ&#10;QgghhBBCCCGEEEIIIYQQQgghhBBCCCGEEEIIIYQQQgghhBBCCCGEEEIIIYQQQgghhBBCCCGEEEII&#10;IYQQQgghhBBCCCGEEEIIIYQQQgghhBBCCCGEEEIIIYQQQgghhBBCCCGEEEIIIYQQQgghhBBCCCGE&#10;EEIIIYQQQgghhBBCCCGEEH9D6kZfgBBCCCGEEEKIb6pXew5UgL/+EyGEEEIIIYQQrw/KGHNvkiT7&#10;lVJOqRgJQwjxm+obGxFfgdfXzrlhWZZ/BgxegUsS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CvCHOjL0AIIYQQQgggI/6/qQOUUmpq/HX7tQ9UisN5Zr5v//7d&#10;H3nooft/0hjz3rW19UvA5fHzhRCvIxJqhRBCCCHEjZQkxty+Z3Hh+ye73Qf7w8Fz3Xb7zQ/cc9dP&#10;G63u7A+GGz6EZSCMH3/HfXff8T/+g+/8ju+77eiRYxPtzuwdd9xxZHFh/k3FaHSg1+8vhRCu3Mgf&#10;SAjxzaVu9AUIIYQQQojXLXP/3Xf+yo9++MPf+6Y3PdjYWFsPj376T5b27N4zvba23ijLkv5gNPr4&#10;Jz755Itnz3xhYX7XzJ7dC+/bv7h7YlQM2L9/P3mes7XZZ3p2Bp2mfPXUqZX/9f/49Q/Utf3sjf7h&#10;hBDfHBJqhRBCCCHEN4u+7t/OPbcf/8gv/ctf+NA9d96lzp09zRee+Bxnz57l1KlT9IdDjh8/wX33&#10;v4GzF85zdWWN48dvZ3KiiysL6rpmdnYW6xwHDhxgo7fFv/v3v4NSir37D6z/1Ed+7vsGRfH7N/KH&#10;FUJ8c0ioFUIIIYQQrzSlYD5L05snu91bD+zbe8/tx47dsX/f/smpqYnm3sXd7V0LcxM3Hzo0FWzN&#10;ubNnWV5eIjGaNDXMzS3Q6/V46dJl2t0JpmdmyFtt9u3bx+zsLO2pGZ56/HHanQ7Ly8tcXV1hanaG&#10;q8urVLZmz/59rG9s2J/6uX/2r55+7vmPAP0b/QsRQnzjSKgVQgghhBCvmDxNH7j/7rt/7D2PvOvh&#10;t73lrXOdbjspBkOSJGF2eoZut8vZ06dIE40KsLW1QTEc0MhSXF1z+fIlQNNotTDGsO/AQRYWd+NR&#10;DAYDLpy7SCPNSE1CVVUMixFfeupJPvHJT9LpdHj3e76FCy9dYnpmhtvvvIsnvvCFk7/4P/3KD/eG&#10;w4/d6N+NEOIbQ0KtEEIIIYR4JaR3Hj/+Mz/6wx/+8LGjtzaCd/Q2Nhn2B0xNTbFncRFrLctLl2m3&#10;GqxdXabZbNJptzj1wnM885WnaLfbHD16FKM1ZVVx5MitzO9a4ItffopRUXLo0M2cP3+erdVNpqam&#10;+PSjj/Li6dNcWblKZ6LLu77l3fT6ff70sc+wa9cuvIK5+Xluuvmw/eNHP/3J//gnn/5B58PZG/2L&#10;EkK8siTUCiGEEEKIvxWl1K4Pvvc9/+bHf+RHPrhv7x7qouQrTz7FE088wd13nuCeu+6m0Whw8uRJ&#10;mo0Gw94Wg/4Wt9xyC08/+SSf/MQfcsvNhzhx4gRZlpAozUMPv4nnnnuBxz/7eS69tMRDD7+JmZlZ&#10;nn32Wf7oD/6Qp59+munJKRYWd3H8+HEefONDLK+s8OxzJ7nr3ntYX18nzTOef+EFHvvs4xw+fBid&#10;pE//9sf+8P3W+XM3+ncmhHjlSKgVQgghhBB/U81uu/3g3Xec+O7jx2478aYHH7rtrjvvmDVas76y&#10;ypXLSxTDPvPz8xzcf4DZmRlOnz4NwNkXT3Hy2ad55JFHGPZ6fP6Jz5KgOXT4IHt2LTAxMcHhw4c5&#10;e/Ysj37mMXr9Po888l60MXz6scdYvrzEyWee48EH3sDNN9/M7OwsOjFcuXKFoiqZmpnhyJEjXLm6&#10;hFeaJNGsb26wsbHO5uYWZy9dHP7xZ//8E/2iOH/16sqXtrb6vwEUN/bXKYT425BQK4QQQggh/rpa&#10;zSx/84/80A995OE3PnjvRKebZHnK/MwsVVVx8fwFepvrTE9Ps7WxycGDB5mZnmR9fZ3zZ84C8NGP&#10;/h7333cfx44d47FPf5rVtavcd9c9TE1PsDg/x8LCAs899xyPPvooBw4dxofAzTffype+/GU+8alP&#10;8cY3PMjiwm5uO3orf/rYZ1BK8cADD3DhwgUqW3LHHXfwwgsvULmakyef48y5M+R5TpJoms02+246&#10;iOlOUljHYDDwTz71la+cOn3m91+6vPT/jIryi4C7ob9hIcTfmIRaIYQQQgjxlzJa73vP29/+r9/5&#10;tnccf/hND+07dPBg2mw2WFtZpd/v02m1uHr1CufOnSPRhvn5eZavLjHZnWD//v1cOn+BiYkJzp49&#10;zVNPPcX7vvVbeeaZZ3j2K19hdnaWo0duZs/uXUx2uly6dIHHH3+coq5ot7u8813v5itPP8uv/+Zv&#10;8G3f9vdYWFhAO8UTTzxBXdcsLCxw+fJlZmamuOOuO3nxxVOcPXuWY8eOkWUZ2sDhw4eZmpoCYHJ2&#10;jtMvXaJfVYQQqGtHZWtWVzeq//3X/89ffuqZkx++wb9uIcTfkIRaIYQQQgixw2i1/6b9+7/r7jtO&#10;fODWW45OWGd7t95y5PAbH3zDXu8DxXCIBiY6XYqiQKlAq9Xi0qVLXLhwgU67yWAwwDnH4cOHabeb&#10;bGxs0Gw2+dKXvsTi4iK+tjz77LPMTE8x1Z1gcqLDsWO3cuniRT72sY9x4cIF3v/+93PHibv44z/5&#10;FL//0Y/xjkfexV133c3Gxgafffzz9Le22Lt3LwCj0YBDhw4xOzsLBOZmZ9EajDHkeU6aphTFEFvX&#10;JHkDl6boLMM5h05Szl+8iLWeYTFy//SnfvZ7V9Y3fvOG3gQhxN9IcqMvQAghhBBC3DD5RLfz5n17&#10;d79PKxWO3nzLoe/+zm9/5MC+g5252WmmulNcWXoJgmb34gK2tPTznLXlFQa9PnU5wgZP0R/Q7/XI&#10;UkOr1SLLMqqqot1ucuXKFebm5jh79iz9fp92u82ZM2eYnJzk4E2HaDUbNLKEy5ev8OUnn6TVbvPI&#10;I4+w/8ABfvf3f48Xz5zmkfd8C+985F184o8+ya/92q9x//1vIM0z7nvgATqdDhcvnSczCadOfZXn&#10;n38erQK33347d995FwrP1eUldIg/8PrWBV68eJHzL13m4sWL3H3vvdx67BjHbj9Bu90299154r/4&#10;j49+5rcBe0PvjBDir00qtUIIIYQQr0ONRnbn937Pd/1v3/Z333f37My8Dq4mTXPazQbTkzOkRpGn&#10;DVauLDEYjEhTQ39rgLWWoj8ghIBRmjTPUAFGZYH3lkajAXjquqY3jI8/fPMhTp06RVlVTE/PcOnS&#10;JVKTMNHuMDU5QVUVnHzmGdbXVzl27Bg3HzrM7//BR9E64cSdd3Lo0M38wcc+zi//m3/L2972Nh54&#10;4AGOHDlCb2OT559/nqoccenSJTbX1jh+/Dh33XmCE8dvJ08NTz31FBcuXCBNNM45Vtc22Hf4JrrT&#10;M4QQSBtNtno9BqMRE1MzrG1sFT/xz//F393qD//oRt8jIcRfj4RaIYQQQojXmYlu65Gf/Kcf/o33&#10;v+8Dc73NDYbDgoMH99NudriyfJk8ySlHQ9qNNlU5oipqvLcMhwWdZgtvHf3NPtZaUDHAaq1ptVqo&#10;ROGqmvnFBZ588kluu+02qqrg0qVLKKXY7G0RHOzZsxcdAs1mk+WrSyy9dIm9e/fSbDY5efIk7Xab&#10;Xbt2c/DQTZw5fY5//au/ys233MKJEyeYnp6m3+/z5S8/RQiOqclJJtpt7r//fg7ddIArl5e4vHSJ&#10;Jz77OVZXr3LkllvYvXuRRqPJ3NwclR+fo13boNfroRLD2XMXOHvhIoePHGFiemb9Z//lL/39/qj4&#10;5I2+V0KIv5qEWiGEEEKI14/Je++47Sd/+EM/+I8Xdy1k+/buZ3Z+ljTNGA4HbG5uMRoOyEyKCoHg&#10;At7W2MoSrMX7gEaRpjnWWuq6pq5LvHNAQGuNUoHdu3Zx/vx56rpkcXERpQKXL1+mrmvm5+d56eJl&#10;9u3bR57nXLlyZactWWtNr9ej1+sxtzDPoUOHWFvb4PHHH8f6OPApa+Rsbm5yeWkJrQ2NRk630+G2&#10;246ilOLPHvtTAJyrwXkmJrvMz8+TJJokyZia6LK6ujqeiJzQarWYmpkGnTAqi9hznKT0i7L82f/2&#10;v/9fPvGnn/1JYO0G3jMhxF/B3OgLEEIIIYQQ3xSt7/7ge3/vp3/8R/+TXXNzZrLdJU0T8J6yKmPV&#10;NQSSJIEQCN7jrMM7i/ZglMZog9aaRCcoreLXjMYYQ6oNiTakRhO8h+BpZhlZYvDW4m1NqjWp1uA9&#10;zTwD76nLEqMgzzN0UNR1xZ5di3jnqMuKqhhhMMzPz9HOMpavLLF8dYW5uTl6m5tMT03wxoce4oXn&#10;X+DjH/8ou3fvJs9TjDG0Wg2mp6d3QvXlyy8xGg45tH8fGlAhMOz3OXPqFGdPn8J7z9TUJK6uSNI0&#10;eei+ex545J1v/54/fvTTXy2q+oUbfQOFEH8xqdQKIYQQQrzGJYk59IF3v/2XfvHn//n7p6cmGfb6&#10;uNpSO4dzDhcCSinQChWgqipcXVOXFrwjUQmJNiRaE0JABU1QHhUgBIf3nuAdwToCMYzmeUpqDHVd&#10;Yqs6PsZ5rLWkaYrWGu+vtS7rxFCXFb1Bn9npGYbFiCTJKMuS9fV18maDZt5gbWMdlWZY7zlx/Dhp&#10;mvLoo4+ytrbC3r178d7vhNgrS5fx3uNczWAwYGFhgXvuuoupToelpSUAgoKLl86z1esxt2uR6fkF&#10;vvDFL/PEk19mWFgmZuc5ePMt9rEnvvQvzr209JM3+FYKIf4CEmqFEEIIIV7DjNY3/cxP/NinPvj+&#10;b71p755FhltbJErjraN2MZC6ELDeYa3FWo9SCld7fG0xStPIc/IkRQW9ExK11mitMSrgvcfbGmdj&#10;m7Kta9LUoHzA1iXee4wC5xx1WdLtdmNwdg5jDMYYnHNUVUVd1wAopcjznF6vx9LyClmWMDe3gEkT&#10;SAxJllMVJafPvsjq1RVm5+doNZpcvvISZVEwHA4ZDgckSUKjkaGUYn5+nluPHKEcDFhZXqbT6dBs&#10;t7myfJnaWSYmp7HBk7c7tLtTXFy6ytX1DUoX8Dopf+YX/ruHi6r+wg2+pUKIryHtx0IIIYQQr11T&#10;//i//IGP/lc/+APHqrLk0sULTE1OMewP8M6DUmitQRl8AGsdlfVok0DQGJPQbDZpNjtkjSbaJBht&#10;AIVJDUmakiQZ2iRorYCA0opOu01dV9RlRZIYGlmOQaOCIkkNqUkI3qGVIktTtFK4cftznmVkaTpu&#10;f45fazUaTHQ65GmKd5aiKFFacfH8Oaqq5vZjx0AFll66xMzsLL2NTSYnukxPTTEzPc3i4gLzc3M0&#10;8hxb1fQ21nG1pd1qYm3Fxvo6rVaLPYt7aDabNLIGp8+cQWtNWZZkWc7BgweSy5eXzNmLl373Rt9U&#10;IcTLSaVWCCGEEOI1an525rs+/tHf/Y1GluiV5SskRjE7NY32AWMMSik84AK4EP+3UClDkiQED4nW&#10;pCYjTVMSleCtw7kaZyuUitVUjSeEgKst3lbgLN1Wm/WrVxkNhrSaOc0sp6oK6romMQqcx9kapRRJ&#10;kuxUaUMIpGmK937nZ9iuCFtbMRwWjMqCkKasrm+wd+9eFhbmWFpaYjgc0u12qZ2l025hkoTNjQ3W&#10;1tcxSXyfoiioipLnn3mauqwwRuFcrFDPLczT7U6ytrHBC6dP8+df/CJTcwucu3iJ2++6lxfPnaPZ&#10;6oy+fPrstw8r+7EbdEuFEH8BqdQKIYQQQrw2pR/8wPt+8S1vfvjw5sY6rWaTmekp+r0enc4EqUkx&#10;OhlXaANKa5rNNu1Ol253gnarQ95okmdNEp1gVILSBpOYODAqUSitUUpD8CgUWoHRKlZe6xoF5FlK&#10;YgwqKJSCRCl0iJUVreJjFQqjNalWGKWoihHtZoN2s0GWGLQPVKMhvrY0mjlZ3qDdaVMWBYN+n6nJ&#10;KRYXF1DAaDQEHwgEbFXjvMNow3AwYuXqKpvr68xNT5MojbM1zUaD3YsLTE5NUJUVvd4WR245wpvf&#10;8haMTnjb29/Bvn37uOmmQzTSLH3Pu9/x906eOvX8YFScvMH3VwgxJpVaIYQQQojXIKP14r/6hX/+&#10;1Nve+vB8t91iMBiQJpp2u42y7FRqy8oyqkqUMjRbbdrtNpOT04QQCA5cVWOrWM3UIa7scb4kYPHW&#10;4a0juJrgPNo7FB5XVARnwXo0Ho0aD4qqCd6SonHe7lRk49nceOY2WDdu+c3i5zgSbcaVXkfSyHEm&#10;RaUJIUAIHq01LsQhVEophsMhNnhsWRF0PJs7LEZURUmep2BrRv0BG5trhBBoNMbvFRTNdhsXoN3t&#10;MiwtKkm4fHWFRrvDbbceZ33Up1eWxQ/+8I99//Lqxm/c4NsshEAqtUIIIYQQr0nzs9Mf/Omf+PHv&#10;3bO4i+FwSFmWJGnGZHcSvML7QF1bnIdmu83szByTU5NkWYbWcXiTVgZvHVUZBzhpIDEKrX1c++M8&#10;KI8iVkpUCHjvyJNYndWoncptorm2AojtCi0QgODRAVKTkGdJ/FwrksSQGI0ioFVAK4W3FpTGuRiq&#10;bVVSFEOG/R7Dfo/+oIcKiqoscXUMuTr2SuOqmkGvx9raKkp58jynrmvWVlZYX1ujGI2oqpJTp15k&#10;cXE3jUaDM2fOcuH8eZ577jmeP/kcSit279mTHNy3+92ffvzz/7fzYeVG3mchhIRaIYQQQojXIv2f&#10;fs93/ts3v+mN+zY3N6nrmjzP6Xa79La2MNpgTEqSZqR5g2azRbPZJM3iqh2dZoAC77FlTV0W8Qys&#10;9xAczlZYW+FtjbcO7QLKO4K3KO9R42nIyjsIbvw/nD4GWO9JUxND7fjDECvHMTBr8AHweGdxVRmD&#10;bPAYQCcapQ0KhQoeH8u1aKVJjCFLU7I0i9VfY0hMbJdWECvDweOcJfhYER6NBoyGIwaDAVtbW6yv&#10;rTExEaczX7p0ic2NTaampjlwYD+7du2i02lz8vlnaDab+cbGBheWlv/ght1lIQQg7cdCCCGEEK85&#10;zTy7788f+9TnWo2mWd9Ypd2ZoNFoMDU1xfLSVVKd0mq1aTQamDSNg6CylO0gi1Lg4r7ZclhSDEe4&#10;2pKgSBJNbQucq8HHIVHag1GxcquCx9UVBIcOoFUgGZ+7DS7gnKWRZQTnCbYeB80AgFGgdKAaFfhx&#10;e3Lwbtym7NFB4zR4lWCJQ55i23CIO3aVIWiF8x7rHc4FXAjjNUTjlUWuAnxsZ7ZlfF8U1tYM+n0G&#10;gwFKayamp2l3JkAnKJPgPPT7fTYHAxoTHU6dO8elpauD3/rYJ79lUNaP3bCbLYQgudEXIIQQQggh&#10;Xln33X3HP2q3GubixQs0m00ARqNRrIqmCYoEk+akeZMkSUCrGAy9B++pqgpvLXVZUg0LXFWPq6EG&#10;5RWhrsBbvA2o4ACFUwHlA8HHSq5RAXbajAOoOLwJwFZ1PLNrLc65caj1WOKO3KocYZJYedWpjhVj&#10;a6nrmrq06KyBCgrtYTyGGQ8oFCFAWdfxnTx4Z2OY3Q7gWmO9o3aWoijixGWtqet6p1rrQ2A0GpG3&#10;NhgVFVdX13EBGo0WdfCYPGffvr08/PDD7e7U5G/+8q/99nsr55+5ITdbCCGhVgghhBDiNabz7R98&#10;3/uWl5cpy5LZ2VmSJCFNU9CGie4EYGg02iRphg/xbKpSCrwD7/HWYquCuijwVYXyFk1c34NVJN7j&#10;vEc7T8CjxgkyeI/yDqMCKgS0Ag0oFSB4UAGUx9axerpdjVXBgQ/EaBpXBW1TIUAATUATSPR4OJTS&#10;mMTEI7kh4IInBI/zMVyj1fia44dRsZKLUWRJikoUaWoIIWDGob7daTIzNx3bkoclDmi323Qmpmh3&#10;O+R5k1FZUFiHyXM21tY5sGfP/iN75z/11ZdW3l5ZJ8FWiBtAQq0QQgghxGtIlujbj958eG7Y69Hp&#10;dNBakyQJc3NzuADBK/KkTZJksS3XBqyLO2O1dwQXQynBoZ0jYFEEDDGYBuvRPhBcGLcFOwB0iJXQ&#10;EBxGKxQ+Do4KAeU1YTxEKgQ/rtheO1OrULH3eBxs0zzuqnV1Se1t/LoOsXqrG9ROgdI77caxBdrj&#10;XKz45mlGUHH37vbZ2hACAUXQsLx+JYZ5b0mUxmhDliW0m5OxUlxVVFVFWTuSJKXV7hKUoTcYEkJg&#10;dnqG0+fPocw6D7/573Dg0OH5P/rTP/sPv/rrv/Uu78PFG3n/hXg9kkFRQgghhBCvIVma7Hvfu9/5&#10;nzebTdNqNCjrmomJSZIk7pmtypp2e4KAorY1RVlgx2dbXV1TlSXKe+qyxBUjgnckKpCiwDqCs3hn&#10;8d6Bd6jgYzUWjxpnU6M1KoRxkIwV3FiVdXjvUOgYSgmxJVrH8KkVaK1gfA7W2zpem3OgYuswCnzQ&#10;40bmgB83HgdAa4PSmkBsSQ7b42O2K78BrHe0Ok3yZk6WJmhj4us4h7MWayump2doNpv0B0PW1tbo&#10;D4ZcXb3K2toaRitefPFF2p0uWhuWV67iUFgf5ja2tvYtLa/8zg247UK8rkmlVgghhBDiNSRLk8Ws&#10;0dBzu3bFlmNl2LPvAMPBiFarTbulCDbEwFgW2LIAH1ffYC11WRAIuLKgrkqMhyxNwMSIqIPH1hZC&#10;HOCklEJpUFqjidVQjcIR24K9iy3Hce+tw3sIOqCDi2uAxpVaFVMpCigGRWxrRmNMStAxHFe1Axw6&#10;iZXX7XOysa1YozQkOqGui/HxYIcdV5Ctc1jrqV2FrwPex/O8Co9WCqNTUB584PzZCzRbLYrBkDRN&#10;mV/YRb/f56UrS9R1zcGDB6msp/KeRrPJvffdz8rGJzh+5PC3PH3yhVutdc/fyL8BIV5vJNQKIYQQ&#10;QryG3H3i9u+YnJoxQad0Z+bpdCYYFY4sbeNrRfAebImrSuxohBsNsXWNtZZQVeA9WWJIUOTKoDW4&#10;2uMqN+409qSJxtf2WmUVcLXFE1fzeCAoDRqU0uPgCUbnKBXDcbB13HMLGG3AB7wNOOvIssa4lTmM&#10;JyB7bLDxdXyIa4S0Ik0MymgICkfAeoutLODRWpMag1Emhu864F2NDp6qX2CMIdMGUPE9AGNSjDHs&#10;mm/iQ6DT6aJMSlCQJAkmSxkWI2pvGBUjpudmmZlf4FN//Am+8LnPcWV1dfLmA3t+8PnTFz58I+69&#10;EK9X0n4shBBCCPEaoZXa90/+m//6F44fv73dnpii1e6S5U2ytEGSZOAUri5x5Yi6HOLKAlfXBGvR&#10;rkaHOODJjPfOxmnGcVWP93EfbHCORKvx+diwM9Qpnq+NlVfnHH78XEIMtlpptDEkJsHZ8TogH5uI&#10;lR+fzx0/L26dvPbhUXFMVBi3GavtocexyhuAMA6mAY8atzbHs7vx2T54vHfjgVMa7TXeWnztwAV0&#10;UPF5QdFqt9HKEAJYOw78BBpZSrvbpT8oMCa2LveHfYbDgpm5GW47eiu33Xb0yJ997gv/l/Nh7Zv+&#10;ByDE65RUaoUQQgghXiNuv+WWD73zHe9aaHc6pK0GaRorj8YYUJoQHLaqKQY9Qh1X9XhrwcWhTmoc&#10;XK2zcccsceCTDrGVOPjYSuycj9XN8X5ZuBZqtdZ/5XX68eogxtVYFdgJtc65eP53HJa11qB1HASl&#10;PXECVGyXDiicj1E2hADbQVfpnf23Kn4boxSpMcQFRIa6rqmsp7Y1ECvMhnhud2lpafy+isrWlGXJ&#10;sCjiWqEAa5t96hCwwVPZGkxOZ3qS9dU1Tp07M/vON7/x3338Tz7zdwL0X+l7LIT4ehJqhRBCCCFe&#10;AxTs+dAP/MPvN8bEYBjCeEesB2fj/tg6hlg3KPA2hjTnYkVWbQdD58H5OIBJKQyBOArKA7HyGtfx&#10;fH2oVSq28qZp+rLHvOzDj69XxVqqHj83uNhmfP1rbgdkPZ6STFDj6m+CwrP9yJc9Z7yrFmIF2AW/&#10;E9ATbeI1OosxZuc6rY27bLeVZRlfV4FzjqIoGA4HDAYDhlXN1rCksJb+YMCVlasMS8u+Awc4dPQo&#10;99x5F71Ree+L585/+IUz5z/ySt9nIcTXk1ArhBBCCPEacPyWW/7h/ffdN7+5ucnk1BQ5sfqotaau&#10;a2xpsaMSNxpRFyO0rQjWjium4MeDn8I4DJvxZGJUGA8PjtE2nnNVO4+9fqfs9eHyL6OUGgdWFffi&#10;+rj6Z/t73sY1Qd7EUOu333e8Vsioa8F1+z3jpOVtjuDjhxp/P75bGE9PtmijyBspSgcGIxdDbYjv&#10;n2UNhsMhw+GQuo7rjlKT0W4qEmO5fHWNC5cvkyQJJ44dZ/f+m1BGc+nKMiefe47eqOTwvt3/6IUz&#10;538RqdYK8Q0noVYIIYQQ4tWv9UMf+tD3V1VFs9Mmz3OaWR6nHwN1VVGMRthBiS+GuLIijFfl+GBf&#10;839ZAAAgAElEQVSvay/2hODAGIIK19bj4HbCq1Lq66qv21/bfoy1dud728/ZDrJGK2pv0Uqz0zZ8&#10;HaUUdRVbgn19XSX4usf4RKHDta9sv5fj2jXtVIoV7BzEHZ8ZxgdUouM6oXHFdue1vR+fCY6vv93C&#10;7ZzDjkrKUUG33eGm/QdoNBoQAn/++SfoDfrsWtzD7bfexsrGFvsPH9rz/NlL333mwsX/+RW4v0KI&#10;v4SEWiGEEEKIV7kTR4/+3MMPPrR/MBowPT1Nu92+1gJcW2xV4m0V/y0KQlWCreMkZBxhZ4+rh+DG&#10;A5zUOAzGdT3bA5ki9XXXsB1c/zp0LJiilcKNA7H343O9gZcFUzdeyRPGr6+Uwo8DtEGNAzU753xj&#10;G3S41vqsFTrm8niG13syo6lsTe3iY5IkiRVtF9uQdWJoddp0Op3xWVvFcDjEl47ElMxOTaMHfTY3&#10;N1ndWKcYWeYXd7F3zx7yLOeZrzxNUZbqxC23/MiZCxf/PbD1t7vDQoi/jEw/FkIIIYR4FcuS5A3/&#10;w8///C+3mq1kz9495I0GzWYTpRW1tdRlhastwTpsXeFHJX40RDlL8HZnxvD2UKjYabx9KDXsBMnr&#10;K6qKa59rrV9WqTXGvGzQE/A1lV0P3sUJxhAnK1tHcG5nxc/LJiqP24q1UnEXrtZYW+8MmLq+Krt9&#10;Rjie/b2+7Th+SfvYwmzSlKKqKIsSHzxpkmCSBOc9VVVhbRxY5aylrmtcWeOsw5iErNHi7MWLaGMw&#10;iSHRhsXde7n1yBGKsuKzn/0st9x8hL0H9jE7Mz998qsvfHFYlCe/cX8BQgip1AohhBBCvIrdf/dd&#10;3z8xMZGHEKiqmsnpGVCKLMtJvGezP2RrbQ1f1WgPmQHrHYaXh8cYOOOanjRNYzvveBrx9e3DSimC&#10;d9emKvPydT7ATvvu9e3HIYQYEG1NbjTW2Ti0qrbxDK33O2Ha1/Zlz/PjVuPg4/5ZrWJott4Tgicd&#10;txCrAKUtcd6RaoMZn8ndvh6FRyuoCkszTTEoBsWIui5JG/nOz9PpdNja2qIqa7Isw5gEaz3BxunI&#10;t912Gy+tLHP27FmUUky0O6ysrLC51efWo0fZu+8gL148jw1aL87PP7Cysfkfvgl/CkK8bkmoFUII&#10;IYR49TJ33n77vfOzc0xNTdFut2O1dFwp3a6Obg9lUt7jx1VOF8YtxsqP18EqIE4VduOpxIQ4KOr6&#10;YUzRX91m/LXnbK9nrUW5GGa3244DvOyxOyt94hFYPHGAVQgBa+1ONdh7H8Oyi0OhjDHYqo47bePl&#10;o3xAB0+i4nqgsi5x3mPrGpxH6wSDwo4rv845siwjMRkKsLWlqiqKUcHQ1WxUBVkjY9++fQyHQzY3&#10;N9ns91DKMD/R5fLly+RJSvBw/OjRtz/91VNNYPT/+y4LIf5SEmqFEEIIIV6lZia63/G2t77lniRJ&#10;YpUxaLyHRBls7Smrkrqu8dbhbIUqLa6uSNIE/PjcKTE4wrUdrwAeNw66avubcR2PAq1fHlSvHyIF&#10;fN0qn+2v7VRw6xoVXGw7DgF9XWuzIe6fJcRMDduTjcPOhGNrPTpRGDQheJyt0VqT6LiL1vpAUCG2&#10;M/uAd+Mgr3Vc7TMef+WVwmqFGf/M29c7GA5JkoSgFGVRYouasqopa0tZVwxHQ5SvGY1GjIoR2Dhh&#10;uigGDKuSUy+epTHRQTdaJM3GzVqpSR+ChFohvkEk1AohhBBCvEot7lq4e+/iLlOXBcF2yLOMVquF&#10;9bFtuKoqvLNoYpuuczXeVuTNFngHzuGcwvuAUiGGWKXQSqHDePRKcDDeU3t9+AV2KrFfe342nmvl&#10;ZYF2J9Q6h9mZtByDpx9PJDYo3P/Hz7ozQApQRsf3Gf+cwYHW7KwcCuPXIwSsreLvobZoHdccJY0m&#10;xmiSdDwgKgS8uzbt2Fex/bmua3qDPuWgBO8pipKt0YB+OWRrdcDa2hr9fh9fwWa/x+X1HhVxaE3x&#10;ErSbTfp1OZln2dFRWS69YjdeCPEyEmqFEEIIIV6l2q1mJ0kS8jxncnKS7uQkKA3EsLe971VrTRh/&#10;kCZ4o/BK4xUEozHECcHbk37jwKY4NEoHH1t5g4uDnUJAf80qnq8Ntl+7/geuBdxrO2o13seQur1O&#10;aHu8stp+6fAX775N0xQf1M6ZXzN+f+fivtmiKEhNQqoU3lbUZYmty1jNTRKcCySNnCTPyI3GWYcd&#10;n9dttVr4MMIrxiuCFMoYauvoj4asrq3x7LkX0VlKs9mk0+1Sl5681WTP3v2oxHB1bYNhVULWQPe3&#10;khHqwKgsX7kbL4R4GQm1QgghhBCvUnPTU7N1VdBZ2E3eyPBlxZXVFVqTXYpqRFWW+LramTBMcHF6&#10;cPB4DUYbjNYYpUmTJA5X0oqiKOLanUCciOwD3hvwgYBD+ZdXYrcHSG1/zRhzbf3OeIjUTqjVisR7&#10;sAGvwepYrQ3XPSb4a2dxVYjt0bFerAg6QakEH2Irs/Ogxyt8bGmpyhGjwZCQpZg0i6/t7XgIVZyY&#10;3N/q0bCWzHtIDTFiB4LWqNQwWt+IA6qcIm82ybMGQz1A9w0YzU03H2ZUV2RZRrCO5aVVhsWIbpKR&#10;ZxmHDh2iOTXB6taAWzut8EefeUwSrRDfQBJqhRBCCCFehRKj977tLW9+a5IkJEnCYDCgkcNoNMI0&#10;Mqq6ijtXr3/O+Oyt0wZl4p7XeBbVYDTxPK1SGJ2gxwEQDIFYuQUf50opCMG+7HquH0y1/fm268/X&#10;xg7nuJ4nKL/z3/GBHhXidOavXSW0M4EZRWUtjNf7QGwTrmpHqCx1VY7bn9Px9+PaHaXi/lqNJyHg&#10;bEVdGRKdY9KERGk8amfac+0sPmiMMdTeYp3D6JSJiSkaGZy9dIFiqyDPc/JmA5MmTE1Ok3daFKUl&#10;yzLy3DIzO6uUUrJGU4hvIAm1QgghhBCvQrvmZr7zjW96eG+r3cFrTb8omJyZZ2/rIL3hgMR7TK5R&#10;IUepijpAGgJpnjFy48nAKlY/NR7vHcE7FAE0qBCHKZkA4yZhXPAQPGHcmnz9mdrrA6hzbmfqsvMW&#10;7xzO1turY2M7NBqlTIzMKg6IUtrsrBWCazOWVbwkDHGcsXVVDKOJQtlAYeNZ4eBsXDeUJug0waQp&#10;eIWyGq/imeAQAo12CxeurRzKkhSloKoqqrpibm6O3qDPaFBQFjW9Xo+N9XXKUQWJ5qWXLnP6zDls&#10;VdNqddja6uOcY3FXxczMDJ2JLptrqzhgc2ONhbnZt6yurf/WN/HPQ4jXFQm1QgghhBCvQjOzczeR&#10;5WSTk4yCojMxhWq16a+v45UmbbSxZUE5HJEoQ3d6lkQb6sqhRo4kTTFGE3yFDxUEi60srhqRKMA7&#10;jIttvcbFFuHcx9U61geM0Xij47lWW6OSBKUVhIAfn7/1zsepy0HRbGQYDMGNwyUetEInsWIb1Hga&#10;svOkJgPAKIUHArHV2NcWVwda7QwbLM4FlIE0TwhZrDan2tDvbRK0YmQr8BWVq/DK44LDWk81KtBp&#10;RrvTJChNrz9AZQlpklJUFZtr6wStSJSmCg6jIG9kBO8Z1pZ+v8+ePfsYjCpGw5LOZCOe50WBVhSj&#10;IbWrKOsa72p2z80eOvnCqRv55yLEa5qEWiGEEEKIV6F2u5N2ul2KsmZyskOaZ6ysrmKtpdloEKyj&#10;kWZMzrbJtMLWJbaqSZKEXfOzVFVNf7DJYNAHX5EmAaM8gYDycVoyXBvaZGJtFo3GuQqjFRqDV+Pz&#10;sAqMMqhEodBosz1wKq7dwQUCCutdHNYUFE4pvFaoENf4xN2yGlfFFuC40scTAli93QDtwXvCeE6y&#10;UgFlNIz37joFKs1w3uGdjV9PUrQGrI7hWIGzlmFdYoKjDoEk0ajtac3O4W2gLGuGwyHleMiT956y&#10;GqECVKVlNCyxPpCYjKp2XL26yvrqVQ7s3c2oGNBstUjw6ODbMP4FCiFecRJqhRBCCCFehWamJufb&#10;ec76+gau3UTT5eryFdrtNuu9DYLzTLSaTM3NQ55jCsiNBm0IwwG5dwTtSHMNPgbPqiyoRn1aaQ4B&#10;XAj4oOPAKGV2Em7pIE3AaI0LiuADhHgmVykFRsc9sXEBTzyrq2Ojc1ABmxmqFFyiwYFyxCFUHrxX&#10;VMrFsDpekxsChKDwXhGCGZ+9VWjibtqg/c5AKlBok+N8hQ8erQxJkqBVQtAWV5dkOqe0dTyL6x0W&#10;yFODNgZrLUmSUFvLqCrZ7PeoSksIgeFoxPr6OnmeMxoOGQ16jGrLRHeGickOuxZmmJ7s0GokKBUo&#10;qpKgU+aa7UXiph/7F91LIcTfjoRaIYQQQohXobW11eWt9Q2Cc5T9Aa7dpS4GqGbGzEQXo1RcV1P2&#10;qddXGPa3qKsS48GXljxLSRJNRpxwbF2FrSpUUeH8+DRr0DFYosc1RoUCnAokIVZSQ1DY4MBplPbX&#10;DYyC4GNt12hFmiYYDCoYnAKDQ2tDIKC1QXkNzuO9jdVbvT0cKtkZMuW0Bx/wZR0nLqNAaxIzrvp6&#10;YPuMr0nGU439eMmthkRhtCFNU8JohHUB5z1uvFvXW0tla4xJAbDWUlUVzsWJzo4Qz90GS7vVYO/e&#10;PdTeo0ix1hJcjXeOZ546yezcFKvrG+TdLodvvzP+moUQ3xASaoUQQgghXoWefPrZX/3SF/78P7vn&#10;vnubzlY4W9Nq5CRAMzVxxc9oxJWXLrOxsoq3NSo4XFmgPTTTlCzRcdhTiFVXgyIH/KgkKIVTGpQh&#10;qISg4wBfhR9PUVbjampAk6Aw4322oML2zOWAUgaNRusE5TXGW3RtMaGOQ5xCiOHTBbz1BO9J6+1V&#10;QQqUj+dqQ4iVYwJ1UBAUysTrR4VYGd7O4mjSVKOyjOAs1sXfj9YJRoNJDbo28dqDQnkPJk5T1lrv&#10;7Lu11u6EXu8Cla2prGWjt0HSyAkkaJOR5HHoVYLGKHjnO97G5uYa07OzdKemuNIbnATqb+ofiBCv&#10;IzJeXAghhBDiVcg6t3RleXnhrQ+/+cFWq02z2SRLM7SKg4qCs2yurXHhwnnWV1cIweJtzaDXY9Tb&#10;wpYj6qqkKgpCWYG1+KrCFTXKe5z3eBfXu8Y2ZI8bj21qJTG8qRAIIVZnE6NBgXeWRKk4JdmNJyqP&#10;pxt7a6nLAmdLgo37bnUYT1h2HmxNsDFQmgDqZed6w/jMa4jP0XElkSJACDgfh1PFynIgTVNSk8QV&#10;Qj5OdyYEtFLYcThVxsS2aK1J84wkTXHO43xgVJWMRgXD0YjBYMj6+jpXriyzsr6GszW9fp/19S1C&#10;CMzNzbJ7cRd7Fnexd/cC1WjI088+TaORM797kWdPn/vi+aWrv3Oj/laEeK2TUCuEEEII8Sq1tHz1&#10;yVsOHfoHBw8e6jaaLdI0I80bZHmOs55er8+gP4iDj7yn1xuwurJKwDMcDulv9RkNRwTr0UFhK0vR&#10;H5JlGcorwI9X/MQWXmUCJgSMrcFW2KrE1hVKBxIDwXtsVRKCi23EzoFzmACJAltXVFVJjcMpT9Aa&#10;nRqC0XgFdbDUweNVwCeakGpINMFonFF4M95VqzypUhil4gogZ3cqzopAkhiMCSQKtIo/g/Ie7xzW&#10;VZRlifOeNMvQxsSTv0aD0pRVRW0tZV1hrSMARV2zsblJr9fH+ThMK0kTsmaDqakZpqdn8N6zvrbC&#10;2uoyeWZIE83s3Aytdpcky6e//PyLv4KcqRXiG0Laj4UQQgghXqWc91e//MzJlTe88a17OpXDJIpW&#10;o005GtLrDekVFc3uFNPT03hXx1U1SlOXBZtbK6xeWcYXFQsz0+xf2M1Up4PRCcoHgnaYoAkBdHCA&#10;wwdFEhS+KOK6HhdDnwkNgvJ4D64sccTzsKDRKJRKY1syDofDK4VKEjAJIU1RQYGuwad4F1Cpjq3N&#10;Ov7rlUYFtzOZ2ZQW40OsPoeAJWDGdWSFIkkN3gdwFg0kiaZ0YMuauiywPkBi4rlcY6idixViD7aq&#10;KIoSW1YkScLU1BQqSXHOkTeaKA0vnj6NDZ5iWPLS4CLLV64S8CRaMT3RIlGeu+66k9WNda5cucxN&#10;Nx2d0YpJHxjdyL8XIV6rJNQKIYQQQrzKKKV2TXYn33vfPfd/zxseePgEpsHkzC5mZ2fJG4rBhYrL&#10;K5sYrShGJcpZMqNxpsH0noNoFFO7+uj8DF/8/OdYWe9jTAvrFPMzE1TOk6FBObwf4QpLSCDJUrRJ&#10;MM5SjkZ478kaDQweXxWgoJUblEnw3qOUodFo0MyaeO8ZDYYYq0jSBsHEVT7eQVDx39GopL/VY2F2&#10;jtqWOBfIsoQ0zQnEtuTgKzSKLDfUdY0GJpoNKuspyxqdGIbDIa1WgyzLKIqC4aAXh2ThaecpI+ep&#10;A/R6PYJS5M0maZpSOY8xhmYe984O+wNGRUFRW9I0xRhDf9BjYmKCy8tXqKqK7tQ03c4UWZ4y2e2w&#10;OD9NXQ756le/yuTMNN1ulyRJssSY2cq6pRv9tyPEa5GEWiGEEEKIVwmt9a6HH37zP/vhD/+Tv3/v&#10;PfdPTE/PopTBJJqlpRW2eiOGV4Z0O12m53ezd/cidTmiGA25emWJs2fPcubs0wSv0HhOHL2ND9x0&#10;Cxe+eio+DkMZEuqiIlWBdjuh02kRqBkO+/iiwmQ51WjEZHuSdreD9Y6rq+tsDvs0Wy1m5ubxeNrd&#10;zrjluU9v0KfT6WDyDGMtQek47dgH6qKm9hYVoJG2aM+1sVVFahoopajLkmLYxyQJjUaDvNPkwvIV&#10;Oo2UoOKgKIuisjXWWjKdoVRgNBjSsxXBVWilaKYJVV0wLCps0GCSnaFQxXD0/7J359GWXmd95797&#10;73c68x3r3hpVg0pDabZkYTzKIBtDILGxM+A40NABHDrLi+7VQwIh6U4nIR2gEzrdi9WsdLoxSbMM&#10;hMTYAQ+4sTzKkyZLVkmlmqtu1Z3P8J533EP/8d4qlWwMhGBLJe3PWmcdnTuc+56j/cf51bP381DX&#10;NdYJtNEEKiSQikA082+dNs34n6qiKms6nQ5LS0uouEV/ME9Vay5fvsxkNGQ62cbWBXv2LBPHMauX&#10;1qhkLJUUgxd7/Xjey5UPtZ7neZ7nedeBdrt9//ve977f/om/+ZP7dWl46omnOH78WT79uc8ynkxJ&#10;0ymHjxzhzW9+M7/7wQ/y7ne/m3a3z2c++yme+dpT3P/qe3nDdz/I8okbKIuaL3z+83zic1+iHQQs&#10;zg3Ys3svdVlyYXubPXOzyMCiHaRZRoAmkhIlBNJaWr0+6WTK1nCbKIlpdbok/S5lrdkYbqOiiMoJ&#10;oiQmaLUBKIzdqZrmdMIewu00fjICXUGZ5+TTlLooCYOAdhIThiG10QghSBKJdhpTWjqzc8RJiLVQ&#10;VRXWOYxruiQThNhaE4aCKAoQLkJaR10V5GlNnk4h6SCVQErZdDmuKuq6RgjVhGRh0WWFqTXCNp2Y&#10;gyCg3W6DFORVgQpC8qxkODpHVTfX2I5bCKHYt/cA2mlW1zaY5hktHEqptj9S63nfGj7Uep7neZ7n&#10;vfS1fu7nfu7fvec979n36Fce48O//UEuXlzhY3/4MZKwy3t++Ed48K1vY2n3blZXV3njG9/IAw88&#10;wOrqKuPJlI9/4iFWNza59did9AfzrJVr/Jc/+V7KvOADv/FvefiRr7DY77F7fp5D+3ZzZnOD244c&#10;ZGFhhny0zXh7jURBKwox1pKEMVEisCLAOMhrg7MOjcSFEb2FXVxe26AaTuj2eljruLy+RlVV9Dt9&#10;zq+NmI6nTCcpwjlCFeBMEyTrqkC6JkReGZE7GAxYXFqiLQTaFEQthSFoxufGCqUU5AV5mlKVmrKs&#10;iZUEU5FPJlTZlDgM6HZaHJid4/z6FsDV5lJSCEAghURjyYsSU1aYsqLIcoqqRusaZyyhCphog4pC&#10;6qxkbX2DIEo4cOAAg06bPJvwB3/4SZIkYHZxF72ZGXRtcc4lL+YC8ryXMx9qPc/zPM/zXuKOHDny&#10;99761rfuO378OP/z//QPmO/0WZ5fJMDwEz/6I9xy221cOn+GQzfsZ/fSEu94+1tYW5/y67/+ft77&#10;3vdy+7HbyIsp+27Yj60NP//zP8/6+io/+PZ38FN/+29TlBn/7gMf4KP/8cN86guf411/8fs5vb7J&#10;aJqRKEiCNiKQyCBAIRilBcYJnIxwSkIQI8IAqRRYy3PnV8nqEoPg7NZ5njnxHGfOn2P38h7uftW9&#10;iH4XMegzF8d0W21CqbB1Dc4RyqZaGkUBgVLUO/NiiypnZWuLrY11QpqAHUhFp9NhYWGBIOnhjEAb&#10;SzrJIQiJo4CgDcaB1jVpXpFXBiEEzhiMbrYWKyEJVAA0W6LjMKKumxBb5DnD0ZhxmlJUFZU1ZHVJ&#10;3OkSxS0WlnZhtGA4HLO+eolpOmFmdo4bjx6i1emyPhqxPRoipXIv9jryvJcrH2o9z/M8z/Ne4u6+&#10;++43nTp1ik9+8pP0ux2OHtjLc8ef5Zb9B1CmYOXsSRZ2LfPIFz/PTbcc40sPP86u3cvMzvRJJyM+&#10;/elP89jjj/Cx3/8IQSA5f/o5Pv/lz/P4Y4/w+x/7PR588EH+q/f9LX7sb/04//sv/XM+9pnPcmjP&#10;Mq+9514OHD2CTVMunTtNSykO7NuPrCdorSlNjUUhrcRaxSTPGU0zttIJuTGoIGJx917e/h2vp9fv&#10;M51mrA+32BiOUGGMk4rLkwmXzl1ga3Odbrs5qzrbH9CSMb1Wj978LN1ul16vR7fbQcUJVDXDS6s8&#10;c/w4KysrTNaG4Ay2KokANNRpQeiasT5x3EVGmiKbkqVjknYHa23TwVlrpFBXz+daowmCZsZtHIQo&#10;BLqqKbKMNMsprKYCNkYpKogJW20m45yNzTVaccS+PUscPLCHqio488xx0rymv2uXK6t6/UVeRp73&#10;siVe7AvwPM/zPM/z/nivfvWr/+n3fd/3/Q+PP/44rzp2Cyqb8h8+8AGipE272+O/+e//Dt/zl/8q&#10;H/6t3+G//Tt/l5nZOfbfcIgvfvGLtDpt8rxkdnaAqTWj7Q3Wty5x9OAR7rj7Hh594nGOnzrJA296&#10;Mz/zMz/Lg9/9Js6dPMfDn/oUT375y3Sl4vbDhzm0vJtuFKEkSAdhElE5w9ZoxMZkhFGKsNNBttvc&#10;fMftqFZMOs158pmn+ewXvsgjjz3K6VNn2draIh1P0XWNMSUACjiwvJ+3vfV7+K4H3sjP/t2fYXNz&#10;k0xn9Ftd9u7dy569e9mzZw+zC4vceOQm9u7dz+EbDnLkxkOIdgu0YeXpr7GxssJ0uEU+2ma0tk42&#10;2iLCMddrM+h1CANBmo6bJlG1Jc9z6qo5EyuEwuKwUqGtYZIXbAy3WVlbZ3Vzne3RmExXGKXYGKVk&#10;RY0MQpwVOOfYtTjPgX3LnDrxDFme4oDb7rmHPYePuvf/+w+9ZZxOP/GiLiTPe5nylVrP8zzP87yX&#10;uKrIZqkLQlNz/rkTTFYvU5UFo9GI23cvs729wQf/7a/R7s2wvDRPK+nw1GOPoKxG5AU3LC6S5zlK&#10;OP6Lv/5ufv39/5oHXv86br3jdo4eOcznvvQl/uChT/CVr3yFX/3VX+Wv/pV3cuDwe3jTm97Mww89&#10;xHPPPMfaeMqeuUWSOGR2dsDa6fNc2lgjbsUcve0Yt95xO/HcDFYb/vX7f42HPvNZ/vBTD7GysQ5C&#10;NjfnwIEUEusMIGmHEbsWljhy42EWFxdRYUxR1TghWV7YzavuvodDhw6xtbXFl7/8CM+efI7CQpwk&#10;dFptDu4/wHfc92ruuesObjp4kH3Ly9x5371gHW4y5sLZU5w7dYrLKxc4d2EVXeTcfOgwYaAQgQEt&#10;KcsxRhuUAilB22b+rowUshUgI4nGkduKtMzZHGYIqdAGdFXQ7feZmZkhz6d8+uEv0Q7g2LFb2Lt3&#10;r5vZtYusNiIOwzsBH2o971vAV2o9z/M8z/Ne4t7xF976kYVW/D0tEVCkKR/+/Y/TChVJt8dr3/xG&#10;XvP6N3Dh8irT6ZTPf+ZzhEhOnzzD3qVlRhtDAGZnZzm/cpEDN9zAiVMn6M8MWN6zGxEoVi6tsjHc&#10;prQWbQy//Mv/kh9/798kT0tanZh0c8qzzz5LqAKGW9v0Oh2klCztWWLp4B6oNU8++QS/+YHf4Fd+&#10;5Vco8wyBQOPQgEHgpMIJAdYipcQaAzjAIREMej12L+zixOnnUAgcjnbY4qYjN9Ltdjl37hyb6xt0&#10;ZrqsbG9iaCq8IbC8sEArjLBVzaEbDhIIyb33vpqjR49y1z33sHf/PgazMzzx1JOMVzdgM+XUk0+R&#10;RAptCrLpmJmZLgjDdDoBZYg7bdIy5+L6KtvDMRvDEevbQ8rKkI0MVWVxUiCjEIOjqipaO7Nq7zx2&#10;G5cuXSLPpwynE1cLIeog+sjjJ05+74u2iDzvZcxXaj3P8zzP817i6nzaW9qzxIGFRR7/8mPNBzgr&#10;iKKImZkZBjMzXN5YR5cVEhiPhnSTiGw4pNeOaUUtwiDgtqNH6Q76nD1ziiSKmYzGrFy+xKjKmO0O&#10;6Lf7XN5c56d/+qe56dZbeOObXk+WGzqLHe5ZvIeqgigETHNdQsFkWvPr/+bX+B//wd9ja2ONm244&#10;yHS4TbfdIQxj0iJnK01JqwrtgEBga00TaJuw3e/2uPnmmzl66DBHzh3lIx/9fQSQ1TkXL1+ik7RY&#10;XVtFo8m2S9rtkLyqQTeXMtreogoj0JbJcMiDD76F4XDIb/+HD/Kr738/SbfHwSM38u6/8R6Wb7yF&#10;rLPF2+6+jy8+/FkunD9JNDvH2a11+p2QxT3LlOWU4XDIxmgbKQMGg1lG0wIlQnqdHqbIyIuU6XSK&#10;iiPidkK/32cw02NuMMMTX32KyXhMVRWMs6kLOolY3L/3VpoMXn/bF5DnvcypF/sCPM/zPM/zvD/e&#10;g296/U91wmDPw5/+DE8/9STv/qF3EwYBK5cvk2c51lmOH3+a8+fPc/7sGRZmF9i1uMg0TZmZmcE6&#10;OHvhPFIpzl28QFbkbE9GpNMpKEkUJKgowuLQxpBXJdNpxjt+8J3EscQakAJwoCSUBYQRpOwkxRwA&#10;ACAASURBVFPDP/1ffp6f/dmfIZtOaEUx+XTKd9x3H4cOHmLPnr2EcUSa54zSFGctOIsKQnAWgKIo&#10;mKYpeZ6Tjsc888wzFFlOM2QHsIB11HWNxhCrJtA623yQDYAEQTuIaAcRi7PzDLpdZnp97rvnbvbv&#10;3UcrjDl3+iQ3HznM8WeOo5OYoatpLcxw5PZbufmu29m1dzfD6YTTp0+RpjmKgE7UQZmA4dqIy2cu&#10;Y3PH0vwyq+ub5HWFUIrOoE9/po8KArIsZ3t7yGQ8YjKeUNWaOGmJuJOg4ii7tDn837j6TwKe5/15&#10;8ZVaz/M8z/O8l7jh9nbWmenS6bR417vexb69B8mzgq3hGGkdOisILFAbAqmQDlqtFoPZWeaXdmFr&#10;S1FXDOZm0RLaM33G6YSk02Z+YQEnFVmeMykygqTFQhjwsY99jMcffZx777sLZyAvDK12Uw8JFZgK&#10;3v/r/w+/+Ev/DGc1nU6XcpoSRhEfe+ghEqDb6VPVNcMqx0IzZiduUeZTlJQY0+Q7bQ0XVi6ST1KG&#10;kxESUEgsjmmVUVY5dqeyW5gaQRNo5zttAgSJCGhHMQpBgODLn3uY9fV17r//fl51370c2r2LU8ef&#10;5OlHvsTs3r188alHeegLD3No716kqbnt8CHuPnYTG5OU5YM3Uo8nJDJgtLnF+uqQfKzpt+YZVymX&#10;z60xGMyQO8vWZMR0a5PRdIwTArEz93bPwgJKKSIVsLB7idLVPLuy8ltA+W1fPJ73CuBDred5nud5&#10;3kvcmbNnNx649y9x9403YYqK0yefwxnNoNNmfbjFaH2TcpxSjFNMWbG1tcV0OkVKxdrGOiCRcUiW&#10;l0RJm86gw+Le3VgBw/GIvKho97p0gj7D9BJ1kdPrdTh/4Rzddoubj91EEKpmx7CBuqz50Ic+xNNP&#10;fY1+v8947IiThPnZGcZbmxxY3IfQzYxXnTdVVwlYrSl1s/VYRYpQBURRhNYapRSDwYAkSdiztEwU&#10;RZR5QZZlCGhm1RYFUsLc3AxWa2a7feqqQmc5kVBIo4mA/UtL3LC0SD8KOP74oywuLvLqYzfz5Oc/&#10;y5ntLQ687o3sPXyQO++4A+qSA0uLfOGRx/jlX/oX3HXzzbz+vvtZnJnDBR0IOmR1xnZaMc0NNoT1&#10;9Q2GZcq0LtCArAqklCghCKSkKGs63b4LlHBOCjkd52ZjOPlXL94K8ryXNx9qPc/zPM/zXuKqSp+e&#10;nR1w7vgJNi+v8cCbHuTixUusr65x+eIKsRAsDmYZbm1TTXPuuetVpNMpKorY3N4iz0qCICBLp3T7&#10;Pda2NqmtQShJWVWMpxliuIUMIqqqYjqd0mq1CKWgrgounDxDEsW0223Onj7HVx55FG0Ng14HXVXs&#10;3r1EHMeURcaeffvRWUZelUwmE0qnAYhkQC0ExjSPgyDAGYu1Fq01WZFTlyVYRxJGJEmCrmrKsilu&#10;Gq0pyxKlFJcurZJPJ2y3u+iyoq4KZls9OmGMqzSmVXDs1pup8oKHP/MZWknEj/zoD7M506NymjNP&#10;PcHiwSOcUYpDB/Zz5uln+cRHP0rl4PHjz/Ds8Wc4dtNt3HHsdrqzs9jRlJPHn2WaZywtL3Nuso6l&#10;CepBEIAUGGOojcEZw9lLFzi4Zz9lpeXmZMR2OnbWOfciLR/Pe9nzZ2o9z/M8z/Ne4sqyjI8d3v/X&#10;JttDcdftd7CyssLF8xe4ePYsRZZz6803I5zjxLMnWJtOaKmIreE242zKpfU1toZDpkVOOs2oraGo&#10;S1Y31snrila3g3YwGo+ptCZptRgNR+iy4l3vfCf9TpunnniM82dOs716ma31Naqy5MKFiyztXuby&#10;2iUuXrzI5vYGcRQzmaTosqau6p1zsM3ZWSkVCLA7Z2mdc1R1hdHNFmTrHNZajLOMJmOGwxGj8YhJ&#10;llIUBWmektclzji01eS6JpQBSgoCoVjatYtdCwvMDPoURc7Wxga2Ljly6ADCalxdUUzH3HrTUQbd&#10;PunaBusnTzJeucTjn/0s6+cvcmBxgel4jAFWNtc5ceY8I10Rzc5SJyEXxkPODi/RjltYaylxVNZS&#10;GkvtHJGStMKQ0hiUQ6TTjCCMqJ0ZTcrqFxxMX6w15HkvZ75S63me53me9xK3NZ5+WlvGswvzg688&#10;+gimtlA7ZvoDhLGExpGubyLLiuWoxaWVCxBGaCnQ1qBx1GWBUiFpnoGCMImxOM5dvEBeVMRxTByE&#10;rK+vI6Xktttv3Qm0j7O5soLTmi9cuMixY7cxzkr2Li2wfGA/RTphe3uTIAqp65o0TanLgpiAKx2O&#10;HVCZGrczqudaxlmSMEZX5gWzJo17/rG2+uqZWm2baqgFKmtwUoFzTHWNzFImE8PS/ByuKqh0SZ5D&#10;OhkiXM3hA3tZvXyRme4cUbeDTmJGkxG37dvLvTcdZXV9jRsPHKACzq6s8uSZk6x89SvcMB0zs2sX&#10;nX27SC9WbGdjFE0PKwFEoUQpha01k6qiLQTDtAnHNxw6SKvO3eX0TPytWyGe98rmK7We53me53kv&#10;fYUu8vtbUt4qcCwvLlFmGco6IiEIheTcmXNsbmyyYUracYsgjqlwDKcTMl1jrMNozbTOmZYlaVmS&#10;FSV6p1JqjKUsS6y14Az33/0qvutNb+SZJ57gIx/6IL/5mx/gwnMneOSLX2LQ69Fudzhy5AhPHX+a&#10;4yeexRpLlmUkrYSqqjDYFwRYu3O7+tg+/0jvNIy6NtS6a+4tVybagsFefVwYTalraquZpGNGoxGj&#10;yYjhcBuwOKsZj7dJooDDB/czHG7RayWM19aJtaajBDOtiNg5XF3QSkJaSYwIAqJ2hIojRlnK5fV1&#10;VjYvUwlo9Vq4okJYMDgMoK2j1hbjmtfggJl2l0QFjMZjSmsvbmf5LwL6z3FNeJ63w1dqPc/zPM/z&#10;rgNPnz7/b777Nd/xjnYYsHr+PLaucFbT63Sp0pSFfp/pzCzVcINbbrmJzTzj/OYmTjShMEAghCRw&#10;oL9hqoz4hkeve+1rGK+v84v/5OepdcmhhQXuPHaMsqz4/EOfIk1Tbr39FlpRSBIG5HWT19I0BZrz&#10;pleCqeXP5srvXwmKV+6vvXr7gptFO2hJKJzBVhUmm7A60dxzj2Z2doByloVBh1iGyCBAhQFIRWEd&#10;tXUUAso8RzmDMjVq5wwwRU0htimEIHIOh3vB63LX3DphxDhLsUA7CCEMPg4Uf8a3wfO8P4Gv1Hqe&#10;53me510H8rK6dMOePe+cG/TnL61cJJCSVhCy0B+wdvESkQwpyoqyrnFRyOWtTdZGI2osoYpwAoxt&#10;6pxXKp3PuxJqmyjaliE/9jd+mEvnzvKRj3+UH3zzd/Gjf/2H+O7XvZb9e/ZQFiUPferTHDp8iDvv&#10;uYs/+MT/R17XBFGINc2mXLczadbtPPefJti6b3ITPL/V9+rziD/69wwgbBNxy3zKdGoogDtvuoH5&#10;uQFaVyStkDAOiCJF3IpJ2i2SJELI5nolEgGURUWeTqjqna3QtcHVBiUkdifYXvsWXunybGwTu2ME&#10;B/YdcK12EkyybFwb8xzN5+8IX7X1vD83PtR6nud5nuddH4q1jc1q7+L892fpGIVl18w8g1abzZXL&#10;TCcpdqdh0epwm5XJiKkxIBxBGFNXNVei7DcPtQKJA2dYOXWGj374w+yfmeG9P/Yj3HzwAOU0JRuN&#10;uf3YHXzu4S8wmU44dOQI//HjH0EqSVVrUPLqk18bNq/+mRcWhf9U3Nfdo655LvfC7wmaplPUmrpu&#10;tgffdsMCRw7fwKDbwRqNlAInHE5AEIbEUYwKAqwFZy3GQhCEWO3I8pwyneK49oOzw4pvPB98ZX5u&#10;Wyqsc8RIFhYWmZ2bWex22q+VuAeCQPx3YRzfFEXR7VrrTefcxn/6O+J53rV8qPU8z/M8z7tOTPL8&#10;qUGn9ZciaZdEXXJo735iGVKNUtYur9FqtRFBCHFE5SyVtcgwQO90DFYI2mGL0uo/NtTuGSxw+twp&#10;ZFXwj3/u5/jOe+4m0Bqb54RBwHg0ZX5+nmdOnuR3PvhBhmXBzOwsaZ7zfL3ymsT59X/mmp/4I37q&#10;TyZ37q+Uca+pCisglhLtmu3BMfBXfuBtdJOYJAiJwhBtNE44pJBIGRCEIcgARABIJmmGFAptHKPx&#10;hNF4TH3NK9NOYJHfENCvhFrrHEu9OY4ePgzOiRMnT8rV1dV+u93eHXc7Xy6qeqXfH/zloigeMsac&#10;/U99+Z7nvZA/U+t5nud5nnf9KL7w1af/6++6++jvzXbbUa/Xww6nJEmCNA7hQMnmEG0cxwyigFLC&#10;NKugbp6grqtv+uRy57Yx2iAC3vUD7+AHvvd7WT39HMVwSL8VoRxk05qbDh9mO0t5+PiTCGBrawul&#10;FMZc2Sj8da4kwheUbv+Mvv5I8DXX7wAlQ2rbzLfdNWizb98BNi6eRytLK4wwYYhzATiJEApjHMpB&#10;FMQEYYuNYYoLQ1RYEwQRUoVg6quvyuBwzu1sVwZ2RtBeCenz7T7DyTbbx7dwQD/p0J+d/Z3zW1s/&#10;ZZ1bBSKtjYzj+AerqvoCUP5nviOe94om/+Qf8TzP8zzP814qJkX5iceeO/uPO/1eMyqnqijzgn6/&#10;D8ZitWE6nlDXNW5n9is8H1gt5pvsAH7hx8LbDh7lXe98B0Io0AZhNKGAWAhuOnwIXZTceMMhXn3r&#10;7bSEwDrXXMO1xNfd4M+0/fhPJhConTrtlfQMs2HEa+7/TrCCUIYkKsLVmkQkdGRCW8YoI6izmiKr&#10;wUAUtuj25wiTDjaIMEGES2KclFQ06fPquV4nQXz9xkfBdjZmtjvLoaV93HH4Zm668ahZHY9/difQ&#10;AlRZlv39siy/pJS661vxjnjeK4mv1Hqe53me511nzm5M/snqpPyhzby8pao1a2VBd3kX+XCE0CX9&#10;YJaqLsiyKVk+pTJNJVEiicKIss6/7hkdCosCFI6l9gz3v+pVHDt6MxsrF5gdzLCZZ9SmJkki0vGY&#10;VgDrmyPuOHqEp555isLBeHsbIcA5A2InvX59mHUvfNhc1wv9aZpKCQFCSIQQCCeRDpSzBEAsHRFw&#10;eO9e3vS611JPxvTbXQbdhOHGBoEDJVVzhraqKLMCK2qEDJBxi1YrpioLalNRmQonLE6CtleKxAIk&#10;OAU428yqBdpAjOPWA4d524PfzXfe/x10u11Onjqjzv0f/+Jdz65e/kfXvBtlXdcfD4LgfmNMD5j8&#10;KV6253l/BH+m1vM8z/M87/pjX/PaN7z17//Df3Tz577yGE88d5KxrSmVwMYRFzZWscIRhAGBVBit&#10;r3brdUpghUWonXOtrqlyREAXSV+E3LC8xPt+8sfZv7SLKssoshQVBLQ6XfKi4NL5s2AqwkAinCaO&#10;Q9LRJnllnm8OdbU6K3bS306t2EoUOyOGEMhrblceq53b139fXtNVmTDAGYNzDqUgcAZwxIA1mjv2&#10;7+EvvOXNLM/MQFVQTMbovGBmMKCYTkmSqNkubS1RHDEzO0AGkuF4TLffIa9LxqMhk+kE6wxKOeqq&#10;pnbghIBAgTTgHLuikK62HAR+4i3fy/t+5D284c47CCYTsgsr5JdXqbJs9pGVC//n1/1/nFprN4Cc&#10;b7qp2vO8P4mv1Hqe53me511/ZNzuLUdLe/g7v/DP+PgHf5d/+b/+c772xOPsXl5mfnGBNJuSD8dk&#10;2fTq7BgDWF2jQkFZuZ3KbNNMqWnYZImE482vfQ1LC/M43fxmlLQxdUFW1YzzKWWZI5yjHSmW5wfc&#10;euggeZnhTp7kwqQ5s1tdncfjdg66BqAUyglEVXxDNVZcU7tVSmGtRTiLwSF2ZsK+oKKrmwyYxCGJ&#10;EJS6IgQ6wLFDB3jD/fdxaPceivGQYjxm0GkTIJhsDWm1WghrMc4RRQHOCYypMQ6SWLGxfhkNtJKA&#10;fjtma2hwZUUnhDiIyWXCxGiopyChI2B3EPC2O+7lrz34FgZzfS5dOM1jX3qUySgFEXJobna/gJ77&#10;xors1n/OQvA8z4daz/M8z/O861Fw09GjS8VwSJFOeMuDb+HuY7fx+x/6Xf7v/+tfceHcebQ1GAu9&#10;JKEfRlTWMJ5OKR0EpgmJAZAoMKYJt7ccOMg9d97F29/+dvbu3YsuCmSgiMOAqSkZZSnjNMUFcqcp&#10;laQTK/bLfWTWMMwytibPN/M1QLPz2YLWoHVTjhS2CbvfRG13YvhOUdbtdDm2AA6SMKauyqbiW9Yk&#10;UYSiCbSHdi/z7ne+k34UEgFWKETYnKUVQtHvtkmSiGkxRWpLEMY458jqGgXIOCIommtvRxH9dotO&#10;HLE9MgQWYqVIxyNCmt5b892AvgzYMxiwb+9uVCD4w4c+yeNPPclTTzxFEndZXNrDwi03tiQMjN9m&#10;7Hl/7nyo9TzP8zzPu/4ECwuLcdJuk0/GrK1exlnN2//iD3DbzTfx8Y9+jOdOneTRxx/n/PYWpigw&#10;QCeImGnFbE4mhOyMpzEQAkf27uPNDzzAm9/wem699VYCAYXWqFCiIoVTEicsrV6HVhhhrSYvK2xd&#10;0u9H3LB3H+ubW2xujzi3PkTCzhgcgVMBhal3tg4Dyu0MlOX5mT5ff3/F1bE9gBQI57BVyWCnLZTG&#10;oauKXXHEA699Hd/3lu9ivt1hsrlFmY4IrKWlFM5a4jCk22ujqbCiRVmWWJrgHYkAY5vOxnMzA7bS&#10;lNRo2lHE8sI8YBlOUrSBfaqFEdBZ6rM46LMA3Dy/i3434cmvfZWvPvVVTp49yzAv6IUxskgJ60o7&#10;KL61y8LzXpl8qPU8z/M8z7v+yDCOZJam9Pt9psZycWUFaTSmqPj+t30PW1tbPPC613Hq7DlOnj3H&#10;qbNnOHvhIpPJhJjns+JcK+H+++7je97yVt70utdzww0HKdMpk8kE6yxBoNDOghSESUy328aVNc5q&#10;wmmOzKa0nSJJWpRZCVaQfvqzjLXeOSjqEFajpMJYqJVFCwHSgdxJsG7nfifkSqUQwjWNnLR9vnOU&#10;dUggoWloFQN37T/AA294I8duupFQgJ1MGaUZvSggjCKGG+uEQrA0P0cSxUzzFKMsYRxisaTpFIsk&#10;SlpoayimOVZKXF0hjKalFAv9HkkYMulNqYqawa4OzjmCQUIUCmZVwKG9u4nDgOMnnmFpzxI6lNRC&#10;kBY169OUrbNn1y1svAhrxfNe9nyo9TzP8zzPu/6o2bkZ1e71SNdXGW1tI4B0PGFt9VLTHKqqaQcR&#10;R/bvZ/euJV51512kRU5d12xurdKKYoIgoN3usn//fm46eBhTa84+d4I9u3cDjqSTYOuKaZZSVCV5&#10;VSJEgtE1SghUGNBKOkgZ0Ok47H5NpALWzl3i3OplzqdjakA7h3DNKKHAgDPN9l55tSTrrhnEA2Kn&#10;Z9KVD6pXvh5LQScIGCB41bHbuPXmW9i7e4nlxQXiQJFPUnSZo+IIUxkCHDPdLs5qqqrAGY1Uzfbm&#10;MIgA0M4ghEMpgXGCui5JsxyHIAkUeZ5j85zQOgbthDBqEaQGgSAUgiSImGsn9OKQvJiysbXKjft2&#10;Mb+wAKfPkuYFg6UZzmxuPPetXxae98rkQ63neZ7ned51RkoZFnmu1i9fxuRTBNCKE2qhOHLgIEWe&#10;U0ynjEYjTFlRaA1VhShKqAt6MmRxdp7l5WVmZ+fo9Xr0WglJoOh0OgRSIaUkSRLSsqComm26ldGY&#10;bIouK4R1WG1QCJIoJApCds3MkciIyavv5cTpM/RPn2ZtuM2kKklptiNDU2mF53cVXztdtpmly05F&#10;VtBSMe2kRa/XY3Z2ln67xeu/8z66rQSna0xdk25uUAaSEMlMt0OvlTAebiOMod/vUlcV4+0tgiBg&#10;dmGWyECNxgqIW0kzGkg6wJJEEdPplHarjZSS0baGsiRSITJQSAwtJQiEpNtOmN81z0yvTRIH1Cj2&#10;HdqPCgQLCwsEcYSTgn0Hj/Do449+6tu2QDzvFcaHWs/zPM/zvOuMcy7sDwZqce9uLp04wWi0zWyr&#10;Bc5Q1zXKOeJAsdCfYbY/wAnIi4Lt8Yg0Tem3Wwjh6HR6zA1maPe6BDLAVRoT1WTZlLyYEsWSqi5w&#10;ztHtdqnqAl1WVEVJXVfosiISikhFBEFIP2nTDiLuve02+u0OvXaHjdE2o3zK5mTEOMux1qKzEuFA&#10;CIGUkoDmXiEQQtCOEqIoohMntFot+p0uc3NzLC4sMBj0yadjhBJ0Oy3aczMoAVmaYnVFHMbUdclg&#10;po+pSkbjMbosSHodwlAxLXNavQ5VPsEJaLfbKBVQVU3X5lYrplN1iKIIYwyhgG4rodvtI6SkGqf0&#10;4gBTFCQCulFAFEBRTklaCcduP8Y4y2j354lURDotKGutV4aj332Rl43nvWz5UOt5nud5nnedEQLV&#10;brXkeGMDXdW0opjR9hDpAAQqUAQEaJo5rghB1O3QaSdYvUAkHWEY4oRkMNtjPJnS73SpqpJiM6fX&#10;6xEoyXh7SJFPyfOcdDikrkt0VVPXNWEQo1CMN7dZOb9CK4jYv3cve3fvQTnH1sYmNyzvYv+eXWxn&#10;KRvbW0yKjLrUKC3AgHMOKSWxClBKgXVYa0mCkCRJGLS7dDodWnFCEAQoKSGbsrxrFkJBGICSljAM&#10;mZvrY7TGaY2D5uxsrRGhJA7bIAQ1zVni8TTFuGaLc200ToAKFbKCLMswtqYsHWWeMTszYDqdMp2M&#10;WVhYYHnfXmyaIUwLY2rqKiOc79JJOiilCFsJu9odJrmm2+6wOL/AhbX1c6Wzz7x4K8bzXt58qPU8&#10;z/M8z7veOHDa4IzBGIO1FrBIJZBOoJzDqYAwks34HCexAiyuCbm6arYrG00+HiOlxOiKKAyQQYQz&#10;uukKrDV1UVJlGdbUuJ1zsbODOS5dvEiZF8x2+7RUyKXzF3hifYPzp88yOztLJw656eABRBiwnY7Z&#10;XpgjzaakaYapDMI2m4+llIRBgEQgrMMYQ7fTIQkj2kmLKIoIVYCUkigIEIEg7kdYZQiCgCBQKATW&#10;WZyz1NaglMAJMMJgzU6wv/LWOYd1dROSQ3X160ZbnHM4KYjjmDzPyadTkiRhtj+gm7SIgohpOkHW&#10;NQuzM5RZzsb6GoSSI7fcSJwk5NOC0ApcBYEISJKE41sbH4Gr44I9z/tz5kOt53me53ne9cdZa50x&#10;BqMrrKnBWISjCYcOAiVQQYgTTZ9jCyAFSkjqwpHEITqrGG4NWVheRgpHHAZESUxRNINabVmjywpb&#10;1TijCSQ4K7h0/gJlVmBqzcRMiMOA+fl5xsNttrc3OX3yBHOLcxw8dIiZuVkWZntUeomyLhimU0TY&#10;xgiBQqCUQommFZQzBqubEBqHEWEYooTAGYsQgjAMCSOJtjkIhxACIRwg0drsdFR2BFGEBoS1CNcM&#10;ur0abJ2hymukVASq+bu1NWhjqW3zXM463E7oDsOQXrd79RpGuqbUFbmp2djc4Oy5UwzzKd25PvOL&#10;C5RlhRIJAYpOq0unW9lzqyd+69u8PjzvFcWHWs/zPM/zvOuMA+usdlY3ldq6bkbsSKuRWKzVBIFC&#10;SgEIjLMgQEiBlIJQSYypmU5Strc3OXjkMFErRinVNH8SEq01dVWA1kRCIZXAmZqqrFk9f5EkbgGQ&#10;T1KUkvS7PeYW5un1Onz1ycdJ8zGtVky7FdJut+m1E4ToMTMYEPQGGKUIZIhUoFBYq7HaYa1mMpkS&#10;B4ogiHDOoCuDwxCoiCgUTNMSsDvncnd6I0uFU0HztZ3zukIInBDN6FvRzLgFhbMCrTXWCZxzGBzW&#10;XbkJiqokDEM6vR6tVgspJSAYdHt0u11WVi9zaX2D86dOsb05oZYQPh2zLzvA8vwSYSBBBrTbbcYb&#10;m19Ndf2lF2eleN4rgw+1nud5nud51x8LzVZap5vqpq01VmtwlkiI539SWKzRzaxZK3BSgTFkeRNo&#10;tda0223iTps8L5hmGVEUURY51TTHVZp4pxtykeUU45SZTp/xOAUs3X4PYzSX11YJlGB2dsDi7kWm&#10;kzGXLl9g0EtQCwuIMCCJYzphgG5KygRyZ1QtDiEcQoEQECUhgZLNuV8nEYHCmBqEwKmd88C26cAM&#10;DudE8z0pQUqKvKKpYhussQjAOne1YqtUiK41uiyw1qLCprMxSLQFoUKCMCSqmyAdBAFxGDE3N4+T&#10;cO7yCtM8oy5KogCkEExGKdtbIxZ682hrQCgcgqfXV3/LwfTbv0Q875XDh1rP8zzP87zrj7PGOozF&#10;2uZmjAGtwWniOAZsU3m0Du0sxllsbdGuxFYlw+GQrMjp9bsI0YS9vCyaRkm1psxyqiwH3VR9hRPU&#10;eUGRTgmdoN/qIANFu9smbsXMzg4YT4aM0xHzu+bJ85ThcIuN9VUSJXHtFpGASClMXTdjfFSzVdo5&#10;AVYjkUgcoQCJxZkasCghaAqyDmc1UaAQJkQ73bxu47BaY+q6OUOrDViL3KnkOucQTmCMwe1sMbYW&#10;qqrCOEekJAqJRV7t9GyMQVuDFdDt9eh1u7Q7XaZ5xnA4JIoSds0ukk5GRFGLTqvdbE8ejei3IzSa&#10;rXQyOTsa/vsXc6F43iuBD7We53me53nXG+ecrmtn7U5zoyvnRYXF7XQQrq25+jXjHNoaKqNx2qCz&#10;jCxLUUqwa3mZrMhRxpKmKVhHMc3QVY01GlvVVFWNtA6Tl4jagJHMDAaoMMA4TRSEzM/P0hq3OHf+&#10;DLIOaXU7oGuqqmI8HhIrAUkLKwtiGeKkRWERtqm0OmeRUiKlRCAwuvn7DoOQAUo4nLPgDNJYrNbY&#10;usZoja5ts126rjHGoGSAFBIn5dX3R5sm+FujMc7gECgZcqXS25yhFcggQKim+VSgQuI4odPp0m51&#10;EEKQ5zlhGNFudbC5QWmNVgGBUAgLVakRHYWpHWeG248U1n7txVomnvdK4UOt53me53nedcaBqbW1&#10;Tdfj5vzotd+1dYWzumlu1JQrwVmoKnRdU+cZThuSpMXi7AxFNsWJAp3ldFttsjIntA6BpLaGstaw&#10;E5RdqJhfWCQrSuqyJkgC0ixjfXMDbQq6rTZO1ywv7kJYQyQFdd2MAcqrElMWtFCIqXTxAwAAIABJ&#10;REFUKgJVA01XZgClFC4IiIWgMlAUBRaHUgYVNB9brTPN13VFXddorTHaobVu/tsYdn50J+w3Fdpa&#10;15RVSVnXoJoGUFEUoZ3F0vxDgHMOJSRVURLHMZ1Oh3angwyDptJtaipds7y8DFVNPs5otVpUOHRW&#10;QceSzLURnRZ1ZblY5I9+u9aE572S+VDreZ7neZ53/TGj8chGrYRpkePqglCBrN1OMyRL6BzWGmxV&#10;I4RAArasqPMcPc3JR2P237Kby2fOELc6zMzMsLG2xuK+/aA125tbAERJzNRpxlmKRmACSVlmTNIJ&#10;EkHiIrCGUAgSFVMVOYEWSBWRlVNsqOh0+7gwYFKXdDqdpklTpVFKkSQJoWwaU2ljCKylLEuiJKbb&#10;blEUBVVZouuqaepkDBaD1gbrwEmFkRotHDIOSaIOo9EIpRRCCqwFEQiEUFSFZjwd0+v3Kcry6pxc&#10;GQZICUpJAhlSVQ5TV8RJRBgFOOEobRPMRaToDXoMWi0uTKZk6YRBHBO1OwwGS4RJh2T/Hj7/6GO4&#10;Vvg6aPpUvYhrxfNe9nyo9TzP8zzPu/7UeVGU137BWtsEWmeoyrrpfKyb7cNW62Y+qzFIbQiMoxVG&#10;uFpz/uxZxumE1772tSwvLvDc018jEgqlFFGUsL25xdlLFymcZrCwSHsw4GvPnGA8TpHOMuh06bYS&#10;5gd9Zns94k5IKCRlkVEVJdY4ilrjCoEMDMiAQTdBOMC6ZoSPsOi6xjjbnIsFdNVUcU2td16bwFmL&#10;NhqhoDbNduMrr702GltbyrrCCXACrLOYnW3YzjlUKEnacbNNGYdCgJIEUhJI1XRLdg4Rx2RZRlEU&#10;TbW23QYpqba3mUwmdDotwiCk1W+zZJdJZIR1gkG3T3d5N+tF5jZ0tfrlp0/c3u91fmg8mf6/39bV&#10;4XmvMD7Uep7neZ7nXX/q4WhUXqlcYi1Oa7SuUXUNZQlKolwTFuuybCqcOw2lyrJEiGZb8Hg85suP&#10;fIVer8er7r6XS5cvM9efBeuQMiWvK5QKiUTA5uYmx0+e5PyFNY4ff5ZhOmTf7CJ33nEbyS03EwWK&#10;Ik3pd9sATXdi4cBJpAxIooR2u0tZ1mAdQRA0o3eUxNLMnZVSYm1zRvbq66MJpVeuX0nZNHLSuvk7&#10;O9uvr4w3CoLg6nZirXdC8c5zJ0lCVlQ09WyQsvn7QsmdplWOIssRDuIoRjgYbQ+pdE1VlCgh6bTa&#10;oA1RmNAahIROUdQVrX6XwfwCG6Nt8Ru/99Ff6Aw6JUr+qFLqs8aYsy/GQvG8VwIfaj3P8zzP864/&#10;dmtrq7gS/qS12LpGaI3TGqxBOYtzFm2fPzNaFAVFUZCnGXG7RVYU9AZ9siLnk596iE6nR9RKSNOU&#10;zc1N6romardwYcioyDh19gxPPfcc57cnaEACJ7fXWfvUJzn73Cnuvv029u3dQ7pymbosmE5GSAna&#10;OrpVB92xxEFMEsU4udPQqq7BiBcE2msDrLX2ytyfZkzPzvbjK0EVuPqzV7YTX/nelSZRV74Hzbxa&#10;FQY424z6uTrP1jmMNlcbTimlrj5XnufNe6ECuoMuWZriakNVVbRQyDCg12kzO7dAlCQ888hJykrn&#10;W2n+K0kSrQSB+n7n3G9aa9dfnOXieS9vPtR6nud5nuddf9zW9vZUKAlCIANFjSPcCWhCStyVMT+w&#10;M+/1/2fvzoMtve/6zr9/y7Oc7S59b3erF7UkS7JlbBEZs3owyxCbJbhgYIBQZCozyTDAAMOQZYoq&#10;MkkoimRIqBBqhlnCJGxJIENCwAMYbAh28CYveNFitdzqlnq/fdezPs/zW+eP37lX0hCCVykt/15V&#10;Xd19dbv79H3OH/3Rd4vLTcQTxuMJp/qnWbQNg9GQO06f5cknn+Rj55/gnrvu5sa1Lba3twkByvmC&#10;7fE+T9+4xv5kTOMckvSPyBKwwBR4/PplqlJjTcewrgjB0TYdupD0m5ZWSESAUmuGJwdHLcPd8las&#10;XN6YFUKgtU4ztsEfhc4QAsanRVDeOgLxKPw2TXNUfU7njP6kw8pvFIIo5LI9GVj+uUhJFB4fA71e&#10;j8ViQTObUxclq6MRIQS6tsU0LfPZglIX1HWfQVkz6g8ZrK4w3Nxkt+t413vey+po+MrtWUPbmn9b&#10;VdWXra+u/6ztzJsni+k/f2HeIln2uSOH2izLsizLsttPmEwm06Io0FpTiIjXGh0DUkRkjAhrjyqV&#10;kWeroovFgq7rqHo9YozY4LnrnrsxzmK9T+d96hJVaHSUlGWZqpgmtfUeX1nj5RunuLW9QzubpZlY&#10;b+lXNW1r+NgT5zl35gyllgAURQ+limfbiq1nf38/BVVSFVUIQVmWRxXTxWKRNhkvz/xACqU2+BRG&#10;gyMuFz4bY5jNZrRti9aaGCN1XT+vcvvcim4AgmT5dQGkODolFJaf1zQN3nuqKn193bJNezqd4r3n&#10;7nN30Ssr9Ab0qh4KkarZTcP5K8/w/vOXOHf/ue8EfhzY7rruPUIINaiGP35ys/fFu/t7P+e8uwTM&#10;XsD3TJa9ZOVQm2VZlmVZdhuaTCfTwx8fBj+hJDLKZ+dUHUfnbJqmoTUdLngGoyFVr09v0KexhmMn&#10;jvPKuqJQJUppNo8PmE7mTA4OaJ1FSs3GxnH63mJCYDAYcPdgyKCq8Naxc+smzXxBXVdUpeb6zRv0&#10;64phv09VaLyPtK2h62yquNp0MudwplZqTRQCQQqvTdcehV0p01khY8xy2ZMmRnDL1mTnPESJkgVa&#10;FWhVomSBswHvAyiQQqMVCDxBgBURQprhRYqj9ubDdu75fI4WEt0foKQkuFQdroqS/mqf0ydPpSq4&#10;9dR1n/F4ys7+LtPouXTtKn0N5z9+efO+e879nQuXLv8AQNu272zb9puGg+HrB8PhN0Nsm6Z52Bjz&#10;UWBCGvHNsuxTkENtlmVZlmXZbWg2m41DCGkGdVmJDSEgQljmtNS2a72jbRu6psE5hxCC1fUNpFas&#10;rq9TeYshUPVqqiJtJV5M5gQiN2/d4tatW8y7jrLfo7+2sjzDU2KMQ0rJaH2FYb+maxd0TUszn7Ky&#10;tspoMGTY73FsbY3hygqEgDEtzgUKXVKW5VFbdBTplmzTNLRtiyr0UUtyEM+GTSEECmDZjny4KKqq&#10;KqqqoixLqqo6mss9DMZa63TiRwiCShd2QhCIw2AL+BiO5mkHdY/ZbMZ4PGZ1dZUzp05z1113UUhF&#10;WZbM5wtmsxm2c/Q93Nzb5/reLrYusCjuvv9+pw/2FhcvXf6rVVX+i64z71k+tslsPvtt4PeUUq+W&#10;UpZCiH6McU4OtVn2KcuhNsuyLMuy7DY0nk4PDiYTztx5lic+8iHWezWVd3STjqoosMakJVLL9tvG&#10;dLRtiydybHODqtfDhYiQmtX1jdTqi0IjUCiCErTGUlQ168MhTqQAuDJaYWUwJPYjSkqUEpSqpleX&#10;lJsFvapAS4mIES0FdVmhC5WqnZ1gOj5AlYphHNBbtkAfBtgoUrX5sA15PJvSNA1SSso6zcrO9ueU&#10;VQ1AXG4rFkKglMI5jzEzQgiUZao6p1laqOsezjkOZlNkpdFagw8YYxAR6rqm1+sRQuDa05dp25aq&#10;TOH7jhMnGY1GbF2/wWQyQUpF8LC+eZxev8/WdMaJc3dSb27yWz/3T9htut+4vDP+0Y3N1XcWVf3z&#10;165tfSHPbzV23vsPL2ee8x3bLPs05VCbZVmWZVl2G5rN55OyLHELQ1GkmVU8KK0plMIvw+xz50mV&#10;UvSL8qhyGVUKkhGJiAIRJT5EykGPk3fcwfRgyng8RiiFqktkoRFKU2uF9x4pBWWpKYqCQmmqqqKu&#10;SkqlEYTUwisFUgiMMfgYiCIs51/VUXvx0Qbi5d/NOYeL4ajKKpQ8qrQC2GXVFnje3/G5Pz8My8aY&#10;o48JISiLgiAFSmlQLE8EKcSypdl7Tz3oH1VtjTE8/fTT3LhxI50K8hHbLjh2/ARBwMI5eutrDEYD&#10;nr6xxeMXPs5BWf9mZ92T48ni25yfvOXs2bP/5urVq1/7pzzKHGiz7NOUQ22WZVmWZdlt6GA83i2K&#10;AhPStl4twJuOsizRQhAE+GVeOrzpKrRiOFpBlwWqKJFaEQVome7EEiLCB7rWsrJ+jLPnzjEaj1FF&#10;QdXr4WOg6VpWhiNsl0JqXVf0+/0UaOuastKImBYKp4otBOtARkKoEFowHe+j23QypygKVKERRNJU&#10;LbiYOnGVUkitnj39A8vW4vQ1eG6APdxuDPyJ+7WHv/5o9jiCEmk5lIhASL/eGEPXdWxtbbG5ucnq&#10;cMTm5iYH+/vMbt7g1KlTjA8m3HnmHLLQXNu6hej3GBzbQPZ6PPbUBXZs8CZ2zwB0xr5jOBx8182b&#10;N//p6dOn/9n169f/ygvw1siyzzk51GZZlmVZlt2GJpPJtcMNv3Vdo5wlLrcIx2XA894TvMM4i3OO&#10;siwZjUYIpYhCpCFOJdE6za6KEAnWMWsW+BDoDwcUVWrjFUrhgqeqKk4dP06zmNF2HUVR0BsOKOuC&#10;oqjQWmKMQem0vElEj/eRIAWy1FQK5lPxvKAptTqqrIYQWCwWKayKZ2/QHs7Hpupt8bzNxoeB9PBz&#10;jDEA9Hq9oxlbSGHXOIssNSoERCSdB1rO4JrlHd+iKDh9+jSVLpjP5zzy6KN477nnnnuIa4K9yQFO&#10;ananU0oJO1tbXH/yyf13fuiPxbH1VXVtMn3m8DnNZvN/W1XVjf3dvV87vrH5T7Z3d74P8C/CWybL&#10;XrLki/0CsizLsizLsk/eommu7R7sO5SkKMvUIrz8Bs9uRD4MbLos6Pf7DIfDo8AY0xArstCUVYUs&#10;K2RRUvd7SK1Sq3HdoygKQggURcHx45scX19jY2WF9dGQ0bDPoFdRVwVKCaIICAVCARqCingZ8DIQ&#10;FYhSU9QVSIELHhf8USW5tYbWGhaLBYvFIs0Aew/L27tK6/R3FQKQ6fUvv3cu4H0kRnH0LQQQQiGl&#10;Jv2zN1VnlUhHaqP3BOfw1uKtxXaGrkmhFlKl23jH1s42Tz51gRs3bxIEPH35KgvTUQ37zI3lX7/1&#10;rQ//4XvePX7iwoXV42fOXHU+7D/3WXVd917r7NcVSr7m9Ok7/jkwfMHeKFn2OUC92C8gy7Isy7Is&#10;++TFGNXXfc3X/LenThyv7GKB8B4dAyoG8J7gUlBz1uKdQ2vN6soqK6urOEDqAlFo0AqpNbLQEME5&#10;z6DXR4QIAbRSBCAKGA6HnDh+nEoKYnBIoK6WgVgLEAJERJUapTVSS4gxzdLGSBSp7VfEiAjxaMnT&#10;4Q1b693RkicpJSwXQD13Rjb93cXRj4V4tup7eO9Wa330ex5WeSG1M5eFBgRSCqIPuGW1O4TAfDZn&#10;PB4f3buVUtLr9djd3eXG1g5VVdDrD7jj1BnKesC13W3e9egjj/6b977/q+uqfP3NvfErqkH/9/cO&#10;xr/y/39eIcbt2WLx66VSXzsarvzXnTEfDyFce4HeLln2kpbbj7Msy7Isy25DMYTJxYsX91/74KtW&#10;IG0B1loTrME7h5ASqdTRZuHBYEB/OEBqhUIiRKptHM6hBiJuedZGIhmsjKiKinbR0HUWpKDf71PX&#10;NXE+oxCp6ioLhdQSJwKBQFxepvHLoBhFAC3QUSOUABcYjUa0zOm6LoVXlarKkhR0636Ptm1hGVQj&#10;HLUmxxgpCv281x5jfN4WZJ7z+YfV6+cuk5LLOVp8akE+bEOeTqfs7Oxw7u670k3fscfuWFShOXf3&#10;Wep+j6KuEErxgT/+II8/fZFrxnQBWgvnteIbp9PZxT/1mcW4u3sw/kvDwfB71tbW/t5isfjtxWLx&#10;z4CDz+BbI8s+5+RQm2VZlmVZdhuKML9y9eoNqYq7XJRIFKIQmAU4Z5HLoGeDwxGpyhJRFBghEEXa&#10;fBwEqJhuykgnCNaDcUzGMzZW11lbWaMpKrrl7KxQEmcMMoIWKaQqpYlC4kIgeE8g4o0DERFIhEwh&#10;UgiJFCC0pCwqvE0bjpXWR+2+qWU60HUdzfKubrk8q/NsW7UiII+OuqZKrcN7i0QQvcMZcxTmVakp&#10;yxJIC7M665EKJAJCSBVp0rztfD5nb/+A+aLh7D13cWzjOBOzYOXkac4+8HnMmwXP7Ozz2Dvew3s/&#10;fgkP3HXfyyJAUVQnjYcAt/6sZzebz/6vRbN4x9ra2vf2+/1/PJ1O39J13a8D9jP6JsmyzxE51GZZ&#10;lmVZlt2eukcee/wisvjS3mCN1o/xwhFVgUPguwWLrgEpKPs9VN3D6hojJHWvh9KC4IEYEQvH/u42&#10;+1vbYD3trKUb7lEVJXVd0x/0MIuW+WIKgPDuqK1Xas1odchwNKAXA7PFgkgkBIfpHE23QEYodYGW&#10;ikCkVYFqNKQY9LFti3UOKSJCQAgeJQT9ukKIGlUsA6kLpBHatClZqx62a9if7OONodAaLQVdOz+6&#10;z6t0jVaSGD0xCoQq6PdqjGkBCCIShEBFQakKyrKiLGuK3oAuKNbPnGO2tc0fPfww46Zh2jRs7U/x&#10;QAAKIZj5qIDSed8bjUbTvb393/9EHl4I4Ym9vb3/SWv92l6v9029Xu/Pd1339rZtfyfGOF7+EVmW&#10;fQJyqM2yLMuyLLtNXb16/VHvI6qoCELgvMCznD8VqYopC4nSJbIqoCxRWkGh0FWFXbRs39xm+/oW&#10;e7f2kNazOhixv7PPQakRISJkpOrXeG9p2xYhBLPZjKIoKKseZaUpt2sGoz794YiiLtBCUpUVleqh&#10;pUwtzE1L58ESWD2+QZSCGAxOxOXrjWiR5l5TK3FqkZYCQpQIEREyzf/O2g4hUoVVKYUsCrQS6MPm&#10;ZwkQlmE2ohAEIQjL0z+eVN0lpFu4gYgnolXJYLTKqbN3EqqKxkd2pnOe3tphezZHFgWxLBkMhkwm&#10;ExbesXMwloC/ePnKP1odDnsxxukn8QiNc+490+n0fVLKV5Zl+Q29Xu+va633uq77qHPuegjhZoxx&#10;7zP+5smyl5AcarMsy7Isy25TN25tfXQ2n/t+XSmkwBtPWAa1dPpGI2RE6Wfbd4mCYAOtaznY2+fi&#10;089w6cIl5gczBr0+x1Y6utYguki3aAjR0a8rpBJ47ymKghu3ttJCprIiBI/1Dl1pNjdPcGxznROb&#10;x+lRoVRB5wPN8mxOXdZURZqhFfD8OVcp0cuNzYczspBO9kQPyDQvq4sC1RnicsFUURREIRAE4nLR&#10;1OHvcXjyKLU1C7yPeOdxMWC9RQCF0ogAYTnLu3niOMPVFboIxhgmkwnj2RwLFCGwcfJELMr6wDi3&#10;Zbru5bPZ7FWj/uCN08X8D1pjfg149i/1ifMhhEfbtn0U6BdF8XlSypNKqVfEGAfLym0+A5Rlf4oc&#10;arMsy7Isy25T0/ns/JWrV2cPPvDKVa01Pj5bvYxKgdZoIRGyIJBmSn2I9OoRN2/e5MKFC3zs8fM8&#10;88wVok/bja/v7LCxsUlwjtlkQtPMKbRExED0Hl2WjKcThNREKXDO0HUdSMHqzS3Wj61x/Phx1tbW&#10;WFtZpSw1pVRUvRG6KNFapnZjKdM2ZKWIpaBQAq0kIj675AnS5xDTJubDRVCHt2etD2ih8QSCDwQX&#10;CTEQPHgfkESCPwzHABEfU2XWRI+OgqKUICJx2aa9MRxiY6Cs0lkjGzxaCYSPFFXlxvPFz023d99s&#10;nH3s+Orab40P9j//zMmTPzxdzH9zulj8Kz61UPtcC2vtB57zcwHET/P3zLKXtBxqsyzLsizLblM+&#10;hGsfefSjW6965StXy7KkgaMq7WGlVmmBkKliakNACDBtx/WrN7hw/hLPXL7O/nTGHadOc/+rX8Xm&#10;5ibHjm0SrGFvd5fx3h6m62jmM0y7QClF/46T+GUr76JtEPM58/mUK7s7fPzaVVZXV9ncWOfsqdOc&#10;OnWKk5vH0UWBkYKm69ASSg1qWWkVGgolUGK50dg6AAIizfwu/z6B5ZZnqTDOH831Hm5BFkIhAett&#10;ulkr/dHGZEgbkKUAFyNBKpCKqDW4gCxKKlWiioK5MaxsHMOpgs5YZKEZ1YqJsb84Wyz++8Ovf+fs&#10;r1v4/PFk/GXAaeD6Z+Ex50CbZX+GHGqzLMuyLMtuX83DDz98/lve9E0vL8qSxfKDh3dhpRCpPRdF&#10;dB7nHCBoJgtuXL7O9vYu49mMg9mM40px530v58GH/hzj6QRJZDg+zt7ONs10xuzggK5ZUBQFatCn&#10;NxhSliVRxKM52L29PbZu3eD9D7+Pm/tjxouOm/v73HX2Ts7deSfHVtcoVIHzHUWUaW5Wa1QEqQRq&#10;edKHEI/CaKrOyjR3S9pSbG3ANAbbdRAiQkoEqdoqpSK2loBARkEIYF1ASogIpJLEoNBl+lykJGpQ&#10;dQkuElWqble9mkXTMZlMsNaiq95ssZj8L8/94s+a5l9XWn///mSysbG6+tO74/F3vODvgCzLcqjN&#10;sizLsiy7nX34sUcfns3nb1qr05bgo7uzISCWt2KdD8zncyZzSwiCg+19nnn6Knu7+yyajr3geNfj&#10;j2DrmsevPMN3fOdfpKoqVuYNKxubLKYTFpMx0Tp6/T5WK+rhgMViwTPPPMPu1i2M69jd2eHKlSs4&#10;pZnMZyy2blFcu8z23j4LY3nZPfdwbGXEWl2hlUDKtO0YlkuthEi3ZQuN9Q58CrVapVbnaEOqzhqH&#10;M5bgPFJKpNA4AiGm27NIjZQRoRQhCqy1y8Cr001cKVBViZIpjCMkioIoAp1xoDTGBebNgtZ0+ECY&#10;LhZ/L0QuPPdr77z/WN3v/Wz0/sn+oP9jTdd996Jtf+4Ffgtk2ee8HGqzLMuyLMtuYzdv3vyj2Wzm&#10;1gab2pNmSqUURJEqttZaOuOZTCbsjRu8h/OPPMH58+dpvKceDAjdDA986JFHuHjtKte2b1H3e7im&#10;Y7y3x+xgn8VkjHSB/sqI/toag/VVJuMxjz72GJPOUEtQSrCwkYJ0j0YCIkC1vcto7SZSlYyHfb74&#10;wQdQiqPlTj5GZICgxPPapyEilEQohfLg3bPLnw7Du5RpmVSIAmNTu7HSBTKmCm4QYIMnRtBRIKMC&#10;KZCFRguFcw5BRBUaFyzGWQaDIUJJAhIvxc4U8ddb637pP/DlD521vx5hd2d372+f2Nz8u5evXXt3&#10;hMdesDdAlmU51GZZlmVZlt3O5ov5E9e3bs5edufpNa01oqqYjncYVBVCKqaTA4wN9Pt9Lly6xh/8&#10;wdsZVat80Rd9CXuzGR/46IeBtI1oYVvM3j7OR1ZXV5nEMePphOlkzHR/j4V1iL0dLGnQ8/B7gCYA&#10;IVICG+tr3No/OHqNt+YLqstXcDZSyUAtHRvDPneePc3qaETXNJi2wYsUWntVnbYhl2kO1ljLYrFI&#10;bcQIiqLCaYsQ4miuV5UFuqqZTqeUUhEiKARKKFie7RFSorSmKhQeCUiUKojBYYzF+UjZq1FFQWs6&#10;GtO5x6/e+FttjP+hQAuAte4RYNR03a9u7+0+eOLE8Z/furX9TcCNz8bzzrLsT8qhNsuyLMuy7DYW&#10;4daHPvyhy//ZF33BGlLQdR1KKYxZIJftuSE4jPOsrq7ymte8hlMbZzhx8hS7kwltcPjHn+Cmm7Ix&#10;WOe+B17BG9/wBuq6Zn1lhOs69m5tI7zDdy2Xr16njZFqOMB7R4wpAEutONjb5+Bgj2Pr61y7fIXH&#10;PvJhmvmCnfmcK3v7vPY1X8jrvvC1XHvqsVQ53quRUiBDqsjqQlFGIESiAIEAKVEKlNb44FIFN6YK&#10;bYwRpCAIkMjUilxW6KoHIhJipPX2aGmWiZ5mMWd0fC1VhSNp1pjU/qylAlJQ9lJz89b2jUnbvfUT&#10;eAxTgEXT/ihCqEG//peLpvvBGOOjn81nn2VZkkNtlmVZlmXZbe5d733PB/7a93/f5w+HQ3b2b6GU&#10;ou06lE83W40xmM5y8vhxTp++k9XBMXr1gM35HC8gCI166klG68e4+/RZTq1tcPnyZQrjKLVisrvP&#10;2TtOcvLcOazx3PfAKwlSsrW1xd7BPhsbG6yvr7F/bJ8bN27wsnvuYnO4yuUnn2KlGnLPmYp+VfM1&#10;X/FVvPahB3lfWGCmY5RabiSW4ui+LErinAFS0DysBB+2JB/enw1EopD4KPDLKrHWElkUCF0QRMA7&#10;h3FhedYIEBEbPHXdxxMJ1uDwxCAgplBcSoGJafnVlZtbl12Mtz6ZZ7FYND8yHPT/t7XV0a/P581P&#10;GGt/ibzBOMs+q3KozbIsy7Isu8099rGP/X5n7V8Zrq6wcyV9LC5P7nhnaNuWEAWj0Yj1jROIWBIQ&#10;rJfrPPTQQ6wfP8F9F+5j2rSMhiu0B1PcbI4aDOmXNaO6opQC3xq6+YJbV6/TGwyoomBjsMJq1cc3&#10;hv2tbbauXOPUsWMUUnH2jlMoBJ/3wCs4cfw4vaLk8Ucf4xX33c+trWsEayiKIlVm7bOzskfLroAY&#10;As6nhVc2eKLzEEJaJBUlgYj1gagiCklUGhMinTdpA7TW+Bjw3lLpgsFolCqywRNiJDgPzgNpWzRC&#10;UWhNUIrLN25+AJh/ss9jNl/8QFWV3z8Y9L5HG31fs2h+JsLOZ+6JZ1n2XDnUZlmWZVmW3eb2Dvb/&#10;/ZNPPrn4/Pvv68cYcd6jlCIIR9d1WGupewO01nTGUFUFMUbqXp9jGxucOnWGVz/wSvZ29xlPJ1x7&#10;6hK+69i3kYmSNO2c3c4wLw+QztHuT5jtjZlMJhhrGQz7VFVFKSWvetn9aB9Zq/p8wxu+Fm8d586e&#10;ZnW0wjOXLqFkqrQ653DG0HUaiUAJQVHotPTJuuVdWolz7ui8z2GVlrDc8iwgCEBLokqBNhKxARad&#10;QUvBcNTHL2dydaVZWVnBWZuqvZ0n2EBwHgFEnYKtUopFZ+2VnZ3f/VSfSdeZn+068y97vfqHV0fD&#10;n5/M5v9DiPHSZ+6pZ1l2KIfaLMuyLMuy21wI4cbvvPWtH3voFS9/bVVVTA8sQqS5UyklZVnS6/WI&#10;MXJwcEA9jMQIIaTTP0po1gYjjg1WmR6MeeW5lyGVwBjDdDElRk/Vq+n3a8qVDJs0AAAgAElEQVSy&#10;5umnrqRKbVVR9WqqqqQxHV3XUVYVUsG1a9c4dfIOvPcMehVKSFQUnDp5koP9axhjEDHSWYOKgqou&#10;jtqLj7Yfx/T6vH/27E8QQIz4EEBJhFRIXaKLCoqC6D0OnzYXC0GQClQALUEIEIJmNif6AD4QnUOE&#10;uNy2nBZmBee5dvPm/rTtPvhpPpr9pml/MpTFt/d79V811r7bOv+BGOMOqRCdZdlngHqxX0CWZVmW&#10;ZVn2aYuz6eSu7/rWb319N58y3t4i2I6CVP3URUlV9xCqoOkMnfXsH4xpmpZu0XCwd0A3neFbw3wy&#10;YbZ/QDCWuqwYVjUxBlxnaBZz9rf3uO+ue9lYWUN4vwyInkJqikJSaU2pC/Z2drFtw3R8wK0bW9za&#10;2mLn1k1mkwO0AqmgLkuEFHjrUFpSKEXXdRhrCTHinKdtW+yyNTlEUpXXeKy1hJgqtR5QRUkUgsYY&#10;rHMIJVIlN3iEFPT6Pfr9GgHMx1OCdcQQIEYEy/8BoDRRSjrr+NATTz7+yOUrP/MZeDbW+/BhY937&#10;lZR3K63OxMAgEjXQkl5+lmWfhlypzbIsy7Isewl48qlLv7E7nvyNKFVpEAQX0YVm2OtTVC5VZQn0&#10;SoVxjmZygNcN5coqoXPsT8eMfWRyMKau+9iuYX19HV2W7B/sUdYVq6sj2nnDR269h+FwhaaZsz8Z&#10;0xv06fV6TGYTdvb2GI1GSCmp6xpjWyb7EwaDHic3jtEsJpiFpaoVZVHhjMVGhxAVEXDe07QGpRTe&#10;RzpjsT4gpU4tyEFgXUdrHcIHhCwIQuKXgbftLDZ4qqogBGiaDjWqWV1dpSoUzWyK7RoQCqkUSqYK&#10;MUIvK7kKExwXt7Ye/gw/oqlx7reBSgixIYRQMcYKcOSqbZZ9WnKlNsuyLMuy7CXAeT8e9Iff+Pov&#10;//JTe5MJLsCi6xiORnjvOLa6Qjef0cymdOMpFQJhO9rpmHYxoZtPWCwmBN9imhldM2Ux2cc2U4Rp&#10;WezuMrl1i9g1tIsD2nYMoaMQHttOmY13CN2CuhBUKqJx2GZKM91D4qmKiBKOUkUGpaJSkUKA1oKy&#10;KIhEQhTooiQgCQhciKS9UBHvIz5EBILgPVJphFSosqI/WqWoKuatZTydUZYVzgUigeGgz0q/hwSa&#10;+YRuPkN4jwYKmc76+BBxPmCjwCKg3/e/+ta3/WTn/ROfhUflSSeAJjz/1G+WZZ+iXKnNsizLsix7&#10;aZj/7u///pu/+7/5y6+ZNIa1lTX2F3PG85ZzJ09ipmOG/R5msUCUEtM5vHdY02CMo7MtXWtxtiPY&#10;gGkbCIJSCnAR27VUuqI37NFGA1qhVKqPBCJFUVDXNVVVMG8CUiuiD3hnU2tvUAhvEEKldt8oEQRE&#10;FKmtOHiM9SAVnbE45zDGYYzBWp9O/jxn9jWEQBCSQkqiAGM93nu0LjHOU2rFoNdj0KsodMTZjm7R&#10;YBYLhmWJVMuW4yjTPVwkLgRciFy8em1vZsy7XoBnlgNtln0G5FCbZVmWZVn2EvHYk0/8iyfOn/+h&#10;kydPrl17+ikGdR8hYgp6SHRZMlpZpTMHeA9eB6BE6ZLSaaK2YDSmtQgJwQba4HDG4WIgSoFWEusU&#10;BIENz24mNtZjXaCz6Z+XUmu0TBVXqSThcFMxIKVGSYVWBUJJRIAQHNEFfEyduJ50U9a4gLOWEAIi&#10;yqNQa51FLn99CIGuSxuNy1LjvaeqC+q6pFACZwymbXBtR/ThaIHWYagFQVhuVjbRcP6pp54IaZlT&#10;lmW3gRxqsyzLsizLXiJ8CB//v3/xF//f//Mf/dR/9cgfv5/1M6fRMbC9vc1ar4frFqxtbNJ6iTKW&#10;srMEEUAqoohY67DWYDubFiwFCN5h5i2ma6l02qI8m82WoVAc3cO1tksBVwSKokApgdYaLRW6kFRV&#10;lX6uVFr6RCQKEEqilER7CNETvSBKB0hiEHifKrDBgxQhbUCOEesCSkSCgOg9nWnwPlDWFYKKXlWg&#10;pMC0HWYxxdmWUgrqfo1UAiQIEREKYojgU/XXhciTly//O3IVNctuGznUZlmWZVmWvYT87h/+4T+8&#10;cvX6f/l5r3qwt3v9GgvT0geGVY+IpKx6bJw+TWstxjhcdCAUITqcDVjX4V1EaYGWBTKmKmjbzIke&#10;CqlQB9P0vUqnd3xY3n11nhA8ahkYdSEppErhUaQqb6k0UkSkVBwG1ygEMQhCSAHZuYB1Aesd1qcf&#10;ex9RpD8vSoElgCRVWGP684VIc7JSSpQEGTzGGZw1CO8odUmvrHDeHt29jTGyPORDCA7jg722u/vW&#10;F/cpZln2ycihNsuyLMuy7CWkM+aRv/dTP/Xmn/uZf/wdv3vxIrOdHe45fQcLY1mpa1rnkWWFVhpR&#10;RFR0hCiIeLSHij7BkwKpTjdng4t0XYPrHMF5BqvHEEFASLOuITiI6eyOiClcEj1SglYCETzOOaQA&#10;pRS9siLi8VEQBVjvCYAPARfBB4gxzbkefhMiQExtyQBCKYSS+BjwMZ0uAtBK4pwBUSA0VFKiq5Lg&#10;BEpGgnfE6PE+YCKUQCS1IAN01s4ba6688E8uy7JPVQ61WZZlWZZlLzG/9Qd/8Dfe9u/e/uc3T5zc&#10;sIsFzkeMc3jRw/uQbrQqjVAahUTGVKkUlUYpgXNhWV1VSAlFqSl7NdZ6nLHUokLESPQhhVpnsc4Q&#10;rME7Q1FK8A4pIkoJYnBYa5FECqUplV5WZB3OeVzweBdxEUJMLcc2HIZeCUISifgYCTGitKLQCl0U&#10;AMvzQSVCCJQQCA9Ei3ACLQS60CAiMiyrySLN7YoocVGgVIEkIgXE6E2MdC/e08uy7JOVT/pkWZZl&#10;WZa9xIQYJ+/74AcPfuC7/7s3RR/Z29lldWUEQFHUFFWPsqjQRYEUKs2UxhQOC10QfEhzq9binAdA&#10;SpWWNEXw1iOlpior6n5NVdUoLSGAj45CaaIgzdNqjRSCGANaKoqiZNE0tF1H0xoWXUdnLMZ5Ousw&#10;PjBfNFjjMcam7cfGLFuSU4W17FUUZYnW5fLGrKQuSwqtETFQaIUKAeE9MThU9GgJSgAiYIMlxlT5&#10;lUIiSdXaEMCKyDsefeyXPeRFUVl2m8ihNsuyLMuy7CVoMp9/NDj/RV/80Gvuc85gOkuIUPf6gHw2&#10;zPmARFAoRbCO+WyWGn5jmp8tVdpULJZrk7RUECRSaKQAiATvUwtyiAgR6dU1utAoATEGvE/ng7qm&#10;ZT6fM5suaJqWpjUY4462HFvnsTYwny9AShBgjKNpWzrjkEpT1T16g5rU4yxQKlVtIRKcIwZHNBYt&#10;BYUSaAkyemLwSCFRWlH1awCiW77mIBBSILSm6vXKRy9eurzXtO9+MZ5blmWfvBxqsyzLsizLXprC&#10;hx595O2v/7LXfcfKoL+ys7vD6dNnMcahhEBFCM7jjMHbFO5SwEsLmRQCLSRKSBQCYvpv0QeiCRAC&#10;MQScNTjTYa0heIsEvHcEa/HWY53F2dR+7IxLG5adx4dIAKKQhBBprWO2aJg3DZ0xqR3ZebyPBB9R&#10;qqAsK4qqIhKBiFIapVIFWRCIwSNiAJeWVWkBkoggICVIIdJ9Wi0IwROsJziHCKBkQVX3qPo9RqPB&#10;Aw+f//gvRWhe5GeYZdknIIfaLMuyLMuyl6gI07e/652PfPu3ftt3DPtDZX3EtB0aAc7jncNZC85D&#10;iMgAKgqi9YgQET4FXe89wTq8sfjOIREIIsJ7gjPp9/ABpQSlUmmplLHLIGvw1mC7DtN2dMakLceB&#10;tKzJBVpr6TpDawzG+OWcbcT5gPeAECil0bpALOdrlVKUuqAsyrSFOab2YiUguA4pQvomYwqzIrUa&#10;CwmeAMGDDwgXET4FXqU0Qis2jm+uXrx8ubc1mb3lxX6GWZb92XKozbIsy7Isewlrjbn4/g9+0PzA&#10;933fG7a2d9jf36cEUloEhUAuK7GEAD7gbdpy7K3DGoPtDK4zy487CAHpA0SHtxZvLcFbFBEpwbYd&#10;IXi8MwTrMLZL87GdxVhL8GBdoO0MbdfStobOu7T1WKRlUSEEwvJ2rEAC6eU5ZwkhbVLWWqOkRAAi&#10;BkQMSAJx+VqUFMuFV6laG2Ig4jGmQwlJIRSKSPTptI9xjqY1TNuWl99730MfeOKJ93bOX3zRHl6W&#10;ZZ+QHGqzLMuyLMte4nbGB++69PTT937rt3zLn9u+tYWwFrEMhoVSaK0QIeCMwZoOiHjvMKbDmg5n&#10;DSF4iAFBxCwWBGPwxuBNi+va9GPb4YwlXfTxqTXZLtuPTZeWPjlH0yxnaZ2jcw7jfKrSWo+xDoFK&#10;ldoQSFdkJQiRMrf3eL9slyYsK8oBEQ5boj1SBJQUqTIrUhU2xIAPHucdgnRqSCGJ1oONEAURgfOe&#10;3cmE0fq6Hg4HX/nYpWf+VYTZi/oAsyz7j8qhNsuyLMuy7HPAk5cuvm3QG3ztV3/FV5w+uHWDaC3e&#10;e4RMS6Oc95g2BU+5nLcNy3M7MSxP4EiJkuCahugMwRmid6mVNzq8cTjTIWLEGIPrWjpjsNamWVpr&#10;cDZwMJulwCpIW5adZ9G1y+VRDVIXhBAAkc70SIWUEoFMbcTLmVq5/FYoSaHTa1MSZIwIEZBCIGRc&#10;LrSCEBw+OOqqopASXMQ0HbhAUVQURQG6oHWeGzs73H3vfWu9Qf3g+aev/BrgX6xnl2XZf1wOtVmW&#10;ZVmWZZ8bzMMf/MDvveqBV/wX6716zbYL5s0cHxyRtKHYmg5vbaqwOksInkhECBBKAMtlUs4RnVu2&#10;Hfv08ejxzmNNR9c2tO2CrmnpulS9PazYupCqshGIUWCdX25ADoBMp4OkSmFbFWnOVaSPKaHRSiEI&#10;4NOSJ4gUWlMWGi0lMvp0kxZSINYSqRXISCAiiJSqQAtBdAFvLDIKiiJtVG6dZ9p27C/mbJ46yf0P&#10;PHDvpWeeqXcOJm97MR9elmV/uhxqsyzLsizLPkdE4vht73jHW7/5677uL3ddU06nDcY7QCxHaiMx&#10;QtMs8DGd+knVTgkxtfamBUsea1ratsFaQ1xWc501GGtYtA1dZ2mMxViH8R4XAl0IuAgoSRCSzlva&#10;rqWzDqkkvV7NaLSC9Q6t06keKQXqcIOxACECrm3oTEPXthBcaiVWghg93puje7RSCgop0CptcRap&#10;l5kYPUpKZBB4H1CiQErForPsT+dsH+yzcfI4SleUVcGrXvHyL7ly9Up/dzJ7GDAv6kPMsuxPyKE2&#10;y7Isy7Lsc0dRluXLf+Rv/s3v7A0G1bWb2zTGIgtN21mk1uiiJPpUuXXeE6PDdR22WWCaBm872q6h&#10;6xqss4QYCDFirKFpOxZty3S+oHGOzjtab5kbx8I5uiCwQmBCpLWW1hh8BF1IyrJAyhRMre2OTvIQ&#10;HNa2ONcRo0URaLs5wVu0gKoqKAuFVIFCK/q9grKUQExnhZxNJ4a8J4ZIDIEoPIuuwQdPDNA0HTZE&#10;yrqPrvrsjsesHzvGYj6lm08ZlVK+4Uu/4Ms/7+ypv/DExaefWlh36cV+kFmWPSuH2izLsizLspc2&#10;rZR64N577/2h//lv/e3/482/8Zt/bWN1pV5fO8b4YML1mzdYzOdURUldlEzGk7RgKbI8gwO4kOZh&#10;nUstyTFiY8SGgPUeZ23aGjybMpnNmbUNdrnN2MaIiyw/N/0a4ww+BpRSFGWJLjRCCoL3WGtRCqQU&#10;EDzeW7y3QEBLEJK07VgIpIgoLdIcrYSyVFSVQisFRERMW40JEcFycZQURFguvlIQJUJoirpPQDFe&#10;zLm5vc1wZQXTtfSqgs3VIdiWuzZWT379l3/xd66vr77x+u7ueL5or/JnVG6LonrFqdPnvgchT5uu&#10;eRIIn/UnnmWfY8SL/QKyLMuyLMuyz466rr/0m9/0jT/ywz/0P77hC17zmr7SBXQtH/7AB7n/nnvY&#10;uXmDR/74w1x7+hK+NazUNbZpqYsCFQMFafmSNxZrWmKMqEKjlMI5i3MubSO2jrbtWCwWtJ0FJVGF&#10;pihr0AoXAy54fAzEGHHOpVAqQSmFEjJ93Kfg3KvqdNIn+LTMKkaklCiVFkYpIQnWEYJDSI9WgrIs&#10;WBkNWB310n8Pnmgd1lqCC2m+VimUUjRdg7UW6SF4iRIFvf4KC2O5fP0GsdCcuvMs23vbxGg5vrnG&#10;wXifflFw76tfTe/UOSZRxI888fFLb3n7v/+dx5+88PbOOtcbDO+XyK3p+OC8D6G8+9y9b/z7f/+n&#10;vv+bvuWNx0wM4fu+9wff/Cu//PN/x3btozw/3Gop5Bml9apz9nKM8eDFes9k2e0oh9osy7Isy7KX&#10;GCHEiTd+zVf/xE//g3/wlx548MGaCHSG/Zs3uX79Kh/50Ed57Rc8xPpwhenBmKuXLvLMhYvEriMY&#10;i1m0iBhQEUQE71LYVEpRVRWdbfHeH4Xa6APOubTx2Dmquo/UClUWIAQ2+FS59Z50pAdijITg0uuN&#10;qfIqZEQIQbncfhxjyn3FMswKIRARKl0QgiPigUAMDiUjK4Mhw2E/zd9KgYqk12g9IYSjULuYzpa/&#10;v8A7gdQVw9EqC+N5+vpVeoMBuldysLdLjJ6Tm2soGVFEqtVjlCfvpH/iDvqbx4llha/qUK8ci4PR&#10;hhJChu2tbVOoSt519s5y2B+wd7CLDZ7BqM+smSz+n1/55Y+8+13vfN/B7t7s3Nk7z33VV3z1A1/1&#10;Vf/5y2RR1o8++sitv/tjP/rTlz5+/n/nxd24PCzL8oGTJ048dN+999539uzZMwKxOptO9fHjm15J&#10;WTnv5cHBwf5kMml2dnb2bm1vXxxPp+dns9kzIYStCAewfOBZ9lmUQ22WZVmWZdl/+kop5R0xxjbG&#10;uM1zg4IQxzaPn/jGB1/96r+4v7f7wcVi3v70P/zJ7339l3zp2eH6GnEyppnNCabjxtVrXLhwgd5o&#10;hTNnzmA7g2tTkJ3tj5kejNm+fpPZwRjftRhj8NbhOoP3nrIsKXs1k9mEEALeewgRJQRSSiQCISK6&#10;rBAiEgT4EDDeYb1LrcCAUumfoHHZHhxjPGonllJSKAmQflwUFEoipTz63EIqBKnlGALBW3ww1EVJ&#10;r1dB9GitqXUBHN629eAFSgjMvCEEiEJhQiAIzWB1jSAV2/v7jNZGXLhwAREdG6sr9CvN2nBAqRXj&#10;zrH6sgdoixpblKjhiNWz51g5foLWwu7+lEE9YGN9gzs2j9PMF+zt7XLixAnO3LmZ2rCDwQfLqD+g&#10;UpL9nQmTyQRd1ZS9GqFV/Ikf/7F3/uov/tP/dTGbPBa93woh7L4Qb7S6qr7y27/t237wG77u61/3&#10;ute9bmNtZbXY398X0+mUqqpYHY7Y2rqB0gKtNUVRIITAe0/XdbHtOt80jb148eLs4Yff9/S7H374&#10;jy5cvPiW2XzxoRDjHjnkZp8FOdRmWZZlWZb9J0oIeeblr3jgu3/oB3/ou/7Cm9509vLTz9hf+KVf&#10;ePuv/Oqv/ML6sWObb3jj13/nt3/7tz30lV/1lau1FkIAe7e2OLa+DsFBs6DZ22Oys8vBzjaTvV0O&#10;ZnP6q+vcfd/9TA4OuHr5CsIHRnUfheDG5atM9vaZT2dMJhPa+SKd5XEOpQp0pemsSRXXkL5pke7E&#10;aq3RUhyFVxcCzhusc7iYWoCFkoSQqr5aa6SUqdXYp7u5MUaqZYtzWZYURYGW6V5tjBEZWc7MhtSK&#10;LMF7i7ENiojWGqKn0kW6R1s8G2yDjYggkGZ5R1cKnJSYKKlGI4p+TdN1nDt3jrf93lsY1hXnztzB&#10;7OAA5S1rwxFyuIJfP4VYO45eGWLrmk6XhHqArAYIVeBN4NUPvJo7T51gf2ef/4+9Nw+2Lb+r+z6/&#10;ae99xju++XW/bnVrarXUmkoIJCEEDQkRCCFshhTGZWIZu4A4wuUhpopAYuOBSqWSuBJSOJj847iC&#10;HYIBEeMwSYoNQt1qqdUtqUd1v+ned8cz7uE35Y/fPue9Vkic2EKoxV5V550695537j5773Nqr99a&#10;37WOD4/Y2hwzHI+YLSYMtnrMljMKZRj1RwQXsN6B1PgYWFQlVVMSnIu2XNprzz09+5Vf/Kcf+fCH&#10;//lPL8vyE1+i00sL2DTG3N0rilecPXvu/ve/733//o/+8I+8ozCZ9t7TNE3qLUbc3o/BUpdLfHB4&#10;F0BEtDJoo1BSIyScnkzoD3qMhmO0UZwcn8ZPP/7p09/+3Y88+einP/Xbn/380x9dlOXjPvhjoP4S&#10;vZ8Of4LRkdoOHTp06NChQ4evDAyV0heV1pfO7J55y1vf9jVf8xd/6C+9+xsffs8ZLdMA5vR0waIs&#10;GWxsx7wnhYgwn1fMp1PKxRzflAhrObs5RroG6hJfVjTTUxYnJyynU+ZNzdwLHnjjQzRVzReef57T&#10;gxNyqdnZ3iY2jsV0weT0lKOjI5bzBXVdp9lUD0JJvGzltugRbaIwISJjQIo0M8sdNmMfHVGK9Uys&#10;801rBU6XoiEEokuEVkjItEFrTZYl0itbbW81V5sZRfQra3IkRE/TVARv03OIySqdZeR5jlYZQgiC&#10;i2AjxsF0OscKQcxzShmgKMgHPQDO7Ozyf/7u79AzmvPbm8SmQeMZZAVnrtzLsRoz1z3CoEexuwvj&#10;DUohmCwtZe148DVv4BX33kshNbeu3yRYx5ndbYbDIUhPoyqUUSihWEwXLGZLBqMho40tXPA8+bkn&#10;mM1mbG+NGPf7FETuOrPLJz72scUP/chf+o+v7d34+f+f51YmhBgpKbeyLHvFa+5/1de95U1vfse3&#10;fPPDr33jG9+0O+z1s7Isxcpirtr9DGCtJbqkdFtrqeuS4aDA25qmcW2Il0RKkFIjRGQwGOFcg/cR&#10;KcGYHK0lIHEhEFH+8c9/dvKRj370mT945JFHnn7u2Y8dn54+1lj7ArD4d/gMdfgTio7UdujQoUOH&#10;Dh06/PFhPBpvfMMb3/SW977//R94zzve+c5zV65c6e3ubpgQQIh0cw5OTycIIRhvjlk2MJvNmEwm&#10;WFuTmwwjYH56zORwnws7O2z1MkRdMt3bwy1mFErQLBbsHx/Tv3CZ8c4ZJqennB4dMzk8ZTaZcm5n&#10;l+3NLWxlOTk54fjoiLIssU1S7ay1+BioXCKpEBPhqRuaqsbZGrzDO7cOgZJthLJSAqHTTKvSYj1T&#10;65wj2BQcleWmVWZVutcSEWKyDgPGpPqeXp5IVZqTFUQC1tYEb9PzWmXXaE2e5xR5P5G0IIhNwDSC&#10;g4MjyhBQ4z6VUTgt0EWOlJK7LpznxWeewS5KXDlnsz9g1CuYT07pn70I5+5loQaojRHFuTOE3oCJ&#10;dcxdREjNA695PfdcuotYO4729zFIekWGMYreuMDKhqKfE1zk+PAEkFy6dJ4o4fkXb/CFF16g1y8w&#10;IpCJyECAXy6IyxKjtPuf/9n/8nvPX33hM7Pp3FZ1GYIPQSoplVRaKqG0lDLLMrG9tTW+667L515x&#10;z72791y5a/PixcvDnc2tgVLKKKWolzXz+ZQsK9ja2kAIxXw2oVcM8MHS1A7XVIBck1JvG4JvQKRF&#10;BSFuq+grm3cKEnOEkNT0LMtQSq2fkxUDXEy/M3mG9z68eP368pFPfvLmJx775KO/9Tu/86uHJye/&#10;EUK89cfyqezwskNHajt06NChQ4cOHb68kFLp133dO7/+z//lD/2VP/3Od77r3M72UAJYB0anJ6Xa&#10;mXTzPpGBEAI+CnRucA6eeeYZbFOjpUIRGfUzjvdu4pdLtnoZQxkJ8zn19Bg3n+GbJZWNbN/7Ksx4&#10;zN7eHjeuXmN2fEpmDOd3ztFUNcv5nNxk1LXl1q1bHB8fJ7uu9zQ+UFoLQhBDwDeW0DREnyzEzjVE&#10;58kLQ7/fpyhylFJp7jK9K8rFDCHaOVopUS0JXWFFSrXW5FkigyviFEJge7xBcLZVduO639Y1FdbW&#10;6/nfIuthjEFK3c7jCrQXFI2iri1h0OOwmrO/nHL27kuMtzbZ39/n3OYmhzdukAXBwEhOj46QMXDx&#10;wjn01jmuVgZ15iJn7r3CQkh8r88iRI5mC+5/1QM8+OoH0AjK0wWTo0OUFJzb3WE46mNDjewJkJHZ&#10;ZI4xOTFIer0Bpqd45JOPc3R6wuZoiIyOvhIMJbBc8plPfIIHX/NqhjtbmCxjNNpgc2NEv99HiAit&#10;ep3ledvva6nrlEq9WMwpywrf2PYklGhp0EYiUAgZiUFA9MQgCNHhXSS4hhgFEBBCoQRIFRExLTTc&#10;ORe9gtb6JSf8nb8LSKIAoUxaaJCCQCS2x1tqRdnU4TNPPHn0T/7ZP/3N3/zdj/zD6Wz+MTqbcof/&#10;F+h/81M6dOjQoUOHDh2+KrBdFMUrz549+zVveugNr9sYjc9JKbPT09OTw8PDW/u3bl09Oj5+br5Y&#10;PGut3Y+wJN2+FL2iG0qbu15x36se/sB3ffef+eBf+ItvOH/hjM5MIrKNhRihdXwS/pAonZXK5QJU&#10;1mN9pK4TadFSIQUYAbUN4CMxwny+ZLq3B/WCca6QCBazU+4aDDiZzphPpmTa0O/1iD6k1GACB/u3&#10;GAwGDPsDLlw4x/bmBkcnx+zt7TE7nWB6fWpbY2tLdA6NQCnIsx5KDYnO3qHIJgtrCIEgSEFSWpNI&#10;UkozXkEIgYxQ13VrG1aEECjLJgVEtUptXS7RRpIbg9CyJXB+/ZrL5RLvPZLbc7sAzrXhVihqa6kX&#10;gfHuJlPhmJdLzt99mXx6wtmzZ4llhS9rcikYb2wiJERjmFYVPhtg+kPqqPBaYYPARcF4tE2/P6Cu&#10;LS6wtm2jFTZ4XAyJ0AlBDCCESpZdqYlI6hpq59EmxwbPMDME1yCFTHO5gwEqRqS1FL2CkVHkBGK5&#10;wFmHtQ2+sThrsdZSVUuqqkr7n4gSEqRAREmUEqEsWLXeP6uZ5dVsc4xxbS+PMRJiJABak5TaKBEy&#10;vuQeEYhWrH+PCIksr56PJxIR2iOCSh8uAUhBDIrgJbGu5Ztf/9ozb37oJ7731uHhd3/80Udf+JVf&#10;+/X/7eOPfPKfzJfVY/wbuoE7/MlDR2o7dOjQoUOHDl/NkFmWvfXd7+jGevcAACAASURBVPr6H/qx&#10;D33o4W96+OGLWht9sncTJdMsp7Wpb9Vay3K5jJPptL569er0mWef3f/ME09c+9xTTz1z7fqNT03n&#10;88edcycR3OrFY4wesDFGF9OF9ooEx/Z2+a1veet/8qG/8tc+8I53fcOF4eZOLqXAe8eibEBmrESt&#10;xkJtYVE68lyzEi5jBB8F1kesC1gfsC6R2ygEMQpciBglcUGiTMb0+ASDZxgjRX9AxGGbmnq5pHaW&#10;4WDAi3v7zGdTBkUP8py6LMF7vLNE75ienlAv5gxGI3p5ztbGGElkPB5yuqyYztuQqFyTCQUxkaZe&#10;ZiAWAITQ1vhEAIEUEqUltp5BDIQQ1uoiJMIrbu9corPrKh+lFEFCFDBflPT7BflAo4UkkMixFAKt&#10;FGfPnEkHX+h2OwIhgG0coXJkSrG9u8NSRW5MT3DCYzS8ePULiAi72zvYyZSpOybYBpnlKCOppOS0&#10;aYibA8zGBjUSJwxNiLgA5y+cZXO0iWssIUR8a8GNQhBFABlBCES7TRKRFiSUIQLT2YK6spjMIELA&#10;KI1yDt9Yjm/tc3lzk54QbPV7DPs5OZ7F8RHL2ZymLnFVTV3XEFLd0ppUi4g2KThLaQPKgNIEIRFK&#10;Ee+wEBPBWbu2FQtAhAAxErwnRA9OgIgIJIknK5CsH4fgU09TFP/3eyCGQHASpCSugsWEwCuZOo5j&#10;RFQ1KjNc3N6W73v4m+59+Ou+9kPPv/jiD//exx/95C/+8q/8o+euXvslH0JnT+4AdKS2Q4cOHTp0&#10;6PBVisyY1/zpD3zX3/q7P/13vu3S3VfyycEBz3328+SZxpU1Ibr1nKjWmsFgwMZgKLZG42Lc6xdv&#10;fv0bzv7Z7/sPX6+1pq7reOvgoN7f329m04WPUkJEuKbxtinDcrlw5XLezObzee2sQ6hYDIbxbW9/&#10;+5W3v/Pd2/3RBocnMw4OjyiKgsOjA1xTc+nSJc6eGbFYBpbLJf1+nyzTOJcsta2AtlbNnHNY5ykr&#10;i48RKXWyc4aIMQoHmKxAZIbTyYygJbvDIS44Do4O0d5z8dJdKY3YOUSISNpUYZKduFqW7G5vcXx0&#10;wOnJIYv5hMFggDGGjWGPnd1tuHkDKaEpmkS8IpSLJb6xWJvIZdrusLaeJmupJtOK0CzwMRFaa+3a&#10;Wi1aUbzf71OWJUvvMCbZmI0xxBip65rQ1GgFTWbQRqC1RKkeIabnbG1tJcvtvKSuLeBTUJRPpDkC&#10;UQpMbji+fkrvzBaNtTzxxBN883u+iXI5TwpyiFSNowkeQVIVF1IxGG2gR1ssbANCUvtIRLC9uUM/&#10;KxAOZPQEAZnRGCMRWiC0QEmJjBHvHUYpjNQorVjWjunpjKZpMGaAEBHXWIbGMLu1RzOfs3HhEj2l&#10;GSgBdcnk+IiDW/ssprMU1BUitq7WIU9KCDKZapKEjeAdViqyXp8gEqkUQq4JLKQVGS3EunhHRBDt&#10;+SdXqdYt6UWkwe8obg+A/2F9PXdaywGit+AEQYjbyrVsb+0CRt1UNC4p/FlRMBwOeeOrX5W9/v5X&#10;fs33vP873vbY40/+xP/0j//x//rRTzzyD6z3n/+SfGl0eNmiI7UdOnTo0KFDh68qCDj37z38LT/1&#10;9//2T/+ZB9/05n4oS248+xzbG5tcuXCJa9deRK5qaEyOb+ctfVkzmS1omoatrS2auuF4MsOmC3gx&#10;KIriDa9+bZEXfcKdhuRoIQR8sO3Mq0OYjCAVUegUuDQr8UJSNY6T+ZR+liVC7UMiWELiI7gQkYD1&#10;AYVCy8QV0txhewuBxWKRrJ1InAurbcS7iEEw3jrD/mTK9PAW9TCnT8AUPcbFBucuXWZvby8FM7Xb&#10;Eb3HGINSAu8teabp5xnB5gC4akG98AgBKs8pTIYtMjQREcFbh4ieEB3CB4i3iUo6JgqiJMa0/f1+&#10;n+AsjWwQQuBsjXNhvV+9bVrlV0AI1OWC6C15nmOURsuUftxUNZlWZMMeeZ6nudCW+K5uzgWE1Ght&#10;kNogRMQ6z9HeNWyhOXfhLJURHN7a4/Lli5w7s8MLz3wBHSBTGaKviK5haitqD37QQ21sEooCHyGg&#10;8MFTFH2G/QE6KpQMiNiqoJlBZQKlIUif1OgYET5g0Mk2rhJRnE0miBAJ1tHvGXxdkmUDjg8OKKTE&#10;hIDBc7K/h/MV09PULYzz9IoMhSQ2yXkglUAqjWzrkYQC4cALSZSKKBRBCHw71wys7eB5nq/nl/Gh&#10;dQeLtWpOCCvRNX0E0n9eE9oViV2T2S96LL0jtBPWYpWGtn4uoBSZ0WRG4T0EW1OepJFaFyHv9cU7&#10;3/LQxYff9fYfef7Fq3/uv/7Zn/v1X/6X/8d/1vjw5L/7N0iHlyPUH/cGdOjQoUOHDh06fKkwHAy+&#10;9V/86oc//ON//W98w/bmlnFVCsaJ1nOwt8+tvT1CYxExYIQkU5pMG4osp5cXSXVEMDk5RYRIL8sZ&#10;FD1ybfCNZT6dcXp0Ql01qepmMacuS5qqwjcNwabApMPDIxrnmMzm7B0csqwtWX9IFJr5bMF0OuHk&#10;5BjnHKPxDqOBRLfBTItFida6DVESCNFakH2aB40BqrpBSkWWF1RVRd00SKVx3qOUxEhJuZixnE1R&#10;wNndLS5fPE+vKJjM5lw/OKToD/DWUlcVWipyrdBC4ZqKZlkSg0MKUCISY8A2FbaqKKsl/dGQSMTb&#10;hqpcUpfLNPOqNMZkSNr6HrWa1xTtPG2ys2Ymkbk14p0WZIGzDb1ej+FgQIyRxWLOcrlEKUW/n6/n&#10;PH2bdqx0qqARrbJd13Wr/OrUnWvy1l4LwXmaMllby2DZvnieF/dvkvULvuO9385nHvsUx9f3MUIy&#10;GgwYb26TDQfMvaOUkWz7LINL99DoAiclLkJEcmZ3l3M7Z8EHDKBigOiQwqMLhS4kwoAgoBH42mK0&#10;RkmNlIrpbMm1GzdpJWL6uUFFh7QNN597jo0sY2gMuQjMpkcsTo+p53NUCPSUwsRIbBpiXWOEQHmH&#10;8A68QwaLIVJohdEZyiikEhgESqTFAyUiGokSIYV+uZpoHd7XBOchOlQAiMSWvsoYCSEiwspK7vE+&#10;tD8PiaC392k+NyCiJ0abepRDCpwSsVW2fSB6i7MOvCU4j29qgnUQXJr/zjOWizneO8r5jH6vl73v&#10;P/jWB/7Ut7/3B69fu37v8y9e/XSE0z/yL5sOX1HoSG2HDh06dOjQ4asB8sHXve7HH3vk0f/+tQ8+&#10;uOnKKs1kNo5yPmc5m+OsRSExUqCFQAHBOVzT4G1SW6P3RO8RMSmm3lqq5ZLlPJHX4Fz6ndDpudbi&#10;bENoLN42RO+wzqGzDB8ip9MZR5MpQmdsbO+g84LGWsbDITFEloslRBgMNgBwNmBMhmjnT+VKqY0Q&#10;giC05EAbQ54VDMdjyrKkbpKF2jpHZgwQ8M6Sa8XZnS0unNull2ccHx3xwosvUrvA1s4u9bLC2obR&#10;YICISfnEe5pyCTEQXYN3NURPZiRKgA+BrOihtSYGz2I6Zb6YEbxP779pqOsK21gaa9fhTJHUYyqV&#10;QHhL8C4FEIXV+DGIGBAkJTMzBinBe5eUYAR5lpMbjRTyJeJe8D79/ZCIkWkrZLTKkFISAjjncM4T&#10;nMdIyWhzjOhnnJYzZvWC+155H5sbYz72m7/LKO+3Cx45w/EYPRowdQ21hMGFS+idi5zaiMl7WB/Q&#10;OuPKXfcwKvrExpEhElnDI3XE5BrT0wiTApXyIPGNw+gMIRRIxeR0xo2b+xRFjgRyoxgVOUc3r1Ee&#10;HTHODHkIRFvTlDPqaokMgVGRUSiVEqjrBi0CmRTJKuwtMvjkTJBpsUMqgdBZu7/THHNS1pMiK0TE&#10;lhXRW4L3EHwaBQ4+zcIGT4ghWcu9J0bf3of/x3vCS58vCcTgiD4Q8W1YWCLT0dsUWhY9ilQFJRFE&#10;Z7FVmgs/f+ECy3JBuVgQSXPgSivznnd//Zu/+wPf+QOPferTW8enp0+EEOZfxu+gDn+M6Ehthw4d&#10;OnTo0OHljp2/8MEP/uKv/fNf+aFef6hmB4e4qsZWJYvJhJPDQ8r5LNlig8c3FU1ZEr1DRIGIAYkk&#10;ekdTN5TLOba2CO+QUSBjSJWc7WMFhLLB1ZamKXG2wfqmtVN6AoHgYTAYMugPSRbhSPC0hABsU7eW&#10;SxgMB2zvjInAsqzQaqXStqS2VR9Dq4oBaF1gjKHXz5nNFiyWC1CSqq4xRjMej2nKCiMFu1sbGCL7&#10;N69y69qLVE2FyHvsnD3LYrnEO8fmaExdliwnMzSJ7BuVEpVjCGil0UbR2IbpYobJCnRmwHsmk1Nm&#10;kwlVVbGYzzg6OmA2m6QKmWXJslzibAMElIwomVS5iEcQU8BQO9MphUQpDULS2Ia6qgkhkhc5w9EQ&#10;bTQueIaDPllhyIq87amltbJKpFQYaYg+4qyjrhqassbb0CrIho3dXW6eHhOynOsHB9zzivu5eP4S&#10;//JXf51RlrE7GqEiONeg+31Ef8hx3bBUGaOLVxDDXU4XJYPBEGcdvazg3ruvpHlhWyNFSxJlUpF1&#10;oTG5RpmkhhPStpksI5LswKfTBTf29ugN+yBBy8iZjREvPvVZdFMxkoHMNwhbUlUL6nKJIjLIexgB&#10;vqlRQjAejqjLBSIEJOk0kyJ1+XrraZxDSIOzgeAc3iaiH1wgOE+0AWctRNHajlUitTFZBnxI5DfG&#10;pJYTWwJLQMR0JGIbKBVpf09o1fikXisE0Xt89IlQk4h18I7gA0We4b3F1Q3eNUgSKc+0JMsUtw5u&#10;YZQkz1TqR24ajFZoAQrR+/N/7gfeeeHMue994nOfm8wWi8f50iSYd/gKRkdqO3To0KFDhw4vWwgh&#10;t3/yJ37y137m7//Me+yyZP/qNXpa0SyWNPM59WyKK0uCq/FNRbA1wdXJEhuSAuhcTdOSYNdYpHdE&#10;54m2wVY1vqmJziOCB+uhabDTBVvDITeuXSdqwf2vfTW7F89RDPtM5zOijcwnM6QL9HSOitDPc/q9&#10;Ho1riEBtPdpkzOYLlDHsbPVYVEnpTPOQSVVDtI0nMim1trGAZFGVHB0d0zQ1IXrqpkZrgzKGxnqE&#10;FOzfvMnBzRtQVyyODpgf79Pv5eiNEV7J1ANrMlxjmRydsJwtGOQFMkoIkRgiShmigNpayqYiIMj7&#10;PXr9PnmeEYKnsQ2NrWlsjQsWo1VS0Hza3zFUEGqir3DNkuAbBKClQAiJkskWK6UihIhznrzoMxxt&#10;YIqcQKRxjkBEaEE+ylC5QmUKpMQGTxSQZxm9YsByUeMbT7SR6EFHjRaKDEWUmkPXML58iasHJ9x3&#10;/wO84cE388xnPkt1MuOes2fpScH21hCZa9RwwAsnU549mrNzzwMUO5eYzks2NraoFguUh7suXmRQ&#10;FHhbopRAmVYRNQKVaYQ2qQs2yrSQAmmiVBlkXtD4yJNPPUtvOMADi8WEM7ubuPmE/RefYSw9xs7p&#10;Y6FZ4J3FKEWmU2+skYrcZCgh03x1FPgQCavAYaHSvpMaqTNC1Cl0OibSKpAEH/HOg49oqVFSoYRC&#10;kM675BIAgcAHT2jVdlp1PYRA9A3WNYhgCdERgiWGhhgsRAcihXYFF9bhZCLSduP6RHxjIIa06KHF&#10;qioo/SwEj3MWLSPBNwTfoIko4cE1RNsggmd2dMi7v/bt4z/13vd++/Hh0Vs+99xzHwsxTv+4vqc6&#10;/NGjI7UdOnTo0KFDh5cllFJn//Of+tu/9Vd/7MfeYpclvmkY5BnXnn8BYS1NuaReLmiamuhse8Gc&#10;LsKlEO1FuG+tqy2RdckSK2IA5wnOEa0jOkewjmgtofH4smHvxh6DzRGvf+hB+hsjltUS0RKMk1uH&#10;xMq2r2Hx1oEQqEyRZQaR5dgQiESsswyGA0YbQ+rK4YJHydWM6O1aFUj9odZ7ptMFk+m07WO1hBgS&#10;WY4CqRUpmkkRreX4YB8/n9BToHydZl83NhhsbNLLMuqqZD6dExqLkQolFa6uiT7e7sb1HusdPgQQ&#10;oIwhywu0UtR1TdM0SCkpckOvV5BniqKX0e/l9Po5Ra4xRiXlmTR7KQUopdEqzRNnWY7RGaYl5sZo&#10;lNZkmaHoF/QHBVmeI7VgOj0lBI/Rhl6Rk2cFILF1w2y2pF7WKJ1T5D2UNFS1pS7rNJdsNHJzxCc/&#10;93kuX76Hd3391/O5z3yOxx95jFdcvMj2eICOnqww5MMhjcrYX1psMWJw/h7y8RlCS0ybqkYI2B6P&#10;6fcKpIQsN8QYCESiSLVLKclaJdVTKKLwKf1ZaaQ2WAtXb9wgIIgx4F3NRr9HqOccXnueIYEiNPTx&#10;SGdBSISUaCFRQqa06RgJPqyrgmKMBAFSqtQBG0kdtdKA1BATYRUICLSuBbFWu9NSSjuH3BLatnmH&#10;QEs8Y2sfj6kjOASXPkv4luwm54JM/gUkHkJyHcTQqr3c7sQNIZBastqU6pjU39WNkF4zrsK2WqVY&#10;+Ej06XMavSVTmr0bN9BSi2/7lm951dvf+OYfePRTnz46mU0/Q6faflWiI7UdOnTo0KFDh5cdhBCj&#10;v/HXf/w3/uZ/+jffpKVIKuN0yvz0FBFoA5wq6rpKZDT41SU6ov03xqRMuZawOufWs5kitGSusXhr&#10;catbY7HW4X1k/+iA17zuAS7cfy8Hezc5OjzEliXLyRS/KNEIXN3Q1A2Nc8yXc8qmwvQK8uGIxnm8&#10;9zRNQ1HkjEabqSPUuVaZlUlFE2IdqpQIZmAxL5kt5jjn6Pd7ZHmOj8n2LJUihogQMCgybrzwPKf7&#10;Nzm/vcmwSISrt7FJr9cj0xmL6Yzj/UNijPSKAttYbG3bOp52htJ7vHdE7yCmtOai6JFpg3ce2zRp&#10;5lVrekWBUYpe0WPQ69Pv9ekXeZqRbQl6DA6jFSbLMCYj0xl5ZlBGI5VsZ20DPgSM0Qz6fQb9Ppkx&#10;aCkwAgpp0EgkslVAIfgUqJX3ChZlydHphMo58kGPYjTCEjlezlk6y1vf/jZ2tnf5g9//fT77mc9w&#10;dnODszubHO7tMRz2CQiK8SYH85LrkwX93YsMd89DlhMELQGLbGxscGZ3O83CSkme59imIvlp0/mW&#10;2nPk7fRgkSqMpNQIobBN4Or160QEoVU+B7nBLaYcXn2RDSkooqcHROuRWhNbMtvSUmK4TWqFlPh2&#10;+0SbSrzqgpUqkVrfklMfE/FMJ126CSWIIhJiwHmHCw4fEpkMJDK5mqVNcnA6VrGdu71NdttKp5gS&#10;sdNsLe38c3peUmnD+meh/awS4/r3K6WWGAgx2aR9WM1l+zSLG5Lt2QfPbDZnZ+cMRV6wWJRcOHe+&#10;/x3f+q3f3pTVW5585ul/5UPogqS+ytBV+nTo0KFDhw4dXm6QH/yPPvgLf/mHf/itrip57vnn6ClD&#10;s1wwO5lwfneHZV3jXVJfW89k+o+R9qI8XbB7n0htdL4lIOk5UUq8dXibElijbwlCiPgYsA52zu5y&#10;9vw5Jvv7PPfM02gjCbVlMZkyMDm5Nrja4hDEzDArF8RyRjbso8dbQCKpQKt2pjTcVAuUSLVSCiHU&#10;mtSuZk+11ihlEEIwGAzQWuOco6lnOOdQQmGdY3M0IO8NOK0qLNAfjNCZweiMar7AyYZQW5qmIZMK&#10;coELniAhupAUvPbvRa+wDlxtIab9g8mShVkbGio8q0YWhVIKo3QictGv34/3Hu8S+VvVCMlWZlml&#10;5QKE4NrjA5BjMkUuDTiNLnrQpkH70uFEaFVIhdQZN24doJShPxwz3Npk0B9R24bFYsqkWvDmhx7k&#10;7osX+IOPf5JrX3ieNzzwAJkUHNy8wbkzu6Aii6ZBeziaLiht4MLOLqooqBqHkLFdUOhz7tw5dnZ2&#10;kFKmhZE2CTjV16TjFVaqZIysT8YWazXcuWTFFZFcaaKL2Fbtl7lCI1ArSzGqTcWO6XiFgGrreGjn&#10;rtfqZ7uQQ6v6r6p3hJTrGVmZTi6UUklFjbFVUwNu5WaIEa1WartYv356Tyvxc6UUh6QSx5BqnURS&#10;ZwUxnVsBVt3BQpI80mK13X79WmkfhhSmdce9tSn1erVIIJRMCwRSIpCc2drELmecHB9jg2A03ma8&#10;uSl+9Ad/8L3f/I3f8Pb/8n/42Z9/7uq1X5vPFy86728Bi3/rb6MOXxHoSG2HDh06dOjQ4WWFt7/t&#10;bT/5X/3Mz3xgMZ1xenBAX2cs54uUBDsYcGtvL1nRfIAYU8gNiTDF1cW3Fq2slypPYksMxMpi6UWy&#10;HVuXakjCbXtkiDBZLrn7FfcSQuDatReJVUMmC05PpmjvmZ8e4fMCFwIiN2gtUKGhriz1fMJiNqcJ&#10;Yk1+msZRVQ29TZNI7XqOMSBl6ncVd3ChFXnSop2LLQxZlhJt67pmOBhRVxWBAdu7O0yuDVgsS9yg&#10;oMj7aKU5PTpOxN1HiixL4UXep1lPrdLMZAxoKciVAWfBBer5Enyg7pUUJkt9v0ojEdiVckfa1yE6&#10;YktMVqphSiXOyTKDXiXb+oDHEjxEZ+llKcE5degGmromM4qi3yPPcny1xAgNxmBlCj+qa0+Qgagi&#10;Umf0RmPyQZ+ZtRwc7CGVYuPcGe569SsJ0fNrv/zLTCcz7rv3fna2N1mcntLv98mKvO38DZyWFQvr&#10;6I132Dx7DlsMWZYVMgjwgV5mGPV7SCnTAkX0eHcHqRShJYkmzZDG28dw1fMaQkvOvUcKiZYSLURS&#10;LZ1HBIFGoYROAVvrXleZMqNjS3Rb27EQgugj3qefKyES2RMCKdIig5MClERGcLREW6Wo7UBbl5Qi&#10;t3Ex3H7saet/1JpAxxBISWqtXZj0IUrnawSfbNhEkaqAYhr0FSuVOURgzXQRBKKzCNEWB4mkCqcO&#10;Yp/+lnNtX27aFyJIkOn8QipiU7GcLVGmYHv7DFEIDm5cQ5uCtz34wM4v/qP/8a9WMXyoLKv66o0b&#10;J48+9vgLf/DIo5/9/NNPPX5wePTYYrl8LsZ4CNSsork7fEWjI7UdOnTo0KFDh5cNdra3v+kX/uHP&#10;/zVX1ojg8XWDLZcI7wi2wbWVNMnx6No+U8+q/yWQyKtpZ2qBdZIrId0i4FyqF0k1P4nUrip/fIhI&#10;LSiGBQdHt1jMpgx7BfV8yfzomJ3xJrZxWFcilERpRbQ1xjuaxnFw/TpnxmdxWX+9DWVZslgs2Nke&#10;JCIr5EvnDFspM/0MqqpBCIExmkxrsixjMBjQmy+prVunJ5d1xebOLhs7u5zO59TbG2htEC4Qqobl&#10;YoExhuGwj3MBWzd4IkIJglSgUjK0ICJRicyFiG9sCtcqVtuRSHUMK6XSJRXRuS9S8lJljNG334+P&#10;FikiWqb6naRCK7JgsTZiXcNy6YCAC46gM4ZZjhGSEAUuNMleLlO6sDAZd509x7W9fZ67/jS6yLjr&#10;yj3cfc8VRhtbKBH517/7ESbHR+zunMVWC57+7BOc3znDmTM77TYFQtbjaLKkioqtc+dRWZ8KgQuB&#10;XKnbCnaMzOepOSbP0uO0EHG7quhOVVO0BP9OrM4/GeXtxz6wEi2lEIjQugiQ2FbtvW0tDuu/JWNS&#10;Rf1K8aYlmFIQ2xskNT25DwQB0CJ1CXvn19sXievZXCKt+hpBhrUiHb6I1N55vEP7BlYdxUGmFxHt&#10;31p1GCfVNt7+u22acvsgvZ5P5FtE0hxx2sDb9mMcPkaikMxOJ+yeO48pBkyOj6icpz8aIWTgxgvP&#10;U2xuko8GemdrS9/91rcM3vOOd172iHdY52mcDS984ery8089dfiJRx554dHHHv3Uc89/4aMn0+m/&#10;8iEcAPb/27dVhy8nOlLboUOHDh06dHhZQCt95u/9F3/751513yvzF55+itGwTzWfMT05pp8XNMsl&#10;y9mcnfEm9bJEtARwZdlNdSLptZxzrJNvaPs6Y1LNCJFg/UsIrfcebx3WWqoQ2L50gf5oyPxkQmgs&#10;wcL84BhZO9x8SQ9BU1XIIgNXY8saIyLS1+zfvM7GKx4AXRBjUmTLcpGIUTxLDALUbQK7Cutpc3II&#10;IeCcI8syekWy8BpjGAwG9PsLZosltW3IioLFcsnmYMjm7jlOry3Q/SFaChazKbkQLF2gcRWD0QbG&#10;QFVVlK5BS4XUEiV06vJt37tSimFvyCLYZE21qR9XK0VmDN4l+7Rrkv63srJCXB+HleK8IuwAQkaE&#10;iG3qs1rPq95J7J1zSbm1jvHmKM2QBhCtWhx9oPYOWzUsqgMWy5J+f8DZC+e5cuVeBoMhBwcHHNy8&#10;weVLFzi/vQlIyvmC8WgI0TOdTnn1ax7guWtXyQabnE73UP0Nts5dokFQOQdSIRVkOmc8HtPr9XC2&#10;XhNy7z1Ktop/SCRMrkKNaI9pq2LeOe+6InRKJGu3E62NOUoIguhpK51ku9BhQMrWRcD6tWPyB4Nc&#10;vWYalI1R3HFLimdySIc7ApvAuhpYEc722KwUVhHS//fpsxG8b4/hitS2LLy9Xz+Wq8ql9J6DSqnG&#10;IYq1hTjGO/Kb7vhsptApmYhzS/qFkG2/cft7vwqdSvebwyHL01M8E5AGKST15JS812e732dZLfEy&#10;0ChFTyU6JBDYuqGqGnnxzO7wlfdcGX7fd33gHqXkuw8PD3/09z/+eyf/+2/8xmO/98ijH/78s8//&#10;i8a5Z4Dq3+KrrMMfATpS26FDhw4dOnR4WeAD3/a+//YHP/hD9+49+ww7G2Oefurz9E3B+d1d9m/c&#10;BO/Y3dji5OiAftEjEtq+0NT3Cqq9ABf4dkaQtULWzvyFmKyw3qd0Vd8G4LSBUraqqYLl8uaIjeGA&#10;5ekpobHMFwtibTm3tUM1W2CbmmW5JMORmwExBHqDHlHm3Jgsku2Z28Suqhqqqlpdx78Ea4VPiJeQ&#10;PKMUxhiA1sac/vMq+Kq/ucV06hDDHoPxmFmvT2+8SRYcB9duMMxzMqmYLOb0h2O0MVjvKeuaflEg&#10;hUyhUy5Q2URsldQMBgNsvURKubbOrsmpWM2Q3iYo63AkJVGIdffu6udrAtv2qa5eJ7avZYyhKDKK&#10;fg8pk1J8MDmhMH0GgwGD/pgQAscnJxweHnJwfMTWzi6vfPWr7qVB7gAAIABJREFUuHzlbk4mp3zq&#10;E49y6/CA3XNnuf+eK+RKoLTGW8f06BaqMGxt7HDr8Jgnn/48/Y0diq1t/MEJ+cY2G2fPMw0SLyDv&#10;FQhXUxQ5W1tbbG1tsVzMiDGSZRllWbaLKLzEMr46lgqRko//EKz2n/ee4OX6fAhRpNnW1SJHEOvg&#10;JyRJffVt2jG3Q6lCSLOtkOqZRFoVwYtEAlbn1J3novd+vf3rmdUveiN3qrRpLjzZ6EVcEeSwVqWB&#10;Nrgszc2med60ILHaxhXZbffSbSW7VYDXSjCp19ZZn5RawmoUN81yk2zd5WwGUmGyPrLtMXbRQ1Xi&#10;cWS9PtVixsmipJrP2No+S380oi81ujBUZcPk6IDDvRtIKcmyTLz1oTdsv+2ND31jiPEb9w9Ofuqj&#10;v//7z/3Khz/8248+/ulfms4XHweWf+hB7fBlQZd+3KFDhw4dOnT4isfu1vZ7//VHPva3jq7fEN5Z&#10;Tm7dItcS4QLlfIaIMYXTNBajJCH4O+ZpQxu8GrA+KY7et0nHbQJxbJ9PjEgpsE1DXVUQA7PZlEwb&#10;pJScTiecvXCBe191H9P5lOVkSjWb45cVOQodU1eqMZplVVE2FVEKXPTUtsbaBq8NW1deTdAFdd3g&#10;nG1nTTW9YtAqsD28D0jZhvf4sK5fqWqb7MdS0i8KsszQ2AbrHD6A9YHJfE6WFVhr6ZmcQb8gWotv&#10;LK6usPMZrlymbteiwHnPfLkAISmKgulk0gYxOYxUGCmpFgvK5RJT5AzGI3wMaT5W63WtD21fad3U&#10;TKZTTJZRVhUnkxNCjFR1RdErGA76WOeoqpoQI1meo7MCITUR0Vq8Jb1+n+FwQJabtLggItpkVC4Q&#10;laGJgZPZjKPTUzxw7uIlXvvA63jTm97E0eEhjz3yKF949jnmkxnNskqhWGXJ+TO7ZEbTzwyboyEh&#10;eE4nE3wIOCSi1+f5/UNq0+PKA2+gloajZclwa4fFYoEIjlfddy+XLl5AtX2/Qgicrckzg4ytZVik&#10;fmElU1KxFEntFEpQ5DllWWGygtl0ycnpBCEUta2RQqCCQ3nLzS88z0gr+kqQ+YgyEqdlsoevnb7p&#10;3EhNVIGqblDaYLIcgaSxDhsCQimk0UnhlWpNWGVbIbVaNNH6pbrXiiRDmt3VbYXQSm1eHffgXetq&#10;sG1Qm0uLRtDWDKWEY61T4FPb69PaiFu79lrBT7/zzmGbGmeTzVxGgUISnMet/k5bA5T+PzjbpFEC&#10;75ICLEBJCdFjmzr18cY0kx6dpV6W2KYhM5ph0aOua2SMyBhRtITJO1zTYKuKzY1x9uCrX3Puu973&#10;HV/z/d/zvd//tje98fun0+nlGzf3XvAhHH0ZvhI7fBE6UtuhQ4cOHTp0+ErH4Bd+9ud+6fK587ve&#10;OqbHx4SmIdo6XdTaZt0FG51rA3daBSr6VqkCH28H8qxtxiH1YK5sxnFVg9LO7mmdamiyLCPE1Cm7&#10;vbvD6WLKYjbHlTVUllhbYmNxjaOxDaezGUfTE4KUDLfG5IMCBDRNzaRsGF68F1EMqKoK2zgQSeXb&#10;2txmMOijpGwTXtN8pkCsSUdVN1RlA0KglUwpuN4noqIkzkcWy2VKAkZSGIMIjmq5oKkrQtOgmiop&#10;dUqlCh2x4vRxXSe0mM7Y3BijleLqiy9gsozds7vc3N8j7xdEoNfrkef5er/SdrNubmxwdHKM854n&#10;P/tZXvnK+zk8PsI2lrzo0ev1UNrQywvy/gBjCqQ2KKnQmaEoBvQHA4bDEf1BnzzPkUZBiJTOoXsD&#10;5nXNZDkHrdg5e4YLly+xs71DXhT81m/+JjevXyd4z/bGJtvjMYUx4CO+afDBYZRie2ODjdEQoxTW&#10;WcrGsrQOK3OWGIZnL7Jx8TIu6+GFAqWwtmZz1Ofs7i69Xm/93tP8cGiP12rONUG2xFFKgRQCbVIo&#10;k20cWVZQ1579wyOatr9XxEimFdp7jm5eZ2QkI63JWsXSKYVfZyulztewqs1pbetJZZUEYhpHlQKp&#10;NFKppBRLuXYoKFKYlGqXgO5MCY/cntOlrQxSgG/rd8KqwifGdeBa6rCNt8OfVundMaawKJmqi16a&#10;oHx7JveLbeox3nYCKKGIPrY1U2FNdEWb1hyDx7akVaz6e0NI5NffnvkW0aPaEDktBEqQKrTSrkkO&#10;8RAg+ESOvVv5/5mdnNIsF0TnGfZyef+992x9y3ve/XXf9vDDH7xy9+V3PfX0M/NFWd4kBU11+DKg&#10;I7UdOnTo0KFDh69ovPPtX/sTP/N3/t53Huzvs5jOUIAr50Tf4K0juAZvbRsQlVTXpCSlxNbbqcW3&#10;SW30AbHqv/Q+XUzf0bEphUivYzRKS6IE29RIJdk9u8t4Y4xGEquaer7Azku8danGpldAbpgsF8xd&#10;gzCq7aOtcdbRoMnPXSYfb1GWJXVdo5VBCBgOBmxsjFFSUlUV3geU0mgl0VrifWBZVjibKleUbCtR&#10;iORFTlYUKJ1xMp1T1ZZe3kt1QC51ip6cnGDLOUMjMCqRWmSa2fWrnlPvuXD+AqfHJxwdHJFnho3x&#10;iMlsysl0ys6ZHUJrFy16PUyWYa3FWosLjrppuHWwjzKa8cYGk+mU93/n+2m84+mnnmI6m+F9wPmA&#10;0jr1pgqICJQ0KGNQWicC6S3LconzgazIMVkOSlLHyGA85sLlS1y4eJGiV3B4eMiTTz7JY598lO2t&#10;LQa9HlvjMdvjDTZHIzaHQ8b9AYN+j4OjI8qyxNuGwhjG4xH9Xg8bYVY5Xjw8oZI5Z+6+FzPeohEK&#10;0SriSgquXL7EztZW29Pr0jywAIXAKJ2cArSp2yKp/+mWFiHyIsN5j7WOPO/hHNw6PGKxLFHaELyn&#10;lyu0CExv3SQjsFHkZCIdd69km3gsWiJHG3ImWzKoQEIIK6uzREiBEKr9HKT5XtESz2RZTsSQNvWY&#10;GNa/p/1chLbLWUqRSG27QBRIny/nXEpDvrOfFtI52JLTEEMKoAqtOht4iWLb9h+l3tk7OmhTla5o&#10;P89x3Z8cQhol8LHtqfVpHp52ESGEpPa6VrUVgK0rRPCokOaFEwlP78fbhsxkyc4dfKsUN7imxltL&#10;DJ6+MYjgcXVJXS4I1pJJyc7Wpn7owQfu/7Pf9z3f88YHX/c9ezf3d/cODp6NMU6+nN+ZfxLRzdR2&#10;6NChQ4cOHb5ikWXZK/+7/+Yf/MiN69eTVdg6YrAQ00XoipjK9npYIG5XpYh00RzbPs9VIqyPHt1W&#10;oECrTrYhM6vHnpiqTLxLFSi1pQme/nBA0etx7bkv4Juk0AoHWipciNTWsQyeW7NTrp8cITNDny3y&#10;LEM6gXCR6MG7RICB9fxpXVnm8zneR0wm1uqfMYbsjrTgVQ2QlCmXWAmQWpPnOSo3IDPyPGcyXzDs&#10;D7A+ECPofh8bAq6ukf0+CokIiax7byH4ZJuNcLC3z/333cfJyQk3rl1HC8hHA7R1OC1RUeKcTYFb&#10;pL7dKMB5T1mW3Do84O577mH/4ID9oymzaskr7r+Pj3zso+Sqx3y5QGpD0Y/kUrckVhOlIgqJa9Uy&#10;H8EJwWg45MKFc/T7fWrbcDJfcDKd8cILL3Dr1i3qsmLY73Nu5wwPPfQQG/0h3jrK5ZJqscSWFZk2&#10;5JkhlxnLpuH45Ijjmzc5vXjAg697DecuXkL0hoThjOefeA6jNflog9JF6tCQ5UNsuaTfy9naGCX1&#10;vp0rTYq5gHjbqns76Vi+ZCY1xogSsiWQ6XGe52RZRuMsea9IrgIhUVqTD4bY+SlBCUJUhOCJQhFF&#10;Io0hJDIqhUyVVEIhRCT4yP/F3psHW7bf1X2f37T3PuOdu2/f7n6TnsQDReiBnvQ0gBBICOOxAOHE&#10;joUwyR8hiZ0UTsWpQFKFnYoxrkolQLksKFNAAWWgcOGUY2L4g3gggFNhkvSk9/T0ph5v9x3PtPf+&#10;jfnjt8+5t4VTCQmFBJxV1XX7Tufus8/Zu37rt9Z3rYDvelwzoQ2x6x6WCW9B6oRQiqTAp2wTjt1H&#10;usRvWOZa5etk+ZyXHbjLCqDl13LvbVrZ+Zfv2XxOYv750M3WLsPDokDIuDpPjyZHh0dmyaFToLuw&#10;KlKeJRbkTS0RE8YYdJe4nGIg+FzFJXSRv+YaUgx4HxHegS7yBpmL2KZBCQla5pCuYInW4b0lJYES&#10;iV6vh/Qe6T0hRdq2wWmNMgVog9JGfO273vnUB9/3vv/mpVc+959+/Ed//H/5Z7/yK/9jbd3/+Qd7&#10;h1xjiTWpXWONNdZYY401vmjx733kW7/34Or+5vx8QgoBozQnxw/pFQkRfbdoDnS5pysbYxRppbrG&#10;LoQoiLSyIkPu21wFMHVfS5JOqIokAS54tNC00ZO0ZLA5RmvNuN9jWjfMpnNC4/E+BywtvMdKQW9n&#10;E9EbkIzCSkkbwUiDUgIZIs4GvA+dTVStwoFCyAt4KQQx0M3/hi6xduWGzBZqEkLk+huldZ7rVICS&#10;mKrMicEhW7CJiZ4pML0hdnGOrAq08HgfwebnKxEYrRDAdDrl8PCQJ598kt3dXX7jN34N6x03b14n&#10;Bgc2EFzLoqlRSuGCByVJUmCDZzAa0diWk7NTfIKtnR329va4dv06VVVha4uPULcOoVqMTiQRiLHG&#10;p0ivGrCzu8Xe7h7KSLRWtNby+hsvcevObQajDWazGbPZDJkS+7t77G7vsLUxojQFxIgpFIIqK2rO&#10;IaUgiYjziZ2dPUJInLc1Dx484DMK5k3LeP+Aq/sHPGk1cvsag60dzlxcvT8EkbLQGGMQRHwIOZBM&#10;5iV17FR/3VnF6ZRF1fXHSpFIy75V4qrf1hhFv99fve88mRwmpemNhrTzUzwCS1ZUkSITza6qKqcY&#10;i6U0TOw2cS42QMSKYKaU0FLmwCjnkSnhfN6UyKQ4b9IkcoganTVddJtEEgirDaKsvIrlptEqKCqt&#10;rsn8fblScCOJ5C6SsJdkVqaV5/eR8Kr8NOWFeisiJJGvha7aSHWq82p8IMvAyOCIEbwPLF9FIRLS&#10;BwgR7x24FlRJ8jlFWVjHTEhkYSjLHkomtIQkco9zDIFZXaO7effCaESnCmfFOXB+MqE/HGAjXBtv&#10;bP3g3/7bf+X7rf2LP/jxj//qj/zsz333vG1/7Q/4VvknHmv78RprrLHGGmus8UWJjY2Nr/qxf/ij&#10;3xesUyJEXNNyfnxKWRqCrUnRE7oZ2uR9Fw7FiqguF9wxl5WsFvoiJVRcLocfxUVqbZ4xDDGAkvgY&#10;MGXJzt4uMTruvvIK06MTFmcTovOkBD6Ck5JYan71t36Te2cntF04TwgBZy2zk3PeOHzI7tPPQBdI&#10;Axcps1f2dtnZ2cIomEwWOGcpigKjDUJkAtS2lraxeaa1LCjLbNfVxhCSYNFYGuuYzubZ0osgeY9S&#10;WdGziwnjnsDIPDvsnCeGiNEGozRSKMb9Abdu32ZRLzi4fp3h5pgHZydMmjlbW9tEa/HWZuKcIj6G&#10;jqB56rZBG8W9B4cMRkPGmwO+4z/4Dq5cu8pnPvMZJtMZm1s79Hs9irJH2e8zGIyoBn2KsocpS64d&#10;XMM6z+3bd/j0i5/h1Vdf5WxyDkIwGPQZVH0GvR6j3oDSFJ3dPKClolCZdJZFQa+f53eLqqIoNbrQ&#10;mKKgdbCxucX29gbRt9y7e4fbh/dpYkIPNhGjLQZXriHKIXUMRJVrfKqq4OrONld3dlbJ00qpPPMr&#10;c3dqJrysyKSUMiuzIlvFpQChRDf/KvExUVUF07nl7oNDTFmSUkDKRKkFwjfMjo8ZGYUIPtvQlxsx&#10;4uJ9K9Lq06xiLonh8k91DgSRQMusdHZxykQfsNbircvEOmQrcfShmztfPnD+T0gJHwMhBmLI7ocU&#10;8oxtiCFbjLv5VuhmaZczt933VnVP3YbNclMqE2j5yHztKkGbzBtdymFiy2wpuEgJX87zLpVdFxzB&#10;537pEHKYlVrNysbuvrGsVgLfzSbnDSe612/5twOEQCESKnqIOWncuxZbN9imoZ7Nubq7w3wyxTbZ&#10;IRBsi6tr9VXPPffkf/ad3/ltL33uc8++fufOJ0IIR/+fb5BrPII1qV1jjTXWWGONNb4Yob/7u7/7&#10;p7/6ve97wreWyekZ3lqa+YJhv8K2M1J0xNCR2XjZspiIXKodSZHVd1JeoMuYLctLi2TXesLShBwB&#10;qRTOe5TRxJTo9XuMNzY4Oz6GWY0JiUIZJJLpdMbrd+/y6p3b3HrwADUecPNNT/HO972Xd733Pbz9&#10;bW/jzU8+xeZwTBMEw5uP402RU1alxHd25IOD62xs9FGiI7XWU5YVprMfhxCwzhNCQmpFvyo7UquQ&#10;WnWktiYJRd201IsarQ3RWWRKjPo95pNTQn2KFhGEJLiAiGCUQQsFKdLWLbu7uxydnvDS515msDni&#10;xuOP4YGzs1NMJ98prXN4VdPggqe1DdPFHKkkk9mU4WjIdDZjY3PM/sEBr732KsfHp5wcnzCZzpnO&#10;5kznM+bzBXVjaa2jaS1v3LrNdDbBFIbdq3tcu36N3b1dxhsbbAzHLCbnbAyG7G1uMqwqkve41ubX&#10;VoH3DucdIXoimXS56BBaUvT6WBcZDTfYHA2pCk3wlsY5ahc4WbRUO1coNneY+4STGqkVzlt2djc5&#10;2L/KsNdHa72yjhdK55nWFFcqbk4+zlZkJbuZ1U6dTCnkc4ekbR29fkXdJm7dvYs2Js+o+kBPQyEi&#10;Zw/u01MJGRy9ssR39l2SQKScfHw5TDj32QryO/uCsCVEnv0VghB8DhgTQAhYZ/PmUIpEl8/f8vNs&#10;YMiVQCFFfIzYGPDd9RdDyCQ3+FWycFjOqaeLROOYlmnj+XhzcvPleVq6Gd5sUV5+LvPQNTFk94EP&#10;4LtrOx/f5dnYfJ3HpZIcO2U3ZYLunUd31V0JAUJmpV1kouyCRwjV1RJ1yrgQpJhyarqzlDliuZux&#10;zfPJall/hOD1115lNByyNd7AW0e7WKCQBGt5eHSsPvod3/Gl73r+PR97/bVXd+/eu/9vWPfd/v/G&#10;2n68xhprrLHGGmt80eGxxx772Mc++m3vPj06xi8W9KuC4weH3Lyxz8svvsDmsOoUHdXN03Y9md3v&#10;h05hWvaBpkjX4yoghm42MKtIKV3M8YnlxxhzaBEKFSU6KUpZoKLk7HQGSXB8PuXenftMJlOCkGzu&#10;X+VDX/cBnnrbl7L/1BPofoU0mnY+p5lMKHSFvHqVJ1sPvYKzYBFkS3TjHNIYtNaZbEcgCkRSECUp&#10;CqLwJBqktJSFQqKotKLQhqRA6qzWIQVlaRhWPaZHU5Qhk4CUqEYbCFNyfFJjKBkUKtfn0KnUIhKT&#10;Z7g14vDhA1SpiYvAJz/5SZ555hnedPNx3vAJO58giwKlFL5pqJ2jsS3WtjStw3rH9RuPMRqNaNqW&#10;X/znv8z7vvqrGY7HlGVJdaUHMbeYCiEwusQYRVUVGGO4eeOgUyslpugIfacoYxSjwRBJxLoGKSVb&#10;W1sMBgNaWzOZTLDWUhY9xuMx4/EYY2RXm6Soqj5ie0gKAR8dm7t7bO5tcTKd8bn7R7x67wGbX1ay&#10;MdjENh5VlggtmE8maCmoyqIjZpG2bTNp6pTRGHPHq9Y622qT7Ozxl3UkgYuBnlRIGUnBIRP0C42S&#10;iZh8TkZOAZsUpuoTlKGNoHwCWRBCfdH7Ksj9rSJPuIqYNxyy3TlbkVP0dG8NkIqQujnoCFrmj0vr&#10;u46C1jkgk3LdbfQo1KrXNkRPiDl8LEa/ShJPISu1y5nalEJOVF6R+WXncugs1AIVcriVTOGiE1dc&#10;dB9rcWFDDiHgQp43jilXBClJDoTrCHxMIZNgIiKoXEUks73Z+gjB4ULMFT9CohO5XzeGXOnkBLEo&#10;sE3INmbyzHMSEJ0leZfvKy4/jhACqRVJ5jEBHyNPHBwwbxYczec54EwbQjsDoRhXJa/87m/zloP9&#10;4Y//wA981y/9b7/yzX/3B37gv7rz4MHP/AHfRv9EYa3UrrHGGmusscYaX1QQQuz89E/81M9s9Prj&#10;nlIQLPPpGQpHs5gy6JU5sdgHYqfmyK6+RnTWxjwbmsAHRIwYITFSIH0kuJYYbJ6FVBJtNClGnPM5&#10;wTjlWo9SGkpVQhvomz6lLDi9f8zx0RlvPDjmYdsy3N/n3V//If78R/8KX/uRb+LN73oHu4/dJAXH&#10;Yjbj6M49zu4/xE3nLM6nnD08YTabYX226GIKvFTUztPr9bm+f5WeKSk0nBw1+FbS1oHt7SFFAdXQ&#10;sZifYIKhEobxoAfJ4/HIvuF4PkFoyaAckNqA8YL6dIqMiarsUS8axsMhZw8OKXWJJgcnlaoghmyj&#10;TFoQVGTua2rX5HoTD5MHx+g68NSNJ7DB0cTAvGnwKYE0uJBoXUAazXS2QBuDVBrnIzu7W1y7dsD+&#10;/lV+57d+h+lkzsZ4A6M1ts39oOPRkH4vK8/z6RmShCQR2gbX1ASblcRgWxABqSVS52ocOltv8Anv&#10;AgJBaSqqsqLQBiU0SmhKWSKkJAmBKQusb4lC0tvaodUlCz1idPNp9p95lrOoSNUY1esjVGLQNwwr&#10;RU9rTo5POT+fMJ1Omc/nzOsF1jliSljvcxIvoLsKndippyHkRO5YSOq2wZiC6CyFlAx6BZPzU84m&#10;5zgRGWyMmc5neB/pKUM9mbHZG+BrSykKVIQQAy5aQvIEImiB0ArnfJ5RTZ0FWiSEDCRynVGUkiQk&#10;KJ3Tr6XKpC1GWudIZCW0uyAJMdK0LY2tCcHjgsuhTN2ca4wR7+1FGnJXndPpp9nH21l6A5CUJApB&#10;EjnYLYr8dR89Pga8s9lyrHL4mA8BIUU33xtx3aYCXYiU6GaQvc8/a4zJ6iqCEMNF5VRnLS5NAd0s&#10;e0yRQGeXhrw5ED1SQTZIRJRMFEbmAC7f4hYNoRt5yOp0Tn0WxHyuo0eLRGEUkkAMFvAI4RDeMhSK&#10;xcNDaGqee9uXbX7zn/nGb3Kufc+nXvrsb4QYT74gN94/4lgrtWusscYaa6yxxhcVPvx1H/6etzz5&#10;puuKhG1r2nqBCDanm8aYq3WCyivhVTBMN1rXKUGL2TwrZlLmEJcUSS4hQkBFGG1sMJ1OmU6nKGVy&#10;+mxVZltkSkQf8VJS113YkYs58VQqfFHwjd/6EQ4eu0nx2M3MptqG+fER09OHWGtp64bQtjSzOW5e&#10;I3xExkCwDiNg+vCI6D12vIMeb1OoZZKuR2lwAaTUFIWmV5RsGlhMF5R2wlODAWbzKmHqkSEihhVU&#10;ktZ7mhBpg2UymdFOF0TbopWiMiVKKywJHzXVeIfZ9ITh1pjRcER9fARJ0h8NWdiak/mUNrR5BtUY&#10;hqaHndTU51Ne+cxLHHzpk4QzhUvQNA1RJtAGqQ0iwd6VfaxtOD+fEmNkNNrI6qVI7O3tEdxDqqoi&#10;pYS1Nit4wSNSxCiJlwpJQqcEchlUJFAyq2I22Bz809XDEAVC5bCloihYLBpI0DQtRKiqiqIoECgg&#10;W4KjjCQl8Uoyt55J42mlQfU3kb0hwYJNEdoWmRp2t/rcuLbP1d1dzk7nhADee5xzq+Tftm1p25YQ&#10;AlprWm1XScjL+VAkyOxHJsZIoRSE3Em8Mexz5+gBSpW4mKgj9IuCYjSmOTqiTZLRoCLOa5TIz0NL&#10;TZBZUQRBCnSEjksz5qxqhwIxB3ulnJIskUiZfdtCZavxUoEOIvc7L4PMBDGnG0v5yKxujH51/S7n&#10;0WPMFVpJSoSImcCSOktwWv0sgFr12GYiHYMjCtBBkgirc0iXbr5YLFa/r5QiKbEiqAlWSvMyYfpy&#10;+BQxYQkIkZ9XkgJBQqoubA6JbXKQFymivetSrENOpfaepWV6qSbn9PRs1RYiq7XL3ugklkpyvmUp&#10;JKmZsjvexIWWuy+/xGBnS/3Xf+0/+lMf+Kr3/Obf+wc/8t/9zgsv/U+sO25/X1grtWusscYaa6yx&#10;xhcNelX/7T/+D3/8h7bG4yLahno2o20WyBBWfaveWlj2cy47LOHRkJh4YUdOXbqrdR7vHCklzk7O&#10;KE3J7vYuw+GQ1kfOZ3Pq4EhG0yjBJFqO2wVTCcMb+7zl+a/k7R/4ap5933vYvPE4anMTJlPuvPRZ&#10;PvfiZ3h4dMR8vmA6nTCbzlb2zug8TdOwmC+YT+bMZnOcb7NSpit64w1QmcBe299lMOoREhyfTbGN&#10;Y6gLtqTiU//iX/LCL/9zHnziBR5++nWGUdIbVKAlBNB1y4bQqFmNt55+r4f3gel8ivUNQXhCKTGV&#10;QoSW44dHDKo+u1tbLKZTovf0+z28t2hjciCPc0QX0EpTlT1kEjSu5WR2TiKxvbXNld09+r0+tm05&#10;Pz9nOp0yOTsDIsPhkCtX9rh+44B+v8f9+/d45bXX8DYyGIxICOo69/EuyZBUGq1yzY8QMhOnmLtJ&#10;l4FCzocuEVfkZNsEUmnKskfZ6yGVzrPKS4VOKLQpUCbPTpqqQuqs0hdViU2Cs6aFasj2wU2KzR1q&#10;H0FrXPB413Ble5PHb+zTqyqqsk+v16OqSqqqwhiDUrKbm81kNxNeS9tmW7bvlL2YEkmKHB4VI6U2&#10;hBBJQiKKkjuHD3FJduStplSKvhAsTk+yFb8wYC0ieZJMoHJFjyBfCylFkgeRsh0Xsk1ZiJQ7jaXE&#10;+0TsLMer2fNLCuuqtqcjbSuCGkMmzF3S8fL302p2Na1s/CGEFeEXXb1OTuQO3XGGrhs6EH3oaoHC&#10;irwuJ9yXgVApRUJIBB9Z1PVqowBAIh+ZpfXOrTpzLx9ffk6pC3bLduNlKnICkhCE1AVQiZx4jMyP&#10;391MEDGSXFhVHKXYzQDHLn35Un9vCjEHabnc7xtCIPqYXSYpYrtarAAYo7lx/aD8Ux/+4Ic2R6MP&#10;vvDiZ19pWnuPLGKv8f+AtVK7xhprrLHGGmt8saD4L/7zv/E/7G5vDp1taJsG1zQk67valLwYVULk&#10;gJYkPq+/EmSXoFqWZV7Uhi59dZWgmitwBqMh5+dTjm7dpqhKqv4Q3etxOptw9+wMT2L/4Dpf9o6v&#10;5LGnnmRrf58YPC+99DIvferTXB1skazHekeSguFoxGC3KxLFAAAgAElEQVTYp7GWxcxSGkPT1ExP&#10;zzk/PqGdztAIjFRdSm1E+0BqWtJ8gSlKBlUPYxS2C6dqXYNtI9V4CxPg9v/xO/ybn/tJpGs5bSV7&#10;jz/O7rVdxqMeV8dbaK15/JkvoR70afd2eeK5d6L3dzibnnF2OqNBYoZDkogU401Uf8jpouF4OkNq&#10;Q2hrZvMahKCUhsoUzBG03lMUhsGoTyxK4hTuHN1jvL1FWfZyeJW1bG9vc+PGDUajEb/+v/8ap6fH&#10;HB4eMp2ec+XKFZQyVFWfvb2rvHz2Ki6Ru1WVzqnO1qO0wxjPeDyG4DtCS56jtJ36prNaq5LIr3jK&#10;ZEgpQxKZ3I43N7DW0ixqrPWEriZH51ygnEAsNb2qQhSaerogCkM1HLGxvcXc5k5SrTXIREwKrSXW&#10;Wg6nUzbGuwihcp2SUhhjqKoqE5QQmM1mj5BDyPOp0KUR25yI7FNE9zWLxiHxbG5u0hv0mU5rVCpQ&#10;StNaj9cCUfWYnp9yNIlsSwnkWd6YfFeH5PN8eCTPYWe+i5AgurTvBPnJp4sgtVVqcKeWxxhRXWI3&#10;Max+JsZsrV2mFl+ux1oqoZIuZTl4rLU457r+3qz4p5SIIVvH8wbURa1Wvk7z/wtjgFzbk1OQBd5D&#10;jHlTSusLCrOc881d1Pl4XRfAFpd9zvLiSPNzuejIlUKRyJsRMkhkt6EQnF8dl0StgtFkR86J6VKq&#10;c1p1ZQNorS/CuTpbd0qps3pHiqJkMjlBaMNwtEG9WPC5Bw8Ybmxw/amnxLd/yze99899+Ot/6Z/8&#10;r7/0mz/+sz///Q9PTv9n4EIOX+P3YE1q11hjjTXWWGONLwrcvH7jL37XX//rX3vvzu2cLNo2iBRQ&#10;IiFDIlhLcD6TmI6sLvswV4vLbqGaF9Z5gVsUBbpLGPbe44SgTZE0GqAqw9l0xvTuLbQpuXb9gGfe&#10;9ixvfetbQeV0W+s8kzfuc3p+zvHtO7SnEwY7B9SpxQhJkom6rpnMZ2it6ff7tHWNMrkCaGdrC2ED&#10;rm44Pz1jdnaGm8/RusCHCS4pxMaI3s6IQWUAj/cSFy3SlAz6KltoTxfsPmjYLCXp6j5v3LnLrXuv&#10;I13LpLfB+f2HfGprl/NBxeC9X8ne4zfZevxJdq5u43zD1Le0wjNpaw6GAzYPbnD02hu8fviQJ/e2&#10;oW05Pz9ma2PMw+P7KK0ZVH0qU2J0idKa1i2Y+5b96wcgBGdnZxwfH3N0dELbthSmpNeveO6555AS&#10;jo+PuXXrdQ4fPiT+7iextuHO3fvEpIgIlNKYsoeKESUhiTxJK5XBd0RACg0i4WOuEFJJURqFlBqt&#10;DUKozu6ZH9PFtEo5lqZA1vn30Iao86ZGY1ukVphehdQVnga0pujn37GtRegCRU6ZrnojNoYjSIm6&#10;bhBMUCoHeymlVoR1WT1TVdVKqfTeP0LcloFK0amc3tt1Dycl6JeazY1tDid3ENrQH4xwsyk2wHB7&#10;Gz+bcnp+ytbmmOQdPjpisMSUCT9JIpPIs+Y5vzenIy/Tx1IOkoqrlOTPI7VLRTalblPIP3I9SZGQ&#10;PnOrzye1AEvu6Npm9dyllJ19N3VqbUAsSXkSq+RxyMeUZ3gzmWV5lV8i4QCqsyML8Wif7ZJ8h5At&#10;zkLJ7vgvWG2e682ztVLKbNfuZo+RPoeyBfBSEENA+wAu4I3uFPkunC4lRFzWEmVVeVl9lGKn7sau&#10;O3ipYgtIUlD7QGE0IUZmZ8cUvT6P7e7gYuLWC59m6+oVNoue+Y//8l9+/tu+9SM/94//6T/7xA//&#10;5E99392Hx7/AOin534q1/XiNNdZYY4011viCQwq59fd/4Ad/fn93b0OTaOczkvfI4JApIpzHNg3e&#10;teAj8fMfIF7MLAohsuWvI75SSoL3zGYzFosFC+s4qeeczWbElLhx83He9c7nef755/mSp7+EK3t7&#10;HN6+TztbMDs+58Htu9x75Q1O7x4SFw2VKnEhUtsWqRRlr4dPWZ1rmgYQ3Lh+wO7OLgf7+9y8foOD&#10;q/sMR0OcczR1zWJyipQC7wUIhVCCza0xj928xmhYcX4+5eHxKVKXDCjwr7zBb/3jX6D/+i2+bG+f&#10;F15/mWuPX+cd7/wKTm7fZm/hedNwiz1ZcXj/IecGnv26D9Db32XhPa51zJqa0NcEIejpkkE54PT4&#10;lPl0xs54E5Eii9mMfr9HXS8oCoM2+Z+SmiCg9Z7WOybn5zgXUEqxsbHF1atXGW1sYpuWw4cP+dV/&#10;9a9ZNA3bO7tsbm/R6/fZ2NwEKTk+PqVuA2U1QHRJvDmJtiOqRUm/1ydEAIkuSpTKhFUKjS4Mxhh0&#10;WVKaCqENWhtMUSKlyiFHPqKKAlOWCCVRRmN6FaasECpbTIWUVMMR0himNhCLit7GHqo/og4JURT4&#10;4NBacm1/l4P9PXplSVGYTB67oKGLec+LdF+l1IXKJ+WK+C4t8Uppog+o5XxvjAilSUoThOTuwyN8&#10;jBitaRc1wns2hkO8bZmfn7HVr5DRd8pk/ihi6MzGkhASILsAKEkUiUjEh87+25G+y9eMlHKVmrwk&#10;soILhXlp40WI3GkbwmqjyHc22qXttm3qFWHO5+EScU4RmVIX2hRJ4lHSGrvAJ2ttJtZCrEK2Utdh&#10;27Y2BzSFvGGwvP7DsivX+1X68ypR+dLrk1Ku/coZyeSwMeiCqBICSec8RgmVO659gJiQiBXxzwlg&#10;XXp4AolAJVZfT8t7U7eRkTr782R2RllotJLYtkGESL8s0AnaxYLp6YRhr0QC3jXiHV/x9v2P/qV/&#10;91v2tsYfefHll+ezRf0S4P4g78F/1LFWatdYY4011lhjjS84PvzBD/2tr3v/V9+4d/sOm8MBhEC0&#10;Lam1qJRtlrKbWxNC5AW8uAiHuUxycyXIciEr8T7SNC3WR3qDEaOtTW489STVcMR4NAJpmJ+dcefl&#10;15mcTEg+cGX3Cm0ItAtLmM0xraUQAiMrnBYcLWrmwTGdTqnqHhvbGzzzzDNc3d1jOB7TLmYspjOO&#10;Hx4xP58QrEN0s7/b25u0sxxwmgRUWjFvas5v36Z50002hzdI8xmpXZBMn/PmnLtvfI579+5wjQXx&#10;fM6bH3uS9/65P83Bh97PG5/6JJPPvMCbN97MWJccqz73TZ/YNEzPphhj2Bxvcff4GGcTsqiY24jS&#10;JdX2LufzBQ+nM7YKTTXcoGk94/E2IbS44HOqLIEoQZSG4fYmRVmSYsS7iPX5tUhIpCnQpmTnylU+&#10;+/Kr3Ll3jytX9rh58ybXDm5Qt5bXb99ja2cf35FBLwRamkwWBAQhScoQQ0KKhDYFKIPzCY9FqK6S&#10;Jkp8BKEUxug8Lwu4kFOxhSmQxmQ1WEqqqgIEbdtQGU1IApSiSQIvFWVvgBkOaXwAJdFaMp/N0Qr2&#10;NjcZD4Z4u2BQ9fD/lhW0EPnxIM+TSiRKaGKUj6idPoISmtrWmFLQNBalMgGbz2t2dnbZ2drl7uED&#10;ClUgpWZet/iRQgyGhLJgai2Vdyg8pIhKnUqYEolA6iy0UopOFc1JyTFm8ijiyoy8wvL4QggXwVBd&#10;8NFypjYGh+jIbLhEVJdKrVpek12YlOrOR+xszNkKLEjBd929eS46xfw7bkm0pSaETKCLrrrLhqwQ&#10;a60zaWV5bN3sKxczvnTHnWJn9+4k1JUyLWT2eKQ8srAcW12S8LJUnUsgzyoTOrIdfA6dW85FI/KG&#10;TKbBuS84Ld8PcnXNpxQh5vuUkAJNwrU1uhQMyoJ20fDgjdfpVQM2RyNckszu3yeYE6qNEXUMJC3F&#10;X/iGr3vmm//sn/nRv//DP/HXfvIXfuE/mdaLX//93mv/uGKt1K6xxhprrLHGGl9Q9Hu9d/2jn/iJ&#10;HxQx6EFZMjk5QcWAqxf4ukbGiCYnHCvIs4ghfJ4Ckx9rqTjFsJwXvFBnhsMhb3nLW3j62a9kgKY+&#10;n3L/jbvcf/UNzh8eQ+sZVQO2xhtoJOenZzy4e5+zk9MceOM9Z6fn3L5/D6clN554nHe84x289cvf&#10;yo0nnmB7vEHbNNy/e5vjBw+ZTs5YTGfUiwW+tdi2ZTGfM5ufY7TAR4+iZDDcYD6fcXpyzO54wJX9&#10;K8xOzzk+O6e3uc14PCKcn3P0yU+xc3hOJQUvnD+k7hc889Y38+nf/W2Gx46xE7jpDFUNeTAwXHv2&#10;y2l6PUa7Vxn3hty9d8jEtcQkCRZkyovyZj5nMZ0xqCoGVcV8NiEFj21bnA+5ekUpXEq00eNz7wm9&#10;skdZVcRlr6mQVNWQjc1tpDI0PlD2+yQhOHz4gHnbEhNM5gt6o22q/gCkWpFhqQ3KFPSqAdVgSOY0&#10;ClNUJCSNdTjvs/KYEgjZzUIqhDGYogKpSeQgqLKqkMYgOjW96vcJEqx1aG1yCq/WLELkrPHQG6AG&#10;Y2ZtiyhKiqpgPp9SFoY3P/U4vapienoCiBxSBZdI3YUiq7W+SMXtOmuXNmUhRK6eEop6UVMWBTEE&#10;jNEIrZksarb3+linOHzwkKrso6WkbWoGvYqUAu1iQZxPEaHNqicBlXL9kYh0Gz8aoRVC65y0vFRD&#10;g8v230vz6JDJnnMO2zZYa1f/gnermemmabC2xXXJwuGSsrpSTLvHlN3zNsZ0zgn/iHIbvb2wF6/q&#10;jkJWkl1E6TxnnZAIIXExW7mdz2qxUXIlri5t094HvHc451BS5RnZlVJ7yZrcHUP3NmYZS7XE8hiT&#10;z2FQEgg+n5vkc41QPvJ8HmWK+TUlIpNAiIQWCikTSqicshxFzgVAgkxUvew+YJmILgWDokIlgW1a&#10;gm0xSlEaTUoB31pi9FmJD1F86P1fe+3973z3v//SZz9b3D16+Bus523XpHaNNdZYY4011viCQv+X&#10;3/Vd/+gbPvTBJxfTKZPjIzQRO5+iUswLlRiI1pOCu1iIy65+I8XuX7YzxpDwzuNCJKaEkIKmbdnY&#10;2OJd7/8aBo8/zsNPfIrT1+9ROoFpoTmfIV1k3BsiEhwdH3Przh0enhwzbRcscJy3c6ahZefx63z5&#10;8+/gua95Pwc3DiiU5OzsmPu3b3H3zm2mZ2cQPd7afIgxEdqWtq5xTZvTl3GE2NK6lsIM6Fd9IBHa&#10;Gt/MkK1DekAZZlKhyoInblzjjU/8Lue/+dsIAvX+LuL6FTYfu4K1ljd++wV2zYAtNeKkdRwNe+x/&#10;xdvYeOopHJKhGeIs3Lr/AK0LjC6IITEejdBK8fD+PZp6Qak0zWKe04ZTRJuSotdDFIYgJbIq6Q9H&#10;HWnQ2RKsDdKURCQL66mdIyDoD0fookCagqLfI5BtvztX9tG9IUlodFGRpML6gCkqhhtjIoKmbVBa&#10;U1X9HCSVEiiFLipUUXZpT5KiqhiMRvRGI0xZUvb6DEZjbAi4EGhDACERWhMBn0BpSVkWmF5JExJn&#10;tSWaCjUY45XBSsnG9haHDw4ZDvo8+dgNZMrdo8PhgOA8RVmuNlSWuLzJAqxCpC5/TUqJkhqRFEYZ&#10;grer3tcoBNWghw+Goupz7+49ZrMFo+EAgs8Kc1WhROTWyy+xORoxOTthezzGty2lNvSrHm2b1ewk&#10;JLE75yGFHJrWBRotg6CWFv1s+fWkmOtzmqbprNIpW+abpqte6ipz2pbQEfdMFrsu2C4oK14iwrni&#10;6IJzxRjRXR2REJIQItYFvM8Ks1KKpm2x1ua52M4FkGIO9zJKc+/ubWxj8+yq6DqpyeqoUrIjs5IU&#10;Am3b4p3vvqdXVmOlFUbp1XxuSmmlvHpnL1KMQyCliJIyh9RFnztzU+o6gEHEhOzIvFHZxp26Dlsf&#10;fOcmWdYK5RTqEDwiRgopUQiS8+AdWojumCLBO6J3eQMgBej6uSenZ9y8ds382W/48NcMy+KDv/XC&#10;p3/DhfDgD/TO/EcMa/vxGmusscYaa6zxBcObnnjir/6lj3zLe+bn55w+fMDWYMD09AQZIyL43EMb&#10;8swgy+qMzmIZxeUZuaXylB93d3eXyWTCdDplOByyv7/Pyd27nHzyk8xOJmyaAQ/uH1I3FpSkqEpO&#10;zs84n884m014cHLM6WyCVJqnvuRpnnv7s9x47CZq0AchOLp1e6VutW1O2E22zWQq5QoPQsTWDW09&#10;x3fJvTJFRExEEYkCbNOwUFNkWTDqVbCoufXpF7n+2BNUG9uUhcbqRF0pxPYQWymiKXFacd7W3Dk9&#10;o1aSqYhMiWwWmlIponXYWQMuoaVBK9gYbbA73GTaOqSWOG+pbUSUFdXWJmE+Yxo8Zb+H8J4UwSMI&#10;PtL6SB08QQtMEsgoCcnjfcI6h3ORxnmi0GAqKlMhrSW2DclbkkxEI/G6BGlIUhMyu0IqgxIa1SsR&#10;RY/oPGVVUJYVRa+HkYoQHIUPXe9oRJBWoVyDwQAhJW3bMm8bYtMgVYHUCS1zkFdIgpRiVkylQklJ&#10;01oWzuOlJpYVwRSg8tK4blsSgdGg4tr+VUa9Cm9bXGuBnIyLvDSL2uGy+rnE5Z7a1CnMwXdzt2hs&#10;8FgfCM2CUimMDvQLxfZog3p+SD1fIIQi4Fl4SzUYMNje4fB8wv7GNvPWUyEJzuMiGK2xKVfmLKds&#10;O8sCMuU6nZAu5mGXx+2cWwVDLY85dGQ1pZStwyLPImcyfFnpzUrt8kwIJR85BzFdqLRCgDQqbxSg&#10;iFyEuqXumlZKPaIiE31W6ZMldsnHS7u0c44oHj3vSmabslxW03akfZlOrQqDDIHQvXYrm3C3EUGK&#10;xG6TIoSAlnkmOqkIUhDbJh9jCEQhMcjuvZzwSaHE8vmnlfU8/6FEIluRUwxd3W1CJAlxWcAUSd51&#10;GzeQoso9wF4T2gaEYbS1x2svvUg1GvGdH/vou9//3nf/+t/87//O3/rU5177E9tvuya1a6yxxhpr&#10;rLHGFwRKyqvf+z3f899eu7ovHt65g2ta6Fc421IAolMmYnC51zHG3E+bEpGQF4idgzHrR3JFau/e&#10;vZu/HhJbm9tcPbjO4eEh9x8eMR4MOZxPmc0mBBLj/phpXHD77j0ODw+pveXg+nWef+59fPnbv4LB&#10;1V1S03Lv3j2OXz6hbRqGpkdYJdtmW2HsrITONty7c5fSGApt0BKMyESgXiyYLs5xNKQkEDGTYllI&#10;tNa4esL0+JgeBeM3DRgWFa2UxJ6hd3WPw14BRY+6ccSzOfcOj+gPB7heyYnzbBDxWhJ9wM1rdASE&#10;pnZQ9vrsjreZ37tHKhIhJFrnKIuSjSv7TA/vMvOWsuojY0DYbAG1wdEER508MWl8ihRSkSR4ARZP&#10;G8AKBUVBUQlMUaHaBX4+J9omvzpGkrTGCoE2FSnEVTqtKQuKqocsSnxTo3pDVFkiywKlNTr18ixo&#10;yp2spVaE6PApMbN5DZ8TjjWFKfM8ru5mOkXM6cLkWU1TaAiO1juaEIh6gKh6eFWQhCBJRdM0GCkZ&#10;DftsjfqUpuCsXhBixJS5y3dpNxZS/h7iuqqoWb7ZBZ1CmOe8o4+gFF5pfCsJvsW3jqQ0CcnG1ojH&#10;rh8wnUyYTCb0eiVBCuZtS39Ysbl/wGufOOT63i7t5JRKKZxtwQfKqo91loggiq6FNXWbRD4gUrb1&#10;Xp6fBS56gi8lhcfOfrzEspJnSWov6n66hOeVvfhSZc6SDF9SsoPM4VWQ7cCx6yEWIgdYIbvanARt&#10;9zdc1zFthaAoCkwXvpXJ95LQ5lla22YiroXswqUEIeTj9N5TIIkispwFFt3zT1qRYial2Z7c9Sd3&#10;an/3Bsy9s1GSgiJJmQlo0mhBrg/qOG1azS1/3vyyD9Cp85FsWY6ASBKRElIJ0iq7Kp/naD3ReyKW&#10;o0XLwf410Jr7r73MzSvbg5/5Bz/0fT/2sz/3TT/y0z/7N8/n9b/8fd2M/xhgTWrXWGONNdZYY40v&#10;CP78N/7p7/36r/3gjYf37hFsy7AsmZ+fo1JW4oihC7256KLNimzIakeCSys/ICKkJEXBcDjMi3MX&#10;mM/nvPDCCzx48IDZbIYPgbPFgoVr8vxjshhjuPrETd72rndw48YNxvtXSXXN0dERL/3rFzg/nSAU&#10;9PtDqqKkXUyJzuf5wphVLGLKRLdtuLq1SfSOer7gdDbDNk0XFgM+Wib2nKocUJQDpFY4kUgpJz1r&#10;KTi9c49qZ59KarzSSKPZvHIFoQylKZHTKWoRYN5y8+knufXYTZo3HjJLHisNGokKgZ4umCfP/dM5&#10;Qir6/T6VLrC1QxYqzxgqSW9zA2cX2NNjmpSoyjJvGliLaz0uCpJQRKmJUpNkgVAJJSNKaiQOFQJS&#10;ZhKqihKvC3QSmeymhCg1qFxjQ68PzpG0RkuFTlD2K7TSuAReKpwA1ZFALWUmGClXpCQlsM5jrQOy&#10;uqi0oChLdFngnEN2hFMI1VXaQO479YS2obYtHoOoKpKpaFPC+0RRSGKwDIdD+r0S29ZE2+Jci8Cg&#10;hcQte0e5mNW8nLD7CFH8Pf+XpKKroQm5okglifMe2yyw1mFUxY39TU6PrjI5PkVUWXmsW4+NBYOd&#10;XXRvwOm8YdtU0G38JC2zchkjQXhC6DZ8YkDFgAieFBNtcDh/0fl60fWaSd4FqfWPKKDB59TjGOOK&#10;sS97aZdKrRAC6zLpX84TSy0fORcuLKPdLgKaspjcTav65UjBRcgWsZvZFQGjzSPhW6y6gLu08xAQ&#10;ToC8mG2++DspK+0AYllFJPIGS0qkEJFFke89nf1ZyqUa3VUQIbq+6fweVUKu7OZK5bTkJWK3oZGW&#10;ynaKOXxqpd5GQuoqjgQEmbrArZSt1d3TiIScai0kvaog2BpfJ9pFTorf3r8qvv2b/sK7P/T8e3/p&#10;4z/10z//T//Fv/puF+Nr/+/vyH+0sZ6pXWONNdZYY401/tDRr3rP/syP/tgPldro48ND8BYtEr5Z&#10;IIJHLss7Y67oSMs+SHJqqxAgunoRBLmLE3JPbZdnenp6iioKeoM+Z2fnzGYzpDIsnGWwu8HB04/z&#10;1mffxpf8O1/KY08+zu6VXfq9ihgCd199hTuvv87h67doJhPGRcXucEiVJG42J7QtzlmSzQFSeI8I&#10;FrxHxsTZ0RGpC5fyTYOrG4Jt8dYRfEsKnuQiSpSY0YgwKGiERyRH3xQ0RzNk2Wf05JPo4YBBpYi3&#10;7nP7n/wSN9WA6CSb4022tse8+fHHaM7OOLl3j4EukGXJeQo88ezbOHj7W5nIxK3jB1gpGA0GSCWZ&#10;nJ9TFEW32A5IIxAqEV2LdS1G62w/DgkXsq0VbRCmzDO0UoMqkMoQlSKpArRBFhWiKElSE6WkjYkm&#10;eqJSmKpCliVCG1RREoVAmQKpNVJriqpPUVSdDTVLXkpppFRZHRPZRuxSoHUOFwNCa3RZorQhkvAx&#10;Yp3Ln6fYBUoJpFIkAdHnGcv5YooNiVj2kf0RTlUsPHghEFoQo+dgf5crW5uIGPHOIRBIqTv7+4U1&#10;dmnPvRwYBRck9vP/SakwQmVyLgJCCZTOVlNnHe2iZT6dc3V3i9DC4f1DEglTaFzwxOTpGU3ynpN7&#10;d9nf3kJbiwyeQmnatiVKgQd8jHkTIQSED+AdKQYaZ/HhcndsxFpLu5qd7Yg6l2qyYsQ5m8+vUvm9&#10;0/1cjGEVFAUQuxna1fPm0cqjECGEXDEUQlw24BC66h7XtqSY50/pNrmkFKt5We/96tx771ezvKkL&#10;nWIZ9hQvuoKX/bXBBUSC4AMxeFKMK/uxiImQIlLxqApNVo+RuQRIdSnOSuUNFyUlWiu0zh9jDHkz&#10;oUtejjIRRaL7KjqBCAkh8ntbCIHvUtyTEvgYc1r1MjMgJogR3ZF7aTTT2TlawP7eLkoIju7eI1rH&#10;U489pt/73Dve9jXPv+tjn37xpfTg7Ow3+RMQJLVWatdYY4011lhjjT90/Icf/djf2dvdLQ9v32U0&#10;GHL24B61axn1Kup6jlwumC8RhijoSAorRWhl7lsuplO2FG5tbHPnzh3q1lKWJWVZ8vTTT/PEk2+i&#10;PxpCv8DblpOTE15/4SVs0+SFrnUsZnNs2zIe9Nkc9Em+ZD6dcXhyijGGXq+Hdy2hqxoCSIicpus8&#10;0QeSy+RBpoQWUCqJT3mx6n1koA3z2rKIc+S4hXKAkBUBi6vzAvz+G2+wNZmztX8FHWFU9NFtpC8S&#10;12VFsoL29UPq6/e5ur3BC7HB6x7GJJRzmOCItqHVkjo1CNOnN6o4KK5ydjrBBY9N2c7oUsJogx4N&#10;ae2CuXOUMUECT7YaC1VksqgECE2CnIycSiQRpQwBQUoSHwNRFYiiB01LiIGkC0RZ5tdWdoqrkEQh&#10;MtkAolaoqsqdoEpmO67S2aYZl5UznqaeE4JHSokxBqM0UpH7a5XChxzUA6BUWFXLeNtibYO1NaKo&#10;UFrjkdiY8J3l1IVEv9BsbW0wGg4IbYOSGmNKnAdrPUUpCZfnZDs8Mj/5f4uEVhKfYj4ukzAolMlz&#10;lXjL6ckZszNLpQ0bwwEnszNUlJRlSdvMqBHsXDvg7I038DERERRad4TR5fFzEQkpXzMi5J5UHTwi&#10;JoxSq+CiZYKxtRbbNMQYKbsgLNHZey8nFy/7di8/y89Xq40xq++FEDqCunz2EqnNI+cuz6DG1dfq&#10;us4Kb/e3pJSUJoc8pRhX6dPLv51ifOTzzjxMiH6lXC+tytEHBmXV/XR+DYJSKMCxrBS6sDM/ukmR&#10;iPHCXyxiWlmNLzp2fQ42697jUXS1Qqkzl6wU26wKJ5Gtxi4GEgkZcup3Tsrugr3oOnARKCWo2wXD&#10;fgXR8/DeHbQy7I5GBKG4+8rn2LlyjS9/6k1bP//DH/+7P/+Lv/jR7//4j/yNs/n8l/l8H/QfI6xJ&#10;7RprrLHGGmus8YeK7a2tD3zHt//VD05OzzJ5Edm661sLZa5D8Z0isVwoxkuBUN2ycLVKTCl1zsTU&#10;BePAiy++yP7+Pk89/Wb29w8IESaTCXfu3GF+eo4/PUcm8N4SSZRliS4KkvekxZzN0RA7XzBvLWWv&#10;oigNrWs5n084m50zHo/x1uKsXUpMtM2CyekZs8mUGAJ1PWd6ds50OoWUKAqdFc7gub6/jy57iFJS&#10;uxbbLNDjkqoyWOspq5K7d+/x+NmEGwa0g16SmHfPQvcAACAASURBVNrTix6TCtxJzWundzja7nP9&#10;qWsoEUkqYF2NCB6/mHN+dsRC9JADjRxIgvGUQnPt6h6vvn6Lpl0gegJXN5QqUZQFuj+gnkyRKIzU&#10;CJXQSiPLkmQUQQIiz9uGmPAIopQgFJ3Tlf+LvTcPti2/q/s+v2EPZ7zzffPrbvWgGQkNDMYIhBER&#10;UwLCjmPG2CZJlSuxnQKnICHGBqdcKUIoYrBdKRtMBipOXC5TCSEkoQCbOBhJSAap1d3qQd1vfu9O&#10;Z9rDb8wfv73Pu0/4H0O3oFJnVb16991377n77LPPvr/1W+u7liMitULmScH1NhKkQmY5Sqm0gI9p&#10;QW99qmPJvCUXJSLLcM6jpMQjcJ3V01tP2xiMbbBtjbVp3lNrRa4zijJjOByiVNEpWw5CxJg0u9nP&#10;fMaYEn6V1hghMc7hiKg8I0iB9Y7dSwdMJhOUSsSkt+iG4LtEY9Cidw709uKY5sA7crfuLBVdb7KU&#10;3b8jXqSaHSUFQqn0vapEohnkER1z5menKJlzsLvHfDXHtQY9zKhDYNk0jAYDLl27zvzkPuNckYmC&#10;ejkjV5q6n1ONqXpHhS7F19tk6VWJAPdBUb3i2RPXvrZHxIfdryEEZDfP2qf4wrnu1xgJXaBUnzDc&#10;/x/x4VwuQpFnZaekB0R/HkR6b/SW6CzL0LLvvBWodBoJpNfjkZ/9ecfRmjaFgvU9tudGGJxzhKyb&#10;z+5UfCVSKY/vnm903fF2ntYoAlGE1G0c0vlSCJCpakwCojufIQSESu+FKBNhjYAn4kVEPpSlE+H1&#10;4ETEBY9DIAnkuequ1VRLJmJIYVVCIwLs7E25f3JMVTUMBgOK0TahaVCqYLsccHbvHoPtbQiRb/7Q&#10;177jfe97/y/+1M/+zC/80q/+2g9Y51983W/qfwSwIbUbbLDBBhtssMEXEvK7vv3bf3RrWGT1bM5k&#10;mHHn1g2GRQ5WUa+q1PjYLbAfWgDjWu1AdFbBzgTqSYvpQCR2QVLj8ZD3v//9aKn5l7/1MU5PTxER&#10;msagrWMiFAOVMSoylNLYxmKWNYHIQEloDKZasPIBmStiFNSmRucZ4+kEEz2rtk0zutYSrOXs9JQb&#10;N25w/+49FosFOzs7XL9ylXe//Z1cv3qZIss5Pjri6M49Xvr073L18ScZjqecec/ibMY4mzLKFbLM&#10;iUN4sJzR1CtKCd6CDBIXk6VURodwUK/mzGYznr78bsLWBEKBX3q0F7jGcLI4YzkSDMdDBjLDtYZo&#10;Hft727z00mepmyVlMaI1BiMD26MSOZ5QL2tylSO1BJkli2SeIbROFspM44zDBIMnEru02+gjXoAL&#10;MamnWU7QCu8ETkq81pBpvBF4mRQs7ywmQB4UlgypI3VoCI6UXOxdt+lhqZsK27SdCV2mgKlcI5Wg&#10;ti31acUpkcODPWSEGDzRdLPPMVLoDJVn+GyMy3MMktoagnLkmcQLiWlq9nf3yPO8I86BHLqPI+PR&#10;GGMrUCKRDJlmPyOeEJJ1WckszURGCV2IWVIyFTGAFylFV0qNEJ4oIpkS5MMcOVBsjabcvHEHKSXb&#10;OxOye5plU6NjBlFT2wZTKg6vP8FnXn2Nixd2iFJQty1b2xMwDTLENJEcQxeyFfExsTTTNOvanF4t&#10;7UOjlJa0jem6beN6vlZKSZlpMq1pbEqBfnTePb0fY4y4ADH6LtgtEcR1UnS3SeCCR4akxGqVbMpR&#10;pOMY7myT6wwh0nyvEgKt0zWmbaoLCgjwgeg89vMCrZxpyfOcIstSUJXUSAnexzWZFYRkb9cClenk&#10;HvCJSAaRbORCymQP72zwQqQaorS5JkGq9JoKlTK5YyLRWkti30m8vlN1OVN4fEzz3Z40Zx9EOs9e&#10;JDXZYVPSd4hIH4ki9TlnShGVZH6vIss1BzvbZFmBFLKrIEqv6aAcYKsVZrXC5xmX9/f1j/3Qf/pt&#10;/+bXfe2f+Km//w/+1iefe/6/BFZv2F3+DwEbUrvBBhtssMEGG3zBsL+/+03/7nf96S+XvkbHisVZ&#10;zXSQEb0lE2CdRYaIc76roo3dFFq3gCbN3wkpCCRykJQQ2akwHm8DX/1VH+T+nXvcu3GL+nTBIEAu&#10;FVvkeCKts7hcUhRlUtCM64JhUhjRfHaGw5HlJWcPTnAuMJ6OaKuK4+NjPnd2QjGZ8LkXX+bo/n1u&#10;vnaLEAJXrl7lqz/8b/D2d76D0WjEdDxhkBdIB7Zq2LpY8+TTNdPBhGdfeIHX6pc4eOJNTF1GsWzR&#10;Y03tKqa7Y4pLU9781meoF5EsE9R48iv73Lh7yjgrsCGi98Z8+t5tHtuboN/yFCefvM2oESifc+f2&#10;MU9NJ1TBMzGKnVASXWS1WjEqSi5c2sbcq1mYJUFA6x2rkxlZhHKyx1ltKKJiMEzK3KptUeSU4xEr&#10;7zDK4VWOi25dtYTs7J+5QuYKpSAbltTRUUWPCJ5ClSwJuKgJxiGCJs8L6qBxC4tUsLV9gGlrXAxY&#10;FNE2VIsFGEOR5YyHQ6qqoqoWLKsFEYfWsDUdsbM1pjYzNKC9QAfIEGghyDy0TtKMpjDdYrFY0TjH&#10;YBhZnt4nAk+86XFGRcFqVaMF5CqjdYmQ5oWibWvINFFGEAqpQKGIURKlSAm2olNfUaQAINVdu0nZ&#10;FUIS6cKZXCCSOpmFiggZ8KHlyWce4/h0Ru5zrl27wmc++yLRRAblGERO5TUDnTM6vMxrp/e5Mi4I&#10;uab1BmdXWGdpnccHEKpACIkMmhgCuZbkUqY+25jmSEVMxDJTklhkxOhxwaPEQ2W3jg5j0kxqP9Ma&#10;QgBkEqQ7ldZ3n9NKI1W2fv9KKZFaY2370HqsUudxGhMYd+FSaXY2Ia7rs6y1KCTjPE/qsUszs8qI&#10;R2ZnQ0gE1spI1oeFKUmRZ2TjMSJY0mx+mmV2opvP1xKVFcl5IBOJTCnr6X6jhERIBVHiAggXupoj&#10;kbqbO6uyjwKFgigIPt2jtFBYF2gbRz4o8VHgnSP4ZIEusnK9QVB0mwUCEFqCDbTe4rxEFzkyCqL1&#10;GFdjRYMUOs266xylNL6tQCq0UmQuYh/cxynJ+65e3f6ZH/1r//n/9qu/9pH/6md/7s/N6+a3viA3&#10;/i8ANqR2gw022GCDDTb4QmHw5//s9/zgdDhUdjHDtRXBNGlO1ge8NamyIsRk7evWtBqBJ67rUYTo&#10;Ek8VKJl6Lp1Pi8BMaUotmR2dYFcr8iiQOkM5kNbjqpqmrdBbA6IGi0O4SGMaTNOu5wIP9ne5e/8e&#10;i/kZR/fvs3d4QFVVPPf887z5Pe/mOz/y5/j4pz/NyXzBD/7wD/Pb/+LjVFXFH/vjX8GyrsgGJc45&#10;mtawmC8IjUG5gA5Qyoz9SxfYOjni1p0HmDu3eeLaVXwwnFUtWztTTpdzrj35GEWRs7slOJ07siJn&#10;gWOoI8OB4qyaY+SAE1dzREAeHPC5Wx/nbdOrmLalrloW1tIWiolx+GWNCYLgInM3Z2d/B6sji1df&#10;ZVmtKAYDLJF7x8ccjLcQAbxzuADj4ZDJcIS1lvlyRba11YUOCUIUqWKpJ7YigpJYJEHlqMEUHRUm&#10;GBo0IDEiQxQCncsu1RZsiPgIuMDOcMLO/h4yeJrljCgEOxcK/KpiOZvz8o3bNE2FkpHtnTGHu/uU&#10;pYBgaZuGaAxCSXSnoLkYsCHilMAKMFnJfGVY1g5dpNnNMlcMBgN2JmMkXdK2UCSjqUxzjQICgbZ1&#10;ndKarMyyS2DuZ0qLTPYXK9BZUfsuZSJaqb6GlJDc0YRg0tcJh9QS5xryQlLInN3dbcajAYtlTTmc&#10;kpc5y8WCQaEZ7h4wn50wawzT4ZBVdZbSc2MEZ1PdjRcIlafQpRCJ3uBdS/A+9e2SbNkxgnMplCmE&#10;LiBKgDtnQzYxkgv1e8KxhBAdQRWPzNfSB2QJkSzBnSqrlCLLMoqioMyT4t7P0WqdaoWMMbRtS2ua&#10;td08+oBGpLTx7piEEMmu3NmSi6J4JI1YKbW2NOdaEoNJ9UNKdq+jXM+2AuvHlN3sbjKHiOQEEYJy&#10;UK6V5yAEnkcrkR6mOfdVRZ1a21mhrUvW6xTmna4LEdKMrkQgfXpusTt/oQuNkkIjRJohFl1tUpTd&#10;+687higEzjvoiDzOdYpzOjdCKj78pV/y9j/27nf9xk/87M/+/P/xmx/9qz7y2ut9s/9CY0NqN9hg&#10;gw022GCDLwguHB58w3d/x3d8qQSqusEas7aF4h+myKbk0keDYOBhLYcCWmPJ8jQLJ0LEW48KkULr&#10;ZPO9eQdT1ZhlQ2gt0kWkDZi2xTlHJiU+QGsc3jqapsV2pDZKwYOXX+G1mzfIygJjLUNjefGVl7l7&#10;7x7f/60fIXvrWzmuG65duc7ld3wRZw9OcdaiBVTzGapaYa3FdI+PccTW4quG2FSMM83Fyxd57uiY&#10;mzdvsjUYsL0zom2Wqa6jduxNL3LjpVfYvfwuRqXGZoqqqkBJZqslMde01vLiS69wenrKe97zHl7+&#10;B/87x/MzLJpQL1jVS+JoisPTmJo2OUIxxjApxwyGY/KiIC4X2LYFZ5Hesjo7YaxyYoDWenRsGGY7&#10;ZEWqsxHCIaVAKoFwYt2u1FfoBNEl7+oBelygZI6vVjRBI0ROzAI6U5SqSGp8a7HG4GxS2u4cP2BU&#10;D9DERGqrGuEM9WLO7PQMqTMGo5LtyZjpcEj0gdVpg/QGRRcwlgkoZEoCVhGvQWWCWChc8FStJ0qJ&#10;ynJaYxFasbWzx/buPgGBiqLLAeuuTwKme55Bqq7uJXWrqq6zVspE2KzvU4MT4VP9xyIptW3bIpRG&#10;CUD4lOQd1yZVIiksSWapImn/YJfDw0OOTz5LOQwMyjGrszmtdeztH2Du32K5eMDeZEK9miNVSgKP&#10;MabwMiBITwwKESIKi/e2K0xSj1iIPRFTd/bijuQpUmpz7Oyx3iZSCOk5CRIBVKIjxLA+F/2fvt6n&#10;J65ZpijLMs2zd2Q0+kDwlqpNhLaqVtR1Tdu2nb04zfV6c24Tpbs3qK63VkrJcDh8JGSqrxdKlmRF&#10;pgZIkcKc+uQkT1KsY4xkWaoMEh0xlR0x1TIR5KIoHgkE689fHyp13grdE+Se7IcQqOsaIeP66/sN&#10;Akm3MdLdD9f3vXM27+B9SlxXac47bRp4QtDdsQaiVEQREHQ1RVGuHy8gGE23cYjsx/6Tv/I9f/61&#10;G9/0Q//1T/zks6/e/NvA8e/v7v6Hjw2p3WCDDTbYYIMNvhDIv/8v/Ud/leBEXTcY2yB8SLORPkC3&#10;aFQq2TT7tNR+sZeCoeiGarvAH+PwrpsXdN0CO3hkdCxXpzSrimq2wtQNMgoGOqfMC/LhkNpYYnSI&#10;KHHe4FqHcwZIBMQLyeHlSwQEd+7f4YVXX+VTzz2LEIpXbtzgqSuXGEzG7F3e4uiFF7h44QKf+uQn&#10;mD94wPbeLu2qJkSHimlWUuYKaw0LW1Mv56ycYTydcPXaNY6efZabN15lkF+nnEoWR8dMBtuc3rvP&#10;7ZNf48K161x8fCel0xqD1BnLZY3Kh8xWS3Z29nji2nUu7hwyGA2pFg1RDrFtw6pZERmjM4knpG5S&#10;leYH7x2f0HjLdLqN8Y7jB/eIzrE/mXB08w5lUSIESfVdnWDaOXsH+2xtTzk1LhEcJSFLFk2CIMhO&#10;HRIK0xo8EpnnyJhhTepM1WKAyD2qzJBZjgyRVgh88LgQQGraKFienqBipBARY2qWxyd40zIcDrn6&#10;2HVypckBjKFerrC1IYuRTEtizHBCUEuIhSDmGUEDWuEVOGMJZJSDEoSgagxbO1OmW9tkeZFqcUhk&#10;xDmHCTEpnN31qMr8kS5S2dW69ASqJydJmVTkSq9VzCg7Za7rJVWIdTJuj95Wm+uMpmkYlCOuXLzE&#10;yy99jrZtGRQjBoMBdb1ATybsXLzIcXOGE4psOEzk3nuyzBGiwDiI3uGsxTlDplUitSGp6jKC6Wp4&#10;VFSJdPczsFIg+7nQvi7n8xKez6vUPXoltj8nWZZ15yBSluVaQY0x0jQNbVvTNkmRnc/nhODX87yE&#10;lEgshEALSVO169eiP85eqVVKrcOsemLb30u891gCuS4RKr0+UimEVp1a253/noh2NmvRzSf3fbTn&#10;yej5xz4fvrVOZD9HantluakbdCbXAWT990rSc7E+rEmy1hrRPU7/2CF0NU1CELpKICEdPiiU94gs&#10;796HGVKk+DwtIhGJQtAulgyV5uYLn2VnONr7x3/7p3/kl3/jN77nR3/67/zHR/Pl//r7uL//oWND&#10;ajfYYIMNNthggzccVy5d+LY/9ZFveefZySmxrfHGJkWhV4g6gtsrD6GrY1krMZ2C1KeuZkoTgyPa&#10;VFGSo5AItAupa3VWUa9WLM4WVFWFFgo3GiFyTa5zFvUKbApyCcEni6BUaJ2htEJFwZUrj1EZw/al&#10;Q4bTKd/4bd/Cwf4ho8NdLIGDSxf51Md+m/e87Z1MnrzG6td+ncPdPSY6YyQVq9WC2XKJbVpkp7Dg&#10;DFpGFs2KkCkuXr7IldmM2y++yN1CcP1Nl3DWkGVbrOqKB1XNJ37rY3z94x9idnZKUWYEC3pQsKpb&#10;TuycL/2qr+XapSs8+4nfZblcsjvYZ24swbd4a1IcsYyE4DE+deRaFGfLFVEJRtMJQkSWZ6fMZwuM&#10;cWQx0iwXmBhBBKw31EcLmtiwJS7h9BZBZQihkEoincb6tGiO3Xyf9RoTA0oVWC3x2hGIGFGQF4KY&#10;SYLSOBEw2mMzT5ACFQNSabxNRKdyBl83xEyzs7vDxf09ovOcnJywOD0DF9gejBgNxpgYWdZV2liI&#10;DiNTNZDQiphJLA5nLBJPpgtMZ2EtywEHFy8xmm4xX1WJKMWkCsrOUd2rZQBt3aSKqXNVN4qHdTc9&#10;qe1tr7ojcP3/F/kgbeZECDJA7OpcItAFE2VZej+sViu0Ktjb22N3d5c7D45xiwWT8Ziz+RmLumHn&#10;4JDF8R1mpmZnug3Nav2zC2MxzlO3lso3WFJfq3E21U8J1knjvY23r+RJdTkR7xzGu6T6hkBRZqlu&#10;RkqUko/YfKVM1uFBmaq0zpNaYB06FYLD2RRs1DQNVVXRVDXWmrWSuX5ckp06hoiP5y2+j9qf+z/W&#10;2kcqgfqqJecc0ceUJpyliqSyV3CLAp0nEr5cLtO9qDsv0T20OafAuocKcf/YPens05vPq7b9tZAq&#10;qRJZF1KtCfc6Xbq7hlxr1o+TgrTU+vGttaTR5U79XcvpGukUTjuy6BBSI3VAZVlS07vUbiEEi/mS&#10;PC9506UrzFYrXvmdT/EVb3vHk//oJ378H/83//3/+D/9wq//s+/zMd5/Y38rvL5Qf9gHsMEGG2yw&#10;wQYb/P8e2Q9+31/++SeuXzsstWZ2ckxoGuiInrcuEb7Oehy87wYNH1VC+v8XpAqQ7j/QCLRQaCFR&#10;LllFj+8dUy1XVHWTwmOEQGSKKAUmBoJKs2d0wTV5llMMhwxGI8rhkIOLF9CDEqElT7/1rVy6eoXh&#10;ZMxke4vPvvoql59+GqkV89MZj19/nJPPvkg7X7I8O2U1OyNYy2J2xvJsRr2cY+oa39S4tsFZAzJy&#10;PF8ghmPG0zGz+0ecPLiHVoFRmaO8YDDYQg0m3Ds65vHHn+Lu8y9w8lsfZ9C0qZalyDhqZ5S7O9xd&#10;zfm/f/GXqW/dZbfYYmEM6vI+lz/wPuJ0QE6WbNZ1jfWeyrTIIk+KWaZS1ab3rM5m3L91m+lowmq1&#10;SnZnmRTZpTecrJbcmy9R412s0MQsB13gpSYIjROaoDRRF5gosSicUDgkNqbeWbQkKzKiTHU91gca&#10;5zE+hYCFCHXbIiK0dcvs7AwQXL16hceeeIy93T2O7txPSbVIhEo1RMV0Gz2doqfb6K0tXFFgtKJV&#10;EisExgdqY6mNJ8snRJFTW4fSmsvXrnH9+uNIlTGfz1FKE4gIBEKS7MVSIVX643iUTKV/PLSr9jZq&#10;75PiatqWpmmo67oLuFpR1SvauqZpa5w1xBhQQnTBTCpZlaOkaVpiFBRFgXGWo+MTFlXLaDylqVZY&#10;0zAdD3Ftw3IxYzws0CIFF+VKkWcFOtPpPROS66GvrnE9yfIe69zaIdGTrOhSFVDqmg3d+68LRzpH&#10;2rMsI8/zRwhxby3u37+9Itm2LbP5KYvFgvk8pXfPZjMWiznVakXTNEiVzq0WSQGHdK9wzmGdIdPF&#10;I3O8vULbk0nZ2cHPq7fr10qQAqD69HTvsd7RWrOe4e0t0Xn3/frzSLvoXvvzr/+6fuzcPHF/DZxX&#10;bfs0byEe2pZD37PbEXVnHqY59+S4V629T7VRsbcih9TdHEOa0w0+4EOyKMeQPh8JqUsagRKCMs9R&#10;UnP31i2aqubS4SHNckGzquTXf/CDX/RFTz/1PZ9+4YV7Z6vqM6QWpT/y2Ci1G2ywwQYbbLDBG4rr&#10;Vy7/Ox/+4Ne8ZXF6xiDLoVsoRxER3SIveI+WilS0EehHanuSIGK3CCTNClpr1gqGJBJ9JPiACCQr&#10;pTG4GBBSUgwH5MMh+WiALgpQkulosl4QK6XItCbr1BqZaSZbU87mM4bTLfYOL2Cs5fatG9w5PsZE&#10;z3PPP085GbO1tcWdmzf56K//U64fXqJZVsg843i+xPo0tyhF6sQM1tDWDY1psd4xq2qKcsju3iHP&#10;PPMMz31yzp0bN8liJA4CYzGkmEy4ee8+t27dwjmD1AqdZXjvmQyHHLhDXnnuJT5243OcPTjmneVe&#10;qjuRkfF0xMHOLrO8xJkW23hsa4kqw/nIYDRAKUlbN8TgmU632dra5uTuA5rWYYOiiYq68YRCY0XG&#10;0hvq0yVn+QOGY8fWVppfVLLEZaGrXFK0AXyWg4ppLlUE8qFKYT+hxQuNW9s1I9ZHXEjznziPdinz&#10;Oi+HXL064vLhIU88dpXJdATGMJQlk3KIQ3C8WHA0X+Ak6MmEYjDgwfF9QiyINsfWS1xTEa1DEcll&#10;hrOgJhmFLNjZ3eHg8CI+wGK5RGV5CtkRkShlRwK7klRS3UtRFF0FbddRe+56jzHijX3k+n2k9iZG&#10;qqpCymSllQq0FBSZoig6YliWibyIFKRUNxUIxaVLF7h974j5jXvUdU05GtIuWk6qFcXWNnF+zMJ6&#10;xlGRIQGNkJZMaUKuKQeaqHJi2yU1a7VWMKWx682ktqq72puHiqAUAqUzkBrvLV2yESG6lLDsIyEm&#10;kueDx7oW55Pq+lCdDTRNw3yxWKeZA+v5WBFByEgmU7iWdwbvHlqA1/VDyq9tx+eDoB4GTem13blX&#10;Ox+qtpEyz5LyGTx13eKqem0nj1JweHhIlmUM8oJMa7RWaL1uE8MH+whRjSHNryopkP357JwlPqRj&#10;RYpEOjsC26u6nL+O+hneTv3t+4KD1ufU3Li2qwshHjpYhEcFhZA+Kf9CEZ1LanxwyFCg8kRwfdTM&#10;FzWDYSLvq9MT8nLAts555Xd+h/c/+eThz/3oj/zcz/yTf/Jv//z/+X/9h9aHV1+f3wZvHDakdoMN&#10;Nthggw02eCORf+93f+f3DQeFHGjBay+9wsHuFk0dUCIlh6YFXB+Ikr7p88mC6OYQ+88t24Y8z1Oi&#10;p4DgPcJ6YpRkWlOOhghrkGVEFTmj6ZTB9pRikGb5tExBMFkX/NIrTbrIUUoxXy4YTSZkRc6nn30W&#10;HwPFcMDx8TFL51goycVrV3n2o7/N5e09nHP8s1//Va7sX8DJpO4Z01CblratidZgW4NtGxprMDGi&#10;xxPqpiGEwJsee5zZvVs8//wnuXf7DvmlglV7B3YVxtguWCjZOouiROeKWbXk4v4BmbREV0E2ZHu0&#10;ha8s2MBossXB9i6hgFldpU5SB0oJskzinMGYkOZ0pUZIzXh7jwtXDa+98hp5XhJEzulqwappkOMB&#10;lAOaTPHC7SOm24ILomBXDSlLhVJ5Rxokpm0RmUaEbl46CAqtkpW5ghgkLnh8jBgfsVFio8BZoDVo&#10;Y1nUFfvTMU+9+S285c1PMxzmSdUUNU+85QKEyOmqwoeIcY6V95y0LaFt8AhynaOFIBiHdTWxDRQq&#10;IxsOmVnHsCjZ2tri4HCfYjjk/vExbVXxxBNPEIPrrrWAj6T5zhAJMRGR4Wj0cH5WPqyf6Ulr3oX4&#10;nCe15/9MxiO8t3hraeuKum5YhbAOltrZ2cX6SFaU7O4fslgsqcKCi5cucLi/x+17p9R1zf7uBNMs&#10;OKlqruxO0NNt5icPkCKS24Bylix4BGljRWtJFjNKIVFap82ljjy1qiUat54FTtbjvuM2vQ+jlAgR&#10;kTr93c+S9pU759HbbOfzeVJfO1Lbti2+mxdVulNUu5ljLRVCRqJL6rB3NhG5yCOKrD83S9sHQPUk&#10;9rxS26uc58OilBJIpYjeQvApIKojmlEmIn/37l3KsmQ6GjMcDinynFxppOgeW4tHVNh+g6yHtfaR&#10;TQx4aFVPfdoB592a2Pbz1r3deVQO1uewu7AentjO9i4IxJg2XWKMRJleJ6EiWqUZ6EDaeIhCgBIg&#10;ZNqokYqt3Uk6zzagtMJUS7yPXNs7YHHnHnoyFn/hT/6pb/raL/+yL/+bf+/v//VnX7v5d4FHX+Q/&#10;QtiQ2g022GCDDTbY4A3Dwe7Oh77lG7/xHe2qwjcNhVJoAVpJvDXdoi6glFhXiqREWR5ZVPcBNTHG&#10;pKhohQlp4asQKCnRuSZGgY2RlW3RecawHKAGBdlwSDYeMBiPkxIWFVuTKWVZpn7L1qxTSeu6xgWP&#10;nc9oraUNjhAj89WSGAJaSF5+6SXm8wWL2Yx/9Mu/wrbO8asVWRBc2NtFacliscDFwPHxEYWS3L19&#10;h+gdy7rCCUG5u8fl6T4nJyeMt/Z473vfy2x2l5deeJ5SjxjuFtx85WUml6+QlwWtyvBEdJ7TnK0Y&#10;FyNslrOlM3yRsyNL5NwjdI6zlt3dfUqdc/bgHqvGEwIEE8iKEu8MAZfCZICzxZy6alEoLj7+JC/f&#10;PKK2gWXjsHqCno4xWrEMFq8yLr31GkTNzHtUlKAKJpMJ21sTzo5PyLIC09a0zkHwadEeI16GRG6R&#10;IAqMM9TeYlzA93bioJidnvD0tSu86eJFnREXVAAAIABJREFU3v2u9xJxVHXNbLlCZ5Iz4MHpGdPd&#10;Hdrlgrt3VoiiwAfBYDBEB4cmUpYDhipj3lhmsyW1CKhiRFYUlMMxO3sHKJ0xmy+ZTCbs7+zQNE1H&#10;GCJE35Gq0JGnrjamuzZ9CGljpiNRWkhEt6lxHuLz3hcyRoQsUgDT9hbBJeurbQ3WO+bzJUhJax2N&#10;ceR5gZRwcnrGtWtXOJk1PPfii9y6W7G3M8a2cNK0DHZ2CXXN7OyYoXMMY9o0kl3XK4DKJONyQGtc&#10;SpzuVFQpJTY2awJqrSWG1KFKiOseWAjoXK3Te8/PlK6J27leWWCtpgqRCKUXILVGdynD3gdcMFiS&#10;/Trran8ECu88xqbgqlxnZEWOzofrGdN+HrYoivXneht0nudrMv2QYAqMMWSZYjgcksdA2yWxe1LN&#10;j7eB1WpFvVxRliVb0ymj0YhCJ2v1ZDx8xHrck3tIG3JlWT5C9HvrcK96G2sJ8aG9eB3K1c0pV1X1&#10;iMrc9+8mNTuAs+vzn0LKMgQScAQE1gScT2Q5LwucjyxMRVEMKMIYhgICaK2SFdsGtCqIPpmyvRTY&#10;uqZpW57Y3t376R/4gZ/8ld/6F9/zt/7h//Lvz+rmt1/HXxGvGzakdoMNNthggw02eMPwNR/4wL8n&#10;RVTWWVSMjMoC3xhUBH8u2GWtyHZ/9+EqspsxRKZFY7IgdgvUTlWREYIU+AjRRxAw2tlivlxQNRUX&#10;9re5fP0a4+0tdJ6hpWL54Cz1X7apyielr6Z/G2OQmcYFjwueAHgJoVu4tniq2YJVXtIsK44fHDEz&#10;lvpkRjVfkr3rnVRVRYwBYxoCkbPZAqlTJY9pLVsHexSDcSIaUWKDR0nY3t9H33iNWV2zPDniqJG8&#10;8wNfzXh7m3xrSj4Y0M5qyrIEoXA+UmjJVBcMBxrtA8ZFsC2t87SNJ3iRulq7+VVaQ1ABaz3RgQtg&#10;IzQuEYJFG/m6f+sj/L+/+THiYsnu5auYXLMMjsvbWxTDKbZxlPmgU3klXoIejtg5vEA+HlOvljjT&#10;0NYNtq1x3bl1zmK8odBb+AhSKZTTCGsIQhEcCOkZb++yf3iZp555M8VgAsKRDUrmtuG0abjVHOOl&#10;xElBU5bEYoDSmulgmJJim8De1hS7WvLKqzc5u3+PncmY8WSCV4qdg0Om21sMRsOkDsa0QdI4T/Ap&#10;CVvJnnBEtJB4b3GObj5RIgQoJGiJCAIhkjVZCggBEJGHucECSFVVMkaESps3UgiE0AiVAppCkchQ&#10;3faVOirVzoj0ngimIYrIhcN9jk9Pma9mBCkQeYFxNbnMGO4fcLaYY7yjIJ1j4WPaqAmpl7afUe/V&#10;1JSm25FepaBLfo7wcN5Tdj20SiEl+Ojw1iYbeQiE2D9LOiWymyXtZ457C7CUWJc6Wn0EGdMsKD6k&#10;uigidYgoEQGZXBhCobWkKAbkZYFQ2fpY+4Tl9CPEv9KOfD7QS4jkGOiTqGVMGxKeuFbKAaLWa1v0&#10;fD5nuVyiu92K7a0JRVEkUtypxD3p738WsA606sl2Iv4eBCn06pzS2yu1MT6sOOs3AgQ88nUhppqh&#10;0Nu3o0fGSJDpeTVNk2zMKiNVFHmkVgRlsK4lWJnSt6MiCk0mJEJFVDfH3XYJ884HRNsyyEbiG77k&#10;/e996vDwn/+9X/ylH/2NTz/7N/kjNmu7IbUbbLDBBhtssMEbgkyrp77r2//013hjCcYQnGWYZ6xm&#10;Z+vQGkI3R9crHqKrrbVd8qx4qIbICN4HfEyhUiKQFswy2ZddN3cLMG8qrIT9wwOeevppDi5domob&#10;jk9PME1LWDW4pu3SUJPC5LtwFiEEs/lZWvB3FtkowAVPYw2V9xjvOXaeCzt7lDrjX37ikwxURjnI&#10;+eyrryCE4P79e8znc55+6k3MT06pF3Pq5YrHHnuMPC9RKqOpGnQ+YlXVZJOSK088wSu3bnDr9hEx&#10;bxldfTPvfO97UUWJzHOEyrCxZpLn+D6tViq2s4KQpTqkygey4Fj5wGxRsaoMqyiIQuGjBJc6OU0w&#10;Kf1XSDwCORyQBYXUBXfnK/74132Yk/mKG/cfoCZjdrOMWdtSDIY4O2cy3U5Jrd6wWMxYNjXLtsHF&#10;wHA6JriCcjQkWEPoAnjapsIauHu0wKBpYqQJgdoH2tbimhbRtDy+u890Z4/rTzxGtVyBCqhMsmgN&#10;N05PeSBg//IlJjs7XNrdJyJpTk6ZZDmLBw+IreGVz75EXa8YT4ZcuHyJs/mMejVjurvHlYMDJtNt&#10;siIn+kTwvUubJt5ZRAzJYqsjSqVZ2ojABwcWYpRJKVN5slhLsSZfMQYghRuliqiIIBEpUotuchuI&#10;gBDn0pIBpTKUgiwrCERcAB8DLqQj8D4pcTuTMfs7W6yaJcu6QiiRRlwF7E+mqHKMsw7jYKglUgdC&#10;KwlEpFJo0muuSJtBAkE4V7vjvU/pztat389CSmQukLpzVXiJbVpsiASbvl6nVK1ENPNuw+nc57WQ&#10;BAF5Z28OsZuhF7J7vpHoLM5alBBkUqegLqGQOkNnBZkuCOJRO3KvlJ6fnYVz88AduYTeugsxinRw&#10;JKKrVCLxUkpUkUgz3Xx0WzcYY7rdisBqtUjOhO3tdSdujBEhJVqpZPWPKYgqdH/TbRL0M8d9ANf5&#10;yh9Jt+FwTvHuj4P+2ESywwfSax5EQAi7nttNNT/dbK70OGfSxgyaoCTBGhoi0lnIckqdEdEoqdMG&#10;jxCMY05A0liXMgBWgvHWhC9529uLd77tbX/jp/7h//wV/90v/fL3erj9uv/i+H1iQ2o32GCDDTbY&#10;YIM3BG9/61v+7NueefPk+O4thPP4piZmGc4apJLETnkNPOybPD+Dtg5ZiUn56Rd6MoJwAaEkUp7T&#10;wQT4bs7vxt3bPPbE4zz+xBPs7e1RVxV37tzhwYMHmLZlkg9olkuc85R5hpaaGJKVOc8yvMloQ8AZ&#10;h3cG6wPGtNRty8K1HNc1x4sFF77yqzjcP0BKyfU3PcFwMuE3P/EJhJTsH+xSE/h/Pv7b+KrmqeuP&#10;Mxpv8+rnbnH1+jUyaTBU6GLCaWvISs2Fq9e4/KYnePazr5LLkq/5qq/k6pNPUpkG6zwmJIW69e5c&#10;SE4iuwGJLwUqCsaFohYwq2sq41gKhcxzVJYnBUpa8iwjLwpkWRKExnhwISJlTgyK515+kdFkh539&#10;HT7xqc9w+/SEYjLGec+FvUNOfbJ56kJjTQPCo3PN3kHJ2ZkFmeyicjRECUkMAdvU1G0k3w6srGcZ&#10;LW30NK7FNDWhachay/XpFtO9XXYvwa2XM1QuCXnESEmbZTQ64yiAv3/MQVly9+59Pve7v8sWgtNb&#10;t8i8ZzoegRa8enSPFs/elUs8+bY3c/HSZaTIQafZR9s2iUTFgCb1uZa5hs6C7ANrdSwESRCSTKS+&#10;z4gjCkEIKeAoBkfEk8mMpHYqgohIIkIkF0HsgtBijLiuG7afWU1kGPI8B1KHbRAizQaLbtMHCdGz&#10;v7PN8eKU2ycLopZkWpCjaIVisLVDW9W0dYvRgiJLNUvQdj26ab60yJI9t1cIz1uIsyxb96LKCDak&#10;92sKl/LIYJKSaA3B+XWfrVCyc1d0M6JEog/4GLDBE6JAaJ3meFtD8DZtbEWPd5HgbXqPK/AIdGKa&#10;xCjwgIupx/q89blXQXt1trf99u+R/uv6BGYlIi6Ebush4roAp8ijdT3EmNR3rVBeJbt5CNR1u7YX&#10;9xsBeZ4zHA4ZDAaUXdCXMWY9e7t+TMQ6Tfq8gny+37if3V4rvH2PrUznVkvW9uVHOoK7VPh8UD5M&#10;YPYec44g2whOK2SeocuSkA+IOm1aoANCajKRI6RCWY1bVdTNEh8seVHgteYvf+d3fP273/aWf/r9&#10;P/6T32Thudftl8YfABtSu8EGG2ywwQYbvBEYffd3/pnvsq7FO0suIsY6jA9kUhG8I0SXbIdxnYG6&#10;XsgpKdJC2KfaiujDui9UAjpAZ3RECB7a8LrP+hiYTJJF8N7duxw9OKat00zvqByl+U4lkEGSdwpS&#10;az3RAzEgjMVWK6r5kqpa0lqHMQ2rumXpDFUIHN27x6c/+TvMT8/Y2tpBasWLNz7HneNjDq9c4rO3&#10;bqaFb92wO5zwudt3uLC1y7AcMT+bM4waFzOqqsEGx2BUsPfYARcee4zB3i7jvYt89Yc/jChy6nbF&#10;YDDEi6SeeG8oyxKp8lR5EtI59EoSMk1WjmgzjdM5WZ6lr9EDsAJHZDiY4oTFSUllLcfzOXePj5jP&#10;lljrOTk6ZXdrF6Jg7/ACX/bFb+d4NufVWzeZbE1xxiGaOZqCneke0iuWdcVqeUY52qcYZDRGYu3D&#10;4KEQAlUbWPqW41XFWd1yZmoaPCZarG3JnWcsBHI8YuUDZzVURIpM0jrLiWlYeI/RA1576SbN/Qcc&#10;5jlHLzzPg+c/w2O7OxS2xdQ1oV0gy5xiWHB46RpXnnkT+1cuo8shmK7zs2mxbZOSkSUUSqFEIruS&#10;iJP9NRZROj0PIRUiy7v6G0EMXSiP88QoCMGhc9Eps53VmMQ3kh4bUCrrFN1+djddu7Iz4DsbOtdC&#10;IEoQMj2GkAKBIPrIpcM9VrHhpF2wNA1lURIIrJqWva0d4tkCu1piXCDTApUVaOXSz/CQKU1WSDzJ&#10;7toTu17xzLqUbaHS9WWcxVtHTE1YZJTE0uM663AQiYRHKQjWJTtviNjgiS65HLy3GO+wNlK1DXXV&#10;4kwDkOzeKETwDIoShERIncavheyUcgghdS6rrrt1Teg69D21/ce9mnv+66IUa/t16CqOQmeh7q3e&#10;qUc4EclMdrOpUmJs7Fwjnvl8viaLeZ4zHqdgqe3t7fSclFp39Sb7vcO7h8d2/u91XgBpE69Xn9P3&#10;uDWpDUIShVxbqM8/xvpj6dbWefAIGQlZRgwBaS3oDOnSNRyCIOQBl8W0MSPA9R3EpWaghohWpeqt&#10;tsJWEangg+/+oif/h7/x13/1u37ohz9k4FP/Or8c3ghsSO0GG2ywwQYbbPC64+Bg7+u/+gNfeW0+&#10;n6fFGAJNJDhLpiVt69f249j1RfaENi2kVVIynCNY183Sgu7UDE0KOokhLaajTCoWnZ1zur3NYDCg&#10;bRpmp2csT+cM8oJCyRTG4wzRB5SE6DwuerCe6D3GQLNa0iyWrE5PWa1WqWvUWZq6praWNsL2cMyd&#10;V2/gY+Dw8JCoNFcff4y/+Fe+j5duvcZHP/pRnn7qzXz4g3+CPAh+7Ef+Cz790qe4Wu5zsLONixKp&#10;Slgs0TIyrCtOlgsGuztcf+opLj3+Fh5/5hlevX9MzDQ7BwcUgwGzVUUpIk5C5jIyrdAxhbuEIiOU&#10;BWI0wGiFHAzZ2prgpaAJkrBy2Nby4GzBbHHK/fkpp9WKpWlorENISZ5lvPXtz6CCZGcyxTQtn/vM&#10;J9ne2+WJ/Smf+syzvPTSS5ydnbGoaiY7OwStmezvU5Y5090dglDYGGk7i6lwkhCgCpI6Slqd0ZII&#10;ao2hSQk1hEwxynLuL1cYIs++vE8mPZNSUkfLwjtO65oQR5zdnlMfnRBEYH503IXxNEwGGdO9fZar&#10;BaPtIU+98x3sXLzMadvwudduojLN9YtXk+W4bXDGIoMnlxKhJXmv/suIFgKp6IKfsk75Ezhn0DLN&#10;KMsg8N3sLAhiDPhgUdBJsCJdn509GBHxxiQFsE/7pp8tT+RkncYr0px4lKlXOYaIxJMJSTEouXzx&#10;kLuLU+q7dzAENIJl07I/mFCMxsjVBOwqJexmGRkDCA7ZKZ1S6UfeeyGEbrY0hRP5GNb2XtOFSgVB&#10;R5Z+LzHrP+4tzL291jlH27apo7duufPgiNY4jLNptjtGci3JtUqVSlIRhezcGAohJEqlUCREmvnt&#10;j/n8MZyvTuqV1N79sZ5P7YKpSI+yfs6hSyaGh/2yhEjezexKKc9VjHlCeNhF3KuydV0jpeTo6Iiy&#10;LBmPxwwGgzW5BbAiKdDrNqPueM+PQvTXRf/4PXGOMRJExHiXNvmE+FeS29iR+d4WrfS5/48RmgYR&#10;UnpyQHabBd29V1tQmugjQmqElhTZEO09TZ1GCU7u3OLSlWs8fenCxR//i3/hV77/p/7uV7YhvPAH&#10;/b3xB8GG1G6wwQYbbLDBBq87PvKt3/KXlFI0rQHnMaYFujW+TwnCrrNgCniYbNwtrF3sCG8fuhIj&#10;MSTLoIqCjK5fk5jIRACUTOtdIci1pqlq5mczzKomGEvTWCpjWS4X6EGGzJI1MTqP8F0dRhfQ4lqD&#10;a2pCXePbBm8t3hhcVWHbljunp8iyRGWaa489hspy9i5d4K3veiff8K3fyq/9899g/8oV2mXNp557&#10;jvn9Y0bTKfvDQ2bVnHKmmVctpR6xDIHpZMyibnjt9i12Lu4z3t3mi7/0/bTRY7pKDqE0WV6ycA6h&#10;wZkGWUtKYFwOUcUABgPkaAjDklqAk5JYlAQJ1keEV0ShuHfrJsdnp5ws54giY//iFSa7U8bDEYMi&#10;Y3F8wvzoiI9/+pMsz04JzrNYLNjemfKud7+bpy68h9t37vE7z36GG/deo13VWPskq+WM1WLGwkY8&#10;Cic1HkXA4KMgiIw4yJEWgmnxrsXFgCVVkuRSEfOMkOfoXHPn+JiLB1s4pZjujrlgH2Olcu7fahk0&#10;gq3hHs38PsE6xltjrI4sRcN0OuR9X/JlbO/u89rdu7z0iY+RjSZsH1ygEBnzs1nXiZusr5lI9svo&#10;IEjIVErgRSvoCWfwKSwKibAeHwNSaqQEKTVaghQ6BUZZCyIipe4MBV2it4QokhU3ihRSlGYpeytt&#10;T84662inHMbgk7qI6D4naeoV5aDk4sWL3D47oapr8rxAK03jHKPhiOH2Dn7h8a5CapHShn3aFFIx&#10;bRD19v9+3rMPULLW4oJH6FRVU/Tzn1I+Yqc9/6e3BBdFsQ5e60lfVVUY66E1tNakWV6lyYpERrVS&#10;lHlBrjNEjGgl0SpDK5XIpBD4KNCdXfd8+FJPvCEpqPpcr2tP1s6T2vW9piexpA2E/t+ysztLIYlB&#10;4FxAyjSHK6UkxDRjHaNAZhqZ6fXxeGOZLRfJjrwYMhqNGAwG60CrrMjTfbC3tff3POdwrjvHvycv&#10;+yH5jTESfU9g4zotPj239LXq3GsTQiD45CjwATQBZQMai5ZpFteGiPQ5IQsErdDlIJ1bqVB5htYZ&#10;QUUoJFoodvWU2b07GKn5wPvec/jX/oPv/YX/7O/8t18e4Oz1/D3yr4MNqd1ggw022GCDDV5XZJl+&#10;97d98ze/f3l8RkbEWU9T1ZRKIAnY1qJzhfKRKGUKX+kWZcnsCd4mJYJuAQsP63xCiGRaEmNAxJDa&#10;frpEVwEIoTBNy9nZGdEEgrGsZgtc03aqbCAXJbkaoEKkXq5wrUFHgQgR15rUR7tYMJvNusW4pa5r&#10;ZssFZ64iyhG3Z/cYknHtynUePLjLZDrlxedf4M985E8y2J5y4cIFgnUM85I8CD70oQ8x/6Iv5v7N&#10;W/z6r/wylsjWcIS2hlGuccZzfLRgsn9IFQRXn3qas25xvJzPWFaGJi9pBqP/j703C7Y9u++7Pmv4&#10;T3s80517uD1KLbWs0a2WZFnW4GBLJB7imKqEcjAhRTAUU1E8xAV5cKV4yltIUQQIJq6kKBwSoMpE&#10;YCiLEOxgSpZsqdVST7fveO4995yzx/+wRh7Wf+/bDbbLWJKLh/3ture77t19zn+f/d9rr+/6fQdS&#10;94Yjtg6jPKLSDKoBcTjGDytiVdKJyNIGTOdYCk+LJss1SmmuXH+WyfISl21LMRpQjCpW9ZJ7d25z&#10;ev+Y2cl9gunolnMWZ2fYpqYsc84erPhvf/VbHF64ymNPPcVLL73Ep4YD1j5S7R1w9amnmC/XzNYd&#10;shxAVmKjojWe4EHnBXmek1cleZdReU2MoHxKZy6lIlN5InJZye2HD4mZos0UT14eMz66xPi843fe&#10;/GesTpdcPJhguoAeT3jv8y9y+cKE/b2S9eKcO82au3dvM6pGXH/qGbwNCBORsWO1WOGjQwpBqTUq&#10;04TYJ2gTEVoiM40iIIUEH7ECRNfhSNJdCEiZ6qiUArREqZRoHEIAEYnRAyLdpz2hFcRtp+mmtgZI&#10;ygMR8D1ZCgJAEiNpatn7VAUKAtT1impwwMW9PfaK5BHPlaYaT1nMziiHJbnaw4YGs+wgSgo0UiiG&#10;hURt5MYxhTSlqZxC9iRWWIN0rieD7wgqUqpP1xUb1fQ2GXkTNLSpA7Kdo7MtzgUWqyUn5zPOz89p&#10;2673h4o0lY0RLdSWGGvZy6N1hhTJkxsjEBLxUzJNW0NwfbpxRggO7z1SSobD4ZYEWu/SdalHntVN&#10;P2zsDw2klKnLlZ7c9kRZSkUQni6CJCKFSiF3JB91IrkpgXnj102VQil0brWqWa1qtNaUg4LRYEyZ&#10;afKeYCuZoVQ/ne1VKM6ltW9DvKVMCdD/z1Tld073U755+kfyiChvOog30M4hg2eS5ykkKziCF2CT&#10;5DgGT/CJoBsCQuYISoRUSCnQ/UFPcJ6yLFERmvk5P/zhD7z3pz/98t/51X/yWz/1fflQ+SNgR2p3&#10;2GGHHXbYYYfvKX7k4y//a1fH0yKYDlu3BJvkndb6RBj6YB3nkjzwnemfOqq0sQu9jLAPsFHIrbcP&#10;HLVrKfKc9apmNJny8GyGUJr3vPA+3njzBrYz7E2mVHnBab3CBMO6W2ONYTgZ0yiBLst+mnWAcin9&#10;eHZyynKx4myx4uTkIcv1Cq01USpCWXK4v8f1vX0eu/4Mw/GEw8NDRqMhxllW9ZogAs/92JeSfHo7&#10;fQYVIVeaw6eu8/x7nqGNNb/+v/464vyYie8YXjykPp3RZYpX3Ns89+LHuPTUs5wuasbVBGcjVTZk&#10;PhjzcLTHk1lO4R16MEJXA+bRc+t8hbcCoXPurM+49pEPsWo8rjEYLfCFQFQFSpZMR4dcvZbIy2Kx&#10;4u7dOxzfusfZyYM0dZ0bunZNs67xISKKjCZYnDM4rXjr/kNeuXWCLAquP/cePvGZz/Dix15iMB2w&#10;bEGdrdDlkCgE69qCqemcxbcrVtGRjzSZcgxFRDQdhXMIoCSibIOoFKvYkI2mHK9aTq3j9mwFmQJf&#10;8PnPfYFRNaAoNJ2rWSzPmS1OmHcLHpoaJyvIJco61rVj5BYUJlLaiI+RUKltOI4zaYLqpSDTmlxK&#10;EHk6NPCKYABEkr73v7rQIHKFziRBpgAh4wLKR5SAqqjSJI6U7o2KiTT55LOV0T2qjulDgaJQaJ2h&#10;dEbTdCA0UiWSKYVKnukY8CEScCA8brlgnOW87/JjqHXDYrGE8ZBGS240C65ORoxGT1C/6YhNzVQP&#10;UN2aQnWo6PBK4oCIJkgFWdZPYiNZWZCFHKJHRA/BE7FIZ5mWJS6AExFPxPfhR6btCM6nQynAdRZj&#10;LDYEbh/f561bt5AISpGBCylkKVN4b1MPcJb1XmQI0aTqGqHSfxtHVJKyzOmc3fbrbmS9ESAkUutX&#10;rl9XUgVRrjVIidhIlt0jggjJs0svbxYiTbSjDfgYsSKlWG/8qYp0cJEeq4hBYLq+DkjrFL6mTJoO&#10;O5fCyJynmS+Zz9YIAvvDIYOioKoG5HlGWWbJcx5rus6i9abKJ6CVoCMReGPS9LwoMt4RK4AWKfhL&#10;KpUOVaLDWI9Cofp7lt7OATEpN6TH245gWyBNnIvhiEIMiD6QZQopIsL0QWBKoqRGygynB7RtS5FL&#10;ou+wqyX/+s/8+E/eP3/41//JN17/xe/n58sfhB2p3WGHHXbYYYcdvmeQQlz8s1/88S8Jawlti286&#10;ojVkQiK1TJOBd8gGtxvLjbc2Jsmxkikyx2/+fiPLlGkSmxKjIkLJ7WPSVCKlik6n0xTW4gNN29K2&#10;LXlZMBoPKMcTsumUvcMjDsZTMiHRMUkybdtRL1csZnNWqxXWO6rRkGowSB23ZUFZDug6C7FPHRWR&#10;um2ZtMm7WBQFy+U8Pc8QiXKTbpo2qS4EPvG5H+bbN9/k9ddfYzQc8vaNNzm4+hjF0QXeeOs2X/qL&#10;/xLldA+7XNPYNnVhqorB449h7h5jq4puvaI2lnY147xuOLcO6hV58Awfv0rMS3SWUw7GiExTy0jt&#10;PEu7ImZD7ixa2nqFEpLhhSPee+Uipm5o1gveeO07tN2aej1nvV5i2jVtV9O2NdEGxsMLTA8vcuHK&#10;VS5du8aFa9dYecnsrGXVWlQxAC2QAooiY09OkKSJZhRAAZ1zSebtAiqA6pNdFcn3lwJ2BNYmuaoN&#10;bhu0c76awewU07Ws10vW9Zyuq3G+JUTLoJSEbo1Yr8mNYeQ8UyQTpSmzPMnbtYJcI7RGS00uM3Il&#10;yLTAtDVBCVAZUSo0giAkUimCVohM4oVAxUh0gSj6YJ1+Yjk/O6eqKgaDATHT2NhPG2UgU0m+nKmI&#10;ynKESNLwGALWORyC4XRCjALnU50PMXXVKlkgdCSYJCeOIRCajmmW8+TRZW6eHHN6dsbkYEqjAjeX&#10;c/aV5ODSJeTZjMVqzWFWEmNLFCmxWUm59a+mNCvZm31TynKq3UphViKk96oUibw7ei9mBGMtwSZC&#10;G1xIoVE+sFgsuf/whDv3j1mblkIX7A0HFCpjsVhQNw17e3tEPIvVkqoqqMZDumZN0zQUWlGVJSrX&#10;xBBomgYX0vRRaw3GYGzyuCqVURRFOoiKkcCjQKltrU8I2+C5DYSQSC+JUm5VHym0SfYe4s3BW8QD&#10;uVB9AvMjya+QAeEFHo9zgRDiVq7cr47pgC4K1uukDmmalizLKIucPM+30u1scw3+kWd361GOAeNd&#10;Wv82HmFiH/oUcJG+/1ighd4mJiulCP1zaExAB4nWeZpIC530AtbjRUuelxAE0idBttD9AY3YeHRz&#10;hPSEYAmuRWGYjKb8wk/92L9/6/6vvHrjZPZ3v1+fMX8QdqR2hx122GGHHXb4nuGJq1d+4tOf+tRV&#10;s1ph2gbb1MTgKJRESUmIvYyuD0QhxK17LE1m0yYuk2nTiE9/FhEIKbeP3UxUNp6xjXS565J3d29v&#10;D6UU5+czHj58iAyRg4MDhoMSnedgMOa3AAAgAElEQVTs7e8znUyZDEdE6wnGgk+y0MFgwGgw3Caj&#10;ykyjixyZ6TSR844CsNbTWYsPlhB96jOVydc7nk76uhjzqGsSiM5ifKDB8CNf+BwPH55y8/Qu7336&#10;AwSt+d1vf4tPfemLvPfFF/FKQK7xQlJNR9RrgxxVPPANN+7exfkO0fd3UuWwN2K0f0h5dMTTL77A&#10;4dUrFHkOxqN9oBDgrGFlLG82x4jRkGxY4JxjvTwhhEBVVQyP9nnymS8gfEgTGmcRNv07vW7QuMhw&#10;OmU8nRCVpLGBhTW01mFCpDs/RwiFcy71e/Zpu7Kvxnn7+A6u7+SUQj0K4iEdTiwWC/I8I5MKHyze&#10;WzbJOp7IvGlwXYtoDJn1DEJgKGBEJCNy/PqbDAqYDHOGhaLMIWJZ2IalCYzUCO0yEB6ixwdD5xTB&#10;SaxSPbGWmBiJWhNECtRJybsRS8/OfaDygiIKciXJMo1EcXTxGmvXsTAd3hmyIicvy+T1jIGxGmCb&#10;mvWqIcsyBuMxZTHAx0Bnk6oB6O/7lHyMTAcj6ZlE8kwTbXrfTCYThpMxTgnOZue065ayrFit19SN&#10;4eqFI0SUrNeGRoEMRX+vSqSSiL63NkSPDy6RRdIgUPQOgRR4pZCitwj0vbnOB4wPdMbgO4czFm99&#10;OlBqGk5OTvj2G28wq1fkgwonA3dPTyhkzhNPPIHOFTdu3CBGz4WLhwTnuHtyxqDMGQ1HFJmi6wxd&#10;vUaQUoajT8nCEo2L4IzFeUOmAalTkvk7qnK01u+qDBPRv6sfW0rd/3yTDFm6DRF91P26WXMkAiFV&#10;6t59RyfuhgzLIHAm3a9CCJRI1WNKbPIBBF1d4zqzXReqsmA0Gm2nzlpnPYmVqcIJttcQQpIUb2uA&#10;ZO+MFnFb85NpnTqIAZRKgXixr+0RkaZ26ExSFFAUxTZIylqL9Q4pNTEGZJBJnuxVmmTHgFQSGzuM&#10;6QjR4GyD8w15VfL0tcf1X/35f/Fv/ht/42/9tvHhT7TqZ0dqd9hhhx122GGH7xWKn/7SF39eEITt&#10;GrxJ0mK8IwiFj4+Cn5xz7+pX3IRBbUNTwqM6ixRi84i8yqTr3JLFTQWJkBJjUnfmoKpomobT01Oa&#10;pmFUVtsEV5Hl5EKB80le2xrapsE1HdYYXGewnaEaDlB5lmSNmSIvCoIAY0wKlxIC0csEtZZInTak&#10;Qsmtt9B7TzCB6DzWWtq2pbYNb5/e58UPf5BP/8hn+a//0T/gfL3ELQfETPGv/MJfIR8NeLBa4ZWi&#10;jQFNwNuW/cevcPTCs5ysT9GFZjLZ4/DwkPFon7KsqIZTytGYvBrilOL8/Izlg3sYKZFlCToDLcky&#10;yVm9YN0ZfIzILEdkGWftGrdeUcwXFEpT6YpCaipRUagxRZYmO8OhwAa42yTPpLUWE9Lr5YInz0ui&#10;DxhnMLZDhEjnEglsrUs+zqgI/bQvxhTY5UI69AhZTm0NXTvHdi3Bd8gY0vReRFph8dZQdJ6RE/jW&#10;U9ctXdOiguGx/X2QHa6pmS1rgmzJC0FZZQx1hvcdmU/y1Bgd3okkxbVi6xvNtcZpTxZ8knf2nlGi&#10;IoocpQUyUwgpQCmiVgSdZKyrpiYqkSaMWidFQYh065roPKooyFCMRoNUzaRznPOsm5qm7mhMh84z&#10;qnJAOUghQ7E/wPExKRRSeBjkSjGZjMhLTecDTdfyu698k4uXjhiOpoTVilXnGBYD9MEey3pBVpSI&#10;2MupVa9idRbvki81V+WjgLZ3JArHSJKj91U91juMt3TWY4zDthZnLKY1dHWT3oPnZ5zOVwQJVZau&#10;cTqZoFXGb3/z92i95+knHqPINcezGYf7Uw4uX2Ixn3Hz/n00gqrMKbKcTCpclHiS1NvjUWHjZY1E&#10;XJLLhr5OaUsqH5FPIAmm3xVyZXtyqPoJaEpYFu/w+crNIQACUATxqAMXUrK1VxIp2UqjxSY9O51F&#10;JEIdYpIKR/pwKJeCwGKkbdu0nkwn7+q33UyehRAo76nbNb6vHlIIQj+NlVKmKW2IWzL+/w7yivjg&#10;8D6R482klqQj6ft+c4IUSOUJUhGlTF29TiMy8AS8MxAN0Xts03H+4JRs5Lk03Zv8C5//7H/2d/+n&#10;/+WH2WY8f/+xI7U77LDDDjvssMP3BFWRf/Anv/Slj85Ozwhthwip+zOETT0IiZDyKPV4I80L/WZP&#10;hLgNiEqyR6DvppWiHxGJtBkM/SZxs4GUWuOcoygKqrIihECe5+zv74PznJ6eUuSax4ZjvLN06zVk&#10;GRJBlWd4KegkmBgwpiXPNbrKabuO1jTY6EBLvHPkOqPM8/Q9Q6rzsN71cmRJjB7jOrquoWtanDGJ&#10;0K7WLLuG4d6Y44cnvP9DP8AP3X/IV37zN7mgFf/Of/jXeOzpx7i5qJk3aywpNMs5R64lL7z0Mfav&#10;X6OpIj4XFEVFkZVgA13d0TZJzvvgfE7dtsyXa9ZtR1SacjSiHFR0ec7o6AKtddi6YW0sjRR4qfEq&#10;w6EwpWQtIBMdWT/9LIgUUkDmOL+3xEqPEDEFP+UaITSul1dLqUAqtBTovECJ9Pp50xFbh7KCGBQh&#10;eGzwGMCGgPUeFxxSQt3W1Os5wRh0cAjvCM7ifA0lRNsiLXijMI1H1o48CAY64/6dY7JSIiuImUQW&#10;FXKg6AqF8I5i3aCiITqN0jpNobRC9gS0NYZO6yT7zgKZ0mgBhZTkMTK2ggwJmcTlijYToCNK+HQA&#10;sW6ZFBVDXyBDP62WgvFoyHA8wXSOajggyzKWyyV3jm9wcnJCZwxSKp5+7tlep71B3wckAsTkd0xV&#10;WZIiSz2o3sN0MuGF97yP+w8espzP0VIwrIbMTIfTiuHhEZbA2kWsD+gQ0Qi0COnLx4CIDlzXT817&#10;iXNPZn0USMD2qcats5jgelJrsG3qsjWdZb6YMV+uqOs69dpWBV5IFuslnQusmy7uHR3eGWopv3Xz&#10;9hWtEJcuXeCNe8eUeYEmkpclSmVYIsY4tIyUeY434INh00OrRbpWayydT9JnsZWESzYE950/z3cS&#10;PSklQsY/lNQqpZChT4z2gkyqPkyqn+r2EuUNmd2EWMUo+4OBdGCQQrE0Sit0v2aFEFKPtzFbIpuy&#10;BOL2+qTKUNugKE3cVial55ZlGUWm0VKlyXqIKBmgDx4Tos8kUGnKHUVMicgu4kQKNKMPzjLGIFT6&#10;OlF5EIpA6vElSnRRptTvkKbWGZJu0WA6iLrgZz73+U999Vuv/eI3b938pe/9J83vjx2p3WGHHXbY&#10;YYcdvif4xEc/+hcvXzzK79+6hbeGLO2sUEIQfMSHQOw3kzEE6BNgYxr/vNtjy6O+S6DfpPbyQSLO&#10;+20Sso+pOkUp1SePZttN3mg0omkaHh7f586dO0zGQx5/4noKsMo80TqqvEhkRiq81sQsYzKZUA4H&#10;yExjY8DXBtO1hH7amGmF8RbvOlbrOk3mYkRpvb1mY9IE2KwbTNth2pa2rqm9Ybg3ZLWqmUwO+PE/&#10;/c/TIhgeXOQv/Mt/nldvP+A8ekIU5FWJ145QW7yA8XDEtb0hc9lRR4NpLcu6oV3VLGZLlvMFTdOl&#10;OhYb6KzDEYjeMF/WnC8EHeCP7zE+vMATkwlLobh3dsZZ3RDyiny8z+JsiYsZRIUUJbkqyLMBuc4h&#10;UyztGkpFVRWUGoxJr3WeacpRRWcsyaKZtLOR2E9pPXVrUFlF9OB8IApHJOAEWCIOj3MdnUuT/kwK&#10;MgTReYLpEK4llxa7XhDqQGMibh2p28BAVfjhCIZDBkdTDi7tU00LRB6xoeXk7Jiz07sMPOReYHsf&#10;aZAStEJlGnTGYDREak3UBeQadIEsNEIVKCXBCVAyTcuCp/OevvoUjWCvqrCdpa4NQ5VzVA2pshw8&#10;tKcNelDwnW+/wXe+8x2Oj49Recb169d5zwvv5dq1a8kzySb8KCY5qwS5kf9qQfABIQVSS5quxRiH&#10;VBlH0wk/+JGP8hv/21eYzWZUly8Ss8gyBGSWk+0fUp91uOCRzpFFT6kiWRSoxP+I/lE6cAgSD9gg&#10;UvVNjHRNg/eezjusd1gXku+5s738ONBZS9d1SJWxt7+PlZF51zA3gUoHmjz75Zv3H/wVQE4Hg88c&#10;jAc/f+v05DM4LihZy0GWMR0PUfkALcFFi7GO1rXJF+1TkFwhIOqURh0jSJ/Ct7QEFSJCpJ5rREQg&#10;kUr0HlseEUa5qcBJP/eNFF4I90j26+U2odjaSFD5I1Lbh1ttA++0fNeENPa2i9CT2iDSgVuRqW0a&#10;8yZrwFrL+fl5v+6lqW5RFGld6ROrNxVGmwMvoK+mSq+VM2nyHHriHZTe/n/CR/JSbxPn3zkRVjJD&#10;CZn83yJ54NNBndhWU8Xg+imtx3UdIngkChU9wTgKVYLz/Ad/+S//4l/6pV/68tqa//N7/FHz+2JH&#10;anfYYYcddthhh+8aQojpX/jpn/pps16joa+GcETvUhVGv3n03j/qnvUhbaA3/Y6+D6XZVKLwiMxu&#10;k2JDwPtHgVL0smSlxLZKpChSbYxzjrquOT8/Z7lcbjeOtjME5xABnI/UNn1v2xm6rttu/lpvUUWO&#10;1IpyUIEUvW8uUK+WiAit6Zit1qmPV6VpSiAym80IzmONwbeGYDqcsURrMSKwvHOXw8eu0TQNR09c&#10;5kd//ItcfepZELCuGzohyMcjPKkGx5ok+Ts+P8ealrWraW1LXbeYpsV2BmsdwRjwhmA7ogSdCyKR&#10;zlsa26UwHyeoFg3ubEFdlBTVgOtVydVywDpKVosZzcMZnResPTihUdWIYjAh7yXMNgZEK+lqTVkV&#10;yS8rYVgVKCqqotySe99LLF10tEHSxWTw8/T1KTKlXbsYeoJkCKbFdzVhtaRbLemWM1guwBpQFrO8&#10;AyJwuH+JJ69d58J7HqMsxuhyQDGccHDpMlGDcR3reoFtVthGgx3huwLjWppgUziSzhCZRssMsgqZ&#10;51STA6TWKRBHS4LUWClAaLwU1LlH4siNR3Q9oejVAlIrWtuRS0U1GDAuRoyjxt6f8eC1G9x4cJ//&#10;/fgt9MUDnnzycX70R/85nnr2GcbjMU3XslwuKQZFIi3epU7bvt+ZGAkyEvr3AL0E1ZlUnyNVRKmM&#10;y4cXee7p53jr5lsYB3kxwEXPeT/JHg73cY0mksK18CkVN0YQ3uFc6m32MWIj2CgxURBiIlPGeoK3&#10;eO8wzmKcpe26JD+2luhJk8OqJGhNJiY8WC5SMFlBXAv5N8/X9b+5WT/mdf2P53X9j6UQ09Gg+tyV&#10;w72fXZ6fferB/dmVjJl+/OI+B9M9PIblcoXOh0Sd1gSnBK4P7EJEMqVw1iaVgAJIHtoYPUpohE/e&#10;UyklWrAlphu/LIDS6fn3a9ujVGQJAQUuBcDpvusa6Cfn/frl+lok+WhCnDIE0mvZOdNbLfL0TXr5&#10;cSQpPay17+rgHfTr2mYdVEKnGiahiNEnqX9w4EHr9NoIIQgqTW5j7ghRo71KYWAyoPIMoeQ2/CmE&#10;kNKOe9uEkiLl8SGIIkm98Wki3tplCi/z/cGI0Ml7jUALyWK24Mq1a8XPfOYz//Ev//r//EngUa/Q&#10;9wk7UrvDDjvssMMOO3zXuHrhwo+98Px7Lq2Wy57IBrxLvkctFdk7NmR2k3wsH/UpbpI9N5vKzeQA&#10;xHYqAWwfv5keCAQh+O11bPy1o9GI8/NzTk9PefDgARrBwcEBo2GFtZZMpb5WLVWSUdZNSiTtpcwH&#10;R4dY5/DGIMl6SaqlaVucNfiuJQRH3XbM13Wa1AlJZw3rpuP8/Dx1TYZANAacR3iHigK0ZJDnLE7n&#10;XLn0GCcPTrEu8L4PvMjNmycMBgO8EJAVnMzngMQZy6QYUhtLMA7ftAjTIuqa2LYI71Heo6xBOIMI&#10;KdTJRk/nDV1wEANFoRkMKuLcUAqJWZ1z78br3Dt5gEexd/kK+1eucb2oOG07TrqGuQu03TlNU6ZJ&#10;tsgYjw6SpHE4ZH9QcHgwptBZv3EnPV8ESA1RpyGPUEgt0YXGdxYtIwHIYprYpm5OT3CWZnYOyyUs&#10;zmExT4Q2GC5M9rh8MOKTL/0pilxx6eJjXH38afRgwp2Tc968e58HixVn8xPyskBJgUZSliOG5Mi8&#10;RapTmtkcISNFVZLlFYPxmNHePsP9ffLBkLo1W9+qBYILROsR9JLrSiJiIHeR3EPVJ8kOC00RFeNy&#10;zLCsiNZx69uv8xu/+wrnd44ZyIzyYJ+f/Jk/x/Sxq1y6fAEhBGfzGaenN9G5YjAoWc0XoNK9vzmw&#10;iULgvSV4n7pa84wgJM6nlF2lkpKhXq3xIfKBF95HlmW8+vp3cL1kdNWsMd4zmh4QhcREkF0KbAvB&#10;kXuHch4ZPPT+XRvBRImNAhtlmnr2JGjzvt1MGI1tcSYdTmVFRRUjIgpypThpG6KU3mTlX5+t6r/2&#10;+60jIcb5Yl3/w8W6/odCsD8eDl6ajkd/dtasP33rtbeeKiXF/nSPlQ9IJEoJZATbtTjToZSiLNLU&#10;PBNJMp3YeSKTSgaUgOg9SsSeGPfhUYI+8TggeookIyACQaREdt+nB0cXQSXJ8gYpMTlsSWHy+fcJ&#10;xduHpYMD009SHwVXRTZdwMmHq7Z+W+ccqifLm4TkbaUQadIbehtGdEkGrlX6exdBqDS93lyHQNJ1&#10;hlymNebdsuz0OGddCs4KARECse9qjhG8DBgbKcsBqp80F0LhosI5nzzQInL79e/wZz796Y/9029+&#10;4y+9fu/ef/LH+mD5/4Adqd1hhx122GGHHb5r/NhnP/PnNVF4axE+IIk479LmNhMoITBdR922aUMp&#10;N1UZgJJkZFsZnnduuwn0AiCSiXcEvchInmsenj5gNJ6S55K6rtk7qBiOxwghWK1WvPbaa7Rty9HR&#10;EecnD4kxcvXqVR5//HGiBxEjXVOzWCxYLpfEGKmGQ6qqpG0b1l2LjwFZZDjvWaxXGGdRQrKcn6cE&#10;UpWxaGs6H3nl9dcxIbJYLjk/n+Gtw1vD+9/7Aie37jIdDXn+6WcwpqVZt+wfXeD4zj32jy5zulxz&#10;//iEi+WI8cE+9WpN27TkUrFuOuplzfn6DG8s2hlyY9CdQbeOzFiwluAcMliKkOS7zjuiM8RgUDEm&#10;2aU3tLQomeEkeFqCnZGZObZuOb5/k7e+6olFSba/z+jqFY6uPUbcGzL3lnvzB8xnLWF5xoWDK0xG&#10;OXHxkJVZke3vM53uk+Ulw2HBsvFEFJ2MrGubpnsyI4pAFBaVCbQLGGspMklVjSkzmJsmeWttC7Nz&#10;MuCTH/9BfuKzn+V9T11Lflvn+fqrr1K7iBrtUwfwwwl31m9QY4laEoRnmmfsDUYU65rl/Qesbt1i&#10;cfuYg0JQO0u5N2Q4PuDTn/0C5BmvvvUWi8bjgqJrTepPVb13MoZUjaIForMoEbABCpWzP93n2mif&#10;SVBkteX+127w2q3bvHnjLc67muHVC1z/xIe59r7nmF66SPApOO3OvftpwqdSqq9S4pEUNFGWRC5D&#10;wPXdtkKlJGkiBJdk+CKmVNzoe59kjAzkgB94/w8QleL/+r2vU42GDKZT7t+6ie4sjx8coaRksV4T&#10;haRrOkS75ur+BN/VxGCwPhKiSL5xH3C+l9Q6RwzJe75YLemswcWAadO9PR3vIURE5Rl7gzGv37vD&#10;yXx2MvPy317U7d/7o6wpMXK+WNdfXqzrLwsYKSGesEr/kO/s52+d3/zBEq6NymE+KMpEboVEI8GD&#10;ygq6mOTRBI/o1SK6nzzmMsfYDtd2aKkoioxCZz1Z9wSXqn8kgixTSf5LInvWWprOkmUZeZ6n0Kfe&#10;VitJpLDM0wGPN0l2rCTvnuhqleq+rEMpkQLIhED1C19d10ilKUtJ27aczubEOKMsSwaDAWUf2AYC&#10;azzWOjKtkSpdiDG9n1d6YhZRuj8g6QOnYgxY61jTpQRknSGF7D26icQ65wg0SJ+6kumrn4KXSMC0&#10;K4QX5FIh8pzRqEpfs6lxLjKtSppuxZ/7/I/8W//Rr/z9vw/Mv9vPmT8MO1K7ww477LDDDjt8V5BC&#10;XPjERz/2yRgcpVaY1hO8RxDoFYLbzRJsajRi8gtuJrC8Y0qxqevpia3cdEe+83v2NR3vTFIuy5Ki&#10;SLLNuq7J8xwpk5Rvf3+f6XTKZDLBuo7QpdqU1WrFbDajbVt0npMVBUiR+jKHQ1rTcfv2bZq2pRwO&#10;8N4zm80wTcvJyQmnqyVBa9bWQlZw6YkneM/BEU898zQf+dCHmQyGDPKM/+6/+Qf897/6q9w8PuZg&#10;b588RmYPZxRDTzYYk5cFJycnXH/xRR6cnRGUhihQUVLpEj3KMKpNKc01dOsVsu/ezLKs/zkYbNfR&#10;2o4YAxpPJSSFyhLhcB2t6eg8mHyAUR7bLqnrGa6ZUzjPUAmmwHJ9zmL+gNuvfg3rHUxH5M89w/Mf&#10;+jAvv/wDBD/m4YMlRWh59tpjXL58OU2nUIzGBeUIzpVi1QFBpLRprQlSp57TzIAwSBXQEYIISOEZ&#10;FwWjw32y9ZJ6ueSZD36QH3/5ZX70pScYSygMWAU3jxV32oK6bdhrYLQH2Dx131rD4cEE2yw5f3jK&#10;g5OHhJOHhLNz4nyBahqakFEMKjoXee6FD3C2WEFWUlQT3n79zRRypSVlWZJn2XaKrISgkILDyQjl&#10;HUeTPR7fv0BWW+5+8zW+8c3XMA/n3L9xi/F0wqUnr/H+564zff4J9LVDuknBSirCWUOO7gmR6qd2&#10;iZxEG5BKgejfFTEl+WoBSqbaKKk0IfX8EDwEEfvDgt766CP1eo3IOq5evsIHfOCV17/D2d1jrl65&#10;xuL4HjcfnnFlf8Lk8lVO3vo2e6rkwoUR90+OKUVMqol+8J6ktwofPNZ0uLZBIrbv667rqOuaxWzO&#10;crmkWddENCIr8HrBW3fuvPnG2fIzAW7/cdaYCCsX4ytLa19ZWvufAroW8nrj3SerrvlTGeIHpffX&#10;lIiVlEjTdlRFxng0pKqKJEn2lnXTEkzH3mBIrgqqckTW1/04Z7HGEJxFRMugqhhUJUII2rbDGIOM&#10;ILbea0VE4GPAuQjBA3Ibhid51J/tXfL5itQGi/UWKf02gCq1gcm+vCc8Sk8mbtfNEEIi1E1DDJD1&#10;/bvep1/gCCHV7mRZloLZSEqRGFNfb1EUlFVF57vttVlrEX3HbZZl6XE6I8qUKA/9WtxPlaUM6LxI&#10;hyhp1U6ZZv2aXBQFNjZkWVLivPD41fc+eeHgZ98+Ofvbf5zX/o+KHandYYcddthhhx2+K1w+Ovr8&#10;C88/exCsIRIIzhK8RRMRKm2IttUVfVfiRipJ2HgDU/COlIJNQ6TcVGD0UuPYJ3P6EFN4UJYBqVtR&#10;65yqqlBZhjGG9Xq99aB577l44SKXL19GSViv16ggWa1WnJ2dsVqtcDFQiUDdrkGnqdlyNaduGqSE&#10;EB33792h6zpiEMznc2wIIBRHl69xZTTmZ3/u5/j4pz9DtT/i7OGMIsuxdYsGJpevcLKumV64QB0c&#10;WcyTf1dq5ss1X/7Kr/HCx15CCIk1HlnlRJ8mRlJIyixHC4UQklYIbEi9nfXSsG5aTNcRrCVGhc5K&#10;2tUiyb+9hZCCZEopKSnoMsmyKnBSYtZgg8WaDtG0CJvCszJjuDQYcHk6ZSUE99s18699jW/8ztf4&#10;hiqYfPSzfO6LP8HnPvPDDAbQ1pBlUBRgIyxr0DZC0+EbS+hcnyQb8KZGSId1Hc7HNEUDhI/sVQMm&#10;B3t84PHHEfWK91+9zPX9nCsTWDwE08HtFs6HsLz0LMc3b2NvzLl2cYpZzLj9yhvMT2/zhqvJQo3s&#10;luh6gW5qRiEykoK8HJBNpoyProJUXLhyla/8098iK4e88OIHmE73aZqOLMsY5iVVliEJqBipypxR&#10;mdEuTrm4t4c6qfnqb/w68zdvo1pHaA2z5YIXX/4YgytH7D3zONXVI+wo5zwY5rNzXNNxudrvw4PS&#10;vR6j2HY4h+AoZEH0EGOSuCa5aT8x1hKExPdSVt9X7biYkpFjr7gNxmDalsnePi88+zzHD084eesN&#10;/OEB5XjK7VtvEWLk2SsXOXSGxe23MWdrlE9fO1dAjKlSiQhSE7zDmJb5+TlKSHxMk7l1vaJpGqxL&#10;icSzxRxjPdV4n7O65a2z+d/44xLaPwDOxfD60navLy3/FaCUEE+UOvvoOCt+ZP/g4EPBmOsP5rOD&#10;+nRWShDjKuPw4IC9o4v41ZrGO9brDusWiAhlnjEaDBlN9jk9uY9vLZ1LUuoYHEopRlVJXpUs+0Ol&#10;EDy40EuIA0SBFGB9JFNi2/dLiKnKScR3TWw3XlakJIRH9ot31ijRV/VsSK01DmcffZ3gLCGGXh4c&#10;e7+6IZMKqVLgcXCBrOuohiVSVWjy9Jr2628iq5I8y1Bao3VGEL3nfXOtIUmkY0iBYiIKnPC4IDAh&#10;oIkoJVFaMyhTwFrdrKnynJ/7Mz/2V3/pP/97vwI038N74F3Ykdoddthhhx122OG7wqc//vGfHVUD&#10;ue5auqYmeodwAdlLhpNP8pEXVkqB1BkR33vdNr6yR52P7+zIhERwXQzJo9qH42itU9WI95Rlql/p&#10;bAqH6rpu+3WVUozHY8qypF4vMcYwKIfb3ljXTzYQguV6xbxe4ZzjfDbDxcB4PMZ6lwKn5guUzimK&#10;kqPLl9HLJS4Imsbw2FPPQVlx7+GavYM9vvXN15Eh8sTVK9RRcrdZMF7U3Lx1h4LA888/T+Yit2av&#10;cnjpIj/4yZc5WywJCGSUiJA2qjbaLYlBK3RVQa5xZUWUEhcjTYhY7wnOEV1A5UMQXUoYdgGcBxwi&#10;RhoFSxfxmcTagJcSleeoGNHCp9RTBE3TsZ6tqInoLGeiCowUtDFj8ZWv8I+OH/L2t1/hky9/gqee&#10;eBLKEuqcrJDIOqDbFbkPDEQk5imh1gSwnaO1HXWXZMZSptAbiUJVkv3pPo8fatqHQ0KIvPLq2wx5&#10;ksw6rh2k1NZ5BtkVMKcTvvqtb3P/Zo6qz7n5e1+jvvkaKrcMpWWUebTwZKSgII9gLQrOzxY8oQc8&#10;8fTTLBYrju/dZzCZMhmP+RXTfJ0AACAASURBVPhHXuLNN9/EdB3RtoiuIxeSUivKACMLeRP55lf/&#10;Dx7cuIUyntxGMq159rnn+MxHPkhxOKUtJOscjs2K1anFSsjLgsl4TBYluICx5tE9LjehRZC0C8mj&#10;KeOjJN106CMIzqcU8Ag+BnzYkNuI7Me1IoJvOlbhjHI65dknrrNYLLhx4waPXbrCcO+I4/kZRZ7x&#10;7NXrdKuaW69+g/0ywwbHMBfIIFi3Fm+7JI0mYroUemaIGNOyamrariGEwHA4ZDKZsF7ViMaSlyX1&#10;bF538Ovf52XI+xjfWlvz1tqaXz1eLhFwmCn1+HA4/EhRZB+zIbx48+T0mdfu3L+4p6QeFDmT4Yhy&#10;MkRJiTMdD1cN/mzGlcuXMU3NqmkQMZJlmoDk4arGnM0YlH2ljUypy8mrGpAy1QsZmyqU8ijIlCC4&#10;iHMWrUXysvbYklp6Rco79CiP7gu5PcAzxmCdw7pHAVeyry6SgtRdDKybGi0VZZlTFQVKCWzwLOs1&#10;LgaKcpDULlKR5zlVXlCWJWWfsux88vn6mA6dgk/dyCkRGoJt8Qi8F6m3WDqE92RIfHDkVZ6qkbyl&#10;WzV84Olnntyr8i/MGvM/fL9ugB2p3WGHHXbYYYcd/tiQQl763A/98Mvr5QqJoKnXDMsMT0BLgUBi&#10;+n5G6KXFqbQ0pWdK0SuQ02Z9Iz0G+vCasCW4wpMkcX3vreiDoqSUFEUBpCnsYrHAvqPqYjQaUZZl&#10;mnL0KaJCCFprWLdpM66zDB8D3bqhMUlqWJQlWkm6riPPc5568jrNuub0fMZ81dF0jhAlJgiOLl3h&#10;8Mo1QqaYdx3rU4EcTShVRjYZcfnpZ4hiwP3lkiuHR+S2xQTPG2++zsI6/tbf+S+xQnB8eoYsS5SQ&#10;ONJ0TgbofJ8MHFP1jdEZYbLHYDRBHzWUqxXnpw85PzmhXiwx9RoRPCoqdFahdPp5Ru8SiRcV0QV8&#10;17JuI+sugA0oH/EukOuCLmpsyPFR4qPEdtAaC9HA5SN4/dv8zluv8Z1Xfo8//cUv8amXX2bvQplm&#10;TSUoCvaExKmMLkDQsOwgV4Y7s6aXTAekDDib+lGb0tK1niA1905PqZVgICVyD7q1ZqmhHcLbd+F2&#10;A4vlOecP7pJJi793A3v3BkNfcygF2jcI26BkRCuBznTqH5WCS0cXGI0GvPf59/DGq68SraWZz3j7&#10;tdd45pnnuDSd4k2H9kNKBb5pOL59k9feeJ35nXuMW8/+YEilFH6Uc+29z/H+j36IbFjx5sMHCHNG&#10;dILQJAUCZZr6lkXFICuwqzXSbWqseg+tSt2oUgFBEENSNRD7SW2fGB5DSvqNIhJIElMbU7yRFH2p&#10;s0iPqTJN13YszAlX9vZ5/3PP8fDhA+7cO+aJx64hhOCt28cIH7h48RoXG8Ps3m0WyxX7VUalIj5I&#10;OmuhSyFV1tpEcN2jGi4hBEoLyiJP3cl5SdU6vCpofXgzwN0/wWUJgAinxvtTs15/7XzNf0HKjppo&#10;pZ7Lh8NPmhg/dL5cf1TMZk8VSleDsqDKNHo04ubpGTE4cikYlBVFVRBDpFkHGufJIkgfkX3A1EZd&#10;ogIgwbiN3UIQM010AWs9PliElI/Wr00H7qZeqA+E2oTqyU2frlQIGYh92rtQ4L1DRkmm+jU0pJwA&#10;3cuGfQwYZ7e+XxC0XYcPASE1eV6SFQWDwZBBUSbpsZC9ft1s69MSk03PT2wquqxJ/lp08t8isBEi&#10;Hh89mZAEAmUumS06hGvFJ15837/6P/7213akdocddthhhx12+P8fDvb2PvHcs89eXCzO2R/khBDI&#10;laaTSUocA+ADveUq/fbOsM1+Ywf9Bl6kDZkiyY1FCKkzMfYbSCmJShJsQPakNssyqqoihMB6vd5K&#10;hDdkdDqdkmVZvxlXDIdDzk9n1HVN0zSp71ZAEGyrNNZ1vZ3UKqW2iabep/CjS5ce4+F8SRuglXDl&#10;8es8OJ/j1i1r58jI2L90kZtv3aT1nvd/9CW++FM/zZd/7ddQswWXRyWvvf02dfD8wr/77/HBlz7K&#10;P/v677F/+RrzVYM3FplVqLxItTMxYl2g9ZYuRtZBEFWqoRFlIq7jckA2PcA0LQ/vH2Pqhna5ZF6v&#10;iNYhY0TJDKTA+QzrLasmcNY4Fh6EylGFIISCrrVkwxFKFsQgERRMB2Oe2r9IfrBHO86pjibkSlIo&#10;ycWLhzx27YArhzBbgIyCMssgk3gFXQCnYLCCei2Zm4omgo8NzgZCAGs9s/kKJR6ixCHDwyMeu5gT&#10;6sBxC23dsgiaB0bw4P4Zb7x1j+7+bcLiLp1Z8uBbXyWc3eLq0RS7PEWGFiEjKtcIXSJVTpQZkYzF&#10;YkE+nPHk41f5+te/ztHemDduvM0v/+2/jRCCD734AdbnM9r5OXkMjMuMkZbkUrJfZFSyIOaaJ569&#10;ztMfej9yf8SN+Smz2R10WaCiIhOaYVYmr7fOwEN3tqBxhkIIdJ9unHy1Egg474kukknVv0FSbctm&#10;mue9Tz50n2a5VoAVEUPiIjJKQoBSKpw1TIcThnnJw8UC6R1PXb5G95GP8Zu/+zVu37/P/nDIYHrI&#10;W7ePcYcHXLl2HS0z3vzdc2LoGKpILlIPtLMtXZ2UDq2JuJCYVFHmFGVOFIFMJcWEkhpVSB6cL1ka&#10;801g9SezIv2hsBFOrfenJ4vFb/V/JqUQVyqpXh46/wXZdR93bfv0MM9GmZaqUIqmqVmYjkxpyrxk&#10;Ohji6jWZ6L2kQuJDkoBH4QlBEKKgtY7U4hO2nbIhxL5POzXcbAjs5l7YeGsfJbzHR/3cvURYqAyV&#10;aaz1WJ98tEolAiwlRK2oRmNMU28rl5QTRKXIM53WFKG2997GRwtp/UuHfBIlBKJfG5UUKdgP6AXJ&#10;6aBFSEKUeJE6m4VUECWtbRECijKnMjnBGj794Q998su//bXDAKffjxd3R2p32GGHHXbYYYc/Nl7+&#10;yMd+ajQYqJPTB7R1CtLx1pHJtEHz+K2MTikFUuGjT3UY9EOAntgqHk0oBKkOBwGy760VUSKjguiJ&#10;veyOmGouNgFRyV+rcTaRgPF4zHg83l7Dpr/27Pyczhh0lm0J67ptsNYilWI6nTKfzym1Zjqdsl6v&#10;uXv3Lkoprlx7gvlixfH9E0YXLlJ3huvPPE9jA10wUJb83+y9WaylWX7l9dvTN5zxTnHjRmRGZGRm&#10;5JxZ81x2V9lYZZuirXaBKTAgI+SXFuIBIYTEAy+WEBLwgKDfWjQYRLdoD2rA5bnt6rZdWU5Xlcs5&#10;VE6RkTHfuPOZvmlPPOxzb0SZh7YtV9nYZ0lHEefEjRy+s79Pe+21/msdTBe0UTJtLVG2PH7hIv/R&#10;3/+POTg+4Q9+5zc4ntQ8unmeL335y/yn/8V/znu7u/TXx+gip53OaLtA7DzUNVEpvFQ4EfECglA0&#10;XaRt0lzqqVKmdYYab9JfE4wvXWYxm3N8uM/R4T6zyZSqSWRZ+IhbOJTQyP4avUck+rJHD0tkL6cT&#10;sLl9nqI3ot9bI1cleI0hp8j6FEVGPlTEaNneXOPZJ3a4uA6ugbv3PbGzKAUGkBhaDyoKlJD0VaCf&#10;eYosI+sEjQwkI2siZfOqo2sPuHv3Ls9efYyiv41dzLg9qegXgvPZGIqMkawpJjeIRzc4vvEaYXbI&#10;/M5b5M2MbrrAsEyVzXKEMiw6xayLae0gOH+xx/H+Lm+98Sq/8s9+GZMXmLygV47o5wWT+3fpac32&#10;uQ36WiKbhm4+RboOqzVPfeaznHvsEr31MXuzCQc3r+OVQJYZrff08hyhNUFKvA84b9EukvtAiAEv&#10;LEEnW2k601EIEZMSBsR4Gg60vCdiJCwPVYLzqWM5QCsCNZ5WpPodFSXaSzwaGs/CkhQ5qagnU3Sv&#10;5MnHrnBQL/jmn7yKbVoe3d6mq2rev7ML3RaXL1zi5P59qsNdDicH9FWg0B5vLbZrUu9wF+gCaC3J&#10;TEGWZQQ8kohSmq5tKYqCxWI3zlz81e/X8+gvgBBivLNo219ctO0vAkghzjfIj/aE/nwW4qdk1z4T&#10;ndtUoPIso1SKMgZykb4/KRMBJCwJoEh9wrbz2OXzTyKw1iN9BNVxemTxcJ2OEAKhFEJKwpL0BiFT&#10;NdYy+doYg9QZTWdpuy4975azu1oKTKYwp724ywdsIKYatRjJCnOWoGx0fjbzezYCckqyTz9f/nPC&#10;8g5NnbgRrVU6BFza30P0KEKa+8403nYQHEJIyjyj8pG1Xn/Qz/JnZ137+9+LL3JFaldYYYUVVlhh&#10;hb8QBGz+yOc+9zmxDElpqopCCpq2op9nafjKcxYEJaUmiqRiZNog5FKpIKKWc2Eips+s9WdkNy5D&#10;SZRMmclRCKI2hBAJIqZqmCwnCgEE8twQQotRgl4/zYnVdZ3qUYRiPpszm80AGK2NQWpmiwXNbEHT&#10;WLQJzKpDtrY2WF9fT+muzrJ94WLaEA7HXLv5Jt57NjY2OLp3j83NTTrvOKkWzA6P6Fzg8PCQizvb&#10;KO95643v8MOf+yhXzv+P/Mov/gLf+L3f5Ue/8K/x5Z/5Gf7om9/iuK4Yn7/AW2+/zvrGNm20NPWC&#10;qu1wEkzZw/RLVGYwKiMsOkKQBK+Trdq32GUYlw0WZTLy3FCev8yTjz+NEIq6TfVF7bzBntTkJqMj&#10;MOkqFr6hkY6567BdzfXZnPZgiq3fR0RNoQpKXZDLAkHgkx//EC89/wxXr/RQEXYPoFAglKIJjiLL&#10;Ur8niuBTII02UGaSUdknHh4nFSjEZViSBClou45509IvDX/wx6/y6luaZ5+6wuZan+nCMQkLHrlQ&#10;srE2ZHu9z+6Bort1k25yArqH2hhwZ35Cr99LG3OR44IkRIPJBgwHG6nDmI619SGXnv8gH/rUD1JP&#10;54x6fc5vbtHMZri2QQRLU884nkzwbc32xiYf+fDHefKlFznOJHenE07e3aVzFq0lKjPLaqKC3CzV&#10;1+Bp2462cygPuVAoJZG9NCN96gwwxiwrYpKCdqbUcdp/miz4zjls5wguJrt8jDTB0RLwMfXNqiCZ&#10;15ZS5uxNd9HSsH5um7qzzI8O2bi4w4XNTZ587DLvfuctdnf32NnY4GC24NrdPUbjMeeffIrrbcXh&#10;3j0WsWFcSIRzhCBAGsq1AtHaRNiESolCUeBCxIfU2ZznBTNrp03ke0JivlcIMd6ft+1X5m37FUBI&#10;IXZ6ef6RcZn/eHDxB2eL2dO9SFEoSRFSHY6WiYxqkoVYS2ijBe+QLr33IT0ntQ0g08wzElCRiCaK&#10;AEIiREBLuZzZPdVGk8XY6DT7P5lNaZuGrgsYk35GGY0UGmMy6rrG++Sa0VIBEu8c0YezpHglUurz&#10;d1nIM71MZH5Atj1preE9Ni57waWBKJbhVR6iwHsFy+ofpQzOetqmI0pNCIFqMdWbo/6zs4PvDakV&#10;/+ofWWGFFVZYYYUVVvj/YmM4+tFf+kf/6CuFRJ7s30O6FhMDRgYKnS3Dn+Ky61KlFE9dQKYhT5sn&#10;IwJaRDQeEf0y8TViHcv5R8l8OoXgKYxAes/xdIYuB9TWUS8WDIdDdrbPM5tMuX37NmKpymqpKIse&#10;Qqjl7KZkMa/ZvXuXZjFN3Ysqp/WRWdVyNDnh5OSEqppTZJKnrj7OaDSibVvev3GLo8mEK08+wyOP&#10;XOI7r71BbR3e5Fx46ir/9s/+LL7ocfdkQshyms4yGgzp5nMubW+TB8/d967z6NYWly5coDo5oW5b&#10;DuYTTtoK2TOYQQ8bI/OqwoWIUAoXI/O2Zu4cTkq8EtjYY7T1FCEU1F3LYpF6Qn2MeBHpXIAsowsR&#10;GyPSZGS9Pnmvj9IaITSZzrE2qUFReJqmYjI9ZrGYELyjzBWZUfTznEFeMihycpORKw1S89iVIdqA&#10;d1DNoevASNA6uWPbFrIsjZPaNNqMTFk3zAJ8Zw/eP5hw5+59jqYzqs7SOU/rU++qb9t0KBLTPGw/&#10;zxiPBmyMxwwHGb0eBFthXETUHfO9E+aHhxRaUNUzZosThFaYsqDo9dEixzuJjDopW6LhyUcu8Pj2&#10;RY5v3uHNP/hDmsN9Ct8xP9rF6Ejdzelix/kLF/jYJz/NMy+8SNt63rt9k4PZhKjS/KJWqed0UBb0&#10;Bz3KPGM+n6OXQTxKJCVPSXPWeaszlQK5lmm4p+qYPJ2tFA+syaf2dxHiWYXObNGmwLQoCER8CMvk&#10;5NTB46xFRgkh2ZcBhNRphl0uretFwSuvvMLb717j8uXLaKm4deMmOjheevoKG2XGK7/zmxzcepcL&#10;o4IiduhoOT4+JBsMkFphosCQUnON0ljvqDqLLvvsz2e8+v7t11+7c/9DgPt+P5++R+gpIR7fXtv4&#10;fIn6ol3MPxE6u1HmmSgzk3pmraVfFMiQ0o6TRV+hSIcSwXac649wTY33HmMUWWbQRi7twGm2OqVh&#10;p9lbpQRSpe7iIKBpPdN5RV03AGiVkS97c7MsI9OphkoQUEpSFprRoMdoNKDMe5RlHyMfrK/TaiGt&#10;NUKrMwu0UoqsSC6YRZ2cLMjTCp8U/NY6T1Safn9IlmWIGBA+oLVm0Ta0MTKzjip4/uFXfuvnvv7W&#10;9f/qe/HFrJTaFVZYYYUVVljhL4SPf/ADXyJ62TUtRaZpuoq8zJDB44Jf9sxKIgKEJMoU0gMSqfOk&#10;VgiHICBCSDY7EYgoFnVFVhQspgus6zi3vs7R/i5Z9IzHY+ZR4QNULrDZ66G0oW4b8jzHdQ1aKqQ8&#10;nVVcduEuLXZRJMuyUJIuClprmTcNrfeYsmSjl6Oi4+TkhHv37mBMjsoM2xcfYTBeo+46WmcpipJa&#10;SB5//HHKsmRvURGlYDabkZe9ZcpykcJ9nOfGtff45Z//3znfH6FqSy/LscLjjCQbFMgiI+vnDNbH&#10;DIbJimzynKGQlNqAzglG0YgemcqJRY+1Xo+m36duGuq2YVY3eFuxf/+Q2jumjWXaNDRLopsXPbKi&#10;RzHsL3spFePhkLXRkAuXn2BrQ7G+BqMeEBJpjW5ZlRoSzxQC3t9P49GLReD+wT5tkwJpXEjdvzEK&#10;er2CMi9ABPDhzFreRsnECapZTQyeQkuQGdJ5pPXYGKmbBryHZWrsJMyZ3D/mttnF6IDKavq5Zn2w&#10;gXIC4QTrF6/SK3Pq433Ws4iNLSE4nA9UlaNtGkLboqJjUe1y+851/Asf5pPPvEivbvnNX/glbt66&#10;xvmNPt52PP3s41x96VnG57exSF67cZ17e0fsHRywtjFOBHY4YtjPyZQkOstiNmd+1NErc1AKQgCl&#10;CEIRhTurp1IiAwJRKKJQSKkQQqV049QhRQyCGARBRkQQRFLKcQiANggebOSX5zhnNnuj84feyweB&#10;a+nfyqJq2F4f89Jzz3NwcMCd2/fY3D7HcHOT/Xu3+cZ33uYzH36Rx194kb37d7l3PGEtl4T5hP5g&#10;QFQalWkykaF9RMcU4KZFTp4ZOiFpg+Ckar7B3xxCC1D5GF+/d3z4OvAPBIx6WfFp0e//hFTqc6Gu&#10;r3SN7c26TmRSUGhJLzN4ImrZty2V4biqUMsE97woUEbjo8c2HXXrlnPJEa0NmeYsRd57S2oAkmRa&#10;4pVaquVLnTJKBAqFwgcL0aO1oljOdhutETIFjoVlbgE8sEF7IjKc9h3Hs57cwINucKTAOghL1TYE&#10;hxKCGDpkSAcwmSmSk6B1LGzLwloaPD0jL5GW7V/6mliR2hVWWGGFFVZY4S+C8ss/+ZNfwKfuxFxr&#10;pBDkWYnvUkCJkJLTxOMoNEJqpDEIbUApooiAIi6TW4mCgMJHGG2d42QyY7CxhRCC3d172C7w1AvP&#10;c+396wSTs2grWudReYHMcoQxRAHHkxkXd3YgpP7TFDiVrMoiJquz7uUEIm3t6bqGtm2IMTLs9emV&#10;GcJ3zGcnHOzvk+c5G1s7DHp9ijyns46IRCy7Yx+98jjWB05mc3yW0TQNOstBG/rDMV3bsbW+zksf&#10;+BDvvP4d/PGc8tYBW3mfFk8TPbLImNmGGoHa2ea9/QOK4ZhybQ0zGGFGI7L+AFkUzE1OOB+Qa+uM&#10;RiMGZcZo0MMPS+ZNy7zps7U2Zlo3HM4rjuYzJlVL1VnsYsp0dshsAhhBnpfUdcn+cU52r6Ao+5S9&#10;PiovaJ2n6VraLgXcIGUi+BoWkwOMFjRNw3w+pyz7bG2fQ2vNTFnW1zbwuWEG1HVH3VS4ZYepjIp2&#10;5mhbh7eeGByx9TTVnEVVpz5MYxBEhHAE4ROzdpZQ+2TrbKZURQEbARHgaP8AIcC2C2hnZCONCC0y&#10;WPIYUTYgGo8JikIL1gaOo727fP39N8h2P8FHrj7Hz/z0F2lOjun3NSaD1jcczqe8/tq3uH90gkMz&#10;Gm9y6eJ5wnKD75xjsQjUMSCChRiSQifBSEVUgqAUUmiU0cs1qPBCIES6piKqNANLAEwK6tEapCQK&#10;iYdU4xPSfeJIKm58yHCZOoDF2cuY/EEPqk8BU6dd0SFE+v0+e3t79Ho9Pvaxj/GNb/4Jd+/eZTTo&#10;sbW1xY133+bdd67xwhOPcvmxx3jvtW/SLZXnXm9AFxpyJcmFTHPKnUMEjTKKTGq8gK7r4rSqv/pX&#10;8Gz6viHCdNE1v744an4dEFqIxwd5/gPDLPuCiOEjbds8cjJphxpEr1BnM/5KSZqqwnUd06oi05Lc&#10;aAZFSa/MaBYVMnh85+k6jyKNX5wquTFEhFaozKTwOp9UYCXT3HUX0q+CgMmWXcdSEpYWdi/8WdK8&#10;lPK7UudP0+ZPfx9CIIqHkumlwC0Dy87cAfgzF8GpsyCG9Nw9HSkRCIa97CIrUrvCCiussMIKK/x1&#10;wajX+8SHXnjp8vzkkIjAdfasS9GFpXVYpNkqZNqgIzVKF2AUdrkf90RiDCk91Ad8TGmaru4YbJ3n&#10;+vUbjMdjPvTJz/D6a9/m5W+/xmwxZ9Y4ghQ8unMBGyUHJxN8gM46huMxSil8cGlDFgTeW0Auia5A&#10;KYl3Fu8tPjqUUhRaURYFZWlQaDIVaKox3qduzsVsTn/YorKCrNfHCsV4+zzr53aYLhoiEucj/eGI&#10;KBT9wYi86DGZzDicTLj0+BN89nOf543f+B0unZM8Ndqgi57GB3rrY+romdUNejjgwtoFZN7DZxmd&#10;ULRe0c0C88mcSZjw+qtvUEuFi5YoBKPRiJ1Lj3Bu5wLFeMhiOiEg2MhLLj35GL21TYKQnMznHE8n&#10;zOp5qjSqak4Op5zMFzStB62RWUnVdnih8EIitUGZnLwoMUWJyaAwgejr1PPrHDZIxNEkBQaFwHMv&#10;7NB1MJsBYkKIoH2e1B40wi4osjSK6QIs6gYpPJpEvuYnx8QQUTGQETFCpPKa2BG8pSUQ7txh/93r&#10;sLGV/M4iQD1Fr5d0+/ch1GTRJVLoIqLzqGAQGTTzORfHA+y84ve++ttcf/11Rr0hoesQIpKVikW3&#10;wMZA1i/prW3Rz3oYXdB5GIyGeG+pm5aFbRAxUBpJr0yKWIx+WdWTttpCxtQnujzkCcE9CEV7iIye&#10;vj8ltUJKkCrF9AhJFAEhAiJNlyOiJAqSy0GKpdtB0bYtIabwIh8D3jpa2+E6jwspBfzGrTuM1tbY&#10;vniBq1evcm/vPgcHB1y6cIFHdi7wxhtvMFCBq1ev0p4c4GZHbGxtoIXDt11Sk7EI5yFAFC6dPQhJ&#10;0JKqrpuqs1/7vj6Y/moRXYzvnTTNeydN8/NAbqS40suzD/e0+mzr3UePj06ejv5kvZcJmWnFYDBg&#10;POwjlaFpW2aLBWI6YZjnGAG5kmihEQKUEEhhkEJCtCidkR65gs45grXEIBAyImRSZNXSVhyFIARH&#10;WCqpHo/BLK3N6iz9OD60Bs8yDWJqzz0jvYASEh9TCNbp0cqpG0AiUqo8D8L5iqgJwTIoy20BvQjN&#10;X/bFX5HaFVZYYYUVVljhz43Pfuxj/65raplJRcgM82pOP89prMO7RBKFFEQlEVqlnkWlk0Kr0syg&#10;JxKDJERS/6JQ+ChwQtF6weR4ihisEcoB/8c/+wq33r/GRz/4Ip/8/Ke5cOky/X4fs32e6Ttv8+q3&#10;vsm8sdy5f8DlixdSh6KP+NPUzhDSps5bEIG6blM9jncYoxmvlUmJVAJN6vjslwUba+s0TUPVedp6&#10;ge8sWdlHFj0aG7ny1LMUvSFHtmU0XuPeZMpwtM7hyTF13ZJJQzkcMZ3OGPcCz7z4Ad56+etMZ3O6&#10;NY0pR9iuJfQLyqJAOEcnNXVn6XRBHSVz65n7FAq0sJ6FbXlkc50gEyn0RLIso+8tYXJAXZ2ws7mF&#10;LAraKNi9fZPXX3mFSdPQGw4ZrW3x9JUXUDIDKehcoG0tre1ofSAQUSZL6aYh4ryn8+6sQsRFh9KC&#10;LhhEb8xoNGJtbY3RaMT6umI8htzAvIU+sDUYo9fGmCTQg4QmBVezdNoyr2E6DbRVsiSvjYbQtqkr&#10;NjiMABE8oWsJ1lKUGTdv3OaXf/GX8Uf3IKaZw3C0h6sE+Apig1MBLQQiADbio8Z1ki7MCN4RvEJQ&#10;cLt2tNMjQhRsnNsCByIrKMucwWiIynuQlRS9EYN+j8n9W2jp0UKQFT00nkzGs+CdzGiUSInf2ekc&#10;rUpzykI/UMi0VhijUXrZJSpTeI/UyR6f7MrLFlQREmEJgPDLj9KMJSGSWlFFUnNdICCRkGbaQ8SF&#10;FFbkAtzdvUee58znc6bvvouUGU8/eZVr777NtWvXeOLRi+R5zptvvsnopWd5/MmnuH3tO0gtITZk&#10;3qCiI3pPdB5Dms20MWJ9h0MzXSx2XYxv/RU8nv66oLUhvjVpu7cmLf8EyCRsFUa/NBX8HeX8D4jD&#10;k+f14clGLpGlkaz1Box7A+5PpwyyjLVejilytDaIEOi8J7SWaARKGKRUICy2W9C5CLRoK+n3C0ym&#10;KPOcotQovVwnSqbRi4c6ck9fsExMhu9Sb0+Dyk6Vfx8DUhqic4iQ6n0gIIInegda4VzqsU1/h3Tw&#10;5S29zKwrwTkXOfrLvtgrUrvCCiussMIKK/x5kf/Ej/34F6r5lF6eJZvZcoPUtR0gCVGkHFC5nBdc&#10;Bgyx3KQLLVExkmJuMda3lQAAIABJREFUdKrwEYooVXqfZ8wnNZ/6gR/k5s2b/Nx//z/w5Z/6Ej/9&#10;9/8TKHPoPLgO2o73bt+mcR6T5SiT0+8PkTGA7CCkSiBCJLikAkYfWNQVlgBCU/RLTFYmBc1bfNfR&#10;Nh2WSPSJoJdlhtAFWmusjzQ2EPOSC49doYkC6yK5zum6QN12KG04ODqmrVueeuwKwgWaELjy5GP8&#10;nS98ga/9k3/MIR3jokeNYH9yiKgyVFnQRUmDwEdJqwxBG3KTUWQlA5nqh2w9o1dmmDwjEGm6jsnk&#10;kP2b1zicT7ECpk2DRbF18QIXrjzBzniDW/d2+farb/DP/++vkhVDiqJHluepS7UsEFoRYmQyn5EV&#10;hv5wwHBtzHA4ZL3fJx/0QBvy4ZBZVdF1HUpJqB3z9gQ/L6mPely//n5Sa0Kg3+/THw3JshzvPW30&#10;3D68T+eXac3WslgsmE4mNNUizWQ3Na5eYOdTpLcYATo4QtfhbMsP/sAn+exnP8sfjg03D+6ADciy&#10;BA3KWWzbIIRFKgFG45EEJfEideeWmabqaqomkA3GiOEGuhij8gI3HLG1vUmeZxS5QoqIbzpmdcfJ&#10;SYM4OKEfanLpyIwhV0kdC6QKHk9SQ1ESGQLdktSeqloqaMRDVSohRhTLecYYiSIlQUcEQkjiMugp&#10;Kp2soTIlDi+pbvo7MSLigyTbKBQC8Mt+2ygkQqQDJuVhPB5TliX39/c5OTpmbWOT89vbHB7scby/&#10;x833b/DMU0/x1re/yWuvf4ePvPAsxWDE8cF9NgfpPjAxHTQICUZqpFI4n+yoddsyW1TXSZ7qFRK6&#10;AHcr6+4Cv778bGiUfKFU6oer4H9oejx9MT+ebmwM+lnTdMyajp4x9ExOmRmMTOtRIdBGoExOhqZp&#10;OqDDhaUlWASUSuFTUiZy6ZzDe0eMGZEH9uKH63wetiA/rNQ+3JPsnEMZcWY9FlKkteYfWJB7vR4+&#10;hrMDMdd12GAp82yQa/mIs+Ev/bBjRWpXWGGFFVZYYYU/F0aDwSdeuPrko9kyjbVpGgaDAbZdIJRM&#10;FmNAGI3KDCrLUvKqWJJbIXFxGVwjICIJItmOrZQ4kdEExRMvfoB7JzNeffcGH//8j/Bf/tx/A/0+&#10;YdEhezlkOW9+/WWOjqeM1ze4PZlg8gwXAv08I1iH9PGsCzc6T7CJSEkJ2miUKVCmQCqTUpfDcnZN&#10;CoJzeOvQxlDkA4TJMSajchB0xvYjl+mvbTKZV7RC0C4qdJZTVQ2jtTGzMMP5yMHRETpEplXNnb0J&#10;F68+xdqlR7m3v8t8CuPBEJxG5ZrRaEjlLEVW0AqJ9BFnLdY6nK1pO0vXtJjQcXS/ZTafcHxywqJr&#10;CFIQtSQIuHNwQD4cIss+N472ePvVP2a0sckTTz3NF/7Op2mzdQ5mLffu3ef23VvcvntraU+tk5V3&#10;NEQoEgnSOvVfZklNjKrAyh7oDHxKkFpfW2NnZ4dhv4/3HqUUbdcm26PrsHWFny+ou5bGWXSvwMZI&#10;6zqatqWqaqqqol0swFoKJQhdS2xbordIFZFE8B3SzvitX/x5fuRTz6O7I2iPoAu4EwsmIyiByTQ+&#10;gIvg0CAyQIApWUgB0rK1c54nLlwh9jap5AAz3qQcbxKkYn8xTf/dxxO6+YyCwKjokSGhbjEmIr3F&#10;O4clkMmIN5JBUeCNIAZPUJIoPVoli2fwlugMUiu0yXHLA4REL2RKjZURREBpk6ygMaQIaYAolp+l&#10;j8/UtOV96f2yhzcGojhV1VIysnMpZMqHpJBvbW1xeHiI1pqtrS26ztF1HevjNboLF3nv7Tdx7gJr&#10;a2sc7N3l9r1der0+Ii9pvaeMAiX0sjYpILw4I0dIRdtUHFX1r32/n03/P8TM+vCy9eFl4L8G+pmU&#10;z0+q7ofL4L+Y+fBCKeq1QVHIXpljpEIET78QDIqcXmHS3LWQOECHB0TVBk9nLciUXaBR+BjovKNY&#10;1kaFEPA+qf5SymWlkDi7h09J7SlOyTFSEWyX5nlFCuPz3p/1hCujUSKlYnciKbkxOPJc50Wmdxa2&#10;+0u/kCtSu8IKK6ywwgor/Lnw0Q9+6N/LtDGjMuP44IC6rtnaXGdvPiXPDUorQGCMQecZ2uTLuVq1&#10;TEEWtFVFjAF8JAaPjxEXIw5Jh2TnsSeYVB3X3r/N/ckM2RuQjTeYV5HBIKM+nFGOB9y5cw9lNCYr&#10;uHXrFsM8Z/PcFqHp8G23NGNytjnzPllo816JzA3KFARpkrW2syngKkaMMUSZUpKlylL/4qk9GuiN&#10;13nk6lVMf8DxokLkOW3dMl7f5GQ2ZTKZkOc5w7LPZDpn59wWw36fe7t7PHlukw995rO8/Ju/xknd&#10;srF5nqHKkQg0gnY2p/YnNKR053nXUneB1nnqqqGpKrq2WiowHussBA+kjWwTHOeGPWpbY11LrygY&#10;lT1sNeXbX/sX/PZv/QYLXbK2c4FLlx7jpWcvMt54Dk9k9+CQe/v3efedd4gWoo0EqbDOQCgQvT5S&#10;CfzCIoZrSAG+a+jrdYY7mwx6fY6ODrh46VHqusV6h5KaKMC2liBBk2EjuJi+ay80whRkeS8p67pj&#10;drQPswqmU7ztWMgAwUJdQXWC7kUKFbhz8xpUC3rnH6Wa1Uido5SgLEuiFJiipBitUYw3KNY26K9t&#10;sTUseXpd8vYbr7G/CJAXBNPjJERuHxxyeHRCv5ex2S8pi5zYVdBaoq3T3KqvcTiCDORGk5mcTEYk&#10;aVMfnGdYFmghUacVPQgkD+YUPREllkqtSLbPZBaWRJEs4YmMaIjLzlrBMshb4INHL8lGso5KIJGT&#10;GONZJcvp+1MCk+YjI7PZnOPjY8br6wgheGf3OkopttY3mB4dMhgMePvtd7nyyHmCbbhx9w4vPfM0&#10;Wxce4ejO+6gYKbREaY2PDud8epHqXlrr7aSx/9f39cH0NwOLLoRXuhBeOYb/VsEjA5N9bLMsf6jV&#10;6nPdfP5UXTXlpXGZrrXOURG6EOhCWh4ugM5yhIi4GMhIAVNZliUb80Pq66m6eqrQItJ68sF/V1cy&#10;8F0q7sOqrAiCKCPBe7z0eOuYLSboPCMKiVlWBsUYiSEoJcTwe3HhVqR2hRVWWGGFFVb482D0pb/3&#10;Ez9ijKJZLJBSMhgMODk5oej1lrO0kcykmgqtk0KbwmpCslNKgW3aZX9igbUwn8wQRcm5nYvka1u8&#10;df0u7+8ecHfvgP3DAzA5r771Fi88/SSDQUG5MeT1l/+Qu3fv8sIzVzk+OERKyblz57h//z6bwzGQ&#10;LJ1GpKRaGzw2eEajEU44LBHvI1IJiqJAK0O1mNM2C0qtmcymDEYjXIDjec3auXWK/oC9oymPPfdB&#10;1ncusrABGwT1bE7W71PXNSAxRhOjoGk68rJg0bR0XYcwmht793numee5d/0m3/7619nfOyKPElct&#10;WB+Pmd6/Sx0dLgZmXUNVt9ilmpK7SHSWPC+xwtPZjtA0KBHIy5xcarIA1rX0tcYJQec7RBPRUmJs&#10;RdFNmB+/zf7+N9l/VYDJoT9gY+cSjz39HFcff4IPf/zvMg9wVHXsHk/ZPTymnc+JLuCdTcFArsbH&#10;iFgfU26vMfE1SmdsXt5h6mo6aXExqTRt56jaOjXcmNQZO+8cSmUcz44IraVatBQ6YzY/gaMpTE/g&#10;8ACGJb0L24yKnM2NNUrpWMtByR5f+ql/n8G5HWadZ31nh/HaBk3TUBqdSJwPSJkRZU7nI7M2EKtj&#10;fuOX/meuX/sObT7m4nMfwo7OsVc5KHtsbGxQKoHsJvhqQtYtyLsW0yQbdCZABUHQEisCMrplOA8Y&#10;nWbJ27YlSEk0yXaM1ogYki0eiVKnycYCrCdEh84EmUz3TCCCUEihEEpClITTOVwhkDGkHtI/RToe&#10;kJUHKtwpuQ0h0HUdzndIBIPBgNlsRl3X5NrQdR1Hi0PGgyHj8Tp3br7LbF6Rlz1uXH+P9fV1Xnr2&#10;OQ5276GzjKqeA5CZAmcrOg/SpMOfm/f3r3UhXPt+Ppj+BiJ4uDXpuluTo+6Xgb6W8pG1fvmjRy78&#10;Z9Xh8WOTqmVt0MdFQWMhalC5IQCuszgnyHODyQu0yZNjBonW2YMQqIeU2FN7MVIsRwuWhJQH9uIU&#10;wheWicaBtuuISPI8T4c4CoRJ+QQ2RoSIGK0ogsEoJYWg/F5crBWpXWGFFVZYYYUV/swYDYcfee6p&#10;py+nE/pwtmFGCqTWKCkQSiK1WqqzyW6cEkh8UqgCFFlO29Qs7BSpFcPhiHy0htKak+mU92/f4c7h&#10;CQcnM45nc6ZVze997WWee/Zp5lWgdJYb196jlxmiDwgC4+GIsixASZzr6LqOtm4QIWK7jqZrU3Kn&#10;UqlCNAZCBGs9PnqCs2lDB7S2S0FW3uNQCJMlu2wImP6QjZ0L6HJAGyM2RsKycqXrOjqX+icTOUmE&#10;rus6tJBoJegJxXH0rD/xBGv3dtnd3WNdZuRCsr9/wHw2I2iwOILtEK7FxJgUD5VI1YlrCEEmC6Br&#10;CERC7PACGm/RRYmIHiE1RqYZTRcEsmtR9YxtXxFjSxcibQPzo12Obl7j6Nt/BL0xFD3YPM/alad5&#10;/NkXeP4jHyEbjJg3Dcfzljffu021qKGqGJU5m8M+A6PIgqen4XAyI3iPEBKlM5RRFHqY1kjW43Cy&#10;YL53SPQBdEaZ9VgsKhazKRxOQBp47Ak2nnuOD73wNJ/5xMd4/PIa7SKyXgp2evDIOhTnnuJrr7/O&#10;6NE1Lj/3JL0xXL92yCt/9Eq6bl1AOQhdoJ43HJ3MsbMT7r5/M3XrDgsigqbrkqe3a5meHDPaHJFH&#10;i4kdxtcYX5FHR0ZAIUDlRJG+3xBlUqq0StVHCFSeIZdBOSEEnHPLpFlDDBB8QEuBlhptMpTRCGUI&#10;QhB9RBp1Vp+SCG26zSLL2VshHpTTAhC+i6CcKrNn6uxDfaRCCKaTKd477EOk9+EU27XRmIOs5GQy&#10;ZXN9xLkLj3D/4ARz/X22Hr1MONmlXczpOktpIqjkxJhbx9F8zt588dv8zeqn/euAhQvh7YNF/fYh&#10;/K/bkn9wQfmfDlUtY9tiQyJ2NoKNKYlNidQLHnx6zsUoiBJE9sA18PDByClOVdrTPwvwXWsphAez&#10;uDKmPz9bYyGiVeoIFyEipVjOYBuMyaSSsv+9uDgrUrvCCiussMIKK/yZ8YmPfuyn1sdj0x3vQ7B4&#10;fAolkQq5JHJCKaQ6DYeSy6gYAQhklBADWkksS/tbjEglaauavZOKWwcT7ty5z/6sYrKoaNqGEAK/&#10;+9Wv8tP/zpfY6q/jFw2v/P6/5OmrT3K8t8v9O7fZu3uHnhRcuXyJ3du3sHWF65LCGXzKQZZaoTJN&#10;FBIZPNZGOtvRWkdwyToqiFR1hQ+J7CILVJ5sylFnbG1ts7GzQ60MtbXYkFQ1730KYAnh9H832W6t&#10;XXZIJjVDZJKbXcvoycc5N51x4/4/J3jL+eGQ48WUkBscHi8lQRuCdGm+11li2zLrLDbv06LwwiOM&#10;QhEQOs22Galx3hKiAuXBmHTdQ8A2NWJR01ssULYmSIUwBVYqFl5QNTXdzNGGIziYc3L9Pt/67a8C&#10;BrFzgRc/8AEuP/cS//pPfZmYw8H9Obv37rA+HrB9bpPZyTH33n2Px89fTOnGJqPsDciKEm1A5xBL&#10;eHN3yPG04Wj/gEXV0AlJ6BzF2iZ6NGa93+fHf+SHGJaG62+/yTu37vKBj6xh+oJeBvNj+OPrcGIL&#10;3rq/AKd4y77FxcfOU1Un/O6ffI2sqigXNWZRo2YWO13QTGoWdYUPNQwG6HxAzApUVlKUOTLLMELQ&#10;zitEu4B6gWgrpK1x0RFlQAlBpgMyaIKWuJBqUxQej8JJQTB6WVclCTGglmFS0gekingHQXiC9Hjh&#10;0BG0Wc40yiVplSoRWnlKGJaR0aeptSTL+dKTjCDVBgUCIsazFyFATDONMbi0xpfqb+xsUvRsUuiC&#10;7YghsLa2xvb2Nvv3brOoGtbPbbO3e5f3bt2l99RjlL0RbrHAeUtEYpb3vmPB3FsOq+or3/+n098e&#10;RJjeD/wHVdN+/UII/53ubJ5BWo9Aaz1GRLTO0DrjlNhGKThNGPvTwVAhpOTzGONZHc8pHiatAMFZ&#10;YgyI6AnBpYC/h0Kn5HIOPDhPVGm9GmPQWkolV0rtCiussMIKK6zwVwgBa1/8sR//QjhTaJepx1qh&#10;lUZnJs1sKf1gs/RQcAmk036CJ7QtOgoynWGDZ1EtqGYL7h3NefvWLhMnmdcN01lFFGAyxXvvvs2r&#10;3/4Tnvqxz7G3t8v8+JBL5z/D3v17HOzeY20wYDToU+aGupqDDyhj0FrjM4+X4GwgKpkUQmTqyHVL&#10;W6ZzyGUWs7WWGMG6QNQB3SsQeUk2GHP+yhNgCqxzWOdBcBauIpY1LpzWX3xXCIsgAq2MzNoa0Ss5&#10;99RV1r7zDu3de1CUFMM1skxz6/5NOge17ajrBmKkkBqT5RSm5GRR00qBC2lTKUQkjSgHfAwok+GD&#10;BaHTaGaIiby0ada41H1CE2ibjqA6VFYykIpMarzUzIOnPplg3XEa1ZSaODni1Vs3ePV3/yW/8r/9&#10;nxTPf5B/44s/zuc//SKDAm7dnBCC54s/+HHyPM32+Zgqe2yE1pKs5h7OrcOlRy6QK8l8ckI9PQGt&#10;eeGFF7jy6KN88PmMV791zDe+8Sa2nlMWhv358xztw3oJz22BnUMuYe38Je7ZKbfefoeT5pjZ3m3c&#10;G6/iZlOqyQTmc2QXKS3IKDEo5PoGruxTFD0KU2CFJHqLa0IigTIguw5lPcqnNSGlXNbskGzE0SNi&#10;6uxUIgVZKSJKpgMOKdWytscgjUbpHKkNQmV4qYhR4n3Ei0AmQQqJynJMViwnwZcGh+9SWiMyCvSS&#10;mMilipuygJbzjUohdMSFNKUbl8TWnf4cnPUJhxCw1mKtR4SI0RqhNJlWPProZZp6wcnxEVmmWds6&#10;x/HhAa+9e40PP/skZm0L0/f4rmPRtNB0TJuO3ZP5W7X1v/99eCT9rccs8D+1jX31vBL/cKOQV2VW&#10;YIOk7Swq10idYbJUCZTqozLybGnNf8hJcIozR4DgIVU2EP+UVTkdRqZDybPPo0c8pOZ6t5wxj/Is&#10;TVlJJbQUxffiWqxI7QorrLDCCius8GfCcDD88Kc//snHhfBEEZOipJPd2OhkoZTKIB46tQ8xuSSj&#10;XxLcEFIwVNeiiEhjUAG0kBigaxoO9/epVU7deuaTGdJIFB7XVfzar/4/fOlHP8eNd95inBu2xgO+&#10;88d38W3Nix/+AHmmuXn9PbRWKYFTaoJI5BWpiTqkAJUuJcOGEEl7OkmMghA9johUBoAuBoJUBKmQ&#10;eU45XmN0bosTa7EhKR9ayDOLqYoerQui87jokVKm2WKTFGwkWO9ogftHJzwx3uSJp5/h3cMZVe3I&#10;yxFFmXG512PaLLh/fMjc7dEtaroIWdA4IrEo8bEj+EiMKUXX4wmRZGEVy45eAZEUxtW2bSIwSCpd&#10;0mWKmhaEQEmDjwLrAyF4hMnQwhGlICiVNrV0ML0P02PYkTTfeJlfCRUi1Pzk3/04P/yJMbf3x4QA&#10;zqbvPZASd12A4KBpI3MXmKDo5YrtjTG7vYxZl7E+XuPpq09w5VF49xq8+tpraAUb29scH+3RCti5&#10;AgMFVQdOwrdf28V2c9xiQrO3y43d9zj5rV+FyQHUU1jMoW3JiRQ6I8sKnOmxv5hAZ5mtb7L2yCX6&#10;vQG+dfhgySOUzpO7QBlAIZFSp3nwpRoeXIMM8ewlpEGe2TmXN4ySCJ0SwKUyRKXxQibBVWq0ycmy&#10;jDx/8KvJcnSW07YtADEkB+8pKSAACtRpfe3S3inisqM2ygdBVCGRFK0lwSmMUVilybxhtqgwxlAU&#10;RQqVsu6BnTlEvO0YjUZcvPgoi8WC3cNDdna2GW1tc/fWe+zNKsa9PusbA9pqwcHuPRaLiqPpjOt7&#10;e/9LhMn36bH0tx4dfPWOj58qi+y3os4+FLVIFWdaw3LtKmlQKh2wGJ3hu5YgHiKgy8O3KJfq7Z9S&#10;cB8mtacJyIGluhtDCgA8CyRLB23pMCa5V2QMKAXGaGG0XtmPV1hhhRVWWGGFvzp85AMf/LeGw6Gq&#10;5ycpQETo5ZygSsEjypDI4YO0Ve+Xp/jhweZJeE8vL/BtQ1fVdMFjshKKjOgDk+MTfDGg6hzedfgQ&#10;iQRG/T7f+PrLvPZH36AwmtIYrr/1JnYxZXM4hOg5PpxQzWcMh0NijHTO03Q1Te3onIWYrKIhpAoU&#10;ZwM2eIKHECPCx2QXNRnWe7TRdEpjQ6TMMvLBGJSm6xwog1YmhdK2nhj9cs7Vpc2fjwSV5lmVWvaG&#10;xoANEVdmzOcLttyIrcuXuf/u+xzfvkdfa2phGW5tMFxbR27vMFxcoZrOWBzNmB0eczI9xuWC2iVi&#10;LoVASJkIuhLJ8S1ICgmCGNKMcNXUtM4SpOKgnkOMyKJIXbdC0dmOxnkcS5XGpA5i2iYxqI11Ll15&#10;nLXLj7P9gU9RbJ0n2o5XXv4XdItjfvY//ALnz8HxERxM5iAkYZlurLRG5aC0IDjF3nGD7zq6ek4z&#10;nyKCY33YZ30NigLeefctgoC1jXV8cMzqhuM5RAnfeuOYly6u0zawu/s2Tz/zFMW9mndv32B2+wbc&#10;uA2uBt8wDB2FEkgpCNLTUmG9Zb23QYVlOws80gcx0swt2M6jvWf/2nuorkW6BuUbhAwEGYlaomSg&#10;LxRBgjUGl2msNjij8SbVHuV5vpxBTKReqIhQIfXVKocWGRhBz5SYsiDPUnBP5zydq4Bl8NND844p&#10;5ZgUOHVKjgmIKBBCoRCkSlsPUSFEIEqFiYZoInkIuMxhvUNnqfrKdTbZ45uWpmloqvqslsVaz7mt&#10;89RtxTvvvMXB4THb29tcuHyFm/f3uLC9SW84Rg6G9DcsMi+oY+xa77/2fX40/a1HgMMbVfOzO4PB&#10;7/eG/TzMZyBUUmODIIhl2JhPz4kYAjGm9fSwrZhlQnfkAaEVQpzZj0/nas9IbToyQz40YxuXtvfI&#10;d1uchRAYrUWRZYPvxTVYkdoVVlhhhRVWWOFfCQHlv/n3fvKLzqYZPGk0KoakAiiFkiZ1F/pTQgvO&#10;BaJbbnIAESH6QHQeZDq9j87StR3CgexJcqPplTn3phMWXUQbQ2M7rG3o5Rmzk31+4Z/+Yz7z2BUK&#10;CQf37rK1vsbOuW1wDtd1bG1tMJlMkFLjQ9qAWe9wIaRZQkBIRbAOay1d5/D+/2XvzWN0zfL6vs/Z&#10;nud511rvvXX37tt7T9Mz0ywzYxbPQLAwMOCE2EpswhgjW3L+iJBCiKPElsARkWIlsYgTEY+tQBSM&#10;wYQQIpyMSeJBxsBglmFgprun19t911rf9dnOlj/O89atO8zYcaYbLPn9SqWqW/Xe0n3fOnXu+Z7f&#10;d+mmyi4QosXbFusdWTFAKkMVIjovKIajRPy6/lAhJMHbdGAzaVoXQ5rQomQ34UgSTxkjymhipqhV&#10;xA0y7pZTLo577D35BJOTGUdVjQmCN27dJRsNyDfHmHOXGF8wjJvA5nTO9uKIuwdvopoJVVXhncXa&#10;hrptO9mrJCtygpQQI947yrpmUdZJZqpA6OSJ88LRuJrGRZwPYHrQG0HdQtaHnV12rj/K5WuPMtzc&#10;IiBYNJbPvvIKi8/8LsI75pMjnrpxhTbxSISH65eHtA4WJczK1K8bhaa2jrqNbA77TJcL2sWEtpwS&#10;XMTWC6KFPEvEzQdL2dTsbm9iveO//pt/l2vXr/K+Z25wUsOl3RHveXKXanGLu7/1K5S//H/D3XtA&#10;ZNu3DHBkEoKBpYgsZaBUCmLFeHqT3EaWnPDS8SvMVUHlBLQW5ksu7OwgvUVEn/zKRhAzTcw1VmqM&#10;6RG7mhTfakKWEbTCZxmZTsdr7z3OB4wLKBPIColWBqUylM5AKlx38RKjPf1dizGSZd2F0SkhiAih&#10;Uu3PSuq+ko0KgZCcptEqeWq97Xpwk1UgySWSZDrPc0TXw7xSGTjnkpzUeUymidGT5znXrz2KtZZb&#10;d28xXSw4f/4c08WcuXXcOZ4wMIZ+f8iF7R2iMcp8Jt+ouknzGn94aGL8zBw+9fzFS98wuXOHQgmM&#10;zpLKAJUuWGygjQEtHgSHrS5LYowImS79WmcfCpDyZ6TIAARHWlmCQEo4PitX9t6DTPL3FDMQCEF0&#10;+6Ree2rXWGONNdZYY40/Ggz7/Q995Bu+/qprWqJ3KKFQIu+ShA1Sd4Q2us43m96Cd0ki2R2QZPDE&#10;GDiaHDPIc7RRqDrg6poiK7i4scnTj1zn9X/ya5QuMNzZoW1r6nJBoTVS5PyjT3ySf7qY8uGvfIHR&#10;aCMd9o1mY2MDb1uOj4+ZTCcURYEy6d9ojACpkzw3CtAG31qsd3jbdH2Lkehaovep2scHRlkfpMZ6&#10;gcx7mEGfttNUi+CJIpF0KSJZliFETJMuJZI0W+rUjesaYgxoo8i15thW9AcjpveO2d3oc+HxG7zx&#10;xk0Wd+9DVpD3+zQCTuYV7bQkM31GoxGD3QuMLuzw6Nc8z2S6n57rZMLJyRGHh4cslnOaGKiRHbER&#10;qRrIN0wduCgwJsPLHq6bghOATCPHW1y48ijnLl9BFSNk0SeanJNFyctvv0Xz+59LBlmjIS8YnNtm&#10;e2tMNTtEB8/2EAhwf+aYOU3VeqbLklnZEKXG5BKkQWkSsZaGvD9gtLHDcj5nvqxYLAMRyVd/4Bl+&#10;67fh9z/zu0xnG1y+ssdsfsSLn/sMB7df5tJ3fiNf++R78Dcu88P/6V/j5j/8R4mQ5hmDuqaHQAWI&#10;0dNGTws4KSCTGCHoWUtmBK6esLg1p4qK3sYWvaJPIyrEfD9NqYVA5RqlM7TUoHSStZMIp+qUCkgJ&#10;2hBNhtMZXud4qfGywOuCohggByOK0Zis6Ke10ck827bFCotSqRfZ6OR5VCIST7ttI0KADgojJTF4&#10;YvCdhzaREinV6e/rqhcUIASHc6G7wGmxLjCvasq6ZjlfUJZlt4YFWqbfpSgkeW9AxDPOt3n0iSdZ&#10;1A2Hh4fkxZITqy6MAAAgAElEQVRr1x9jNjnh8GjKSYxcPL/DcDwCbUSM5H/I29MaCfa4tb+4feHS&#10;N9SLJRmg8hxh8m5tdDLjGDDdpYmU8nStiE7xoZQi2vZ0/ZxKjkMKIPMx4rrwvyjShSUhpSB3+Xg0&#10;1qKMxsaAD4LWBxyC4CNKqv678eTXpHaNNdZYY4011vgX4pknnvjGoTFy2dREnZHl/UTqVtI1LyC6&#10;VOHgI7a1SAFSRHx0uCYRR4lAGoHsGSyeaAOZEGTOEY8n9ITi2SsX+YX5MbuXLrE/PyZIQ2Mj48GY&#10;UGvKcsHBrSPqr1To4QZBBITOcYD1gaqpaduUmJz3BNZ7ZvMKHwVCGhZlTeMtJ7MprqootEIFR7Nc&#10;EH2gKAqi9RRFD6l7WDLMaMQjTz/H3HoiHoUgti1SKXItE+mIDgho3U33hESKCMITgqVtStrlBHui&#10;2Lx8mVwY5OYudVcBdPmpp1k0jtlkRrSSVgicEERjqBE0VcOB9YDjtq2RMiM/9ygXbgy5khUsqpL9&#10;/X2OTo65ffttrHe0VcmynFNaTT02YC02OtBjinPnefzKVXYvnCcrcuq6ZjZdMK1K9t94jWo2g+k0&#10;pTv1+jAakff7eFPg8oLlfIKrF3zV+9/Pv/F1X8eWglbAclbT3x5yMHMczCwbu7uoDJoWcgO2BjKo&#10;RcHbh3OWTtA4ybS2/LPf+xxHi2vcuDbmfe9/hicefwTXLqmrOVrUeFfz1PVrbBRbDIG3X7mDLT1c&#10;uQavvwZNxXKY07QB7QU6glQSpQR9InllEdGhlU7y27ohUznbeYZoG4SL9KWCAEEoGmXwaIRTmDYR&#10;SqLAZIHoG1ybgrmaGDDKYNAoVdDIPll/xGhjm2y4SVb0CTpnLhTKB0QzRYvU+SlVChczKEQQCJmm&#10;qdGl2p9h0SPXGfiAL0uaEMgLQ4weEWXyqst0YaC1RiqFi57oA7abmnmfSO1yuaSqW46Op0kG7xwg&#10;UZnGdMFWqwld0132aK0ZjXZ49tn38dZbb3H33h1cG9kej9ne22S5mPLKq29w584dRoM8OO/Wfto/&#10;ItyeTH/R58VfVcPx8N6t2+w+fp7Rxoh2sWCjV+DqluDqVDcmEtmMMiZ7hBDECG3rkCjyPEdKibU2&#10;ebx9wDmPdY7GuVTTo7Mu1Vh371W6GCky2pC6m10I6KJAaYOblfTz/jooao011lhjjTXW+MOHgMF3&#10;ffSj3ylFCq7ZHA9prCegkLFLv+ymRqtkKBkjRBDBp+AhurRYkSp+rG9pg2PgNX2tkUHTtA4fA8Pc&#10;8NXvf57/5ZOfZOfaIyzrll5/wGxe4ZaOzXxANt7i1Vt3OX/pMk8//ii6KKjqNuXoKMXGaDP5vpyj&#10;XJbMJnN8AB9lmlIFS13XSN8ivUZHh29qbNPQVEuKwQZR5/gAi7pmtHWBJoDIcrKih2uTPE8KgSSS&#10;wo1D8s+iCNEhSe0ZUoHCkKkkAWyEYLZ/SDasGOUDRr0xw7xPs3eO/u0t7hwd0ysGKbCHRNSt9IQu&#10;AMiKiJ2nTlq5jGQL6PUjpt9D7T3G5sXHePRr/0TKegktVblguZhTVfPkdVOSeYzMq4rj42N+6/4+&#10;9cEbMJsk5uldGrfkOZy7DKSkJ2MUg2JAtrlFOL+HE4Kvfuppvutb/gTP3yg4mcDxJLC1OeSVuwts&#10;1qfY2sbmcLKExcJRGM3RouRTr7zBwWzBfDYjuAAqoykbXnrlVW7fvsX+Yze4eHGbc1sbXLqyy965&#10;XeryUQ73l0jviF7y6dvw+ZsHnLvyJLvnrnJw/Unuvfkq8fMv4ZTCISFokmFaoANkUiDQTFyNViLJ&#10;gJVO5NBFgnBp+q4kXoMREmRK9w5dLYoTgYWP6MyQZxl5b0g+GGEGQ/L+CJX3uHD5WpruJiMxjQ/E&#10;ZpmClaMnEyWFERS9DK1zlNZILbo0Ys+wPyDaFukjvm1pWkuwLoVSiYiTXRKyjEghOx+kp6tZTiFd&#10;Z3pqV973LMvwATY2NnCR0/Ta9HceeOFP5fMxnpIWadJrtbm5yf23bzOdzJl4y+bGgGuP3MDbmpOD&#10;221TN/f+KPapNcDF+PIb9+69eX5j87l8OiNmBmEyTJ4hhUqXKGEV5PdgjXyxztrV15xL6pvVV06D&#10;pUTqnz3NTPCBqALOtRhjkt9WCLxIXctpN9RIod6VSf6a1K6xxhprrLHGGv88iD/zp77jx/7URz/6&#10;HARGoxHlfEGe9fB4YkjBSpBu5M8epIHTOpKzUkghBZk2tLXFNi1WaKSFqqqpkbQi8swzz7D56U8z&#10;nU5RgzE6zzg8PiKPhtYGzKDHy2+8waUrF3n2PU/TWMfi+BCFp5cXyAwW8znLsqZelrRNRUCDUiAC&#10;rq6QnUTaugrvHHTBPq71FAOJ1AYnFd5FdnfPn74gUSqk7g6CEhARIQVS0U26IAjz4AUUAmVSQrJ3&#10;ERU90nuW0ylWLLH5nLY/xmSanQvnuH3/Hk3tsQI8IvWeEnEidfo2aBozohFJJhqtwNSSXBkGZogp&#10;cpzPKIockynoOcy4RvmWTBtEL2NzPKb0nr2yoi4X+NaiBQxMRqEVOgZ6SmEE+KrG1y39ImPv3HnG&#10;584x1ZHBSHJlC84XUNUpkVgXEtmD608MmQd4bR9u3S154623mEwmGKXZPz6hlob5YkGobZLursx3&#10;Tcvctnz2pZeZTM9xa9CnXxgeuX6Zq1fGDHYGyX9t4W4DbnSZy88N8G3J8NIBe0++n8+e/03a114B&#10;W0FbgW0hOpyIuBghtonICotAQRAIQEWQJh38oxZkSqaTskoJrj44hG1pg6F37jKiPyYbjRiNxwzG&#10;I3qDPkVRYIzBVguCFPiYvOQyREQEgwAlkXlG1Dl0acVJxi9O64GUUnivCcHTOAfWI3xAS0WWG5xz&#10;CCVRAkAgwyrcpwspk7Kre1r9Lj4gtQhF0Rvi4sNEtm1bmqY59daKLvF29T3yPGd3d5fN0RDpAov5&#10;hLu332YysYyGObapuX3n9m+H4D/zru9Ka3wpuM+++tonn/rIH3/Ol0vyXkFW5MSQ4seFkoioup9r&#10;fOjnrJR6EEbW+bZXpPZUntyRXmMMopMte++R3fpaZQuEEB5KUI48/P/Au4E1qV1jjTXWWGONNb4k&#10;PvJ1X/sj/83f+Bt/rl7MMdpAjJR0XayAP53UhnRbf5bURk/wnrA6aMc0xY0hopXEC4m1NfOmQXcJ&#10;nSFGqqpCacFf+r6/wH/18b9D29YITJpMGcm8nDEygslkwudefZWnnnqSK7vbLMqagsDWaIBvLcH5&#10;lOZa1bimRRjQSqFlJDOqq57xVMsFOEuuNFIrpIRlW9Prj5HKUPQN5y9dBKloncc3DYVJR6hV+0Xy&#10;p2m0lqAEmVIPCL4AEUWq3fGO1jmyPKOqZixtRTWbMTNz9nYu0NsaM9jZZCPr4wNYIWgFuAh1jDTO&#10;oqKmiTlC5yipiEickNSN5bA+IRA5OTkhKwxFZrre3NShq40kZjmV7mHGYzY3x2xtX2PcH9DLoafB&#10;SNjegH4G4z5s9KEHRKCuoWzAO8HOBjRL+J1XWvoi8Nj1gmEf7s9hfwav3G/4zGtvcFLVLOsGFzy5&#10;FtTBoXNDoSVl9NC2KSI4BBAahKSaLbgjBMG21LMTfr1neOyRR3jk0WtsjLc4f26DzU0wF65iihHU&#10;S3rDDS6NBlx4+ll+51O/RnQNsanAtcTgEN4SQ0C6ltnRLVxT4drUPSRMTt4bUGQ5Wku2NjZSaFmR&#10;M+wV9POMfi9n0MuRpsdR6UFnSK0QIk3T63lJnMySDD16MikotCJXkr423fdLPu+GB6E6zgaEdAhh&#10;0EYhtWS5rIjOIiOoAISACD7515XGdZ1Jq15Q0XVGnyUNZz9eERKtk6FZSIPrJnXe+9Np3Or9iuwA&#10;pyFSZ7/Hhb3zXL1ykUEv52D/NrPZjOPD+/bNN1/7oT+krWmNL4E37t39xcFo9Je5cF71M4PpFWlf&#10;Li2hq/kKpOnqg35t8dDbymd7di3Izm8rpaQwhggPXVquCG2WZZStS5L4bg2FENL/EXQtY+8C1qR2&#10;jTXWWGONNdb4onjh+a/4gZ/4+N/+QYUQMiYiu5jP2d3dpVqWKfcyPpx6efbPsTvIRJ8IL8GnWhsX&#10;aKoaEYEgumCljKLo46ylWszxRcb3fM/38JsvfZ6f/OmfZbR9ns3RFu2iAQkVnkZJPvvaa1z53U9z&#10;6Zu/mYuXLrPY38dbj2tabNnSLEvaqqKpyiTnVBWVdam31geCa7FtTWwd6ORx9HShRkrhhaQYjugN&#10;R1SBVOviPTE3KRhlVenYVfegZBe+olLIDwIEiNhVsIjUBxlaS6YN+aCXDoxRIfs5aInZHmOyPq6r&#10;40l+SIetGyrrmLuWaTunjgqfejOIUuF8ZNk01LYlK3KqOjLtyA50FUvBYoNCD/cQ2ZT7eU6Wa7TW&#10;qcdSpVqYwWCQfKj9HlvbG4zHY6IIzGYzFtMJ54YbGGsZy8jlrQ02z/U4WsDsAA7nDb/64ku8un+f&#10;+4uK89euM9rbTXJvIgM8R/cOIQSKXOGcwNUWnEtltk5BCJSzBSbLUL0xvqn4/Ks3efv2PmhDqxVP&#10;PP00r33+89jZhOH2GG8bjIRmuWB8+RIqOoxIJD3Tyd8sQiRGwSO9TaoyeQWllAx7ffr9PkpKCJ7x&#10;ICdYS1svqOdz7i9nuHpJWDpknFFIiZJVRyQ9BE8MDklEicDO5hAtBUYLMi0xCjINWoT07+ik+FJK&#10;tNboruc2EUtoljWSgFEaKRWiIwheyOQN14pAxPoIxDMXK93kF5WSuGXsqqbCQ5My7z2u89SuJrOr&#10;iRxwKitVSp0+ZpV8q0hT2/Gox2OPPcrFvR1ef+1lfutTn/wvm7r6v/6w96k1Hsaybl5qQmw2d8/1&#10;h1KQa4VtW5qYJMTBR4zioenpF05Qz9bwnK6p1SQ2BNrokUqhVVI2KCE7dYGnbVtCINVRdZrlh/5f&#10;SNF07zjWpHaNNdZYY4011vgDuHr50sd+/md++r/YGI/l/OSYczu7HB4ckCndHVpWATQ+1Tv45JkF&#10;UIAnkdngbToMd19LHwfa2qJFqnyQUmF9xJYl06Zmvlywc/Fxtna2+L7v/Rg/+TM/y3I+ZTwYsyjn&#10;DPo5lQ+E3HB/eshnXnqJr//Ah7j2xGO4Zcn8cJ9mPmcxm2GbFoUg0xovACkxStAslqcJxr08w0uJ&#10;dyFZgpWk6A0RJsNGwdbGFjaAB6TJUFkOyM7TKECBUmlKq2Qihc57kAKpFch03NJeE4VCuBwnBOM8&#10;Iy96eAQRiekNiN6z99STjMabhChxCGxMNtfGtpRNS2kd+4uSWV0zW5TUbdP5hcES8AHKJtX3uGCJ&#10;MXaTF4+1GW0Lrm6giTSLkkakTklpBCpToBWHRmCDpw0O8JBpTGHIegUDlXGSl6i6YSdXRN9JsYNl&#10;ulxyXFccLZYsGkc0GlkUVNaxf3SMURKcpWkqVJBpWt60qQvXBpAmJQ5nGX46xUqFGQ0Aia8bqvky&#10;PfbiLm56hN1/G/b3WSw2oVpSxQC25mAVw6oFMtPkuiN50eODRpkZNmiUEPR6PRZeo+uAbWtsVXJy&#10;cB8RfEq1ci2EFi0jhVIUKiLqBXmXVpxlmiLPKYosvRlDQIBUeBRBpBogUMQgES6gezlZntPvd2S6&#10;m+z7kLyzxhiUSDL9PEtpy9EHZEzydyFJRJpuIhuTDzYFTT1IPl6RkhWpXdVtWedpfZIcrwjr6m2F&#10;s9O5lcx0RUzyLGMymYB3bG1t0dSLN6cn+3/93d+Z1vgXwcd4++7hweH7Hn/s2kgrMudwZbIqaGMI&#10;bZPWx5mLkNXbalJ71oe9Wkurr2utWZY1mZQYY1KgFCs/uKVuGlTeIwiR7BFfQJy7Gtx3HGtSu8Ya&#10;a6yxxhprPIStzc0P/9xP/dR/f3FvT99+6222NscoqXCupT8YcnBwQG4KovNEn2S+qwOLQhCFwJ2d&#10;3vqAZCU9DoQYyLWhqRqE9WgpaZqWZVkT8oy9vT22L5zn3ltv86EPfoCPfc938zM/+79ydHyAUppF&#10;OSeSQqEcijfu3OGX/vEnEU3NdpaxWDbUi5K2sSilMXkOWtEEl0JLREABziYJp9YaiUh9ntqQDTYQ&#10;eUE0OUjNzoW90+mY0hmQDoNRgFAKbdK0TWqBlKSJbQTZ9ZhKbdJr4SHzPpFYKTG9Pq0LeOsQeUaj&#10;FF4bdq5dZ1aW+CCTRDSC0Ias18dEwYCIXEwZtjXD6Zzj6YzpbEZT1TS2xQfQyiB0RMYHHjkhFFkG&#10;g54gDz2U0Mlj1wVQeZmSUIMS7B8fYXqGIs+ImcIR8GFJVS5oYsbx8oRxNmAuA0dHRxzt7fL4Y4/S&#10;29qhWC7pVzVbOiM0NdYHymVN27YMRkOkNuR5D996XFsnTbNzoBRCC4yCreGA/cWU6Cpi6QjWkWcZ&#10;xajAGc/1QpPffYPs/i3a2QwOb8F8BtubyUPrLCnCOBJEpOpIYJoGA05AMcD2+9T9PjNj0iVMU4Ft&#10;MEVBDB4VUlqyDKmmySiNUpHd0RAtQMoIyiNDjW88TfA41WKKnMYJermhFZpMFBSmwGY5mTH0egWZ&#10;VogYsU2DO+M/FHEl709EVAqN0poo0sQ1iJiKaKVcaQFOEaLoAoC6Cb0EECBTnUogBQStEpG/lMdx&#10;RW7PSktPQ4TOyJbxnsPDQ377N3/9HwDrctp/NWDfuPX2za96zzPXBsM+cblEKpP2I6WItiFgUV2F&#10;j1QKqR6oASJJcq61RkiJ6C5FwoqUakWv10Mbc0p6w5l1orU+fewKXzCpXZPaNdZYY4011ljj3YUx&#10;5saP/+0f+/tPP/lEfz6ZsjEeUi2WTJuKoiioqopeXuDbzivrH/hnZUySNknqLAzRJ99WTBMlsTrN&#10;hEimM2bNDJxnVPQJUuCI7J4/x5Pvex/7y5KDe3fZe/QaP/D9388n/s9f4t4bb3HukRscvP0m5Aoh&#10;AsVwxHQx4X//5CcQTc03fs0HESEgtEFmOVpKhBY00ePLhto5mqZORNq2WGtRJktTzgBFVtAbb7Gw&#10;IZWpZgU7F/YIOgedwp/atiU3GtXJjKXSSCWRqptyyIgyBpMX5HmOUCk4xYWIDKCFZFFZjCqIweG1&#10;wuQDFrZmUdZkQ00VoHItVeNoG5cmcEIkWbMQDLY36UnF1q5jcz7jzv197t27R30ypfUNB/f3CUkg&#10;jvcOWp88q0qCkNC0aboCKSoXkJlCGYPODP3xiGa+pJxY0IJ82Kff66EyQ0CzyA3BGITRDDd6bF++&#10;zHh3hNRQqBGXtMYsl8jpDLRBItA+0s8yFtMZexevJtlr0+Jti4oB5SOhbQh1Q6EDj1zYZnM4QAnB&#10;5OQIISJFUWCXjm1q3nrpRdq332RrZ4fatdTGc66Q7B8eoEySQuIseA9d+nby7tItxBa0RVIlGbdL&#10;agIhBW5WJkW5FEjhMUJgYsQQMVGymKWpc573MHmGkgVKqe5yI0ObHlKZlKCtC0LWIxZDZL+PMRJw&#10;tG1LXVbp30mS/PaynCzLsN0FkFLJ81hkKTB21aecFwaBRsgHZFN0oW3ep87Zs/U8ZxG7T62msKKT&#10;PZ9NQtZdV+4qGXcVIJRScCPTyYRzu5v0MsPnX/49f+/urV98B7ehNb5M3N7f/yxKfr3Jc3zbJluE&#10;Vpgsw9YarH1oSns2JArSpYfW+qHLjLOXG1tbW/gQcKu6n5BSsot+jyzPmSzKP3Bh8iA8cE1q11hj&#10;jTXWWGONdxFCiPEP/ZX/5Oc+8nXfcMHWDcF5gmshRLRU3aHXg0gySRFBy9SJ6a1PktsYUKRpkzgN&#10;QO4qH0Ly7VnvsdahdYazDY3zHM/mjDbGPPOeZ6mtpWkrzo0GHNy9x6NXr/BX/uP/iO//y/8+ZblI&#10;Jta6JqpII1JVhMPzy7/2q9A6vvYr30+1LBn1ByAC8+WMxlpMlhO0IhBYlhU7OzvMZgvmVcVwtIVw&#10;gSYohlmOcxYhFFeuXCcIhcg0y2VNdJ6tra30vATpoGgMxiikFkSZJrhaa4ROgTxIRQwCHyzeR3wU&#10;tAHqeU1UkiAUZVXjlUD3hzipCSaCUKio0Gi8czgX8I3FRbhzax+Z9xgOhwy3L/L03kUeeeorOD6Z&#10;Mp3PePHlV1iUSyaTKdV8lhJ/fUjklgrqQ0ImOoJrAQiuR9AGuwDKefLASslgMCBOFkyrKiXubuxQ&#10;e0M9HLPINPWyYFRoNjdH6MwwmU25ezhhfzbncLagsg6JwAhAlhhlUKZg2cw7wu6pplOq/XtQVZhM&#10;4ZYL+kZyv60JbYWIAdc22LYmM4I3XY0UnqIPs9ldYoxoDUdHb4NsCen2BIQFXFfrExKBT/HUEFuk&#10;rxBVm+qnSOFnEUGe5emgLyIEhXWOGCRSZWRaI0UAGXEogoMgAlpGhJYYNE3rUUaT93I2NncZbWwh&#10;taKqKpYnE1oswtUYpSiKInlYg8O2EdH5n7VUIDRNVZ9OzrKsQBtN1dRAUkackpNV0I/SxBDx6cai&#10;+yWUCBTBO6zzp3VUZ+t8zvomrbV/IMn8LMHZ2dliOj0m9HvcuX3rXluXn3s396Y1/uUwmS1u90Yj&#10;fASdZegsWQeasgIhyIsClbwfBAE2eCQPSOtwYwykdaGkAN9J2AElHsjZV5PZVfpxCIGmaej3+yyt&#10;paprTH8AGlqSV997vya1a6yxxhprrLHGu4e/9Of//I//xb/wve8VMTyYsHa+2NOEVOfwnQcv+pAm&#10;jd2kSQpSLU6IeNciQkQSiCmehNY5mqahbVuEytBaU4wzXnzxRZ544im+5oMf5K0798g3xmyMxixm&#10;c7YvXGJyeMg3f+TD/Dvf+zH+/v/4P4HWIAJ6NMYdHwMwHmwzXR7zid/6pxRFxmOXLyKDJzrLvKpZ&#10;1hUBT2s9dbUkU4p79/Ypen36gw0OTqYMNs9xfu8Sszbgdc6NG09y6cYN2hBZTGfkgxHFYEjrHIM8&#10;Q0mdphtdl2mUnZ9RBlqfiJyXnkjyMfqoQIKQGkOWQn+EwJFeMxcDjhZvU3KokpAbTW6yJI+OAnzA&#10;RsH5wZBZWTGbzbg/OUYZTb/f5/zGgIu7mzx14zrz+Zz9w2MODo85ODji9t07zG/dhpND2DGgbZLq&#10;Kk/KJG2hSVPdqm4QSLx1zI6nmH6fzY00nTnZP4KLV8HVuGVFKTcZjnrsXcxYLmFyfMxiOsNIxdWL&#10;lxiONxn2+sgI0lpshGPnCeaIRTwmNBW9Xo+218NPT7BHE/ANS9vV8YiA1golAtqlADARkxN5JXEn&#10;RoKzKUnZWqIxpOlsPPVzIzj1N4MDWxIWtrudUGAKMlMQpaQ52IfegP5gSF6kqbuWSWqeKnkMUkuU&#10;1uQ6yTAzbbpOV8PW1hZ5npPnOaFdcnh7Sohp0twvDG5ZorzFa41XMkmZhUAj0VHgfEo0PkWID9Wr&#10;hI7MhpgqpCIiecSRSGKSxocvMSljVbNy5uMvmKqtpnYr4nKW2NL92RiDtZZXX/ncr0A8+PJ2nzXe&#10;SbTOVoGIUAof095C7PapGBFCngaInZ3EQ/qZt217SnD/wMWGeiBH/kLvtuqkzCv7ifee4BytD/ju&#10;wkQquSa1a6yxxhprrLHGu4MXnn/vD/7ID//1f3Nra5P9W7cwSqVJrfdElw4m3nYdls6B84ncWtf5&#10;/jhNPPY2paXiQ3qMS6TY2/TxKmimaR1v3Xmbazce46nnn2NWLTFFjtYaYzJmyyW+bShnC556+gm+&#10;72Mf4xOf+AQnd+5ArnGTRGi1yZg1ZQo7An75n/0Gx/OnuLC1xcZwgG0dVVXjXJu8sVEgdUbdOBpX&#10;YQYK3Rtj+kPmNvLW/UOeef8LbO5dIh+OWS5KnA8MjEkhKVWFKDo56JmeT9H1ncYu+Mn5SIwuBT8H&#10;SaALYgGqtsELlRJt5Uq2LdIEkIitSgCk6A6CCLxPr23wjlCdUAgosggZeFtSHR9xMJtRliU6M6fT&#10;vkcHA57ZuYx94gLHk8c4np/w6Zc/zXxxAsdTOJmlzqCsBypPsutZSdw+B/0B2BY7qzkMM1R/CEUf&#10;Du/D7ibFVp/tviHUc5bHSea4sznkkccfp45gRccjLbQluADCR5blEushIHA+IIWg1ytYDvtEV8Gi&#10;BDwy14jQ4JYnaU1pCS7Sz0bENjyU2CuiQagBKhPpsTHJcUN0SSmATwd74YkyoL2HCC5EhNJoqYmi&#10;xkfB5oXzCDppbutwOKISSHK8LChjhtF9xsM+/cGAcX/IeJAzLHJ6RlNXC1xVUc2PcW2NICRJbyVp&#10;pKKX5fgYUTGkPtsQUtKw8g8UDiJCEAQZwYPvpMVCpt+PTnSMiOnaCCGSxP9UJSGQq6DZf4l+0C9W&#10;7fJQXVCUxODI85zp8UF88/XP/x//vzadNd41zBbLzzkXoiqMcFGk2ighUFrjV2FQ4YEPFh4kHq/2&#10;s5U0eYXTJOQzQWTQdR13axOZqsscZ8LJOmXOymerlF6nH6+xxhprrLHGGu88NjfGH/n5n/3ZHyoy&#10;w8n9+7i2Tbfx3hNs21V+PJAjhpA6Rb1PxHYlURMhYptUkSO6aa1taqy1KR2ZridWZ7gQujCigudf&#10;eD+ByJ07d3nsiSdpo2c6mxGFZn4yYdDvc/dWkiH/4A/8h/xnf+2v4pfz7qCeEm1LZ+mhyPKce82S&#10;6Wd+myeuXufxa9fItaKsG9q6RilFoRU3795me3uXxjnmZYvu5dw5mCB6jseffY5rjz1N5QLV4TG6&#10;6NEfjQlEyk6S62MgBsBFgkhpzypqhA4QRfJTSkkkpSY7H/ExTQWj8MnvGrrgHzwximQ1854YAzng&#10;44PpXG1tkq4uS2xTMp0cEqIlOk/b1tRVxXw6YTKZUJYli8UipdOeTNIkcnubi9euc+nKVYabG/xb&#10;H/xqWhGwdWA5W3B0dML9ewfcv39IPV2ir17FzRdwdARZAb1euqRoazAF7G6Cq2FWs7Uz4vFL53nm&#10;kQyVw/ndPeYepi3MmqRutjW0tSO0NqX3Ckne6+Obhno2YTmdE+azB6FRywrqBcGQGFpjQaVwJGJg&#10;uWggqPEZg5AAACAASURBVK5PSSQ/rPegVOrwIXUqd90i6X3oGjJFAKVxxoDOQBuU7iFNjgsBbz2T&#10;RQtSn05g89wwGA4ZjUbk/R7ZaITsOmiNFLi2ZW5rWhnJiIz6BtGWZL5maCTDfo8s0xAD1nl0lmTz&#10;WqQ0bi2TF10REd4BIIRMiokQCdKBkwQZQES0NoAkrSSR/OwiKSMCoET3nIFVYNbZqVqI4UFy8hfB&#10;Q8FQXwQhBHpFxuHR4XwxO/n1L2sDWuMdR9U0r1R1bRmPs9XnlFJoAV5nCOFOf/5fbFIPD6+Bs+9F&#10;FzBFN61Nqd2hyw3wifQq80XDooSQCCHWk9o11lhjjTXWWOOdhVLq4o/9rf/uxwe9XmGbBkIg0yZ1&#10;tzqPc7YLg0pSzkhgddYVIVWJxBAIPoWLtE1D29TIyKnsM1WK+PS4IAgC7h4dkxU9PvDHPsTJfM50&#10;NuPZZ58lhEhoLScnJ/THG9iqZGd3lxffvMlge5vv/I5v51O/8Wv8/N/7KYphn3qxwDtPnhc4Zzlq&#10;ypRsDLx9dEhUklGvQPkI3XORMc2wJvMl00WNLHqcO79FXvQoNra59tjTmP6Y+XKJ9y3j/ihNOHzy&#10;Ow4Gg1PZq/eJ1LKSfKLShUD0CJ2kxgIBMhBc6pz10ZNlGdgW39Q0dYltHE1T0TQN1lqOjg8fqsio&#10;6iXz+Zz5fE5dzRmogLclbV3S1lW6PGhqbNsSncWWJUOREpsjEn8y5d69l7n7T2pwgl/ub2HOX+D6&#10;tce4dv1Rbuxd5oUXXmC0uY0ZbfBrv/Np5m3guK457GTOLJcgPQgPt19HDnq89z3P8m0f/ga+7it3&#10;6AP7DWQRFseOhRNUUeG6gLAoSBVFIYXQyNZ1vbHx1HeN89C0MBym9WOrJA0ebYHS4DvJdC9L5Fqr&#10;5BW2TSK1oZMbW0fSO0sQWSK/MQAyfQ4DeQYmB53hsgyXFYkIWwtZhun1GA+GDAc9elojVeLXLrZQ&#10;LpG+oXWWYFti2yCdxeDRBHY2hmwO+2yO++QS3HKGryK9Xs64PwStEDJL/Z5CYpRCq6xLPRa03qFF&#10;l+vV8fYg6STUJMXB6aw21bOsYmVFDN1kNeC7FGQRA4GHp2tnSc3qcw99/YsQnRQKt5J0S26//dat&#10;4O0b79B2tMY7BB/i8Xy+qMLubnY2DErLVEMVnTtNaY8CAikZeyUvPvt34A+uh9XnOf18fEB2hcB5&#10;f1pGu/peUUrwEL/UTcqXiTWpXWONNdZYY41/fSG/+8/+u3/zT37Lt1yrF3NA0DQNwkd8a0/9UCkg&#10;xD8IjgmBeCYpNXmnUpCP6yTKONtNuXQKkyLSNE0ibSF5rd7/3udBCCaLOXuXLtLfGHF4cMRkOqVp&#10;GkzdUM3meOcYFQXeWaIUfOzP/jluvvgiL342ZdNIpYkiYLsJFxKMMhyVS6ZvvsFmnnNuY4uNXg/p&#10;I23TMCr6HJ7M2dw9z+6lK8Ssz+6Vq2zsXeV4saRWOfloTNYf4JEsq5qiKOj1eulQ6FO4kiciQ8AF&#10;iFGikIgYadsGFTRSJx9bSErS04PefHJEU5WUiwXlYo6rG9q6oa1LXGuJ3hGCJVhLtDWiaZDVAt2W&#10;FG1F28zIJAwlyELjhKHyNcuqpm1Kxn2D956mbanrGtdYVEj1MCLLsXaGfWvOq69/nldTAS8MN9i8&#10;fJ2tvYt81Ye/ifc8/QTDCxeYejhuG6Ztw9v37nP3rZtczK7w9OWL/PEPfA1/7CvGDIC7JRzfa6l9&#10;JEMSraNuapqoEJ2MWuWGTAgG2lC2DdY1CCHo9/u0rsZWPagKiIHisT0yo/DenVaHFEXBzvnzzJqG&#10;KKAuK5blnExpNodDJIK6WtLLDALS5BMgBERHnB0QRUGQCudSsE3o5L8pBMcxHvZTirZ3BLukXJY0&#10;5ZKmLoltiWmnZHi0UmRSkEvNIM/o56mntp0eM68X2GWG1ilZVmtJ1cvIlg3D8RbGeIJSRCERSqPy&#10;VCzlEaiYpq6sJl+kuiihBIj0WkQRH8iNIU2gWSXVrp5v55nk4UntF5La/688Y+WpVUrhnOON1z//&#10;aVIG0Br/aqEuq7L13pN31WI4j/CJkFobT6XFZ9ONz3bWnk1E/sIO47NJyEql3mSlFFKnaiBbNacX&#10;f/LMY2MMhBjWpHaNNdZYY4011njn8J73PPsf/Oc//MN/+vj4mL3dHQ7v3WcxnVLoDEIKiYreE7zF&#10;xXSosb6b3FqHPBNi6bswqVXwiF+99xB96CTMHhE8EsXTzzzDzvYur799k8tXrnLx8kVuvvUWVVVx&#10;7849BoMRwXtuvvkm491z9IqCWdNQWcsj16/zfR/7Hv7Wj/63vPT6qwz6BfP5HAQUoyH1fEEjkgxT&#10;A75pCEfH+PGYjaJPnvU4Pplz/cYNHn3sKQ7nJa/cuofLBwz3HkHlfWoXKEyGLnq4Nh3QpNYoLXC+&#10;PQ3hCd3rIpGnycdy1d0YAsE5ogg4H7A+EqNA4qirOc1yTjmdUs/nqdqmbRB1jWgtoamSd9Y1RNcQ&#10;vcO4hsK3OOkQg3FKkq4rqrLGVgtsW0OQGN3j8OCwO5xqpMjI8wzpPNZ6XFWS5YpA8qh6JfG2hMmc&#10;SXXC5N7rHN97k5mNxDbA3h4f/vaP8tE//Wd45DufwzsoGmABOkA7hcEIdguwmxlhGrhzcsK8tEwb&#10;h9cFRX+ENllKhI4Q2xLvLN62BO9p2xakYvPSFcY3HufC+W2eeepJjDI0tmU4TAFdea/Ps8/m3L+f&#10;JpjlfEm5XDAa9NgcDrh35y4vv/g5ltNp8pqGVOMTnO184W130LYI4bC2oXRLGtcgvEcRkTFy7/du&#10;EuqKtpoT6hLhLVoGMqXIRGBj1CcT3aWN1hgMmSvIRIaKOZvbOzgf8C4ilcYUfUzew0lBax2yLMm1&#10;RSuFQ+C0JnqPkwofEkFw2iG8RmkHRoFWKFJ9FDJ10sqVnBqQQXTi4266201VEwH5Ir2h/5y94QuD&#10;gx7y1QqBMYZyOY33bt/85S9/J1rjXUBbN00VQsAYQ64z6limC8du7zrrmV3tV7pbzysCuyK8Xxgc&#10;tvp4hbM+7BXRjdZirUVai4+kSS0Qv1CX/A5hTWrXWGONNdZY419DDIeDD/3E3/34jwz7A1Gz4Pbb&#10;t5DdoUZpQWggBvdgOutXoVHudIKrOgGkjBBCRIaIJiW4tiId0pvW0lqL85YAmCIny3q89/0v8Luf&#10;/SxXL11mY3uTydExMgbu3HyTg/v7vPe59xKAN15+mRuPPY4cDiitY/vyJV5//XX+5Ld9G3fv3uV/&#10;+PjHOTw+AgEyz6iXSwCc9QgBUgm8i5z4luXJIXubO1zY3uX6M89w9ZFH+b2XX+NXPvObXLvyFF+x&#10;dwkvwbWe0eaAxln8YoHJM/JeD20krbUE78m1ejCpliBRnQw5hUfpPAUu2RhwztO6iAuRgESJwNb2&#10;NqWRyZfsbRey5bBKgIxILbt0UQ/Bo4LDEBAi4JRgOlsm2aCLaCFxItVpOGsJ3jLe3qKta8plqoNJ&#10;sltFJhRBRaQDbz02OFAmpTlpBYWCXDJdTrj6FS/wwgc+xKVrj1JZzyd/4X9jWdaA5IMvfBWPX7vC&#10;Y5cLej26dGdoGjiZTqidJQgwvQLTG6NUxnxecnxvn8lkws07t7Btm/yz3XM8t7PN137ga/jQV+9y&#10;+zYMBvDKywccHE3ZywecnMx47fXP8KnfHXBtb5utjR49naERGB84uHmTX/qFn+fFn/5JGPU7iazv&#10;tM8r2WwA72B22MmPTZI8u27KLyIQIM+QeIwI9KSgMIJCKgqS7FdXDq0MOTmZKNBCoGOD8pFIZD49&#10;pjfcYDjqE5Smdp6lX9IbDBn2+mgcOREZUzJ2BIJtcEJhfUBITdQt0mVI48AZZG4wEZTWGPEgHVkA&#10;IkaiSN9IxNCF+STLwGkC+YrM8KW9siucJSirP68meSJKMqOYVFWzmJ/8ype/G63xbiHGmGTHJu1X&#10;zreI2KUZizSN9Z36ZsU1pRa4OsAqFfnUbyJOA8lSJF84JcMxpiAz1a09pRQ0KY9BtmldC6UQIRDi&#10;utJnjTXWWGONNdZ4Z7DzD37yf/6JK+fO92hbhHXgHNam7tnGO2LrCK7FtZbgfEqOBRQSKcEZIPhu&#10;UgRtY2kWSwyS4WDA0awiH+TUvqHxDU4popLsXL3C88+/j5dffo2nn3yKXq/H5PiIo/u3uXfnLnE2&#10;4+rGBn3vuXf/HnFZcnjnLv3z58g2NzmZTBF5xis3b/Id3/Vvs2hafvRHf5QYHMInZqWMJgRH9FC7&#10;iErZQlTAcnZEmWnY3ObtFz/HS59/jSWRvcdvoIY99o+P2N27iPctwkM0khAk1jXE1iG1JtM6eWZj&#10;lwiaTnREAs4FgpSEIBAmQ+gcJGlauyIXUnN/fohAord3GA3H1Islk+MjlhEq61m2c6RPfaKxS5Z2&#10;zmGblmADsq67CVog2BLbljjfYGNDwDGfT9BCogqNJgMPtnE42xJagSVDqQvoPMNFl8KVLl1g/Pxz&#10;XH7icb7pW7+d6XTOrZt3+Ozv/DYnt/axsyW+aqhd4P/51d8kH/T50HPv4cLWiL/4730rWxtAHxol&#10;UeMhI9Onrh13D2ccHU5YTErmh8dMjw7BzlIfrfNE7yAEvvVbv5tnn4VXXoGy9PziP/4NXGspq4bf&#10;f+0mu7u73Nrf57Vf+jQHH/oQH/3mb+I9T/doTqCdLvh7f+fjvPEPfw56wL23+X/Ze/NYybL7vu9z&#10;trtU1dt7n+memZ6dw6FIDjdJjgTbImFFC5UgohRLjmwLCRBkMWwpBvJPIidR5NiB7dgJEsQBHBmS&#10;IQFBKAeGEsSJLFo2IJkKOSI5XGbtvd9a+627nC1/nPte95C0JEpDxZHr26ip96pf16t367w793e+&#10;G3bZs5iJraUcptCragnRItuAEuqMzT4L95KC2Hmklmgl0DEibED40wt2g1QFgpwQDM7rdKFvQeAR&#10;0kO0VO0Ci0MWBSov0XlBUAHvGoRtQIAyOVppBIbQAcqgtEZmGoei6+XTuTaYYpR6arXBNhZJQIqH&#10;E2pTqBQi4H1AxMS2hf5enLG4aeiILsmVM5MRY7IHWGeJvRRbilRfdKY6iCmUSgiJCIFqNpt427z5&#10;B3XSWuMbg+t83N7aYXF8wKppGIxKogospjXa5HgcoXOgJEZrUBIfHYtVixaaECMy9BVWSIKIKJG6&#10;uG2XgqaIAutStduZdFkrujpVAuV5jhkMkuTfGGLsIBJ+h5f+e8J6qF1jjTXWWGONf8nwYz/2p/7b&#10;dz3z7NMiRLrViq6uCc7BaRqvdaiYemhPU1MlvdzMB0L0ZJmi61J3rfSBQVGQIfFtR1OtiDFSzSqy&#10;jQGuXnEym/O+D3+Qp9/9Lm7fvse1Jx5noHNu37rJwf175EqSBc+qaTA6I/OBdrFgq8j58uc/x4c/&#10;+l1IAasueXal1Nw5uM8f/a4/Tucd//3f+pt46zh//jxHR2+vzPQBlJForem6jhuHB8xrR1u31M5x&#10;6cKjPPbkdbyAS1cucjQZc+78ZaQS/YUa/e3UZ5bYaNEzFfF0qPUBJxxeSLKiTN2ivu+APUWIWBEQ&#10;pqBzLZ3tsD4STE62u8fWcIONruPk4B6+rqmXM1ZTR9OscK2DABrB3t4ei9mEyXxO1zUYpZDFkAis&#10;mkC5cZ6ma5nXHTRdimA2GYxKlB6wu3GR7Z2LnLv2KLuPX6O8dJ4wKqmEYBUsP/tzv8hitoDDY5gu&#10;QBjywQYbJkPpHLu5RQf86v/9K2SF4YPvfx/f8W2XqSwMd7a5fTRjfzHm5vGcu4cTFrMqSZldYFCU&#10;yMzRNHPiqkENR5w7f4GNDXjtDfhff+mX0VnG1tYWoes4OrzPpSuXKAvNaJgz+uAH+I7v+A7OXypR&#10;BsoNWE0k5y4+ylvnL8H+W+ycP09mS3LpELhUr6Q00WhsISgI0HX4zuM6T3Ad0Tmi1gSliUqDTIHL&#10;QqZgMQJpiAwKosJHhQ4iUfUPv8fRI7xFeInwCukkQioQKdTJC9G/ZwalAjrrmS2l0oYIgmbVosqC&#10;fLCJKUqkzghR0riA9pZMaERMKgl8X2skQl/TEjBKASERzyLwsPo4VXD9Nsm2Z/7H+Lbb6ddImbpw&#10;7925dRdo3sFT0xrvHGJVN80pU2vyDOM7rO0DnqRABEkQHknKBkgrJsHjUVGmzICYwvCkkAihUFLi&#10;ZUi92b2XNop41lErZV9dJiPRRVzX0vbrtGksXdf4b8YPvB5q11hjjTXWWONfIly/fv3P/pX/8mc+&#10;QdMSuo5mtaRpGqIPCMB3FtumISmlHjskKWAnhuRN9DGQZ5oowHpH0zRIm4a6znZ0dQNKkhUZt+/e&#10;J98Y8q9+9/cy2tniaP+I7c0tovPcO7jL66++RtdW7G5uMJ/PcZ1lb3ebrm3wbUOwHTdu3uLqs8/w&#10;+Asv0CwWBO/RmSY4Tzks+M7v/E4O7+/zyU9+kqOj4ySp8+m66fQi3FuPtynPJssKpospAzPg+aef&#10;56lnnmMwGHAymTAYjijLsg8/Scm0Sqmz0JQzH1p/9SdjwNNL8ESSYXsETb1EmwyVD3ovaWLTOu9o&#10;G4/INDZa6i6F7cYoEaIEkxHpeOSpFwi2o60WLCZjJkf7jE+OmU/HuNWck+ndxOOpCNr0qdMO6xUx&#10;bnAys6BGMCjhyh75pYuce+Qqu1ceYXtrk9x3+NWKpmnY75ZUr54wHk85vHuQanx2zwGil+walFaI&#10;YKmaltoHiC6lEYskw/3KV77Cd33bZS6eg8+/POf+wQl3liv2pxWLukuy7dYhGouOLtXVCAPS40NM&#10;NU8drJaWVTXjib3HePKJq7z/fZcgwmycwlrr5ZPUdc1woNg/mtPaTcocvnDnAP3Ikzz5sU8wu/kq&#10;x2+8go4z8q6iiB0mOqTzqCYipUEVGa1psbaji7YPZNJIDEppHLFXLPdFO1EQhSBgQCgkESEcQfa9&#10;xDHJAUQA5UFY0Ei0MBgRUMKjRUBFh1EasiFWaYIyqQoqSEKvEo8yIkxGXgwpBpuoPMdFcCGcZUHl&#10;WiJCsgSE6B74XhN9hpaSszjks/t+0Qp5Wq1y9jtyNqw+FB709UKkpJTImIb9N9989SvftBPVGr9f&#10;xMlsNoc0dGZZhmzdg65ZkTzVD/qHH2zKCFRaMl/nvVdSoZRJ/8/oe8nPwgN7n7aMycbiA0gXe6Y/&#10;Ivve58iaqV1jjTXWWGONNX4fMMY8+/f+3s//1eCtFN7huoauaXGdhT5Ux1uXEo9j8tSm2p6epQ0e&#10;7z3RWSrboKXCW0dXN7R1hzq9MC5TNeLNe3c5f/Ey7//QBxhubTJbLTFIbN2wGC84uHcPQWB3a5tq&#10;PmF8csSl7T0unDvPjTduICLMTsao4PnMr/862xfOI6RCBEfdtRRFwf7dewwGA370R38Uay3/29//&#10;JbwPZFlB1zXJ6+VT/YgQaVDpuhaJ5AMf+iA/9Ikf4Tc/8zLj8Rihc/b393ny2eeIiK9hroQQqP4+&#10;BIsg1QNJEosRREAIiQSa5QKVF5SkAUTpPNWF4iF01K2isQEbBV6kjF7bMxlt22Fs8lsqM6S4OOLi&#10;3mW264rFfEqznHLntS/gu9RHu3ALmijRg4xyY5ONwQbvefZ5VDFCjjYJ+ZDKB46XK948XFDd2IfJ&#10;XWiXsKhgVkPjUwJyMSAvd/FLi8kyohY0tsW3Fl9q2BihB0OC0GhteNcL7+OFZ57m/R98Pzfn8MrN&#10;BW/cvM1+1XC4qJnWDkcKrHK+BdsSY8C6luCTr4+mo+s66jqwu234lhde4Auf+y0O7ryJtt/Ghz54&#10;ncEeVIuA0g7vFpwflBydzOhqyXyu+Ae/8o9oqoZzm1tw+VlYWtz0AHdwh6o6YSSgiBHlLSJTVNFi&#10;gyA62a8NkeTafb9r2sgRqL77FaFS6nCQoBSpsMSi4inLpfuu4V6W7gVSRpSPGBfRKqJFxAAISVAl&#10;K51knSJIlEjDgi5KtMnZ2NxGGoMwOS70vchRIZVGK0mILnmDQ0h1WTElHksSQxaCANJGFf3jp4ik&#10;sKeHQ4DO/LJnQ8/bGdvTr5NSohDIGLh18421n/ZfXITJdHoidWJmk9++gxjRWqfuYxGJIcLXqY09&#10;fa/f1lUcT720aVAOfUVbP6ieWSSIAW0ekq0TCTF1J/ebg2tP7RprrLHGGmus8XtG9p//Zz/1d65d&#10;fXS3mkwQXUvoWoK3yH5YddYRvU+dlt72oR7J0ydCJHqXqma8p15M+/7ZgHcObVKgSIiC1jnu3L3P&#10;s88/x4vf8l6MMdy7f58gIM9zVoslKgRyozi3e5F6teS1O3cpTcYTjz+ObWtmJ8d0qwZf12zkBbfe&#10;fIuvvPwyL374w/i6YzpfovOCQTHEW0/U8EM/+MNsbWzzC7/wC3Rdh1EZg8GIqlrgQvJPiiiStA7N&#10;t3/7t7O3t8f+/j6bW7tcu/o4s/mCpmnI8uHZGPDVXZ4iguoZKynT8ED/36REjshgiRa6VcQHhzYZ&#10;UWmMhEGesVx1+CAJ0hBJlT8+SKyGzmuqztI0Fuc6MqPYHI4wW0P0YAfdNDx17QUmszFZtWDPaIbb&#10;m2hjmFdLpvMFNzqLay31zftUswq/aGDVQReABuQCcglmE7a3obVoKyiVoTAZk9WMqANBKRgWkOVQ&#10;KigkTnQ89/RzfPjd7+Mzn/40P/8z/wU7f+WvsnPpI8xrh1U5bbA0XlK3jugFOAtdA9GjpaKzHqxP&#10;6VLeIYXGWsvGMOe5Z55md1SwnI35Z//0Vzm88zr/2vd/jItbksNV4NHHL/H0pQHT7Qy1lbG/gFE5&#10;oJ6uGHuNKba4/pE/TnNwi/uf+w3ijY46NphQE22HAmYrSxQCHSVGKDIVUSEmr6uPGJ0GWC01ImoU&#10;oLwkvd0xbU4g8Eh8jCnsSQpi0Ol5pUEjUIHkxW1TPQ/B4dEsGksoygc1UeWAokyf67xASImPAuci&#10;QvReXq37ATTVZ8lTlix6RJQIGU9jjwnBgXgwzKYQs9APKW+vcnn4/nTAPf384dvDQ61rl2E2O3n5&#10;m3nCWuP3h/F0enB6jrbW0lQVWUyZA7Fz/XstOM3BTsnGnKUXf/VgmxKR/dkGCJDCn4SAXokSSb8H&#10;nbU40ve1MdBGiEpiXcRaux5q11hjjTXWWGON3xv+lW//tr/07/47//a33r1zh0xI2mqJcClMCTw4&#10;j+saCBElBSEVrwKkWpS+W9Y7R3QWjaBeLLHeo/IMkxka2zFbVizrFRcevcK3vPR+tDbcuXOHjY0N&#10;pJScHI2RfSLrIDP4tuHOrZvMZxPe9dJLPHrlMl955YtUswXT+YzSaKquYSAFn/v0p3nqqadSgIn1&#10;LOoZWZZRVRXHR0dcf/JJPvGJT3D58mX+7s/+LPuH+8wWM2QSvp1V7zx6+VGapuW9738/X/rSq3TO&#10;UgxKQghcvHiR+WpFlg8fSDrpvYvhtBc0YoxBxnAWvpMSoiF4BwTKIsM6h22WVKsFSI0pSoqiJC9G&#10;lFmeQnfbhrazNC5iXaANkqByVDZEqiS/7qRkLjWhC8znLbPligtXrtHs7VBcUAy3Rwy3R0itUNUC&#10;M5/hnaOZLji5f8Aq7EMzTaFJwiXZryig7cB1pGTkDKcFCx9ZLFfo0ZAmWFg1MMrIzp9n79FL5NtD&#10;NJE3PvMFvvyLvwjTBep9H+Cj3/0Rjpfw2o1bLFXBsvWgC4ajDOc8vm6w1oK1dLYB17OfhYGFZTab&#10;cePNt7j6yHO8590l40vPUM0ti8kht268ya/8w1/hmaev8/i1q1zdUVxScH6UoUq4VMK/+QPfx6/+&#10;5he4M54RQiDbGKBNJN56DWyHbxZMYgd2BV1vlFUaR8D3Pa5KBpQIIDyCkAbFkGTPCgkynCUIxyAg&#10;CGIUeJK/1kaJjBIRFZk0OGmISHwQKAkmpo5ZLw3kA+Rog2Jzk8FwSJnlyZsoJTZEujr19xqtMcag&#10;lUIIUg2Ss2jfIXHJzytCP4yc3iIhOgQibUqJBxsvCZ6ITP22DzNxX4XTweVhSfLpUDueTjtrm/13&#10;8hy1xjuL8XR6x3uPCx4f04CppOzD/iQh9u99TOs4oZetw0OsvSKG067aJGHuuqY/n6b1pWS/IUJa&#10;XemxZNuw7kH2gPce59x6qF1jjTXWWGONNb5xnD+399H/6X/8H/7C/v17lFlGu1ggnEv9rS6AiHjr&#10;CdaCD4jTMNU+KIrozy5IgnWJxY0x9biEQIyBqqlY1BVBKnbOn+Oj3/0nePPNN8mzgp1ze1TzijIv&#10;uHjuIm+8+iUyAsvFhMlkQjVb8PT1J7ly6RKzyYSTowNc1+Db1F0a2oaB1rx19w6f+j//D5588b2o&#10;7R2i7Tg8OSbG5Ml87dVX2dvb43u/53u4dvUqP//zP89v/MavA5GdjZ2z46GE4qMf/Sjb29vcunWL&#10;ixcvYoxhNpuR9+wZfP1akzMJckisxqmQTqQUIIQUuNiHrkiB855oO1rrqZuKNith0BDzLVRUqJ5J&#10;c87R2kCUBmE081VNkAo93ERlhigETV2zlIalKBgfLLBB0nUdbXeHGD3DUcHFc3ts74wYjUouXnyM&#10;F1/6Vkym6OqGo4N97t27x2wyplvMqBYzupMJVBXYvtKmn3381iY7W5uc292kzDOatuL+jdvc//IX&#10;Yf8+7G3CdALveS8/+MM/hJMQM9i5/Ag337rDqg2oYkhpFG3T0LYdSsgk220fZAuZLMfGBc10yuc+&#10;9zn29nbg+Yu8/up9toYlV649QQiBl7/4FabLiivXHmOUQzG3ZLah8htkA/gjLw556+Ymb9x8g6A0&#10;M9OxvZlhzm9iN3PQeQrK8jmUOQSVqnzahtg1WN+igkepiJERH13yFookvw9CoFB4GXtpMhAkMUii&#10;1ziREow7adLQKgxCaKQ0aJ2RlQWDcoQZDZHlkI2985AX5FmGMIZOCLCpQktEENGTaYMSOoVVeXcW&#10;4pZikmMavvvwqdRD23tq42mLUUrPPvsjEivXk7mkShYeGmhCf3vQRarU29d+WuuR/f27yxj8ye/3&#10;WtYAwwAAIABJREFU3LTGNw+LqrprbaoLy/Mcawz4pMoxv81mBkhCOFWh9EztaV1Z3197+rwihrTp&#10;oUSfkB1xMfSxUw8z/aeS5ofN3e8s1kPtGmusscYaa/whhhTi0n/9l3/mb1+9fDm7e+cWbdvimppC&#10;SJzzuKZNDF5IEtHoPEGBjCoF0PiAiJ4YBDE6gndE52mqKjFiWUaQklW1pPWOa9eu8a4X38N0uWBr&#10;b5fFdM54PGaz3GC1WLKYLNjd3GJ8eI/VfM70+JjLly/y0vveT9es+OIrn2M5X6Tn1obJdI7ODMG2&#10;SOf4v375f2fn/AV284LQWgqpUUazahsODo/Zv3uPw8NDPvShD/GTP/mT/ON/9Ck++clPcvf+HTYH&#10;m5zb2aXzjo9//OMcj084ODzk0pVHiFKQFznj8ZjLV6+deWoVIqXM9h+r/nFrLVJ4jFQIERPxJ9LH&#10;MmrqrkEoSaZNutBzgWpV0VQr7GIJGx6XFSipKbQmFhKTCaLJCDpHD4a0QNNalk3LclWxqCqapqEJ&#10;kZVvcFIjNAiZQXBUy5o3j18H26aO1rJksL3F7rkdLly4wO75i7z7+lNs5AW5d8jgaduW4+mEg6ND&#10;Do6P+rCuFuk9eMetkzHtzRuwf5CY++1LbH7gSRwrXvrhH+Z7P/4DPPncNVYObux3vHnvPk5myEwT&#10;VUZbd8yPxinpCQsiogqD8AI3m2EJoECWJcujEz71a/+El18e8dJLL3H1yW1aH1nUHRu7F5mMj/ns&#10;F9/g+ctPYbShiJLx0rFymmt7cH53g41hxsaFPep6yblHL9J1z/HG7D40S8qNESOj2N3cYHIypVss&#10;qE9OaI/36RYTOruiix4dBVobpFIIaYjKIEWBVTmZMihp0EGhgkEGAzIjCI0lw2OQMqOJkigUShuy&#10;sqTc3ERubZHt7FAORqh8kOpQYqSrV2eS9kxJMqXR0pBnGaU2iOjp2g5nO2SUSCUQ4rSeJ/ZDQx/I&#10;0zNiqV70gR/2FF8dAPXbMbXA2/y1Z88RHff3b98Cqnf2bLXGO4lV09xtbEeIkSLPaYsc0bS0dU1m&#10;DEKoxMLGfkOLB++19/5tUvTTv4e0WZJlRZK4h9Mg4/igdix4OtuCUXSdwwV/6u7u//16qF1jjTXW&#10;WGONNb4xiB//03/6r//r3/f9jx3tH1Aqw1tv3eLy3g7tcoEMHk3E2g5nQwqfCREf0k57piWtt9iu&#10;I88LiNDZDuccwUekNvgYWdU1Osu5dvVRrj/5NNu7u3zlK69RFAVFUdDVDZPJCbhUnXI4nrEYH1Mt&#10;F1y6cJGnrj+JtZbbt28zHo+pqxpfW9peslrXFSufaoa2yoyf+5//Dj/wIz9GubOH1IqTyQl105Br&#10;Q+sdN954nclkwksvvcSf+fEf52Mf+xj/9Nf+SWJlz13k8evXGW5s8Kv/+FMURYFzjmJQEmNkb2+P&#10;uq4pB5tnFT5KpbCV0ws9KYAYkUqePa6ExBhDjIk9VUqlgJQ+FfT0edrWUncVy6rFjHbY3t1jb3sT&#10;J3MWTcd4UbOcT7EoGueoraN1nhAcsm/jcLEhmAiuI7Yt0UVIrk/IFegMGgtNYHV/yupgyZ0vHyCy&#10;DJ3n5CqykQXOnd/hkceucf7aVR558TrkYAN4DyeHiT31swUbCB7Z2OLSaJOR0ojQMtrNePzpkkzA&#10;7QXcOfYczBZYmTFeLqDYJESVQsg6m1h9CUSHt23y0xqZLoqLnFDXIATzZYNQOZ/+7Bcwg2/npQ/s&#10;8NK3vcTtO3DzzTG1c3zqN2eYR7YYeo8bZMgtuG1h7/JFXnzvu1m0NZtbV3jumeuc29tgVi3wreXc&#10;9g4ySoyAbLjPRvTY2Yzx7bdY3noT5sc0vk0S7dwkn6DUIDRSFEidk6mMUmh2gkS79HfInBA1QeZE&#10;nROModjewmxtMjy3w3B7BzMqiUYzFgIdYNQ2KNf358a0fsrckGclZaYoMkP0Adssku/dR4yIqCSE&#10;TsqApAk90x0LOGPFTh+OPVMrhTy7B4lSghDAe5dU6UKAiEglzmTJWZZhrcV7d6ZeaNsWhefzv/WZ&#10;z/NNYtzWeGdQN81BtVq57TzX1WxGWZYslxUmy2ibJm3UKZXY+LPNEXEmN++6jra1KKXIswJjcoRQ&#10;hOBSIBRJpeOcw5+qAvp1gwhUXUMIyarRtCkMLsavHpTfOayH2jXWWGONNdb4Q4orly5990/8B//+&#10;v+GahtV8hiYyNIbJ0TFZDEnS6DzReUQIiOCTrJjExgQkKkaUUYgYWC3nLGZLlFJ01rJZbtJ2iUm8&#10;fPU8L774IirLeeWVVyjLYe8zdf1zR7q2o1rOWS0XRB949PIVLly4QJZlHB4ecnR4wnLVYG36N03X&#10;Utc1jbdE2fseRXpNv/xLf59v/aN/jOfe9Tyd1sxWSfocVGJRJ5MTPvWpT/HG62/yrne9i+//gY8z&#10;n844PDiOb7715pf+5t/6G599/Mmn/mQ5HAipdbq40/qsnicdg7cfz6/ltFJoT4yR4CNepp5fGzxS&#10;ajpnaW1H21msj6gsZ5QPGZqMLZkhi5JsUCKVTgFKBHIlKE3yctoQicERXZv6br1DiUguIrgGG1uc&#10;iqAkEZF8qq2Dzid5aQgpiAmXOliQGGEwBooio1nW3Lpxi1uHR8Rc44zEK0GUgkcuXSbLSjaubHF+&#10;OOLcpuT8FpwrYWAK2gacgP05vHW/4WhZM2s7KuexUSACHB4eEBZLyAx6dxe3mkJdJ5Nq8P2gG0me&#10;3jRAapODyojS8IUvv87Nu0P29va4dGnIpWu7xAi5gJePazLfsYot/rDA5oap82xfOM+5MkPiyEvD&#10;1rlLPPuejxCDIqKolh1GK64+8jyxWbI4uM8y5rDyYCX4BjKZ3nytQBvQhiBzgi5wOicKkcLVMs1o&#10;c4tya5PB5hbFaINsNETlGflwRNCaoASeSLtydK7Beo/2ns4HRsYwKgcUZUGhDUYKZIz4tqa1bfp9&#10;DB4Z0vsp+q7Q1A+qQIoztvWrk4rT2nxQ23LqlYwxDb1na/rrMLUPM7OnbN3D4VFEmM/GX/i9npfW&#10;+IOBj/FoPB7Xw93tDes9KvrUN8uD9z1Jz/vqrodSs51z/cBrUFIjRKpJS/snp9VPihBD8oKHfh1K&#10;mc7Vfa+31gKhNdqnr/MpLXntqV1jjTXWWGONNX7XKH/6p/7SX7n++BP6xuuv0y4qOucolWK6qlNu&#10;a/BnXYPJP+sJZ0NtJLiAt4khjEFQr5Y422LMgOHWNuP5nCAV1595lieffooiHzCeTyEEytwkqXPX&#10;IUMkBk/T1DRNTXCWve0dHr1ykXI0ZP/okNu373I0ntB2Dts56ByrpmNZr7DREzNNJIAIaCLH+/f5&#10;9K/9GtPjIx55/Bo7GyMWdUPjLKNhiQ8pC+jV11/lM5/9fyAKO52MX/6N3/z1vzaZjv+Xoijf88RT&#10;T//JjY0NOpeGWKVUHwKVfY2f9hSJpI0oKQkxEmIgxDS0B5dYW+sDQUScD/ggCNKgtCbPi8R45zki&#10;K/FCEITExoj0ASOgzCSoHFutMHhyIl5EPA4fLda35HXLnpS0dWBa11TOEZWEPEtDWKGSR1YBKgNl&#10;KGJEhwbpVsQuMqtiX0oTaQk4KSE3iLJAZoa3XnmVwXDI1saI0aBgVJRsDoac293m3KDk0UGOa1sO&#10;p2MWzqKHW/isRBY1pghM5gtC24EQaKnR0uMAvE3hVJI+5Kg/vlKCVgiR/HxKF0xnC+7cvU+Mr7G9&#10;vc2wHKC1piwVW7lgOBogjIFGkA01PiqczCFIjvb3WS06XOvY3HiEfLDNfGlpY0tWlgS/oFETwm5B&#10;8ViOikP88FIaagcFF65dAaNQRqOVQYoMJTRGaoQJbFwwSO3PUo6dh6WNSAfGQ33/hMyD8hEdwETY&#10;UYYiy9G5ptENOoNcSUqjyZUieo93Hd6lxFhNRCHQQmCkQqq0/gSJZSX25nch+sqh1LoihCCc+hlJ&#10;IUAhijOPZPLcfq1X9myNP/T56e9ECOEsDTfYQFUt7r2D56o1vgkIMc7u3Ls/u7w52gDO3kN8QEp9&#10;lpWQNix673gIKRE5CqTU5FmRer597NdcRKq3b6ScDrMPD7Wnfm6ZdPAPPg6REMN6qF1jjTXWWGON&#10;NX53eOm97/1z3/MnPvbC+PCQ+fiEgdas6hVSKQopk5c2poRjQeiZwEDsEy5DCCgJTZMkwFprlJAM&#10;8gxtDG0M1AjOnzvHU889z8bGBrfu3GS1WnHx/AW6rqNbNXSrGhE9tm6pqwURSznIefyxxxAxcHRw&#10;xM3bNzk6PqHpWlwINM5i64bGdWmgCxFvLbZ/XUJEzm9tcXTvDvPxMfPpCzz2zFPkZQnKELRGmYy3&#10;bt/h8PCw3d8/+IdvvPHaX6vr1afoJZPe+3ju3Lm4XHWini3xIeB7T9jG5vbbemoVgq9WzEWZNJ7p&#10;EIq+yscSQlLWuuCISqPzApNliY3VJslZpSLKlEyb0klDkovKSJYZJJK8HNB6n+THXceqqZktFyzE&#10;glXwVCdTiJHCFOSlwWcKJyUrb/He9km9DlyLcA7bdTR1DU0LLqbXoUwKT9L9MJxlxFVLyHMgUlcd&#10;blZxGAPed6gsY3t7k/Mbmwy7QCYFZJqN87tslYJJXXM4mXM8WbI6mlHunafMdljOxjTzGRChyKHq&#10;+mPRJxrJByms1lp8VeGcIy8GBOdZVQuW4xPwAVMUbO5tEQvD3oXzZGVBjAKtpwRn6ZZzsA0mBioz&#10;JXTggiLGCYeTivGsQeUZdTuGWLOVl5zfvcyLFy4TbUueaba2RhzPTvpqWglRErwnepA+EmXDQsyI&#10;wSOCJXaB0DpC41CdRztB7sA5KEKKzNFCY6RgKDRSSQabBcEEZAw0y4ran1b+eFQMlEYTJWn40Kof&#10;CkQfSCb6xNr4EON2mlgmkv9d9Aw4AtGzuzHIM6my/+dIQB+Wn8a+0xRSMNDpUNvYOrRNffiOnazW&#10;+KYgQnXj9u17H3rh2UezLEN0FmMM3jq01kQv8cGStkpUHziW/q0x5sx2ASCE4rTOJ4QUTHZqrYgp&#10;baz/pvGsG/zMu31WPRX7Cji/HmrXWGONNdZYY43fGUbrJ/67v/Hf/EVCZDaZkEmFiok1alcVKrqe&#10;pT290Ejds6FPxjz1TA3yIoVCrZbkeU6e5zgfqeoVEyu49vQzPP74NVrnGN+6jXWOMh/gmpbVckm9&#10;mNNWK7ztcF2H6yxllrM12mBQlBze3+fW7TscHR1TVTVNs6JtLdE5qqYFQJkMKyzWddTW4kLqV7Rt&#10;zaXdXZz3vPbKKxwdHfDYc8+SjQbsT8bN67du3V1W9T+4e/fuz9V1/VnAP3yMhBBua2cnzpf3kVKS&#10;ZYmddc6d1V18DYMVHxoeAHfqaewHYBcCAUGUCtkPitpkCJMRVUZE4CPYGLCNJYi+ixQISKKQSCGR&#10;CJRQZD2bZqQgVylEaCgVs1FJNchZti1NtcLVLbLqUD6QeY8KnkxGfL2iq+a01QLvVhAtSgq8KUAa&#10;KAYQcvAZOAONBJGl5NJ+2PVa4YMHAl4pJuMl7WBO8JLR5gYbu5t0dWBxMuf+0TG3bt+GRQMqJ5OC&#10;TEk0kc6nQChlDL4cJIm0kP3FcO9dlQK8IzhLvVrSmDmxl12XmSEScNWYuVtg85y6rXHOYxcLep0t&#10;wrbo4BhpwUaRg43Mlw1tF6k7ASExwsMLQ+q6olktqVyH14q2qXGuw+QaLwNRJymm957QWULXIlxA&#10;hY5YHaPpmS8EgiTVNMYgpMKZlGKtswynFW2mkEYTjcJoyWaeo0KHbR2dbZIigoiWikwKvFbIkLo9&#10;ERIvxGlM2WmrUKoc6v9EkV4HMbGxadBIUnKi6BUGaUdH0X9CSIOyOGXr0oZRP9MSY5LRg8DagJTg&#10;fWA+n7e2a9dM7b/4aO7cv3/DGPMhVZZY3yCNwVOjtcZH19f6nDKpQL8W8jwnhCRDTr21qXLKx4jv&#10;a8tCSL3l3vcVWEL09hX5QBbf10o9fN6M3yRT7XqoXWONNdZYY40/ZPi3fuRP/eWnn3xy5/7Nm0Rr&#10;0VLQLBbIEIjB47sOfBpqCSmdMroHA22MMVX3ZEl6rJRCROialqZZ0UTFuatPcumxx9jcPcfJ0SF1&#10;2zEsC3KlWFUL7KohdBZvO4KzKCEoNkpG5YhRMeDo6IjDw0NmsxnWelZtw2Q6w9o0+HoiUmkEEhE9&#10;3kZ8DCAleSHJJBRa00lBazvGJ0dMPrvk/mL+d++eTP6jEOMJXzXIPowQQq2UCiEElZcFeZ6DzGit&#10;pes6TDYAQPYXfKcSulMI+tTQmDytiT1TSZ6nDaYcECJ4oXFRJs+tECloRRp8aPFAlBqETINKTDLv&#10;iGBZLfAxEGI6/oMsY1QUhM0tGhHIxidMqorJ0TFz11HPltiqwtZtqsyZz0H49KQyYFRi3rWADken&#10;BMQWrIVGg5cQNYgMUOjBBspEVJ4jckPQkqDSQFXXLV4METEnOoVdtmgfWDlHubGF3jrHMBvincM1&#10;NbnR+CKjrSb4sOolx6e+UJ2OrdZJ5tjZ1J/rHTF20DTgLJ2S+LaBVZUCnAYl9fwYWg+rOsmspSQG&#10;j5OByXRKVRo0kdWyTithtEk+2gYhqF75IlRz2tZzfzCAcoDUEoxKQTqu7qe/nkF1Nt1iwPjIrpbo&#10;ENMmhoAoFNFkyCwjGo3vLCE3ZBqCkZBJYibxJqJFZNXUmP7C3+ic3BRoAZkxGCkRIfY2aIEXChEl&#10;1gt8b0dUQqYld8bQprszz2yURPrBtvfjxpCG3PT4qQD57YnIp59LmQLP4O19tc45xifHVfB+/Ps7&#10;S63xB4H7R8dvACijsf19lCkgKrjT06PsK3fE2VArpex7aQNCKKSMZ+skZQ707OsZW9tv8PSsrZQS&#10;JQQyCHy/eXq6ruK60meNNdZYY4011vidsLO1/cf+4l/4iR84uL+felcDlFrQVTXROUqjWbkFoh9g&#10;g/NpqPXuwUUtoJXAth3eOYrMEEJgtVphpOLSlSs8+uIL+Kxkuloh85zhxgaha1nWNdFauroBm4Kn&#10;tFSUg5zBoEBKjW0tJ/cOmB5NWMwrlvWKVdXQdq5nkyQ6L4jOpmTNkAgopTWZSYzU5sYGk0mSgJ4/&#10;t8ukqfj8jZu/chzin+W3GWZP4bybOudapbXROiPGSGYM9BfuWf7P8dTGB4xtCIGIQAuVLtZC6vgV&#10;JgOh8YCNiZ11pN5a0d87qROpJgxBSE5tZkFEYoCyLFNF8KnEVMSzJGjXVLRf/C02gQ2lCEPNKt9g&#10;PIfjcUvnXErwlSLJfEWqjrHOpSE2tOiBBFkjRBpmQ5QgM6SKoHPs5BiXF1CWYAvI1GmjB4gCRiMq&#10;q2hrx1I0bGpJMdpkMNqi1AWreQVWEXCsbPJR41yqGlIKihHoHCEFWkiM0ggCrQ8472AxhSJHBUvs&#10;akQM6K4GAhsmY3pwg3xaYqPER01WjAgh4toGKQIZjjCf4oKFtk63VUY7K8BbTFEQaPChg8kxjCFo&#10;A0bTGgW+TUOtjGk5hQD4xKJLzTSkah9jMkyeoTNDZhRlkWGM4eK582glyCRoPLQtoq6wMdWbOF1i&#10;tSbPMrIsI9OGItNkWYZRkuh96gA9HVZ7xisQkP2Q2rf6nPXOijNP7SlxLdJw22+UiJ5Vjr2EH77W&#10;U/twAu7Dyd0PPzY+OZoQY/0NnZjW+P8EJ9Ppl9q2jTJGYa2leEhafnYO64fQ0z7aGCNd1/UMrerZ&#10;+iQp9v50TaQU7RjPaP30HLIPfcOfDcHOuTM5co/1ULvGGmusscYaa/y2GPzEn/8P/6vNUZ6NV3M2&#10;ypzleMxQlmglmc8WFBsjXGcJwUPoLzZ876F9qNZBK81iVeG9pyiHED21hdG5czzz/HtgOKQKkW5V&#10;E22H8A5/KhtdVLimJoYkJdVSkKuSQZbTNA2zyZTlcslyVTGdTpkvF7TekWmDUoZMSZCKOjisc3S+&#10;IwgwmSaRCYKu69jc3ETkhpWzVHU9HYf4Y/wuBloAYqxccKuizEYuSFZ1RzaQFDpHqAeXR1FGgkis&#10;VhSntwcTRegTZqNUibVTCqUzVp0nSEmUMqUy90OJi4kZl0rhBQhiknn2FS2GgCKQS9FvOjhW9ZLx&#10;8RH37tzh1q2bTA/uU3YV3WrJoq7xSjHc2WH3yiM8d/ky5XOPU5QjpvMlh4fHnBye0M3m6cioHLIS&#10;Z12fTpohhEREQfSCGBzOC9AaVARs/0Ob3ndrIBtwygA763GNp7BF2gjpWlq34ujOAVcfeZTRxojZ&#10;9ARbLSHPEINBSlxVBUpniT0GMkC6joDFdVUKbFou8asluA6dGXAd3apiPo2MpIB2RbdqAYkty6So&#10;dS0+U7QiEGZjiJE8U+nC2kZoJTiHvbsEkyGEJjYupUSbDPIiMe+Z6oda3+9kBLQUFFqipCIblBhT&#10;nsny8zwnyzLKLMcojeoqRAz4kLqdhe+QvU8dKRFFBypDdIZoDOQ5MhRIIjLLKMtUMSVixD/UK3sW&#10;Tub8gxTb2AeYkdYTMbFugYgUZ4LjFN4TBMj4IOX8oWTkBx7cNMikZNyeuU2aCaIPzMeTI2A91P7/&#10;AMu2e23RtK1UomitpcwyJCGlvPOg1zjdxBl73zZd2mwpNFLqs8E0xGRFkFIBEo98oBIQAqlUv/nR&#10;4CPJ0uIcrrO9EkgQY8i+GT/reqhdY4011lhjjT8kePbpJ//MT/75f+8Dn3/5MygXiG2LomU6WaSP&#10;ZWA6OcF7h3NJfiwIKAFKeGLwBJ+GtUW1ZGNzB7Ih4/kSFyVXHnuex68/Q7m5w53jA5RRKCEJMXlm&#10;u2ZF9On7CC2oFzUqws7ONlv5gNV0wcnhAYvZkoP9Md5HlAQpIiYKjM7QWidWuK5pVzWtSz2JmVRY&#10;b4khIEWqnpFFThs9R7MZrx4d/6cB7nwDh6u7eefG5JErT1w4OpxSFhvYLqJLQwwSU+QEIo1dodBk&#10;eYnQkiAEXfDoEIgiIJTEC0mQErIMGyKV86CzxMj1V3xRQBApWMoHB8ie9ejQUmKkRAmH9x3BtZwc&#10;HjAfH3Fw9zaHB/epZlNsWyOsZTs4XG0pvEUJS9c53P0x9+6+zm3vIUQoR+xeucZj15/hW97/AjIf&#10;sKwajiZzxquWg4MTgot0zgNpiJNS94FhPjG6p7R0odKQaysICoaDNOzFFZgBZlBihEF5cLVnOZ1x&#10;fmeXd7/rXdy48Sbzw/vgO9jcYLCxjVcKi2ZrawsVLIvjI1bLGQMR0HaBbKaExRilBbGrUUTcYkZo&#10;WpTRBOfpkLTLeZ/GZIjdAnydGGrXpwM3C6ihNCUKybJpaQmQaYgWrCUGkX6mKJPPt0qSW0ZlqvTJ&#10;FaIw5KWmKHNMYciEYrPcxAiJEhJwiM4R2wVWQBCSxaoik5JMQ6YkuZLkmSETBiMNoV2iTEYuc7Qq&#10;yHxEegFW4EWgU6myB6kR2vSpsolNkwGEc4g+6O2UbeM0zTx6tDwNOIsI6RHE1FXb+xyT/1ERo8C7&#10;QBAC1ad+B6BznrIYIGXqGlZS0jYrdjc3OLx/Zwx079iJa41vGlrn7778xS8vv+ePfKQIyxldVxOj&#10;Z7lapJRxKTAmQwtJDA4QZMpQ6BJEwFuLxyYvthJ9vZui7ZokMdaarmtx3rKxsYHWmsV0ljbMQmRg&#10;cjrr2RptsGoaoskpyyKD+Tv+s66H2jXWWGONNdb4QwCl5IWf/qn/+D957ZUvsFkY5sfHhK4jdh3R&#10;tanDNFhEjIgIGz1jW1cLVs0SLaAscoSQtG1LnhfUrWWymFF3gSuPX+f6u97DaHubk+mYjcGAVT1n&#10;sayIIaRAICVw3tOsKnCWzBiGWUZpMnxraRcVzXzJar6g6zq8T9I0LRWmSAOtc46uaVhVCzprEdEj&#10;lUap5PsKRIRUzFeWrmuo2o5708lvTJ3/29/gIQuT8cnB1atPPKuUQmqNVhna5ASRvIlB+pT4qsWZ&#10;PC/0PbZK9F5DoUArolS4AC7K5JUVAh/AR5+SjXt2N8TEyHrXoqRKrJ7w+LZiMjlmfHifxeSE8cE9&#10;XFNhV3NUu2IUOiIdLjQ452iDxQePCikYKTiH9Q7vA12IBFczfmWf8Wf/WfLJbu8xuvoEVx9/iutX&#10;HuV9H/4gJ1XD+PCA44ND5tMZoW1BS7Q2OBcgy5Lsdr5IQ+7mZvLAHk3g+kVoKqg69KhgVOSokIKV&#10;M20oioIvfekVXn/9VRgVXLz6FEIJikHOcGub42WdPLSVS20+WiCtw7UrQr0A3+JXNcynSauoDYiI&#10;X3WwqGhlkUKfnADbgpOJ7rUNLOo02GcD0JHpeAx1B3kOGyVElySSSiB0SWZS1VKelegsR0qZgnJE&#10;IOB7C3Dq1BUhIIkc3XoLJVJ4l5ISSbL6ZlKgBQwyg5ISHRTGKDIUxnoyAloGlMlQKg28OgUcI0VA&#10;4ohBEKKDoNLGSQh9TQoIJJ6AlimVWURARGQMxP51xJiG2CjEmXwZEehba4E00EIKQE/q4zNteX8+&#10;Uel5esWo6gOqvOtYzucnv6eT1Bp/4AgxHk+qauxiOBeI6ODRSkBm8C4l3yMFMURCFKgQiEIncj9K&#10;RK9IEXAmTxZSMCxKbF8BJ5SEIHAxoGJEaIUMgUBMv4chEmWf9C4czvu1/HiNNdZYY4011vj6+MGP&#10;f99Pf/sHP3ThjS9/kWGeYasa+sRWuo7oIniHDxFCYP/WLTaHIwaZRpkSa1tsF4gC2ghSZRwcT3BC&#10;cf35Z7n+3POYUc7S1mTDnGBXKVzKOXxnU/VOZ2kXS5pVzSAzbAyGjIocbx2z+ZTZZMJ8PqeqVqnD&#10;NsS+F9acVYc0TUddV0kCrTWgEfo0bASc93gRUcZQWce0WjY3FvM/xzcuh4wH+/u3zAfM2ffXSqO1&#10;RugHHkKtNUqr04CTxIT5QDQSJTRSG6JSyTMbApDSi611ZwEpQO81iygkMkakAFvXLFZL6uWCajln&#10;OR2zmBzTVHMW0xNwHdJ3yBjQUaSh2Qdi22GCQ/kO6VqkcwRvUX0SqQ6BprUIMqyQxNDCuGH57+2J&#10;AAAgAElEQVQ5O+BLX365TzY2XHjqOi98y3v5yIeeIOY5J8uK+9MZ06plPFvROIF3klg5sIrSjdjK&#10;tplKT3N4DMOSwYXzXLt4DiUUx/8ve28aY1t2X/f99nTOuUPNb+7Xr/t1N1vdJLtJkTRFMpRkQaQG&#10;hkqCCIaRWAmS2IkBw/qSRJIDIwpsJVKCwIZgW7biOAOCwEn0KYETQwn8QbBg2BY1kZLIHtjdb6xX&#10;r4ZbdzrjnvJhn1tVjwpgROKj2NBdwEXNt+qee86tvfZa/7UOj6gXy3TMMsXly3voXIOMbO3u0NqW&#10;pmlYzOZcvXyJcr5g1tSIriNaR7VY0pyewmwGs9NkAy6S9R3rUr+tD6CHUEr03g2GQtLUJR6BVwIy&#10;B8rDeIAaD9jOCzKjUHmG3BrgNnKUDAznDcY6vHXYPhzM2S4FpHnH4ckBwluEs4i2Q9iG6Byi7zS2&#10;UiFNRqclmdIYnWYJpTZIKYgUCCWR9BZnFFIKFAoZVFK9lMBkKZjKZHn6WW2IShOsI/bz1UKBCJEo&#10;PaDwgO5JLmdNPqm654zDxp6MiFUQ1DmPiL1lPpEUme7nydFxpKS3isb+41QL1HUds+nx3f+f19oa&#10;f3SoDw6P7nkXX45R4BFokyMVOBGIwfUW9CcTii9CCIFc9dGqdKJooWgqi+/7aIUQaZRFaYwxWHsu&#10;5MeL9vkQcM67p/FA16R2jTXWWGONNd7nGA8Hn/6Jv/gX/63pwRGbpmB6cJD+wXcddC3edaRRKEfw&#10;EH1gazAg2o6yrmitTQRTSbJigBlucTydMtjb4/mXPsCrr72OyjIeHDym847LuzscHk3QJHtZ2Tnm&#10;JxOW8wUqRoosY3Njg3E+AGc5PZkwOT6mLitsm5RG51yqsFkFlEDqtu26s1odoRQR8P1i6LzrEGKh&#10;qZuaO9PJf9+G+M//IMft8ODxuytCuyKxq7dSqxT6pJKC5WJA9Ck8KQ1WIlRPapF9F2MK8gEJLqT5&#10;RpHs1TJC9D4RXx9o6oblfMHk5ITFdEpTl0TbEIMlj5ANR/hW49qI7Ryx8wjrUS70AVIBokv2cTwq&#10;emR0SN+l5FwJUXmQEoukdY7WNVDNkvoqJYdHdzj8zV+FQYG4dImrL36A5z/4IZ5/+SX2rt3kaFpR&#10;l4HTScXdd/dZTOcs6xZvFMNnL8MoYxNPNzuGqNnIFbeeeZGrV68SgcuXDQ8ejLm/f5/JZIIxmo3R&#10;mCzLoG5pZlOqSeqwDeUMTk9hcgp1C5evJmLrYrJDFzkbN29y/fp1nrn1Is5scmX7GptRM1CGy5cv&#10;Y0YDZtIRcsVX3vgy9977OvNHD8m1INLy6L07dMsj8A5KBzaAt+Ba6KpEml2XrNJF0ZPptAmU+4AO&#10;ySaPkAw2NxAB8qjQRAySTBpy5cmlRrsWERRCBJTMMSqiUKiokEJBDH0Qj8AYRZ4ZpDFpnlsqlo1F&#10;yN5eHCNSxkRAZUBEsH1/sogXFLSVrEo8V9Z4kqhc7LZdQfRVLikFVzzxvaublOme2rqNi/nsvT/I&#10;9bbGHw32Hz/+mrX2c6J/fTMmOTGCp6/0SViR11Xa9epzZ1+Tsj/PBHXTUtc1SFBFhtTqbOZbKfWE&#10;N10IhVIKhcFLyZn8+03GmtSuscYaa6yxxvsb5j/9j/+jv2ZizENVoztLEQR0LdF2RJsW6jGQegkD&#10;CBfYHm4wOZrQdC2DjU3IMuZVw8mygcazcekKr772Gs+9cJvWO06Wc8zQgBc8PjmgrUtMCHjrqJZL&#10;ytmctqrZHI/YHm8yNDn4QLmomJ/OWczmuDYRVmv7LCchkCp1GnZNS1VVuDalbnZdl+ZQY8QTQQqU&#10;MkhlEEJx2lmOlst7j8rqL/9BD9zk5OTOitSukoZDCEjAGEMQqa5lVWEhRQoJkkajiEhhSGEpIllG&#10;/Sqqp59Vjim0J8YUsGKtpW1rQmc5fXyEbRt805K7DiNS5U/nPKFrUhq1tcS2hc6B98gQ0aQQrdYL&#10;IhrwxEBfQprIjIwBicQ2NXVTYklxo3k+IB8NyXTG4uQUCLRdDYs58WjCwdff4eCf/lMYbsJok9c+&#10;+z18/w//CFc/8zHuH57wtbff4cGjI07LCp1ZhvmQjUKxuTni6o2bbF/dQhooWzg8rrj3sOXg8UGa&#10;ic4ybNNi2xZN5MGd95jPTmkmE6hLqBawmKc/dDAEn+ZJN289y8svv8Sf+OQneP311xkMwFyG32th&#10;2UF7d0puJflgk7t3D/gnv/EbTKYnZEZy53e/Ar/zO4kc2wq6EoRNtuoy9SAjI5gLNxVJPuoFaQWv&#10;UmewzCiyjByTbNM4JIE8GkwIqCAw3pMJg9IeJSRGaFQUqOhRaBRgektwlKB06gaVq+qgGIiruXHv&#10;iTFVSiElMoY+0AuEkCl0pw9wghV1PQ96419QBXqRrJxXVsGqs9T3GzDJzhwRUqYamOCjc3b5B73m&#10;1vjW4+B48rt128VMGyGkTmMQnXtCmV0RWbWq+wnhbFNECHG2NbI6X0JvL5YqEdYVNw4Bggt9s08k&#10;9j+PViiZbOxSCMlTwJrUrrHGGmusscb7GLefvflj/+aP/uinTu7fI1QVouvIAnhriS7NWsoQiSGp&#10;PjEGoog8fvwY5wImKxDaUHaOsvMUm1vsXb/Oq69/hHw8ZNY0LBYLfLRkuca3DeVihnaW6WTGcj7H&#10;+zR7tzkaszUaMx4OaauKrm0pp3Oauj7rwe2alsZahM5YeR5DCHRdR9M0BOfQUhKUSj2tPlUOBSWQ&#10;GFzwLF3L1Dr39tHRn48w/YMeu+Vi8dBIFbXWorOAEHhisnYKwflAYt8H2s/RrpTdiCIJrxHvAyJG&#10;YkgLOSUEIfhelbZ0tqGpykTcmxqaFm09RIshEiXYJOdiY6RrGqLr0IBQgihST2nnPZ11eAyWiCP0&#10;6cyCINIIW+xrW6TUDAf9LGSAznUsZzUCwZAChSZXIlUMAW0IxMkxTE9hMOR3fukev/NL/wu88gpf&#10;/NP/Bp/7k9+HyofMli2/8iv/jOdu3+bZFz/AcGsABVQB3nlY8vad+9TWcfnyVTa3t3DOsZhMOZ1M&#10;cG3L5PAxtMtUs1M3qVe3a9P5MBqDVuzt7vDqK6/wwz/wA1y9krO3B1sG3noAb70x5Y6YMNoYMlCR&#10;QcxpqyVvvflVfvfX/xmUC7KXXmTvmWew3jL/jV+D2RxDzZAAdoFkhCN1HzvvcNgUkqVcmp9VClAI&#10;oTEyT4FQSqY+WhUwIvXIahGReHRUaROD9BwqmfcqeppblDG9D4kYKK2TTTlGgu1oQyC0DSCTzioz&#10;hNQpoKcnEipKpNB96Jh4MvRJnFuNVwLt6py9iN9HZnv1Lq5CpIQCAtaGdH/EPun7vAompF2eNd4n&#10;OJ0vfnu2XNqrwyyLWuJtwPrz/wlSSgQrp8rvr3laIfabdJBmrouiQBoNWiBsIPYVPk3XQgi4vort&#10;InmOEH0IzdN4nGtSu8Yaa6yxxhrvU2ilrv30T/7kX5kdHQkT4XQyYVMbXFUinU9dlz4tqKNY1XzI&#10;lHkzGmCQNK3n8PiETiiuPfscr370Yzz30ktYAo+PHjOfTzFakmlJNZ+xmE0JVU1d1iynU+qypCgK&#10;Nscb5CYj0xpvHYvZkqosKecz2qbBuUDbWpwLCBQIRedDspaGC/NcIoDog2pCSpL1waegnABl3TKp&#10;S96Yzv6Lsut++Q9z/Nqm3Y8xtkqpQvq0qFNKJZW275xdWe6IErmyfAqBVhku9OEnPhBW87M+Va5A&#10;SIS2a2nbGttVdE2Nb1ti1zI2Guc76rbDWkvwlugdSgSkgqBTiYqPqld6e9UYgUNhpaGNBic0QSby&#10;FYQmihZisq5Gl0g1pMohrTVCpk2EICSta3HeEzywquYocjA51BXsXoJlBV/5Mv/ng31+5X/7JT7/&#10;w1/k3/vzf4Hnf+RfptgaEA3sT+Gd9454vCiZO09eGMY7W4zGY44Oj7l75w7TO/fAOuR4nGZmXZ1s&#10;vl1/8x5MAUYjteBktuTqjVtcfz7njd+bMP2tKR/96AsECVeHY57VHa/cvML4CoQyqbbzm8/w21ev&#10;cLo0dM0U9+ItLl0dUrlT3K+fYEubyKu1ROZJRSKgREBHn+hkSMqS6qtuFBLtJVpolM/RMgMf0LkF&#10;HCoqVOzJZa/Qiygu9Bmn+/GkeUYf6RVZT7AtyF4VFTI9xzF1ympVgNKp9sh4tA4E41HK9EO2kpBS&#10;oi6Q2tgrrskyfVFhk/K8d1kI0avD6Y8UIvWLnhHi3oaslEQRCdGdqW7BhxC8fyqkZI2ng9a5O6fz&#10;RXllfCUDQWv9ua38wubIxbnXFak9yxHo7yuGczeAMQaUpHNpLt3keUqm9x58SAn7QmK9Q7hUZdb4&#10;EJvOLZ7G41yT2jXWWGONNdZ4fyL/sz/2Z/6nz3zi4882k1Pq02lKGW4ahLUI3y9OQjybg5JKovrd&#10;9CgBJOjA3tYmz730Ci996DVUMeRwcsrh8REbmyO2N3doqiltWSJch2gbqsmEbllh65ZCZ+xsbDEe&#10;DvHeY9uO2Dm6rqMsS8rlEmsttmlp2xaJoCgGND0hDNZdCGVKaqQLgabpcDHQ+oCXEqXTvGF0moNJ&#10;+38cLhf/+R/2AHrvT7q2XUopCyFIqZ06JSG74FERdN+9SFSsXHMiRGRuoOuwPqSAFMFZUiwh9f76&#10;tqXramxTE5xFxcBASmJmaJZzorW9qhcRSGKIdN7SdjVCpvnc1rVYa4nOpnk1rcmkobYejyKi0xyv&#10;SIptFElpjCGRVx96S/XKNkjqym28TU0+Jql/iZwLYtNB7RLBnNWpv7UYQeNY/s6b/F9iwBd/9M/w&#10;8Q9tcbSEB0fQzmYI26BlZDgsGBUj2iD4zS//JpO334XxJmI0Ip5MCG2HGhToZY2SUAuI3iXbsZSJ&#10;rHWeG8/f5oVXPsh4E9589z73H9zl1gsvsLkJoel47dYVbgPNEgjw/FWI3/cdfHU25R+9+Xv4TBB2&#10;92h9CzdvwJ3LUJeUNqbHhu0VyAB4FB7j0sJYxIiUKYlYipS2jXRE7fBohIx475AqBe2k4evzrs8o&#10;ZJqz7lXXFAAr041UdmzbFhkDAYFSDqIiCCBqIoI2WpQ0SF2gM0tmAtJplPLJip8NUmrtN8zURiGg&#10;r+kCzgOh4AlSe6bEiWSBjuLJr0vZb/II0nkRPSE4rO+cd93hH/baW+NbhwiHh5PJo5dvXN0JUeC8&#10;65uLE1ZdxzGuNuQ4C+47u4/VpmP/fc6l1OTgPW2b3DcmzxEqbYjYmF4XA6nLGu3pnKMLPrbOlk/j&#10;ca5J7RprrLHGGmu8/yB+7E//qf/mR7/4hc+3VYlrG3zXIm1H6CxtVSF9TIqfirgQqW1HGxyWpPjV&#10;rWVn7xI3XniBm8/eZrxzGYtkMp1Q1g3b29vYrmFxekpdzghdA7amPD2mPJmgpWFrc0xhMqQEgmeg&#10;Ncum4/jkiOnpaSLVqETclGE0MiiVOk8X0wXeRbq2TcFQMWCtpW5bmrYGIXEIlnVDsbnJrCyJUvHO&#10;/qO331qc/jngD52gGUOo79+/N3v5le+89Nbb97i6fSVpbSFQFAX0lT5RppAfIRQikghgXYOUGJNm&#10;LJsukU/fBwB1TYu1Ha6zRG8R3qewKNFvMkiIMhJFxEeH8w4fbFLUdeoGjVIgjEYQsdFhQ6ALDusD&#10;RmXE6PHCQ0xJyyL4C8qcJCiQUSGVOg9/8R6iR44gdNC5gBYdeQATQGCQjFhYAXIjDXxaif7kZ3nx&#10;4x/H5QW//NWv89KHPk5sYVRAkSue236WTQ/LCL/6G7/NG+/cSWOd43Hqg7UeBgNwAeUcmYjYtiK2&#10;HfQz08SIyguGG2Ou33qejV3DwsHGpUtM3/gq/+CX/28+/elP88Gbm3RtSyhyTP+wOpt+1esf+yT/&#10;+NEBte9YzDvU9jaXXvkkB7/xBlwCigxowHQgWqiXMDvFdw1eRIYxIJ0HCcFHgnBo4/Cqw4mIzAJF&#10;kRMF6CiIJKIqhSRElSzpUeKQCKFwQiP7WxsEwaXqHq2SWhvbjtJZ2sbhYsDoASbLQSqMDmTCIIPC&#10;Wov0Hi89KImMKcxMy/TchhgRIs2+JkLak9MVue1VONXPQAafwthW7oQo1Nn3rZS609NT9rY2ybIM&#10;3zZ471kuFnXXtcd/2GtvjW8tfuv3vvrWZz78wQ+aLMeJEqlJBDWk0D5iH5DXk9aqqtJGo5Fn50yy&#10;q6f7M6OC+XJJ1dQIBUVR4JzHd44sy8FLqjol3Cc11zIYjzk5OQ5C6Arab/pjXJPaNdZYY4011nh/&#10;Qfzg93/fz/+Ff/ff+bczAcvpKe10ThEDg8EA7yN1FAw3hrS2Sd2lCFQ+REVP0zZUXceLH/wQO3t7&#10;XLp8FTPYYF6VLOuGtnOIKHBNjWsayvkp7WJGaCqwLb6uMTEyMIZRVqQFr/e4tqMLDdWypmkaYkxK&#10;rHc2BS1J2e/wJ6taqnZI71vbonr7m1QCbQwuBKqqZnN3h4PJlJ2rV3nzzp3lO9XiTwX4Zi2qq6PH&#10;h4+/41XxYpZlvV1ToDNzNk8bxPlY4mqmLBKJ0fcdn7162ytf3qfZYWs7vOvAu75LVBCDJzhP9G0i&#10;DwIgpCAsEXDE9JGAIFPKc5AQZOg/Rx/IEhCuQbUdtmmSjTV6tACpJSLLWM4XhOAIBGIUZ7Za+lqZ&#10;wmRY2YENiKgILvXs2tXSUORk127w8ic/xejZ51jInK+++XV4uM/9+/v869/9cUZ9HtHOzpguh/fe&#10;nfKVd+5yePA4VUhFEonuLeYEjwipdxVnkc73RFycW2qlwkvD4XTOwSRy/VnBzeef4ca955icHPHl&#10;r3yF6f2MV3/wYwgBXRdol5LYgc/h2ljwkRde5ERLKHKubW+RNzWTd+8SZxO2c0WkozOBrlkSl3OY&#10;n2IPHxIePaRazMiAXGdEHEIB2uNkQyMaomxwsWAsMxQZISokMpHZND0LaDQSLzRKSLxIlU8ph0mg&#10;YsTVHaiOGFP9U9s5QBKKpFYPhgOENv15la4NTx+8EwXBudSVvLIfywvqqhIE784U19+XdvwNiu0q&#10;KOpi2jGANjJtjAWXOmsFzGezZQxh9k26/tb4FmH/8PjLQql/LcSINBrhPELKs/Tjs9ns/q3qN8Iu&#10;nj+xzwwAQQipPizGmEZa0mmaNuViSo2XUvf1ZfHsfmKQ0YdQPY3HuCa1a6yxxhprrPH+gfjeT3/q&#10;r/+N//LnftzVS+HrBus93nVUTYsT6R97Nh5yWpbkeY7UGWVbs1zW5JsjXnz1Ja7dfAY1GKDyDK0z&#10;2tYyL8sUCNV5JALfNonYVjWuXtJVS1xTI4Mnk4pBnpMbhVYCbx1N3Z6FPVnXnpFW71LSsZSp9qaz&#10;jqqzWJcIbqrwsQTE2Uyg1Iq6bBjtbHG8mLF3/Spv33sQ79XljzfeffmbeDy7/f39h1pKisEgEUaR&#10;SG2aOz0TJlIC7FlQSiTKSMARo+wrT9I8YghJcV4t+FbW6lVPaAgB6x0hRkJMwVSBVIURSMTFkwhv&#10;EMkcG/rFYhCBKAICD13JIAaKLOKNTCp3XbMsS5rWMRgNMJkCoYE012atxbqA9KIXSgZENC0BpIbt&#10;EcOXXmL32ee4/uLLPDqdcywMb91/j+69hzBdwKuv8a9+9vuQAUY7afQ2i7DoYDGvePvtdyh9AK9S&#10;FKrtSa0PEHyq0AkObzt8n/QLKm0iKE1UGVEZBuMtyraltgWXr8HzL7xI0zTM50uOQuDRyWN2xTYD&#10;qRgPC7ICMgnPZfChccFD2+FlYAuPMIrdSzs0I00wAhcim5tXqGcL5HJOvrWgYo/JBFhqjPHMylM0&#10;tq/0jWAMmQYGUBhNaDS+Tyf2/Yo+KbKSKGWqLgFSs6zAnmVIRQJglCC6ZNHsbIdzAa2zM+V0paJG&#10;kSqtYh8GJpCI/w+imsjo+fve9y6DswAocXaf53bkVNUjJcm6flaZlezsxiRSvTqPlVIcHT0+hbgm&#10;te8zPDqZfAmpokMIneUI1/TPf//61Z8nUqSPz2vOOJvNPrcnCzrncCG9ZskLmyOr6dsnNkjEuQPA&#10;Ouut9+uZ2jXWWGONNdb4YwzxxR/4/r/zcz/90/+BrUqxnEzAWXCOItO0tqVqWpSA3Gh8ppi2DY7I&#10;eHubD37wJlduXGe0sYUwihYoq4rT0xPapgMfUDEQbEvT1Ni6AWsRq/AikZQ2KSVZUaQanBCo65qq&#10;qugae94/G+OZGhsv7PJ3ztHajq6zuJACcla0MeBTJ2dIyqXQisZZNi/t8uj0mMOu+fvHy+X/+M0+&#10;qPsPH3w9xkie52cLsDR7ytmCHlJdTkwybR8K5RNPw9EPKJ/Z9JSSRKUIMkIMSQ0RqcclCpIlG9cv&#10;EntF+KyaRaZgnl6RXSFcrHYUgYGR+NbStA2tc/gQkCZjY2fASCpm8yUNpNk37xK5FBKyAUGNCXEb&#10;HzPkRs71525y67VX2LxxjZO25O7xIV/657+WQqJMDmoAuzt89oe+wBc//wVe//Auww1oIywtnFTw&#10;1sMJy6olBknwpBnhGJJC61NwEd4Rg8O7DuG69PzHkFRaqUBp0IqgMzb29ig7z/EMtsbw7HNXsW3D&#10;5PAxwR7TEHFFhlCGbmaZnwQ6lXN1DN/z6vMstMZr0FnaEMibT7F0Ha2GLioEm9SzGn86wR0fMok5&#10;1aSmaaCsp4xHGiMapOgQwRFaC86Db+mUZ6BNUtMRyChW7cTp6bnQFwvg8QgEPgpkSLZkodNmg5Sg&#10;pEFoECbDmAyd5dgQUT4SREArAIGWGmV034+czjUpzlOJvQ/EEJINOYYL5DVtuKxIbapZlmfK7jem&#10;3cY+JX1FbID+evccHjw8eOLEXON9gWXTvFE2TZsLWUSRRlAUTyYTc+Hj83Minin5QB8oBc6l3IDV&#10;JoySJs3yR5BR4lyqb3MevJR4wFtPVdVt29lHT+MxrkntGmusscYaa7wP8K/8wOf+7n/9V/6zPydC&#10;5ODggJHRNHWNbVuMkgzHIzqtqZsqVSooyejyHpeuXef6MzfZ3N0jRJjOl8yPT8mHI8pySTlfEG2H&#10;VhIVA8o1aNcQbEVwvlfVHAGPzA0mzymKAUZpuqZmuayo67onqOD7gCrnfVJ3jEpqVOdpOktnExlc&#10;kd9VRU4MDu8d1qcQoyDAy8SHjsvy4b3J5D98Gsf1+OjwLeds0FpLdyH9E3gi/GlFbmPoiWiUqbIn&#10;JGIupEzBS5lBKUkVI8JHrLNJgQ0BHwMxpDTcdFt59lQiIbHvISX93tV3yXh+W+XZeqFBRygUwnq8&#10;jzTOU7s+xKXYSj8dY/Itb2awMSbb2SHbvMaND3+GYucK4/GQtqvZP3zEb735kO5wH+an/Yxrhsg3&#10;eP76TV57+RW++APfz6c+scu8g6DhS1+paGxAb47ZPzzmaFEhMBgZ8VHgYoRo+56hFFoWvSPYDu8d&#10;IbpEaLXsbwZUSnM+Op1iBo8Zb9zm9i3B1WswMM/xjhY8vHPMUet4d75gx2q2dM7oSk6uEn+X7SFX&#10;zDaCHNUpooTbg5ylLJhpaFRO6cYMRju48YiFlhTLOcNbc5qygvstyy4iI+RCkCHQUjIwAuMFwmQ4&#10;IYgibW6ARLIKnTq/CQJEd56GnPKskYDrIkIoouj7l6VIdmMU3qWQsEiaRZdRIJUGrRF9r/JF8vHE&#10;+Zk+eqKn9mLw05mlVHGmwj1BaPF90Fg8+z1KKbQAawOHhwcPv9nX4BpPHy7Ghw8ePZ68dO3SDR9B&#10;foPV/KLCehHyGyug0kdnc9daZWijUf0mp++jDuKZ86TvGhcQvafs2mUb4t2n8RjXpHaNNdZYY401&#10;vs3xPZ/+rr/6M//JT/1ZhWA2OaVQBuU8hVaoaLDW0jRNSuwd5BTZJps721y+co2dvUu01vPu/YdU&#10;VcNgtMHOziWODg6JwWOiwvuIq5ZYZ5HBkeHwoUUQaLqGuq4JUVCMhuSjDZTUeGvPfm/TNGdE0Puk&#10;0q4siyuSmBTaLllvEbT996QAozTb5WNK+229JSiDMpr3Hj4I96fznwwxPpXE1cVicaeqaocoMkiL&#10;t845lDlfIq0WaISA9KkHNiUcewip9zfGgBT6TK21tsUSUuiTS5THx1T64gMQk2InCYnQ0of/RIlC&#10;QfDEFck9I7UxkewomTUWHxXOS7poaBG0vaKHIEmU2ztkV2+yd+M6u5euMd7ZoRiOCPmIL+8fMz86&#10;hnfmUPWdsdUyya9qCEZx+fkb/Euf+AQ/9PnP8cpLO1zaAAMcTuBkCf/4177E8x94hZefHzPY3GH2&#10;8Jiy7sgHQ6ILyXvroH/AED0ET4ies2W0EMn6rAxo1VuQNY9PJlgCWglyfZvN2/DMM1CoW+yMM/7R&#10;r36Jz3znh3n91m1GWzBzsKgCTkbkKMPGjkFU6ABSKDayEUJr6mCJpqAuK4zQCJlSfRspqHMDgyEM&#10;xkBBkJ5aODrXkdERJRgJ0XmyTPVbEum5J4aesKbOT6KFmCzDivM6KCmSuipXNUBCo5VKickqqbDQ&#10;e4KlRiqD0CaRWpU+h9T4LrXqhLNZyBV5lb1Se/5xOicv2o/pVdh4PkvLk4RG9NVAIUSUSoS86zoO&#10;Dx698zSuwzWeOto33nnn7gdv3bjR1ct/4TdfJLEXq6HSa3p6X0qJVCrVTimB62vNbK/gChRChDOn&#10;QATqppv6yFqpXWONNdZYY40/bvjkd370r/7iX/9rfzkDMTueMC5yGmdpywVFppEmo7Mtnesww4Ld&#10;K1fY3dvjmVvPcXxyytt371PWDZkZMhpvYvIBddVhq45gO0LXEWxNtC34huA7RLR0VQlK4l2L9R0q&#10;L8jGY6LJmFU1uk5BUqvZ0VVAkvN9/6FWZ/OlaZYzWWSdT6riqj81zamGs58PIRBCQA8MDw8OeFQ2&#10;v3ha1n//aR3ftm0eLheLutjIMyEFov+7FZzN1F5Ua9NYbcBZR1SC5P6MhAgudESR5iFXqchSRCQC&#10;J4F+zhg4I7QqlV4AithTolUNjIigLjh4ZQQVwaKQG5cpO6g7h1OK4dYeV6/dZPvqM1TE6FoAACAA&#10;SURBVORbu+xefwZvCoIZ0CKYVS3vTSYcfv0Y5u/CIMWfZrkGNaJrKnCW/Mp1XnjuFp//3Oe4cuUK&#10;e5e2ePY2TDx85QGULdx/sM+8rDhalHx49wpWgBmMqFuPK2tMNsZ1FjqfYomjB+GQRPxFNVOKRN6M&#10;6gmbTKRWSrwUzBclDx/tMzCSLD7LM1ckGyP4jleucePGj3B0UPO//sPf5vLOBq9/9EUuXZccl/Bb&#10;D/Z5+daL7BQ5uUt37c02pXMc1YFYNlwRFl9OOTmd0J7uMzndp65nsDOG7VcZ3r5NoUB6Szc/pZlO&#10;mMzmMJ/C/JhdGRlFjwiy35AIZz21aaPCIc+UWY9GYkREKY+SCiU0QvSds1Ik+7U2SJ0UWZMNUCZD&#10;FwXa5KA1KI2LqQJpZR+9iHPlLc05Pjmfe9FqDFpp6PXg4JOa9uQMeDrpQwgYo4g+UJbLcHpy9NbT&#10;uhbXeKqIb75756v5F37w09189sScdew3Xy7O1K7SjoWMv2+mNp0aEiHOzy+IZzkKoZ/NPruRNk9C&#10;CCyb5lGEdaXPGmusscYaa/xxwnd/+lM/+z/8wt/8S1ujsZgcHDAaDAjeEUIkL4Z0rqVqaloX2bpy&#10;las3rrN1aRdlcu7s79M2FmU0l0aXGBYjYhCU8yXlbI4OkWY+ZTmfofBsDDKMkrSdpVwuqOqSwXCI&#10;lIpM5xSDMRvFkNo5lrM5qq4RPiTipRTeBrx3aaZPSoxS1K5J6qy1KWBEhJ7odqmblLSYDsHhg8eF&#10;iEPipcb7wNTFX783Xfz40zzGIfjj+WI6y0c7W1KDlIkqiEiafwRi7GN+ScFOqxRnJVbKGgQf8CHN&#10;Ba+qfpJCZlC6pdUGiyIGgfURFR0+RJz0BKmS6isSuYnBE6QkBEUnDZ2ERgm6oGl1Ri0EoysvcH3r&#10;MruXr7F77RrF9g5eFyxsoHSBB61jPq84rSYs2779SBvYuoTe2mbolswf3KVbzhFb2zzz0gvcevZZ&#10;PvLh13j1w7cYb8DWJhyX8JXHcHc/cu/RPh7B4eEB7XLO1s4Vtm8I9o9gvmhxrYWqJZgSESx0NbgW&#10;RKqhCYhUGRQUEoUX7twuqwCVVOYgIkIKWu9ZtC2PZwvi3XvsH+Vc2d7m8t4Ao+HGSwOKzY9ydDjj&#10;H/7a1yj9kt0rO0hVcOQlMULh08bApPUcLUr2j4+RruLw/pu0J485Wi44KkvK2SLN/X7gJZ556QMI&#10;kzEaDDBS4KuKZpZSxhcnJ8TJI+ZvfwkhGoIy5FKhhEQBkoAODhNAhYBa2cmFJCgJSiLUhRnrEJOV&#10;PSZzsurvZTAYI7MclfUqbZ/G7aIjeBhkpld+U/ZyCKvNIYcQkbwo0FIgESh5rrz2hcDJLh8FRJei&#10;yfoANM6UX4WMAR8ckowQHXU5d021ePdpXo9rPD0cnEzekFkOUiOkRog0z766MpWUiJg6rbVSnPce&#10;k/IO+vNs9RqICBANst+Eiy5tbkbn03iBb/FBEJTEBYkVMK2b93gafT6sSe0aa6yxxhprfFviez71&#10;XT/3N/6rn/up65eviIOH+2kX3RgWVYUNEWsDJivY2d5j69IuW9vbYBRVUzOZzmlbx2g4YnMwQkWo&#10;FkuWpzNs2aBcB3ia6oS2npGbjIjEB2itp7MRawXGCobFgPFYMxiMkC7SzEtYVgQfktGyj+kVQaCE&#10;TlbFPulYCYmIEW8tTdf2u/gRqSLaROq6pm07fIwIpfFSI4oMIyWPZtPujaPJv89TDqWJMZ6eHB8e&#10;3f7Aq7e8F5T1kkvXnqFpWlYL/GQjTYZZ0ScRa5GnBV4/G+x7deyMfLiAj8lybEWOMwrGBXm+TeYt&#10;J0cPiVKm/lkXIaa5ZaElQmd0daAOkqWU1HqI3BqzuXeVZy5fZrhxiUvXbuOEwUaonONx2zGrW0rn&#10;6YCTZUlUGsYDsmHAW4tva2g7XNswb0pe+86P8fwLt7ly/RqXr19BGggZtJfh8QKmd+Hu3Zqvv3uf&#10;45M53kpclLiu5jtefJYayz/5rTmvfWiT2XTJ8niG7DxFtaTxNV5Y0CHNy0aIViJ9RiZGROY4Z1G5&#10;wS9nqM1NvAZVaHxbQbaFGAyY+Yg7naO2tlk28N6dR7wUbrGRa0YFDDdgb3uLrNzi4HDC/f19JpNj&#10;Hh05nrlyjZEZ8OjePm+99RaPHh+yqGtMvWC3OoJ6zuGiwinF7gde5rmPfhQx3uZgvsALzakTRA8y&#10;DDDDgqy4yrWrH2DoS+ZXdukO7zJ//BjqBbtakUtNFkHbDuUtuczIVYbIgCLSZZGQRbQSyDbZkaNS&#10;aJOjiyH5aEwx2EDleZ96LPARtIgYrZFSoPowKO8dWhukEn1NUqpHMlqSac1AG5QSKA1Gg9YSoRRS&#10;paAyKXW6fqMkhAZr0wiBUgatCkQEozOiVETvcLalyJS1XXPyNK/HNZ4eTpfLe15qRF7gltWZHV6I&#10;5DSQEZRMmyTRu36TTeAFZx4E3ycZm1wjpUbpDInE2o7QerARJSLBWwaFIbqORblE7+zSRsnRfPkW&#10;T+k1fU1q11hjjTXWWOPbDJ/95J/42f/57/29nxrlmXj86IDT01NC27JcLgnOsbOzw63nbieLa26I&#10;UlC7jnq5pO5avLdsbm6SSZ1qdJoWV1a4qsZXFc431PWS4BoGhSHLDDF62s7hfURoA7SJpKKILlIv&#10;lgghsGWFdCHtysdwZjlzzhG8T52rQFmWaea2bc/qRYwxvcVYEIMjz1IQTW0tXYg4GWk6Rx0CXz86&#10;+YUuhN/+Vhzv/UcP7ovIx31waKX6LtlARLKisyHGFHvS11gECSEKQkjirFgRXlLCk/MOLwQBTRCC&#10;IA0herwCj2B06Rr4ZOFuyznNck67nNJWJY11ZIMRo90NLu1eZXT5GsXOFcx4C5ENsCpj/2iGEylU&#10;qVWKKlMshaYxgRBhd2uXqqpYzmd0TYUSsLu3y+WdbbbHY77wva8zKKC1MJ3D0bxkXpc4CYOTTR48&#10;fMwbb73D0fGcQbEJ0VCdLEEX7F3Z5e69B1Tdko2r13nrHsyrmrquubZ3menRI1QeEcoSRZ+6jE63&#10;vjPXWwfBo0QkbmzgqxrcAi8z1N4lfAhoYwhCsug6Hp3O2NncAgz3T07ZLgyFFhRFgSlytIbhzi63&#10;N3e55eHtr32Nr915hAyRrip5PJ0xvfMenEzwsWV/sg+TQ9jYZPTRj3H5xk2aDqp5jco3iTpDAMEG&#10;bGtpXUewLbG1aGvZufYSo53L5FcmNEf71EePOW6WxEyyOygotEIrSfCS2AhcEISgkCrHqxxVjFB6&#10;hCkK8mKIyocIqeiEJoTIoBileW08IcY0L98fO1az6DESne2twmn+OFOaTGt6URglZVKRVfIrS5l2&#10;ZaTURB/wPp6FvF0MnRKxfxsEQgkkgaqZtzHGp1LHssbTR+vsg2nZOOGFVlIgokKKiCCiokIJn+p5&#10;YprzTwns5yFigUjyIqTXfCmBM1IszgLu0kiJJ8QuhY6p9PrZeOvLzr79tB7fmtSuscYaa6yxxrcR&#10;PvXxj//Mf/eLf+enBoOBONh/xGI2ZTgYMBxtMB5vMshyLl26RBCgTEqcXNYVs8WUruswRjEqCgYm&#10;J3QddVVTL+Y0syV1VWGrBuc76rokyzXj4QilFE1VJ9LsPUopjDFkWYbWmqZpaPv52eD82czVap4W&#10;SCtoIvSzsdY5XD8ju6rKcc716mybKoJIM3suBpAKYTRReCazxdcfLec/86065vfu3nlLSkkIFq3z&#10;8zoi6NNt+3nFntQmFS2R2hjPj0GqvpD9YUgW4ihimj0TAiljCvERAm0KokokR5qCbLjBYGsvbRCE&#10;yK2XXkRkAyiGxHxIpzO6qKhcZBk8dneLWgg6G6k7qJuAReOJKBSnp1OK3HD75i2u7e5y4/Ilrl/K&#10;uLQN+RB+7z1oHEQH5XLKyeMD6qpERI/3lrvv3WFyeATzGVVWwGCcrNZScFJrtvau0FU1CIFXUAvw&#10;maEziip48n4mOIaYqqeIIHxvVWyxwRNbS1dNoBhA62F7G5oGX1YgNL4YsrG9hVRjmrJif75kvDFE&#10;xzEDMaZtLNPFMlkotUJrjTI5Simee/FlysWSplpi8oydazWT6SlYB9UMWgc2wrKlrFvuz0psAwzH&#10;jC7lTE9P0nPpRd+3a6Fr+95dhxuOGIwLsmyTqDfwcUw5PUK5jmAFIwcDLRiIAZnIGeoRRozI5BiZ&#10;DXBZjshz8mKAzgqkNgRk2jTxgSAUobcF+BiQQRBkSqOVIqAQhOCIIW27aCkwRpOZDKNTMJRSAq01&#10;WqeaKVTfURvTW3+hUxk4m7mNvdV+hdX85Ww6bYix+VZdl2t8c2G9f3R0dFRfKrIN+Y2hYJxvaBAj&#10;EYGI4uJpcP51OCO1Qup+pvbJTZFVNsLqfwVAVde26dxTs6+vSe0aa6yxxhprfJvgs5/6rp/7u3/r&#10;b/3k7s6ePDx4hNaaZ599jjzTBOvQUpFrQ+t6O28VzhKIrW3RWjPOB4wGA6r5gqZcUi4W1Is5XdXg&#10;uxTaFLwlyzKKIiPLMpxzNE1DVVVIIRjmBePhCGMMQF/J0/eKhrSoSSTw3EW2WviulNtVSMjq85F4&#10;dj91WSWVFtl3rEZkZhDGULfWv/n48U9EOP1WHffDxwdvSEmUUgpjDJ1tkMJ8Q9iJ7xWsFArlib+P&#10;1EopEdET1IUQFgEI2dfzJGtelJqmq/uFn0DqAlOMGec5RVEgs4xiY5PKBWZtx3xWM2tnlJ2njZFa&#10;KGYIWqGIMQVLSaMphgM2BmMGRcH3fu9HyBQUGkwEX8HBccXXvnrMdFky9ZFl0zAwBukck0cPseWC&#10;2LYsTo5wh48YXLnM9uVtqramaY/RWQqFqRqoiZjhJpOTI7Yvb7Joa+TGmOP9R2QbI2y7SDOcMUDw&#10;/ZFWBBlwtOjMYBcR5nO4NoKdTa6//p0EkzMpK4Iq6GZTKgkvvPgBmqbj3r17BNchrOX44T56Rdoy&#10;g84KTJ6hTIaUkq3xBkWeMzY5XTHk5Y1tXnr5A8xOp0wP95kd3KcsF8yrBnygWrbgJNSe6ckCdvdI&#10;dUuczVOnsCYJUbGYz1gAWkq2RntsPD9GL58hzE5YzmcgI6ooGG5tkY+TrdgMCrJ8RCwUrQYnAy2S&#10;zgtkjCAFUipUrmk6jxARJUCLFNqj+mtJ4xOpCB4BGCXJdYYxGm1SurLWCqlUIrQmJXJHGVdTs2fh&#10;btZafHCIPrUbJDHAxf7aVWry5GRSAmtS+z5FCHHx6Ohwfv2F2xtJ/Q9oKREhEkSEQKqh6vvIYwoU&#10;SJcApA29mNwoq5TtFVaENoTz6z2EFIinjaQTkkXZVDaEg6f1+Nakdo011lhjjTW+DfDdn/nMz/63&#10;v/C3f2p7a0OcnJywvb3DKM/JTUZT1bRdi8gUjXXM5gswCusd3naJzA4KcqWJ3tHNliwmE5pyyXIx&#10;o6lKgnPEPmU4+sDO7iYiRLqmpW1burYlhoDWqQczz3JijDRtS9d154mWRIL3iCBwztF5d5ZavLIb&#10;W2spyzKRtrMFUCIgeZ5DiCgp6fpaH5QkSEHlOr5++OgfLLr2f/9WHvvFfP5WCN5pLY1SAtdZijwn&#10;xkD0nD3uFYQQ4AKRJ7sefYxIGYkotM4IIiX6upgSZ1d9oYKI1BkxavCeLoCNChsyGq/BaUQVCFrD&#10;aIPxTsbIpKobLyReKKxXRGUQSoFMVbSYvvFFwcP9OU1TsVzMqMslrmuIwaau2BhxaE5PJgjrCWVF&#10;+/Ag1fr4ANNTsmFOOD5kfhoROuJ9TVsvwLcgCvz2gp2XP4KvF7z55ts8Pj0A6aApYbRHKCNGpGTd&#10;KAHlQaT7ciqglUqq56WrfOL7P8/2tRtcvXmLw9mCh0eHlF3kcHKKq1vwjkGekWmFbTseTGfkgNYK&#10;UxRkeY7OI6r1CNUihODhwRFbG2PGxQAlYWQyRsMN9kxONizYe/Ym0mjKtuVkuqC2AUzOsrFU0yl0&#10;HXgPziWV1rlUght9WuEHCQGchqowDAYFKh/ijabLDZevXcVkhjgc0mYZnSkQSiJ1jtYSXEeMvicB&#10;AkkiyJk0KKkIMfTqvkBJgRSCGAMiBEKM6W8hYnSy9adbmruNgNKpXmql0krZN+nGQGogclhr0wYU&#10;4SzFNm2ScJ5q2/eRAhwfH52SiprWeB8iQH14fHySvfrKM502Z8ns6YQ4f32LQl6o8ZGrT6Y3fVp9&#10;brInXttjX+cTQiC41D/tQwCj0FLRAYuynITI5Gk9vjWpXWONNdZYY40/YvzJ7/7un/2bP//zf2l7&#10;e1vYpmZzPEZLRVXWzO0MiSAzJpHItsXFQNOkeaVMa0aDgo2swHcti3nJ8vSUtqxom4quXGLbJi1G&#10;ZL9MUendtmmp6/rMgphlGbk5V2+7rqOrm9Q7G84XLT6ualme3KH/xlqeFRlc1Tysvia1wjaWtutw&#10;MSJMhlOSWVmV90+nP/GtPv5d29xfLpftaHPXnHcz0lvyUspnDL1ecebMDKt3zi3YMc2OhRhQRieF&#10;IwgCkRhVHwwEUWqENsnZGsGFSOMiS+eo6pouVJTWgckQgwxdDFCDHJNnSdGWhp296ygpQULnoJov&#10;mc5nTBdT6rbCu2Qxr8slbVMRfZcCYBJLxz0+groBFxJhK9s+DRfwHd3+EYOdMVF6yscPYfIQNocU&#10;L9/m5q0XOZ1Jbu9u8MKLz/L//PpvQltCVcLA0M3n4DxSCjKlaL0HCdrotDlgLe60gbrjysde4Ye+&#10;8EWyMbx7b4ptawpliJnnEx/9CFXdglIcHR9TTmcUgwE4z2hnFwAfA1Xj8E1JEFXimwLGgyHV0YRB&#10;btgaj1iypC0XiP+XvTePlSy77/s+Z7tLVb2l9+nZZ8gZkhI13MRtSC2W5CiSLEuhhMhBEGcx4gB2&#10;EsSwkRjKH4qz2IIEREkQBAhg2bCyIEBiO0joLAKpKDQtiYy4Dzmc4XBmeu9+e213OWv+OLfqvWYi&#10;SwHY01ZQX6DQr5d6/W7de6vO9/y+i48UdYGTCbsMCKEwWztUuiQlwSSCuHJ1UCZk4hdcj7W57mql&#10;VtiqtjACCpEwOMrkMXjqdJ5SRGy7JJBoECxTJNoWrQsqXVApSbAJIxTKFAOBVGgh14qGwii0BC2G&#10;fuLgSUNKOCJlh7IW6/tVm6GDVg1S92FSK4a+0DhUroQYSAGCdfhBZi/kqdJCCAlJrslKPCMl3bt7&#10;99ZbeFtu8N1Hc3dv/440+oWiqjBeIWOA6JEh5k2nBEqIM+qKAavNu5jf04shHyER19fH6j0+xYiU&#10;OW8g23A1MQmmi/Y2DzD4b0NqN9hggw022OAh4mMf+ch/8Bt/89f/Ha21mM9mXDi3SwqBvu0QQmCt&#10;zUmktWKxWHB0eIgsDGpk1tOY5AOLbk4/n7M8PqFfLuiXC5zt8F2Ldx1IgSoUpiwwStM1LW3T0LYt&#10;AEaqYbKjEULQNE1e0Nth4QtrObFSiugjiFOZog8BO5DjGCNFVZ5Ob7uOZddirc0dtknQLjt8SFAX&#10;mKqmI/HG3v5/42N87a0+BzGG/b1796bP7lyYpJTQ+szyaCC0q/7PlRYvT7EgpgCrKYWAlHJVireO&#10;KHKoShBZyieExEiFXIVMSUUQOTna64iwAUTA+0g52qLzgWVvaReH+BgIMuaJm9YE+S2EqdAqE2vX&#10;tXTtEte2eNszLgzJWkrfU1pL6DvaxRw3nUJ7Am4BRZFZdRJIDLFfkVsY7WzT7N2Ggz3YGfP0D/8o&#10;7/ie55gvZ3z7W69T2JKTb73E5CMv8NTFCSd7t6Frcvpz10IICGWQUaDIE2Z0mcNmVMhT2mrMk88+&#10;x84uOGA2m+VEXhI7dc17v+dRmg4Opz3tYgFdg1OCsiiZHZ8Qh9c1SQVaI5RBFNnjdzKbgXc0RhGc&#10;xQjwfYNGEg30QnA4neH6HqMLRJL4rkeimNQjjFFZ2isiRkQKEQjSE1IgiMB0cQstJIqAcC24Bp0c&#10;21oz0pJSpBz8HEGG3ECsippKCio1phMiS36NQUuVJ7IJiBGZAnVRoFJCxkDwluQdxIBREi0UhVEY&#10;o6iLEmNypZCUcvDQaoTOKoEkRX6kLAfN1VsJ1ztSON2YOt3MEeuO0pVEOZHVGAf7e2+8lfflBt91&#10;pDt7e68CP14UBUZA9Ikw1DlJTq+FtJrQnn3ysHmXhqCy1SamiBDC6Uamj1ml74KHIEk6X0fTZXvt&#10;QR7chtRusMEGG2ywwUPCxz704b/+X/zaf/JXC2NE9IHzuzsE5zjcP8D3lkeuXEYJycnR0XqyIqVk&#10;MqooJiNUoVAJ7GLB8uCY5mRK6ns0iW4xxzuLsx0hWDAKU5QUWlFVJfPj2donq0XuzjzriV17aAci&#10;u5KnSSlRSnGymK4DQpxz9H1P13XrqSzydFFsrR18v/nn18rknkQpKOsxqq6Zn5wc3Dg6/ncf0qlo&#10;7927fevZ57/nsRxsIu7z0+bFWl6wSZEQUa09Z9+ZGAvZn+a9JyZBEJ4oDUKC1MOvShNJuMHXFmIi&#10;hexdLAsDlWC66Agirl9vnxy2b+mtpY8eWY9zwFaIBNuDd+gYKRFsycTs7g36+Yx0cgzLeU62kkPw&#10;S3LgjqlGBV3TQ++I1Ri6AE0PownNt67BZMTbfuhFPvTBD9A2c/7P3/o0x1//Wp7uNgm0Yefxi7zt&#10;oy/yld/Zy31ALqHGFfF4homGFDVIEBiQNUkl0AmKETyyw4UrVzmcgtBw/vx5nnjySW7euUtR1uxO&#10;Mk++cqHEqHdw+/ZtZrMZ1nlSAITKdUE5hSxvPjhPFED0UJWkFDi4exeCozQaYqC/tUBsb2WiGCAI&#10;RSEV0kekjzTzE+xyiTaSUiu0EUQRccHivMWGLPn3MRBFolSJUiaMDMS+pW0s9WQbIwSlUmgkOkmK&#10;lDA2V3SORiOiVDkpNrosQRagSSgJhoiIFrxDWksMDi0FlSwpCzWEuRWYwee8CvpRSlEUBYlwSlDO&#10;XMd5mhbx1sHwEq6uYVh9Le4P+xk8vLPpyYbU/jHHdLm4GVLEqByCFpLIFoGYSDHlRjIR1/lQ6Tue&#10;f5bY5utjsF6ESIiRlE4/R2JIpJCICHxMzNru1Qd5bBtSu8EGG2ywwQYPAR//8Ef+w1/7lV/+q+98&#10;/jmxWCxw3jE9PMK2HVuTMb2U7N29R/KBqjRZStx2lMZQaEWKFt8lmqZleXyMXTRIZ4nWsmwbbNMQ&#10;goOUqMuKcjLClJqQYg6PWjZEFxEpIZVAS4VAYLuehZ2vJ7SQF8oIQQhhXdEznkxYLBaZzA279t57&#10;IrnqJ/k0hNMIXMwL7LquiSRs7zB1RUIQjaZ1jq9du/bXY0oHD+t8fPPlb7z+J/6pn/xQ02ZJKgli&#10;DOtk2FWCZwzZhyh1rksKfuUpDiAFAglK0y2bPKkszKq6NpOLGJEyZF9liCSRQCuMNugES5frgEal&#10;IjmP9xYtIlFEbAqUWlDpAus6dAj4riU2S9xihl8u6ZbLzAR9yB7ZGBBSYIQkWUd0FpUC+AbRLhiZ&#10;AicSbnkMaCiAk1s88sH38sL3vhsjE5/65N9l/8tfzAdhNMwX2VOaDG988Xf5iZ//03xqZ8TspEXo&#10;gnB0zFYxBp+IWoAwJK/wqcojHG/hqWdhPuf3v/IS7/3g93HpEswWJY9cgScef4T5Ak6OYXY8Zdl1&#10;bJ+/xJ/+qR/jpZdf54u/9znQBikkQiqCDxAsTLZAF7BcwNYISUQSodCk3mVPsLV5sn68B8O0nRAJ&#10;w1RV+EiyFtl3OGexKSBVzBtDwSHGFRd2dpneuIkWOXVYq+xl1oWhLhWVFhRNSyEVlSkplaRUCiMl&#10;Bkgh4PoGXY+oyyLLjn1P9A4VI4UUuLlF4VEpUQpBUUqM0mglUDJSjyZEsapQAaVzOFQSeUJWlgbn&#10;HNbFtfLAWo8b7utVzZYUEqXyxkl+6LwB4fPzhDEkIqIo0vHh4e239Kbc4LuO6Xx+Mp5MCMtl9njL&#10;3D0rpEBpky0KPhCTRyuNkBqfIs46fIxZ1aE1zrksm9cSa/NG5ipQzFpPwJNkTu6OPuICHM2WrzzI&#10;Y9uQ2g022GCDDTZ4i/Gh973/l/7zX/2VX3zmmadFv2yYHR2hpaQqDCKEPJFbNrknM3p625FCxGiF&#10;0TITGQfWdjSzae6QdQ4VEr7r6JYLvOvzxKc0lHVNUWgSAh88yQWSD0gkcqjvWe2uO+fylNa6tZzx&#10;H1fZAKxlaJnginUycmv7dV/tWT9uIE8oZT3CCcGbd+99/d5s+usP6XQAcHS4/8pKXh1DRMqzyc6r&#10;X4c0ZxmJMRDjaUjUur5G5BCfGFwOzw0SIT1EiSCihIIYcX1PEgIjDdpIghDIKBEioqLK3C9EPD4H&#10;ComUyU4ICBeZ39sndR191xKWM2ibLPvtOgguT2WjQ6WEToIYHK5twHlCilRa084XuaZmdzubN/du&#10;wmOP8oO/8DNMRhVf+txnufONl6DvIA7fOyW2tnaYzxuQmqPr32ZbCX7w/S/wyU9+CmFLKq2wyzm9&#10;D1TFOSY7l5gKcm2PKeHcI8hkKeoxoqi4s99w/uKIt73NsLMFr7wCh8dTmrbnjevXeePGTXbOX+I9&#10;H/h+vu/dz3L54iV+69OfzknerYWizFLqZpF9waWB2YwYLNH3+fWINk9vQ+4xquqSbjmD2QKsI0iN&#10;lBoRAlhPScI5i3ctIflMxH1POowcCsNOvUslFFpLTKEwSWIUVEmhhUIOk/EIeCmRShKVJMiEVFDX&#10;VU6PtR0xRQgenQI6xez7JaJIaJEwUlBIgZEBrQRCSUTM4U5KKoReBUINGy8rb+NwPa/uvdW9naJA&#10;DZLnTETEfRJkyIoM5/KmmA+e5H2ytn9gybUbvDXwIUxtDFFrJUUyCOWH1PbcYSwiIOL6TS+rdAZZ&#10;OoIoBJIcXIbMickrNQkkKApiLHCRvJkiNC5FOudj58MDq/OBDandYIMNNthgg7cS8kc+/oN/4z/+&#10;5V/+Ky+883nh+o7ZbIEIHpIkBE+3mDM9PqLQmqIoiD7Qt7lqpyonSJGwTUtMTX2G+AAAIABJREFU&#10;luVyzvz4mL7rKITKsuO2oVnM0RKULinLkqrQCCGx3hF6j1v5dGX20EohiT7grMX3luj82je18td9&#10;ZwjUuss1pbxY9g4fA1pmT65PkaZpWC6XhJQTVH0cemuRhEIjy5J5uwxfv33zlxLMHuaJOTk+fCNP&#10;GxTBOoRQax/tihzAqecsuJAV2XGYdgtBSIlEluDl1y1LY2OIpOCJMhFiAiUQGozW6EIjtCYkiQoR&#10;KRIGQXKeoCKohA4gUqC12Rcb2hZzNIV2iV8sCM08k9PosrQ4eYbIISDhYiJaC74FEqiSrkvorcvI&#10;QmGP9qEUvOcTn+DylfN86Yuf5+ClL+fgp64FH6jKgq2xJrYti/ldkLsQPN//wQ/x2MWL2OMpHB1T&#10;lLu0hwuICsoSYSReAgiotzBbF6iMxrdTbDtj3jvuHh1xcX/EZASTEVy9Atrs8JWvfpMUPM+//W0c&#10;LZZ85jOf4dLVq7zjued58UMf4PaNm7z67dehC2xffoTGavxsDkhEaUidBdflRGbX5b7c0IPv6Zbz&#10;TPylynLqvsf1FufDkA0WSHEgs8Fl0l+VedPCB6RvEKIAo0iFwhcqSy0jiKCotyY4afBFja4rdFFg&#10;ygptSmohqVNEdD2u6xDJr6e+QuSE47KQSBJaqUxqjaRQ2S+LVLl6RSi0kmijESsfrMh1UzbE00Db&#10;EAnW0XWW4LJqojBl9vEqiVIih0qtiG3KyoTFYkGl9ep+d966h6ak2OC7AxfCSdf3cbcwUqdEUgqv&#10;5BDolP+NiAJQCNTppt0QIibIVT5S5JC6EM8E5XH69eqzIwhJjNAs297HdO9BHtuG1G6wwQYbbLDB&#10;W4T3vfuFX/qNX//b//b57S2ODg7pl5nHFVLQLpd0fZYY264BbUjeIlP+sDZaI6MnuECwDX2zwC7m&#10;uGZOtA4vJD4luq7FBUtZjtFFsfaH+i7X9niXK30KVawJ68pDu0pBPhs4A6z/bjWZXU1xVhNYa+26&#10;9gfywqZt25ysHPz6/1n9e1EV1Ds7LHzk2/fu/vbc2r/7UE7IGSyXi9ve26TMWKy6Z8/W9ZymHZ9O&#10;p1PK3bNrvzFD7hKRST0iCIlH4JLAe4f3jkSuLzKVJoks5dNEjBRoKamlIinNqNCMWomcJvanU5r5&#10;jMVszrLtSF1DHS1Eh0w9WkRQESkTMkpkFLmyxfd473NCUHS5ukMpMAaahF/0EHsuvfN53vXu53nz&#10;2it85Tf/JyiBk4P8HBK6UNC3LEJWJ4+KEb2D7fe8hz/3F/9Nrt28xRc+93lIiW5/LxNaoSgnE1IJ&#10;y+YY6h3OPfYo53evMJ/PWcSe4FpC23Lr3h7jUcVuXRD9NlrAqy+/xtZkxNuee44gJF/75mvM2475&#10;fM5LL32Vj77nBR67sIuSkVdff4PYLxmZgmZSMh6P6dom+2BFysS0WUA3HyauNp/HvssPH3J9T0ig&#10;NMYoRmWFkIa2tfSLHrxHiIAuDMGD0xYhJaXOEnpTacyoxIwKdFlQj0fIwuTk6rJAmoKkDUFnP3U3&#10;bSj7lhiGvlkpQAuUlBgZkeQqHy1zbY/WEmUMRmVSm1AgZA6IGhy18XTQut6AWl3DrstVWyKBMWZQ&#10;YAiUlihFTkk+M6mF7JUflyVaa+Zt28cY3rLu6A0eDEII067vgtSlFioipIYkc9/2cAFFQU5WHyBi&#10;JrRSZuYrRFYJBAIxepyzOJ/zE3rb03Z9tlcgkVITQ2Bp7Szy4Op8YENqN9hggw022OAtwcXdcz/9&#10;3/7tv/OLUgi6tqVfLmjnszVpWs4XWNdTmoLzOzs08wV926GlYjweo5TCdg1d1yGipzk6IPgO6Swq&#10;BpyLWO+IPoCC8e4EoxQkhXOBvu/x1iGSRAuNKYr1lLXrOvq+Z5X8a4xZB4Q452iahhDCug8TYLFo&#10;8uQ35O/tnMvENQacc8znc7z360Tl1SIbmXs1y60x127e6V67d/evPKRTch/6vrvnrA2m3NIrGSfE&#10;M8Eop57YGHOUrIA81QOSWPdX5ElYURCSQCSIPuJhmFJn7tQ1ARNy8mgRPIXOr21lNKYwbE0qRm1O&#10;kF4sFjktOICUGqqKuV8QjYdyOFNBor0kWb/2Zgrrkb3LoUFBEEMCPOgGOlBPPsX3vfs52vkxn/mf&#10;/x7YBaQO9g8RWzXCJWLv8F3IP6eCLgp6Dzz1HP/sv/6XOff0Y/zN/+xvcXg8o6pHdG9+m51nnmXe&#10;dvRxCb6EyRbFhQmXLu+yZcZ0ywZd1eyOK6b793j9+q3sQ33qMa5f77h78xrGGC5OLnH1iiIZuH5n&#10;m/HJEVEXSO956Su/z0/86Is8cuVjqE8nXr92g+AK6qJirBXTu7ez3Ni20MyhmWavMRFBRPseN5+C&#10;7aCqKOoSbzvi8R5usWQ6GkFdZd+t67IP1+jcqWwEC9NBmTB1ZFxJQmXYqkHVitIoJpXJ8uAEOA8u&#10;kuhJItfrJO9QQlAXFSSHjAFJzJYBk33YUgqE0khlhocmGo1AoYUmSZHTuYeaptW1p6TAhZgTs0Mg&#10;+jD0VCcKU1BVFQp5ZlJLPk5Or/FVoYtSilKWzOezjpSaB34jbvBA4WOcLdrWpZ2qjOSpfhwi3SNk&#10;S0UUa8tFPDOJFUKsA8ny3+VQQe89IXBftU/fOxyRqDQpCdreHwL9gzy2DandYIMNNthggwcMgbj0&#10;a7/8q//l008/rd988016kaBvCdbStu3poiF4WtujpcqLaGdJWkP0xOBZzKZ0XUchEu30GBEcMcXc&#10;c9r32BBQWlPVI6pRnTsFfcLZQPQJosgdlkIOKsoc7rSa0Aoh1rKxfqjfWU1p5UBGzdBPuHqetTYT&#10;Zu9zIqz3tG1L13X5exm9TkHOvzdIo1l6zyu3rv9XNoQvP+TTA0Bw7rBpGzvauqDzcfy/TWshhlV4&#10;VATkKeklS5S1kDl7yHmCkIRhciuEyME7KKJWKK2IUuB8fi3b1KBEQgkQSpOMIZmSSVHy6OVLyKqm&#10;OJpz9/iE6ewIZQpilOA14JE2QYpEAiF4lPOkEHLlTcpiZFJaFfDyxIffy/a5be7cfI1733oZ2hnM&#10;jyA5trdHzI4WJAFVpelCJAlFP5qAMBALfvov/Fs89cGP8b9/7lVeevM2dJFOWMTli0yP7qG2xjDd&#10;g7Fg513PcPmJJ6hKQ+xbxqXGjC+x6GYkqWiXM964dp12dsTVi+d59MoVLpzbYbZY4APsnoeqLlgu&#10;lyTj2R1V3H3jOpV5ke95Fhaz96O15ng64/hkzu3Xh3oh32dZdrfIE1nXQ/IYEvYoKyFFoVAiYGeH&#10;cHwMfQ9a5+eUinKyTXluG601RVFRliXJKPTuiFQISq0otaGSOj+UolSKxd5dhNIoU+bHELojdO6j&#10;HZmSsjSMyxJFIvgOvEerlInmUJeltEEYgzBlJtXSIGSegClyXY+QEiElUYgcxCXydG1138UUkcNG&#10;S1lkSwI+rkmtlIn0HSnJPsb1BlZRFOzv7zWAfUtvyg2+60gxNW3buLizizybjRDJoXWr7m0BxLTu&#10;KV69Bcr8MZLtKDGs0+6FWCVyG0IoWLYNIaX8fplg0XW3Yb1X8kCwIbUbbLDBBhts8IDxQy9+7N//&#10;2Z/5mavXr19nVFZMD/dIzZRKCaLPpLGuazrbc3JyQqE14/E4e+xSZDGb4npL2+XuWBccoe1IvsN5&#10;j42JPnqiVFTjmsn2GOuz1JdhBz17orLvL4SIDd1QuxCQiHU/LZwGP608dqvFyorQLpdLQgjrKp+z&#10;0uMQAm3bEklIKdYEOKSUF9VliVeSN+/cmt85OPz3HuJpuQ8xxvlysWh3z/tRDsY6lVJncpB/H4fj&#10;0VKTAoOHNuUJxpneXmstUSoiYph6q3WdUSw0qhzTR4/rG3zX4boG1y5wfUvvHR6FrieorR1EucWo&#10;HHH+fEUTFa7rMcITvKWXkTiQ5pQ8PmVSE+JQFqly3Q0iwbjGXLrCxUvn2d4yfP3zn4ab17JnNDhk&#10;SuwYiT1Z8uTuFndO5nRtQO1eIjQObAnPvp2Pf+Kf510/9qf47Leu84UvfZFejWC6AK0Yb++yuHOT&#10;MBIgepgodi9N2L0wQvhEkQTF9oQT4KiZgjZgDEcHBxxd+xbxXe/khz72Pq69cROl82u8dw/m8zlX&#10;r14lmZK9m9fZ3RnTzns0Jd/7zhGRF3jj2nVefuXbzG7NKUcT7NKS3CAxDhaBR/ie4DrquqLvGuKi&#10;wVubQ7BIcPUy5x95BDkEpJW6xBhD9AnnPM4HTLS0r9+kUJEgFE4qRBIEJE4qOmmo65rClBTjMWU9&#10;xlRlliKbCqVLkAIpNCSB0hqjJTL6HCZGDpNSSqG0RhYVQhcIrYlKI4agHiUkQqvsh1U5xXY1eZNS&#10;wnD/aq0xenX9aeA0GCo/hvrllNaKhBjz/RpCQBvBrZs3j3jApGSDB4+YUtt2/XpzIon8WFf4DBub&#10;eWKfiGlV63T6j1aBgPcFBoq8GbpKQM4bg27oLw8sWnvjQR/bhtRusMEGG2ywwQNEofVzv/iX/9Kf&#10;Odq7Q+oaum6Jb5dgLeX2mCZF2uUCGR19uyQ5y3hrQrSWqi4hJKazKU3T5GReH2j6JQrwLtL1Fpci&#10;QUq0UVRFxWg0YjZbZK9dkoiUhvVIxIXsg0op5UqQYdGrIcsiU+5YFbBenKSUMKZECEHXWU5OZnmh&#10;HxPeZ3kjMfe0phBwXY8SQ4et9TR9hzKayhhUUdELxTffvP4bMaV/gipCUrOYT6chuAtKGtapKWsJ&#10;siSlU3mdVIOMlERK2W8rhSIJmQmGd8QkcqmMgCzoFCQRkYDvG5J3+L4h9B2xW+KaJc1iOmwKSBp/&#10;i6VNpHLE7qVH2Lp4hafHmktXLrB3Z85SFbRS0QuJGgaxIZH5uCKvVqPPyb9SwLktnnnnc7z7+ef4&#10;e7/y1yDZTHalYiIk2A5nIwVweDJHKXCiJCx6KM8h3vNhfuTnf4EP/fif4ht39vmHX/kqzY3bsFhk&#10;VqQKFm98G3nlEtH1cG4LdfEiaI13ge1RzXa1RWcTd+8dUNVjwvY2y2YOSYKq2D+Z8ZVvvMnzzz3N&#10;yy+/CuWYx57aYjQa8frN21BUbG1tIWc9+/v79P3jPDaBwwsj9u9pLl/aQqtnOb55F9f1pJNZntqq&#10;hNE69wYHaL2Fw2MgUT39FI8/9ThCSQ4P9pgeHqIi2PkMejt04cpcG6Qk2kjG0SK0zOFPRUVVlIzL&#10;ilJVlCpSyYSSkYKATg4VFdL3SAspClJhcL5HEhGyoC4MqizydCx4hB4mrnolPVaDN52hIkqAAm0M&#10;ykiEUAgRiD53F0sJcpj8F0qhlMn1P4Jc87QitIn82otT5UGMEZGgMBrfNxTBcOf2jTdY7fRs8McW&#10;CZyz3p/+iYSUfbJSCiT584KUMuGNibAa0wpBWO1rDJt3SQxqlRRynduw2amMyZ8lKdCHyKLrrj3o&#10;Y9uQ2g022GCDDTZ4gHjx+9//F9/37nfu7t+6RbSWstB0x3cpC82tG/t47ymMIXiHIDGqK6K1KCFx&#10;bYPrHL5rUUNFR7QW3zpihD5K+pgXtDvbO+yc28UYg28sfmmp6xqtNc5bOtdDjCQhCMmRQkSJLF3M&#10;frocOJMYAmeSpNAlqtaDxNiyXLa0bQcIZicLjCkgtgQXqKqKZtFwfHKUJ0cpT4hdTKiiZryzzWj3&#10;HE3bcf3gaHk4nf2nD/fM/D8Qb1x7/fjDH/04d+6eYMoJMUQ8CikSMebJaCLXuLjeQ8iTMSkVUhcg&#10;JCGm7GcUWWoqlIYYCCGS8CA1pXRMQmK+OKE5PmK5nJO8I0aP8Q5J9qkZ75kAtlmw/OabzHzgwuVL&#10;PP7Es0wuX2Q/7jLfv0O6dwcfAjgDEkRVkuYtELKntFBgW5587lleeOpZ/odf/bWcBNw14CU7eoKK&#10;gQ6PxxONoHEJaTSoIn/ft7+bn/4X/wLPvPgDfPHulN/+3Ofol1NYzuDeXehaxGKeif/+Plw+D+Pz&#10;BG+4d9Ay2VbsnrtEYRXTvWMmkwnz/UOW8w5kCeMdqMfMXOR/+4e/hxhv8T0feJ5/8A9+lxcnH0UX&#10;FUIIRkWBSpFpgsuPPk6cgVVQ2MiNN76BrwuOZncYG0HwHmsF3mlS11Fc3mVx6x5MKmh7mFzkA3/y&#10;T/CRH3qRN669zm996lN0r3wTptO8OWC7LGHGIkqNHudHIQrG5ZgSg5YBKRxCKoT0KB0ROiF0Gqpy&#10;0tAlK9DJYFIB0kCl8VqjlCZKSZvAUFBUBcYognckSe4+VrkLt5QBrXIVT762FMroIQxOgAs5Zdt7&#10;gvMYIaiHuq5cNT1U+AxS5ExGZP4/huRlNwSaFVrifEtVSsYjzd2b168/1Ltzg+8OUoq51SurSVa5&#10;B0pACBZBohiUKjn1PSFkIiEIxDy5TQlQ+CTXYWRKJESKiBSJJLQpiN7jo0KVhr3jk1sP+tA2pHaD&#10;DTbYYIMNHhCE4OLP/tRPfGI5P0GLSOcb5osOGT2L2TzX5pA7REOI4PwQOgS9zaFPXdfRtS2EuE4q&#10;7vue4HLiMEjGozF1NUZEiW1zKrEafLMpxPvqeLLEMNfQrNJATsW2w889VHoAeB9wLv+ffd/nn2d4&#10;9J3DW0cIiWaxoOs6ostJytoUYAxGGYJSCFNiIyx95NbxyScjfOutPh9/COJsdnKQQkRISD4RfBrC&#10;lSC/SsP0Nsn80gkQpGGjIIeohJiIQ72PjAlkJEmBYpjspkBwAbuYExZzUrdAeYtIEUR+rpeJSkts&#10;jMTkqaXHxI55M6W5dsj1o312nns/SWlUVQw/mgLrIEhS16NMQWimQwWNA2cpleSrv/d5mDegAkIa&#10;NJHOL1CAxhBINC5AWRDHE1gEePad/MK/8Zd418d/gM+/dsKXX/4G/fQY7l2HkwOEiBTR0h8fglbo&#10;Ry4Tdi6QxrsIM0YEndt0vEAoqKoKPz1CpURVlHTBZrdmCLgkSEnx2c99iePFu/jRf/qj/P3/8bd5&#10;4T3vQYtMyFJMnL/0CIfHC7734oTlCZzbkizmUwIVRM/e7T3i3UPoEuNqwjJKFnf24PzlTFR15Of/&#10;1T/Hs9/7PMeLEw4bT719HvvEs8T9L+QzLgomlabUNVE4QgqErifZQC8SRTWhrEZMyppqSAkWmcEO&#10;3cKOQIEkIBj8ziJAcigRUEJglEYYhdIGaQyyKBFaU5gCScJIMDJhZMxJyHIgGlqSlAKZA35SHHpp&#10;U0SSEFl9nD3aK6utyPtXQpAJCFluihAQBXE1hNOrztoEIhKCo20Xe2/drbjBg0ICn62y+Q1MMniy&#10;h9q1VULg2RwBMbzZidXXKec0uHD6byQRKSRS5n5aqTXCFAiXCDEkF9MD7zjekNoNNthggw02eEDY&#10;Ho8/+hM//mNPHB8fUgmB63qO9w8Y1SW26ynLEqP0uh5HxNx3molkJoxd22YZZUp5ejv8+WIxB2A8&#10;HjOZTKjrep1k7L2nrmvg1B+7CvTIC9+USfKZEKQVqV0HIw0VPD7GdfBT13W0bbsmt9lbmn1U7XKZ&#10;yXRhcH1PSFlmq7XGlCXaGKx3nMxn3fWD/V97CKfjD8XR4eHtlf/Ye5sJ6qonRWRdbzqzGRCHdT8w&#10;VGLkjtqYIoLsORMxT+wQeQ4enMemQL9Y4rpuCJ3KUm/IKcrZH5s3I7xzCJGGChZJ0zS07T2W6lXm&#10;9QS1VWQymwAkpt7CeYvBE1xEGU0IDiZbVELztd/5vVxf4yMahylyn67rO1w+UOpqmzYqWGh4z4f5&#10;yX/pX+OJ936Q124ccu2lbzB9/RVYXIfD2zCfgYv4dg6xQ9fn2N7e5ihE8CCsIPUB31j6RUtR1lnx&#10;HB21gTQu0TLQy4RLDghEITk4mfJ7v/8lRpNtfvjHfpjf/M3/gxdeeIFbt24wrmr6bsmibRHlhF5A&#10;0rB77gKv3bvF/NY9OFnmaiEjCWWBqQqcX7LzzDNMr73Bk+99P29///uYdw2zPjA5dwkz2kVXLba+&#10;BIsZMSRmKUCyKFVQlJJ6XFJpw6gwjHRJlQzSi5xAXAqULtBaIpQAA5hErBIUAVl4ZOkRRiKFQ0pF&#10;IUFpgS5yZ7E2WfKvlEABRkAhE0ZkYquGO1WVBYnTxOLVvQ2ZeKihjksJufY5rvzeZx8MacwhxLX3&#10;Xik11AQppMwJt23T7D/AW2+Dtw7BORdSiMiYkIkcHDh0aouV/PzME7JMfRUglTfvrLWEtJrmnr4R&#10;riwrbthEDSFivfM+xg2p3WCDDTbYYIM/rnjnc2/7kQvnzrF/4zpRKXrbYfs2J6aaglpnCWDvPMl5&#10;pFIkH7C9HaSTljBMbFNKhORxXU/vcrhUUeR6jrqu1+FEaznZMGldeUBXSaiQB3vBexiSjmEIDDmz&#10;OI4pL0r6IQxq9bDWrmt8rLWM69G6tzakRFmVhBgJQuBTDr0x2oDSNO2S63t7/6j17nMP65z843B0&#10;eHgrRL8+Hu8hBDkQzvtTkJMgmxvTOlJqOEengVGr6cYqmCf4gOst0fbr3t/VIlCSw3kgnwczBHfl&#10;PtxMmI0xOX03Svauv0E/2UY99SgEj04KnwTjYsRSLBAhgiiQMV835554htD20DTIoiD2UyAQY8hT&#10;vWFcn9C0sYBUwLte4OP/wp/n8Q//IL//6uu8/OWX4XDOaHZId3AL/By6BWk2JQTYunieavccTiqY&#10;L2HSw1ZEeYXoI77riRQIIruTisJAoSKNgkZCr+X6danHNfPr1/jcl77ET//UD/L8O97FdDbjqaee&#10;4saNGxhlOHfhUu7UreDesedd3/cC1+7tgQOipr6wS9t0dNFidi5QXdxma2tCYzs+8S//WRoBb944&#10;oPc9DZIZCusFPP4MaJUDppYduFxp5UQiKYEnMDYlSQScV0gtsgzYVEhTIJVBVZmkmlqjK4UqFaoA&#10;VSS0TsjkMGiMSpQalBFonXtjpc4+dyXkfaRWSVApkkTE6JIwbHycvcfXCearkDch10R19XdC5Amd&#10;lJKEIga/3vhKq8muUigpUMJj+yZ1XftAO0Y3eMsQnbU+hdxXnn3W+VqIkLMRhsJtkUAi1j3cKYGI&#10;2W8bQlgT3zOhyfn3QuTNT+doXWTZdZ2P8eBBH9iG1G6wwQYbbLDBg4H8+Isf+ejB3j7eOqb9FBkj&#10;RmmC66nLihgcruuxTa5/NKIgeE/fNbiuz7UwuQDwlEh2PS7k+py6rqnrGinlfdU7o9FoTYjC4MVd&#10;JRsD6ynN2ekN31HpESJYa2m6bl3bsyKy3vtcBxQCPgZEinRDBZBSKicd1yP64ImD/y9KQWedv3Zy&#10;9Dce1gn5wzCdntzx3p957SCmhEinvY2QA7UiESFV9iRySkZXBFZplYnvMLFNwRGtJfQdwdm1nFwP&#10;EzVJIgSRa5jQFEoTYw0pYm2Hc349STNCUHmH9j0aj53UxJM+T/g7i+sDUkiKYkSyHQTB048/we1r&#10;NyBEisLQIRGFwlmfJ+rA1mjEIlQ4J+H9H+EH/pU/T/Hc83zyC19jefcQsVzA7esUy2PMyR1EaHFd&#10;RyJQb48ZnZvgjWHatqBHIAtMMhgvSL2HPmImkroaUxWCeSNQOFJ0CFGjS03T9rR9x/zohPrJp9nb&#10;P+S//u/+F/6Zn/1J7ty8xWR7i8lkQnKeZe+5sa+5e7fn3vE+fbTY1mdCbjtEbUAHkAI3qdi9dI7p&#10;vT1e+ND3M1eRV6+9TlKRW3f3uXHjBsXFi0wuP8LW1halNgTbQ28R1pKalvb4mJO9A7rDe9S0hGAp&#10;pEYVNXJrgqwLkhRYPLUpUYWiMLm31hiBMgKlIlrlVFktAqWIGOEHOXIOl1IyIUk56EnJtY9WCRAM&#10;UzQpIJxuRH0nqdXD5P8PmtSugtxCPN34CiG/VtlmL9FaIlOk6ftge3v81tyFGzxgROdczDU+EQbl&#10;jhhIrIj5M0AOm5yCTFpXm54pRFLMhDZ+R92ZEOK+jdHV123fL1Ni+aAPbENqN9hggw022OABQMDW&#10;B9/3vrffuX2L5D3L2ZxKCQot6dsOg8RZS9e0uTZDa1yy+N7i2x7b9+sUSmKWrbo+T0mVkFRVxXg8&#10;piiKdWfsqktWSpmJ5/BYLXZXiw4hBMYYtDytYYiDlHFFnFKK95HZvu/XMuQQAsaU60Xy6v/2MeQq&#10;ISFQhUF5SdIFQit6H7h1ePzlxvtPP+RT8weiWS73cp+uWRNUYBhFnCWup1UYcnhdV7UX4gx5kEKQ&#10;Vn3AzhGtI2WmvD4PSmVZ8YrUSgRSRbrFcn1dpGRIPqwrlWSIbBvokiO5jkfP77J3skfSuYJFSIMA&#10;tKmxffZdKxQHe/ugFH3fI0uD7TsAJqWm6z17jYXRLuP3fojv/zN/lnm9zTdfucb+jVtwuI+azakW&#10;h4TjPVS7oGumCC3YuXSJamuHmQ+0iwWIGs6dQxYjUpD0y45mOsdeWFJcucjuLnT9CGMC0XeE4BBK&#10;IpzGJpnl0dIQlIFlRx88v/3Z3+XjH/kwh0dHPP3sM1x77U1u3rnD+e0nOJgvSGXNy1/9JscHM2gc&#10;REXTOpiMEFfOwbah1ZI2BJ577jm+9Lv/iC999cs8cukKd2/fI907pHrHO9i6fI6rTz9NG8GGvJGg&#10;I5QBtpqec8dT5OyQenoHFke0zZx58IQocCgmRlPokmQKlFQUSlMqSSlBkzACRAqgE0IJCpnJrCQg&#10;RUAPlT6Qk4u1lAilBwk7ELMMfiUXPkto4bRS6jsnsmcfkDUEMcb1e8TqvkecbuBIKRFR0LWtd25D&#10;av9/Am+tczFGZIykmIOdRN7dGMLDhuzA4eMnAXEgsykEfPAgyM/1AUJEmawOUsO1VJYlpZToaLE+&#10;HCfoHvSBbUjtBhtssMEGGzwAaK0evXzh3LadzxDOEfoeKwXKSKLt6SP0fU90WS5MiHRNN4RAOby1&#10;a2lYCjFPaHuLUoqqrCirirosUUIQnEMJQTUaAWC7vH7wg1Q4k6YhECql9fdd++q4f+KTw6jc2kPr&#10;nLuP4IYQ0KrAGIOzHf1Q2ZM8hBQp6gofAklJVGnwInGyWKRX79z6jx4W47AdAAAgAElEQVTS6fgj&#10;wXbdXedcEFqrLCoWgLwvNCfFXM0Tk4ChNiWtQqNSlu7lNNqhRimlnAJqHcF5ZASlNElHxCr0R+Q+&#10;4pROq1Yy0QiEYZGolMrS45SQWFLnsc7TLadcevRRDmKgKkvapqcajYhdiw+epAyIyN29PYILOcQo&#10;+KwolAqZFGp0gT71kCTbH/thPvpz/xzu/KN86f/6CmluMUrhrt0i7N9gqTzYKcZFjKrQ4xrKEUcx&#10;4ewwJS0KSJLoBc4FEhbbdjjbo2RkPJIYDUbViLRDIJGWliQjhU8YX6Ef26F5+euoJ58k2Ib9gyNe&#10;/tZrTCrD9vY2WzvnKKRgYaFD0nQtRydzkk8ga8R4RBISeekSW49fZqk6Fs2Ci5ce4fo3v8WdL3+e&#10;9Nor3AnfgEULwrBoA4uq5N7r1ykeuUynJegCpTVbsmLX1OxcusrulUco7BVie8x8dkI7PcG2S5YS&#10;ilJTFYZkJForCmUYScMYjUFSRglS4ZUhGjmkEvsctENAkxAi5impVOtNJ2SulAoMLCP4nMg9KDGA&#10;+8jsWo3xB0xq4+DbtzYnHqeUJcoMic1x8IenGFkulzaEcPJw7soNvstI1rk+rTZFQkCQECGscxZW&#10;uxqrTdBVf/HqsyF4n2X4w2aqQqBUMXTT+vVzV58tnXVHCfoHfWAbUrvBBhtssMEGDwBVUTympdRC&#10;G9pmASmQXMSHRPA2E4qQ62AKUxCcY9l1tE2DSOTEY7KnKYRA0zRYaxlVFUopzDDhW3lli6Kgrmv6&#10;vqdpGoqiwDl3vw80nU4bU0zrcCgpJSGyXqSEEGjbdj2ZXUkTz06FFosFdV2zXCxo25a6rkkCnA8U&#10;2tA5D0WJkgoXE7cOj16a2/6Tb/V5+P8C7/2+c70tzagWZxZ2Z3+FwU+7+lpm3+xZ6Wf25Ib1+SFG&#10;0jDR0EOfcJICRFwTiOjjfZOz7e1tuq5huXB5oRji6c8RA5WWdN7iuyVVYQjeIlJB33eYIk/2+uDQ&#10;OouL7+wfoOrswwQBNqK3L+LbwNHMweQCT//MJ3jXn/xxqqtP8r/+1mfYKUqW8wPcjVuo2BF0guke&#10;RI9Dcv7yEzAuOVpO4aSBegzbW6DH0DsY5SoQrTXG6ExkjaAsQUYwY01KYzrrsWGBjRZjFEVRsJjN&#10;4NHHkdoQmogZV9zb22Mv5CTuqxcfZbyzzTdfe4ODg31eeuXrYD1Ml+AV9dY5rBCU585jC41HgVJc&#10;uHyJ3/n7/z184bOUF3bopw00FnYuMi4Ny7oi9ku62SHs7MDONqGoOPGKLklaVbIwknO7msm581x5&#10;5CrCW/qTY/r5Manv6KNnqywQSiKLAqM1RisqBaWSJKmRRhG0OJ3AElEpy461AKUkQgqUOiWqMeXq&#10;nhhT9kKflR1/x7V6llScxerPVh5aaz0hRdTQhStUNlcH53NIWg6K61KK7Xf3btvgYcF5lwnmoBiJ&#10;KSJXqqABK3HK+vMjZunxqUxdEX0gOo8cQuyM0rjBu50zCfJ7WdP1e+R88weKDandYIMNNthggweA&#10;i+d3n20WCxGbBb7rwLu8EFWK3fEWy9kSrVQmiLMTFrM5fd9nabDWaJXJrB2mpJLEztaY7e1t6skY&#10;pYt1ZU+hDSlEjg+PctVOn6e6ay/tsHhJg49TqlxJUxYFQJ7I9m5dF9R1Hf5MXcPZgCiz7r1ULJdL&#10;emdRRuNjIKSEMgXWOUxdI8oSj+BoNk+v3r711wD/kE7HHwkh+Nnx8VFzpd6uVzJkwYogDFUVMuFj&#10;QJucQ5tSDt8Sg0cxRY+PnhTA+0RKApGgLAyF0cQ4kFOtQURWMVMhpYFkWJy3hGEyUhQFUkKwDuu6&#10;fH0UmmgTSifaboEPPVtbI5YzhywUSSQcnmJUE/sIsxO4tMUjV59g/6TF3roNaILVebI62WXn536O&#10;t//0z3DTer72qd+CaYNeNpg330SdHFIYmM33IC7gsUfZrR9nMeuwt+5CbWCyC1vb8OhT0EYQFXgP&#10;SiBLjdARZKAoBc7lYKpSgVGSx65eJEjNdHmX87vbdPYQUgQhKAqD2tlBK4GUmuOTEw6++g1OnlgQ&#10;rWM5PeLwYA+aeSb+kx3oI5iC7Qu7uFGN3tqmtQmmJ/R9Dwd5je3vfBuFIKFgatG15G1X3sH4mac5&#10;LBQHMdAf3cmhV12kkwVxtEuYjCjKy8wax0hrLp8/x9Wn385YCezJMd3xAdL1JBLJSILRiLJAKpUn&#10;+hLEEBBmijLX+EhDEpKUAt72FNUIIQf5MHlzIF8nWTKaNzpOp/jGmPvC4VYT3pWnFjJBWdkRunXy&#10;tlg/J4WAVtmSYLRBigBJcu/enY5/wu/dDf7o6PveWWspV/J174ghYERCDNeLOJNmHOKpGmBlcVnl&#10;OsiyzFfQUB0HOWTMtR1d36OMobH23ltxXBtSu8EGG2ywwQYPAJN6dFUA3jqSD0gERgrwHts0BG/x&#10;Nu9o9/1pGq4A3LD4XMl+Y4yU2lBVFVVVURQF2pT3TV7PTlNhkDYP6born+06GVWp3KHK/bLjVbBU&#10;ntT26/9/Nb09Gzj1f7P3ZkGSpfd13+/b7pJLLV3Ve8+CwQxmAzAYbMRKiAsIcbFBcLFJESK9hCU7&#10;wg6LQVmSJYoPkimGrdCTIxh88ELbcshm2BYF0gQJgSA2AhhgMARmMPvW03t37ZXLXb7ND9/NrKoG&#10;+CAT3SCgPBEZXVWdlVV5896s73zn/M85PIcXhUjUTKZCTKkVLpDCdmLg1WvX/2TcNh+7/a/CvyFi&#10;bHZ3tsYnz9y9llRW0YkXgXl3D0k9j3/eYxzCrN8RmKu26WsBKRUhuiOzz4crVVT3c+NsDlIpVOhS&#10;rb0ELVBBIZVK3aOKrns21QlJmTY8ggig08K0cRZhMsj64CyxkXD6Tk5+6Mc5+74P8OyNEZcvXkrp&#10;wTvbxGrMUDXsN9vsX7sBSyWcPYUYrLK7OYI6wvI65Io3/9S/yx333MsffvrzFGeXEbJgfH0Lmory&#10;7AkaW3Pv/fdQlPDkUy9y5cJr/NAP/jBaJ6K3vrLMeFrx7MuvsTxcQolVGuuS40BE8izZerXJsY3j&#10;2o0NhHfY0RimDdiOoGkNQaCGQ8xwmdgr8VKCj+BJfdBNDXGKFhNk1HjA0bC3Ydlzu3DxOVhdgdUV&#10;zNo6+bEBxiv8pIbpNpPdDfa3r7B8fI3y5AnsaMpmY2nLnLXhgDPrx6lHu2hnkbah9ZZ9CU5JMm0w&#10;CnRpEEoSlQYkUmp0lpOVvZSirA1RKEASIgTvsM53Cqqbd00fnpW/2S1weLTg5kCpgzCfo+frzQpv&#10;jBFrbUvE//+9rBb4y4W5XV1JjDBIJZHOIYNFxKTia6OIIc7f9lI43sHJEmbzuN7PMwW897RtS13X&#10;RxxCVdve8jofWJDaBRZYYIEFFrglkEoqfMC2NcK15CKiosDbltY5iIq2ddR1fYTQzueWugWCtTYp&#10;J0VO0e+RlQVaa7TWqWaks3nd/PFsAQsH1tg5YVIK0XWuzu4/Uwlnqux0mmpM2kOPBwcL32ld40IA&#10;KQ+qHbp+TJWZVG0jBfv7VfXy9Wt/F7oa1L/cqK9dvbr1wBvFXUoLCLITUtNMrRCkOVgSGZBHmO3c&#10;zA1AlB3JIKniaY0niLGr+hGCGI6G9czSo6UyyNDN2xLTrG2Ic1IblUboLBXlKpFClmREioCSARED&#10;yJj6aYldh5Nlf1qBMQzOnWW8PWb9kUc59873k915D5e3ai6/egHG+wyXB0QJ4xefYlJtwSCH3grH&#10;lo/R7y9xcXsKvoC8hKU+P/4ffZQHHnqQ61ubfPSn/z2eeellnnz6BZZOH2d/c4vNa5fprQx45fx5&#10;drZLlpeX2SoGPP3s87zhgfspc2isYHVpyL13nqFuA708o6pbpFaMRo62TedoVafTqB6PwTuoG3AB&#10;hAGjQWSQK+Kgh14aEsuMEB24FNAlfATXgJrSCA/SI6IixgDRw/4UJtdhsgo3CmxZYvMSXS5zfHmV&#10;U8vHGAyPsd8GptOK0UuvEHsl6sQJ5KnjyKKgrhvWTp4huJrQprTrNji88GipyCUs54ZMKIRWaJ02&#10;qbK8JM8LdFYQhST4zibsQ5qtdp7gHCF6onekvQ51JHV2dn3PVFsRj5Law+8N6ZpW30SEhRAHZCYE&#10;2rZt08FZ4HsB1rlKZwaNJzqXAqBgntY+U/bh4Nw5fJthdg6Zrqu82wChrRvioU2VqlkotQsssMAC&#10;CyzwXQtvnXVtM5+lJAQE3eLUOpAHQRvz5FGYV/fMdr+FEGRZRq/XoyhLlFKEbo52pvLOanYOL1qz&#10;rEvCPUxkZ4vXTmmcEefZbWY9npHp2ePdPJfbLXTnjxdjF5akZOrr1BmZUozrimcunP8XrfePf2de&#10;hX9jTC9funRJa/1WYwy4lEM7I/QzCCGQMSnUxHhEtZ2r5zdpuQfzjrMqFftNqbVKqVS1IgTROlJx&#10;bCCEFCR2OPDHa4PwKaV0FjQlY0CFFoVAKI9tPUF4WhGhaWiZIGJkdf00Jx69hzve9Fba4RovXrzK&#10;9rhFuYAfVYxefh7cDhhgbZ28X9CMJuxNx/h9C3U3B/rQvfzKf/1fsbexwT/71X/IO97zHj7ysz8L&#10;dc2l868ysqlWJ778ClN3gs999rP8wAfey32vv5Od7TF/+vkvUtWB1bVjvO71JzFmwIm1ARcub1LV&#10;LdM8WXKn4wnj/V2ctVC10CtSQrIH6QUxaqL0oAzkBUhFnSkGuUEYjQgubam4iAlA8Inox+4QS99t&#10;DqikjgoFTQXOQtug1ITMjAh720yWNgi9JZZPnOFEb4jOezgEbneT7WaCqI6zunaMpt9DGYUeDMkk&#10;ICIhHIQ7BaWRSlEWKcFcaIUQkiBIaeJa4UPEeYdvU2BY9B4RBYpIG46eDyIeOjcPpRxHf9BRffOG&#10;180BU0dJ7QERbpum5WDXZoHvdkRCnufI4ObnhPcORcBIjdIq9ZQL8MTUOx4DPkZ8TIrt7JxLIVHp&#10;70sIaRbbWkvMsrTZAqFq7EKpXWCBBRZYYIHvVkyq6XYSOCIierxtsMGDdygJ1lm8t8ToiTEQhcAH&#10;T91W1E09X2Ca3NAf9ugPe+RlhgC8C3jfYpuW9pB1eRYYk+bwRKqYIXVSGnXwJ3+2yJ2R2PRvOw+G&#10;mtmND9uSDy+CgXndjJjXtAqk0aDSwlxlhmsXr2+e39j81dt86P9CuHrl8itSpfnZiCLEcEShmFs6&#10;Cd1RprPlie4+3f06ChCInUWb7vvTfV17ULWktUYJCEEmEoLA+UCMcm4/jvJwqq1CqTRTLfCICDJE&#10;VLAobzFCoIQHLJFAGyO0Teo1tRqf9xGn7uCK0FTb20x3d5F7Y9zePmzfgHofZMXg7juolaPZugbW&#10;48cNe1u7YIbIdz3CL/xn/zFPfvmL/Ovf+i3o93nyE3/IU3/yKf7G3/pb/Pj738P/9YlPEkOAXgYX&#10;XqN49FFOn7qLLz/2LI9/9QmqSxf5zPUNVu84x4n1n+L+ByQXL8E9Z9bZ3NrnxvY2+9MpbTXGW0eK&#10;m1agDbRd9U/rUK3HKUAH0AKyDJdpWiPQMSbVu/XEyiKM67qYCpSt8d2kqBRpRlBLiQoWQyQ3kn6h&#10;UEIhXUQ1DXJ3izgd0YaafO04y+vHKZeXQRcEqcBWjLc30SqS9UoGS0PKfg+VqYPZ7K4myGiNyktU&#10;ptFCHjnPgvME71MSuj2wp3cZ5kBAiIONqsOJ5sB8Myp2s44H5CVdy3I+Ky4R3RztQR0V8/PYe09T&#10;1w0s7MffK9BaZzDrItYIsjT7HlIKtu+s7SEmQuuCPxhPiQcbIoc35Dg0MuO9T7PjSuJdtJW1C6V2&#10;gQUWWGCBBb5b0TTtxFuLCCH1zHpPdBbpPUqpRB7dwWLBWT+fYXUu1fwURcFgMGAwHJLl+UEfqgg0&#10;tcPbb7YGzzALdpqFyMwwI6q2TSR2Op1iraXuKnxmATLWJtLlDs3afiuFBzrb2qHOW+c9djrl6UuX&#10;fj3A1dt31P/i2Lxx/QXnHMYYQhRI382PMQuE6mZkBRBFivDpuH6EuXI7U2QFidDenEQ7+1x3yaEo&#10;SQiS4JIVEOc5rNRG6efHV0pJUDkygBQWHRUqRnSIZMGnLlQchAASxrJLNvUerKS2gc3L2/TUMrmO&#10;1JNdwsZl2N9FGcXJO0/Q+JqdrR3CtSvJ1jtcgukEipyz73wbH/4v/gaf+vxneO5/+V8Rx46xjmXj&#10;i4/B+nH+p3/6G/zir/xtvu/ND/AnX/8GbS+HXXjnO97N9WubfO4zX4S9PTAFjKcEH/nUJz/JPXf+&#10;CGeOQ9vCdB+a8T4b1zcY7YyQKkeXAxovU8qxs2At0jky0hx3a3Ioc+j3EFkPp9MMO9Yhakuc1NAb&#10;QJbDTkCmHCSCFCB0InkuIDz0lCazFuVHiFaj+jnFcIne2oDecEAIETu+ypbd45g7xfFzdzBYXcUK&#10;ybTxuHqKEJFWaySCMpRkZUFZ5JQmw3gwQqClShtaIqKkRGuBkYrx/t48vCl6m2qYuveSKDgyJy+E&#10;QB36OMaI7ezsN5Pa2fWrdAp8E1IhtUJKhUj9QnDIZRBCoGmbBan9HkJZFoO6bVFETJ6RZxrhHb6Z&#10;4pv098co0amzARs81nlc8LjZJp9LfxNEPBhjmWVDxBiRXU+3D7a13m/djue1ILULLLDAAgsscAsQ&#10;QvDee4T3yBCQwadany4FuW5bAinNtHUHYVERMFlGlmUMh0OWl5cpyxKAaZMCOGSEtrWEbmHxrezB&#10;h3E4MGY+f9s089oe5xytPbAiJ/L6zbNUh0mt0jKptDKlK8/ss4EUIvXS9etPbVb1b96eo/3tw2h/&#10;/+XJeOzK3rpWSiDE4WOZFDIJxDhTbL95tS8gJd2SOELs7h86XisjZFnWHVM3VzYgIFRSgYNSgD6w&#10;H2uNn83UzgTLADrGVBOExMREvXX0BFthokMIjQK8ECANREFbR3A50+2G6fgq7F2BASydWsFNJlzZ&#10;voiaBML1EYQ+2dIy7dVdmHr4/kf5vr/+Yb767OM896XPcOotDzB99TU2vvIEIu8Rb1xivHODf/XP&#10;f5sf/Ogv0s8z2gicvZO146d5/HNfAi8p7roHFz0n1le4+8wpnnnqazz2xVf5wQ+8DgBXT3H1BN80&#10;BGeJMkvndRdwhk+k3SAZZJpYFIxLQ1WW0Ouhih7WBVxdY2wLVQ1NTa40rKzBZYENEnIN2hCUohWS&#10;GBQqCDxpNrzo9RCFoS0Eu4XnetxFTfe4Y7DEan9If1gidcPmxnnG9R7HT9/BXefOMhrXGJ1RCkUR&#10;BbkX9JykHzIKVRJ1p7J2OyIhJNIabQAZ5oqX9xZCIg+S1IOMUCitu07ZLvxNHszWHn4/mGFmR55v&#10;ysxUWTkLG1OpC1fMa0q73yvQNk3Nwn78vQJRlmUvEHExQAQVA/gUPjZ7kW8OD3TBY8PBBiqHVFol&#10;DqrlYoxorUFKpBC0zk18YO92PLEFqV1ggQUWWGCBWwAfwl4ILuK9kMF1i0lJCOB9Rzy7heZstjWE&#10;gMkyiqKg1+uxtLTEcDhESjknoPgUBuOsJcxUxEMpyDM1ptfrzZXa2Tzt/Od0NrFkX+6CorzDepes&#10;ZjES0zzUPDxkdpOknkwt0mxuiCQjrlAEpXEIpkT/9LUbv8Jt6Cb8dqNt69cm+/vVoL8+VCLOSQd0&#10;x6Jb8Adxc1DUASJpsRdEZxaNqSpjNmcbBeisJDqPc6Kz9CVbsZAQ0V3QTyB6TVABrzxIjZIGr5K1&#10;XPpA5iVZEGREvAQlUqCV9TERWpURRQYyA1WA9LTewWgvLUylZ3hsmTJvGe1do9q4CrXFTyVkBQM1&#10;ZLyzD21F+d738dAPvpcb430e+/QfsVIGrn3jK3DpEsQpsR4jZE5sGy5/4g945d57OBY040yj+0Ni&#10;VbE8XGJzeRlVlKytLvHQ/feRC8f73/9+Hn/8MY6vH+PcuWVq61B5j6VjioqcnaolVFUis70e7Flw&#10;gVZJYp4Rcg1apecUApnS2LrCVRXCp4AlYsTkOb3jJ5jmg/RCaZnSlEJ6XbxICd4IiZVQC48UAmc0&#10;9Avy5R69PCNHI4UmREFelAwGS5jeMo0PXLlxneMnzpEVPQZlnzwvyZVOduMIOI80AqkyMp3eA5xN&#10;ITt1XRG9TXbr4IhdtdZMiZVpiBqlNT4ml4CIByQ1eo/rRgPSrHs4cHgcJryhS0pWoIRESEkUgtlW&#10;TbLXB0QEZ9uKBan9XoHOi7yQSuO8pa1TmJn0DiMCRiRnj7UWHwU+pkC7GAGfbMlE36n8oGV6r4ok&#10;QiulxhiBExIhJK0LkwD7t+WJ3Y4fssACCyywwAL/tmFSVZtCxGiMEM24QrUeEwVNk9aGznmEOqp+&#10;zjpqizxnOBhgtKbtqnkA+kVJ2zRMp9OURdqFBymtknW5aYCkAtqmIs9z8twgCbT19FDfbGS6N0kL&#10;FxtoQkpYRaRkXessCI8XHUmOgRh86isMAREivvWYopcsZiLNMYasZK+a8vTFyx+bOPfJ79Sx/4sg&#10;er958fxL++fO3jXcmYyRKqfXL9gb7eGjJy9z2rpJgcJ0xwaAA/u1UJLg03xtqgVKeq6a2UOlwiMI&#10;UmGjxEeF1gqjJRKPsw2aSNtKvE1sS6CRKiK1RAmHs57Q1Ny5dpJhEOgQUEpgygLvPXJg8AEqH4iF&#10;SpU2rYSyB6ElO9VHZ5qlViH2a+yV68TJFngLoQUFZDDe2oFyiHr4Yd76nvdx4tS9fPZTf8B6PWXz&#10;a38K1zcT0cQjEJQmMm0c1IE//Wf/hNf96EdQTaQSOc+urrFbe9ZPHqdcX+W+++8jkxHpWq68dh3y&#10;nN//5J/wzu97N6a/RnksY8fvIMqIClN83aSVazUB3QfTJxLZAaRWkBnyrECpAtFaTBRIpWnbBkwG&#10;UvHkSy9w71se4YXLz8J0G+qOrwkQ3pGHQEZEERFKILVAFRkqKxGqIIacrM0pyhW0LtCqh4t9gu9j&#10;Y05ullC9kvLkKaRW2G4uu/UtpYpoacg0FLlOwVFtd+1HjyISRMT6dL2HrjJFIsh06qGNXViPiAGj&#10;ZkFRIKJHxIgUoDOTQuakQCiN9+JQZVQ6T2MIzCR/pZLSi+yUXg8oTTWZkCnNaDSqvgOX4gK3AAIy&#10;pXXWiuRIcM4jI5QCtFTotKsGKHwA5yXeSaQXmCjBtXhvEZnGHwoYcy4Qo0AqQ64LXLdxOxpP94Hb&#10;cv4sSO0CCyywwAIL3AL4EMfW22BCTOOXMRJCJHhJjJ66bpPVtLP1zmp6er0eZVlijJnXchwmvvPe&#10;2NrNya6Ucm4V0zr9ac/zfD6vOVNwrbVzIpsU3QN1t21bKtfSOptqfIKdT9alKTuPEBGp0g59juke&#10;QyCyDJnltMDWZLL32tbW3+fwYN53F3Y2Nq9vihjOKhGSah38QagOqiOtqYKJbnYshTfN5hMlVgRU&#10;TKRWdqEr85lHKTsXbUQqIAqUhEwrRBSIYIlEZEeuFALf2fxc1wlshUCWJSuDIYL0ek/qCpUX2NbS&#10;upYWQR2TAkeWQ9mjN1xBDoZU7QjX7BNHY9jbgfEe3rZIDUEbsBX4MRzrQVXxpnc+wvve9x5+7+P/&#10;mp0XXiW8+ARcuQIiIEtDnHq0AMkUjSc4CKLk1a98AfYaePBRBv2SbH2JbHWdu+97HVXV4FzL5fOv&#10;cO7UScbjMb3egK29EedWTjJcKRg0ghs7I/wsgFcCNqaEYiUJWhK0IFMSVWTkukApw2hcA8xTg6WU&#10;hCwj2IrNUcWDH/l5mr1t9jeuMbpxhebaVeLuJhUWpUEqCUYh8hytMozM0ZRksSQjJ/oCmfXJe8co&#10;V1cpVpbJlpYolpbRZY+9yRSTZ/SzIm1YZF0ojwzE6HFtneZjO7UVETpi2lmFfUhzvmouJEOMaWOE&#10;gyqfWRCc7G5CHnTNzqzGsxT1eaiU6DzGKV3qSI1PDDGpbtal3w9P2zST23wNLnCrIERmtM5iV3Gl&#10;JJgYyaJAd+MxPkBuSpwNeJuS7nEWLQJKgDSGkbVokyPyPHVfIwhSU7uWqrGUS8tI56h9vC3ztLAg&#10;tQsssMACCyxwS+BDmNimdVEInRauEe9DF6SRSOTMvyqlJM9ziqKg3++THwqFCiHM040PfzxXbQ4F&#10;RSml5o9jjDkIjemqfw6CoCLTqiJ4sN7R2jalIHs7tx875+aLYtWlKBOSlVZGgcgzgncEKVB5QdSS&#10;STWNz1+69E+tD899xw78Xxzh8sWL54FHUk0F8+MtDllAY+dahZn1M9nwlEkbCaG1nd0zvQbyyI9I&#10;9k4lk2MWoTBKkOs0n2yjQKjkXfY6dB3GAtn10roAUWnysmRp7QRV20CWYRHorKRtPU0AkRkGgx4i&#10;z4mySD9M6jTLPdoHZ6nqKdgpqR9HooJBe3CqS0ym5c4f+xCPvuONfOWLn+KFz3+a8NxTsHMjDRMb&#10;hfIR61NrjowuTR6HBrV6DD8dpe7Yfo9RjKyeOc19D51jtAvXL1/iuaef5I0PvIH93T3e/MY3cf36&#10;BnlRsn1jE5mXGAF6RrykQUpw0YH1JP+jQRuBNgplDEIrohS0TY2QimgtNA06BmKmibVjZ2uXu0+e&#10;Y+Xkcc6duZ9musu1iy9z6eXn8FvXGbVTJoWhVIJ+ntPPC4qiT683TNVaWc6dZ06TlwXFYIjupWMc&#10;hMTX9fx61FqQy5xersmlxAggdptK9UH9k5r1FncbXDFGEAGlBSKag7n2dAki9cFIwXymthszmFc+&#10;+TTpffi94jDZFbMuUnHQJwoHvaSz9xlipKmr6a240Ba4/RCIvJcXRuPJREAryIQgDx7pPNa1hK6W&#10;J7QOEVu0BIwk+oj1jiY4ZH/I1EW8h5hrHIGxC0Sds7QyoI6BtrVMmnbjdj23BaldYIEFFlhggVuA&#10;EOO4aVsXjDlYrHazrDEeLDhni9I8zynLkizLUErNyerh5OHZglOSumsPL4SllGTdPG6e5/PHn6VS&#10;zghtXdc4FxiNRsluHCOtSwpu8A4hBUYpRExLhBgjhG4GuOu8dF39UBYAACAASURBVDES8ghao4sC&#10;WWTsty0vXr70JxvjyT/5jh30bxOuXb78XIzxw8YYvAUfu15GGQ9qeIzpCn1mPZ+JzMqObMyIxCxQ&#10;KhyeZxSBLAikTN+HCGRSoBUE6xEyEpTAq0jeMd8okr03eDCYVAM0XMIMV7hx9RJWZjiVkZU9aB0r&#10;gxWEMcgsJ6oMG2DStFSTCu+6ETfvIDooM8g01BW+bhG2q72Jivz++3j/e9/JK89/jc/8D/8b7Exh&#10;fxekQGGgO3ck3dR1GkcFk+OraQoSe8e7effP/DRrDz1C219lYx92Ll3hhWeeo58VlFnBA/e9nnpS&#10;c98995Dn8GdPvYpsHCrA+nCIDJ5JNaVu26QyykTw08dqbumOLhC9TWFKKFzrYFrhpCeTitZ74mjK&#10;N556ntMnT/G6e+7k7D2nWD11gpVTp9i8foFmus/ASHpKMjCGJVMwyAoGpkcvy8kzjY8tQUucBGJA&#10;epvSi0WGFtDvp/7ZQivyGFIYT/BEDzYKoovMksPctyCVWoo5SY0xpoofIlIm8qr1UVI7q2c5kpAd&#10;DmzMNwdFzYms6AKjOJi7nbk6Zr9VVS1I7fcKpBR5WZZZphSlFChFqq+KELEEWnxwXZ2Uo7UOO+vI&#10;NgqhcwQ5ZnktbRo5z37T4gKI3hBbV2zv7jFcW2NiR+xX1Y3b9dwWpHaBBRZYYIEFbgFipG7qpkGp&#10;AV2tRnCpbzJ106baA600RZZT5gVFlpPpVNVhfSA4nwKhOpX2sA3ZWotzoQudih2RMihlkFJ3ZDhi&#10;rZ/fZvdPaccWunAP67sezBjSIjeClh0Zj6lWhq4VhhhBQBsCpl+S93tMY+Dq5sbG89dv/CLfvbbj&#10;Oba3t563ro1a50KHiLUuWX9JGwxSSYqsQBx5pgda7GFVbPZ1cSjMSyDQOln/NIIYPZpUw9MGC64l&#10;+jbZj4VAS4H3IIkp10hLpOlhllZxWcEUSSz7ZCuevN9noDOGy6tU1jGpG8ZVTd04Wh9IcacS2jqR&#10;WkWq7BESVAYihYThA70zp/jA+97H1/70czz9h38AOzswakAKchEQAnz0afxWCoSSVHi8ypJ9dnlA&#10;9rb38QM/8wucfOM7qLNlvJe88vIlXnvqa/SU4IE3vIET68dxjaeaVBRZAQHuPH2avemUaeM5tbaC&#10;kjCdTnFVBUonO7VOFmShJFEoYhRYZwnRYfIc6SPOe2gaEA5iShLGO9rLV3htf8TO/hZr60PyTBCC&#10;o7+6xuraCoZAKWGgND2pKFDIqIgIah9wMtLG5JzIRArqMsZQKkmZZSyVeXL3ekt0DZaAIhIVKDQi&#10;yPm5EcPRHuTUkGXm6utsUyVA6tFVCq3kNym1s38PK68zxXYeMtVhfo+bCPVsE817T2YkwUNVVeO/&#10;4CW1wF8SCCHyXl5oo9LIg7CB6B3BNwjvkMEhcJgsI1hHYy2Nj5isoCx6ZLlGmZxXt/dopWGyv8f2&#10;1ha2aRgMBqwuL5OtHCNbWsbvj5g0dmE/XmCBBRZYYIHvZkRorXX2sPoRZl2vBGRMNsKZuloUxVyl&#10;hYMKjsN1OvNie0CEWWVMWqwaY8jzfN5JO+u7ndX0zKp8XEesQeKJKfXYuS6BNyRjbKcgxxjBp69L&#10;BFIptFJEKWkU6CyjkYKt3VF48tKV/9xHLt/+I/3tx3g0emp/f98Ol9czpRRYl16P6Il4tM6TUh4P&#10;Xp+ZzTjQqemz2UXSvzP+G7v00FwJlOzqgbyAYPHO0zQN42pKsA7orKYxKe6eCFKiTUa+tIpZXqGW&#10;CooBCs1yr59mqosek2lN4z1tiCnISyuUVPgQE7mLCnyd5lNdSFZiHyAvkHnGykqPR970AFdfeImn&#10;/+B3YX8DiOAbiiwj9VyKxIkxZKZgt5kSRAHCwOnTnPjAD/NXfvqvsX7fm3n56g674xE2GK68+jL1&#10;a+d584/8EMePH2cwWOKFF17krjvOsrOzQ57nnDjew1/zWDvu5kbBtw14jyx7BJOBAClTWnGUEkTA&#10;u5jClTLTEcXYbcoEom0TkZceRAU7e+xvv8a+BjLASIrCUBYaHT09pegbQ2kMpTJk2pArjVSK9dNr&#10;yCxDZgadZxQmp8xy+kZRKomsK2IMXc2JRSiJ0BKVaYSMKFkkktxtHIWuf1aKtDkwI6lIiZ4RT5nS&#10;x2fhULOP5wFlh+ZoZ+fat+qV7v7zyDk/u+/sPQLSOANR0tQLUvu9AilkXpSlil1ydwwibap4UCHi&#10;osCj2N4f0wQFeY8sK1BZRh0FO+MJu+2Yy+OG//ePP0VVjfjJn/gwH/rA91NNpmxt3sDkGdOqgiyL&#10;TQgXb9dzW5DaBRZYYIEFFrhFEIesu4dVVgQYYzCFmQdDZVkG0Cm5BwvMw4vS2WPMrIYza2KMkSzL&#10;0FrPv6+qqpSI3Lbz1OOZ/bhtW1wE29mhvU/WRiFEImohKbYxJLU4xo5MaYVWJs1vGrBKMh6Peeq1&#10;C7+939rf+U4e628nbNu+vLmxMer1VtaE1N3GAcgokUhy020+hAP1dTZ7O6MNs95Q2X3/TBFLSm1A&#10;iTRTOzs/nIe28YymDfv7E3pFiTEpmTYqRdPxM2UkWd5jsHocsXSM8XiM7i8jhSEzkslkgjcwtmNC&#10;hGgycm3QLtI4i68asA5MABvAi2Q1Fik9mH6P/sqQ02dPMJpO+NrHfg/2tpCZJExHlBlYl8JMg5Lg&#10;FQJDdBkBDdkA8aY38s6P/CT9199He/Icz23ssDuqCNPAlZcvM3rxee59+6OcPXeaO+9a4vlnr3Pv&#10;A/cxHU9ZO7VKPbF4DyaTlIWmai0h2hSqlWWYLMdqlSzdMiYrshTEKIkiHShbVbM+KsgztA9QOWhb&#10;JC2h14KddBbsCK1HVR49lqg8I9cKqTS+MLiioO2V6FIh+jm6yNlzLcNcMyxzhoMllsqCflbQywy5&#10;1ox2tpEEohBIFVFCI1GIEEmGCJeuNVIFESHMe2e1FPPAN0gbG1rrpEqHpOyLGJDiwHJ8OBTq5l7p&#10;w4Fys3PwZhx+z/FdsJbWGu+IbdssSO33CJRSQ5P3lRMaVAk6lTdFYQg0tKGlIbDj9rFCE3RBlBlV&#10;A5vbW1y8fInLW9s89uoLPPTgo/y1n/853vee9/Lis8/w6c98jqVBnw9+8IP8n7/zLxBKxYC4LXU+&#10;sCC1CyywwAILLHCrEGKIQUYS+QlxvthEpLTarMgoy3IeDDVTUWeL0GQxdvNF62xRKqVGK30kLGr2&#10;/d77+QztjNTObrOu26pJypFtfTfjG+epvTBb9HaLZDoLciCpkUIShESVOVMil7e3n7+4N/7b34kD&#10;fOsQd65fuXT+7Ll71hAH9k0VI1FIskynFphOzU4KGd0mQ3rtZqFSc8XtEKkFiMERhAARcNHRBsHE&#10;esZ1y6i2lMMVRFGgtcbpFoICVOqBLIfI5WPE3jJ2UqHKPtF6MIpRvYtzjqW1E9R1zWQyoW5qgk3n&#10;hpAQMwW+AQU6U/RMj4CiAczSkMHaElEIHv/Yv4LRCKLATPdZ6UlGTaq/IYOoJL6ReBToMqk6b34b&#10;7/jwT3L8LY/iV1fYC5HzVy4RxzXj6ztsPv8y5bDPe9/1DsrljFfO72DKgtoFeis9rm3scWx1CQ8M&#10;l0rKXs7W3j4mE5giQ/hI412q8BGdZTYGRKeUzwnbdErXdYPMDIW1OBzWt+jY0k5vABVaGHKh0BJU&#10;jPSMoZdnDAaD1N2qNGQ6BUEVJfRKZK/k+LE1hr2SteGAXlZgvKeajhltVoi2ZanfQ0pQRmGMxmjR&#10;zWT7JBw7TRARouiU2oBQklRkm84lH2OaUxYC0YVDxW4eV8xnsuVcpZ0R2sOztLPbEZX25rM9RmLk&#10;CBHWcv5+EJ11C1L7PQIp1VCaQllpCEaghCb6HOEbrG5oZENtPWZ9hUnVcmN/xM7mNjujMTc2t7hy&#10;5RLX9nY5c/dD/Jf/4Nf4K+97L7/9P/+P/MY//kf40PDoQ2+mVZKvPPU0d999t3z4/gf/7rXNjU/G&#10;29BVuyC1CyywwAILLHBroHKl9WG1VUpJb9DHe8v6+jpCxER6OnVUxoOkYWstIiT7r+3sr0YqopDE&#10;2M3SCY3oAoZmxLexlmra4H2gqS113RwotrXFu5gUXQFRWFxIpFZ5Ortyum+vHBwQBKVRSiNMRpCK&#10;IEHkORcunK+/fuHSfxBh5zt7qL/9+MpXvvT4D/zwT7xtUjlyrajaFmkksVNnlVJEHw4RqU5lU0mZ&#10;jeIgmCeFTB1NqI0ydQvXdU0TWkaNYzy1NMEg8yFWlyidEZWhtdAIh+qXrK4cIz9+ihf3G0aTCUEZ&#10;rPXILGPaNJS9Ic7bg/RaINcGaTTeW+qqom5aiJZer6QMhl4+4OIrFyB67n/Lw6yuL/O5//2fp3hn&#10;o9HeY4DpNCAFGJMcy6pn8GgIORxb5+wP/yRv/IEfZ3jnvYyUYWurZmd3i3rXsn3hEs1LL7J64jg/&#10;8qM/xPH1jOcvbrK1u0dRDrFCYfdSbci0bZhOapYHfRCBsjQcP76GLPs8/oXHUOuniSJV2YiucMpa&#10;23WvdsPfSqUKHKWQEmw1xtcTpG/w9R6lspQyEn1DM22I0TBcXuXEiZMsDY9RO48uCvJeH9XrocqS&#10;fDhgeWWF/qBHT0WibdgbjZiEEaUQFDGF7kgtyY1K89BaoqRIympMmxtCCrxz3Zx1quExWqONIStL&#10;tDEIJdFSQOxmhqMgGSgEOs/IYnrMGeap3N35mFLO/RFV9lsptDPLct20TCYTQghkeYYKUNc1ZVmE&#10;tm1Gt+o6W+D2oijKFVX0ZOUUo2nFHafO0Ez2uHLlIsF6NrdHVNZyY2cMpuTS5jZbe3u44NFZwcX9&#10;inP3vIFf+dV/yA/+2I/x8d/7PX7tH/86P/vTP8vGtat89nOf4qULFxiN99jY2+OjH/3oO3fG49/6&#10;6tef+AVucd7CgtQusMACCyywwC2AhF6RmdJoTTAGWocQEq0LlCo7EnrYvhqOWAdnquuMDM9u6f4H&#10;s3PikAI4U21nau9M+Z1ZCuefE1PtiT/4GUIcqMGzud7kjyUtqpUmSJHUOaXZ2t3l5esbv24DX7rN&#10;h/a24NKF85/13v5NKRXgE4klYlRSxI3RN6mvR5Ww2etyeNZxbhEVKdjIEvFInDQI3SMfSlQ5oBc9&#10;y8vL2O71KVaGLJ3KMXkJUlCLDJRPVaNKp5vUSOkROiBDILiawmQYIamnE5pqgrcthYDBsE+RL3Pl&#10;wmv0V9a4+OrzYC1v/9CPIqTji5/4Q9jfgb1tsBW9XkEpJdPxCOvBtSlTyo/bFDJ1zz2c+6EP8+B7&#10;P4Q+8XpuOMPF8xtopXj5C1/l+JmTZE2g2dzkkR/+fh5961184RuvsTutsEGggscImZKabcPu/h6F&#10;8Fx45QWGS336S8e4fPECx87ezYPvehfPPvsCWa+fDnSASECKiJcxzQZ3RJcYicGBa7rwrRoZLCZ4&#10;yuCJkwkuRHpFn8FwjWKwzDhKtvfH3Hv/gwSpMMWA5WNrrK6t0xsMAXB2yv7ONWI7RrQOgweTUfb6&#10;lGVJqQTRWoQSaWMqCEQgbYJ0WV0xgBASZEDRbXrIFNImACUkEbpZ4TRLK+aqbAobk0IeOccO5ruP&#10;3v48xBiJh2b+D9/XGIN3nrquoved33yB73osLa/c01tZk9FKSlVyYWebx7/0Za689gq9XsFkUlG1&#10;HisUIivZ3N1n7eQa7Wifp559mjPnzvBr/80/4qG3vROZaT732FdASq5tbvHzH/0ojzz6Fv6f//t3&#10;2K8mtMHzL3/3dzl55vTPr6ysfn53d+c3b+VzW5DaBRZYYIEFFrgFyLU62+/1ylxJVFtQWY8WEmNK&#10;iiLrVLSjqcZH5m5hbl+dq32z8CY6lVYohOgqP0Ls6ntsl3TsaFvXfXyQfuxcSIFDKiWjutipyLPa&#10;DymR3fweAqJQSKMRJkcYjReClsgLly5+emtUfdfX9/x52Nne+rPJZGzL8pgRWLSWtN5hMpOCdMzR&#10;+89syDPcXLciDpHbgKR10AZB5aGJErKcosjRWqO1ZmVlhUld0bQtOsvJyxKkYn88ZX8yTdUuMaKE&#10;RAmJloagPdF5pNI4qZBRoKQFSeq9DRKtBLmStOMRx/tLXN+4BnsbnHv/+zh1ZpmvfOrTuGefgbYC&#10;pZBZziTU7FcVeOhr6Jcl26MWekO4/yEe+JGf4J4f+FHk+t1cvFFx9cJlqqv7qMqyLPtsPvk8MY55&#10;649+iLvvv5vHvv4sXijW11aR+QCLxoWkYOdFjgo1qp1QZJKvPf4YUWXkK8cZrFcYndFfXkYj0mZN&#10;N88sECAkXswYI4Aj+BZcQ3ATcC0iNOjoyFsJPsPrDF2s4PsruOV1ls+c48yps4iiT783ZKm/QqGL&#10;1O08hVxqSq0pBzXRSkJjUcGSd+FNMXp8lGkWWkKU4tDGExAhxJDmYoVHKY1SqZc4XX6HrOwCokhK&#10;rZQqXZtSokXn6Ijhm8KhZptZ34rQHvl8tpEW3ZHvmT2WMQaiZbQ/8d77RaXP9wiOHT9xz+50whe/&#10;8AQry8e4dP5VPvFHf0xTT3n961+PF5LWBmrvkCbSGyyz11ief+F57r/vdfyn/8kv8fa3PcLg5DpP&#10;P/M8H//4x8E7PvfZz7C8POTU+hqnTp9mWlWcPXea1149z6U/+ypl2ftvhRAfjzG+eque24LULrDA&#10;AgsssMAtwAN3nPvoynBJG9uiiwIRIpnSxKjI87yzhx4sPm8mtMaY+ceHVZd0H4HSRxVa59yRIKhZ&#10;MFTbtkfU29lM7822xBgjQZDUn66exXfkQGaGrFfiBdR1w43x+NqrGzu/BIRveuLfI3CuPX/1ypXN&#10;Nzywflo0iWgIAlqn1+6bEo05SmhvVmgPk48YI9YFrAv4AAiF1Kl7OM8NWZYRlaYcDMmiwMdAbT2T&#10;esJ0WjG1FiEVqRQm2XB1N+scZUo5FnmRLLdNSy4iw34PER1tNcVWU3Yvb9Bb6sNojxPveitvuP8u&#10;Hv/Cp7n+0jPkyqGkp1cU1DEw3q8hgFxaAgx7jYesz/G3vps3/dUPcfwtb2VTKl78xte5cGEbtmpM&#10;YyjrwFDA3tYmS2dXGA6HPPGNJ7Eq8MC9D7F94wZXtl5md2LxwqCFRLga0YxZLQTV/hZX/+gTcOoU&#10;b/3wzyKDxyjFo296My+/+BKurWlCtzEju5AzmTqB08sREL4l2prgGlSokcJiBCyVQ4LKCHkfsbSE&#10;LQbYrAdLq/RPnQWdk+U9ojTsjSbUWyNU3bLaH5It5Rw/toIReRoZiA5hU3WPq2tsM2V5aQlEt5kg&#10;Rbf51J0fMZ07UYSD9OJuM0NKiUKklHFIHbwiqbKym3OVdHUs8eCcuzno6bDr42bEzqJ92NnhnD9y&#10;3kKy2FfV1IfgJ9/Oa2uB2w8h5LEYQ3Xq7Lk3PvviC/z+Jz7Oww++ietXLrM93aM/WEYOl3FdGnK1&#10;N2ZpOESXGc9/46ucOD7k1/7+L/NjH/wAz7/0Eq3UPPHEE2xtbSRLvTH8/u/+S4ZLfY4dW2VtfZVj&#10;x45x5swZPvOZz1BV00Gv1/uN6XTyc7fqOS5I7QILLLDAAgvcArz/7W/74GAwIIxHmDxHIShMxv64&#10;ns86CpjPAIru87mt+FCn5Izw+lm6bjz4+mwx27Yt0+mU6XQ6TzxummYeBDW7b1q4CoIInTLUWZql&#10;SHUipH+jFESfSJIwGSLLCN6xNZ3ar1648Dd95MLtOpbfIVTPPPX1px58+NHTQkTwB92zWneJxhzd&#10;GIC0KXCYxM5t44dt4kRiTDVJRuvUVyzAZArdpVhPp1OkVkShaKOnbixta4lSkOc5VeuQhK5WRxAk&#10;GGRKrRYizXOqVBmlkOjgcXVNXU1oR2MMkhtXb3DqDffxjkffwlNPfYVrT3ye1cEqoqopDNSTXepg&#10;oegj+wMQmsl+C8Fx6gMf4sH3vJe7H36EjXHL0y98mWuvXoKJhWCwVaQ0fS6/8BLn3vImls4d5zO/&#10;+d/DvXfwS//g7/HIA8f40pev8PLLlxmPGnS5jAuR8c4GYfc6192IeP4lOP8KnDtLXym2r23gSoeS&#10;OSuDPtU0gnfI2KmaCAQB6yNBkjZkSGqkig5FIJMBowXBSaLI6Q1WOfP6+1m66y7iYIDr9dFZRt4f&#10;0lQ1e9s7hPGErHX0lSJvR7Q7+9QYyCNlXpBliZDiFU4r8AZhNEJ0ybIkwp2mDTrLsEpqrlICadLc&#10;rVJpsyoR2GQ/Ft0mUzqvJFJoFBGZcpPn593hftnZBta3qvOZEV1x6Lw9POaQnCFpvt5oRV1VLoaw&#10;sB9/F8Nk+b33PvjI//HqKy9+/MSZOx45f+k1TBaRytKGBlXmrJ86iZOwP53ikFTespYrNjcu0063&#10;+eW/83f4mY98kO2Xv8FQ1iz1M25cuUwYjyAEYtug84zxeMR0ss9HPvIRbty4htaSN7zhXp555jna&#10;1v47wL3AS7fieS5I7QILLLDAAgt8m6GlvPORhx++pzAZrZAIYyBEjDGEMKX1DuljZ0M8IEaHbYSz&#10;PlrgSL0PzFJ2I84dLGTrumY6nc4DYqy18/Tk2WPM6z0E+CMk90CdQaaQIyEU6Ig0BrSkCY696Zjn&#10;r139zVFrP3YbDuN3HE9+/fHP/9S//0s/opSitS060xA8Wh94jw9U9Jt6QL8F5vclzCt/jMqBgFSg&#10;lJhXtwx0j6ppqeopbYwIqcmyjGBbGusRRHQUeESyk4tkdxVSEKWiCZ5+nqMzhZ+OGE/2GO9u46YT&#10;hA/kZcGZYys8/OADvPr0Nzj/5NcoVwbEyTaFiRgbmNoJhS4w/WV2rID9Co6fZv09b+W9P/fX8WWf&#10;V65u8cw3nuLGi8/CeAJSQxQIodjf2aF31+vJVwTPPPNEsgUPVtm8tsN5mbG3sQGtoxnXVNd2YTwG&#10;30IOS2XJ3vIKlD24scFkZ4eLV3bYbxUPv+NdrK+usC8COEstUnVOFCBaiwie1kWEDAiZbL1KSbSG&#10;PEoyoQFBf7DE2umTrK+v0x8OCL0eMc+RmcZORmQEVA4iSqTymLahIJIhafZSinQsLKHU5JkmyxT9&#10;4QCjBfW0SlbkEBEBIJIKoVLTUG5MUmhNSjFXMxVWJqIrRIrAQhyQXEE3W9vtbM37rw/1y95MaG+2&#10;xc/Ow/TQYv44s80apRTdL0yMka2tzWnwfhEU9V2Mt7/jPb+8W7VvWzl+5m02Bm7cuEFmYDLeZPPG&#10;RUJoUUZQ25ook2NEVRX7e1uIUPG2N7+B9739Ydi5wNUXHidmS5Qn7mXz2jWyouDRRx/hsT/9LFqq&#10;5EwgMh7v0+v1mE6nrK6uYm0L0FtdPfZTOzvb/92teJ4LUrvAAgsssMAC32bcf+dd/+GptfXhzSR0&#10;tgg1mcJ7R+QosfxWSaUza/GsT3aWeqyNni9iZ9bjqqpomgY4pO525Hg2NxdCIIaIDR6PJ8aDwKnD&#10;6qInYvIMlRcEBOPJlFeuXX/s8nj8927nsfxO4uLF81+21kZjjKiaGmNyrG3oFfm8xudb4c8jt3Ob&#10;Nw6JYCbPJ9KlMJ3iJ6RE5xlyPMEGS2gdPnoiEILDO4sWBi89SoJWCnwAqQgi4KUDJZHB4euaZjrB&#10;jsfEpkEHh9QG2Rty/4MP4EZ7vPClx1krFMdXS85vXmS4soQftywtlygxoGoFTAOsnuKOd38/b/zg&#10;X+XGyhqvXLjMla9+jfjcM7B1HelbcuUIWOJSSasdr3/0DE9940l47TrnfvrnEBT88cc+wRPD9FxH&#10;rSbc2IerW+A8nFrnxPE1Cjti+dQpLmycgYsX2bp0lZXBOsXyEvfeeRdCBlR0+LZFdaTWd2pmjBFn&#10;WyQRIQEl0Dop4RkKowJrJ9fpF32yIuP61deYXnwVLySD4RKDpSFLgyFLwx6rvQKtLa0Y4RiTSchV&#10;iaCHigqcxzYBgUcIgzZJgTVlTvSO4CLRe6QnqazdjKwxBqEFSsk0R6tSINssIXvu2Dhka5figNSG&#10;EI+Q2cO248OE9mZSe7NyO5vf5VDnrQ//H3tvGmPZmZ/3/d7tnHOXWrubbHY3t+GQs3A4i2ZGM5OR&#10;ZrSMJGs0Gi2xLMuSIsmy/CEOkHyQPwRyPiRGEiSBHRgxAgiB5UCWAkMBosUyLMvWLlkLZ6eG5HBv&#10;NrvZ3bVX3eWc8y7/fHjPvVXVpBTEIptD6TxAoZauulXn3PfcPs/7fxaPs47g51y58uKWSPpLl27+&#10;VwXa2Ps++env/hs//c9+hr3JIbO25cq1K+zdvIqfbLN78ypggBZjK0ZFSRKDtQlijZWGdz/4ALbd&#10;48v/4WmYXOf5a4+znTbREnj4bQ/xYz/8Q5xbX+FX//W/AiIroxG/9zu/y9e8/71cunQJ5xybmxvs&#10;7u5SVYOPAf8EaF7rY+1JbY8ePXr06PHaYvXjX/vB71FA9F2iqGhSSvgUkS5Jt001ipRNgEQUBlTM&#10;n6uE0Q4hEkMmwm0TCLFFYdA6Ym2FpED0+euLyWwbc/1PUhAVOelYhJhiJrIxIhGa1GZZIwqtbVcn&#10;pAEDYkiAtQW2GDCLnu3JZPup7e3vF6jf2NN7+zCbTv706HD3YLxxdh3AWsu8maG1Jetb45/5syoJ&#10;GIVe9NZigJQnutKl4KrOf4vGGoNVYK1GW0PT1igNZVkQJdE0La2PgKKqSqJPmKRx3dTOqIhViaQD&#10;ohLiNJP9Iw53t2lmhxgRqkGBOMU8Rs6d30CbyPNPPc7mcMD6QNHsbnPxzgvMDw/RtqQarlE3hoNp&#10;ZHTxHu77yNdz8YMfQG1u8Pu/9++R5y/Dcy/AZMagbaiaCVYFZKjZ3t3j3d/6Cb702B/DV16AD34j&#10;RVFwsDVBY3n5hWsU4wEtJUxnMB7C+fNcuPsu7lytYLbLc09uc/7hR7huKi5ffpEPftO7eODhD1L7&#10;wMaqBafwNldaRaWIqvOCm5wsrZRGaVDaYLXDapOJW0wMq4IYag52J4QQKIsBa+NVynaKbE0Ik12O&#10;bipC5VhfrVhdGeNWKlJoaJspihykppzCoJGYiD7RNImU+RvmuQAAIABJREFUHGsr40w4W4+0WX5u&#10;tMZoh7G5d1ZbjdKmm7KbLPlXClHmVJa2epUAY+kCsmKUE2+Rbh/tzw2Kyr56lV9LiN0GzXHCuiRF&#10;UVraNnLtypUXgPb/98XT46sCFy/d8wNvffDBs1XpaLa3KJWwd/NlVGhQQaMRykFJVWgET+MD27v7&#10;iAgXL5zjic88RnjfW9nYOMNj/+ELrFAzbRKrheXCxYv8zu/+Ls9cfp4PffTr+LV//+8QEtXqOgbh&#10;ytUb3HHnXaAMK6Mxu7u77GzdvF/BqsDWa32sPant0aNHjx49XkOsVNVH3/HAW+4xKTE7nMF8jgSP&#10;kAhhjqsc82ZGSgmrDdpYYoTQdZ5aa3CuoG1mhJDwPuLbPFHVygIalSDMZoSmIfiIF08ILUE6QqMV&#10;PgnJaWJUeB8IMeZUJ6UIEhGlSQLaGAqT5dGhjWilcKUjKYU1JT4qbh4cxS9dufITIcnlN/j03laI&#10;xP0vPfboCx/6um9+bzWqaNuWtdUzSNIo8oQt16GqY3l4AJKgXfZRaq2x1mC0RdCELpmamFC2k50a&#10;ld+UYFSeLhqn88dRE2XRjZtHuyKaGH2WtCvBWkGJEL2nDVN8PWF3Z4vkPeMSBnbEZDZjVkfK0Yg7&#10;N9dYXR9y7coTJDlkPCpwkrB2lVDXWDcgqZK5suyXBnf+Du7/yEe5+wMf4PJ0wpd//VeRy0/AtReh&#10;hVWtCNN9UgQqx8HBjA9/4uN86ctPwo0tcEMevPd+8A07W9cBA0lomwAxglVw4Tz3ve1tnNlcJfk5&#10;asVwafABrrzwPCvv/xCbmxdoo+LKlSvMDg94+0cf4f5LZ/jCwRZqc42tg31aBFdoYiPYwQhdFhxM&#10;DpEgjEYrtLMDEMdDb7mXo5ev44isaoOtHM4mCmYUEvK0NHqcdhQpkeaJmQhFYSnLktFoTOFKci1u&#10;QwyCVg5tS5wonCimR9OcZK0tZjTIVT2LsDCjaXzEJoN2BaYocM5hjMsBZGnh1s4dtkrrLO1EkaIn&#10;xc5Pm2OtEVLetIqJGPKkNk9iu0Ap1fnlT7zFNhK6zuXSFZ0FASQFlBJCaJhOj3j26SefeAMuvR6v&#10;DQYf+9jHv9dI4Pknvsza6gqzmzdZNwUHU8/u/pQKx8CVTCcH6HLA0bymnh9RliXWnOHOu87zxDMv&#10;8fjz+5y598P88W/9Bm95z3u5753vo3rhBm//2vdxJHDj+nWCLaCuufftj/CJb/oG/tlP/zSXX7rB&#10;hz/wAYxxGGBtMBxvHx1s0pPaHj169OjR46sb66PRB8+fO7vi2xbdepRPpBhAJaIEfCcXdmJOSH8N&#10;IovKnZq21Z3cOHXSQjnhqU1oAV83hKalDp6QIrVvqNs5IQoYTULRhkDbTWhzm2cnSUywfmaTo6Mj&#10;ko+oIgcKtbUnhETygcHaGiHBQT3lK9eu/uOZ97/0hp7YNwbTJ5/408c+/i3f9t5m0uYaHeMADen0&#10;JOy4bilDRCAmkkqkEFFd9a+kCCLYjqAqiUjUBNWCdujo0QaKokRUiw2asioQBT7kx4rRUxQW5bvJ&#10;ewqokKtrbMhJv0MtRCv4JEjKkveVao3hyipr6wOOjm4Q6wNU2+BEUWLBjAhFRdCWgyjcqD3DS/fw&#10;yMc/ztr9D/DsS1d54ulnYOsKbL3E+aFhMtvHzz2bm2sc7Bww85F3v/vdHOzu0u4fwKyGYcVAhKgS&#10;pDZ7bjc2kdkUBiWr993PPW95gNHaCpDAVcQ2ceHc/Zy/dInoE3u7E/b296kDlJLYv3aNiw9e4KEL&#10;5/jTp59mYzBgEhK+CawWlhmKZlozGgxRoSUcTlldXedsuUHwkdI6KmWxTlMYg7OWwhqsAWPyxNwa&#10;hbM5cCtvYxgkaVIUlAOjBbTCmCyldkajkiAhYgq3DIYSEURrtDHYzkurjGTybC3auI6c5kTjLAk+&#10;fYt+csqaJCHovHEVpXvdCMRwnI6u1LFn9uQaPdmfbAWCPpmE3pXoqoRvI6GZp+2tGz2pfZNCG/vQ&#10;I+965JHUttxz/i58W/Nrv/yLCIGSLDoWIpPDXfYO91DW5U51rajMCk88/hhhOmfr6sv88//r/+Hv&#10;/ujf5uOf/kFe2tpi5+CIhx9+B7/wC7/AB7/2wzz55FcYbm4yu7nD8y9c5oUXr7J59k6SGP7kM59h&#10;f/8QjaKsKtGTw+VG3WuJntT26NGjR48eryFGg+ru1fHYxP2D5dc0IEmWScfcIg1cpBMvgp0W/7b4&#10;2smviwhaILad3Nh7WsnT3JS6RGSkm9oEovekECB2N6+d366dN8Q25K5bY8FYVCG40lAMhyRrOGrm&#10;PP3yy//2+uTwp273efxqwVce//IfVlX1w4eHDabzvOawp2MSe+xPPCYNC//zrVh4Ho3VXTJuTkKW&#10;KBAkeysVOJM90ynmfuM8TUuQPEmBMhaVhAZIEknRE5PvvNqRQVkQk0LNW7x4BkVJORoyGK9gNUz3&#10;D0ltYGwHDJKhiopWJVoTaVzBAYm73/NeLj78MOXaBi8+/wJXnr0MNw8wITFyGzT1AXa4iSoCO7MZ&#10;w7PrnDt7BlVo9q5dRSaTnIpUODbKgonRoAK0LRItbmODu+67n/vf+iCDlVVmdQ2pZWV1hfowcvfZ&#10;O1hbHaMwPP3UCxwePoXElrKyXLt6ha95xwUeeuAMX37ycYbFGDGaedvihhVKNfipsDYeIcozOVKs&#10;ra5x8cwK9c4NxJUoozCFRVuN1TYTWWtyl29ZZp+zc2jj0NZmOXO3OxFiRGuN0xZnXTdpNXlDSS2k&#10;/PrUGrHW4lz+Xuv0sod62WXcSdEhe6xP+mIjeXwrMRFSBGWIKRK614dcEZbgljV567pcfq4VufJo&#10;sXZPvx41TcNkOgkHeztffg0uox5vAFZXVr/+/LlzZT05YvfmDVLwrI/H3HvHnawogxGY+8DO0QE3&#10;DvY5DA0SPAk4nOYWp83NM9SzOb/8b3+FG1vX+cHv/wEeesc7GRcV73vr27lrdZPf/NV/zY//nb9L&#10;s3/I5z//Ba5evcq//Nmf473vfQ8X7jrPb//Wv2NysAcItW/rKHL4ehxvT2p79OjRo0eP1xBaqVJr&#10;rSLZVxlCQHz20uakUQWil5OYRVLxolt2cXNqjFmGOy2CYBYBMFryz4UYCSnigyeEkymoKUuXYw6Y&#10;kpg9nJp8w6qB7ZtbDMcjBoMBScHct2jrcIMBZjhi7/CQyzs7f/rM3tbfAvwbd0bfWGzdvP5o0zQ1&#10;ULluepdEk7qNiJOTrwXkxL+92jRXIE8qdPc9KiEqEQVS8GhJtDExnc2ouxofY0tKo1GlQ1vHpA0E&#10;L+gUCdFnGW8MaJUrflzp8B6CDhTK4AZDxqMVfILp7j6qSazYAdV4jAsKP/N43dDYAc2oYvPiee77&#10;4AcYnj3HE48/xXNfforSKy6Vw9y5PDzLvo9IoQnBE4HNi+dZGY248sxTtJMJQ0BGI+x4zGrh8iIq&#10;FZiS0cYq997/APfd/yDlaETdekqVcK6gSMLmmU1WCs1ACYNKcefZNV5eWyEqw7BwNLNtwjxw6aLl&#10;3gvn2J3OGbuSqdHoosibOaMKGzziS8x4hbLUuKJi5c4L7PiINRrXkVjoaq2cwViNKzKptdainc0h&#10;T93n+doUlJJTpNUYg7Lm1CbHIvhp8XML8lqVZfa1nghnU0phOtKslL4l8KkLgOpIrdIQuuv7ZMq5&#10;PkFgF2Fmt266LEhtrvFRnQJkUaKbiXGMnv39/VnbNldf84uqx23Bynj8yNUXLyO+pW2n3Hv+Iv/V&#10;f/H3SNM5ejKnEMU8tGzt7fP0S5d5+oUXuHz9KofRU7iCiW/Z393GGEsE/uBzf8Llqy/xHd/xHfzQ&#10;D/0Id2nHD3zXd/OjP/63+cj7P8gjb3sHk919Xnj8cQAeeuAtvOuRd/KZR/+QycFeDkgbVIfs87qk&#10;afektkePHj169HgN4UM8attWfBuU1C1+Oif5GpEsQRXd3WCaghgz6c2dsi3eB1KSbpibOlKbloEw&#10;KS2mNhCCJ8RA2waaxcQ2BVofaYLPYVExknximR7TlYIkEUAzGIyoyiHTtiZpQzWsCFqxvb/DSzs7&#10;Vx7fuvmpBLtv1Ln8akBom+deev657Y1zFy8tUmkNGrS8Yvq1wILULj5eEInF9A0gEUHZZfotKBJC&#10;ShGRBDHS1DVt7THOYsl+y0IZXGWZNw2amLtqJeXe266fNhmNQSEq4LTCVANGK2uUg4rd/UMm23us&#10;iqUwBRpDEwNzY2hHA+zmBivnNjn/7nex3czZe/pZ/Lzm4uY57GFNcVCj24RXcOcd9/Dy3k28Ee57&#10;58NoaXju8vM4EpUxOGPR5YAWDW2LqQrWz5xBj9d4+G1vZzwYY53Gz+cYYOBKrARoau46cweFAuoZ&#10;xq4y1IlRoZnHCDEytJrDvZvoeIF3v+0hfu9PHqUYDBiXOUCq1jBYHTM/OCRqxcqZM8h0j/m85p63&#10;3AMpdwRbBTolYqjRKadJa2MQa1DGoKzGGps9gcbgrMv9wRJzsJM2BOmCwZLgRKG7QCprswd3McVd&#10;dhbDMuH4ZJex1hqt8te9P04tz+T2OM0813IJPh5veC3J9XLqK6dI7a1vx0jd22kopbj+8ku7SNp5&#10;zS6mHrcXSe76o9/9XerJEfecOcdP/NAP8dc+/nEe/8xnKVdadMibohc31rmwucqdK2NWneX5q1fY&#10;8w0DckJYjIHRaIQoeOnGVf75z/8Ltl/e4kMf/BAf+9jH+MTXfZz/5X/4h/z9n/yv+boPf4jgG86e&#10;PUtZOa5evULjGyCrUZLiGq/TJmlPanv06NGjR4/XEI1vb87rOqoYrXR1G8mnHP7TdU4CRJ+lxZnQ&#10;Nsu6HaC7qfXLCqCTVR2L6U2QRCS/9yHkZGURJGZPrHEuTwtFSCLHFTIdyrIE0dS+JaCohgOK1TG7&#10;kwkvbG9tPb29/ckof7WCof4M7H7+s5955hOfvPuSAUgRbfWpXtqT7xfPzwILgruUjnd9owFAK9D5&#10;a9klqXL4tVJY6yitIZmAUhpi7jylS8YttCJqRdQ5WEqsRpJGnEGwiPdYpRkUJbYsGA5HCKCT4MSw&#10;ZscQPLMk1NrRrAxwG2epLl2kOn8noRpyuH/I4e4RgwjjosLZiDYNurRYPWIymzBaWeP85hhlha1r&#10;LxOjZ2NlhFaaQjmC0sxaj29birWK83ffzcb5C9xx9g7auqGZz7IPNUKSxMag4uzamDg5wA4KXGEZ&#10;EHAEBiahjWagYRQd9eEBs/0LXLpTszmuSAY2BgVNgsZoiqJCplNS4VipVqibCW3w2GLIHffcT+kc&#10;DkUMNc10QmhmSPAYkS41Wef6I22yH9banF5sDMrmTYis2k2kCMnk90oliqKgKIpTpHaBk+RyMcld&#10;SpA7+bHIcd/sItV4+XlK+NSpN5akNi2nvafJ7Ct/J7Bck4v3SqluSnv8/S9evnyNPvn4zQqlJW2+&#10;+NyzPPfCs3zvt3wr3/YNH+P5Jx/HBE8hidTW0LZUCu4ar8CFu1DzOSvW8PlnvsIUGFvHXvDMp1PE&#10;AAraZs6v/Jtf4okvPsb+3i6f/uS389nPPcqv/9qv8o3f/C38+I/8Z3zlqaf4+X/581x7+Sr19HD5&#10;f8/R0dHneB3qfKAntT169OjRo8drium8vry9vd2uKWuVT0C+WbXZYpd9cSLM6tlSdrz0w3EsY114&#10;aBc3tbd2UHof881tCLQxdMPY/LP5sbqqEbWQwWoWdxb5ZtrRhJgDcoYDojPcODjgpZ2t68/s7Hwq&#10;iPzpbT51X7X43Gf/+Pf/2qe+5xsUoESw2pDUac/sq/kWb61UOSYWGqU1aI0oIUqWfxqTu0KVNWht&#10;KIsCiYA2xCC08zqnYBeOQWGRpME5vLOQIiKWmAJR8kRYAaXLpIoE03qOCon10RrD6GmTIjqIKwOK&#10;M2cxd55HrW/QVEO2t/YYu1UGK5r51k3a6REDZ6jODAm1orSK+e6MM2c3qYaOZy8/g/Kei3ecIxwd&#10;UQ5LrC4RcRhVUI7XqDbOsikF6+t3sL+7g1OQgsI3Hp2EldGYsysj7hiPONx6mbIwuAg2NJREVgcO&#10;sQWFEvT+BItwtH+ENSs8cOkiV29u4wYFe7OWlcISomelLBFGmHbKeLzCQEd29/bZOHsBW1UMK4tO&#10;kbqaMD3aw89nEH12xBqFNhZlus0opUHnO3vB5K4dRUd6HdqYTIKNWoY/ZTG46SwHGm26dUB+TNO9&#10;qY6QSqfGWFzrIUViipk0n9jYqps2X+dxkXZ8oq6H/29PbUpdZ7UsKn7SshNXqZzm/dKLl194DS+j&#10;HrcXSsWwdrS7zRB4/8MP4yTy8vPPcc+dd2JCSySgUotOCYfiTFHwljvOMHaGc6srfO7JJzmKASSy&#10;F1NO6e8ePAHPXHuWn/nZn+Fbvu3b+YZv+gZ+8Vd/mevbW2zt3ODG1k2ee+Yp8gsYDFZWgFTXs/nr&#10;FjjYk9oePXr06NHjNcSkrr949frNg2Jtc2iaBhUCOgkJhVpMWGOkrutTflk4nvSdnPidvJE9SWqn&#10;sxkRoa5rmqYhSZYxLohyVQ2WN7OSxzbLHFRBo6zDFAXD1VXMeMT1/R2+9Nxzn782nf11gefeuDP4&#10;1YerL17+PYkhaEmWFDFK0K8SAgXHZPbVQqIWUlNUJq9RLQhMQCmWpNY5h/cBpRTOmNxdmhLBtyQf&#10;MalgPFwnRQvWYJwlxkCMpuu+1YjVWFVkOat1TGc1R0dTvI8MByN0XRPEkJylPLOBvnQ3snGGQy8c&#10;HUxQySBtpAya0WAFWzp0bGhnR9RNjfWJd7/rIfaPDnn2macY6sTK+iZST1DWoo0i2QrsgLJYY+Xc&#10;edT6OfYnkdQK9WSKGxS084bp/oSLd5zn3W97kI2BYf/GTc6vr1GVmrZtSc2cUiIrlSVqTWobUltT&#10;OIWfzzjcFe6+8yy7Wzdx1lHrhFjD/vyIldKR9IDJ9IDV0YiVwnDz5g2K0SbYgqEu0E7hYsS1bfam&#10;dh3DuU7HZP8pubsZ0USB4ANaZxmx0Q7rCorCURRFJzNXS088cOzPNbqr5jotPVaozqd9HA51+ro/&#10;PfVfKDmIC3VHnvgf99MeT2xvXYPAqceFkyIOARIpBbZuXn/6L3DZ9HiDMZ0cNX424+sfeTfvfufb&#10;aQ+POL+5idRzfFsjtCgt6JQQHygkcGYwoNKGymhWhu/n6v4ujz37LH4+oyGPWMuqpG0DMUWuH+zw&#10;m7/3Gzz88CN83dd9lMuXL/Mvfu7/BMAWFqQg+Ib50SHG2UdTjF96vY63J7U9evTo0aPHa4gmxie/&#10;+MTjT9/5vg/cZRrPinVUhaOZzfGhJUr20c5m8+UEdpGMqo1BkuQAKN/JjEM4Nclt25Z5U4PRWXaI&#10;RmlLbFuapiGKYK1jPp8TRfLNsAI66atohShNGzyrq6uIc9zc3+fxF6/8ztXp7LuAgz/3AP8K4vBg&#10;70uT6eEUbdY2N1YWAbNorZeBXic9tMsk246wnAwIWoT+ABilQXXPjxKsyaFFhTNUZYmIcFgfMZtN&#10;aWYBiTH7VLXJIUcKvIaAoCShEVSXzjyf+Sx9tQVtmyf5zpZYlyWvh77FrG+yefYsYX2DSTli4oUU&#10;FcNiTKpnDJSicCWEhnYeaOIcM9Ksr65xdjhi/8Z1DrZ3OVs5htZhFKRqSHAluiq4fjil3DzD+z/0&#10;cQZn72B7nkgNNKlmc7zKlRe+QorCww+9k/su3Ut9eMj1rRnrA4e0c0JMRO8p7AhHwkSfj70oSMOK&#10;wliMJCb7e5TOcvH8OR7/ynOsr23kaet4RNN4EsLG+ho2NUjybJw9x9F0Rh0CvqkZDwcMnWEwHueQ&#10;LjSFVZiUSCLEJJ0U2aBtgbaK0WiIUnJKOmyUkARiRzhFLFbnyq5lUJQoJEYGVZUXkXBqI8uH/JoQ&#10;BXwMxyS2S0IXkaUf9+TmyUJufOzPXdBUWa5B6ALmThBt0Wm5Zo0xhOBpW4+IyM3r1/o6nzcvkimK&#10;3wiz2fvf9uADvOXSJW5cuUIF1PUcJRFXWbTW1LMWZ4Ri4CB4mmnLmcGA9dVVzq6vsTYc8/TVqzx1&#10;9UUOAd16JqlLHtSaq9evcfXla6xtrFIUBa40+CYgMdfRARRFEWOM/83recA9qe3Ro0ePHj1eW8wf&#10;e/bZX/nI29/19ataq7ptaLzPk5CYw11iPK7nudXndioMBpa+2oUcOffXRlrfLidBC9KbWIQQkWuD&#10;FCSTb5ajRLQCZx2mKKm0o06J3a0dnt+++auXjw6+H5i9ESfsqx4i1//0i198/uPf+In3SgyY0qHi&#10;saxzIRn/sya0J6tZcvIsoATpni9tsiR58TgpJbTOIletyXLnQtBBY63DlY5Qz4mhRaeI0wZTWkSV&#10;JAXJLJKYFT4mvIApKypl8CFRi1BduIs0GqDGq1AN0MpgoqKIColgrMX4iBIPJlENHVqPMDbh8Gzf&#10;uIINno1xhZMBOiRC0+LFIa5gv2l58H3v58I734VaOc/BvKFpBRMd7fyI524+xcrQcP7CJTbGQ/z0&#10;iFQ3DHSEoNAp5OmjBCqlaK1hVDhwJVZBGIzzudO5Z1a8p0AYDwpKa2hd7nMW3RIUGGMxKi67OUUg&#10;tJ5JmpDahlg5hoVjPB5jxyMIHms0hdE4a3HanHo+2y7QK8SEInSkME/WtSZ38Z4gmXCadC7WyTLN&#10;XNLyOg8h5GnwIvW8WxOLQKiTQWSLx82BY/oEyX2lYuDkOlzuzJx4jJOhUrPZLM6nk2f+o66XHl8V&#10;2Do4+Mcr8Om3v/Wtb/dNy/zoEJe69aYSAQU6r6OkBIuiMFCYvOEWlGCGA/Sdd2CNwWnD81evcj21&#10;aLKggU5lBHB4eEjhDL6JWJPVA8NBxXReszoa/8b23u7vvJ7H25PaHj169OjR4zXGS9s7v3T1xsv/&#10;bXXnXaPUBJrJEaOy6G4Wa7K8b5FyvJAEqnyjHbpwqbSY+GUv7KKyJ7+XbhJ7kgTfUh2jNKJAEgQF&#10;USe0URhn0IVlHoS9o0P//NbN/2kvtP+QPhDmz8Uf/sHv/MG3ffun3htiS2VGKBVeQVoWfsaTZOIk&#10;AVkSjS4OKKZj/6OzFqMVJCG0nrZumE9n1LM5bePJgbc62zgFmnmNpIBB5emsLkApooYULKnzSqao&#10;UHRBQs5SFJrkNPqOTXzpULqgwKCCwSbBi5BI+XG0QKGwhaPU4ESTwhzVBIx4FB6nLANbUrqS4CLz&#10;FGis5sF7LrL5lvtxq+tsTacczRvQK1B76oNdxkbzwKWL3H//AzjnaKcNqjQMbYExCWmytFaJYBBK&#10;rRlZB86htaYpSmZNy1rH7eZHE5KClaLAp8BKYbs+Z01r8hTSpgKlFTHBsBjljaLo8U1NIy02lrjC&#10;oYxmNp9jtCKYPGE16njDISEMh0NCV61FzKTWOo2IorC5jkehl0FQzuicTt19LotNq259qRP++RAC&#10;bTexDd0UN3ZVPrHrx11Md81SDfBKwnxSfnySDIsIkmL3OtH9/hOEFmB3Z3vmfXv9dbmYetwWRJEb&#10;jdY//ra3P/Rbs8lhMTk8YmMwzM+/yjYUkYAYhU4qO8WNYlg5tLZMa8+wGrK6ssZwMGZzZY2VouLw&#10;2SdogbpbvMZCDKAjIHnjSHVct001Cmja5ude7+PtSW2PHj169OjxGsOn9Oxjzz77hUsbZz6qUczr&#10;lpxZm5hOpzkMSMkrJinLcJhuWmOtJcZI0zRLD26euiba4InIMihGJE9olzeqOqezRgViNNpYMBqv&#10;hDp4Lm/tvXz16PBHG0m//kadpzcTnvnKE/9GUvzPJWYa8GohUCe/ftLfeLK3VimVp+ghIghKgdYW&#10;LQkwyyl90zRMpxPm86aTqLtuzWS5s4SYJ5lKdz2SQjICMSJWsqfWFGgx+HlLDC3JKkajMeP1dQ6G&#10;Fm9NTn4JCidZTVgZjWjNLDTg8iaIw6KjR2pPOJoSZoesDUYo61FBoaKjCaDdkLX1NcrNVc4/9ADX&#10;5zOuXX0ZrytQI5rWExvNSCceuPtezq6vYr3Hz2uC91htaFJL087ZGJQ5jbejfRaFEY1O5LAsZZnN&#10;PTGBVYZ6OsUWjspZYu2pqpIQEq0xaGvRaLQoUIIOCafAWoV2JUZFHApioJ61tCQq55bKiLbN+z3K&#10;HicV+5Q3kvL0FGwihzlp8FFyAnJKx/U+xmb/Ykc6Y4jHnvdu3agkyInXgCxDPk7HPumpv7UqakFq&#10;TxLTk9PXWz35WQ2gl125x0goLVy/fnVfUtx/va6nHrcH99x1/n1nz5wpdq68RFok7IugRHcfn1gr&#10;gLWasnSUrsLHSFE4knWsxQHj8ZiqqDicTfmjl19cFkENgNi9qU6VXJr80HVgT+C/m0ynv/x6H2tP&#10;anv06NGjR4/XAV9+8fLPfPjtb/9osbIGWtHGfJPatAEBjD7tv1zceC5uZufzeedxC8xmszyZXSQg&#10;Izn4KWUP32IqByBKk8ihQylFogbtLMoVBCVM6pqt2cEfP394+H0CV97Qk/QmwuTo8NGbL788O3vH&#10;+VGM/lR4z6vhVpK7+PiYvMRcCaPyc4bV3QaFX8pMT3kkbZk/V93kcOnRBekmvkHy2kiiKEfjTOra&#10;hBhDMR7jigHDwRg1HjIn9x1HSagUc92PEjSCqMhKqdBJo6NC2ojMa8K8pmwDBYZCwA0qlK5oW5jU&#10;AVuN2LxwN3fdezc700NC7RkZhyoKpvM59WTOsFzh/J138ODFO4mhxc8mOTjL2HwuUszHVtjMZzup&#10;PkmjkyBeSBIwxhF8QFQ3+ZQsmayKgqaJecKroLAWJZ3nOAnJGHQytLMjSqMpy5LCGgqtUKSsxkwK&#10;2z0fobvOlDIoo7vgKE3dtMvnWWkF3bR+oZrQ3QbF4hrPG1m5NielhO28z3lqmmt6FlaCpZ0gpSXh&#10;XfYbK/IkTJ2WN2vdffwKj606tbFya+XUyfV6cs2+9NKVl4H6L3TR9HijUXzqm77xB3Z39zk8nOQ1&#10;FxNWWVLXGysx5RR1umona3BVidGaorSUpSOgMAh3XEV2AAAgAElEQVSDquTuu+7ikQcf4qWdbbba&#10;GQIUIct8FqtKAw8/+FaK0Uh++7Nf/MkEP3M7DrYntT169OjRo8frgN35/F9defnGwaqr1pQxhJhI&#10;MaKsISmw2kI6ru1ZeGcXk6EFgV1MbU9JWFNa+jFPQpahQ4rYTWmVMYjN/qiZb3hxf+/nr0+anwDm&#10;t/eMvLkhkrY//7lHn/n2T376PdEHVMqS8VvrUk5KkIFbpmCcmLR1Pagmp2JLiCSdSCmSJGHIpNU6&#10;gzYWYxygSZFlWBAkSIpAPCYqxqK0YTQasX94xNw3YErW1jYZjdeJCeY+suJKTBJqPK0BT8x+3BAw&#10;ybNeOWha0rwlTqfEuqGUhB0McWaERjGd1cyCYMYb3HH3WcrVdVw14MALh4c11mm0j8yOdkghcufK&#10;CutnV9lYrdB+Tmo9RluqQUnokruNMYxHA2KqQVIm6ikfJxFUt5HTSiQGaNqIqHzdOK0JIWSSHiJO&#10;aUpnc4BV9BANBgMYVLQ5bIuEDnm8pLXCaoW1isnRJG842TyZRStCjLQ+X4uFLTuyqjDa5sofo3II&#10;mAiSFCEJbdsSQoXY/JwJeReqsJaU0nKzy4dA0zS0bUvrPVp3pBe6yqe8jrTO9T+6+/hYcnxrdc9i&#10;knu8Lk8Gmi3X5i1kdvF25YXnL8OrvMj0eNOgsOaBj3zth7/m2rVrFCEy1I4QIqUxSOym91HR7Zx0&#10;1U7gnCEKmdwWBpSmCiWiBWsUd25s8JF3PsLO7j7zekoTGo6OjkgkqvEIUxU8dO/9SGHr+Nkv/u7t&#10;Ot6e1Pbo0aNHjx6vAxJsfeG5Z/7vCyurf2elrFCSMMZRDQwpepxzp7onT0odm6ZZfq1d1IzA0ksH&#10;3c+d9MgpvbxJFa3wIaGcRTmDV8LBfDp5bnvvHxw04Z+8keflTYz06J/80e9/x6e++z3HcuDjadmp&#10;adqtxKHDacKbfbWme97y8wmLtNoUFwFABt3VwYQoRImkEHN1j3A8yVPk73PZE9omAeuoxiu4csRo&#10;ZQ1bDIhtgCaxFgqGSdhDIU7hK0uQgG4juhZKHbFtgFlDqgMaDcUAsXnjZGgGxGBpMFRnz7Fy6X7U&#10;YMjh4YTp7i6rxRDr58wPD0mzCWc21jl/fpNyraRtpuxe30GJhqJC6gavFCF5rNW0tc1hNZKITUtZ&#10;DJHkSCGidCR7zAVBMZ83NLFB2garFL71LHpWtbKUrsBqQ+uFJAmFwSpHOcyPT4okicQ2oRQkpxFn&#10;KCt3TGqVzQqIrnInSEKTJ8TWWKzVOZXa5ImWVoJBLWXk8/mc0tqcgKw0SR+HQLXB5wntic2rk5PU&#10;Ree0iCIpQE4HQ2mleTUcdyK/0k8LoJVCaQGlXzGlTSlx7epLfa3XmxwPveW+7xkNB4PtnS3G5QCp&#10;W9rgKbXFJIWOEKMgURGTIKTco2w0RoFR0EpAGctwdUTtA209pXQF77hwL+3mBZQSogQO51MCCVMV&#10;tAQGozFb08k0wo3bdbw9qe3Ro0ePHj1eJzyzu/M/Xjs4+L57z7o1l6AoDJWtqOsZzjmCUiTvgRMB&#10;MW17PK2VtJzeZEmxW94I04UOJcg9puiO0GrEWBrfYKzFFgV7s8kTT17f/cEmxs+/wafkTY3LLzz7&#10;20bz91LyaGXRKsvIAboB3BIii+5h86qTsFOSUYQk+QGUVRhtiEBhLJCwLnefohMxBCIRLWrpwexM&#10;1GhTYssC4yzb129QDUasra3kCpyomTYtKUnuUo2KJFAYxcBYcIlSIlo0Nir0vIZmig6ewhpcYUlW&#10;MYktddPixTNcP8vG2TuQlTFHMXB48zqh9ZRWE+spJrSMC8sda+dZP7vOYDygTp7WNwwHFSka6hBo&#10;pkdgLa50ECOTozmVVZgEMQSGVYNWQvQBbXJfrNOgtEKnSGg9Ngn5LCiGRcnRvMVaQ2E0HoFgaJVC&#10;aY3VljCZobobdy0nJp15BkpR2NwpHQRPC6qrZbKWyhRoyaTSarMktdYZnM5kUbp08rxJVeOrqiPK&#10;WYY8n8zxKR4nHHdkc1HXE9NJuTqkTrauAIPKHlrJnbKQt0hUfpVAqVfvqT3eeBFEQ0J1cuVFUJ1k&#10;qXaKHOzvXn49rqEetw3mU9/0TX9L2oaxqxiVA2bTObGNRJNVDMu6KhJ0pFZpi1I6d2XHhnpeY8uS&#10;8eoKAAcSKJyibuasVBVnzmwwHA5pfIsnUKfA3nxOrCwv7u7sAEe364B7UtujR48ePXq8TmhTeu63&#10;nnzsn37qaz7wU3dvnCPOW3wdWB+vcNjOmTeeEFucVmjjQGWfZZQcBpUA5QoUihA8TYwY4yjKAfXh&#10;YZ4UWUfSihYhIARrSVajhgMmIaQr12787M3Dw/9S4PCNPh9vdmxv3Xz02kvPH5276+JKWQyIbSSJ&#10;RyEohJgiiMIa3aVbC0mOk6mVUqCzB9MVlpQibYhLz6VzDkw3OdOaqtIUSZBu8piCxyiwZUFqPaAI&#10;SlGYAluURJWJShMU5XgTW1TYqspry4DViRgSIoraZe9tgcGRGIf8+KlpoKmRZobSCRlpIg6cBa2w&#10;UuAq0KZiuHGO0foqc9/C3g5mOmFYWFYHA6azKcOBpXQDlFJMJoc0oWG8vsZdG5vMa4hJIU1LnM+J&#10;3uN0oigqdFmhUQQJoGB/7xDnSorSkpLHxIg0Dc4omkPPaNB5hTuVQjur2bu5RVkNGa+uMxoPcVo4&#10;8DU+CEmDUQ6rjwO9Uspe94QhiUaSQhC0zVNNrc0yuVhrTVUN85S+U+hKzFYBQdAm32Avpvi2m9Iq&#10;pZae2YWseqG4WKwPWaSZx0zQjUBMEZUUhTY5rAqFNcdsdUHOc3AYKA0iCUmCj8epysBSqpyIFFVJ&#10;20RKl/3abT1DiaadzdPkYO/q7by2ery2GFfVR779P/nYO9L+ITZpNqoRM7+Fcw5TGHw9R6uINoEk&#10;nZdeNMQukV9bTAoMdYEkQ5jVkCIDZwmm5uzd65TW4QxgWkbOgC5oJFKOKg5i5OWtrdu6MdKT2h49&#10;evTo0eN1xPXJ9B89t3XzB9cHo/vWlANJ1NMZyuicbtp6ROcpi29rYufZW9R5+CQ0wWfpKUJIgdAK&#10;tiiRmPAxIdqgixJjMrmtY+KonR1c3t76sWnT/OIbfQ7+skAkbT/x+Jeeu/ve+94TSChJQMrERoFR&#10;OXxJawihS5ntSI8iT+B0R4pE4gkf5DGp0R1xSrJIrM2hR5BJjqj8+4xWRAETFQFBJEvP878K1WCE&#10;dgVKOxK5PiiJgM7EuvWZMOoU0SlQRI80Hl/XxLZBAziTe46JBABrscZgbcna2QuEmJjXDSm2bJSO&#10;VTMieU+aH7I6cBir0JocWBYiaRbQAk0diboioLMyoW1yLQ1F3uDRmrIYZAKo/XKyDUJKEZJnUIDT&#10;itIajCJ7kkVIIUFKpBDxbY2fz7AuBzxVZfbBOgSaBtWVKykFynRScpvl3s7lXlpRaUlOT5LaRbXO&#10;wruKyhsbWnXSTQ2QMF2/bUwe7zVKjv3zMUbiCUnwSR92zpTqwsIkB1Et5MZKC5ocOnWccLwInTtO&#10;VH+1zuR8TKA4rvNJCMoLMQoqBqZHRyG0fZ3Pmxk//J2f+p9dCLquGwZaI41nPBphnSP4GoktOgVS&#10;Vx21RMyqgHbeEmNCIuRurOwVNwjWaQKBZDTaWZxVFMogWpGixSIk3zBrmtu6hnpS26NHjx49eryO&#10;ENh77MXL/9vda+v/aLB2FqMUbdNkqWXI0sks+4u0bU1sPSmFTARSzAmvUbpZ4KLyI6KMw0siiGCU&#10;xjmLsopYN+zNp889v7P9PT6lL73Rx/+XDNNHH33085/+nr/xnklz/MVl/6xSaKVP1/ksSK3iFDEK&#10;oV1+vngMAGstRVGQRHXBYeFUTdAiUdd2wVEiASXpdI0LMB6OsrxdVJ4g5ojs7KVUmqgjKgmohEFA&#10;Uibaku9hrbVY1eUzLcKarGMwGOAGIwbVgKPJlGZeE0NDaTSFsUQRfGoZj0aI5Bvm1CWrpi7VG5/Q&#10;ZSRpi6SEUYIzltK6TFKNIYYWUsQsJMNdYJMUlpQsWkUKY3DGLT20WcKflkFaKSXqukYVlmo4OCaq&#10;Pp97JaD0IlDJdqQ2+1Wdc92ze5rUqs7L2sxrRHL9EbA8r/n5pyOXeumDX1RyLdZGaPPzGG/pMD7p&#10;p83P5aKqJx+/NiaT2sxMT3hnX/kGf3Y69+LvgC68LHRTY+/Z3dmtQwjbf4HrpMcbiDNrq9/zfZ/6&#10;zq89uLFN4T2ldUwOdzEalE5E36Aknspz0Is1I3kdNk1DkG5LLikkhK7GKmWhe4xopXDdJo9CkUQI&#10;IdL6Ft+2uXvrNqIntT169OjRo8frjK3p7P+4vHXzJzeq0V3WDXI/aQjgIyomJAVSTITW49uGkGLO&#10;Oo0pVy6Q0MqhlSYIBBJNDEQlJN1pD0k0Xrh2cPCbLxzs/c0ksvUGH/ZfSnzlK1/5HaXUj7CIo+2w&#10;ID6qq5ixXbqtovPQdgRnQWq9P67sOfkYxhicc8R03C+ag6BOTN9O9Bunbuq2SOhV2nRyWY2RRJKO&#10;NHUBQ5qc0Du0jhg94gWRiF78jdYAZZeuC6IVlvzeuIKiLDGu4mB3jwi4jsinEIhaKJ1ldbiRA2Ri&#10;JsgAVps8GRRNt7qXx6qUwtmSqqqWZNL7brPnlvOmlIJkUOKx1mA7YryoxFncR49Go2WKuK8bbOHQ&#10;xkASQttQduT/uPom/w5tbw3+Ot4wgFynI3KcPGyMyd23KLQkTCdpRmIOwlocS4goLSeOQS2e9CWh&#10;PbkOFr9yEQS1ILU5MZtcPXTib1+ujVfBq5Flut7bBRbTOhFhe3vrKKV427yQPV5T2B/769/7D2yM&#10;Zv/wkLXVFXSMNPWcorDMmhnOdMqHVwm0k64eLkjKa1NnsurbliZ00vkUCDHkTTHIqoiYugwIz6Se&#10;0UokxeRv64Hfzl/Wo0ePHj16/FWEwNFj167+93etbv5Tu+EYl5bY+CznSnT+QUF8IDWemCJJ55Cc&#10;GHPSrdYn74MVYg3KlNm/aRSTtk3P7m7/r9en058Cmj/3D+rxH42dnZ0/uXHjxnS8cdc4T+RuIRId&#10;ySiKIsvIO7mp4gQp45UTtgUZO06qvaVXVJ9OuQ2Lx+18usYYjDWgDFGpLlBKIIFCsJ1cOUduC0XR&#10;hY7FFryHGDBIl+JrTv1eWzhM4dDGkpCc1tu2OOeoihKcJgWP1YqqKhhUBdPpUcekBWUUWltSl8Qb&#10;kka5AlOWOFcsyby1BklZmls62/0N3QQzBmI6ri4qLCjJBP/41B/XLA2rIk+KW08ILaFtKKoyS8QF&#10;rNYoicvvX0qLu02CFI7vxwXAJBCdNymSonBuSWyBbup9TJIVmeznPYiE7x5Pad+Fgx1PXpe/R46L&#10;uhbr5Lh3Vi9JbZ4C0318emPk5Bo6mXh8Wtp8TGoX6y6lhDaaCOxsb+0j0nfUvglxZmXl09/5jZ94&#10;7/zGTSqtKYDZ0RHWCGWh2d85pFwZoySRYjruRl+sj2w86OqnslQ9pUgIkaZpqJsGHwNJ53ApJVn6&#10;H2KWsadO+t+E5tSmye1AT2p79OjRo0eP24Dtef2/P/bS5f+0cO4bi5VNipTTTLVSpKSRmDoJZSKm&#10;iG8DYZGKq03uqkw5BSZpjR0MCCbXfBzM670nb17/8Unre//s6wzv/XNf+uIXr339N196aEFqXzll&#10;O0GSOvKJ6FOS0Fs/XnweY8w+05Dw3p8iJSelgimmpTfSGI22FjEalEGU0DYtqUtFNnTyZzRBEipG&#10;xOewJXyD+Cxh1hpcF1S1PCatMxl0BaKg8blialSV+aZVIlYbypFb+kh9M0eTSZdRiiiCUibf9Eoi&#10;aY1zBu0chTGI1pgufZfuBlp1yd5adK4rknyDbTtPKSkRu1Sbk+c8peNz6ozBq0haeNedwxmNqQqM&#10;b5eTpuOp6/HzsCCKrySDxxP1BaHUAqIjkKXHVuVk6yxH7/zO0tVwxZyMLZyWrS+J5y2bHscCzlur&#10;odQr/q6Tf+9Cpr7w55/suc6/L3+PJvfhhhAoTN5I2NnZ3qHfGHszYvA3P/nJv2+bVuvWMzCW+vCI&#10;g52bbGyuoXH4dk5TG1Ttl+Fm3ntSCCilsMahncUYS85Dzv8HLeT9i6AznFp618UHJEh+/enQNA0x&#10;pfjn/K2vOXpS26NHjx49etweyONbN39sc7z66NCV5+4wOXE0ieBDWPZVppQQFD5ExGqUsYvxD6Jz&#10;kJAzhrlE6iDszaaPP7u9810hpWfe6AP8K4L6j//4D7/wDd/66Ye0lqVn8lbv4tJju5iidVLUtJAj&#10;nyBN+fNMTJb9pT4uSS2w7CSGhbe283qqTGa1MSSda3pI2WcN2X8Nmfwq0Rhy122sGyT6HBSlEk5r&#10;bEfElIDqvHKmcBhnSWhCysTNYHDO5r7cbsKrJE8rUwx43+S0Xw1gsAokqdzvqg2iVK4r0oBEko+g&#10;FMZalAJnFNG3oBWCQZvs2TPaYDsC2rY1knLCrzoxMV340ZUyXepwrskKvoHw/7L35sGy5Hl13+e3&#10;ZVbVXd7S/XqmZ4MRi2bGgWQEtkFGDoUshAgpLCCsQGKzBSZM2IIwsglLVtgGgcIMsiUMwhE2XmSk&#10;AFsstiVZDuOQNGYcRoBZBzHQMz0z3f26X7/37n333tpy+S1f//H7ZVbV7QY03U2/CTvPxI3qd2vL&#10;/FXmnTp5zvcch6sqVFVDUVxFYu6XNTuimuuYyqyz7NZ8+FFKQQxZKWVHqpVSWLWzH+8fB2JMnokP&#10;iegTzuqDCxq7GexrRPUaqR0qeXaVPTtyu6/Q7pPa4fg8dAdoQthtYwghBwCFwMMHD+4Bb6p1dMLr&#10;x1tv3fqyr/hDf/gLtucX2BCITUPoWyqrCV3LKrU4lYjdltBGTLnQEvqezmcHwWLhqJ0jFDtxkF1y&#10;dv57U5T9EPK4DB1t0xC6ANbQJli1W7z3KBH3W23vG42J1E6YMGHChAlvEiI89yv3Xvx33v7EnR+6&#10;czo3SYEX6FKgi4k+CQEFGqLOc3TGWpI2KLJiq6xBV47VZsO9zfp/vrdcfqPAFOryJuKZ3/j1nwL+&#10;pMo4UDb3VdXBGpwJ1+FjBuwrgUCZCxV6H8eLHMPFj+G/D8iyGsKD9M7+J4nKOXwIhBRIaaBEES15&#10;zjcFj5JApRXGuGzHLYQ2W1HzvKutK9CKzmelRpLCWYvERG0NtrZFXe3xMVcOzesZIfY5CVhbREEs&#10;fbCphClle6NC4kC8Mwl1xmKMkLSheHdJkh8XfUCIeTt1JtGDkrm/JjFG6rrKKcpFXSLEHD5lHdYo&#10;xChEmXE+dkg1zr2vu890N9OqxplklJBKGmweEy42YCnduVoTy2en99KIQY12T1cqfl5tDnb/IsfO&#10;kLx/vGSr86tdSBluX03h38d1dXdfibu6unjpVQ/8CZ/KOPn2P/st331sKjYhkNqe0Kw5mc+4feNJ&#10;zi8e0l5tmR/PMUrRrRqUsq/4e2WMwdUVzWqzq50qF+EG94nRmlAcG21qWa1WtJsWMZomCo/aLelo&#10;DsOVoTcJE6mdMGHChAkT3kRctM0Pf/DXfvWPuE//rH/tzmyBriu8b2lTItUVUQtN15KMRTTElEgC&#10;EckEIHjart1+fHn1lx41zX8GuW1lwpuHF+++8LOr5dIf37xTrbcbrLX0Zca06XoAtLYHqtlok90j&#10;ubAjFyMJVjt763a7BRTWWhAZ+06l1MloZVFGg9FjQnGMiZAyQckBTCa/V7G3SwwQI7PaolMhbkVF&#10;zimmGuvyTHDediH6mO3vlLRggcoajCRUyipwZR3Kmqx8krCuIiKjTRr02KssxtKGHpGE0wZTWazK&#10;dkeJHgFC57MzQTJptCrvp1V79ujCy4Y1Hqy2ed2zuuSc4XgxI/Se1PckbWFWYbRGlCBiyvoHlBJc&#10;mZUdqncofcNKS7EWA8ZkAjvU+JAt4UYPCbK7QKjS1kQuewJxjtrYMfV6qAbatzRDDogae2xTAgpx&#10;LuR7qPb57ezHwzF2XWk2RlOpCgmKtu1wztG2LVprHp09vPsGnSoT3iT80S/4/d//Bz73971r7hOX&#10;H38W03vmdUVKgaurTb6gI5HNapnHEDpPlEBIxVJc1NjO9+i2xTmH79rBRozWFiUyBr9tt1ueeOIJ&#10;fIhsmwbvA8vlhqtth8xrxGpEqzf1/5smUjthwoQJEya8ybi7XX3zz378o0+/5+aTf+T4+JgkgWgU&#10;IppWKxoRtDVF4dJEAR8jXUzpou3+0fPd9pu8yGQ3fkzw3j93fn7eLE6fqK7bPl9NuYXMv/Js7fAq&#10;u/uHtNtMPgrpVUMtzbWZS7KWaLQdLelSLM0qZeXQlAbWnPSSiVeShE4JpKh/MeRUbcnqpNa2kKXd&#10;rOgQNDXMjUImwErAKY1RpRZHSe49leIoLvPDFvJxrUDIpFTr7DyokyZpg6ZU4SAkAUm5BsmWoBpV&#10;dkMVW7WQU1n3Z0Qpc8D75G24SKBRaEW2VqPQKWXLtc7buXudQwuvGROQi4KldgnWZcXJdJ4hMjYr&#10;s+V51u6qfoYZ2GH7hoojKc/bJ5/jZyzpQG0dA6jKsTI8d7CGDuR3IPfOuQMVbjjWdqpt7jPW2lBV&#10;VVafm8B62aT1avniG3e2TPidxu9+17u+5a9/x3d+nb+84B//1Ad551NP5WNRBFIgUeqjYhgdBARN&#10;SrtZ66qq8piBCNuuBbIVPf8JkWzhL/O3MUacc+NzjTH0Ktv8++BRyeKcpen7zZu5DhOpnTBhwoQJ&#10;E95kCKw+3Cz/+EXb/pVPv3H7m5zVtdFgTP6y3pJwKtszoyRCEq7a/iN3m/Vf2KT0E+xRowlvPkTS&#10;g49+9Jl7b/+0z7zxytlYPZKQ62ridavpdUuo1hrtCrk05GqfmEZ1bf/5g9KX9t57qKDRJR0XMtkh&#10;CWroNxaFZkek8/tatLLFYmgLUSzKjAqklBUaXVRSg0KnXGOjSDmESszQyHsYrkSuGkKZnHOmDCiN&#10;1TrXBJHDztSQxCsJSYnKZKVXJSEp0FJC0wRQGomRRE4XNgDmUJUUGWzEObgp6dzvqsg1Wa6uSURI&#10;hXyWWqRhrpjS62tUIZVSZo1J2ZKsVCbzxYKsJGViX2adSeXixnCqis4XFNI16/keqYXdiR1jtqEP&#10;Cvlwz/C5OetA7cjq9eCxrPKz95wd4R+syyEGJERiFEzKHcir9Tpst5t7r3bcT/jUw6c9/fSf/r7/&#10;+Dver71X2/MLnrx1k4uzh9w8OSJJJBJzan6Zhw0hEroeSXZs9DHO4kZSSyan/Y7QZlt6GT+ICQ0c&#10;Hx+PzhJbV6S2o+t7+hiwGurK8mi9/tU3cy0mUjthwoQJEyY8HviXpf/Wi8v7P36E+saF1v/SUe3e&#10;7pyzAFYpEkIb0vmDZvv+K+9/QGD7273ohDcHv/arv/LhP/iH/9h7qqoarb6Z1JoDZW0/6EeVwK9M&#10;QHYEdSAcxhiscxhjCFFKZ2sY798Rtp2SKmWGNu4rl+VWJcnKZ8pEziSy5KnJc7EqV8sobRl6ULUu&#10;YUkHbRxC4XGZwAKqEDKVJdRsm0YQ2SmOw5dptCo9uzrPxyJYk2dts5oKUhKNk1LYcqFAFw47WB61&#10;7EhdJprl4sHwwL3tHVKiDQpMNglryeRVpcjQP6vK7OpgEx7nlmWo2CkXAPZriZPg3OG44G93wWL/&#10;woOIAqt3x8jwsikhw9qVFOexZ3hQaVNCaUXXdQek9nooVF3XB8FQByFXJaU6dokuePo+UKncF+z7&#10;rg2+f5kJn+qwf/AL/4Xv+I5v+dZvO0q4y5fv0a/XxK5lvpiBzob3SJnRdhabKqQPiAqEJGjJLoex&#10;A9poVMzHeyyq/xBcJ7JLGNcKjk6PSzJypJrV6PUWsRpnamaLBV0I/qppP/imLsib+WYTJkyYMGHC&#10;hANIh3ywQz74KKWbpgnvrdvu863mXdaYoz6lZ7ch/miC5x/3hk44xDO/8Wu/AHx5VVX0fT8qp8YY&#10;vPcY88r02oHUwiGZ2Z93HMnHYJ8d6mYOKlnKjHVSI5kZbaqFzDGImiSQlNVZPTzfYpwgWkpljskK&#10;KpqEHp6YlRryF18rCZSgy0yt0ln5UaJ2xHQQJSWTU4UClZXaOJBGlROgtcrbORI70SRUmXPNabz7&#10;y7dvvVXkwClRe7U7e+8NlNfOKqrWBo0uqrLKM7shgC7qq1I5iE0gFSW1riwWhZJM8o3ebYMh1wXt&#10;Y5yNHj9T+yqzrglRGonhQCk/SC2mkNvy2Y6zzLuFAKWwHDoE9gntK2qChv0tSCQg0XQt3dYTQgIr&#10;9L7j4uKiCcGvmPApCwXv/qav+5q/+XVf9q/8i2+78QSr+w/ZLFdcnZ/Rtw2z02PcYgZBiCGBD/nv&#10;QrlwVtkKiTFfzLIGbfOxPDhNnNEslGHdbPFNk5OxtcNYi1EKLwnjLNvNJl9YMrnL+vj0hLmrcbdO&#10;+eUXnn+hT2/uiMxEaidMmDBhwoRPDVxG+OmtpJ/Ol9jf3OL6CZ8c7j7/iZ/r+15cXakhOVdKQFDf&#10;9+PjZMf0yu2hmrp/C4xzaiHEg7Cf/ceNlS1JkVQ6IEXX31MN6qTeETLRkntVVe61VdqAqNFuCJmc&#10;KxIqt9zm1F9y3Y0CqsqhJM/CQqbDYAuhLfuCkETnnlrJPbVKafTe7PF+xcw+EQvhlcf/+Nihzkay&#10;mwGK0qp3rzeQUEO2WxurMUOtkiInRhs92o7V3lyyiOTKIXa25P3XyxcbXrlt+7D2laQ2B4YV9V7i&#10;Kz6zGCNhmIGVfDwN+zd0IquUUCl3/wpxJLLXSe0w37uf7DwotfnCQWRhFizqrPzP7Yxts0Zr1SPS&#10;vmLxJ3wq4MZnf/Zn/1vf/1e+589/1p0nT+999KNsvWKO4vl792hWS55+6x0SkXpeQRBCk+iDRmIP&#10;MaJFoaxFJDs0tNaIzWevkM8NtKKaz7C+Pzgns2U94lOk6zrW2w1Gaeq6RjvL0ckJar7A145nXnjx&#10;7wP9b707bywmUjthwoQJEyZMmPBJYr26+hwZLe8AACAASURBVI3Vatnfqp6ogTGcyNr81WokGAOv&#10;GcnsQLwOw4GGqpeh97TtPF3XHZC94XUz2S3ER796R+7QkzqGTw0ET0nus1UKMYJWJhPb8X3yBltr&#10;S6pvCYIST0phVBCtsSgMetgPBitsDqjROicyhwgpxgN78EAKNYzvW5YIKeTajCrm8B+pBEXt6pEk&#10;DcnKZU11tvTmwKuB7OZZV6NyR6+CUlFidtZLtU9qd0Qxv2ZOPoZiZR6Qiu1aD78riu61z+G6Yjr8&#10;XlKpVhoU2qFSZyCn5cqAlP0ZgqcG9b7dNKP9eFi//fTkW7du7Szt1o7EdrAfh5B7gImalKDWFevN&#10;kjt37littRv6jSd8SsDcvn37j33Xd33X+7/kS77kPS9/7FnuvfA8d26c8OjuPR69+BLHs5qaE9q2&#10;5dN/16dx0SyzK0JDHwOx7zDeUyuFszUQSbJzjzhriUroQ8T7ADofjzncTY/HqCrHa+fz36fKOqy1&#10;+SKKNfiUOL+8CHcfXf3Im71IE6mdMGHChAkTJkz4JJGiv3f+4N7Dm7duviMPoA6KWiYOKaWssg1c&#10;ZrC5Sk4sVuow3GdU8soTuq7De18UNoUSIZHQKdfPpKSL+jvMfDK+liKRYkKpoWpGYyh5TUqjNQQt&#10;qFHJc2Odz4BMDHOFTa7x0cSkSd6PKqDaCyjabUEmlqihziYHQEkeEh3naI067GndVywHxXuYPz1M&#10;8c37lcivJcX6jDal2zUrzNmKHUsOtJS10AwmYe991nBFEFN+nyRX+yQhKVWSi3NIlSk9wFktBWfK&#10;BQrJ88IGiCIYciCWhPAKpTalRJSUrZ8S8+cku+7aEAI+RWLckWpU7hE2Js8BGw1Gad769FMYwBg7&#10;Vj0557A2XzAIoSjSwmhpHohzCom2fI6hD/Stx2rYbtZsN8tKYPb6zo4JbxSUUje/+iu/8r94/3f+&#10;pa/UKP3cs88SV0ueOj7i7LnniG3H8dGC7cUVN09PePLJ26zWV8TYk4In9QHpA9Hn+i1jHM7WRDwh&#10;eBIJowzGWRRC23vabUOIRe2X/LdgmN1XGIxRpaIqQXGKxBiJwKZv+PW7L/1CE+UX3+y1mkjthAkT&#10;JkyYMGHCJ4/+Nz78Sx//jM/49HeQhJPjBdumI8SeKAmjSz8su2qXQfkDIYkilkeoJBiVn6MpypxR&#10;LOZ1/mJZCHCKnpAizlqC0jlRVw1Kbdq9mwLtshVYDXO2WmENGKNRWjOvXU4TLsiW4IQefbUJI7kO&#10;B0m53zZkQhRjxOr8flLsupJ2BHUk9SnPqKqQw4mt0oVIW7wPWS0dH5tGMmuNYdt147aNpL1wxEBE&#10;O4uXBCknvEqMJBlzsDKhlsG8K3iyOq21RrTgBaRPaGUxtswus2d/9nkG1ZQaH6d3SqdWijrZUtOU&#10;30OrzCA1aUy2stai9Z5qj+B9j+9bZpXB6twXO4wbKC3MrMVox+mtm0WhtVRVTV3XVHVNVTmcLSKt&#10;QIyC956+79msV2P1iqRs/yYV8r+fkKwVfUxcLpfMa8dmuSS0DZbIh37p5x5KimdvyBky4XXh9OTk&#10;C77rL/7F/+4b/vSfek+/XPLhX/5l2uWKtzxxm9X9C5qmYbNcMrOGpz/9bdw4WpBCjwuKbtvTLS/Z&#10;XF4RQ2Be1SyOTzFKZcV1YbDRjceFD7mvVgvcOD7h4uKCdrvFp5hDx4xh2zYEn9CV4lQ5jmaGrmnp&#10;Q2I2O8a3PS8/fCS//NyL/yXQvNnrNZHaCRMmTJgwYcKETx7yf3/wAz/z5V/xJ/+AeI8zCmMV1WxO&#10;TOBDGpXGlHI68aCiigJXzRBJBz2jwGgTPT4+ZrPZ0JSgFgAZrMfeY2xNUiXUiZStsSqNval15YBU&#10;bLKFXutsJUYl+qbNPbQFu2RhGYlbUArYbff+zGbwfnzuEPRUXgkpZCvbaBl7XMduVZVAG1IJbhqU&#10;ypSKgnpNwd6vCBoU5IBHSRrTgRGNTtlGDJBiGu3WmZTqcTYWpakA0TkgK6+LoURYIURm1axYxDVK&#10;ZQVWdL4FaJv8nd2UIK1hVtkQRoVUz4SqqhCrsUpjKofTp4hkxdU5g61cWYO8f4Pqen5xUVT6PPcY&#10;Y2C96vAxIDER2g6RCFwb7iVPQHddl+3fofSH9j1d8MTe4wWSNjRNw8nRnNA16NCgUuBXf+UXfoop&#10;Zf1xo/rCL/jC7/y+7/meb/28z/88d/eXfpFf/4Vf4NgZ3nJ8xObhAzwJrXK1ztHcMVvMQeeAtb7t&#10;WF1e0LdtvpikLc5UObAtQQC8JMJwIWzfLTHY+lOicg7pZew9BvDJMzMz+n5L37f0fZ9HD4Lict3y&#10;woPzj5012x97HIs2kdoJEyZMmDBhwoTXgJdeuvsbt27dYrnZEMKuAsN7X0jrzj47zJxqFKIgpoQR&#10;GUlYZTTzumKxWFDXWaElBiT4MZV0IH8+Ca6qiJJre5IE9mtgRBJN00Bucs324aHahVyxszg6GQOd&#10;lFLZZqx21UGmcCUZAstUOrh/6EEdXvd6EvNuLjWTaZHDtN6hTmcIicr3DwT2eu8qB/OhyubQqUHh&#10;zXbmsv2liqdalDRqJQymYynBWUqEuXY53VjlihJRucd2UL+1KnKoaEQlSApRCSXZhpyqegyaUmb3&#10;uZKERORosWBxdMTRYgE6r6OPgdB7Ou+p5zOUFqLPpHPTbGnbdrzI4Zwr651t2gnG/U0pk2nvPU3T&#10;st1uaZqGruuyjTntJdk6N1qTtTUYbbEK5ienzOdzTo7mqBTQydM3a7m6uvrw79gJM+GfBsdf89Vf&#10;87d+8Pt/4E9cPnyZZ372Z9lenHNydIxfXXG57agqy3a1oa4rTm6csJg5nCi22yWri0ua9Zrz83O0&#10;Ujida8KUycdtrol6Zc35MOcdim0+pURVVYQYCeUcG2zGeYY2lHM8B4/5vudqu+aZRw9/UGD5GNZt&#10;IrUTJkyYMGHChAmvBU+/9W3vvXnzlGpWs9k2JG1QmKw4hiH4aEgqzl8CR+XUaJKUyhljMIPV1Dmc&#10;c6yWyxw8ZUymvSL4GPF9T4jCcrXJ2cRKMc7VDnOsKjFzFVqDNfvpt9lOK4VoonYVQk6rg5RcXap1&#10;hu0dSO3wc3x8PBLPlBIpMhL6rOyE8bF58/dmYyXbf5XZS+S9luA79sUqdUBoc+hRea2S/ptJbVZU&#10;dVnzWVUzdtEO6m15bR3hZr3AqayEYnIMlDZkMqvzBYJc0KPJ04J6VEaTCG3bgh5I/m4eOKVEKiFd&#10;SSLbdluel+/v+56ub1hulvn5KEKK40ztgM1mg/eetu1p25a270c1XylDKrOOztXUtWN+csrtp+bU&#10;db0LhrIGZyzGWWzeudy/i2bTdvR9S200kjw6eZaxl81m/egNP1Em/NNi9k1f/2/87b/2/vd/6cO7&#10;d9lcXHDx8gOWZw+wIbKwBk1ku94gIVIdWeZ1hVOK7eqKs4f3uTo/p902NNsts7qmqu0Y9ORL+rFo&#10;Nf4dIAlaIKSdqg/5XBlT3UMkIcSSxq21put7vPelqkvRhsij9fbhg679G49r8SZSO2HChAkTJkyY&#10;8Brw6e9+9ztDCBwdHWFdxcmtJ5Gk6EJg2/icZlvmHX1XvgTGOAYeJWSsotEIwXds14m23bK8vMo2&#10;ZWNRRuO7nhh6Qt+RyPO2SlucsbjKUFUVzjkqk+c4Z7OsBBql95Jvc3CUoFkcnZCtq9f6cPW1Dl11&#10;mNo7VN70MRz8flCpg0/jPu4rjbuwp5w+7GOx6Wp9QI5367NTZ4efg+0ijCryTkHO9sn95F6lFCU4&#10;+OD57banVxotCaLkGdQoGG1RRhFjIqlS2Ivk3GQlDHHWR7eOdmtmD/dBJHJ8PKdpeq6urlivl8QY&#10;0Vrv7MBdRwyC7zo2TcNms2G73Y7HSF3XmawbQ13XHB8fjz+unkEJ2tLKogsp3/885vN5Ji8oIkKM&#10;CR8CUqqijMlKdd/3qOhRJPrOp/V6Pc3TPiZ86b/8xd/3/d/9n37p+csv8/ATz7NwjjmKlQ8k32Oq&#10;I3zfcX5+zlvuPMncVugkrNdrzl6+z8P799isV0QfmFcunzPGIcoQUiakVrtygUijvEckkiTtwsp6&#10;f5C0PhzXvowbDEnHFxdXeWQAi5jEqo08++jsAwG5/7jWbyK1EyZMmDBhwoQJrwHr9er84uKCxfEJ&#10;Xe9ZHJ+Ski5K5mI3TxsjEnfzqJDouo4kgRQhJk8M2UYcYyTEPltoK8vR4pjZvCJFuOlbUgTjLCe3&#10;bh+Q0UwAFQYz2o2BsXpmtP2SSWXb9UU93ZHIwSa9T/7M3sjmPqlV1hwoscAekdVjT6tSOzK6T2oX&#10;1REROXjvgRjHGMfX3iezw33EkH+KPVhp2ZHjmEgpls7XADHPAaaUEOJYleNcjdL5tWOMmWSnNNb8&#10;JBFkqOvRuwCsQQ3XF+dorfNFBGdx2oDJJDIpePDwnEgkek8fAkqEPjasr9asVitqtwsYtlXNE4sj&#10;3lJswsaY0X487P94YSAmkgjWGtB2JPxDwFf+nCOt78f56F2AF9kqbQy+6fKsc/AoRSb+Iqnvugev&#10;+8SY8EnjfZ/1Wd/2o//9D33jxb17nN29y81qxgvPPkuzvuTW6Sm4igf37kGKvONtb8NqjUqR7fKK&#10;i4tzHt6/z9XFJUiito6jxSI7G4xFVD7nEiBGY6zF2qzehriXXhx3dVbGGJq2zee60bR9roCazWZ4&#10;79lsNkQEY+aEpLjcbnlhvf6Jx7mGE6mdMGHChAkTJkx4DfjoR555drPZsNpsWa7WzI9OSGLoQijd&#10;r5nUGTMk3RpcISn5S2XuclVSQp4kBzmJwPFilkmIRCQErLHYusYYi6kc3jejpXf4MhqjH4mq1WZX&#10;45JC6bYtqqsoUO6wKkcOe0nHGeDBfaz2SJ1SbLu2/H4gTPra883efbsU6KG7dzafH3yRHu4biOsw&#10;W3pIiNP4Q0woiTkgylD81MUKLQFjDCEFQh/w0edE4GIfFmDT9GhrEH1Iak2xOEdkJLNp2Knyb5tg&#10;oSy29N8qo7HaoEy2d6MV83rGzds3eerOHd56esqsrokSaDYt682G1aYlhDSmFUMaL04orWm7Ph8v&#10;qDwPO5B7kxW3kASVAikFhswuESmrnLh58zYicVzL4UdiKmRWmDtLKAnNSKRrWu99f/7JngcTXh+O&#10;F4s//o/+3v/2l5f3H/DwhZeoBD7yzK9x42jB6ektrq4uOT97ACTe/vRbeOtTb+Hhg/u0bcdqecnZ&#10;g5d5dHZOCp6TowWnxyfUs3xxBJWrsRIJYyzaOJTN9Vc5iD3P0pLKvHm5KIVWLFcr6rpG2xw8Vs1q&#10;5vM5l8tLRMosvLEEUTzabs4uQ/jJx7mOE6mdMGHChAkTJkx4DXjpxbu/QAqyWm3UxeUV222LKEPX&#10;B4ybFadqqYEps2imJAwbo1892bf8zOdzttstl5eXB3OmWmuUNfQ+7AUT7fe4ZnLTbLYldTkUQrcX&#10;0ISmD3FMLM42VjkIghpmgAdlVmu1N9Nq8Gk3J5p/OCCxgyK6w470KpVDlUKMpBhJpQc2t/DkpOgU&#10;czZzNv+WNp+SygyQwl5yc5kXFrULU6oqSyy2yvyYXHM0KKE3btzKlTvGIUR8FJQWXDXDuWLXLEpw&#10;KjO1SeUZW5dAbXtMHGZpi7IsuRWXlIhdIGw9q0crNperg4sKCQ3VjJgSISpCFFQhx8rUKJ0TayER&#10;RZF8xCVGVdZqTV3miscZbaXQRmVyrRRaSq+tyTKswe2SrTGktudoNs+9vFrouo7nJW5Sipev55yY&#10;8MnBaP3uv/ujf/u/PZ7V7vnnnoeu5+rykrfevk1oG5Zn5zTbNU/cOOXWrVtoq7h//2Vi19KuV1ye&#10;P+Li/BHb9YpZ5ahdxdHRUQ470xpBEwWssnnMwRqUtgx92PsJ4/vOAFG5KzsndtscfjevcXVFCJEU&#10;AadBQRcCn1iufzzBY53HnkjthAkTJkyYMGHCa0Dfd8+8ePdud+P2k7N3vetdXC03JDTaONCOEAJd&#10;1+XwpFJZk1ImmM7ZA0XSOZe7SKsKYwwPHz5kPp9jrR3ncgdSFGPkar0ae0ijpJ0KSyY4A3mrqvwl&#10;19lqJKRKKep6fhDENBLSoktWxpbf7Sp+hsofUVm9HOzEh2rgbltEhBR3RHOfxPd9nwVjAW0NVudg&#10;IyW5WEdighJoM9yvjC5KqMHoeve6e/w5pUCQUVvN6qzeWaKNUVjtmInNycWl0ifLvSkTTpVAmZHM&#10;isRsJVcJSQojMMeMKvbugsLOfl1VFW27ZbPc4ENHXeeu2RgjXdeijixBgTI2C8AxEUMiSBp7c3Mq&#10;ddFegyAxIiahNRyfLMiVTbvZY+ccs6rCGIUzFinb45yhshaRTFR826GdpdlsUSlxubxguV7xP/7I&#10;D/0UIhdv4Cky4beG+aZv+Pof+D3v+2fufOIjH6W9vGT14AG3j4/ZXl7RrleEtuPWyTE3n7hNVVmW&#10;6xWb9RrxPavLK84fnrFerpjNat7y1B1u37yFdZrNumE+r3F1jY+REHJdFeS5bq2g2W7p2260rvcl&#10;jGw2m9EHz+npKbau6GLA1RWz2Yymabh/9pDFYkFAuPnkU7z83PPh7nrztx7vUk6kdsKECRMmTJgw&#10;4TUhxfjoxbvPX7zzXe962lYz9C1LwhITVFVNSDlgJYRALLch9MQYWa1WJb22wph8W1UuWwS14saN&#10;m1SVQylN2zb0vQcErQ0iic9+73vG7RjnWvdmP4dgopxkvJvL3AUaHe7LSDgljrOzg5qTX3pgjuma&#10;Lfd6T+pu/jXXhKgDNWjAvu34+uysDOnCHKq/u/ldTUSj1W6elpKkLIXga10qTFIYO4JHu7UPiNKo&#10;8j+0IOTZYwp57bptVjaNLcq6w2kQldV23/uyJWok56IEo3Iw03q7wVaG49MTms7Qt57Wr1CiiRpU&#10;32FcxayqUNpBTOU4CcQuMD8+zunV2mBsrmZxzlFVFTOrsSoxry2LxYKqyt29fR/pm5beN2wvNzTN&#10;ltVqxfLqiqurKy4vH3F5eUm32YIXLh9dsmk2rNuGq9Uq/B8f+Mnv+ac68Ce8IXjXO97x5f/6V331&#10;H+1Wa/rthtR3zGcVl2dn6BConOF0foPZrMIoodls2K43hK7PSm23JfgOpYTaFdt88vgmZduw1qQQ&#10;kRShjAOkmPC+I5S/R0NAVNM0Y/Kxj4Htdotylk2zJaTEyckJMUbOLh6NF1xSFO4/esQy+I+1iQ89&#10;3tWcSO2ECRMmTJgwYcJrxfYjzzxz9gW//4ueXq/XKGuxVYWxluVyWUilxWqNrR1VZZFYESVx69at&#10;PLc5BB2VXlRJiiSBJ594iqq2GO0IsSf4lOduMQiR7Wo1BkJppXOfaiGUCCiyHzfFPE83qJkDsZvX&#10;OahoCDcWlXLGr+QCnHpe5/uBIWhqgChomiYX3uidbTl/2c0pvIdpwDtyO8AZNd4HoPXe7Kwkbpwc&#10;HSq+e8Q0obGmzhbh8TWEGAMU9XbTbhGdlU5lTVZobQ5UMihqW6EoqcFDHy1xtBsfn56UEK2s/sYo&#10;eWY5JjoEM3NEVcj+oGSbvGKiQKLGHM2oXYWNR/gukIgYZdGAigoJER9yt6xGcbKoOJ7fZDavIeWg&#10;sMV8TlUZDIyquJZAszxnc7XlpeUFZ2dnnN1/mYcPH3J1cUnTbrj7/AvEmB0Coc8XUoY+Y5UUt05u&#10;onVOwX761ikv3f3Ex/q+++U36sSY8FtDKfXk9/7l7/5rn/bWt6l7zz2Pbzv6puXYWpZdw1HlWMxm&#10;nMwXgNA0Dcv1iq7tSCknpHvvUUoxn885Pj6mqqpMUrueeTUvM/Uhz+0bPV7s6rtA2K5RKZbaqJZu&#10;2+SANmvG383sUU7HNobFYsGDs4ecnZ1R1XU+TyRy/ugRL642/6fA1eNe04nUTpgwYcKECRMmvEa8&#10;+OLdh/P5nM6vCb3H+xVRFErZ0fI6zHxCVvbQiqbzaIY0W5AU8wxoiIQU+djHPoarK2pXoa0ZZ2dJ&#10;uZ/1ZLHIgT+U1GEURCGW+VpjLOynDw9JvpLttcMXYk2xuupiRR5CkwcVlUPb8HB7fHxM4lBJzbeZ&#10;1BoTD4KdUtxTg1Uqtl99oNbuv366pq7ub0OSxKw26BRJyRR7cF6OJKB04vTkCI2U7SmytEpISUFe&#10;t+1Ixof0YINC6UxQl6vcbDOoUlprXKnuSUbTpEBQWd0dw3WEUSmOMeKbnhlVVlfLRYLtdst2uaHq&#10;Iif1nDs3jrI93DkMglC6jCXS9x3Ll+7z8Ow+9158iXv37nFxdk6z3dCuHtFtNyxXV6zXa3zXorWm&#10;riy1dbz97U9j9AyrcpCWtZbaVdnibh3JpzwHXde4+YJ/+MEP/DTQv0GnxYTfBl/7Ff/qf/XFX/RF&#10;73jphbucv3yPhbVsNyuwGjd3nJ6cYJUipDzC0GyyVVhiGkPgnDOc3DjGGs3J4oiqqiB4olKj00ES&#10;RBTaeJRxRJ+QGPFdT4qeptRJSYhUVYVSCu9zrU/XdVhrcfMZbd9xsbyiaVtMGYnQ1hJR4flHlz/2&#10;mJcTmEjthAkTJkyYMGHCa8bdu3c/dHp6+oeOT2+ybXr6EOl8RGl3WEXjSx2NElCaar4gJg4CkSyA&#10;CDEltmxAKaLk/tQ8dillttXQNC1a7aWVKj1adJMqjTdFPcz3D/bjvN1VVaGVHIRT5YChUgc0qqq7&#10;FOSBkCYgpIggSNqlGu8//ujoaAyQ2ldkBxgUknbhSfuVNGPC8TWMxBfF5WqJUUJlcpJrtm3rbAMu&#10;lUkGwSi7q7bRghJN0gk1s4jeBU8ppcbQJRHh+MQVO/YuhCuHZqVcZVJbgiREBvt13NUSxcDx0TyH&#10;V8WGbr2mK/uYUqKSjlNrsO0ly6sHvLhecn5+zvnDB1xdnNM0DS/efZ7Q9bRNthGnEHGVYT6fM69q&#10;jmc1x1rxxJO3mL/zbRwvZiwWC+Z1np2OvkOVyqQUSvpz9Ih0aN+jcLS+x4eG5XrJ/Zfv/dJrOPwn&#10;vAa87z3v/XPf+13f/WV+veXywRmx7elNj0ii6TtuHC+w8wq/3dJst/iuhzR0xHpC8BirMHbOYrHA&#10;WZPPJ4n574i1+K7HOIsiH3Mx9CRydZjv8wUt33asr5a0bUtd11hrQWv6vkMpRdM03Lx9Czeb8fzd&#10;F3j06BHWWrquQyLUVYXX5vllH3/mca8pTKR2woQJEyZMmDDhNeP55z7+U5/4xCe+5Z3v+DSllOLJ&#10;J5/EVjPWmwats2oZYyT0uSs15xxZvECIMs7c7up3MqG789RTeO/H1NwYc7UPZKtuZQ2KPeuvykFL&#10;g+ooo0JbbouCmpGIfUfSe3OmQ8dsIZmVc0Cu6lEq968CKC2IUhxVjqQYE5R3yP9umqb8ezfLOxJw&#10;wClVVNZdei/sCLAr7z9gvw8XEifHJbk3qdG+rVVRc1NEqdOs1IpCjUFaCZIi6kTQiV58Jo5tS9M0&#10;dE2b+4N94OLiguizdbdpGprNlrZt6duOkCKbTUMYanIK2Y8x0vc93nvW6xXvec97+JzP+Rxu377J&#10;er3m7t27vPDCCyzPz9g+OEO6Lls/uxaVhNm84nQxZz6vuXXjJubIUJ/exLknsso6c8znc2rrWMyO&#10;MlkXQAkSIiH0hO0KHwNaCUliVqZTRIdITD5bnlNCYREURyc38E2TuuA/8ppOgAmfFN797nf/mz/+&#10;w//D+ytt1LMf+RgmJirnCN2WJ568BTEwqy2r1RLftoSuQwGVdYhK+Lanb1u0tTmtW2usMUTfE/sI&#10;IjhjSEZwxuZ5be/xQQjB07UB37VUNuXjumlQSlFV+WKI37vQlKvHLE3T8PDhQ5q25fT0lE3boUno&#10;kHhpuf7Ap4L1GCZSO2HChAkTJkyY8JpxdXnx93/yJ//3y8/9Zz//1sOLK5648xTzoxMWRyfUdc1s&#10;lhOMjco219pZdFVhROMF3EBmYxxTjvEe7SqcscyMGROQV6sV6/Uagmdx8wSdEikInoBSER002rqs&#10;WJpCBBVj7+QOiaPFAqVlJMFWDWptfoSkcDArazV7dR8q97ruzekO5Hb4QvzEEzdGS/A1kRYAI5BS&#10;PFBxB3IdYyZoB+FOe3ZkJZHl1SMkBkJII7lNsVwECJ5muyX6nr7padoN7bah61piH4gx8ODRy+P8&#10;Ydd1mdC2Lb7tiD7QNU0mjENlTtqptlrgyFQkH0rHbEaMka7PgTubzYbul/4Jv/4//T2apsmfG3By&#10;csz8ZM6NW8fUixnvun2Hk9MjFrM5zhmcAqUZZ2qPZzVVleeyUwpITEjqoYmkYU65dBxbDTMLpnJo&#10;KWnKfSIRUUZIKtcHeSLHp6c0fUS08Pxzzzarpnn2DTspJrwq3vGOd3zzj/zIj/zV2zdv2Y9+6MNc&#10;PTzn5PSYubV0ybE4OiLFju16xWq9ghjQCBaVU719/juhlMJVFTHlC2Vp74LPcM4OQVGIBmPRVX6M&#10;J+SU4xBo2xYRyQr/PKeh79d/3b59G4CzszNijCwWi/w3rK4RL2y22/js2flPPJbFfBVMpHbChAkT&#10;JkyYMOG1o/2/PvAP/u5xVX/dz//8zwOZ3CxmcxaLY05PTzmeL3DO5doeV6FrB26OMhprKlxl0Mrm&#10;vtQ+EmJP5WZUteXG6S1OTo8IPnH/wT3uvXSfzXpJaDZZgRlSlQv5GlKAkUxkB1uuNkMCskEpwVmV&#10;Zy1NhXWaytYYs0shnlV2JLS5H7Xclj5VbFZ+dx26MlbxiALfDwqzZPt1Ie4jiZVIjJ4YpdQcqYN/&#10;960npUBKlMRoIYSelEBJJIYOYhiVUiVk63b0EBPWqLFjFxE0quyDxSrFrDZYY5gbwy1ncbMTrL5Z&#10;9lExr2d5xnaYO96rPjIJ6qSIISAhklS2U/sU6Zstre8z4ZVEt224Wi+JfcDWjuPFAl0ZehtwtWM2&#10;m2XrpynzvQjawMnJabENe9rVBhHBWs28rnGupu89WhfLtdK52ikFYtfjo8dqQ9+3RO8RSThj0QaM&#10;zax5vbzEY5jNaq7W23VMj7dj9P/r9CExfwAAIABJREFUeOfb3vYNf+dHf+yv3jq9YX/lZ36aG16z&#10;cA76nsqAq2rSdkvbrLn/0l1mzmKNwilNipmAxj6CgtmswlVC0/SEmC3HWhu0y8d8rrzSJXRNUEYz&#10;c260DmsldNt88UVrTTWfYeuKtu/wIQfGIZonb93m/PKCy0cXzKqa6mhOiJF5VbPeeM46f3nl4z9+&#10;3Gs7YCK1EyZMmDBhwoQJrwPPfPif/K//9td81dfaz3ynujq7z/byghMLNjSYi3P0hcqkTYSNyunB&#10;G5+/cKYESgmQlbi+z7U/q9WmzILmIKSu81xdXXB29ojVasWRAWvUGESlSmXHoLxmtXY/qGroMq1L&#10;EnAmOVrtbq3Tow1xtCPvBSUppUp1DTR9k2eBi63YGId2FqcdaM1mszm0P+9BRPJMr6YQs3w77K8h&#10;ccPWKCVonbtlq7rCHGXyr7Qwq24Cabd9e6+vhKxUsXtfLSBEJCmQSI6ITuO26T01Wancj3sQUpUi&#10;MfalF1dQ1mKMIDahCpnXCHNnmKk5zlgSQug9d/wpfevxsc9BXwqePLqR05YRdOpzcFbZi5Qivm1Q&#10;4wWFed4uDWIMQQnKmqzoKiHESAqBmDxaKUxd0bcdSQPWoDCEvPAkgYTCzuesm47YC+uorhJ0b+hJ&#10;MWFE7dzv+Zvf/9f/85sp2V/7wE9x5/QUGzztdourHYt5RbNec7W6JPYdxxH8dpU/Y+cwWpXPPge8&#10;5YtABi0JQ04RR1Qed9CaAETRWK0xTqPIjoT1dk3brEipZ7VaEaPgZjWmqglas+09V5st0Xd8xrs/&#10;k7vPv8jl5SWn9RyvyQRaQzKWpq74xPnLzyQ4f9zrO2AitRMmTJgwYcKECa8D2+32Qy55btaak9Mj&#10;GjoWGqzRVGMHa5lp1YqEQtVzkuxqbpTKX04H5fXq4pL1dsPy8orVakXqOp5U8NRbbmKevsmdWzex&#10;akcqB0LriiIzzMM550aie2AnrqtCmHb3mWJ1vt4ZCxwGShmN932uJGKwOQ8pwplEtyVsZpztLRit&#10;xte2fXxM2r1fnvHNv1YcztXmdNddOJbaI6UigpEw/ndKOVF4JKjEbFm+1oG7/5MTpRn905ISKiV0&#10;eQ07K0qYKb+zhz28SgW0CLYWMAalIybYMQCrNowhU1prtB1mofPvU0qZ4mq9t195P1UCkLJpEZE0&#10;EnQhERJEhCSqPC7PXg91SUkkE3EUvQjLpn8o0DDhdwKzb/4zf+YHb7jq6MEnnsM2DQlNNZujnEGn&#10;QHPVsLm6pN+sEN8TQ5+VexRKR0CX8yKBKd3IMaDSUOml0CaPHchwYSQIUWmUCCEG+q6jaTa03Ya+&#10;a8qFrTmz4yOq+YwQI23ICexoy/n5OdvNCt/3iM79y6INogRvDBsRztr2A49zYa9jIrUTJkyYMGHC&#10;hAmvAz6G+33fB6WUq+ua4BzJdyQFUkjJSBR1TjQOwZP2lESh1OhIRJF48olsO75xfMRms8l9kUoV&#10;C7NByrzdgOG+qqpwzo1hS1VVHZDU4bGqkKhR6d0Lchp+P6QQi8ieDdmgjcFaM9YH5Rc9VHRnenZA&#10;VqWQ+vHxeu++Yh8eVFARoTJ2vG+wEMcYx99Za8d9gazO5g5Wyb2xJWlYYv45SGBWheiW9OccZqUL&#10;c84/MtYAgSp9tGqoIBK9U3iLzXPcj/L7YfbRmF1AlzFmfIxVaiwJ1lqPnweFfPYxAIJRjPPQmWRn&#10;e7cuxJsUDi+MhGudwtcqkbIFXNBlPfq+52q9foGpzud3BL/3fe/9C9/09d/wzz/4xHOszh9RWUvo&#10;PRebLUYghp7taolvtmiJGMlp1dpldV0UEDVREiFFYgIURB/RkhBtxvM7X9xR5RjLPwh479lut6zX&#10;a7YlTVlEmM0ci6MZ1hmabkvXNcTocdby6NEZvm+JktDGgNL4mOhItFHRdsSLZv2/POblPcBEaidM&#10;mDBhwoQJE14HRNis1puNMeZm/nfueAxaIYUgOpcJVEJyTY82+Qsre+plIV+kxLrr0FozqyzOHOO7&#10;fgwl0iisddl+yk5ptNYe2If3a3IGXCdd16tz9pXKg27YQnBjjHk/REalNocVHZLaKIcKaOKQaGlr&#10;Dt6XdBgGFa6FS+0rtfvbPa5dUWKHOdqBbF7vuFWFnEK27+6T0/39H/Zjf832yWuIeQ74OqEdbve3&#10;b//CQL44oDDXtolhnfbCqMZtQ43K9j5EJFdC7e3v/md0HfvHwfD5e++5Wm+ee8WDJ7xuzOr6977/&#10;27/z21ZXS5rllnlVc1LN8JsNF2fnaBTtesVmdYWWhNUCIduLb944gQBBhKggSqKXOPZM61is65QQ&#10;uCT5gtD+RSitST7g+56m2dA0eY42xbjrpy7HQNu2tO2W4HsQR9834wx8jAHfRzqJtCnQ6Iqzhme6&#10;GH7xca/xPiZSO2HChAkTJkyY8PrQPTw/v/+73vLEzRA8s9ksBxZJ2vW+7kFIpU91+EVRDmPKdtdU&#10;FDpJiI857CcEbFFjnXNZPbzeMav1gZ34wNYr7JRZa1Cl/mesALpGfK/blQfCtlM7i51VXXtOmaEd&#10;SNP1mdpiqiUkf2gb1qrYaw/ZrBJeQS4BQp8O/i2lWlfp4hhOIa8fEVTCDF21Kofq4AwHnuVruE5y&#10;rxNbH7ps+2Wf7FLWKbuGM8mMpJQtwlprnMsWb/H+gMTLnioeUxoTs9V1lZ1iQRaBuOvzHVTsgdRa&#10;pUEg7q2jLjJ0XitBKZ1VvK57+TddiAmvGV/7p77qP3nfZ/3u+TMf+hUqNA7N3NV4v2TuKkLv6bcN&#10;vumwGrabFZv1EucMt2+cAuSKL0n4JIRyvCklWK1Rkg7OjeFviohgjcnp3iGne7dtSwwBJTksbF7N&#10;cZUlpUjbe5pmS+87Qt8TvUelhEgmtNu+YxN7Wol4LTTKc28ZfoJPMXV/IrUTJkyYMGHChAmvEw/O&#10;zs7f+6630cWYCUlVEYNHStcshFGpDZJ1y6QSoJHoCT4hJQXYIFhb5X5Vo7HaopxDazDGoYyh7btX&#10;2EzHJOBCfg9IKOxCpJJGQswxRddI90DgBrVv3z67s68mjLW/CamVa6T2sIc2yqAU+2yjRR28vy7v&#10;M7zvq6mtUtKM97d9vGWw4cbD7UL2CKpg3M7evP8+w38PQVn7+74Pq01Oe34VJXhY63219sDarQ0t&#10;/VgRlB+TXzfbm/dUXaURfaicK6VGZXp/21NKo3K7bx2//tkqgJTfI4Q+dd6fMeENxenJ6Rf/R9/2&#10;57/k7kef5YmTG6AbLl9+mWAs29UKG4V+u6HbrLGltuf+xQXr5RVvf8fTZT6afOGCREp5Dhqt0Frl&#10;eXp0nmXfOwe0GsLGEn3fs91scr1U15FSxDqN1pbT01O01vQp7khv3+W/WVqjQj7+Q4q0fce6bwga&#10;xBmClfCobf7O41vdV8dEaidMmDBhwoQJE14n7j98+NAYQ9u2VMVOCoxEM6UyU1mshNXMFVVPEUUh&#10;OltoUQqtYHl5gdFQmar0lDqUFqLviX3i6OR4tKzuk51d+vHORgs7cjcER0VJaEUme+yIlylkKv8b&#10;NIJKhSACWfIFV5kDa+0wHzy83vi+hUxKWQ+rIAHGVON2AWN68bAvtasOCWOxJw+P8d6Pz1cqpx+r&#10;snn7vzeF/A6zuvknYWIC0sgmh3Faxu1IOSBZHZJugDhYNyUHLwk7hYw9oqlVntXV1u1s3ilXHKWU&#10;VWRBRjKixs8TtBK0EhRlOySN1lKBsRdYky3LMZQO0xIwNVx8QIbZ4Fdal/OMbxIf0+VvcWhP+OTh&#10;/v1v+XPfe1zNdL/a8NTt27RNj/SBZrWm3zZsNg3Li0dsLpecHC9IUbh8eE6MnrfeeYrQ9SSVzRs+&#10;Nw0jes/eHz2khBSru0EDGq3yhZC+b9lut6xWK1arFV3bohCMNVirs5NACykEur6haTb40GGNwTlL&#10;57dobRCdL8JFSURl8gU19DNe5MOPe5GvYyK1EyZMmDBhwoQJrxOPLi5fGkKX5rOKJJFe5RqMlBLW&#10;5lRitKKSSOe7kZAmH4h9npkdCOHpyRHJhzF91xlFVdWYhUG0IipdKoHSSC73LcMxxlHt3P/98FhT&#10;Qon2lc796p99Ankwj6pyd+ZQWTOqwzGT1d1jr9l39yzOpmzTwTTvNUW267q9u2QMghpwnawPpHiY&#10;Mx7mjxU7FXOnaEZUAEjja+zf7m/39d+LCAYhlPTh4XfXVdFh/fdnc7MdNIAScmrxbl2Hxw6vt3+r&#10;hB2pL33Aw3Gy/9oxRgw7pTyT7HSwXuNalvdNIjGmtGHCG4bPeOe7/8Nv+7Pf/L4P/dz/wzvu3GFz&#10;9gjVtxxVjti0GEmsNms26yVdu+V4URP6jrOzB1TOcDRfsFxeEjUkUQQlBBTaWTAJqzR930PKqVHR&#10;OCqxUGnYm5P1bUez3dJtNwTfY23uNNZa07Yt2llCCHjv6bs8QzurHIvFjHazLf3WgNEkrXOastKc&#10;d+EfCKwe9zpfx0RqJ0yYMGHChAkTXieW6/XDIaip6xqk70eiOZCPTHwAErV1xOQJMaBIVM7grCaF&#10;TEba7Zr5fE7t6kJuEiKRECJ9TFT1HKWzsmpGZbUorSp34kpKmDKDG2Ok77qcnnx0VCpryv/250aT&#10;EFPIc5/XyRWMtsi+b4H8vdrHMIbTuHpOVVX5Szdk26TKs7Lje2iFSDys6SkyqxJBEFAlDbnYgI21&#10;mSiXOdKYir1ZQGIkyaFV2WkzEr0Y44Eia40pSnA8tOmqHVF0zhJjzKrqvn1Y5dArrTVRIrHse37u&#10;TjWfL2ajWjpeICAhJGKIef/3lPbhMcPxUhk7pjcDGPJ8MpLwKWKMLsQ1q+hOm3x3+bcd7dvqlRcF&#10;lMrKrvcYayWm1L7R58P/XzGr6s/74f/6b/y73XLDzcUxq/v3idsNst3gBNq+Y7NacnX5iMvLS07m&#10;MwAuLy95/v5LfNWf+HKWyyXee4yzCBBTRLsK52pQlq7r0EFyqBOa2dxS1zV1XdOHlO3Em6zStm2L&#10;tZa6cigSVoFVeba+6yO97zHGcHx8TFpf0ff9eFGpj4FqccRqu8HO5phZTX3rNJ098+I/fKyL/Jtg&#10;IrUTJkyYMGHChAmvE53vVyNpUwpXVQQPMYSiGspI6CBhtCmBP+TE20LWQggjCdsnRFFlC6ohP7/v&#10;W7SrxsqeYd51IGJDVy1k1dB7j/d+tJ26qvpN9+X6fOmrIiYwu2CqWEJrDOpgHlXvB9mMM51qnMUd&#10;7rs++2mMyaTtmnrKnhK9P1P7arOtBwFYB2ozcKgTv8JifH0e+WAtRNA6hzDtK8bDY/ZV2+v7lW9z&#10;SNO+On49jCupV87EUj5jUiKlkCnyYA1P197n+vu+yudY3i+JEF5x54TXgpNv//f+g//mn/vc37c4&#10;+/jH8asl0raY6Ekx0v2/7L15sGTZXd/5OefcezPzrVXViyTUWpAAsQiQhZFsAQNmHWKMEatwCAbG&#10;YxixmbCsgGACxpYHsIWFQQNmXwwEZobNEIPBeMZMYEWwb5Kalrq7VNXdtb9X72Xmy+VuZ5k/zj03&#10;b96Xr7qlKtQidD6K1H0v8y7nnJvV8b73+1sWc45u3eTqk09w9ep17r//AtkwY5HPOTy8xUe+4MVs&#10;7+1irRemyhqcSnxfa+mrowu8Wy+FIJW+/3Xa/Fvv/hvwebQ5TtcEa95h2/ZQ1kKSJFRasVwuWSwW&#10;/vvYPCzJsgyRpCRJRpoNsNkAlw04KfV0UZt3PsvrvJEoaiORSCQSiUTukrL0ojZJEoz2W2dN26e2&#10;K8AkAl351h2uCSkNBZIkTWhoCEeVHRdV+oxVKRXGCUIvSiF8Vmf3Z58359vHgBdhSeKr7yolQFif&#10;Z9l5tbJH4PM9+8KokyvsXAiB9dWEEyebtj3eXRRNX1qxOsGqaJMQONcL/Q2VW8UqHxUp11v12FWf&#10;2rXQ3A6ycSStsO0YRXP9sPYhh9jntNq1k/iMVZ/Xap1p3FVHyLptda11SOd8XnInVNk5sAicbfJb&#10;XU+Y4nBhHRQosS5oQ0ui0APY2dU6+d8NztBWwg1uc5tD3HzfTDgujLezPqbjmgshnMNFUXsP+LLP&#10;/4IfeePXveETzcmUo+vXWBwfQ16gdE05nzM9OuDWzWvcvH6N2WLGiz78hWSjIe997Ene+8RlXvmJ&#10;rwBgNmsie2WIAKB9yCWlQ8oEYRxS+cJxaTJAqRTnBKauqcuSxWJBXTcVxqVov6dJIsmSFGRCpQ3z&#10;+ZzJZILWFVs72zijOTk5YZSNQEq0saASUAnJYItZvnxKw+Vnb5XPJoraSCQSiUQikbskL8uT0DLH&#10;CoE1KzHiQ3nFSqQ6SzFfImh6SiqJ6Dh2bbGnJPGvboseKVFAKlfujNa6Fc2hEFS3kFI4ZwiPzrKs&#10;ye3stf3p0O9fG84FrMKb+86o6+TVnj5lS1u9WKzEWtet7btOoV3NnWjH0pxjlVO6KqIF622Uzhpj&#10;99pnObbdd8J9g9W69dcm4F1177ZLqVBS9Vxa08n9XRWy6hbMctaga4dQEudMW6k6SU7/WX+nCs7N&#10;mKNTew/49L/9d374p9/2g6+vlwsu/dUjzI9uY4uCgbPUyzlHhzc4PrhJPpuA0Ozs71JbzSKfc/Hy&#10;JY6Wc9LhgLKuMM4yGAxA+cJPVjTfWysQ1j+4EKZGNAXLsiQhVQm10eR5zmQyoaoqBI4kSUiULzyW&#10;KkGqFGmSYV3C8WTG0dEx5bIkHfr/blS1pq4N+zsZlXUsixJtBMZAmmVMjid/BLinWY5nhShqI5FI&#10;JBKJRO6SsqpmQgiXJImoxaoFSwiBDbmNRhuc8QWhhHVtxV7VKeZkrQUpfT9ZJZFN1WTfBsi3k1FC&#10;NaHIKxHpnTqFFJK8rCBJkKlvHeRFj2rDg8G7eKer/jYiqvN3a3B7sM5vBQjpwBmcBtOEIgM44ecr&#10;m9zO0JdW4Iva4Lwb69vsNJMn5NE2ObUuFGFyrTncrmcbwhyE6qr4lMMXBQ7iTzRnFmJVXbnVeI3g&#10;FY71P9G74crWNWvk/0fI28VXPQ5rY/tuak+cd0OvV9+FTuXmTs61CM6+9fWkne0I46ZgFDSFqGTn&#10;/lvXtEdqetY2uczh5qrmWsauClz59RPO4T6o+o3+DUN8+qte/dZf/LGfekM1nzM7Oqacn2DynMQY&#10;hDXMJmNuXbvC9OgAKRznzu1xtMi59NQTZIni5vFtzg2HCAUGx/b2tg+/x/kvtATTVM1GSJRMEPj+&#10;xVIkSOHlnK5q5vM54/EYq337HqUkUjqUBKVEm6owny+ZnSyoK8MgG4J0LGZzhHWc293j3LkLnCxz&#10;pssThEwoao2orDmYL3/7WV7vM4miNhKJRCKRSOQuqbWeB1d2rfBSs7XWt6GpdI2tK/YGA5Cr4lHC&#10;OlAhzFj6IjHCC0CrGke2ceQQElNVDJL0VE5tKI4UXNng3oU8VQBba0SiTs2hmwfadxm7bif4MF7j&#10;rK8kLEKIs/Ty9Kw83HCejozu7tt1VsP1pPJ/vIe5heJSfYe5b7oKuV65eC1MWViMWanZrkvcD7ne&#10;uA4hF7o3100Ct1t5un3PSQw+nDz0Fd3kBm90at16UalWDBNEs7//srMi/Zxav7aNu9x0BOrfp8gz&#10;Qnz6q179737iB9729fef2+e9f/UI4xs3SY1BOYtr2uqMb99mfHjAYj5hb2ebdDhkvlxw8/YRylks&#10;uPseeECoNKHWGpllJEL4EHyhfAEyI9DaoKmRAoZS+vY7WYYQgrIsmc/nLBYLiqIgVauHI8ZZlBM4&#10;KX3OvtaMxyeUZc1gMGIgM2bLOYtlzt72Dg8++BxGo22WlTfwh8Mh00XO5GS2mBXVHz6bC34noqiN&#10;RCKRSCQSuUu0MbmQ0imlRJtbi+8DCayJo7a9ihVYQxuGK0UIRfWhfsZanBQIX9YWax0OQYL0TWU2&#10;hMmGV5IkpGnaVjFehUG7pvWL2hh2HLiTMA0i3buWtil61Jyv6acqGjGtXCMG+65kT2S1r1AcyViU&#10;Uqvc4p7gDWvYjqk/xrB1oWJzV7Q+8+jJvoAOwlQphQiFvKzvfSukbJ3fxgUFQAofRhrGbJxtexa3&#10;824Khbmm+rUN4dPNOitEWyjKhqJcSiGEF7lhnjiw2iCahwFt/94N97rZ30EUte8H6tNe+cqf/cm3&#10;ve31oyTjL/7kTxgC06Njhg5SLLPxEbOjI8a3D6iroqnIrVks5hwf38YKwaNHx7+2lyUvk4n6uNHO&#10;NmCpTdVU2vZ9pZMsRWnIi8KH/WuLHAwYDgcMhkO01sxmC8bjKWVekCUpSgnfi9YarDUYJ1CJoNaa&#10;qjQY7SMGjDFYY0iSlP39ffa2dxgMBhyNxxyNp8zzgnRvH7csmSzyx4xzN5/thT+LKGojkUgkEolE&#10;7hLrXIlzTiqfW6qUQpiaWnhfUkmQoUhTmqCLAmc12rim2JJECC9GUZCkKcLWPsww8eLXiBoQKCFR&#10;SYpAtH0mg3ANubN5njeipxFWTVhzyMFNBr768aaqv91t2Gft907xI9nk9SVSYZswYWstSkicAJzP&#10;CZQdcSiEQIR+q67RVda1obXSsZYTLFidNxRF6s4NTotaY71b6aOY16s5O+sQmPXje25tCBs/S/hL&#10;1YQ2O4HDIEj8VihfhMuJJkRbIqRre34664v2qDRtHzAYa/wDDG3aXOBW3IeHB22hKNuIWtkW6TKm&#10;9vmW0mG1w5ga1bj7QiqE6Il5sXrAYsG4KGrfV7a/8DM/66e/51u//cuT0nDl4qNMDg6wec5927vU&#10;ywUmz5keHnJ0cMByMQPlHzJpazleLnhqMjW3B6Pve1Sb7/u00ehP5suC83vnwWiENZS6RqoB6SAh&#10;G45Q2mK0xda+AroSksFgwGg4ZL5YkM9nzOcnOG0YDFKUb27s/1lZh22+xxZHpWuGO0PmVcV0McfY&#10;mvvuO899910gkZIiL7l+5Qbj2ZxZbXhg/wJOSA7L5S88u8t+Z6KojUQikUgkErlLrLU6yzJnh0OW&#10;qUTUGiVkk0bqcMaH/bXFj5z2OaSJb6OhUkWSJWRZQpIoKm0YJAlSKBwWbQ0uSLeq8mGHTd5p6Ouq&#10;lM+bTZIEwcCLGavb/FWBIEkUaTaiNroJW/bhqqvQad/SYzjMVj1eCf12fTsa52jCW13rDNamQCaK&#10;VPq+uM4ZH3otRSNowQnvNON8dWbvUHqnCGv9qxGdaSJxVlNXum1Xo4RASYEQyrf6CS5wEz/rNakP&#10;+basQnKDMA74XrEa6/SpUN6mNDLG6XV313WEvvBVh32Oomyv65xvteN7CltESFrGV5MG3283ESnG&#10;2KbytUVYRyIkTtG6sUnTW9hg2oJAAFYIZBPyrevSP1BQApkmvpq2M6RZ0jrovsp0cLgNzmqMdSSj&#10;ISQpeVVa52L142eKkuqF3/g1//hX3/y/fPPfnly9ys2L76FcnLBrDUoIzPgIUddMjw6p5zMElt29&#10;cxhgejJnPJ1wbFP9sOUbjyaTHx/AK17yko964OM/7PlsiQGz2YJs5KMTsu0BDFKWdYmrLFvZgFQK&#10;3wO6tkgUprZMxmOOj44o8jlKSKwDmSVNPvrq34C2lrLWLOuSWTHHZoLh/hBdKUa7O+zs7XF08zbv&#10;/qv3oFTK9tY5TKVZLGuEGtST8vi3nu31vxNR1EYikUgkEoncJc5RGYyXNyHMVgJKkSiBMF7gGXzF&#10;WutkI3x8bqVrkz6DgAsdPYL4MahGxMoQ5trQdxyBNn92vd1MyMcUqE44bd+N7FcfBpp2IquQXyFB&#10;uqaCMfjqzY2IlE0fWhfG08yxuaIXhWZV5VfCqs2N8+K3FZtuPVhYOEBYhJWYfj5uZ+vzRQXdYON2&#10;TlikWLXnWb+Pm6se988f2qWs1tysfb4SFGHr8MLX+Os60YZUyzDOpkr1+nl6TrEUiKadk3/QEHJp&#10;m3Dl9v0wcNuErfv2RFJCIiWueeBinTOOWP34mZCq5FU/9rYf+b+/+DM/98GLv/9HiPmCejaFqiDL&#10;FJmE6XzG4cFNyjJHG0M6yCBJKWvHzFienMxP/uv1y68/qsrfBHhw//wrX/zhLx1tJylCKHa2txlu&#10;DViKGpGlyCxhkCk0FXpek7mUva0d0p0Btda+dU9Z+YdNxqLRDNOs6eWsqevSR05In4qQJAlpljFU&#10;ivHJjGyY8bznP48ExaVLlzi8fgBAojJIB5zb2kMPBpzU5S2Ne+pZvQFPQxS1kUgkEolEIneJc05r&#10;rV0IXfU5lwqUxSVJ6zbSuHq+yNDKJQyvbkVcoC381BVr/aq6gbVCTs3x68KLlahVqs2zFD2B26/i&#10;220x0x0jrAoysWksoiNq28/8NrTp6RelCmHKVVW1BY5OhQmHn7tpta2Juj6nrkC1Tdi0c6atBnyn&#10;ufbu79rvIQy6v27997rtftbGYtfn3l+Ls1jlJftQ9VAkLLR1An/vM+XDzcOccU2BKylRQqKb6xlt&#10;dBS1T0+mklf8zv/56//5b33CJ56/fvG93L55g5FzuLrC6RqRKmTzvT0+PkYoSToaMhxssagrxidz&#10;nji+ffTbVx7/BzOjfz+c91Wf8PLXftiLHiKbzhFZwla2g5OO7eGAQliEUiiVoiuDERUoyfbuDjaB&#10;yeSE2WxKXdftwxCfjuDH4f/7YhkOh+zs7DAajaiqAlSCzvNV1IgxTCbHXL58GV0ZHnreQ5SFASUY&#10;bo9YJoplvXgHUDxLy/+MiKI2EolEIpFI5C5xuEprbSWN8LSNMFUKF8Stc8GcI01TQlhoyBHtClug&#10;/YMz5MKuCV7HRiHVZZPYaga7tv9ZorYrrvv7nCW+giD0uZyd4krtOc4+tj/2s/bz4+rmip5mU2/b&#10;fjXjTfnEYfxPN8YgIrrn7p930/0MecGwynHuCuq2yvOGe9O9thCuzZ+21q56Fbdjc717f1pwW+fQ&#10;xmhiTu0dkYiX/sqP/vvf/OSPf8X5yeERt556itFgQGZqjJVYI6nLknJZsVwucQK29/YZbG+ROzgc&#10;T3jXU5dv/fZj7/6cpTHvCufnq3YaAAAgAElEQVQV8OAnvfzjP3lrawvy0oemJ4J5MWeYDEmEwUhB&#10;bTRCeIE5kANIBePxEScnJ8xmJxhjqI0XtsYIqlIjm2dWg8GQvb099vf3EcKR5znL5ZJbBwcUdYk1&#10;sFwsWC6XyFRxfnuHra0hUmgK5wMKtNZMlot3PJv34JkQRW0kEolEIpHIXeIctdbapk1lXHSn0FHH&#10;sfOOrSBLM1y34FLj7p4tgnqi0647t+Hz7nHdgkqbRFwbodr5vd2jI2hbgSt82LJSisrU6we7xgVu&#10;rqM43TKoS3AYw9xWbup6gaqucPW5sU2ornNskp1dR3qTi73qG7wuXDcVyHom4++HKoe1OtXaiXUn&#10;NtyXcH/XXVx7yrFfC6uGNvy4nReicWIbwdrkSSsp21DrttiWs6D8ObUxNdGpPRMlxIt+4i0/8P++&#10;8hM+4fmPPfJXPPbIu3nRc56LTHNMVeG0b7NVLBeMjw85OZkgswH3Pee5VDhuHh7xyNWnxv/p0Uc+&#10;v7D2Xd1zbw8HH/2ihx56UM4WWCWxOFApKkmwzpENhpTOURRLMpVybmePDEW1LLh1+5Cyqpgt5szn&#10;cySO0WjE9tYWdV2zvT3CWt/aK02SNlT5xo1b3Dq8ye3JFKscoqm4nmUJW/ffj7KCeb7k/vuey7yq&#10;mGtDbQ2zIr/ybN2DZ4p8+l0ikUgkEolEInfCga6q2sB66G9X0HadO6XURhHbFzddl7YbehxYE8xn&#10;hCN3j90ksja9+uPvX68/hnYdekK1v+2fuz+Wrojvnn9tXo62iFV4heNWxa3OFqjSnZ072xf+/TH0&#10;xxLG3B/HWWI2vN+9/32XfpOj3H2F/bvn7oc696/bJewPYK01DuypnSIMk/QLf/tXfv0Pv+arv/rF&#10;tdYs8jn3PfgAj198lLLMqYocIRyDQUqSSGptsE6QDEeQpRzOZrz7ySeK33rk4a8srP2L/vk/7qUf&#10;8bpzO7syae5nXpVUumZ7exeJIktSBjJBIkikYjAYIIRgls8pq4qqqlgsFozHY2azGYAXttvbKJUC&#10;vrdtWdTM50um0ymz2YyiqDh3fg+rDcv5DCG8IE4SicWCdAxGGXvn9n2+v5JuXhaXPtDr/74SndpI&#10;JBKJRCKRu0fXWmuUFxahL6uQEud7r3jRgQOCOPUHdosxmU4BpW4YbF8kdXNHN4XR9kV09zPnnP9j&#10;dYPo7G7vJH5PhbX2tGBwUltHtdVWT58z2j1HX+CFsGtr6rX9+2J+9WtHuLrQEsch2CxoN15zw/k3&#10;jbv/8KC7lv39ugJ4k7i+0/pIKdsWSNYa3xc4uPLO+pZFQqx9j4Q1vigVkHRyarWxMfy4hxDi3Gs+&#10;9TU/9Fu//hv/0FVaXj24jpGWF3/khzM7PoFyST2dkEpJmqQoJclGQ/YvnEcNMmrpuH54m4cvXTS/&#10;/Cd/9IZpVZ+qGiyF2P/q137RV6TaMZvnJE7htGE5z9nOMlIhkUagEGwlGdIJivmMYlFwcnJCkiTM&#10;lzOqqiJJEkajYdNGTJAISV1WWKNRWdr0e5ZImaDSjOFwSDpIyZLE5+M27aFq46itwVm4cXjA3v33&#10;U+gSmyTLXOv3Phv34n0hitpIJBKJRCKRu8SB1kZrVLbu6AUREgRmU/G4L1w3CcnAJldT9HIk+8eE&#10;8NYgbPvXE+K009fOpXmv6wz3RfbKjW72aQ63nTY7hGObBWpXCk4JuXYunTHcib573N2Gz/thwSsR&#10;aZrOPRuufwcRe9ZnIb+267r21zLsG155Xp56SLDJqe7f2+73qr9vELvOuSa/cuVki6YNUBhjiDe2&#10;1tZEUbtCiPu//PVf8Rs/8+M/8ZrDGzfJkEzGR9SLHGWhzHPOnd/jZDr2raukI9cVIBju7WEGGSZf&#10;8uQTl/mvDz/8Mwd5/rObLvORz3/BP/7sV/3dC+99x7uYH084PxgihaCcL1lmGVs727iyJkkkWyql&#10;Kmqm8zGLkwVFUaBSQV3XWGvZ399nb2cbKSVlWQKQpJIk8a7tzv4OFkdeFiiZAJJb12+BgnN7e4y2&#10;txkOhySJZbksOD4aY+wxLxwOWORLiq2tQwPHH8C78H4RRW0kEolEIpHI3VPfuHGzesFHv4zJ9Kgt&#10;2GOt83981r5fbJIk1LVZy50M+ZfdIkHBse2GowaxkiQJSqi1zzaFHgfR03dtW2dYey0jvUTG6kb4&#10;hHN5qxUlZJurKWnGGSo3h2sGp1LITgiyaFvrBMK1u4Wcwtht06cWVqI0VI1uQ28bEY1eF3rdatHO&#10;OeqqWs256dKL8C1wEAKtdSvwwri6otJau1ZdONybsIZ1XZMkCVmWtdftisxwT7o5zd0HA0mSrK1H&#10;N2zZf29OnyegtSZpqk6Lnij3zrkkFIpKhK+U7OR6/rAxhnSUUpSlb6wbAdj6qv/xK3/tZ3/mZ15z&#10;4/Jl8vGU6WyBMpZMJlRFjstLbFlQVRXZIAMHtbFIpXBKcnx8xMWnnuK/PfzwH7zz8PCbz7jO3ne/&#10;6U1vvPiX78Qscl74nOdhZnP0cs4oG1DnBS7NQArqZcWyyJmfzLyYFYIsUdwaHzGdzxBStmHJgyQl&#10;G21hrWV7e5tsmLK3t0dlNDdu3mQxXyKl73194cIFJpNjpJTs7+8zGG2xLHLS2QInYFLUbE+maATz&#10;2jzlYP4BvRPvB1HURiKRSCQSidw9tta66ueDBvohq10R2hWtsJ7z2N13k2PbPXe/aNSmsOT+GDa5&#10;lZv27e4vrC/K4uS6I702Xil9T1XRacEjguAC1/MGu9dbczDt+poIcToUu88m53mtNZKwTR/XzevT&#10;fdDQDwvu5jh3j+mP3xjT3o8g0LvCN7T06c6369r37+OaS3+H78tqv6ev4Ozn42qeLib8Q4REqY/9&#10;5//sW//u4vohx09dR+cFUlsSmSCMxc4X1NMT6nzJIE1xgHFQOkNRVIxPpjx25Une8d7H3/vfLl96&#10;LWe0wPnUV/+dN7/8hS/+sOPHLzOdLamLCl2UoB00z5LqUmNMTV4WLJdLFvmyfRAjlEIqRZZlSAeD&#10;wYBBlrI92mJne7t9KNJ90OPzb3OKukJlKeXJgkQpRoMtBoMRSZIgRYJzkJeGNBHU1jDc3uNoMn4n&#10;UH/AbsT7SRS1kUgkEolEInePK6uqFbVC+ArFreDoiRI2iM7w+VmiZq3YE+uirXUyG2cwhA+fFVqc&#10;tI5q02MIh5DeyZTBNW0Iwxc4pPShxlJKL2rpi9pm3FK2Ick+n7V7LnGmiurn7srejrYJ35YKP+5m&#10;7KEWssNinUEEg1hYnLNYp7HOtGPJsmRjWHVY8yAM+p+F37vVmzfdx/69687Pn+N0vvJZx278nliL&#10;cJ1q0bYntHufy873yXX20yE5OYI19pYdz+fXbhyfS8qS1FgSC8pV1MsCfTyhPB6T5znn7ztHXhXM&#10;i4J5seBgOuHS1af4i0ff/cQfP3nlsywcbLrG9tbWp3zXt37bG8rJjHqxROclpqwwjfse/u2Wy5w8&#10;z5kvTpgvl1S6BNl8L6VAC4sxNbJp7xSiQEajEcPURw+UugYnMdr3RRZCoWSKS3xe/2iwxc5oB4XC&#10;GJ+SIBIFUpClI/Ki5Pz9W/bmU0+9/QN5H95foqiNRCKRSCQSuXtcUZSlaVqp9PM7rQihqSHHVuDc&#10;adEZ6Du5/RDiRCUbxVD32LNcY+9Wrn7eNIZNImv1/krIBlF7J5FqO8d08037+/Xdx03XD591c4K7&#10;Y+vP56y8WSnX+8RuepgQHFdY9ZxtxfYZlagDobpxyLHtCuiuY31W/uwmx73r0iZSYnvz8/Oxrag9&#10;6/sBvoK0n5+NorbB4m69+c3/8uGv+qIv/tT79/ZJEChjcHVFOV8yn82o8wKjNbNlzsHxEbfGRxzP&#10;T7h6dMCfPf7o7z566+AfWXhy0/mVlM/77m/99l/cV9nw+hOPYI5P2tZLFkdtHAtTYauSRCny+ZzZ&#10;fEpRVSAdIkvQxlEbS15XLPIlWZKyt7OLUoo0SVBNekCWZSityfOc2XyGc47d/X1YzJncmCCcQKkE&#10;Z2E+X1DomtpBrS00NQAWRcm2ddNpUfzpB/pevD9EURuJRCKRSCRyD6jqug5hp1JKnO5XCvaE8Fxr&#10;V0Kv66z2K+h2w1jDz2mabnQSN4nUs0KR+4KnHw4bju0SBOxZQrY9ZyNmnRPNNuTJNnm7Z1w3bFt3&#10;2vUKM7nO1vltp9Cx/715L7wvEbgm11R03LC18fbYVMCr64R32xptusd3atXUnXf//b4727+PYb82&#10;x9Y6jDU4mjxmG/Kym+9Bs07dSOv2es5hrIk9aldU//H/+y9veej++155YWtnaysdsJWlJAIfBq9r&#10;rDEYC0dXn+Ta4SHXDm9xczY5fuTwxpuP8+LHgPKMcyff/BWv/5W//ymf/oJL73wnxXyBwpANU6qq&#10;orIGrWuE0ZTzOQmCIl9SLBdYHGqYIHBUpqTQNbPZgsViwe72DlJKhsMhw+EQIRR1WaMrQ1lXTGcz&#10;jk4mCCXZ3z/Psii5deuQrVQyylKkyqhzyzRfUFlHUZUUlWGUKYy1HM0Xj2r4oG/nA1HURiKRSCQS&#10;idwLnNbarLl4zQdBpDjng2SlPFvMAmtFgbqC9qxQ5LPEaZ+uSLZmFSbddyc3OZtrYitcsyva2ms3&#10;W2txYvU7sNa/VfXG3RfU7bz7DwTcZlf3TuG63fmE81a6PLVWmwR8tx9s98FCNzy5e97+dYMTu55P&#10;uxLM/TzaO4YchzlbB+r0Z919Qpg3wd3t3APXKP4m/DyK2g5LZ37z+37pF17xkvP3fe9D585/zoXd&#10;neEoG8iB8gHcttauqms3nS7qa5Pxzcuz8c+PnX6bg9t3OK36ks/4zJ/75td/zWsO3vsEy8MjnDE4&#10;KdA4SqMpnUEkkkQmuCThxo0b1FWFqSpEIkhciqkEyzonLwsmx1N0WZFI1eaKa63JdU5VlAghKOuK&#10;5XJJVVUMRkOEENSVYXoyRYy2UAiGTiBlgq4ti6KgrCqs9f+NGAy3uD6d/OEHau3vlihqI5FIJBKJ&#10;RO4BxhjjnEM1FX/7opbe712BGvI0gVYwdT/vu7fd3N1Nrl7fFexez1qL6Zy/K47DeVcte04XqRJS&#10;YgkOcchlDdft/BDGL0QjcFdhsqjTYcib3MxTAq8n3vouad9F7e8bBLPW+kzhGOYfQoe7YjS81xe7&#10;fQHc/blfGdmv9elrbmLTPGjCop1Zd+rDvfHnN51rufZhAM5hhQXV5NQaU5158Q9RNO7xx8a3v+ji&#10;+PaLB0p+fCblixIpHpTgam2OS2OfMvBYBRc525kNqM969at/6oe/51//w5sXn+DgvZfRRQ5Wo63G&#10;4CiqggLDIEkpy5ppvuDa7VuYWmONRiYCuVTUwjEvF+R5TjkvyBpBWxvNcjanWuYkIsHUmjRNWRY5&#10;ZW1QKJZ5ySy/xa1bt6hwPo+2tmhtIVHUtWGxXGKFJM1SrBNsbW/b27cP/uADseb3gihqI5FIJBKJ&#10;RO4BxlotnCVB4iy+UBQGIQVWCawAaUHhc+gCfcc1CKnuZ33h1he9fYEWckH7+Znd4/vub9i/Hwrb&#10;HyfCF8EKju36sX7fpAn5pSnYZJFY53M+/U4S30nGb33YcFgVi3RhlQRCOISTOAzOCV/8yd4hX7Qz&#10;5iD6uq6qc27VvqjveDfiTyWrNdVO45z17nMTxtwvwtUX00mSrDmxp8X2usjunmOT+04o6BUeDGgf&#10;ZoyxIPx3CoCOg9zclOYEEuc0zgmcE0jpP7IuOrVnYeGJ3NgncvP+dzz6uI/8yO/++X/3o19txjOe&#10;fM+jDIQgXywYbA2x1uG0hqJGaY0xhul4wuVrT3I4n1IZjbYGpEQUEuOsF7RVzY6AYSJJ0xSJoCwK&#10;Cu1IhQIkuSiZzedYKWGQcDQ/4ebxMdcPbjEF7ksyKuPQeYFTcDSbMa40AwmD0Q61dQzTQTWvyofv&#10;2YL+NRNFbSQSiUQikcg9YLlY2t1sSDWbkWqDM47SGDS+5+lwdwuZa6qqwjog8eIoFPyxbUioIR34&#10;CqZdIRlcOOkgket/wm0SeH3B23X1pBK+x6lrBGKzv5I+NjVJVHuO5gpYo7EGnIZaCIRq3Ewl2+q6&#10;bVitqXGWduwSRRLcSyWxRoOwjRSzvleutxNxWFTb3taP0Qs6A84L6lCQKxBCMLvurdZerwVntTv/&#10;na0ttK69+HcO2eTbWusw1mLqai1UOh1kaw8A6lrjBKf60IY1C9furqExBq11W/2464wL0fSitQ4h&#10;Bapx4dpexkKC8D1qfXEhUALfNglfGKrb2xbn2xJZLEVRYIwhSaTvU2os1giEgXQw3Fy5K3LXvOyl&#10;L/2Wn/+hH3lTUhr++Pd/n+NbN7kw2GKQJCxPplRFic1zFIJtHNPljFvXrnDz6IBqlPDEwRHZ3g4q&#10;zRgfHAOWPXbYH+4g9AJrLeOjI7ZEwnMvPMggHWKtQZuaQhtyY8jRzOcLrhwfcPnWDWamZCgHXC8d&#10;57Z3mRY5i3wGEgYjn6dfY9nb3UFlg3np7JVnex2fKVHURiKRSCQSidw9zmGssI7UAtpC00LGSdDC&#10;kViHcL73qtsgJTblU/ZDW4FW/D4dZ+WWtg6jABxYnC+m1LyFbARq2EXQfi4RGOFn280L3RTKK5um&#10;mwIQwjudQngxJXBYQDjdFpWy1nqB5sA5g3Mgg3fr9Onx9+bUnfdZ6+PHqxEyJVUJiVRr7rRSCVmS&#10;Utc1ON8KRyBWBamcw4rNRZ26dEV3P5fWr5dau6+bHHMhhHdgHY3L7bxb7AyyeajhmiJG4aFEELah&#10;YJmfk2rmJzHGYEx4SCCRUqQbFypyV7zi5Z/wHd/7Hd/55i2U/KO3v53F8TFbWcZ8NkU5qIsC4RwK&#10;gc5LTuYnHI6PORofs6xK7HZKen6PXMBsOqHG8kB2np3RHlQ5aZpybmfE9nDEdL6gnF9lf2eX3d09&#10;knTAwfGYhdHMreZEl1yfnXBsSgpAC0HqJBQlRb2k0gW7uwP29nbQVc1isURIRWH0gYPZs72Wz5Qo&#10;aiORSCQSiUTuAdY6C6vcxTXB5VYlaL1w2VygqB9mvDFE9i5oj29DYR3GBcUmUMq383CAE6LdEtzi&#10;xrnUxrThx91Q6DD2fuueU+JTese531ZHsC5K27zk5rN2LYVcO65faGlTAaiuM5rnOUmyypkNTm+S&#10;JCRJsnau7lxcI8CFVO169HOZYb1Vz6YiUVKur1N7npD7amybI2utfyAQQso3zbGfjxzm1C005ppc&#10;XGNW1ZGVUoOn/9ZE3gfEJ3/iK9/yg295y5u2keLyux/h5lNPsgXYqqIuc7LRFmWV+3tvDSflkoPx&#10;MTeObzMpciqluHHlFunOFmmWMhQKgaauFrg0ZThQPLj/IA/sbiFRzCZTFnVFYipMvqBazrk2uc28&#10;rpmbmrmtOS5yls0AZZpga0td12itfZdna1FCkg58WLRSioXRt57NhXxfiaI2EolEIpFI5B5gnTN9&#10;cSal9MZnI1hCmKkQ5lRLnK4AuVPOrGhCVJ8JZxVDWqvei89uVUJAJ1TXu7SN2JJNiLEQPjwW1vKC&#10;+9fsFkratF0TrhvyeNtxO07t351HV6h259sVuqeu34QvO2dPfR7E4Ka1b51WZ1EqaUXtJrpj6gvO&#10;/kOL7n5B1Npat31uu9cO35++oO/m74b9uu/1i1WFrZIyOrX3kFd9wiv+9x/93re+KQPxjj/8A2Y3&#10;D9hWknI+J7WWra0hk/Exeb7AGMeyKJjOFxwsF9yuSubOop3STiXHEvlgNS/ZSweIUcY8n1GVM3bP&#10;PchzH3yAxGq0tuye2ydJMgSSg/GEG4e3KZ1jqSuW1rDEUQuBdAI1zFCDrBpmW6krCjEaDkEI6rpg&#10;cjzm3LlzXDh3HicS8rK6U0XnDzqiqI1EIpFIJBK5BzjnbFv8pxFECoUVAid9b1alfOXbBIcTkia4&#10;tWklKpBCIoXEiuZ3vKMZclYRAifdKSe0T1dUbUSGTq4rsY3svJoxIUBI0baBoQlJ9mKvd8qOo9wt&#10;pHRWvm/YCuHn2f099KNVcl10hn2scUjni3EJG8SiH7VoQnKFdc0YbRv2LRvDfDj0+YehYFZfQPbZ&#10;5Pz6HrA94RyEq2PtPeFo8oald8Y65xVC+EJQ0PT0dat84J6L76svg6lq4LRo3VSoKryCWFdKoVcP&#10;WKIWuEd81Atf9E2//OM/+e3HN26KR975LorDIzJrKRZzyumUC/u7OCyHt28iZMrxyYzbJydMy5K5&#10;rhhbzbSqb1+vizfkuLd/yrkH/mBy/fpLXLXk/gvn2EGzvT1ia5TgjGa+WIKT7J0/RzYYcjQ+5ubJ&#10;mFvLKTZJKZ2lBLQSmEShSLBK3rw0m3zmcx968D+Ut5avMKZmd2dEsazRVYXEsrOzQ146qjw/frbX&#10;9H0hJodHIpFIJBKJ3AOMsabvyPUrDAdR0W8N02UlXiR9JzEIsP45+68+fVevO77u66xQ6O55DM7n&#10;cnYEbH+sTxcmfdYa9dehP5Z+nmp/v75j6cNtzSmnM4Qeh1cIO95UEbrfNkdKiWTd/e07ppt4uvVa&#10;K+TVfC9W4cqr+y4dOLfe77a/RkGgbwpR7kYEKCmjqL0HPPf8+a/8zZ//he8/fuqafPLhRzi87EOO&#10;6/mMxWTM1ihjOh3z1FNPcN8D91NbzUm+4NZswu1iwZE1HBj9yMVq+bdnzv6qdu7g2nLxrz7ieS9g&#10;Ryakpubc9oAHzm0xGEC1zDGNm48UTBYzrh8dcVJXDPb3WRrNwmkKYakAIyRWYm7n+TdW1r67TsTD&#10;xhiKeokSjq3RkN3tLbaGI4TwIcrG2eXTzfuDifhFjkQikUgkErkHOHxz0FbYdDSaFxSr36WUbUGm&#10;TfRDTMMxrQv6tG1G+qG3/ZcvOOWtzKZNj/Bth4QAJxv3uKlAHIokta6iWOWChu0m4bw2oq7A0qvQ&#10;X5/OK9rQYOet42YWnuCKhpcNnWjC+JqtDdcQ4DBYZ2mrcgnbCL7E5xJ2nGTdtFQJvwenedNDAJoq&#10;yd0Z9vfdJHi765Wopv9t+LyZgwz7pKG4kwVE27LHGoPuucb9UO7uthsGHubcHYsK6jfyfnP/3v6X&#10;/8qP/ORPmOkiefQv/pJiPIHlklm+pJidoITFGc14csRisWDn3D7zYsm8Klg6ywzL7ar6syvL2ec7&#10;OAzn/aSP+phPf4nMELMTtrdSUDW7WylKQGphNNxBDQYUecnheMzRbEphDWKQYjIFIsECBl/cbK71&#10;L5bW/hrA0WzyyK6EoRog8d/nna0hu1vblFqjkgwLp/8RfxATRW0kEolEIpHIPcAYW62JmRBoKlai&#10;1rlV+C5SbBSA/VzQfuirlBKtzR3HclauJ/iKua4ZyCZ3ty/Auu+1YxGdNjSdfe7kVHbZVFwqhOoG&#10;UQmdv6rd2W7zprzZbk5pl+CShiJK3QJKzq0KRfWd1zUXVCpKU6+EOJtF7SaRG8bcdWpDAagwPr+u&#10;snWZwzHhfFprlDxdJbtLmE83BzfM21qLkME1Foq2DnbkfeXD7r//K9/+G7/5k+ZkMXj3n/0521Jx&#10;PB5Tz+fURrO7PaIsC5544glG20N29vf4s3f+JbWTTPMFS6M5Mvp3r8xmX+hg3px28DWf89qf/cbX&#10;fsnrfueXf4mhTHj+Aw9gkwqRGnRlGKQZg3SEdo75bM50PqOsNAtdk+c5w/19HKBNjTUO59zBSV1/&#10;Sxj3rZPpn9yXbbn9rS2RCs1stmR7mJKliqrS4Nvd/o0iitpIJBKJRCKRe8BisdBZllEGl4+VcFRS&#10;ogRI43DaoFSCNQbbiI9+CLBtRKsUvgIuANZhncFqQ5LKUyGr66G8XacR7yyGlE8X9l0Pc+4KsRDu&#10;2hd9YYy1NmtjDqz6sJ4Wnd1w2a5wlFKihESpBCH9nLTWTZJssyZSYIxpK7a25zxDRGZZRpakWKna&#10;MYH3nA16LbwX1h3Nuq7b38M6hLlARzB2b75r2u2EcGF/QOs4r83fWqqq8udobkq7l/XfGd040Ulz&#10;H401awI7SZK1PNr+eldVtVbVuRv27BBIpXBAmqTPrOJY5BQf/1Ef9U/+/b/9P97q8jJ97J3v4sbl&#10;J9AnM0RVY8sCq2uOi4Wvlq0kN48OOVkuqK3jZLngcLZgOhz+lycnsy+Ctjhx9pX/w5f+wtd/yeu/&#10;5N1//IdUy5wXP/R8dnczsq0dKldgjCUrtygLy+xkznR8QlFUAMhEoYzPGZ+fnHDuwn2Mp1PGZfGd&#10;Dtoc2VmZPypG21Vdl4PRMGFrmCGt4epTV3j+Sz+CaWUYDodbz8Kyvt9EURuJRCKRSCRyDzDW1mtu&#10;IqddWCF8MShrVyJkUz7lWf1L+65k971A1+ndhGwdxs1Ocfc8Z726+3Qr6oZrB+F5lgvc3bd9AOB3&#10;ALwotdZ6IR8EaUds98fQJxRa6ou9kM9s7Z2d7rPWow0fbkR5dy5BRIbiU5to1yJsTzm6q7kCbdhx&#10;eC+833V3187b0M277uceO1Ytmowx0aF9P/jUv/XKf/Xt3/BN3zaSSrznL/6SqxcvMsD/271+8wYD&#10;JamqgtrUaOEodM2iMpTOUQNPHBxSbu/858eOj78YyJvTJq/7gi/9uf/5y1//JbeuXKdcLhlmKUKO&#10;GGYSgWnyqSVJlnJ4+zbXbt7gpCiopcNKiUSgsoQ8L8myIZPJFNLkz2az8he647e42dbOVjWw1cDU&#10;BcpZzu1sUxqLqStqC9qYv1EPPKKojUQikUgkErkHGGvrrgALotY1ZYS9yFgJ2URKnBAYaPpFstYL&#10;1v+6yjtdC7VlvXVL2Lf/XqAveqxzSOt8tWBWfVPbqsfNZzgLrqk07HxVYSdOh/f2RW9XSG0S5SI4&#10;xs3PQjYuc3N8lqRordHW57rKUA0ZgZQKY/VqjZv/WWfbXrbdnGPZLKCUgkQKEiUpjH7G97UfDt7P&#10;Yd0k9ruiMxzbzYkWTQi4bXKBnXFtji1A2nGHhfDVobvnr+t67fPueDatfRhfdyxOSqq61sTQ4/eJ&#10;lz30ou/4qbf8229bjHooffAAACAASURBVCfive98hBtPPIHJS2rnqPKCJEkwVpPrirwoqISldIZl&#10;XbEoDTmOxWj4x5fm866g5RUv+9i3fu2Xve5189sHLMa3cVYz2h4hjSBRNcY6JBKpEibTBdM8pwJE&#10;mvj+0nUNwrfrMs6RZhmLsqxu5Yt/Bix603Db29s2KaDMF6RSsbezixECnSRgNMaa4QdyXe+WKGoj&#10;kUgkEolE7gFa67LvoAFroaorUWMRvbzKvnt5J57Oqd3E2n69XbqCpx+KfApjkVJhcafCX/vX6ofG&#10;tg60XAmutdDrU85lEMm9393K2e6OoXvcpnXphvDeab26Y+6fzzmHbu5z93qrfFhFVVVr51oXtKsU&#10;1rbwl1vt290/7CPc+n3pji3QDTfuXr/7vfKh3KoVtbP5YnJq8pEzefEDz/umX/qRn/wXLEpx47GL&#10;XL54EVHXjNIEkxfUVUGSKcpSYwVoKdFAjWBhCsZ5yWGxfOTysvj7dATtKz/6Y77jh7/7X/+To2s3&#10;WBweosscR41QoK3Fakuta4y1OAy3T04wmSLd22Yxm3OyWFBYjRyNyLIhNQIrFbVSv1wY/Xv9eVgo&#10;kBRg9xMJQ6FQArJBhtjeYeLTe3c/cCt790RRG4lEIpFIJHIPqLUpjTGtqwr9AksrkSKlRDYhos65&#10;tbzNfsjoJmElpMBXxj2L9euvR73KxiX1DqAIjml33M3/rV2z6WlrWYn0s8TvpurB3Tn0xadwDqzF&#10;Wb9/7ZqCRtah8H1yg2gzxrSNYDcJ4P66hc+6ok92Wt70HyJsGm//59BXlt78whVP9d0VTUfiZq3L&#10;2otO4dbHHXJxW2fVrfKGu+K9W6Cr24c25A/XdX3quxPG0xbLAo6m02tEnhHPP3//1/zKj/7M92fa&#10;qXf+4R9DUTA0gunJHO0cW8MBQkqWRc6yKlkaTSnAqJRKa3Jjub3Mrz5e5J/XrXL80P0PvP67vuVN&#10;/8JOZmJY1hS6YD4bUxYLSpPjnEFYR107ykXJvK5ZOINNM8pKMimXTGxBIhOGiaKyhto61CBd3FrM&#10;/rczpuOswOiqZphmDJxleTIj2bGcu+8+hmZIqevY0icSiUQikUjkQw2tTWmtRQahRgj99CG8Pm90&#10;1TImENy9TSJkMxac6gjVTQJ6nXVXz5EkKQBKCGyzdUL4/qtN+LO21v/e+Vw4h7Nu7bybrhtEZHit&#10;ubS9cFhjzKrQql0P5w1hx905+nZJm+fYD/VdO6YzNrkh5/iZiNk217XJ6+3m03aP7+dEt9NrxhGc&#10;VEmvP29PtHYfHoRt9zrdNe4X6ArfqbBfm1Pc5APXdc3hePLYqYWInOKh+x583X/66V/4Mald8u53&#10;vIvF7TE2X6AXS2Rdk5cFs+kxKhEMd7Z58tINCmMxUuKShNwYxstydrnIv9TC1XDeRKkP/45v/qc/&#10;8OHPeZ561x/9MUNnWRwfsZxNqOsSUolKMqT196vINcezGYthSukMWjp2HryPfZWAUEwXS8bjCRrY&#10;292+ZJy9dMaUZJJIVeqK3TQlE4L5yRRR16TnzyNkwsli+cgHZnXvDVHURiKRSCQSidwDjDWVbYSg&#10;D6XtFflh3bnsFljqir5ueGxX8KwE0kpg9cVxN8f1VB5r51yZSlonUIrGMcSLrLBVQuCs75+qRNOC&#10;yPixuc41pZSncmvrul4TWt0QY6VU4xC7U3MI5+j+3B2/FL6StLYaIdZd2e78pFzPJw2atg335bRQ&#10;PMtV7v+86ZizHiR0K0sHl9la2+QR+7UNp3WuqYQs8O5cO2+f6exvgcCb2isx3S8yFs4VqlcHd7q7&#10;tlprClfq8Xz5rlMDj3QRr/iIj/7W//CDP/5dxXSWPPyuh7GzBdJobt88YDabMRikVLrieHKEU469&#10;+y8wmftw4BqJlpJFbaePTI6+rMT9Uefc8nM/47O+/+M+4mX3T28ecmE44OjqVVRdIq1GKv/9MbWl&#10;rCsWy5LlsmSxLJkrmJaa0WiL5zz/Iba3dpnNZpSHtzkvJYfjMZMi/7U7zStNEjWrKmphUdkAZy11&#10;UTA5HrPc3TXH8/nv/HUv7r0kitpIJBKJRCKRe4B2VCFUVApBYkUrGL1odN61DUWC3Lq71y2+lCRJ&#10;+95abmUjam0jfkA24k7inGm3QiicswihCHIVXPM7SAlYiWtCiUP14VaHS4GwAhf6oTZbJwU0acOh&#10;eJFgNSaaAlC6qtccUpmsh14ncr2CcdKEK1vRuMPtZw5H0ydWglK+yJLpFUpatTJaCdmuW9t1TqWU&#10;lPUqJ3ZTCLPqhSefutdanzq2O44Q/hsIa6G1xhlNliUI4e/Hyk0FJ1yTE1u3Lm7IpxWu6VnrJMJa&#10;LKzaCAkQYlXwy1p/j/01HC6EcwuBU47SOaZlWSxr/eipyUUC4rNf/Zq3/uz3/9A/vX3lqnjy4kWo&#10;Cg5vXiMtc4RyaFtxdHAbJwUqVZwsljz+lw8jBhmFESysZqbNxcuL6esqZ/+8e/KXvOSlb/qWr33D&#10;F1CUPP7uR8mqnMXJDKsrEvy/zaq2LOZzFpMZ8/GM2cmMeV6gLuxTnByDSLBOUGnDbJkz2t3jBS95&#10;KbO/+HPmuDOroQlIpVJJXdeUzsFgmyQbUTnLyTJnClcLbR7+61/ie0cUtZFIJBKJRCL3gLKqquHW&#10;CL2YofACL3HgpMMCiRAI6d/XuvIWaUO3X2qaekEKvuJw3wR0zqGyFOsE1jhWubVBvMpGLPmt13Ne&#10;7FonwJnWvVtzJoXPmRVCUFalf1P4FkQhx9Y6i8WSyqZPqrM407jTndzODEizDJkkvr+s0RhdYxOF&#10;lBnaOrIsa8OPjXVIqQCN0RpjdBMuK/0TAWtxzmKcweG8c8xq2s7YtdpXba5uT5AqpXBqlUd7+oHB&#10;6SJXG4szWZ87jev0mHW+6rJ1TZ9aa9rWQd4Vd6RKImSC0LoRoWAQWNOsfyNyt4dbLJdL6qokSxLS&#10;RLZ5vEpItBWkTWircYbKVt69xvdEHe0kVFWFsZCkCoSiKjQ4g5CSQqY8dftwpq1re5dG1vnvP+2/&#10;+54f/pff88Zrjz/K1YsXqZYFOl+wu6UopeVofESVGtTOgOs3bzFf5iTpgFqmJNkWR9MDe2Cqn7tt&#10;ijda58bhvKPh8O/9r2/8Z9/7Dz778z5peTgWlx6/RJIkzCcVk8mM3dGIva1dJidjVG4Y1IqlhkW+&#10;pBaOvfvOczCZM3AD9ELz3vdcQiSK7b1dLjzvuYz293jhR7wEq+R3LKry0cnJ7Jf7c0ukeKAqiu3R&#10;7j7Kwq3xnAsXLmCKBVcPDjna2X47UPWP+2AmitpIJBKJRCKRe4B2tgw/SyEQSpI6BRKs9GGzEp8n&#10;Kh0IJdfEVV+InZVX66QAJ1cJl21G6mq7Cml2OCebMFfVhLauCznvkDbnDtcN7qHwRamsaJzkpglQ&#10;SxBaDv+Z8w5uqhJfLKkZxyDNEEoi2/6uAusESoTrgcU0Y+m0p0F7oW1NI/xdK/jDPpuKQ3VzlPvi&#10;XTi/UlaIU2u8ae03/dyvoLzpHP3zdQs9WVM37rHFIrD4UG+E8q64CTnHahXCjBfv2mdBr11DSokS&#10;yjuzyjvJUvpeqSfznDQdsLezjxQJk9Lg9geM9s9lwBCYbpzIhzAf+9KXfsO3veEN33Z45Uku/dVf&#10;sSUTyumEa9eu8OBz7qesS5JRynsuXmS+zHnuQy+iTFOu3LjJ9t45nji4dfGGXn7D0ur/J5xTSvGc&#10;z/vsz3rbv/mu7/qyoRbSLXIef/xxnrh4kW2Vsa0UW9u7KAF5XlAtS04mC5bFgpPlHO0sLktwqULp&#10;lIFQ1EYzWcyYlDM4PODBMmdWF0VeVfN0mN1//tz+/7RJ1EohtoRQ0mhHoR2pk5SVQSPZ2bvA47Pp&#10;739gV/zuiaI2EolEIpFI5B5grav71XTbXNkQxssqvDWIWn+sXRM94dhNiEZgsvnj9nywEn2n8k4b&#10;B3GVy9s4kp0cWOccikaAd47vVjZeH5dACS+gQ39ZpEAmCWmaotIEJ0PotARnsHY1HucH7nvhWgfC&#10;YhrRLOy6sxzyeE8J1hDe3AnfDmvbJxTBoitCw/qFexD2aeiHKW9yertj6d7fcJx1Fu0c0hmUf8yB&#10;aa/jkDi0MDglkdJBInCy2c/56sZCAqq5T7gmRzkBVg8zqqoCqxgOdrAWZvOcRGWo0S4Hx1Ne9vKP&#10;P7c3Gn7GNC/+r1OL8yHMzmj0mp94y1u/L799JK5cuUYxmXEyX+CMYX97h9nxhLIqsLXjoRe+iFvj&#10;MU8d3CI3hmqU1JeOb/zA1OrvBNqHXFuDwd/9zje+8Re/7Iu+6EW3rl/j1vGc2eEhN65ewZQFi3qJ&#10;SxMyKyitwWrNLF9ydDJhfDKmMDVGgEskuq65efuYwc4e27s7nBsNcbMBRycTLl29culd1658oYUn&#10;R4PBZxdV9adnzVNaB9pga0uaDTHGIWXC+fv39ezw4M/POu6DlShqI5FIJBKJRO4BzjpjrV0VTnIW&#10;J9ZdPmut7/OqZEdQrj5vq/72iietFUHi6UVtN8d0bYzOrbWbCdeRvSJTqhGuYb++oO12ExLCZ9V2&#10;xWXIKVUoujNR+CRj0YhorAPXEayN2EZ0XE1rEdasXa9f2TfMORRHUp12Sd21DT8j7rB4vbl03+sX&#10;XArj6dIt2NU/tm2/I8AJiWtCxK0LIdNNXrFKEJn0wkN4Pxfl7511AosDaUH6qUgXCkT5bVWVVKWl&#10;NqBkxmA4wCIp8pqj4xlHteW1r/4U9Xde9eov+Z3f+70oaleob3r9V/3grlTD9zzyHux0xnaWMTnx&#10;KQXZaMjh4RG1rZktF9SJ4qQouX58RLq3d3KtLv/R1Opf7Z7wBQ888PVv/edvfusnfdzHbY2fvEpa&#10;Vzzy8LtYTE8YKMkLPuw5mGUBlQZtmJ8UlGVBXlfMq4JpUVBhEZmkrjSLsiTdHrGsS06OclSW4pQk&#10;2Rq9Z76cfa517grAsij+41mTFA7lKi0SIRmkCfv7+5RVRZoKxGB0WBl7+a97oe81UdRGIpFIJBKJ&#10;3AOMs9pai+oUdArVbYWP+23E6OYQ17Pcz01bx8auNi2J6v2J14gj8H1mVUeHefHp+9DaEMoaCjc1&#10;Y1a+QRFWNkLR0c5lkwAcpBkyUSRJgkwUrrNfKhXOgbFmlZPqHNZosGvBzb6lj1u5paH2c1fUdotB&#10;BVG7qeLz2jjF6fY43fUI4cV3qngsNsy9W+yre2zINbbWoi0gFE4pXNLkQPu4b5pyYjhhvcDFYoxG&#10;OlAShPKFo7RoqiQLi2z6DeMcWJ+fmy9rjBXkpcW6ir1ze2zt7jHNj7h07QYf8/c+kxd/9Mt59Ws+&#10;7WN/5/d+LwXqUwvxIcjOYPjJn/GKT375n/7u25F5ickrFvOcrXTA0fEhh5cvU1rNLC9wqeLq0XVm&#10;RrP3Yc+99I5r176wNvZhACE4t7+7+wWve+1rv/afft3XfcrICDk7OGR544DLjz/GzjBjPDuhMha3&#10;tY0ra4RzlHnB9YMbpGnKpFz+/+y9eZBl6Vne+fu+7yx3zT2zlq5eqrqr90W9ICTRWltICAEedk2M&#10;GRuDY9hm8NiMISbCAXgbj0cTgw0mGBNhmABjLJuwMIYY7DEMICS0dEvd6lYv1V3dtVfletezfsv8&#10;ce65eTMru9VylbrF8P0ibmTWzbN859x7I+q5z/s+L6k1mFDhpKJUMEwSdtIxYUsx1gWlMUTSYYV6&#10;/nI6/IClErRfDoVo6CwXkQpohjFzc3P0xyNEGHBxNHrWwp+7Xmsvaj0ej8fj8XiuA8bYrBY7QRDg&#10;rENicbKamyOg8i1FVX4q2FuWCq8uYvcHGdnXsmnhwBLh/eWy+6kd0NnyYzcj7qSUUzFYq0xbz6zd&#10;54i2Wq3pCB8nwDhbtd/aqqFVUolaZ5k0uFYhS7MudXXeeibs7sib+m+z29XXPDtCZ3Y9s6XKUkrc&#10;vvLs2eMcVNL8amXHs+wXuLMCeP8MWYIQqRRKqsmopL3b6CJHSHC2Cs6SzkIQECiBE1WysRVuMhZJ&#10;wiRsypQObRxR3GG7P4KwzfziCsOs4NnnXwIRcMu99/O+D/8lZNzkphO3HZVSHbPW/Llz5r4anDh0&#10;+EOXX345OvfiizQcdOMm1mg2ttYZjkakOmNrOMQIxTApsSogsfYTz509960OelKI1TvvPPkjP/5j&#10;P/oj3/yN71+Tueb5z38BvTNCpBkbFy5hhmN2trdIBjsI68gGA/q9Hk4bpAzoj4aoMKA/HjHUOWUo&#10;caEit5YUR4LDZmPCqFE2uq31RJf/ZnPY+2kHg9d7nZGSyy4rCGX1xZMKAlQYQRxw7uKlzwCvmpz8&#10;tYoXtR6Px+PxeDzXAWttOjtztkoarsXNTBmvlIgDwo5mxeP+WbX7e2LFlxG1B6X2zo6cwZnKHZw4&#10;uG7iJgdUZc1isga5T0yr6hfspKbYCXuV4HPOofMCMykxFkpOHVvhHFYbQqUma6gTqixYPXGzVVWm&#10;zMzcVfbOZt3fXzt73ft/zu4368JeJfor+7m63sl9EZMvI+pRRZM64QPLuuuf+wOq9s+Rrb6UcAgk&#10;kokgdWYSujXZ1lgCApyUVf+xgECpymF3dtKTbHGucmitUxhjKMpqDIyMmpTEiLBFGbXoJSWjIOKO&#10;e+/nPd/8YVZvOcFGb8yRm47PRY3WfVky9KIWuPXosbdcPneBUCounjnLQqeLlIKXz51FxiGNuQ69&#10;zQ1MGHFpZ8v1hfu1S0X2ww6Sm48c+aF/9Hd/9qc/8P73Hw4DyfnTrzDa2iIqDYPtbUab2yS9AVcu&#10;XSAtUmQgiKKILM8Yj4doa2jELcJ2k34yYjtPGBQ5ohHiJAy1ZuwsOgzXTRj9yk6efqzMRs8ByVd6&#10;nTd05r7JloVARpSlYZRm5EYjVaQv9vp/+FW4tV91vKj1eDwej8fjuQ5Y53LncEIIMStoDJNROlJW&#10;80PdqzulU3fzgH7WPS7ra5QeA1c7g+w6mYGUmJk5rZONptsIIXAHnXPPT/ata6+wHQyHlGVZzdyN&#10;IzqdDo1Wk2osjyVUAunAWYMQEmdnemzVzP0Qtaitjm+MObBnteagMu7ZEK6ZLV+1/Hj/8fYnIjvn&#10;EPLgsuv6mLXjPcu0J1mIqq9aCNTMa2knYhZXObBBKFFCYiZdyWGkJl9EGIwA6USlsa3AWoExAYXR&#10;pAYG2yOi7jw7RcGzz71IZ22N937nd/O2d72L1Rtu5rnTZ0kLw6Ebj6vuwtKjWTL89695I/5i0Dy0&#10;tHJDo90iy0qWVlY58/JphsmQ1sIcY5Nz5twr2DDilfXLaRLHP7uRjv9XIPyuD3zw1/6vX/ylv9xs&#10;NvnSU09y9uVXaMcRw60tLpx+hbQ/AG1Ih2OKoqAsc4okZzgakyQJQgbErSZDnZMWJQQBqbWMTIGy&#10;CmcF/Tzf2iqKf5GW+qOuLNev5UJvXlh6j9jcwahqvNcgGaOlQFjXH+vy2et0P99QvKj1eDwej8fj&#10;uQ5obTKppJNGirqUN5DVCB7NpDdVyYkL6fbMqZ0tF65nyNYidLakthZoQlTOHOz2l87+G5j2u9Z9&#10;qHLymAq1Sc+sc65yTIXA1mvRleiSQbDXebSTOayySjQOVcBwOMTkBZ1OB8KIjctXuHL5MsZaDh8+&#10;zNLy8uQ/8iXtdhtlJ7NthcMJV83stY5ACaSqapOLohp5Y0VQ3QMRIBUEqlp/URR77l3dS1vfoyzL&#10;qrLKyb2YFbZ7ArJqJ3jfvQ/DkDzPKYoCpRTNZpMwDNG6SnVWUk2PN/tFRFmW05Cs6iU4oHzcOUKp&#10;kARIUwl0Zy2hE0hZrVmp3eMH9Xtg0m9bhXo5TF7VbgdRA5QiKwvG2pAYCe15zvVHmDjmgfc+xqMf&#10;/EZuvv0ONkcjPvn0MxgXYq0jbnd4x3see/i3f+NfBPw5LDm9nghQwzRpHL7pGJsIxumIPJBsJiOG&#10;OxuUARglSPLxmfNWf4dJ9RMA73nk6z766//sl/7y1sUrnL54iZeef4Gk12PHlAx6fbY21snzHKUU&#10;oyShv7OF0VUYVFYUGOewyjIY5iRFSVKUFNaipaRUkn6WXtrqpb+YFOUvO7hyrdephLgpNO54HMdo&#10;XYWWjbOM9soyL22sv6DhdfXlfq3hRa3H4/F4PB7PdcA6l9vKQpzWw14latzu846DHVuAKIoODCqq&#10;f36Z8N4Dj1u7m0rI6egex96SWQmYidNYr3H23HXSsTEGQyXOms0mWim01ox7A7a2tmg2m8zPz7Oy&#10;ukoQBJiixGhDkeVIBVEUIGw129ZOiqmNdVUZtK3WuD9Qa/+9fLUeVqDqaZ6IzHqfWihWCdUcWBZc&#10;i9M0TdFaU6dZ1w5xfa+01tNzzpYz118s7H8t9rjaTiCcRJhqvI8xBmeq48lAIR2MB0PCMEJKSWkN&#10;ha5EfqvVotXucmVjC0sATpFnjnGSsDNOGBeWUoWMs4S7H/l63v6+x7j5nrsow4hz/R6bgwFZGCIL&#10;SbPZIitL7n/g4Tt/+1/9yiLObbz2u+r/3zgYvXjx3ItPv/TiPb1L6ySDPqkAOd8l1DGlK8qtNP3t&#10;K+Pshy1sAoQquP+Hvv/7f+DS+Qu88Pkn2T5/iXR7h+HONs5YkjxhPB5TWI0JJIUpKRTo0pEazSDL&#10;yIuC0kFmNUlZkhhHGEcmg7N9bX45MebngdH1us5IBbcK52JjDEEUUWpNCTSCwD59+eLPX6/zvNF4&#10;UevxeDwej8dzHbDOZWYyWLUSObOCphaEYiY5eK9Q25+uC1fPRZ2KMAR1TrBEVHNd69AmUZXHVjvW&#10;I2ygbg61wk7Pub8/1DmHsCBDWR+qcnRnyo3lZHszEXFBECCB0WBYlVIKwfLyMkePHqXb7VYCsSwZ&#10;jcdkOqHdaVbBR9gqiRmHwyJdFUBlBUipmFnUbvrxqwRd7e+hDYKAsiz3uNe1K2utJVQBpS3RUxEq&#10;EFJgjUVrTRRULnTtxAoEpqxcWuPsHpd91uGdFc81+0WtFBJhJcIKrNNgLdiJ44tECcX8/AJladDW&#10;0mi2mG82ME4wThMuXtlGxW2iMMY4Sa8/4ko/oZABh48f5/CJW3n7Y48xt3aYeLHDVlpy+uxZrvR6&#10;EEUsdOcpdUmr2WE86vHgQ29dVWF83BTZX2hRC/CF0y/+PencfV0RnHClptS6HDnTW8/TP7o8Hv3v&#10;hbF/Nrv9wtzcu5uNZvtj/+o3KXf6hFlBORyxvb6Bc5bCGXJnyAWU0qEluEk/fRkoRKOBCAOkEATW&#10;ovIi1UXxufUs/ycF/Hu+CqnUzSi6TZelEtaCgMIZgmaLjWx8amD1x673+d4ovKj1eDwej8fjuQ5Y&#10;67JSl8ZJEcJueq+UsgoGEjOCllcXaLOlxLvH2Q15EkJg9Wv3gu5PVb76fAenKu8Xj9PjzDynpEQE&#10;CluW6FJjEVityfOcIAg4duwY3U6Hdrs93T+OYwaDAVmW0WrG6NLinJkJfdqNvlJUwq8KmtoV9HtT&#10;kQ8ei7Rbnr33y4LZ55RShGE4HbNTb2etpSgKsiyj3W7vmXe7vy9XIhCqWk8taKF6rYMgoCiKq8Ts&#10;9MHe35VSoHZDxJyQaAsijJAWxkXJdtLHCkkURcSLawzGGcN+ylZ/yDjLibvz3PXAg7z9ve/n9gfv&#10;hRDWB5azFzbYHo8xQrG4tIoR1SjgQIaTeyY4fPhIuLx6+G3rF175zGu+qf4CkJfl458+9fw3tMPo&#10;MemYL4x+LrfmOQuXOKCTvSiK/heefJJP/fEf0kXSkYrQQJFVTn/pLFoKEqfJnMNFAXEjZDwagLFo&#10;wEqJdowvpelvbIzTf6qdexa42vK/ThhrcmOMixQiN5rcGZZWlviD55/7xa/meb/aeFHr8Xg8Ho/H&#10;cx1wzuXGGIvc/e/VrLspmFTUzo5LnRG0s7/PJvrWf5sVWaXRr1mCe1Dy8ezDWlcFNcmDBbZkt9TW&#10;OVfNqXUgJ8K3LsvV1mKM3RW1QrCysoIARv0BSZJMXdI0TcmyDGstZZZXjvL0fBInBUKoaQKxcmBm&#10;+oIrx7ZKCz7IqZ0Vtftd01p4KlWNMJntW663q+fIGmPY3t4mDEPiOK6c6Ml2QRAglKQsy6tc9Nn7&#10;O+1r3nf/mbz82uiqBFkAUlbXDWgc1mqyQuOErMb4NNo0wgaF1mwNR/S3NtgZZ2wNRsgo5v5H3spj&#10;H/4W7rr/fnLg1OU+/TQlMwaLIIxbtMIQJyDPc3JdEqqILCum5dZ33/vAN6xfeOWfvsbb+y8M1rnL&#10;wyL/l69n28F49LtPPfPFV1rdzi3nX3mFtN/n6PIKZVGgtSY3hsIaMmsprEM1Y1qtFlEUU5Yleant&#10;xnD0WxtJ+lPGudNf7WsDSPLiSTsvShVGcZGXiEaEbDd7V0aDX38jzv/Vwotaj8fj8Xg8nuuAA621&#10;sYTVf6/2lB2L2hudKSue6a/dz6w7WLude4KjkFftu9+1nP39qt7PosQKAerqMKrZ/fc7ufXf8qIg&#10;iuNJv2l1XF2UFKUmS1MCIRkMBoxGo+mIolF/gIpChHVYaypBJyrHs+rnnQxgZdcZFuz2uc5ey36n&#10;dr+ohb0lx7NuKlTibva+1kI0iqJpL+7s/vW+1T2cnM/unnP2Xltr94ja/TjnKHQJSISohLYUk6Ap&#10;a9DGIaIIKwRGBOTGkudj+uOEnf6A7SRHtRZ47Du+h8c++EFWbzrK9rDgmQuXSZ0giJvouIkUILSh&#10;KAryZFSFUSlJO4hwVpGmKa1GQJGlvPOd73nk//39346A4lUX7rkKB1u/9yd//JG33n7yY+FC66ac&#10;gr4yiFjiohBtFWWhccYRBSFRHKPiCBcoM8jyL53b2fmJVOv/+EauuXT2qWGRn23H4ckgCuksL/LK&#10;xvqfOth+I9dxvfGi1uPxeDwej+c64BxGG20gnj4321M77V+tXdTXqCA+SKTVx3POTftaX23feqTM&#10;7GM2rdcYUzm/QkzbQ2f7ZWedx/pv03Wx69TW/aThxEFO05Rer0cjjNBaE6qAwWDA5vYWQRBwdOEo&#10;YRhSljlCVPNWGqor5wAAIABJREFUpZDV7N6JiLXVLQKqUmQHGMGeawmCXVF/kLCtr7++5v0Ct3Z7&#10;94vS2pWdm5vbc/9rB9daiy0dURRh3G45cjBJiWZyb2pxPLuuqTCm6hu2zuGsQeJQTBKshURLg3UW&#10;FTXICsPZC2e5sLFFszvP/Q8+xAceeIi3vOM9uLhFgeCl9R6DrCQXEi0URV5gjEPY6n0SoWg2IgIc&#10;yhiMrZRrfd3COh55+K03hmF8sizzZ179Xek5iLQoP/3HT3/poZX5znc3ouDhctRrNxvNMFBKOZwu&#10;pTPG0Ve4lDLPdJaMN/q9xwtr/x++Cj2zrwP31M7mj9oo+o21G46tHL3xGJ/61Cc/9Sas47riRa3H&#10;4/F4PB7PdcA58qy0ucZhhCTAgrDIWqhB5Y6KKhhpqty42q2ty4ynInbSqxmGIUop0nH2quXH9f77&#10;y3Fn3UbkTHCRlIiJ6JsKs9qpRVzlVtYjbwKlSIyhLEuiICCIQupxO845WnGEarXY7m2xubnO8vIy&#10;3W6bKA6wVk1KjXf7hJ2czGFl73xYMSndrr4ImAhLFWKcxlELSwnOYjFVgrKqhDvGIZQkUAonqEaY&#10;lJpm3JgI1Vqsmum9kEEAUmJ0iTa6CoYCnKzCsay1yEDhDNPXphbNu+nKcs89rw7hcBaccIgwwhmD&#10;tpM05cm8IuskGoGWAZfWt9gajplfWuVD7/0QDz7yCMduuZW4M8/F3ogkyRgkKb0kQQOq2cQph9GO&#10;IIgQ0lQJyxNnXFuHsQaHRAchTlbnklHA2pGj4dzi8lu31i96UftfgIOtjf7ol3afSd+8xbwOhrj/&#10;9Nki//pHpfud7qG1u7cGw6fe7DVdK17Uejwej8fj8VwHHJT9JM3tyhJWFhNH0E6ChyVWKrSqkk5F&#10;kSOxe0TpbBlwnud7BGrtIO6GG1VjaaogpSrbZda9NKacOS7AXtEchY3p71aAqPtQZ8KYpJQ4mM5d&#10;VUrhpMAZSygD0tG4mgXbamG0Zn5+nqLI+NKpZzl54la0zpAy4OKl8+z0tvj6tz7CnXec5PNPfgEV&#10;VWFNYagQk/RmawxKSISS04TYOrdGMgkcVhITC0ZuhJEWEAjrEE4iA4lUCiVUFaQ1Ka02zqGtwwkB&#10;UhHFAc5Vo4Nwsgq+minDdgLSIq/EdBxVs32xWGOwtopnLmtBXdWX40Q141cgkUKQJhlRFBEGQRUY&#10;lJdoUxAGMaoRoa2g1JbUWEQQIlRIiWKYF/TTnI3eiNvuvpe/9A3v5K773sL8wjJF6VgfjRlf3mZ7&#10;NAKhsAKiMCaSkxFRpkq+VqKaJyykQwbVtRpjwTg0ljKQyPku/fGAtaUFRjtb3Hzy7g9vrV/8lWv+&#10;IHj+XKDh9CdefuXbvrC+/q2Fc59+s9dzrXhR6/F4PB6Px3MdUEIsrq2sLbsgwOgCKQUSiXAGh8AJ&#10;hZYKAwRKIuzVLutBfbHWVmNmZsf+KLE3SOor5aA+3tlzTtdzwH51v2/tHksEZjI+p9Vq0e50uHz5&#10;InEc88UnnyIMQz7yke9hYW6eJ574HO1uB0s1h9ZYJn3HsrpfE8dzvwO9B+sIpERMg1pd5fBai3DV&#10;GCJpd8ulq+7WOnkaHA6krCbpiElglK3Khy2uKoG2FqSrxu4wEbV1Kbh1NOKQPM3IshRrQYXBRMRG&#10;oCRxFJIkGf3RmDhq0l1aQsqqz3h9Z8Cw1MwtrtCcW6I3HHLx8jalECzfcBO33nUzP/jBbyFqd4la&#10;XaxQXBhkDIdjkjSj0JYwCqZzfOtUbWlBVMN/ybMUpKjGEomJ6x+o6hsOoRhnGfPLK2hTsDMc0Ywb&#10;3Hbvg9/ywtOf/+Cov/X7/wVvKc+fQ7S1L/WGo597s9dxPfCi1uPxeDwej+c6cPeJW7/72LEbW4x3&#10;cLbyZ4VzCCFRonIAa5mohERId5WQrcOcZmeqzvZ9TntEw+g11/JqovW1/r5nDm4tLPelM9cBTnWw&#10;USAngslVfaYrKyuVCM9SNjc3OX78OLfeeivLy8v0+/2p46tksKcntRbIsyN0DprVCyC0pa1CsJN5&#10;sNbi9KQU29ZrBesqB9U5h8VNrF43SVkGp2rh7nCicl2Fc4BAVQN+EUDgwFqHshBYhbOaYjBEWEss&#10;BGEjptFqouIGDkGJJc1LmnPztJQk14b10ZCsLEBImJuHzPLK1pDhuSs05+a57b6HuPehh7ntrnuZ&#10;WzvMzjghLS072wNG45y0KDAWgiAiasRMOnN3XztRfUlQv5NUGE1Dtwpd3SMLKCGwQhFHTXo7A1YX&#10;F7l84Syf+LNP4iD+l7/1H/71937bN344S0Z/+ppvII/nawwvaj0ej8fj8XiuEQGL//hn/+6PzyvH&#10;zrgHQiGUQdoAsDBxI5mIQSklYl+Q0+xjdiYt7B25Mxts9LrX9yoi96AU4fpnHWa1529id9ar1noa&#10;nuSModlssrS0RKvVQhjNwsICtx4/QRRFfPbTn8Jay/Gbb6E36BOFMc6yx/Gtw5b2pxvPXnMlXAWh&#10;qX46Vzmuwtb9xZMwKFsJ17ofVgqBdXZy/231BYM0iKASropdl9NaR6BAuMrjrcqPqUqMRT172OKE&#10;wwlQqvrvdJ7npGXJuDBE7Ta9JKHQBqckIozQUUiS5oxGKUa2uOmeh3jgwYe4/e67WFhbo3SCndGY&#10;M1e22RmMKB2UDqyTCBUTRBM32YFUAuEm90hUvc+7QVSSIKhG+BgDpS4qN1lVPcxOVPes3WzyyunT&#10;nHrhWcqyRJeGu+6+b/5jH/+93/r2b37sUaPLF7/iN5rH8ybhRa3H4/F4PB7PNXL/3ff80Ae+6zsP&#10;f/rjv0VhDZEAO5kDGyCRSDQO5SwWhxJiKnBnU3rh6rTcaZjT5Ke19jWTk2c5SBTX59g/I3e/sD2I&#10;6UgdB1iHk7sl0rVAbTQa9DY3uPHGGxmPx5w6dQohBN1ul3GaEAS7I4/qfuEwDKepzFXP8KsjAasF&#10;ahKTLCfibno1shKw1TWCxWGFxCo3KT12aFFSTRASKFGlQFtrsdqhjSaQCokDW5UgV7leAmkECIUS&#10;EiMMTkicVFgUIgyJoia0BYNCo7ptpHNc2txk/fIGQaPJ8ZO385bjt/PAWx5lfvkQnbk2WWF5/vw6&#10;m70+VkiCRpOkdCAVQoWEUYiSIdZW/c2ZLmmrgGlstXPgqkqA+g6NxikqClEqRIYRUsjJFxGWrMiJ&#10;m10e/9wTDLa36LZiBtrSbDbZ3N7i/e9/9NDP/IP/7WN/5yf/xjuA7Mu+yTyerwG8qPV4PB6Px+O5&#10;NqKf+emf+e8QgiTPyI2hqQQOUYmNSe+nwKKcQOAQ+8KbZpOOYXeuau3aAtOfr5c96cEHiNqa2eOK&#10;mX3rcuN6e2stTlbiz1CHU1UBViWVsE3TlLIoGCZjpJRcvniJ0WjELTcdI4oixuMxrW6HvNAoqabh&#10;TMCBwr7+fdbBdQI0E/cUQNarnMzhFQ47KTl2E1FrpAEhsMLMiPlqeyHdJInaYq3BOYNzEu1sVY7s&#10;BMIxLSm3Fsa6IIwjwriJCENyB2mhSY0mdYKLW9skpYVmzNGbT/AtH/p27rz3XlYPHyKIOvSGhq1B&#10;zumNi+RFWYVaNTvkpWaUpAgVVuFZViONJQjMRKAGNIMAYwtkLWalnLxwk5TqidAWMkTIsCqvtoJR&#10;VrC1tcPm5iaNuMlTTz7J7SeOE0URn//853nXO76eo0eOcenKkB/50R978D98/N/+/U9/6hM/8RW9&#10;6TyeN4nXbrjweDwej8fj8bwmQRi8fdwf/pHMi/CP/u/fZeOlF1gMLA1b0BAl4UQwOSfQrhqXI9Re&#10;gTo7D7We/brfqZ0dEyMRVzm6NQe5s7MPADuZUzubuOxcJQbrua5qMganXotSVdquMYZG2EBrTRzH&#10;hGFIkVVpzVI48jwHLL1eD+mg3W4jRSVI6xLjojR71jN1gCfPFUXxmve80HU/bLU2YatE6CrSuHJg&#10;bS1oBbjJWKX6fCFB1Wc6U8o9OwJJyRCQWCMmZc71w+EQpFYjwwBUQFpqBmlBokuMCiGMWbvpFo7e&#10;cpwTd9/LkZuOEzQaDNOM3mDIKCtIU4dxajd8SgqElMiw6iuOGy2stRRGo7We9loHE8fVaE0lytWu&#10;SBdVubQTEqGqnuU0yemPhuR5yThJuHjxEufPnydUATffeIxBf4ety5dZWpzjA4+9m0NrSyzPt8EU&#10;jPrb2VvuOflokeePv+4Pg8fzJuGdWo/H4/F4PJ5rYGFx6V1hIw4LbWh159BSooXESI11Cis00tWd&#10;mRXCTXohZxzI/XNp9wu9r4SDBO3s315NEM9uI4TYY3/Uacizc1i11sBsb+wka1g4Wq0W0kEcx+DM&#10;tAcXQE5cWqhEcn2cqZjeVx49i1UCKxwaYOJmOizC6clyLeFEkFfNs25mHi5IJwhEgLEWo8tKWIpq&#10;zQ5V9UOH8aR8XGFcNWfWTJx3IwKGZU5mNGmSkmlD1Gxz+OTd3Hn3fdxw4jbWbrgJG4QUTtIfp2yu&#10;b9AbjTHWVY6rijHG4YRERQIZVmJfa02a5ozHKUEgCaKQQEqQcjq6ydn6fSEnZceT902diC0VKohI&#10;RyM2tndYX18nzXLKsmR9c5udnT7vfPvb6G1v88Jzz3PHbbfy3d/17SwvNNne2qxEsRAsra40/of/&#10;8W999KP/6B++9yt683k8bwLeqfV4PB6Px+O5Bu5/5OFffvwzn/3BbJjxpSc+wyvPPEmcJ7RMSsMV&#10;NHAIW06DjISUlGWJDNRUYNaCrxaTWus9onbWTa3Cknb7cGfd1ronNQzDAx3amtqprcuH6zAmM3EO&#10;6+edYDob11oLqnIKIxVVfbXsLWUWk0Tessyrf9t6fZPzTkuM9zrVB4Vlwd5y6fraSiwmVBS2wJoS&#10;JQRxGKKkxWkzGackaUQxSoWU2qK1nbjQYLQgHZe0W/NEjZD1rU063S4ouLyxyeEbb2AwSgjiBips&#10;oBFkhWE0TkiygsxCX1uWjhzhtpO3c/L2O7nhpptpzy+hgpjSwpkLV0hyTZprSieRKsQhyLWhLHPm&#10;5rpoU0xFfuXAir2l4HK3/NpMZs4Kqi8DkrFmZW2V7e0d5KQnOU1z5ufnKY0ly3NefPE05y5cZDwe&#10;I5RkdXUVIRTnzrzC45/+NEePHOIDj72Pd737HYQKelvbNGLFytI84/423U6TMh1lt5+4ybu1nq95&#10;vFPr8Xg8Ho/Hcw0IqRoGEFGDuDOPCxrossDIGF1axkVCQ0IURDhXlefuLz+GvQnFtVs5O/JmFmPN&#10;gW7r63V1laoc1br8dXafOrDJzZRJT3tflSSUCqvNVe7vLGEYTsqCa6d5V6AfJFr371/P5Z11r+vf&#10;pZA47G5JswSJI3BiMps1ZDQaIUtQymINOCdRshLqRgbMH72Zc+cvk/cy5hZWuLy1ydqNN3Dk1mX6&#10;4xFLN59gezDk/OY2W/0BiJDF1VVuuuM+FtYOc8/b3kHQ7hA3WjjnGAxTLl3eYjDKKLUjbnYptKQw&#10;CkcABEipEMIShMHknrtqjNHEwZeicpVdXa5uJ6OOVDXvWOsCYy1aKFqdNls7A4ajhLW1NdbW2mxv&#10;55y/eImtrS3OX7jEqVOnMMZw+IajuMLw5Oe/gJSS1eUl/tr3/xVCKTh52wkaEfR3xuRFQaczhxNU&#10;pdVSsLSy2rj/gQe/93Of+TMvaj1f03hR6/F4PB6Px3MNOIdINcQRLKweobmwxCgb0Q6aSAXGatIy&#10;x4mqLFaF0bSUtGZ/UFSdcrw/kXh2bu1Bo29mZ9zuZ3ZbpdSePt5p366qnMDaKWaf+KTuvbUW4WYD&#10;peoQp11n2Tk3DW0Soiq+NlQBTvLLFAvWa9rvNAshkIBCVH2xUgIWZUFZixQSkKx0VwiCCGcleW7I&#10;C4MrBbmVZAYSq7ky0rS7XWgt40p4ZaPP3NIiG4OMpy4+yfzSGkeO384Dx09w9KZbOHT4KHMLK7hQ&#10;cmY7oTBQ7ozJ85I0Tcnzgjy3GOOIKXFOYK2c9vwGShGoEKkCTDlCBQYlJVLUo4rsVPC3Wi3yPJ+8&#10;DmrSLytRYUij0cKKCGkyllZWyYqSzz7+PE888QRPP/00URRxzz33cPK2E+R5zubWFqNRQqvV4r77&#10;7uOtX/cwrUhRZBmry12w0Ov1CENFu91CCCgLw7Ac02k0+G//6vd/+HOf+bO/Dwxe/6fC43lj8aLW&#10;4/F4PB6P5xpwIoh6w4zFhQYLh9ZYO3YLaW+bqlDWoaxB65JRltFqxHRabbJkVO17QN/sq432gZlA&#10;qWlvqrxqu/o5OHg+7az43d/PWzMrjGePb63BOFAi2PO33YNX5cdK7Xdkd0cXVUFM6qrj2xlRt+f+&#10;7jm/reTw5KdAzqxrMt8XSZalqBBUEGNEAxEHSNlAOVA24Pwg5XIKgcn55HOf5t633IvsdGgcOsJ9&#10;972FO++7h0anS3t+kbjZpXSC/nDMpfPr9JOMMojpJQnjcYoQgk6rTaPRJlZQ5CW5tigUTMS8swYj&#10;SoJQEgSSPCuqLwJUNf+WSZ+sQiGFxBQGrQERIFUDJwRGS2xpKW1Of7hDlpc04yYvv3yaF154gYuX&#10;ziOE4P7778day7kzZ/nCF75AFAV85CMf4UMfeg/OweWLm/TGJZGSQJei0BRFRqs9RxxDllpGSQqu&#10;ZH5uju/4zu+5/W/++I/do8vyU6/j4+DxvCl4UevxeDwej8dzDViHGIwyokaDxSYcveUE6c4mwytn&#10;6Q/6dJQiaHVw4yG5MTSswUmBsFeXDb+eGbF1f+l+4Tnrbs4+f1CZcH0epdSBx6l7PZ3du491Dmcd&#10;Sqo9PbW2dhvFbs/s7EgiJxwIEEoiuVqMz/btWmun5dEHOdQAVk/EuJKTcwkMDpwCqRg6hyTC0aA0&#10;Ck1AUVjywjEoSj7xxNMMtWF+vs3G1pDj8QI/8jd+mKW1BZyAcZaTZgVXhhnDSxdIspJCG4yTGARh&#10;RxGqBs148ppZgSktgZDEYQC2QE1c63pMkHC2CmhGoSQIZ3HGghCArIKfZIAQwWSsj0LFDZyMKZyh&#10;n4zZ6vVJkoSlxWVOnXqRwc6AJB2xvLLCoSOHee7ZZ3j++ed58YXnueO2k/w3H/leHn3nOzhxS5vz&#10;5wtOn36JIJQszrdptxoECsZFBsIShgprIU0zsrRgrtvEWVhZnQ/CMD6qy/Ir+FR4PG8sXtR6PB6P&#10;x+PxXAO61KbQhtFY02kGzC8tcsvtd/JykbDZ2yLH0G61iAJJPhrRH45oxzFCmKlI21Oye4B7ul/w&#10;HvR7LSBntz1oVi3sLe/dPyfWGENZCxgpponEUkocVRSwtXYa5lyL2ur33RE5B52/Dpuyxk7POfuo&#10;e3mDINgjaGddXOcEToU4oZCBAsV0Hm3poECiFzoYGTHWkkGq6Sc5wzRnZ5CxM8po33oHhxYWWVpa&#10;4PBom0986QU+YiRNAU8/9wrWWkqjyUuLLi3WBVU58WSsz05vg2a7RbvZwhhTzedNM9rtNt1uF3SJ&#10;EJVeNRiMMjinMVZTFGoiIAXWOaSTKCURQoGTaAvtuSW0hXGSsr2+zrjIyI1lNE4ZDkecP79OoATt&#10;uS7aWTY2NkiSMbq0LC8t8j//5E+xvLTAkSOHmOvAuTMJr5x+iW6nw333H6c/qMqRy7Kk19tGKUEc&#10;x2gN2hiysuBwaxWkYJxAo9FQ6aS6wOP5WsSLWo/H4/F4PJ5rQGtjhVQM04xo0GGxBcuHjuCy22m4&#10;gmTrMtpmxFEErSbZqApB4lVM2YNSgF+NVytZ/nL77O/Jrfc1+/p4BftE8eT4ZVkiZ3pqp07z/vm7&#10;uKpM2O4VqELvvd7Z/mFg1yk+4G9WKowM0QiqVlSBkZBqwzDPGZaGgbbkMmZsJEMtSLUks4pxGDFu&#10;CBqFYS7TXDh/maJM+JPHv8A//Ce/yE/+1E9w+PgtXL64DlkJpsBJgyRGyQAlompd5TadIKYZxBhh&#10;QOYURYHNMkopkaIO0rJIWc3QtdZiKbBa0mx2MEUV+IUQSCrRXOSaLDdEGgrruLK5w8vnzpNpTXdu&#10;AYKQwko68wvsbKxz8eJF1laXueeee2i3WyzOLzDXbZMnYxYWFogCuHBuh82NK6ytLrK6uspomFeu&#10;sSvZ3Fyn19/h0OHDzM21SdOC0WhUfYkRKIpCU6Y5d99z/yN/+id/8LHXfGN5PG8iXtR6PB6Px+Px&#10;XAPGGC3DgKQo2RkmNIIWnTDixhN30GqEPPfFx9m4cp5uGNBtx7RkhMlTFBZZG5sBWAEagXYWaSsX&#10;V1hXzUetHc/asRQSpJrOJt0VfVWnaW0TOiGnD6ahTna6T+0UO+emGtsJCIKASffqJLV30gNrLFY7&#10;KAsmSVGgQoSQSFGV0DpZh0m5atar2E09NqZ6XthKtNai2lKt1SqFBUpXCWKQGDkpZ55sr2VIrwxI&#10;raC0JdpZCm0Z5AXbwzE7WUY8t0DqDKO8ZJhpUqMoUWTakqUFthggL13iyuWLxHFIu7vAr/4fv8CD&#10;Dz/Cu971LoRsocISZUOc0DgrwEKhc4wxBIGiyBJ0kU1GI0mUitFa0+/v0O62cJNrdwCyCsgyxmKc&#10;JXCQI9HOooQgmoRKDbKScZJx7oUXabQ6JGnBdq8PQhG2Skqj2extsl0m3HbLTTzw8L183cMnwcLT&#10;TzxPZAu6qstcp01kDekoo9ffptA5q6vHOXY0ZmOjZHs4BmA4HGKtZWV5mbkObG2M2dza4NDqGkII&#10;yrKgEYX86H//N3/wzz75x//MGH3men9+PJ7rgRe1Ho/H4/F4PNdAniVjqywFmkjFXNoasRY1WOgE&#10;zN16Ozd2u+w89VlePPUihzScWDiEETuERUZgCqzVJNagA0cRgosUgYZynGC0rvoqwwBTltWYGiEh&#10;CCiFQM84mFJWM2SZlAsDlXyVknpQrDEGYSxxINBpgQyrMTdFaXAChFCkWYYSAimqObpGW3AFlUKV&#10;BMJWDznpGXUFzlS9rUJGKBGiHQipkIAVEm0qd9c4hRKGssgIAkmj0UJFIaV2jPOCwgqcUqiwSWEs&#10;aWFIioI0NxSlpjCa1Fk2C9BhB20DRklCoS3GRQySmN6wRGyk9AdDhsMxWluMEwghieOYZrNB3IAL&#10;514mkCGj9QEybkBzjp/7X36Oh+9+mMXFRbZHOzSCJmEnYjDskeU5USsgFAFlWqB1SWGq8uHQBSi1&#10;61jnZuIuS0ez2WSYjFlaWmZjY4Oo2SF1EuKYXjYADJcvvoIkZP3KJqXRzC8v8+SpU5y8+Thryyv0&#10;+jucOXOK5y+f46GH7+U73/vNnLxlmUYI57cyPvOJT7Lc6HD/vQ9y5vlT3HDkKBjD6YtnGeucW++4&#10;lbmlmK0Nh0SSpgWDYUKWlqwsr9JqBvT7MBz0UaKaX6yUIsstmTY8+r73LX7fD/zwL/zqP//5b32j&#10;P18ez+vhyw8y83g8Ho/H4/G8KqtHb/7H/+5Tn/mfxoWmGXeYUzGdUiBciVpsQsOxsXmB/pkzhOeu&#10;4DbXCWxCo8hoZgapoGw4UmUZkKK1Zs4KlK76OXNjyQSAoFEIcIa0LEDuTSmuRe3sjNu6xHg2EEpg&#10;CZ2jzNKJCA7Iy6IatCME4zSn0+lU/baTHlKcw2mYdN+SZ0NUIFAyRIUBqAAhAxASKxUyaGCcwzpB&#10;6cAYR2kcxk16eRXkuqTUGoNAG0gKQ64dRoUMk5zCwDgvGecFo6wkKQrK0lDYkER1STWkacooGVPo&#10;qp5ZW4PWmkAqdFEJ8TAMCRBYq8EKVGBxdsBguI2UAXla0G51ybICgeR7vucj/O2f+knCRsBwPCbJ&#10;ElSkSMqULEuI4xiFoCxLGlFMnud0u/MMBj2cE4ySMXNzcwzGI5aXVtna2WR+fpHS6EloVsDpM5eI&#10;wiZXLl2i057jxRdPs7SyxihNWVheot/vYXVBJ4jJRn0cmqPHjnDyvjt5+N41YuDydspOv8cXn3yK&#10;QwtL3H3iJOeeO00sFCdPnuTS+hWGuqC7tszq2gqNFqRD2N7uceHSxen7ZW1tjcOH5tnZGXPx4gUA&#10;Dq+tMD8/T56nJElCqAKurF/KP/ANjzxqyvxzb+Tny+N5PXin1uPxeDwej+cayLJ0Kx0nEEYURUHQ&#10;baPTnGF/m4bssNRa4Oihw9zYaOHCLpeyjLxwGKEprUM5i56UDSsbILSBzBIRIq1DFyVSSIIgpCkC&#10;HDlWFgil986pRVShQ07RaDTQuhJ41lrQTEuYq5RihTUlCIsQVIJPKISQKOHI8gQAMUmAEpORtcKB&#10;QWDiDkYpgiBEhXE1E1YqtAXjXDVKx0JRWjJTraMStYKSgEQ3GKQl4zShtI6iNIwywzgzlNpQOkdu&#10;qrbWJIOkkORFgNaVONXpBbIsIc9znKjG4gghCCNFGIak4wTnHFEQIiUEUmKMQBuDKQusrQRpmqaE&#10;UhCHCiVChoMxv/mvf40HH3mA973//XQ6bfrDHaLGPHPdGGtABSGhinCiYJykWCvY2h4SBBFCStqd&#10;mOEowRpFI+7SaRsC1WR7Z4Ner8coyXAy5syZs6yoJsNz53jbXffzysYlOu0GF86dxmUZtxw9QisW&#10;rN18nBuPHebE4UPcuKBIN2DT5gyvXOH0k09z+6HD3Lx6I5/7o08yynIe++AH2ExGbI4HLHUXODq/&#10;TODAlNDPM5555UUC42g3WywsLLC4OI+xsNPrUZYli4uLyCCgNAYhFHmek5mUr3vknvjYLbd925lT&#10;z3hR6/maw4taj8fj8Xg8nmugzPNL43FqF1bnZJFqQFYizwnyrCQZpUhRsCgVC/NLqNWjPHvqMkKX&#10;iLwksBZtQESSbhQTNZo0AVdYMiw2hhLI8xKTG5QAGYWgZlKRJz2xTkiMAxmEqEkvrdyXlGwNlEJR&#10;SoEQCilVFW4UKJwMMLZydQ1uKmqVCKpzWYdWinHQJBeT2GGnkDqoelutozSWvD+iNI4sN4yzrCo9&#10;tpWTmhrFZgqJAW2qXtOs0AyGCYNRUrm1gLGS0ji0sVVPa9WkCk4T2AyXZQRK0Wi3kIEi1zlCCKIo&#10;QjrAVUlxMaqdAAAgAElEQVTKVheUQoKzVWeus4RSoYKYUa+PlJIsHRJFEYcOLXDp/EX++f/583S7&#10;Td75nnfTbrcpy5IwaBKFTbK8RMSSIGyxlY5ZXJpnc2ObI0eXGQ2TanstcUXBc8+/RJKlnDt3jmaz&#10;yeWNddqtDsura7RaDW67+VZePvUiVmecP/08R2+9iaOLczxy/ztYXZpHSku7GTLfiJlTAvqObGuL&#10;l868zMXL69y5epRbj97Cx//dx9kY9fmuH/ir9NIR6ztbNLptVlZWaASCNLeMk4LzG5e5uLnOiUM3&#10;0Gw2WV5eZm4OdnYMw+EQgG63i5SqSqPWmrI0WG1wDt7y8FvfeebUM2/sB8zjeR14UevxeDwej8dz&#10;DegyPzvqD+zq0WOySDVlYZiLFXGzTUZJMs6IZElWasabfdKtHquteWLXphUbdJYyyFOyUY6hwLkA&#10;YRXjYUIaxqjlRcJWgzTNsYWjFSn6o/NIVaKU2ptgLCVSSkZOgQQRVyN76tJjZy3OSpK8clCrfQUp&#10;Jc4IBJLUAlZiJg6rcw45KRt21pIJwUBZEkdVDmw0uqxG4GhjKa2j1x+iLWRFQZLmVYLxRCgluWGQ&#10;lhghJyFUgiwvGSUpujQgFFWHXFCJWETVE6wCkAEKQTtq4gKHUoowjnDOURTVeoU1hEGVJoxxWKMB&#10;gRIOa0EYQ2FyolDgjEVKyXjUJ5WwcPPNdBYavPD5z/Dxj3+MznyH2+64k7zU9HoDnBMkaYHWAUEQ&#10;MDe/glIB8wurDAYZ/f6YK+s7bG9vUxQFSVI53qNhzlx3mdXFwyyuLFKYBNvS/M4zf0gziDj17Ms8&#10;9OA9PHjXXTzwwDK5gLPrmnF/G1MaomZIbgyPXzmHHudIbbn3yM10RMiv/+Ivk+mC7/vhv45sNDl1&#10;+iyqGXPo6BHmuu2qndoIzp67wPkrl1haWWZhaZH5dod2N0Rb6PV6ZFlGp9MhasRIBFEUsj0Y0+/3&#10;6Xa7DEbw3m/84J2//Zu/ehjc5Tf2U+bxvDZe1Ho8Ho/H4/FcA9bawfqVK/bYbXfgrCArCoiaNNsd&#10;ynKEc9CKW5Q7G7z09Atc+eJT3Hb8MHOhZEFEqEaDBdViXCTkZYE0ApdbctdkKEJGLmCrMGwVFpEZ&#10;2sYRhAuowE57aGdnztaP2fE+9QzYsiwptCPPBaOsnI7xGeUWO5k3m+YF1lQ9rzov0LoShZXracic&#10;oC8ichRaa9IiJ8sKirLEIrBUIlVKSa4NRa5BSqJGjLWWPM3QJgdblbc65ygLg7EGFYQ04niStjy5&#10;BluJ2irvyqKQyLLESYWzjiJLqnE5RhMohZKCJBkTBRKJQAqHQiARGFtSlhk2z4hkzFyrhQolg/4Y&#10;naX0d9axpkB1Iv7gD/4jYbPJ9/7X38ehIzehc41xkjBoMUoKRqNtlpaWePb5UywvL/P8qRdoNZrs&#10;7OwQxzGj0Yjl5WX6/T5Hjx6jLEuCIKLX2+bU2aeJ5xs0Vxd49B3fwH3HjnNLG2QKO+tw+soFLu1s&#10;sbK6xNLSIWQrZGdnyEuX17GjlLuaa5Sbff7tf/7PjJKE7/vrf43Vo4d5/IXn6DRbdFeWaHXa5BIK&#10;CzvZmHMXzpOkKQ/e/hCdsEGr0QBge7tkc3MTpRTdbhdnIWqECFGlI49HKfNziwC8+z3vW+suLL1z&#10;2Nv6N2/Sx83jORAvaj0ej8fj8XiuAedcef7sOXfynj5CNSi0ZZxCpxWQZg2MzVAiIBmMuHLmHMPz&#10;Vzh9/iLzSrLSarO8OE9naYF2ZwEaClDQ0OSNJg7NE/0NPn9lk4vjEWZkcFnBfXffQVCKqQNbz3+t&#10;8o4rsVs7rbOPWtQaEzNOCoxzaGsYZynGWqwSpHnl2GWFpcwsxri6HRerIbeGzeEmBFVycmk0WVqQ&#10;67IqZ1YKEYQopdA2oHCCQIQ40cAKS+pyugE4nYOtxHgjBqxDKU0UFui8wDmxe11m5oYLBSpGBgEI&#10;KLTGOkczDgmDGKkgT4cIFyKkxDlTTcsVEiUsBkMgFUpK4iAkK5NqbiuaXn8Ti6Mzt8Boc5Pf/73f&#10;I250+KZv+q/oLqwySgqckOwMRwzHI65sbHL58mWubKyzM+izNL+ACgNuuuVGzp8/T5YnXLx0nvGw&#10;j0TQaDQQseHd738b86ttbjlxApDMN+HCuCAYO7YvrfPMF77IQ29/K0duX0EL+PyLG5w/fZalaJHV&#10;hTUuPvUs/+l3fgfRbfK3f+bvILtNPvHEZ7ntjjvpjYcszy2AgpGF9e1Nzp05S6ZLbl47wmqjiwwE&#10;URxSlrC5uc5gNGR5eZmlpSWstagALlzYYGcwYHFlGSklyThjZXlF/pUf/JG/9Qsf/Xu/CyRv4MfM&#10;43lNvKj1eDwej8fjuTbU5uaWGA7HtNoRJqxSexeXQ+T/x96bxdqa5uV9v3f4xjXu8ewzn6pTVV1d&#10;QzdNj3Q3bYMFDY4NBAwhAttqQ2ThJBcRimQ5yLFlJ7Ei5SZyZCWW4os4YDnGJgyBAA09AE3TQ3U3&#10;XV1jnzrzOXta8ze+Uy6+fQqiKFcluhLx/aSlffZw1l57rf1K+/me//95fEK5WlGuPev5Clu07KUT&#10;5MkxtlxybE/YZAmD3S2y8bATgg7SbEp85SI2izjc1NzelFTJgGQ7wWxaXpk1SDqX01pL0zS0bYtz&#10;Xb+tMQZr7ZvvA38qVEphjKIs6zNn1VPWDUEBSlE1FVnqqU2LMQbhw5uO8CPHd1O1ZJkiTSMCGqMk&#10;PnQ1MDJKzupsusfnBTgiPDGtNzgL5BoRur3gNIq7+3YO2xratiZLMvAB5xzBOrzwf1LZEQRBcubo&#10;CkTjsd51jjWWtjYM8hQlRCfsW4snEOkIqQJByS61GUHVNKzWM8CAFPi2ASmoqwKylGZ2zK/92q9x&#10;7txVnnnuPRwdLVkWJV4FskHObDbj/PlzPDw+4vr1xyjLkul0zNdf/Bp12dUJXTy/xzAf8NwzzyJ8&#10;YGsnR2c1u+cnCKlJkwGzuiTSmtdvvsbDb97h+uPXePLaLq8/rFlWBcvTBXHlOTCK1/7g8/zOr/8K&#10;Vx6/zF/68X+fjfLUzYbJhX0enh7z5DsexwIkUAe4c3zIqzdv8MSlq7zryaexrUGnKUoJ2tZSFAXG&#10;GEajEZNJxGLRAnDr1i2ctbzzne/k5PCIk5MT9vfP8XP/4B9+8F/+i//xJxanR//8W3vMenr+3+kr&#10;fXp6enp6enp63gJSx+/7e//tP/v9vatPxtPdAy7snef8eEBZGZJJRKwch6+8wvprL7J185it4wX6&#10;5ASxWVFvCowzyEFKmmcEG6hrS+0EyRPX+Kp2/NtvvsSr2qN29xmIAVvDLarSUFVNl/57Nmb8SMQ+&#10;Co8yxrwpaB+5tFJK4ijDGVjMl+TDEVVbEScZ6Sjj8OgEFCgVAY9c0u4+HglbJQXCtQTfVdRorfG+&#10;+x5aa5I0p67rN8ehoQuIcq4LbpLSE8ceZzvRjPOkSUwaxXjraJoG07TgfVfJIxVaa6QQ3c9oLFvj&#10;Cc3Z2HGcJljvKesCgiNJ4m6HF4c3LaZtsU3d3ZfWJLpLRza2wbQ10NJFcTnAn/11LIAYOdrGr1v2&#10;rj/LD/7If8DBwVVs8KTDmKIuOrEcadZlweHhIavVCiEC737+ea4/do29rV3GwwF1URJHEav5gndc&#10;u8qVSUzVtITtmLnz3Dx+wGw2w84KBk7ygXe9h7KuOSyWnBwdMzaK8UnNvV/+LJ/73c8wfO/j/PB/&#10;+re4+G3v5JWHdyi8Ybq9xXQwYTKJaSwkA/j0C6/w1Re/zjNPPMU7Ll8jbwTjwRCbQ+0DN27c4OTk&#10;hCsXL3Hx4kWk7EKy795+yNHREePxGK01aZyQpBFNbbh0fpf//Rd//qX/5Kf/+rvPnrienred3qnt&#10;6enp6enp6XkLRDqaPPHkO6TRGd948WXy901oVjVXru4Qj6AtIM9zQj5iEBdcuzQmm2yxuHeHh/Y+&#10;pun6W5umIXaaTCZgPaIVbIqSxXzDqXAEE5OHhiI1WASt60SfUBJ8wPqARHUpxt7jlQTRpQtb040N&#10;Sy9ABdIsZ+g8HkkUx6hIE0JgMMg6p9c70jQjkorWNDhj/0TUinC2W5qQJBlxHOOco6q6jl3X1GgC&#10;wTrquqZpGqRWDAYDoijCBstyUyM0BK8IQdDWntoZ8AJvARmhVbcT6/E0XiCD74KiYslqtUKdVfSW&#10;mzVBgFIgkbSmJo1iQBAihXDgRcC6ltY2WKGoyxKpNTpJcA4CEql8N6rsLOiYvYPLDMe7qHjAvXun&#10;3PzmDcqiZbq7w8PjFatqjTEN2SBne3ub5555gmvXrnH+wgHeOiIhKdYb2mpFaFukjHny2gWunYup&#10;HkKkYqoZWOc4vTvntVs3uHD+HM++61nWrmFz8hB5eMoHx7vc/NJX+Xf/4ufJC8v1Z6/wXT/zNwnn&#10;t7kzO0JmMRd2ziEiTWU9vg2kA8EffPkVbt28yWPnL3Iw2UZaTxxnqBg2jWW+WeGcY3t7m8lkgpRd&#10;8Jcxhtls1l0wiOM3Hfq26SYCVuuCH/lrP/aO/+zv/PS3mbb5wtt59np6HtGL2p6enp6enp6et4BW&#10;0c6VS5fl0sInP/t5BqNtnn/qaUoDTQWDRJFmA77+xhvoF17h4pNPk+1uE1dLVL2EAkywOO9IdcIo&#10;HuDaAtNaivmaarnBxRFSO6LgCU2NlQ6vAloqtOpCfaRwSARKCpqmJlISrRUeENITpEcJSSw94xhG&#10;04zVeoNOFCoSeGGZbg2o24b5fM40jkkiTRk8xhkiGVDS4T1Eg7zrwG1b6rruxpydI1KSWGmqukAL&#10;iYolqYqJ45gsS7qd3roki+Kulgi6uh9jsMYhgoQgMK3BK42WkuAc1npE6HaFEyURwZKpLvV4VVWd&#10;AMtinLMU1Ya1tyglUAicNZimAmOAAEiQEflkRJ6mGNvgfUsUa8BTtw2b1QZrPXXV4GpHdXif3/nd&#10;3+Ivfc/3sXdum63pkMcev8jFSxc4f+EC060xQqmzn6VBJ5pis8JVKwaDnMEkJ9aKJy4PWC7gm/dn&#10;vPtd29x73fL1V76OyOE9z7wXeXnEFx58k+uTLYbFgneftrz6z/9nXv7077GfQ/X+a1z58b/I4H3X&#10;OSlrbNMyyHISFWGlQAxiXAav3j/hhRf/mGmU8/zVJxjqpHOqxzFFgE1ZMJvPUUqxv7/PcDLE09VG&#10;zedz5ssFo9GINM27wK+mwTiPtZ7Vas1jl4byiaef+ZGXvvZCL2p7/j9BL2p7enp6enp6et4CSutt&#10;KbXY29th/9w5vv7SNxiNJlTesntpi+n5iOn+HpcvX6V85SHz+ZKxCohYM97fxy1ntOslrjE4Z3Bt&#10;Qx4lFEFRbgqs8ahEo9EMVYrwEhkJWtEiBcQiIJXGWodzHmEagmlJVEwSJYTgkHGExqFURBpHeFOR&#10;xhHSNaRZhtaesqkZDGJC25IKQxwMkfeotgBjyFSKDFC3BhVHGG9pm5a2rQkhoLVGRQlaBRIl8d4S&#10;KUmUpp3bZ0pcVSFMC64h+K77FmPAdNVBwXm8dezsTBEBcB5jBDZ0o9ACj/CSuiwITSdmW9N0yc62&#10;xgeLb2vwFq8kQWkEHi0FxF1KtFQR8WDCcDImVhpfgjcgtD67nxaawPz+EXrqsK0j3dvHusBf+M4P&#10;8+GPfpSt3TEheGpTU5Yl6+Wi2ydW4L3lwcNDpPekUjNMY85tbyO9I5Xwqc9/iddeOmacfC+H9+4S&#10;OUizAW1RkjYJBzpG3npAevuI3/yn/4rVH7+KU579p5/i+Z/9G8TvfievHx8ziCZsDbeRAYJ1pHmK&#10;jeDe6ZIvvPBlkjzjuevv5GCyTb0u0EkCGk5Ol1R1gfeeremU8XhECGDPnPVHSch5nqN15+A/GmlX&#10;KqKuW+ZLxw/98I9+/KWvvfB33+7z19MDvajt6enp6enp6XlLpEk6CM6TZTEf+NB38Eu/+ut8/otf&#10;4ulnn0JNn2Y4n5BowUe/8zs5PK753L/8V/jrlzl/rhv79NJT2JrWWJqqwdQNW9MDwFNUJcZZXPD4&#10;tsUpj6tr4jgm2BYbDNJr4jhFOEswDusMKgg0gUiADwFNANm5uEoENmWBkhmcRUVZ01CXayIFxXpN&#10;FimUM5imxNUFCkEUIqTztM5SblZ4qdCxIkpyJAIhA8IHbFuSZwmrVYk1FkJE7RxVUaKUYms8pNgs&#10;kQZCCCS+22OVSmKxWNuiyoAz9v8WfvUopKpxHldbmm5OGZUmKK1wxiAVZMMR48kAIQIEh7cGby14&#10;T6w1IooonKD2llVVUKzW4Bw6irv6oqJifP4KZVkzyIeETDDZ2uH49BSC4WB/wq3bd0jTGBVHxLIb&#10;yTbeUZQlTVmgEUxGY8ZpyiTLyCNNLCOaNbzw6c9yemdB/fjjDCJPcj4nOhjSuJLdZU24ccrsN/+Q&#10;Fz75WaqHxxzGDdd/8C/yob/z45zsp9TekoxGpDIjjhJSIYkSsBHcuHvMF174IqZpec+zz/PY+auY&#10;2iCEQMcRRWWpmhpjLaPxkOnWFj7AZr0mhEBZ16w2G7Yn2wzyEcb6MxcehFDoSFOVFXXb8gM/9COP&#10;/zf/8OfOE/yDt/kI9vT0oranp6enp6en562QZXmSpqkIAZ588oBnnnuOL3/hy3zj9ddptCU8/Ti7&#10;B+dIhkPSbECzKTm+9YCkbZhe2EXKwDDPaH1AmxrXtNR1SWkSllVBhcNGkiADIVK4FqwPtBa8d3gk&#10;LnR5PT4IkDHeOTwa4wLGeOrWdtU81lC3FhmlODTpcETQCtO0eBTLdUldN2xPprTWYhuHoNulBUnw&#10;Ail957BKgfMW7yxKSCIhCQICHustQgRkDHGs8VbQ6i4kKpKOYSwgOJyxNKbtRGsIOGNo6pr1yUNw&#10;rguLijRRnBHFCq0kXki29veoqgopJXmeIpSkbiuECOR5ymCYE3yLaWrqtqata4IzWCEhjlkHgQlA&#10;a7oWpCgjSTNSoXCp5frj78R7z607t9FacOe118DU/Mqv/BLvec+7GI9GBAATCKJ77DhHhETnOa5u&#10;2RlP2R2PGSYxMZJEwq1v3uT1r3wJd/cY/95nufjUVdo2IE5KQlVRvHyTr//qJ5l98SUiITmi4bkf&#10;/as885N/FfvYVXZ2x7z06jd58vI5lOmWinUGxsPNNw5549VXsfMNzz/3HNfOXcBaS12VDIdDWjyr&#10;zZpIS0LQjMdjokhTFCXr9RqAum7f7KuN4/jNwC8RuiCwKEpwLuC959zBQR7F6TOmKXtR2/O204va&#10;np6enp6enp63gBQy0VpDAOvhnc8+R1E2vPrGq/zRC18iUZbrg4yHiwoRAt//Pd/L+hsvY48WHBUb&#10;BvtbjIcpTewJkYdBxKYxtFgKWkwiMHlEI6DNNG2raBxY0VXitEFQ1934bhzHpGnaBSF5iTGBtvW0&#10;FkARfMAFyIc51kM+mNCYmkYEfDKkKAp0PKQmxjpPEDFJkgOCytrOkY26LliHpzU1dV2jEMSJRgmJ&#10;t5aiLtAClJSUTYnwAaklbdty/3CNLzZoJRA+ULUN1nYJy4QA3pONRgghUEqh44goStBaIkQ3Qpzq&#10;nOlojA1duJP1jiSK8d5i2oajh0sCDts2tHWFqRsIFiUUxDFiMgUEKh+SZQMynaJlRCQ1UZRQbDox&#10;t1ysiJMIcKAl9+/dwjvDznSnC8EyliACtqkpVgVtW6MkHOzuMEjS7hZDtez2eV/+2jdY3b3F8PYN&#10;vvIL/wPiA+/j8sFF5jfv8fLnXqC5NyPRKdt5zm1hee6Hfpj3/OgPMXrmKY7amvmrGz701POsj2qy&#10;LMIIONm0HB8f89KL38BVho889TyXDi4jvaQwLSZR1BpM24D1pJFGpV2idFlWbDYbnPe0bUtTtwyH&#10;Q+I4Phs9boiiCLygaQxKda/Tcr1hb3eq3/8dH/2JP/jUb37ybTl4PT1/il7U9vT09PT09PS8BdrW&#10;qNB6cgVH85qtacb73vcu4kTwu7/3KT77mc+T1S1XKsferdu8Kxvw+LPPceerL3B4eESapqR5Tmk8&#10;ZdugiEiSjCQZ4JMYHzR4C2bDSi4pqhUDPUBKiZQSY1zXOWsDg8GAOM5xTmAtIB2tdXgEKACBt5a6&#10;bTDGEacJdd3SNAatFcY4ojylbQ2udWipiKKI4D1t45AikMURbV2hEkWepMRaEoIneEtVrCk3K7Is&#10;wWtNsd7gT08hgJhOCd7DYgFY0Jo4SZBSE8eQJAlZnpOc9c9KKRFCYIyhaRrWVUNwHpBEUXkmYj1F&#10;ten2d2NFcJ66KTBVAZKzXVAPQqJ0SpIkyDRDjfdokaRxxCjLEcZRrjdYLwhJ19vbOksQkqaq2L92&#10;jaOHdzg8esBrr7zIk48/SdU0bMqic6ydASUZb03Zmoy4dGEbf9ZKVNdwenRM5ODuN28yaC0f3N4h&#10;euUVXrp9k5eMIHeK3XwXE0WcWMORbPnev/0JnvyB72M1GXD/dIYeTHjiwj7rY0ijlOEYjtdw58FD&#10;Dg8P2Ww27A+2eMdjj2GcpWlq4jRBx4qqbvDGnAlUS5ZGCOup1htc05LomMbUuNYxmUwQQqFURKRi&#10;suQsFMz7N/dry7plOk34u3//H/3ID3z6t/87gn/xbT2EPX/uUW/3A+jp6enp6enp+f8zk+1z3/2J&#10;n/yZj2kdYyNH1W6YZBEHW7tEIeKVV27w2v17rBZLFq/cYHX7HsMA5WLF8nTGZrnuaneEoNIKHQ/Q&#10;bcIKyR8ujnijKRgMRiihWK9PsW7NZn6f1q2JlCdLNMM0IY9ThIemrEi0Zr1YgLeMhhnWtZTlAk9D&#10;HAuaskAGh2kqFJY8ViQaJnlKFgl8XRIrT4TD1CVttcG7Fi0c3jtMW1OVNav5jPXpCeVqTl1uMMUc&#10;VgvsekHrHFIqglCgY2SUonUGScrVxx9nPJqgtEZKRZKkpFmOkp2IBY83hqooqMsCvCOSEtvUbJZz&#10;amPYLGYU9QYhA01d0qzntFXFeDwkTiOGwyFZlkGQWBcIaNAJIR5TtDHZeI/JYAJtg28K8kiQpxop&#10;YVEUbIqCfHcX0zaESLO3v4NtCqQSfPsH3k80SNmUa1rfsilXDLfHyFixc36PoAQuQKShWJbU8yWh&#10;bFg9OOHBZz/PuzaWp7wmNZosyYh39rgXWt6IAuVjB/zo3//PufCh9yL3Jmxsi1KSnemIQSI6lzyG&#10;jYM7D+e89MqrrOZzHr/2GE899QQOi4gkQdKNdbctwgUk3Q6zkALhPLZuCNYjvCCYgFYJg3SEljGx&#10;TrEmoKTEGos1BiVlJ96FJE4zjI+4fPVy8pWvfO3Szddf+td00dI9PW8LvVPb09PT09PT0/MWEFIp&#10;FUB7kNqhhKEta4bpmI994COMJrt84eWv8PUv/hEPX3qZdLTFnRe/znsfu8q569dYrefcXc8QPsUk&#10;CYkXDCrD9rVr7PvLiFdPqU7n1M5igkXFCkKNKStOqw2RSJAiQssEJWOk1GgxBFcSTEy1sdR1gbMV&#10;oGhcze7WHq7tRk5dbSm8RZ5JEkHANi3B2y6sydS41nTpw8GDVLTzDYxH5MMB6WhICAYdCdJ0Spxo&#10;yrLEGIN3kmg8JYoypNB4HyB4mromOEeS5mxt7aCUwFqLkp1j++LX/hghAgK6uiIp0ULivUFGmqAE&#10;Iagu/EprJskEHwZEUpClKfP5nOAFIQga68AGiBRRNiIdTdnauUqcZsSupFzPaNZLGt8FKjVB4EUC&#10;cQxSQD4gyTMiHeGc4ytf+QqHhw+4dO0xrG0JIXQCOokJSiCUpDIeFQIYwbpYUxQFQwdBgIgjoiAw&#10;hcNFmkJH3N0smecJT37Xx/jIX/tBho9f5zQ46mJDMhqyNZqg4y4oug2wsXD3wYxbN9/AtI79vQN2&#10;d3fRaQJ4XAh4HCII8CAQ+BC6nWffjXj70NUbCQQogUaBlEihcW/qU4En4CX44PEBkIF0MMQFwdHx&#10;gp/9e//l9//+7/6fHzV18Zm34/z19EAvant6enp6enp63hJCCBGEAAkKgRISoQV1XTMe5bz7+eeI&#10;hppXizXrV27yzbtvIFzD+ckV2tjy2v27FK7k0vZjbO1sYZuI2aJgZ3dE3owxxlA1Ba0P4B0hixFe&#10;EmxLaJe09kyAqAhUJ0zW6xRnPTrp6nTaxiKUJIoirLUsD2dgbXfzvlOOhLO3IKMIb00X1hQcQki0&#10;1gglEUIyunSB4WDEaJyjtaRuCqp6jVKCWCvUIKcoKiwQRxprWpabBd4JsjQhSwQOR1VWzGYzmrbC&#10;tS0YC1iQuuvZQZLmOWmeIgKEVhDhur3YPCKSAim70UP9SPgGQUBiO/2MkBFkCXGWMZluM9zaw0Ya&#10;7wz1ZkW5WWGqAi09AoUNEitB6oT6LGk6khrvPVJobn39Jb70hS9z4eAy2kuMaZhOpuRxDloRPUpy&#10;to51VXFarjG+Jc6GjC9f4PIH38sLn/4UU22oFWxEQF86z7u/+2O85/s+zs7TT7AKgVYAUULIc+oY&#10;vOt2th1w8/ZD7ty5w2oxZ393m0uXLjGZjJAChBQ4Y4FO1IfgCXTryiEInPA4HEEEvBD4SECQSKlA&#10;SRCyS4EGEAFPt6/t8HjhED6gY8V8PidSgsuXr0Y/9jd+6h//r//Tf/8X6N3anreJXtT29PT09PT0&#10;9LwFhBASeSYGz0RtksWUmw2z2RonJM898QQf3NnhlZM1v/vz/wvrsOIL915lYBzl+pTtgz2aXHFn&#10;9pDTW6c8Nb7Gcbni7tFDZqcnIDQ4D9bgVwJ00r3fPQDQXZowplvktN6CitAiRbhAJDRZlKFkwsau&#10;EcoSEoXKIqIo6jpm6XZDrbXkWYZzDnzoOkuTbh9Va02QitnpAh8cdVWQZDGRlrg4xtmapmmYnZ7S&#10;+YAR6/Uas9iAcRAP0GrC8t7d7vE+eg6HOY898QRa625MezHDtC1KCUbTCYPBANs2uLWnMoZYaoaj&#10;EWkUU5YbmrpECYlKFEhFEBrnPASBTgfkSUaSDUiyIVJqVotTvDPYYk5broh8QCmJkArrurFdLRVt&#10;a9JI9WUAACAASURBVN4Mrarrhnw0ojg84rd/47f4yAc/zCAbsjGWTCUkKiLO0m5dOIJ1VbFcLtg0&#10;NSpS2Cxi67HLvPvf+x5uKoPerBmOhjxx5TKXn3+O577zI+jdbb5x9y611oz294gHitZA6zq9uWoc&#10;x4eHfPP118EHLhzsc+XSRbanYwge6z2xVN3rD4TgcaGrdXKh65r1CCyd+vTqkfAXBOFRUnVilwAi&#10;EIIj4Ah0Kc/IQKBz1a21BCuYnRzzd/+Lf/DRX/+lf/Mfz47u/9Nv7enr6enoRW1PT09PT09Pz1tB&#10;KukCuAACUKITD2kWg4+o65YcuDSd4i5f4taVi9ytYg5nh7QnJ6Ra4geK+ctrNqcrmrnh+gcf5/7y&#10;mNPVDJVEpMmQum5xVpMNtpAmR8uYKFFEqSLOFCIWCNGJjzRNiaKMPBmCV/ga0ignOMHJ8gg9aGhD&#10;0Y0Ie08IAtsamsZig2eQZX8iXELAeIut3Vk4sWc4GtE0DU1ZMJsdU24W+PWCbtY1IIYjhNb4Zg1l&#10;DUGjtrY5v3+e4XBIsz/l5OSI9XrNeDzmwoUD0iTh5OSE2WKOtYY8zxmPx6RZjDGGTVlRtwapVRcm&#10;hcK0Dms9SiZkWUIUdSPCzkuMsaAUo2TAaDJF6IjGBorFiuAcwdZgWyIBWksg0LYttfHIOCeJNEpL&#10;tqcTnGmYLZeMBwnZ3jk+/7k/4o3X3uDDH/oIKkCEJhUReQTrBurWc3oyZ7lcdh2xaczMdq7v+Okn&#10;+MjlT7B4+IDt8wdcf/45rI64v95QnCyo05x0NMVrSf2ocUhB3cLdew957aWXSLTiwv4OFy9eZGvS&#10;iW5/dpGjMRZ35peGAD6ACwKPINA5vaAJhO4LEN0XCYk/u9AgxdmnQreHSwiIs/clAXMWOvXg7j0u&#10;XtgniiLxc//4n/xXP/szf+u3g7MvfyuPX08P9KK2p6enp6enp+etIrzsxIf0EuXBhi4tNtaScZaR&#10;Ws/q4X3cesWzj13j3dOnOD66x/zubdq6ZNVuOLxzj2AC56eXOT4+pHSW5XpFNsiJZAxIxtvnuXDu&#10;MuXMoEWM0IGgPV55hPIQdTU4zjmUECAckoBznsY4XBuoVgueevwSywqW8wVFW2PbrhbHeQt4bt+5&#10;iXcQHnXFet+NIruzfwOkGSgBVdGlMwuPmkwYDHKccxRFAWUFQRJvT7l+/Tp5NqCqupHj9eEh5DnX&#10;rl1je3vKrVu3uHv7NlQVRIp8ss/O7i5lWXI6O6barIizAePRiOFgSlFXbNYbrLUMBgOUTqmqmtl8&#10;ThynGC/QcUI2GJMNJxgXqDYFdV2RRRLpupofoRRacCbuXffWtSSRJotTEh1RtQ1VVRGcBRlDteTL&#10;X/0aH/7wR9nd2ScSkkgopAPbGDblhrpssAHSLEYKyWpTIHxLyHLyC/uM9rfJplOOleT4dM5stSIf&#10;b7G9v00+hKbt3FQpYTGHO7fu8ODBAyKpeOzyJfZ2JgwHGW3bIgXEcQxAURQopQh0F1c6QcuZ0BWE&#10;AAKFpHNdRQjdxzw8mh6OpCLgz172QAgBGzzdRyXee46OTwlSMJ5OeHB4xMe//6+Mf+E7PvZPvvB7&#10;v/ND39rj19PTi9qenp6enp6enreIEBbRVUqEs3AjH7qUYNsyFDGjECiPT6lmxxykOZOgefbcNaLt&#10;i7jQclItuXn3HuuTgiSZsGwMp6enrNdryrrEVysIApEm3D++i19XaCVASRrfsmkKamtABdCq201t&#10;DSpKiaWGxqGCQvrAerOh5C7LckW7XHUjy0F2+7iiCxZCiG5HN4pASyA6uwkIEClNnqVYaymqsnsa&#10;spxBlqOVom2arssmQLy1xfXHHmc8HHFycsLtu3cwdQnDAQfnz5PkGSfzGbfv3YW6AmCwvctwNMEG&#10;mC1XVOsNKEWSD4izvHMPHYBE65gQBOuyolxv8FWNGm2hlSaOUuJkgEBjbY2zAYlHeYuzFd404C1e&#10;dGLOC4mOJUjNeDQiCM16tcAbi0BSrDeIKEJsb/O5L32RH5vNeP6dV3Btp/nLDZSbkvV6jZLdDrN3&#10;ILVERDHSB2ykmRvH/vY2mxBY3j8kiXMee+w6edaJWNeAdN19Lpeeeze/ydHDh4zynAtPPMlkOiBO&#10;FN5ZjDFdn6/WOB+6MCffjRl3QU/iTae2Q6ICiCAR/k8s3UefBdBBEgI4p85+l7s6Hxm63fGmaimK&#10;gnP7u5yezonjBO/hJz7xUx//8ud//0PONH/4Z3jgenr+H/Sitqenp6enp6fnLRCEELYrjEH4gPLQ&#10;OMdwOCR4Tdg0qNbCYolbrxh6hzpZM5Sa0FYI5XnqYJ/nLlzDrh2LBo6kQm3W7N0P3DsJrOoFOM9m&#10;s2Jz7w5oiNOEKM8xAdqqhrrpHpCSkA/AuC7FNtfEA0mmNFmkGW7HHC1OsHXdCVqANEbGMR7ZKanG&#10;nKUFZ8Rxl6jcdccqlJCYpkYKaJqqC3TSkt29c6RpTFkV1KennQgfjnnHO57k8uWrLBdrTk5OMPNT&#10;AM5dfpLLly+zWq14441v4tbrLnE4jrlw4QJKKWazGYuHD8E5otEWcZJQ1S3Lek2sYobDIVJKatPS&#10;1jVCaaLpDi504UdCaZxz1HVNWZW0rUELiDWY1tM6gzEGGzrRhlAIqdja2mJra4uqbpnfn6GjiMFg&#10;wLK1ICN2D/b4xo3XeXB6zLflV5ASmlXnklZlTbHeEA9zlId1uSFJkq6POIpJkwhpLW0Aaz3jyZRz&#10;e2MUsFlBdHZ9QQY4PS64ceMGs9kpW6MBB+cP2NqeYkLTBVdJ2bmyIVCdvf5CRfgQ3hSxLgiCkBA6&#10;wStCwAWNQoHovo+QIILvXuNHv9dvzh8rXPAEL3EIgodyU3FwcIB3js265NLFcxjnePqdz6Xf/h0f&#10;+0df+MxvfT9gv1VnsKenF7U9PT09PT09PW8B74NTSYr1YBtLksTIYczpcsP2ZB/dOLJ1yZ2bN4mb&#10;mthadoVm7CVKxgQJbWmoVqeoRjEab8HBObjbcPfBfcrgiLe2aR1cfeo6wXmeuHCB0+NTHh7PmK8q&#10;4MylHUxIJ9skacTlS+c52J0gfEOzmVFtTlmcHLI4PcQWRSdeEZBlpMMxSdK5bcYYbNo5eFJqQhBn&#10;qkdgncN4Q1tVeNvt4+rJhCxLCCGw2WxomqbrrlGKp59+muvXr/PgwSEvvvgim/kKtCadTrl69TJx&#10;HDGfn9Juyi7aN43ZO3eeKM1YLBacLpagI8RozGjaidoQAnVZ0bq6G/GOYwiCcOZKCim6j6cJg8Gg&#10;66oVgtwnRFKhREu5PARXdYnOWtEWNb6qkKMxO7v7XL12jTiKWa1WeGspmoa6MURJxs6FAx5/5km4&#10;8Rp/+Mcv8PG//F6aAPPNimK1pmoblJSYqkaowCQbEEURcRSTRjGRkDgswVumozFZHCPabod1nHaZ&#10;X5sNHB/PuXnzBvPlgu2tCVcfu8JoMqZ1Lev5AhRESUqWZSRpRgiBsm4p64Y4jrvnQgjC2Y639767&#10;BVgXFd4FTNPQVDX4QKQkEkGwjizLUFqg45goilBxigtdBZQxDbZtSbIYKSVewKas2NvZJskG/OQn&#10;fvq7v/KFz/1lU21++W09mD1/ruhFbU9PT09PT0/PW8AHb0I36dkF7oQAoQsfak1N6h1ivSGczMiD&#10;J5UCvEUI3qxKcWcBTNoKnHXcOn7I1268yqKqyLa3mWztkuVjtvbPUTcbXr99g9lsxuZ0Ba2EZIvs&#10;wgH7+1fY3t4lyxKUDKzWC06Pb7OY3abanFKuTzo7UCSQJMh0QJqmqCjGhYC1HudBaw3IMydQI6VE&#10;nNX9BECIbndXR5I4jonjGCG6/2+MA6nZvXSZnZ0d1uuCBw8esJnNugRkKbl8+SJJklCs1mw2m05g&#10;xzE6z4miiMViwWq1whkDSUKe50gpaY3D2RalFDLwpqhy4UywCdCi64rNsozBIENrSdM0WNPQ1DW4&#10;mma9xJoK5yWo7mclHZCPtxhOt852SbsdYhECEsEwHzHe3uHi1asEJdk+2Ocbr77C8Qq06R7DqtgQ&#10;JRolFEKcOalCEQlFiiIRCi0l+fZ218MrHl08ABG6Htqyhfv37nIym9G6lr1z2+yd20VlikWxoKgL&#10;rLfk+Yg8zwkIVqsVxgWiJGU4nlKWJeAJQmJMNyq8Wq1YrVZUdUNpQzde7jzeO2KpiCKFRuCco7pf&#10;4c6c4MF4wu7eHpPtLeLRgEwMkG2NaxqsaYmiBOthtliiophnn/82+eHv+vjPffr/+MVfpRtm7+n5&#10;M6cXtT09PT09PT09bw3nhECcjXZK1wUzxXFM2zbEQmFnS8rDI87jibWg0bBREKzDaWiVp3WOQQBD&#10;INrd4qgpUaMBcjDEO4lpLK+99Crz5UPY3ANaEDFMd9g5mHD1ykX2ds+TxBmL5YzF7JD7929w8vAG&#10;LO9DqEBYurjfMSKdkmYZSims7XYzQSKVJkoSgu9Ed0CeZUU5nHN4ZzDOESlBnKRvBhQ1bU1Vt7jG&#10;oMdTrlx9jHww4vbtu9y+fbcTtEA0mbC3t0dTVty7e5fy4SEg0ZMJo3yADHAyW1AXBQTIxyPywZAQ&#10;Am3T4oxFCoEU3U6xcw5ru2AuqTRaa5IkZjIekucptqkx1QZTl7RFSVuvSCW03nfBVzpBDcYMx1uc&#10;O3eevd1tbNvS1CWb1Zq2roiyAaPxmMlkSpTEOAFZnvLya6/w+3/wR3z0fR+gbCsa3yIR3Q4tqks+&#10;1pJYSfJIk2iN1pJhnmGx3e9MBE6AqWGxXrJabbh3ch/nDPnOkO39XUSacLies16v8d6zO93qxGfd&#10;oOOUOM1RARrjKNebN4O6FosFy+WStq4QQhBFEUna7Up7rdEIQnBEdGPMOE/bNgxG487tlYqirHn5&#10;/i3Cw9uMp1vsTadcHA0QIaB093wb6zHGMMgSzp3f4m/+1N9+7+c+9Zvf35brX3vbTmXPnyt6UdvT&#10;09PT09PT8xYIdNO2ADhPOBvhjbKcpqpIVIRdzPHzBflEIYWjjaBWAqTAykAbgTWBBLAhcNpU3Dg+&#10;pIk0bVlh1muSJKc8PAZRgnKwPWXrwhXOn7vEwe5FRsMd2rrk9PCQV155idXimHZxBM2ySx0SQJZA&#10;OmaQn0eKjOAFjalp2253MkmSN/tocb4TsWeVP5149LgzcaqTmDzPQUnaqqZsWryXyCzn0sUrjKZb&#10;rFYlN+/chqIAAdF0i+vXr+Od4+jwkMN79ztnO46ZTCakaRc+1VQVWItIu/FapTRVVWGtJdIRtjYg&#10;JdJ7rO9ELXTueBQpptMxgzSBYNmsF1SbJc60uKbClytaBcEZIO4Cp6KMKBuDTjBeIhCs1wWb5Qrh&#10;A6N8wPb2NjpJKNYFuMC6WLJeLvnFf/Ovec8zzyBkQMfd/qlCEmRAKtmJ7CgmjSPyKEVHAh8sOpJE&#10;UbfBWlcwW845PjnpHGoVGG5vM5lM8Epw7+ghs8UpWmu2JlPSfIjwEMSjXl5JVTccn86Yz+csFouz&#10;HWiJEpDnOVp2DrtXAXQgKIfEE5xHBFBB4r1BeEuapbS2orEO5yFNu37iqt5w794aPxhwbjxlNBq8&#10;OdqsdYwLgsVyxXs/8EH5nR//K//1J//dL/wGj1qEenr+DOlFbU9PT09PT0/PW0LgzgJ3tKcTg94S&#10;DbrxUuU95WJFYiwpAuktQWqcPkunlWCFxMk/ucfbx0c8XC1wW7s0jSMsC5qRBqFhdJ783LOcu3SB&#10;K+cvMhkMwVnWJyse3LnNwwf3md+9A7ah641NQKQQa1SWMxhOGQx3aU2grhu8DUgdIaUgThJ0FAHg&#10;cQQhCcIigkCpiOA9Iu5CmOIkI0oyXPA0psBZT5JmTLYmXLpyldY43rh1m/roBJCQZezuH3Bw8QLH&#10;d+8yPzmFpgEhGY0nDPMB8KcqadKUJMvROsK2jqZqEbIbK56Xa7TwBBewznbVN5EijiOiSDMa5IRg&#10;KRYLlqdHNHVBpATC1UCLkF2HMDpFT3eZ7BwwnO6g4pTWeMrlis1mg9aaQZ6TJSlaKgSKpm6oNitW&#10;61PspuAPP/MZvvqlL/K+b38Pm82qu1AhHEoKVCTRSeccJ0lMEkVoLWiDRSuJllBUcHo64+j0lE1Z&#10;4YQkm05JBwNq6zh5eMR8PifNEvZ29tnZ2SHTCVJojPPMFiuOjo6YL1e0bUtA4Hwg0l36cqwVkRLg&#10;HcEZrHVEviLIgPCB4DxaCiKlu91aaxBlQ5qk6NEAj2JjDGXT0liHcJ75cYlqLY7AYDAgTlK0gNY2&#10;tHXFuXPn+A//+iee/dwnf+OHy9X8f/vWnseeP4/0oranp6enp6en560RvIBAQDlPMIEQBay1SAV1&#10;UbA5OWUSRcQhIJ0l8gIlFP6sA1R7EE4SWYHzklVRkGQ5Lh/gfEw7lExHO/jRNtOD85x//B3EaUIs&#10;YTmbMz+6z8mDWxw/vINZnvDmKqOQoCOIc6J8RJaOiKIBZR1onae1ASFiVCyQBBobaEyXrCu860Ss&#10;AC06xS2EQIputNY5R902WGup2xZ8IM0ztrd3SLMBt26/weH9e4CAJGawtUWaZ9RVy8nJCavFEqQi&#10;GQyItMbUDc45Nqs1cZwitSKJE7z3NE2Lc45IdSO9j/Z73VlqsVD6TZdZKnDOUBZLFrNj1utThLPo&#10;RCO9ARx5nuNUQjTYYrR/mcnuBaJsiDOWttqwWK0JzjE6S1derVYUjSUZTvE4iuIEZyrMaoUl8Mv/&#10;9hf59nc9D0CURnhnkXGEThPiLCWJEuIoIVICKSFTmuCgqjyz2YKT4xOKokQqRToYIVAUq4Llcslm&#10;tWQ0GHD5wmV2d7eRUtIYx3yz4OhkxtFJV/3kA6RpSpLE7Ozs4KzBtg3ONNjaokRASUEqHTQVWlgw&#10;DmMMwocuVMo6vGlxHoKKUEmOTDLiKCWKNF4IXKQxNjCbzSibmosXLxJFEbV1CA/5cEBRV7z//e9X&#10;Tz737v/oq3/wqV7U9vyZ04vanp6enp6enp63Rpf2E7qU2RDCmfAwSCHYrJasT044FyeoUBK5gDIe&#10;bT3BgVVdhYtvA1kbEBbu37qDd2BqQ5zn7F3YZ2/nHDLSTPYu0Mqc+WzNZv6A9fwBxektivkdqOdA&#10;AwSUjhFRRpCSOIvIBkOUzqnqQGktntDV7kiF6upncd7hrSE4D96BDwgZELILZXrUZxqnGcY0mKJ8&#10;swpHZwOGowmj8ZQHh0fcvfcAyrp7hrKMwXCEdZ4bN26wmM8JTYlKunTitm1pjXkzbVkgUbILcHJt&#10;t8urlAIvqKqqqxkSDmM9IYCKFWkWE0UK7z2z+RHVakWxWoE1CByuNUg8iexGqWWsiPMBSTZAxhmt&#10;g+VqRbmYIRw0VdMlSv9f7L1pryRpep53vVtE5HbWOqf2pau36R5Oz0aOyKFIkRQpUsRQMiHAgmQY&#10;hgwY8Df/EX/wF/8Ay4BgSaQggqLpRZJpERqRQ3I4Sy/TU73WXqfOlmtEvKs/vJGnTg8pGWANh4A6&#10;LiC7z5KZJzMjA6g77+e575iYr1r0MIAZQPSkukVHRxnysf73v/fvePM73+bqCzeRxkChkaXGDCqq&#10;wZDClKj88kEEGaFZWk5PT5ifznCrFhMVQhqkg+VyQb1cEZzj0mSPq5cus7OxiZtbThcnHK7mPJ3N&#10;ODo6wvpAUVaMRhO01qSUODk5QSuJUTnISwRwtmW1WNG0CyZ2hUoW4SPRWpLzZ9VHTW1Zti13Hz7h&#10;6fGUye4en/3il3npM69TDkfMrKMdjDjyc+bzOY8fP8aHyGg8pCoMSmm8i4yHA15/44uvf/s//L8X&#10;SOnwr+TM7PnU0Ivanp6enp6enp7nQYQEiUjC09XfKI10nomL6KM5fjplUBqyppEIm9AaXIogEoUN&#10;BJ+7RRupWCmNmmwTU4FhQLWxiawqgm1ZTI+YLp9wcPiUk6P7pPYU7Ck0C3I1aMKUBeVghBADfCry&#10;qLApadvA4nSG3t5CkJ1XRE73FSJRGYNkgPeW6ENOaU4gZEImAEWMgfF4g9lyRtu2aKkYjSqqasjW&#10;1g6TySbf+973qQ+eZqVcFl2ljcY7y8H9j7NARlANB1RVxXy+xHvPaFQxGY6wPgvqEDpBi0BqDQHq&#10;Rc1kY0hKjpgcKSUKJSmNQMtE8JaT4yPaZoW3DVKCROKDRwoQuqQYjzHjLcab+0w2dinLMY2tSX5J&#10;Wx8yVI754jHz1mOKEdLk57a9fYG2WSBWB3i/YnNYsVzVnD5+wjf/6Ju89rk3WHlLUQhMoSlLQ1FK&#10;jAJFPjwRsG3iZL7k+GTGqq5RSmOMprWWRV2znM3x3rO1scnNmzfZ391muah5+OgpBydHfHT4BDMa&#10;MJ5s5VHtEEneIYPFCBjpiG9W2NWcul0hgqc0go2iZFIJto1hJDVKQE4BSyQfaBrLsqlZrhpe2tvh&#10;eDrj/fsP+db/9dt8/w/+Ha9//vPc/uwbiMEW2+OS2dxz9OQhMVluj2+jTclisWC0t89yvuTG1dtb&#10;SplLwdte1Pb8pdKL2p6enp6enp6e50CKECNLbJRILSFJVjayp0puzS0Pvv0emwlUoVm2MDQlpRSY&#10;csgiWKJKKO/Q0iB2tvnIO751dILd2WPLbKPLMb4aMA0OuZxx8uRjls0c16wQ9ZzUriB6KDZAbiCV&#10;oBqOqa1D6wHlYIyQBSEKpNHo0YBCKWzwxBDy3m+XYiu7NNymaShNgTAa31qCDRidK36CEBxPFwih&#10;KKsxKUQiYMqSuq55883vMH96AN6CkmzsbrO3ewHvPceHT8BZYvCIwYBIYDo/zQFUJOareSd4JYXM&#10;+6BRClISJAExJYIynM5XSAVaQVEUGBHxqzkh5P7X5fFDJpNNGJbM5wuiEGxu76F1wbSuCcMxu1du&#10;cmH7JaI3zA/nrJZPWZy+z+LkAxbLwxxvFCpEMeHy5VtsbF3E2Ui7mhPsKcQ5R0dLlB6DqvjN3/ht&#10;fuVrv86NF69jU4MqYDwoUEqCc0hlIMFsEThZzpnO5qxcHlOWCOb1jOl0ynK1YjgYcPXWNV548TZV&#10;WXDn7iPeevt7TKczzGDIxsWrtG3LqraMishmVVIZcPNTmukxoVkwNjAuDKOxpjAlUgRScujgqUxE&#10;pQApkYiQIlFFikFkXGrS5gSlFJFt3nj1IgeHx3x87y4f/em/5uv/9rf44i/+Oj/+c79IERpc3SLc&#10;nCePPuLypWsUukR4qNSIW1deGJTV+PXV4vjNv9qztOc/d3pR29PT09PT09PzHITgkjGKECEqva6p&#10;RQdBNa0ZnC5J3qELhVUaFyMDVeATBNXV0tQWgaQuE0/qmgPr8MWA7dEONgienpzS1KdM7IoqWZr5&#10;E0JyaAJWxhy/LATCDJGmoE2apAaocgSmxLmcWqxM7iM1WoKQeB8BQYwR7y0icTY+nUSEBNJojDFo&#10;LfP12pYkFc5bTFJIJSi06UZfA23ddCLboMqCQhtcW9M0Db5tyD09A3RRII3Oe7omj24LVP7bKe/N&#10;huiJ3YivlopkJElo2taBUCgpUQoknuQsrl3hbYsWkma1RAiFMgaEofGJUmtG23tUG9sU1QSpNLbx&#10;1ItT5qePWZ48hNkhlHQHsWQymTAajVBK5Odga45PHiNTQwiGJBNEePTwgDe/+w6f+bEXKaMCZSml&#10;RAmBCwnnI9EK5osVp7M5i3pJIqGB5XLO0dERKSU2NjZ44cXb7OzssGhq/vi73+XuvUcIqRjubiFQ&#10;TE+P2d6csLW1A+2K+ukjZrMjBsmxVSo2N0sGIlJqKKRHphwSFYIjJo+IErp9ZFLK1UZdxZFIieA9&#10;kezkD5Tkyk7FRnmVqzsDniwCv/uvf4cPPrrL3/uHf5/R9Ut8ePAY7y2rRc1Xf+pv4JrAcFihZCV3&#10;dy7/1Gpx/M/+Ck/Rnk8Bvajt6enp6enp6XkOrLWx0BrrIlKC99kBU0A9n7NczJAxoqTCSEG0DlUM&#10;sd6SjEKrROsc2hiCSBzNTnCuJQUL0eGtZz47gtkRJ65mKDx1u0IZiVIGg8QlD4KzGhcAYwxVVSG0&#10;zqO4MVCdic8cDLR2ZklkNzQmEBGtcg+sTCCVQGuNUgrnXP5eQIiJkAJKmzwCmxJ1UzOdTrNAqkpG&#10;oyFSSlarFfP5HNs0IARSqU5Ie5RSCJEDoFIKhBioyiEp5e7TGMnXkXTdSRElQSmB0gIpIsEHXNvS&#10;1A2ubdiYbLJcLokJysGQiKaxDlXCzniby1deoBxMILSsFgdMTz7m9PQhfjmDKPKic9IMh3tsb11k&#10;NKxobc1yccBidYTzAXzeJVamYuvCPqezFd/6zpv81//t1/BBEWKBRBJjDmPy1mJXgflshm1mFFJg&#10;reXw8CTvwGrN1evXuHHjFqPJhHfvvMf3vv8edWsZTyYMh6Ncd9QsuLo5QfgF7cEhYTmHdsVEOrZK&#10;zUYhGRuBSaAISN+NaXtHio6QImhN6PajRcx74Cnkep+UEloqWmeJMaKMpipLiu2CwWDAqIWfL3b5&#10;xlt3+J//p/+RX/ra13jljTe4+/gprrXcuXOH2zdeJkkQxnD91it/7d7dt0rysndPz18Kvajt6enp&#10;6enp6XkOvPMx+K4aReQxWZUiEsni9IR6PmMjRTQJI6CJEYzABY8oBEJJQiIH7EjBwfyU4ajixLWc&#10;Hh1gQ4TQgkmIxrJsl+ii29uVkiQVSkhCSMSUsN5RlUOk7hKoONeju37M3nb9s+lM4KYUkDLXDCml&#10;kCkiZN65jTHmreEYzgSmVM96UENwNCvParGExRTKkkFVURQFMUbquqZts6aRRYFC4GPEWktRFGid&#10;RXEIIT+mMuCDx1qbHz+amCwxgPUOXQ3yYw0eGz3RNvjWnfXVIiRS5W5VVZQoaaAoGU822dzeZmtj&#10;l7puODl6yMHjuxwd3oXVFGIDwkCrkdUm2xsX2d7YQiTH6ekjjo4e0KymoAoIAooJg9Emr772OY5P&#10;pjx+fIC1YArwQeCcJ8ZcR9Q0nnbpWc0X+NAQCZycnHB8OmM0nnDzhdtsb+1St44//OPf53Q+dm+Y&#10;BgAAIABJREFUI0bY2thEa029WGCM4trOJnJ5zPL4gNXJKaVMXNyacHFzwlAKhK2JzZyUPDF6Ygr5&#10;g4tsw6OAGHJ1rEiQzonaGHNqthICJbIg99blwLAu6arSmp/9ypfZ2t7lH//zf8rX/5//m2o0JOiS&#10;YrDN06dHXLv6Ios6MNjY4OXPfuGL3/gPv/uKd813/9JPxp5PLb2o7enp6enp6el5DoQQrm2aRFCC&#10;CDoJtEioFJmfnuBXS4wUiBAgeEQM+BQIAiKJGARSKIQpqGXkeDWlqgpEsjSrKa0PYCJSJ0oDzkWU&#10;KYlCEbI9iykqZMqpvjEljDGERK4VkvKsBiecE45CJvKMbcoObR44BUBJk3dBgRA8rW0JwVFojTaG&#10;tm1IMaJ1iRIC27bY4LNwjYnRZJITiqXs3NaI1hotDcpopNS5UzUFCqUxOju3oQuSdk2N93nnNwts&#10;IEBwjhAipRwA2ekNbYN3DXiP1gWyKFjUDVJplBkgpEFXI8ajMVvbFxgNN5keTjk9OeTxwR1m0wew&#10;OsxjuElDKEBO2BheZmdzn0IbZvMjTo4f0pw+zqPVaCg22Nq7wtbmHldu3GTrQs18Oce2MBpDayXW&#10;tjjnWC5rVssWW3tWqwXzxTHL1RTr4eKFfW6++DLD0YQP793nzp33OZ6ecuHCBUbVANvWJG/ZHQ+B&#10;yPLgPov777JdSK5NhmwOBgx1pGimpODQKaBjTnqWMZJS3puWQiKkIEpFGyJJCM5m5dP6yOfx87Zu&#10;QAqMUoS1i5sShdHocsDy8BE39zb47/+bf8A/+1f/O7/zm/+cX/sv/yukgJV1PHz0hNFowoXLV7j1&#10;0ivV5Rsv/oN777/Vi9qevzTk//9Venp6enp6enp6/mOMhiMVrBMagUogiGhARkc9nyKCp9KKaFuS&#10;cygpsNGCkYQQcNaiZInQhmPbctQscKFFJo/CkdwK6lNiPYfkKEuTBWAI+BAICIQymLKgqCp0USCU&#10;JsaIc/bMvcy7qgkfbK7pEQkpQYiE6Kp8nLcE73JwUPTZ4Ysebxtcs8LaBpEC3jZEbxEpkYLH2xbr&#10;GqRIMBpSVRVFkfdlY/IIISiKgrIsKbT5hNBef712CaUE51p8aEEEtBFIJUAEEAGlgWhJ3hGDy25k&#10;jCSh0KakrIZoYxiMJwzHY5QukMpQlANChNPTUx7fe8CTB3dZnj4CPwWdxTRRg5iwObnK3s5lxoMh&#10;bbPk+Pgh8/lTiK476obx3jVuv/w6t156leFozGg8pizL/FsJyUO9cixnS2azBdPpNPfdLpd5NBrJ&#10;5ctXuXn7Ns5Hvvnt7/D22+9St5Zb129SSEG7mFLhuTAqKP2K2YMPuP+9b3GlUlwfa65vFFwoE4Ow&#10;Qq5OEc0UYZeUImDwKAKKlNOjO+EqIO8ii/VFIMmurUhATETnISaUkGgpu+Ocx5NV8hShRjRzXrt+&#10;mV/9uZ8lLef88de/jvARozQf3bvL48OnTHa2uPXSbT77ha/8faD4kZ2UPZ86eqe2p6enp6enp+c5&#10;uHX7lS9KkajKgrRqCClihEAEj10t0SQqbQirlhhaTGGw3lINJqzqFdZ5RrLECslBfcrhak5dqjx2&#10;XIOzDpQDk123FBMuiTwCKwQyJXwMKJFHmLUxWSyHgJERIQIheCCPR4uYsmOssqiEREgRkTpRKQRE&#10;T4hZjJICsisjisERvEWrLEJT8CQJMWQhXBYFWg4IzqOERiZIPnTCOiJSFrpIRQgh32cXUuVcHjUu&#10;SoPSEkIWvFLl0WfnbVfLo2nrFUYatMpBUIrsMKIESSqKwRBtSqQySKWRpiSEyGw2wzYO6oZ2eUhw&#10;c4SyZ/2xQk/YGF5if/cKmxtbxNTy9PA+B0/vkZol6BL0EDO5yKXrL3Ll5otsTrbwMdLYFiESq9rj&#10;nKZeNExPTqmXK6bTKU1jCSHRtA3VeIPx5oTJeIunR1M+/PgBj548oaoq9vf38U2D8C3bpWJUSOaH&#10;dzl88DGlhM9f2+XV/U1ku8C1SwieQkFRCjQaYkDlFmKSgITsHHBJipDIHxKklEiS7NKmBCl3E4uU&#10;0Cr/IgVPTImYsoueXESEQKUKCiNZHT3h5378C8zmK/633/k3VJNdfuLn/jYnT06YzmfMlwsuXr3C&#10;7ddeu2UGg6+6uv69H/X52fPpoBe1PT09PT09PT1/ceSLL7/8upaK0mgsCVIgSZHdLWeRIlEqSWM9&#10;MTlEqfHRIY0kLSLBBsRA4RMc2YaT0NC2kuWqhsYDEkYGYwpk21I3DZgh6By4BOCcI4RAWSlKranr&#10;Nos8IilJYvBnqcZCJKyz6JB3ZxExO6Ai/15KSNESOodXKYnRgphU7o51jkFZ0rYtKkViTFn0iryb&#10;qwTU9RIhK7TIbrS1DaSEFw4hBMPxJDvEQnbBVrEbic6OclkafOjcU3JgVFOvIEaELkjRo0pBYRRS&#10;F8RuzDml3GtrXaCxgbKMVONNiqLIsjxGBB7nFyQ/B78iWboRXI1MQ8bDXSaTbcpSs6ifcHj8ALc8&#10;AQRKb5LUmFsvvs7Gzh6qHFKOxkyPDlkuFzi74uDxE7bGV5lNp0xPZl1I1gLnHEIofEjsbO5SjYYc&#10;HJ3y/fc+oGla9vb2KIqC04Mn7G6MGBaCuDzmwQf3ifUJ13c2uXF5j/3JgObgCSI5iq5DWEuBESLv&#10;wkrTHXsICBISicyVSOTr+OgJYh0SlUVtTCn31caYq5u6jmBkfp8Yrc7e9IWK1PWC2WxF3bb8rZ/5&#10;KkezFf/q//hdLl17kfGlG1jX8vjJE27evMze/r689dKr//DOd7/1ez+Ss7LnU0c/ftzT09PT09PT&#10;8xfHXLl0uaiMpl0ukDGiBRRK4pua4C22rmmbFcOqYDwc5n1XAi5YBmWJ0RrXOloXmKbAiWtRWlIa&#10;SSFlHrt1DW45JXpPVRUMxkN0qamqis3NTUajATF6bNt0AVC5wsU2K5xrgYhvalbLBVpJtErZjXUt&#10;BE9lNOPRgEFVYLTCtS3DqmJjPEZJIHrKQlMVmhTyvmZVaLyzLGan2KbOYj54lEhMRgMIMfeuzk7R&#10;UrG5sclwOCT4PK4sEQyrAUpC2+QdXSUkbd0gEQTn8dblMKMQwTuQgo3xiNGgojCa6D1tnfdvi6LA&#10;6JLgE855yrJkPB6jlKKua5bLJfVqQbOa0qwOCH6e90gTkBQwoip3GQy32Nvf52h6wEf379C40yz8&#10;kZTlNi+//Hmu3XiJyfYeGxtbzGYztBFoA6cnR/z2b/0Lnjw6Znp8QrNsOHxyQFEUOOcoKsP1WzfZ&#10;2t3no/uPeff9DzFlyf7+PsFZmvkJO8MC45fUB/dpD++zXyW++MJlPnd9h33dwvyQjYFhPBgyrAYM&#10;qopSG4SUJCHxQuAAjyJJQ5SapAxJlkRREkR2y0UMeXw7eZQSaCmQIpFi7vpNXcCU95bW1rRtTQgO&#10;QaTUimhrhkawWRbY+Slf+dzr/Pxf+wl+45/8Y3Y3hojkmc2P8d5y8eJFrt9+6af/6k7Tnv/c6Z3a&#10;np6enp6enp6/OGF2euykyInCKkGhJU5kwSATGJ1FhA2egEeohNSy21dNCA9KGDySafAsomPVNPiY&#10;+08lEDtXU0iJEJKmbYkypx/r8KyiB2Lehw0eIUAKSMGRYgSRRWP0DaVRRAUpJFKK2LbBNoEYICZP&#10;CAG1yiFNIXTjwyHmkWIBs+lJdnWjRBCRAggRHxvaLllXa53dWK3PaoaklJiiOEs11kZ+Ikwqxvy3&#10;Vss5phPtUkqMMcTBiBgjq9WKqhwDnNUCrfdz12itiSGwWq2QxqNNmT8gkBIvAt7PEakmBbKoZUBZ&#10;XeTC7hU2t3d4enpA3S5pQk1oliAVxfgCly7dYmvnMtVggyCgtZ6T0yOCnXP4+CHvvPUtXDPlq1/5&#10;MhvjCdOTU7QuOD09ZTAYcOnSJeZ1w5t/8iecTKe41qImuavY4DA4qujRvmZSRIZlxXYB25ViGBuk&#10;bwjeo8yY3JmTg8IiMi/LxkQUoEyZR4+FRCBJ5P7kLOIjMbmz1y/vMnehUTzbvV67vcDZa5tSIsb8&#10;nBOR3Z1dXPLMD59wafsyn3vpBt98621+/9/8n7zx1b/OcjVnsZixs3eBajC8KqS8nGJ89JdyJvZ8&#10;qumd2p6enp6enp6evzj+wf17MyUS0TuIFiWAFGlWC9q2yQ4aEucjLiRcDCidsrBwAVwWizEpjpua&#10;BXnsU4aUe0YJCOSZMIx0lSzB553H4EjRZ6c0eoLvRp4LQ6E1UiSUhKo0lIWEFLBtg7ctKeTbxOCI&#10;ziJSQAsotTr7+fr2qUtuLrUi2JboLDE4RAyIFMnPMqEEuHpF9A4tFVVRovUzH0VrnftlFd24s0Sp&#10;fFmHRmljKIsBKQpmswXz+ZLslA4wpkTJLKZj8meXEN1ZTdGgLHPas7cE2yKCRYoAocW3C0Rqs4ZL&#10;ABVlucvF/Rvs7F+kGg84nh8za6a0TQNRIYZbXL32EtdvvsTuhYtIoRmNJigtmE6PeXDvIx7ee58w&#10;PeTdb/4h/+R//V84PnrKyfEhpSm4cvESFy9f4nh6zLvvvsPx4QHCWcalYiAd2q0o/YphbBj4BRvK&#10;sj/QXNsccnFjwEQnTLSo6PO+NgqEBqFJZ18rvFJEqfCAR+JTvtgYsTFhPbljVwoCeeR4HToWUt7D&#10;RQhC9zrmb8UnRG1IkZASPsYc/CUFdjFjsxB89vZ1Pv/KC/zxv/89YjvHN3OeHjxkczJiOByPBsPx&#10;6z+yM7PnU0Uvant6enp6enp6noM77779jmsbUjfOGVwWfLPZjMVigfceFwM+RaKQhAhCQfAWvEPG&#10;RKFKEJJT67DaIJRESdBCYaRCy5xM62PChYgyClmozlXLCcUpBZLv9leDR5P3ZPEWERxGJFQKJNfi&#10;bJPFMAERO4FMrn7RSjCoCoTIrpxMEZlyKJT3FkFkNKyoSoOUZDHd7euWZclwOEQXRRavSp1dgDMB&#10;VZZZ6K5FrFKKoiioqqobqd7GGENKghgkeIGzieBTFnRwJrqUUmfuYgiBGCPGGKqioDSGQglIHt+s&#10;aBan1NPTc0dPAwMmGxfY3N3FVJJZfcKinjJbLSFoxOYlrlx/lYtXbjPe2qasKlZNjVIComM+PeLe&#10;3fc4PnwAtIDjt//lb3B6fMQLN24ymYzY29tjsZjxp3/6TU5PDtmoJBdGBduVYBgaKj9lUzTsGs+W&#10;slwaKXarxFhFiugQwSOiwJiSQTUGoYlSkaQiqfx1lBKEJHXdxQhBFOQLazEa8SmevU4pJRAi74AL&#10;0TmxOTAsCbLVr+TZfQUSPsJgc5MgJPP5nBQCI6Nwi1PGMvI3v/plJkXk7vtvU6jI6fFTnHPs71/U&#10;G5s7X/hRnZc9ny768eOenp6enp6enufgwb2Pvj49PfpHVTUS3ntWzmFNYrGYU9sWFwPWOVQSCK3x&#10;wiITRNuigwYPRhVEBCdtSygMwiZU7MKmhCBFQVR5RDQmKFQWLZKYe1NjFrBCCkQK2LZFEElJYK3N&#10;blsXxmTblnIwQIqE7Kp7gs/VOEF4ogBCgbNNFj/reqC2RipDqyRGdf+EVLlnN2fqxk7gZlcYIt51&#10;AVVaQZKEkAUVMe/DOrIT6K3DGINEoqWGCK71SCHZ3d7Fe898PqdZ5vRoM9AQIwqB7h5LjBEfPcRI&#10;9JaqqjCmyDVGrqWua+xyDtESkyAlAZSUg002t3cYTQas3Iwnp084WZwSGgeTq9y+/TI3r92kKEoC&#10;gSauKMsh3jacTB9z8OguzZP7ZEHrcyp1aHn3rTf52Z/5Gzx4/ITvv/8e3//wDsenR7x06zru9BSt&#10;JaUALRxjI9ktKzYKhU6RsQ7I6JA+EFICqZEqB2JFqUhoBCInFncJ1iAQMpIESCUhSSSQkkBGiCER&#10;RUQkibOOkDxJpq7Sp+s4JuQQM7m+bUIISKzH2xNJKdok0MMx83rFyHm2RmPq5QznAy9fu8mPv/EZ&#10;vvNHX+dv37yBD7BazLly6Sqj8cZnfsSnZ8+nhN6p7enp6enp6el5DpaL+XcfPbrv8ziwo26W1M2S&#10;QGI0GlFVA7yPuBBBaWIShODxrkUkkCEhEbgQOV2tiErhfcRHh8cTYueqRZEtXqXPkmmDdzjbEqLP&#10;pto68EdC8o7kWxR5pJiQu12JAdvWNE1DUy+xtiHGrss25fqcullhrSU4j7UN3lukUl0ycg5nCs6R&#10;UuycUkGMgbqumc/nXUeuw9rck3veGcwdufm1W+90rnc415e8yxu7XVsQQuV0YlkyGIzPHN+1Q7x2&#10;gteJz22bQ7pIDnyLa2pcvSS5trteFrRSTdja2WdzewuKyMqesKiPCaGBwQZXr7zGzRe+xPbubaIY&#10;0ARLFI69/V2a1YqPPrjDyeFjwIEICAmEHMz127/1L/n+u+9yfHzM22+/yWw2ZXd3l9X8lNLNGfop&#10;m7Lh0kBwbSLZGwQ2VMOEltKvKEKDImK0xhQDRDHGiora57FjIRQImf+vJEl+0nFNhNwRHEM3Iu5R&#10;KSHw5zqB856xODf6Ddn9PrtPAalb0BYqX//gZIqqhihdUNc1UiQKkbCLU9rZEZ97+RYHDz7i5Olj&#10;BoWmbRqEUGxu7b36Izsxez5V9E5tT09PT09PT89zEEM4evzgob92+YbRndhaBctoNGDn6lU2kyY+&#10;fIC1FhVz8JIkX08AxAgB2thyuphDCmitMS4LzIDoBEzuYBV01TQij+OeFyhCGWKKDMqC4DwJKMoC&#10;KRUheFIMFEZhnYWUCEKAzM6rVOd2J0Ok0OpspFdJidZZ+MROZGexKXK/bcqusuj6bsO5sCgpc51M&#10;CAHEOkBKIGTq9moFOuaf5fofy2AwQimDtZblogZAKYMxBq0MLthPPm8huu9zHY0UguQdbe2xTU1T&#10;1znIi0i+VYlkyM7OZfYvXmY4rlj4GSt7jKdmsr/H9tYNrlz8MZTc4fGTKct6ysa2Z3NnSNssefL4&#10;IQ/u34V2BcmD8Cgp8DFSmRFts+JPvvENdq9cxTnHxsYGupSsjp/yyt6YLeEYV4aNgWGoEio0qODQ&#10;AhRZPCapQZdEVeKTwSlFSg4tBSp5ohA5/Sl1YU5rN7WrY8pvL9/tD6fcU5sCUkFIghQT63itJMij&#10;xkoiTXbC8+3D2X1JKUlKk5SmiVAZQ/QO19RIqSllYnV6xMWdHa5c2OHOu29z8eoNVvMF7733Hhd2&#10;L10CBkD9Qz4Nez7l9KK2p6enp6enp+d5SGm1OnzslV1CEkQVaLxlsLmBvnUNmyQnJ0eEpUSkguQt&#10;FQERciKxFYGFdMy9pamXoDzFcAPpArgcwiREF9LTCQ2hZBa8PpJ8C1EQtCDKgBCC0WiEDQ5SQhiF&#10;FBEXHDF4lFKMhhU+BkLIzqYUESL4zgE2hco7rSHmEKkYEaIkxkjbtgyH4+wI+oQLAUlCKJV3ZYsC&#10;5zxaa4qiAMB6h3M5cVdrRYi5UxZUJ8YioUs+tnXNaUrdjm2x1lY5Jdl6piczRsMSEbLLG8gCOcWQ&#10;E56loigUiEDbNCwWM2JwQHbEDZpAxXCwzcbWHpPdfWIBi9NTZi4RpOHajZtcvvASm8N9Dp6c8NFH&#10;74Ncsn3hEnsXtvnTP3yLJ3fv0BwfQAx5+jcAWqKE5MqlfX7xb/4KWnpifcKmjtBOscuG165eYM9E&#10;xjExKjRDo9DREoJHScmwqrJ7LTQeRUiJ1gVS96GFrkpwTR4lRpwbDRas84rXQl8kSCL/NMU8mpyA&#10;6FVOq06RmCIClacGpEbriBYaJxx5qDMAsgtazvvLF3Z2c5WREoxHI5rVCiEj5XCEFTAymtdfvMUf&#10;fe8O4Sf/Om2oee9773D5wv4QxBBSL2p7fqj0oranp6enp6en53lIqZFHT9y4nXFUt9RFiRiPOGyh&#10;vbbHeDxBDgY0b93h0eOnbDnNxiDily3H9phy5yKLCXzvvQ+JdsF4PGZRz6ALiSqFYgAgIAhPEBLr&#10;LDElBBKhVSc2uisBTb3MQjQm6pXPYVNaYwoDIuJDm8Wqz25w6kRQiuQ9zQiuDaQQoAteUiJ1AlOS&#10;Yk7PTTGLWUF2fJOQaKNorEXLbmRVCGR8lt4MXf2RSDlB2eXaI6U0zjm8SpQGBI7gAt7HszApKaAw&#10;EJuGQkhCCtSLOR5HURSUwxJjNCk5rLO5tze5Z7VDKffNbpkNdvZuUI62OJg31BrqOEBv3eTK5QHX&#10;r79IESUfv/sN3nnrbcYbE77y0z/BlZtXOH1yxPThHR5/8B1olwitSWhAU5YjhtWAX/3a3+Hi7g5D&#10;DavDDxnElou721y6ssWogE1TUFCglcIIiTIl2owQKbBKCaXXYl+hhUKScMET4pzoI0YbQJztvK43&#10;CkXMHxAkkZONRRcEJfJiLJE8Cl7oEo+AGEjeERMIBDIJjDQ0q5YkIkkolDQYqUkyIYRCREhtzaQy&#10;6BCxKSCqEpA03hMkVMHxM1/4Ar/5T/8F9pd+hYs3bvPyrWuMxhuVkHKYYjj6EZ2dPZ8SelHb09PT&#10;09PT0/McJFjVx4dLltOdYBucq5BlgZeGQx2Zl5KtSxcoHXgMJ/few0+X7JRDiqJgZVuWyzlJJEoS&#10;q8UpaAMq4IJGRIeMAJFWR6IAHyWi23GNMRKiJ5B3Idepw1EIouh6a0Suv8lWXqJezM4efxal3U5q&#10;hBTyzq0sSsqywjlHs1rRAEqXaGU6J7Hbt4wp18N0o9AyPBsHXnfIniXtkrtxS21obTbrqqpCKYVz&#10;OY15OKpYruZnIni9N4tQeO/xTctYj/Ep4IMlYpEIlAARA9a6PBLrHN7b3NFLJCRQgMQQKLlw8QaD&#10;vW3uz09JIrC/d5XhsKIA7n7wEYuDpzy5exclJa+++mO8/Mpt6hB4+OAR77z1LSrlWeFI3lNUI2yz&#10;YjLe4tf/7tfY2Zhw+vQRM1tzZWfCzav77E6GVEZQyEQpJVrIs+TmsxCm9V6xVCDTWZ2OTAmDR4l8&#10;/Fl7siKeeyd2rmqSpBiJMVcsrV/DdO7+8/EQaCGJyuR+2ygg5a5ipVTuvgVCBB9z4FcUeaTdlAUC&#10;skOesgcehVhX3WJXNZOi4ualizz44H32Ll3m8sVdVDHSQogi0dPzw6UXtT09PT09PT09z0d7fHpy&#10;JHx7vfQeFxoWh4eYcoyJJVIG5FZFqfdJomEhTlg+mqGUYqsxyDpS1BGz9CTyiC4y5A6fmHAxYRAE&#10;Aq2P3Q5l/idcSil31nZBTyFqtMwVLLmDtgthEqITHVnUkBLILF6M0Uipu/TgSOwUh8w+MEpIgsgC&#10;p8sJOquCOevO/YHAp3XFju92O88EbTdCLVLENm0WdGUFMWGblpQS1WjEMsT8EKVEyTwKLYQg+gBE&#10;khQQErlZVWK0xBQqd9d6R1s3hLjeKxWs/8krdMVgtMfl668z3LtI0BEpArtDw+ZAYJfHHD19ypOP&#10;7zN7dAAhcPHl17j1yiuY4Zi333mHP/7ud4lEVqvF2RvAh5abN2/wU1/+MlcvbPPum99ma1TxwuV9&#10;Xrp+lYs7G1QioUSg1AaURNAJ2k68nh2X1D0/kY8jYu22GoSISJnyRDA8u1332p7tx67Fa3omes8H&#10;ca33kdcOON2IciR07q84uy8BZ1+vxfRahD97DD9wQrQtG5s7fOYzn+Gtt97i5c9/kUuXLjFftv+p&#10;86in5y9ML2p7enp6enp6ep6To5PjpyIEhl0i7/HTE8zmLsVwG1kYgoKVUoSbu1TjzxA+Upzce0qY&#10;rRhTMJADVBOBgKIgypg7QkXIo70kZLfXmCQQEyl5QiDvdJ6R3Usf6BKTO1GzjhtOKVfhFPosNfi8&#10;IxpjhJQw5QCApmlI3X5rURR5p9Z6lDFd2vI6+TgHSAmRH6OUihgDIURSigghyU5kfgxt23YPS3xC&#10;+OYgqngmYkUnnNePM+/lihyfpbqR2SCASHAWRCJ4fyb0sjeryLJMMtq+yP6Vl7l481WiHtC2U8ZV&#10;gZGWk7vv8fDuR5wcHsPKgR5w+fYrvPGlH2ewscW7H37In7z5Heb3PgbbgtaYQuNWDXvbG/zyL/ws&#10;V/d2+cPf/7dc2Jjw2s2XeeO1VxkXGtE2lFpSFmUWjUrn0ewksyObIIlwdqSFkCSRcuBVV7mTRECy&#10;ri/qXrMfeB+un7c4N3L8g6x/d14Mc+52Ukq89yTBude/G0+XeW83/BmxTB51TpIkAzHlALBXX3qZ&#10;3//GnzA9PmH/xgscHJ3GlD7xhu3p+aHQi9qenp6enp6enufk6OT0CNtQxkiykW3vaE4OCY1FbWzj&#10;yoI5gbhrmOxcxowULhpmh/dJNrCZNFUxoKAEIsgE0oNUiADZgwRhCpKKiJBIznc7okC305rFXduJ&#10;lPQDv+Ps5+tKIL8WgGeXLv045RHj6HPAUhufiZj88xYjDEpIhIjZTCQikkCptQyPZNu3C1LqOlKT&#10;yK7uYDA4GzuGPIa8FlTrFOZ1dU+MOdU4pyrn/VKtNcpoEh7nW6IHIbI7KUQeNF4PHEMBgzGbe9e5&#10;cP02tTIMBhWVbomnR5w8/JiHH99hfnKMQJMo2L2wz+e++GVuvvQqp6sFb995l6MHd3PSMRG8xQXL&#10;5z77GX7yi1+kPT3grY+/z2dvX+Wv//iXubi9zaQscXWNEjCsRhglWDUNSupujDgHfrHuggUQ+atE&#10;ds3z5wDZbRdk5zaK/Bb5j3Emas+J1/X3Z7/jmcO+tufXH3BYa8/2oc9/uIDK7rG3bX7MsXNpY3bN&#10;E3nUXEhN0zRcunQJgMODp1y6+QL1chFTwv/ZR9zT83z0oranp6enp6en5zmZLpeHiEglEjK2XBsW&#10;PJrOmS6XtNEid3ZplWSlAq1QTHa3GL/0EmKqOH7vIUkK9NYWxcdDAlOexdRmpzaismAg0SUegcu7&#10;ogBCmyz6vIf0A0aYkN0kq+imWxOEP9/pQ2iEUnjboExJUQ2wTQPR09YeqbNj29TNelAa4Ex45lFW&#10;jeh2PYXMQjnG9T5vRObF3bNuWWstQgjKMruYTdMAfGK0+fxIM0IhtEIVCiUgJU2MEkEMdlSPAAAg&#10;AElEQVTIjTRobAidOFWAhnLM5MIVxrtXMcMNojR44ZgdP+bx+++wOrxLWE2ReCKCvYvXuPXKa+xd&#10;uU4TI/cf3uPB/Y9h9hRiDUQEiVtXr/Li1cvU06c0J8d89pXb/Nqv/BJDrQmrFaFxjKuKQufkaBcE&#10;1XCCJ2TXvRufTnQjvoKcRA0IVCdow3oVOsvGrkqJlD4hTtfjx2c7yH8O5wXt2pkPIXQTzuvgqWfD&#10;xme70Cl249+dyBbkIKrYjbN3ojYkSEIipaBeztmYjNi7sMOD+3f5sS99CclZA1FPzw+VXtT29PT0&#10;9PT09Dwns1X9KJAQIqKiRYXAlvCE4FnOjmhEwE/GxKpkmQSpKBheucSgLfBFxdJ5jvwBq06k0rlf&#10;+duEJ+XgnpQgCFJY1/yQd1tJXbVM5JOSQeRx4M4FjCmPA+fwqPPubd6clEKipcLi0DKnElMUWJuF&#10;pkg5/IkUSd5l7Z0S3rnca6o1shNAUkqUEMQUiSGn7oquF7coCqJ3naCKSCHxts0iy1kAVFGgpESS&#10;R5IlCaUkUhYkkfIIbAwkAkrn4CVB7s/tYpEABaZicuESl6/dZrS5y8oGzCjw5NGH3H3nW9iHH6Bo&#10;UUQKBpjRNl/6ys+weekmSVd8cPced77/DvWTu9AcQWiBwI/dfpE3XnuFenZKPa35e7/2K/z8T/8k&#10;h48fUc+OKbVhNB4zGg2JAVZNFozamDPzOnUhXgBCdHu/ohOKdDvKqHPj1OdErxB/RhyeHylOKZ3t&#10;VJ+9G7qfrz+E+MH92fP7tuvbhRjPBgLC+lU1Opv6a0EbI5GU37ICNBFrHeXGJhf39vngve8TvMVo&#10;eX6EoKfnh0Yvant6enp6enp6npN50zxa2iYZonDNklS3jMsheqB5WK9YHVkEkYHZIRUFSWuWg5Lq&#10;xj7VuGJ1dMTHD77LIXU3Oqsghs7ZSkTAdzKIFMF7EgKlzwVGxXhuHHnNJ4OB8o5tdjvXqbt59zbf&#10;d4wea/P4rvce7/PtiqJCCIG1lhRqQGUXFkgE8nKvJwZBUECSaCNRIlcI5TFXhxAaKRLj4ZimaYgx&#10;UhQFWuszoaW1xtoGazlzb9eXtdNobYtLCWILxBxqpRWkhA2WuN6llQpZjdje2WP/4iVEOeJ4esyy&#10;Pub+R29jH38EKiGTxMdEVY74zBtfYf/mK5jJFqeLJQ/v3+Xxx3dg9giRFgwEfPaFl2jnM+6//Q6/&#10;+rd+ga/98i8w0HB472O2N8ckvcF4PCYKmC7nJDTVeBOkZL5cUprizP08/1o+23fN3bAxPpvU/YQ4&#10;FfLPOdafvN75UKgzd7YTsqHb/RZ0nbbp2Sjy+nf/KeWZUt4DXgva9Qi76NT6ehxdS9gYDXlw7x6+&#10;tUhBSCn148c9P3R6UdvT09PT09PT85ws6ubJMvowqYyOKiHw2OWUGAWb5P3U+dMjYusRmzsMti7T&#10;usSHYsXk8pB6Enn8LU1jSkR0bJoBzXIFKSGlwkWP0BKUAOtASkSKhOB+YH/2z5JdU5FdUSkwpiLG&#10;c86flLBONE7rkV+HlCVSStq2zX8HidYaITS6C40KwRGCp0s6ghTwNjAYDDvvN6KEoCoNMUpCiMS4&#10;HlXOgi6lRNvWeO+RUmKMAYquEsh24jvhve2qhKCoKqxr1tPX3WNe5x0pJJqIpBxOuHzjBpevXkVr&#10;zWK5INqad775e7A8huQRQudJbjHhxme+xIuf/woMtjhatty/d5dH9z+E40dIFlwsYKuAJx+8x6//&#10;0i/zX/ydX+PGlT2ia8FatsoSt5xTliWrekaUBmkUXhqWXYCXKBSBvBP7LI36mbudn8ufL1izgAzZ&#10;lRbPconXo8Nn99cdVynN2e1CCGf7ucaYLEw7URpcdtLpBGpVVfguzykJQUgRa23+mRBnL7tcP6aY&#10;c6iREqUESkuEy4nWt27ehBj5zrf/lCu3XsxpaD09P2R6UdvT09PT09PT85xYHw+my9bvDgodpESI&#10;gEgWGSRF8oxidiwDihANq1ZRXNhF7Aw5laB3d3npF77Ki4cPeesP/gDpJalz6YpiQEqKpq0hCkRZ&#10;diFR50ZQn/2n45Obi+ddvix8IueLWqATt2eiVn4iIOi82wfgrcUnn8dok6eTNwgESSRsUxNFRKEQ&#10;WqCFJsmESAmRAnW97EKfnu3OrlOO1+FR5//eJ1zllPCu7WqMutFpIfM+Z4LY7dJWwwk7e3tc2N1n&#10;sjGi9YGTp4959OhDWB0DbR6jDqCKDV589QvcevXziGqDadOChIf3PmDxwVsMCs/Eg7KwN4D/4b/7&#10;R7z2yuvcvrSPjIGmbVAKylJRlSN8DCQlSFKSlOwqlRJJKFL8gbHgc12z+diELhH6k685dB9QCHmW&#10;Vnz+5+sgqHz81vf5rGbpTHymRFw73+ec1vMpyOfFMecew/pvKCG79ObzI8qRGCIxJP4/9t40SLLs&#10;PM97vnPOvbnU3vs2OzAbFs4AEECQAAiApEkRACmSNkmLix1icBEtUQo76JDDkv/JYYUiZIf/OsI/&#10;vFBhMkhR4gLuBBdAFAgQIEiAmBnMgu6ZXqtrr1zuPed8/nHOzcyqngGxdMMR1nkQie6qzsq8mXkr&#10;Yt77ft/7+jiiFYczylK/T7+uONzfY2d7y+ekrULhrlJEbaFQKBQKhcLXiA9x89btnfH9p9b6USRV&#10;oBhQWqxGBlEwEYIfMwmG0cQzqYTDJcuhgf5wjQeefgPfNp2ysbTGf/i938v1LYZx62nCJGlQK1iN&#10;eUM2BS3pwv/I35EuVRcQNSk1N6cbRx9mInV+MxgxiOmqfyzWpJ+zkh5LNKUbo+CDz4+f6nQgaR+b&#10;zcPoU+eux2Ciwboss6MSWk/0YRZoZJzMdjOViJqY+2jn4VbG2nR8AkFbRANWBJwlRiXG7ijSezZc&#10;Wufcpfu4dN+D9FdWmBwccOPWJldeukyzeRnsFNEGxQE1lx58gkff9DZOXniYViyhOeCPf++32Lv8&#10;1wyWBdnfxwDvfXKD7/mO7+Rd73gPzg6J2jKZjCA0iLEYU2Gqita3M1GLsUnz5x1mQ/oM3Kzn1czc&#10;Wo1pxzb6ZiYgjWEubgVEBdU4X4XOiAhyrB+4E7WzHuGFUeFO1B4Z7+7OoEVRu1gTxPw5ZMElPh4+&#10;5ZuGaBWjyurKEmury2zf3mRr7/B5YOer+R0rFL4URdQWCoVCoVAofI3EqHs3rm3tyWOPboipoaqI&#10;oUFCxBqlh2JCS+uTAOsp3L4+ZXpiGbuxwnR8iHF9Hn/iSR46eZGDGztceeElbo9uz5KKEcUJhOkE&#10;a3qzupaZ4NEuTbfrKJ33z872LMnOHBFVyd23csctjQbPk3RNnD+WZKGVlBqAnTm6nUDGQtsqIabu&#10;VWOT2xqlJeKpTO9ISm+359ntcwb16XWozFxH57qO1oizmgKVcDQx3RcsSA+peqyeOs3ZcxdZP3GS&#10;vb09vvji87xy/Rp+fx90SmUMbaOYepn7H34Tj73p7Zw89wBe4fBgmxef/Uv2Ln8WDq4ROGQV+P53&#10;v4mf/pEf4OKpU0wnE0ajEYE0yjsc9sEaWoXYetRaVGxKqjaCzc65iGC74C5RDDbPIZOSrUMkqqZe&#10;WiImb1Wn6W5NFxWk24lN6dLH+2aPu/KLTuzxfdsuLfnO8zkeGYGOLAhbEabTBuMszlhA8+vrgqsE&#10;Yx0ToG1bBoMeGxtr7O/u6Us3n//1L/uXqlD4CiiitlAoFAqFQuFrROHw1tWt23WsH2jp4XHJunSK&#10;VQVtk+CMAaNKb6r0W2EwdPTiGqNxy6T1qPRZWj3Bj/zET/NLv/gL/Ps/+f30BL2aykBsxgsiRF77&#10;eDSHCZEFTHZv07HOHd252MnO30yodqLG5JpbMw8XEsE6m8OMFt6B7NyqgrUWYyDGJN66UVoRTTrP&#10;dseoufYnojlbN+bqn3S8+WjFpJ/J76GYVKkTouaQqxqkpl5eZbi0xvLaaVo13Lp1i5s3XuH6K1fw&#10;B9sgiqmEtmlw/XXO3/c4Dz3+FBcffIxqsMT161e5/vJzvPL5j8PhZQY03LcMP/WD38+Hvu1bOT1c&#10;ppmO8dqg1lNVFb2lHq7q0QTPNOSSHqmSm66CjZJ7ZVMFk1FAQgq36lKV8l605r8bl0aWu1VlyWPJ&#10;GvPFBh+IIrOwqJlgjeFVRs2PCtqOxVogRY84rkfSkUmitttn7oRwSjzO52C+IBE1JSS7GsQr49GI&#10;qqo5e+o0V25vhds723/1midtofA1UERtoVAoFAqFwtfO9OaNW9dMqDDqaNvkbYkoITV40hJRDAal&#10;r5ZTtmKyu0c7DQxWTtLvrzCKgT3fsn7pEu/54Aew68t89I9+F93bpqVl0LdMg8/1PMfqWxbFKqTd&#10;S1KND7AwIrqww7mQjpwEq85ChzpRm9xUMxtxTuFAzJ57kVkNTAj4kHZeQ2C2PwvMdnSP7+mKCNbY&#10;mSNrrZ3dz9r59xEl+BYBkg9cAY5qaZXVjbMsr66xdvI0B/t73N68zv72LdrJHkKDaktsASrOXHyE&#10;hx5/io3T9xPtgNZH9rZvcvm5z7B79bMMCbzryVP85N/9Ad719NsJk8itrTH9XoXtRVCPGpjGKeM2&#10;oDjUVtiqxrdpv1hiEvKOmNKCFy8EqKTk6GNOqqB5DDwpyNRT21XnzEWrdkJ4UbQu7OouOreLArV7&#10;r7sLFK92/8WfgSRqQwioyTu1tsqTAhENkeh9SsuOmoSudQSF6eiQ4caAkydP8srmVphOp9e+xO9Q&#10;ofBVU0RtoVAoFAqFwl3g9ubuFdsaWi+pMlYMOINHCcHjrcdS46xQ07Jseuzu7HHoRwzPDgmrAyZW&#10;qQZDXrh5nXOPPsrfPnsC65Q//PV/C22DZkGbhEfnxB7PPu6ky9x1BXJVEAtVMJ2zuujizYVmzLUy&#10;4PKor8/fTz25aXf3TrdYswDqjkoJ+LYhhrSLqRHUyB2iNh2jYG06zm6cuTu2uSgPc3GWx61dr8dg&#10;uEw9XKLqLxEibO3scuvWLRjvItogTHF5E/jEpSe4+PAbOH3pUeqlDfZGE3Zv3+Dy88+w9fIzrBD4&#10;4e96ir//w3+H+06f5urlKwz7p1k7eR83b12nLw228gTyjrCpMZXFWYtiaVUxKrj8aRgFqx6jSkRR&#10;a4mEY07q/GKDGDMPkNIULCWaOn2TXdrt2M7HxI+L0k7kzip6VGfBTubYz83GjcPRY+pGkGeiViUn&#10;KHfnXiR4T/Q5PVkVzdVPtu4jCFVVsbK8jPd+0gZ/444TplC4CxRRWygUCoVCoXAX2DrYfbGNQWOM&#10;AibVrpgqiQADYiPGOOrKMT2Y0K/7YISVQU3tDK9sbzLSyNID97PSs+xs3WR9ZZkPfs/fYck5Pvzv&#10;fplJM6bXH9BOW0Rj9mSPJQZl5vu2nahdCJKS9DOq3bakYSZC07wv3UhxGjOeP056hG7c2CZnsRPM&#10;kBzKxYoZlKBhwa0VrDEptCoLNrJYkkBKeFaDwRLpOm49MbaE0ABhQa5XiB0g1QDcAMQRUW5cv8rO&#10;7etwuANMURoUGPT6rJy+j0ff9i7q1fPUyyusDAaMd6/y8jN/zo3PfwIzvsl/8+Pfyw9917s4u9rj&#10;+suvMOyfwFjHjdvbrKxvMGkO6FU1/bqPV0dQg7E1Pkam4xHGuFki9ewzyiITQEzM4j/m0e/5ZQkR&#10;IcR2QcTn0eOF+8x2kRd2XQ2pakdiJ249GrKT2vUTd5+fMUhMIrUTtMmZzc54dvmDKhJjEuKqEBSM&#10;wftpel4VQvSE2HXepv1qHyJ15YhqqCtDVTlG4/HtqNy840QtFO4CRdQWCoVCoVAo3AVe3r75wh4j&#10;XzmqqrJII8RxA21LpYaaPuCI05aV4QBtJ5gKgp0yml5nWPc4X/U43PoiA7EMekOqUNMbrvDO9/9t&#10;qvXzfOQjH2H3hecY9Cua8Q5gqMTRaEAwVFWPpp0CMY0dz6p+In7RPb0jG+jOsKCOqOE1/jntg4pJ&#10;huGRkdXZE6Sgoyx1AUl1ttYg1qQ03pjHdDW5wJNJi6C0tCDgnEFMZNzs0bYtSho4hh7UK1SDDQYn&#10;zjNc3SBGz/bWJltXvgDtATABlMFwmfEkcNhYzt33BnoXH8f1V0CE6e41bnzuT3jpE7/GG8+s8w//&#10;8T/i29/9NH68y62bexi3QnAD1Dr6S45Jc0jPDYhtw9QHBEXF4HMFU6X59Xb1O0LefwXfjXv7kEa9&#10;MdkF11lYVncxwDmHtRZB8IFZt7AxwnQ6XQjmSu+ddNqZ7Gbnr4W0170ojI04VAMx5IsKebc5qhI1&#10;EnzInbOOpmkIIcyez08bYkyiVsUiYrO7bpG881vVjt3NTdzKcjrPifQGw5c50ixcKNw9iqgtFAqF&#10;QqFQuAuM2umzV7dujO9bX65UFaMGF00K91FLFJNCkFRR75M7JqTaFpngiPR9S7QV3gtNDIwnDbG3&#10;zKkz5/jm93wr41DxO7sjxreeZ6W/wsFkRKOeQT1k3Ixp2ilLy0scHuwzV6Jzl87wWqritUXtlybt&#10;3c4F09F+3Pljy3znVzv3MUKUdFPBYHEkEWed4H2D1zY5vEYIMt8adv0VXLVCr7+G9lcw1tJMRkzG&#10;+zR7t7FxjDKm7yw+KOPRFNwy5558msfe8k0MT56BEKn9Ic/9xb/n0x/9Nb7xoYv83E/9CO99x5vZ&#10;uX0V9R7BoianLqtH45S8lAtYjCaH2nau7GyUO9coEXNlD6RLCnmPdqb7j+7TLo6Cx2P7sUf2bhdc&#10;XIipb3bhYsKioE3j6Ue7cIWYu2q7Cx1Hnf5p2+bdZ71D1MYYEOPzFLQSRcg+bRbPioSWyhliSG5x&#10;v99nc3enhEQV7hlF1BYKhUKhUCjcBRofLn/+2edvXHz7m1ejRiSH/mAECUedzKZzMiXJzOSmRSqB&#10;XlSmQTEOYvCM/SFNb4/11ZN80zvextmNJT78C/8Hm1cvk/5TLjJupnSS9fDggHkaMZDDne4Fx4OG&#10;Xq0epjuGI19p7qZFQNJYtpW8gypgrSFgUJ/DkbxJna/5IoDvrVINN+gNh4hxNGHM9OCQ6d4W09EO&#10;hgm1senfvIdqmde/5Z2cuu91iFgmt65wdm2VZz7xMT71kd/i3W98E//0Z3+cNz58nmc++yk2VvtA&#10;xBjBSIDoIQia92JtFLIJe+x1dbeQXVS7sMOc7jCv0Yl3CFdY2Hf1YfaupfHiedWONS45rN37HhVl&#10;7s52BxIXPo9FUezzRZUu5RjMka/l+K7uwmPEGFPglZEs+mM+j3XmJrch4qqKSQTvPYPBgM3tnT97&#10;7TOpUPjaKKK2UCgUCoVC4S6gsP+Xn3/m89/6t556vWpOl9XOqc1bqJ2jZgSMYkRwhlTj0gkIAakc&#10;B74lIlgH091dJocjNlbWef+3vIfVWvjlX/pFrn3h2SyaAlI7nBHayYjj7uzd5njA01z8vHbN0BFi&#10;2sOV3OGafM1IyKIsakhBSunZiCGl/1IPoNenrZcw1SDtlvoJ7cEezf42YbJHhUdQ6nrA3qQBerzu&#10;zW/nyafezsg7hnXFxeGAT37kw3z+E3/K97zn7fy3P/X3eOjsGjcuf57VQZ/gG6w1WMl7vX4KBGoq&#10;xFULwlRfVQDO/3ytadt45CJH574uvq/dOHIXnrWYSi2y4NxGPw/Tyu7v4uMe/4wWxet83Flmz5ce&#10;/86O4+7rGGOuYQJIwV+Yow59CIG67qFtoA2eqffT/fHkj7+8k6NQ+MoporZQKBQKhULh7hCefeny&#10;xwP6oRyxlHclcxBSvsUYUZsqd8QkMSvaIkHoY6lw9GtHezihDZ5qyTHoGxqEdrzHbpjy+FNP80Or&#10;a/ybX/pFXvrUJ8E5cIZ2tE83AvxqYnbWK/pVjxsf5biI+/IwGDVJ0FuHFYMS0BDxYUyIAfWCiEGM&#10;RWOqFALB1Uv0lteJ/ZM0GLSZwHgXv3+TMNmnyvesXM3eZAwMOffIG7n4wKP0hxs4U3N6qeLjv/F/&#10;sv/S5/ix73g3P/mjP8RG7bjy15+hX0XWN5Y4OGwwoqARiSDRYwnU1uCsYxKzOynH3OlOXEJ2Ul9d&#10;1HYdsd0tF/jMbrPH6h574c/02H4uikMnYOcBWl36dHoJab/66M7uXPh2Tu2ikxu8z45uwHs/O+4Y&#10;I957qtpw/AKGYJGc2BxzOJUKtG3Li5evPB9UX/oKTpJC4SuiiNpCoVAoFAqFu8TVzc2Pb+3sTtcr&#10;04siSdPEmEJv1RDVEAWsCNEoRiJRPdYrxqbE3wqDBseZYZ9eo2we7BLaluHaOlMjbO4e0Ksu8fo3&#10;PsUH1fCLzZQbn/0rtJ2CMQs7nxyRsHczoecrE7GS/7+TbAYrBiNpg9ZIdg+1JURPpBurNYh1IHVy&#10;aXt9BoM1quEaOljlcHJIGB0gh7vIZB9LErQGmHol0uPBx5/ikSffgukts7ayznQ65U9/5ze4+amP&#10;8l/94If4we/5HvpxzM0XXqHvhIEz3Lp6laX1ZYRuVzSmSh7RXMtjIa8DGySN4Wq6iEHUtGuqzLtl&#10;O3EpEYNFJSYHX/KDdF8TIBrUZIc/hz0pgeiZ/ZwohCw0kyj1SE6R9jNhmlOW8/5y1OTKdqI2hyff&#10;8TnO3eJjI9HGzBKXjTFoFvsqOjvJVJU4axqyqdan16fxLZ955tk/Ja0VFwr3BPs336VQKBQKhUKh&#10;8OXQ+Pbg9ZcufP+D58+cxLdE3xBbn/cQkwBCINiUOKto6nz1EROVCkMlBvWRQd2nrh2tb5iMR4TQ&#10;4pxQD5c5CIa9xnPx/HlOnzzJi698kfH2bUxl0ZBE7RHXD5h7iPeS4w5eGiw2YrIwshhjccYhKhhN&#10;dT9RPTF6dOZ8prAljENcTdVfZjhcYzhYwdQDgoXRaJewd4sw3cPFMIuoaoGpLHHy4ut58q3vYv3U&#10;BZYGQ2xsufzMZ7n1zJ/zz3/mh/nOd7wRM91n98Y1TiwN6BlDaFsu3neJ0WRKFIuKgKQxZKMGo5EY&#10;wGsSvBLTWHkX1GTy6K/JDr1oTMFKGlEiRlNMsXpP1DD72mThKaqEGFL1z+z7AUIgakBUMQK+bdAY&#10;kpMMya2NgeB9ErwpHWo+PhwVDd0tzETuvMpnvq8bY0Syc9u5udZanHM5KCqioU0iHpvDr/LZpmnk&#10;WkQ4nDbUwyUmAX7ht//wfz2YTD99j0++wn/EFFFbKBQKhUKhcJdQOOw596Z3PvXGt0jwEpuG4Bs0&#10;C4WUgpTcOJU8ehrS6K1ToRKDM4bQBtrpFGsNa+vr9PoVh6MDmukYU/eY2D5tFDR47r90gQfuu8SL&#10;l19i/+ZN6l6fENoj0jL7dsz7aO+NuBUxR5y+majNybnGWAyGyjjQ1IHrY5vCoETT/YwBa/N4r8HW&#10;PQZLqywNV7B1D8QwmR7S7NyCg9sQmlzxAw3Q0qd34n6eeOs3s3byAivLK1w6c5I/+8Pf5Quf/Cj/&#10;4D//AN/1tseQg1v0BZb7fZrDMdYZhksr3N7aIRqDNwbEYazDiJ2JxxAiiCOvP88vHiRlOHvV6Y2f&#10;LQmn9yf/TGh9/noxrTgJTo0RYhKr0o0Dtx6NEQNYY2ibBlSxmlKlRSMhC9J5H3Ciq1ia79IGQlS8&#10;bxeE7fzfQwizseO2bWeP1wla71vQgAqgBhWb/uzeAwTjDPuHI4arq+w13v/KRz72r9oYr9y9M61Q&#10;OEoRtYVCoVAoFAp3kZ3tnf773v70d8fp2IlvWF1axjfJQRsuLbO7v0fdr7DOUIvFGYONgomSxEKI&#10;RN8iRoiS+mWDBqrKYEQZNS1jerh+6kq1RM6dPsHSoMeVKy+zv30b5xz9Xo/Gt1nCps7RuQt6L1l8&#10;/CRq57u3acczBJ+DjCU7tZHUYSuoMSgG1xtgXA9Vw3CwwsbGCSpXcXiwy96VZxDbgJ+kkC0DUxWU&#10;Ie7kA7zjfR+gXjnN6dPnOH/6FB//nV/nuU98hH/xc3+fb3nDg4TtV3DtBG09MQSsqUAs0xBQVxFt&#10;RRCLYvN2ct6Jjpo6Y/OgsxNJnnK+TuAkCXgNyZ0Xjclhjcmp7f6Mvk3Obd67NnrsT3T2c1HT/dIk&#10;dCAGTwwpDCs5o57oPaoRI+CsIYZ4RHB3u7Bt29K2DbZyqM53ajtRO9+z7fZvyR200DRNSl62Nl2M&#10;sTalMOfKopRonVxaJaLWYPt9tkeTya//ycf/lcLte3ziFf4jpuzUFgqFQqFQKNxFDqbTv7h68/bW&#10;60+vXSAapk2TXUqTR1MF7z0mJmfTBkUCoAGjFVEbRBxGPSZ4JE6pcbnONdCK0hrPeLwHwdO0sLy+&#10;xrve+U0Y3/Jv/80vcfOVK3g/xdk+xhiadkwInl6vz3Q64d4L26PckZZMSM4iXaAWSfGGCMFgBkuA&#10;w1U1w+Eyw+ESk8mE0WjC6GALsQHGh7MtTS89wML6BR598zdiBxucP38ffSN86qN/zHN//jH++5/5&#10;L3nrg6dYjocEUg+rFYuIwYgliEHFpIIlsajJDreY5AJJyBPRkRgkdbTGlFocskPribPPGQ2z7tiu&#10;EzYAhPy5Z1e7c3XVh5nb6vNFAD8Lcprvt0oeFRYRjAhxIQBKRFCTHm8xCGpe3ZNEaufILqYfd88R&#10;Y6pYSs/B7LHmxxHpVQ5xFiMOwRCDIWhE1BI10jaeJnpM27K5u78TYfuunUyFwqtQRG2hUCgUCoXC&#10;XaSNevULX7xy+fELZy5IbBmND+lZgyF1dhpjiF7BQJQUItSNzqmGJDDEJ2cwCBoUS0XPGIwR1Cjb&#10;2zdx/WVW1zZo25a927e4dOkS73znNzOZNHz4wx9m85Ur+BBZXl6m2Z2y2Fv79eFYOm5XfSOkNN7F&#10;EWVJjl8a3xWc7SHWsLS0wvraCUQsOzu77O7sEJp9qjABwAMRR6QH/WVOX3qM+x95AuyQteGQzZee&#10;5S8++rv82Afezwfe9TTh+vOIabBWEByIQ7Ag8/8k7sRhN6UdFaIIIhViDBYlhjaNDMfk1Gon+iTm&#10;+5LGiWMKAuvSiTthWlU9hIiZ9btGYpiP+6YwpqPuafceigihTeeRRQjMha+ITUBTHMgAACAASURB&#10;VOFTXXCUTw5tZP7zxhimPo18d6J2Mf04xpguOmSntqsSmodKpTFkAmBS5VEIio9pykAl4mMS8G0b&#10;uHFr86bC4d07rwqFOymitlAoFAqFQuEuonDw7BevfI5v/lvvcHUlk33PsB6gmupNjEnOoEGxGKwF&#10;lxN0RVKQVBs8hBwq1KbgIFtVGGvBBJZp8cGwEof4ynB7NOH6lVdYWlvjne96D1Esv/qrv8re9Wsc&#10;HE7o2mrbdvp1ehcWE48Xvpv3bZVUOQM2CcWqh2IIakAs1vVZWlpibW0D5wyHh4eMR/v45hDaKQrU&#10;DjAVjbfQX+fsQ0/w0KNPUtcD7jt3jhc/9xm++Jcf5/1PP8bP/PD30dx4lvHmNZZPraO9Kg3/RkOM&#10;knZbs2B0RojE5Ijm7ysmObra7STn15NTjzWkMWE0ubnO5pFrDUnMhngkHTm0HrEmKWYjeVc3EFqP&#10;j4HKOoKmup6gcXY/Q4pWjm2TR7XdXIxKWtnudl9DTGIzxjgTtWm32RzZn00ifh4qlap82pmo7VKP&#10;F5OS06SBQa0hiCOE9HwaQno/RDHWElC2dnf3SOvOhcI9o4jaQqFQKBQKhbvMS1evfXI0bX5s0Kuc&#10;GIOxljYEfEzjqS7FJ2G64VObtk+jJrHXaJv2E7OwNYCRiKNGgYc3Vjhoha2bV6A35PzGWfbayMHB&#10;iJWTp/mmd78fWy/x4d/4VW699AVAkKpCYouzgg9fv/HjeU3MHGM0ZypFxFoQS1SDmArregyX1jh5&#10;6hT9XsXW1m1ub95kOj7IdUVJH008BBwMNzh13+t57MmnuXjfg1SqVNMdPv+nv8NDqxX/5Cd/gsNr&#10;L1BN9zhzcp3BYMDEVWiE4NPeqqjHiKMSRY3QaINVTf3CAkK3O5qEqCFdhDAk4SuahK1ozO5mEr8S&#10;cxhYVBSPSWuw+GkAa8DY9GdITi15X3YmRLNYltjV5eTR4hAQ0dyF29X2aBobNoL3efRYj77vwUeC&#10;zFOPF11gYOHrzimeV/v4WY1QpLIyuw+y8BnbNKodgbqu8SLs7O5tk0z1QuGeUURtoVAoFAqFwl3m&#10;5vbep65v3hqtnju16pwDzGxE1Jm8rKlKMJE0fptCoaJmwWEgzXdKcgejSaPIKE4DcaScWl5lstew&#10;szthuLzOUm+FyailmQaqwTLf/C3vp/GRX/7Fn6fZvo6GkFpXvqKO2a+OmYjVO78nRtMuaFDQJOx8&#10;1PRyq4rKDdhYP8ugP6RtRuxu7zDe3crvR7o512fsPdDj7H2P8uBjb+b8xftZHS7DeI8/+JV/zSmZ&#10;8FP/2Xdz0k65uX2dc6fWsRKIIgQxtAaMBIwkkZ3+rogEQogpnRpB1GLJ/bQ+JJFKckVTB60SYkS6&#10;8eKgBEnjxjH6vFObu2RJ7m7TekwwYCPik6sbs3NKiEyaedfwooMa0jcwGrMtm6aNOzEacoJ00/rs&#10;+tv8MeTdWp+DqiQeE7bz/VtVpa76s+fv7uO9z/cxWK2IsQUT8aSao5jfE4ykFGybRO/m7t7L9+Ys&#10;KxTmFFFbKBQKhUKhcJcZtf7zX3jpyssPbKw8WdfVTDBYa7HWom3EKMSoqd5Hk/BoNRJiwDh7zOFM&#10;CbiiEQkt7eiQYe24uLGC7DXsbm6iS0q1tI5iGI1b6n6fb3jLWxmN9/nYH/wWm1eeJ5BE3NeL4w7t&#10;bK+2U7sWMAbUglb06iWWV08yHKwwHo/Z3rrN/v4+2d+kS4aKxgE9Ttz/KA89+kbOXHyQQX+Jw+1N&#10;Np//LLtXnuUf/ej38i3f8Hpe+stP8tgDl5hORowmLabXZyppIFeMIE5wQXBEyLukTkzONzazz0Fy&#10;v6t6JUoak05hUcddT0V9t0Obg5iY/1u3k7q4p6o57KkLdGrb9g6He1bXo4qbuaPpcdqYH0tiDq7K&#10;j5v3qLvjCzEdC5Zc3ZNd4Tg/htRTa/O/6Wy/t/v8Zl21CjFAE/2CqBXEpvtUvZrWB7Z295+/u2dV&#10;oXAn5v/rAygUCoVCoVD4/xsRtj/9wuXfO/CqwVX47JTVNgkSJ4KRrOlEjwiYSBISs5vtxGDe2dTA&#10;6bVVdHLIamW4dGKVyo9hssOai1R+zLIJbF67zKmNdT70oQ/x9NveAb0hUCO9pS/jFXw1yrf7GZMc&#10;WE1VOGkUtyuXSZvEwVcQBKGispbKGmzt6C8vs7JxAqxjd3uHnevXodnHzEKuACqmTc3g/Ot46PGn&#10;OHPuIsu1YxCnHF59gb/8k9/ig9/8ND/wnd/C5hef5f6zG4R2zHh0QN3rYeuK0KQqH8HiXI2tatQI&#10;PkaCV6wYrAiVgBOTRK5IruAJ+JBc2BACUZMw1BDRmD6f6LtbFoqhc1wXgqiYC1XvPd77Y4nER4Xk&#10;7NzKIjTmndl0C0ceZzH1ONX4tLPHTyFP6aY+zG6x9bPbdDxmOp3Stu18wsA56rqm1+tj6hpb9THi&#10;cGoRVUxMe8iiMGlaGh849D7sTaZf+CpOpkLhK6L01BYKhUKhUCjcAzZ390ZPf8Obvq9XV/3aCDa2&#10;ON9gfENdOYwD6wQxIMTcWypYYwhtFkpRiTOxFIlENIJvWkQMGiJIYHXQp2cj4/1tpge3cRLZWBnS&#10;tGPEWh545FHorfD81dvo4RS0pcoNrM7YFIiUhad1NTrTkJ0YfS3Mwv1MEjmunjnPqapHsKZOXbAI&#10;MTqMPQEMqFBiO8aHKeunTnDq0gPUwxWa0RR/uI/ub+J0D0Obu09rcKuw8Shved93s7p2klMrK1xY&#10;7nHrmU/xqd/9Fd77hgf4p//g78HeJrW2WA1IDFhnZ6KyslUSqlGJbRKDbQAflYDBuJoYhRAN3gd8&#10;m9zTqDENhYsmh9fmpOMYIQYM6WJFDIHgW3zbEkIaFRaEoKAhX8QggqbPNvgW71OHrPctwbdYawjB&#10;Mx4d0rYNVeWoKkd3trQ+MJ16mtanPV4MUYUYFVdXyfFtPNPJlGnTpJ1YJSUjh9R3G1pPM50SNWCM&#10;5HqeADkgylmTxq1zTa6VNC6upkcboJ22+MkE8ZHaSDqXBOrVJVpXsevD+Lc/9sl/GZVbd/v3q1BY&#10;pIjaQqFQKBQKhXuAj3H7wrmzH7z/3LkLzjdUsaUXPbUBrEmCz4DktNgkA5P4UcCIpK9lfkviSBFN&#10;4gmTxJFqRGML0SMaqKzgQwsIxlb0V1Y5d+khtBrywuUvwngvl8GkoCNFqOseiCP4LtPnb969TS5s&#10;fiEIxliMMfiQ9oFT/JXBmCzGohKiQWONsz0GPYO1hqo/ZOXkaarhBuPxmIOdbbauX0bDbaqcMTRF&#10;oH8Cc/Ex3vCN386t2we8+YnH2Kgt25ef5blP/BEnq5Z//k/+MXVzCJMDTJhi8+uIOk8A1pjeQ7rx&#10;XwTE5A/EImJTpVIkhUUtjAl3ScOQPztV6BxQTePRzXRKDGmUPG/mpvcaCDGJ7MUKncXx5cVe2uNB&#10;TsmR9UwmU4JPP2+MwTmXUorz5zFtk4j1bR5pXtiZjTGAT4FUwaebatpzBknhU5IDzLrzTrvPW8AY&#10;gtgURtU0hLbFxm6fFqIxUPeYIry8vbP1sb/43L+iVPoU7jFlp7ZQKBQKhULhHqDK/mf++pn/8O5v&#10;ePKtjQ8yzELJWIuPufs0zkdLU/hQUg/W2jSmGpOgmI2jhogak7pARXHqQQWDxYnQtxasZX88xptA&#10;b31I00zZG084efoc3/bed1HrmN/6pZ8njHdZsGRpmpa8GUm29F7ztc2OuduR1STGj4/KCgabhW53&#10;fyFgq5a6tthqQPAV1WCZtZULiOmxtbvJ7q2XCe0WkAKTAg7skOXTD3D+wccYWsPDTz7MqeUecXeH&#10;j/3h77Bz5a/5v/6Xf8H68hLjzR0q3yJGMEZSdWuIJE1mkiBDjwjGRRZ3XhfFZnf/mNQugSx4u/tn&#10;QTrrf5WupinvoHaiNYb8vh19jsWR4y5tuNtpnU6nMxHb7dwaYxCzMMqs6bnbpslf5/3X7jXkz9SH&#10;1PDbxoAPHolpPxiJSfxrSunuRH93KsQYkRgJmvdx2zY5uwgExUSXKn004iPcur21rbD1midSoXCX&#10;KKK2UCgUCoVC4d6gl69e++PxePrjQ7SvzhCi0sZAtEfDdzq6vxvJibh6VPgYkztGK4MhEBFEHSKe&#10;vvQw1lKZiul0QtNEZDymGhiYNOzcuMrq6jrf+Z98O6Ptm/zVZz7F5pUvAhGchTZXiUr8G03abi90&#10;LsSOjihb47KAtbPd4E6EOQeDpYqI0nhlGmv61UkGg5O0fsp0Z4dweAtjQ3q/FDA9Tl58mHMPv4GN&#10;E+dYW+7xwKll9HCT3/zl/5vDzWv89I/+ME888hDXXvgcJ/sO5xyVVZxL71lUQawD40DC7IhnQnVB&#10;WB53Zu/4OicOd+O8HBO+1uZiG2MXkq0VE1OnTwhh9l4tOrXdzVp7ZJe1Sx8OIaTXVVWz80VVadvU&#10;K9vmvtvu+yF/PXttkoaXQwhYNI1ThzDrt5V8fnU//2qilhBSenTbEkKqKTIoXiM2RhSHbyOxFm7d&#10;3rpMd2WiULiHFFFbKBQKhUKhcI/YPRz/2bUbN2+ePH/qfpFIQGjagDU1QQQjZjZyLLmiBZKojRqJ&#10;JMdPNI13qigYwatHNNX8WFoqBUxLT4QqOlZFsAb2tjepgAfPnmdn0rC3t83SxgYf+N7vp7e2ym//&#10;5ofR7S0IARkM0GYCYV4pauBIRNNcvHZCb37ramNEhFRjBKiZCSQRwVqLsZG6jhxOWtq4hOtv0B+e&#10;QaXPdG+Lw+2bwBTU52ojR3XiLBsXHuLM2YdYX1nlwXOrMLrFv/t/fp64t8lP/t3v43u+9d1s3bjC&#10;cq+isoqVtJ9sjBBVUEnCq3Mhu2NaFLMzh7V7tQsXHBaFbTLUNWtazXU+ceHiA4hYMDJLQF4UlzGm&#10;9GsA0dxnG1IfrUTFGDCant9250f+N4lK5dIGYSd2m5CDpvJIctXrE0KgaZu0C5w1dBc8pqrpvdU0&#10;ct2FSolK0rEmOfYmpoToQO7bxUJQPOn5YgizhGhVIQAqMGkbWttna+/g6lf3m1MofGUUUVsoFAqF&#10;QqFwj/BRr332uec/98S50/e30dA3jnbqoQLs3PE8Ps57vApnMTEXIkFjUg8xC08FF3J1qUT6UVle&#10;XqPZ2mPvxlV6vR79Xo9xmBCbMUtra7z1ne+mCfAHv/2bsLuJThrEmW4tlMVt2aPC9siRvep3O1f5&#10;uCjshGE7nTCdeszgFBtnLrC0vM7hwZjtzeugY3oWpgGwQn3mImcuPcbKiXMMB0ucXl9h9+oL3Hrp&#10;87jxbf7rn/0J3vTQRcY7Nzi/OsAfthixEANehaiGoNCGgBfB65Se7c2O6Y5XlI9zUYx3n8ni/Y+M&#10;Cy98r3NYRQRi+qza2O22psczevT5FsXuTGDm5+3EcDeS3gnkxZ+dpR5HmY0qe+9pm4apT6K2u6hg&#10;dT4m3gVnxZiWYq1kJzrqzLlNlUQL7wnQxpSqTAhUlQVjUj1VDpkKmsbZN7d3nnvNU6dQuIuUoKhC&#10;oVAoFAqFe4fX1r/uG9/w5Lt7Ek3fOULwiKtyCJQ5cptV4Mh87DUF90TEgDUpqEdd+tNZgzOWitSr&#10;6nKlikSl3xtQV5bJZMzu/i4htgz6NeosN/enrJw8w4Xz56jrmqvXr+EP9yG09Ps13ocjuccL3uWx&#10;l7eYfjwPigohibDK1TnEaPE/OSOCMm6U/voFTl94CKzh1vWX2b/1IsRd0DYJ6eEJNi49xtn7HuXk&#10;yYusL62wbiPXPv8Jdl9+ln/2cz/L29/4GLdfeZFLJ1cJoz1MbOk5SQnEWfwFktDycT5RyzFB+2oC&#10;d3EX+Mh9JIVz5SQpDJJThX1OPu7CmVJYlA9tur8hpQzr0cc8HhgVQpg9dydqu4sEXdhT+vG0vxpD&#10;JHiPDzGnHjf40OJ9SLvEKEaYdcimfV0hxG48GUwelcakgCxJJxwpT2sugFVh0jRMmykaIpVNn6+P&#10;AS+G6BzBOrYOR83vf/Iz/4MP8ZUv/StSKHztlJ7aQqFQKBQKhXvIte2dP9wdj/ebCOpq1NZpHDbN&#10;eR6573Hx9GpCqxvvraoq/ekMlTXUIlQi9CSyVDma/S3Weo7XXTzHRt/Sjw2D2HBw+ybDusI3DSdO&#10;nOA7vu3b+eAHP8jK6bOAYdLMVyCPPruw6N/Ogoo6Mc6iA5hcvaqq6PV69Ho9qqrKycOCkR5Cjat6&#10;1EPH1I/Y2n6ZabvF0FkisLS8wdrZh6gGp+gN1jlz6hQbKw5/cB0zusXP/Oh/ypsfuY+rz3+O82tD&#10;nLYsD3qzah0l5LCkmI7bznd7Fztbu/e42/1N+7B3fiaLf1/8ntGjIV+Q93PjvL9WYvo3Zyy1q44m&#10;Wi/QCdyuaxaYdcx2TuviedEdbyd227aladLIcWjTGLm1dna+WGtnQVPe+zuSlzFHj+nVnOnu+Gbv&#10;oaRuZR/BB8UHRYxl9+Bgb9L4z99xAhcK94Di1BYKhUKhUCjcQ9oQ9s+trXzgiYcfvLA06DEaH1JZ&#10;N+9Ayf2gImn/U0RStympw9ZaixHB5K7TqIq69KcEhahIIM0IR5/HhwOuqlK3q0LdrxCJTEYHTH3E&#10;LW8QFEzwDGrH2dMnOX3yBHv7e2zfukXtKnyMR+powDAcLNP6HCi1sFcr2CzSOmfTEEJgPJlwOD5k&#10;Okk/U1UV/f6Qw/0pK+tnOXvfg7QErlx+hrB/HSsTWj/BULN26kEuPPwWzt/3KKvLq/TFE/ausfPy&#10;Z/nvfvq/YL0KHG7dZK1fMXSCjR6Jnn5VYU1yjZ1z4CxiHGlR1YCkoiHh1V3Sxd3a2chuFo6z+waf&#10;HPTQ/VwSeBojooG6cmnsuG2J6pOwrKuZ+2olJQtrjFhjqJxL48V5lNg5lz7vfAFj0TGu6xohBUjZ&#10;HOzkfUuMAWsMdeVoQ0s2/OdZ1qrEEPAxMJ20hOy6WutwdYVkhzZGxdZV/pns14sFhNYHJm1DqmfK&#10;O8AiKRjMGKgcWjkO24bN0fTFTz/3/P98b3+7CoVE2aktFAqFQqFQuIco3P7z557/nW/6hjc+5UzP&#10;BjEEMbjOB1XJArcTEfMgo048AAvuHrTTgDgIGIwoQQU0oNEAHg0ujcZKake1GKoQ6KtnSWEy3mc4&#10;WEOblmbUstzr8fQb30wYj9EQeeG5ZxgOl5lMJsQYWFpa4fDwgNH4kKWlZQ4P9xdeoRw7PsH7lNLb&#10;q3vZXUziazqdMh41oD0G/TWsgfHhLs10G8IewU8AWN04y8kzD2AYUtPj/Po6k52XqcMO73vf26ji&#10;AVYiamFghZ41SExujRFN1Tmk9OgYIJiUPtyN0KYLBPntf5Ux5KqqZt8/HvD0WhgERIndeG+IqUOY&#10;ecWP5osW9cI4dve43X0W3dfOgV08zu7r7v5t286cV++PJTiryVU+i0nVYBaCplLQVcwXT+Zp1emY&#10;stBnLvZDDIT8NnQOsNgUZxUxRAxqDVeuX3/+S/9mFAp3j+LUFgqFQqFQKNxj9g5Gtx86d/qDG2tL&#10;a85YXB6DtWIxJovaZB2S9mrTz2kM2WaLafjXKGIMTfAIBiMGS3JyRSGSu0pzcrAYQZMZDBKxKCKO&#10;7cMRPWfpOxDvcQLLwyVW19e5cOESr1y7yebm7eTkuRofAhqTQG676h9gtksrR6t7fPBYM9+pBUmV&#10;M21LCGDMEmfOXqDqGzZvv8x4+xUIIxBwS2ucOf8IK+sXWVs/y4mVZfpxRN9v8filZd7z1OuJe7tU&#10;GuhVhl5V4STttBoUxCQxq5pTj2U2Rq1EiDEdL/NR2+OVPXVdAxxxbxdTkq1JFx/SyLHOqn00hplz&#10;KwJiDYigxLRjm4/CLOwmd4K2E8/AzJ3tju943ZAVQWOk9e2szieGQOtbmmaKNTadD90ebEwussYk&#10;7sXalDOmkRBjuv6BIM4i1mCMI8Y0Sux9mB1fm1/fNI+oO1fhrAMx+Kh4MXgjNGL4/U/8+f++Oxp/&#10;9K79EhUKX4IiaguFQqFQKBTuMV71ZvTtY48/fP9TS4O+cSpYTZU+3dhukoeCasQYmYmRJGiyNSaK&#10;YFAxiFgq63B5T7ITUJgUCGScRaokmsUoNospY4TgA+10DM2E2iYBNJ02VFWfs+cvcuG++3nxiy+z&#10;v7ObQoJiFjHGEjUsvLJ07MdFbQhdXY7mPc92Fn7kqh5In1PnzhHDiBtXXyCMd5Kr3F9m48x9bJx5&#10;EDU9Hrz/AU4MHYe3nudND57kfW99HEbbcDiiNkLtKiprQFMwVBLe6Z3UrmZIFnaD8yyuNS7vwR4V&#10;l51o7JzyV3NxlUDlXHqgrt4nKlE9MQtAa00aD84jwqR7Y3LNEAv9wyGE2X4rkLt856J2cTy6Ox6X&#10;e2zb2c/lpOR8vy70qRO13bEn11VQMbNEYyAHlclspzbGroJIjwj6oEkUT6dNcpSNRTCEoLRZ1AZr&#10;2ZlMp7//yU//w6hsfY2/OoXCl0URtYVCoVAoFAr3Hj0YjaZPPHL/B0+vrw9tCFgFRBAraceyExkz&#10;01ZBY95djHOppmCkSknDWUyKSYIkmjSSi5O8S2rQLtyIiISIU1ge9pnu73K4s4vEwKA/xFQ1TRBG&#10;TeDU2QucO3+JW1s7bN+6ge330BCI2tKve/jQCdvusQ2LwUddCrLksWMfA4pijcW6Gqoey6tDpgdb&#10;bN14GTSA6zM4eYGNcw8hvVVc5bi4scSJfsv5Qcs3Pnk/j5zd4PYrl6mN0Ksq6qpGjEVjbso1yZU1&#10;1iZBl8WtiGBsNsRNF3k1D+k6Ll47EQnMArG6+0UNyVGPKVk43S+9H2mHNeZ+XDNLG46aOm1nQVox&#10;iWGNSgzJQSWPRVtjcLZrp2W2e4vqLJHaWpMre9ok5LPZrzGPMsdAnLmzgRAX9oY1509rErPWWLAm&#10;7cRiUIWmbXPncBbWYlFkNiofQsg7vSnUKwRFxRCdJVjDX734xU//9ctX/yWv1flUKNxliqgtFAqF&#10;QqFQ+DrQ+LB1YnX4rQ9dPP9AFRSnacw4idMuCAiSFBM6SQaLGcmaAqHEIppSh9NQsBJEiSYJO6wh&#10;iqZaHAVi3vGMiokBbScs9yp6laNpAtMQsfWQIDX744ZxGzh38RJnz51nd7TPzZdfBm2BFDZ0Z8WP&#10;OfK1cxVVVVFVdRKEOt/pjCL0lpcBz3T/NpPxDoqlv3KSpVP3U62c5LD1nFhdph93ObesvOdND3Fx&#10;tcfBjWvUYhjWA3p1H+eq7HpmEWmq9N6JQUWJuXKn20UWUQxp//ZVgqVnLO7OLor1JAoDfjpJ7mq3&#10;ByvgxGANs31UVHOlTzfiq3mvV5F4dLS5E86dO7v4nItjx/M923A0gXjWVxtmKcjp8fP3w8IYtWp2&#10;+s08BMt2rnA6rqZp8mvP31/cyc3HYCuHMy6JYxzW1aitaBF+/1Of/t+2Dkd/8BX9ghQKXwNF1BYK&#10;hUKhUCh8fZg0zeTSm1/34LtXnLMOMGKxnUtmsjTMTq0xkm8G2wkd1Zw1XM+EZRQlkN06K2h2ZzW7&#10;kmiX9mtwgEFpD/dYGQ4YLg0JQdkfeUZNxJsepjdkGmDctJy7cJ4zZ06xvb3F5HCfyhq8b1+1tzav&#10;laKqOFfNgoeAJLY0pnFra1jZ2ODgYJtwsIsJEWcGLK2dx6ye5TBYeksDzpwacm7Y8viFIU89cIZq&#10;csjo9g4bS2tU/T62rtMuZ5uCi1K/r02j2tkdTaIzJIEoioH071GOHPsix53Z4/u0SiR6T4w5ATmL&#10;5k7EHqm+CT652t2ONEloispsl/bVEpa75148hsVjS+Laz4Kcum7cbvw4hDC7LAKg0hUY52PNacWd&#10;kMakdOO8IYz3yaVVk6KuuucRkbSnrYp1jm5o3tgKqSo8cNg24Xf/4jP/rI3xylf3a1IofOUUUVso&#10;FAqFQqHwdWI8bQ+fePjBD51dWVp1KNYajE1OrWRR23WeGpmLWoxJglZTQrJxKcgoTYQqRizikjCy&#10;xmIW/meNwYnF5eoVZ4VBXTEaHzIaTbCuxohjMh7jfUu/rlhZWkJ9w3Qy4sL5czz8uke4vnmbKy9d&#10;wTgH0c+OdT4U2w1IC+JqtOtObRp8aACl7yz9Qc1gtcfu9iZMJvTcMs6tUK+cIQ7W2D0Y8djrLnF6&#10;qLztgRM8ff9pVtTT84Gl4RqqBtersAaiT66kZnHYOckimkaDNWRHVlnYbE0ju3pn/2z39xRuNQ9x&#10;OiIsszO76E3P6nJCqtepbJ1GgEPMu7T5wkVWjZJTrWPS32mU19ojAro7lsXR6CRC87GK5gqeeR1R&#10;WPhZRGa7tWLnHbzGOlTszIVN48XdY6bvxxiT46+GGFIvbcgXC6y1tMEvBFklUYt1jILn5Z3dFz/5&#10;/Av/IzD5Gn5VCoWviCJqC4VCoVAoFL5OhKh7VeW+6Q0PXnp0pedkuDwkhIZpM6ZfWSrnGI8OchCQ&#10;T7uKefcR6zCuAmfxvk19q85QWYexFouBGFEfkQgSwWGwpIRk1S7tVkEskbRc6kToGaXCI5MD/P5t&#10;VmtDmB4ynYxoo7K0foqz97+efQZcf+ElKhrqLGfTrmiVZaMDcUkItZ425J5coG+gFsXQsHN4C2s8&#10;sTFMosPWZxhsnGVzf4faeU5UDRdrz/sefYgnTp9idOMW0UeWT58lVgYnChqIoSVGj0VxNpXKaJc8&#10;TBKfNu/2po3RvKtqK3wMtN4TOmWZE4W99/MqncUZ5U5wep88zZwYbIzFGoci+BBpfEtV9VJ9T3ZA&#10;Y1SCj8SQhGhV1VjrsKaaBTOl0eEUdDWdTnDOIUIeBVb6/T7OWbz3yQXOoVQAmLQ73LYt0+kUV/VQ&#10;zXVEAtZUOYm6wlgLWLK5DIAYixGHsS6JWtIFEGsdxhmss2CEED3T0GCdxdWOuqrT+2Ude82E/toG&#10;v/3JT/zazd39f/11+6UqFCiitlAoFAqFQuHrSRtCPPuWRx9478Bp1dmd/bx7GtomjaOSwoG68VHy&#10;OLHXlGgbQntkejbJtiTdLAZRofNrrdg79jNDKvdJlUCiKXjJQm3BmciNvg18+AAAIABJREFUa6+w&#10;sbbCYGmZvYMRY6+snjzHcP0UZtDjynN/Rd8kp7mNaXfXVD2kV6MhkBVfjgmKqQcVMFYQA/UQDvYb&#10;ojoMSyytnyOI4XC6z+rAsGEnvPdNj/HW+y6yFAK1GExVMdKIcY6e1fQfsTkhWnLIkmpyVhcrc1QV&#10;o0AXdKTpvewqdLqRXhGBOHdkjycOiwgmrZRi85hzXBj3naUXi82hS/m5Fp87p0VnOTxPvjbzY02P&#10;GWaidnFEWXJIU3d8sw5djiYkW1fl/eV8+jAfp44aqXsDTJ4SSEnLdXaFk4sdSRdSNAvfSLcPncaX&#10;29BQuRoNaUc6KHgxHMagf/SZz/5P46b97N34ZSkUvlyKqC0UCoVCoVD4OjKZTiePnDv1nWfXl0+a&#10;HMW7NBiiGmmmE2pXQRZIs7ii3GMbc5CPxvCqj318jHax63RxRzNEcHWFyS6hWKGqKhCLD4GD8RgV&#10;Q0DA2jReapSlwYBLF86ys7XN7v6Ig8kUxWBdRfRT1I+pnBBDg6iSUoGViBDForb//7L3pkGXZGed&#10;3++ck5n3vkutvVS31N1SawEksQgYGEM4BuRhEwIsNGCQQIhNDAJsNAiGkWPmi8MexuGZ8NgzX2xH&#10;OBzh8Ac7HGM7ZhyDTZhhtQAJkERL3Wqpu7p6rb3q3e7NzHPO8/jDOZk37623kSx6qbLPL+Lq6r1L&#10;LiezI+p/n+f5/9HKoVboFh5DQz3fpZltUzU1xI5t2/OGe0/zrr/xLTx0dpejG1fZ2dnGuJqjZcfu&#10;iRNUqjizEp5jPE92Ex7adq1OnKQnqOEWwZoXZ1yj6Rzt0KZr1ydVR2E5RPJMW5ePuzbDY2hpXl0v&#10;XROpQ0vycCyDqIWVGB9MokbH7Hy9nXPEvAaMr6X25mSmZambeRK1g0u1rfK2U5SPcUOzto5COK1b&#10;Opa+62iaGX3bU9UzegE3m/PECy9c/bMnnvr7AvvHLkKh8DJhv/hHCoVCoVAoFAovFX2In/vzx574&#10;/WUvkarGByHm7NAUOWrQYRbSDP7H6wwzmJs5pmPlbsPgaPoc0TSHm+d1Ywx43yMSIPT45SE7TUV7&#10;sMfB1UuY5RFNbNHDm3B0g7kzvOs9P8Kb3v5vgdkGqmysFLEo6jtqhAqPwzMI20hFb2b0ZsbBfhq3&#10;rLfmdL7jaHnArBLOzhxbvuVb3vZVPHj3GUR6Fn5JqxHTVDTNnLmbocdUUTddijeZrsk4X3pMFuw0&#10;ymfz+8M+g6yL0uO+NxXSoyjOxkzD5wcH46lAHXJyN7873cctc75ZTM9mM3Z2doA0f1vXNfP5nPl8&#10;ztbWFtvb2+P7021vnuP0HDbFfcrRbVBV+s5n8yiLrSq+8OxzfxRUnz32xi8UXkZKpbZQKBQKhULh&#10;lSUcLhb6NW946Lvuuefunb4PVDbN00rwWJvmQIeeVGMtJre0DlOsdeVuEXLTSuzmewOqmlpJMZjK&#10;oSL0vkMlYq2l7zvaZcvh/gE7WztYZzi4uUfoW06d2GXmDPv7h5y890HOnHuAZnuHS1cv0x/t4aww&#10;z27L039gpjpqDbZB3QypHNotAMHWW0hUsIbaBLZjx0Ond3j/u9/JrvOE7hDjlKqZ0TRb1G4OKqhv&#10;0ZzDOlRmbTZiGiu0uhKY1pi1im1V12trMoq3KNm9uco5wbq2rppbg2OMQyhtSkxSRbMDdS4bM3Yd&#10;bzwnd+t10Siac25zRXY0CEPXxPPAZjv50G09iHTvA1VVUTV1/gGkWkUGWUuU1XGmim66Yiu35KFV&#10;Wcf2ZpO7Bay1NK7CYFn2PbP5DlQNnWj813/6yV9rQ3z8S/qvoFB4CSmitlAoFAqFQuEVpgvx8on5&#10;7K8//MADbwYx1iShYEnGUJVdTYUOc5eDMFJVnHWMUTITNit9x+WdDqJWTWpjVtXsmpxnSmOgrirm&#10;8xl1VWOtEPsO3x5RaWC+tcPFm0u2T53lnrvPYBGuXrlI3y5AobEQc5Ey1WhXBlJUNaBsVYYQPBIV&#10;szVja1azuHaZE+J557d8I+/4pq+jPbiCWs/J0yepmhnGOCoa/NES1T6J2yy6gCxqdYyzmQr7tWok&#10;ULtqXMupqDX5uAdRq7Ie0ZNmbgWJ/paW5mGNRWSsom9el+Hh7KrKnrajY7U1tRkP29ZbfrQAqOt6&#10;rbVcxrXIItg66rqmauq8vVWEUBRJETzWjKLW2CqL1iyKY8hiO59/Ph7NCzRr5vSdH6N8oqt4/Lnn&#10;nv7E+ac/zKRrvlB4pSiitlAoFAqFQuEVRqE9ODyyr7vv3N+86/SZ+ayuMEp26FVczlnNn2XIEI1Z&#10;tEiMSBakxzEInmPbS1HUZXdfUVxlqJzF5u06A6dPnyL0Hoewu72FBs/Ny5cIi0O2d3bZ65Wjtqdx&#10;yrm7zrI9q7l2+Qptt8BVBi9J2aT6YzorxuMQbAhECYPrEie35oSja7x+Z5ufePf38ZqTc0xcYmeO&#10;enuOq2piUOigBlS60VxpFKNpgYhhFTfjhhzW6dqrghEEQVXQ/Ex2S06ROZrWV+L4njHkOeF0Vaat&#10;uZs/Hgzzr8Pft2TdTtqnp6J2df3MLa9P242H+J/xmurQij20OGdRm8UvORd3EKhVPcsz2sPM7CCw&#10;03Pn+/Gzm6JW1eBwtG3P9u5JelVagd/8xJ/945vL7nf+ktu+UHjZKKK2UCgUCoVC4VVg0ffPn9rZ&#10;/tavfNMbH96azYyEnspojqAhVQkHIWIMQjZ5UiV6j6q8aDVyOsM5zuZORLKrK4JEDELtKipjiSEQ&#10;gseg9MuWunZUwPLwiNAv2aodJvZcvXqVe1/zICF4YnvEVm255567OXvmLDf397l+8yDHsRrSPzVX&#10;ZkgQMAgx9DT1jGiA0LJV1+yK56333cv73vU9SLvPiRNbxBpa8Rhb47uIaYXTuyfo/RGpMJsrtVlr&#10;SjZtSs7B60ZZ5PUzgGhc/WgwFYsmieDB+EllfS7WTs5lmmG7KWqnZlGbVVpVJXi/NhOsrGaiY4zU&#10;dbW2300BvTk7raxal5PgzXPXda785kxeay3W2RTppJKihmJE1OR9p/30wefjGjJ/8rmYJJwRw7Lz&#10;nDx7F4d9z4223/vtRz77kwqLL/X+LxReSoqoLRQKhUKhUHgVUFgcLhbzt73xDd9+6sTOzGikspYK&#10;TRXB6WysdXnG1qK5oReSIPHej0ZDLke0DKJsKpRGIyRVoqZs1sqmnmYZRFIMmAhNVaEiIEJdWWbW&#10;IrGjO9hnuTjk+rUb3H32JCe3avZvXieKcPd992PqHZ6+dJXYRahmqd04ppqtsUJjhSpXmKNa0AAI&#10;/fKQnRj4W9/+bXzr29+GFU8kILXF1A1oRW0q5jSErsPaFBuUQ3JS+qySTYwqYs6aHau0Mc3LWmOw&#10;VRJ0JheP0/yqGSuxqoK1qT1aRagqh3MWkYhBqWpHiCHF6OS5UyXNPluXMl3brkNJs7uuquh9z2K5&#10;QFTZmm8RvKfve7zPbcxGRzG8vb2dflwww3GtC2YRoa5rRISu6+i6Duss8/k8OVgDImlb1rl83Vct&#10;6aLCfGuHtuvwIdA0DdbV9H1P79O6heHHgbqmrmtinrl2lSOEiDMVrY/U29tIVfEvfu8P//n1Rfu/&#10;voL/+RQKaxRRWygUCoVCofAqsez8xbtPnXzHGx584LVbdWWsKs6k9lSjq0peErMp0mfIRz3OF/nF&#10;nHenKBByddOQxXOeF7VqAEGjoiEgMaISMBoxIhiNVMawWBzQHu1D37GzNaeu5xy1PdQzHnj9m7l8&#10;cES7WILv036sYiRg8zYEg6tmiPRA5ARwz1bD+77/+zh3+gTWRIwzxNqBtVjjsBFcgEoENUnUTtt5&#10;p9VM8lzxuB5x4ghNJMSITEY/B+E4tCuPbsRTMZgr58aYVSU3r/NmRXi4Bputx8P6T/NwnXNjK/XK&#10;HTm+6LamxztW5McKreYc2xwtZIYK7OoHjhAjXR/yd9IPIL2PeTupQiy5Em3yuYcY8kJBCJG63ma2&#10;vUuwhk898eTTf/SFCz9RqrSFV5MiaguFQqFQKBReJUT14GixOPO2N73h377r9Oma2GNVMJJEG8eJ&#10;WgFj0vzncQ7HmxwnamMIedupUmvEpA2LYtTgjCGKZFEbU2Uzz/w2zjJ3ysG1y9y8dnV02e2jorbh&#10;xJmzNPM5Sx84vH4dNGKN4FSo0h7x2bgIhBrlpIWzM8dP/PAP01SGqqmgtkhulbVqMGKogqAagYho&#10;xIiuCVY2RKbL4b5jq24UUEHMpLWWyY8Aud3Y5/ZgdL39l8Gt+EXihEYjqLFCOhGzE4E7tDGP0ULO&#10;rB33caJ2Soxx5WacXYmnmbmD27FCjgxaRQCJKl0fmM1nOFfRti1t5/O2HCEEsCY7PKfj8rkd2ViD&#10;RLBuxnz3FNcOD/iXf/KnHz304ff+0puwUHiZKaK2UCgUCoVC4VXkcLG8eO+pE+944wMP3F9pNNJ3&#10;VM4wBPhgHcZYBJuNfARrSOZOx1QIYSVkj3tONkgKxqR23GQDjCqopKqnzVW/oV1ZoxBiIMaAxsCO&#10;M1iNhLZlsVjQdj2qEERpl0vOnDrNznZDVGH/4AYSOmoLtYFeQXIDdY1hN2Xt8KZ7zvKu7/4udnd2&#10;UGfAObAOsFgx2CiYKFlk9+ksZL3aajfnizerpZJMlWxlhjHTtcxYCUkUjoJ1Yz2nonZgEJfTbQ1M&#10;9z19z1qLzfO7Q6V2fSZ6/XmTruvG7ccY8ZPKcZq7zRXf3KIe4ypDN7VK59Zk1SR68yxtiIL3HmMt&#10;3vv0m4cqIaa25Kqu0DSJTbQVnzz/5Gc/9czzvwT444+0UHhlKKK2UCgUCoVC4VVEVG+2y+U9X/2G&#10;13/r6d3t2olQGbAYDJpzai1YyxB0qhrGSu2maJpGykwF3pposhXWWJzJ21RSy3EcIn+G7FWDKohE&#10;fAx43yHe0x7sszufs729Td8uuX7jOu3ykMoY5o1FQse8dmzPaqxRuran6wO9SnJENim2ZsdYrEa2&#10;gB/53nfydV//dTS7W/QqiHVYHFbABsFGRTWkh6Qq7YCzNj2cS0JfFKOsKqWiY4atqIDNZlESc+5s&#10;GN2OReJqxtakdu/BXnmYuY065M6aMZM2mS9LqnBr+tEgZcIKvfdEyXPMzqX2aDNxZjardukkSocz&#10;W6/yDmK767rRMMp7T5Q4Rj+l11Ob9CBqVSct0sbgqoZl29J2Xc6urfDe0/vkHC2qad433zdRIlVV&#10;UTc1GEs13+XijRvyW5/69EePfPiTl+E/i0Lh/xVF1BYKhUKhUCi8yhwullfvO737nQ/fd++9W7Ma&#10;KxGTnXpTRdUiGFRtElWhx0wceKdGUJuRMsfN2Vqz8vFFdGzRzSO29J1HNLXAioGoSpBAFE3mURj6&#10;tiX0PcZA9D2Lgz265SFGAqFd0LUL5vMZd99zD/VsmxsHh/SdABU4wdYVLvZsA/dXDb/6K7/M6bvv&#10;4qBbIlWFqsWIwQWlihGiz67Fq7V5sRnToaK66Y6cPqwEjUSJt1ZdudUxes3hmFyN1c3KqlkTniIy&#10;OjAP12cwrnLWIlHSNTCr6J6pqJ2K2c0fLMZzgrHdWCE7H6eZ2MHwaczildXxigohKkeLBX3vc6V4&#10;MBdLGbg+BkII+QcVg6jkNvMKsRZbb/HHn3n0Tz9z6covU3JpC7cBRdQWCoVCoVAovMpE1Rv9cvng&#10;Vz1w/zffe+aUU99nB+QkbwxDpE9qPzasjKKmYmrq+Dud5dz8XBrCTO3GMlYxSXmlBkKMqUqLQZBc&#10;gUwi0BjLzmyLxcERR4sjKueY1Y7YL1ke3GRxeB1iYHl0iKgy3zlBtX2CThw3WslzqxE1yjxG3nL2&#10;Pn76ve/lHe/4dg76JYsYiM5hsLig1EGxMVVnhZCqmkzjdW41ZbKYyQwt607IRlPeqrnVaGtoXx6v&#10;S66ESjaIGqq/GHvLnOt0rQdRPIhOYwx1zoxVESRKim4yebbY6FhlTucQ136w2HwM+xoMrcjnJ6LZ&#10;DTvN3A5GURJ1FOghBro+IJq6AFJ7cb5/bJIGMqzjcEyk43OVIyo8d/l6968+9ch7guqzX/ZNXyi8&#10;hBRRWygUCoVCofDqo4ft8uYbXnPuu1//2vvOSB+xMWIUnKSYUaOGqBFVwTlD5VYVRVjllFZVtSZ8&#10;Np91nJ8dqpTZMkkBM8QIpXZVNVPX3GQu5RS6w47aNcznc6yz9NEj0aNEapTl0SGx6+iOWvrFksrW&#10;bG9t4bvA3rUroD0zItuqvP8H38N/8KG/jTHC5ZtXOXFilxA8ViJ1EFyMOAlAIJp0Xi5XmjW7QWvU&#10;nLua269zJFFq+WVsBU59vUrVVBib5okFTa3MGy2+kKKOBlFrc35wcgV2a+u5vrZJACoR8R6JgcpZ&#10;Zk2NNeB9D3HlqpyuVY7gGURm8KNAH6rw02o8QFTBh5Bbj1Mrs/eedtljIAlSDDFO5oZF8T4Q+shs&#10;vkPdNCz7noXvUWfBQhc6nE1GV0Nbt4hAZbGuplXDv/r4p/7ZxcXyv3s5/kMoFL4ciqgtFAqFQqFQ&#10;uA3wUa+Kkbe//S1f9TXbbmZk0TMTmLsKohA1QmUIpHlSZ1O7qTGWwfg3zVSmOdnh/w9/p9nYNBOq&#10;GjAWXGUwVhENKAElgpXxtRh8ModSAZNya42A8QawBKBVpdNIT4qSsQa2qAgHhxw89zxyeER3/Rqz&#10;GHjdubPMjcfv3cSJ8FN/64f45V/6EHVjuXrlEtszh+lbtonYdgndEkcAIj4mc6jKOUxM5xKj5mNL&#10;GbEpV7VBFbquRxCqpsZYS9t1BPHUs4bg+7QWeTjWqMEah7NufE7VTbDGUbkag01FZmNHYTn8qCAa&#10;iBJyDFJIDsvBY1CauqJpagxKDB4Jgbqp0RgIvs+mXw6j4Lse3/WQnaclZkfqrOAlDnFEsH9wSFU1&#10;zOczfB8xWGb1jLbzzGZzoighxBQTnCv9QUCxOJkTOmXZ9/QGtLEEK/TaE7RHo8cZYWvWJOFvLNsn&#10;T9Gr4eOff/Kpjz313PuB5Sv+H0mh8CIUUVsoFAqFQqFwexD7GGZf+frXfef9uyfnzgcaDDWp/dO4&#10;ZB8sKOQC5LE5qJNK43HOyKqCGAWrOGdSO64KopLzXoW+7wjBp0gfldQOm1tpYx9wYkEtwSjBKj2R&#10;qIpKoMJSC+iy44G7z7G4uUddOXa355x/4nFee+5enr34Av/++3+cn/+5n2V3Z4vrVy/hLDRGCcsj&#10;GgPG9xjxWKOgufUZMNg06LvyJh5NkmBVOQ0xjG2zqcU2pjbfyoHmbRkzGkhN13JoCx5nac16q/N0&#10;bVUVzWOlw6eaenCPzsedHaaHarBVe+x1GsSyyPqM9Fr8EAYfFcluzxg7tlhLJAlhk52sNd0vogYv&#10;QpBI9EplZ4i6dN2MEowgNl1ri1BZQ2MrrBpCFNxsC6lrnrl8Lf7mpz/7S8sQizlU4baiiNpCoVAo&#10;FAqF24S+83v3nNj+rq947QOvmSk4SUJRjIIzRKuoaOpHnojZqcAaRNmLk0SSMWmGdPq9oSV5aF82&#10;sGZgFHP10IpDh8gYBEFSHq1CjcOp4f5z9/HccxeZbe+idcPVvT1O3H0Xf/7II/zYD72Hn/zAB3j4&#10;4ddz/colnCpWlfbokJ35HHLFU2V1HKqKEfK87PoZrYyaVuJ+aOudHvvQVi2T9uw1cbrRTjxsexqd&#10;pKprc8uDqFXVcSa3rtw48zpECU2PVcLx123Y53SmdmrgBWnmues9VV2P16upZ2meNhs/Rckt5pAd&#10;kCWZP8VIDIIzNSJCL4GggaiRqAGjilWDU0ttK7xXorE0uyfZ6zp+51N/8ZtP3jj46Jd4OxcKrxhF&#10;1BYKhUKhUCjcJohyZKJ/0ze++Y3ftO2cq0QIoU/FOAu9pgxVZ91Y9YNVVuogjqbux7caGuVYmyEH&#10;l9XMpWQjovE7kyrmOM+poJJcdCNCJILmlmgMFbBdb7F3c49mtk1Qwc63CM5w8do1Hn7Dw/yj//g/&#10;4Z677+Lic8+yODzk7rNn0ODZv3mDeVOn1l1JmbTJvVc2jmd1NuuiVEan4WFeeHhv+NsYQ/D+2Erp&#10;5nzs8N6m8B3WerpdSLO+KYN2WNPsnLyx7RhCriyv1n/4ISF9ZuVyPFyPcX8oXe9pZjNiSC7Fs2ZO&#10;CIF22Sb34pDMo4wxxCxqg+TWZUmGY14ifezpYyBIj8Z0Da2CjYq1M4KC29pG53MeferCtd/53Pn3&#10;CNz4Em7lQuEVpYjaQqFQKBQKhdsH7frefM3rX/c9506d2m2cQ0JIItVCJx5j7ShqgVsiaI6tJK4Z&#10;IGmazx0ckHMVUCW1rkqu8sUoBB8IIabZzCijOJKoSSxlgaxJ5WIFKgyLwyXWOeZbu9Tb23QYnr50&#10;iYfe9CZ+4z/9DU6dOIGGiAUaB7HvIfQYCRzu79O41CI8bNdIcoBeReykM9lsC55WajdbslU1580y&#10;th5vVkqHyugqWoe17U+NmtbXNTtPj67HYe11s/H9mFuK1WiukqZHfjW5FmtuF1Yhasq+jTKIU6Fu&#10;GiQkweqso+972s7jJkZhxiS34hgjQfL2TXK5jhqJBCIhXTsDFZbKWJxpMK7GVA3Mtrh2uOR/+aNP&#10;fOTAh996ye70QuElpIjaQqFQKBQKhduIEOPhfadO/M03vva1D+3OZiZ4TzVzqIUoQt3UmFy4PK6K&#10;OLw+vDbNYU3vpdxZkbjKp81sViKnLc7T7SeBZBByVVclVWoVLA6LZXtrG1xNtb3Fn3/2Me66717+&#10;o9/4h3zFV34le9dvsNjfZ2vesNU07F2/TrdcsNVUiPgU2aOKGY5/ckxJsN1aWU3Psvb3MGM7PFKE&#10;rVLnDFlYVUmnj6HSvfmjwOZaTPcDjDFD3vfj/jbndqeiebq96f6GSvNmNm3MRlEYSyoH52scI33f&#10;E+N67q7kSJ9UjY1gU+axFwUDxg5iXKmsY1ZVNNUMV8+xrkFczc224/ceefT/+NyVax/+Mm7nQuEV&#10;oYjaQqFQKBQKhdsIha6Gt77t4dd90+58y4XQYyuHGiHEwKypCSGuCdqp+Nms2q6Lr7SHOJg/hVWr&#10;8VBRhFX1127Mk6Yqo6TMXJOHNlUxIjgFpw6D4dSp0zzz7Auce+ABHr/wFGbW8Ov/4O/z1q/9Oi48&#10;fYETszmLw0NC24IEou+IfUsFzOoK8QFrSNXakKKNrDGoKMGHtZzY6fNQuF0JuxcRn2a9cjoVk5ut&#10;3NP3N4XmwLBfk8VrjGF9/3LrDw7T1uLRRXl8zWSBOrRar9yrRcBUDT5ErHVgDMtFi8/3RN/3GFsB&#10;BlHFh0AfAjFnDJvK0fkeDFiX1iJVZy2Vq3GuBuOIxnEQhEeeevrK7z7+xLsFbn6Zt3Sh8LJjv/hH&#10;CoVCoVAoFAqvIOHpq9d/74WbN28sJLKUgFdJ85AhtZVOxRCsBNJmVfZ4Ubsu2IbvTUWX9/6W7YkI&#10;3nu6rkOtQawBm8RYqs66LM4c55+6wJvf8lb++BOfoAuev/cffpSvffvbuXr5IhqFG9euc/bUSXa3&#10;5iz2DzEhcGJ7ByRysLcPkoWsrs7jxc5r8/zGKvOLnL+q0nUdfd+P5wngnKNpUvbuZqV7U8hO1+bF&#10;quWb35+K5mmldrqdYZ1DCGuzzcM+hs9Ya8fZ4SGfNoQkpPt8Tj7P0HqJt1zjEHu8+NGZ2SpYtVi1&#10;oA4vhh7Lfuvl//7C+b8bVM8ff6sWCrcHpVJbKBQKhUKhcJvReX90z6kT73jjAw88iEbjEGZ1hQGC&#10;76nq+haH42mF1lq7Vgm01q611IoKdd1QuWqcqTXGYnKFkPwc8zztUDE0xuJcjZs1mMpxsL/PiZ1d&#10;aus4OlywtbXNsu85ceYenrl0iVaV9//0z/D13/O97F+5wv7BISd2dnExEruW2PdYBCOB4DsIkcoa&#10;NESQJNKcsVhIJlY+VYlNPp9BIK5aiMPYPpzOeSUgQ0hZsqmdOZlpDWsyiENVxXuP9/7YmKTpvO7Q&#10;qjxUZruuw/c9IvKiRlEhBPq+J4hHEYxNcU0hBnzwSFpkVNMPCz4IxjowlhgFxVA1Dcveg3P43nN0&#10;eETXtumY1TCfb6UfHkjXNeQfI3wIiJByjiuLqOD7Ht/7NFNra9Q4eoFoa64eHPJvHnnkfzt/42Zx&#10;Oy7c9hRRWygUCoVCoXCbobBw8OY33H/um+Z1VRkVDBFCJIQea12KazlmxnMqaqeV1mlLso8+7Wci&#10;fIe/16q3G9VIk3KAOFws6IPn7rNnufjcRRDY3T3J088+z8Nf8VVceP55Hnni87z3Az/J3/i+7+Pm&#10;8y/QB6Gp54S2R3yHxoAGjwSPhoCGHmJAY6C2JrXyisKkUppSaode303n42TMNByv5MzdaXuvtfm7&#10;KmuCeFz3cWZ3tWbD69PZ1sGIa7Wuqbq6cmlen5WdZgqrKsYOwljG65WuWRK+1rgcB7QS0UP1VlQ4&#10;Wraogco5jDXprFXH75sq/RNfNLklY00ynyLl9wZJ95Gzjq35VooEioagBqlm7PvAY88+f+WPzl94&#10;j8Del3sfFwqvFKX9uFAoFAqFQuH2I1y4cvW3L1y+eE0qi3EWkdQia3W93fg4I6fNNmTYaNkVg0TG&#10;eBcR1h6qqVqI2lsead5TiVFZHLWcOXOWo6OWw6OOB9/4Zj716GM8e/063/8jP8p3/MC/S/SRRe/Z&#10;mu8Qeo/6ACFC8GgUkIBKcuBNf6/aqhEh+oAEBTFjbu5f1l48zaUd2ouNMVRVNVZwN3Nnp4J1MHKa&#10;fm66zRDCLVXyzXbu4bH5o8JAMnzqCaFHNY77Gt4bPr9qU15dm+Bl7VjSPixiVm3l1jhUIMZ0rQ0O&#10;a6uxWpyOOc3ppop1jVqLNwbvLM9fvx7/4POf/ztB9em/wj1cKLxiFFFbKBQKhUKhcBty0Haf/MJz&#10;Fx/rFVWXKrPDjOlxrrnHzXauC6PVdwYRNQipzZnNoTV3c/4zhED0gdlsRlPPODg4ZNZssb17Eg94&#10;4NELT/H2b/0W3vcrH6F3hseeOs/pM3cRo0JQGuuwInluNjkwWwV8Fbm2AAAgAElEQVSLYFGcGcRt&#10;EribwvU4Qbs5ezq8P50lnb6+KVin29s8/+M+N52zPa5NeayqHvOjg5KcijfnlaciePN4N6/vbDbD&#10;GEPbthweHrJYLAg5+qmaNWmj1iCQooFynq2qYk2FNY66arAYus7TB8HUDWIdN46W/OHjj/9Xe73/&#10;H/4q92+h8EpS2o8LhUKhUCgUbkMUlkbjV7z14Qf/+m5TVS4INgZi8Ni6Xmu/3Xw+LqZnrZI7iKaJ&#10;2M0fXs9pneTBDmIuilDVDSqGWdVw7eoNTp+9h4O24xOPfIbv+oEf4Mc++EGsq7jw/AvsnjxD7Sr2&#10;r93kRD2nEkPXHmE0olFQiRhJz+R5V7Ko1SFadjOiKGXlrL2WhB+jUB+E4nRdoiSxWVdu7XObplt1&#10;Xa9fi2Mq4WsiFFmZLllLyJE+49oqExEcWbYtWKhqh7HkmdrUbmyMIcS0zlGUGFNVNafrElRR6+hD&#10;YLns6NseiUO1t8IOztDGgLHJLMp7QgwYW1E3NTF6Zk2DNY4YFOtqbDPn6uEhH3/iyU98+vnLP0b6&#10;jaJQuCMoorZQKBQKhULh9kQlytabXnPue15z9uxOo4qNgdpajKvSnOQG00rfuJENB14gx7sYNFdf&#10;ByGLbrj9it5SxcUYbFXTLXtUlK2tHa5ev8lTzz3HW7/hG/jJX/gQzWtey6OPPcbOmTPUdc1i75AT&#10;Wzv0hy0mBPruCI0BiR5igBizuJ0IW9UxIofNiKJB403OLx/aWnV6VOXjWqTP2Y0InamQV1Wcc7dU&#10;ZKfV4FXbbxb8pO0YHd4fjKZW6zi2J2uk922qqlZVdpUOeN+DGpxz9L1PlebALbO1ffD4GOl9TwwB&#10;BSpXpbZsSUZXgyu1Yogi+BiIKK6qqaqadtlSVzWNa8A41FYcdD2fffrpG7/7xIXvjXDxr3z3Fgqv&#10;INWrfQCFQqFQKBQKheM57PpHLrzwwvm3v+Ghe3DWaC808xmtDvmlic324qHFdrNtdmBa2d2cD938&#10;7HGvm2zghFpOnDrJ5544zwMPPcgv/vKHqXZ2uPjMMzSnTtLsbHH90lWaCPWs5nDRETXPz3LrPkyu&#10;wBrWBbaq5BxdizOGQByPZ/O8pg7Qzrk1oT+0FUvwq8rzxuzr5nzsZuzO5pzt9DvE9Wsw5NUKqzUW&#10;kvMyRsaW4GH7Q4v39BpNBbWIEnwkmPUfI8Z53JBnfl2FqqAm/ShR1zNM3kcIgaaukyGVWqxrOFx0&#10;nL94Kf7BExd+2SuPH3vxC4XbmDJTWygUCoVCoXCbEkQvPnXxyicXyzb6EGi7biUsFZD1amKMET9x&#10;7x1QVZD8AGpb4VyarXQ2PVvjMNZhraOq6vT+ZKaWKGiIhN4jvVDZmvvuf4DPPfEk1XyHn/i5n6d6&#10;6EGevXwVdRWz2Yxrl69w18nTbFnL008+we6sInZLKpTaCLVRamNwFiprsJZxllVNngeVSJBIVAGr&#10;uGpdpK+E7bowNWY1G2uMwbr0d13Xa2ZOU+E6CMjpe9P5WJgIW5tbls1KyE4F8Ph3mBg6JRcuqqrC&#10;KMQ865q2mxooY9TRvMk5B65KucAYBIugGJfWx8eQKrcSiShYsqlYoM/HbUzK322aOUYtfR/Y3jmB&#10;VzjygVaVa+2Cj1248N/cCPLfv/R3caHw8lPajwuFQqFQKBRuX2IM4a63PPjAv3PvmZPzmYVZXSPZ&#10;JViGKmVuu9UcuQMp5mWoDzpjqayjNhaDxVZ1ak1VRRSiGEJUgkQkKlvzba5eucbWfE5VVfTLFlRp&#10;l0eIF+45e47rV25y9cY+Tzz7LO/9mZ/hLd/xHVx77jliXSHGoD5QRSXs7WMWLdsAyyU1keAP0diC&#10;xOx8LIgGJESiRIZxXmPS/xibTkYRRAVFUckty0BTVzjrQCEEj7UGlZBya4NPebESQdP3KmtTCzKp&#10;FdnlvyvnqKuKGML4t7M2VY1jTCLUe9QIIESJ9H2Lb1uC75GY9lm7iq7tiCFSW4dRaJctfdenE4sB&#10;kYjBYKzBYkENIUS8D1TNHB+EzgcUkzJkMXgf6SVy1LfcXBwgRFxT0YUunbezGOewlQMUiUoMkb5L&#10;P0YYsbi6IlpDrByxrrjWeT7x5FMf/4ur+z8KhFfy5i4UXiqKqC0UCoVCoVC4jQlR+teeOfWdD951&#10;6lyVRaDLObUKSdACMsyY5tcwuZoLmFzENNl4qY+REJQYVlmpqdqZzIX29/c5dfIEdeVYLBZobnM1&#10;BuazLa5eucmZu+7jt//gD3jfT/0U3/6D72axt4c3hsWyxWIwIeK8x3U9tu9x3mNjxKgnSosxko5W&#10;BWUwVMpVaGvH9uRUkNZRpBuT5kTX23JzJI8OVep112GQtTbryqV/Am9We4dK69AWvNminKqwgpo0&#10;nzvk4DI4FA/Hl6ukYztyrtDmnWFdOkYltVRjhuOxgMXYKsUmZfdnwRGi4IPQR080ER88rnI0VZ32&#10;bS11XWMNhBCJIrl4bUANxqbKO86xCD1SO/Zaz6NPP3vpY0+98C6By3/Ve7VQeLUoorZQKBQKhULh&#10;NiaqHhD8G998/z3fuNPUzncdsybHthgzTqbq4IY8GZEd5swGcYsoYgxRFCGJSs3PoKPq7buW7Z1t&#10;Dg72QZWTp04SQ2DZLuhCZOvkWT77hSd541e/hR//6Z/CNDWLtk2uvTGgMaYs2s6j3oPvMSFgYgQN&#10;YAVj9JZ5Xsv6jO/w/4bX7OhiLGtZs6ODsU1GSyFsGvdutCpP5liPi8+JkxbuQdSuZncVH1JFlijJ&#10;wXky0ywiGNJx2GxGZaylqmuqqsrrbJIjsg7mW8OVshhjs+uxIFnURgHvPZ339D7NJccQqHNlGVWq&#10;XI1PZW6DNRab28ltXeWW5oroDDeXC6SqubZ3FP7No1/42WXUP3ix+69QuBMoM7WFQqFQKBQKtzfd&#10;k5ev/U/PXL7+ghfFx0hQmYisLMwmeaaanYOH99afhbpOs6XD/Gp6PWYB5zl58iRtu2CxXFI1NT4G&#10;Drsl9WyL2fYOl/b2OLLKL/ydD2N3drlx7QbWWmIIbNUNxnvoezR4CD3EgEpAjCcSR0E7fQyZsMMM&#10;7GZM0XAOUxOo9eNP2xyci4fvTrNmh8+1bUvf92umTNPs3uks7ua+VZPD8PCYZuFOZ3GHbQ7fqaqK&#10;qqrQHDt0a+7tavshBGLeZpBk7uS9p+97+r7Hdz0SIiYm0y4b87x0/i6AtQZjdWyVxkLUQNf3dGq4&#10;sex44vLVP9v38i9eulu1UHh1KKK2UCgUCoVC4TbnyMdPPvrM859YxKjqqjUBBBtZrbnguvn+Jqpx&#10;4yHjs6kMffRs7W4jCBcvXSZEYefkSbRp+PSTT/K+n/tZtl//EL33nLn/PtpFRyWCizG3G3fY0GNi&#10;AI1gAkmFrVp5N82aNvNgNyu5U6fg6WvD8/DYFMpTx+Ihymczv3fabjwI5WG7m6ZRVpOYHPfHKiZo&#10;Knq7kB7D3733yZ3YGNQ6DA7UIqLj9qfGVNN26D6k70YfMGJwxuCMTX3nqlQYHAoxEPp2FNwxJpOt&#10;oEIXA0ddT6xqnru+d/DJZy5+GLjVWaxQuMMokT6FQqFQKBQKtzkKy8cvXv6/ru4fvnN++uSWlwjW&#10;YtUiWXQJyTV3E5O6UUFJDrlA13VEBiF8aw5r33eEENg5scvh4RFu3nDX3ed44eJFPnP+Kd7xrnfx&#10;zd/+DhYHR1SzGXvXbuRW3IDEgOt9yp71Ho09Jvq0HyLGCCH0twhYIInFqZCdvDe4Bw+idWgJngrU&#10;4bXjYoqm1d+qqtZieTarrIOoTRmyfhSaadvDOsvYprwZ9TNUi8cYIVb7scYR1aBi8pqkeKYoEILg&#10;o6JYVIUgJjtar8QuQJVnqivrqHJob2UdzhgshiCRqkqmYSqg1mArR5RIp8r1o3bxsc9feO8yxI99&#10;ufdkoXA7USq1hUKhUCgUCncAl/aP/vDC5euXesCLEkdBtB7rY3IrsmVVsYVkS6QmP5PEbJqpjdgc&#10;FoNJDx8DghIVjrqWU3fdDU3Dk88+y5lz9/GTv/CL7IceDxy1S5599lmcAb84At9D12L7FhM6TOiR&#10;2BOlQyQQNTCMkm5WSQderIo6rdRO///QMjy07k63sxnXM3x+KmiPi/SZVkyn37PWYocc3RiTK/JG&#10;NNBsNhv30TQN1axBTCqquqbG+0CMQtScN6z2Rc97alSlRlbC2diVWI7DMVpUDc7W2MphrCWg9BLp&#10;ouewb7l6eNj+9iOf+8BB2/3vL9e9Wii80pRKbaFQKBQKhcIdQBvl8+evXPvUV7/pda/bsmJqWZ/Z&#10;RBW1Gy3HG3O1kKq2VdNgc4xOjC63Ha9EokgSX/WswQdhEQLPXn2ODsOv/9rfw+3uokcLFkdH3Lh0&#10;hYcffpibly6hvmdWz4jeYyRiY08UD5JakINJ1dhUCdWxFRhStdNloyjvk9HTUG8dRV4WmM65cW51&#10;qJICKZYohLHAuxKHsrYOUyOoacvyIESH/W++nkQt9G2XKqjer7UrD+3DzBizaYdrNPzdNE06xmzs&#10;ZU2VK+kpg1YI2c06Cda4UUnHpvlZNbomwsdW5ajgDEbBi3DkPb30BODG3qL/3aee/9DNtvufX4p7&#10;slC4XSjux4VCoVAoFAp3Br7v+9e87Q0PffuJqqq2ZhUqaX5zFLei1FWNSprzvKXqlyu7dmiPjQGN&#10;2UgIJRcgaduOejan7TymaWi98BefeZQf+tH38fU/+B4uv3CJo66nb5c4VfziiLkxVBJZ7O3hYorv&#10;QSNGJRsWKaIpZ3ZWN0iUNVFojEHza2P78EZ78TC3GieV1WnbsOqwLTZmdVfOxCLCfDYbW7WPq9RO&#10;n2HVupwquB7f9zn3NgtvTeE8dVUxaxpsldqDowghhpS9ixJiZLFcEiNUrsa5ipTvsxK3ItB1PViD&#10;sxVRhL7v6EOPMZa6rtieb6Eq6ThUqesGY9Jsrqkr9g4OaHZ2qXdO0AGLKNxcdvF3v/D0Ry4u+//6&#10;lb5xC4WXm1KpLRQKhUKhULhDuHa0/P1nLl69ct9D5x7wHjSuMlWnbro+i6Lh70HQDmLNDtW9kEyi&#10;EpoakxXq+Yy2baGZg2t49rnn+Zpv/Gbe+bM/x/6TT+Fznm2FJSpI3+Gj4Pqe2oBVxeZ0IbWGOEy8&#10;OVBZVWcHMTsITImrmdlj24+HmdpjZoenbBpjTQ2ihvenwvWLidrpdyREYggMbtHHtVAbXc3iDpXl&#10;wf24aRoO9o8IQQjZIErFpHXKTsfbJ3bp+57FcknbtvgY8vcbqsrS9su0L2dRYwgxphlma8Eadk6d&#10;pheDBE8wFdcXvfz+Y0/9g4tL/8++7JuvULiNKaK2UCgUCoVC4Q6hDfFzn3v2hUe/7rX3POBjRGMk&#10;5Ept7bL5kaYOVR1Ml5zNrchJoAURQsiCTFKFNgnioSVYsThcZblxuCDaimt7C/7JP/8oRMPR0iOu&#10;wrqcf6uC+h7fB0zwVCqgKYfWaqoBY1IGLTiwoDGJvyE2x1q7JiTH9uCNWdvR3OmLrNOmg7LNAn+o&#10;aG+K1+l+j3NTHt4PISShGAJGVsc4VMDH41S7No9rXZpvtdbisFRNSJXZLNSDgh3cvPIxhxBYLpd0&#10;vse5FMGEM8nsyxjqpqKyqQ079IGogjEWY2ts09CLcthGrh4c6sc+f+EfXVz63/iybrpC4Q6giNpC&#10;oVAoFAqFOwSF/aevXP+9m0dH37bNrDGa248xUCsOg89RM1YNxtmxYosahCQuRQaBqGAG31DJrbQG&#10;ayusc1gnfPZzX+DDf/ej2Psf4rnPfJbZ1jbiPTZ6NARcjEkvx4Bml2ONHoMSjWRRq6jNtWBhFKub&#10;onFz5nXI2h2qucOR+viXp9BsujmvGyrfakw1vD48T92Pp8ZRKVKnR2LEqqwqyqyfi7Nmsm8zbiOJ&#10;5jyba1b7EMnVaUnRO3t7e7R9R5A4VnmNMfgQCKGnntXYpsYYS5RIHwMRg7MGYy19iHgcl/f29fcf&#10;/cI/fX7Z//0v7Q4rFO5MiqgtFAqFQqFQuIO4enD4+y9cvXb9tDl9X+0cfd9DSFVGIzpW9ay1GDQJ&#10;WxgNh6KmWBljDJhkEmVQBDM68hpjqKqaJ89f4Pt+4Af5pnf/EPtPPoVtdohqqTWgIRDbFhtCEpsG&#10;QFCJCBFIRlVJ1DF5pNlYhbWWX0jZr0PlVlXX8naTeDw+c3eTF/vMtI15YJpfO/w9tENbu6q4DsZQ&#10;0XtqY8eZZVhVxgep3fd92lZur4bUVuwlIgKhFaoqt2aLEkNahz54ln2H9x41YG26TmIgSjoOrKH1&#10;PeIUo5ZluyR4j3E1NQYD9KJc3tvjjz//1H/7/LL/Vfiixe1C4Y6mRPoUCoVCoVAo3EEsfXjkmcvX&#10;HuuDTxmouYX3uMibtVZbVnmqEkkPAdUkOkUEohJDiob57GOf49577+O9v/IRDp58EjfbRm1N8BET&#10;BdN22L7HBsGJYCViJJlOTd2CsWle1GhqyzVqQVZV0anZ03Ds0/MC1kTl4Ez8xZhWYzeje9ZNpKYV&#10;XXPL5zfnbgfX5c39TIW09/6WzNzpdqZxQeNrueI6OCMPaxhjpO97Qgg459ja2sJLHAVw7z0xRwVR&#10;O7ooHC49H3/i/P/41MHiQ+QO8ELh/8sUUVsoFAqFQqFwByFw7fyV6394tFz6VFGtxnZZIDkED5+d&#10;zIzCRNSKoLoSZilaxmFthXOOm/t7HC4WfOTXfh0Ojuj6wNFiiRpL3wfCsoM+tR5bETR4gu9QCThn&#10;ABkzcUVkFNEx6pp4HfJlp8evuaV6bPeN8Zbz+GKsRRgdI2iP2/aUvu/XjmFT/I7bFhlzaofPTGOG&#10;xtZj0mN1DSqMsaiAxDSTO12P4drdcv7p+uMahzoQkyq3VVNjqpqu91zf2+ePHnv8Xz6+d/QB4Ev7&#10;BaBQuMMp7ceFQqFQKBQKdxjP7S9+59Le4oOnT8i9LqbImtoYUBAnRBQxINalmVpjJ222jmoq0pzD&#10;OIti0CqJwE//+Wf42Q/9Eme/4a+x9/iTzGfbtD7SHx1SG4jtIU59/odkpI09fd9RO8Pc1XQdGI3A&#10;kKObBaWAasRVFcYozjrUWIKSXJRzdbP3HoziWOXZWmNSFNEwIjx5jOSIHTt50QxvpHI0ZLFojMGZ&#10;PHOc55CHCnLoPUEiGoUocXzdKMdWXmV0bE77bJpmVWVWRYOiUTFqyKG0K5OoENK+rEFNaknu29XM&#10;sEyrtiEQxdPUjmgEn2dwg1r6KFw/POKzz135rb+4efgjQPeS3GyFwh1AEbWFQqFQKBQKdxh7ffzk&#10;hf3w+Yd8da9d9px0hnltMSI4ozgDwYK3ipgkpCwVjooaYVYlw6GAYRFAzBzmc466yJ89+ijv/NH3&#10;823v/mG4ts+yDey6iCwXNJ3HdwfMtMXEjgCggnOwtTNHo9DFiLUVCAQvo1BVVSpyFZNsihRTJdKo&#10;YjQdN8aM7r7WVPjQJUdnmyJ5fNcTgiAKVVWxtbWVTJRy5q2xhvlsNlY51wZ6RZEQaap6dIqOKgSf&#10;3IOdSZXSXqGpaqLmSm2I6bAUgvdI74kxu07XNVaVEAJQ0TQ1bduuYoRUkagEn2dyo6JiWIYFtqqw&#10;VYWPysH+AcEo860tvK6q6s5YjE0mYBaDQdHgibHDLyPBWNy84VAsf3Hx2sc/ffnmvwcsX9UbtFB4&#10;hfnLQ74KhUKhUCgUCrcdCm1l7Ve98dy5b95t5rYBKhGsCFF6xCpBIwEF66hcjbMVTh1OlC0n7O9d&#10;59777+Oo8/TG4l3DZ598inMPvo4PfPDnmW+f4OILF2m7jp1mTnd4SFwuuefUNqHdxxCQGAjBIxJR&#10;EQypopraZcFkMWtEsYMoM5pMliSuiU0GAydVVAIGiDHge4+EHkOKJdKoKAYktVo7a0E1Z8fKrdvW&#10;1bbTMQKqqxbtmM2qhmqtwtHREcGnSJ2jwyPatkUlzQq7KgnNodo6tBiHEAhx1d4sIsSQBC15u9Y4&#10;nHXEXPm1zmHriihKFzxqHLauIVelnbGpok2qKlfW4awhxA4fIuIqtN7ioI98/oXLF/782SvvVLj0&#10;KtyShcKrSqnUFgqFQqFQKNx5yHM3937nyuHRT99z/7mzoY0cdS21USR6bC94o2hdUymosRiXnI5D&#10;7Ii+ZefsGS5eu04nhgPf0y6SY+/PfPBvc/q+c9y8eIm+b2kqi8aUy7o43GO7icC6cZKK4DCAWZuP&#10;HVuerR0F45DBilmfk50aMw3ux4Ohk9E4Vi6ttdklmVFMQo4BMkMkkF+L0xFZn3mdzshOz2PYztQJ&#10;edjHGNdTGeqqQmQ1a6vWYCqHGWaGI4CiZmgjtuSwXgyGPniCKAbFGqXPVWUvcSX6VZMTNZJ6rI1F&#10;rQU1LHuhxyJVjRfDxWs3Dz9x/uIPR+Xpl++WKxRuX0qltlAoFAqFQuEOxMe4f2Z367te95r7HiB4&#10;gu9xDqIGBMGLT/mluYI6OBxLDFhnOFgucVs7XD08RKuGR584zwd/4Zd467e9g6vnz7O/t8fpUyeR&#10;3tMuDpk3Fb5tCaHDmgi6qoYOM6w2R/AQhxnU/JyP2ZB6eMNEgJpsbDUVuC7HEI2ROXmuNM2WWkTz&#10;tibfS4I1r43vNzJiw5qonQraTQfmGCOLxWLN9GnNpMoowXv6vhvFrnE2C/F8PJJGZ1eOymZlUhWV&#10;zqc52qCCj4Gu93QheTrZyqACBkmiV1frqiESJLJUpbc1ywhX9g/Dx84//3NHUf/1y3GfFQp3AkXU&#10;FgqFQqFQKNyBKCytNW993f33/rXKipXQUzmDdWCdJZJnVlVQSd8wKFhw8zkHyxatau65/wE+/qlP&#10;823f+d2888ffz80LF/AxEGPgxNY2h3s3ONy/wYntOY011E6IfYdRSeZN1qbc2WFmVWQ0VpoaLEEW&#10;t0aT0J6KvtF9eBDBKxFprcXZlYBN7xqMWQnfobo7qOcYw7GVWlh3L96M6hncjg8ODtZE7uBAbK2l&#10;qhyLoyO87+mCJ6oASWxHEUKMSbRDcjm2DnJ1OIRAFwLqLILFixCjEDRgDNR1RVNXSIxU1lA5R11V&#10;OGvTP9pVCRg6V9O7muuHS/7kyWf/8ytd+Mcv6c1VKNxhFFFbKBQKhUKhcGeiPobZa86e+t7TW1tb&#10;FsVopLJQuTTzCSkyRkkzrc5VuKqii7B79h4u39zn4rXr3HXfa/nFj/wqqHD1ylVOntilXS7wXQsS&#10;qFFMjIRuSfAtGn0yVTYmtx2DxjSzmp5z5XSocA6iNTshK4xKd+394cQkrue8qoxVUTCEXH0eclwh&#10;OwTbobVY1iqsquvZvcAt1dkQwpiDO5/Px88Mrw9tztY6JAacsxg3uErbscU6xkjX9blS61CbRPtQ&#10;le1F8AK9BHwI9Hkm2ZhUobbWEvrUCm6HtZU0EyyqeCzLumHfRz7zzMX/8/z+4oNApFD4/zFF1BYK&#10;hUKhUCjcoYQYD09vzb/3gXvvvr+xirRLamsR32NFUgSNgMZsVGQrTN2g1Ywby45gLBeee4F/+J/9&#10;EzCWvutRoG1bLEK3OGRWOxoLRwd7aOjx7ZLaOoym7Q9illzxRJP5UhK16TjN0D5LFrWTmB/JBk5J&#10;bK7ajdfyWbPINcZQuZTHaowdW4eBPMubRGVVubW25CEWaBCdwC2CNoRA13X0fU/TNONrwzamxyMI&#10;rqpxrho8oHJrtCOqEoKgxo5ZvSEqvQ/0vaeXwMJ7+phEroqk6nmO7UECGiOoIBJT63SUVHE3hmBr&#10;rnaRz1++8cQjL1z5foW9V/q+KxRuN4pRVKFQKBQKhcIdiiiXXrh+82OC+VpjnQtBEAJhuaCpHc7W&#10;OE0zrFENUgV8EKrdbS5ffZ7zF57mn/6X/wXunns5vPgCR0dLQuhp25bXnruX6+2SfnGE9B2+W3Lv&#10;mTPEeYNfLkBSrqxkQTuIWCUJWKuTDNmJwBwfrHJeR/Gbq79VVY2RPGm7q3nY9N4R1rjR9Gk1J5u2&#10;Wdf1mvHUZrbs1IRqU9h673n++eeJMeKcYz6fU1XVaBgVY6TtlmMWbQgBydszrsLHSDVrUuaspvnb&#10;4IUuePq+/3/Ye/dY27LsrO835pxr7X1e91G3qvpRXd3VBsfIBIsmgAg2zUNgwCYk2BCC42Bhg4EQ&#10;ogRiEhKHdMTDyCJgCBBslPBIQgQRfyQkihQFFCkKshyb+G1Mu93l7nrXrfs6Z++91pxzjJE/5tr7&#10;nFPdkESurqpbPX/Srjpnn3XWXnuf9c93vzG+r40cxwgSiEOCqKQQSCEQMFSdcRybS2zKotmJMRLT&#10;SByOePXe3Qc//MIrX2c96bjTAbpT2+l0Op1Op/M4Y7WU0w/fuvnVN1fjmnkiqBGrthqe7YwglKyc&#10;nN3gfLMlHp/yxq7wI//kk/yxT3yCL/n4x9m98BKPzs/Zbi+4c/sJ0MI87YhuBFOwzBgDXhXBsFLb&#10;aLHtXdqW2CtLgFOScE1IXjqxsHdND/uzV4Kiaq3knMl5bknDMTIMA+OQiDE2QbmbOTk7w5Z93WEY&#10;2shurZgb4zgexo1hP2Zc3+ToNqd2P1Z8NTAKIOfMarVitVodzr0XtO1RDynHbfQ44g6qLbF4GAZ2&#10;08TmYkeuiuF4y4uCGNnME1WbE3u1cohlbHo3TQzjiEtklzMMIyc3brEryqdfvVv/90995pt3pv/g&#10;C3xvdTqPDd2p7XQ6nU6n03mM2Zb6/a9dPPrMR564eWuIA14yKa55eO+cp556ilfuvs7ZnSe5e/8R&#10;dz7wAV6+/5AffP6z/Hvf/h/zz//yr2Tz059mu91ydnJKwHl4/w0EJ5qBVtBK0P0osRI8crmxyzV3&#10;dv+kvOkaryYO+yL6dNm7taU7to3vNvFaywxwEJnOZZiT2fVR4Ku7s/uan1LK4bnmBuu1fdqc80Go&#10;7r/eC1xVZb1eH867f34vsmOMmC9BVAQIbbe3Cdf2ztUND9I6aN3ItTCX3K4httFoDkFZrfBn/9ns&#10;XydXI5tBXCHjMefVefXhOd/7mZe/80L1b38BbqVO57El/FyLt98AACAASURBVL8f0ul0Op1Op9N5&#10;t1Kdl158/f4/ymqahjVGYJpmnn7q/fz0p34GIZFVIK34zGuv8xM//Ty/9bd/A1/59b8NcuW1V++y&#10;Wq2YpokhRjAnGgRzUEPUQA2renA390nH4kveky3fL49rFTiASXsoji2K91Jw2rVk4r2TelWUXktC&#10;jvFz3NX973++8775ODOjlHIQxi3YaWaaJuZ5Pry/q0FSb05JjmEgSIKwT1cG08uKoJIVrY4u4VDT&#10;nNnNmbnUw7j0/r3uhXK86mxLZKqVrKDjSI0Dd7cz//cLr/2Pn93lT3zh76pO5/Gii9pOp9PpdDqd&#10;x5vp5YeP/s9HpewYRywMDEfHvPrGfY5v3MaHI2aHcHTMP/zBH+FXf83X8q//oT8M08ynPvlT3Lx5&#10;kyiBRw/ukYKwipHohpi20WOtuClWlTpn8jTDId34+oW8WYTC9QqdvVC96opeTSPei8bP1w97GEVe&#10;9k33XHVsr77WVeF49f/767h6/KUL3M672+2Y5/lwLWFJNp7nmc1m8zm/V2ola73cyzUl18JuntjN&#10;M1krLhBSJKTUqoGikIIwxNj2aZfrMwLVjOoBTQMaVtybMj/+4qs/8OP3z78JKG/RfdPpvGfo48ed&#10;TqfT6XQ6jzkPdvMPvPLw4cvvPz35UomB7VyAwPHJCeHkmI04f/97/yH/2rd8C9/6bf8+bDa8/vLL&#10;nJycsFqtuHhwn9UwImqU3UTAEa1QWzqvOEQRlMvampas7M0hWVp5Dluzvu+b/Vxa2rHj2EEwBuSa&#10;MzqkeBCUTShfCZharN690Lzq4krgmqB+8+u+2Rl+87FXxfRe5F4dnd6TUlp+fnmstgzk9t+hBUhN&#10;u5nq1qp/YkRihCBECQQJpCAE2giyONgy2G0hEtKIpZGLovzUK3c/8wMtGOrB/++bo9P5IqCL2k6n&#10;0+l0Op3HnKz2U595/d6P/HPvf9/PWYcY5lp58uZNNpsdmzce8BOvvMDHvurjfOu3fRvcuc1rP/ZJ&#10;cOHk5IT79+4xCNw4PePB3ddJGFoqrhXRimBEAh6WUWM3tOYmdLnujO656qRe5SB2992ui4jcO76q&#10;113Ug7h0vfxaYTw6vuaWXj3/Xhxf76Mth4Tj/fjxPpiqlHJN5Lo7q9Xq2s/24nufeBxjy1qtVi9H&#10;m3GcNmadcKopxVpIVCAQQtu7ZRHrEWkj23K15sjb8XGghsS2Gi++8eDhD3zmxa9X98+8JTdLp/Me&#10;pKcfdzqdTqfT6Tz+ZHd95iNPP/krVhLGGyc3ePnlVzm59QT/+Gee5+YzH+TP/7d/i7sXj7h4+IjT&#10;9RGaC7vdljrPrIcBr5XNo0ecHK3xos1zNEP2O6AOqtZqfGolXDEv9wLzMN67/M6e63U+RgoR5Mru&#10;7bVQJzv00h5Gi7myX2sQ00CQyxTjg6PKvqrner+s6mUQ1F6sXn1cvb79ua7u0+53X8MyJhxCotZl&#10;7DhncimtNmnpk91NO+Y8o+aEGAlxAAmAEEIkGOCOLOnRlw6yoy7UENnMlZffeJS/9/kXfte26v/2&#10;dt1Inc7jSBe1nU6n0+l0Ou8Bqro+89Sd33B6dPxEqcrtp57mH37/9/Pcl385f/6vfA9yekwYBl59&#10;5VVsntidP2I9Rk7XRzx6cI8y77h1ckqdZ1YpIm4E5yAoay1obl2r4oK4IxIP3bJXhe3V4Kc97i14&#10;CjNiEjDD1DCtTSybYovDWmu5tiub4lVRGXERQgy4OVULbn4YPVYtb+qmXcSxLuc3Q2vFVNH9eHW7&#10;2IOw3e/TAsQhEdOIhICaU2pFQqAUY8qZXSnkUplVUWvhUPcfPCSrEuJAHEckJHBBQmRIEdeC6GWA&#10;lZpREaoLRQI7Fd7Y7Oz7PvPSt9/P5Xve1hup03kM6aK20+l0Op1O5z2Amm3fd+fpX3l8cvpzZLWW&#10;n/zMZ7nx/vfzJ//sf8bRz/25fPZHfxSvlbP1GpsmVlHwmsm77aGPts4TopU6T1iecauIK0JzSwMQ&#10;ghAk4uqAEGMChFIqVo0gEUxJMRJEmpDUiuDgzZFcDZE878hzBl92Z62CKm7KENOyd9o6bPFWnxNC&#10;JKVECoF5t0PdiVFQM9yVapXNdss4jNSaqXnGzUgxkoKAO6ZGiiN5Luy2O7QqYRkvNi1MecLMOTk7&#10;ZRjXtDrcQKlGqUoaRh6eb5hyJqtScZAEMWIeyOookTgekYYVLmFfRUuQgGAMQSh5R86VMIzIuKaS&#10;mD2Sw8gbm4nve/7F735lN//Rd/CW6nQeG/pObafT6XQ6nc57AIfz1x88ev5f/CW/xH/o+/8ROWf+&#10;/Hd/D7e+9Et56Yd/iGefe457d1/j4t5DVjGA1TZavCQdm3tLOzbFSobFqVWxNorsjrseanxc9tU7&#10;y6tz3ZltP9uPDF8dR24VQcEh4ohLS1i+kj6834l98+PqeWutxFFwF2ptHbASAyLONG3bGPHy+jU3&#10;59WrgsFmsyFPBa8t4MldkRgOo8ar9ZpqynazwUPk9OQMF+PBo/ts7z7g+GRN9Ypb25M1QKsy5UrR&#10;yjiOEAIigRCFKBEXJyAgle3mnOP1ivXxyK5U5qlQQqJKYmfGD332pf/lxe30B7/At0yn856hO7Wd&#10;TqfT6XQ67w18O033j2L4mrzd3fgv/vJf4tmP/SJe/rEf586dJ9BS+PRPf5qPfvSj7M7vt33Oqrga&#10;aG2jwVWbm1oLsux5ijuyRBu72cFxbPuhbSz4MHq8PIfvU4Mv91sPF+kt49esjffuA6FqrYex4f3X&#10;+9+7um+rqsx1xtwYhkQIQs4zZkoMAijTtMO8vZdaC3POzDlTNaNmPDy/oFRFXdvor1VyrVSrmDsx&#10;JqpWci4QAqtxxVwK9+8/5OHFOeNqxG1JcsYxh1oruWSqFlKKi7sNiBNlSdla9pFLyayPjpGQuJhn&#10;ZoMaE+fTzCdfee2Hf+KNB78J2L2dN0+n8zjTRW2n0+l0Op3Oe4Rc6wvnj86f+lP/6Se+6pf+ht/I&#10;5vlPU0oTWS+++CIf/vCHuXjwEM0TsohYrwXUEF0Sj82JSzgTe0HLVccUUkyEEA97rodqniXR+FLU&#10;XiYRX+7dtnP6csx+B3d/XIyRWuvlOcNlSrK7gxi7aaJqRiSAGDkXHMUxcs6X16qXNUGqStWKmpFz&#10;E69mzalVU9SNUgtFK9M8I7HV6oQYqeo8ePSI7TQxrlekOGAYtk8t3qdAixACBImEKKQQiQEwx6zt&#10;DuPGMIxUNS6mwqQKw4oJ+NSrd1/+wZdf/3UGr75zd1Gn8/jRx487nU6n0+l03kN8/Cu/8st+4zd8&#10;A6/82I9z4/iIO3fu8MrLL/LE7dtorbxx9y43Vy2saO/OWlWoiqg1USsBb/09S42PgNNcWwMPzn6a&#10;+FoolNg1AXsQsgdBazTNqyDWzi8gwZGwLJ5KC5ISgRBAhNZTa4p5bQLVCqXMoMYwRLQaYKg7u+2W&#10;09PTlmxcW2gUsbnIZpBLwQSqG9UUlxYGJbQ6nZIzuWZsiMQQMG/PnW8uyLVwvD7BZf/RtfcbghJj&#10;ZB0TtM1j4hhZpRXVK3WuqFaCRGJMxDBwMc3M6siwZovwwr37mx9+5fV/VeH5d+C26XQea7pT2+l0&#10;Op1Op/Me4ed86Nl/6+/9nb/z7wy5yrTZMA6Je3ffYBwHVmngs5/+Gd535wnqbtP6UquBFrwunbRq&#10;uNZWuWOGW702AkwbtsXscmxYr+zCsjiz+L5/1a+JXveWcowpavVQn7M//14QX3Vn9y7uvoqn1kyI&#10;gpkSAsRlF7alH8M8z4ee2VqbCHZp4jvnzJxbWnFRpZohQYhpQGLAAXWDGKjqbHc7SlUc2M6Z3Xam&#10;mDGOwzUHGPxwLW0cG2K8rDdSrWAOAkigFEfDgKzWzC68eO++ft/zL33zzvif39YbptN5j9Cd2k6n&#10;0+l0Op33ADdPT3/Nf/1X/+p33nj/+8O9T/8MKSUuLi4YhoHz+/d45MqHPvgBzh/cJ1ZD7FLEiury&#10;tYE5WgpWK+YV4JrjGkJA62VlTmMZJWYvdCvuS5AUirsBTaDWWolulNJqe1JKBxELLSTq83XcAm1f&#10;lyYa0xAYQmzieakDgkAMwjztmqC1JmprMYq2TtmizpwLJqGFQ0UoGGpOdcWi4DVQrYU+BRGSgOFk&#10;rWgB9VOMgLWLIoTFlQZwI4aAlsxcm6APKZKGiLqjZmxmIx6tmNR59d4jfvCzr/yJjfrf+kLeH53O&#10;e5kuajudTqfT6XQec4LIR77nL/zFv/XLPv7xoxd+8ic5GhIpCXUGzRM3Tk+wWji//5DdxSNupECw&#10;JjbFHFnGe1mCoeoiOM3bbmuM8TBCLESIdi0gCoSUUqvMsUrOujxt19KLD86mX+66Xu243R9zdYR5&#10;v1c7DAMpJdwDDy7uo1pIElBVttsLVJWU0sHRFRHMjaLKlGfmkpurTKSYE1MgpoRizDVT9iJehCln&#10;CIk0rohDwjRQa4UgrFarlrKMk0ggRgqREKDtHsN6NbDZLq5yGliPI3EYqbWyzUrxSjW4v5350Zde&#10;/rtv5PrH34n7ptN5r9BFbafT6XQ6nc7jzdm3f9sf+bu/7et/6/s+9SM/yvufeop5c0HJGayCKSUX&#10;rGS8GEcxomXCa24dsvsEZHOiyL6jhxQCJqmNDS8v5CaYOOMw4K6Y7Xdrl8TixRldrVY4iuoydsxS&#10;7eNGGgJlNyHipBRQLYdKniZmodZCCAF3J+eMmTEMwyKknXEc2e1mdrsNMcZWsTNnajXGlAiSMAE1&#10;xxCiKlJaunHVgrmgOTPPc3NnveIsjnQUajUkKiKBvNuhVYjjQCzK/YePIESGIS3dt02MpzQwDokg&#10;bWxZVYnDSEgJC4FSle12x2ZXCUe3eO3Rhk+98uonX9hOvx/Qd+bW6XTeG3RR2+l0Op1Op/MY87Vf&#10;/dX/+bf/B3/0X3jhs8/zoWc+yP3XXyPhWM1IraCVYEpwI+y1kxuCE7yN1eIQZAmCEmmVO8v594LW&#10;5HNfez8WfDUkqv2OXqvxuXpsC1YKh6/3u7mfr5N279RePYe7LYK67cjiTkSaA2zt+FIrVZyqxmyV&#10;OWeyGqUaqk7OhkhEl+ts79UgCKKOi7T6InHchDAkBomEVDGWjtwYCGlsTjYCsq8lUkopEJq7TQjM&#10;alR1igklJM63E69dbB7+k0cPv97g9Z/lLdDpfNHTRW2n0+l0Op3OY8r7n3z6d/ztv/nffONrr7zE&#10;E7duMe+21DyDGFIKlmdEawuFUkO0IFYxrYgr5g60sCSW0CRwTK6EO/2zLmA5DhHc9qJVceSKALVr&#10;gtb/2WcEWqjTfrz5zaJ2329r1vZytVYiEXFIYQAJ5DxRtDKrkZe6Hq1OMW/BT976clvC8/7cgh76&#10;cZf9XjOCLDu/qY1YxxippoyLII8xNlGLLeFUmWotKEvSiBLJ6szZmIozufDSgwflh199/Zuy+4/8&#10;f/pDdzqdfyZd1HY6nU6n0+k8hgSR5/7O3/gb36VljjVnLh7cZxBwLRhG0NJqe0pFTEErUhQsE8xo&#10;7aq2VPUYXAln2otZBzzI/gUPP7dmTB64FK2L83ktMfnyGDNrxTlmh2M/n0P7T3Nq90FTFlowVQwB&#10;EAJCTJEokSCx7eZWJ5dMNm8VPE5zS6uRwtj6d7313Io3Aau1om6EkCBEhJasbKW93hATx8fH7X3I&#10;lfe19PmaGdWa04u0CiEVyAaTwiYbm2r8xGuvf2JT6//wFt0Knc4XPV3UdjqdTqfT6Tx+yB/6vb/v&#10;v/zFH/uFT7/84gt89LmP8Jnnf5pslSEJZIVaCVZBM14LrhUvi2tLE5XigFwmGR9in0I4fG0ChHgQ&#10;uAFDEBA9zCZ/jjjlzd/r4WFWwfWfKmp9cY/Blr3ay/ObVcyVUhR3IUhCkhA8kmJEDKoqZlCrUYqS&#10;1VCB4pCrkkvFRZD96y2du+11m4h1M9IqEUNsNULzvKQcR06Pz9hOG0IIS91QwbxV+Ehobq7H2Fzi&#10;WlGcwsC2Ko92lZ+8f++vPyj1T7+N90qn856n99R2Op1Op9PpPGZ87Of//D/63//Nv/G7X3nxRW7f&#10;usnrr73CEzdvcO/1Vzk9PsLmCVHFa4Za2m5trctzhf0W6V6UBi57YZ1WneNB2o5pDCDte4mhrYk6&#10;4PY57qrb0lnrdvncledbp602l5TLfdqriMghyXgfFnUpalvP7W7etfNY64EVAizjw/MuM82FOVfm&#10;XJhyZa6VuVRyKag6rqBFqVra2LQ0Qe/LZ1JVGWIiptTc3VLbym0aGIYBc23j0a6tvggnhuYWEyIQ&#10;yObM1ZkVdtU538789N17/+unzs+/EShf8Juk0/kioovaTqfT6XQ6nceIs5OTX/oP/t7/9Nfm7XZ4&#10;+qk7vPbqy3gt5HnieLUi73a4liZey4zUSnRHTFt9z94hBZZm1UMdTXNtIYTYxo0XIeshLIJWWqCU&#10;+UHUNpbdWbsUsXB1LNkWQdqOwxS4Llbf7NbuRe3l7y21QKYULYgExASrhml75Kmw3U7MOVOLMlcl&#10;1yZqs9qScBxZx2ERsfsxZkFCODjMuZRWURQCbmDuBAkECai3EeoQhEDb8RUgLBVBISWmXKgGs0sT&#10;tLvCC/cf/MhPPnzwLzmcv603TKfzRUAfP+50Op1Op9N5TBCRm3/8E5/4a0/cvn20efiQu3fvcjSu&#10;GFKgThN12jRntihSy6GDVhxaRq9jkqiWW7iTQGibta2HdkkCltCsy7A/Rpa0YrkUwle55tZ+nn3a&#10;Nx9r+k8fPTaxthcbBBM+5+ESiGEgACUUFBahLExV2ZVMUaPaskeLY0bbIQ5pqQA6pubMlJsTLHub&#10;xwXzJTRKHQJAIMUBaDu9WgqSWj60ETAJyzh2bEJblnojYkuRNuXe5vxn/vH9+7/Z4N5bcyd0Op2r&#10;dFHb6XQ6nU6n85jwq7/qV/zJb/1d3/zlj+7eIw0jqEIt1N2M5YLMFc+FAcEK+GyIQQoJETAC6pmQ&#10;Bnyp4LElxbe5sJEYA4fdUl/qfpasJrfLUeIARGnuprlh7gwxkIIwz4qqEqTV97jIYfwYArK8ji+j&#10;xrVW1FovbIiRQKSq4rUuicKVnPNyXGEgUM3QaqjBXCq7uZBzRoOwmQqb3ZapVkIaicNIFHARwhDY&#10;lR0ShDAG5nlGsy6j0EJW4+zm7UXY6uH68EAIgZQS2WYCIyFFAiNalVwBDBFnlQbuPrzPw+3MrWee&#10;KW+8/sZ/Vdyff6fum07nvU4fP+50Op1Op9N5DDherX/t//H3//6fvXf3jZhCaOJSlaCKW0VKhdJ2&#10;aJMb1AJqBANxAW+iVM0IiUNAlARpo7UhEJYRY78SACUil+6se6v+8WW8eD9uvN+vfdMY8b4QaC9o&#10;3b05w9UOrqiZo2qYOdZ84iaUzVHXlkpsivmS2OyCVSVPmd00Mc8zuVqr8MmV3TyRzahmmAhpGIkx&#10;Ycv1qSkuTlUl10I1JQ6JYVyDRNxA1Zfr5drYdNP4ThBfRpcjISZSHAlh/yk59964Sxoid55+kg9+&#10;5CP6+sXu1Rfu3v/ePnrc6Xxh6E5tp9PpdDqdzrufm3/lL3zXd5+dHA95u2n7sqaghaqFUCteC6ZN&#10;yLo7rraENmkLUgJsSR2WZT/0IFolHsRrS0LWwwv7UlcjSxdtc2992Yu9rOoxM7giavevDWBV0VKb&#10;+A4BRwFhUbUt1Xg5n6q1PV531Ou1nVpoQVJIGw/OUyHXgrpQqjJNE5vtljCMAKSUSEMghnD4PKwo&#10;69NbreNWZ1o8VHu9Ugrb7ZbVanX4XMAJoQl9ESBAjIGsFTFjNYzggXmawZQhtWqj27ef4oPPPcft&#10;D314eO6Niy/7vz75/LNTtZfehnul0/mio4vaTqfT6XQ6nXc5v/bjv+LPfOO/8Tu/5JM/9mPcuXmT&#10;qewQrZhW0NrErFXEDRej1oJbE76+76Fl2XkVDh2r+7HjN7MPaLqs+rneYbskLn1ODy1XBK2qtuui&#10;idpaK76I3H337FWh+uYk5KvnqbUuyckG1rZVD9dujlWl5EzNpbnXwVp4E0KUwJACMQ1ECRStLRwq&#10;RmIYmtDVlqJcaxPRMcblulgqhQIiTowDIdA+Y2+jxuDkMrHZbIjupLM1zz77LE8+/RRP3nmSNIxy&#10;58aN9x2Nw0emOn8fh8zpTqfzVtFFbafT6XQ6nc67mFtnZ1/93/21v/5ND155hZsnJ5Q5E6wgVnEr&#10;YKWNA7u2VF631knrCtiS6LuI0gDBl31ZEaIIXBGse5c1hCYa48HN3YtPXxzLy99rI8WtFmfv7wrW&#10;4qcO48l6ELTQdnSbaG7nTqEJ0PqmnlpxcG3CtpTShLEaoYJmBaV10mbFigGBIa1AhLCMVrc0Z2EY&#10;BobBKbVycbFbqoO8CVo3YmzHhBCui25po9IhCikF0hAomokWm+vsTs0F1cp6NXLz9IxnPvgB1ifH&#10;xBCYdlvOjlenN4+PP3x/Ow9A/gLeLp3OFyVd1HY6nU6n0+m8e7n9F/7Md/7F1TAMUYTNw0eMQZoD&#10;q4osTq2Xgpghthe3ehCaAVmSjdsJJQrV2+YqHtpuLbEJ1zclFr85ybiNIjex/GauHbO4qJcO7BUn&#10;VpYKns8zVizI5XjzFWxxUXPOeHF0m3Fte7Q1Z2ptLu4QIjHGZoUu6cmy5D5HCYTgWAgEwAm4K7Xu&#10;ryUexKzZ8v6WMK324cUmcJf3mAK4OGaVEIQbp6c8ceOMO0/cZBwSUcBqoVTj7Phk9cTNs/c/f/f+&#10;SBe1nc5bThe1nU6n0+l0Ou9Sft2v/Pi3//pf9Wu+dLrYkKKg8wRDwmttQVC1YDkjVkArWBO5srir&#10;Elorjbf8pYMD2+pqAkhshuuSYhzCfux3qcFZxF1wDkFQ5k0wB9r34i18ysxwq4cx3jYuXNsbWfZt&#10;ccVrQEvFln1ZYFlWbceptYRkuDKe7AFMsOrUUtpx1ci5Uqsd3OUmTpX10RESA0q7NsQwbynK01QY&#10;hzVZlVoKpdSDEHdvAVExCiEEYhJi3DvZTcCW0j5LEVpCsxurYeDoaMWNs1PGcaTkiRiF1dER1Moq&#10;DfH06Oi2wMrh4m24dTqdLyq6qO10Op1Op9N5F7Iaho9915/6jt+/igHDeXT/HsfjCiuZWCtWSuui&#10;VUWsNte2tsClgBEQwl6P7XdjRSBGMDskHl/dqxVrYriWsojURXT65Y6rmyGBlkZ8JSRq/zMzW0aF&#10;m5sqIviyF9tczYBpG9c12ycwX3FIzVB82d29vmO7f73j9ZrJ5oPT294H1FoppXDj5k0kBqobLLu8&#10;pso8z2y3E+MYmebKdrul1sq4SozjihDkcO0hQowjKV1emy07ynEIqFp7Xwar9cDx+oghBco8E8dE&#10;DDDESJgzgRRXQW4LHPWF2k7nraeL2k6n0+l0Op13H/LHvu3bvuvJJ24d7bYXjBKJbiSBuRTqPBFM&#10;m6DVimn7OiyVOSkltFSqtv5ViQMiQjVH55lhXCMpEmldrOJCGgLBQVUZhrbLytIj60vQVAwQJJHL&#10;tPTZtuMFYzUmXAPTNIHpknhcDkK27dHCPO84OT5qFbvL6O+++kekOaTiTtZCKW2s2NURb6J1nmdA&#10;225tpFUUxcgwjhwdHVGWHl0RyCVTVRnHkSlnpl0mxsjDhw9xSRwfHzMMA2qFeZ4JQVitVofd2ZQS&#10;cD1AKqXEq6+9zGq95uTkBsdHp6xXK4YQsaqE4AQiY0xcPHpAGEZunByF0/XqZhSOravaTuctp4va&#10;TqfT6XQ6nXcZH332Q7/9637z1348RWHeZtQFKxVPik4Zqa0ex6qCFVj+b9bGgvcOaEypjdQujqtI&#10;IKYRIxA9XIvhdZPD91YMpzmRqnronw1uqBjzPBFjPOy6CtYc2KrkPB3EqQcOdUFXd21LmQ/9ti0M&#10;eJ823H4+zzNaCrnUQzqxWXuNlBKmhgQnRsFkIKXEuFphEvBaKVohBrxAVqVME1Oe2U5TG7mOEbwJ&#10;arWyuL3Nrd530grDEhzVxrZbBZCiOnN2dsI4jqzGkRT3gVlKlIA4iDu4EsRBAhKDHK9WJzGE06Kf&#10;u4/c6XR+dnRR2+l0Op1Op/MuIobwoT/3Hd/xXc9+8BnyxQXBaTU11kZp83ZDMsO9JQFjpfW9qiKA&#10;L6I2pdRCk5Y9UTMjxECKEXVwCa0mdtlfDe44l6FMjoG2sd19960uIVEBWfpvvQk3LoUdAGaI65VK&#10;oCYU286tUnM9CF+E5bxNAF8Na7LSwqGqLWJTl7qhWlotUYSUIsOQiGMkSMDEmA2CtG7ZWgx1YzvN&#10;zLkyDJEQQ6sK0oyEdHBg90nNKaUrO7rNUVZte8ZgnKyPkNSu1d3aPnOMiNACpLSCGkkCHgMehNOj&#10;1ekQw42pi9pO5y2ni9pOp9PpdDqddxG/55t+51/6xb/oF74vzzum3YajlFDNFK1YyVie24GLkG1K&#10;VMGl1ejs91HZBy0tI70hISIYAb/STevexJ8FQdyWTKfm1Ipe9s9aS45qjmSMh2Tg/Wvte21DCMzz&#10;7tAx64truRfLqgpiSwDTZSDU1fTkGPeCsQnyXHQ5ZhHJESSAWEARJElLO3Y9hENZCKgL6rSxa49I&#10;XJHG9aFOqL01JYShub7LTvBqtcLM2G4mcpnQ6sQkrMYjxtUItF5gZZmpFiMMA4xClIgApgVJQ0t0&#10;NpfT9dHJKsXb57l+4W+iTueLjC5qO51Op9PpdN4l3Ll181/5xLf/R19bdlse3n9AUiWsEzkX6pyp&#10;1Vs1jSqi3lKJrYmzsJxDXIgh4upUU2IcSHGE0Fzboo5EgWX82L02UWu+iNr2aFU/e1pv7F58qrba&#10;oH1IE9aCoHQZ0T2cw/UgiPdJxyEEguhSk7OMRbtjS+iSuxBCvBYSFaWNRpu0dynDuFQD0aKdg+Ni&#10;1KXmJ2slBiFbZdbahLrTRoFDpEVvLb8aaTu0KWFm5Nwad/bduCUr7m1POaWRYYhYrYCDGkoLzlIN&#10;oBGPbczbrHng4i0F+ng9Hh0N45MwN0O90+m8ZXRRpz7B2AAAIABJREFU2+l0Op1Op/Pu4Oaf+MR/&#10;8h3uHtHWORslMM8z03aD5pkalSElpCoJwbz10Dqx6UMBsMMOq3vzbsc4ICGRtY0ViwckLMcsfa1u&#10;obXuHFzTS/cULp8/CFvbjwy3lGI9JBxfH6+92kMbY2wBU6Y4l0JXFrFaa6vdgdgcXSCltLiq3gaf&#10;gxKiYCyvV9vIdbFCUSWrMpeMqLOdMnOpCIG6CPeolTEFxjQeritEkOC4tvcxTdPiGA+s120UOcaI&#10;SBtbHlJqTrU1t1mQJrLNMHVCDFitbX/ZDK/K6Wq9PlmvnuLheQS6XdvpvIV0UdvpdDqdTqfzLuAX&#10;fPmX/8Hf+lu+7ue99tJL3FivW0iROruLC9yMcRyxUhncEYSwF5yLW7vM0gKtz5UQiCERYmojxmaI&#10;NFHp7m0E+U1C9WpFD9ISh53Lc7suIUoCLPU/YRln3u+jtj7Xy7qfwwgyMIRICEI1oaodEoUlyGHc&#10;uCyJydB2bNt+65KyrHvPWJuotdYzqx5xEUpWclZ2ux1IYbdrPx/HNSkmTIwQEjEaQ2oBVu1alVqd&#10;nCvTNDGO64OQ3T+ghWnluSJjJYgfRrqDBJKEa2PfqkpcLGJxODk+Wt06Pf6AvMrKu6jtdN5Suqjt&#10;dDqdTqfTeYeJMT73l7/rz/2R7aNH3FivqdOOoxQQNSzvWMXEerVic/4IK0oUpy28NvHYhNNlYJOp&#10;EceBISY8JMydirVQpCFSyqWmOowY7x1a8yXp2Juru1TkXBW9SEtFFvFDoNLeqQWWEeRWNbQXtSEE&#10;NAQCgiGotUArxFufa1giq5QWNJVa8JMvT6pCsYJpRlxRL+ScmYpRXEEGcoVdUTaTQoBpzuBOisIQ&#10;Au7CkJqwjikiEps7vFxvzpl5nlmPI2IC7Hd5WfaRHcyYtjNDCsQBhhhIcRkLjyAhtJ5dc7R56ARx&#10;jlcp3Tk5fibATYXN23RrdTpfFHRR2+l0Op1Op/MO841f91v+7Md+3pedfeonfoJnnnqK6k4sM1Rj&#10;nQJ12vFw+5AgThKBUJvA8kUw0nZkw2LeFnO8CDWAUyni6D4tmMAwJKwaWushCErN8Fpw0+aaakW1&#10;4rUsLm0FM0wrIt6ENVBzxl2RJcG4lMJ+V9bcqdbCoUIIGIYPAxUhrU9aLVBV5mki54wVZz2u2Gy2&#10;TUwmR0IgRmniPDilVoIo05QxEpIieVfZKeTiPDqvbGfjaDVydHRCdOMkws2jAbHMxfaCo1t30BiZ&#10;cmY3ZbIuXbopcnR0xKMHDzk9PmG1WiNmIJk4JFyaA3synqC1EEogBSG54FrQYAzDyFwrx7duEGIi&#10;DgkRY43HZ2+dfmAV5emt+kvvwG3W6bxn6aK20+l0Op1O5x3k9Gj98f/wD/+h33TvlVd49n0fIG8v&#10;EK3gFVEjmCJuxDZnjISAeV0c1ea0tnXaVh2DC0GMECJCaPLS/bDzWQNEN9yaIBbTZRW31fXghtDq&#10;e7wWtOaWsiTNDQ6BVvfjl/uyV2k9tMv4cNjvxF5GThVVJCQqYEuqcZBEEEM9U2tlHEcIgqSIuVNM&#10;ybXtx1YtlGnDXDJEIQO7ubLJxlxhmwuEcdkVNoI7g8AqweCRsBqAgISBYRAkF6wWamninarcvnmD&#10;o2FkCK2L12hpySkFIgkhElEC0v4hwVvIVghDC86KAYJQHdBCDIlVEHnqdHz6OIZntqo/+AW9qTqd&#10;LzK6qO10Op1Op9N55wh/4Ju/5Ts/9IEPDg9ee60FFNVKXPY8RZfRYmjiadllteos0cUgAgK+r8jx&#10;ACFiYfl2Ub5i3tJ4zTBXRA3Umgu7nHo/YixwfaTYnBQEQZAgVHvzLq5d+37vzIbY9kwvd1cdN2MY&#10;I3UZTQba6G4IuLPswI7ElCCk1mtbC3mu5FIxc7ZzpRptP7cau92OaVbMA8GUo9WaIQVGF5LBsOzF&#10;phAYiGgIYI7mQs2ZkjMOjENkWA+cnZ4xSMC1YKX9Y4CYETwgKaFzaYnN5q3T14yUwGob1U6rFkKl&#10;qgRVhgEkRm6dnd68dbz+krt5E9jb2Z1O52dNF7WdTqfT6XQ67xBn6/Vv/rd/37f+kldffIlbpye8&#10;/uKL3Dw5ISzBT26GaxO05oCCW2UJHkY84gKE0JJ5aSLSTSA4Yk3jCkKQiPji69bSRKYZ4SBIdRkx&#10;VlQLaMWtIjhhSVVGWqftfk/28qGHKp83u7d7UXv1ARBEYN9Fu4RLGY4L5FqIEohRqWrMuTLNSq2K&#10;iUMcMSpugSnPTNOEVmO9PmaVBo6P1owhEHGiV9bDgMSB6kpxQ9zZTTsenj/iYtpSvbJarzkaV6zG&#10;S0Hqi/BWM7w4gdahG0WIcR8MtQ/IGtr7Y/kHCBPE9snPzhATt09Pj588O/noTz3YrIHtF/r+6nS+&#10;WOiittPpdDqdTuedIX3LN/yOP3i8Pgrl/ILN+SNunJ4hZog3Z5VqBGtVM2aGVcXVlhAjcGli1kME&#10;iYfyU5f9UHITWCKQms8KLphaE6yLIG2VsU3QmhY0z8vPIUkAaSPJqKL4QdReBkhddtOaGSGEK7VC&#10;7TiRlnAcQqB6JcbWR1trZZ4zcy0oThhS64atRjVnypXdtrDdTU04ByGsj5nLljLPbDYbttsLxphY&#10;pxNWY2KMwhBhiANjWrcRaIc8z5TqlLJjs92xmza4G6vVitVqdUhgznUi6OJsiyABzA21igRYpYEU&#10;I0kCZhXBDinJQkSXvxdcinjEODlej0/dPHsufPa1W9ZFbafzltFFbafT6XQ6nc47wCrFX/Bv/p7f&#10;81VltyWYEtxZp5Hp4pxg1pKBq7YkYA9Eb/udaKu6ASFIanu0oW14+l4/ieAqtOJZiNb2W4NBC/BV&#10;gtuhzqYFQSla82GP1k1BrSUgt1gqWNxdzLHD718fPwYO4vCq8L3sqRVqMWhZx4cR59Zx6yARiYIa&#10;5FLY7mY2ux2bXdu3VYFI4sEmM+02lGmHV2VYrTgZA2OKiBUSiTEJq9WKGCM5F7IqU1V2u5m5ZGKM&#10;rNbHDOsVYNRSqdPMyTAgDjFEwhCJGNkUj+09mBqSAiG0j7glQQulFNydYTUuKdFxGRdXvCrjEMP7&#10;bt/84BDDU7NaD4vqdN4iuqjtdDqdTqfTeQf4dV/1y3/v6WocLc/keebG8TG7zRavStWKVENckWXH&#10;NRJb+m4Q8Nax6jFBiHgQfJGeLjCmAdOK5+a+4o7UVjNjpkQBM19CjtrXrk14aa2LI9xSi3El0jpp&#10;93FPbcz2Mvxp78ruxawdxm4vR4737q2ItAAmr+Ss5JwpWlFvQt6kjVpnrUy7zHaamKdCrYYZVBE2&#10;m4lH51tqyYwhcnZ6yp2bZ9w6PcG1YloIoYVrBWnCei6Fi10TyTlnArBerRhWayTAXJubPIyJIQ0E&#10;87aDOwy4gNSCRSGlhOrU+m5TqybyetnJa2YMq3EZGXe8KpNvITjjOMrTt8+eOhrSs7PmH3q777lO&#10;571KF7WdTqfT6XQ6bz9n/+63/u6v13nHo0fnPHX7CS7u3+dkWFHMsVIJ2sZ6A0JIYam2iW2n1WOb&#10;KQ6x7aWK4AHMm6iMw4g4WGg9s6LSRo1rbZU9w6HRFluSe9tOreFaCUAxQ2tGtZCkuZIpSkslJrZh&#10;5kOqsRwEbQiBugjEtjbbHNn9se5tL7XMM/M8k3NthrIEFKMUxV3aHm3OTLlSvfW/CgERmOfCXJTk&#10;gaPVyO3TI566eYOTo4E8bdDSrikuQVlZld2cuZhntvPMuIjslBLI8pqqrFYDN0/PsCkjasTlMzfa&#10;+yIIMQpxTKzXa8aUCCFQlqCrGBcBv3w2sri0pRopJY7Wa26dHN84HoePPphypLXydjqdnyVd1HY6&#10;nU6n0+m8zXzoyTtf+yUfeubJ4MaN4yO2Dx8yCORpi9XKECJBWk2PVaXkuuxoNnG3Ho9QB3UWoZVI&#10;MWCEtiO7OKfizY0NIqCOlkotE5aNEGDRm5hqc2f3e7FLf+3eWW2jxG1LN0qglnoYdb46frx3ZJv4&#10;bs/v92j3oldVcau0Wtt2Abacx7w5zefbLRebHaUYKY6ECOe7iXnKkBKv37vH+viI22dnJDE+9IEP&#10;8sGnbvPKCz/D0Wqk4EgcMA9sdjvuP9pwvssUg9W45tbpMaXOZFPMmvCOqY0W19JCss6OT5h3E9vt&#10;lpOzY4LDdtoSwjFeK9vdBT62PdxxTMvnHZYwLWG3mxFpzvP66IgUhDztuHPz5vGTN06fe+nRZg1s&#10;3t47r9N5b9JFbafT6XQ6nc7bzNf8yq/6AzeORspUwLS5p04LfTLfa71DIvB+rDiEgITUxo5pgtVY&#10;3FAR3JqQrbng5XL8WK05tm66BDkJ7oYqLbm4VmpVaimoGuzFrYK7oLTwKrdAFUjjcClQF8EL18eN&#10;2/fhmjBu+7Vg1anFyLlSijaBbmDI4evNNLHdTAyrNWO6DHGapy13bt7g6OiI05M1Nm0peWa73YI7&#10;KY0ED5gIu9ySk+dSqeaEMDAMw+G6WwhUwGUZHa6Kl8pRTGBODAGP8VrIFdI6a91bnY+ItGAvEVKI&#10;BAktGKsqIg5BMG37ySKBMTI8efPGc+GFV29ZF7WdzltCF7WdTqfT6XQ6byNB5Ol/+dd/9S8YRDi/&#10;uGA1JKgVA1bDiLYoYhzHvAUmmQsiAVJC4gBDhFY/S4S2V+tOdMWqNUFb6hI0pWD1kEzcwpwW91WN&#10;qi2AqZTcko+1NIfRW6qUAwgoAghiraLmatrxVVf3UtC2/tw3JyGrKqZOKc2BLsVaorLBrEYuStbm&#10;BO/rfea5ME0TJTcR+cTZCaenp5wer8hDIOHkaQZpO67DasU0F7bTzPlmy2Y3U13armsIlDKBK2EQ&#10;YhBM2udntaLqENOS2OykuNT0IKS43x12DGWu7R8joqSWfLzs3Joa1Zc95BhQLVTNxCSkkOIHn7r9&#10;zBDlfbP6i+/EPdjpvNfoorbT6XQ6nU7nbeTs5PgXf9mXPHd6cf8+u/NzhtNTTNs+68m4psrlSK4J&#10;aFgqemIgpAEZRjw1UQtLJ+oypizViLWipSCLoA2mhCVGSsQvE3vd0dK6X2ttbq5Vx7kcN0bCsnvb&#10;em+96VrmaQK41km7//p6hY98jlNrValzwbJjVagG1ZqY3cyZXZ652G6xRYTOc+H8fEMphbPTU564&#10;dZsoyskgnI4JTyfNIQ2BOK6YSsVl4HyXefDwnEcXW6o6YVgBoFoIZuAtVVqWzlloo92JAGrknBmD&#10;IDFcE+6qhSDgbq0eSYS0JDtfFfBi7Y8TkKW3tjngQ5Lwviduv+94HD4y7/I/+sLebZ3OFwdd1HY6&#10;nU6n0+m8jTz37LO/aowpbt54g2AOWgkCVQvmigTA5bCzigTchZAikgZ8iHhcQpm0ebpBm3gVa/2u&#10;rbqnOYwigBscRG0gV0XNqepUc9SbG9z6beNSrRPa+CxhqRAyfBm1vbo/C5dCti67uPuu2n1P617o&#10;tfoe5fzRpo01m7f/qzOVynaemHLm4aMLWIRmKQUTY32y5vadWzx95wmmh2+wFoUyMaREDJBSIsYb&#10;PDx/xMUu8/Bix6PtRFEnjSvG1RqjuaZDjG0Ue7kmaI5zXK7VrFBciXEgxkApM7a4zkUrRAExgiRS&#10;GhjDSEqJsP9becDlssZoPzoNLdvr1tnxjRvH64/e3+UBKG/bzdfpvEfporbT6XQ6nU7nbeRjX/EV&#10;v0zLDGocrVd4LaQ0NmFZl13PZUdWghBoQokY8BQgBjS0Gh7BieaIOqFZngQ1UGtuJHuH1DGvOI6L&#10;U1X3xiFugptgizXsGO6CEGjLor4o4yUvWYxxHA/vp4lVO4jZfWfr1cd+/zTnTJ4ym81MDEN7L+6U&#10;bMxTptYmNFfHR+x2O3a7HSLC8fEpZ2dnrNdr8rTl5tGKQZySdxCOmw9tsFofUR6e8/BiwzYrKok4&#10;DoyrFeM4Uq119I5DoJSA0a7LtInbFAKExAhtL3mdDtfuMRCGCMVhn3IsgRgDKS7jxx4vxSsQJDGk&#10;QAwBacvEiBunq/Hozs0bz33mjUdr76K20/lZ00Vtp9PpdDqdztuEiDz5sa/4ii+puTBEYTVEHt5/&#10;wI2zW61eph2zBBKBh9gELYIFwWNAgmDeqnjwllgctCUYR7MWHlUUqIgpZgXTQqW22h6WFGL2ycWX&#10;YlS1YFYJUVo6si8JybKMF5uDNEdzHybVulnroc6nObR2GOttI7tKKW0vdtpk8EAIERdBS+uO3ewm&#10;Zq0Q2l5qTIk0DKSUuHHzlLOzU0II6DwzpsBRCtQgHB0fMVWl1EpQ5cGjcx6e71BgGFcYAUOYiyLB&#10;SUMEnCiCXlrZl5+DKyEl1B1HiZJwNcIiXrMIMS0i3z/P39jaHvLVz+N68rOxXh8NT9+5/eHw6Rdu&#10;q3P+dtx7nc57mS5qO51Op9PpdN4mhhg+/KXPfuAJzxPJHUzZbDacHJ8RhxGPARPwIHiIhz5Y3BG5&#10;NE6jA9ZCoSiKVWcw/3/ae7df27bsvOvX+mXMOdda+34udapOVblcNmW7bAXF5CYkXoBEymskBBIv&#10;icQD/wAveULKfwBSXngACRCRgAcQASEIkWxsh7gCJjh22a7jup06t33O3us25xij994aD63Pufax&#10;Q1x2vHdxKv13tLT2WXvOucYcczzsb3ytfZ//PUprhWiKWkPtTng2jqJWCCaoqy+v8qmegty0kEl9&#10;p1Z8uddnjjEapoZqw1qhNaN5KSwxxj4CHKl1Pe3UvjiavK4r87qw2V6Q4oYqRlsW9svse7QY5Mj1&#10;9TUxRs52O842W+5tz7jYbthOG6bzM9r1U2LcMJ2d8+DxI55d79nfHFgOM0+fX7Ksjbx1dxZV6rKg&#10;2sg5E6eIavNE5y68E4GEgJrXKXURKnjysSJEEVLI3tkrno4MQDMsGKgQxEe0VfU0Pi7B/7ntoVoR&#10;UeU8h/jWw/ufz0HebM2++6qvw8Hgx40hageDwWAwGAxeEY8vdj/7xQfbbVpmwGhF+Nzn3nAxGwMz&#10;isVIiBnfZXVHMJo7gKgRloppQVpFq0FtWGlUbcRqYJByoJVKaQWrzXdkSYj6Dm5bi4caYbSyMh9u&#10;WNeZGAPTFDErPlobYq+vaV1Yex3QYb8HlBASKQVKKez3B3LOnJ2d3YUlERGBZV65fH7Fuq6cnZ3R&#10;TKiiXF5f8d7TD7ne3xJzAgvs55laV+6dPeDRw4dcbHZMKbOTRFIIKHG74dAasTXscKCFyKEUfvDh&#10;+xQT4maiqVJKYYqRkAN1LSRbiGGitEKe3AVurbGuK6gypcw0JcqhkKctDeFQKkKkrI0UG08evcGy&#10;3nZXW6m1UZY9YrCdJjabDRagtcZhmakocYrElLAAeVWmepAvbLevX0z57fmw/sMf6UU5GPwYMETt&#10;YDAYDAaDwSvii68/+rOb0CRoBQmg3eULEQt9xFi83xXAvObUBa0ZofkebSja/7+h2hDTPvbqAtas&#10;QRByzlhKaIm+z7q6WxpCwIL52HAXvmJKIBDM+1TRRluVmKyPRiutKa02f32g27if6nE9/llVWZaF&#10;eZ65vr6mtaNTmrm+vCVutlQMFYg5kaeJdV0p84Hz7Y7ddssuTaQYyIC0irRG05VpM5HOEilvKc14&#10;ennJR8+esz8sqBk5pO5OKxoM0UboLnNdjWkzYQFUK2DkmCBCRKApOWdU1UeaNXi9kMKyLJg1pmmi&#10;0dw1j5HQd5dPYj4E6C51M0MaIEZR/ww3wJPd5v6DzfSVp4c1Au2fcrkMBoMfkiFqB4PBYDAYDF4N&#10;8rWvfuXnfBzXA5eIfawYfM8Ur4g5hg2Jgam7ry5atY//9koavD/1+FhVBTWOwcnH0d9Tnc6pV7ah&#10;6mOypRTf9ez7tUeRWvvPEN9xDSHQWqC1+qn6nqOIzX3/9cVO2nVdubq6Yr/f+zGKUGtlWSvzzTPm&#10;dTk9d10WlmUhxcDrrz3h4uyce7szchCSehiyqKGaEIG82WKSuHp2zQcffMjHz68pBhIiMUY/Pq2Y&#10;euBWjBGs0ZqRTKjVA7UAYr+JsGpDi3Lv7B51bdRWidyNI/u5Kh4e1daTqD2+b3mhzuh4jv5p51+S&#10;8PD8/Oz1+xc/9c7zm53BzUu/+gaDH2OGqB0MBoPBYDB4BQjc+/rXfvordVkRUyKCKZ4yjAs+w8Up&#10;x/7XvkOLWhe3iqiPAodjSJEIEgKGh0R5R6on9tayUkqBnk4cQmCaJtZ1/pTIOgY7Hb9qrah1cabS&#10;XU87id+jcLvrow3E6GJSRFiW5fQ6pZRTxU+tlfkwIxK4vr5mrYXz83MArvbPAXjj9Sc8eXCf7bRh&#10;kzKijRiFSYQYAmaRQ11Zl8J+nXn69CmXl5cuUmM+HY+ZYRx7aCMpBq/x0epCE+sj1Xci/NPC3z7l&#10;QB8fIwL7/Z6mhSguyE+POd4ION0guAvjOt5oCAYxBO6dneXPP370U/F7779RbYjaweCfhyFqB4PB&#10;YDAYDF4BAe7/5BfffnNZFhIB9Z+5cOqS5+SWmnWpayen1rSPGJueXvPUuGOfnl+ttdJKRUvtO7VH&#10;t/Duz/7q7U4Ewql3dl1XYuIk5tZ17cfW+nH2RGb1LKmU7txK398N1Nr6uHOllEZKLo4Ph4UikbyZ&#10;IMCyzL5ru524uLjg8cMHTDGQaFhTrPVx6Cl1BzYxSeD6MPP02XOeXV3TTMibCSVSm9Ha0c02jgU7&#10;IbgLDSBEphAIyd/vcVQ5Bf88GkbIiUx3ePtNgiCBlPycqMlp3Pr42R0FcXhB8B/P9R3ulKc8hbce&#10;P3h7l+JXr0t750/hEhsM/oVliNrBYDAYDAaDV0AMPHxw796ulAJ5w10QFEDodTn4fuxRinXn1dTc&#10;bVXrf+/CVtSTi602f766GF7XcnJmc86nMKTj1zQlrMtgESPG2MN8FVUXeRJcCLbW3Uur3am0k/MK&#10;feQZH8M9drqGENjv91xfX7Pf7z/lgKoqHz9/zoOHDxGB995/F1Xl7c+/xaNHj9C6ssmJFKWPXAs5&#10;hJ6sHDxd2ITr/YFnV9espXpyNAFtAI1l8bHmgFCtISgh+e6r9j7glHjh/P+Bz6qPLx+TkLUexbzf&#10;dNjtdtTmr3d87LGu58XHmRlyrPIRfCe4NUpZiCnL5x49eOPxxdnXr59d/z3GXu1g8CdmiNrBYDAY&#10;DAaDV8AU44Mp5SR0ezMIKu7Wuptn3YkVRO7cPVEjaDv1wpoaQfyxrTUXu8X/PqhC360NfYzZq1jv&#10;RouPIU7033H6O+Tk5B4fU4qejuVYDdSajwPbCyO2x9c5drEuy8LV1RW3t7cncX0cRS7VK4eWZaHV&#10;SpTA2dmG+xdnnE2ZRQu7nMjJR5lpejfeq7DUxuX1LZ88v+bmdoaQEBOWdaWq79rWWj3ASQRrvkdb&#10;Ue/ctV650wpVXICHFBEJ3bFtpJxdoPbQqBijh0e1u/MTiSeH/ej0xr5/XF8Qt631mwem/nkfK5nS&#10;htfu3bv44pPHf+Z7z64fKTx9yZfgYPBjS/hRH8BgMBgMBoPBvwhMOT3KIYQYMiCYBES8izb0vVnU&#10;3cnQ04xDc0F7qvNxM/fk0NKUVirWGlrvxnVzuHNN13U9uafb7ZZ79869b9Z6ivFxfpm7EdoXg5Fq&#10;9UFpIaLNR5OP/4R80ZF88flXV1e+M7uu5JzZbrenXdvD4cCDBw/Y7/ccDre89tpjvvT259luMoLy&#10;6MF9T3g2SBJOe7qqxmGZub7d89Enl3xydc1+XmkGa6nc7GfW2k47riklct4gMWN41yy405tjwkxo&#10;zY87pcQ0TaSU+nlrHOaZ2/lwOnfTNPmxGJR19p3lWk9C38wd72ma/tBIsruz5eSUl7JgrXC+20xf&#10;fu3x17cxfvWVXoyDwY8Zw6kdDAaDwWAweAVsUnry+OEj2X/ylLzbESWchOdmk9lNG1rttTE9DOoY&#10;FCV4/UxbC9qaiys1rCmBHhRloKWitaGtUUsBjJwzAPM8U9oKqLuJdXVB1oOTVGt3HOtJGIpkVN15&#10;PT5eTbm+vub8/JzdbkdKie12S0qZw+Ga58+vqFXJeUPOG0IIHA4Hrq9vORwWJEZq9d8xnW15cO+c&#10;s+2OTQzkFJmCcGiFigIuNImReSncLpXLm5kPP7nksDYkTcxFfaR6u2O327EuFW2+VyyR7jrDsq4s&#10;ZgSMhLCbNsQpY9bY72ea+bnaXZwjIpylBNZda3NHeYqBIolmlZQTU8onoeudtS50p+0Wie5OL83P&#10;a8yph2kJKQrrcstuey5f+/LbX3ryW9/6s/vLq19njCAPBn8ihqgdDAaDwWAweAVsp+mxhx4du0wj&#10;IWZCSIhETOk7sXJKK26t+4umiJmPrVrvUwUM8f3bLn7VfLxVTw6qnnZej3iisT9BAgQCItaPQ17Y&#10;qe17vd31FYl4cJX33x7Hcu9Gle+cyOO+7TH5eL/fU0pxR3S7xXImm7LJibOzLbvtRAKPz1Kjlcom&#10;bTEzrm5vidMZebPjUG/4znvvs6xKaZBSJsRAUDs5ya2LflOhWvX3bEKMiSiBGASKjwu3dUVCIKcN&#10;KRgSA00hSE+L7jcdrE9rB4Nqyu7cRauPbPsxA4Q+yn1MTk4pYdFvXhA8KGs1pYT+j/BaeLDZPHzr&#10;wYM/9+7l1X+t8NFLvxAHgx9DhqgdDAaDwWAweAU8OD9/YmakEFF8j3PKE8eQKLWGqBCsd8EeA6AM&#10;DK/dcdHrDi1qXiGjdhpHbq31HdJ2+plaRYVP7b9+usLH3OVV33U9jtOGEAiegXRqGDoGPW02u1Mv&#10;LXAKoppnTzI+jvG++Jxj7c9ms0E2GYKwmRIXZzu2KeH2qj9+tz2HINQGFiYsZK7nlQ8ub/jw2TVp&#10;OqM2IaaAhIREw0KkGqxN2UivIWoFoO/ERk87NhfDWgu1NkJSNpsNMWWqFtZaMHVnNomnPGPeZRtC&#10;ZBf9fZuAteM578Fdyd3YeZ6R6O+Xfu5bbbRaWE3JVM5CoKwLu5jyT731uV/4zR+891O3tQ5ROxj8&#10;CRiidjAYDAaDweAV8Nbrr/2EqLHZbACIIZPVOSYwAAAgAElEQVTS5IJnNdQqoulTicZaG2INMIIc&#10;62iA6sJTqwdFYeY7tdXHk+mJxad9z9CfK+KvFUJP6r17nLusviuaUvJKGn1xV/bY25qY8ranEcfT&#10;2O2yLH1M2UdwgU895uhexhhJ00RMwjZ7onGg98UiqBln5+c8v7piJbK7eMD1Unjnu+/x7e+/z6zC&#10;pEI1IZgwmWD2B7tmXdS2Wk/hWPR05CrGJNFriZph4ru1LVRqd5ynHAkx+k6vAeY3CUL046+1/iFR&#10;KyLUfq5qawR8F9jCC8dmililFmhtgy0zaboXvvr5z33pyW+f/+Lt5eU3gPXVXZWDwY8HQ9QOBoPB&#10;YDAYvHzkq1/64peDCJvNBmtADH3c14URqoi6aA3N0KpQC6aGBh80dl0rWHtBUFWvktHa/PG9l9aF&#10;pHZB1YWduBNqoj0o6igEKxxrgvrY7N1rGNad3WnaIEJPFk5gAVOjrI1lLtSiBEm+zyoCPeBJiOTk&#10;+7UpJ1LOpBzI0Wt3pO+60seZ13VFYiaFDfu18t6Hn/D7737AJ1cHYp7IklArNIVSG6U2Yryr6Dm6&#10;wkE2p1qjGCMGaK0UKwge7EQ4piEDAnHKTFMmhkBG/AZDH1cuZfHd4yhIP/bQ95mPmJl39vbP9yiq&#10;pY8+Z8mYrmhrtGVG4o7X799/+MUnT/78u5eX/22DH7zSK3Mw+DFgiNrBYDAYDAaDl0/46a985a2j&#10;U6kvjObWqmitd6FPalipXh9TXXiGppj4zqaZIQRacze39edabWirWG13ohLrO7XhlGjsnantU6m9&#10;RyF73I+NMZ7+XlWRIKdEYQ87SicB+WKy73Fs+fj8Y/Lycc8150xMkZiEnCM5Rq8rMgWEiFAR9vsD&#10;54+eUEi8+733+c6777M2yBf33JiOCWu9U1foKcaNKOF0Tunu7/HGwVHAh2ZIa0wxEFNC+/i1mY8z&#10;57ThcLglRaGGQJZAjpEUhIRBDLQu8mPotUOhv3b/sF88N7UnLEsMxJSJQYgS0bKimomtsZty/sk3&#10;P/fzv/G97//UTVmHqB0M/pgMUTsYDAaDwWDwkhG4+Omv/MRrx+qekO4qd0qpaK19r9ZDougJxtod&#10;XOtJReHYQRsitSi1FGqtpzFkbe7UWtPuQtJFcD8Ow11dOaYd+w7tUYQdg59O3aonl9EFXAyJECDn&#10;fNdf+0JIlKr+oTqbo3N5FMRmhtWGpIgkOb2GGbRSWZvSmru/n+z3/OCDD3j6/BJLW6btOWtrtAZG&#10;wCS+8LvsJMSX3m0bQ3/t/v5DCGST0zGqKipG7Y9oBtLFeAtgKZGnDTkmcohEUxpGFE+cfvG9+nhx&#10;F9Kn92S07paLBe+pjbCbAqWsCBu0FkhVvvS5t95+/cGDf/nm6Ue/AtSXdzUOBj9+DFE7GAwGg8Fg&#10;8JJJwpuvP35yZtZozdhIcoHaGra6qE0E0BWpYLUitRFa6YLIMBqt78qqRHRt1HWldSf0uIOr1ggS&#10;CVHwbVV6962nIqsqEgNmx6RjT0k+upqgp53YIz5K7KFT1oSU3JNsrflxaaG2Fe0VOE0LhvqI8RTd&#10;Be5jycu6kESYNhGzAGbuZqqyrpVlWYnTBe9+9JT3Pr7i6fNrbudCDUYmstudo22hGSQBk+jOrSnN&#10;fBxZUkaCgPj7NzMsCDlmYgqE6uFbRZVqDcV3khs+lv348WMCShAjxoSFyGqNuhZKKVzcP4fummsf&#10;/T4GY4kI59stSu/v1UZVRRDCSV0nqhZSMGJraK187v7Zg6+89uQvfOfpR39H4YNXdnEOBj8GDFE7&#10;GAwGg8Fg8JLZTtMXHj68l67e+x4Xjx4RtKHFRWhoEFpD1wVdi3fNlsrR1fV9T++PFRHEoBZlORxo&#10;rflIrxnzPKOq7qKaEMUrZ8q6UlRpkwvVWip5N2EysZSV/X5FxDg/PyflhNHgGLDU048DEPv4ccqB&#10;GAKgmBpRICf/mueFtTS2mw3LUlhXTx9GM+CusGlBa6CVldWUZVnQJqQ0USWxt0YkcF3hex9/zNPL&#10;G84ePMQkcyj+evO6ECVQmlK04QPZQlMjTDuQQNXmzmiAEGN/XuH20Li/2WH42DEh+mh0FJJ4eNbN&#10;/uDvK0ZahjUpMQZkysSc2a+FFCBGd7JjvhvtbtpQjk435BhONwEAaPDs5kDOE9uQkVrZysLmLOav&#10;Pn7w9V+f0k9frXWI2sHgj8EQtYPBYDAYDAYvmQfnZz8dBElREFNaUWj42HBpnmZcKra4qA3ae2aP&#10;zuwLu68RoRwOUCr0fdaj8CVEF8oJ6jojRBfHIZwEshhcXd3QaJT1+LrBE31NaVpAOQUvhRCIfec2&#10;5dDTf9cu4tyhNTNCcAdXxMg5UgqEvosbpCcGm4czpeABTMuyMB9WSjViViRtsc0Zt2vjg+eXXF4f&#10;WFpDVsVixUxcBAveN3us3BGlmQc3RYSGgnh9j3f49nFjBJPAbO20/0ozavOgLAl2On4VqKrQAhaM&#10;KO5mBzG2MRJDF8zBf6+fg3AaRX4ReyFF2gTi2YYo2c+tQrZGEuTtB/e+8Mb52S9erVe/xhhBHgx+&#10;aIaoHQwGg8FgMHjJfPGNN75uTdmkDFXRpWHVqGs5jSBba9js/x8RF7QvhDVBF5kG8zyTxAXUsiwU&#10;7UFM8a43dlkWAKZpQmLsoU2K0ri8voQIiJ6O0fdRK7WtTDEBL4ZDdZc2uag1raf92VP3rEDO8bSj&#10;e/xKKSH47zeDnBI5B09PFsgZmjaqQhRhsz3jw0/e5/0PPuLqdo/kDWupiAoSE8tSCAj1hWOn3wRA&#10;vKLHz01z0SuBcJKw2neZ9eSyGj08yxrJXKiC7/66sG09/TgSo7iGjgmwXiUkqAghRkLfMz4u8R53&#10;bqH3BPdjnmIC7SKX5nVOYrz24N79n3jztX/lnWdXT8YI8mDwwzNE7WAwGAwGg8FL5itvv/1VSvN+&#10;1FJppdJWRddCXYsL2tKw4unFyl3P6osJxQDBoNbKtNmekn1rraeQJ3CBejgc7hJ/Uzr1yBKEZTlA&#10;DMTkohT0tFurCiGHU4qxf4UeGOVjvClNtFZQrcSQmaY7V7bW9c497i4w1kUdQo4TtzdXSOqhVArL&#10;2pirYnMlHCpPn13z7PkNRmS3u8dSzUedo48VB5prcrlzQFFzcSk+FgzhrtKoq8xj6nTVRowTISRc&#10;XQpGIAUhT7H/zMOrVBVUgIZIIgahtIqaC9QQPn2uQqCf0z8sarXvNdceDFYlEIKcOod30yZ/5c03&#10;fmH3rW//zG3RIWoHgx+SIWoHg8FgMBgMXjJvv/HmG1oryaAtK7oqujbastLW0jtmPcHYmtLMXNCu&#10;XRyGnrKLpxfT3VuPabJT123po8AuditFG1KE0ALzPDMvCyYeUIVVxCKiBs0FmIQXdmfTnVD7dMqv&#10;v6fj7zy6yMef1epf7mK6wOYornsFzjRtUQFTF+UKmAi1CWW/8OHTjzksK9PZPabNlkVX1tKYggvN&#10;YwCUdgfWMEQaXmIktC5igwmY0I5Jzfj/H/tpJXYH17qwDYJCD7zCw7swFBe2sS/p1lJ8xBm6iBVM&#10;tI8fB5S7FORjyBZmRPXx7NaDpSweP6tGbSs5b+Rzjx9+4cnF2S/ePrv5FaC8rGtyMPhxYojawWAw&#10;GAwGg5fMg7PzB7p6AFSbF3RR2tpY54W6FqSpV/monQSglnqq1jkKydprfqLCsiwnsQuwritrdQ3k&#10;48By+rmZUY71PzRKq77bGSM53wnXHBM5Z6ZpckEbxCd4j7urALjo9U7a/k/J/rtEFu9mrfXkYNZa&#10;MRVEIiKR1oyzswtUlZv9zFoaJpFpu2M+LDy/2fPx82tIG0LesDSoCk2NtTRAiTkQAl6rY0ex7ePO&#10;AXdEBXduxQy1gPTRY8X3fw13iX032FxYViOs5oI+CTHKSSgfXW8zv5EQMALxhU85YCqYGKV0URxi&#10;d7g/fT3EGLHaTmFT2ty9lWnDa/cv7n/5zSd/7t3Lm9ebMjprB4MfgiFqB4PBYDAYDF4y2lqw1qil&#10;oPNKPVTKUinzQi0Fmgc4BRGv3wnhhfFd+ZRT2pqPzi619SCnRMzKPM+U2UVt7aOxqpVlWaja7kaV&#10;W6Oqi8NAJk7Zx2ajkHNmu90ScnLBGHsYkxgSAiFGcgyf2pn157q4OwYlwVFYBw6HA7UoMWbARfay&#10;LEgI7OeF/bIgmzMIytPn13zz936fxYSze/dQyRz2CxISMQdaNWIINLdpCfiXGd7nK0Ls4Vam7c4p&#10;5a7eSM185FkbofmeqyioglrDWiNbZJJECEroRqviPbZVj7/T37/hAlkxqilBQcxOo9outPEKoODJ&#10;VSkmqvpna2bUttLWQN5tOd9u8k99/q2f+79+/92vXS91iNrB4IdgiNrBYDAYDAaDl0wr1awpVt3F&#10;LOtKXfx7WwuoIUDsbuiUMmLcCUcJLlR7L2qcoocniTBNEybp5MaCi9pjaNN+PlBrJedICInaVneD&#10;5S4IKm88iXez2bDdbpF4FK3HYwg93TgRYmRZZtZ1pZTWg5WOu713Lm3OGTPY3860ZqTk762U4uFS&#10;05aQNuQzZTp/gKaJ7354xdOrG+49esLm7D77w8phXTg/2zLFyNxmCFBqQQMEu3Nqpd8AaBg5Z4IE&#10;F5I+cYya0MxHkGt1B/yY7BxCgJiQalgwalFCUFIfl+ZYr9Q8PMqaEcSoQf0Y1DyrOBiqxpTuhH8I&#10;gRTvbkqoKilGWvWwrWor6+rhV6lVNmErX3zt8dsPd9MvXi/1V4DllV6sg8FnkCFqB4PBYDAYDF4y&#10;JrL/+OOP+fz9HYdaORwOtMWdW1Gv7jFVJCa204bD4QBASonN1keJW1kBH109dtK21rg97FH1UWVJ&#10;se+uwvX19envcs5eZ2MVEXdR/biMtSyEKEy7HSmFHgDVBV9KpCyE3l9T1VAtnogcdgAcDrfeoRus&#10;jzNPzPPMfn/o4jAwTROtGTEIZ7sLohjrWvjw+TPuP3kDQiTvzvjo+XM0RNJ2x9XtnqrC2f0H5Gni&#10;9nrPvBbOz3cs64GL3Y5pmtz9bi6uRbwqqKqxnbK/71optfabBAGJATv2/5qQUgQBVSOkzBQnWlkI&#10;knxkGh9DVq2U4p/ZdopoU4IZOULDWEshGKQorHNlt9uR+meXUurHUrg9HFzU54lgkGMm5w3FoCwH&#10;JEUe7bb3fvrzn/sL712+819V4/s/mqt2MPjsMETtYDAYDAaDwUvm+x+8/6Hyc9wc9i5GXwxZ6uFQ&#10;pkpDuquaT5U51jwoStTcyf0Dota/yqmCxmtrBMVralqrmHjY0TGVt5TiovWFndBjirKZkTbT3ciz&#10;+tjscazYENa1wOk9+Oju0VnOOZ/GarUVRNwhVlXMD5B5npm2Z9y/fx9VuNofeP/dD3n67Dlpu2VR&#10;IW4yWoybw55NM0KK5M3ke60qrK3R1hX63nFK7jZbq8y9zqiq0cpKa43UE4pFhBQjYBAEk+gHT0DN&#10;w6WCJEyEpn1d2OyFTlxBYvYxZgMpivYZ6BgCIWakJ1G31ljXlSA+Ui7AlBJRAha6wyvae2wFwYim&#10;bFNMP/HGaz/z67/3na9drW2I2sHgj2CI2sFgMBgMBoOXzLe+991vmwg3tzdkbZi4u6enuhk77cuW&#10;UNltth7qpHqqx1nKehKdLhi92mddV4qWLoJdeEoMp75YemWMmXetHsdh3UEMbFLsScd3I7IebvTC&#10;Hq8KBj1gSanrCl0E11pprSBiWBfOIYTek+vj0MefldXHk48/Ozu74HIphJT47ve/x/VhZjq7YFVl&#10;FxOtrNzOC2rC+e6MnDOtFWJONIXaKlgjpYT6acQQQsrQ95KrenBUIBAk9h3hiAS5G09G+mOMpl5D&#10;FBQaveJIhBAgB++qFQm+Y9saZniqcbBTMFSKERFONx2E7lin6L29aoQ+Nl1rRc1QCYQa0bKyiTv5&#10;6ufe/Pwb9y7+7NXHl78ErK/0gh0MPmMMUTsYDAaDwWDwknnnvff/YUX/vbLMbAxPLQ6C9p1VC4Kp&#10;C91wrOvpgghcHM3zzLIsKMb52QMa5bSjeRTA9JoZLY0QhJgjEu30Oscdz2PC8Wa7ZbvdMk2Th0P1&#10;Ptpj3+1J9PXaHjND0N7dqmi7C6+CF7tqK5j32h6FW2uNWvy5u5z9mGOCIDx+7Qn7smASKAYWYK6N&#10;uTaauaNatWHNS3w2mx2lLCeBHFQ9pKn6edtM7pZq07ubAL3mBwIuM31XNvRGoqYG2sgxEBBK8G5c&#10;ESNKQPpOcoyg6g619T1dESGojzBXU7Ik79Ptzz91CQsnB1dV0eNn3WubEgFdIiEl3nr08N6Xnjz6&#10;xd//+PJxg/df+kU6GHyGGaJ2MBgMBoPB4CXz9Ob6G1c3t21nGrVUEpFiSjXvcA1qNG20ZlSpfYe2&#10;EumdqtylDZ8qf4RTv+vJWe3f9/uFaXLhKpKppr73KkIKgWlKTFNiu9kwTZOPDKdISF7vc9eLG05S&#10;sDTrP1FoYOqC7Bg2ZeZVOCklbuttd1WtV/wotSjgwVYxCFWU7XaCkNnstuwPBywIFSXGxGFdmNeV&#10;vNuQt/kUqrXdesdtNQ/ECiGARNQEtUYzRUolqfabAz7aGwioK3Tvsm0+3l3ECOZiGDXEmqcqR68F&#10;CsHF+hEhsqwL7XQ+3Z2ln49aK1U8eToh5Bz7OLZ2Z9cQO3bYgpliKMEiWINa0HXh7OJh+vJrr31t&#10;863vfGXfbIjaweCfwRC1g8FgMBgMBi+ZubZ3fve737782S+8/piyYpZZa2FdV0/tbd5LS22+3tn3&#10;bKeYfPc1RnbT5lSZU7vDdwwhij1ZWCKEAMviYUQxCjEmoihmycOckJMbexTJ3jkrJPz3NXyHVBAQ&#10;aHY3Hi3WiKrUUlFtSBBy3gBKjH482+22v/PgPbmqWPJj2eZMEGO3ydx/8jpryny0n3l2dUm695CY&#10;N1QRilWaKZsUiSn5mHWt5NaorbGWgqmSc/aRXhGsQYxQSwUSQXChLh5WlXqKdG1eCxxFaSIovheM&#10;KWIRtUYiYPE4hh3cSW/uhpdSMFNSShAi1tdtazOgUhBUCyF6NdLxczs62lFiH8mW7n73fd8YMAyr&#10;ii6zvPXwwVuPdruv72/2vwan+wuDweAPMETtYDAYDAaDwUtG4fIf/dZvffOrn3v0l1pZkRhZtbGa&#10;d6VGo4/XVkIzDl3U1uC1PKfgqD6KG0IghaM4LfhQLkjwAtft2Y6+EusBTcEIEWJMJAnuFJq7ibUa&#10;ookonEKe6KFQIQSvw+mduVUb0irS64Naq8QkvVe3sq6NEAK73Y51Xe92SiV0ke2u5fn5FoInD8tm&#10;w/vf/j43h8qTx5maIqpGzJlYjVIra6vEGNEklLaCuUgMMZPyhpAzta6YuRss3XGO4uclREFioDYX&#10;pELycWQTgtnpXB33iD/VwRs8wqm1xqrq7moQDCN0NzgEP2fSK5l8vLjREMx6X61ZD6SKqCo5RKzf&#10;sMD8/QUJFG3EIJRl4dHFxf23Hj74hR/c7M8Mbl/JxToYfAYJP+oDGAwGg8FgMPgXAPuNd773d2fN&#10;LLX3l/axV4LRgnoSL6AYSy3M68LNYc/V7Q2XN7dc72+5nmcOy8q0SWynxCZHcs7EEBC0j/pWttPk&#10;4UmqrK3ejb0SIXRXU/pOqLpo1b43G3oq73HgNiBEEaSPSWttIOqibS3UZaXNK/PtnqurG55dei3P&#10;0pSbdWa/LlQtIAqtUcvCFDzB+eknH/PJzRU/+PhDboAahOuDJztv85acEmVeWNdKTAmZNhxacWEf&#10;vfIoZXdTT6O/fc/2NK6Ni8x1Xri9veXq6tqPpe8fWz/vFqIHSMWASUSin6sQNyCRpoGlNA7LCiSw&#10;hFlEm6AqmMZ+tjy0SjXQFEwjqvSO3EgQv1FRTf1xHsHlx4KPiedo1HLgfBs3bz2+/7MRPv+KrtPB&#10;4DNJ/KMfMhgMBoPBYDD45+V6P1/+/E/+7F+/t72Xwv6aXBfKulDKCkFYyspSCjkm5nmlluZ9ptst&#10;1WC/zlQTNtsN5XDgcH3D4bDHerpuq60n6Tbf31RP5jXxNF+CJ/w2Vc4v7lFLYy0NSYmUJ0/0VQ9H&#10;2m52Hnq0FrRWaIqouYhdV5Zlj4gyxcgkAarvo6rBakoRYaaiKdAC/TUaZ1G4v90QJVJNuNTK+4d5&#10;/5//7//wb20v0l+6Ki09evIGdVXO8hlZA1Sl1MbtOnNAmc53pBjI0Ud317p091XJKZJS9GArc2Ee&#10;YyTHRDAB9bHqaZrcXRUPfcKM0PeNgwRSTKBGre7slqaY4vVEcfI/E4lkIGAteF2R9u+SSHFDShkQ&#10;agPTACTMhJinHhTmgVVqLsoRF+pzOVCtknaT3NTavvnuB/9gafp7P9oreDD4/y9D1A4Gg8FgMBi8&#10;AprZ5cOLR3/lq1/44ttpviH3upsQE4hwu7/hcLvHFJ5/8pwggkii1OZjv8EDnGpd0XVlXQ60WmjW&#10;erpv66IoUltzp1UECX2MttfqiAitKhIjm92WlBKl+H5vjJHdbteTiivaGqaKNhfNrVa0FfaHW7RV&#10;tDa0Vtqysq4ray0s2mg5oNJ7c60RzDjPiXu7HRfbcz559hzbbLk1+J++8Y1//Cvf+fBvkNLt57/w&#10;hb/8O7/zezw4f8gUMlSl1UpIkZAjLQVSTrAWPzZrvf+2+S5qF7K77ZYYfD+11UotBcWIObHZbDyc&#10;qe8Je+9td7lbf8/m1T6mDTzSCQmR0Ltqa21ggSCCqdGaUlt/rBk5b7w5qHff1mZoU2pzN7nUgpp5&#10;n21MPt6shVoKa5mZpkjFkM3EoZl8890Pfvt6Kb/O0V4eDAafYojawWAwGAwGg1dDvbm53v7Fn//5&#10;vxrmK2KrKIGQPN345uaG+fZAComr51dssqcEL8tMbUpMiWbK/vYGrSvLemApS6+X8fAkNU8oXpYF&#10;w4Uex+ReUeiduDklUorknIgxuADrgjjnxH5/S62+M9tapdZCKav/zBqHdfGXNE8RbrVRamO1SjVl&#10;Xg9orwKq60psxvlmw9m0IYSIpi1Pb2/56HDgf/mt3/0vnx7W/3G/1F8Fe10s/LnzvCFLxKpCU/I0&#10;ISlAMKLAhJHkLhE69gTiGCIxBEL0cd7WE4dLq17fEyMpZ5o1D3CS0J/fq4zcvCWI779KPzEiRm8A&#10;cke6NUIMSBCaNa/mabV3+eJOrzUUPQnmpv75qDZSSIQYSDETg/R0ZBfRZsq0ydRmyLRBUwzf+fD5&#10;+x9c3v59YH61l+xg8NlgiNrBYDAYDAaDV8Ttcnj/5778E//u4ymeo5WiDYIQJbDOC1qV7WZCayWl&#10;7A6sqY8Rm4cmLevS92cL6nOwNG0sdaXU4k5uN/QkBGJ0XSs9zThIYLfbotoopQJKzhPTlFA19vsb&#10;am2oVlSN1grrWljXmVobTSvV7PR61tQd2rJS1UXt0tYeMFWxWtikxL3tGVkCc6nEi3t8dFj4wc31&#10;/L/+zrf/g7XZuwDXt4e/+/jho5+Pys9lIlYrmJJzIiShWQVtTOLi9di7GyScvksI7A8HwEUs0WuJ&#10;munpy469vT0J+iRqgxCiC/sUIzHEvv/M6bNQM2L0EeUYAyA0bYhAiMFvPlR3hk3V3eo+/p1iJkZh&#10;mnKv8zEf+Xa1TA6B1MXyWgvEhORdeHp9OHz7w09+qZl9+Mov2sHgM8AQtYPBYDAYDAavCIOrbYr/&#10;6i98+Qs/E/FRVFNDxHc4RY0pJk+/XVfWZSF0J28tC2tZiUnQtmJoD0wKKEZpq+/RYl3sufMqR/En&#10;RgxCioFWC2VdfCy3FTBDW2GZZ/a318QQ0OYjvq2u1FKoxR9fmgtXA6wZy1o4HPYclplDmVlrRWKg&#10;maKtkkPgwfk9HlxcECVwKMr7NzPTa2/wa7/3zq//n997/z988Rxd397+z1HCn9/F6SvSFNHGNGW8&#10;SmdB1EgSQKXvtvY+HXrgE8KyroSQeqVO5BgLpQgifcfX7xT0kWX1keSe8pxTdOvapenxs+uurfQk&#10;5+C/1kCt+W+Owd31uvbgLX++YUgAYvDXbQ2tSut7yN4JZKC+Cy09DbtJQPIkt4vqt9778Btzbd88&#10;HspgMLhjiNrBYDAYDAaDV8jz6+vbv/hzX/u3dikGFfFAKISAoKViTRGEw/7WxVl097H0XtYUA2td&#10;aKYub2IAXIyFEEgpsSyH076o73KupwRkM+Nw8B7bnBOtNeb5wLIstObJwaqtJwkXaj2OIPv3tRVU&#10;Io3oNT+lMs8L8zpTVX3kFmVdDqCV8+2O+xcXbKbJ05gt8HFVbkKyv/NLv/q3rpb1G3/gFC23Zflv&#10;tjH+5a2Ezx/FOWK0VglAjgmRO6f2OIZ8/LN398aTi62mSAjkKXuvLT5yfHR75agTzfOnMfNE6Fa9&#10;SglO5zbEeHJZ23Gnt1cJIfiIsZmnS/sng+Jdv818JFur71P7ZzAx5QkJQm0rtawuvM0oDSwkqqTw&#10;+x98/DvPD8uvAe3lX6WDwWeLIWoHg8FgMBgMXiFzKe+8/eTBv/3GowevbacNWhUxJRhoWanrimA0&#10;bT4qq65hQhDMlHWdaerisrXC2gplLbTWIBgpRw7z7A6jqQvSUmnV3UR6oFKM/s/AUsqpBsf640vp&#10;wU/r8ikx3FqjaGOu7nzWpqzrwmE5UOtKQ0/7ubUWcoo8fPCAs92Z7922Ss0bLpn45X/y2x/+6u99&#10;+9/nn74nWm7K/D88yLu/tonxYZ7iSXimmAh9jNrHqe/Gqo8WZkoJgNoaTd1VjjF6BVAIRIMo/iUn&#10;Z9td1uM48smlFUCM0EOqcvLfr2bUHvhEwIOp5Lhvm5AYTqnTxwMTCfhRG8HE//445gz+WZsi5gFi&#10;1RqNCFMO7318+fH7lze/ZHD9p35RDgafcYaoHQwGg8FgMHi16PV+tl/4ypf/6sX5fVqphGpkoycJ&#10;l+7gZQj43muAKU9obVxfX0EM1FpYq4vPZV0ptRLExdvRrUz9z0fRNuVMnjKIUErh9vaWZVmIMTJN&#10;E6UUrq9dM70odkPfOVVVaoOr/czaXMjN1ZsAAAfXSURBVADP68x82DOvS08Orlxc7IgSuHd+zqPH&#10;j5k2G+a10gzYnfO7Ty/5u9/4jb/9bH/47/+/TpLB9U1bfvm13dm/s8lpE3oX7yZvWBffPzb1L9Ro&#10;qj2wyZ1VrzTyNOQUfQzbx6wrVgr0/l7VLiLlTtxuN5kQwulYwlHsRt/lTSH2bl+/4ZBiQqIgJhjW&#10;3dyARD9vEiMhJWKciCkQm1BbYy2VWhu1+ahy4JjrpcScKa2hJsi0Cc+ubpdvf/z8V6rx/ZdyVQ4G&#10;n2GGqB0MBoPBYDB4xTy7uf2df+3P/+LfuH727PzR/YfYPPPRe+/x8PzC04iDUHuQlKRAAMqycjjs&#10;qbUSUqBoBQlstjtS9FHgmDLb3RkpBuZ5Rrvjp60RQiDnyet5tNGw08bosq7c7G/ZzwevD4qB0iql&#10;VdZSWEthXhYOy8x+Wbnez0zbLRKE29trlnVhs8nkHFmXhTLPXJyfc3F+gaqP327P79FE+MHzG775&#10;0fPl7//mb/91g2f/rPNUTd8LOR4uUv4rjx8+kqurS548eoI2ZbfdkHPCnWclBNxpFReGOSdarbRa&#10;CCKoNVopbHImtJ6ejAvgKUWmnBGgrDN19VHvEKS7th60FfvI83w4nM5nSpGYEiEF1Iy1rIQYWetK&#10;ac17b/OE0ntv64pUJfTPbrc7I+XJ64RqRWhcnJ+xLDPLWiAlUt5IQfjOh5/8xk1pv/GSL8/B4DPH&#10;ELWDwWAwGAwGr57l+ub6i3/ma//SX9gSmRDafo80pa0riFGPlTx959Naw2pP382J0gqtuvAKEgFD&#10;xPc9W2msZSGlxDRNGCBBCJJ8D1TwflvVu93cIJ74m5N3r5o7n1Xb6bupoQiHpUAIqDaWstBawVDE&#10;jIhxvtuxmTY8uP+Ae/cfkqYJTYnV4Flp/L3f/N3/7btPP/6PfpgTdb3M/8cX33zz3/jg3R986fHD&#10;x9ze3JJDINJbirSBQRLfS6Y1ECGKJzOjjSllIhAlsImJLDCFRArSx4F7krPW0w2AEAIpemCUGP7e&#10;VT0A6pj+LNKTi80/A6Pv2MJ2u2XKE6V3/gqCmbDOM0GgVf8cTARVD61KUUgpYn0PWE3d8Z02VAjf&#10;/+jZtz86LL8M1Jd0XQ4Gn0nCH/2QwWAwGAwGg8GfNv/3t779nx3UllUNM2Gz2XnVjPruqogRkhBz&#10;gKPISokpZZIkaKDVaGtDm79Gq8o8r6xNqQrNBCXQTFircphXbvazO67zwn6euT3M7Gf//3ldOSwr&#10;a62UppTWmNdyetxSClUbwaCuM8s6A4oFr/5RrUxT4tH9B0wxkfOGaZqoGlirsZhws6z85ne+97f5&#10;4VN89R99+52/sbt377YZbDYbr+DBfDcVI4dADuLC1pTYlKRKUmMCJuTuu0BSSOKBU1ECYi5+A+I/&#10;Ozq+XleLaIPm9URtXVwIG2ht/cvre8Ad3XVdEYnEmKmlsZ8XinpQVFWjNGNV5VAq+7VwKIW5VNaq&#10;NIP9Mp+Cv9QqkcbDs932zftnP5PgtZdzRQ4Gn12GUzsYDAaDwWDwI6CZffLo7Ozf/Ik33/iS3h5I&#10;rZEFoFG1QJAeNtQTc5uLtSjRR1lVEfVZWzP6PqsAEEOktkaMPhZbamMtharGvCw0M0orlKbUVlxk&#10;lZV59R5c7d2rzaA2F1u1FZoJZkZKG99FFe3pzIZqY4rCxdkZTx49JsXIdrOjGFwtC+SJq1L51W9+&#10;67e/8c73/yaw/PDnSj8OOVlY9V9/cO8eoZ+r0PdQUxCmFInitTg5CpsYXeBibFIgCURVphhp8+KB&#10;URJA3WFOIZBj8k5cc3GKdrFqXbACQbxvVkR8x7jW7t76iLOq9f5fvznRmrutMUZCSBxra5FAiJEQ&#10;E2aCme8AR7xeKU8JCUZTI00b0nYjl9f78s7Hz351Vb7zp3s1DgafbYZTOxgMBoPBYPCjYfkHv/lP&#10;/ouYptO+5naaMJ9nRWn9P997vUvoDViDKU5s8pYkCavmXyaIRHcDa2NeVm4PC7eHmXmtrLVRDA5r&#10;YS2NpnSvM6Am1GaspXGYV5a1UpuhJqgJTWEtjXnxVOMUfCc1BZBgiFgPnPKE4Af3H7HdntFUSHmH&#10;bHZ8fH3DL//m7/wnBpd/3JP17rOP/+PLdfnHVzd7jEYUY0qBKQU20b92MXKW0qe+72JkJ4GNQVIl&#10;tkaW4DVKXfQGc1c2Cl0kB8QArZhWgnnY1CZltnkix0gUQczHwrX6PqwWRUtls9mw38/c3OwRiUzT&#10;ltaMUhopZb9pIKAhYjFhMXVHXVlbPVnYIn6TwjwDWR5fbN682Ew/g+vrwWDQGaJ2MBgMBoPB4EfE&#10;+88v/7v3n33y4dnZGTkf3b+KBJc17vQVdwLR0/NEhBwn71wNmUDs464+8roulcNaOKyFeV1Zysra&#10;GoqBBBe688JhXVhqY22VhviOZ4isrbI2Pf3cgmAh0rDeV1uwVlH1LltVD2pK2UekzYyLiwvOdhfs&#10;duc8fPSEJpH/553vfPfd57f/6Z/kXBlcf7Tc/s045VprRTBiEN+vDUICcgzscuYsJbYpsYuJbYhs&#10;Q2QjgY0EJoTdlJlSJodIEHGB23dnUSVKIHZBGREX6zF5/+0LidLHr08T2O12Jyf3mJrcmrGuK1Wh&#10;VKU2oymoiXfaSgCJLmiDP/dYpyQGWGO3yfdeuzj7OnD2JzmHg8GPK/8vYgfshsidBCQAAAAASUVO&#10;RK5CYIJQSwECLQAUAAYACAAAACEAsYJntgoBAAATAgAAEwAAAAAAAAAAAAAAAAAAAAAAW0NvbnRl&#10;bnRfVHlwZXNdLnhtbFBLAQItABQABgAIAAAAIQA4/SH/1gAAAJQBAAALAAAAAAAAAAAAAAAAADsB&#10;AABfcmVscy8ucmVsc1BLAQItABQABgAIAAAAIQB+9PKqfwYAAHkkAAAOAAAAAAAAAAAAAAAAADoC&#10;AABkcnMvZTJvRG9jLnhtbFBLAQItABQABgAIAAAAIQAubPAAxQAAAKUBAAAZAAAAAAAAAAAAAAAA&#10;AOUIAABkcnMvX3JlbHMvZTJvRG9jLnhtbC5yZWxzUEsBAi0AFAAGAAgAAAAhAAAFH0rfAAAACgEA&#10;AA8AAAAAAAAAAAAAAAAA4QkAAGRycy9kb3ducmV2LnhtbFBLAQItAAoAAAAAAAAAIQCH13wRnVYI&#10;AJ1WCAAUAAAAAAAAAAAAAAAAAO0KAABkcnMvbWVkaWEvaW1hZ2UxLnBuZ1BLAQItAAoAAAAAAAAA&#10;IQB4K7LN/8kEAP/JBAAUAAAAAAAAAAAAAAAAALxhCABkcnMvbWVkaWEvaW1hZ2UyLnBuZ1BLBQYA&#10;AAAABwAHAL4BAADtKw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left:857;top:-7887;width:35337;height:29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soJ8bBAAAA2wAAAA8AAABkcnMvZG93bnJldi54bWxEj0+LwjAUxO/CfofwhL1pqoeqXaOI4LJX&#10;/4DXt82zLSYv3SRr67c3guBxmJnfMMt1b424kQ+NYwWTcQaCuHS64UrB6bgbzUGEiKzROCYFdwqw&#10;Xn0Mllho1/GebodYiQThUKCCOsa2kDKUNVkMY9cSJ+/ivMWYpK+k9tgluDVymmW5tNhwWqixpW1N&#10;5fXwbxUYP9n8Le6z5js/d8dL7O2vaa1Sn8N+8wUiUh/f4Vf7RyuY5vD8kn6AXD0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soJ8bBAAAA2wAAAA8AAAAAAAAAAAAAAAAAnwIA&#10;AGRycy9kb3ducmV2LnhtbFBLBQYAAAAABAAEAPcAAACNAwAAAAA=&#10;">
                  <v:imagedata r:id="rId10" o:title=""/>
                </v:shape>
                <v:shape id="Rectangle 11" o:spid="_x0000_s1028" style="position:absolute;top:14558;width:69056;height:6356;flip:y;visibility:visible;mso-wrap-style:square;v-text-anchor:middle" coordsize="9144000,9807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YktsMA&#10;AADbAAAADwAAAGRycy9kb3ducmV2LnhtbESP0WrCQBRE3wv+w3KFvhTdaKuE6CpSCPja1A+4Zq9J&#10;dPduyK5J9Ou7hUIfh5k5w2z3ozWip843jhUs5gkI4tLphisFp+98loLwAVmjcUwKHuRhv5u8bDHT&#10;buAv6otQiQhhn6GCOoQ2k9KXNVn0c9cSR+/iOoshyq6SusMhwq2RyyRZS4sNx4UaW/qsqbwVd6ug&#10;PX7crs+8X53vS5NeBpcX5m2h1Ot0PGxABBrDf/ivfdQK0nf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TYktsMAAADbAAAADwAAAAAAAAAAAAAAAACYAgAAZHJzL2Rv&#10;d25yZXYueG1sUEsFBgAAAAAEAAQA9QAAAIgDAAAAAA==&#10;" path="m,l9144000,r,980728c6096000,980728,2420203,-629129,,980728l,xe" fillcolor="black [3213]" stroked="f" strokeweight="2pt">
                  <v:path arrowok="t" o:connecttype="custom" o:connectlocs="0,0;6905625,0;6905625,635635;0,635635;0,0" o:connectangles="0,0,0,0,0"/>
                </v:shape>
                <v:shape id="Rectangle 11" o:spid="_x0000_s1029" style="position:absolute;left:86;top:15311;width:69056;height:6356;flip:y;visibility:visible;mso-wrap-style:square;v-text-anchor:middle" coordsize="9144000,9807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9y8MMA&#10;AADbAAAADwAAAGRycy9kb3ducmV2LnhtbESPQWvCQBSE7wX/w/IK3uqmNTSSuooIDV5KadT7M/ua&#10;DWbfhuyaxH/fLRR6HGbmG2a9nWwrBup941jB8yIBQVw53XCt4HR8f1qB8AFZY+uYFNzJw3Yze1hj&#10;rt3IXzSUoRYRwj5HBSaELpfSV4Ys+oXriKP37XqLIcq+lrrHMcJtK1+S5FVabDguGOxob6i6ljer&#10;gLLxQ56zgq7pKV0uL/vPwhqp1Pxx2r2BCDSF//Bf+6AVrFL4/RJ/gN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k9y8MMAAADbAAAADwAAAAAAAAAAAAAAAACYAgAAZHJzL2Rv&#10;d25yZXYueG1sUEsFBgAAAAAEAAQA9QAAAIgDAAAAAA==&#10;" path="m,l9144000,r,980728c6096000,980728,2420203,-629129,,980728l,xe" fillcolor="red" stroked="f" strokeweight="2pt">
                  <v:path arrowok="t" o:connecttype="custom" o:connectlocs="0,0;6905625,0;6905625,635635;0,635635;0,0" o:connectangles="0,0,0,0,0"/>
                </v:shape>
                <v:shape id="Picture 521" o:spid="_x0000_s1030" type="#_x0000_t75" style="position:absolute;left:49053;top:-9697;width:20003;height:315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9c9tPCAAAA3AAAAA8AAABkcnMvZG93bnJldi54bWxET81qwkAQvgu+wzJCL1I3acDWNBsRoaXW&#10;k9YHGLLTJJidDburSX36bqHgbT6+3ynWo+nElZxvLStIFwkI4srqlmsFp6+3xxcQPiBr7CyTgh/y&#10;sC6nkwJzbQc+0PUYahFD2OeooAmhz6X0VUMG/cL2xJH7ts5giNDVUjscYrjp5FOSLKXBlmNDgz1t&#10;G6rOx4tRMO70CvU737p5anfuc5+Z51um1MNs3LyCCDSGu/jf/aHj/CSFv2fiBbL8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vXPbTwgAAANwAAAAPAAAAAAAAAAAAAAAAAJ8C&#10;AABkcnMvZG93bnJldi54bWxQSwUGAAAAAAQABAD3AAAAjgMAAAAA&#10;">
                  <v:imagedata r:id="rId11" o:title="" cropleft="31027f"/>
                  <v:path arrowok="t"/>
                </v:shape>
                <w10:wrap anchorx="margin"/>
              </v:group>
            </w:pict>
          </mc:Fallback>
        </mc:AlternateConten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608"/>
      </w:tblGrid>
      <w:tr w:rsidR="00866621" w:rsidTr="00154215">
        <w:tc>
          <w:tcPr>
            <w:tcW w:w="9854" w:type="dxa"/>
          </w:tcPr>
          <w:p w:rsidR="00866621" w:rsidRPr="002F2269" w:rsidRDefault="002F2269">
            <w:pPr>
              <w:rPr>
                <w:b/>
                <w:sz w:val="48"/>
                <w:szCs w:val="48"/>
              </w:rPr>
            </w:pPr>
            <w:r w:rsidRPr="002F2269">
              <w:rPr>
                <w:b/>
                <w:sz w:val="48"/>
                <w:szCs w:val="48"/>
              </w:rPr>
              <w:t>NAME:</w:t>
            </w:r>
          </w:p>
        </w:tc>
      </w:tr>
      <w:tr w:rsidR="00154215" w:rsidTr="00154215">
        <w:tblPrEx>
          <w:tblBorders>
            <w:insideH w:val="single" w:sz="12" w:space="0" w:color="auto"/>
            <w:insideV w:val="single" w:sz="12" w:space="0" w:color="auto"/>
          </w:tblBorders>
        </w:tblPrEx>
        <w:tc>
          <w:tcPr>
            <w:tcW w:w="9854" w:type="dxa"/>
          </w:tcPr>
          <w:p w:rsidR="00154215" w:rsidRPr="002F2269" w:rsidRDefault="00154215" w:rsidP="00154215">
            <w:pPr>
              <w:rPr>
                <w:b/>
                <w:sz w:val="48"/>
                <w:szCs w:val="48"/>
              </w:rPr>
            </w:pPr>
            <w:r w:rsidRPr="002F2269">
              <w:rPr>
                <w:b/>
                <w:sz w:val="48"/>
                <w:szCs w:val="48"/>
              </w:rPr>
              <w:t>TARGETS</w:t>
            </w:r>
            <w:r w:rsidR="002F2269" w:rsidRPr="002F2269">
              <w:rPr>
                <w:b/>
                <w:sz w:val="48"/>
                <w:szCs w:val="48"/>
              </w:rPr>
              <w:t>:</w:t>
            </w:r>
          </w:p>
          <w:p w:rsidR="00154215" w:rsidRDefault="00154215"/>
          <w:p w:rsidR="00154215" w:rsidRDefault="00154215"/>
          <w:p w:rsidR="00154215" w:rsidRDefault="00154215"/>
          <w:p w:rsidR="00154215" w:rsidRDefault="00154215"/>
          <w:p w:rsidR="00154215" w:rsidRDefault="00154215"/>
          <w:p w:rsidR="00154215" w:rsidRDefault="00154215"/>
        </w:tc>
      </w:tr>
      <w:tr w:rsidR="002F2269" w:rsidTr="00154215">
        <w:tblPrEx>
          <w:tblBorders>
            <w:insideH w:val="single" w:sz="12" w:space="0" w:color="auto"/>
            <w:insideV w:val="single" w:sz="12" w:space="0" w:color="auto"/>
          </w:tblBorders>
        </w:tblPrEx>
        <w:tc>
          <w:tcPr>
            <w:tcW w:w="9854" w:type="dxa"/>
          </w:tcPr>
          <w:p w:rsidR="002F2269" w:rsidRPr="002F2269" w:rsidRDefault="002F2269" w:rsidP="00154215">
            <w:pPr>
              <w:rPr>
                <w:b/>
                <w:sz w:val="48"/>
                <w:szCs w:val="48"/>
              </w:rPr>
            </w:pPr>
            <w:r w:rsidRPr="002F2269">
              <w:rPr>
                <w:b/>
                <w:sz w:val="48"/>
                <w:szCs w:val="48"/>
              </w:rPr>
              <w:t>FEEDBACK:</w:t>
            </w:r>
          </w:p>
          <w:p w:rsidR="002F2269" w:rsidRDefault="002F2269" w:rsidP="00154215">
            <w:pPr>
              <w:rPr>
                <w:b/>
                <w:sz w:val="56"/>
              </w:rPr>
            </w:pPr>
          </w:p>
          <w:p w:rsidR="002F2269" w:rsidRDefault="002F2269" w:rsidP="00154215">
            <w:pPr>
              <w:rPr>
                <w:b/>
                <w:sz w:val="56"/>
              </w:rPr>
            </w:pPr>
          </w:p>
          <w:p w:rsidR="002F2269" w:rsidRDefault="002F2269" w:rsidP="00154215">
            <w:pPr>
              <w:rPr>
                <w:b/>
                <w:sz w:val="56"/>
              </w:rPr>
            </w:pPr>
          </w:p>
          <w:p w:rsidR="002F2269" w:rsidRDefault="002F2269" w:rsidP="00154215">
            <w:pPr>
              <w:rPr>
                <w:b/>
                <w:sz w:val="56"/>
              </w:rPr>
            </w:pPr>
          </w:p>
          <w:p w:rsidR="002F2269" w:rsidRPr="00154215" w:rsidRDefault="002F2269" w:rsidP="00154215">
            <w:pPr>
              <w:rPr>
                <w:b/>
                <w:sz w:val="56"/>
              </w:rPr>
            </w:pPr>
          </w:p>
        </w:tc>
      </w:tr>
      <w:tr w:rsidR="002F2269" w:rsidTr="00154215">
        <w:tblPrEx>
          <w:tblBorders>
            <w:insideH w:val="single" w:sz="12" w:space="0" w:color="auto"/>
            <w:insideV w:val="single" w:sz="12" w:space="0" w:color="auto"/>
          </w:tblBorders>
        </w:tblPrEx>
        <w:tc>
          <w:tcPr>
            <w:tcW w:w="9854" w:type="dxa"/>
          </w:tcPr>
          <w:p w:rsidR="002F2269" w:rsidRPr="002F2269" w:rsidRDefault="002F2269" w:rsidP="00154215">
            <w:pPr>
              <w:rPr>
                <w:b/>
                <w:sz w:val="48"/>
                <w:szCs w:val="48"/>
              </w:rPr>
            </w:pPr>
            <w:r w:rsidRPr="002F2269">
              <w:rPr>
                <w:b/>
                <w:sz w:val="48"/>
                <w:szCs w:val="48"/>
              </w:rPr>
              <w:t>MODULE TEST RESULT:</w:t>
            </w:r>
          </w:p>
        </w:tc>
      </w:tr>
    </w:tbl>
    <w:p w:rsidR="002F2269" w:rsidRDefault="002F2269"/>
    <w:p w:rsidR="002F2269" w:rsidRDefault="002F2269"/>
    <w:p w:rsidR="004B3FF0" w:rsidRDefault="004B3FF0"/>
    <w:p w:rsidR="002F2269" w:rsidRDefault="002F2269"/>
    <w:p w:rsidR="002F2269" w:rsidRDefault="002F2269"/>
    <w:p w:rsidR="002F2269" w:rsidRDefault="002F2269"/>
    <w:p w:rsidR="002F2269" w:rsidRDefault="002F2269"/>
    <w:tbl>
      <w:tblPr>
        <w:tblStyle w:val="TableGrid"/>
        <w:tblW w:w="0" w:type="auto"/>
        <w:tblBorders>
          <w:top w:val="threeDEmboss" w:sz="12" w:space="0" w:color="auto"/>
          <w:left w:val="threeDEmboss" w:sz="12" w:space="0" w:color="auto"/>
          <w:bottom w:val="threeDEngrave" w:sz="12" w:space="0" w:color="auto"/>
          <w:right w:val="threeDEngrave" w:sz="12" w:space="0" w:color="auto"/>
          <w:insideH w:val="none" w:sz="0" w:space="0" w:color="auto"/>
          <w:insideV w:val="none" w:sz="0" w:space="0" w:color="auto"/>
        </w:tblBorders>
        <w:tblLook w:val="04A0" w:firstRow="1" w:lastRow="0" w:firstColumn="1" w:lastColumn="0" w:noHBand="0" w:noVBand="1"/>
      </w:tblPr>
      <w:tblGrid>
        <w:gridCol w:w="8784"/>
        <w:gridCol w:w="794"/>
      </w:tblGrid>
      <w:tr w:rsidR="00D437E7" w:rsidTr="00E740F7">
        <w:trPr>
          <w:trHeight w:val="501"/>
        </w:trPr>
        <w:tc>
          <w:tcPr>
            <w:tcW w:w="9039" w:type="dxa"/>
          </w:tcPr>
          <w:p w:rsidR="005C7067" w:rsidRPr="00E740F7" w:rsidRDefault="00EA72EB">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lastRenderedPageBreak/>
              <w:t>fitness</w:t>
            </w:r>
          </w:p>
        </w:tc>
        <w:tc>
          <w:tcPr>
            <w:tcW w:w="815" w:type="dxa"/>
          </w:tcPr>
          <w:p w:rsidR="00D437E7" w:rsidRPr="00D437E7" w:rsidRDefault="00D437E7">
            <w:pPr>
              <w:rPr>
                <w:rFonts w:ascii="Calibri" w:hAnsi="Calibri"/>
                <w:b/>
                <w:color w:val="000000" w:themeColor="text1"/>
                <w:sz w:val="44"/>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pPr>
          </w:p>
        </w:tc>
      </w:tr>
      <w:tr w:rsidR="00E740F7" w:rsidTr="00E740F7">
        <w:trPr>
          <w:trHeight w:val="117"/>
        </w:trPr>
        <w:tc>
          <w:tcPr>
            <w:tcW w:w="9039" w:type="dxa"/>
          </w:tcPr>
          <w:p w:rsidR="00E740F7" w:rsidRPr="00E740F7" w:rsidRDefault="00E740F7">
            <w:pPr>
              <w:rPr>
                <w:b/>
              </w:rPr>
            </w:pPr>
            <w:r w:rsidRPr="00E740F7">
              <w:rPr>
                <w:b/>
                <w:sz w:val="28"/>
              </w:rPr>
              <w:t>You need to be able to…</w:t>
            </w:r>
          </w:p>
        </w:tc>
        <w:tc>
          <w:tcPr>
            <w:tcW w:w="815" w:type="dxa"/>
          </w:tcPr>
          <w:p w:rsidR="00E740F7" w:rsidRPr="00282461" w:rsidRDefault="00E740F7">
            <w:pPr>
              <w:rPr>
                <w:noProof/>
                <w:lang w:eastAsia="en-GB"/>
              </w:rPr>
            </w:pPr>
          </w:p>
        </w:tc>
      </w:tr>
    </w:tbl>
    <w:p w:rsidR="002F2269" w:rsidRDefault="00A13646" w:rsidP="00A13646">
      <w:pPr>
        <w:spacing w:after="0" w:line="240" w:lineRule="auto"/>
        <w:jc w:val="center"/>
      </w:pPr>
      <w:r>
        <w:rPr>
          <w:rFonts w:ascii="Arial" w:hAnsi="Arial" w:cs="Arial"/>
          <w:noProof/>
          <w:sz w:val="20"/>
          <w:szCs w:val="20"/>
          <w:lang w:eastAsia="en-GB"/>
        </w:rPr>
        <w:drawing>
          <wp:inline distT="0" distB="0" distL="0" distR="0">
            <wp:extent cx="2000250" cy="484676"/>
            <wp:effectExtent l="0" t="0" r="0" b="0"/>
            <wp:docPr id="13" name="Picture 13" descr="Image result for progression chec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progression check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8635" cy="496400"/>
                    </a:xfrm>
                    <a:prstGeom prst="rect">
                      <a:avLst/>
                    </a:prstGeom>
                    <a:noFill/>
                    <a:ln>
                      <a:noFill/>
                    </a:ln>
                  </pic:spPr>
                </pic:pic>
              </a:graphicData>
            </a:graphic>
          </wp:inline>
        </w:drawing>
      </w:r>
    </w:p>
    <w:tbl>
      <w:tblPr>
        <w:tblStyle w:val="TableGrid"/>
        <w:tblW w:w="9889" w:type="dxa"/>
        <w:tblLook w:val="04A0" w:firstRow="1" w:lastRow="0" w:firstColumn="1" w:lastColumn="0" w:noHBand="0" w:noVBand="1"/>
      </w:tblPr>
      <w:tblGrid>
        <w:gridCol w:w="2518"/>
        <w:gridCol w:w="7336"/>
        <w:gridCol w:w="35"/>
      </w:tblGrid>
      <w:tr w:rsidR="00037AB4" w:rsidRPr="00037AB4" w:rsidTr="00D4743A">
        <w:trPr>
          <w:gridAfter w:val="1"/>
          <w:wAfter w:w="35" w:type="dxa"/>
        </w:trPr>
        <w:tc>
          <w:tcPr>
            <w:tcW w:w="9854" w:type="dxa"/>
            <w:gridSpan w:val="2"/>
            <w:shd w:val="clear" w:color="auto" w:fill="FF0000"/>
          </w:tcPr>
          <w:p w:rsidR="00037AB4" w:rsidRPr="00037AB4" w:rsidRDefault="00037AB4" w:rsidP="00037AB4">
            <w:pPr>
              <w:autoSpaceDE w:val="0"/>
              <w:autoSpaceDN w:val="0"/>
              <w:adjustRightInd w:val="0"/>
              <w:rPr>
                <w:b/>
                <w:color w:val="FFFFFF" w:themeColor="background1"/>
                <w:sz w:val="18"/>
                <w:szCs w:val="18"/>
              </w:rPr>
            </w:pPr>
            <w:r w:rsidRPr="00037AB4">
              <w:rPr>
                <w:rFonts w:cs="AQAChevinPro-DemiBold"/>
                <w:b/>
                <w:bCs/>
                <w:color w:val="FFFFFF" w:themeColor="background1"/>
                <w:sz w:val="18"/>
                <w:szCs w:val="18"/>
              </w:rPr>
              <w:t>Effective use of warm up and cool down</w:t>
            </w:r>
          </w:p>
        </w:tc>
      </w:tr>
      <w:tr w:rsidR="00037AB4" w:rsidRPr="00037AB4" w:rsidTr="00037AB4">
        <w:trPr>
          <w:gridAfter w:val="1"/>
          <w:wAfter w:w="35" w:type="dxa"/>
        </w:trPr>
        <w:tc>
          <w:tcPr>
            <w:tcW w:w="2518" w:type="dxa"/>
          </w:tcPr>
          <w:p w:rsidR="00037AB4" w:rsidRPr="00037AB4" w:rsidRDefault="00037AB4" w:rsidP="00037AB4">
            <w:pPr>
              <w:autoSpaceDE w:val="0"/>
              <w:autoSpaceDN w:val="0"/>
              <w:adjustRightInd w:val="0"/>
              <w:rPr>
                <w:rFonts w:cs="HelveticaNeueLTStd-Roman"/>
                <w:b/>
                <w:sz w:val="18"/>
                <w:szCs w:val="18"/>
              </w:rPr>
            </w:pPr>
            <w:r w:rsidRPr="00037AB4">
              <w:rPr>
                <w:rFonts w:cs="HelveticaNeueLTStd-Roman"/>
                <w:b/>
                <w:color w:val="000000"/>
                <w:sz w:val="18"/>
                <w:szCs w:val="18"/>
              </w:rPr>
              <w:t>Warming up and cooling down</w:t>
            </w:r>
          </w:p>
        </w:tc>
        <w:tc>
          <w:tcPr>
            <w:tcW w:w="7336" w:type="dxa"/>
          </w:tcPr>
          <w:p w:rsidR="00037AB4" w:rsidRPr="00037AB4" w:rsidRDefault="00037AB4" w:rsidP="00037AB4">
            <w:pPr>
              <w:autoSpaceDE w:val="0"/>
              <w:autoSpaceDN w:val="0"/>
              <w:adjustRightInd w:val="0"/>
              <w:rPr>
                <w:rFonts w:cs="HelveticaNeueLTStd-Roman"/>
                <w:sz w:val="18"/>
                <w:szCs w:val="18"/>
              </w:rPr>
            </w:pPr>
            <w:r w:rsidRPr="00037AB4">
              <w:rPr>
                <w:rFonts w:cs="HelveticaNeueLTStd-Roman"/>
                <w:sz w:val="18"/>
                <w:szCs w:val="18"/>
              </w:rPr>
              <w:t>The constituent parts of warming up and cooling down.</w:t>
            </w:r>
          </w:p>
          <w:p w:rsidR="00037AB4" w:rsidRPr="00037AB4" w:rsidRDefault="00037AB4" w:rsidP="00037AB4">
            <w:pPr>
              <w:autoSpaceDE w:val="0"/>
              <w:autoSpaceDN w:val="0"/>
              <w:adjustRightInd w:val="0"/>
              <w:rPr>
                <w:rFonts w:cs="HelveticaNeueLTStd-Roman"/>
                <w:sz w:val="18"/>
                <w:szCs w:val="18"/>
              </w:rPr>
            </w:pPr>
          </w:p>
          <w:p w:rsidR="00037AB4" w:rsidRPr="00037AB4" w:rsidRDefault="00037AB4" w:rsidP="00037AB4">
            <w:pPr>
              <w:autoSpaceDE w:val="0"/>
              <w:autoSpaceDN w:val="0"/>
              <w:adjustRightInd w:val="0"/>
              <w:rPr>
                <w:rFonts w:cs="HelveticaNeueLTStd-Roman"/>
                <w:sz w:val="18"/>
                <w:szCs w:val="18"/>
              </w:rPr>
            </w:pPr>
            <w:r w:rsidRPr="00037AB4">
              <w:rPr>
                <w:rFonts w:cs="HelveticaNeueLTStd-Roman"/>
                <w:sz w:val="18"/>
                <w:szCs w:val="18"/>
              </w:rPr>
              <w:t>The benefits of warming up:</w:t>
            </w:r>
          </w:p>
          <w:p w:rsidR="00037AB4" w:rsidRPr="00037AB4" w:rsidRDefault="00037AB4" w:rsidP="00037AB4">
            <w:pPr>
              <w:autoSpaceDE w:val="0"/>
              <w:autoSpaceDN w:val="0"/>
              <w:adjustRightInd w:val="0"/>
              <w:rPr>
                <w:rFonts w:cs="HelveticaNeueLTStd-Roman"/>
                <w:sz w:val="18"/>
                <w:szCs w:val="18"/>
              </w:rPr>
            </w:pPr>
            <w:r w:rsidRPr="00037AB4">
              <w:rPr>
                <w:rFonts w:cs="HelveticaNeueLTStd-Roman"/>
                <w:sz w:val="18"/>
                <w:szCs w:val="18"/>
              </w:rPr>
              <w:t>• effect on body temperature</w:t>
            </w:r>
          </w:p>
          <w:p w:rsidR="00037AB4" w:rsidRPr="00037AB4" w:rsidRDefault="00037AB4" w:rsidP="00037AB4">
            <w:pPr>
              <w:autoSpaceDE w:val="0"/>
              <w:autoSpaceDN w:val="0"/>
              <w:adjustRightInd w:val="0"/>
              <w:rPr>
                <w:rFonts w:cs="HelveticaNeueLTStd-Roman"/>
                <w:sz w:val="18"/>
                <w:szCs w:val="18"/>
              </w:rPr>
            </w:pPr>
            <w:r w:rsidRPr="00037AB4">
              <w:rPr>
                <w:rFonts w:cs="HelveticaNeueLTStd-Roman"/>
                <w:sz w:val="18"/>
                <w:szCs w:val="18"/>
              </w:rPr>
              <w:t>• range of movement increased</w:t>
            </w:r>
          </w:p>
          <w:p w:rsidR="00037AB4" w:rsidRPr="00037AB4" w:rsidRDefault="00037AB4" w:rsidP="00037AB4">
            <w:pPr>
              <w:autoSpaceDE w:val="0"/>
              <w:autoSpaceDN w:val="0"/>
              <w:adjustRightInd w:val="0"/>
              <w:rPr>
                <w:rFonts w:cs="HelveticaNeueLTStd-Roman"/>
                <w:sz w:val="18"/>
                <w:szCs w:val="18"/>
              </w:rPr>
            </w:pPr>
            <w:r w:rsidRPr="00037AB4">
              <w:rPr>
                <w:rFonts w:cs="HelveticaNeueLTStd-Roman"/>
                <w:sz w:val="18"/>
                <w:szCs w:val="18"/>
              </w:rPr>
              <w:t>• gradual increase of effort to full pace</w:t>
            </w:r>
          </w:p>
          <w:p w:rsidR="00037AB4" w:rsidRPr="00037AB4" w:rsidRDefault="00037AB4" w:rsidP="00037AB4">
            <w:pPr>
              <w:autoSpaceDE w:val="0"/>
              <w:autoSpaceDN w:val="0"/>
              <w:adjustRightInd w:val="0"/>
              <w:rPr>
                <w:rFonts w:cs="HelveticaNeueLTStd-Roman"/>
                <w:sz w:val="18"/>
                <w:szCs w:val="18"/>
              </w:rPr>
            </w:pPr>
            <w:r w:rsidRPr="00037AB4">
              <w:rPr>
                <w:rFonts w:cs="HelveticaNeueLTStd-Roman"/>
                <w:sz w:val="18"/>
                <w:szCs w:val="18"/>
              </w:rPr>
              <w:t>• psychological preparation</w:t>
            </w:r>
          </w:p>
          <w:p w:rsidR="00037AB4" w:rsidRPr="00037AB4" w:rsidRDefault="00037AB4" w:rsidP="00037AB4">
            <w:pPr>
              <w:autoSpaceDE w:val="0"/>
              <w:autoSpaceDN w:val="0"/>
              <w:adjustRightInd w:val="0"/>
              <w:rPr>
                <w:rFonts w:cs="HelveticaNeueLTStd-Roman"/>
                <w:sz w:val="18"/>
                <w:szCs w:val="18"/>
              </w:rPr>
            </w:pPr>
            <w:r w:rsidRPr="00037AB4">
              <w:rPr>
                <w:rFonts w:cs="HelveticaNeueLTStd-Roman"/>
                <w:sz w:val="18"/>
                <w:szCs w:val="18"/>
              </w:rPr>
              <w:t>• practice of movement skills through the whole range of movement</w:t>
            </w:r>
          </w:p>
          <w:p w:rsidR="00037AB4" w:rsidRPr="00037AB4" w:rsidRDefault="00037AB4" w:rsidP="00037AB4">
            <w:pPr>
              <w:autoSpaceDE w:val="0"/>
              <w:autoSpaceDN w:val="0"/>
              <w:adjustRightInd w:val="0"/>
              <w:rPr>
                <w:rFonts w:cs="HelveticaNeueLTStd-Roman"/>
                <w:sz w:val="18"/>
                <w:szCs w:val="18"/>
              </w:rPr>
            </w:pPr>
            <w:r w:rsidRPr="00037AB4">
              <w:rPr>
                <w:rFonts w:cs="HelveticaNeueLTStd-Roman"/>
                <w:sz w:val="18"/>
                <w:szCs w:val="18"/>
              </w:rPr>
              <w:t>• injury prevention.</w:t>
            </w:r>
          </w:p>
          <w:p w:rsidR="00037AB4" w:rsidRPr="00037AB4" w:rsidRDefault="00037AB4" w:rsidP="00037AB4">
            <w:pPr>
              <w:autoSpaceDE w:val="0"/>
              <w:autoSpaceDN w:val="0"/>
              <w:adjustRightInd w:val="0"/>
              <w:rPr>
                <w:rFonts w:cs="HelveticaNeueLTStd-Roman"/>
                <w:sz w:val="18"/>
                <w:szCs w:val="18"/>
              </w:rPr>
            </w:pPr>
          </w:p>
          <w:p w:rsidR="00037AB4" w:rsidRPr="00037AB4" w:rsidRDefault="00037AB4" w:rsidP="00037AB4">
            <w:pPr>
              <w:autoSpaceDE w:val="0"/>
              <w:autoSpaceDN w:val="0"/>
              <w:adjustRightInd w:val="0"/>
              <w:rPr>
                <w:rFonts w:cs="HelveticaNeueLTStd-Roman"/>
                <w:sz w:val="18"/>
                <w:szCs w:val="18"/>
              </w:rPr>
            </w:pPr>
            <w:r w:rsidRPr="00037AB4">
              <w:rPr>
                <w:rFonts w:cs="HelveticaNeueLTStd-Roman"/>
                <w:sz w:val="18"/>
                <w:szCs w:val="18"/>
              </w:rPr>
              <w:t>The benefits of cooling down:</w:t>
            </w:r>
          </w:p>
          <w:p w:rsidR="00037AB4" w:rsidRPr="00037AB4" w:rsidRDefault="00037AB4" w:rsidP="00037AB4">
            <w:pPr>
              <w:autoSpaceDE w:val="0"/>
              <w:autoSpaceDN w:val="0"/>
              <w:adjustRightInd w:val="0"/>
              <w:rPr>
                <w:rFonts w:cs="HelveticaNeueLTStd-Roman"/>
                <w:sz w:val="18"/>
                <w:szCs w:val="18"/>
              </w:rPr>
            </w:pPr>
            <w:r w:rsidRPr="00037AB4">
              <w:rPr>
                <w:rFonts w:cs="HelveticaNeueLTStd-Roman"/>
                <w:sz w:val="18"/>
                <w:szCs w:val="18"/>
              </w:rPr>
              <w:t>• allowing the body to recover</w:t>
            </w:r>
          </w:p>
          <w:p w:rsidR="00037AB4" w:rsidRPr="00037AB4" w:rsidRDefault="00037AB4" w:rsidP="00037AB4">
            <w:pPr>
              <w:autoSpaceDE w:val="0"/>
              <w:autoSpaceDN w:val="0"/>
              <w:adjustRightInd w:val="0"/>
              <w:rPr>
                <w:rFonts w:cs="HelveticaNeueLTStd-Roman"/>
                <w:sz w:val="18"/>
                <w:szCs w:val="18"/>
              </w:rPr>
            </w:pPr>
            <w:r w:rsidRPr="00037AB4">
              <w:rPr>
                <w:rFonts w:cs="HelveticaNeueLTStd-Roman"/>
                <w:sz w:val="18"/>
                <w:szCs w:val="18"/>
              </w:rPr>
              <w:t>• the removal of lactic acid/CO2/waste products</w:t>
            </w:r>
          </w:p>
          <w:p w:rsidR="00037AB4" w:rsidRPr="00037AB4" w:rsidRDefault="00037AB4" w:rsidP="00F45E82">
            <w:pPr>
              <w:autoSpaceDE w:val="0"/>
              <w:autoSpaceDN w:val="0"/>
              <w:adjustRightInd w:val="0"/>
              <w:rPr>
                <w:rFonts w:cs="HelveticaNeueLTStd-Roman"/>
                <w:sz w:val="18"/>
                <w:szCs w:val="18"/>
              </w:rPr>
            </w:pPr>
            <w:r w:rsidRPr="00037AB4">
              <w:rPr>
                <w:rFonts w:cs="HelveticaNeueLTStd-Roman"/>
                <w:sz w:val="18"/>
                <w:szCs w:val="18"/>
              </w:rPr>
              <w:t>• prevent (delayed onset of) muscle soreness/DOMS.</w:t>
            </w:r>
          </w:p>
        </w:tc>
      </w:tr>
      <w:tr w:rsidR="00037AB4" w:rsidRPr="00037AB4" w:rsidTr="00D4743A">
        <w:trPr>
          <w:gridAfter w:val="1"/>
          <w:wAfter w:w="35" w:type="dxa"/>
        </w:trPr>
        <w:tc>
          <w:tcPr>
            <w:tcW w:w="9854" w:type="dxa"/>
            <w:gridSpan w:val="2"/>
            <w:shd w:val="clear" w:color="auto" w:fill="FF0000"/>
          </w:tcPr>
          <w:p w:rsidR="00037AB4" w:rsidRPr="00037AB4" w:rsidRDefault="00037AB4" w:rsidP="00037AB4">
            <w:pPr>
              <w:autoSpaceDE w:val="0"/>
              <w:autoSpaceDN w:val="0"/>
              <w:adjustRightInd w:val="0"/>
              <w:rPr>
                <w:b/>
                <w:color w:val="FFFFFF" w:themeColor="background1"/>
                <w:sz w:val="18"/>
                <w:szCs w:val="18"/>
              </w:rPr>
            </w:pPr>
            <w:r w:rsidRPr="00037AB4">
              <w:rPr>
                <w:rFonts w:cs="AQAChevinPro-DemiBold"/>
                <w:b/>
                <w:bCs/>
                <w:color w:val="FFFFFF" w:themeColor="background1"/>
                <w:sz w:val="18"/>
                <w:szCs w:val="18"/>
              </w:rPr>
              <w:t>The relationship between health and fitness and the role that exercise plays in both:</w:t>
            </w:r>
          </w:p>
        </w:tc>
      </w:tr>
      <w:tr w:rsidR="00037AB4" w:rsidRPr="00037AB4" w:rsidTr="00037AB4">
        <w:trPr>
          <w:gridAfter w:val="1"/>
          <w:wAfter w:w="35" w:type="dxa"/>
        </w:trPr>
        <w:tc>
          <w:tcPr>
            <w:tcW w:w="2518" w:type="dxa"/>
          </w:tcPr>
          <w:p w:rsidR="00037AB4" w:rsidRPr="00037AB4" w:rsidRDefault="00037AB4" w:rsidP="00037AB4">
            <w:pPr>
              <w:autoSpaceDE w:val="0"/>
              <w:autoSpaceDN w:val="0"/>
              <w:adjustRightInd w:val="0"/>
              <w:rPr>
                <w:b/>
                <w:sz w:val="18"/>
                <w:szCs w:val="18"/>
              </w:rPr>
            </w:pPr>
            <w:r w:rsidRPr="00037AB4">
              <w:rPr>
                <w:rFonts w:cs="HelveticaNeueLTStd-Roman"/>
                <w:b/>
                <w:sz w:val="18"/>
                <w:szCs w:val="18"/>
              </w:rPr>
              <w:t xml:space="preserve">Health and fitness </w:t>
            </w:r>
          </w:p>
        </w:tc>
        <w:tc>
          <w:tcPr>
            <w:tcW w:w="7336" w:type="dxa"/>
          </w:tcPr>
          <w:p w:rsidR="00037AB4" w:rsidRPr="00F45E82" w:rsidRDefault="00037AB4" w:rsidP="00037AB4">
            <w:pPr>
              <w:autoSpaceDE w:val="0"/>
              <w:autoSpaceDN w:val="0"/>
              <w:adjustRightInd w:val="0"/>
              <w:rPr>
                <w:rFonts w:cs="HelveticaNeueLTStd-Roman"/>
                <w:sz w:val="18"/>
                <w:szCs w:val="18"/>
              </w:rPr>
            </w:pPr>
            <w:r w:rsidRPr="00037AB4">
              <w:rPr>
                <w:rFonts w:cs="HelveticaNeueLTStd-Roman"/>
                <w:color w:val="000000"/>
                <w:sz w:val="18"/>
                <w:szCs w:val="18"/>
              </w:rPr>
              <w:t>•</w:t>
            </w:r>
            <w:r w:rsidRPr="00037AB4">
              <w:rPr>
                <w:rFonts w:cs="HelveticaNeueLTStd-Roman"/>
                <w:sz w:val="18"/>
                <w:szCs w:val="18"/>
              </w:rPr>
              <w:t xml:space="preserve"> De</w:t>
            </w:r>
            <w:r w:rsidR="00F45E82">
              <w:rPr>
                <w:rFonts w:cs="HelveticaNeueLTStd-Roman"/>
                <w:sz w:val="18"/>
                <w:szCs w:val="18"/>
              </w:rPr>
              <w:t>finitions of health and fitness.</w:t>
            </w:r>
          </w:p>
        </w:tc>
      </w:tr>
      <w:tr w:rsidR="00037AB4" w:rsidRPr="00037AB4" w:rsidTr="00037AB4">
        <w:trPr>
          <w:gridAfter w:val="1"/>
          <w:wAfter w:w="35" w:type="dxa"/>
        </w:trPr>
        <w:tc>
          <w:tcPr>
            <w:tcW w:w="2518" w:type="dxa"/>
          </w:tcPr>
          <w:p w:rsidR="00037AB4" w:rsidRPr="00037AB4" w:rsidRDefault="00037AB4" w:rsidP="00037AB4">
            <w:pPr>
              <w:autoSpaceDE w:val="0"/>
              <w:autoSpaceDN w:val="0"/>
              <w:adjustRightInd w:val="0"/>
              <w:rPr>
                <w:rFonts w:cs="HelveticaNeueLTStd-Roman"/>
                <w:b/>
                <w:color w:val="000000"/>
                <w:sz w:val="18"/>
                <w:szCs w:val="18"/>
              </w:rPr>
            </w:pPr>
            <w:r w:rsidRPr="00037AB4">
              <w:rPr>
                <w:rFonts w:cs="HelveticaNeueLTStd-Roman"/>
                <w:b/>
                <w:sz w:val="18"/>
                <w:szCs w:val="18"/>
              </w:rPr>
              <w:t>The relationship between health and fitness</w:t>
            </w:r>
          </w:p>
        </w:tc>
        <w:tc>
          <w:tcPr>
            <w:tcW w:w="7336" w:type="dxa"/>
          </w:tcPr>
          <w:p w:rsidR="00037AB4" w:rsidRPr="00037AB4" w:rsidRDefault="00037AB4" w:rsidP="00037AB4">
            <w:pPr>
              <w:autoSpaceDE w:val="0"/>
              <w:autoSpaceDN w:val="0"/>
              <w:adjustRightInd w:val="0"/>
              <w:rPr>
                <w:rFonts w:cs="HelveticaNeueLTStd-Roman"/>
                <w:sz w:val="18"/>
                <w:szCs w:val="18"/>
              </w:rPr>
            </w:pPr>
            <w:r w:rsidRPr="00037AB4">
              <w:rPr>
                <w:rFonts w:cs="HelveticaNeueLTStd-Roman"/>
                <w:color w:val="000000"/>
                <w:sz w:val="18"/>
                <w:szCs w:val="18"/>
              </w:rPr>
              <w:t>•</w:t>
            </w:r>
            <w:r w:rsidRPr="00037AB4">
              <w:rPr>
                <w:rFonts w:cs="HelveticaNeueLTStd-Roman"/>
                <w:sz w:val="18"/>
                <w:szCs w:val="18"/>
              </w:rPr>
              <w:t xml:space="preserve"> Decreased fitness because of ill health, ie poor health can result in an inability to train, lowers fitness.</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sidRPr="00037AB4">
              <w:rPr>
                <w:rFonts w:cs="HelveticaNeueLTStd-Roman"/>
                <w:sz w:val="18"/>
                <w:szCs w:val="18"/>
              </w:rPr>
              <w:t xml:space="preserve"> Increased fitness despite ill health, ie unhealthy but able to train, increases fitness.</w:t>
            </w:r>
          </w:p>
        </w:tc>
      </w:tr>
      <w:tr w:rsidR="00D434C6" w:rsidRPr="00037AB4" w:rsidTr="00D4743A">
        <w:trPr>
          <w:gridAfter w:val="1"/>
          <w:wAfter w:w="35" w:type="dxa"/>
        </w:trPr>
        <w:tc>
          <w:tcPr>
            <w:tcW w:w="9854" w:type="dxa"/>
            <w:gridSpan w:val="2"/>
            <w:shd w:val="clear" w:color="auto" w:fill="FF0000"/>
          </w:tcPr>
          <w:p w:rsidR="00D434C6" w:rsidRPr="00037AB4" w:rsidRDefault="00EA72EB" w:rsidP="00EA72EB">
            <w:pPr>
              <w:autoSpaceDE w:val="0"/>
              <w:autoSpaceDN w:val="0"/>
              <w:adjustRightInd w:val="0"/>
              <w:rPr>
                <w:b/>
                <w:color w:val="FFFFFF" w:themeColor="background1"/>
                <w:sz w:val="18"/>
                <w:szCs w:val="18"/>
              </w:rPr>
            </w:pPr>
            <w:r w:rsidRPr="00037AB4">
              <w:rPr>
                <w:rFonts w:cs="AQAChevinPro-DemiBold"/>
                <w:b/>
                <w:bCs/>
                <w:color w:val="FFFFFF" w:themeColor="background1"/>
                <w:sz w:val="18"/>
                <w:szCs w:val="18"/>
              </w:rPr>
              <w:t>The components of fitness, benefits for sport and how fitness is measured and improved.</w:t>
            </w:r>
          </w:p>
        </w:tc>
      </w:tr>
      <w:tr w:rsidR="00D434C6" w:rsidRPr="00037AB4" w:rsidTr="00037AB4">
        <w:trPr>
          <w:gridAfter w:val="1"/>
          <w:wAfter w:w="35" w:type="dxa"/>
        </w:trPr>
        <w:tc>
          <w:tcPr>
            <w:tcW w:w="2518" w:type="dxa"/>
          </w:tcPr>
          <w:p w:rsidR="00D434C6" w:rsidRPr="00037AB4" w:rsidRDefault="00EA72EB" w:rsidP="009D51B2">
            <w:pPr>
              <w:autoSpaceDE w:val="0"/>
              <w:autoSpaceDN w:val="0"/>
              <w:adjustRightInd w:val="0"/>
              <w:rPr>
                <w:rFonts w:cs="HelveticaNeueLTStd-Roman"/>
                <w:b/>
                <w:color w:val="000000"/>
                <w:sz w:val="18"/>
                <w:szCs w:val="18"/>
              </w:rPr>
            </w:pPr>
            <w:r w:rsidRPr="00037AB4">
              <w:rPr>
                <w:rFonts w:cs="HelveticaNeueLTStd-Roman"/>
                <w:b/>
                <w:sz w:val="18"/>
                <w:szCs w:val="18"/>
              </w:rPr>
              <w:t>The components of fitness</w:t>
            </w:r>
          </w:p>
        </w:tc>
        <w:tc>
          <w:tcPr>
            <w:tcW w:w="7336" w:type="dxa"/>
          </w:tcPr>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Definitions of the following components of fitness:</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agility</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balance</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cardiovascular endurance (aerobic power)</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coordination</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flexibility</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muscular endurance</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power/explosive strength (anaerobic power)</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reaction time</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strength (maximal, static, dynamic and</w:t>
            </w:r>
            <w:r w:rsidR="00037AB4">
              <w:rPr>
                <w:rFonts w:cs="HelveticaNeueLTStd-Roman"/>
                <w:sz w:val="18"/>
                <w:szCs w:val="18"/>
              </w:rPr>
              <w:t xml:space="preserve"> </w:t>
            </w:r>
            <w:r w:rsidRPr="00037AB4">
              <w:rPr>
                <w:rFonts w:cs="HelveticaNeueLTStd-Roman"/>
                <w:sz w:val="18"/>
                <w:szCs w:val="18"/>
              </w:rPr>
              <w:t>explosive)</w:t>
            </w:r>
          </w:p>
          <w:p w:rsidR="00D434C6" w:rsidRPr="00037AB4" w:rsidRDefault="00EA72EB" w:rsidP="009D51B2">
            <w:pPr>
              <w:autoSpaceDE w:val="0"/>
              <w:autoSpaceDN w:val="0"/>
              <w:adjustRightInd w:val="0"/>
              <w:rPr>
                <w:rFonts w:cs="HelveticaNeueLTStd-Roman"/>
                <w:sz w:val="18"/>
                <w:szCs w:val="18"/>
              </w:rPr>
            </w:pPr>
            <w:r w:rsidRPr="00037AB4">
              <w:rPr>
                <w:rFonts w:cs="HelveticaNeueLTStd-Roman"/>
                <w:sz w:val="18"/>
                <w:szCs w:val="18"/>
              </w:rPr>
              <w:t>• speed</w:t>
            </w:r>
          </w:p>
        </w:tc>
      </w:tr>
      <w:tr w:rsidR="003D5BE2" w:rsidRPr="00037AB4" w:rsidTr="002505DC">
        <w:trPr>
          <w:gridAfter w:val="1"/>
          <w:wAfter w:w="35" w:type="dxa"/>
        </w:trPr>
        <w:tc>
          <w:tcPr>
            <w:tcW w:w="2518" w:type="dxa"/>
          </w:tcPr>
          <w:p w:rsidR="003D5BE2" w:rsidRPr="00037AB4" w:rsidRDefault="003D5BE2" w:rsidP="002505DC">
            <w:pPr>
              <w:autoSpaceDE w:val="0"/>
              <w:autoSpaceDN w:val="0"/>
              <w:adjustRightInd w:val="0"/>
              <w:rPr>
                <w:rFonts w:cs="HelveticaNeueLTStd-Roman"/>
                <w:b/>
                <w:sz w:val="18"/>
                <w:szCs w:val="18"/>
              </w:rPr>
            </w:pPr>
            <w:r w:rsidRPr="00037AB4">
              <w:rPr>
                <w:rFonts w:cs="HelveticaNeueLTStd-Roman"/>
                <w:b/>
                <w:sz w:val="18"/>
                <w:szCs w:val="18"/>
              </w:rPr>
              <w:t>Demonstration of how data are collected for</w:t>
            </w:r>
          </w:p>
          <w:p w:rsidR="003D5BE2" w:rsidRPr="00037AB4" w:rsidRDefault="003D5BE2" w:rsidP="002505DC">
            <w:pPr>
              <w:autoSpaceDE w:val="0"/>
              <w:autoSpaceDN w:val="0"/>
              <w:adjustRightInd w:val="0"/>
              <w:rPr>
                <w:rFonts w:cs="HelveticaNeueLTStd-Roman"/>
                <w:b/>
                <w:sz w:val="18"/>
                <w:szCs w:val="18"/>
              </w:rPr>
            </w:pPr>
            <w:r w:rsidRPr="00037AB4">
              <w:rPr>
                <w:rFonts w:cs="HelveticaNeueLTStd-Roman"/>
                <w:b/>
                <w:sz w:val="18"/>
                <w:szCs w:val="18"/>
              </w:rPr>
              <w:t>fitness testing</w:t>
            </w:r>
          </w:p>
        </w:tc>
        <w:tc>
          <w:tcPr>
            <w:tcW w:w="7336" w:type="dxa"/>
          </w:tcPr>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Understanding of how test scores are measured/recorded (e.g. in seconds, levels, centimetres, numbers). Definitions of the terms qualitative and quantitative, in relation to the collection of fitness testing data. Understanding that the quantitative data collected during fitness testing can be compared to national averages.</w:t>
            </w:r>
          </w:p>
        </w:tc>
      </w:tr>
      <w:tr w:rsidR="003D5BE2" w:rsidRPr="00037AB4" w:rsidTr="002505DC">
        <w:trPr>
          <w:gridAfter w:val="1"/>
          <w:wAfter w:w="35" w:type="dxa"/>
        </w:trPr>
        <w:tc>
          <w:tcPr>
            <w:tcW w:w="2518" w:type="dxa"/>
          </w:tcPr>
          <w:p w:rsidR="003D5BE2" w:rsidRPr="00037AB4" w:rsidRDefault="003D5BE2" w:rsidP="00F45E82">
            <w:pPr>
              <w:autoSpaceDE w:val="0"/>
              <w:autoSpaceDN w:val="0"/>
              <w:adjustRightInd w:val="0"/>
              <w:rPr>
                <w:rFonts w:cs="HelveticaNeueLTStd-Roman"/>
                <w:b/>
                <w:sz w:val="18"/>
                <w:szCs w:val="18"/>
              </w:rPr>
            </w:pPr>
            <w:r w:rsidRPr="00037AB4">
              <w:rPr>
                <w:rFonts w:cs="HelveticaNeueLTStd-Roman"/>
                <w:b/>
                <w:sz w:val="18"/>
                <w:szCs w:val="18"/>
              </w:rPr>
              <w:t xml:space="preserve">Linking </w:t>
            </w:r>
            <w:r w:rsidR="00F45E82">
              <w:rPr>
                <w:rFonts w:cs="HelveticaNeueLTStd-Roman"/>
                <w:b/>
                <w:sz w:val="18"/>
                <w:szCs w:val="18"/>
              </w:rPr>
              <w:t xml:space="preserve">physical activity to </w:t>
            </w:r>
            <w:r w:rsidRPr="00037AB4">
              <w:rPr>
                <w:rFonts w:cs="HelveticaNeueLTStd-Roman"/>
                <w:b/>
                <w:sz w:val="18"/>
                <w:szCs w:val="18"/>
              </w:rPr>
              <w:t>components of fitness</w:t>
            </w:r>
          </w:p>
        </w:tc>
        <w:tc>
          <w:tcPr>
            <w:tcW w:w="7336" w:type="dxa"/>
          </w:tcPr>
          <w:p w:rsidR="003D5BE2" w:rsidRPr="00037AB4" w:rsidRDefault="003D5BE2" w:rsidP="002505DC">
            <w:pPr>
              <w:autoSpaceDE w:val="0"/>
              <w:autoSpaceDN w:val="0"/>
              <w:adjustRightInd w:val="0"/>
              <w:rPr>
                <w:rFonts w:cs="HelveticaNeueLTStd-Roman"/>
                <w:color w:val="000000"/>
                <w:sz w:val="18"/>
                <w:szCs w:val="18"/>
              </w:rPr>
            </w:pPr>
            <w:r w:rsidRPr="00037AB4">
              <w:rPr>
                <w:rFonts w:cs="HelveticaNeueLTStd-Roman"/>
                <w:sz w:val="18"/>
                <w:szCs w:val="18"/>
              </w:rPr>
              <w:t>Understand and justify why the components of fitness (as stated above) may or may not be needed when performing certain physical activities and sports.</w:t>
            </w:r>
          </w:p>
        </w:tc>
      </w:tr>
      <w:tr w:rsidR="00EA72EB" w:rsidRPr="00037AB4" w:rsidTr="00037AB4">
        <w:trPr>
          <w:gridAfter w:val="1"/>
          <w:wAfter w:w="35" w:type="dxa"/>
        </w:trPr>
        <w:tc>
          <w:tcPr>
            <w:tcW w:w="2518" w:type="dxa"/>
          </w:tcPr>
          <w:p w:rsidR="00EA72EB" w:rsidRPr="00037AB4" w:rsidRDefault="00EA72EB" w:rsidP="009D51B2">
            <w:pPr>
              <w:autoSpaceDE w:val="0"/>
              <w:autoSpaceDN w:val="0"/>
              <w:adjustRightInd w:val="0"/>
              <w:rPr>
                <w:rFonts w:cs="HelveticaNeueLTStd-Roman"/>
                <w:b/>
                <w:color w:val="000000"/>
                <w:sz w:val="18"/>
                <w:szCs w:val="18"/>
              </w:rPr>
            </w:pPr>
            <w:r w:rsidRPr="00037AB4">
              <w:rPr>
                <w:rFonts w:cs="HelveticaNeueLTStd-Roman"/>
                <w:b/>
                <w:sz w:val="18"/>
                <w:szCs w:val="18"/>
              </w:rPr>
              <w:t>Measuring the components of fitness</w:t>
            </w:r>
          </w:p>
        </w:tc>
        <w:tc>
          <w:tcPr>
            <w:tcW w:w="7336" w:type="dxa"/>
          </w:tcPr>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Knowledge of the main procedures of the tests used to measure the following components of fitness:</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agility – Illinois Agility Test</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balance – Stork Balance</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cardiovascular endurance (aerobic power) – Multi Stage Fitness Test</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coordination – Wall Toss Test</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flexibility – Sit and Reach Test</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muscular endurance – Sit-Up Bleep Test</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power/explosi</w:t>
            </w:r>
            <w:r w:rsidR="00906203" w:rsidRPr="00037AB4">
              <w:rPr>
                <w:rFonts w:cs="HelveticaNeueLTStd-Roman"/>
                <w:sz w:val="18"/>
                <w:szCs w:val="18"/>
              </w:rPr>
              <w:t xml:space="preserve">ve strength (anaerobic power) – </w:t>
            </w:r>
            <w:r w:rsidRPr="00037AB4">
              <w:rPr>
                <w:rFonts w:cs="HelveticaNeueLTStd-Roman"/>
                <w:sz w:val="18"/>
                <w:szCs w:val="18"/>
              </w:rPr>
              <w:t>Vertical Jump Test</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reaction time – Ruler Drop Test</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maximal strength – One Rep Max Test</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speed – 30 Metre Sprint Test</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strength – Handgrip Dynamometer Test.</w:t>
            </w:r>
          </w:p>
          <w:p w:rsidR="00906203" w:rsidRPr="00037AB4" w:rsidRDefault="00906203" w:rsidP="00EA72EB">
            <w:pPr>
              <w:autoSpaceDE w:val="0"/>
              <w:autoSpaceDN w:val="0"/>
              <w:adjustRightInd w:val="0"/>
              <w:rPr>
                <w:rFonts w:cs="HelveticaNeueLTStd-Roman"/>
                <w:sz w:val="18"/>
                <w:szCs w:val="18"/>
              </w:rPr>
            </w:pP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Testing procedu</w:t>
            </w:r>
            <w:r w:rsidR="00906203" w:rsidRPr="00037AB4">
              <w:rPr>
                <w:rFonts w:cs="HelveticaNeueLTStd-Roman"/>
                <w:sz w:val="18"/>
                <w:szCs w:val="18"/>
              </w:rPr>
              <w:t xml:space="preserve">res refers to ‘how each test is </w:t>
            </w:r>
            <w:r w:rsidRPr="00037AB4">
              <w:rPr>
                <w:rFonts w:cs="HelveticaNeueLTStd-Roman"/>
                <w:sz w:val="18"/>
                <w:szCs w:val="18"/>
              </w:rPr>
              <w:t>carried out’ an</w:t>
            </w:r>
            <w:r w:rsidR="00906203" w:rsidRPr="00037AB4">
              <w:rPr>
                <w:rFonts w:cs="HelveticaNeueLTStd-Roman"/>
                <w:sz w:val="18"/>
                <w:szCs w:val="18"/>
              </w:rPr>
              <w:t xml:space="preserve">d includes reference to how the </w:t>
            </w:r>
            <w:r w:rsidRPr="00037AB4">
              <w:rPr>
                <w:rFonts w:cs="HelveticaNeueLTStd-Roman"/>
                <w:sz w:val="18"/>
                <w:szCs w:val="18"/>
              </w:rPr>
              <w:t>test is organised (</w:t>
            </w:r>
            <w:r w:rsidR="00906203" w:rsidRPr="00037AB4">
              <w:rPr>
                <w:rFonts w:cs="HelveticaNeueLTStd-Roman"/>
                <w:sz w:val="18"/>
                <w:szCs w:val="18"/>
              </w:rPr>
              <w:t xml:space="preserve">when applicable) in relation to </w:t>
            </w:r>
            <w:r w:rsidRPr="00037AB4">
              <w:rPr>
                <w:rFonts w:cs="HelveticaNeueLTStd-Roman"/>
                <w:sz w:val="18"/>
                <w:szCs w:val="18"/>
              </w:rPr>
              <w:t>the following:</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xml:space="preserve">• the facilities </w:t>
            </w:r>
            <w:r w:rsidR="00906203" w:rsidRPr="00037AB4">
              <w:rPr>
                <w:rFonts w:cs="HelveticaNeueLTStd-Roman"/>
                <w:sz w:val="18"/>
                <w:szCs w:val="18"/>
              </w:rPr>
              <w:t xml:space="preserve">and the equipment needed to set </w:t>
            </w:r>
            <w:r w:rsidRPr="00037AB4">
              <w:rPr>
                <w:rFonts w:cs="HelveticaNeueLTStd-Roman"/>
                <w:sz w:val="18"/>
                <w:szCs w:val="18"/>
              </w:rPr>
              <w:t>it up</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the procedures</w:t>
            </w:r>
            <w:r w:rsidR="00906203" w:rsidRPr="00037AB4">
              <w:rPr>
                <w:rFonts w:cs="HelveticaNeueLTStd-Roman"/>
                <w:sz w:val="18"/>
                <w:szCs w:val="18"/>
              </w:rPr>
              <w:t xml:space="preserve"> that have to be followed – the </w:t>
            </w:r>
            <w:r w:rsidRPr="00037AB4">
              <w:rPr>
                <w:rFonts w:cs="HelveticaNeueLTStd-Roman"/>
                <w:sz w:val="18"/>
                <w:szCs w:val="18"/>
              </w:rPr>
              <w:t>tasks and the rules</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the measurem</w:t>
            </w:r>
            <w:r w:rsidR="00906203" w:rsidRPr="00037AB4">
              <w:rPr>
                <w:rFonts w:cs="HelveticaNeueLTStd-Roman"/>
                <w:sz w:val="18"/>
                <w:szCs w:val="18"/>
              </w:rPr>
              <w:t xml:space="preserve">ents that are used to score the </w:t>
            </w:r>
            <w:r w:rsidRPr="00037AB4">
              <w:rPr>
                <w:rFonts w:cs="HelveticaNeueLTStd-Roman"/>
                <w:sz w:val="18"/>
                <w:szCs w:val="18"/>
              </w:rPr>
              <w:t>performance</w:t>
            </w:r>
          </w:p>
          <w:p w:rsidR="00906203"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 the way conclusions are drawn from the scores/results.</w:t>
            </w:r>
          </w:p>
          <w:p w:rsidR="00EA72EB" w:rsidRPr="00037AB4" w:rsidRDefault="00EA72EB" w:rsidP="00EA72EB">
            <w:pPr>
              <w:autoSpaceDE w:val="0"/>
              <w:autoSpaceDN w:val="0"/>
              <w:adjustRightInd w:val="0"/>
              <w:rPr>
                <w:rFonts w:cs="HelveticaNeueLTStd-Roman"/>
                <w:sz w:val="18"/>
                <w:szCs w:val="18"/>
              </w:rPr>
            </w:pPr>
            <w:r w:rsidRPr="00037AB4">
              <w:rPr>
                <w:rFonts w:cs="HelveticaNeueLTStd-Roman"/>
                <w:sz w:val="18"/>
                <w:szCs w:val="18"/>
              </w:rPr>
              <w:t>Evaluate whether or not these tests are relevant to performers in different sporting activities.</w:t>
            </w:r>
          </w:p>
        </w:tc>
      </w:tr>
      <w:tr w:rsidR="003D5BE2" w:rsidRPr="00037AB4" w:rsidTr="002505DC">
        <w:trPr>
          <w:gridAfter w:val="1"/>
          <w:wAfter w:w="35" w:type="dxa"/>
        </w:trPr>
        <w:tc>
          <w:tcPr>
            <w:tcW w:w="2518" w:type="dxa"/>
          </w:tcPr>
          <w:p w:rsidR="003D5BE2" w:rsidRPr="00037AB4" w:rsidRDefault="003D5BE2" w:rsidP="002505DC">
            <w:pPr>
              <w:autoSpaceDE w:val="0"/>
              <w:autoSpaceDN w:val="0"/>
              <w:adjustRightInd w:val="0"/>
              <w:rPr>
                <w:rFonts w:cs="HelveticaNeueLTStd-Roman"/>
                <w:b/>
                <w:color w:val="000000"/>
                <w:sz w:val="18"/>
                <w:szCs w:val="18"/>
              </w:rPr>
            </w:pPr>
            <w:r w:rsidRPr="00037AB4">
              <w:rPr>
                <w:rFonts w:cs="HelveticaNeueLTStd-Roman"/>
                <w:b/>
                <w:sz w:val="18"/>
                <w:szCs w:val="18"/>
              </w:rPr>
              <w:lastRenderedPageBreak/>
              <w:t>Reasons for and limitations of fitness testing</w:t>
            </w:r>
          </w:p>
        </w:tc>
        <w:tc>
          <w:tcPr>
            <w:tcW w:w="7336" w:type="dxa"/>
          </w:tcPr>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Reasons for fitness testing:</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to identify strengths and/or weaknesses in a performance/the success of a training programme</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to monitor improvement</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to show a starting level of fitness</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to inform training requirements</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to compare against norms of the group/national averages</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to motivate/sets goals</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to provide variety to a training programme.</w:t>
            </w:r>
          </w:p>
          <w:p w:rsidR="003D5BE2" w:rsidRPr="00037AB4" w:rsidRDefault="003D5BE2" w:rsidP="002505DC">
            <w:pPr>
              <w:autoSpaceDE w:val="0"/>
              <w:autoSpaceDN w:val="0"/>
              <w:adjustRightInd w:val="0"/>
              <w:rPr>
                <w:rFonts w:cs="HelveticaNeueLTStd-Roman"/>
                <w:sz w:val="18"/>
                <w:szCs w:val="18"/>
              </w:rPr>
            </w:pP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Limitations of fitness testing:</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tests are often not sport specific/too general</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they do not replicate movements of activity</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they do not replicate competitive conditions required in sports</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many do not use direct measuring/submaximal</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therefore inaccurate/some need motivation/some have questionable reliability</w:t>
            </w:r>
          </w:p>
          <w:p w:rsidR="003D5BE2" w:rsidRPr="00037AB4" w:rsidRDefault="003D5BE2" w:rsidP="002505DC">
            <w:pPr>
              <w:autoSpaceDE w:val="0"/>
              <w:autoSpaceDN w:val="0"/>
              <w:adjustRightInd w:val="0"/>
              <w:rPr>
                <w:rFonts w:cs="HelveticaNeueLTStd-Roman"/>
                <w:sz w:val="18"/>
                <w:szCs w:val="18"/>
              </w:rPr>
            </w:pPr>
            <w:r w:rsidRPr="00037AB4">
              <w:rPr>
                <w:rFonts w:cs="HelveticaNeueLTStd-Roman"/>
                <w:sz w:val="18"/>
                <w:szCs w:val="18"/>
              </w:rPr>
              <w:t>• they must be carried out with the correct procedures to increase validity</w:t>
            </w:r>
          </w:p>
        </w:tc>
      </w:tr>
      <w:tr w:rsidR="00037AB4" w:rsidRPr="00037AB4" w:rsidTr="00D4743A">
        <w:tc>
          <w:tcPr>
            <w:tcW w:w="9889" w:type="dxa"/>
            <w:gridSpan w:val="3"/>
            <w:shd w:val="clear" w:color="auto" w:fill="FF0000"/>
          </w:tcPr>
          <w:p w:rsidR="00037AB4" w:rsidRPr="00037AB4" w:rsidRDefault="00037AB4" w:rsidP="00037AB4">
            <w:pPr>
              <w:rPr>
                <w:b/>
                <w:color w:val="FFFFFF" w:themeColor="background1"/>
                <w:sz w:val="18"/>
                <w:szCs w:val="18"/>
              </w:rPr>
            </w:pPr>
            <w:r w:rsidRPr="00037AB4">
              <w:rPr>
                <w:b/>
                <w:color w:val="FFFFFF" w:themeColor="background1"/>
                <w:sz w:val="18"/>
                <w:szCs w:val="18"/>
              </w:rPr>
              <w:t>Understanding the short and long term effects of exercise</w:t>
            </w:r>
          </w:p>
        </w:tc>
      </w:tr>
      <w:tr w:rsidR="00037AB4" w:rsidRPr="00037AB4" w:rsidTr="00037AB4">
        <w:tc>
          <w:tcPr>
            <w:tcW w:w="2518" w:type="dxa"/>
          </w:tcPr>
          <w:p w:rsidR="00037AB4" w:rsidRPr="00037AB4" w:rsidRDefault="00037AB4" w:rsidP="00037AB4">
            <w:pPr>
              <w:autoSpaceDE w:val="0"/>
              <w:autoSpaceDN w:val="0"/>
              <w:adjustRightInd w:val="0"/>
              <w:rPr>
                <w:rFonts w:cs="HelveticaNeueLTStd-Roman"/>
                <w:b/>
                <w:color w:val="000000"/>
                <w:sz w:val="18"/>
                <w:szCs w:val="18"/>
              </w:rPr>
            </w:pPr>
            <w:r w:rsidRPr="00037AB4">
              <w:rPr>
                <w:rFonts w:cs="HelveticaNeueLTStd-Roman"/>
                <w:b/>
                <w:color w:val="000000"/>
                <w:sz w:val="18"/>
                <w:szCs w:val="18"/>
              </w:rPr>
              <w:t>Immediate effects of exercise (during exercise)</w:t>
            </w:r>
          </w:p>
        </w:tc>
        <w:tc>
          <w:tcPr>
            <w:tcW w:w="7371" w:type="dxa"/>
            <w:gridSpan w:val="2"/>
          </w:tcPr>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hot/sweaty/red skin</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increase in depth and frequency of breathing</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increased heart rate</w:t>
            </w:r>
          </w:p>
        </w:tc>
      </w:tr>
      <w:tr w:rsidR="00037AB4" w:rsidRPr="00037AB4" w:rsidTr="00037AB4">
        <w:tc>
          <w:tcPr>
            <w:tcW w:w="2518" w:type="dxa"/>
          </w:tcPr>
          <w:p w:rsidR="00037AB4" w:rsidRPr="00037AB4" w:rsidRDefault="00037AB4" w:rsidP="00037AB4">
            <w:pPr>
              <w:autoSpaceDE w:val="0"/>
              <w:autoSpaceDN w:val="0"/>
              <w:adjustRightInd w:val="0"/>
              <w:rPr>
                <w:rFonts w:cs="HelveticaNeueLTStd-Roman"/>
                <w:b/>
                <w:color w:val="000000"/>
                <w:sz w:val="18"/>
                <w:szCs w:val="18"/>
              </w:rPr>
            </w:pPr>
            <w:r w:rsidRPr="00037AB4">
              <w:rPr>
                <w:rFonts w:cs="HelveticaNeueLTStd-Roman"/>
                <w:b/>
                <w:color w:val="000000"/>
                <w:sz w:val="18"/>
                <w:szCs w:val="18"/>
              </w:rPr>
              <w:t>Short-term effects of exercise (24 to 36 hours</w:t>
            </w:r>
          </w:p>
          <w:p w:rsidR="00037AB4" w:rsidRPr="00037AB4" w:rsidRDefault="00037AB4" w:rsidP="00037AB4">
            <w:pPr>
              <w:autoSpaceDE w:val="0"/>
              <w:autoSpaceDN w:val="0"/>
              <w:adjustRightInd w:val="0"/>
              <w:rPr>
                <w:rFonts w:cs="HelveticaNeueLTStd-Roman"/>
                <w:b/>
                <w:color w:val="000000"/>
                <w:sz w:val="18"/>
                <w:szCs w:val="18"/>
              </w:rPr>
            </w:pPr>
            <w:r w:rsidRPr="00037AB4">
              <w:rPr>
                <w:rFonts w:cs="HelveticaNeueLTStd-Roman"/>
                <w:b/>
                <w:color w:val="000000"/>
                <w:sz w:val="18"/>
                <w:szCs w:val="18"/>
              </w:rPr>
              <w:t>after exercise)</w:t>
            </w:r>
          </w:p>
          <w:p w:rsidR="00037AB4" w:rsidRPr="00037AB4" w:rsidRDefault="00037AB4" w:rsidP="00037AB4">
            <w:pPr>
              <w:autoSpaceDE w:val="0"/>
              <w:autoSpaceDN w:val="0"/>
              <w:adjustRightInd w:val="0"/>
              <w:rPr>
                <w:rFonts w:cs="HelveticaNeueLTStd-Roman"/>
                <w:b/>
                <w:color w:val="000000"/>
                <w:sz w:val="18"/>
                <w:szCs w:val="18"/>
              </w:rPr>
            </w:pPr>
          </w:p>
        </w:tc>
        <w:tc>
          <w:tcPr>
            <w:tcW w:w="7371" w:type="dxa"/>
            <w:gridSpan w:val="2"/>
          </w:tcPr>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tiredness/fatigue</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light headedness</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nausea</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aching/delayed onset of muscle soreness (DOMS)/cramp</w:t>
            </w:r>
          </w:p>
        </w:tc>
      </w:tr>
      <w:tr w:rsidR="00037AB4" w:rsidRPr="00037AB4" w:rsidTr="00037AB4">
        <w:tc>
          <w:tcPr>
            <w:tcW w:w="2518" w:type="dxa"/>
          </w:tcPr>
          <w:p w:rsidR="00037AB4" w:rsidRPr="00037AB4" w:rsidRDefault="00037AB4" w:rsidP="00037AB4">
            <w:pPr>
              <w:autoSpaceDE w:val="0"/>
              <w:autoSpaceDN w:val="0"/>
              <w:adjustRightInd w:val="0"/>
              <w:rPr>
                <w:rFonts w:cs="HelveticaNeueLTStd-Roman"/>
                <w:b/>
                <w:color w:val="000000"/>
                <w:sz w:val="18"/>
                <w:szCs w:val="18"/>
              </w:rPr>
            </w:pPr>
            <w:r w:rsidRPr="00037AB4">
              <w:rPr>
                <w:rFonts w:cs="HelveticaNeueLTStd-Roman"/>
                <w:b/>
                <w:color w:val="000000"/>
                <w:sz w:val="18"/>
                <w:szCs w:val="18"/>
              </w:rPr>
              <w:t>Long-term effects of exercise (months and years</w:t>
            </w:r>
          </w:p>
          <w:p w:rsidR="00037AB4" w:rsidRPr="00037AB4" w:rsidRDefault="00037AB4" w:rsidP="00037AB4">
            <w:pPr>
              <w:autoSpaceDE w:val="0"/>
              <w:autoSpaceDN w:val="0"/>
              <w:adjustRightInd w:val="0"/>
              <w:rPr>
                <w:rFonts w:cs="HelveticaNeueLTStd-Roman"/>
                <w:b/>
                <w:color w:val="000000"/>
                <w:sz w:val="18"/>
                <w:szCs w:val="18"/>
              </w:rPr>
            </w:pPr>
            <w:r w:rsidRPr="00037AB4">
              <w:rPr>
                <w:rFonts w:cs="HelveticaNeueLTStd-Roman"/>
                <w:b/>
                <w:color w:val="000000"/>
                <w:sz w:val="18"/>
                <w:szCs w:val="18"/>
              </w:rPr>
              <w:t>of exercising)</w:t>
            </w:r>
          </w:p>
          <w:p w:rsidR="00037AB4" w:rsidRPr="00037AB4" w:rsidRDefault="00037AB4" w:rsidP="00037AB4">
            <w:pPr>
              <w:autoSpaceDE w:val="0"/>
              <w:autoSpaceDN w:val="0"/>
              <w:adjustRightInd w:val="0"/>
              <w:rPr>
                <w:rFonts w:cs="HelveticaNeueLTStd-Roman"/>
                <w:b/>
                <w:color w:val="000000"/>
                <w:sz w:val="18"/>
                <w:szCs w:val="18"/>
              </w:rPr>
            </w:pPr>
          </w:p>
        </w:tc>
        <w:tc>
          <w:tcPr>
            <w:tcW w:w="7371" w:type="dxa"/>
            <w:gridSpan w:val="2"/>
          </w:tcPr>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body shape may change</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improvements in specific components of fitness</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build muscle strength</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improve muscular endurance</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improve speed</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improve suppleness</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build cardio-vascular endurance</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improve stamina</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increase in the size of the heart (hypertrophy)</w:t>
            </w: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w:t>
            </w:r>
            <w:r>
              <w:rPr>
                <w:rFonts w:cs="HelveticaNeueLTStd-Roman"/>
                <w:color w:val="000000"/>
                <w:sz w:val="18"/>
                <w:szCs w:val="18"/>
              </w:rPr>
              <w:t xml:space="preserve"> </w:t>
            </w:r>
            <w:r w:rsidRPr="00037AB4">
              <w:rPr>
                <w:rFonts w:cs="HelveticaNeueLTStd-Roman"/>
                <w:color w:val="000000"/>
                <w:sz w:val="18"/>
                <w:szCs w:val="18"/>
              </w:rPr>
              <w:t>lower resting heart rate (bradycardia).</w:t>
            </w:r>
          </w:p>
          <w:p w:rsidR="00037AB4" w:rsidRDefault="00037AB4" w:rsidP="00037AB4">
            <w:pPr>
              <w:autoSpaceDE w:val="0"/>
              <w:autoSpaceDN w:val="0"/>
              <w:adjustRightInd w:val="0"/>
              <w:rPr>
                <w:rFonts w:cs="HelveticaNeueLTStd-Roman"/>
                <w:color w:val="000000"/>
                <w:sz w:val="18"/>
                <w:szCs w:val="18"/>
              </w:rPr>
            </w:pPr>
          </w:p>
          <w:p w:rsidR="00037AB4" w:rsidRPr="00037AB4" w:rsidRDefault="00037AB4" w:rsidP="00037AB4">
            <w:pPr>
              <w:autoSpaceDE w:val="0"/>
              <w:autoSpaceDN w:val="0"/>
              <w:adjustRightInd w:val="0"/>
              <w:rPr>
                <w:rFonts w:cs="HelveticaNeueLTStd-Roman"/>
                <w:color w:val="000000"/>
                <w:sz w:val="18"/>
                <w:szCs w:val="18"/>
              </w:rPr>
            </w:pPr>
            <w:r w:rsidRPr="00037AB4">
              <w:rPr>
                <w:rFonts w:cs="HelveticaNeueLTStd-Roman"/>
                <w:color w:val="000000"/>
                <w:sz w:val="18"/>
                <w:szCs w:val="18"/>
              </w:rPr>
              <w:t>Students should be taught the components of fitness to understand the long term effects of exercise.</w:t>
            </w:r>
          </w:p>
        </w:tc>
      </w:tr>
    </w:tbl>
    <w:p w:rsidR="00EA72EB" w:rsidRDefault="00EA72EB" w:rsidP="00EA72EB">
      <w:pPr>
        <w:autoSpaceDE w:val="0"/>
        <w:autoSpaceDN w:val="0"/>
        <w:adjustRightInd w:val="0"/>
        <w:spacing w:after="0" w:line="240" w:lineRule="auto"/>
        <w:rPr>
          <w:rFonts w:ascii="AQAChevinPro-DemiBold" w:hAnsi="AQAChevinPro-DemiBold" w:cs="AQAChevinPro-DemiBold"/>
          <w:b/>
          <w:bCs/>
          <w:color w:val="522E92"/>
          <w:sz w:val="26"/>
          <w:szCs w:val="26"/>
        </w:rPr>
      </w:pPr>
    </w:p>
    <w:p w:rsidR="00037AB4" w:rsidRDefault="00037AB4" w:rsidP="00EA72EB">
      <w:pPr>
        <w:autoSpaceDE w:val="0"/>
        <w:autoSpaceDN w:val="0"/>
        <w:adjustRightInd w:val="0"/>
        <w:spacing w:after="0" w:line="240" w:lineRule="auto"/>
        <w:rPr>
          <w:rFonts w:ascii="AQAChevinPro-DemiBold" w:hAnsi="AQAChevinPro-DemiBold" w:cs="AQAChevinPro-DemiBold"/>
          <w:b/>
          <w:bCs/>
          <w:color w:val="522E92"/>
          <w:sz w:val="26"/>
          <w:szCs w:val="26"/>
        </w:rPr>
      </w:pPr>
    </w:p>
    <w:p w:rsidR="00037AB4" w:rsidRDefault="00037AB4" w:rsidP="00EA72EB">
      <w:pPr>
        <w:autoSpaceDE w:val="0"/>
        <w:autoSpaceDN w:val="0"/>
        <w:adjustRightInd w:val="0"/>
        <w:spacing w:after="0" w:line="240" w:lineRule="auto"/>
        <w:rPr>
          <w:rFonts w:ascii="AQAChevinPro-DemiBold" w:hAnsi="AQAChevinPro-DemiBold" w:cs="AQAChevinPro-DemiBold"/>
          <w:b/>
          <w:bCs/>
          <w:color w:val="522E92"/>
          <w:sz w:val="26"/>
          <w:szCs w:val="26"/>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p w:rsidR="00F45E82" w:rsidRDefault="00F45E82" w:rsidP="00EA72EB">
      <w:pPr>
        <w:autoSpaceDE w:val="0"/>
        <w:autoSpaceDN w:val="0"/>
        <w:adjustRightInd w:val="0"/>
        <w:spacing w:after="0" w:line="240" w:lineRule="auto"/>
        <w:rPr>
          <w:rFonts w:ascii="HelveticaNeueLTStd-Roman" w:hAnsi="HelveticaNeueLTStd-Roman" w:cs="HelveticaNeueLTStd-Roman"/>
        </w:rPr>
      </w:pPr>
    </w:p>
    <w:p w:rsidR="00F45E82" w:rsidRDefault="00F45E82" w:rsidP="00EA72EB">
      <w:pPr>
        <w:autoSpaceDE w:val="0"/>
        <w:autoSpaceDN w:val="0"/>
        <w:adjustRightInd w:val="0"/>
        <w:spacing w:after="0" w:line="240" w:lineRule="auto"/>
        <w:rPr>
          <w:rFonts w:ascii="HelveticaNeueLTStd-Roman" w:hAnsi="HelveticaNeueLTStd-Roman" w:cs="HelveticaNeueLTStd-Roman"/>
        </w:rPr>
      </w:pPr>
    </w:p>
    <w:p w:rsidR="00037AB4" w:rsidRDefault="00037AB4" w:rsidP="00EA72EB">
      <w:pPr>
        <w:autoSpaceDE w:val="0"/>
        <w:autoSpaceDN w:val="0"/>
        <w:adjustRightInd w:val="0"/>
        <w:spacing w:after="0" w:line="240" w:lineRule="auto"/>
        <w:rPr>
          <w:rFonts w:ascii="HelveticaNeueLTStd-Roman" w:hAnsi="HelveticaNeueLTStd-Roman" w:cs="HelveticaNeueLTStd-Roman"/>
        </w:rPr>
      </w:pPr>
    </w:p>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2"/>
        <w:gridCol w:w="7816"/>
        <w:gridCol w:w="520"/>
      </w:tblGrid>
      <w:tr w:rsidR="00037AB4" w:rsidTr="00037AB4">
        <w:tc>
          <w:tcPr>
            <w:tcW w:w="9322" w:type="dxa"/>
            <w:gridSpan w:val="2"/>
            <w:tcBorders>
              <w:bottom w:val="threeDEmboss" w:sz="12" w:space="0" w:color="auto"/>
            </w:tcBorders>
          </w:tcPr>
          <w:p w:rsidR="00037AB4" w:rsidRPr="005C7067" w:rsidRDefault="00037AB4" w:rsidP="00037AB4">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lastRenderedPageBreak/>
              <w:t>warming up &amp; cooling down</w:t>
            </w:r>
          </w:p>
        </w:tc>
        <w:tc>
          <w:tcPr>
            <w:tcW w:w="532" w:type="dxa"/>
            <w:tcBorders>
              <w:bottom w:val="threeDEmboss" w:sz="12" w:space="0" w:color="auto"/>
            </w:tcBorders>
          </w:tcPr>
          <w:p w:rsidR="00037AB4" w:rsidRDefault="00037AB4" w:rsidP="00037AB4"/>
        </w:tc>
      </w:tr>
      <w:tr w:rsidR="00037AB4" w:rsidTr="00037AB4">
        <w:tc>
          <w:tcPr>
            <w:tcW w:w="1242" w:type="dxa"/>
            <w:tcBorders>
              <w:top w:val="threeDEmboss" w:sz="12" w:space="0" w:color="auto"/>
              <w:bottom w:val="threeDEmboss" w:sz="12" w:space="0" w:color="auto"/>
              <w:right w:val="threeDEmboss" w:sz="12" w:space="0" w:color="auto"/>
            </w:tcBorders>
          </w:tcPr>
          <w:p w:rsidR="00037AB4" w:rsidRPr="006A4224" w:rsidRDefault="00037AB4" w:rsidP="00037AB4">
            <w:pPr>
              <w:rPr>
                <w:b/>
                <w:noProof/>
                <w:lang w:eastAsia="en-GB"/>
              </w:rPr>
            </w:pPr>
            <w:r w:rsidRPr="006A4224">
              <w:rPr>
                <w:b/>
                <w:noProof/>
                <w:lang w:eastAsia="en-GB"/>
              </w:rPr>
              <w:t>Learning outcomes</w:t>
            </w:r>
            <w:r>
              <w:rPr>
                <w:b/>
                <w:noProof/>
                <w:lang w:eastAsia="en-GB"/>
              </w:rPr>
              <w:t>:</w:t>
            </w:r>
          </w:p>
        </w:tc>
        <w:tc>
          <w:tcPr>
            <w:tcW w:w="8612" w:type="dxa"/>
            <w:gridSpan w:val="2"/>
            <w:tcBorders>
              <w:top w:val="threeDEmboss" w:sz="12" w:space="0" w:color="auto"/>
              <w:left w:val="threeDEmboss" w:sz="12" w:space="0" w:color="auto"/>
              <w:bottom w:val="threeDEmboss" w:sz="12" w:space="0" w:color="auto"/>
            </w:tcBorders>
          </w:tcPr>
          <w:p w:rsidR="00037AB4" w:rsidRDefault="00037AB4" w:rsidP="00037AB4">
            <w:pPr>
              <w:rPr>
                <w:rFonts w:ascii="Calibri" w:hAnsi="Calibri"/>
              </w:rPr>
            </w:pPr>
            <w:r>
              <w:rPr>
                <w:rFonts w:ascii="Calibri" w:hAnsi="Calibri"/>
              </w:rPr>
              <w:t xml:space="preserve">Be able to </w:t>
            </w:r>
          </w:p>
          <w:p w:rsidR="00037AB4" w:rsidRDefault="00037AB4" w:rsidP="00037AB4">
            <w:pPr>
              <w:numPr>
                <w:ilvl w:val="0"/>
                <w:numId w:val="2"/>
              </w:numPr>
              <w:rPr>
                <w:rFonts w:ascii="Calibri" w:hAnsi="Calibri"/>
              </w:rPr>
            </w:pPr>
            <w:r>
              <w:rPr>
                <w:rFonts w:ascii="Calibri" w:hAnsi="Calibri"/>
              </w:rPr>
              <w:t>Describe the parts of a warm up and a cool down</w:t>
            </w:r>
          </w:p>
          <w:p w:rsidR="00037AB4" w:rsidRPr="0045120C" w:rsidRDefault="00037AB4" w:rsidP="0045120C">
            <w:pPr>
              <w:numPr>
                <w:ilvl w:val="0"/>
                <w:numId w:val="2"/>
              </w:numPr>
              <w:rPr>
                <w:rFonts w:ascii="Calibri" w:hAnsi="Calibri"/>
              </w:rPr>
            </w:pPr>
            <w:r>
              <w:rPr>
                <w:rFonts w:ascii="Calibri" w:hAnsi="Calibri"/>
              </w:rPr>
              <w:t>Describe the benefits of warming up</w:t>
            </w:r>
            <w:r w:rsidR="0045120C">
              <w:rPr>
                <w:rFonts w:ascii="Calibri" w:hAnsi="Calibri"/>
              </w:rPr>
              <w:t xml:space="preserve"> and cooling down</w:t>
            </w:r>
          </w:p>
        </w:tc>
      </w:tr>
    </w:tbl>
    <w:p w:rsidR="00037AB4" w:rsidRDefault="00037AB4" w:rsidP="00037AB4">
      <w:pPr>
        <w:rPr>
          <w:sz w:val="2"/>
        </w:rPr>
      </w:pPr>
    </w:p>
    <w:tbl>
      <w:tblPr>
        <w:tblStyle w:val="TableGrid"/>
        <w:tblW w:w="0" w:type="auto"/>
        <w:tblLook w:val="04A0" w:firstRow="1" w:lastRow="0" w:firstColumn="1" w:lastColumn="0" w:noHBand="0" w:noVBand="1"/>
      </w:tblPr>
      <w:tblGrid>
        <w:gridCol w:w="9628"/>
      </w:tblGrid>
      <w:tr w:rsidR="00037AB4" w:rsidTr="00037AB4">
        <w:tc>
          <w:tcPr>
            <w:tcW w:w="9854" w:type="dxa"/>
          </w:tcPr>
          <w:p w:rsidR="00037AB4" w:rsidRDefault="002505DC" w:rsidP="00037AB4">
            <w:pPr>
              <w:rPr>
                <w:b/>
              </w:rPr>
            </w:pPr>
            <w:r>
              <w:rPr>
                <w:b/>
              </w:rPr>
              <w:t>Overall aim –</w:t>
            </w:r>
          </w:p>
          <w:p w:rsidR="00037AB4" w:rsidRDefault="00037AB4" w:rsidP="00037AB4">
            <w:pPr>
              <w:rPr>
                <w:b/>
              </w:rPr>
            </w:pPr>
          </w:p>
          <w:p w:rsidR="00037AB4" w:rsidRDefault="00037AB4" w:rsidP="00037AB4">
            <w:pPr>
              <w:rPr>
                <w:b/>
              </w:rPr>
            </w:pPr>
          </w:p>
          <w:p w:rsidR="0045120C" w:rsidRDefault="0045120C" w:rsidP="00037AB4">
            <w:pPr>
              <w:rPr>
                <w:b/>
              </w:rPr>
            </w:pPr>
          </w:p>
          <w:p w:rsidR="00037AB4" w:rsidRDefault="00037AB4" w:rsidP="00037AB4">
            <w:pPr>
              <w:rPr>
                <w:b/>
              </w:rPr>
            </w:pPr>
          </w:p>
          <w:p w:rsidR="00037AB4" w:rsidRDefault="00037AB4" w:rsidP="00037AB4">
            <w:pPr>
              <w:rPr>
                <w:b/>
              </w:rPr>
            </w:pPr>
          </w:p>
          <w:p w:rsidR="002505DC" w:rsidRDefault="002505DC" w:rsidP="00037AB4">
            <w:pPr>
              <w:rPr>
                <w:b/>
              </w:rPr>
            </w:pPr>
          </w:p>
          <w:p w:rsidR="00037AB4" w:rsidRPr="00056734" w:rsidRDefault="00037AB4" w:rsidP="00037AB4">
            <w:pPr>
              <w:rPr>
                <w:b/>
              </w:rPr>
            </w:pPr>
          </w:p>
          <w:p w:rsidR="00037AB4" w:rsidRPr="00056734" w:rsidRDefault="00037AB4" w:rsidP="00037AB4">
            <w:pPr>
              <w:rPr>
                <w:b/>
              </w:rPr>
            </w:pPr>
          </w:p>
          <w:p w:rsidR="00037AB4" w:rsidRPr="00056734" w:rsidRDefault="00037AB4" w:rsidP="00037AB4">
            <w:pPr>
              <w:rPr>
                <w:b/>
              </w:rPr>
            </w:pPr>
            <w:r>
              <w:rPr>
                <w:b/>
                <w:noProof/>
                <w:lang w:eastAsia="en-GB"/>
              </w:rPr>
              <mc:AlternateContent>
                <mc:Choice Requires="wps">
                  <w:drawing>
                    <wp:anchor distT="0" distB="0" distL="114300" distR="114300" simplePos="0" relativeHeight="251654656" behindDoc="0" locked="0" layoutInCell="1" allowOverlap="1" wp14:anchorId="6A53596B" wp14:editId="1A9A46B3">
                      <wp:simplePos x="0" y="0"/>
                      <wp:positionH relativeFrom="column">
                        <wp:posOffset>1823085</wp:posOffset>
                      </wp:positionH>
                      <wp:positionV relativeFrom="paragraph">
                        <wp:posOffset>76200</wp:posOffset>
                      </wp:positionV>
                      <wp:extent cx="2419350" cy="962025"/>
                      <wp:effectExtent l="0" t="0" r="19050" b="28575"/>
                      <wp:wrapNone/>
                      <wp:docPr id="86" name="Explosion 1 86"/>
                      <wp:cNvGraphicFramePr/>
                      <a:graphic xmlns:a="http://schemas.openxmlformats.org/drawingml/2006/main">
                        <a:graphicData uri="http://schemas.microsoft.com/office/word/2010/wordprocessingShape">
                          <wps:wsp>
                            <wps:cNvSpPr/>
                            <wps:spPr>
                              <a:xfrm>
                                <a:off x="0" y="0"/>
                                <a:ext cx="2419350" cy="962025"/>
                              </a:xfrm>
                              <a:prstGeom prst="irregularSeal1">
                                <a:avLst/>
                              </a:prstGeom>
                              <a:solidFill>
                                <a:schemeClr val="tx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663F11" w:rsidRPr="00721A1C" w:rsidRDefault="00663F11" w:rsidP="00037AB4">
                                  <w:pPr>
                                    <w:jc w:val="center"/>
                                    <w:rPr>
                                      <w:b/>
                                      <w:color w:val="FFFFFF" w:themeColor="background1"/>
                                    </w:rPr>
                                  </w:pPr>
                                  <w:r w:rsidRPr="00721A1C">
                                    <w:rPr>
                                      <w:b/>
                                      <w:color w:val="FFFFFF" w:themeColor="background1"/>
                                    </w:rPr>
                                    <w:t>Parts of a warm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53596B"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1 86" o:spid="_x0000_s1028" type="#_x0000_t71" style="position:absolute;margin-left:143.55pt;margin-top:6pt;width:190.5pt;height:75.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yVGrwIAAMcFAAAOAAAAZHJzL2Uyb0RvYy54bWysVE1v2zAMvQ/YfxB0X/2xJGuDOkXQrsOA&#10;rg2WDj0rshwbkEVNUmJnv36U5LhZ1+0wLAeHpMhH8Ynk5VXfSrIXxjagCpqdpZQIxaFs1Lag3x5v&#10;351TYh1TJZOgREEPwtKrxds3l52eixxqkKUwBEGUnXe6oLVzep4klteiZfYMtFB4WIFpmUPVbJPS&#10;sA7RW5nkaTpLOjClNsCFtWi9iYd0EfCrSnD3UFVWOCILindz4WvCd+O/yeKSzbeG6brhwzXYP9yi&#10;ZY3CpCPUDXOM7EzzG1TbcAMWKnfGoU2gqhouQg1YTZa+qGZdMy1CLUiO1SNN9v/B8vv9ypCmLOj5&#10;jBLFWnyjj72W4B+UZAStSFGn7Rw913plBs2i6OvtK9P6f6yE9IHWw0ir6B3haMwn2cX7KbLP8exi&#10;lqf51IMmz9HaWPdJQEu8UNDGGLHdSWbWgsks8Mr2d9bFoKOzT2tBNuVtI2VQfNOIa2nInuFzuz4P&#10;oXLXfoEy2mYp/uKjoxlbI5onRzPeKbSeRwk3PEmQeBZi3UFyByl8Wqm+igop9JWGhCNCBGecC+Vi&#10;GbZmpYjm6R9zBkCPXGFhI/YA8GuNR+zIzODvQ0Xo/TE4/dvFYvAYETKDcmNw2ygwrwFIrGrIHP2R&#10;shNqvOj6TR/aK/ee3rKB8oAtZyDOotX8tsFXv2PWrZjB4cNGwYXiHvBTSegKCoNESQ3mx2t2748z&#10;gaeUdDjMBbXfd8wISuRnhdNykU0mfvqDMpl+yFExpyeb0xO1a68BGyjD1aV5EL2/k0exMtA+4d5Z&#10;+qx4xBTH3AXlzhyVaxeXDG4uLpbL4IYTr5m7U2vNPbjn2ffyY//EjB5a3+HQ3MNx8Nn8Rd9HXx+p&#10;YLlzUDVhKJ55HV4At0Vo32Gz+XV0qgev5/27+AkAAP//AwBQSwMEFAAGAAgAAAAhAIwyAXffAAAA&#10;CgEAAA8AAABkcnMvZG93bnJldi54bWxMj81OwzAQhO9IvIO1SFwQdZqqTpTGqRASJy6QIrg68TZJ&#10;8U8Uu23K07Oc6HFnPs3OlNvZGnbCKQzeSVguEmDoWq8H10n42L085sBCVE4r4x1KuGCAbXV7U6pC&#10;+7N7x1MdO0YhLhRKQh/jWHAe2h6tCgs/oiNv7yerIp1Tx/WkzhRuDU+TRHCrBkcfejXic4/td320&#10;EnD9+nn5WWX73VdzaI2om4fuLZPy/m5+2gCLOMd/GP7qU3WoqFPjj04HZiSkebYklIyUNhEgRE5C&#10;Q4JYrYFXJb+eUP0CAAD//wMAUEsBAi0AFAAGAAgAAAAhALaDOJL+AAAA4QEAABMAAAAAAAAAAAAA&#10;AAAAAAAAAFtDb250ZW50X1R5cGVzXS54bWxQSwECLQAUAAYACAAAACEAOP0h/9YAAACUAQAACwAA&#10;AAAAAAAAAAAAAAAvAQAAX3JlbHMvLnJlbHNQSwECLQAUAAYACAAAACEAFT8lRq8CAADHBQAADgAA&#10;AAAAAAAAAAAAAAAuAgAAZHJzL2Uyb0RvYy54bWxQSwECLQAUAAYACAAAACEAjDIBd98AAAAKAQAA&#10;DwAAAAAAAAAAAAAAAAAJBQAAZHJzL2Rvd25yZXYueG1sUEsFBgAAAAAEAAQA8wAAABUGAAAAAA==&#10;" fillcolor="#548dd4 [1951]" strokecolor="#243f60 [1604]" strokeweight="2pt">
                      <v:textbox>
                        <w:txbxContent>
                          <w:p w:rsidR="00663F11" w:rsidRPr="00721A1C" w:rsidRDefault="00663F11" w:rsidP="00037AB4">
                            <w:pPr>
                              <w:jc w:val="center"/>
                              <w:rPr>
                                <w:b/>
                                <w:color w:val="FFFFFF" w:themeColor="background1"/>
                              </w:rPr>
                            </w:pPr>
                            <w:r w:rsidRPr="00721A1C">
                              <w:rPr>
                                <w:b/>
                                <w:color w:val="FFFFFF" w:themeColor="background1"/>
                              </w:rPr>
                              <w:t>Parts of a warm up</w:t>
                            </w:r>
                          </w:p>
                        </w:txbxContent>
                      </v:textbox>
                    </v:shape>
                  </w:pict>
                </mc:Fallback>
              </mc:AlternateContent>
            </w:r>
          </w:p>
          <w:p w:rsidR="00037AB4" w:rsidRPr="00056734" w:rsidRDefault="00037AB4" w:rsidP="00037AB4">
            <w:pPr>
              <w:rPr>
                <w:b/>
              </w:rPr>
            </w:pPr>
          </w:p>
          <w:p w:rsidR="00037AB4" w:rsidRPr="00056734" w:rsidRDefault="00037AB4" w:rsidP="00037AB4">
            <w:pPr>
              <w:rPr>
                <w:b/>
              </w:rPr>
            </w:pPr>
          </w:p>
          <w:p w:rsidR="00037AB4" w:rsidRPr="00056734" w:rsidRDefault="00037AB4" w:rsidP="00037AB4">
            <w:pPr>
              <w:rPr>
                <w:b/>
              </w:rPr>
            </w:pPr>
          </w:p>
          <w:p w:rsidR="00037AB4" w:rsidRPr="0005673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45120C" w:rsidRDefault="0045120C" w:rsidP="00037AB4">
            <w:pPr>
              <w:rPr>
                <w:b/>
              </w:rPr>
            </w:pPr>
          </w:p>
          <w:p w:rsidR="00037AB4" w:rsidRPr="00056734" w:rsidRDefault="00037AB4" w:rsidP="00037AB4">
            <w:pPr>
              <w:rPr>
                <w:b/>
              </w:rPr>
            </w:pPr>
          </w:p>
        </w:tc>
      </w:tr>
      <w:tr w:rsidR="00037AB4" w:rsidTr="00037AB4">
        <w:tc>
          <w:tcPr>
            <w:tcW w:w="9854" w:type="dxa"/>
          </w:tcPr>
          <w:p w:rsidR="002505DC" w:rsidRDefault="002505DC" w:rsidP="002505DC">
            <w:pPr>
              <w:rPr>
                <w:b/>
              </w:rPr>
            </w:pPr>
            <w:r>
              <w:rPr>
                <w:b/>
              </w:rPr>
              <w:t>Overall aim –</w:t>
            </w: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45120C" w:rsidRDefault="0045120C"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r>
              <w:rPr>
                <w:b/>
                <w:noProof/>
                <w:lang w:eastAsia="en-GB"/>
              </w:rPr>
              <mc:AlternateContent>
                <mc:Choice Requires="wps">
                  <w:drawing>
                    <wp:anchor distT="0" distB="0" distL="114300" distR="114300" simplePos="0" relativeHeight="251655680" behindDoc="0" locked="0" layoutInCell="1" allowOverlap="1" wp14:anchorId="2B96F8ED" wp14:editId="59D862E7">
                      <wp:simplePos x="0" y="0"/>
                      <wp:positionH relativeFrom="column">
                        <wp:posOffset>1826260</wp:posOffset>
                      </wp:positionH>
                      <wp:positionV relativeFrom="paragraph">
                        <wp:posOffset>129540</wp:posOffset>
                      </wp:positionV>
                      <wp:extent cx="2495550" cy="962025"/>
                      <wp:effectExtent l="0" t="0" r="19050" b="28575"/>
                      <wp:wrapNone/>
                      <wp:docPr id="87" name="Explosion 1 87"/>
                      <wp:cNvGraphicFramePr/>
                      <a:graphic xmlns:a="http://schemas.openxmlformats.org/drawingml/2006/main">
                        <a:graphicData uri="http://schemas.microsoft.com/office/word/2010/wordprocessingShape">
                          <wps:wsp>
                            <wps:cNvSpPr/>
                            <wps:spPr>
                              <a:xfrm>
                                <a:off x="0" y="0"/>
                                <a:ext cx="2495550" cy="962025"/>
                              </a:xfrm>
                              <a:prstGeom prst="irregularSeal1">
                                <a:avLst/>
                              </a:prstGeom>
                              <a:solidFill>
                                <a:schemeClr val="tx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663F11" w:rsidRPr="00721A1C" w:rsidRDefault="00663F11" w:rsidP="00037AB4">
                                  <w:pPr>
                                    <w:jc w:val="center"/>
                                    <w:rPr>
                                      <w:b/>
                                      <w:color w:val="FFFFFF" w:themeColor="background1"/>
                                    </w:rPr>
                                  </w:pPr>
                                  <w:r w:rsidRPr="00721A1C">
                                    <w:rPr>
                                      <w:b/>
                                      <w:color w:val="FFFFFF" w:themeColor="background1"/>
                                    </w:rPr>
                                    <w:t>Parts of a cool dow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6F8ED" id="Explosion 1 87" o:spid="_x0000_s1029" type="#_x0000_t71" style="position:absolute;margin-left:143.8pt;margin-top:10.2pt;width:196.5pt;height:75.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iygrwIAAMcFAAAOAAAAZHJzL2Uyb0RvYy54bWysVMFu2zAMvQ/YPwi6r3a8pGuDOkXQrsOA&#10;ri2WDj0rshwbkERNUmJnXz9Kctys63YYloNDUuSj+ETy4rJXkuyEdS3okk5OckqE5lC1elPSb483&#10;784ocZ7piknQoqR74ejl4u2bi87MRQENyEpYgiDazTtT0sZ7M88yxxuhmDsBIzQe1mAV86jaTVZZ&#10;1iG6klmR56dZB7YyFrhwDq3X6ZAuIn5dC+7v69oJT2RJ8W4+fm38rsM3W1yw+cYy07R8uAb7h1so&#10;1mpMOkJdM8/I1ra/QamWW3BQ+xMOKoO6brmINWA1k/xFNauGGRFrQXKcGWly/w+W3+0eLGmrkp59&#10;oEQzhW/0sTcSwoOSCUErUtQZN0fPlXmwg+ZQDPX2tVXhHyshfaR1P9Iqek84Govp+Ww2Q/Y5np2f&#10;FnkxC6DZc7Sxzn8SoEgQStpaKzZbyexKMDmJvLLdrfMp6OAc0jqQbXXTShmV0DTiSlqyY/jcvi9i&#10;qNyqL1Al22mOv/ToaMbWSObpwYx3iq0XUOINjxJkgYVUd5T8XoqQVuqvokYKQ6Ux4YiQwBnnQvtU&#10;hmtYJZJ59secETAg11jYiD0A/FrjATsxM/iHUBF7fwzO/3axFDxGxMyg/RisWg32NQCJVQ2Zkz9S&#10;dkRNEH2/7mN7vQ+ewbKGao8tZyHNojP8psVXv2XOPzCLw4eNggvF3+OnltCVFAaJkgbsj9fswR9n&#10;Ak8p6XCYS+q+b5kVlMjPGqflfDKdhumPynT2oUDFHp+sj0/0Vl0BNtAEV5fhUQz+Xh7E2oJ6wr2z&#10;DFnxiGmOuUvKvT0oVz4tGdxcXCyX0Q0n3jB/q1eGB/DAc+jlx/6JWTO0vsehuYPD4LP5i75PviFS&#10;w3LroW7jUDzzOrwAbovYvsNmC+voWI9ez/t38RMAAP//AwBQSwMEFAAGAAgAAAAhAJ7XlXjfAAAA&#10;CgEAAA8AAABkcnMvZG93bnJldi54bWxMj01PwzAMhu9I/IfISFwQSzegLaXphJA4cWEdgmvaeG0h&#10;caom2zp+PeYEN388ev24XM/OigNOYfCkYLlIQCC13gzUKXjbPl/nIELUZLT1hApOGGBdnZ+VujD+&#10;SBs81LETHEKh0Ar6GMdCytD26HRY+BGJdzs/OR25nTppJn3kcGflKklS6fRAfKHXIz712H7Ve6cA&#10;717eT9832W770Xy2Nq2bq+41U+ryYn58ABFxjn8w/OqzOlTs1Pg9mSCsglWepYxykdyCYCDNEx40&#10;TGbLe5BVKf+/UP0AAAD//wMAUEsBAi0AFAAGAAgAAAAhALaDOJL+AAAA4QEAABMAAAAAAAAAAAAA&#10;AAAAAAAAAFtDb250ZW50X1R5cGVzXS54bWxQSwECLQAUAAYACAAAACEAOP0h/9YAAACUAQAACwAA&#10;AAAAAAAAAAAAAAAvAQAAX3JlbHMvLnJlbHNQSwECLQAUAAYACAAAACEAyzYsoK8CAADHBQAADgAA&#10;AAAAAAAAAAAAAAAuAgAAZHJzL2Uyb0RvYy54bWxQSwECLQAUAAYACAAAACEAnteVeN8AAAAKAQAA&#10;DwAAAAAAAAAAAAAAAAAJBQAAZHJzL2Rvd25yZXYueG1sUEsFBgAAAAAEAAQA8wAAABUGAAAAAA==&#10;" fillcolor="#548dd4 [1951]" strokecolor="#243f60 [1604]" strokeweight="2pt">
                      <v:textbox>
                        <w:txbxContent>
                          <w:p w:rsidR="00663F11" w:rsidRPr="00721A1C" w:rsidRDefault="00663F11" w:rsidP="00037AB4">
                            <w:pPr>
                              <w:jc w:val="center"/>
                              <w:rPr>
                                <w:b/>
                                <w:color w:val="FFFFFF" w:themeColor="background1"/>
                              </w:rPr>
                            </w:pPr>
                            <w:r w:rsidRPr="00721A1C">
                              <w:rPr>
                                <w:b/>
                                <w:color w:val="FFFFFF" w:themeColor="background1"/>
                              </w:rPr>
                              <w:t>Parts of a cool down</w:t>
                            </w:r>
                          </w:p>
                        </w:txbxContent>
                      </v:textbox>
                    </v:shape>
                  </w:pict>
                </mc:Fallback>
              </mc:AlternateContent>
            </w: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Pr="00056734" w:rsidRDefault="00037AB4" w:rsidP="00037AB4">
            <w:pPr>
              <w:rPr>
                <w:b/>
              </w:rPr>
            </w:pPr>
          </w:p>
        </w:tc>
      </w:tr>
      <w:tr w:rsidR="00037AB4" w:rsidTr="00037AB4">
        <w:trPr>
          <w:trHeight w:val="316"/>
        </w:trPr>
        <w:tc>
          <w:tcPr>
            <w:tcW w:w="9854" w:type="dxa"/>
          </w:tcPr>
          <w:p w:rsidR="00037AB4" w:rsidRPr="00056734" w:rsidRDefault="00037AB4" w:rsidP="00037AB4">
            <w:pPr>
              <w:rPr>
                <w:b/>
              </w:rPr>
            </w:pPr>
            <w:r w:rsidRPr="00056734">
              <w:rPr>
                <w:b/>
              </w:rPr>
              <w:lastRenderedPageBreak/>
              <w:t>BENEFITS of warming up</w:t>
            </w:r>
          </w:p>
        </w:tc>
      </w:tr>
      <w:tr w:rsidR="00037AB4" w:rsidTr="00037AB4">
        <w:tc>
          <w:tcPr>
            <w:tcW w:w="9854" w:type="dxa"/>
          </w:tcPr>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45120C" w:rsidRDefault="0045120C" w:rsidP="00037AB4">
            <w:pPr>
              <w:rPr>
                <w:b/>
              </w:rPr>
            </w:pPr>
          </w:p>
          <w:p w:rsidR="00037AB4" w:rsidRDefault="00037AB4" w:rsidP="00037AB4">
            <w:pPr>
              <w:rPr>
                <w:b/>
              </w:rPr>
            </w:pPr>
          </w:p>
          <w:p w:rsidR="0045120C" w:rsidRDefault="0045120C" w:rsidP="00037AB4">
            <w:pPr>
              <w:rPr>
                <w:b/>
              </w:rPr>
            </w:pPr>
          </w:p>
          <w:p w:rsidR="00037AB4" w:rsidRDefault="00037AB4" w:rsidP="00037AB4">
            <w:pPr>
              <w:rPr>
                <w:b/>
              </w:rPr>
            </w:pPr>
          </w:p>
          <w:p w:rsidR="00037AB4" w:rsidRDefault="00037AB4" w:rsidP="00037AB4">
            <w:pPr>
              <w:rPr>
                <w:b/>
              </w:rPr>
            </w:pPr>
          </w:p>
          <w:p w:rsidR="00037AB4" w:rsidRDefault="00037AB4" w:rsidP="00037AB4">
            <w:pPr>
              <w:rPr>
                <w:b/>
              </w:rPr>
            </w:pPr>
          </w:p>
          <w:p w:rsidR="00037AB4" w:rsidRPr="00056734" w:rsidRDefault="00037AB4" w:rsidP="00037AB4">
            <w:pPr>
              <w:rPr>
                <w:b/>
              </w:rPr>
            </w:pPr>
          </w:p>
        </w:tc>
      </w:tr>
      <w:tr w:rsidR="00037AB4" w:rsidTr="00037AB4">
        <w:tc>
          <w:tcPr>
            <w:tcW w:w="9854" w:type="dxa"/>
          </w:tcPr>
          <w:p w:rsidR="00037AB4" w:rsidRPr="00056734" w:rsidRDefault="00037AB4" w:rsidP="00037AB4">
            <w:pPr>
              <w:rPr>
                <w:b/>
              </w:rPr>
            </w:pPr>
            <w:r w:rsidRPr="00056734">
              <w:rPr>
                <w:b/>
              </w:rPr>
              <w:t>BENEFITS of cooling down</w:t>
            </w:r>
          </w:p>
        </w:tc>
      </w:tr>
      <w:tr w:rsidR="00037AB4" w:rsidTr="00037AB4">
        <w:tc>
          <w:tcPr>
            <w:tcW w:w="9854" w:type="dxa"/>
          </w:tcPr>
          <w:p w:rsidR="00037AB4" w:rsidRDefault="00037AB4" w:rsidP="00037AB4"/>
          <w:p w:rsidR="00037AB4" w:rsidRDefault="00037AB4" w:rsidP="00037AB4"/>
          <w:p w:rsidR="00037AB4" w:rsidRDefault="00037AB4" w:rsidP="00037AB4"/>
          <w:p w:rsidR="00037AB4" w:rsidRDefault="00037AB4" w:rsidP="00037AB4"/>
          <w:p w:rsidR="00037AB4" w:rsidRDefault="00037AB4" w:rsidP="00037AB4"/>
          <w:p w:rsidR="00037AB4" w:rsidRDefault="00037AB4" w:rsidP="00037AB4"/>
          <w:p w:rsidR="00037AB4" w:rsidRDefault="00037AB4" w:rsidP="00037AB4"/>
          <w:p w:rsidR="00037AB4" w:rsidRDefault="00037AB4" w:rsidP="00037AB4"/>
          <w:p w:rsidR="00037AB4" w:rsidRDefault="00037AB4" w:rsidP="00037AB4"/>
          <w:p w:rsidR="00037AB4" w:rsidRDefault="00037AB4" w:rsidP="00037AB4"/>
          <w:p w:rsidR="0045120C" w:rsidRDefault="0045120C" w:rsidP="00037AB4"/>
          <w:p w:rsidR="0045120C" w:rsidRDefault="0045120C" w:rsidP="00037AB4"/>
          <w:p w:rsidR="00037AB4" w:rsidRDefault="00037AB4" w:rsidP="00037AB4"/>
          <w:p w:rsidR="00037AB4" w:rsidRDefault="00037AB4" w:rsidP="00037AB4"/>
          <w:p w:rsidR="00037AB4" w:rsidRDefault="00037AB4" w:rsidP="00037AB4"/>
          <w:p w:rsidR="00037AB4" w:rsidRDefault="00037AB4" w:rsidP="00037AB4"/>
          <w:p w:rsidR="00037AB4" w:rsidRDefault="00037AB4" w:rsidP="00037AB4"/>
          <w:p w:rsidR="00037AB4" w:rsidRDefault="00037AB4" w:rsidP="00037AB4"/>
        </w:tc>
      </w:tr>
    </w:tbl>
    <w:p w:rsidR="00037AB4" w:rsidRDefault="00037AB4" w:rsidP="00037AB4">
      <w:pPr>
        <w:rPr>
          <w:sz w:val="2"/>
        </w:rPr>
      </w:pPr>
    </w:p>
    <w:p w:rsidR="00037AB4" w:rsidRDefault="00037AB4" w:rsidP="00037AB4">
      <w:pPr>
        <w:rPr>
          <w:sz w:val="2"/>
        </w:rPr>
      </w:pPr>
    </w:p>
    <w:p w:rsidR="00037AB4" w:rsidRDefault="00037AB4" w:rsidP="00037AB4">
      <w:pPr>
        <w:rPr>
          <w:sz w:val="2"/>
        </w:rPr>
      </w:pPr>
    </w:p>
    <w:p w:rsidR="00037AB4" w:rsidRDefault="00037AB4" w:rsidP="00037AB4">
      <w:pPr>
        <w:jc w:val="center"/>
        <w:rPr>
          <w:b/>
        </w:rPr>
      </w:pPr>
      <w:r>
        <w:rPr>
          <w:noProof/>
          <w:color w:val="0000FF"/>
          <w:lang w:eastAsia="en-GB"/>
        </w:rPr>
        <w:drawing>
          <wp:inline distT="0" distB="0" distL="0" distR="0" wp14:anchorId="5D572AB5" wp14:editId="740E4614">
            <wp:extent cx="2133600" cy="1422399"/>
            <wp:effectExtent l="0" t="0" r="0" b="6985"/>
            <wp:docPr id="89" name="Picture 89" descr="Image result for warming up">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warming up">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47187" cy="1431457"/>
                    </a:xfrm>
                    <a:prstGeom prst="rect">
                      <a:avLst/>
                    </a:prstGeom>
                    <a:noFill/>
                    <a:ln>
                      <a:noFill/>
                    </a:ln>
                  </pic:spPr>
                </pic:pic>
              </a:graphicData>
            </a:graphic>
          </wp:inline>
        </w:drawing>
      </w:r>
      <w:r>
        <w:rPr>
          <w:noProof/>
          <w:color w:val="0000FF"/>
          <w:lang w:eastAsia="en-GB"/>
        </w:rPr>
        <w:drawing>
          <wp:inline distT="0" distB="0" distL="0" distR="0" wp14:anchorId="62A375C8" wp14:editId="33EA7810">
            <wp:extent cx="1547590" cy="2324100"/>
            <wp:effectExtent l="0" t="0" r="0" b="0"/>
            <wp:docPr id="91" name="Picture 91" descr="Image result for warming up gymnast max whitlock">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warming up gymnast max whitlock">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47590" cy="2324100"/>
                    </a:xfrm>
                    <a:prstGeom prst="rect">
                      <a:avLst/>
                    </a:prstGeom>
                    <a:noFill/>
                    <a:ln>
                      <a:noFill/>
                    </a:ln>
                  </pic:spPr>
                </pic:pic>
              </a:graphicData>
            </a:graphic>
          </wp:inline>
        </w:drawing>
      </w:r>
      <w:r>
        <w:rPr>
          <w:noProof/>
          <w:color w:val="0000FF"/>
          <w:lang w:eastAsia="en-GB"/>
        </w:rPr>
        <w:drawing>
          <wp:inline distT="0" distB="0" distL="0" distR="0" wp14:anchorId="450CC1B3" wp14:editId="156FB93C">
            <wp:extent cx="2428875" cy="1671876"/>
            <wp:effectExtent l="0" t="0" r="0" b="5080"/>
            <wp:docPr id="90" name="Picture 90" descr="Image result for warming up england rugby">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warming up england rugby">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32145" cy="1674127"/>
                    </a:xfrm>
                    <a:prstGeom prst="rect">
                      <a:avLst/>
                    </a:prstGeom>
                    <a:noFill/>
                    <a:ln>
                      <a:noFill/>
                    </a:ln>
                  </pic:spPr>
                </pic:pic>
              </a:graphicData>
            </a:graphic>
          </wp:inline>
        </w:drawing>
      </w:r>
    </w:p>
    <w:p w:rsidR="00037AB4" w:rsidRPr="00EA72EB" w:rsidRDefault="00037AB4" w:rsidP="00EA72EB">
      <w:pPr>
        <w:autoSpaceDE w:val="0"/>
        <w:autoSpaceDN w:val="0"/>
        <w:adjustRightInd w:val="0"/>
        <w:spacing w:after="0" w:line="240" w:lineRule="auto"/>
        <w:rPr>
          <w:rFonts w:ascii="HelveticaNeueLTStd-Roman" w:hAnsi="HelveticaNeueLTStd-Roman" w:cs="HelveticaNeueLTStd-Roman"/>
        </w:rPr>
        <w:sectPr w:rsidR="00037AB4" w:rsidRPr="00EA72EB" w:rsidSect="00154215">
          <w:footerReference w:type="default" r:id="rId19"/>
          <w:pgSz w:w="11906" w:h="16838"/>
          <w:pgMar w:top="720" w:right="1134" w:bottom="397" w:left="1134" w:header="709" w:footer="397" w:gutter="0"/>
          <w:cols w:space="708"/>
          <w:docGrid w:linePitch="360"/>
        </w:sectPr>
      </w:pPr>
    </w:p>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2"/>
        <w:gridCol w:w="7815"/>
        <w:gridCol w:w="521"/>
      </w:tblGrid>
      <w:tr w:rsidR="005C7067" w:rsidTr="006A4224">
        <w:tc>
          <w:tcPr>
            <w:tcW w:w="9322" w:type="dxa"/>
            <w:gridSpan w:val="2"/>
            <w:tcBorders>
              <w:bottom w:val="threeDEmboss" w:sz="12" w:space="0" w:color="auto"/>
            </w:tcBorders>
          </w:tcPr>
          <w:p w:rsidR="005C7067" w:rsidRPr="005C7067" w:rsidRDefault="00906203">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lastRenderedPageBreak/>
              <w:t>health and fitness</w:t>
            </w:r>
          </w:p>
        </w:tc>
        <w:tc>
          <w:tcPr>
            <w:tcW w:w="532" w:type="dxa"/>
            <w:tcBorders>
              <w:bottom w:val="threeDEmboss" w:sz="12" w:space="0" w:color="auto"/>
            </w:tcBorders>
          </w:tcPr>
          <w:p w:rsidR="005C7067" w:rsidRDefault="005C7067"/>
        </w:tc>
      </w:tr>
      <w:tr w:rsidR="00BA18A0" w:rsidTr="002179C5">
        <w:tc>
          <w:tcPr>
            <w:tcW w:w="1242" w:type="dxa"/>
            <w:tcBorders>
              <w:top w:val="threeDEmboss" w:sz="12" w:space="0" w:color="auto"/>
              <w:bottom w:val="threeDEmboss" w:sz="12" w:space="0" w:color="auto"/>
              <w:right w:val="threeDEmboss" w:sz="12" w:space="0" w:color="auto"/>
            </w:tcBorders>
          </w:tcPr>
          <w:p w:rsidR="00BA18A0" w:rsidRPr="006A4224" w:rsidRDefault="00BA18A0">
            <w:pPr>
              <w:rPr>
                <w:b/>
                <w:noProof/>
                <w:lang w:eastAsia="en-GB"/>
              </w:rPr>
            </w:pPr>
            <w:r w:rsidRPr="006A4224">
              <w:rPr>
                <w:b/>
                <w:noProof/>
                <w:lang w:eastAsia="en-GB"/>
              </w:rPr>
              <w:t>Learning outcomes</w:t>
            </w:r>
            <w:r>
              <w:rPr>
                <w:b/>
                <w:noProof/>
                <w:lang w:eastAsia="en-GB"/>
              </w:rPr>
              <w:t>:</w:t>
            </w:r>
          </w:p>
        </w:tc>
        <w:tc>
          <w:tcPr>
            <w:tcW w:w="8612" w:type="dxa"/>
            <w:gridSpan w:val="2"/>
            <w:tcBorders>
              <w:top w:val="threeDEmboss" w:sz="12" w:space="0" w:color="auto"/>
              <w:left w:val="threeDEmboss" w:sz="12" w:space="0" w:color="auto"/>
              <w:bottom w:val="threeDEmboss" w:sz="12" w:space="0" w:color="auto"/>
            </w:tcBorders>
          </w:tcPr>
          <w:p w:rsidR="00D434C6" w:rsidRDefault="00D434C6" w:rsidP="00D434C6">
            <w:pPr>
              <w:rPr>
                <w:rFonts w:ascii="Calibri" w:hAnsi="Calibri"/>
              </w:rPr>
            </w:pPr>
            <w:r>
              <w:rPr>
                <w:rFonts w:ascii="Calibri" w:hAnsi="Calibri"/>
              </w:rPr>
              <w:t xml:space="preserve">Be able to </w:t>
            </w:r>
          </w:p>
          <w:p w:rsidR="00906203" w:rsidRPr="00210435" w:rsidRDefault="00906203" w:rsidP="00210435">
            <w:pPr>
              <w:numPr>
                <w:ilvl w:val="0"/>
                <w:numId w:val="2"/>
              </w:numPr>
              <w:rPr>
                <w:rFonts w:ascii="Calibri" w:hAnsi="Calibri"/>
              </w:rPr>
            </w:pPr>
            <w:r>
              <w:rPr>
                <w:rFonts w:ascii="Calibri" w:hAnsi="Calibri"/>
              </w:rPr>
              <w:t>Define the terms health and fitness</w:t>
            </w:r>
            <w:r w:rsidR="00210435">
              <w:rPr>
                <w:rFonts w:ascii="Calibri" w:hAnsi="Calibri"/>
              </w:rPr>
              <w:t xml:space="preserve"> and describe the relationship between them</w:t>
            </w:r>
          </w:p>
        </w:tc>
      </w:tr>
    </w:tbl>
    <w:p w:rsidR="00F6700A" w:rsidRDefault="00F6700A">
      <w:pPr>
        <w:rPr>
          <w:sz w:val="2"/>
        </w:rPr>
      </w:pPr>
    </w:p>
    <w:p w:rsidR="00906203" w:rsidRPr="00210435" w:rsidRDefault="00906203" w:rsidP="00210435">
      <w:pPr>
        <w:jc w:val="center"/>
        <w:rPr>
          <w:b/>
          <w:sz w:val="32"/>
          <w:szCs w:val="32"/>
        </w:rPr>
      </w:pPr>
      <w:r w:rsidRPr="00906203">
        <w:rPr>
          <w:b/>
          <w:sz w:val="32"/>
          <w:szCs w:val="32"/>
        </w:rPr>
        <w:t>HEALTH</w:t>
      </w:r>
    </w:p>
    <w:p w:rsidR="00906203" w:rsidRDefault="00906203"/>
    <w:p w:rsidR="00906203" w:rsidRPr="00210435" w:rsidRDefault="00906203" w:rsidP="00210435">
      <w:pPr>
        <w:jc w:val="center"/>
      </w:pPr>
      <w:r>
        <w:rPr>
          <w:noProof/>
          <w:color w:val="0000FF"/>
          <w:lang w:eastAsia="en-GB"/>
        </w:rPr>
        <w:drawing>
          <wp:inline distT="0" distB="0" distL="0" distR="0" wp14:anchorId="42E212C2" wp14:editId="75F6653B">
            <wp:extent cx="1819275" cy="826943"/>
            <wp:effectExtent l="0" t="0" r="0" b="0"/>
            <wp:docPr id="71686" name="Picture 71686" descr="Image result for health">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health">
                      <a:hlinkClick r:id="rId20"/>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32277" cy="832853"/>
                    </a:xfrm>
                    <a:prstGeom prst="rect">
                      <a:avLst/>
                    </a:prstGeom>
                    <a:noFill/>
                    <a:ln>
                      <a:noFill/>
                    </a:ln>
                  </pic:spPr>
                </pic:pic>
              </a:graphicData>
            </a:graphic>
          </wp:inline>
        </w:drawing>
      </w:r>
      <w:r>
        <w:rPr>
          <w:noProof/>
          <w:color w:val="0000FF"/>
          <w:lang w:eastAsia="en-GB"/>
        </w:rPr>
        <w:drawing>
          <wp:inline distT="0" distB="0" distL="0" distR="0" wp14:anchorId="08967096" wp14:editId="0E69F067">
            <wp:extent cx="2457450" cy="845401"/>
            <wp:effectExtent l="0" t="0" r="0" b="0"/>
            <wp:docPr id="71684" name="Picture 71684" descr="Image result for health">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health">
                      <a:hlinkClick r:id="rId22"/>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2868" cy="854145"/>
                    </a:xfrm>
                    <a:prstGeom prst="rect">
                      <a:avLst/>
                    </a:prstGeom>
                    <a:noFill/>
                    <a:ln>
                      <a:noFill/>
                    </a:ln>
                  </pic:spPr>
                </pic:pic>
              </a:graphicData>
            </a:graphic>
          </wp:inline>
        </w:drawing>
      </w:r>
    </w:p>
    <w:p w:rsidR="00210435" w:rsidRDefault="00906203" w:rsidP="00210435">
      <w:pPr>
        <w:jc w:val="center"/>
        <w:rPr>
          <w:b/>
          <w:sz w:val="32"/>
          <w:szCs w:val="32"/>
        </w:rPr>
      </w:pPr>
      <w:r w:rsidRPr="00906203">
        <w:rPr>
          <w:b/>
          <w:sz w:val="32"/>
          <w:szCs w:val="32"/>
        </w:rPr>
        <w:t>FITNESS</w:t>
      </w:r>
    </w:p>
    <w:p w:rsidR="00906203" w:rsidRDefault="00906203" w:rsidP="00210435">
      <w:pPr>
        <w:rPr>
          <w:b/>
          <w:sz w:val="32"/>
          <w:szCs w:val="32"/>
        </w:rPr>
      </w:pPr>
    </w:p>
    <w:p w:rsidR="00210435" w:rsidRDefault="00906203" w:rsidP="00210435">
      <w:pPr>
        <w:jc w:val="center"/>
        <w:rPr>
          <w:b/>
          <w:sz w:val="32"/>
          <w:szCs w:val="32"/>
        </w:rPr>
      </w:pPr>
      <w:r>
        <w:rPr>
          <w:noProof/>
          <w:color w:val="0000FF"/>
          <w:lang w:eastAsia="en-GB"/>
        </w:rPr>
        <w:drawing>
          <wp:inline distT="0" distB="0" distL="0" distR="0">
            <wp:extent cx="1781175" cy="1255191"/>
            <wp:effectExtent l="0" t="0" r="0" b="2540"/>
            <wp:docPr id="71692" name="Picture 71692" descr="Image result for FITNESS sport">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FITNESS sport">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90297" cy="1261619"/>
                    </a:xfrm>
                    <a:prstGeom prst="rect">
                      <a:avLst/>
                    </a:prstGeom>
                    <a:noFill/>
                    <a:ln>
                      <a:noFill/>
                    </a:ln>
                  </pic:spPr>
                </pic:pic>
              </a:graphicData>
            </a:graphic>
          </wp:inline>
        </w:drawing>
      </w:r>
      <w:r>
        <w:rPr>
          <w:noProof/>
          <w:color w:val="0000FF"/>
          <w:lang w:eastAsia="en-GB"/>
        </w:rPr>
        <w:drawing>
          <wp:inline distT="0" distB="0" distL="0" distR="0" wp14:anchorId="1FC96884" wp14:editId="0CBB424F">
            <wp:extent cx="1866900" cy="1049977"/>
            <wp:effectExtent l="0" t="0" r="0" b="0"/>
            <wp:docPr id="71689" name="Picture 71689" descr="Image result for FITNESS">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FITNESS">
                      <a:hlinkClick r:id="rId26"/>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96947" cy="1066876"/>
                    </a:xfrm>
                    <a:prstGeom prst="rect">
                      <a:avLst/>
                    </a:prstGeom>
                    <a:noFill/>
                    <a:ln>
                      <a:noFill/>
                    </a:ln>
                  </pic:spPr>
                </pic:pic>
              </a:graphicData>
            </a:graphic>
          </wp:inline>
        </w:drawing>
      </w:r>
    </w:p>
    <w:p w:rsidR="00210435" w:rsidRPr="00210435" w:rsidRDefault="00210435" w:rsidP="00210435">
      <w:pPr>
        <w:jc w:val="center"/>
        <w:rPr>
          <w:b/>
          <w:sz w:val="10"/>
          <w:szCs w:val="10"/>
        </w:rPr>
      </w:pPr>
    </w:p>
    <w:p w:rsidR="003C2E24" w:rsidRPr="003C2E24" w:rsidRDefault="003C2E24" w:rsidP="003C2E24">
      <w:r>
        <w:rPr>
          <w:b/>
        </w:rPr>
        <w:t xml:space="preserve">TASK – </w:t>
      </w:r>
      <w:r>
        <w:t>which of the following pictures represent ‘health’ and which ones represent ‘fitness?</w:t>
      </w:r>
    </w:p>
    <w:p w:rsidR="003C2E24" w:rsidRPr="00210435" w:rsidRDefault="003C2E24" w:rsidP="00210435">
      <w:pPr>
        <w:jc w:val="center"/>
        <w:rPr>
          <w:b/>
          <w:sz w:val="32"/>
          <w:szCs w:val="32"/>
        </w:rPr>
      </w:pPr>
      <w:r>
        <w:rPr>
          <w:noProof/>
          <w:color w:val="0000FF"/>
          <w:lang w:eastAsia="en-GB"/>
        </w:rPr>
        <w:drawing>
          <wp:inline distT="0" distB="0" distL="0" distR="0" wp14:anchorId="25D93075" wp14:editId="1824B37A">
            <wp:extent cx="1628775" cy="1085849"/>
            <wp:effectExtent l="0" t="0" r="0" b="635"/>
            <wp:docPr id="71690" name="Picture 71690" descr="Image result for FITNESS">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FITNESS">
                      <a:hlinkClick r:id="rId28"/>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42591" cy="1095059"/>
                    </a:xfrm>
                    <a:prstGeom prst="rect">
                      <a:avLst/>
                    </a:prstGeom>
                    <a:noFill/>
                    <a:ln>
                      <a:noFill/>
                    </a:ln>
                  </pic:spPr>
                </pic:pic>
              </a:graphicData>
            </a:graphic>
          </wp:inline>
        </w:drawing>
      </w:r>
      <w:r w:rsidR="00210435">
        <w:rPr>
          <w:noProof/>
          <w:color w:val="0000FF"/>
          <w:lang w:eastAsia="en-GB"/>
        </w:rPr>
        <w:drawing>
          <wp:inline distT="0" distB="0" distL="0" distR="0" wp14:anchorId="6374D77F" wp14:editId="147BFCC1">
            <wp:extent cx="1657350" cy="1104900"/>
            <wp:effectExtent l="0" t="0" r="0" b="0"/>
            <wp:docPr id="71683" name="Picture 71683" descr="Image result for health">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health">
                      <a:hlinkClick r:id="rId30"/>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57532" cy="1105021"/>
                    </a:xfrm>
                    <a:prstGeom prst="rect">
                      <a:avLst/>
                    </a:prstGeom>
                    <a:noFill/>
                    <a:ln>
                      <a:noFill/>
                    </a:ln>
                  </pic:spPr>
                </pic:pic>
              </a:graphicData>
            </a:graphic>
          </wp:inline>
        </w:drawing>
      </w:r>
      <w:r w:rsidR="00210435">
        <w:rPr>
          <w:noProof/>
          <w:color w:val="0000FF"/>
          <w:lang w:eastAsia="en-GB"/>
        </w:rPr>
        <w:drawing>
          <wp:inline distT="0" distB="0" distL="0" distR="0" wp14:anchorId="7F453FE1" wp14:editId="1EB08CB5">
            <wp:extent cx="1955092" cy="1104265"/>
            <wp:effectExtent l="0" t="0" r="7620" b="635"/>
            <wp:docPr id="71687" name="Picture 71687" descr="Image result for health">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health">
                      <a:hlinkClick r:id="rId32"/>
                    </pic:cNvP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79695" cy="1118161"/>
                    </a:xfrm>
                    <a:prstGeom prst="rect">
                      <a:avLst/>
                    </a:prstGeom>
                    <a:noFill/>
                    <a:ln>
                      <a:noFill/>
                    </a:ln>
                  </pic:spPr>
                </pic:pic>
              </a:graphicData>
            </a:graphic>
          </wp:inline>
        </w:drawing>
      </w:r>
    </w:p>
    <w:p w:rsidR="003C2E24" w:rsidRPr="003C2E24" w:rsidRDefault="003C2E24" w:rsidP="003C2E24">
      <w:pPr>
        <w:jc w:val="center"/>
        <w:rPr>
          <w:b/>
          <w:noProof/>
          <w:color w:val="000000" w:themeColor="text1"/>
          <w:sz w:val="32"/>
          <w:szCs w:val="32"/>
          <w:lang w:eastAsia="en-GB"/>
        </w:rPr>
      </w:pPr>
      <w:r w:rsidRPr="003C2E24">
        <w:rPr>
          <w:b/>
          <w:noProof/>
          <w:color w:val="000000" w:themeColor="text1"/>
          <w:sz w:val="32"/>
          <w:szCs w:val="32"/>
          <w:lang w:eastAsia="en-GB"/>
        </w:rPr>
        <w:t>RELATIONSHIP BETWEEN HEALTH AND FITNESS</w:t>
      </w:r>
    </w:p>
    <w:p w:rsidR="003C2E24" w:rsidRPr="003C2E24" w:rsidRDefault="003C2E24" w:rsidP="003C2E24">
      <w:pPr>
        <w:jc w:val="center"/>
        <w:rPr>
          <w:noProof/>
          <w:color w:val="000000" w:themeColor="text1"/>
          <w:lang w:eastAsia="en-GB"/>
        </w:rPr>
      </w:pPr>
      <w:r w:rsidRPr="003C2E24">
        <w:rPr>
          <w:noProof/>
          <w:color w:val="000000" w:themeColor="text1"/>
          <w:lang w:eastAsia="en-GB"/>
        </w:rPr>
        <w:t>When you are fit you are physicall</w:t>
      </w:r>
      <w:r>
        <w:rPr>
          <w:noProof/>
          <w:color w:val="000000" w:themeColor="text1"/>
          <w:lang w:eastAsia="en-GB"/>
        </w:rPr>
        <w:t>y healthy.  B</w:t>
      </w:r>
      <w:r w:rsidRPr="003C2E24">
        <w:rPr>
          <w:noProof/>
          <w:color w:val="000000" w:themeColor="text1"/>
          <w:lang w:eastAsia="en-GB"/>
        </w:rPr>
        <w:t>eing unhealthy doesn’t necessarily mean you are unfit.</w:t>
      </w:r>
    </w:p>
    <w:p w:rsidR="00906203" w:rsidRDefault="00210435">
      <w:pPr>
        <w:rPr>
          <w:noProof/>
          <w:color w:val="0000FF"/>
          <w:lang w:eastAsia="en-GB"/>
        </w:rPr>
      </w:pPr>
      <w:r>
        <w:rPr>
          <w:noProof/>
          <w:color w:val="000000" w:themeColor="text1"/>
          <w:lang w:eastAsia="en-GB"/>
        </w:rPr>
        <mc:AlternateContent>
          <mc:Choice Requires="wps">
            <w:drawing>
              <wp:anchor distT="0" distB="0" distL="114300" distR="114300" simplePos="0" relativeHeight="251641856" behindDoc="0" locked="0" layoutInCell="1" allowOverlap="1" wp14:anchorId="0E7650D8" wp14:editId="6C082FE1">
                <wp:simplePos x="0" y="0"/>
                <wp:positionH relativeFrom="column">
                  <wp:posOffset>32385</wp:posOffset>
                </wp:positionH>
                <wp:positionV relativeFrom="paragraph">
                  <wp:posOffset>55879</wp:posOffset>
                </wp:positionV>
                <wp:extent cx="2914650" cy="2009775"/>
                <wp:effectExtent l="19050" t="38100" r="38100" b="47625"/>
                <wp:wrapNone/>
                <wp:docPr id="71694" name="Oval Callout 71694"/>
                <wp:cNvGraphicFramePr/>
                <a:graphic xmlns:a="http://schemas.openxmlformats.org/drawingml/2006/main">
                  <a:graphicData uri="http://schemas.microsoft.com/office/word/2010/wordprocessingShape">
                    <wps:wsp>
                      <wps:cNvSpPr/>
                      <wps:spPr>
                        <a:xfrm>
                          <a:off x="0" y="0"/>
                          <a:ext cx="2914650" cy="2009775"/>
                        </a:xfrm>
                        <a:prstGeom prst="wedgeEllipseCallout">
                          <a:avLst>
                            <a:gd name="adj1" fmla="val 44452"/>
                            <a:gd name="adj2" fmla="val -51469"/>
                          </a:avLst>
                        </a:prstGeom>
                        <a:solidFill>
                          <a:schemeClr val="accent5">
                            <a:lumMod val="40000"/>
                            <a:lumOff val="60000"/>
                          </a:schemeClr>
                        </a:solidFill>
                        <a:ln w="25400" cap="flat" cmpd="sng" algn="ctr">
                          <a:solidFill>
                            <a:srgbClr val="4F81BD">
                              <a:shade val="50000"/>
                            </a:srgbClr>
                          </a:solidFill>
                          <a:prstDash val="solid"/>
                        </a:ln>
                        <a:effectLst/>
                      </wps:spPr>
                      <wps:txbx>
                        <w:txbxContent>
                          <w:p w:rsidR="00663F11" w:rsidRDefault="00663F11" w:rsidP="003C2E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7650D8"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 Callout 71694" o:spid="_x0000_s1030" type="#_x0000_t63" style="position:absolute;margin-left:2.55pt;margin-top:4.4pt;width:229.5pt;height:158.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rBazAIAALgFAAAOAAAAZHJzL2Uyb0RvYy54bWysVEtvGjEQvlfqf7B8TxbQLgSUJaJQqkpp&#10;Eimpch68XnYrv2oblvTXd2wvhDQ9VeWw2DPjmW++eVzfHKQge25dq1VJh5cDSrhiumrVtqTfn9YX&#10;V5Q4D6oCoRUv6Qt39Gb+8cN1Z2Z8pBstKm4JOlFu1pmSNt6bWZY51nAJ7lIbrlBZayvB49Vus8pC&#10;h96lyEaDwTjrtK2M1Yw7h9JVUtJ59F/XnPn7unbcE1FSxObj18bvJnyz+TXMthZM07IeBvwDCgmt&#10;wqAnVyvwQHa2fedKtsxqp2t/ybTMdF23jMccMJvh4I9sHhswPOaC5Dhzosn9P7fsbv9gSVuVdDIc&#10;T3NKFEgs0/0eBFmCEHrnSdIgU51xM3zwaB5sf3N4DGkfaivDPyZEDpHdlxO7/OAJQ+FoOszHBRaB&#10;oQ5rN51MisB/9vrcWOe/cC1JOJS049WWfxaiNY73YCLJsL91PrJd9Xih+jGkpJYCixeg53lejPri&#10;ntmMzm0uCsQz7RH0LhHLEUPw77Roq3UrRLyEnuRLYQlGKCkwxpUvIiCxk990leT5AH8pNIqx+5J4&#10;fBRjiNjdwVNM/k0QoUiH7BToBYkCnIhagMejNFgjp7aUgNjiqDFvY+g3r53dbk4A8/XV8NMqGTVQ&#10;8YSjOMeRzN+jCByswDXpSQzR8yRUoILHycIihPKFrkh9EE7+sDnEfsrDiyDZ6OoFe8zqNHzOsHWL&#10;/m/B+QewWDDMFDeIv8dPLTSmr/sTJY22v/4mD/Y4BKilpMPpRWp+7sBySsRXheOBrZaHcY+XvJiM&#10;8GLPNZtzjdrJpcaSYgshungM9l4cj7XV8hkXzSJERRUohrFTEfrL0qetgquK8cUimuGIG/C36tGw&#10;4DwwF5h9OjyDNX2PexyPO32cdJjFRkxT8WobXiq92HldtyfOE699AXA9xDL2qyzsn/N7tHpduPPf&#10;AAAA//8DAFBLAwQUAAYACAAAACEAlcZPK94AAAAHAQAADwAAAGRycy9kb3ducmV2LnhtbEyOTU/D&#10;MBBE70j8B2uRuCDqpF9UIU6FIjiVHiioErdtbJIIex1it0n/PdsTHEczevPy9eisOJk+tJ4UpJME&#10;hKHK65ZqBR/vL/crECEiabSejIKzCbAurq9yzLQf6M2cdrEWDKGQoYImxi6TMlSNcRgmvjPE3Zfv&#10;HUaOfS11jwPDnZXTJFlKhy3xQ4OdKRtTfe+OTkE8b/ev9u45/cFy2G99udl8tg9K3d6MT48gohnj&#10;3xgu+qwOBTsd/JF0EFbBIuWhghX7cztfzjkfFMymixnIIpf//YtfAAAA//8DAFBLAQItABQABgAI&#10;AAAAIQC2gziS/gAAAOEBAAATAAAAAAAAAAAAAAAAAAAAAABbQ29udGVudF9UeXBlc10ueG1sUEsB&#10;Ai0AFAAGAAgAAAAhADj9If/WAAAAlAEAAAsAAAAAAAAAAAAAAAAALwEAAF9yZWxzLy5yZWxzUEsB&#10;Ai0AFAAGAAgAAAAhAFaKsFrMAgAAuAUAAA4AAAAAAAAAAAAAAAAALgIAAGRycy9lMm9Eb2MueG1s&#10;UEsBAi0AFAAGAAgAAAAhAJXGTyveAAAABwEAAA8AAAAAAAAAAAAAAAAAJgUAAGRycy9kb3ducmV2&#10;LnhtbFBLBQYAAAAABAAEAPMAAAAxBgAAAAA=&#10;" adj="20402,-317" fillcolor="#b6dde8 [1304]" strokecolor="#385d8a" strokeweight="2pt">
                <v:textbox>
                  <w:txbxContent>
                    <w:p w:rsidR="00663F11" w:rsidRDefault="00663F11" w:rsidP="003C2E24">
                      <w:pPr>
                        <w:jc w:val="center"/>
                      </w:pPr>
                    </w:p>
                  </w:txbxContent>
                </v:textbox>
              </v:shape>
            </w:pict>
          </mc:Fallback>
        </mc:AlternateContent>
      </w:r>
      <w:r>
        <w:rPr>
          <w:noProof/>
          <w:color w:val="000000" w:themeColor="text1"/>
          <w:lang w:eastAsia="en-GB"/>
        </w:rPr>
        <mc:AlternateContent>
          <mc:Choice Requires="wps">
            <w:drawing>
              <wp:anchor distT="0" distB="0" distL="114300" distR="114300" simplePos="0" relativeHeight="251638784" behindDoc="0" locked="0" layoutInCell="1" allowOverlap="1" wp14:anchorId="1121BA89" wp14:editId="55FDCD8B">
                <wp:simplePos x="0" y="0"/>
                <wp:positionH relativeFrom="column">
                  <wp:posOffset>3166110</wp:posOffset>
                </wp:positionH>
                <wp:positionV relativeFrom="paragraph">
                  <wp:posOffset>27305</wp:posOffset>
                </wp:positionV>
                <wp:extent cx="2905125" cy="2000250"/>
                <wp:effectExtent l="0" t="19050" r="47625" b="38100"/>
                <wp:wrapNone/>
                <wp:docPr id="71693" name="Oval Callout 71693"/>
                <wp:cNvGraphicFramePr/>
                <a:graphic xmlns:a="http://schemas.openxmlformats.org/drawingml/2006/main">
                  <a:graphicData uri="http://schemas.microsoft.com/office/word/2010/wordprocessingShape">
                    <wps:wsp>
                      <wps:cNvSpPr/>
                      <wps:spPr>
                        <a:xfrm>
                          <a:off x="0" y="0"/>
                          <a:ext cx="2905125" cy="2000250"/>
                        </a:xfrm>
                        <a:prstGeom prst="wedgeEllipseCallout">
                          <a:avLst>
                            <a:gd name="adj1" fmla="val -47985"/>
                            <a:gd name="adj2" fmla="val -49079"/>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663F11" w:rsidRDefault="00663F11" w:rsidP="003C2E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1BA89" id="Oval Callout 71693" o:spid="_x0000_s1031" type="#_x0000_t63" style="position:absolute;margin-left:249.3pt;margin-top:2.15pt;width:228.75pt;height:15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vt90wIAACsGAAAOAAAAZHJzL2Uyb0RvYy54bWysVN1v0zAQf0fif7D8viUp7bpWS6eqYwhp&#10;bBMb2rPr2E2Qv7DdJuWv5+y4aYHBA+IluS//7u7n811dd1KgHbOu0arExXmOEVNUV43alPjL8+3Z&#10;JUbOE1URoRUr8Z45fL14++aqNXM20rUWFbMIQJSbt6bEtfdmnmWO1kwSd64NU+Dk2kriQbWbrLKk&#10;BXQpslGeX2SttpWxmjLnwHrTO/Ei4nPOqH/g3DGPRImhNh+/Nn7X4Zstrsh8Y4mpG5rKIP9QhSSN&#10;gqQD1A3xBG1t8xuUbKjVTnN/TrXMNOcNZbEH6KbIf+nmqSaGxV6AHGcGmtz/g6X3u0eLmqrE0+Ji&#10;9g4jRSRc08OOCLQiQuitR70HmGqNm8OBJ/Nok+ZADG133Mrwh4ZQF9ndD+yyziMKxtEsnxSjCUYU&#10;fHB3+WgS+c+Ox411/gPTEgWhxC2rNuy9EI1xLBUTSSa7O+cj21Wql1RfC4y4FHB5ofSz8XR2OUm3&#10;exI0+jlolk9nIQhKSJggHYoICZwWTXXbCBGVMJRsJSyCFCUmlDLlJ7EisZWfdNXbx9BaGiwww/j1&#10;5ouDGVLE8Q5IMfVJkixQ3JMaJb8XLKQW6jPjcE2BxphwQDitpehdNalYb578MWcEDMgcmhuwE8Br&#10;fRaJpxQfjrL4vobD+d8K60keTsTMWvnhsGyUtq8BCD9k7uOBshNqgui7dRdHOF54sKx1tYextrp/&#10;787Q2wYm6o44/0gszAisAlha/gE+XOi2xDpJGNXafn/NHuLh3YEXoxYWRondty2xDCPxUcGLnBXj&#10;cdgwURlPpiNQ7KlnfepRW7nSMEQwtVBdFEO8FweRWy1fYLctQ1ZwEUUhd4mptwdl5ftFBtuRsuUy&#10;hsFWMcTfqSdDA3jgOczzc/dCrEnPysOLvNeH5ZJGv7+gY2w4qfRy6zVvfHAeeU0KbKQ4vml7hpV3&#10;qseo445f/AAAAP//AwBQSwMEFAAGAAgAAAAhAMY+ZJnhAAAACQEAAA8AAABkcnMvZG93bnJldi54&#10;bWxMj8FOwzAQRO9I/IO1SFwq6oS0URPiVAjEDYnSVO3VjU0SYa9D7KYpX89ygtusZjTztlhP1rBR&#10;D75zKCCeR8A01k512AjYVS93K2A+SFTSONQCLtrDury+KmSu3Bnf9bgNDaMS9LkU0IbQ55z7utVW&#10;+rnrNZL34QYrA51Dw9Ugz1RuDb+PopRb2SEttLLXT62uP7cnK+A7jLPDLnH7mXvbfD2/LipzWVZC&#10;3N5Mjw/Agp7CXxh+8QkdSmI6uhMqz4yARbZKKUoiAUZ+tkxjYEcBSZwlwMuC//+g/AEAAP//AwBQ&#10;SwECLQAUAAYACAAAACEAtoM4kv4AAADhAQAAEwAAAAAAAAAAAAAAAAAAAAAAW0NvbnRlbnRfVHlw&#10;ZXNdLnhtbFBLAQItABQABgAIAAAAIQA4/SH/1gAAAJQBAAALAAAAAAAAAAAAAAAAAC8BAABfcmVs&#10;cy8ucmVsc1BLAQItABQABgAIAAAAIQCt3vt90wIAACsGAAAOAAAAAAAAAAAAAAAAAC4CAABkcnMv&#10;ZTJvRG9jLnhtbFBLAQItABQABgAIAAAAIQDGPmSZ4QAAAAkBAAAPAAAAAAAAAAAAAAAAAC0FAABk&#10;cnMvZG93bnJldi54bWxQSwUGAAAAAAQABADzAAAAOwYAAAAA&#10;" adj="435,199" fillcolor="#b6dde8 [1304]" strokecolor="#243f60 [1604]" strokeweight="2pt">
                <v:textbox>
                  <w:txbxContent>
                    <w:p w:rsidR="00663F11" w:rsidRDefault="00663F11" w:rsidP="003C2E24">
                      <w:pPr>
                        <w:jc w:val="center"/>
                      </w:pPr>
                    </w:p>
                  </w:txbxContent>
                </v:textbox>
              </v:shape>
            </w:pict>
          </mc:Fallback>
        </mc:AlternateContent>
      </w:r>
    </w:p>
    <w:p w:rsidR="00906203" w:rsidRPr="00906203" w:rsidRDefault="00906203"/>
    <w:p w:rsidR="00906203" w:rsidRPr="00906203" w:rsidRDefault="00906203"/>
    <w:p w:rsidR="00906203" w:rsidRPr="00906203" w:rsidRDefault="00906203"/>
    <w:p w:rsidR="00906203" w:rsidRPr="00906203" w:rsidRDefault="00906203"/>
    <w:p w:rsidR="00906203" w:rsidRPr="00906203" w:rsidRDefault="00906203"/>
    <w:p w:rsidR="003C2E24" w:rsidRDefault="003C2E24">
      <w:pPr>
        <w:rPr>
          <w:sz w:val="2"/>
        </w:rPr>
      </w:pPr>
    </w:p>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2"/>
        <w:gridCol w:w="7817"/>
        <w:gridCol w:w="519"/>
      </w:tblGrid>
      <w:tr w:rsidR="003C2E24" w:rsidTr="00DB33C9">
        <w:tc>
          <w:tcPr>
            <w:tcW w:w="9322" w:type="dxa"/>
            <w:gridSpan w:val="2"/>
            <w:tcBorders>
              <w:bottom w:val="threeDEmboss" w:sz="12" w:space="0" w:color="auto"/>
            </w:tcBorders>
          </w:tcPr>
          <w:p w:rsidR="003C2E24" w:rsidRPr="005C7067" w:rsidRDefault="00530452" w:rsidP="00DB33C9">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lastRenderedPageBreak/>
              <w:t>fitness components</w:t>
            </w:r>
          </w:p>
        </w:tc>
        <w:tc>
          <w:tcPr>
            <w:tcW w:w="532" w:type="dxa"/>
            <w:tcBorders>
              <w:bottom w:val="threeDEmboss" w:sz="12" w:space="0" w:color="auto"/>
            </w:tcBorders>
          </w:tcPr>
          <w:p w:rsidR="003C2E24" w:rsidRDefault="0089280B" w:rsidP="00DB33C9">
            <w:r w:rsidRPr="00282461">
              <w:rPr>
                <w:noProof/>
                <w:lang w:eastAsia="en-GB"/>
              </w:rPr>
              <w:drawing>
                <wp:anchor distT="0" distB="0" distL="114300" distR="114300" simplePos="0" relativeHeight="251642880" behindDoc="0" locked="0" layoutInCell="1" allowOverlap="1" wp14:anchorId="719677F8" wp14:editId="34856632">
                  <wp:simplePos x="0" y="0"/>
                  <wp:positionH relativeFrom="column">
                    <wp:posOffset>-118110</wp:posOffset>
                  </wp:positionH>
                  <wp:positionV relativeFrom="paragraph">
                    <wp:posOffset>24130</wp:posOffset>
                  </wp:positionV>
                  <wp:extent cx="321310" cy="393700"/>
                  <wp:effectExtent l="0" t="0" r="2540" b="6350"/>
                  <wp:wrapNone/>
                  <wp:docPr id="71695" name="Picture 71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LB Crest.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1310" cy="393700"/>
                          </a:xfrm>
                          <a:prstGeom prst="rect">
                            <a:avLst/>
                          </a:prstGeom>
                        </pic:spPr>
                      </pic:pic>
                    </a:graphicData>
                  </a:graphic>
                  <wp14:sizeRelH relativeFrom="page">
                    <wp14:pctWidth>0</wp14:pctWidth>
                  </wp14:sizeRelH>
                  <wp14:sizeRelV relativeFrom="page">
                    <wp14:pctHeight>0</wp14:pctHeight>
                  </wp14:sizeRelV>
                </wp:anchor>
              </w:drawing>
            </w:r>
          </w:p>
        </w:tc>
      </w:tr>
      <w:tr w:rsidR="003C2E24" w:rsidTr="00DB33C9">
        <w:tc>
          <w:tcPr>
            <w:tcW w:w="1242" w:type="dxa"/>
            <w:tcBorders>
              <w:top w:val="threeDEmboss" w:sz="12" w:space="0" w:color="auto"/>
              <w:bottom w:val="threeDEmboss" w:sz="12" w:space="0" w:color="auto"/>
              <w:right w:val="threeDEmboss" w:sz="12" w:space="0" w:color="auto"/>
            </w:tcBorders>
          </w:tcPr>
          <w:p w:rsidR="003C2E24" w:rsidRPr="006A4224" w:rsidRDefault="003C2E24" w:rsidP="00DB33C9">
            <w:pPr>
              <w:rPr>
                <w:b/>
                <w:noProof/>
                <w:lang w:eastAsia="en-GB"/>
              </w:rPr>
            </w:pPr>
            <w:r w:rsidRPr="006A4224">
              <w:rPr>
                <w:b/>
                <w:noProof/>
                <w:lang w:eastAsia="en-GB"/>
              </w:rPr>
              <w:t>Learning outcomes</w:t>
            </w:r>
            <w:r>
              <w:rPr>
                <w:b/>
                <w:noProof/>
                <w:lang w:eastAsia="en-GB"/>
              </w:rPr>
              <w:t>:</w:t>
            </w:r>
          </w:p>
        </w:tc>
        <w:tc>
          <w:tcPr>
            <w:tcW w:w="8612" w:type="dxa"/>
            <w:gridSpan w:val="2"/>
            <w:tcBorders>
              <w:top w:val="threeDEmboss" w:sz="12" w:space="0" w:color="auto"/>
              <w:left w:val="threeDEmboss" w:sz="12" w:space="0" w:color="auto"/>
              <w:bottom w:val="threeDEmboss" w:sz="12" w:space="0" w:color="auto"/>
            </w:tcBorders>
          </w:tcPr>
          <w:p w:rsidR="00530452" w:rsidRDefault="003C2E24" w:rsidP="00DB33C9">
            <w:pPr>
              <w:numPr>
                <w:ilvl w:val="0"/>
                <w:numId w:val="2"/>
              </w:numPr>
              <w:rPr>
                <w:rFonts w:ascii="Calibri" w:hAnsi="Calibri"/>
              </w:rPr>
            </w:pPr>
            <w:r>
              <w:rPr>
                <w:rFonts w:ascii="Calibri" w:hAnsi="Calibri"/>
              </w:rPr>
              <w:t xml:space="preserve">Define </w:t>
            </w:r>
            <w:r w:rsidR="0045120C">
              <w:rPr>
                <w:rFonts w:ascii="Calibri" w:hAnsi="Calibri"/>
              </w:rPr>
              <w:t xml:space="preserve">each of the fitness components </w:t>
            </w:r>
          </w:p>
          <w:p w:rsidR="00530452" w:rsidRPr="00D434C6" w:rsidRDefault="0045120C" w:rsidP="00DB33C9">
            <w:pPr>
              <w:numPr>
                <w:ilvl w:val="0"/>
                <w:numId w:val="2"/>
              </w:numPr>
              <w:rPr>
                <w:rFonts w:ascii="Calibri" w:hAnsi="Calibri"/>
              </w:rPr>
            </w:pPr>
            <w:r>
              <w:rPr>
                <w:rFonts w:ascii="Calibri" w:hAnsi="Calibri"/>
              </w:rPr>
              <w:t>Apply each of the fitness components to a sporting example</w:t>
            </w:r>
          </w:p>
        </w:tc>
      </w:tr>
    </w:tbl>
    <w:p w:rsidR="003C2E24" w:rsidRDefault="003C2E24" w:rsidP="003C2E24">
      <w:pPr>
        <w:rPr>
          <w:sz w:val="2"/>
        </w:rPr>
      </w:pPr>
    </w:p>
    <w:p w:rsidR="003C2E24" w:rsidRDefault="003C2E24"/>
    <w:p w:rsidR="00530452" w:rsidRDefault="00530452"/>
    <w:p w:rsidR="00530452" w:rsidRPr="00530452" w:rsidRDefault="00530452"/>
    <w:p w:rsidR="003C2E24" w:rsidRPr="00530452" w:rsidRDefault="003C2E24"/>
    <w:p w:rsidR="003C2E24" w:rsidRDefault="003C2E24"/>
    <w:p w:rsidR="0045120C" w:rsidRPr="00530452" w:rsidRDefault="0045120C"/>
    <w:p w:rsidR="003C2E24" w:rsidRPr="00530452" w:rsidRDefault="003C2E24"/>
    <w:p w:rsidR="003C2E24" w:rsidRPr="00530452" w:rsidRDefault="003C2E24"/>
    <w:p w:rsidR="003C2E24" w:rsidRPr="00530452" w:rsidRDefault="003C2E24"/>
    <w:p w:rsidR="003C2E24" w:rsidRPr="00530452" w:rsidRDefault="003C2E24"/>
    <w:p w:rsidR="003C2E24" w:rsidRPr="00530452" w:rsidRDefault="0045120C">
      <w:r>
        <w:rPr>
          <w:noProof/>
          <w:lang w:eastAsia="en-GB"/>
        </w:rPr>
        <mc:AlternateContent>
          <mc:Choice Requires="wps">
            <w:drawing>
              <wp:anchor distT="0" distB="0" distL="114300" distR="114300" simplePos="0" relativeHeight="251644416" behindDoc="0" locked="0" layoutInCell="1" allowOverlap="1" wp14:anchorId="4C076A75" wp14:editId="538BD608">
                <wp:simplePos x="0" y="0"/>
                <wp:positionH relativeFrom="column">
                  <wp:posOffset>2005653</wp:posOffset>
                </wp:positionH>
                <wp:positionV relativeFrom="paragraph">
                  <wp:posOffset>46355</wp:posOffset>
                </wp:positionV>
                <wp:extent cx="2070339" cy="1742536"/>
                <wp:effectExtent l="0" t="0" r="25400" b="10160"/>
                <wp:wrapNone/>
                <wp:docPr id="71696" name="Diamond 71696"/>
                <wp:cNvGraphicFramePr/>
                <a:graphic xmlns:a="http://schemas.openxmlformats.org/drawingml/2006/main">
                  <a:graphicData uri="http://schemas.microsoft.com/office/word/2010/wordprocessingShape">
                    <wps:wsp>
                      <wps:cNvSpPr/>
                      <wps:spPr>
                        <a:xfrm>
                          <a:off x="0" y="0"/>
                          <a:ext cx="2070339" cy="1742536"/>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3F11" w:rsidRPr="0045120C" w:rsidRDefault="00663F11" w:rsidP="00530452">
                            <w:pPr>
                              <w:jc w:val="center"/>
                              <w:rPr>
                                <w:b/>
                                <w:sz w:val="24"/>
                                <w:szCs w:val="24"/>
                              </w:rPr>
                            </w:pPr>
                            <w:r w:rsidRPr="0045120C">
                              <w:rPr>
                                <w:b/>
                                <w:sz w:val="24"/>
                                <w:szCs w:val="24"/>
                              </w:rPr>
                              <w:t>Fitness Compon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076A75" id="_x0000_t4" coordsize="21600,21600" o:spt="4" path="m10800,l,10800,10800,21600,21600,10800xe">
                <v:stroke joinstyle="miter"/>
                <v:path gradientshapeok="t" o:connecttype="rect" textboxrect="5400,5400,16200,16200"/>
              </v:shapetype>
              <v:shape id="Diamond 71696" o:spid="_x0000_s1032" type="#_x0000_t4" style="position:absolute;margin-left:157.95pt;margin-top:3.65pt;width:163pt;height:137.2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RolgQIAAFUFAAAOAAAAZHJzL2Uyb0RvYy54bWysVFFv2yAQfp+0/4B4X22nabJGdaqoVadJ&#10;VRutnfpMMNSWgGNA4mS/fgc4btVWe5jmBwzc3cfdx3dcXO61IjvhfAemptVJSYkwHJrOPNf05+PN&#10;l6+U+MBMwxQYUdOD8PRy+fnTRW8XYgItqEY4giDGL3pb0zYEuygKz1uhmT8BKwwaJTjNAi7dc9E4&#10;1iO6VsWkLGdFD66xDrjwHnevs5EuE76Ugod7Kb0IRNUUcwtpdGncxLFYXrDFs2O27fiQBvuHLDTr&#10;DB46Ql2zwMjWde+gdMcdeJDhhIMuQMqOi1QDVlOVb6p5aJkVqRYkx9uRJv//YPndbu1I19R0Xs3O&#10;Z5QYpvGarjumwTQkbyJJvfUL9H2wazesPE5jxXvpdPxjLWSfiD2MxIp9IBw3J+W8PD09p4SjrZpP&#10;J2ens0h98RJunQ/fBGgSJzVtcgKJU7a79SF7H70wNGaUc0izcFAipqHMDyGxoHhqik5SElfKkR1D&#10;ETDOhQlVNrWsEXn7rMRvSGmMSAkmwIgsO6VG7AEgyvQ9ds518I+hIilxDC7/llgOHiPSyWDCGKw7&#10;A+4jAIVVDSdn/yNJmZrIUthv9umyE/txZwPNAQXgIHeGt/ymwwu4ZT6smcNWwKbB9g73OEgFfU1h&#10;mFHSgvv90X70R4WilZIeW6um/teWOUGJ+m5Qu+fVdBp7MS2mZ/MJLtxry+a1xWz1FeDFVfiQWJ6m&#10;0T+o41Q60E/4CqziqWhihuPZNeXBHRdXIbc8viNcrFbJDfvPsnBrHiyP4JHnqK7H/RNzdlBhQAHf&#10;wbEN2eKNErNvjDSw2gaQXZLpC6/DDWDvJikN70x8HF6vk9fLa7j8AwAA//8DAFBLAwQUAAYACAAA&#10;ACEA6UfXqt8AAAAJAQAADwAAAGRycy9kb3ducmV2LnhtbEyPMU/DMBSEdyT+g/WQWBB10pamDXmp&#10;ECoDykTLwubGr3FE/BzFThv49ZgJxtOd7r4rtpPtxJkG3zpGSGcJCOLa6ZYbhPfDy/0ahA+Kteoc&#10;E8IXediW11eFyrW78Bud96ERsYR9rhBMCH0upa8NWeVnrieO3skNVoUoh0bqQV1iue3kPElW0qqW&#10;44JRPT0bqj/3o0V4/a6abMnVx3iizS497Mydrwzi7c309Agi0BT+wvCLH9GhjExHN7L2okNYpA+b&#10;GEXIFiCiv1qmUR8R5us0A1kW8v+D8gcAAP//AwBQSwECLQAUAAYACAAAACEAtoM4kv4AAADhAQAA&#10;EwAAAAAAAAAAAAAAAAAAAAAAW0NvbnRlbnRfVHlwZXNdLnhtbFBLAQItABQABgAIAAAAIQA4/SH/&#10;1gAAAJQBAAALAAAAAAAAAAAAAAAAAC8BAABfcmVscy8ucmVsc1BLAQItABQABgAIAAAAIQBMJRol&#10;gQIAAFUFAAAOAAAAAAAAAAAAAAAAAC4CAABkcnMvZTJvRG9jLnhtbFBLAQItABQABgAIAAAAIQDp&#10;R9eq3wAAAAkBAAAPAAAAAAAAAAAAAAAAANsEAABkcnMvZG93bnJldi54bWxQSwUGAAAAAAQABADz&#10;AAAA5wUAAAAA&#10;" fillcolor="#4f81bd [3204]" strokecolor="#243f60 [1604]" strokeweight="2pt">
                <v:textbox>
                  <w:txbxContent>
                    <w:p w:rsidR="00663F11" w:rsidRPr="0045120C" w:rsidRDefault="00663F11" w:rsidP="00530452">
                      <w:pPr>
                        <w:jc w:val="center"/>
                        <w:rPr>
                          <w:b/>
                          <w:sz w:val="24"/>
                          <w:szCs w:val="24"/>
                        </w:rPr>
                      </w:pPr>
                      <w:r w:rsidRPr="0045120C">
                        <w:rPr>
                          <w:b/>
                          <w:sz w:val="24"/>
                          <w:szCs w:val="24"/>
                        </w:rPr>
                        <w:t>Fitness Components</w:t>
                      </w:r>
                    </w:p>
                  </w:txbxContent>
                </v:textbox>
              </v:shape>
            </w:pict>
          </mc:Fallback>
        </mc:AlternateContent>
      </w:r>
    </w:p>
    <w:p w:rsidR="003C2E24" w:rsidRPr="00530452" w:rsidRDefault="003C2E24"/>
    <w:p w:rsidR="003C2E24" w:rsidRPr="00530452" w:rsidRDefault="003C2E24"/>
    <w:p w:rsidR="003C2E24" w:rsidRPr="00530452" w:rsidRDefault="003C2E24"/>
    <w:p w:rsidR="003C2E24" w:rsidRPr="00530452" w:rsidRDefault="003C2E24"/>
    <w:p w:rsidR="003C2E24" w:rsidRPr="00530452" w:rsidRDefault="003C2E24"/>
    <w:p w:rsidR="003C2E24" w:rsidRPr="00530452" w:rsidRDefault="003C2E24"/>
    <w:p w:rsidR="003C2E24" w:rsidRPr="00530452" w:rsidRDefault="003C2E24"/>
    <w:p w:rsidR="003C2E24" w:rsidRDefault="003C2E24"/>
    <w:p w:rsidR="00530452" w:rsidRDefault="00530452"/>
    <w:p w:rsidR="0045120C" w:rsidRDefault="0045120C"/>
    <w:p w:rsidR="0045120C" w:rsidRDefault="0045120C"/>
    <w:p w:rsidR="00530452" w:rsidRDefault="00530452"/>
    <w:p w:rsidR="00530452" w:rsidRDefault="00530452"/>
    <w:p w:rsidR="00530452" w:rsidRDefault="00530452"/>
    <w:p w:rsidR="00530452" w:rsidRDefault="00530452"/>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r>
        <w:rPr>
          <w:noProof/>
          <w:lang w:eastAsia="en-GB"/>
        </w:rPr>
        <mc:AlternateContent>
          <mc:Choice Requires="wps">
            <w:drawing>
              <wp:anchor distT="0" distB="0" distL="114300" distR="114300" simplePos="0" relativeHeight="251657728" behindDoc="0" locked="0" layoutInCell="1" allowOverlap="1" wp14:anchorId="4EB6C581" wp14:editId="54C3B55C">
                <wp:simplePos x="0" y="0"/>
                <wp:positionH relativeFrom="column">
                  <wp:posOffset>2009140</wp:posOffset>
                </wp:positionH>
                <wp:positionV relativeFrom="paragraph">
                  <wp:posOffset>5715</wp:posOffset>
                </wp:positionV>
                <wp:extent cx="2070100" cy="1742440"/>
                <wp:effectExtent l="0" t="0" r="25400" b="10160"/>
                <wp:wrapNone/>
                <wp:docPr id="3" name="Diamond 3"/>
                <wp:cNvGraphicFramePr/>
                <a:graphic xmlns:a="http://schemas.openxmlformats.org/drawingml/2006/main">
                  <a:graphicData uri="http://schemas.microsoft.com/office/word/2010/wordprocessingShape">
                    <wps:wsp>
                      <wps:cNvSpPr/>
                      <wps:spPr>
                        <a:xfrm>
                          <a:off x="0" y="0"/>
                          <a:ext cx="2070100" cy="1742440"/>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3F11" w:rsidRPr="0045120C" w:rsidRDefault="00663F11" w:rsidP="0045120C">
                            <w:pPr>
                              <w:jc w:val="center"/>
                              <w:rPr>
                                <w:b/>
                                <w:sz w:val="24"/>
                                <w:szCs w:val="24"/>
                              </w:rPr>
                            </w:pPr>
                            <w:r w:rsidRPr="0045120C">
                              <w:rPr>
                                <w:b/>
                                <w:sz w:val="24"/>
                                <w:szCs w:val="24"/>
                              </w:rPr>
                              <w:t>Fitness Compon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B6C581" id="Diamond 3" o:spid="_x0000_s1033" type="#_x0000_t4" style="position:absolute;margin-left:158.2pt;margin-top:.45pt;width:163pt;height:13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8pCfQIAAE0FAAAOAAAAZHJzL2Uyb0RvYy54bWysVMFu2zAMvQ/YPwi6r3bSdNmCOkWQoMOA&#10;og3WDj0rslQLkERNUmJnXz9KdtyiLXYYloMimuQj+Ujq8qozmhyEDwpsRSdnJSXCcqiVfaroz4fr&#10;T18oCZHZmmmwoqJHEejV8uOHy9YtxBQa0LXwBEFsWLSuok2MblEUgTfCsHAGTlhUSvCGRRT9U1F7&#10;1iK60cW0LD8XLfjaeeAiBPy66ZV0mfGlFDzeSRlEJLqimFvMp8/nLp3F8pItnjxzjeJDGuwfsjBM&#10;WQw6Qm1YZGTv1Rsoo7iHADKecTAFSKm4yDVgNZPyVTX3DXMi14LkBDfSFP4fLL89bD1RdUXPKbHM&#10;YIs2ihmwNTlP5LQuLNDm3m39IAW8pko76U36xxpIlwk9joSKLhKOH6flHKtC3jnqJvPZdDbLlBfP&#10;7s6H+E2AIelS0boPnrlkh5sQMSpan6xQSBn1OeRbPGqR0tD2h5BYSIqavfMIibX25MCw+YxzYeOk&#10;VzWsFv3nixJ/qVAMMnpkKQMmZKm0HrEHgDSeb7F7mME+uYo8gaNz+bfEeufRI0cGG0dnoyz49wA0&#10;VjVE7u1PJPXUJJZit+tyk+ennu6gPmLjPfQbERy/VtiAGxbilnlcAWwarnW8w0NqaCsKw42SBvzv&#10;974ne5xM1FLS4kpVNPzaMy8o0d8tzuzXSWo/iVmYXcynKPiXmt1Ljd2bNWDjJviAOJ6vyT7q01V6&#10;MI+4/asUFVXMcoxdUR79SVjHftXx/eBitcpmuHeOxRt773gCTzyn6XroHpl3wxRGHOBbOK0fW7ya&#10;xN42eVpY7SNIlcc0Md3zOnQAdzaP0vC+pEfhpZytnl/B5R8AAAD//wMAUEsDBBQABgAIAAAAIQBv&#10;tjSn3wAAAAgBAAAPAAAAZHJzL2Rvd25yZXYueG1sTI9BT4NAFITvJv6HzTPxYuwCRWqRpTGmHgwn&#10;Wy/etvDKEtm3hF1a9Nf7PNXjZCYz3xSb2fbihKPvHCmIFxEIpNo1HbUKPvav948gfNDU6N4RKvhG&#10;D5vy+qrQeePO9I6nXWgFl5DPtQITwpBL6WuDVvuFG5DYO7rR6sBybGUz6jOX214mUZRJqzviBaMH&#10;fDFYf+0mq+Dtp2pXKVWf0xHX23i/NXe+Mkrd3szPTyACzuEShj98RoeSmQ5uosaLXsEyzlKOKliD&#10;YDtLE5YHBcnqYQmyLOT/A+UvAAAA//8DAFBLAQItABQABgAIAAAAIQC2gziS/gAAAOEBAAATAAAA&#10;AAAAAAAAAAAAAAAAAABbQ29udGVudF9UeXBlc10ueG1sUEsBAi0AFAAGAAgAAAAhADj9If/WAAAA&#10;lAEAAAsAAAAAAAAAAAAAAAAALwEAAF9yZWxzLy5yZWxzUEsBAi0AFAAGAAgAAAAhAMYHykJ9AgAA&#10;TQUAAA4AAAAAAAAAAAAAAAAALgIAAGRycy9lMm9Eb2MueG1sUEsBAi0AFAAGAAgAAAAhAG+2NKff&#10;AAAACAEAAA8AAAAAAAAAAAAAAAAA1wQAAGRycy9kb3ducmV2LnhtbFBLBQYAAAAABAAEAPMAAADj&#10;BQAAAAA=&#10;" fillcolor="#4f81bd [3204]" strokecolor="#243f60 [1604]" strokeweight="2pt">
                <v:textbox>
                  <w:txbxContent>
                    <w:p w:rsidR="00663F11" w:rsidRPr="0045120C" w:rsidRDefault="00663F11" w:rsidP="0045120C">
                      <w:pPr>
                        <w:jc w:val="center"/>
                        <w:rPr>
                          <w:b/>
                          <w:sz w:val="24"/>
                          <w:szCs w:val="24"/>
                        </w:rPr>
                      </w:pPr>
                      <w:r w:rsidRPr="0045120C">
                        <w:rPr>
                          <w:b/>
                          <w:sz w:val="24"/>
                          <w:szCs w:val="24"/>
                        </w:rPr>
                        <w:t>Fitness Components</w:t>
                      </w:r>
                    </w:p>
                  </w:txbxContent>
                </v:textbox>
              </v:shape>
            </w:pict>
          </mc:Fallback>
        </mc:AlternateContent>
      </w:r>
    </w:p>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p w:rsidR="0045120C" w:rsidRDefault="0045120C"/>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1"/>
        <w:gridCol w:w="7815"/>
        <w:gridCol w:w="522"/>
      </w:tblGrid>
      <w:tr w:rsidR="0045120C" w:rsidTr="0045120C">
        <w:tc>
          <w:tcPr>
            <w:tcW w:w="9322" w:type="dxa"/>
            <w:gridSpan w:val="2"/>
            <w:tcBorders>
              <w:bottom w:val="threeDEmboss" w:sz="12" w:space="0" w:color="auto"/>
            </w:tcBorders>
          </w:tcPr>
          <w:p w:rsidR="0045120C" w:rsidRPr="005C7067" w:rsidRDefault="0045120C" w:rsidP="0045120C">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lastRenderedPageBreak/>
              <w:t>data</w:t>
            </w:r>
          </w:p>
        </w:tc>
        <w:tc>
          <w:tcPr>
            <w:tcW w:w="532" w:type="dxa"/>
            <w:tcBorders>
              <w:bottom w:val="threeDEmboss" w:sz="12" w:space="0" w:color="auto"/>
            </w:tcBorders>
          </w:tcPr>
          <w:p w:rsidR="0045120C" w:rsidRDefault="0045120C" w:rsidP="0045120C"/>
        </w:tc>
      </w:tr>
      <w:tr w:rsidR="0045120C" w:rsidTr="0045120C">
        <w:tc>
          <w:tcPr>
            <w:tcW w:w="1242" w:type="dxa"/>
            <w:tcBorders>
              <w:top w:val="threeDEmboss" w:sz="12" w:space="0" w:color="auto"/>
              <w:bottom w:val="threeDEmboss" w:sz="12" w:space="0" w:color="auto"/>
              <w:right w:val="threeDEmboss" w:sz="12" w:space="0" w:color="auto"/>
            </w:tcBorders>
          </w:tcPr>
          <w:p w:rsidR="0045120C" w:rsidRPr="006A4224" w:rsidRDefault="0045120C" w:rsidP="0045120C">
            <w:pPr>
              <w:rPr>
                <w:b/>
                <w:noProof/>
                <w:lang w:eastAsia="en-GB"/>
              </w:rPr>
            </w:pPr>
            <w:r w:rsidRPr="006A4224">
              <w:rPr>
                <w:b/>
                <w:noProof/>
                <w:lang w:eastAsia="en-GB"/>
              </w:rPr>
              <w:t>Learning outcomes</w:t>
            </w:r>
            <w:r>
              <w:rPr>
                <w:b/>
                <w:noProof/>
                <w:lang w:eastAsia="en-GB"/>
              </w:rPr>
              <w:t>:</w:t>
            </w:r>
          </w:p>
        </w:tc>
        <w:tc>
          <w:tcPr>
            <w:tcW w:w="8612" w:type="dxa"/>
            <w:gridSpan w:val="2"/>
            <w:tcBorders>
              <w:top w:val="threeDEmboss" w:sz="12" w:space="0" w:color="auto"/>
              <w:left w:val="threeDEmboss" w:sz="12" w:space="0" w:color="auto"/>
              <w:bottom w:val="threeDEmboss" w:sz="12" w:space="0" w:color="auto"/>
            </w:tcBorders>
          </w:tcPr>
          <w:p w:rsidR="0045120C" w:rsidRDefault="0045120C" w:rsidP="0045120C">
            <w:pPr>
              <w:numPr>
                <w:ilvl w:val="0"/>
                <w:numId w:val="2"/>
              </w:numPr>
              <w:rPr>
                <w:rFonts w:ascii="Calibri" w:hAnsi="Calibri"/>
              </w:rPr>
            </w:pPr>
            <w:r>
              <w:rPr>
                <w:rFonts w:ascii="Calibri" w:hAnsi="Calibri"/>
              </w:rPr>
              <w:t>Identify two types of data</w:t>
            </w:r>
          </w:p>
          <w:p w:rsidR="0045120C" w:rsidRPr="00D434C6" w:rsidRDefault="0045120C" w:rsidP="0045120C">
            <w:pPr>
              <w:numPr>
                <w:ilvl w:val="0"/>
                <w:numId w:val="2"/>
              </w:numPr>
              <w:rPr>
                <w:rFonts w:ascii="Calibri" w:hAnsi="Calibri"/>
              </w:rPr>
            </w:pPr>
            <w:r>
              <w:rPr>
                <w:rFonts w:ascii="Calibri" w:hAnsi="Calibri"/>
              </w:rPr>
              <w:t xml:space="preserve">Describe how data can be collected for fitness testing </w:t>
            </w:r>
          </w:p>
        </w:tc>
      </w:tr>
    </w:tbl>
    <w:p w:rsidR="0045120C" w:rsidRDefault="0045120C">
      <w:pPr>
        <w:rPr>
          <w:sz w:val="8"/>
          <w:szCs w:val="8"/>
        </w:rPr>
      </w:pPr>
    </w:p>
    <w:p w:rsidR="00F45E82" w:rsidRDefault="00F45E82">
      <w:pPr>
        <w:rPr>
          <w:sz w:val="8"/>
          <w:szCs w:val="8"/>
        </w:rPr>
      </w:pPr>
    </w:p>
    <w:p w:rsidR="00F45E82" w:rsidRPr="0045120C" w:rsidRDefault="00F45E82">
      <w:pPr>
        <w:rPr>
          <w:sz w:val="8"/>
          <w:szCs w:val="8"/>
        </w:rPr>
      </w:pPr>
    </w:p>
    <w:p w:rsidR="00DB33C9" w:rsidRDefault="00E001F2" w:rsidP="00DB33C9">
      <w:pPr>
        <w:jc w:val="center"/>
        <w:rPr>
          <w:rFonts w:ascii="Calibri" w:hAnsi="Calibri"/>
          <w:b/>
          <w:sz w:val="28"/>
          <w:szCs w:val="28"/>
        </w:rPr>
      </w:pPr>
      <w:r>
        <w:rPr>
          <w:rFonts w:ascii="Calibri" w:hAnsi="Calibri"/>
          <w:b/>
          <w:noProof/>
          <w:sz w:val="28"/>
          <w:szCs w:val="28"/>
          <w:lang w:eastAsia="en-GB"/>
        </w:rPr>
        <mc:AlternateContent>
          <mc:Choice Requires="wps">
            <w:drawing>
              <wp:inline distT="0" distB="0" distL="0" distR="0">
                <wp:extent cx="1647825" cy="697230"/>
                <wp:effectExtent l="0" t="0" r="0" b="0"/>
                <wp:docPr id="37" name="WordArt 1" descr="Paper ba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647825" cy="697230"/>
                        </a:xfrm>
                        <a:prstGeom prst="rect">
                          <a:avLst/>
                        </a:prstGeom>
                      </wps:spPr>
                      <wps:txbx>
                        <w:txbxContent>
                          <w:p w:rsidR="00663F11" w:rsidRPr="00F45E82" w:rsidRDefault="00663F11" w:rsidP="00E001F2">
                            <w:pPr>
                              <w:pStyle w:val="NormalWeb"/>
                              <w:spacing w:before="0" w:beforeAutospacing="0" w:after="0" w:afterAutospacing="0"/>
                              <w:jc w:val="center"/>
                              <w:rPr>
                                <w:sz w:val="68"/>
                                <w:szCs w:val="68"/>
                              </w:rPr>
                            </w:pPr>
                            <w:r w:rsidRPr="00F45E82">
                              <w:rPr>
                                <w:rFonts w:ascii="Calibri" w:hAnsi="Calibri"/>
                                <w:b/>
                                <w:bCs/>
                                <w:shadow/>
                                <w:sz w:val="68"/>
                                <w:szCs w:val="68"/>
                                <w14:shadow w14:blurRad="0" w14:dist="564007" w14:dir="14049741" w14:sx="125000" w14:sy="125000" w14:kx="0" w14:ky="0" w14:algn="tl">
                                  <w14:srgbClr w14:val="C7DFD3">
                                    <w14:alpha w14:val="20000"/>
                                  </w14:srgbClr>
                                </w14:shadow>
                                <w14:textOutline w14:w="9525" w14:cap="flat" w14:cmpd="sng" w14:algn="ctr">
                                  <w14:solidFill>
                                    <w14:srgbClr w14:val="008000"/>
                                  </w14:solidFill>
                                  <w14:prstDash w14:val="solid"/>
                                  <w14:round/>
                                </w14:textOutline>
                              </w:rPr>
                              <w:t>Data</w:t>
                            </w:r>
                          </w:p>
                        </w:txbxContent>
                      </wps:txbx>
                      <wps:bodyPr wrap="square" numCol="1" fromWordArt="1">
                        <a:prstTxWarp prst="textPlain">
                          <a:avLst>
                            <a:gd name="adj" fmla="val 50000"/>
                          </a:avLst>
                        </a:prstTxWarp>
                        <a:spAutoFit/>
                      </wps:bodyPr>
                    </wps:wsp>
                  </a:graphicData>
                </a:graphic>
              </wp:inline>
            </w:drawing>
          </mc:Choice>
          <mc:Fallback>
            <w:pict>
              <v:shape id="WordArt 1" o:spid="_x0000_s1034" type="#_x0000_t202" alt="Paper bag" style="width:129.75pt;height:5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qQVDQIAAPMDAAAOAAAAZHJzL2Uyb0RvYy54bWysU01z2jAQvXem/0GjezGQhlAPJkOTppe0&#10;ZSZ0cl4kGbu1vOpKYPPvsxKGZtpbpxw06GPfvvf2eXHb20YcDPka20JORmMpTKtQ1+2ukN83D+/m&#10;UvgArYYGW1PIo/Hydvn2zaJzuZlihY02JBik9XnnClmF4PIs86oyFvwInWn5skSyEHhLu0wTdIxu&#10;m2w6Hs+yDkk7QmW859P706VcJvyyNCp8K0tvgmgKydxCWimt27hmywXkOwJX1WqgAf/AwkLdctML&#10;1D0EEHuq/4KytSL0WIaRQpthWdbKJA2sZjL+Q81TBc4kLWyOdxeb/P+DVV8PaxK1LuTVjRQtWJ7R&#10;M1u6oiAmUmjjFbu1Zh4ktrCLfnXO51z25Lgw9B+x57kn7d49ovrpRYt3FbQ7syLCrjKgmS9jnY+T&#10;qs3Rcad0ujF9+KRrHs0kwmev8E/NfOy07b6g5hLYB0zd+pJsdJw9FEyBh3u8DJQRhYq8Zu9v5tNr&#10;KRTfzT7cTK/SxDPIz9WOfPhs0Ir4p5DEgUnocHj0IbKB/PxkoBbZnHiFftsn6+ZnW7aoj8y14zwV&#10;0v/aAxnWvbd3yPFjsSWhHdyN+0g/om/6ZyA3UAhMft2c85R4pGDpYTqgfzCQbTimB2jE9Zh/yTfI&#10;h8cD5xNqrPVuxa491ElQtPfEcxDEyUo6h68gRvf1Pr36/a0uXwAAAP//AwBQSwMEFAAGAAgAAAAh&#10;AEW18ybaAAAABQEAAA8AAABkcnMvZG93bnJldi54bWxMj81OwzAQhO9IvIO1SNyo00pBbYhTVfxI&#10;HLjQhrsbL3FEvI7ibZO+PQsXuIy0mtHMt+V2Dr0645i6SAaWiwwUUhNdR62B+vBytwaV2JKzfSQ0&#10;cMEE2+r6qrSFixO943nPrZISSoU14JmHQuvUeAw2LeKAJN5nHINlOcdWu9FOUh56vcqyex1sR7Lg&#10;7YCPHpuv/SkYYHa75aV+Dun1Y357mnzW5LY25vZm3j2AYpz5Lww/+IIOlTAd44lcUr0BeYR/VbxV&#10;vslBHSWUbdagq1L/p6++AQAA//8DAFBLAQItABQABgAIAAAAIQC2gziS/gAAAOEBAAATAAAAAAAA&#10;AAAAAAAAAAAAAABbQ29udGVudF9UeXBlc10ueG1sUEsBAi0AFAAGAAgAAAAhADj9If/WAAAAlAEA&#10;AAsAAAAAAAAAAAAAAAAALwEAAF9yZWxzLy5yZWxzUEsBAi0AFAAGAAgAAAAhAKRmpBUNAgAA8wMA&#10;AA4AAAAAAAAAAAAAAAAALgIAAGRycy9lMm9Eb2MueG1sUEsBAi0AFAAGAAgAAAAhAEW18ybaAAAA&#10;BQEAAA8AAAAAAAAAAAAAAAAAZwQAAGRycy9kb3ducmV2LnhtbFBLBQYAAAAABAAEAPMAAABuBQAA&#10;AAA=&#10;" filled="f" stroked="f">
                <o:lock v:ext="edit" shapetype="t"/>
                <v:textbox style="mso-fit-shape-to-text:t">
                  <w:txbxContent>
                    <w:p w:rsidR="00663F11" w:rsidRPr="00F45E82" w:rsidRDefault="00663F11" w:rsidP="00E001F2">
                      <w:pPr>
                        <w:pStyle w:val="NormalWeb"/>
                        <w:spacing w:before="0" w:beforeAutospacing="0" w:after="0" w:afterAutospacing="0"/>
                        <w:jc w:val="center"/>
                        <w:rPr>
                          <w:sz w:val="68"/>
                          <w:szCs w:val="68"/>
                        </w:rPr>
                      </w:pPr>
                      <w:r w:rsidRPr="00F45E82">
                        <w:rPr>
                          <w:rFonts w:ascii="Calibri" w:hAnsi="Calibri"/>
                          <w:b/>
                          <w:bCs/>
                          <w:shadow/>
                          <w:sz w:val="68"/>
                          <w:szCs w:val="68"/>
                          <w14:shadow w14:blurRad="0" w14:dist="564007" w14:dir="14049741" w14:sx="125000" w14:sy="125000" w14:kx="0" w14:ky="0" w14:algn="tl">
                            <w14:srgbClr w14:val="C7DFD3">
                              <w14:alpha w14:val="20000"/>
                            </w14:srgbClr>
                          </w14:shadow>
                          <w14:textOutline w14:w="9525" w14:cap="flat" w14:cmpd="sng" w14:algn="ctr">
                            <w14:solidFill>
                              <w14:srgbClr w14:val="008000"/>
                            </w14:solidFill>
                            <w14:prstDash w14:val="solid"/>
                            <w14:round/>
                          </w14:textOutline>
                        </w:rPr>
                        <w:t>Data</w:t>
                      </w:r>
                    </w:p>
                  </w:txbxContent>
                </v:textbox>
                <w10:anchorlock/>
              </v:shape>
            </w:pict>
          </mc:Fallback>
        </mc:AlternateContent>
      </w:r>
    </w:p>
    <w:p w:rsidR="00DB33C9" w:rsidRDefault="0045120C" w:rsidP="00DB33C9">
      <w:pPr>
        <w:pStyle w:val="Heading3"/>
        <w:rPr>
          <w:rFonts w:ascii="Calibri" w:hAnsi="Calibri"/>
          <w:b w:val="0"/>
          <w:bCs w:val="0"/>
        </w:rPr>
      </w:pPr>
      <w:r>
        <w:rPr>
          <w:noProof/>
          <w:lang w:eastAsia="en-GB"/>
        </w:rPr>
        <mc:AlternateContent>
          <mc:Choice Requires="wps">
            <w:drawing>
              <wp:anchor distT="0" distB="0" distL="114300" distR="114300" simplePos="0" relativeHeight="251651584" behindDoc="0" locked="0" layoutInCell="1" allowOverlap="1" wp14:anchorId="03AA6729" wp14:editId="3B44538E">
                <wp:simplePos x="0" y="0"/>
                <wp:positionH relativeFrom="column">
                  <wp:posOffset>1639570</wp:posOffset>
                </wp:positionH>
                <wp:positionV relativeFrom="paragraph">
                  <wp:posOffset>20320</wp:posOffset>
                </wp:positionV>
                <wp:extent cx="1485900" cy="647700"/>
                <wp:effectExtent l="34290" t="10795" r="13335" b="55880"/>
                <wp:wrapNone/>
                <wp:docPr id="71707" name="Straight Arrow Connector 717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85900" cy="647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23CCA78" id="_x0000_t32" coordsize="21600,21600" o:spt="32" o:oned="t" path="m,l21600,21600e" filled="f">
                <v:path arrowok="t" fillok="f" o:connecttype="none"/>
                <o:lock v:ext="edit" shapetype="t"/>
              </v:shapetype>
              <v:shape id="Straight Arrow Connector 71707" o:spid="_x0000_s1026" type="#_x0000_t32" style="position:absolute;margin-left:129.1pt;margin-top:1.6pt;width:117pt;height:51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ufMSQIAAIMEAAAOAAAAZHJzL2Uyb0RvYy54bWysVE2P2yAQvVfqf0Dcs7ZT58uKs1rZSXvY&#10;tpF2+wMI4BgVAwI2TlT1v3fATtptL1XVHMgAM2/ezDy8vj93Ep24dUKrEmd3KUZcUc2EOpb4y/Nu&#10;ssTIeaIYkVrxEl+4w/ebt2/WvSn4VLdaMm4RgChX9KbErfemSBJHW94Rd6cNV3DZaNsRD1t7TJgl&#10;PaB3Mpmm6TzptWXGasqdg9N6uMSbiN80nPrPTeO4R7LEwM3H1cb1ENZksybF0RLTCjrSIP/AoiNC&#10;QdIbVE08QS9W/AHVCWq1042/o7pLdNMIymMNUE2W/lbNU0sMj7VAc5y5tcn9P1j66bS3SLASL7JF&#10;usBIkQ7G9OQtEcfWowdrdY8qrRS0Uls0eEHXeuMKCK7U3oa66Vk9mUdNvzqkdNUSdeSR/fPFAFwW&#10;+py8CgkbZyD3of+oGfiQF69jC8+N7VAjhfkQAgM4tAmd48wut5nxs0cUDrN8OVulMFoKd/N8sQA7&#10;JCNFwAnRxjr/nusOBaPEbiztVtOQg5wenR8CrwEhWOmdkBLOSSEV6ku8mk1nkZTTUrBwGe6cPR4q&#10;adGJBJ3F38jilZvVL4pFsJYTth1tT4QEG/nYK28FdE9yHLJ1nGEkOTytYA30pAoZoX4gPFqD1L6t&#10;0tV2uV3mk3w6307ytK4nD7sqn8x32WJWv6urqs6+B/JZXrSCMa4C/6vss/zvZDU+wEGwN+HfGpW8&#10;Ro+jALLX/0g6SiFMf9DRQbPL3obqgipA6dF5fJXhKf26j14/vx2bHwAAAP//AwBQSwMEFAAGAAgA&#10;AAAhAI2JgE3eAAAACQEAAA8AAABkcnMvZG93bnJldi54bWxMj0FPwzAMhe9I/IfISFwQSwkUldJ0&#10;QsDYCU2Ucc8a01ZrnKrJtvbfY05wsq339Py9Yjm5XhxxDJ0nDTeLBARS7W1HjYbt5+o6AxGiIWt6&#10;T6hhxgDL8vysMLn1J/rAYxUbwSEUcqOhjXHIpQx1i86EhR+QWPv2ozORz7GRdjQnDne9VElyL53p&#10;iD+0ZsDnFut9dXAaXqpNuvq62k5qrtfv1Vu239D8qvXlxfT0CCLiFP/M8IvP6FAy084fyAbRa1Bp&#10;ptiq4ZYH63cPipcdG5NUgSwL+b9B+QMAAP//AwBQSwECLQAUAAYACAAAACEAtoM4kv4AAADhAQAA&#10;EwAAAAAAAAAAAAAAAAAAAAAAW0NvbnRlbnRfVHlwZXNdLnhtbFBLAQItABQABgAIAAAAIQA4/SH/&#10;1gAAAJQBAAALAAAAAAAAAAAAAAAAAC8BAABfcmVscy8ucmVsc1BLAQItABQABgAIAAAAIQBn1ufM&#10;SQIAAIMEAAAOAAAAAAAAAAAAAAAAAC4CAABkcnMvZTJvRG9jLnhtbFBLAQItABQABgAIAAAAIQCN&#10;iYBN3gAAAAkBAAAPAAAAAAAAAAAAAAAAAKMEAABkcnMvZG93bnJldi54bWxQSwUGAAAAAAQABADz&#10;AAAArgUAAAAA&#10;">
                <v:stroke endarrow="block"/>
              </v:shape>
            </w:pict>
          </mc:Fallback>
        </mc:AlternateContent>
      </w:r>
      <w:r>
        <w:rPr>
          <w:noProof/>
          <w:lang w:eastAsia="en-GB"/>
        </w:rPr>
        <mc:AlternateContent>
          <mc:Choice Requires="wps">
            <w:drawing>
              <wp:anchor distT="0" distB="0" distL="114300" distR="114300" simplePos="0" relativeHeight="251653632" behindDoc="0" locked="0" layoutInCell="1" allowOverlap="1" wp14:anchorId="47464940" wp14:editId="6E74EDD8">
                <wp:simplePos x="0" y="0"/>
                <wp:positionH relativeFrom="column">
                  <wp:posOffset>3110865</wp:posOffset>
                </wp:positionH>
                <wp:positionV relativeFrom="paragraph">
                  <wp:posOffset>20320</wp:posOffset>
                </wp:positionV>
                <wp:extent cx="1457325" cy="647700"/>
                <wp:effectExtent l="5715" t="10795" r="41910" b="55880"/>
                <wp:wrapNone/>
                <wp:docPr id="71706" name="Straight Arrow Connector 717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57325" cy="647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DC2B334" id="Straight Arrow Connector 71706" o:spid="_x0000_s1026" type="#_x0000_t32" style="position:absolute;margin-left:244.95pt;margin-top:1.6pt;width:114.75pt;height:5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S2gQwIAAHkEAAAOAAAAZHJzL2Uyb0RvYy54bWysVNtu2zAMfR+wfxD0ntpOnaQ16hSFnexl&#10;lwLtPkCR5FiYLAqSGicY9u+jlMvW7mUY5geZMiny8PDId/f7QZOddF6BqWlxlVMiDQehzLamX5/X&#10;kxtKfGBGMA1G1vQgPb1fvn93N9pKTqEHLaQjmMT4arQ17UOwVZZ53suB+Suw0qCzAzewgFu3zYRj&#10;I2YfdDbN83k2ghPWAZfe49f26KTLlL/rJA9fus7LQHRNEVtIq0vrJq7Z8o5VW8dsr/gJBvsHFANT&#10;BoteUrUsMPLi1B+pBsUdeOjCFYchg65TXKYesJsif9PNU8+sTL0gOd5eaPL/Ly3/vHt0RImaLopF&#10;PqfEsAHH9BQcU9s+kAfnYCQNGINUgiPHKGRttL7Cw415dLFvvjdP9iPwb54YaHpmtjKhfz5YTFdE&#10;nrNXR+LGW6y9GT+BwBj2EiBRuO/cEFMiOWSfJnW4TEruA+H4sShni+vpjBKOvnm5WORplBmrzqet&#10;8+GDhIFEo6b+1NClkyLVYruPPkRsrDofiKUNrJXWSRvakLGmtzMsFj0etBLRmTZuu2m0IzsW1ZWe&#10;1OibMAcvRqRkvWRidbIDUxptEhJDwSnkTEsaqw1SUKIlXqhoHeFpEyti/wj4ZB0F9v02v13drG7K&#10;STmdryZl3raTh3VTTubrYjFrr9umaYsfEXxRVr0SQpqI/yz2ovw7MZ2u3VGmF7lfiMpeZ0+MItjz&#10;O4FOAogzP6pnA+Lw6GJ3UQuo7xR8uovxAv2+T1G//hjLnwAAAP//AwBQSwMEFAAGAAgAAAAhAPv+&#10;/W7hAAAACQEAAA8AAABkcnMvZG93bnJldi54bWxMj8FOwzAQRO9I/IO1SNyo01DSJsSpgAqRC0i0&#10;FeLoxia2iNdR7LYpX9/lBMfVPM28LZej69hBD8F6FDCdJMA0Nl5ZbAVsN883C2AhSlSy86gFnHSA&#10;ZXV5UcpC+SO+68M6toxKMBRSgImxLzgPjdFOhonvNVL25QcnI51Dy9Ugj1TuOp4mScadtEgLRvb6&#10;yejme713AuLq82Syj+Yxt2+bl9fM/tR1vRLi+mp8uAcW9Rj/YPjVJ3WoyGnn96gC6wTMFnlOqIDb&#10;FBjl82k+A7YjMLlLgVcl//9BdQYAAP//AwBQSwECLQAUAAYACAAAACEAtoM4kv4AAADhAQAAEwAA&#10;AAAAAAAAAAAAAAAAAAAAW0NvbnRlbnRfVHlwZXNdLnhtbFBLAQItABQABgAIAAAAIQA4/SH/1gAA&#10;AJQBAAALAAAAAAAAAAAAAAAAAC8BAABfcmVscy8ucmVsc1BLAQItABQABgAIAAAAIQAXKS2gQwIA&#10;AHkEAAAOAAAAAAAAAAAAAAAAAC4CAABkcnMvZTJvRG9jLnhtbFBLAQItABQABgAIAAAAIQD7/v1u&#10;4QAAAAkBAAAPAAAAAAAAAAAAAAAAAJ0EAABkcnMvZG93bnJldi54bWxQSwUGAAAAAAQABADzAAAA&#10;qwUAAAAA&#10;">
                <v:stroke endarrow="block"/>
              </v:shape>
            </w:pict>
          </mc:Fallback>
        </mc:AlternateContent>
      </w:r>
    </w:p>
    <w:p w:rsidR="00DB33C9" w:rsidRDefault="00DB33C9" w:rsidP="00DB33C9">
      <w:pPr>
        <w:rPr>
          <w:rFonts w:ascii="Calibri" w:hAnsi="Calibri"/>
          <w:u w:val="single"/>
        </w:rPr>
      </w:pPr>
    </w:p>
    <w:p w:rsidR="00DB33C9" w:rsidRDefault="0045120C" w:rsidP="00DB33C9">
      <w:pPr>
        <w:rPr>
          <w:rFonts w:ascii="Calibri" w:hAnsi="Calibri"/>
          <w:u w:val="single"/>
        </w:rPr>
      </w:pPr>
      <w:r>
        <w:rPr>
          <w:noProof/>
          <w:lang w:eastAsia="en-GB"/>
        </w:rPr>
        <mc:AlternateContent>
          <mc:Choice Requires="wps">
            <w:drawing>
              <wp:anchor distT="0" distB="0" distL="114300" distR="114300" simplePos="0" relativeHeight="251649536" behindDoc="0" locked="0" layoutInCell="1" allowOverlap="1" wp14:anchorId="78B3EFCB" wp14:editId="2A03282C">
                <wp:simplePos x="0" y="0"/>
                <wp:positionH relativeFrom="column">
                  <wp:posOffset>3147060</wp:posOffset>
                </wp:positionH>
                <wp:positionV relativeFrom="paragraph">
                  <wp:posOffset>219075</wp:posOffset>
                </wp:positionV>
                <wp:extent cx="3200400" cy="4943475"/>
                <wp:effectExtent l="0" t="0" r="19050" b="28575"/>
                <wp:wrapNone/>
                <wp:docPr id="71708" name="Text Box 717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943475"/>
                        </a:xfrm>
                        <a:prstGeom prst="rect">
                          <a:avLst/>
                        </a:prstGeom>
                        <a:solidFill>
                          <a:srgbClr val="FFFFFF"/>
                        </a:solidFill>
                        <a:ln w="9525">
                          <a:solidFill>
                            <a:srgbClr val="000000"/>
                          </a:solidFill>
                          <a:miter lim="800000"/>
                          <a:headEnd/>
                          <a:tailEnd/>
                        </a:ln>
                      </wps:spPr>
                      <wps:txbx>
                        <w:txbxContent>
                          <w:p w:rsidR="00663F11" w:rsidRDefault="00663F11" w:rsidP="00DB33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B3EFCB" id="Text Box 71708" o:spid="_x0000_s1035" type="#_x0000_t202" style="position:absolute;margin-left:247.8pt;margin-top:17.25pt;width:252pt;height:389.2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XtsMAIAAGAEAAAOAAAAZHJzL2Uyb0RvYy54bWysVNuO2yAQfa/Uf0C8N3ayTrOx4qy22aaq&#10;tL1Iu/0AjHGMCgwFEjv9+g44m01vL1X9gBhmODOcM+PVzaAVOQjnJZiKTic5JcJwaKTZVfTL4/bV&#10;NSU+MNMwBUZU9Cg8vVm/fLHqbSlm0IFqhCMIYnzZ24p2IdgyyzzvhGZ+AlYYdLbgNAtoul3WONYj&#10;ulbZLM9fZz24xjrgwns8vRuddJ3w21bw8KltvQhEVRRrC2l1aa3jmq1XrNw5ZjvJT2Wwf6hCM2kw&#10;6RnqjgVG9k7+BqUld+ChDRMOOoO2lVykN+Brpvkvr3nomBXpLUiOt2ea/P+D5R8Pnx2RTUUX00WO&#10;YhmmUaZHMQTyBgYyniJLvfUlBj9YDA8DulDt9GJv74F/9cTApmNmJ26dg74TrMEqp5Hf7OLqiOMj&#10;SN1/gAZTsX2ABDS0TkcKkRSC6KjW8axQLIfj4RVqXuTo4ugrlsVVsZinHKx8um6dD+8EaBI3FXXY&#10;AgmeHe59iOWw8ikkZvOgZLOVSiXD7eqNcuTAsF226Tuh/xSmDOkrupzP5iMDf4XI0/cnCC0D9r2S&#10;uqLX5yBWRt7emiZ1ZWBSjXssWZkTkZG7kcUw1ENSbhkTRJJraI7IrIOxzXEscdOB+05Jjy1eUf9t&#10;z5ygRL03qM5yWhRxJpJRzBczNNylp770MMMRqqKBknG7CeMc7a2Tuw4zjf1g4BYVbWXi+rmqU/nY&#10;xkmC08jFObm0U9Tzj2H9AwAA//8DAFBLAwQUAAYACAAAACEAnWCZl+AAAAAKAQAADwAAAGRycy9k&#10;b3ducmV2LnhtbEyPy07DMBBF90j8gzVIbBB1StJQhzgVQgLBDgqCrRtPkwg/gu2m4e8ZVrCcmasz&#10;59ab2Ro2YYiDdxKWiwwYutbrwXUS3l7vL9fAYlJOK+MdSvjGCJvm9KRWlfZH94LTNnWMIC5WSkKf&#10;0lhxHtserYoLP6Kj294HqxKNoeM6qCPBreFXWVZyqwZHH3o14l2P7ef2YCWsi8fpIz7lz+9tuTci&#10;XVxPD19ByvOz+fYGWMI5/YXhV5/UoSGnnT84HZmRUIhVSVEJebECRgEhBC12RF/mGfCm5v8rND8A&#10;AAD//wMAUEsBAi0AFAAGAAgAAAAhALaDOJL+AAAA4QEAABMAAAAAAAAAAAAAAAAAAAAAAFtDb250&#10;ZW50X1R5cGVzXS54bWxQSwECLQAUAAYACAAAACEAOP0h/9YAAACUAQAACwAAAAAAAAAAAAAAAAAv&#10;AQAAX3JlbHMvLnJlbHNQSwECLQAUAAYACAAAACEAryF7bDACAABgBAAADgAAAAAAAAAAAAAAAAAu&#10;AgAAZHJzL2Uyb0RvYy54bWxQSwECLQAUAAYACAAAACEAnWCZl+AAAAAKAQAADwAAAAAAAAAAAAAA&#10;AACKBAAAZHJzL2Rvd25yZXYueG1sUEsFBgAAAAAEAAQA8wAAAJcFAAAAAA==&#10;">
                <v:textbox>
                  <w:txbxContent>
                    <w:p w:rsidR="00663F11" w:rsidRDefault="00663F11" w:rsidP="00DB33C9"/>
                  </w:txbxContent>
                </v:textbox>
              </v:shape>
            </w:pict>
          </mc:Fallback>
        </mc:AlternateContent>
      </w:r>
      <w:r>
        <w:rPr>
          <w:noProof/>
          <w:lang w:eastAsia="en-GB"/>
        </w:rPr>
        <mc:AlternateContent>
          <mc:Choice Requires="wps">
            <w:drawing>
              <wp:anchor distT="0" distB="0" distL="114300" distR="114300" simplePos="0" relativeHeight="251647488" behindDoc="0" locked="0" layoutInCell="1" allowOverlap="1" wp14:anchorId="38CDFBBB" wp14:editId="513EFE70">
                <wp:simplePos x="0" y="0"/>
                <wp:positionH relativeFrom="column">
                  <wp:posOffset>-205740</wp:posOffset>
                </wp:positionH>
                <wp:positionV relativeFrom="paragraph">
                  <wp:posOffset>219075</wp:posOffset>
                </wp:positionV>
                <wp:extent cx="3200400" cy="4943475"/>
                <wp:effectExtent l="0" t="0" r="19050" b="28575"/>
                <wp:wrapNone/>
                <wp:docPr id="71709" name="Text Box 717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943475"/>
                        </a:xfrm>
                        <a:prstGeom prst="rect">
                          <a:avLst/>
                        </a:prstGeom>
                        <a:solidFill>
                          <a:srgbClr val="FFFFFF"/>
                        </a:solidFill>
                        <a:ln w="9525">
                          <a:solidFill>
                            <a:srgbClr val="000000"/>
                          </a:solidFill>
                          <a:miter lim="800000"/>
                          <a:headEnd/>
                          <a:tailEnd/>
                        </a:ln>
                      </wps:spPr>
                      <wps:txbx>
                        <w:txbxContent>
                          <w:p w:rsidR="00663F11" w:rsidRDefault="00663F11" w:rsidP="00DB33C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CDFBBB" id="Text Box 71709" o:spid="_x0000_s1036" type="#_x0000_t202" style="position:absolute;margin-left:-16.2pt;margin-top:17.25pt;width:252pt;height:389.2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Yp5MQIAAGEEAAAOAAAAZHJzL2Uyb0RvYy54bWysVNtu2zAMfR+wfxD0vthOnaUx4hRdugwD&#10;ugvQ7gNkWbaFyaImKbGzrx8lp2l2exnmB4EUqUPykPT6ZuwVOQjrJOiSZrOUEqE51FK3Jf3yuHt1&#10;TYnzTNdMgRYlPQpHbzYvX6wHU4g5dKBqYQmCaFcMpqSd96ZIEsc70TM3AyM0GhuwPfOo2japLRsQ&#10;vVfJPE1fJwPY2ljgwjm8vZuMdBPxm0Zw/6lpnPBElRRz8/G08azCmWzWrGgtM53kpzTYP2TRM6kx&#10;6BnqjnlG9lb+BtVLbsFB42cc+gSaRnIRa8BqsvSXah46ZkSsBclx5kyT+3+w/OPhsyWyLukyW6Yr&#10;SjTrsU2PYvTkDYxkukWWBuMKdH4w6O5HNGG3Y8XO3AP/6oiGbcd0K26thaETrMYss8BvcvF0wnEB&#10;pBo+QI2h2N5DBBob2wcKkRSC6Nit47lDIR2Ol1fY8zxFE0dbvsqv8uUixmDF03NjnX8noCdBKKnF&#10;EYjw7HDvfEiHFU8uIZoDJeudVCoqtq22ypIDw3HZxe+E/pOb0mQo6WoxX0wM/BUijd+fIHrpce6V&#10;7Et6fXZiReDtra7jVHom1SRjykqfiAzcTSz6sRpj57I4xoHlCuojUmthmnPcSxQ6sN8pGXDGS+q+&#10;7ZkVlKj3GtuzyvI8LEVU8sVyjoq9tFSXFqY5QpXUUzKJWz8t0t5Y2XYYaRoIDbfY0kZGsp+zOuWP&#10;cxx7cNq5sCiXevR6/jNsfgAAAP//AwBQSwMEFAAGAAgAAAAhAC1iDbvgAAAACgEAAA8AAABkcnMv&#10;ZG93bnJldi54bWxMj8FOwzAMQO9I/ENkJC5oS7uWbpSmE0ICsRtsE1yzxmsrEqckWVf+nnCCo+Wn&#10;5+dqPRnNRnS+tyQgnSfAkBqremoF7HdPsxUwHyQpqS2hgG/0sK4vLypZKnumNxy3oWVRQr6UAroQ&#10;hpJz33RopJ/bASnujtYZGeLoWq6cPEe50XyRJAU3sqd4oZMDPnbYfG5PRsAqfxk//CZ7fW+Ko74L&#10;N8vx+csJcX01PdwDCziFPxh+82M61LHpYE+kPNMCZtkij6iALL8FFoF8mRbADtGeZgnwuuL/X6h/&#10;AAAA//8DAFBLAQItABQABgAIAAAAIQC2gziS/gAAAOEBAAATAAAAAAAAAAAAAAAAAAAAAABbQ29u&#10;dGVudF9UeXBlc10ueG1sUEsBAi0AFAAGAAgAAAAhADj9If/WAAAAlAEAAAsAAAAAAAAAAAAAAAAA&#10;LwEAAF9yZWxzLy5yZWxzUEsBAi0AFAAGAAgAAAAhAK5FinkxAgAAYQQAAA4AAAAAAAAAAAAAAAAA&#10;LgIAAGRycy9lMm9Eb2MueG1sUEsBAi0AFAAGAAgAAAAhAC1iDbvgAAAACgEAAA8AAAAAAAAAAAAA&#10;AAAAiwQAAGRycy9kb3ducmV2LnhtbFBLBQYAAAAABAAEAPMAAACYBQAAAAA=&#10;">
                <v:textbox>
                  <w:txbxContent>
                    <w:p w:rsidR="00663F11" w:rsidRDefault="00663F11" w:rsidP="00DB33C9"/>
                  </w:txbxContent>
                </v:textbox>
              </v:shape>
            </w:pict>
          </mc:Fallback>
        </mc:AlternateContent>
      </w: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DB33C9" w:rsidRDefault="00DB33C9" w:rsidP="00DB33C9">
      <w:pPr>
        <w:rPr>
          <w:rFonts w:ascii="Calibri" w:hAnsi="Calibri"/>
          <w:u w:val="single"/>
        </w:rPr>
      </w:pPr>
    </w:p>
    <w:p w:rsidR="005056BB" w:rsidRDefault="005056BB" w:rsidP="00DB33C9">
      <w:pPr>
        <w:rPr>
          <w:rFonts w:ascii="Calibri" w:hAnsi="Calibri"/>
          <w:u w:val="single"/>
        </w:rPr>
      </w:pPr>
    </w:p>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2"/>
        <w:gridCol w:w="7815"/>
        <w:gridCol w:w="521"/>
      </w:tblGrid>
      <w:tr w:rsidR="0045120C" w:rsidTr="00F45E82">
        <w:tc>
          <w:tcPr>
            <w:tcW w:w="9057" w:type="dxa"/>
            <w:gridSpan w:val="2"/>
            <w:tcBorders>
              <w:bottom w:val="threeDEmboss" w:sz="12" w:space="0" w:color="auto"/>
            </w:tcBorders>
          </w:tcPr>
          <w:p w:rsidR="0045120C" w:rsidRPr="005C7067" w:rsidRDefault="0045120C" w:rsidP="007F0FE1">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lastRenderedPageBreak/>
              <w:t>fitness testing</w:t>
            </w:r>
          </w:p>
        </w:tc>
        <w:tc>
          <w:tcPr>
            <w:tcW w:w="521" w:type="dxa"/>
            <w:tcBorders>
              <w:bottom w:val="threeDEmboss" w:sz="12" w:space="0" w:color="auto"/>
            </w:tcBorders>
          </w:tcPr>
          <w:p w:rsidR="0045120C" w:rsidRDefault="0045120C" w:rsidP="0045120C"/>
        </w:tc>
      </w:tr>
      <w:tr w:rsidR="0045120C" w:rsidTr="00F45E82">
        <w:tc>
          <w:tcPr>
            <w:tcW w:w="1242" w:type="dxa"/>
            <w:tcBorders>
              <w:top w:val="threeDEmboss" w:sz="12" w:space="0" w:color="auto"/>
              <w:bottom w:val="threeDEmboss" w:sz="12" w:space="0" w:color="auto"/>
              <w:right w:val="threeDEmboss" w:sz="12" w:space="0" w:color="auto"/>
            </w:tcBorders>
          </w:tcPr>
          <w:p w:rsidR="0045120C" w:rsidRPr="006A4224" w:rsidRDefault="0045120C" w:rsidP="0045120C">
            <w:pPr>
              <w:rPr>
                <w:b/>
                <w:noProof/>
                <w:lang w:eastAsia="en-GB"/>
              </w:rPr>
            </w:pPr>
            <w:r w:rsidRPr="006A4224">
              <w:rPr>
                <w:b/>
                <w:noProof/>
                <w:lang w:eastAsia="en-GB"/>
              </w:rPr>
              <w:t>Learning outcomes</w:t>
            </w:r>
            <w:r>
              <w:rPr>
                <w:b/>
                <w:noProof/>
                <w:lang w:eastAsia="en-GB"/>
              </w:rPr>
              <w:t>:</w:t>
            </w:r>
          </w:p>
        </w:tc>
        <w:tc>
          <w:tcPr>
            <w:tcW w:w="8336" w:type="dxa"/>
            <w:gridSpan w:val="2"/>
            <w:tcBorders>
              <w:top w:val="threeDEmboss" w:sz="12" w:space="0" w:color="auto"/>
              <w:left w:val="threeDEmboss" w:sz="12" w:space="0" w:color="auto"/>
              <w:bottom w:val="threeDEmboss" w:sz="12" w:space="0" w:color="auto"/>
            </w:tcBorders>
          </w:tcPr>
          <w:p w:rsidR="0045120C" w:rsidRDefault="0045120C" w:rsidP="0045120C">
            <w:pPr>
              <w:numPr>
                <w:ilvl w:val="0"/>
                <w:numId w:val="2"/>
              </w:numPr>
              <w:rPr>
                <w:rFonts w:ascii="Calibri" w:hAnsi="Calibri"/>
              </w:rPr>
            </w:pPr>
            <w:r>
              <w:rPr>
                <w:rFonts w:ascii="Calibri" w:hAnsi="Calibri"/>
              </w:rPr>
              <w:t>Describe the fitness test</w:t>
            </w:r>
            <w:r w:rsidR="007F0FE1">
              <w:rPr>
                <w:rFonts w:ascii="Calibri" w:hAnsi="Calibri"/>
              </w:rPr>
              <w:t>s</w:t>
            </w:r>
            <w:r>
              <w:rPr>
                <w:rFonts w:ascii="Calibri" w:hAnsi="Calibri"/>
              </w:rPr>
              <w:t xml:space="preserve"> for agility</w:t>
            </w:r>
            <w:r w:rsidR="007F0FE1">
              <w:rPr>
                <w:rFonts w:ascii="Calibri" w:hAnsi="Calibri"/>
              </w:rPr>
              <w:t xml:space="preserve"> and balance</w:t>
            </w:r>
            <w:r>
              <w:rPr>
                <w:rFonts w:ascii="Calibri" w:hAnsi="Calibri"/>
              </w:rPr>
              <w:t>.</w:t>
            </w:r>
          </w:p>
          <w:p w:rsidR="0045120C" w:rsidRPr="00D434C6" w:rsidRDefault="0045120C" w:rsidP="007F0FE1">
            <w:pPr>
              <w:numPr>
                <w:ilvl w:val="0"/>
                <w:numId w:val="2"/>
              </w:numPr>
              <w:rPr>
                <w:rFonts w:ascii="Calibri" w:hAnsi="Calibri"/>
              </w:rPr>
            </w:pPr>
            <w:r>
              <w:rPr>
                <w:rFonts w:ascii="Calibri" w:hAnsi="Calibri"/>
              </w:rPr>
              <w:t xml:space="preserve">Evaluate </w:t>
            </w:r>
            <w:r w:rsidR="007F0FE1">
              <w:rPr>
                <w:rFonts w:ascii="Calibri" w:hAnsi="Calibri"/>
              </w:rPr>
              <w:t>if</w:t>
            </w:r>
            <w:r>
              <w:rPr>
                <w:rFonts w:ascii="Calibri" w:hAnsi="Calibri"/>
              </w:rPr>
              <w:t xml:space="preserve"> the fitness test</w:t>
            </w:r>
            <w:r w:rsidR="007F0FE1">
              <w:rPr>
                <w:rFonts w:ascii="Calibri" w:hAnsi="Calibri"/>
              </w:rPr>
              <w:t>s are</w:t>
            </w:r>
            <w:r>
              <w:rPr>
                <w:rFonts w:ascii="Calibri" w:hAnsi="Calibri"/>
              </w:rPr>
              <w:t xml:space="preserve"> relevant to performers in different sporting activities. </w:t>
            </w:r>
          </w:p>
        </w:tc>
      </w:tr>
    </w:tbl>
    <w:p w:rsidR="00DB33C9" w:rsidRDefault="00DB33C9">
      <w:pPr>
        <w:rPr>
          <w:sz w:val="2"/>
          <w:szCs w:val="2"/>
        </w:rPr>
      </w:pPr>
    </w:p>
    <w:tbl>
      <w:tblPr>
        <w:tblStyle w:val="TableGrid"/>
        <w:tblW w:w="0" w:type="auto"/>
        <w:tblLook w:val="04A0" w:firstRow="1" w:lastRow="0" w:firstColumn="1" w:lastColumn="0" w:noHBand="0" w:noVBand="1"/>
      </w:tblPr>
      <w:tblGrid>
        <w:gridCol w:w="5797"/>
        <w:gridCol w:w="3831"/>
      </w:tblGrid>
      <w:tr w:rsidR="007F0FE1" w:rsidRPr="007F0FE1" w:rsidTr="00927A16">
        <w:tc>
          <w:tcPr>
            <w:tcW w:w="9854" w:type="dxa"/>
            <w:gridSpan w:val="2"/>
          </w:tcPr>
          <w:p w:rsidR="007F0FE1" w:rsidRDefault="007F0FE1">
            <w:pPr>
              <w:rPr>
                <w:rFonts w:ascii="Calibri" w:hAnsi="Calibri"/>
                <w:b/>
                <w:sz w:val="28"/>
                <w:szCs w:val="28"/>
              </w:rPr>
            </w:pPr>
            <w:r w:rsidRPr="007F0FE1">
              <w:rPr>
                <w:rFonts w:ascii="Calibri" w:hAnsi="Calibri"/>
                <w:b/>
                <w:sz w:val="28"/>
                <w:szCs w:val="28"/>
              </w:rPr>
              <w:t>Measuring agility…</w:t>
            </w:r>
          </w:p>
          <w:p w:rsidR="00927A16" w:rsidRPr="007F0FE1" w:rsidRDefault="00927A16"/>
        </w:tc>
      </w:tr>
      <w:tr w:rsidR="007F0FE1" w:rsidRPr="007F0FE1" w:rsidTr="00927A16">
        <w:tc>
          <w:tcPr>
            <w:tcW w:w="9854" w:type="dxa"/>
            <w:gridSpan w:val="2"/>
          </w:tcPr>
          <w:p w:rsidR="007F0FE1" w:rsidRDefault="007F0FE1" w:rsidP="007F0FE1">
            <w:pPr>
              <w:rPr>
                <w:rFonts w:ascii="Calibri" w:hAnsi="Calibri"/>
                <w:b/>
              </w:rPr>
            </w:pPr>
            <w:r w:rsidRPr="00530452">
              <w:rPr>
                <w:rFonts w:ascii="Calibri" w:hAnsi="Calibri"/>
                <w:b/>
              </w:rPr>
              <w:t>Objective</w:t>
            </w:r>
          </w:p>
          <w:p w:rsidR="007F0FE1" w:rsidRDefault="007F0FE1" w:rsidP="007F0FE1">
            <w:pPr>
              <w:rPr>
                <w:rFonts w:ascii="Calibri" w:hAnsi="Calibri"/>
                <w:b/>
              </w:rPr>
            </w:pPr>
          </w:p>
          <w:p w:rsidR="007F0FE1" w:rsidRPr="00C42EAD" w:rsidRDefault="00C42EAD" w:rsidP="007F0FE1">
            <w:pPr>
              <w:rPr>
                <w:rFonts w:ascii="Calibri" w:hAnsi="Calibri"/>
              </w:rPr>
            </w:pPr>
            <w:r w:rsidRPr="00C42EAD">
              <w:rPr>
                <w:rFonts w:ascii="Calibri" w:hAnsi="Calibri"/>
              </w:rPr>
              <w:t>To test how quickly a person can change position of their body while maintaining control.</w:t>
            </w:r>
          </w:p>
          <w:p w:rsidR="007F0FE1" w:rsidRPr="007F0FE1" w:rsidRDefault="007F0FE1"/>
        </w:tc>
      </w:tr>
      <w:tr w:rsidR="007F0FE1" w:rsidRPr="007F0FE1" w:rsidTr="007F0FE1">
        <w:trPr>
          <w:trHeight w:val="70"/>
        </w:trPr>
        <w:tc>
          <w:tcPr>
            <w:tcW w:w="5920" w:type="dxa"/>
          </w:tcPr>
          <w:p w:rsidR="007F0FE1" w:rsidRPr="00530452" w:rsidRDefault="007F0FE1" w:rsidP="007F0FE1">
            <w:pPr>
              <w:rPr>
                <w:rFonts w:ascii="Calibri" w:hAnsi="Calibri"/>
                <w:b/>
              </w:rPr>
            </w:pPr>
            <w:r w:rsidRPr="00530452">
              <w:rPr>
                <w:rFonts w:ascii="Calibri" w:hAnsi="Calibri"/>
                <w:b/>
              </w:rPr>
              <w:t>Organisation</w:t>
            </w:r>
            <w:r>
              <w:rPr>
                <w:rFonts w:ascii="Calibri" w:hAnsi="Calibri"/>
                <w:b/>
              </w:rPr>
              <w:t xml:space="preserve"> </w:t>
            </w:r>
            <w:r w:rsidRPr="000F40D6">
              <w:rPr>
                <w:rFonts w:ascii="Calibri" w:hAnsi="Calibri"/>
              </w:rPr>
              <w:t>(method and equipment)</w:t>
            </w:r>
          </w:p>
          <w:p w:rsidR="007F0FE1" w:rsidRDefault="007F0FE1"/>
          <w:p w:rsidR="007F0FE1" w:rsidRDefault="007F0FE1"/>
          <w:p w:rsidR="00C42EAD" w:rsidRDefault="00C42EAD"/>
          <w:p w:rsidR="00C42EAD" w:rsidRDefault="00C42EAD"/>
          <w:p w:rsidR="00C42EAD" w:rsidRDefault="00C42EAD"/>
          <w:p w:rsidR="00C42EAD" w:rsidRDefault="00C42EAD"/>
          <w:p w:rsidR="00C42EAD" w:rsidRDefault="00C42EAD"/>
          <w:p w:rsidR="007F0FE1" w:rsidRDefault="00F45E82" w:rsidP="00F45E82">
            <w:pPr>
              <w:jc w:val="right"/>
            </w:pPr>
            <w:r>
              <w:rPr>
                <w:noProof/>
                <w:color w:val="0000FF"/>
                <w:lang w:eastAsia="en-GB"/>
              </w:rPr>
              <w:drawing>
                <wp:inline distT="0" distB="0" distL="0" distR="0" wp14:anchorId="36E7D3AA" wp14:editId="76AFEBE8">
                  <wp:extent cx="1615284" cy="1504950"/>
                  <wp:effectExtent l="0" t="0" r="4445" b="0"/>
                  <wp:docPr id="12" name="irc_mi" descr="Image result for illinois agility test">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illinois agility test">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30109" cy="1518763"/>
                          </a:xfrm>
                          <a:prstGeom prst="rect">
                            <a:avLst/>
                          </a:prstGeom>
                          <a:noFill/>
                          <a:ln>
                            <a:noFill/>
                          </a:ln>
                        </pic:spPr>
                      </pic:pic>
                    </a:graphicData>
                  </a:graphic>
                </wp:inline>
              </w:drawing>
            </w:r>
          </w:p>
          <w:p w:rsidR="007F0FE1" w:rsidRPr="007F0FE1" w:rsidRDefault="007F0FE1" w:rsidP="00C42EAD">
            <w:pPr>
              <w:jc w:val="right"/>
            </w:pPr>
          </w:p>
        </w:tc>
        <w:tc>
          <w:tcPr>
            <w:tcW w:w="3934" w:type="dxa"/>
          </w:tcPr>
          <w:p w:rsidR="007F0FE1" w:rsidRDefault="007F0FE1" w:rsidP="007F0FE1">
            <w:pPr>
              <w:rPr>
                <w:rFonts w:ascii="Calibri" w:hAnsi="Calibri"/>
                <w:b/>
              </w:rPr>
            </w:pPr>
            <w:r>
              <w:rPr>
                <w:rFonts w:ascii="Calibri" w:hAnsi="Calibri"/>
                <w:b/>
              </w:rPr>
              <w:t>Evaluations</w:t>
            </w:r>
          </w:p>
          <w:p w:rsidR="007F0FE1" w:rsidRDefault="007F0FE1" w:rsidP="007F0FE1">
            <w:pPr>
              <w:rPr>
                <w:rFonts w:ascii="Calibri" w:hAnsi="Calibri"/>
                <w:b/>
              </w:rPr>
            </w:pPr>
          </w:p>
          <w:p w:rsidR="007F0FE1" w:rsidRDefault="007F0FE1" w:rsidP="007F0FE1">
            <w:pPr>
              <w:rPr>
                <w:rFonts w:ascii="Calibri" w:hAnsi="Calibri"/>
              </w:rPr>
            </w:pPr>
            <w:r w:rsidRPr="000F40D6">
              <w:rPr>
                <w:rFonts w:ascii="Calibri" w:hAnsi="Calibri"/>
              </w:rPr>
              <w:t>This fitness test would be useful for</w:t>
            </w:r>
          </w:p>
          <w:p w:rsidR="007F0FE1" w:rsidRDefault="007F0FE1" w:rsidP="007F0FE1">
            <w:pPr>
              <w:rPr>
                <w:rFonts w:ascii="Calibri" w:hAnsi="Calibri"/>
              </w:rPr>
            </w:pPr>
          </w:p>
          <w:p w:rsidR="007F0FE1" w:rsidRDefault="007F0FE1" w:rsidP="007F0FE1">
            <w:pPr>
              <w:rPr>
                <w:rFonts w:ascii="Calibri" w:hAnsi="Calibri"/>
              </w:rPr>
            </w:pPr>
          </w:p>
          <w:p w:rsidR="007F0FE1" w:rsidRDefault="007F0FE1" w:rsidP="007F0FE1">
            <w:pPr>
              <w:rPr>
                <w:rFonts w:ascii="Calibri" w:hAnsi="Calibri"/>
              </w:rPr>
            </w:pPr>
          </w:p>
          <w:p w:rsidR="007F0FE1" w:rsidRDefault="007F0FE1" w:rsidP="007F0FE1">
            <w:pPr>
              <w:rPr>
                <w:rFonts w:ascii="Calibri" w:hAnsi="Calibri"/>
              </w:rPr>
            </w:pPr>
          </w:p>
          <w:p w:rsidR="007F0FE1" w:rsidRDefault="007F0FE1" w:rsidP="007F0FE1">
            <w:pPr>
              <w:rPr>
                <w:rFonts w:ascii="Calibri" w:hAnsi="Calibri"/>
              </w:rPr>
            </w:pPr>
          </w:p>
          <w:p w:rsidR="007F0FE1" w:rsidRPr="000F40D6" w:rsidRDefault="007F0FE1" w:rsidP="007F0FE1">
            <w:pPr>
              <w:rPr>
                <w:rFonts w:ascii="Calibri" w:hAnsi="Calibri"/>
              </w:rPr>
            </w:pPr>
          </w:p>
          <w:p w:rsidR="007F0FE1" w:rsidRDefault="007F0FE1" w:rsidP="007F0FE1">
            <w:pPr>
              <w:rPr>
                <w:rFonts w:ascii="Calibri" w:hAnsi="Calibri"/>
              </w:rPr>
            </w:pPr>
            <w:r w:rsidRPr="000F40D6">
              <w:rPr>
                <w:rFonts w:ascii="Calibri" w:hAnsi="Calibri"/>
              </w:rPr>
              <w:t>This fitness test is not as useful for</w:t>
            </w:r>
          </w:p>
          <w:p w:rsidR="007F0FE1" w:rsidRDefault="007F0FE1" w:rsidP="007F0FE1">
            <w:pPr>
              <w:rPr>
                <w:rFonts w:ascii="Calibri" w:hAnsi="Calibri"/>
              </w:rPr>
            </w:pPr>
          </w:p>
          <w:p w:rsidR="007F0FE1" w:rsidRDefault="007F0FE1" w:rsidP="007F0FE1">
            <w:pPr>
              <w:rPr>
                <w:rFonts w:ascii="Calibri" w:hAnsi="Calibri"/>
              </w:rPr>
            </w:pPr>
          </w:p>
          <w:p w:rsidR="007F0FE1" w:rsidRDefault="007F0FE1" w:rsidP="007F0FE1">
            <w:pPr>
              <w:rPr>
                <w:rFonts w:ascii="Calibri" w:hAnsi="Calibri"/>
              </w:rPr>
            </w:pPr>
          </w:p>
          <w:p w:rsidR="007F0FE1" w:rsidRDefault="007F0FE1" w:rsidP="007F0FE1">
            <w:pPr>
              <w:rPr>
                <w:rFonts w:ascii="Calibri" w:hAnsi="Calibri"/>
              </w:rPr>
            </w:pPr>
          </w:p>
          <w:p w:rsidR="007F0FE1" w:rsidRDefault="007F0FE1" w:rsidP="007F0FE1">
            <w:pPr>
              <w:rPr>
                <w:rFonts w:ascii="Calibri" w:hAnsi="Calibri"/>
              </w:rPr>
            </w:pPr>
          </w:p>
          <w:p w:rsidR="007F0FE1" w:rsidRDefault="007F0FE1" w:rsidP="007F0FE1">
            <w:pPr>
              <w:rPr>
                <w:rFonts w:ascii="Calibri" w:hAnsi="Calibri"/>
              </w:rPr>
            </w:pPr>
          </w:p>
          <w:p w:rsidR="007F0FE1" w:rsidRPr="007F0FE1" w:rsidRDefault="007F0FE1" w:rsidP="007F0FE1"/>
        </w:tc>
      </w:tr>
    </w:tbl>
    <w:p w:rsidR="007F0FE1" w:rsidRDefault="007F0FE1">
      <w:pPr>
        <w:rPr>
          <w:sz w:val="2"/>
          <w:szCs w:val="2"/>
        </w:rPr>
      </w:pPr>
    </w:p>
    <w:p w:rsidR="00F45E82" w:rsidRDefault="00F45E82">
      <w:pPr>
        <w:rPr>
          <w:sz w:val="2"/>
          <w:szCs w:val="2"/>
        </w:rPr>
      </w:pPr>
    </w:p>
    <w:tbl>
      <w:tblPr>
        <w:tblStyle w:val="TableGrid"/>
        <w:tblW w:w="0" w:type="auto"/>
        <w:tblLook w:val="04A0" w:firstRow="1" w:lastRow="0" w:firstColumn="1" w:lastColumn="0" w:noHBand="0" w:noVBand="1"/>
      </w:tblPr>
      <w:tblGrid>
        <w:gridCol w:w="5778"/>
        <w:gridCol w:w="3850"/>
      </w:tblGrid>
      <w:tr w:rsidR="007F0FE1" w:rsidRPr="007F0FE1" w:rsidTr="00927A16">
        <w:tc>
          <w:tcPr>
            <w:tcW w:w="9854" w:type="dxa"/>
            <w:gridSpan w:val="2"/>
          </w:tcPr>
          <w:p w:rsidR="007F0FE1" w:rsidRDefault="007F0FE1" w:rsidP="007F0FE1">
            <w:pPr>
              <w:rPr>
                <w:rFonts w:ascii="Calibri" w:hAnsi="Calibri"/>
                <w:b/>
                <w:sz w:val="28"/>
                <w:szCs w:val="28"/>
              </w:rPr>
            </w:pPr>
            <w:r w:rsidRPr="007F0FE1">
              <w:rPr>
                <w:rFonts w:ascii="Calibri" w:hAnsi="Calibri"/>
                <w:b/>
                <w:sz w:val="28"/>
                <w:szCs w:val="28"/>
              </w:rPr>
              <w:t xml:space="preserve">Measuring </w:t>
            </w:r>
            <w:r>
              <w:rPr>
                <w:rFonts w:ascii="Calibri" w:hAnsi="Calibri"/>
                <w:b/>
                <w:sz w:val="28"/>
                <w:szCs w:val="28"/>
              </w:rPr>
              <w:t>balance</w:t>
            </w:r>
            <w:r w:rsidRPr="007F0FE1">
              <w:rPr>
                <w:rFonts w:ascii="Calibri" w:hAnsi="Calibri"/>
                <w:b/>
                <w:sz w:val="28"/>
                <w:szCs w:val="28"/>
              </w:rPr>
              <w:t>…</w:t>
            </w:r>
          </w:p>
          <w:p w:rsidR="00927A16" w:rsidRPr="007F0FE1" w:rsidRDefault="00927A16" w:rsidP="007F0FE1"/>
        </w:tc>
      </w:tr>
      <w:tr w:rsidR="007F0FE1" w:rsidRPr="007F0FE1" w:rsidTr="00927A16">
        <w:tc>
          <w:tcPr>
            <w:tcW w:w="9854" w:type="dxa"/>
            <w:gridSpan w:val="2"/>
          </w:tcPr>
          <w:p w:rsidR="007F0FE1" w:rsidRDefault="007F0FE1" w:rsidP="00927A16">
            <w:pPr>
              <w:rPr>
                <w:rFonts w:ascii="Calibri" w:hAnsi="Calibri"/>
                <w:b/>
              </w:rPr>
            </w:pPr>
            <w:r w:rsidRPr="00530452">
              <w:rPr>
                <w:rFonts w:ascii="Calibri" w:hAnsi="Calibri"/>
                <w:b/>
              </w:rPr>
              <w:t>Objective</w:t>
            </w:r>
          </w:p>
          <w:p w:rsidR="007F0FE1" w:rsidRDefault="007F0FE1" w:rsidP="00927A16">
            <w:pPr>
              <w:rPr>
                <w:rFonts w:ascii="Calibri" w:hAnsi="Calibri"/>
                <w:b/>
              </w:rPr>
            </w:pPr>
          </w:p>
          <w:p w:rsidR="007F0FE1" w:rsidRPr="00C42EAD" w:rsidRDefault="00C42EAD" w:rsidP="00927A16">
            <w:pPr>
              <w:rPr>
                <w:rFonts w:ascii="Calibri" w:hAnsi="Calibri"/>
              </w:rPr>
            </w:pPr>
            <w:r w:rsidRPr="00C42EAD">
              <w:rPr>
                <w:rFonts w:ascii="Calibri" w:hAnsi="Calibri"/>
              </w:rPr>
              <w:t>To measure a person’s ability to maintain a state of balance on one leg.</w:t>
            </w:r>
          </w:p>
          <w:p w:rsidR="007F0FE1" w:rsidRPr="007F0FE1" w:rsidRDefault="007F0FE1" w:rsidP="00927A16"/>
        </w:tc>
      </w:tr>
      <w:tr w:rsidR="007F0FE1" w:rsidRPr="007F0FE1" w:rsidTr="00927A16">
        <w:trPr>
          <w:trHeight w:val="70"/>
        </w:trPr>
        <w:tc>
          <w:tcPr>
            <w:tcW w:w="5920" w:type="dxa"/>
          </w:tcPr>
          <w:p w:rsidR="007F0FE1" w:rsidRPr="00530452" w:rsidRDefault="007F0FE1" w:rsidP="00927A16">
            <w:pPr>
              <w:rPr>
                <w:rFonts w:ascii="Calibri" w:hAnsi="Calibri"/>
                <w:b/>
              </w:rPr>
            </w:pPr>
            <w:r w:rsidRPr="00530452">
              <w:rPr>
                <w:rFonts w:ascii="Calibri" w:hAnsi="Calibri"/>
                <w:b/>
              </w:rPr>
              <w:t>Organisation</w:t>
            </w:r>
            <w:r>
              <w:rPr>
                <w:rFonts w:ascii="Calibri" w:hAnsi="Calibri"/>
                <w:b/>
              </w:rPr>
              <w:t xml:space="preserve"> </w:t>
            </w:r>
            <w:r w:rsidRPr="000F40D6">
              <w:rPr>
                <w:rFonts w:ascii="Calibri" w:hAnsi="Calibri"/>
              </w:rPr>
              <w:t>(method and equipment)</w:t>
            </w:r>
          </w:p>
          <w:p w:rsidR="007F0FE1" w:rsidRDefault="007F0FE1" w:rsidP="00927A16"/>
          <w:p w:rsidR="007F0FE1" w:rsidRDefault="007F0FE1" w:rsidP="00927A16"/>
          <w:p w:rsidR="00C42EAD" w:rsidRDefault="00C42EAD" w:rsidP="00927A16"/>
          <w:p w:rsidR="00C42EAD" w:rsidRDefault="00C42EAD" w:rsidP="00927A16"/>
          <w:p w:rsidR="00C42EAD" w:rsidRDefault="00C42EAD" w:rsidP="00927A16"/>
          <w:p w:rsidR="00F45E82" w:rsidRDefault="00F45E82" w:rsidP="00927A16"/>
          <w:p w:rsidR="00C42EAD" w:rsidRDefault="00C42EAD" w:rsidP="00C42EAD">
            <w:pPr>
              <w:jc w:val="right"/>
            </w:pPr>
          </w:p>
          <w:p w:rsidR="007F0FE1" w:rsidRDefault="007F0FE1" w:rsidP="00927A16"/>
          <w:p w:rsidR="007F0FE1" w:rsidRPr="007F0FE1" w:rsidRDefault="00C42EAD" w:rsidP="00927A16">
            <w:pPr>
              <w:jc w:val="right"/>
            </w:pPr>
            <w:r w:rsidRPr="00C42EAD">
              <w:rPr>
                <w:noProof/>
                <w:lang w:eastAsia="en-GB"/>
              </w:rPr>
              <w:drawing>
                <wp:inline distT="0" distB="0" distL="0" distR="0" wp14:anchorId="2C5A30BE" wp14:editId="52BC340B">
                  <wp:extent cx="523875" cy="1259655"/>
                  <wp:effectExtent l="0" t="0" r="0" b="0"/>
                  <wp:docPr id="11266" name="Picture 2" descr="Image result for stork balance test">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descr="Image result for stork balance test">
                            <a:hlinkClick r:id="rId37"/>
                          </pic:cNvP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104" cy="1267420"/>
                          </a:xfrm>
                          <a:prstGeom prst="rect">
                            <a:avLst/>
                          </a:prstGeom>
                          <a:noFill/>
                          <a:extLst/>
                        </pic:spPr>
                      </pic:pic>
                    </a:graphicData>
                  </a:graphic>
                </wp:inline>
              </w:drawing>
            </w:r>
          </w:p>
        </w:tc>
        <w:tc>
          <w:tcPr>
            <w:tcW w:w="3934" w:type="dxa"/>
          </w:tcPr>
          <w:p w:rsidR="007F0FE1" w:rsidRDefault="007F0FE1" w:rsidP="00927A16">
            <w:pPr>
              <w:rPr>
                <w:rFonts w:ascii="Calibri" w:hAnsi="Calibri"/>
                <w:b/>
              </w:rPr>
            </w:pPr>
            <w:r>
              <w:rPr>
                <w:rFonts w:ascii="Calibri" w:hAnsi="Calibri"/>
                <w:b/>
              </w:rPr>
              <w:t>Evaluations</w:t>
            </w:r>
          </w:p>
          <w:p w:rsidR="007F0FE1" w:rsidRDefault="007F0FE1" w:rsidP="00927A16">
            <w:pPr>
              <w:rPr>
                <w:rFonts w:ascii="Calibri" w:hAnsi="Calibri"/>
                <w:b/>
              </w:rPr>
            </w:pPr>
          </w:p>
          <w:p w:rsidR="007F0FE1" w:rsidRDefault="007F0FE1" w:rsidP="00927A16">
            <w:pPr>
              <w:rPr>
                <w:rFonts w:ascii="Calibri" w:hAnsi="Calibri"/>
              </w:rPr>
            </w:pPr>
            <w:r w:rsidRPr="000F40D6">
              <w:rPr>
                <w:rFonts w:ascii="Calibri" w:hAnsi="Calibri"/>
              </w:rPr>
              <w:t>This fitness test would be useful for</w:t>
            </w:r>
          </w:p>
          <w:p w:rsidR="007F0FE1" w:rsidRDefault="007F0FE1" w:rsidP="00927A16">
            <w:pPr>
              <w:rPr>
                <w:rFonts w:ascii="Calibri" w:hAnsi="Calibri"/>
              </w:rPr>
            </w:pPr>
          </w:p>
          <w:p w:rsidR="007F0FE1" w:rsidRDefault="007F0FE1" w:rsidP="00927A16">
            <w:pPr>
              <w:rPr>
                <w:rFonts w:ascii="Calibri" w:hAnsi="Calibri"/>
              </w:rPr>
            </w:pPr>
          </w:p>
          <w:p w:rsidR="007F0FE1" w:rsidRDefault="007F0FE1" w:rsidP="00927A16">
            <w:pPr>
              <w:rPr>
                <w:rFonts w:ascii="Calibri" w:hAnsi="Calibri"/>
              </w:rPr>
            </w:pPr>
          </w:p>
          <w:p w:rsidR="007F0FE1" w:rsidRDefault="007F0FE1" w:rsidP="00927A16">
            <w:pPr>
              <w:rPr>
                <w:rFonts w:ascii="Calibri" w:hAnsi="Calibri"/>
              </w:rPr>
            </w:pPr>
          </w:p>
          <w:p w:rsidR="007F0FE1" w:rsidRDefault="007F0FE1" w:rsidP="00927A16">
            <w:pPr>
              <w:rPr>
                <w:rFonts w:ascii="Calibri" w:hAnsi="Calibri"/>
              </w:rPr>
            </w:pPr>
          </w:p>
          <w:p w:rsidR="007F0FE1" w:rsidRPr="000F40D6" w:rsidRDefault="007F0FE1" w:rsidP="00927A16">
            <w:pPr>
              <w:rPr>
                <w:rFonts w:ascii="Calibri" w:hAnsi="Calibri"/>
              </w:rPr>
            </w:pPr>
          </w:p>
          <w:p w:rsidR="007F0FE1" w:rsidRDefault="007F0FE1" w:rsidP="00927A16">
            <w:pPr>
              <w:rPr>
                <w:rFonts w:ascii="Calibri" w:hAnsi="Calibri"/>
              </w:rPr>
            </w:pPr>
            <w:r w:rsidRPr="000F40D6">
              <w:rPr>
                <w:rFonts w:ascii="Calibri" w:hAnsi="Calibri"/>
              </w:rPr>
              <w:t>This fitness test is not as useful for</w:t>
            </w:r>
          </w:p>
          <w:p w:rsidR="007F0FE1" w:rsidRDefault="007F0FE1" w:rsidP="00927A16">
            <w:pPr>
              <w:rPr>
                <w:rFonts w:ascii="Calibri" w:hAnsi="Calibri"/>
              </w:rPr>
            </w:pPr>
          </w:p>
          <w:p w:rsidR="007F0FE1" w:rsidRDefault="007F0FE1" w:rsidP="00927A16">
            <w:pPr>
              <w:rPr>
                <w:rFonts w:ascii="Calibri" w:hAnsi="Calibri"/>
              </w:rPr>
            </w:pPr>
          </w:p>
          <w:p w:rsidR="007F0FE1" w:rsidRDefault="007F0FE1" w:rsidP="00927A16">
            <w:pPr>
              <w:rPr>
                <w:rFonts w:ascii="Calibri" w:hAnsi="Calibri"/>
              </w:rPr>
            </w:pPr>
          </w:p>
          <w:p w:rsidR="007F0FE1" w:rsidRDefault="007F0FE1" w:rsidP="00927A16">
            <w:pPr>
              <w:rPr>
                <w:rFonts w:ascii="Calibri" w:hAnsi="Calibri"/>
              </w:rPr>
            </w:pPr>
          </w:p>
          <w:p w:rsidR="007F0FE1" w:rsidRDefault="007F0FE1" w:rsidP="00927A16">
            <w:pPr>
              <w:rPr>
                <w:rFonts w:ascii="Calibri" w:hAnsi="Calibri"/>
              </w:rPr>
            </w:pPr>
          </w:p>
          <w:p w:rsidR="007F0FE1" w:rsidRPr="007F0FE1" w:rsidRDefault="007F0FE1" w:rsidP="00927A16"/>
        </w:tc>
      </w:tr>
    </w:tbl>
    <w:p w:rsidR="007F0FE1" w:rsidRDefault="007F0FE1">
      <w:pPr>
        <w:rPr>
          <w:sz w:val="2"/>
          <w:szCs w:val="2"/>
        </w:rPr>
      </w:pPr>
    </w:p>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2"/>
        <w:gridCol w:w="7815"/>
        <w:gridCol w:w="521"/>
      </w:tblGrid>
      <w:tr w:rsidR="00C42EAD" w:rsidTr="00927A16">
        <w:tc>
          <w:tcPr>
            <w:tcW w:w="9322" w:type="dxa"/>
            <w:gridSpan w:val="2"/>
            <w:tcBorders>
              <w:bottom w:val="threeDEmboss" w:sz="12" w:space="0" w:color="auto"/>
            </w:tcBorders>
          </w:tcPr>
          <w:p w:rsidR="00C42EAD" w:rsidRPr="005C7067" w:rsidRDefault="00C42EAD" w:rsidP="00927A16">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lastRenderedPageBreak/>
              <w:t>fitness testing</w:t>
            </w:r>
          </w:p>
        </w:tc>
        <w:tc>
          <w:tcPr>
            <w:tcW w:w="532" w:type="dxa"/>
            <w:tcBorders>
              <w:bottom w:val="threeDEmboss" w:sz="12" w:space="0" w:color="auto"/>
            </w:tcBorders>
          </w:tcPr>
          <w:p w:rsidR="00C42EAD" w:rsidRDefault="00C42EAD" w:rsidP="00927A16"/>
        </w:tc>
      </w:tr>
      <w:tr w:rsidR="00C42EAD" w:rsidTr="00927A16">
        <w:tc>
          <w:tcPr>
            <w:tcW w:w="1242" w:type="dxa"/>
            <w:tcBorders>
              <w:top w:val="threeDEmboss" w:sz="12" w:space="0" w:color="auto"/>
              <w:bottom w:val="threeDEmboss" w:sz="12" w:space="0" w:color="auto"/>
              <w:right w:val="threeDEmboss" w:sz="12" w:space="0" w:color="auto"/>
            </w:tcBorders>
          </w:tcPr>
          <w:p w:rsidR="00C42EAD" w:rsidRPr="006A4224" w:rsidRDefault="00C42EAD" w:rsidP="00927A16">
            <w:pPr>
              <w:rPr>
                <w:b/>
                <w:noProof/>
                <w:lang w:eastAsia="en-GB"/>
              </w:rPr>
            </w:pPr>
            <w:r w:rsidRPr="006A4224">
              <w:rPr>
                <w:b/>
                <w:noProof/>
                <w:lang w:eastAsia="en-GB"/>
              </w:rPr>
              <w:t>Learning outcomes</w:t>
            </w:r>
            <w:r>
              <w:rPr>
                <w:b/>
                <w:noProof/>
                <w:lang w:eastAsia="en-GB"/>
              </w:rPr>
              <w:t>:</w:t>
            </w:r>
          </w:p>
        </w:tc>
        <w:tc>
          <w:tcPr>
            <w:tcW w:w="8612" w:type="dxa"/>
            <w:gridSpan w:val="2"/>
            <w:tcBorders>
              <w:top w:val="threeDEmboss" w:sz="12" w:space="0" w:color="auto"/>
              <w:left w:val="threeDEmboss" w:sz="12" w:space="0" w:color="auto"/>
              <w:bottom w:val="threeDEmboss" w:sz="12" w:space="0" w:color="auto"/>
            </w:tcBorders>
          </w:tcPr>
          <w:p w:rsidR="00C42EAD" w:rsidRDefault="00C42EAD" w:rsidP="00927A16">
            <w:pPr>
              <w:numPr>
                <w:ilvl w:val="0"/>
                <w:numId w:val="2"/>
              </w:numPr>
              <w:rPr>
                <w:rFonts w:ascii="Calibri" w:hAnsi="Calibri"/>
              </w:rPr>
            </w:pPr>
            <w:r>
              <w:rPr>
                <w:rFonts w:ascii="Calibri" w:hAnsi="Calibri"/>
              </w:rPr>
              <w:t>Describe the fitness tests for cardiovascular endurance and coordination.</w:t>
            </w:r>
          </w:p>
          <w:p w:rsidR="00C42EAD" w:rsidRPr="00D434C6" w:rsidRDefault="00C42EAD" w:rsidP="00927A16">
            <w:pPr>
              <w:numPr>
                <w:ilvl w:val="0"/>
                <w:numId w:val="2"/>
              </w:numPr>
              <w:rPr>
                <w:rFonts w:ascii="Calibri" w:hAnsi="Calibri"/>
              </w:rPr>
            </w:pPr>
            <w:r>
              <w:rPr>
                <w:rFonts w:ascii="Calibri" w:hAnsi="Calibri"/>
              </w:rPr>
              <w:t xml:space="preserve">Evaluate if the fitness tests are relevant to performers in different sporting activities. </w:t>
            </w:r>
          </w:p>
        </w:tc>
      </w:tr>
    </w:tbl>
    <w:p w:rsidR="00C42EAD" w:rsidRDefault="00C42EAD" w:rsidP="00C42EAD">
      <w:pPr>
        <w:rPr>
          <w:sz w:val="2"/>
          <w:szCs w:val="2"/>
        </w:rPr>
      </w:pPr>
    </w:p>
    <w:tbl>
      <w:tblPr>
        <w:tblStyle w:val="TableGrid"/>
        <w:tblW w:w="0" w:type="auto"/>
        <w:tblLook w:val="04A0" w:firstRow="1" w:lastRow="0" w:firstColumn="1" w:lastColumn="0" w:noHBand="0" w:noVBand="1"/>
      </w:tblPr>
      <w:tblGrid>
        <w:gridCol w:w="5810"/>
        <w:gridCol w:w="3818"/>
      </w:tblGrid>
      <w:tr w:rsidR="00C42EAD" w:rsidRPr="007F0FE1" w:rsidTr="00927A16">
        <w:tc>
          <w:tcPr>
            <w:tcW w:w="9854" w:type="dxa"/>
            <w:gridSpan w:val="2"/>
          </w:tcPr>
          <w:p w:rsidR="00C42EAD" w:rsidRDefault="00C42EAD" w:rsidP="00C42EAD">
            <w:pPr>
              <w:rPr>
                <w:rFonts w:ascii="Calibri" w:hAnsi="Calibri"/>
                <w:b/>
                <w:sz w:val="28"/>
                <w:szCs w:val="28"/>
              </w:rPr>
            </w:pPr>
            <w:r w:rsidRPr="007F0FE1">
              <w:rPr>
                <w:rFonts w:ascii="Calibri" w:hAnsi="Calibri"/>
                <w:b/>
                <w:sz w:val="28"/>
                <w:szCs w:val="28"/>
              </w:rPr>
              <w:t xml:space="preserve">Measuring </w:t>
            </w:r>
            <w:r>
              <w:rPr>
                <w:rFonts w:ascii="Calibri" w:hAnsi="Calibri"/>
                <w:b/>
                <w:sz w:val="28"/>
                <w:szCs w:val="28"/>
              </w:rPr>
              <w:t>cardiovascular endurance</w:t>
            </w:r>
            <w:r w:rsidRPr="007F0FE1">
              <w:rPr>
                <w:rFonts w:ascii="Calibri" w:hAnsi="Calibri"/>
                <w:b/>
                <w:sz w:val="28"/>
                <w:szCs w:val="28"/>
              </w:rPr>
              <w:t>…</w:t>
            </w:r>
          </w:p>
          <w:p w:rsidR="00927A16" w:rsidRPr="007F0FE1" w:rsidRDefault="00927A16" w:rsidP="00C42EAD"/>
        </w:tc>
      </w:tr>
      <w:tr w:rsidR="00C42EAD" w:rsidRPr="007F0FE1" w:rsidTr="00927A16">
        <w:tc>
          <w:tcPr>
            <w:tcW w:w="9854" w:type="dxa"/>
            <w:gridSpan w:val="2"/>
          </w:tcPr>
          <w:p w:rsidR="00C42EAD" w:rsidRDefault="00C42EAD" w:rsidP="00927A16">
            <w:pPr>
              <w:rPr>
                <w:rFonts w:ascii="Calibri" w:hAnsi="Calibri"/>
                <w:b/>
              </w:rPr>
            </w:pPr>
            <w:r w:rsidRPr="00530452">
              <w:rPr>
                <w:rFonts w:ascii="Calibri" w:hAnsi="Calibri"/>
                <w:b/>
              </w:rPr>
              <w:t>Objective</w:t>
            </w:r>
          </w:p>
          <w:p w:rsidR="00C42EAD" w:rsidRDefault="00C42EAD" w:rsidP="00927A16">
            <w:pPr>
              <w:rPr>
                <w:rFonts w:ascii="Calibri" w:hAnsi="Calibri"/>
                <w:b/>
              </w:rPr>
            </w:pPr>
          </w:p>
          <w:p w:rsidR="00C42EAD" w:rsidRPr="00C42EAD" w:rsidRDefault="00C42EAD" w:rsidP="00927A16">
            <w:pPr>
              <w:rPr>
                <w:rFonts w:ascii="Calibri" w:hAnsi="Calibri"/>
              </w:rPr>
            </w:pPr>
            <w:r w:rsidRPr="00C42EAD">
              <w:rPr>
                <w:rFonts w:ascii="Calibri" w:hAnsi="Calibri"/>
              </w:rPr>
              <w:t xml:space="preserve">To </w:t>
            </w:r>
            <w:r>
              <w:rPr>
                <w:rFonts w:ascii="Calibri" w:hAnsi="Calibri"/>
              </w:rPr>
              <w:t>measure a person’s cardiovascular endurance.</w:t>
            </w:r>
          </w:p>
          <w:p w:rsidR="00C42EAD" w:rsidRPr="007F0FE1" w:rsidRDefault="00C42EAD" w:rsidP="00927A16"/>
        </w:tc>
      </w:tr>
      <w:tr w:rsidR="00C42EAD" w:rsidRPr="007F0FE1" w:rsidTr="00927A16">
        <w:trPr>
          <w:trHeight w:val="70"/>
        </w:trPr>
        <w:tc>
          <w:tcPr>
            <w:tcW w:w="5920" w:type="dxa"/>
          </w:tcPr>
          <w:p w:rsidR="00C42EAD" w:rsidRPr="00530452" w:rsidRDefault="00C42EAD" w:rsidP="00927A16">
            <w:pPr>
              <w:rPr>
                <w:rFonts w:ascii="Calibri" w:hAnsi="Calibri"/>
                <w:b/>
              </w:rPr>
            </w:pPr>
            <w:r w:rsidRPr="00530452">
              <w:rPr>
                <w:rFonts w:ascii="Calibri" w:hAnsi="Calibri"/>
                <w:b/>
              </w:rPr>
              <w:t>Organisation</w:t>
            </w:r>
            <w:r>
              <w:rPr>
                <w:rFonts w:ascii="Calibri" w:hAnsi="Calibri"/>
                <w:b/>
              </w:rPr>
              <w:t xml:space="preserve"> </w:t>
            </w:r>
            <w:r w:rsidRPr="000F40D6">
              <w:rPr>
                <w:rFonts w:ascii="Calibri" w:hAnsi="Calibri"/>
              </w:rPr>
              <w:t>(method and equipment)</w:t>
            </w:r>
          </w:p>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Pr="007F0FE1" w:rsidRDefault="00C42EAD" w:rsidP="00927A16">
            <w:pPr>
              <w:jc w:val="right"/>
            </w:pPr>
            <w:r w:rsidRPr="00C42EAD">
              <w:rPr>
                <w:noProof/>
                <w:lang w:eastAsia="en-GB"/>
              </w:rPr>
              <w:drawing>
                <wp:inline distT="0" distB="0" distL="0" distR="0" wp14:anchorId="2D4CBA02" wp14:editId="45096916">
                  <wp:extent cx="2005330" cy="697434"/>
                  <wp:effectExtent l="0" t="0" r="0" b="7620"/>
                  <wp:docPr id="12290" name="Picture 2" descr="Image result for multi stage fitness test">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 name="Picture 2" descr="Image result for multi stage fitness test">
                            <a:hlinkClick r:id="rId39"/>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29265" cy="705758"/>
                          </a:xfrm>
                          <a:prstGeom prst="rect">
                            <a:avLst/>
                          </a:prstGeom>
                          <a:noFill/>
                          <a:extLst/>
                        </pic:spPr>
                      </pic:pic>
                    </a:graphicData>
                  </a:graphic>
                </wp:inline>
              </w:drawing>
            </w:r>
          </w:p>
        </w:tc>
        <w:tc>
          <w:tcPr>
            <w:tcW w:w="3934" w:type="dxa"/>
          </w:tcPr>
          <w:p w:rsidR="00C42EAD" w:rsidRDefault="00C42EAD" w:rsidP="00927A16">
            <w:pPr>
              <w:rPr>
                <w:rFonts w:ascii="Calibri" w:hAnsi="Calibri"/>
                <w:b/>
              </w:rPr>
            </w:pPr>
            <w:r>
              <w:rPr>
                <w:rFonts w:ascii="Calibri" w:hAnsi="Calibri"/>
                <w:b/>
              </w:rPr>
              <w:t>Evaluations</w:t>
            </w:r>
          </w:p>
          <w:p w:rsidR="00C42EAD" w:rsidRDefault="00C42EAD" w:rsidP="00927A16">
            <w:pPr>
              <w:rPr>
                <w:rFonts w:ascii="Calibri" w:hAnsi="Calibri"/>
                <w:b/>
              </w:rPr>
            </w:pPr>
          </w:p>
          <w:p w:rsidR="00C42EAD" w:rsidRDefault="00C42EAD" w:rsidP="00927A16">
            <w:pPr>
              <w:rPr>
                <w:rFonts w:ascii="Calibri" w:hAnsi="Calibri"/>
              </w:rPr>
            </w:pPr>
            <w:r w:rsidRPr="000F40D6">
              <w:rPr>
                <w:rFonts w:ascii="Calibri" w:hAnsi="Calibri"/>
              </w:rPr>
              <w:t>This fitness test would be useful for</w:t>
            </w: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Pr="000F40D6" w:rsidRDefault="00C42EAD" w:rsidP="00927A16">
            <w:pPr>
              <w:rPr>
                <w:rFonts w:ascii="Calibri" w:hAnsi="Calibri"/>
              </w:rPr>
            </w:pPr>
          </w:p>
          <w:p w:rsidR="00C42EAD" w:rsidRDefault="00C42EAD" w:rsidP="00927A16">
            <w:pPr>
              <w:rPr>
                <w:rFonts w:ascii="Calibri" w:hAnsi="Calibri"/>
              </w:rPr>
            </w:pPr>
            <w:r w:rsidRPr="000F40D6">
              <w:rPr>
                <w:rFonts w:ascii="Calibri" w:hAnsi="Calibri"/>
              </w:rPr>
              <w:t>This fitness test is not as useful for</w:t>
            </w: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Pr="007F0FE1" w:rsidRDefault="00C42EAD" w:rsidP="00927A16"/>
        </w:tc>
      </w:tr>
    </w:tbl>
    <w:p w:rsidR="00C42EAD" w:rsidRDefault="00C42EAD" w:rsidP="00C42EAD">
      <w:pPr>
        <w:rPr>
          <w:sz w:val="2"/>
          <w:szCs w:val="2"/>
        </w:rPr>
      </w:pPr>
    </w:p>
    <w:tbl>
      <w:tblPr>
        <w:tblStyle w:val="TableGrid"/>
        <w:tblW w:w="0" w:type="auto"/>
        <w:tblLook w:val="04A0" w:firstRow="1" w:lastRow="0" w:firstColumn="1" w:lastColumn="0" w:noHBand="0" w:noVBand="1"/>
      </w:tblPr>
      <w:tblGrid>
        <w:gridCol w:w="5791"/>
        <w:gridCol w:w="3837"/>
      </w:tblGrid>
      <w:tr w:rsidR="00C42EAD" w:rsidRPr="007F0FE1" w:rsidTr="00927A16">
        <w:tc>
          <w:tcPr>
            <w:tcW w:w="9854" w:type="dxa"/>
            <w:gridSpan w:val="2"/>
          </w:tcPr>
          <w:p w:rsidR="00C42EAD" w:rsidRDefault="00C42EAD" w:rsidP="00C42EAD">
            <w:pPr>
              <w:rPr>
                <w:rFonts w:ascii="Calibri" w:hAnsi="Calibri"/>
                <w:b/>
                <w:sz w:val="28"/>
                <w:szCs w:val="28"/>
              </w:rPr>
            </w:pPr>
            <w:r w:rsidRPr="007F0FE1">
              <w:rPr>
                <w:rFonts w:ascii="Calibri" w:hAnsi="Calibri"/>
                <w:b/>
                <w:sz w:val="28"/>
                <w:szCs w:val="28"/>
              </w:rPr>
              <w:t xml:space="preserve">Measuring </w:t>
            </w:r>
            <w:r>
              <w:rPr>
                <w:rFonts w:ascii="Calibri" w:hAnsi="Calibri"/>
                <w:b/>
                <w:sz w:val="28"/>
                <w:szCs w:val="28"/>
              </w:rPr>
              <w:t>coordination</w:t>
            </w:r>
            <w:r w:rsidRPr="007F0FE1">
              <w:rPr>
                <w:rFonts w:ascii="Calibri" w:hAnsi="Calibri"/>
                <w:b/>
                <w:sz w:val="28"/>
                <w:szCs w:val="28"/>
              </w:rPr>
              <w:t>…</w:t>
            </w:r>
          </w:p>
          <w:p w:rsidR="00927A16" w:rsidRPr="007F0FE1" w:rsidRDefault="00927A16" w:rsidP="00C42EAD"/>
        </w:tc>
      </w:tr>
      <w:tr w:rsidR="00C42EAD" w:rsidRPr="007F0FE1" w:rsidTr="00927A16">
        <w:tc>
          <w:tcPr>
            <w:tcW w:w="9854" w:type="dxa"/>
            <w:gridSpan w:val="2"/>
          </w:tcPr>
          <w:p w:rsidR="00C42EAD" w:rsidRDefault="00C42EAD" w:rsidP="00927A16">
            <w:pPr>
              <w:rPr>
                <w:rFonts w:ascii="Calibri" w:hAnsi="Calibri"/>
                <w:b/>
              </w:rPr>
            </w:pPr>
            <w:r w:rsidRPr="00530452">
              <w:rPr>
                <w:rFonts w:ascii="Calibri" w:hAnsi="Calibri"/>
                <w:b/>
              </w:rPr>
              <w:t>Objective</w:t>
            </w:r>
          </w:p>
          <w:p w:rsidR="00C42EAD" w:rsidRDefault="00C42EAD" w:rsidP="00927A16">
            <w:pPr>
              <w:rPr>
                <w:rFonts w:ascii="Calibri" w:hAnsi="Calibri"/>
                <w:b/>
              </w:rPr>
            </w:pPr>
          </w:p>
          <w:p w:rsidR="00C42EAD" w:rsidRPr="00C42EAD" w:rsidRDefault="00C42EAD" w:rsidP="00927A16">
            <w:pPr>
              <w:rPr>
                <w:rFonts w:ascii="Calibri" w:hAnsi="Calibri"/>
              </w:rPr>
            </w:pPr>
            <w:r w:rsidRPr="00C42EAD">
              <w:rPr>
                <w:rFonts w:ascii="Calibri" w:hAnsi="Calibri"/>
              </w:rPr>
              <w:t xml:space="preserve">To </w:t>
            </w:r>
            <w:r>
              <w:rPr>
                <w:rFonts w:ascii="Calibri" w:hAnsi="Calibri"/>
              </w:rPr>
              <w:t>avoid dropping the ball to measure hand-eye coordination.</w:t>
            </w:r>
          </w:p>
          <w:p w:rsidR="00C42EAD" w:rsidRPr="007F0FE1" w:rsidRDefault="00C42EAD" w:rsidP="00927A16"/>
        </w:tc>
      </w:tr>
      <w:tr w:rsidR="00C42EAD" w:rsidRPr="007F0FE1" w:rsidTr="00927A16">
        <w:trPr>
          <w:trHeight w:val="70"/>
        </w:trPr>
        <w:tc>
          <w:tcPr>
            <w:tcW w:w="5920" w:type="dxa"/>
          </w:tcPr>
          <w:p w:rsidR="00C42EAD" w:rsidRPr="00530452" w:rsidRDefault="00C42EAD" w:rsidP="00927A16">
            <w:pPr>
              <w:rPr>
                <w:rFonts w:ascii="Calibri" w:hAnsi="Calibri"/>
                <w:b/>
              </w:rPr>
            </w:pPr>
            <w:r w:rsidRPr="00530452">
              <w:rPr>
                <w:rFonts w:ascii="Calibri" w:hAnsi="Calibri"/>
                <w:b/>
              </w:rPr>
              <w:t>Organisation</w:t>
            </w:r>
            <w:r>
              <w:rPr>
                <w:rFonts w:ascii="Calibri" w:hAnsi="Calibri"/>
                <w:b/>
              </w:rPr>
              <w:t xml:space="preserve"> </w:t>
            </w:r>
            <w:r w:rsidRPr="000F40D6">
              <w:rPr>
                <w:rFonts w:ascii="Calibri" w:hAnsi="Calibri"/>
              </w:rPr>
              <w:t>(method and equipment)</w:t>
            </w:r>
          </w:p>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Pr>
              <w:jc w:val="right"/>
            </w:pPr>
          </w:p>
          <w:p w:rsidR="00927A16" w:rsidRDefault="00927A16" w:rsidP="00927A16">
            <w:pPr>
              <w:jc w:val="right"/>
            </w:pPr>
          </w:p>
          <w:p w:rsidR="00C42EAD" w:rsidRDefault="00C42EAD" w:rsidP="00927A16"/>
          <w:p w:rsidR="00C42EAD" w:rsidRPr="007F0FE1" w:rsidRDefault="00C42EAD" w:rsidP="00927A16">
            <w:pPr>
              <w:jc w:val="right"/>
            </w:pPr>
            <w:r w:rsidRPr="00C42EAD">
              <w:rPr>
                <w:noProof/>
                <w:lang w:eastAsia="en-GB"/>
              </w:rPr>
              <w:drawing>
                <wp:inline distT="0" distB="0" distL="0" distR="0" wp14:anchorId="3EA478CD" wp14:editId="127611B7">
                  <wp:extent cx="1368686" cy="1292648"/>
                  <wp:effectExtent l="0" t="0" r="3175" b="3175"/>
                  <wp:docPr id="6146" name="Picture 2" descr="Image result for coordination wall toss test">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Image result for coordination wall toss test">
                            <a:hlinkClick r:id="rId41"/>
                          </pic:cNvP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08612" cy="1330356"/>
                          </a:xfrm>
                          <a:prstGeom prst="rect">
                            <a:avLst/>
                          </a:prstGeom>
                          <a:noFill/>
                          <a:extLst/>
                        </pic:spPr>
                      </pic:pic>
                    </a:graphicData>
                  </a:graphic>
                </wp:inline>
              </w:drawing>
            </w:r>
          </w:p>
        </w:tc>
        <w:tc>
          <w:tcPr>
            <w:tcW w:w="3934" w:type="dxa"/>
          </w:tcPr>
          <w:p w:rsidR="00C42EAD" w:rsidRDefault="00C42EAD" w:rsidP="00927A16">
            <w:pPr>
              <w:rPr>
                <w:rFonts w:ascii="Calibri" w:hAnsi="Calibri"/>
                <w:b/>
              </w:rPr>
            </w:pPr>
            <w:r>
              <w:rPr>
                <w:rFonts w:ascii="Calibri" w:hAnsi="Calibri"/>
                <w:b/>
              </w:rPr>
              <w:t>Evaluations</w:t>
            </w:r>
          </w:p>
          <w:p w:rsidR="00C42EAD" w:rsidRDefault="00C42EAD" w:rsidP="00927A16">
            <w:pPr>
              <w:rPr>
                <w:rFonts w:ascii="Calibri" w:hAnsi="Calibri"/>
                <w:b/>
              </w:rPr>
            </w:pPr>
          </w:p>
          <w:p w:rsidR="00C42EAD" w:rsidRDefault="00C42EAD" w:rsidP="00927A16">
            <w:pPr>
              <w:rPr>
                <w:rFonts w:ascii="Calibri" w:hAnsi="Calibri"/>
              </w:rPr>
            </w:pPr>
            <w:r w:rsidRPr="000F40D6">
              <w:rPr>
                <w:rFonts w:ascii="Calibri" w:hAnsi="Calibri"/>
              </w:rPr>
              <w:t>This fitness test would be useful for</w:t>
            </w: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927A16" w:rsidRDefault="00927A16" w:rsidP="00927A16">
            <w:pPr>
              <w:rPr>
                <w:rFonts w:ascii="Calibri" w:hAnsi="Calibri"/>
              </w:rPr>
            </w:pPr>
          </w:p>
          <w:p w:rsidR="00927A16" w:rsidRPr="000F40D6" w:rsidRDefault="00927A16" w:rsidP="00927A16">
            <w:pPr>
              <w:rPr>
                <w:rFonts w:ascii="Calibri" w:hAnsi="Calibri"/>
              </w:rPr>
            </w:pPr>
          </w:p>
          <w:p w:rsidR="00C42EAD" w:rsidRDefault="00C42EAD" w:rsidP="00927A16">
            <w:pPr>
              <w:rPr>
                <w:rFonts w:ascii="Calibri" w:hAnsi="Calibri"/>
              </w:rPr>
            </w:pPr>
            <w:r w:rsidRPr="000F40D6">
              <w:rPr>
                <w:rFonts w:ascii="Calibri" w:hAnsi="Calibri"/>
              </w:rPr>
              <w:t>This fitness test is not as useful for</w:t>
            </w: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Pr="007F0FE1" w:rsidRDefault="00C42EAD" w:rsidP="00927A16"/>
        </w:tc>
      </w:tr>
    </w:tbl>
    <w:p w:rsidR="00C42EAD" w:rsidRDefault="00C42EAD" w:rsidP="00C42EAD">
      <w:pPr>
        <w:rPr>
          <w:sz w:val="2"/>
          <w:szCs w:val="2"/>
        </w:rPr>
      </w:pPr>
    </w:p>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2"/>
        <w:gridCol w:w="7815"/>
        <w:gridCol w:w="521"/>
      </w:tblGrid>
      <w:tr w:rsidR="00C42EAD" w:rsidTr="00927A16">
        <w:tc>
          <w:tcPr>
            <w:tcW w:w="9322" w:type="dxa"/>
            <w:gridSpan w:val="2"/>
            <w:tcBorders>
              <w:bottom w:val="threeDEmboss" w:sz="12" w:space="0" w:color="auto"/>
            </w:tcBorders>
          </w:tcPr>
          <w:p w:rsidR="00C42EAD" w:rsidRPr="005C7067" w:rsidRDefault="00C42EAD" w:rsidP="00927A16">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lastRenderedPageBreak/>
              <w:t>fitness testing</w:t>
            </w:r>
          </w:p>
        </w:tc>
        <w:tc>
          <w:tcPr>
            <w:tcW w:w="532" w:type="dxa"/>
            <w:tcBorders>
              <w:bottom w:val="threeDEmboss" w:sz="12" w:space="0" w:color="auto"/>
            </w:tcBorders>
          </w:tcPr>
          <w:p w:rsidR="00C42EAD" w:rsidRDefault="00C42EAD" w:rsidP="00927A16"/>
        </w:tc>
      </w:tr>
      <w:tr w:rsidR="00C42EAD" w:rsidTr="00927A16">
        <w:tc>
          <w:tcPr>
            <w:tcW w:w="1242" w:type="dxa"/>
            <w:tcBorders>
              <w:top w:val="threeDEmboss" w:sz="12" w:space="0" w:color="auto"/>
              <w:bottom w:val="threeDEmboss" w:sz="12" w:space="0" w:color="auto"/>
              <w:right w:val="threeDEmboss" w:sz="12" w:space="0" w:color="auto"/>
            </w:tcBorders>
          </w:tcPr>
          <w:p w:rsidR="00C42EAD" w:rsidRPr="006A4224" w:rsidRDefault="00C42EAD" w:rsidP="00927A16">
            <w:pPr>
              <w:rPr>
                <w:b/>
                <w:noProof/>
                <w:lang w:eastAsia="en-GB"/>
              </w:rPr>
            </w:pPr>
            <w:r w:rsidRPr="006A4224">
              <w:rPr>
                <w:b/>
                <w:noProof/>
                <w:lang w:eastAsia="en-GB"/>
              </w:rPr>
              <w:t>Learning outcomes</w:t>
            </w:r>
            <w:r>
              <w:rPr>
                <w:b/>
                <w:noProof/>
                <w:lang w:eastAsia="en-GB"/>
              </w:rPr>
              <w:t>:</w:t>
            </w:r>
          </w:p>
        </w:tc>
        <w:tc>
          <w:tcPr>
            <w:tcW w:w="8612" w:type="dxa"/>
            <w:gridSpan w:val="2"/>
            <w:tcBorders>
              <w:top w:val="threeDEmboss" w:sz="12" w:space="0" w:color="auto"/>
              <w:left w:val="threeDEmboss" w:sz="12" w:space="0" w:color="auto"/>
              <w:bottom w:val="threeDEmboss" w:sz="12" w:space="0" w:color="auto"/>
            </w:tcBorders>
          </w:tcPr>
          <w:p w:rsidR="00C42EAD" w:rsidRDefault="00C42EAD" w:rsidP="00927A16">
            <w:pPr>
              <w:numPr>
                <w:ilvl w:val="0"/>
                <w:numId w:val="2"/>
              </w:numPr>
              <w:rPr>
                <w:rFonts w:ascii="Calibri" w:hAnsi="Calibri"/>
              </w:rPr>
            </w:pPr>
            <w:r>
              <w:rPr>
                <w:rFonts w:ascii="Calibri" w:hAnsi="Calibri"/>
              </w:rPr>
              <w:t>Describe the fitness tests for flexibility and muscular endurance.</w:t>
            </w:r>
          </w:p>
          <w:p w:rsidR="00C42EAD" w:rsidRPr="00D434C6" w:rsidRDefault="00C42EAD" w:rsidP="00927A16">
            <w:pPr>
              <w:numPr>
                <w:ilvl w:val="0"/>
                <w:numId w:val="2"/>
              </w:numPr>
              <w:rPr>
                <w:rFonts w:ascii="Calibri" w:hAnsi="Calibri"/>
              </w:rPr>
            </w:pPr>
            <w:r>
              <w:rPr>
                <w:rFonts w:ascii="Calibri" w:hAnsi="Calibri"/>
              </w:rPr>
              <w:t xml:space="preserve">Evaluate if the fitness tests are relevant to performers in different sporting activities. </w:t>
            </w:r>
          </w:p>
        </w:tc>
      </w:tr>
    </w:tbl>
    <w:p w:rsidR="00C42EAD" w:rsidRDefault="00C42EAD" w:rsidP="00C42EAD">
      <w:pPr>
        <w:rPr>
          <w:sz w:val="2"/>
          <w:szCs w:val="2"/>
        </w:rPr>
      </w:pPr>
    </w:p>
    <w:tbl>
      <w:tblPr>
        <w:tblStyle w:val="TableGrid"/>
        <w:tblW w:w="0" w:type="auto"/>
        <w:tblLook w:val="04A0" w:firstRow="1" w:lastRow="0" w:firstColumn="1" w:lastColumn="0" w:noHBand="0" w:noVBand="1"/>
      </w:tblPr>
      <w:tblGrid>
        <w:gridCol w:w="5800"/>
        <w:gridCol w:w="3828"/>
      </w:tblGrid>
      <w:tr w:rsidR="00C42EAD" w:rsidRPr="007F0FE1" w:rsidTr="00927A16">
        <w:tc>
          <w:tcPr>
            <w:tcW w:w="9854" w:type="dxa"/>
            <w:gridSpan w:val="2"/>
          </w:tcPr>
          <w:p w:rsidR="00C42EAD" w:rsidRDefault="00C42EAD" w:rsidP="00C42EAD">
            <w:pPr>
              <w:rPr>
                <w:rFonts w:ascii="Calibri" w:hAnsi="Calibri"/>
                <w:b/>
                <w:sz w:val="28"/>
                <w:szCs w:val="28"/>
              </w:rPr>
            </w:pPr>
            <w:r w:rsidRPr="007F0FE1">
              <w:rPr>
                <w:rFonts w:ascii="Calibri" w:hAnsi="Calibri"/>
                <w:b/>
                <w:sz w:val="28"/>
                <w:szCs w:val="28"/>
              </w:rPr>
              <w:t xml:space="preserve">Measuring </w:t>
            </w:r>
            <w:r>
              <w:rPr>
                <w:rFonts w:ascii="Calibri" w:hAnsi="Calibri"/>
                <w:b/>
                <w:sz w:val="28"/>
                <w:szCs w:val="28"/>
              </w:rPr>
              <w:t>flexibility</w:t>
            </w:r>
            <w:r w:rsidRPr="007F0FE1">
              <w:rPr>
                <w:rFonts w:ascii="Calibri" w:hAnsi="Calibri"/>
                <w:b/>
                <w:sz w:val="28"/>
                <w:szCs w:val="28"/>
              </w:rPr>
              <w:t>…</w:t>
            </w:r>
          </w:p>
          <w:p w:rsidR="00927A16" w:rsidRPr="007F0FE1" w:rsidRDefault="00927A16" w:rsidP="00C42EAD"/>
        </w:tc>
      </w:tr>
      <w:tr w:rsidR="00C42EAD" w:rsidRPr="007F0FE1" w:rsidTr="00927A16">
        <w:tc>
          <w:tcPr>
            <w:tcW w:w="9854" w:type="dxa"/>
            <w:gridSpan w:val="2"/>
          </w:tcPr>
          <w:p w:rsidR="00C42EAD" w:rsidRDefault="00C42EAD" w:rsidP="00927A16">
            <w:pPr>
              <w:rPr>
                <w:rFonts w:ascii="Calibri" w:hAnsi="Calibri"/>
                <w:b/>
              </w:rPr>
            </w:pPr>
            <w:r w:rsidRPr="00530452">
              <w:rPr>
                <w:rFonts w:ascii="Calibri" w:hAnsi="Calibri"/>
                <w:b/>
              </w:rPr>
              <w:t>Objective</w:t>
            </w:r>
          </w:p>
          <w:p w:rsidR="00C42EAD" w:rsidRDefault="00C42EAD" w:rsidP="00927A16">
            <w:pPr>
              <w:rPr>
                <w:rFonts w:ascii="Calibri" w:hAnsi="Calibri"/>
                <w:b/>
              </w:rPr>
            </w:pPr>
          </w:p>
          <w:p w:rsidR="00C42EAD" w:rsidRPr="00C42EAD" w:rsidRDefault="00C42EAD" w:rsidP="00927A16">
            <w:pPr>
              <w:rPr>
                <w:rFonts w:ascii="Calibri" w:hAnsi="Calibri"/>
              </w:rPr>
            </w:pPr>
            <w:r w:rsidRPr="00C42EAD">
              <w:rPr>
                <w:rFonts w:ascii="Calibri" w:hAnsi="Calibri"/>
              </w:rPr>
              <w:t xml:space="preserve">To </w:t>
            </w:r>
            <w:r>
              <w:rPr>
                <w:rFonts w:ascii="Calibri" w:hAnsi="Calibri"/>
              </w:rPr>
              <w:t>test the flexibility of the muscles in the lower back and hamstring group.</w:t>
            </w:r>
          </w:p>
          <w:p w:rsidR="00C42EAD" w:rsidRPr="007F0FE1" w:rsidRDefault="00C42EAD" w:rsidP="00927A16"/>
        </w:tc>
      </w:tr>
      <w:tr w:rsidR="00C42EAD" w:rsidRPr="007F0FE1" w:rsidTr="00927A16">
        <w:trPr>
          <w:trHeight w:val="70"/>
        </w:trPr>
        <w:tc>
          <w:tcPr>
            <w:tcW w:w="5920" w:type="dxa"/>
          </w:tcPr>
          <w:p w:rsidR="00C42EAD" w:rsidRPr="00530452" w:rsidRDefault="00C42EAD" w:rsidP="00927A16">
            <w:pPr>
              <w:rPr>
                <w:rFonts w:ascii="Calibri" w:hAnsi="Calibri"/>
                <w:b/>
              </w:rPr>
            </w:pPr>
            <w:r w:rsidRPr="00530452">
              <w:rPr>
                <w:rFonts w:ascii="Calibri" w:hAnsi="Calibri"/>
                <w:b/>
              </w:rPr>
              <w:t>Organisation</w:t>
            </w:r>
            <w:r>
              <w:rPr>
                <w:rFonts w:ascii="Calibri" w:hAnsi="Calibri"/>
                <w:b/>
              </w:rPr>
              <w:t xml:space="preserve"> </w:t>
            </w:r>
            <w:r w:rsidRPr="000F40D6">
              <w:rPr>
                <w:rFonts w:ascii="Calibri" w:hAnsi="Calibri"/>
              </w:rPr>
              <w:t>(method and equipment)</w:t>
            </w:r>
          </w:p>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Pr="007F0FE1" w:rsidRDefault="00C42EAD" w:rsidP="00927A16">
            <w:pPr>
              <w:jc w:val="right"/>
            </w:pPr>
            <w:r w:rsidRPr="00C42EAD">
              <w:rPr>
                <w:noProof/>
                <w:lang w:eastAsia="en-GB"/>
              </w:rPr>
              <w:drawing>
                <wp:inline distT="0" distB="0" distL="0" distR="0" wp14:anchorId="2A03F676" wp14:editId="6FFBAD01">
                  <wp:extent cx="1720289" cy="1020445"/>
                  <wp:effectExtent l="0" t="0" r="0" b="8255"/>
                  <wp:docPr id="8194" name="Picture 2" descr="Image result for sit and reach test">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descr="Image result for sit and reach test">
                            <a:hlinkClick r:id="rId43"/>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37065" cy="1030396"/>
                          </a:xfrm>
                          <a:prstGeom prst="rect">
                            <a:avLst/>
                          </a:prstGeom>
                          <a:noFill/>
                          <a:extLst/>
                        </pic:spPr>
                      </pic:pic>
                    </a:graphicData>
                  </a:graphic>
                </wp:inline>
              </w:drawing>
            </w:r>
          </w:p>
        </w:tc>
        <w:tc>
          <w:tcPr>
            <w:tcW w:w="3934" w:type="dxa"/>
          </w:tcPr>
          <w:p w:rsidR="00C42EAD" w:rsidRDefault="00C42EAD" w:rsidP="00927A16">
            <w:pPr>
              <w:rPr>
                <w:rFonts w:ascii="Calibri" w:hAnsi="Calibri"/>
                <w:b/>
              </w:rPr>
            </w:pPr>
            <w:r>
              <w:rPr>
                <w:rFonts w:ascii="Calibri" w:hAnsi="Calibri"/>
                <w:b/>
              </w:rPr>
              <w:t>Evaluations</w:t>
            </w:r>
          </w:p>
          <w:p w:rsidR="00C42EAD" w:rsidRDefault="00C42EAD" w:rsidP="00927A16">
            <w:pPr>
              <w:rPr>
                <w:rFonts w:ascii="Calibri" w:hAnsi="Calibri"/>
                <w:b/>
              </w:rPr>
            </w:pPr>
          </w:p>
          <w:p w:rsidR="00C42EAD" w:rsidRDefault="00C42EAD" w:rsidP="00927A16">
            <w:pPr>
              <w:rPr>
                <w:rFonts w:ascii="Calibri" w:hAnsi="Calibri"/>
              </w:rPr>
            </w:pPr>
            <w:r w:rsidRPr="000F40D6">
              <w:rPr>
                <w:rFonts w:ascii="Calibri" w:hAnsi="Calibri"/>
              </w:rPr>
              <w:t>This fitness test would be useful for</w:t>
            </w: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Pr="000F40D6" w:rsidRDefault="00C42EAD" w:rsidP="00927A16">
            <w:pPr>
              <w:rPr>
                <w:rFonts w:ascii="Calibri" w:hAnsi="Calibri"/>
              </w:rPr>
            </w:pPr>
          </w:p>
          <w:p w:rsidR="00C42EAD" w:rsidRDefault="00C42EAD" w:rsidP="00927A16">
            <w:pPr>
              <w:rPr>
                <w:rFonts w:ascii="Calibri" w:hAnsi="Calibri"/>
              </w:rPr>
            </w:pPr>
            <w:r w:rsidRPr="000F40D6">
              <w:rPr>
                <w:rFonts w:ascii="Calibri" w:hAnsi="Calibri"/>
              </w:rPr>
              <w:t>This fitness test is not as useful for</w:t>
            </w: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Pr="007F0FE1" w:rsidRDefault="00C42EAD" w:rsidP="00927A16"/>
        </w:tc>
      </w:tr>
    </w:tbl>
    <w:p w:rsidR="00C42EAD" w:rsidRDefault="00C42EAD" w:rsidP="00C42EAD">
      <w:pPr>
        <w:rPr>
          <w:sz w:val="2"/>
          <w:szCs w:val="2"/>
        </w:rPr>
      </w:pPr>
    </w:p>
    <w:tbl>
      <w:tblPr>
        <w:tblStyle w:val="TableGrid"/>
        <w:tblW w:w="0" w:type="auto"/>
        <w:tblLook w:val="04A0" w:firstRow="1" w:lastRow="0" w:firstColumn="1" w:lastColumn="0" w:noHBand="0" w:noVBand="1"/>
      </w:tblPr>
      <w:tblGrid>
        <w:gridCol w:w="5801"/>
        <w:gridCol w:w="3827"/>
      </w:tblGrid>
      <w:tr w:rsidR="00C42EAD" w:rsidRPr="007F0FE1" w:rsidTr="00927A16">
        <w:tc>
          <w:tcPr>
            <w:tcW w:w="9854" w:type="dxa"/>
            <w:gridSpan w:val="2"/>
          </w:tcPr>
          <w:p w:rsidR="00C42EAD" w:rsidRDefault="00C42EAD" w:rsidP="00C42EAD">
            <w:pPr>
              <w:rPr>
                <w:rFonts w:ascii="Calibri" w:hAnsi="Calibri"/>
                <w:b/>
                <w:sz w:val="28"/>
                <w:szCs w:val="28"/>
              </w:rPr>
            </w:pPr>
            <w:r w:rsidRPr="007F0FE1">
              <w:rPr>
                <w:rFonts w:ascii="Calibri" w:hAnsi="Calibri"/>
                <w:b/>
                <w:sz w:val="28"/>
                <w:szCs w:val="28"/>
              </w:rPr>
              <w:t xml:space="preserve">Measuring </w:t>
            </w:r>
            <w:r>
              <w:rPr>
                <w:rFonts w:ascii="Calibri" w:hAnsi="Calibri"/>
                <w:b/>
                <w:sz w:val="28"/>
                <w:szCs w:val="28"/>
              </w:rPr>
              <w:t>muscular endurance</w:t>
            </w:r>
            <w:r w:rsidRPr="007F0FE1">
              <w:rPr>
                <w:rFonts w:ascii="Calibri" w:hAnsi="Calibri"/>
                <w:b/>
                <w:sz w:val="28"/>
                <w:szCs w:val="28"/>
              </w:rPr>
              <w:t>…</w:t>
            </w:r>
          </w:p>
          <w:p w:rsidR="00927A16" w:rsidRPr="007F0FE1" w:rsidRDefault="00927A16" w:rsidP="00C42EAD"/>
        </w:tc>
      </w:tr>
      <w:tr w:rsidR="00C42EAD" w:rsidRPr="007F0FE1" w:rsidTr="00927A16">
        <w:tc>
          <w:tcPr>
            <w:tcW w:w="9854" w:type="dxa"/>
            <w:gridSpan w:val="2"/>
          </w:tcPr>
          <w:p w:rsidR="00C42EAD" w:rsidRDefault="00C42EAD" w:rsidP="00927A16">
            <w:pPr>
              <w:rPr>
                <w:rFonts w:ascii="Calibri" w:hAnsi="Calibri"/>
                <w:b/>
              </w:rPr>
            </w:pPr>
            <w:r w:rsidRPr="00530452">
              <w:rPr>
                <w:rFonts w:ascii="Calibri" w:hAnsi="Calibri"/>
                <w:b/>
              </w:rPr>
              <w:t>Objective</w:t>
            </w:r>
          </w:p>
          <w:p w:rsidR="00C42EAD" w:rsidRDefault="00C42EAD" w:rsidP="00927A16">
            <w:pPr>
              <w:rPr>
                <w:rFonts w:ascii="Calibri" w:hAnsi="Calibri"/>
                <w:b/>
              </w:rPr>
            </w:pPr>
          </w:p>
          <w:p w:rsidR="00C42EAD" w:rsidRPr="00C42EAD" w:rsidRDefault="00C42EAD" w:rsidP="00927A16">
            <w:pPr>
              <w:rPr>
                <w:rFonts w:ascii="Calibri" w:hAnsi="Calibri"/>
              </w:rPr>
            </w:pPr>
            <w:r w:rsidRPr="00C42EAD">
              <w:rPr>
                <w:rFonts w:ascii="Calibri" w:hAnsi="Calibri"/>
              </w:rPr>
              <w:t xml:space="preserve">To </w:t>
            </w:r>
            <w:r>
              <w:rPr>
                <w:rFonts w:ascii="Calibri" w:hAnsi="Calibri"/>
              </w:rPr>
              <w:t>measure the muscular endurance of the abdominal muscles.</w:t>
            </w:r>
          </w:p>
          <w:p w:rsidR="00C42EAD" w:rsidRPr="007F0FE1" w:rsidRDefault="00C42EAD" w:rsidP="00927A16"/>
        </w:tc>
      </w:tr>
      <w:tr w:rsidR="00C42EAD" w:rsidRPr="007F0FE1" w:rsidTr="00927A16">
        <w:trPr>
          <w:trHeight w:val="70"/>
        </w:trPr>
        <w:tc>
          <w:tcPr>
            <w:tcW w:w="5920" w:type="dxa"/>
          </w:tcPr>
          <w:p w:rsidR="00C42EAD" w:rsidRPr="00530452" w:rsidRDefault="00C42EAD" w:rsidP="00927A16">
            <w:pPr>
              <w:rPr>
                <w:rFonts w:ascii="Calibri" w:hAnsi="Calibri"/>
                <w:b/>
              </w:rPr>
            </w:pPr>
            <w:r w:rsidRPr="00530452">
              <w:rPr>
                <w:rFonts w:ascii="Calibri" w:hAnsi="Calibri"/>
                <w:b/>
              </w:rPr>
              <w:t>Organisation</w:t>
            </w:r>
            <w:r>
              <w:rPr>
                <w:rFonts w:ascii="Calibri" w:hAnsi="Calibri"/>
                <w:b/>
              </w:rPr>
              <w:t xml:space="preserve"> </w:t>
            </w:r>
            <w:r w:rsidRPr="000F40D6">
              <w:rPr>
                <w:rFonts w:ascii="Calibri" w:hAnsi="Calibri"/>
              </w:rPr>
              <w:t>(method and equipment)</w:t>
            </w:r>
          </w:p>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Pr="007F0FE1" w:rsidRDefault="00C42EAD" w:rsidP="00927A16">
            <w:pPr>
              <w:jc w:val="right"/>
            </w:pPr>
            <w:r w:rsidRPr="00C42EAD">
              <w:rPr>
                <w:noProof/>
                <w:lang w:eastAsia="en-GB"/>
              </w:rPr>
              <w:drawing>
                <wp:inline distT="0" distB="0" distL="0" distR="0" wp14:anchorId="511C6278" wp14:editId="62FE2078">
                  <wp:extent cx="1742368" cy="980014"/>
                  <wp:effectExtent l="0" t="0" r="0" b="0"/>
                  <wp:docPr id="7170" name="Picture 2" descr="Image result for sit up bleep test">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Image result for sit up bleep test">
                            <a:hlinkClick r:id="rId45"/>
                          </pic:cNvP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51702" cy="985264"/>
                          </a:xfrm>
                          <a:prstGeom prst="rect">
                            <a:avLst/>
                          </a:prstGeom>
                          <a:noFill/>
                          <a:extLst/>
                        </pic:spPr>
                      </pic:pic>
                    </a:graphicData>
                  </a:graphic>
                </wp:inline>
              </w:drawing>
            </w:r>
          </w:p>
        </w:tc>
        <w:tc>
          <w:tcPr>
            <w:tcW w:w="3934" w:type="dxa"/>
          </w:tcPr>
          <w:p w:rsidR="00C42EAD" w:rsidRDefault="00C42EAD" w:rsidP="00927A16">
            <w:pPr>
              <w:rPr>
                <w:rFonts w:ascii="Calibri" w:hAnsi="Calibri"/>
                <w:b/>
              </w:rPr>
            </w:pPr>
            <w:r>
              <w:rPr>
                <w:rFonts w:ascii="Calibri" w:hAnsi="Calibri"/>
                <w:b/>
              </w:rPr>
              <w:t>Evaluations</w:t>
            </w:r>
          </w:p>
          <w:p w:rsidR="00C42EAD" w:rsidRDefault="00C42EAD" w:rsidP="00927A16">
            <w:pPr>
              <w:rPr>
                <w:rFonts w:ascii="Calibri" w:hAnsi="Calibri"/>
                <w:b/>
              </w:rPr>
            </w:pPr>
          </w:p>
          <w:p w:rsidR="00C42EAD" w:rsidRDefault="00C42EAD" w:rsidP="00927A16">
            <w:pPr>
              <w:rPr>
                <w:rFonts w:ascii="Calibri" w:hAnsi="Calibri"/>
              </w:rPr>
            </w:pPr>
            <w:r w:rsidRPr="000F40D6">
              <w:rPr>
                <w:rFonts w:ascii="Calibri" w:hAnsi="Calibri"/>
              </w:rPr>
              <w:t>This fitness test would be useful for</w:t>
            </w: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Pr="000F40D6" w:rsidRDefault="00C42EAD" w:rsidP="00927A16">
            <w:pPr>
              <w:rPr>
                <w:rFonts w:ascii="Calibri" w:hAnsi="Calibri"/>
              </w:rPr>
            </w:pPr>
          </w:p>
          <w:p w:rsidR="00C42EAD" w:rsidRDefault="00C42EAD" w:rsidP="00927A16">
            <w:pPr>
              <w:rPr>
                <w:rFonts w:ascii="Calibri" w:hAnsi="Calibri"/>
              </w:rPr>
            </w:pPr>
            <w:r w:rsidRPr="000F40D6">
              <w:rPr>
                <w:rFonts w:ascii="Calibri" w:hAnsi="Calibri"/>
              </w:rPr>
              <w:t>This fitness test is not as useful for</w:t>
            </w: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Pr="007F0FE1" w:rsidRDefault="00C42EAD" w:rsidP="00927A16"/>
        </w:tc>
      </w:tr>
    </w:tbl>
    <w:p w:rsidR="00C42EAD" w:rsidRDefault="00C42EAD">
      <w:pPr>
        <w:rPr>
          <w:sz w:val="2"/>
          <w:szCs w:val="2"/>
        </w:rPr>
      </w:pPr>
    </w:p>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2"/>
        <w:gridCol w:w="7815"/>
        <w:gridCol w:w="521"/>
      </w:tblGrid>
      <w:tr w:rsidR="00C42EAD" w:rsidTr="00927A16">
        <w:tc>
          <w:tcPr>
            <w:tcW w:w="9322" w:type="dxa"/>
            <w:gridSpan w:val="2"/>
            <w:tcBorders>
              <w:bottom w:val="threeDEmboss" w:sz="12" w:space="0" w:color="auto"/>
            </w:tcBorders>
          </w:tcPr>
          <w:p w:rsidR="00C42EAD" w:rsidRPr="005C7067" w:rsidRDefault="00C42EAD" w:rsidP="00927A16">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lastRenderedPageBreak/>
              <w:t>fitness testing</w:t>
            </w:r>
          </w:p>
        </w:tc>
        <w:tc>
          <w:tcPr>
            <w:tcW w:w="532" w:type="dxa"/>
            <w:tcBorders>
              <w:bottom w:val="threeDEmboss" w:sz="12" w:space="0" w:color="auto"/>
            </w:tcBorders>
          </w:tcPr>
          <w:p w:rsidR="00C42EAD" w:rsidRDefault="00C42EAD" w:rsidP="00927A16"/>
        </w:tc>
      </w:tr>
      <w:tr w:rsidR="00C42EAD" w:rsidTr="00927A16">
        <w:tc>
          <w:tcPr>
            <w:tcW w:w="1242" w:type="dxa"/>
            <w:tcBorders>
              <w:top w:val="threeDEmboss" w:sz="12" w:space="0" w:color="auto"/>
              <w:bottom w:val="threeDEmboss" w:sz="12" w:space="0" w:color="auto"/>
              <w:right w:val="threeDEmboss" w:sz="12" w:space="0" w:color="auto"/>
            </w:tcBorders>
          </w:tcPr>
          <w:p w:rsidR="00C42EAD" w:rsidRPr="006A4224" w:rsidRDefault="00C42EAD" w:rsidP="00927A16">
            <w:pPr>
              <w:rPr>
                <w:b/>
                <w:noProof/>
                <w:lang w:eastAsia="en-GB"/>
              </w:rPr>
            </w:pPr>
            <w:r w:rsidRPr="006A4224">
              <w:rPr>
                <w:b/>
                <w:noProof/>
                <w:lang w:eastAsia="en-GB"/>
              </w:rPr>
              <w:t>Learning outcomes</w:t>
            </w:r>
            <w:r>
              <w:rPr>
                <w:b/>
                <w:noProof/>
                <w:lang w:eastAsia="en-GB"/>
              </w:rPr>
              <w:t>:</w:t>
            </w:r>
          </w:p>
        </w:tc>
        <w:tc>
          <w:tcPr>
            <w:tcW w:w="8612" w:type="dxa"/>
            <w:gridSpan w:val="2"/>
            <w:tcBorders>
              <w:top w:val="threeDEmboss" w:sz="12" w:space="0" w:color="auto"/>
              <w:left w:val="threeDEmboss" w:sz="12" w:space="0" w:color="auto"/>
              <w:bottom w:val="threeDEmboss" w:sz="12" w:space="0" w:color="auto"/>
            </w:tcBorders>
          </w:tcPr>
          <w:p w:rsidR="00C42EAD" w:rsidRDefault="00C42EAD" w:rsidP="00927A16">
            <w:pPr>
              <w:numPr>
                <w:ilvl w:val="0"/>
                <w:numId w:val="2"/>
              </w:numPr>
              <w:rPr>
                <w:rFonts w:ascii="Calibri" w:hAnsi="Calibri"/>
              </w:rPr>
            </w:pPr>
            <w:r>
              <w:rPr>
                <w:rFonts w:ascii="Calibri" w:hAnsi="Calibri"/>
              </w:rPr>
              <w:t>Describe the fitness tests for power/explosive strength and reaction time.</w:t>
            </w:r>
          </w:p>
          <w:p w:rsidR="00C42EAD" w:rsidRPr="00D434C6" w:rsidRDefault="00C42EAD" w:rsidP="00927A16">
            <w:pPr>
              <w:numPr>
                <w:ilvl w:val="0"/>
                <w:numId w:val="2"/>
              </w:numPr>
              <w:rPr>
                <w:rFonts w:ascii="Calibri" w:hAnsi="Calibri"/>
              </w:rPr>
            </w:pPr>
            <w:r>
              <w:rPr>
                <w:rFonts w:ascii="Calibri" w:hAnsi="Calibri"/>
              </w:rPr>
              <w:t xml:space="preserve">Evaluate if the fitness tests are relevant to performers in different sporting activities. </w:t>
            </w:r>
          </w:p>
        </w:tc>
      </w:tr>
    </w:tbl>
    <w:p w:rsidR="00C42EAD" w:rsidRDefault="00C42EAD" w:rsidP="00C42EAD">
      <w:pPr>
        <w:rPr>
          <w:sz w:val="2"/>
          <w:szCs w:val="2"/>
        </w:rPr>
      </w:pPr>
    </w:p>
    <w:tbl>
      <w:tblPr>
        <w:tblStyle w:val="TableGrid"/>
        <w:tblW w:w="0" w:type="auto"/>
        <w:tblLook w:val="04A0" w:firstRow="1" w:lastRow="0" w:firstColumn="1" w:lastColumn="0" w:noHBand="0" w:noVBand="1"/>
      </w:tblPr>
      <w:tblGrid>
        <w:gridCol w:w="5794"/>
        <w:gridCol w:w="3834"/>
      </w:tblGrid>
      <w:tr w:rsidR="00C42EAD" w:rsidRPr="007F0FE1" w:rsidTr="00927A16">
        <w:tc>
          <w:tcPr>
            <w:tcW w:w="9854" w:type="dxa"/>
            <w:gridSpan w:val="2"/>
          </w:tcPr>
          <w:p w:rsidR="00C42EAD" w:rsidRDefault="00C42EAD" w:rsidP="00C42EAD">
            <w:pPr>
              <w:rPr>
                <w:rFonts w:ascii="Calibri" w:hAnsi="Calibri"/>
                <w:b/>
                <w:sz w:val="28"/>
                <w:szCs w:val="28"/>
              </w:rPr>
            </w:pPr>
            <w:r w:rsidRPr="007F0FE1">
              <w:rPr>
                <w:rFonts w:ascii="Calibri" w:hAnsi="Calibri"/>
                <w:b/>
                <w:sz w:val="28"/>
                <w:szCs w:val="28"/>
              </w:rPr>
              <w:t xml:space="preserve">Measuring </w:t>
            </w:r>
            <w:r>
              <w:rPr>
                <w:rFonts w:ascii="Calibri" w:hAnsi="Calibri"/>
                <w:b/>
                <w:sz w:val="28"/>
                <w:szCs w:val="28"/>
              </w:rPr>
              <w:t>power/explosive strength</w:t>
            </w:r>
            <w:r w:rsidRPr="007F0FE1">
              <w:rPr>
                <w:rFonts w:ascii="Calibri" w:hAnsi="Calibri"/>
                <w:b/>
                <w:sz w:val="28"/>
                <w:szCs w:val="28"/>
              </w:rPr>
              <w:t>…</w:t>
            </w:r>
          </w:p>
          <w:p w:rsidR="00927A16" w:rsidRPr="007F0FE1" w:rsidRDefault="00927A16" w:rsidP="00C42EAD"/>
        </w:tc>
      </w:tr>
      <w:tr w:rsidR="00C42EAD" w:rsidRPr="007F0FE1" w:rsidTr="00927A16">
        <w:tc>
          <w:tcPr>
            <w:tcW w:w="9854" w:type="dxa"/>
            <w:gridSpan w:val="2"/>
          </w:tcPr>
          <w:p w:rsidR="00C42EAD" w:rsidRDefault="00C42EAD" w:rsidP="00927A16">
            <w:pPr>
              <w:rPr>
                <w:rFonts w:ascii="Calibri" w:hAnsi="Calibri"/>
                <w:b/>
              </w:rPr>
            </w:pPr>
            <w:r w:rsidRPr="00530452">
              <w:rPr>
                <w:rFonts w:ascii="Calibri" w:hAnsi="Calibri"/>
                <w:b/>
              </w:rPr>
              <w:t>Objective</w:t>
            </w:r>
          </w:p>
          <w:p w:rsidR="00C42EAD" w:rsidRDefault="00C42EAD" w:rsidP="00927A16">
            <w:pPr>
              <w:rPr>
                <w:rFonts w:ascii="Calibri" w:hAnsi="Calibri"/>
                <w:b/>
              </w:rPr>
            </w:pPr>
          </w:p>
          <w:p w:rsidR="00C42EAD" w:rsidRPr="00C42EAD" w:rsidRDefault="00C42EAD" w:rsidP="00927A16">
            <w:pPr>
              <w:rPr>
                <w:rFonts w:ascii="Calibri" w:hAnsi="Calibri"/>
              </w:rPr>
            </w:pPr>
            <w:r w:rsidRPr="00C42EAD">
              <w:rPr>
                <w:rFonts w:ascii="Calibri" w:hAnsi="Calibri"/>
              </w:rPr>
              <w:t xml:space="preserve">To </w:t>
            </w:r>
            <w:r>
              <w:rPr>
                <w:rFonts w:ascii="Calibri" w:hAnsi="Calibri"/>
              </w:rPr>
              <w:t>measure the power and explosive strength by measuring the height of the vertical jump.</w:t>
            </w:r>
          </w:p>
          <w:p w:rsidR="00C42EAD" w:rsidRPr="007F0FE1" w:rsidRDefault="00C42EAD" w:rsidP="00927A16"/>
        </w:tc>
      </w:tr>
      <w:tr w:rsidR="00C42EAD" w:rsidRPr="007F0FE1" w:rsidTr="00927A16">
        <w:trPr>
          <w:trHeight w:val="70"/>
        </w:trPr>
        <w:tc>
          <w:tcPr>
            <w:tcW w:w="5920" w:type="dxa"/>
          </w:tcPr>
          <w:p w:rsidR="00C42EAD" w:rsidRPr="00530452" w:rsidRDefault="00C42EAD" w:rsidP="00927A16">
            <w:pPr>
              <w:rPr>
                <w:rFonts w:ascii="Calibri" w:hAnsi="Calibri"/>
                <w:b/>
              </w:rPr>
            </w:pPr>
            <w:r w:rsidRPr="00530452">
              <w:rPr>
                <w:rFonts w:ascii="Calibri" w:hAnsi="Calibri"/>
                <w:b/>
              </w:rPr>
              <w:t>Organisation</w:t>
            </w:r>
            <w:r>
              <w:rPr>
                <w:rFonts w:ascii="Calibri" w:hAnsi="Calibri"/>
                <w:b/>
              </w:rPr>
              <w:t xml:space="preserve"> </w:t>
            </w:r>
            <w:r w:rsidRPr="000F40D6">
              <w:rPr>
                <w:rFonts w:ascii="Calibri" w:hAnsi="Calibri"/>
              </w:rPr>
              <w:t>(method and equipment)</w:t>
            </w:r>
          </w:p>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Pr="007F0FE1" w:rsidRDefault="00E001F2" w:rsidP="00927A16">
            <w:pPr>
              <w:jc w:val="right"/>
            </w:pPr>
            <w:r w:rsidRPr="00E001F2">
              <w:rPr>
                <w:noProof/>
                <w:lang w:eastAsia="en-GB"/>
              </w:rPr>
              <w:drawing>
                <wp:inline distT="0" distB="0" distL="0" distR="0" wp14:anchorId="02383A7C" wp14:editId="422847DE">
                  <wp:extent cx="1486409" cy="1481455"/>
                  <wp:effectExtent l="0" t="0" r="0" b="4445"/>
                  <wp:docPr id="6" name="Picture 2" descr="Image result for vertical jump test">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Image result for vertical jump test">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94277" cy="1489296"/>
                          </a:xfrm>
                          <a:prstGeom prst="rect">
                            <a:avLst/>
                          </a:prstGeom>
                          <a:noFill/>
                          <a:extLst/>
                        </pic:spPr>
                      </pic:pic>
                    </a:graphicData>
                  </a:graphic>
                </wp:inline>
              </w:drawing>
            </w:r>
          </w:p>
        </w:tc>
        <w:tc>
          <w:tcPr>
            <w:tcW w:w="3934" w:type="dxa"/>
          </w:tcPr>
          <w:p w:rsidR="00C42EAD" w:rsidRDefault="00C42EAD" w:rsidP="00927A16">
            <w:pPr>
              <w:rPr>
                <w:rFonts w:ascii="Calibri" w:hAnsi="Calibri"/>
                <w:b/>
              </w:rPr>
            </w:pPr>
            <w:r>
              <w:rPr>
                <w:rFonts w:ascii="Calibri" w:hAnsi="Calibri"/>
                <w:b/>
              </w:rPr>
              <w:t>Evaluations</w:t>
            </w:r>
          </w:p>
          <w:p w:rsidR="00C42EAD" w:rsidRDefault="00C42EAD" w:rsidP="00927A16">
            <w:pPr>
              <w:rPr>
                <w:rFonts w:ascii="Calibri" w:hAnsi="Calibri"/>
                <w:b/>
              </w:rPr>
            </w:pPr>
          </w:p>
          <w:p w:rsidR="00C42EAD" w:rsidRDefault="00C42EAD" w:rsidP="00927A16">
            <w:pPr>
              <w:rPr>
                <w:rFonts w:ascii="Calibri" w:hAnsi="Calibri"/>
              </w:rPr>
            </w:pPr>
            <w:r w:rsidRPr="000F40D6">
              <w:rPr>
                <w:rFonts w:ascii="Calibri" w:hAnsi="Calibri"/>
              </w:rPr>
              <w:t>This fitness test would be useful for</w:t>
            </w: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Pr="000F40D6" w:rsidRDefault="00C42EAD" w:rsidP="00927A16">
            <w:pPr>
              <w:rPr>
                <w:rFonts w:ascii="Calibri" w:hAnsi="Calibri"/>
              </w:rPr>
            </w:pPr>
          </w:p>
          <w:p w:rsidR="00C42EAD" w:rsidRDefault="00C42EAD" w:rsidP="00927A16">
            <w:pPr>
              <w:rPr>
                <w:rFonts w:ascii="Calibri" w:hAnsi="Calibri"/>
              </w:rPr>
            </w:pPr>
            <w:r w:rsidRPr="000F40D6">
              <w:rPr>
                <w:rFonts w:ascii="Calibri" w:hAnsi="Calibri"/>
              </w:rPr>
              <w:t>This fitness test is not as useful for</w:t>
            </w: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Pr="007F0FE1" w:rsidRDefault="00C42EAD" w:rsidP="00927A16"/>
        </w:tc>
      </w:tr>
    </w:tbl>
    <w:p w:rsidR="00C42EAD" w:rsidRDefault="00C42EAD" w:rsidP="00C42EAD">
      <w:pPr>
        <w:rPr>
          <w:sz w:val="2"/>
          <w:szCs w:val="2"/>
        </w:rPr>
      </w:pPr>
    </w:p>
    <w:tbl>
      <w:tblPr>
        <w:tblStyle w:val="TableGrid"/>
        <w:tblW w:w="0" w:type="auto"/>
        <w:tblLook w:val="04A0" w:firstRow="1" w:lastRow="0" w:firstColumn="1" w:lastColumn="0" w:noHBand="0" w:noVBand="1"/>
      </w:tblPr>
      <w:tblGrid>
        <w:gridCol w:w="5786"/>
        <w:gridCol w:w="3842"/>
      </w:tblGrid>
      <w:tr w:rsidR="00C42EAD" w:rsidRPr="007F0FE1" w:rsidTr="00927A16">
        <w:tc>
          <w:tcPr>
            <w:tcW w:w="9854" w:type="dxa"/>
            <w:gridSpan w:val="2"/>
          </w:tcPr>
          <w:p w:rsidR="00C42EAD" w:rsidRDefault="00C42EAD" w:rsidP="00E001F2">
            <w:pPr>
              <w:rPr>
                <w:rFonts w:ascii="Calibri" w:hAnsi="Calibri"/>
                <w:b/>
                <w:sz w:val="28"/>
                <w:szCs w:val="28"/>
              </w:rPr>
            </w:pPr>
            <w:r w:rsidRPr="007F0FE1">
              <w:rPr>
                <w:rFonts w:ascii="Calibri" w:hAnsi="Calibri"/>
                <w:b/>
                <w:sz w:val="28"/>
                <w:szCs w:val="28"/>
              </w:rPr>
              <w:t xml:space="preserve">Measuring </w:t>
            </w:r>
            <w:r w:rsidR="00E001F2">
              <w:rPr>
                <w:rFonts w:ascii="Calibri" w:hAnsi="Calibri"/>
                <w:b/>
                <w:sz w:val="28"/>
                <w:szCs w:val="28"/>
              </w:rPr>
              <w:t>reaction time</w:t>
            </w:r>
            <w:r w:rsidRPr="007F0FE1">
              <w:rPr>
                <w:rFonts w:ascii="Calibri" w:hAnsi="Calibri"/>
                <w:b/>
                <w:sz w:val="28"/>
                <w:szCs w:val="28"/>
              </w:rPr>
              <w:t>…</w:t>
            </w:r>
          </w:p>
          <w:p w:rsidR="00927A16" w:rsidRPr="007F0FE1" w:rsidRDefault="00927A16" w:rsidP="00E001F2"/>
        </w:tc>
      </w:tr>
      <w:tr w:rsidR="00C42EAD" w:rsidRPr="007F0FE1" w:rsidTr="00927A16">
        <w:tc>
          <w:tcPr>
            <w:tcW w:w="9854" w:type="dxa"/>
            <w:gridSpan w:val="2"/>
          </w:tcPr>
          <w:p w:rsidR="00C42EAD" w:rsidRDefault="00C42EAD" w:rsidP="00927A16">
            <w:pPr>
              <w:rPr>
                <w:rFonts w:ascii="Calibri" w:hAnsi="Calibri"/>
                <w:b/>
              </w:rPr>
            </w:pPr>
            <w:r w:rsidRPr="00530452">
              <w:rPr>
                <w:rFonts w:ascii="Calibri" w:hAnsi="Calibri"/>
                <w:b/>
              </w:rPr>
              <w:t>Objective</w:t>
            </w:r>
          </w:p>
          <w:p w:rsidR="00C42EAD" w:rsidRDefault="00C42EAD" w:rsidP="00927A16">
            <w:pPr>
              <w:rPr>
                <w:rFonts w:ascii="Calibri" w:hAnsi="Calibri"/>
                <w:b/>
              </w:rPr>
            </w:pPr>
          </w:p>
          <w:p w:rsidR="00C42EAD" w:rsidRPr="00C42EAD" w:rsidRDefault="00C42EAD" w:rsidP="00927A16">
            <w:pPr>
              <w:rPr>
                <w:rFonts w:ascii="Calibri" w:hAnsi="Calibri"/>
              </w:rPr>
            </w:pPr>
            <w:r w:rsidRPr="00C42EAD">
              <w:rPr>
                <w:rFonts w:ascii="Calibri" w:hAnsi="Calibri"/>
              </w:rPr>
              <w:t xml:space="preserve">To </w:t>
            </w:r>
            <w:r>
              <w:rPr>
                <w:rFonts w:ascii="Calibri" w:hAnsi="Calibri"/>
              </w:rPr>
              <w:t xml:space="preserve">measure </w:t>
            </w:r>
            <w:r w:rsidR="00E001F2">
              <w:rPr>
                <w:rFonts w:ascii="Calibri" w:hAnsi="Calibri"/>
              </w:rPr>
              <w:t>reaction time by measuring the ability to catch a falling ruler.</w:t>
            </w:r>
          </w:p>
          <w:p w:rsidR="00C42EAD" w:rsidRPr="007F0FE1" w:rsidRDefault="00C42EAD" w:rsidP="00927A16"/>
        </w:tc>
      </w:tr>
      <w:tr w:rsidR="00C42EAD" w:rsidRPr="007F0FE1" w:rsidTr="00927A16">
        <w:trPr>
          <w:trHeight w:val="70"/>
        </w:trPr>
        <w:tc>
          <w:tcPr>
            <w:tcW w:w="5920" w:type="dxa"/>
          </w:tcPr>
          <w:p w:rsidR="00C42EAD" w:rsidRPr="00530452" w:rsidRDefault="00C42EAD" w:rsidP="00927A16">
            <w:pPr>
              <w:rPr>
                <w:rFonts w:ascii="Calibri" w:hAnsi="Calibri"/>
                <w:b/>
              </w:rPr>
            </w:pPr>
            <w:r w:rsidRPr="00530452">
              <w:rPr>
                <w:rFonts w:ascii="Calibri" w:hAnsi="Calibri"/>
                <w:b/>
              </w:rPr>
              <w:t>Organisation</w:t>
            </w:r>
            <w:r>
              <w:rPr>
                <w:rFonts w:ascii="Calibri" w:hAnsi="Calibri"/>
                <w:b/>
              </w:rPr>
              <w:t xml:space="preserve"> </w:t>
            </w:r>
            <w:r w:rsidRPr="000F40D6">
              <w:rPr>
                <w:rFonts w:ascii="Calibri" w:hAnsi="Calibri"/>
              </w:rPr>
              <w:t>(method and equipment)</w:t>
            </w:r>
          </w:p>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 w:rsidR="00C42EAD" w:rsidRDefault="00C42EAD" w:rsidP="00927A16">
            <w:pPr>
              <w:jc w:val="center"/>
            </w:pPr>
          </w:p>
          <w:p w:rsidR="00C42EAD" w:rsidRDefault="00C42EAD" w:rsidP="00927A16"/>
          <w:p w:rsidR="00C42EAD" w:rsidRPr="007F0FE1" w:rsidRDefault="00E001F2" w:rsidP="00927A16">
            <w:pPr>
              <w:jc w:val="right"/>
            </w:pPr>
            <w:r w:rsidRPr="00E001F2">
              <w:rPr>
                <w:noProof/>
                <w:lang w:eastAsia="en-GB"/>
              </w:rPr>
              <w:drawing>
                <wp:inline distT="0" distB="0" distL="0" distR="0" wp14:anchorId="3D2B5D32" wp14:editId="634D1F82">
                  <wp:extent cx="1175791" cy="1185534"/>
                  <wp:effectExtent l="0" t="0" r="5715" b="0"/>
                  <wp:docPr id="2050" name="Picture 2" descr="Image result for ruler drop test">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mage result for ruler drop test">
                            <a:hlinkClick r:id="rId49"/>
                          </pic:cNvPr>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flipH="1">
                            <a:off x="0" y="0"/>
                            <a:ext cx="1203215" cy="1213186"/>
                          </a:xfrm>
                          <a:prstGeom prst="rect">
                            <a:avLst/>
                          </a:prstGeom>
                          <a:noFill/>
                          <a:extLst/>
                        </pic:spPr>
                      </pic:pic>
                    </a:graphicData>
                  </a:graphic>
                </wp:inline>
              </w:drawing>
            </w:r>
          </w:p>
        </w:tc>
        <w:tc>
          <w:tcPr>
            <w:tcW w:w="3934" w:type="dxa"/>
          </w:tcPr>
          <w:p w:rsidR="00C42EAD" w:rsidRDefault="00C42EAD" w:rsidP="00927A16">
            <w:pPr>
              <w:rPr>
                <w:rFonts w:ascii="Calibri" w:hAnsi="Calibri"/>
                <w:b/>
              </w:rPr>
            </w:pPr>
            <w:r>
              <w:rPr>
                <w:rFonts w:ascii="Calibri" w:hAnsi="Calibri"/>
                <w:b/>
              </w:rPr>
              <w:t>Evaluations</w:t>
            </w:r>
          </w:p>
          <w:p w:rsidR="00C42EAD" w:rsidRDefault="00C42EAD" w:rsidP="00927A16">
            <w:pPr>
              <w:rPr>
                <w:rFonts w:ascii="Calibri" w:hAnsi="Calibri"/>
                <w:b/>
              </w:rPr>
            </w:pPr>
          </w:p>
          <w:p w:rsidR="00C42EAD" w:rsidRDefault="00C42EAD" w:rsidP="00927A16">
            <w:pPr>
              <w:rPr>
                <w:rFonts w:ascii="Calibri" w:hAnsi="Calibri"/>
              </w:rPr>
            </w:pPr>
            <w:r w:rsidRPr="000F40D6">
              <w:rPr>
                <w:rFonts w:ascii="Calibri" w:hAnsi="Calibri"/>
              </w:rPr>
              <w:t>This fitness test would be useful for</w:t>
            </w: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Pr="000F40D6" w:rsidRDefault="00C42EAD" w:rsidP="00927A16">
            <w:pPr>
              <w:rPr>
                <w:rFonts w:ascii="Calibri" w:hAnsi="Calibri"/>
              </w:rPr>
            </w:pPr>
          </w:p>
          <w:p w:rsidR="00C42EAD" w:rsidRDefault="00C42EAD" w:rsidP="00927A16">
            <w:pPr>
              <w:rPr>
                <w:rFonts w:ascii="Calibri" w:hAnsi="Calibri"/>
              </w:rPr>
            </w:pPr>
            <w:r w:rsidRPr="000F40D6">
              <w:rPr>
                <w:rFonts w:ascii="Calibri" w:hAnsi="Calibri"/>
              </w:rPr>
              <w:t>This fitness test is not as useful for</w:t>
            </w: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Default="00C42EAD" w:rsidP="00927A16">
            <w:pPr>
              <w:rPr>
                <w:rFonts w:ascii="Calibri" w:hAnsi="Calibri"/>
              </w:rPr>
            </w:pPr>
          </w:p>
          <w:p w:rsidR="00C42EAD" w:rsidRPr="007F0FE1" w:rsidRDefault="00C42EAD" w:rsidP="00927A16"/>
        </w:tc>
      </w:tr>
    </w:tbl>
    <w:p w:rsidR="00C42EAD" w:rsidRDefault="00C42EAD" w:rsidP="00C42EAD">
      <w:pPr>
        <w:rPr>
          <w:sz w:val="2"/>
          <w:szCs w:val="2"/>
        </w:rPr>
      </w:pPr>
    </w:p>
    <w:tbl>
      <w:tblPr>
        <w:tblStyle w:val="TableGrid"/>
        <w:tblW w:w="9751" w:type="dxa"/>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2"/>
        <w:gridCol w:w="7817"/>
        <w:gridCol w:w="692"/>
      </w:tblGrid>
      <w:tr w:rsidR="007B1BA8" w:rsidTr="00F45E82">
        <w:tc>
          <w:tcPr>
            <w:tcW w:w="9059" w:type="dxa"/>
            <w:gridSpan w:val="2"/>
            <w:tcBorders>
              <w:bottom w:val="threeDEmboss" w:sz="12" w:space="0" w:color="auto"/>
            </w:tcBorders>
          </w:tcPr>
          <w:p w:rsidR="007B1BA8" w:rsidRPr="005C7067" w:rsidRDefault="007B1BA8" w:rsidP="00DB33C9">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lastRenderedPageBreak/>
              <w:t>application</w:t>
            </w:r>
          </w:p>
        </w:tc>
        <w:tc>
          <w:tcPr>
            <w:tcW w:w="692" w:type="dxa"/>
            <w:tcBorders>
              <w:bottom w:val="threeDEmboss" w:sz="12" w:space="0" w:color="auto"/>
            </w:tcBorders>
          </w:tcPr>
          <w:p w:rsidR="007B1BA8" w:rsidRDefault="007B1BA8" w:rsidP="00DB33C9"/>
        </w:tc>
      </w:tr>
      <w:tr w:rsidR="007B1BA8" w:rsidTr="00F45E82">
        <w:tc>
          <w:tcPr>
            <w:tcW w:w="1242" w:type="dxa"/>
            <w:tcBorders>
              <w:top w:val="threeDEmboss" w:sz="12" w:space="0" w:color="auto"/>
              <w:bottom w:val="threeDEmboss" w:sz="12" w:space="0" w:color="auto"/>
              <w:right w:val="threeDEmboss" w:sz="12" w:space="0" w:color="auto"/>
            </w:tcBorders>
          </w:tcPr>
          <w:p w:rsidR="007B1BA8" w:rsidRPr="006A4224" w:rsidRDefault="007B1BA8" w:rsidP="00DB33C9">
            <w:pPr>
              <w:rPr>
                <w:b/>
                <w:noProof/>
                <w:lang w:eastAsia="en-GB"/>
              </w:rPr>
            </w:pPr>
            <w:r w:rsidRPr="006A4224">
              <w:rPr>
                <w:b/>
                <w:noProof/>
                <w:lang w:eastAsia="en-GB"/>
              </w:rPr>
              <w:t>Learning outcomes</w:t>
            </w:r>
            <w:r>
              <w:rPr>
                <w:b/>
                <w:noProof/>
                <w:lang w:eastAsia="en-GB"/>
              </w:rPr>
              <w:t>:</w:t>
            </w:r>
          </w:p>
        </w:tc>
        <w:tc>
          <w:tcPr>
            <w:tcW w:w="8509" w:type="dxa"/>
            <w:gridSpan w:val="2"/>
            <w:tcBorders>
              <w:top w:val="threeDEmboss" w:sz="12" w:space="0" w:color="auto"/>
              <w:left w:val="threeDEmboss" w:sz="12" w:space="0" w:color="auto"/>
              <w:bottom w:val="threeDEmboss" w:sz="12" w:space="0" w:color="auto"/>
            </w:tcBorders>
          </w:tcPr>
          <w:p w:rsidR="007B1BA8" w:rsidRDefault="007B1BA8" w:rsidP="00DB33C9">
            <w:pPr>
              <w:rPr>
                <w:rFonts w:ascii="Calibri" w:hAnsi="Calibri"/>
              </w:rPr>
            </w:pPr>
            <w:r>
              <w:rPr>
                <w:rFonts w:ascii="Calibri" w:hAnsi="Calibri"/>
              </w:rPr>
              <w:t xml:space="preserve">Be able to </w:t>
            </w:r>
          </w:p>
          <w:p w:rsidR="0089280B" w:rsidRPr="0089280B" w:rsidRDefault="007B1BA8" w:rsidP="0089280B">
            <w:pPr>
              <w:numPr>
                <w:ilvl w:val="0"/>
                <w:numId w:val="2"/>
              </w:numPr>
              <w:rPr>
                <w:rFonts w:ascii="Calibri" w:hAnsi="Calibri"/>
              </w:rPr>
            </w:pPr>
            <w:r>
              <w:t>Apply knowledge of the fitness com</w:t>
            </w:r>
            <w:r w:rsidR="0089280B">
              <w:t>ponents and fitness testing.</w:t>
            </w:r>
          </w:p>
          <w:p w:rsidR="007B1BA8" w:rsidRPr="00D434C6" w:rsidRDefault="007B1BA8" w:rsidP="0089280B">
            <w:pPr>
              <w:numPr>
                <w:ilvl w:val="0"/>
                <w:numId w:val="2"/>
              </w:numPr>
              <w:rPr>
                <w:rFonts w:ascii="Calibri" w:hAnsi="Calibri"/>
              </w:rPr>
            </w:pPr>
            <w:r>
              <w:rPr>
                <w:rFonts w:ascii="Calibri" w:hAnsi="Calibri"/>
              </w:rPr>
              <w:t>Reflect on your progress so far this term in terms of knowledge, understanding and recall.</w:t>
            </w:r>
          </w:p>
        </w:tc>
      </w:tr>
    </w:tbl>
    <w:p w:rsidR="003C2E24" w:rsidRDefault="003C2E24">
      <w:pPr>
        <w:rPr>
          <w:sz w:val="2"/>
        </w:rPr>
      </w:pPr>
    </w:p>
    <w:tbl>
      <w:tblPr>
        <w:tblStyle w:val="TableGrid"/>
        <w:tblW w:w="9751" w:type="dxa"/>
        <w:tblBorders>
          <w:top w:val="wave" w:sz="6" w:space="0" w:color="auto"/>
          <w:left w:val="wave" w:sz="6" w:space="0" w:color="auto"/>
          <w:bottom w:val="wave" w:sz="6" w:space="0" w:color="auto"/>
          <w:right w:val="wave" w:sz="6" w:space="0" w:color="auto"/>
          <w:insideH w:val="none" w:sz="0" w:space="0" w:color="auto"/>
          <w:insideV w:val="none" w:sz="0" w:space="0" w:color="auto"/>
        </w:tblBorders>
        <w:tblLook w:val="04A0" w:firstRow="1" w:lastRow="0" w:firstColumn="1" w:lastColumn="0" w:noHBand="0" w:noVBand="1"/>
      </w:tblPr>
      <w:tblGrid>
        <w:gridCol w:w="890"/>
        <w:gridCol w:w="8861"/>
      </w:tblGrid>
      <w:tr w:rsidR="00EC550E" w:rsidTr="00F45E82">
        <w:tc>
          <w:tcPr>
            <w:tcW w:w="890" w:type="dxa"/>
            <w:vMerge w:val="restart"/>
          </w:tcPr>
          <w:p w:rsidR="00EC550E" w:rsidRDefault="00EC550E" w:rsidP="00124DD2">
            <w:pPr>
              <w:rPr>
                <w:b/>
                <w:sz w:val="24"/>
              </w:rPr>
            </w:pPr>
            <w:r>
              <w:rPr>
                <w:noProof/>
                <w:lang w:eastAsia="en-GB"/>
              </w:rPr>
              <w:drawing>
                <wp:inline distT="0" distB="0" distL="0" distR="0" wp14:anchorId="7F8F7251" wp14:editId="3D217EF1">
                  <wp:extent cx="428351" cy="371475"/>
                  <wp:effectExtent l="0" t="0" r="0" b="0"/>
                  <wp:docPr id="2" name="Picture 2" descr="https://encrypted-tbn1.gstatic.com/images?q=tbn:ANd9GcTpoJWCz4KQmdseIt1GPSNwhCSKQ8sZjjvfAZ8e-otk9Rt8Pv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ncrypted-tbn1.gstatic.com/images?q=tbn:ANd9GcTpoJWCz4KQmdseIt1GPSNwhCSKQ8sZjjvfAZ8e-otk9Rt8Pvdp"/>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0202" cy="373080"/>
                          </a:xfrm>
                          <a:prstGeom prst="rect">
                            <a:avLst/>
                          </a:prstGeom>
                          <a:noFill/>
                          <a:ln>
                            <a:noFill/>
                          </a:ln>
                        </pic:spPr>
                      </pic:pic>
                    </a:graphicData>
                  </a:graphic>
                </wp:inline>
              </w:drawing>
            </w:r>
          </w:p>
        </w:tc>
        <w:tc>
          <w:tcPr>
            <w:tcW w:w="8861" w:type="dxa"/>
          </w:tcPr>
          <w:p w:rsidR="00EC550E" w:rsidRDefault="00EC550E" w:rsidP="00124DD2">
            <w:pPr>
              <w:rPr>
                <w:b/>
                <w:sz w:val="24"/>
              </w:rPr>
            </w:pPr>
            <w:r>
              <w:rPr>
                <w:b/>
                <w:sz w:val="24"/>
              </w:rPr>
              <w:t>Apply it!</w:t>
            </w:r>
          </w:p>
        </w:tc>
      </w:tr>
      <w:tr w:rsidR="00EC550E" w:rsidRPr="00F22D29" w:rsidTr="00F45E82">
        <w:tc>
          <w:tcPr>
            <w:tcW w:w="890" w:type="dxa"/>
            <w:vMerge/>
          </w:tcPr>
          <w:p w:rsidR="00EC550E" w:rsidRDefault="00EC550E" w:rsidP="00124DD2">
            <w:pPr>
              <w:rPr>
                <w:b/>
                <w:sz w:val="24"/>
              </w:rPr>
            </w:pPr>
          </w:p>
        </w:tc>
        <w:tc>
          <w:tcPr>
            <w:tcW w:w="8861" w:type="dxa"/>
          </w:tcPr>
          <w:p w:rsidR="00EC550E" w:rsidRPr="00F22D29" w:rsidRDefault="00B0235D" w:rsidP="00E001F2">
            <w:r>
              <w:t xml:space="preserve">Provide a definition and a specific sporting example for </w:t>
            </w:r>
            <w:r w:rsidR="00E001F2">
              <w:t>the following</w:t>
            </w:r>
            <w:r>
              <w:t xml:space="preserve"> fitness components.</w:t>
            </w:r>
          </w:p>
        </w:tc>
      </w:tr>
    </w:tbl>
    <w:p w:rsidR="00EC550E" w:rsidRPr="0089280B" w:rsidRDefault="00EC550E" w:rsidP="009673CF">
      <w:pPr>
        <w:spacing w:after="0" w:line="240" w:lineRule="auto"/>
        <w:rPr>
          <w:b/>
        </w:rPr>
      </w:pPr>
    </w:p>
    <w:tbl>
      <w:tblPr>
        <w:tblStyle w:val="TableGrid"/>
        <w:tblW w:w="0" w:type="auto"/>
        <w:tblLayout w:type="fixed"/>
        <w:tblLook w:val="04A0" w:firstRow="1" w:lastRow="0" w:firstColumn="1" w:lastColumn="0" w:noHBand="0" w:noVBand="1"/>
      </w:tblPr>
      <w:tblGrid>
        <w:gridCol w:w="1668"/>
        <w:gridCol w:w="5244"/>
        <w:gridCol w:w="2942"/>
      </w:tblGrid>
      <w:tr w:rsidR="001F7ACF" w:rsidRPr="001F7ACF" w:rsidTr="000F40D6">
        <w:tc>
          <w:tcPr>
            <w:tcW w:w="1668" w:type="dxa"/>
          </w:tcPr>
          <w:p w:rsidR="001F7ACF" w:rsidRPr="001F7ACF" w:rsidRDefault="001F7ACF" w:rsidP="001F7ACF">
            <w:pPr>
              <w:jc w:val="center"/>
              <w:rPr>
                <w:b/>
              </w:rPr>
            </w:pPr>
            <w:r w:rsidRPr="001F7ACF">
              <w:rPr>
                <w:b/>
              </w:rPr>
              <w:t>Fitness Component</w:t>
            </w:r>
          </w:p>
        </w:tc>
        <w:tc>
          <w:tcPr>
            <w:tcW w:w="5244" w:type="dxa"/>
          </w:tcPr>
          <w:p w:rsidR="001F7ACF" w:rsidRPr="001F7ACF" w:rsidRDefault="001F7ACF" w:rsidP="001F7ACF">
            <w:pPr>
              <w:jc w:val="center"/>
              <w:rPr>
                <w:b/>
              </w:rPr>
            </w:pPr>
            <w:r w:rsidRPr="001F7ACF">
              <w:rPr>
                <w:b/>
              </w:rPr>
              <w:t>Definition</w:t>
            </w:r>
          </w:p>
        </w:tc>
        <w:tc>
          <w:tcPr>
            <w:tcW w:w="2942" w:type="dxa"/>
          </w:tcPr>
          <w:p w:rsidR="001F7ACF" w:rsidRPr="001F7ACF" w:rsidRDefault="001F7ACF" w:rsidP="001F7ACF">
            <w:pPr>
              <w:jc w:val="center"/>
              <w:rPr>
                <w:b/>
              </w:rPr>
            </w:pPr>
            <w:r w:rsidRPr="001F7ACF">
              <w:rPr>
                <w:b/>
              </w:rPr>
              <w:t>Specific sporting example</w:t>
            </w:r>
          </w:p>
        </w:tc>
      </w:tr>
      <w:tr w:rsidR="001F7ACF" w:rsidRPr="001F7ACF" w:rsidTr="000F40D6">
        <w:tc>
          <w:tcPr>
            <w:tcW w:w="1668" w:type="dxa"/>
          </w:tcPr>
          <w:p w:rsidR="001F7ACF" w:rsidRDefault="001F7ACF" w:rsidP="009673CF">
            <w:r w:rsidRPr="001F7ACF">
              <w:t>Agility</w:t>
            </w:r>
          </w:p>
          <w:p w:rsidR="001F7ACF" w:rsidRDefault="001F7ACF" w:rsidP="009673CF"/>
          <w:p w:rsidR="001F7ACF" w:rsidRDefault="001F7ACF" w:rsidP="009673CF"/>
          <w:p w:rsidR="001F7ACF" w:rsidRDefault="001F7ACF" w:rsidP="009673CF"/>
          <w:p w:rsidR="001F7ACF" w:rsidRPr="001F7ACF" w:rsidRDefault="001F7ACF" w:rsidP="009673CF"/>
        </w:tc>
        <w:tc>
          <w:tcPr>
            <w:tcW w:w="5244" w:type="dxa"/>
          </w:tcPr>
          <w:p w:rsidR="001F7ACF" w:rsidRPr="001F7ACF" w:rsidRDefault="001F7ACF" w:rsidP="009673CF">
            <w:pPr>
              <w:rPr>
                <w:b/>
              </w:rPr>
            </w:pPr>
          </w:p>
        </w:tc>
        <w:tc>
          <w:tcPr>
            <w:tcW w:w="2942" w:type="dxa"/>
          </w:tcPr>
          <w:p w:rsidR="001F7ACF" w:rsidRPr="001F7ACF" w:rsidRDefault="001F7ACF" w:rsidP="009673CF">
            <w:pPr>
              <w:rPr>
                <w:b/>
              </w:rPr>
            </w:pPr>
          </w:p>
        </w:tc>
      </w:tr>
      <w:tr w:rsidR="001F7ACF" w:rsidRPr="001F7ACF" w:rsidTr="000F40D6">
        <w:tc>
          <w:tcPr>
            <w:tcW w:w="1668" w:type="dxa"/>
          </w:tcPr>
          <w:p w:rsidR="001F7ACF" w:rsidRDefault="001F7ACF" w:rsidP="009673CF">
            <w:r w:rsidRPr="001F7ACF">
              <w:t>Balance</w:t>
            </w:r>
          </w:p>
          <w:p w:rsidR="001F7ACF" w:rsidRDefault="001F7ACF" w:rsidP="009673CF"/>
          <w:p w:rsidR="001F7ACF" w:rsidRDefault="001F7ACF" w:rsidP="009673CF"/>
          <w:p w:rsidR="001F7ACF" w:rsidRDefault="001F7ACF" w:rsidP="009673CF"/>
          <w:p w:rsidR="001F7ACF" w:rsidRDefault="001F7ACF" w:rsidP="009673CF"/>
          <w:p w:rsidR="001F7ACF" w:rsidRPr="001F7ACF" w:rsidRDefault="001F7ACF" w:rsidP="009673CF"/>
        </w:tc>
        <w:tc>
          <w:tcPr>
            <w:tcW w:w="5244" w:type="dxa"/>
          </w:tcPr>
          <w:p w:rsidR="001F7ACF" w:rsidRPr="001F7ACF" w:rsidRDefault="001F7ACF" w:rsidP="009673CF">
            <w:pPr>
              <w:rPr>
                <w:b/>
              </w:rPr>
            </w:pPr>
          </w:p>
        </w:tc>
        <w:tc>
          <w:tcPr>
            <w:tcW w:w="2942" w:type="dxa"/>
          </w:tcPr>
          <w:p w:rsidR="001F7ACF" w:rsidRPr="001F7ACF" w:rsidRDefault="001F7ACF" w:rsidP="009673CF">
            <w:pPr>
              <w:rPr>
                <w:b/>
              </w:rPr>
            </w:pPr>
          </w:p>
        </w:tc>
      </w:tr>
      <w:tr w:rsidR="001F7ACF" w:rsidRPr="001F7ACF" w:rsidTr="000F40D6">
        <w:tc>
          <w:tcPr>
            <w:tcW w:w="1668" w:type="dxa"/>
          </w:tcPr>
          <w:p w:rsidR="001F7ACF" w:rsidRDefault="001F7ACF" w:rsidP="009673CF">
            <w:r w:rsidRPr="001F7ACF">
              <w:t>Cardiovascular endurance (aerobic power)</w:t>
            </w:r>
          </w:p>
          <w:p w:rsidR="001F7ACF" w:rsidRDefault="001F7ACF" w:rsidP="009673CF"/>
          <w:p w:rsidR="001F7ACF" w:rsidRDefault="001F7ACF" w:rsidP="009673CF"/>
          <w:p w:rsidR="001F7ACF" w:rsidRPr="001F7ACF" w:rsidRDefault="001F7ACF" w:rsidP="009673CF"/>
        </w:tc>
        <w:tc>
          <w:tcPr>
            <w:tcW w:w="5244" w:type="dxa"/>
          </w:tcPr>
          <w:p w:rsidR="001F7ACF" w:rsidRPr="001F7ACF" w:rsidRDefault="001F7ACF" w:rsidP="009673CF">
            <w:pPr>
              <w:rPr>
                <w:b/>
              </w:rPr>
            </w:pPr>
          </w:p>
        </w:tc>
        <w:tc>
          <w:tcPr>
            <w:tcW w:w="2942" w:type="dxa"/>
          </w:tcPr>
          <w:p w:rsidR="001F7ACF" w:rsidRPr="001F7ACF" w:rsidRDefault="001F7ACF" w:rsidP="009673CF">
            <w:pPr>
              <w:rPr>
                <w:b/>
              </w:rPr>
            </w:pPr>
          </w:p>
        </w:tc>
      </w:tr>
      <w:tr w:rsidR="001F7ACF" w:rsidRPr="001F7ACF" w:rsidTr="000F40D6">
        <w:tc>
          <w:tcPr>
            <w:tcW w:w="1668" w:type="dxa"/>
          </w:tcPr>
          <w:p w:rsidR="001F7ACF" w:rsidRDefault="001F7ACF" w:rsidP="009673CF">
            <w:r w:rsidRPr="001F7ACF">
              <w:t>Coordination</w:t>
            </w:r>
          </w:p>
          <w:p w:rsidR="001F7ACF" w:rsidRDefault="001F7ACF" w:rsidP="009673CF"/>
          <w:p w:rsidR="001F7ACF" w:rsidRDefault="001F7ACF" w:rsidP="009673CF"/>
          <w:p w:rsidR="001F7ACF" w:rsidRDefault="001F7ACF" w:rsidP="009673CF"/>
          <w:p w:rsidR="001F7ACF" w:rsidRDefault="001F7ACF" w:rsidP="009673CF"/>
          <w:p w:rsidR="001F7ACF" w:rsidRPr="001F7ACF" w:rsidRDefault="001F7ACF" w:rsidP="009673CF"/>
        </w:tc>
        <w:tc>
          <w:tcPr>
            <w:tcW w:w="5244" w:type="dxa"/>
          </w:tcPr>
          <w:p w:rsidR="001F7ACF" w:rsidRPr="001F7ACF" w:rsidRDefault="001F7ACF" w:rsidP="009673CF">
            <w:pPr>
              <w:rPr>
                <w:b/>
              </w:rPr>
            </w:pPr>
          </w:p>
        </w:tc>
        <w:tc>
          <w:tcPr>
            <w:tcW w:w="2942" w:type="dxa"/>
          </w:tcPr>
          <w:p w:rsidR="001F7ACF" w:rsidRPr="001F7ACF" w:rsidRDefault="001F7ACF" w:rsidP="009673CF">
            <w:pPr>
              <w:rPr>
                <w:b/>
              </w:rPr>
            </w:pPr>
          </w:p>
        </w:tc>
      </w:tr>
      <w:tr w:rsidR="001F7ACF" w:rsidRPr="001F7ACF" w:rsidTr="000F40D6">
        <w:tc>
          <w:tcPr>
            <w:tcW w:w="1668" w:type="dxa"/>
          </w:tcPr>
          <w:p w:rsidR="001F7ACF" w:rsidRDefault="001F7ACF" w:rsidP="009673CF">
            <w:r w:rsidRPr="001F7ACF">
              <w:t>Flexibility</w:t>
            </w:r>
          </w:p>
          <w:p w:rsidR="001F7ACF" w:rsidRDefault="001F7ACF" w:rsidP="009673CF"/>
          <w:p w:rsidR="001F7ACF" w:rsidRDefault="001F7ACF" w:rsidP="009673CF"/>
          <w:p w:rsidR="001F7ACF" w:rsidRDefault="001F7ACF" w:rsidP="009673CF"/>
          <w:p w:rsidR="001F7ACF" w:rsidRDefault="001F7ACF" w:rsidP="009673CF"/>
          <w:p w:rsidR="001F7ACF" w:rsidRPr="001F7ACF" w:rsidRDefault="001F7ACF" w:rsidP="009673CF"/>
        </w:tc>
        <w:tc>
          <w:tcPr>
            <w:tcW w:w="5244" w:type="dxa"/>
          </w:tcPr>
          <w:p w:rsidR="001F7ACF" w:rsidRPr="001F7ACF" w:rsidRDefault="001F7ACF" w:rsidP="009673CF">
            <w:pPr>
              <w:rPr>
                <w:b/>
              </w:rPr>
            </w:pPr>
          </w:p>
        </w:tc>
        <w:tc>
          <w:tcPr>
            <w:tcW w:w="2942" w:type="dxa"/>
          </w:tcPr>
          <w:p w:rsidR="001F7ACF" w:rsidRPr="001F7ACF" w:rsidRDefault="001F7ACF" w:rsidP="009673CF">
            <w:pPr>
              <w:rPr>
                <w:b/>
              </w:rPr>
            </w:pPr>
          </w:p>
        </w:tc>
      </w:tr>
      <w:tr w:rsidR="001F7ACF" w:rsidRPr="001F7ACF" w:rsidTr="000F40D6">
        <w:tc>
          <w:tcPr>
            <w:tcW w:w="1668" w:type="dxa"/>
          </w:tcPr>
          <w:p w:rsidR="001F7ACF" w:rsidRDefault="001F7ACF" w:rsidP="009673CF">
            <w:r w:rsidRPr="001F7ACF">
              <w:t>Muscular endurance</w:t>
            </w:r>
          </w:p>
          <w:p w:rsidR="001F7ACF" w:rsidRDefault="001F7ACF" w:rsidP="009673CF"/>
          <w:p w:rsidR="001F7ACF" w:rsidRDefault="001F7ACF" w:rsidP="009673CF"/>
          <w:p w:rsidR="001F7ACF" w:rsidRDefault="001F7ACF" w:rsidP="009673CF"/>
          <w:p w:rsidR="001F7ACF" w:rsidRPr="001F7ACF" w:rsidRDefault="001F7ACF" w:rsidP="009673CF"/>
        </w:tc>
        <w:tc>
          <w:tcPr>
            <w:tcW w:w="5244" w:type="dxa"/>
          </w:tcPr>
          <w:p w:rsidR="001F7ACF" w:rsidRPr="001F7ACF" w:rsidRDefault="001F7ACF" w:rsidP="009673CF">
            <w:pPr>
              <w:rPr>
                <w:b/>
              </w:rPr>
            </w:pPr>
          </w:p>
        </w:tc>
        <w:tc>
          <w:tcPr>
            <w:tcW w:w="2942" w:type="dxa"/>
          </w:tcPr>
          <w:p w:rsidR="001F7ACF" w:rsidRPr="001F7ACF" w:rsidRDefault="001F7ACF" w:rsidP="009673CF">
            <w:pPr>
              <w:rPr>
                <w:b/>
              </w:rPr>
            </w:pPr>
          </w:p>
        </w:tc>
      </w:tr>
      <w:tr w:rsidR="001F7ACF" w:rsidRPr="001F7ACF" w:rsidTr="000F40D6">
        <w:tc>
          <w:tcPr>
            <w:tcW w:w="1668" w:type="dxa"/>
          </w:tcPr>
          <w:p w:rsidR="001F7ACF" w:rsidRDefault="001F7ACF" w:rsidP="009673CF">
            <w:r w:rsidRPr="007F0FE1">
              <w:rPr>
                <w:sz w:val="20"/>
                <w:szCs w:val="20"/>
              </w:rPr>
              <w:t>Power/explosive</w:t>
            </w:r>
            <w:r w:rsidRPr="001F7ACF">
              <w:t xml:space="preserve"> strength (anaerobic power)</w:t>
            </w:r>
          </w:p>
          <w:p w:rsidR="001F7ACF" w:rsidRDefault="001F7ACF" w:rsidP="009673CF"/>
          <w:p w:rsidR="001F7ACF" w:rsidRPr="001F7ACF" w:rsidRDefault="001F7ACF" w:rsidP="009673CF"/>
        </w:tc>
        <w:tc>
          <w:tcPr>
            <w:tcW w:w="5244" w:type="dxa"/>
          </w:tcPr>
          <w:p w:rsidR="001F7ACF" w:rsidRPr="001F7ACF" w:rsidRDefault="001F7ACF" w:rsidP="009673CF">
            <w:pPr>
              <w:rPr>
                <w:b/>
              </w:rPr>
            </w:pPr>
          </w:p>
        </w:tc>
        <w:tc>
          <w:tcPr>
            <w:tcW w:w="2942" w:type="dxa"/>
          </w:tcPr>
          <w:p w:rsidR="001F7ACF" w:rsidRPr="001F7ACF" w:rsidRDefault="001F7ACF" w:rsidP="009673CF">
            <w:pPr>
              <w:rPr>
                <w:b/>
              </w:rPr>
            </w:pPr>
          </w:p>
        </w:tc>
      </w:tr>
    </w:tbl>
    <w:p w:rsidR="003C2E24" w:rsidRPr="001F7ACF" w:rsidRDefault="003C2E24" w:rsidP="009673CF">
      <w:pPr>
        <w:spacing w:after="0" w:line="240" w:lineRule="auto"/>
        <w:rPr>
          <w:b/>
          <w:sz w:val="2"/>
          <w:szCs w:val="2"/>
        </w:rPr>
      </w:pPr>
    </w:p>
    <w:tbl>
      <w:tblPr>
        <w:tblStyle w:val="TableGrid"/>
        <w:tblW w:w="9889" w:type="dxa"/>
        <w:tblBorders>
          <w:top w:val="wave" w:sz="6" w:space="0" w:color="auto"/>
          <w:left w:val="wave" w:sz="6" w:space="0" w:color="auto"/>
          <w:bottom w:val="wave" w:sz="6" w:space="0" w:color="auto"/>
          <w:right w:val="wave" w:sz="6" w:space="0" w:color="auto"/>
          <w:insideH w:val="none" w:sz="0" w:space="0" w:color="auto"/>
          <w:insideV w:val="none" w:sz="0" w:space="0" w:color="auto"/>
        </w:tblBorders>
        <w:tblLayout w:type="fixed"/>
        <w:tblLook w:val="04A0" w:firstRow="1" w:lastRow="0" w:firstColumn="1" w:lastColumn="0" w:noHBand="0" w:noVBand="1"/>
      </w:tblPr>
      <w:tblGrid>
        <w:gridCol w:w="890"/>
        <w:gridCol w:w="8999"/>
      </w:tblGrid>
      <w:tr w:rsidR="006F7778" w:rsidTr="00124DD2">
        <w:tc>
          <w:tcPr>
            <w:tcW w:w="890" w:type="dxa"/>
            <w:vMerge w:val="restart"/>
          </w:tcPr>
          <w:p w:rsidR="006F7778" w:rsidRDefault="006F7778" w:rsidP="00124DD2">
            <w:pPr>
              <w:rPr>
                <w:b/>
                <w:sz w:val="24"/>
              </w:rPr>
            </w:pPr>
            <w:r>
              <w:rPr>
                <w:noProof/>
                <w:lang w:eastAsia="en-GB"/>
              </w:rPr>
              <w:lastRenderedPageBreak/>
              <w:drawing>
                <wp:inline distT="0" distB="0" distL="0" distR="0" wp14:anchorId="7C046FFB" wp14:editId="5148DDF4">
                  <wp:extent cx="428351" cy="371475"/>
                  <wp:effectExtent l="0" t="0" r="0" b="0"/>
                  <wp:docPr id="1" name="Picture 1" descr="https://encrypted-tbn1.gstatic.com/images?q=tbn:ANd9GcTpoJWCz4KQmdseIt1GPSNwhCSKQ8sZjjvfAZ8e-otk9Rt8Pv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ncrypted-tbn1.gstatic.com/images?q=tbn:ANd9GcTpoJWCz4KQmdseIt1GPSNwhCSKQ8sZjjvfAZ8e-otk9Rt8Pvdp"/>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0202" cy="373080"/>
                          </a:xfrm>
                          <a:prstGeom prst="rect">
                            <a:avLst/>
                          </a:prstGeom>
                          <a:noFill/>
                          <a:ln>
                            <a:noFill/>
                          </a:ln>
                        </pic:spPr>
                      </pic:pic>
                    </a:graphicData>
                  </a:graphic>
                </wp:inline>
              </w:drawing>
            </w:r>
          </w:p>
        </w:tc>
        <w:tc>
          <w:tcPr>
            <w:tcW w:w="8999" w:type="dxa"/>
          </w:tcPr>
          <w:p w:rsidR="006F7778" w:rsidRDefault="006F7778" w:rsidP="00124DD2">
            <w:pPr>
              <w:rPr>
                <w:b/>
                <w:sz w:val="24"/>
              </w:rPr>
            </w:pPr>
            <w:r>
              <w:rPr>
                <w:b/>
                <w:sz w:val="24"/>
              </w:rPr>
              <w:t>Apply it!</w:t>
            </w:r>
          </w:p>
        </w:tc>
      </w:tr>
      <w:tr w:rsidR="006F7778" w:rsidRPr="00F22D29" w:rsidTr="00124DD2">
        <w:tc>
          <w:tcPr>
            <w:tcW w:w="890" w:type="dxa"/>
            <w:vMerge/>
          </w:tcPr>
          <w:p w:rsidR="006F7778" w:rsidRDefault="006F7778" w:rsidP="00124DD2">
            <w:pPr>
              <w:rPr>
                <w:b/>
                <w:sz w:val="24"/>
              </w:rPr>
            </w:pPr>
          </w:p>
        </w:tc>
        <w:tc>
          <w:tcPr>
            <w:tcW w:w="8999" w:type="dxa"/>
          </w:tcPr>
          <w:p w:rsidR="006F7778" w:rsidRPr="00F22D29" w:rsidRDefault="006F7778" w:rsidP="00124DD2">
            <w:r>
              <w:t>Complete the following exam style question</w:t>
            </w:r>
            <w:r w:rsidR="000F40D6">
              <w:t>s</w:t>
            </w:r>
            <w:r>
              <w:t>:</w:t>
            </w:r>
          </w:p>
        </w:tc>
      </w:tr>
    </w:tbl>
    <w:p w:rsidR="006F7778" w:rsidRPr="00000A79" w:rsidRDefault="006F7778" w:rsidP="009673CF">
      <w:pPr>
        <w:spacing w:after="0" w:line="240" w:lineRule="auto"/>
        <w:rPr>
          <w:b/>
        </w:rPr>
      </w:pPr>
    </w:p>
    <w:p w:rsidR="006F7778" w:rsidRDefault="001F7ACF" w:rsidP="00BB553B">
      <w:pPr>
        <w:pStyle w:val="ListParagraph"/>
        <w:numPr>
          <w:ilvl w:val="0"/>
          <w:numId w:val="50"/>
        </w:numPr>
        <w:spacing w:after="0" w:line="240" w:lineRule="auto"/>
      </w:pPr>
      <w:r>
        <w:t xml:space="preserve">Identify and explain </w:t>
      </w:r>
      <w:r w:rsidRPr="00BB553B">
        <w:rPr>
          <w:b/>
        </w:rPr>
        <w:t>two</w:t>
      </w:r>
      <w:r>
        <w:t xml:space="preserve"> components of fitness that would be useful for an 800m track runner. (4 marks)</w:t>
      </w:r>
    </w:p>
    <w:p w:rsidR="001F7ACF" w:rsidRPr="007B1BA8" w:rsidRDefault="001F7ACF">
      <w:pPr>
        <w:rPr>
          <w:sz w:val="20"/>
        </w:rPr>
      </w:pPr>
    </w:p>
    <w:tbl>
      <w:tblPr>
        <w:tblStyle w:val="TableGrid"/>
        <w:tblW w:w="0" w:type="auto"/>
        <w:tblBorders>
          <w:top w:val="none" w:sz="0" w:space="0" w:color="auto"/>
          <w:left w:val="none" w:sz="0" w:space="0" w:color="auto"/>
          <w:bottom w:val="dotted" w:sz="4" w:space="0" w:color="auto"/>
          <w:right w:val="none" w:sz="0" w:space="0" w:color="auto"/>
          <w:insideH w:val="dotted" w:sz="4" w:space="0" w:color="auto"/>
          <w:insideV w:val="dotted" w:sz="4" w:space="0" w:color="auto"/>
        </w:tblBorders>
        <w:tblLook w:val="04A0" w:firstRow="1" w:lastRow="0" w:firstColumn="1" w:lastColumn="0" w:noHBand="0" w:noVBand="1"/>
      </w:tblPr>
      <w:tblGrid>
        <w:gridCol w:w="9638"/>
      </w:tblGrid>
      <w:tr w:rsidR="004D1582" w:rsidRPr="004D1582" w:rsidTr="004D1582">
        <w:tc>
          <w:tcPr>
            <w:tcW w:w="9854" w:type="dxa"/>
            <w:tcBorders>
              <w:top w:val="dotted" w:sz="4" w:space="0" w:color="auto"/>
            </w:tcBorders>
          </w:tcPr>
          <w:p w:rsidR="004D1582" w:rsidRPr="004D1582" w:rsidRDefault="004D1582" w:rsidP="004D1582">
            <w:pPr>
              <w:spacing w:line="480" w:lineRule="auto"/>
            </w:pPr>
          </w:p>
        </w:tc>
      </w:tr>
      <w:tr w:rsidR="004D1582" w:rsidRPr="004D1582" w:rsidTr="004D1582">
        <w:tc>
          <w:tcPr>
            <w:tcW w:w="9854" w:type="dxa"/>
          </w:tcPr>
          <w:p w:rsidR="004D1582" w:rsidRPr="004D1582" w:rsidRDefault="004D1582" w:rsidP="004D1582">
            <w:pPr>
              <w:spacing w:line="480" w:lineRule="auto"/>
            </w:pPr>
          </w:p>
        </w:tc>
      </w:tr>
      <w:tr w:rsidR="004D1582" w:rsidRPr="004D1582" w:rsidTr="004D1582">
        <w:tc>
          <w:tcPr>
            <w:tcW w:w="9854" w:type="dxa"/>
          </w:tcPr>
          <w:p w:rsidR="004D1582" w:rsidRPr="004D1582" w:rsidRDefault="004D1582" w:rsidP="004D1582">
            <w:pPr>
              <w:spacing w:line="480" w:lineRule="auto"/>
            </w:pPr>
          </w:p>
        </w:tc>
      </w:tr>
      <w:tr w:rsidR="004D1582" w:rsidRPr="004D1582" w:rsidTr="004D1582">
        <w:tc>
          <w:tcPr>
            <w:tcW w:w="9854" w:type="dxa"/>
          </w:tcPr>
          <w:p w:rsidR="004D1582" w:rsidRPr="004D1582" w:rsidRDefault="004D1582" w:rsidP="004D1582">
            <w:pPr>
              <w:spacing w:line="480" w:lineRule="auto"/>
            </w:pPr>
          </w:p>
        </w:tc>
      </w:tr>
      <w:tr w:rsidR="004D1582" w:rsidRPr="004D1582" w:rsidTr="004D1582">
        <w:tc>
          <w:tcPr>
            <w:tcW w:w="9854" w:type="dxa"/>
          </w:tcPr>
          <w:p w:rsidR="004D1582" w:rsidRPr="004D1582" w:rsidRDefault="004D1582" w:rsidP="004D1582">
            <w:pPr>
              <w:spacing w:line="480" w:lineRule="auto"/>
            </w:pPr>
          </w:p>
        </w:tc>
      </w:tr>
    </w:tbl>
    <w:p w:rsidR="001F7ACF" w:rsidRPr="000F40D6" w:rsidRDefault="001F7ACF" w:rsidP="000F40D6">
      <w:pPr>
        <w:rPr>
          <w:sz w:val="2"/>
        </w:rPr>
      </w:pPr>
    </w:p>
    <w:p w:rsidR="00BB553B" w:rsidRDefault="00BB553B" w:rsidP="001F7ACF">
      <w:pPr>
        <w:spacing w:after="0" w:line="240" w:lineRule="auto"/>
      </w:pPr>
    </w:p>
    <w:p w:rsidR="001F7ACF" w:rsidRDefault="001F7ACF" w:rsidP="00BB553B">
      <w:pPr>
        <w:pStyle w:val="ListParagraph"/>
        <w:numPr>
          <w:ilvl w:val="0"/>
          <w:numId w:val="50"/>
        </w:numPr>
        <w:spacing w:after="0" w:line="240" w:lineRule="auto"/>
      </w:pPr>
      <w:r>
        <w:t>Describe how to carry out the Illinois Agility Test.  Evaluate the effectiveness of this fitne</w:t>
      </w:r>
      <w:r w:rsidR="00CD7302">
        <w:t>ss test for two sporting activities</w:t>
      </w:r>
      <w:r>
        <w:t>. (6 marks)</w:t>
      </w:r>
    </w:p>
    <w:p w:rsidR="001F7ACF" w:rsidRPr="007B1BA8" w:rsidRDefault="001F7ACF" w:rsidP="001F7ACF">
      <w:pPr>
        <w:rPr>
          <w:sz w:val="20"/>
        </w:rPr>
      </w:pPr>
    </w:p>
    <w:tbl>
      <w:tblPr>
        <w:tblStyle w:val="TableGrid"/>
        <w:tblW w:w="0" w:type="auto"/>
        <w:tblBorders>
          <w:top w:val="none" w:sz="0" w:space="0" w:color="auto"/>
          <w:left w:val="none" w:sz="0" w:space="0" w:color="auto"/>
          <w:bottom w:val="dotted" w:sz="4" w:space="0" w:color="auto"/>
          <w:right w:val="none" w:sz="0" w:space="0" w:color="auto"/>
          <w:insideH w:val="dotted" w:sz="4" w:space="0" w:color="auto"/>
          <w:insideV w:val="dotted" w:sz="4" w:space="0" w:color="auto"/>
        </w:tblBorders>
        <w:tblLook w:val="04A0" w:firstRow="1" w:lastRow="0" w:firstColumn="1" w:lastColumn="0" w:noHBand="0" w:noVBand="1"/>
      </w:tblPr>
      <w:tblGrid>
        <w:gridCol w:w="9638"/>
      </w:tblGrid>
      <w:tr w:rsidR="001F7ACF" w:rsidRPr="004D1582" w:rsidTr="00DB33C9">
        <w:tc>
          <w:tcPr>
            <w:tcW w:w="9854" w:type="dxa"/>
            <w:tcBorders>
              <w:top w:val="dotted" w:sz="4" w:space="0" w:color="auto"/>
            </w:tcBorders>
          </w:tcPr>
          <w:p w:rsidR="001F7ACF" w:rsidRPr="004D1582" w:rsidRDefault="001F7ACF" w:rsidP="00DB33C9">
            <w:pPr>
              <w:spacing w:line="480" w:lineRule="auto"/>
            </w:pPr>
          </w:p>
        </w:tc>
      </w:tr>
      <w:tr w:rsidR="001F7ACF" w:rsidRPr="004D1582" w:rsidTr="00DB33C9">
        <w:tc>
          <w:tcPr>
            <w:tcW w:w="9854" w:type="dxa"/>
          </w:tcPr>
          <w:p w:rsidR="001F7ACF" w:rsidRPr="004D1582" w:rsidRDefault="001F7ACF" w:rsidP="00DB33C9">
            <w:pPr>
              <w:spacing w:line="480" w:lineRule="auto"/>
            </w:pPr>
          </w:p>
        </w:tc>
      </w:tr>
      <w:tr w:rsidR="001F7ACF" w:rsidRPr="004D1582" w:rsidTr="00DB33C9">
        <w:tc>
          <w:tcPr>
            <w:tcW w:w="9854" w:type="dxa"/>
          </w:tcPr>
          <w:p w:rsidR="001F7ACF" w:rsidRPr="004D1582" w:rsidRDefault="001F7ACF" w:rsidP="00DB33C9">
            <w:pPr>
              <w:spacing w:line="480" w:lineRule="auto"/>
            </w:pPr>
          </w:p>
        </w:tc>
      </w:tr>
      <w:tr w:rsidR="001F7ACF" w:rsidRPr="004D1582" w:rsidTr="00DB33C9">
        <w:tc>
          <w:tcPr>
            <w:tcW w:w="9854" w:type="dxa"/>
          </w:tcPr>
          <w:p w:rsidR="001F7ACF" w:rsidRPr="004D1582" w:rsidRDefault="001F7ACF" w:rsidP="00DB33C9">
            <w:pPr>
              <w:spacing w:line="480" w:lineRule="auto"/>
            </w:pPr>
          </w:p>
        </w:tc>
      </w:tr>
      <w:tr w:rsidR="001F7ACF" w:rsidRPr="004D1582" w:rsidTr="00DB33C9">
        <w:tc>
          <w:tcPr>
            <w:tcW w:w="9854" w:type="dxa"/>
          </w:tcPr>
          <w:p w:rsidR="001F7ACF" w:rsidRPr="004D1582" w:rsidRDefault="001F7ACF" w:rsidP="00DB33C9">
            <w:pPr>
              <w:spacing w:line="480" w:lineRule="auto"/>
            </w:pPr>
          </w:p>
        </w:tc>
      </w:tr>
      <w:tr w:rsidR="001F7ACF" w:rsidRPr="004D1582" w:rsidTr="00DB33C9">
        <w:tc>
          <w:tcPr>
            <w:tcW w:w="9854" w:type="dxa"/>
          </w:tcPr>
          <w:p w:rsidR="001F7ACF" w:rsidRPr="004D1582" w:rsidRDefault="001F7ACF" w:rsidP="00DB33C9">
            <w:pPr>
              <w:spacing w:line="480" w:lineRule="auto"/>
            </w:pPr>
          </w:p>
        </w:tc>
      </w:tr>
      <w:tr w:rsidR="00BB553B" w:rsidRPr="004D1582" w:rsidTr="00DB33C9">
        <w:tc>
          <w:tcPr>
            <w:tcW w:w="9854" w:type="dxa"/>
          </w:tcPr>
          <w:p w:rsidR="00BB553B" w:rsidRPr="004D1582" w:rsidRDefault="00BB553B" w:rsidP="00DB33C9">
            <w:pPr>
              <w:spacing w:line="480" w:lineRule="auto"/>
            </w:pPr>
          </w:p>
        </w:tc>
      </w:tr>
      <w:tr w:rsidR="007F0FE1" w:rsidRPr="004D1582" w:rsidTr="00DB33C9">
        <w:tc>
          <w:tcPr>
            <w:tcW w:w="9854" w:type="dxa"/>
          </w:tcPr>
          <w:p w:rsidR="007F0FE1" w:rsidRPr="004D1582" w:rsidRDefault="007F0FE1" w:rsidP="00DB33C9">
            <w:pPr>
              <w:spacing w:line="480" w:lineRule="auto"/>
            </w:pPr>
          </w:p>
        </w:tc>
      </w:tr>
    </w:tbl>
    <w:p w:rsidR="001F7ACF" w:rsidRDefault="001F7ACF" w:rsidP="00D434C6">
      <w:pPr>
        <w:rPr>
          <w:sz w:val="2"/>
        </w:rPr>
      </w:pPr>
      <w:r w:rsidRPr="001F7ACF">
        <w:rPr>
          <w:noProof/>
          <w:sz w:val="2"/>
          <w:lang w:eastAsia="en-GB"/>
        </w:rPr>
        <mc:AlternateContent>
          <mc:Choice Requires="wps">
            <w:drawing>
              <wp:anchor distT="0" distB="0" distL="114300" distR="114300" simplePos="0" relativeHeight="251637760" behindDoc="0" locked="0" layoutInCell="1" allowOverlap="1" wp14:anchorId="58092213" wp14:editId="716D0CBD">
                <wp:simplePos x="0" y="0"/>
                <wp:positionH relativeFrom="column">
                  <wp:posOffset>-43815</wp:posOffset>
                </wp:positionH>
                <wp:positionV relativeFrom="paragraph">
                  <wp:posOffset>952500</wp:posOffset>
                </wp:positionV>
                <wp:extent cx="6276975" cy="2047875"/>
                <wp:effectExtent l="0" t="0" r="28575" b="28575"/>
                <wp:wrapNone/>
                <wp:docPr id="717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2047875"/>
                        </a:xfrm>
                        <a:prstGeom prst="rect">
                          <a:avLst/>
                        </a:prstGeom>
                        <a:solidFill>
                          <a:srgbClr val="FFFFFF"/>
                        </a:solidFill>
                        <a:ln w="9525">
                          <a:solidFill>
                            <a:srgbClr val="000000"/>
                          </a:solidFill>
                          <a:miter lim="800000"/>
                          <a:headEnd/>
                          <a:tailEnd/>
                        </a:ln>
                      </wps:spPr>
                      <wps:txbx>
                        <w:txbxContent>
                          <w:p w:rsidR="00663F11" w:rsidRPr="001F7ACF" w:rsidRDefault="00663F11" w:rsidP="001F7ACF">
                            <w:pPr>
                              <w:jc w:val="center"/>
                              <w:rPr>
                                <w:b/>
                                <w:sz w:val="32"/>
                                <w:szCs w:val="32"/>
                                <w:u w:val="single"/>
                              </w:rPr>
                            </w:pPr>
                            <w:r w:rsidRPr="001F7ACF">
                              <w:rPr>
                                <w:b/>
                                <w:sz w:val="32"/>
                                <w:szCs w:val="32"/>
                                <w:u w:val="single"/>
                              </w:rPr>
                              <w:t>REFLECTION</w:t>
                            </w:r>
                          </w:p>
                          <w:p w:rsidR="00663F11" w:rsidRDefault="00663F11" w:rsidP="001F7ACF">
                            <w:r w:rsidRPr="001F7ACF">
                              <w:t>WWW</w:t>
                            </w:r>
                            <w:r w:rsidRPr="001F7ACF">
                              <w:tab/>
                            </w:r>
                            <w:r w:rsidRPr="001F7ACF">
                              <w:tab/>
                            </w:r>
                            <w:r w:rsidRPr="001F7ACF">
                              <w:tab/>
                            </w:r>
                            <w:r w:rsidRPr="001F7ACF">
                              <w:tab/>
                            </w:r>
                            <w:r w:rsidRPr="001F7ACF">
                              <w:tab/>
                            </w:r>
                            <w:r>
                              <w:tab/>
                              <w:t xml:space="preserve"> </w:t>
                            </w:r>
                            <w:r w:rsidRPr="001F7ACF">
                              <w:t xml:space="preserve">    EBI</w:t>
                            </w:r>
                          </w:p>
                          <w:p w:rsidR="00663F11" w:rsidRDefault="00663F11" w:rsidP="001F7ACF"/>
                          <w:p w:rsidR="00663F11" w:rsidRPr="001F7ACF" w:rsidRDefault="00663F11" w:rsidP="001F7AC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092213" id="Text Box 2" o:spid="_x0000_s1037" type="#_x0000_t202" style="position:absolute;margin-left:-3.45pt;margin-top:75pt;width:494.25pt;height:161.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pIMKQIAAFEEAAAOAAAAZHJzL2Uyb0RvYy54bWysVNuO2yAQfa/Uf0C8N74oVyvOapttqkrb&#10;baXdfgDGOEbFDAUSO/36DjibTW8vVf2AGGY4zJwz4/XN0ClyFNZJ0CXNJiklQnOopd6X9MvT7s2S&#10;EueZrpkCLUp6Eo7ebF6/WvemEDm0oGphCYJoV/SmpK33pkgSx1vRMTcBIzQ6G7Ad82jafVJb1iN6&#10;p5I8TedJD7Y2FrhwDk/vRifdRPymEdx/ahonPFElxdx8XG1cq7AmmzUr9paZVvJzGuwfsuiY1Pjo&#10;BeqOeUYOVv4G1UluwUHjJxy6BJpGchFrwGqy9JdqHltmRKwFyXHmQpP7f7D84fjZElmXdJEt0owS&#10;zTqU6UkMnryFgeSBod64AgMfDYb6AY9R6VitM/fAvzqiYdsyvRe31kLfClZjhlm4mVxdHXFcAKn6&#10;j1DjM+zgIQINje0CfUgIQXRU6nRRJ6TC8XCeL+arxYwSjr48nS6WaIQ3WPF83Vjn3wvoSNiU1KL8&#10;EZ4d750fQ59DwmsOlKx3Uqlo2H21VZYcGbbKLn5n9J/ClCZ9SVezfDYy8FeINH5/guikx55Xsivp&#10;8hLEisDbO11jmqzwTKpxj9UpfSYycDey6IdqiKplkebAcgX1Cam1MPY4ziRuWrDfKemxv0vqvh2Y&#10;FZSoDxrlWWXTaRiIaExnixwNe+2prj1Mc4Qqqadk3G59HKKQq4ZblLGRkeCXTM45Y99Gic4zFgbj&#10;2o5RL3+CzQ8AAAD//wMAUEsDBBQABgAIAAAAIQB3keco4AAAAAoBAAAPAAAAZHJzL2Rvd25yZXYu&#10;eG1sTI/BTsMwDIbvSLxDZCQuaEs3tq4tTSeEBIIbDATXrPHaisQpTdaVt8ec4Gj70+/vL7eTs2LE&#10;IXSeFCzmCQik2puOGgVvr/ezDESImoy2nlDBNwbYVudnpS6MP9ELjrvYCA6hUGgFbYx9IWWoW3Q6&#10;zH2PxLeDH5yOPA6NNIM+cbizcpkkqXS6I/7Q6h7vWqw/d0enIFs9jh/h6fr5vU4PNo9Xm/Hha1Dq&#10;8mK6vQERcYp/MPzqszpU7LT3RzJBWAWzNGeS9+uEOzGQZ4sUxF7BarNcg6xK+b9C9QMAAP//AwBQ&#10;SwECLQAUAAYACAAAACEAtoM4kv4AAADhAQAAEwAAAAAAAAAAAAAAAAAAAAAAW0NvbnRlbnRfVHlw&#10;ZXNdLnhtbFBLAQItABQABgAIAAAAIQA4/SH/1gAAAJQBAAALAAAAAAAAAAAAAAAAAC8BAABfcmVs&#10;cy8ucmVsc1BLAQItABQABgAIAAAAIQCnbpIMKQIAAFEEAAAOAAAAAAAAAAAAAAAAAC4CAABkcnMv&#10;ZTJvRG9jLnhtbFBLAQItABQABgAIAAAAIQB3keco4AAAAAoBAAAPAAAAAAAAAAAAAAAAAIMEAABk&#10;cnMvZG93bnJldi54bWxQSwUGAAAAAAQABADzAAAAkAUAAAAA&#10;">
                <v:textbox>
                  <w:txbxContent>
                    <w:p w:rsidR="00663F11" w:rsidRPr="001F7ACF" w:rsidRDefault="00663F11" w:rsidP="001F7ACF">
                      <w:pPr>
                        <w:jc w:val="center"/>
                        <w:rPr>
                          <w:b/>
                          <w:sz w:val="32"/>
                          <w:szCs w:val="32"/>
                          <w:u w:val="single"/>
                        </w:rPr>
                      </w:pPr>
                      <w:r w:rsidRPr="001F7ACF">
                        <w:rPr>
                          <w:b/>
                          <w:sz w:val="32"/>
                          <w:szCs w:val="32"/>
                          <w:u w:val="single"/>
                        </w:rPr>
                        <w:t>REFLECTION</w:t>
                      </w:r>
                    </w:p>
                    <w:p w:rsidR="00663F11" w:rsidRDefault="00663F11" w:rsidP="001F7ACF">
                      <w:r w:rsidRPr="001F7ACF">
                        <w:t>WWW</w:t>
                      </w:r>
                      <w:r w:rsidRPr="001F7ACF">
                        <w:tab/>
                      </w:r>
                      <w:r w:rsidRPr="001F7ACF">
                        <w:tab/>
                      </w:r>
                      <w:r w:rsidRPr="001F7ACF">
                        <w:tab/>
                      </w:r>
                      <w:r w:rsidRPr="001F7ACF">
                        <w:tab/>
                      </w:r>
                      <w:r w:rsidRPr="001F7ACF">
                        <w:tab/>
                      </w:r>
                      <w:r>
                        <w:tab/>
                        <w:t xml:space="preserve"> </w:t>
                      </w:r>
                      <w:r w:rsidRPr="001F7ACF">
                        <w:t xml:space="preserve">    EBI</w:t>
                      </w:r>
                    </w:p>
                    <w:p w:rsidR="00663F11" w:rsidRDefault="00663F11" w:rsidP="001F7ACF"/>
                    <w:p w:rsidR="00663F11" w:rsidRPr="001F7ACF" w:rsidRDefault="00663F11" w:rsidP="001F7ACF"/>
                  </w:txbxContent>
                </v:textbox>
              </v:shape>
            </w:pict>
          </mc:Fallback>
        </mc:AlternateContent>
      </w:r>
      <w:r w:rsidRPr="006F7778">
        <w:rPr>
          <w:sz w:val="2"/>
        </w:rPr>
        <w:br w:type="page"/>
      </w:r>
    </w:p>
    <w:p w:rsidR="00B80789" w:rsidRPr="005D3E83" w:rsidRDefault="00B80789">
      <w:pPr>
        <w:spacing w:after="0" w:line="240" w:lineRule="auto"/>
        <w:rPr>
          <w:b/>
          <w:sz w:val="2"/>
          <w:szCs w:val="2"/>
        </w:rPr>
      </w:pPr>
    </w:p>
    <w:p w:rsidR="005D3E83" w:rsidRDefault="005D3E83" w:rsidP="005D3E83">
      <w:pPr>
        <w:rPr>
          <w:sz w:val="2"/>
        </w:rPr>
      </w:pPr>
    </w:p>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2"/>
        <w:gridCol w:w="7815"/>
        <w:gridCol w:w="521"/>
      </w:tblGrid>
      <w:tr w:rsidR="00E001F2" w:rsidTr="00927A16">
        <w:tc>
          <w:tcPr>
            <w:tcW w:w="9322" w:type="dxa"/>
            <w:gridSpan w:val="2"/>
            <w:tcBorders>
              <w:bottom w:val="threeDEmboss" w:sz="12" w:space="0" w:color="auto"/>
            </w:tcBorders>
          </w:tcPr>
          <w:p w:rsidR="00E001F2" w:rsidRPr="005C7067" w:rsidRDefault="00E001F2" w:rsidP="00927A16">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t>fitness testing</w:t>
            </w:r>
          </w:p>
        </w:tc>
        <w:tc>
          <w:tcPr>
            <w:tcW w:w="532" w:type="dxa"/>
            <w:tcBorders>
              <w:bottom w:val="threeDEmboss" w:sz="12" w:space="0" w:color="auto"/>
            </w:tcBorders>
          </w:tcPr>
          <w:p w:rsidR="00E001F2" w:rsidRDefault="00E001F2" w:rsidP="00927A16"/>
        </w:tc>
      </w:tr>
      <w:tr w:rsidR="00E001F2" w:rsidTr="00927A16">
        <w:tc>
          <w:tcPr>
            <w:tcW w:w="1242" w:type="dxa"/>
            <w:tcBorders>
              <w:top w:val="threeDEmboss" w:sz="12" w:space="0" w:color="auto"/>
              <w:bottom w:val="threeDEmboss" w:sz="12" w:space="0" w:color="auto"/>
              <w:right w:val="threeDEmboss" w:sz="12" w:space="0" w:color="auto"/>
            </w:tcBorders>
          </w:tcPr>
          <w:p w:rsidR="00E001F2" w:rsidRPr="006A4224" w:rsidRDefault="00E001F2" w:rsidP="00927A16">
            <w:pPr>
              <w:rPr>
                <w:b/>
                <w:noProof/>
                <w:lang w:eastAsia="en-GB"/>
              </w:rPr>
            </w:pPr>
            <w:r w:rsidRPr="006A4224">
              <w:rPr>
                <w:b/>
                <w:noProof/>
                <w:lang w:eastAsia="en-GB"/>
              </w:rPr>
              <w:t>Learning outcomes</w:t>
            </w:r>
            <w:r>
              <w:rPr>
                <w:b/>
                <w:noProof/>
                <w:lang w:eastAsia="en-GB"/>
              </w:rPr>
              <w:t>:</w:t>
            </w:r>
          </w:p>
        </w:tc>
        <w:tc>
          <w:tcPr>
            <w:tcW w:w="8612" w:type="dxa"/>
            <w:gridSpan w:val="2"/>
            <w:tcBorders>
              <w:top w:val="threeDEmboss" w:sz="12" w:space="0" w:color="auto"/>
              <w:left w:val="threeDEmboss" w:sz="12" w:space="0" w:color="auto"/>
              <w:bottom w:val="threeDEmboss" w:sz="12" w:space="0" w:color="auto"/>
            </w:tcBorders>
          </w:tcPr>
          <w:p w:rsidR="00E001F2" w:rsidRDefault="00E001F2" w:rsidP="00927A16">
            <w:pPr>
              <w:numPr>
                <w:ilvl w:val="0"/>
                <w:numId w:val="2"/>
              </w:numPr>
              <w:rPr>
                <w:rFonts w:ascii="Calibri" w:hAnsi="Calibri"/>
              </w:rPr>
            </w:pPr>
            <w:r>
              <w:rPr>
                <w:rFonts w:ascii="Calibri" w:hAnsi="Calibri"/>
              </w:rPr>
              <w:t>Describe the fitness tests for strength and maximal strength.</w:t>
            </w:r>
          </w:p>
          <w:p w:rsidR="00E001F2" w:rsidRPr="00D434C6" w:rsidRDefault="00E001F2" w:rsidP="00927A16">
            <w:pPr>
              <w:numPr>
                <w:ilvl w:val="0"/>
                <w:numId w:val="2"/>
              </w:numPr>
              <w:rPr>
                <w:rFonts w:ascii="Calibri" w:hAnsi="Calibri"/>
              </w:rPr>
            </w:pPr>
            <w:r>
              <w:rPr>
                <w:rFonts w:ascii="Calibri" w:hAnsi="Calibri"/>
              </w:rPr>
              <w:t xml:space="preserve">Evaluate if the fitness tests are relevant to performers in different sporting activities. </w:t>
            </w:r>
          </w:p>
        </w:tc>
      </w:tr>
    </w:tbl>
    <w:p w:rsidR="00E001F2" w:rsidRDefault="00E001F2" w:rsidP="00E001F2">
      <w:pPr>
        <w:rPr>
          <w:sz w:val="2"/>
          <w:szCs w:val="2"/>
        </w:rPr>
      </w:pPr>
    </w:p>
    <w:tbl>
      <w:tblPr>
        <w:tblStyle w:val="TableGrid"/>
        <w:tblW w:w="0" w:type="auto"/>
        <w:tblLook w:val="04A0" w:firstRow="1" w:lastRow="0" w:firstColumn="1" w:lastColumn="0" w:noHBand="0" w:noVBand="1"/>
      </w:tblPr>
      <w:tblGrid>
        <w:gridCol w:w="5786"/>
        <w:gridCol w:w="3842"/>
      </w:tblGrid>
      <w:tr w:rsidR="00E001F2" w:rsidRPr="007F0FE1" w:rsidTr="00927A16">
        <w:tc>
          <w:tcPr>
            <w:tcW w:w="9854" w:type="dxa"/>
            <w:gridSpan w:val="2"/>
          </w:tcPr>
          <w:p w:rsidR="00E001F2" w:rsidRDefault="00E001F2" w:rsidP="00927A16">
            <w:pPr>
              <w:rPr>
                <w:rFonts w:ascii="Calibri" w:hAnsi="Calibri"/>
                <w:b/>
                <w:sz w:val="28"/>
                <w:szCs w:val="28"/>
              </w:rPr>
            </w:pPr>
            <w:r w:rsidRPr="007F0FE1">
              <w:rPr>
                <w:rFonts w:ascii="Calibri" w:hAnsi="Calibri"/>
                <w:b/>
                <w:sz w:val="28"/>
                <w:szCs w:val="28"/>
              </w:rPr>
              <w:t xml:space="preserve">Measuring </w:t>
            </w:r>
            <w:r>
              <w:rPr>
                <w:rFonts w:ascii="Calibri" w:hAnsi="Calibri"/>
                <w:b/>
                <w:sz w:val="28"/>
                <w:szCs w:val="28"/>
              </w:rPr>
              <w:t>strength</w:t>
            </w:r>
            <w:r w:rsidRPr="007F0FE1">
              <w:rPr>
                <w:rFonts w:ascii="Calibri" w:hAnsi="Calibri"/>
                <w:b/>
                <w:sz w:val="28"/>
                <w:szCs w:val="28"/>
              </w:rPr>
              <w:t>…</w:t>
            </w:r>
          </w:p>
          <w:p w:rsidR="00927A16" w:rsidRPr="007F0FE1" w:rsidRDefault="00927A16" w:rsidP="00927A16"/>
        </w:tc>
      </w:tr>
      <w:tr w:rsidR="00E001F2" w:rsidRPr="007F0FE1" w:rsidTr="00927A16">
        <w:tc>
          <w:tcPr>
            <w:tcW w:w="9854" w:type="dxa"/>
            <w:gridSpan w:val="2"/>
          </w:tcPr>
          <w:p w:rsidR="00E001F2" w:rsidRDefault="00E001F2" w:rsidP="00927A16">
            <w:pPr>
              <w:rPr>
                <w:rFonts w:ascii="Calibri" w:hAnsi="Calibri"/>
                <w:b/>
              </w:rPr>
            </w:pPr>
            <w:r w:rsidRPr="00530452">
              <w:rPr>
                <w:rFonts w:ascii="Calibri" w:hAnsi="Calibri"/>
                <w:b/>
              </w:rPr>
              <w:t>Objective</w:t>
            </w:r>
          </w:p>
          <w:p w:rsidR="00E001F2" w:rsidRDefault="00E001F2" w:rsidP="00927A16">
            <w:pPr>
              <w:rPr>
                <w:rFonts w:ascii="Calibri" w:hAnsi="Calibri"/>
                <w:b/>
              </w:rPr>
            </w:pPr>
          </w:p>
          <w:p w:rsidR="00E001F2" w:rsidRPr="00C42EAD" w:rsidRDefault="00E001F2" w:rsidP="00927A16">
            <w:pPr>
              <w:rPr>
                <w:rFonts w:ascii="Calibri" w:hAnsi="Calibri"/>
              </w:rPr>
            </w:pPr>
            <w:r w:rsidRPr="00C42EAD">
              <w:rPr>
                <w:rFonts w:ascii="Calibri" w:hAnsi="Calibri"/>
              </w:rPr>
              <w:t xml:space="preserve">To </w:t>
            </w:r>
            <w:r>
              <w:rPr>
                <w:rFonts w:ascii="Calibri" w:hAnsi="Calibri"/>
              </w:rPr>
              <w:t>measure grip or forearm muscle strength.</w:t>
            </w:r>
          </w:p>
          <w:p w:rsidR="00E001F2" w:rsidRPr="007F0FE1" w:rsidRDefault="00E001F2" w:rsidP="00927A16"/>
        </w:tc>
      </w:tr>
      <w:tr w:rsidR="00E001F2" w:rsidRPr="007F0FE1" w:rsidTr="00927A16">
        <w:trPr>
          <w:trHeight w:val="70"/>
        </w:trPr>
        <w:tc>
          <w:tcPr>
            <w:tcW w:w="5920" w:type="dxa"/>
          </w:tcPr>
          <w:p w:rsidR="00E001F2" w:rsidRPr="00530452" w:rsidRDefault="00E001F2" w:rsidP="00927A16">
            <w:pPr>
              <w:rPr>
                <w:rFonts w:ascii="Calibri" w:hAnsi="Calibri"/>
                <w:b/>
              </w:rPr>
            </w:pPr>
            <w:r w:rsidRPr="00530452">
              <w:rPr>
                <w:rFonts w:ascii="Calibri" w:hAnsi="Calibri"/>
                <w:b/>
              </w:rPr>
              <w:t>Organisation</w:t>
            </w:r>
            <w:r>
              <w:rPr>
                <w:rFonts w:ascii="Calibri" w:hAnsi="Calibri"/>
                <w:b/>
              </w:rPr>
              <w:t xml:space="preserve"> </w:t>
            </w:r>
            <w:r w:rsidRPr="000F40D6">
              <w:rPr>
                <w:rFonts w:ascii="Calibri" w:hAnsi="Calibri"/>
              </w:rPr>
              <w:t>(method and equipment)</w:t>
            </w:r>
          </w:p>
          <w:p w:rsidR="00E001F2" w:rsidRDefault="00E001F2" w:rsidP="00927A16"/>
          <w:p w:rsidR="00E001F2" w:rsidRDefault="00E001F2" w:rsidP="00927A16"/>
          <w:p w:rsidR="00E001F2" w:rsidRDefault="00E001F2" w:rsidP="00927A16"/>
          <w:p w:rsidR="00E001F2" w:rsidRDefault="00E001F2" w:rsidP="00927A16"/>
          <w:p w:rsidR="00E001F2" w:rsidRDefault="00E001F2" w:rsidP="00927A16"/>
          <w:p w:rsidR="00E001F2" w:rsidRDefault="00E001F2" w:rsidP="00927A16"/>
          <w:p w:rsidR="00E001F2" w:rsidRDefault="00E001F2" w:rsidP="00927A16"/>
          <w:p w:rsidR="00E001F2" w:rsidRDefault="00E001F2" w:rsidP="00927A16"/>
          <w:p w:rsidR="00E001F2" w:rsidRDefault="00E001F2" w:rsidP="00927A16">
            <w:pPr>
              <w:jc w:val="right"/>
            </w:pPr>
          </w:p>
          <w:p w:rsidR="00E001F2" w:rsidRDefault="00E001F2" w:rsidP="00927A16"/>
          <w:p w:rsidR="00E001F2" w:rsidRPr="007F0FE1" w:rsidRDefault="00E001F2" w:rsidP="00927A16">
            <w:pPr>
              <w:jc w:val="right"/>
            </w:pPr>
            <w:r w:rsidRPr="00E001F2">
              <w:rPr>
                <w:noProof/>
                <w:lang w:eastAsia="en-GB"/>
              </w:rPr>
              <w:drawing>
                <wp:inline distT="0" distB="0" distL="0" distR="0" wp14:anchorId="67993FE8" wp14:editId="7D358922">
                  <wp:extent cx="1171575" cy="1171575"/>
                  <wp:effectExtent l="0" t="0" r="9525" b="9525"/>
                  <wp:docPr id="9218" name="Picture 2" descr="Image result for dynamometer test">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Image result for dynamometer test">
                            <a:hlinkClick r:id="rId52"/>
                          </pic:cNvPr>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172209" cy="1172209"/>
                          </a:xfrm>
                          <a:prstGeom prst="rect">
                            <a:avLst/>
                          </a:prstGeom>
                          <a:noFill/>
                          <a:extLst/>
                        </pic:spPr>
                      </pic:pic>
                    </a:graphicData>
                  </a:graphic>
                </wp:inline>
              </w:drawing>
            </w:r>
          </w:p>
        </w:tc>
        <w:tc>
          <w:tcPr>
            <w:tcW w:w="3934" w:type="dxa"/>
          </w:tcPr>
          <w:p w:rsidR="00E001F2" w:rsidRDefault="00E001F2" w:rsidP="00927A16">
            <w:pPr>
              <w:rPr>
                <w:rFonts w:ascii="Calibri" w:hAnsi="Calibri"/>
                <w:b/>
              </w:rPr>
            </w:pPr>
            <w:r>
              <w:rPr>
                <w:rFonts w:ascii="Calibri" w:hAnsi="Calibri"/>
                <w:b/>
              </w:rPr>
              <w:t>Evaluations</w:t>
            </w:r>
          </w:p>
          <w:p w:rsidR="00E001F2" w:rsidRDefault="00E001F2" w:rsidP="00927A16">
            <w:pPr>
              <w:rPr>
                <w:rFonts w:ascii="Calibri" w:hAnsi="Calibri"/>
                <w:b/>
              </w:rPr>
            </w:pPr>
          </w:p>
          <w:p w:rsidR="00E001F2" w:rsidRDefault="00E001F2" w:rsidP="00927A16">
            <w:pPr>
              <w:rPr>
                <w:rFonts w:ascii="Calibri" w:hAnsi="Calibri"/>
              </w:rPr>
            </w:pPr>
            <w:r w:rsidRPr="000F40D6">
              <w:rPr>
                <w:rFonts w:ascii="Calibri" w:hAnsi="Calibri"/>
              </w:rPr>
              <w:t>This fitness test would be useful for</w:t>
            </w: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Pr="000F40D6" w:rsidRDefault="00E001F2" w:rsidP="00927A16">
            <w:pPr>
              <w:rPr>
                <w:rFonts w:ascii="Calibri" w:hAnsi="Calibri"/>
              </w:rPr>
            </w:pPr>
          </w:p>
          <w:p w:rsidR="00E001F2" w:rsidRDefault="00E001F2" w:rsidP="00927A16">
            <w:pPr>
              <w:rPr>
                <w:rFonts w:ascii="Calibri" w:hAnsi="Calibri"/>
              </w:rPr>
            </w:pPr>
            <w:r w:rsidRPr="000F40D6">
              <w:rPr>
                <w:rFonts w:ascii="Calibri" w:hAnsi="Calibri"/>
              </w:rPr>
              <w:t>This fitness test is not as useful for</w:t>
            </w: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Pr="007F0FE1" w:rsidRDefault="00E001F2" w:rsidP="00927A16"/>
        </w:tc>
      </w:tr>
    </w:tbl>
    <w:p w:rsidR="00E001F2" w:rsidRDefault="00E001F2" w:rsidP="00E001F2">
      <w:pPr>
        <w:rPr>
          <w:sz w:val="2"/>
          <w:szCs w:val="2"/>
        </w:rPr>
      </w:pPr>
    </w:p>
    <w:tbl>
      <w:tblPr>
        <w:tblStyle w:val="TableGrid"/>
        <w:tblW w:w="0" w:type="auto"/>
        <w:tblLook w:val="04A0" w:firstRow="1" w:lastRow="0" w:firstColumn="1" w:lastColumn="0" w:noHBand="0" w:noVBand="1"/>
      </w:tblPr>
      <w:tblGrid>
        <w:gridCol w:w="5809"/>
        <w:gridCol w:w="3819"/>
      </w:tblGrid>
      <w:tr w:rsidR="00E001F2" w:rsidRPr="007F0FE1" w:rsidTr="00927A16">
        <w:tc>
          <w:tcPr>
            <w:tcW w:w="9854" w:type="dxa"/>
            <w:gridSpan w:val="2"/>
          </w:tcPr>
          <w:p w:rsidR="00E001F2" w:rsidRDefault="00E001F2" w:rsidP="00E001F2">
            <w:pPr>
              <w:rPr>
                <w:rFonts w:ascii="Calibri" w:hAnsi="Calibri"/>
                <w:b/>
                <w:sz w:val="28"/>
                <w:szCs w:val="28"/>
              </w:rPr>
            </w:pPr>
            <w:r w:rsidRPr="007F0FE1">
              <w:rPr>
                <w:rFonts w:ascii="Calibri" w:hAnsi="Calibri"/>
                <w:b/>
                <w:sz w:val="28"/>
                <w:szCs w:val="28"/>
              </w:rPr>
              <w:t xml:space="preserve">Measuring </w:t>
            </w:r>
            <w:r>
              <w:rPr>
                <w:rFonts w:ascii="Calibri" w:hAnsi="Calibri"/>
                <w:b/>
                <w:sz w:val="28"/>
                <w:szCs w:val="28"/>
              </w:rPr>
              <w:t>maximal strength</w:t>
            </w:r>
            <w:r w:rsidRPr="007F0FE1">
              <w:rPr>
                <w:rFonts w:ascii="Calibri" w:hAnsi="Calibri"/>
                <w:b/>
                <w:sz w:val="28"/>
                <w:szCs w:val="28"/>
              </w:rPr>
              <w:t>…</w:t>
            </w:r>
          </w:p>
          <w:p w:rsidR="00927A16" w:rsidRPr="007F0FE1" w:rsidRDefault="00927A16" w:rsidP="00E001F2"/>
        </w:tc>
      </w:tr>
      <w:tr w:rsidR="00E001F2" w:rsidRPr="007F0FE1" w:rsidTr="00927A16">
        <w:tc>
          <w:tcPr>
            <w:tcW w:w="9854" w:type="dxa"/>
            <w:gridSpan w:val="2"/>
          </w:tcPr>
          <w:p w:rsidR="00E001F2" w:rsidRDefault="00E001F2" w:rsidP="00927A16">
            <w:pPr>
              <w:rPr>
                <w:rFonts w:ascii="Calibri" w:hAnsi="Calibri"/>
                <w:b/>
              </w:rPr>
            </w:pPr>
            <w:r w:rsidRPr="00530452">
              <w:rPr>
                <w:rFonts w:ascii="Calibri" w:hAnsi="Calibri"/>
                <w:b/>
              </w:rPr>
              <w:t>Objective</w:t>
            </w:r>
          </w:p>
          <w:p w:rsidR="00E001F2" w:rsidRDefault="00E001F2" w:rsidP="00927A16">
            <w:pPr>
              <w:rPr>
                <w:rFonts w:ascii="Calibri" w:hAnsi="Calibri"/>
                <w:b/>
              </w:rPr>
            </w:pPr>
          </w:p>
          <w:p w:rsidR="00E001F2" w:rsidRPr="00C42EAD" w:rsidRDefault="00E001F2" w:rsidP="00927A16">
            <w:pPr>
              <w:rPr>
                <w:rFonts w:ascii="Calibri" w:hAnsi="Calibri"/>
              </w:rPr>
            </w:pPr>
            <w:r w:rsidRPr="00C42EAD">
              <w:rPr>
                <w:rFonts w:ascii="Calibri" w:hAnsi="Calibri"/>
              </w:rPr>
              <w:t xml:space="preserve">To </w:t>
            </w:r>
            <w:r>
              <w:rPr>
                <w:rFonts w:ascii="Calibri" w:hAnsi="Calibri"/>
              </w:rPr>
              <w:t>test the maximal strength that can be lifted in one repetition by a particular muscle or muscle group.</w:t>
            </w:r>
          </w:p>
          <w:p w:rsidR="00E001F2" w:rsidRPr="007F0FE1" w:rsidRDefault="00E001F2" w:rsidP="00927A16"/>
        </w:tc>
      </w:tr>
      <w:tr w:rsidR="00E001F2" w:rsidRPr="007F0FE1" w:rsidTr="00927A16">
        <w:trPr>
          <w:trHeight w:val="70"/>
        </w:trPr>
        <w:tc>
          <w:tcPr>
            <w:tcW w:w="5920" w:type="dxa"/>
          </w:tcPr>
          <w:p w:rsidR="00E001F2" w:rsidRPr="00530452" w:rsidRDefault="00E001F2" w:rsidP="00927A16">
            <w:pPr>
              <w:rPr>
                <w:rFonts w:ascii="Calibri" w:hAnsi="Calibri"/>
                <w:b/>
              </w:rPr>
            </w:pPr>
            <w:r w:rsidRPr="00530452">
              <w:rPr>
                <w:rFonts w:ascii="Calibri" w:hAnsi="Calibri"/>
                <w:b/>
              </w:rPr>
              <w:t>Organisation</w:t>
            </w:r>
            <w:r>
              <w:rPr>
                <w:rFonts w:ascii="Calibri" w:hAnsi="Calibri"/>
                <w:b/>
              </w:rPr>
              <w:t xml:space="preserve"> </w:t>
            </w:r>
            <w:r w:rsidRPr="000F40D6">
              <w:rPr>
                <w:rFonts w:ascii="Calibri" w:hAnsi="Calibri"/>
              </w:rPr>
              <w:t>(method and equipment)</w:t>
            </w:r>
          </w:p>
          <w:p w:rsidR="00E001F2" w:rsidRDefault="00E001F2" w:rsidP="00927A16"/>
          <w:p w:rsidR="00E001F2" w:rsidRDefault="00E001F2" w:rsidP="00927A16"/>
          <w:p w:rsidR="00E001F2" w:rsidRDefault="00E001F2" w:rsidP="00927A16"/>
          <w:p w:rsidR="00E001F2" w:rsidRDefault="00E001F2" w:rsidP="00927A16"/>
          <w:p w:rsidR="00E001F2" w:rsidRDefault="00E001F2" w:rsidP="00927A16"/>
          <w:p w:rsidR="00E001F2" w:rsidRDefault="00E001F2" w:rsidP="00927A16"/>
          <w:p w:rsidR="00E001F2" w:rsidRDefault="00E001F2" w:rsidP="00927A16"/>
          <w:p w:rsidR="00E001F2" w:rsidRDefault="005056BB" w:rsidP="00927A16">
            <w:r w:rsidRPr="00E001F2">
              <w:rPr>
                <w:noProof/>
                <w:lang w:eastAsia="en-GB"/>
              </w:rPr>
              <w:drawing>
                <wp:inline distT="0" distB="0" distL="0" distR="0" wp14:anchorId="1B6B801D" wp14:editId="061EA9B0">
                  <wp:extent cx="1987348" cy="1117600"/>
                  <wp:effectExtent l="0" t="0" r="0" b="6350"/>
                  <wp:docPr id="33" name="Picture 2" descr="Image result for one rep max test">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Image result for one rep max test">
                            <a:hlinkClick r:id="rId54"/>
                          </pic:cNvPr>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87348" cy="1117600"/>
                          </a:xfrm>
                          <a:prstGeom prst="rect">
                            <a:avLst/>
                          </a:prstGeom>
                          <a:noFill/>
                          <a:extLst/>
                        </pic:spPr>
                      </pic:pic>
                    </a:graphicData>
                  </a:graphic>
                </wp:inline>
              </w:drawing>
            </w:r>
          </w:p>
          <w:p w:rsidR="00E001F2" w:rsidRPr="007F0FE1" w:rsidRDefault="00E001F2" w:rsidP="00927A16">
            <w:pPr>
              <w:jc w:val="right"/>
            </w:pPr>
          </w:p>
        </w:tc>
        <w:tc>
          <w:tcPr>
            <w:tcW w:w="3934" w:type="dxa"/>
          </w:tcPr>
          <w:p w:rsidR="00E001F2" w:rsidRDefault="00E001F2" w:rsidP="00927A16">
            <w:pPr>
              <w:rPr>
                <w:rFonts w:ascii="Calibri" w:hAnsi="Calibri"/>
                <w:b/>
              </w:rPr>
            </w:pPr>
            <w:r>
              <w:rPr>
                <w:rFonts w:ascii="Calibri" w:hAnsi="Calibri"/>
                <w:b/>
              </w:rPr>
              <w:t>Evaluations</w:t>
            </w:r>
          </w:p>
          <w:p w:rsidR="00E001F2" w:rsidRDefault="00E001F2" w:rsidP="00927A16">
            <w:pPr>
              <w:rPr>
                <w:rFonts w:ascii="Calibri" w:hAnsi="Calibri"/>
                <w:b/>
              </w:rPr>
            </w:pPr>
          </w:p>
          <w:p w:rsidR="00E001F2" w:rsidRDefault="00E001F2" w:rsidP="00927A16">
            <w:pPr>
              <w:rPr>
                <w:rFonts w:ascii="Calibri" w:hAnsi="Calibri"/>
              </w:rPr>
            </w:pPr>
            <w:r w:rsidRPr="000F40D6">
              <w:rPr>
                <w:rFonts w:ascii="Calibri" w:hAnsi="Calibri"/>
              </w:rPr>
              <w:t>This fitness test would be useful for</w:t>
            </w:r>
          </w:p>
          <w:p w:rsidR="00E001F2" w:rsidRDefault="00E001F2" w:rsidP="00927A16">
            <w:pPr>
              <w:rPr>
                <w:rFonts w:ascii="Calibri" w:hAnsi="Calibri"/>
              </w:rPr>
            </w:pPr>
          </w:p>
          <w:p w:rsidR="005056BB" w:rsidRDefault="005056BB" w:rsidP="00927A16">
            <w:pPr>
              <w:rPr>
                <w:rFonts w:ascii="Calibri" w:hAnsi="Calibri"/>
              </w:rPr>
            </w:pPr>
          </w:p>
          <w:p w:rsidR="005056BB" w:rsidRDefault="005056BB" w:rsidP="00927A16">
            <w:pPr>
              <w:rPr>
                <w:rFonts w:ascii="Calibri" w:hAnsi="Calibri"/>
              </w:rPr>
            </w:pPr>
          </w:p>
          <w:p w:rsidR="005056BB" w:rsidRDefault="005056BB" w:rsidP="00927A16">
            <w:pPr>
              <w:rPr>
                <w:rFonts w:ascii="Calibri" w:hAnsi="Calibri"/>
              </w:rPr>
            </w:pPr>
          </w:p>
          <w:p w:rsidR="005056BB" w:rsidRPr="000F40D6" w:rsidRDefault="005056BB" w:rsidP="00927A16">
            <w:pPr>
              <w:rPr>
                <w:rFonts w:ascii="Calibri" w:hAnsi="Calibri"/>
              </w:rPr>
            </w:pPr>
          </w:p>
          <w:p w:rsidR="00E001F2" w:rsidRDefault="00E001F2" w:rsidP="00927A16">
            <w:pPr>
              <w:rPr>
                <w:rFonts w:ascii="Calibri" w:hAnsi="Calibri"/>
              </w:rPr>
            </w:pPr>
            <w:r w:rsidRPr="000F40D6">
              <w:rPr>
                <w:rFonts w:ascii="Calibri" w:hAnsi="Calibri"/>
              </w:rPr>
              <w:t>This fitness test is not as useful for</w:t>
            </w:r>
          </w:p>
          <w:p w:rsidR="00E001F2" w:rsidRDefault="00E001F2" w:rsidP="00927A16">
            <w:pPr>
              <w:rPr>
                <w:rFonts w:ascii="Calibri" w:hAnsi="Calibri"/>
              </w:rPr>
            </w:pPr>
          </w:p>
          <w:p w:rsidR="00E001F2" w:rsidRPr="007F0FE1" w:rsidRDefault="00E001F2" w:rsidP="00927A16"/>
        </w:tc>
      </w:tr>
    </w:tbl>
    <w:p w:rsidR="00E001F2" w:rsidRDefault="00E001F2" w:rsidP="00E001F2">
      <w:pPr>
        <w:rPr>
          <w:sz w:val="2"/>
          <w:szCs w:val="2"/>
        </w:rPr>
      </w:pPr>
    </w:p>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2"/>
        <w:gridCol w:w="7815"/>
        <w:gridCol w:w="521"/>
      </w:tblGrid>
      <w:tr w:rsidR="00E001F2" w:rsidTr="00927A16">
        <w:tc>
          <w:tcPr>
            <w:tcW w:w="9322" w:type="dxa"/>
            <w:gridSpan w:val="2"/>
            <w:tcBorders>
              <w:bottom w:val="threeDEmboss" w:sz="12" w:space="0" w:color="auto"/>
            </w:tcBorders>
          </w:tcPr>
          <w:p w:rsidR="00E001F2" w:rsidRPr="005C7067" w:rsidRDefault="00E001F2" w:rsidP="00927A16">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lastRenderedPageBreak/>
              <w:t>fitness testing</w:t>
            </w:r>
          </w:p>
        </w:tc>
        <w:tc>
          <w:tcPr>
            <w:tcW w:w="532" w:type="dxa"/>
            <w:tcBorders>
              <w:bottom w:val="threeDEmboss" w:sz="12" w:space="0" w:color="auto"/>
            </w:tcBorders>
          </w:tcPr>
          <w:p w:rsidR="00E001F2" w:rsidRDefault="00E001F2" w:rsidP="00927A16"/>
        </w:tc>
      </w:tr>
      <w:tr w:rsidR="00E001F2" w:rsidTr="00927A16">
        <w:tc>
          <w:tcPr>
            <w:tcW w:w="1242" w:type="dxa"/>
            <w:tcBorders>
              <w:top w:val="threeDEmboss" w:sz="12" w:space="0" w:color="auto"/>
              <w:bottom w:val="threeDEmboss" w:sz="12" w:space="0" w:color="auto"/>
              <w:right w:val="threeDEmboss" w:sz="12" w:space="0" w:color="auto"/>
            </w:tcBorders>
          </w:tcPr>
          <w:p w:rsidR="00E001F2" w:rsidRPr="006A4224" w:rsidRDefault="00E001F2" w:rsidP="00927A16">
            <w:pPr>
              <w:rPr>
                <w:b/>
                <w:noProof/>
                <w:lang w:eastAsia="en-GB"/>
              </w:rPr>
            </w:pPr>
            <w:r w:rsidRPr="006A4224">
              <w:rPr>
                <w:b/>
                <w:noProof/>
                <w:lang w:eastAsia="en-GB"/>
              </w:rPr>
              <w:t>Learning outcomes</w:t>
            </w:r>
            <w:r>
              <w:rPr>
                <w:b/>
                <w:noProof/>
                <w:lang w:eastAsia="en-GB"/>
              </w:rPr>
              <w:t>:</w:t>
            </w:r>
          </w:p>
        </w:tc>
        <w:tc>
          <w:tcPr>
            <w:tcW w:w="8612" w:type="dxa"/>
            <w:gridSpan w:val="2"/>
            <w:tcBorders>
              <w:top w:val="threeDEmboss" w:sz="12" w:space="0" w:color="auto"/>
              <w:left w:val="threeDEmboss" w:sz="12" w:space="0" w:color="auto"/>
              <w:bottom w:val="threeDEmboss" w:sz="12" w:space="0" w:color="auto"/>
            </w:tcBorders>
          </w:tcPr>
          <w:p w:rsidR="00E001F2" w:rsidRDefault="00E001F2" w:rsidP="00927A16">
            <w:pPr>
              <w:numPr>
                <w:ilvl w:val="0"/>
                <w:numId w:val="2"/>
              </w:numPr>
              <w:rPr>
                <w:rFonts w:ascii="Calibri" w:hAnsi="Calibri"/>
              </w:rPr>
            </w:pPr>
            <w:r>
              <w:rPr>
                <w:rFonts w:ascii="Calibri" w:hAnsi="Calibri"/>
              </w:rPr>
              <w:t>Describe the fitness tests for speed.</w:t>
            </w:r>
          </w:p>
          <w:p w:rsidR="00E001F2" w:rsidRPr="00D434C6" w:rsidRDefault="00E001F2" w:rsidP="00E001F2">
            <w:pPr>
              <w:numPr>
                <w:ilvl w:val="0"/>
                <w:numId w:val="2"/>
              </w:numPr>
              <w:rPr>
                <w:rFonts w:ascii="Calibri" w:hAnsi="Calibri"/>
              </w:rPr>
            </w:pPr>
            <w:r>
              <w:rPr>
                <w:rFonts w:ascii="Calibri" w:hAnsi="Calibri"/>
              </w:rPr>
              <w:t xml:space="preserve">Evaluate if the fitness test is relevant to performers in different sporting activities. </w:t>
            </w:r>
          </w:p>
        </w:tc>
      </w:tr>
    </w:tbl>
    <w:p w:rsidR="00E001F2" w:rsidRDefault="00E001F2" w:rsidP="00E001F2">
      <w:pPr>
        <w:rPr>
          <w:sz w:val="2"/>
          <w:szCs w:val="2"/>
        </w:rPr>
      </w:pPr>
    </w:p>
    <w:tbl>
      <w:tblPr>
        <w:tblStyle w:val="TableGrid"/>
        <w:tblW w:w="0" w:type="auto"/>
        <w:tblLook w:val="04A0" w:firstRow="1" w:lastRow="0" w:firstColumn="1" w:lastColumn="0" w:noHBand="0" w:noVBand="1"/>
      </w:tblPr>
      <w:tblGrid>
        <w:gridCol w:w="5810"/>
        <w:gridCol w:w="3818"/>
      </w:tblGrid>
      <w:tr w:rsidR="00E001F2" w:rsidRPr="007F0FE1" w:rsidTr="00927A16">
        <w:tc>
          <w:tcPr>
            <w:tcW w:w="9854" w:type="dxa"/>
            <w:gridSpan w:val="2"/>
          </w:tcPr>
          <w:p w:rsidR="00E001F2" w:rsidRDefault="00E001F2" w:rsidP="00E001F2">
            <w:pPr>
              <w:rPr>
                <w:rFonts w:ascii="Calibri" w:hAnsi="Calibri"/>
                <w:b/>
                <w:sz w:val="28"/>
                <w:szCs w:val="28"/>
              </w:rPr>
            </w:pPr>
            <w:r w:rsidRPr="007F0FE1">
              <w:rPr>
                <w:rFonts w:ascii="Calibri" w:hAnsi="Calibri"/>
                <w:b/>
                <w:sz w:val="28"/>
                <w:szCs w:val="28"/>
              </w:rPr>
              <w:t xml:space="preserve">Measuring </w:t>
            </w:r>
            <w:r>
              <w:rPr>
                <w:rFonts w:ascii="Calibri" w:hAnsi="Calibri"/>
                <w:b/>
                <w:sz w:val="28"/>
                <w:szCs w:val="28"/>
              </w:rPr>
              <w:t>speed</w:t>
            </w:r>
            <w:r w:rsidRPr="007F0FE1">
              <w:rPr>
                <w:rFonts w:ascii="Calibri" w:hAnsi="Calibri"/>
                <w:b/>
                <w:sz w:val="28"/>
                <w:szCs w:val="28"/>
              </w:rPr>
              <w:t>…</w:t>
            </w:r>
          </w:p>
          <w:p w:rsidR="005547BB" w:rsidRPr="007F0FE1" w:rsidRDefault="005547BB" w:rsidP="00E001F2"/>
        </w:tc>
      </w:tr>
      <w:tr w:rsidR="00E001F2" w:rsidRPr="007F0FE1" w:rsidTr="00927A16">
        <w:tc>
          <w:tcPr>
            <w:tcW w:w="9854" w:type="dxa"/>
            <w:gridSpan w:val="2"/>
          </w:tcPr>
          <w:p w:rsidR="00E001F2" w:rsidRDefault="00E001F2" w:rsidP="00927A16">
            <w:pPr>
              <w:rPr>
                <w:rFonts w:ascii="Calibri" w:hAnsi="Calibri"/>
                <w:b/>
              </w:rPr>
            </w:pPr>
            <w:r w:rsidRPr="00530452">
              <w:rPr>
                <w:rFonts w:ascii="Calibri" w:hAnsi="Calibri"/>
                <w:b/>
              </w:rPr>
              <w:t>Objective</w:t>
            </w:r>
          </w:p>
          <w:p w:rsidR="00E001F2" w:rsidRDefault="00E001F2" w:rsidP="00927A16">
            <w:pPr>
              <w:rPr>
                <w:rFonts w:ascii="Calibri" w:hAnsi="Calibri"/>
                <w:b/>
              </w:rPr>
            </w:pPr>
          </w:p>
          <w:p w:rsidR="00E001F2" w:rsidRPr="00C42EAD" w:rsidRDefault="00E001F2" w:rsidP="00927A16">
            <w:pPr>
              <w:rPr>
                <w:rFonts w:ascii="Calibri" w:hAnsi="Calibri"/>
              </w:rPr>
            </w:pPr>
            <w:r w:rsidRPr="00C42EAD">
              <w:rPr>
                <w:rFonts w:ascii="Calibri" w:hAnsi="Calibri"/>
              </w:rPr>
              <w:t xml:space="preserve">To </w:t>
            </w:r>
            <w:r>
              <w:rPr>
                <w:rFonts w:ascii="Calibri" w:hAnsi="Calibri"/>
              </w:rPr>
              <w:t>test your acceleration and maximum speed.</w:t>
            </w:r>
          </w:p>
          <w:p w:rsidR="00E001F2" w:rsidRPr="007F0FE1" w:rsidRDefault="00E001F2" w:rsidP="00927A16"/>
        </w:tc>
      </w:tr>
      <w:tr w:rsidR="00E001F2" w:rsidRPr="007F0FE1" w:rsidTr="00927A16">
        <w:trPr>
          <w:trHeight w:val="70"/>
        </w:trPr>
        <w:tc>
          <w:tcPr>
            <w:tcW w:w="5920" w:type="dxa"/>
          </w:tcPr>
          <w:p w:rsidR="00E001F2" w:rsidRPr="00530452" w:rsidRDefault="00E001F2" w:rsidP="00927A16">
            <w:pPr>
              <w:rPr>
                <w:rFonts w:ascii="Calibri" w:hAnsi="Calibri"/>
                <w:b/>
              </w:rPr>
            </w:pPr>
            <w:r w:rsidRPr="00530452">
              <w:rPr>
                <w:rFonts w:ascii="Calibri" w:hAnsi="Calibri"/>
                <w:b/>
              </w:rPr>
              <w:t>Organisation</w:t>
            </w:r>
            <w:r>
              <w:rPr>
                <w:rFonts w:ascii="Calibri" w:hAnsi="Calibri"/>
                <w:b/>
              </w:rPr>
              <w:t xml:space="preserve"> </w:t>
            </w:r>
            <w:r w:rsidRPr="000F40D6">
              <w:rPr>
                <w:rFonts w:ascii="Calibri" w:hAnsi="Calibri"/>
              </w:rPr>
              <w:t>(method and equipment)</w:t>
            </w:r>
          </w:p>
          <w:p w:rsidR="00E001F2" w:rsidRDefault="00E001F2" w:rsidP="00927A16"/>
          <w:p w:rsidR="00E001F2" w:rsidRDefault="00E001F2" w:rsidP="00927A16"/>
          <w:p w:rsidR="00E001F2" w:rsidRDefault="00E001F2" w:rsidP="00927A16"/>
          <w:p w:rsidR="00E001F2" w:rsidRDefault="00E001F2" w:rsidP="00927A16"/>
          <w:p w:rsidR="00E001F2" w:rsidRDefault="00E001F2" w:rsidP="00927A16"/>
          <w:p w:rsidR="00E001F2" w:rsidRDefault="00E001F2" w:rsidP="00927A16"/>
          <w:p w:rsidR="00E001F2" w:rsidRDefault="00E001F2" w:rsidP="00927A16"/>
          <w:p w:rsidR="00E001F2" w:rsidRDefault="00E001F2" w:rsidP="00927A16"/>
          <w:p w:rsidR="005547BB" w:rsidRDefault="005547BB" w:rsidP="00927A16"/>
          <w:p w:rsidR="00E001F2" w:rsidRDefault="00E001F2" w:rsidP="00927A16">
            <w:pPr>
              <w:jc w:val="right"/>
            </w:pPr>
          </w:p>
          <w:p w:rsidR="00E001F2" w:rsidRDefault="00E001F2" w:rsidP="00927A16"/>
          <w:p w:rsidR="00E001F2" w:rsidRPr="007F0FE1" w:rsidRDefault="00E001F2" w:rsidP="00927A16">
            <w:pPr>
              <w:jc w:val="right"/>
            </w:pPr>
            <w:r w:rsidRPr="00E001F2">
              <w:rPr>
                <w:noProof/>
                <w:lang w:eastAsia="en-GB"/>
              </w:rPr>
              <w:drawing>
                <wp:inline distT="0" distB="0" distL="0" distR="0" wp14:anchorId="0D7EBE1E" wp14:editId="6492B031">
                  <wp:extent cx="2021224" cy="1136650"/>
                  <wp:effectExtent l="0" t="0" r="0" b="6350"/>
                  <wp:docPr id="36" name="Picture 2" descr="Image result for 30m sprint test">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mage result for 30m sprint test">
                            <a:hlinkClick r:id="rId56"/>
                          </pic:cNvPr>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24820" cy="1138672"/>
                          </a:xfrm>
                          <a:prstGeom prst="rect">
                            <a:avLst/>
                          </a:prstGeom>
                          <a:noFill/>
                          <a:extLst/>
                        </pic:spPr>
                      </pic:pic>
                    </a:graphicData>
                  </a:graphic>
                </wp:inline>
              </w:drawing>
            </w:r>
          </w:p>
        </w:tc>
        <w:tc>
          <w:tcPr>
            <w:tcW w:w="3934" w:type="dxa"/>
          </w:tcPr>
          <w:p w:rsidR="00E001F2" w:rsidRDefault="00E001F2" w:rsidP="00927A16">
            <w:pPr>
              <w:rPr>
                <w:rFonts w:ascii="Calibri" w:hAnsi="Calibri"/>
                <w:b/>
              </w:rPr>
            </w:pPr>
            <w:r>
              <w:rPr>
                <w:rFonts w:ascii="Calibri" w:hAnsi="Calibri"/>
                <w:b/>
              </w:rPr>
              <w:t>Evaluations</w:t>
            </w:r>
          </w:p>
          <w:p w:rsidR="00E001F2" w:rsidRDefault="00E001F2" w:rsidP="00927A16">
            <w:pPr>
              <w:rPr>
                <w:rFonts w:ascii="Calibri" w:hAnsi="Calibri"/>
                <w:b/>
              </w:rPr>
            </w:pPr>
          </w:p>
          <w:p w:rsidR="00E001F2" w:rsidRDefault="00E001F2" w:rsidP="00927A16">
            <w:pPr>
              <w:rPr>
                <w:rFonts w:ascii="Calibri" w:hAnsi="Calibri"/>
              </w:rPr>
            </w:pPr>
            <w:r w:rsidRPr="000F40D6">
              <w:rPr>
                <w:rFonts w:ascii="Calibri" w:hAnsi="Calibri"/>
              </w:rPr>
              <w:t>This fitness test would be useful for</w:t>
            </w: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Pr="000F40D6" w:rsidRDefault="00E001F2" w:rsidP="00927A16">
            <w:pPr>
              <w:rPr>
                <w:rFonts w:ascii="Calibri" w:hAnsi="Calibri"/>
              </w:rPr>
            </w:pPr>
          </w:p>
          <w:p w:rsidR="00E001F2" w:rsidRDefault="00E001F2" w:rsidP="00927A16">
            <w:pPr>
              <w:rPr>
                <w:rFonts w:ascii="Calibri" w:hAnsi="Calibri"/>
              </w:rPr>
            </w:pPr>
            <w:r w:rsidRPr="000F40D6">
              <w:rPr>
                <w:rFonts w:ascii="Calibri" w:hAnsi="Calibri"/>
              </w:rPr>
              <w:t>This fitness test is not as useful for</w:t>
            </w: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Default="00E001F2" w:rsidP="00927A16">
            <w:pPr>
              <w:rPr>
                <w:rFonts w:ascii="Calibri" w:hAnsi="Calibri"/>
              </w:rPr>
            </w:pPr>
          </w:p>
          <w:p w:rsidR="00E001F2" w:rsidRPr="007F0FE1" w:rsidRDefault="00E001F2" w:rsidP="00927A16"/>
        </w:tc>
      </w:tr>
    </w:tbl>
    <w:p w:rsidR="005D3E83" w:rsidRDefault="005D3E83" w:rsidP="005D3E83"/>
    <w:p w:rsidR="005D3E83" w:rsidRPr="00E001F2" w:rsidRDefault="005D3E83" w:rsidP="005D3E83">
      <w:pPr>
        <w:rPr>
          <w:sz w:val="24"/>
          <w:szCs w:val="24"/>
        </w:rPr>
      </w:pPr>
    </w:p>
    <w:p w:rsidR="005D3E83" w:rsidRDefault="005D3E83" w:rsidP="005D3E83">
      <w:pPr>
        <w:rPr>
          <w:sz w:val="24"/>
          <w:szCs w:val="24"/>
        </w:rPr>
      </w:pPr>
    </w:p>
    <w:p w:rsidR="00E001F2" w:rsidRDefault="00E001F2" w:rsidP="005D3E83">
      <w:pPr>
        <w:rPr>
          <w:sz w:val="24"/>
          <w:szCs w:val="24"/>
        </w:rPr>
      </w:pPr>
    </w:p>
    <w:p w:rsidR="00E001F2" w:rsidRDefault="00E001F2" w:rsidP="005D3E83">
      <w:pPr>
        <w:rPr>
          <w:sz w:val="24"/>
          <w:szCs w:val="24"/>
        </w:rPr>
      </w:pPr>
    </w:p>
    <w:p w:rsidR="00E001F2" w:rsidRDefault="00E001F2" w:rsidP="005D3E83">
      <w:pPr>
        <w:rPr>
          <w:sz w:val="24"/>
          <w:szCs w:val="24"/>
        </w:rPr>
      </w:pPr>
    </w:p>
    <w:p w:rsidR="00E001F2" w:rsidRDefault="00E001F2" w:rsidP="005D3E83">
      <w:pPr>
        <w:rPr>
          <w:sz w:val="24"/>
          <w:szCs w:val="24"/>
        </w:rPr>
      </w:pPr>
    </w:p>
    <w:p w:rsidR="00E001F2" w:rsidRDefault="00E001F2" w:rsidP="005D3E83">
      <w:pPr>
        <w:rPr>
          <w:sz w:val="24"/>
          <w:szCs w:val="24"/>
        </w:rPr>
      </w:pPr>
    </w:p>
    <w:p w:rsidR="00E001F2" w:rsidRDefault="00E001F2" w:rsidP="005D3E83">
      <w:pPr>
        <w:rPr>
          <w:sz w:val="24"/>
          <w:szCs w:val="24"/>
        </w:rPr>
      </w:pPr>
    </w:p>
    <w:p w:rsidR="00E001F2" w:rsidRDefault="00E001F2" w:rsidP="005D3E83">
      <w:pPr>
        <w:rPr>
          <w:sz w:val="24"/>
          <w:szCs w:val="24"/>
        </w:rPr>
      </w:pPr>
    </w:p>
    <w:p w:rsidR="00E001F2" w:rsidRPr="00E001F2" w:rsidRDefault="00E001F2" w:rsidP="005D3E83">
      <w:pPr>
        <w:rPr>
          <w:sz w:val="24"/>
          <w:szCs w:val="24"/>
        </w:rPr>
      </w:pPr>
    </w:p>
    <w:p w:rsidR="005D3E83" w:rsidRPr="00E001F2" w:rsidRDefault="005D3E83" w:rsidP="005D3E83">
      <w:pPr>
        <w:rPr>
          <w:sz w:val="24"/>
          <w:szCs w:val="24"/>
        </w:rPr>
      </w:pPr>
    </w:p>
    <w:p w:rsidR="005D3E83" w:rsidRDefault="005D3E83">
      <w:pPr>
        <w:spacing w:after="0" w:line="240" w:lineRule="auto"/>
        <w:rPr>
          <w:b/>
          <w:sz w:val="2"/>
          <w:szCs w:val="2"/>
        </w:rPr>
      </w:pPr>
    </w:p>
    <w:p w:rsidR="0045120C" w:rsidRDefault="0045120C">
      <w:pPr>
        <w:spacing w:after="0" w:line="240" w:lineRule="auto"/>
        <w:rPr>
          <w:b/>
          <w:sz w:val="2"/>
          <w:szCs w:val="2"/>
        </w:rPr>
      </w:pPr>
    </w:p>
    <w:p w:rsidR="0045120C" w:rsidRDefault="0045120C">
      <w:pPr>
        <w:spacing w:after="0" w:line="240" w:lineRule="auto"/>
        <w:rPr>
          <w:b/>
          <w:sz w:val="2"/>
          <w:szCs w:val="2"/>
        </w:rPr>
      </w:pPr>
    </w:p>
    <w:p w:rsidR="0045120C" w:rsidRDefault="0045120C">
      <w:pPr>
        <w:spacing w:after="0" w:line="240" w:lineRule="auto"/>
        <w:rPr>
          <w:b/>
          <w:sz w:val="2"/>
          <w:szCs w:val="2"/>
        </w:rPr>
      </w:pPr>
    </w:p>
    <w:p w:rsidR="0045120C" w:rsidRDefault="0045120C">
      <w:pPr>
        <w:spacing w:after="0" w:line="240" w:lineRule="auto"/>
        <w:rPr>
          <w:b/>
          <w:sz w:val="2"/>
          <w:szCs w:val="2"/>
        </w:rPr>
      </w:pPr>
    </w:p>
    <w:p w:rsidR="0045120C" w:rsidRPr="005D3E83" w:rsidRDefault="0045120C">
      <w:pPr>
        <w:spacing w:after="0" w:line="240" w:lineRule="auto"/>
        <w:rPr>
          <w:b/>
          <w:sz w:val="2"/>
          <w:szCs w:val="2"/>
        </w:rPr>
      </w:pPr>
    </w:p>
    <w:p w:rsidR="005D3E83" w:rsidRPr="005D3E83" w:rsidRDefault="005D3E83">
      <w:pPr>
        <w:spacing w:after="0" w:line="240" w:lineRule="auto"/>
        <w:rPr>
          <w:b/>
          <w:sz w:val="2"/>
          <w:szCs w:val="2"/>
        </w:rPr>
      </w:pPr>
    </w:p>
    <w:p w:rsidR="005D3E83" w:rsidRDefault="005D3E83">
      <w:pPr>
        <w:spacing w:after="0" w:line="240" w:lineRule="auto"/>
        <w:rPr>
          <w:b/>
          <w:sz w:val="2"/>
          <w:szCs w:val="2"/>
        </w:rPr>
      </w:pPr>
    </w:p>
    <w:p w:rsidR="00E001F2" w:rsidRDefault="00E001F2">
      <w:pPr>
        <w:spacing w:after="0" w:line="240" w:lineRule="auto"/>
        <w:rPr>
          <w:b/>
          <w:sz w:val="2"/>
          <w:szCs w:val="2"/>
        </w:rPr>
      </w:pPr>
    </w:p>
    <w:tbl>
      <w:tblPr>
        <w:tblStyle w:val="TableGrid"/>
        <w:tblW w:w="9889" w:type="dxa"/>
        <w:tblBorders>
          <w:top w:val="wave" w:sz="6" w:space="0" w:color="auto"/>
          <w:left w:val="wave" w:sz="6" w:space="0" w:color="auto"/>
          <w:bottom w:val="wave" w:sz="6" w:space="0" w:color="auto"/>
          <w:right w:val="wave" w:sz="6" w:space="0" w:color="auto"/>
          <w:insideH w:val="none" w:sz="0" w:space="0" w:color="auto"/>
          <w:insideV w:val="none" w:sz="0" w:space="0" w:color="auto"/>
        </w:tblBorders>
        <w:tblLayout w:type="fixed"/>
        <w:tblLook w:val="04A0" w:firstRow="1" w:lastRow="0" w:firstColumn="1" w:lastColumn="0" w:noHBand="0" w:noVBand="1"/>
      </w:tblPr>
      <w:tblGrid>
        <w:gridCol w:w="890"/>
        <w:gridCol w:w="8999"/>
      </w:tblGrid>
      <w:tr w:rsidR="00F7444E" w:rsidTr="00037AB4">
        <w:tc>
          <w:tcPr>
            <w:tcW w:w="890" w:type="dxa"/>
            <w:vMerge w:val="restart"/>
          </w:tcPr>
          <w:p w:rsidR="00F7444E" w:rsidRDefault="00F7444E" w:rsidP="00037AB4">
            <w:pPr>
              <w:rPr>
                <w:b/>
                <w:sz w:val="24"/>
              </w:rPr>
            </w:pPr>
            <w:r>
              <w:rPr>
                <w:noProof/>
                <w:lang w:eastAsia="en-GB"/>
              </w:rPr>
              <w:lastRenderedPageBreak/>
              <w:drawing>
                <wp:inline distT="0" distB="0" distL="0" distR="0" wp14:anchorId="09FB4F1E" wp14:editId="0916E5A4">
                  <wp:extent cx="428351" cy="371475"/>
                  <wp:effectExtent l="0" t="0" r="0" b="0"/>
                  <wp:docPr id="80" name="Picture 80" descr="https://encrypted-tbn1.gstatic.com/images?q=tbn:ANd9GcTpoJWCz4KQmdseIt1GPSNwhCSKQ8sZjjvfAZ8e-otk9Rt8Pv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ncrypted-tbn1.gstatic.com/images?q=tbn:ANd9GcTpoJWCz4KQmdseIt1GPSNwhCSKQ8sZjjvfAZ8e-otk9Rt8Pvdp"/>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0202" cy="373080"/>
                          </a:xfrm>
                          <a:prstGeom prst="rect">
                            <a:avLst/>
                          </a:prstGeom>
                          <a:noFill/>
                          <a:ln>
                            <a:noFill/>
                          </a:ln>
                        </pic:spPr>
                      </pic:pic>
                    </a:graphicData>
                  </a:graphic>
                </wp:inline>
              </w:drawing>
            </w:r>
          </w:p>
        </w:tc>
        <w:tc>
          <w:tcPr>
            <w:tcW w:w="8999" w:type="dxa"/>
          </w:tcPr>
          <w:p w:rsidR="00F7444E" w:rsidRDefault="00F7444E" w:rsidP="00037AB4">
            <w:pPr>
              <w:rPr>
                <w:b/>
                <w:sz w:val="24"/>
              </w:rPr>
            </w:pPr>
            <w:r>
              <w:rPr>
                <w:b/>
                <w:sz w:val="24"/>
              </w:rPr>
              <w:t>Apply it!</w:t>
            </w:r>
          </w:p>
        </w:tc>
      </w:tr>
      <w:tr w:rsidR="00F7444E" w:rsidRPr="00F22D29" w:rsidTr="00037AB4">
        <w:tc>
          <w:tcPr>
            <w:tcW w:w="890" w:type="dxa"/>
            <w:vMerge/>
          </w:tcPr>
          <w:p w:rsidR="00F7444E" w:rsidRDefault="00F7444E" w:rsidP="00037AB4">
            <w:pPr>
              <w:rPr>
                <w:b/>
                <w:sz w:val="24"/>
              </w:rPr>
            </w:pPr>
          </w:p>
        </w:tc>
        <w:tc>
          <w:tcPr>
            <w:tcW w:w="8999" w:type="dxa"/>
          </w:tcPr>
          <w:p w:rsidR="00F7444E" w:rsidRPr="00F22D29" w:rsidRDefault="00BB03A0" w:rsidP="00037AB4">
            <w:r>
              <w:t>Evaluate whether or not the fitness tests are relevant to performers in different sporting activities.</w:t>
            </w:r>
          </w:p>
        </w:tc>
      </w:tr>
    </w:tbl>
    <w:p w:rsidR="0089280B" w:rsidRPr="0089280B" w:rsidRDefault="0089280B" w:rsidP="00F7444E">
      <w:pPr>
        <w:rPr>
          <w:rFonts w:ascii="Calibri" w:hAnsi="Calibri"/>
          <w:sz w:val="4"/>
          <w:szCs w:val="4"/>
        </w:rPr>
      </w:pPr>
    </w:p>
    <w:p w:rsidR="00F7444E" w:rsidRDefault="0089280B" w:rsidP="00F7444E">
      <w:pPr>
        <w:rPr>
          <w:rFonts w:ascii="Calibri" w:hAnsi="Calibri"/>
        </w:rPr>
      </w:pPr>
      <w:r>
        <w:rPr>
          <w:rFonts w:ascii="Times New Roman" w:hAnsi="Times New Roman"/>
          <w:noProof/>
          <w:lang w:eastAsia="en-GB"/>
        </w:rPr>
        <mc:AlternateContent>
          <mc:Choice Requires="wps">
            <w:drawing>
              <wp:anchor distT="0" distB="0" distL="114300" distR="114300" simplePos="0" relativeHeight="251666432" behindDoc="0" locked="0" layoutInCell="1" allowOverlap="1" wp14:anchorId="7F3C1F3F" wp14:editId="40879DE9">
                <wp:simplePos x="0" y="0"/>
                <wp:positionH relativeFrom="column">
                  <wp:posOffset>3032760</wp:posOffset>
                </wp:positionH>
                <wp:positionV relativeFrom="paragraph">
                  <wp:posOffset>25400</wp:posOffset>
                </wp:positionV>
                <wp:extent cx="3419475" cy="2171700"/>
                <wp:effectExtent l="19050" t="0" r="47625" b="304800"/>
                <wp:wrapNone/>
                <wp:docPr id="75" name="Cloud Callout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9475" cy="2171700"/>
                        </a:xfrm>
                        <a:prstGeom prst="cloudCallout">
                          <a:avLst>
                            <a:gd name="adj1" fmla="val -48327"/>
                            <a:gd name="adj2" fmla="val 59546"/>
                          </a:avLst>
                        </a:prstGeom>
                        <a:solidFill>
                          <a:srgbClr val="FFFFFF"/>
                        </a:solidFill>
                        <a:ln w="9525">
                          <a:solidFill>
                            <a:srgbClr val="000000"/>
                          </a:solidFill>
                          <a:round/>
                          <a:headEnd/>
                          <a:tailEnd/>
                        </a:ln>
                      </wps:spPr>
                      <wps:txbx>
                        <w:txbxContent>
                          <w:p w:rsidR="00663F11" w:rsidRDefault="00663F11" w:rsidP="00F7444E">
                            <w:pPr>
                              <w:rPr>
                                <w:rFonts w:ascii="Calibri" w:hAnsi="Calibri"/>
                              </w:rPr>
                            </w:pPr>
                            <w:r>
                              <w:rPr>
                                <w:rFonts w:ascii="Calibri" w:hAnsi="Calibri"/>
                              </w:rPr>
                              <w:t xml:space="preserve">Fitness Tests that </w:t>
                            </w:r>
                            <w:r w:rsidRPr="00BB03A0">
                              <w:rPr>
                                <w:rFonts w:ascii="Calibri" w:hAnsi="Calibri"/>
                                <w:b/>
                              </w:rPr>
                              <w:t>ARE NOT</w:t>
                            </w:r>
                            <w:r>
                              <w:rPr>
                                <w:rFonts w:ascii="Calibri" w:hAnsi="Calibri"/>
                              </w:rPr>
                              <w:t xml:space="preserve"> relev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3C1F3F"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75" o:spid="_x0000_s1038" type="#_x0000_t106" style="position:absolute;margin-left:238.8pt;margin-top:2pt;width:269.25pt;height:17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EKmTAIAAKMEAAAOAAAAZHJzL2Uyb0RvYy54bWysVFFv2yAQfp+0/4B4bx27TtNYcaoqXadJ&#10;3Vap2w8ggGM2zDEgcbpf3wO7nbPtaZofyB13fHx3H5fV9bHT5CCdV2Bqmp/PKJGGg1BmV9OvX+7O&#10;rijxgRnBNBhZ0yfp6fX67ZtVbytZQAtaSEcQxPiqtzVtQ7BVlnneyo75c7DSYLAB17GArttlwrEe&#10;0TudFbPZZdaDE9YBl97j7u0QpOuE3zSSh89N42UguqbILaTVpXUb12y9YtXOMdsqPtJg/8CiY8rg&#10;pa9QtywwsnfqD6hOcQcemnDOocugaRSXqQasJp/9Vs1jy6xMtWBzvH1tk/9/sPzT4cERJWq6mFNi&#10;WIcabTTsBdkwjb+B4D42qbe+wtxH++Bimd7eA//uiYFNy8xO3jgHfSuZQGp5zM9ODkTH41Gy7T+C&#10;wCvYPkDq17FxXQTETpBjkuXpVRZ5DITj5kWZL8tIj2OsyBf5YpaEy1j1ctw6H95L6Eg0aspjBWMB&#10;6Rp2uPch6SPGIpn4llPSdBrlPjBNzsqri2IxvodJUjFNmi/n5WUqj1UjJJJ4uTw1BrQSd0rr5Ljd&#10;dqMdQfya3qVvPOynadqQvqbLeTFPXE9ifgoxS9/fIBzsjUhvOYrwbrQDU3qwkaU2oypRiEHQcNwe&#10;k/Z5EUGjSlsQT6iTg2FScLLRaMH9pKTHKamp/7FnTlKiPxjUepmXZRyr5JTzRYGOm0a20wgzHKFq&#10;GigZzE0YRnFvndq1eFOeOmDgBt9Ho8LLQxpYjfxxEtA6GbWpn7J+/besnwEAAP//AwBQSwMEFAAG&#10;AAgAAAAhAPRjkLngAAAACgEAAA8AAABkcnMvZG93bnJldi54bWxMj81qwzAQhO+FvoPYQi+lkZwE&#10;p7iWQ2nooRQKdfoAG2v9Q6yVsRTH7dNXOTW3HWaY/SbfzrYXE42+c6whWSgQxJUzHTcavvdvj08g&#10;fEA22DsmDT/kYVvc3uSYGXfmL5rK0IhYwj5DDW0IQyalr1qy6BduII5e7UaLIcqxkWbEcyy3vVwq&#10;lUqLHccPLQ702lJ1LE9WQ736nD4e9t7VBstutwy/6v240/r+bn55BhFoDv9huOBHdCgi08Gd2HjR&#10;a1hvNmmMxiNOuvgqSRMQBw2rdapAFrm8nlD8AQAA//8DAFBLAQItABQABgAIAAAAIQC2gziS/gAA&#10;AOEBAAATAAAAAAAAAAAAAAAAAAAAAABbQ29udGVudF9UeXBlc10ueG1sUEsBAi0AFAAGAAgAAAAh&#10;ADj9If/WAAAAlAEAAAsAAAAAAAAAAAAAAAAALwEAAF9yZWxzLy5yZWxzUEsBAi0AFAAGAAgAAAAh&#10;ACAYQqZMAgAAowQAAA4AAAAAAAAAAAAAAAAALgIAAGRycy9lMm9Eb2MueG1sUEsBAi0AFAAGAAgA&#10;AAAhAPRjkLngAAAACgEAAA8AAAAAAAAAAAAAAAAApgQAAGRycy9kb3ducmV2LnhtbFBLBQYAAAAA&#10;BAAEAPMAAACzBQAAAAA=&#10;" adj="361,23662">
                <v:textbox>
                  <w:txbxContent>
                    <w:p w:rsidR="00663F11" w:rsidRDefault="00663F11" w:rsidP="00F7444E">
                      <w:pPr>
                        <w:rPr>
                          <w:rFonts w:ascii="Calibri" w:hAnsi="Calibri"/>
                        </w:rPr>
                      </w:pPr>
                      <w:r>
                        <w:rPr>
                          <w:rFonts w:ascii="Calibri" w:hAnsi="Calibri"/>
                        </w:rPr>
                        <w:t xml:space="preserve">Fitness Tests that </w:t>
                      </w:r>
                      <w:r w:rsidRPr="00BB03A0">
                        <w:rPr>
                          <w:rFonts w:ascii="Calibri" w:hAnsi="Calibri"/>
                          <w:b/>
                        </w:rPr>
                        <w:t>ARE NOT</w:t>
                      </w:r>
                      <w:r>
                        <w:rPr>
                          <w:rFonts w:ascii="Calibri" w:hAnsi="Calibri"/>
                        </w:rPr>
                        <w:t xml:space="preserve"> relevant</w:t>
                      </w:r>
                    </w:p>
                  </w:txbxContent>
                </v:textbox>
              </v:shape>
            </w:pict>
          </mc:Fallback>
        </mc:AlternateContent>
      </w:r>
      <w:r>
        <w:rPr>
          <w:rFonts w:ascii="Times New Roman" w:hAnsi="Times New Roman"/>
          <w:noProof/>
          <w:lang w:eastAsia="en-GB"/>
        </w:rPr>
        <mc:AlternateContent>
          <mc:Choice Requires="wps">
            <w:drawing>
              <wp:anchor distT="0" distB="0" distL="114300" distR="114300" simplePos="0" relativeHeight="251667456" behindDoc="0" locked="0" layoutInCell="1" allowOverlap="1" wp14:anchorId="1BCFC541" wp14:editId="0CCF13ED">
                <wp:simplePos x="0" y="0"/>
                <wp:positionH relativeFrom="column">
                  <wp:posOffset>-291465</wp:posOffset>
                </wp:positionH>
                <wp:positionV relativeFrom="paragraph">
                  <wp:posOffset>15875</wp:posOffset>
                </wp:positionV>
                <wp:extent cx="3419475" cy="2181225"/>
                <wp:effectExtent l="19050" t="0" r="66675" b="314325"/>
                <wp:wrapNone/>
                <wp:docPr id="73" name="Cloud Callout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9475" cy="2181225"/>
                        </a:xfrm>
                        <a:prstGeom prst="cloudCallout">
                          <a:avLst>
                            <a:gd name="adj1" fmla="val 48887"/>
                            <a:gd name="adj2" fmla="val 60077"/>
                          </a:avLst>
                        </a:prstGeom>
                        <a:solidFill>
                          <a:srgbClr val="FFFFFF"/>
                        </a:solidFill>
                        <a:ln w="9525">
                          <a:solidFill>
                            <a:srgbClr val="000000"/>
                          </a:solidFill>
                          <a:round/>
                          <a:headEnd/>
                          <a:tailEnd/>
                        </a:ln>
                      </wps:spPr>
                      <wps:txbx>
                        <w:txbxContent>
                          <w:p w:rsidR="00663F11" w:rsidRDefault="00663F11" w:rsidP="00F7444E">
                            <w:pPr>
                              <w:rPr>
                                <w:rFonts w:ascii="Calibri" w:hAnsi="Calibri"/>
                                <w:sz w:val="23"/>
                                <w:szCs w:val="23"/>
                              </w:rPr>
                            </w:pPr>
                            <w:r>
                              <w:rPr>
                                <w:rFonts w:ascii="Calibri" w:hAnsi="Calibri"/>
                                <w:sz w:val="23"/>
                                <w:szCs w:val="23"/>
                              </w:rPr>
                              <w:t xml:space="preserve">Fitness Tests that </w:t>
                            </w:r>
                            <w:r w:rsidRPr="00BB03A0">
                              <w:rPr>
                                <w:rFonts w:ascii="Calibri" w:hAnsi="Calibri"/>
                                <w:b/>
                                <w:sz w:val="23"/>
                                <w:szCs w:val="23"/>
                              </w:rPr>
                              <w:t>ARE</w:t>
                            </w:r>
                            <w:r>
                              <w:rPr>
                                <w:rFonts w:ascii="Calibri" w:hAnsi="Calibri"/>
                                <w:sz w:val="23"/>
                                <w:szCs w:val="23"/>
                              </w:rPr>
                              <w:t xml:space="preserve"> relev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FC541" id="Cloud Callout 73" o:spid="_x0000_s1039" type="#_x0000_t106" style="position:absolute;margin-left:-22.95pt;margin-top:1.25pt;width:269.25pt;height:17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3P5RgIAAKIEAAAOAAAAZHJzL2Uyb0RvYy54bWysVNtu2zAMfR+wfxD0vvrSpEmNOkWRrsOA&#10;XQp0+wBGkmNtsqhJSpzu60fLbpZuwx6G6UEmRerwckRfXR86w/bKB4225sVZzpmyAqW225p//nT3&#10;aslZiGAlGLSq5o8q8OvVyxdXvatUiS0aqTwjEBuq3tW8jdFVWRZEqzoIZ+iUJWODvoNIqt9m0kNP&#10;6J3Jyjy/yHr00nkUKgQ6vR2NfJXwm0aJ+LFpgorM1Jxyi2n3ad8Me7a6gmrrwbVaTGnAP2TRgbYU&#10;9Ah1CxHYzuvfoDotPAZs4pnALsOm0UKlGqiaIv+lmocWnEq1UHOCO7Yp/D9Y8WF/75mWNV+cc2ah&#10;I47WBneSrcHQNzI6pyb1LlTk++Du/VBmcO9QfA3M4roFu1U33mPfKpCUWjH4Z88uDEqgq2zTv0dJ&#10;IWAXMfXr0PhuAKROsEOi5fFIizpEJujwfFZczhZzzgTZymJZlOU8xYDq6brzIb5R2LFBqLkYKpgK&#10;SGFg/y7ExI+cigT5peCs6QzRvQfDZsvlcjE9hxOf8tTnIs8XySeDakIk6Sl26gsaLe+0MUnx283a&#10;eEbwNb9La0o7nLoZy/qaX86pqL9D5Gn9CcLjzsr0lAcOXk9yBG1GmbI0diJl4GHkMx42h0R9caR4&#10;g/KRaPI4DgoNNgkt+u+c9TQkNQ/fduAVZ+atJaovi9lsmKqkzOaLkhR/atmcWsAKgqp55GwU13Gc&#10;xJ3zettSpCJ1wOINPY9Gx6d3NGY15U+DQNKzSTvVk9fPX8vqBwAAAP//AwBQSwMEFAAGAAgAAAAh&#10;ABwQqJfgAAAACQEAAA8AAABkcnMvZG93bnJldi54bWxMj0FPg0AUhO8m/ofNM/HWLlJKLOXRaBsP&#10;xlNbU3t8sCsQ2beEXVr8964nPU5mMvNNvplMJy56cK1lhId5BEJzZVXLNcL78WX2CMJ5YkWdZY3w&#10;rR1situbnDJlr7zXl4OvRShhlxFC432fSemqRhtyc9trDt6nHQz5IIdaqoGuodx0Mo6iVBpqOSw0&#10;1Otto6uvw2gQxsVuezbPHz017evppEp13L0pxPu76WkNwuvJ/4XhFz+gQxGYSjuycqJDmCXLVYgi&#10;xEsQwU9WcQqiRFgkaQSyyOX/B8UPAAAA//8DAFBLAQItABQABgAIAAAAIQC2gziS/gAAAOEBAAAT&#10;AAAAAAAAAAAAAAAAAAAAAABbQ29udGVudF9UeXBlc10ueG1sUEsBAi0AFAAGAAgAAAAhADj9If/W&#10;AAAAlAEAAAsAAAAAAAAAAAAAAAAALwEAAF9yZWxzLy5yZWxzUEsBAi0AFAAGAAgAAAAhAP2rc/lG&#10;AgAAogQAAA4AAAAAAAAAAAAAAAAALgIAAGRycy9lMm9Eb2MueG1sUEsBAi0AFAAGAAgAAAAhABwQ&#10;qJfgAAAACQEAAA8AAAAAAAAAAAAAAAAAoAQAAGRycy9kb3ducmV2LnhtbFBLBQYAAAAABAAEAPMA&#10;AACtBQAAAAA=&#10;" adj="21360,23777">
                <v:textbox>
                  <w:txbxContent>
                    <w:p w:rsidR="00663F11" w:rsidRDefault="00663F11" w:rsidP="00F7444E">
                      <w:pPr>
                        <w:rPr>
                          <w:rFonts w:ascii="Calibri" w:hAnsi="Calibri"/>
                          <w:sz w:val="23"/>
                          <w:szCs w:val="23"/>
                        </w:rPr>
                      </w:pPr>
                      <w:r>
                        <w:rPr>
                          <w:rFonts w:ascii="Calibri" w:hAnsi="Calibri"/>
                          <w:sz w:val="23"/>
                          <w:szCs w:val="23"/>
                        </w:rPr>
                        <w:t xml:space="preserve">Fitness Tests that </w:t>
                      </w:r>
                      <w:r w:rsidRPr="00BB03A0">
                        <w:rPr>
                          <w:rFonts w:ascii="Calibri" w:hAnsi="Calibri"/>
                          <w:b/>
                          <w:sz w:val="23"/>
                          <w:szCs w:val="23"/>
                        </w:rPr>
                        <w:t>ARE</w:t>
                      </w:r>
                      <w:r>
                        <w:rPr>
                          <w:rFonts w:ascii="Calibri" w:hAnsi="Calibri"/>
                          <w:sz w:val="23"/>
                          <w:szCs w:val="23"/>
                        </w:rPr>
                        <w:t xml:space="preserve"> relevant</w:t>
                      </w:r>
                    </w:p>
                  </w:txbxContent>
                </v:textbox>
              </v:shape>
            </w:pict>
          </mc:Fallback>
        </mc:AlternateContent>
      </w: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jc w:val="center"/>
        <w:rPr>
          <w:rFonts w:ascii="Calibri" w:hAnsi="Calibri"/>
          <w:u w:val="single"/>
        </w:rPr>
      </w:pPr>
      <w:r>
        <w:rPr>
          <w:noProof/>
          <w:color w:val="0000FF"/>
          <w:lang w:eastAsia="en-GB"/>
        </w:rPr>
        <w:drawing>
          <wp:inline distT="0" distB="0" distL="0" distR="0">
            <wp:extent cx="2600325" cy="1502610"/>
            <wp:effectExtent l="0" t="0" r="0" b="2540"/>
            <wp:docPr id="68" name="Picture 68" descr="https://www.thesun.co.uk/wp-content/uploads/2016/03/1630590.main_image.jpg">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s://www.thesun.co.uk/wp-content/uploads/2016/03/1630590.main_image.jpg"/>
                    <pic:cNvPicPr>
                      <a:picLocks noChangeAspect="1" noChangeArrowheads="1"/>
                    </pic:cNvPicPr>
                  </pic:nvPicPr>
                  <pic:blipFill>
                    <a:blip r:embed="rId59" r:link="rId60" cstate="print">
                      <a:extLst>
                        <a:ext uri="{28A0092B-C50C-407E-A947-70E740481C1C}">
                          <a14:useLocalDpi xmlns:a14="http://schemas.microsoft.com/office/drawing/2010/main" val="0"/>
                        </a:ext>
                      </a:extLst>
                    </a:blip>
                    <a:srcRect/>
                    <a:stretch>
                      <a:fillRect/>
                    </a:stretch>
                  </pic:blipFill>
                  <pic:spPr bwMode="auto">
                    <a:xfrm>
                      <a:off x="0" y="0"/>
                      <a:ext cx="2623813" cy="1516183"/>
                    </a:xfrm>
                    <a:prstGeom prst="rect">
                      <a:avLst/>
                    </a:prstGeom>
                    <a:noFill/>
                    <a:ln>
                      <a:noFill/>
                    </a:ln>
                  </pic:spPr>
                </pic:pic>
              </a:graphicData>
            </a:graphic>
          </wp:inline>
        </w:drawing>
      </w:r>
    </w:p>
    <w:p w:rsidR="0089280B" w:rsidRDefault="0089280B" w:rsidP="0089280B">
      <w:pPr>
        <w:rPr>
          <w:rFonts w:ascii="Calibri" w:hAnsi="Calibri"/>
          <w:u w:val="single"/>
        </w:rPr>
      </w:pPr>
      <w:r>
        <w:rPr>
          <w:rFonts w:ascii="Times New Roman" w:hAnsi="Times New Roman"/>
          <w:noProof/>
          <w:lang w:eastAsia="en-GB"/>
        </w:rPr>
        <mc:AlternateContent>
          <mc:Choice Requires="wps">
            <w:drawing>
              <wp:anchor distT="0" distB="0" distL="114300" distR="114300" simplePos="0" relativeHeight="251681792" behindDoc="0" locked="0" layoutInCell="1" allowOverlap="1" wp14:anchorId="4C35FA47" wp14:editId="4DCF5F84">
                <wp:simplePos x="0" y="0"/>
                <wp:positionH relativeFrom="column">
                  <wp:posOffset>-244475</wp:posOffset>
                </wp:positionH>
                <wp:positionV relativeFrom="paragraph">
                  <wp:posOffset>313055</wp:posOffset>
                </wp:positionV>
                <wp:extent cx="3419475" cy="2181225"/>
                <wp:effectExtent l="19050" t="0" r="66675" b="314325"/>
                <wp:wrapNone/>
                <wp:docPr id="7" name="Cloud Callou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9475" cy="2181225"/>
                        </a:xfrm>
                        <a:prstGeom prst="cloudCallout">
                          <a:avLst>
                            <a:gd name="adj1" fmla="val 48887"/>
                            <a:gd name="adj2" fmla="val 60077"/>
                          </a:avLst>
                        </a:prstGeom>
                        <a:solidFill>
                          <a:srgbClr val="FFFFFF"/>
                        </a:solidFill>
                        <a:ln w="9525">
                          <a:solidFill>
                            <a:srgbClr val="000000"/>
                          </a:solidFill>
                          <a:round/>
                          <a:headEnd/>
                          <a:tailEnd/>
                        </a:ln>
                      </wps:spPr>
                      <wps:txbx>
                        <w:txbxContent>
                          <w:p w:rsidR="00663F11" w:rsidRDefault="00663F11" w:rsidP="0089280B">
                            <w:pPr>
                              <w:rPr>
                                <w:rFonts w:ascii="Calibri" w:hAnsi="Calibri"/>
                                <w:sz w:val="23"/>
                                <w:szCs w:val="23"/>
                              </w:rPr>
                            </w:pPr>
                            <w:r>
                              <w:rPr>
                                <w:rFonts w:ascii="Calibri" w:hAnsi="Calibri"/>
                                <w:sz w:val="23"/>
                                <w:szCs w:val="23"/>
                              </w:rPr>
                              <w:t xml:space="preserve">Fitness Tests that </w:t>
                            </w:r>
                            <w:r w:rsidRPr="00BB03A0">
                              <w:rPr>
                                <w:rFonts w:ascii="Calibri" w:hAnsi="Calibri"/>
                                <w:b/>
                                <w:sz w:val="23"/>
                                <w:szCs w:val="23"/>
                              </w:rPr>
                              <w:t>ARE</w:t>
                            </w:r>
                            <w:r>
                              <w:rPr>
                                <w:rFonts w:ascii="Calibri" w:hAnsi="Calibri"/>
                                <w:sz w:val="23"/>
                                <w:szCs w:val="23"/>
                              </w:rPr>
                              <w:t xml:space="preserve"> relev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35FA47" id="Cloud Callout 7" o:spid="_x0000_s1040" type="#_x0000_t106" style="position:absolute;margin-left:-19.25pt;margin-top:24.65pt;width:269.25pt;height:171.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OcSRgIAAKAEAAAOAAAAZHJzL2Uyb0RvYy54bWysVG1v0zAQ/o7Ef7D8neaFdO2iptPUMYQ0&#10;YNLgB7i20xgcn7HdpuPXc3ay0gHiA8IfnDvf+bmXx5fV1bHX5CCdV2AaWsxySqThIJTZNfTzp9tX&#10;S0p8YEYwDUY29FF6erV++WI12FqW0IEW0hEEMb4ebEO7EGydZZ53smd+BlYaNLbgehZQdbtMODYg&#10;eq+zMs8vsgGcsA649B5Pb0YjXSf8tpU8fGxbLwPRDcXcQtpd2rdxz9YrVu8cs53iUxrsH7LomTIY&#10;9AR1wwIje6d+g+oVd+ChDTMOfQZtq7hMNWA1Rf5LNQ8dszLVgs3x9tQm//9g+YfDvSNKNHRBiWE9&#10;UrTRsBdkwzR+A1nEFg3W1+j5YO9dLNLbO+BfPTGw6ZjZyWvnYOgkE5hYEf2zZxei4vEq2Q7vQWAE&#10;tg+QunVsXR8BsQ/kmEh5PJEij4FwPHxdFZfVYk4JR1tZLIuynKcYrH66bp0PbyX0JAoN5bGAKf8U&#10;hh3ufEjsiKlGJr4UlLS9RrIPTJNquVymSpHBM5/y3OcizxfJJ2P1hIjSU+zUF9BK3Cqtk+J22412&#10;BOEbepvWlLY/d9OGDA29nGNRf4fI0/oThIO9EekhRw7eTHJgSo8yZqnNRErkYeQzHLfHRHxRRdBI&#10;0hbEI9LkYBwTHGsUOnDfKRlwRBrqv+2Zk5TodwapviyqKs5UUqr5okTFnVu25xZmOEI1NFAyipsw&#10;zuHeOrXrMFKROmDgGp9Hq8LTOxqzmvLHMUDp2Zyd68nr549l/QMAAP//AwBQSwMEFAAGAAgAAAAh&#10;AFrL/+LgAAAACgEAAA8AAABkcnMvZG93bnJldi54bWxMj8FOwzAQRO9I/IO1SNxam4aiNM2mglYc&#10;ECdaVDg6sZtExOsodtrw9ywnOK72aeZNvplcJ852CK0nhLu5AmGp8qalGuH98DxLQYSoyejOk0X4&#10;tgE2xfVVrjPjL/Rmz/tYCw6hkGmEJsY+kzJUjXU6zH1viX8nPzgd+RxqaQZ94XDXyYVSD9Lplrih&#10;0b3dNrb62o8OYUx220/39NHrpn05Hk1pDrtXg3h7Mz2uQUQ7xT8YfvVZHQp2Kv1IJogOYZakS0YR&#10;7lcJCAaWSvG4EiFZLVKQRS7/Tyh+AAAA//8DAFBLAQItABQABgAIAAAAIQC2gziS/gAAAOEBAAAT&#10;AAAAAAAAAAAAAAAAAAAAAABbQ29udGVudF9UeXBlc10ueG1sUEsBAi0AFAAGAAgAAAAhADj9If/W&#10;AAAAlAEAAAsAAAAAAAAAAAAAAAAALwEAAF9yZWxzLy5yZWxzUEsBAi0AFAAGAAgAAAAhAFhQ5xJG&#10;AgAAoAQAAA4AAAAAAAAAAAAAAAAALgIAAGRycy9lMm9Eb2MueG1sUEsBAi0AFAAGAAgAAAAhAFrL&#10;/+LgAAAACgEAAA8AAAAAAAAAAAAAAAAAoAQAAGRycy9kb3ducmV2LnhtbFBLBQYAAAAABAAEAPMA&#10;AACtBQAAAAA=&#10;" adj="21360,23777">
                <v:textbox>
                  <w:txbxContent>
                    <w:p w:rsidR="00663F11" w:rsidRDefault="00663F11" w:rsidP="0089280B">
                      <w:pPr>
                        <w:rPr>
                          <w:rFonts w:ascii="Calibri" w:hAnsi="Calibri"/>
                          <w:sz w:val="23"/>
                          <w:szCs w:val="23"/>
                        </w:rPr>
                      </w:pPr>
                      <w:r>
                        <w:rPr>
                          <w:rFonts w:ascii="Calibri" w:hAnsi="Calibri"/>
                          <w:sz w:val="23"/>
                          <w:szCs w:val="23"/>
                        </w:rPr>
                        <w:t xml:space="preserve">Fitness Tests that </w:t>
                      </w:r>
                      <w:r w:rsidRPr="00BB03A0">
                        <w:rPr>
                          <w:rFonts w:ascii="Calibri" w:hAnsi="Calibri"/>
                          <w:b/>
                          <w:sz w:val="23"/>
                          <w:szCs w:val="23"/>
                        </w:rPr>
                        <w:t>ARE</w:t>
                      </w:r>
                      <w:r>
                        <w:rPr>
                          <w:rFonts w:ascii="Calibri" w:hAnsi="Calibri"/>
                          <w:sz w:val="23"/>
                          <w:szCs w:val="23"/>
                        </w:rPr>
                        <w:t xml:space="preserve"> relevant</w:t>
                      </w:r>
                    </w:p>
                  </w:txbxContent>
                </v:textbox>
              </v:shape>
            </w:pict>
          </mc:Fallback>
        </mc:AlternateContent>
      </w:r>
    </w:p>
    <w:p w:rsidR="00F7444E" w:rsidRDefault="0089280B" w:rsidP="00F7444E">
      <w:pPr>
        <w:rPr>
          <w:rFonts w:ascii="Calibri" w:hAnsi="Calibri"/>
          <w:u w:val="single"/>
        </w:rPr>
      </w:pPr>
      <w:r>
        <w:rPr>
          <w:rFonts w:ascii="Times New Roman" w:hAnsi="Times New Roman"/>
          <w:noProof/>
          <w:lang w:eastAsia="en-GB"/>
        </w:rPr>
        <mc:AlternateContent>
          <mc:Choice Requires="wps">
            <w:drawing>
              <wp:anchor distT="0" distB="0" distL="114300" distR="114300" simplePos="0" relativeHeight="251683840" behindDoc="0" locked="0" layoutInCell="1" allowOverlap="1" wp14:anchorId="3E832085" wp14:editId="478368AF">
                <wp:simplePos x="0" y="0"/>
                <wp:positionH relativeFrom="column">
                  <wp:posOffset>3079750</wp:posOffset>
                </wp:positionH>
                <wp:positionV relativeFrom="paragraph">
                  <wp:posOffset>7620</wp:posOffset>
                </wp:positionV>
                <wp:extent cx="3419475" cy="2171700"/>
                <wp:effectExtent l="19050" t="0" r="47625" b="304800"/>
                <wp:wrapNone/>
                <wp:docPr id="8" name="Cloud Callout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9475" cy="2171700"/>
                        </a:xfrm>
                        <a:prstGeom prst="cloudCallout">
                          <a:avLst>
                            <a:gd name="adj1" fmla="val -48327"/>
                            <a:gd name="adj2" fmla="val 59546"/>
                          </a:avLst>
                        </a:prstGeom>
                        <a:solidFill>
                          <a:srgbClr val="FFFFFF"/>
                        </a:solidFill>
                        <a:ln w="9525">
                          <a:solidFill>
                            <a:srgbClr val="000000"/>
                          </a:solidFill>
                          <a:round/>
                          <a:headEnd/>
                          <a:tailEnd/>
                        </a:ln>
                      </wps:spPr>
                      <wps:txbx>
                        <w:txbxContent>
                          <w:p w:rsidR="00663F11" w:rsidRDefault="00663F11" w:rsidP="0089280B">
                            <w:pPr>
                              <w:rPr>
                                <w:rFonts w:ascii="Calibri" w:hAnsi="Calibri"/>
                              </w:rPr>
                            </w:pPr>
                            <w:r>
                              <w:rPr>
                                <w:rFonts w:ascii="Calibri" w:hAnsi="Calibri"/>
                              </w:rPr>
                              <w:t xml:space="preserve">Fitness Tests that </w:t>
                            </w:r>
                            <w:r w:rsidRPr="00BB03A0">
                              <w:rPr>
                                <w:rFonts w:ascii="Calibri" w:hAnsi="Calibri"/>
                                <w:b/>
                              </w:rPr>
                              <w:t>ARE NOT</w:t>
                            </w:r>
                            <w:r>
                              <w:rPr>
                                <w:rFonts w:ascii="Calibri" w:hAnsi="Calibri"/>
                              </w:rPr>
                              <w:t xml:space="preserve"> relev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32085" id="Cloud Callout 8" o:spid="_x0000_s1041" type="#_x0000_t106" style="position:absolute;margin-left:242.5pt;margin-top:.6pt;width:269.25pt;height:17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VwnSwIAAKEEAAAOAAAAZHJzL2Uyb0RvYy54bWysVMFu1DAQvSPxD5bvbTZp0u1GzVbVliKk&#10;ApUKH+C1nY3B8Rjbu9ny9R07aUmBEyIHZyYzfn4zz5PLq2OvyUE6r8A0ND9dUCINB6HMrqFfv9ye&#10;XFDiAzOCaTCyoY/S06v12zeXg61lAR1oIR1BEOPrwTa0C8HWWeZ5J3vmT8FKg8EWXM8Cum6XCccG&#10;RO91ViwW59kATlgHXHqPX2/GIF0n/LaVPHxuWy8D0Q1FbiGtLq3buGbrS1bvHLOd4hMN9g8seqYM&#10;HvoCdcMCI3un/oDqFXfgoQ2nHPoM2lZxmWrAavLFb9U8dMzKVAs2x9uXNvn/B8s/He4dUaKhKJRh&#10;PUq00bAXZMM0vgO5iC0arK8x88Heu1ikt3fAv3tiYNMxs5PXzsHQSSaQWB7zs1cbouNxK9kOH0Hg&#10;CWwfIHXr2Lo+AmIfyDGJ8vgiijwGwvHjWZmvymVFCcdYkS/z5SLJlrH6ebt1PryX0JNoNJTHAib+&#10;6Rh2uPMhqSOmGpn4llPS9hrFPjBNTsqLs2I53YZZUjFPqlZVeZ7KY/UEiSSeD0+NAa3ErdI6OW63&#10;3WhHEL+ht+mZNvt5mjZkaOiqKqrE9VXMzyEW6fkbhIO9EekmRxHeTXZgSo82stRmUiUKMQoajttj&#10;Uj6vImhUaQviEXVyMM4JzjUaHbiflAw4Iw31P/bMSUr0B4Nar/KyjEOVnLJaFui4eWQ7jzDDEaqh&#10;gZLR3IRxEPfWqV2HJ+WpAwau8X60KjxfpJHVxB/nAK1Xgzb3U9avP8v6CQAA//8DAFBLAwQUAAYA&#10;CAAAACEAlqo8R+AAAAAKAQAADwAAAGRycy9kb3ducmV2LnhtbEyP3UrDQBCF7wXfYRnBG2l3TVop&#10;aTZFLF6IIJj6ANPs5IdmZ0N2m0af3u2VXg7fcM538t1sezHR6DvHGh6XCgRx5UzHjYavw+tiA8IH&#10;ZIO9Y9LwTR52xe1NjplxF/6kqQyNiCHsM9TQhjBkUvqqJYt+6QbiyGo3WgzxHBtpRrzEcNvLRKkn&#10;abHj2NDiQC8tVafybDXU6cf0/nDwrjZYdvsk/Ki3017r+7v5eQsi0Bz+nuGqH9WhiE5Hd2bjRa9h&#10;tVnHLSGCBMSVqyRdgzhqSFdpArLI5f8JxS8AAAD//wMAUEsBAi0AFAAGAAgAAAAhALaDOJL+AAAA&#10;4QEAABMAAAAAAAAAAAAAAAAAAAAAAFtDb250ZW50X1R5cGVzXS54bWxQSwECLQAUAAYACAAAACEA&#10;OP0h/9YAAACUAQAACwAAAAAAAAAAAAAAAAAvAQAAX3JlbHMvLnJlbHNQSwECLQAUAAYACAAAACEA&#10;xjlcJ0sCAAChBAAADgAAAAAAAAAAAAAAAAAuAgAAZHJzL2Uyb0RvYy54bWxQSwECLQAUAAYACAAA&#10;ACEAlqo8R+AAAAAKAQAADwAAAAAAAAAAAAAAAAClBAAAZHJzL2Rvd25yZXYueG1sUEsFBgAAAAAE&#10;AAQA8wAAALIFAAAAAA==&#10;" adj="361,23662">
                <v:textbox>
                  <w:txbxContent>
                    <w:p w:rsidR="00663F11" w:rsidRDefault="00663F11" w:rsidP="0089280B">
                      <w:pPr>
                        <w:rPr>
                          <w:rFonts w:ascii="Calibri" w:hAnsi="Calibri"/>
                        </w:rPr>
                      </w:pPr>
                      <w:r>
                        <w:rPr>
                          <w:rFonts w:ascii="Calibri" w:hAnsi="Calibri"/>
                        </w:rPr>
                        <w:t xml:space="preserve">Fitness Tests that </w:t>
                      </w:r>
                      <w:r w:rsidRPr="00BB03A0">
                        <w:rPr>
                          <w:rFonts w:ascii="Calibri" w:hAnsi="Calibri"/>
                          <w:b/>
                        </w:rPr>
                        <w:t>ARE NOT</w:t>
                      </w:r>
                      <w:r>
                        <w:rPr>
                          <w:rFonts w:ascii="Calibri" w:hAnsi="Calibri"/>
                        </w:rPr>
                        <w:t xml:space="preserve"> relevant</w:t>
                      </w:r>
                    </w:p>
                  </w:txbxContent>
                </v:textbox>
              </v:shape>
            </w:pict>
          </mc:Fallback>
        </mc:AlternateContent>
      </w: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89280B">
      <w:pPr>
        <w:jc w:val="center"/>
        <w:rPr>
          <w:rFonts w:ascii="Calibri" w:hAnsi="Calibri"/>
        </w:rPr>
      </w:pPr>
      <w:r>
        <w:rPr>
          <w:noProof/>
          <w:color w:val="0000FF"/>
          <w:lang w:eastAsia="en-GB"/>
        </w:rPr>
        <w:drawing>
          <wp:inline distT="0" distB="0" distL="0" distR="0">
            <wp:extent cx="2295525" cy="1637922"/>
            <wp:effectExtent l="0" t="0" r="0" b="635"/>
            <wp:docPr id="67" name="Picture 67" descr="http://blogs-images.forbes.com/meggentaylor/files/2016/05/IMG_1442-1200x856.jpg">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blogs-images.forbes.com/meggentaylor/files/2016/05/IMG_1442-1200x856.jpg"/>
                    <pic:cNvPicPr>
                      <a:picLocks noChangeAspect="1" noChangeArrowheads="1"/>
                    </pic:cNvPicPr>
                  </pic:nvPicPr>
                  <pic:blipFill>
                    <a:blip r:embed="rId62" r:link="rId63" cstate="print">
                      <a:extLst>
                        <a:ext uri="{28A0092B-C50C-407E-A947-70E740481C1C}">
                          <a14:useLocalDpi xmlns:a14="http://schemas.microsoft.com/office/drawing/2010/main" val="0"/>
                        </a:ext>
                      </a:extLst>
                    </a:blip>
                    <a:srcRect/>
                    <a:stretch>
                      <a:fillRect/>
                    </a:stretch>
                  </pic:blipFill>
                  <pic:spPr bwMode="auto">
                    <a:xfrm>
                      <a:off x="0" y="0"/>
                      <a:ext cx="2309445" cy="1647855"/>
                    </a:xfrm>
                    <a:prstGeom prst="rect">
                      <a:avLst/>
                    </a:prstGeom>
                    <a:noFill/>
                    <a:ln>
                      <a:noFill/>
                    </a:ln>
                  </pic:spPr>
                </pic:pic>
              </a:graphicData>
            </a:graphic>
          </wp:inline>
        </w:drawing>
      </w:r>
    </w:p>
    <w:p w:rsidR="00F7444E" w:rsidRDefault="0089280B" w:rsidP="00F7444E">
      <w:pPr>
        <w:rPr>
          <w:rFonts w:ascii="Calibri" w:hAnsi="Calibri"/>
        </w:rPr>
      </w:pPr>
      <w:r>
        <w:rPr>
          <w:rFonts w:ascii="Times New Roman" w:hAnsi="Times New Roman"/>
          <w:noProof/>
          <w:lang w:eastAsia="en-GB"/>
        </w:rPr>
        <w:lastRenderedPageBreak/>
        <mc:AlternateContent>
          <mc:Choice Requires="wps">
            <w:drawing>
              <wp:anchor distT="0" distB="0" distL="114300" distR="114300" simplePos="0" relativeHeight="251685888" behindDoc="0" locked="0" layoutInCell="1" allowOverlap="1" wp14:anchorId="67ED096E" wp14:editId="0B8FC06B">
                <wp:simplePos x="0" y="0"/>
                <wp:positionH relativeFrom="column">
                  <wp:posOffset>-347345</wp:posOffset>
                </wp:positionH>
                <wp:positionV relativeFrom="paragraph">
                  <wp:posOffset>8255</wp:posOffset>
                </wp:positionV>
                <wp:extent cx="3419475" cy="2181225"/>
                <wp:effectExtent l="19050" t="0" r="66675" b="314325"/>
                <wp:wrapNone/>
                <wp:docPr id="9" name="Cloud Callout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9475" cy="2181225"/>
                        </a:xfrm>
                        <a:prstGeom prst="cloudCallout">
                          <a:avLst>
                            <a:gd name="adj1" fmla="val 48887"/>
                            <a:gd name="adj2" fmla="val 60077"/>
                          </a:avLst>
                        </a:prstGeom>
                        <a:solidFill>
                          <a:srgbClr val="FFFFFF"/>
                        </a:solidFill>
                        <a:ln w="9525">
                          <a:solidFill>
                            <a:srgbClr val="000000"/>
                          </a:solidFill>
                          <a:round/>
                          <a:headEnd/>
                          <a:tailEnd/>
                        </a:ln>
                      </wps:spPr>
                      <wps:txbx>
                        <w:txbxContent>
                          <w:p w:rsidR="00663F11" w:rsidRDefault="00663F11" w:rsidP="0089280B">
                            <w:pPr>
                              <w:rPr>
                                <w:rFonts w:ascii="Calibri" w:hAnsi="Calibri"/>
                                <w:sz w:val="23"/>
                                <w:szCs w:val="23"/>
                              </w:rPr>
                            </w:pPr>
                            <w:r>
                              <w:rPr>
                                <w:rFonts w:ascii="Calibri" w:hAnsi="Calibri"/>
                                <w:sz w:val="23"/>
                                <w:szCs w:val="23"/>
                              </w:rPr>
                              <w:t xml:space="preserve">Fitness Tests that </w:t>
                            </w:r>
                            <w:r w:rsidRPr="00BB03A0">
                              <w:rPr>
                                <w:rFonts w:ascii="Calibri" w:hAnsi="Calibri"/>
                                <w:b/>
                                <w:sz w:val="23"/>
                                <w:szCs w:val="23"/>
                              </w:rPr>
                              <w:t>ARE</w:t>
                            </w:r>
                            <w:r>
                              <w:rPr>
                                <w:rFonts w:ascii="Calibri" w:hAnsi="Calibri"/>
                                <w:sz w:val="23"/>
                                <w:szCs w:val="23"/>
                              </w:rPr>
                              <w:t xml:space="preserve"> relev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ED096E" id="Cloud Callout 9" o:spid="_x0000_s1042" type="#_x0000_t106" style="position:absolute;margin-left:-27.35pt;margin-top:.65pt;width:269.25pt;height:171.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MChRgIAAKAEAAAOAAAAZHJzL2Uyb0RvYy54bWysVG1v0zAQ/o7Ef7D8neWFdm2jpdPUMYQ0&#10;YNLgB7i20xgcn7HdpuPXc3bSkgHiA8IfnDvf+bmXx5er62OnyUE6r8DUtLjIKZGGg1BmV9PPn+5e&#10;LSnxgRnBNBhZ0yfp6fX65Yur3layhBa0kI4giPFVb2vahmCrLPO8lR3zF2ClQWMDrmMBVbfLhGM9&#10;onc6K/P8MuvBCeuAS+/x9HYw0nXCbxrJw8em8TIQXVPMLaTdpX0b92x9xaqdY7ZVfEyD/UMWHVMG&#10;g56hbllgZO/Ub1Cd4g48NOGCQ5dB0yguUw1YTZH/Us1jy6xMtWBzvD23yf8/WP7h8OCIEjVdUWJY&#10;hxRtNOwF2TCN30BWsUW99RV6PtoHF4v09h74V08MbFpmdvLGOehbyQQmVkT/7NmFqHi8Srb9exAY&#10;ge0DpG4dG9dFQOwDOSZSns6kyGMgHA9fz4rVbDGnhKOtLJZFWc5TDFadrlvnw1sJHYlCTXksYMw/&#10;hWGHex8SO2KskYkvBSVNp5HsA9NktlwuF+NjmPiUU5/LPF8kn4xVIyJKp9ipL6CVuFNaJ8Xtthvt&#10;CMLX9C6tMW0/ddOG9Nj8ORb1d4g8rT9BONgbkR5y5ODNKAem9CBjltqMpEQeBj7DcXtMxBeXETSS&#10;tAXxhDQ5GMYExxqFFtx3SnockZr6b3vmJCX6nUGqV8VsFmcqKbP5okTFTS3bqYUZjlA1DZQM4iYM&#10;c7i3Tu1ajFSkDhi4wefRqHB6R0NWY/44Big9m7Opnrx+/ljWPwAAAP//AwBQSwMEFAAGAAgAAAAh&#10;APo+BlDeAAAACQEAAA8AAABkcnMvZG93bnJldi54bWxMj8FOwzAQRO9I/IO1SNxaBxIgSuNU0IoD&#10;4kSLSo+b2MQR8TqKnTb8PcsJjqs3mn1TrmfXi5MZQ+dJwc0yAWGo8bqjVsH7/nmRgwgRSWPvySj4&#10;NgHW1eVFiYX2Z3ozp11sBZdQKFCBjXEopAyNNQ7D0g+GmH360WHkc2ylHvHM5a6Xt0lyLx12xB8s&#10;DmZjTfO1m5yCKd1uju7pY0DbvRwOutb77atW6vpqflyBiGaOf2H41Wd1qNip9hPpIHoFi7vsgaMM&#10;UhDMszzlKbWCNMtykFUp/y+ofgAAAP//AwBQSwECLQAUAAYACAAAACEAtoM4kv4AAADhAQAAEwAA&#10;AAAAAAAAAAAAAAAAAAAAW0NvbnRlbnRfVHlwZXNdLnhtbFBLAQItABQABgAIAAAAIQA4/SH/1gAA&#10;AJQBAAALAAAAAAAAAAAAAAAAAC8BAABfcmVscy8ucmVsc1BLAQItABQABgAIAAAAIQCd5MChRgIA&#10;AKAEAAAOAAAAAAAAAAAAAAAAAC4CAABkcnMvZTJvRG9jLnhtbFBLAQItABQABgAIAAAAIQD6PgZQ&#10;3gAAAAkBAAAPAAAAAAAAAAAAAAAAAKAEAABkcnMvZG93bnJldi54bWxQSwUGAAAAAAQABADzAAAA&#10;qwUAAAAA&#10;" adj="21360,23777">
                <v:textbox>
                  <w:txbxContent>
                    <w:p w:rsidR="00663F11" w:rsidRDefault="00663F11" w:rsidP="0089280B">
                      <w:pPr>
                        <w:rPr>
                          <w:rFonts w:ascii="Calibri" w:hAnsi="Calibri"/>
                          <w:sz w:val="23"/>
                          <w:szCs w:val="23"/>
                        </w:rPr>
                      </w:pPr>
                      <w:r>
                        <w:rPr>
                          <w:rFonts w:ascii="Calibri" w:hAnsi="Calibri"/>
                          <w:sz w:val="23"/>
                          <w:szCs w:val="23"/>
                        </w:rPr>
                        <w:t xml:space="preserve">Fitness Tests that </w:t>
                      </w:r>
                      <w:r w:rsidRPr="00BB03A0">
                        <w:rPr>
                          <w:rFonts w:ascii="Calibri" w:hAnsi="Calibri"/>
                          <w:b/>
                          <w:sz w:val="23"/>
                          <w:szCs w:val="23"/>
                        </w:rPr>
                        <w:t>ARE</w:t>
                      </w:r>
                      <w:r>
                        <w:rPr>
                          <w:rFonts w:ascii="Calibri" w:hAnsi="Calibri"/>
                          <w:sz w:val="23"/>
                          <w:szCs w:val="23"/>
                        </w:rPr>
                        <w:t xml:space="preserve"> relevant</w:t>
                      </w:r>
                    </w:p>
                  </w:txbxContent>
                </v:textbox>
              </v:shape>
            </w:pict>
          </mc:Fallback>
        </mc:AlternateContent>
      </w:r>
      <w:r>
        <w:rPr>
          <w:rFonts w:ascii="Times New Roman" w:hAnsi="Times New Roman"/>
          <w:noProof/>
          <w:lang w:eastAsia="en-GB"/>
        </w:rPr>
        <mc:AlternateContent>
          <mc:Choice Requires="wps">
            <w:drawing>
              <wp:anchor distT="0" distB="0" distL="114300" distR="114300" simplePos="0" relativeHeight="251687936" behindDoc="0" locked="0" layoutInCell="1" allowOverlap="1" wp14:anchorId="1DD463AD" wp14:editId="7800A482">
                <wp:simplePos x="0" y="0"/>
                <wp:positionH relativeFrom="column">
                  <wp:posOffset>2989580</wp:posOffset>
                </wp:positionH>
                <wp:positionV relativeFrom="paragraph">
                  <wp:posOffset>5715</wp:posOffset>
                </wp:positionV>
                <wp:extent cx="3419475" cy="2171700"/>
                <wp:effectExtent l="19050" t="0" r="47625" b="304800"/>
                <wp:wrapNone/>
                <wp:docPr id="10" name="Cloud Callou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9475" cy="2171700"/>
                        </a:xfrm>
                        <a:prstGeom prst="cloudCallout">
                          <a:avLst>
                            <a:gd name="adj1" fmla="val -48327"/>
                            <a:gd name="adj2" fmla="val 59546"/>
                          </a:avLst>
                        </a:prstGeom>
                        <a:solidFill>
                          <a:srgbClr val="FFFFFF"/>
                        </a:solidFill>
                        <a:ln w="9525">
                          <a:solidFill>
                            <a:srgbClr val="000000"/>
                          </a:solidFill>
                          <a:round/>
                          <a:headEnd/>
                          <a:tailEnd/>
                        </a:ln>
                      </wps:spPr>
                      <wps:txbx>
                        <w:txbxContent>
                          <w:p w:rsidR="00663F11" w:rsidRDefault="00663F11" w:rsidP="0089280B">
                            <w:pPr>
                              <w:rPr>
                                <w:rFonts w:ascii="Calibri" w:hAnsi="Calibri"/>
                              </w:rPr>
                            </w:pPr>
                            <w:r>
                              <w:rPr>
                                <w:rFonts w:ascii="Calibri" w:hAnsi="Calibri"/>
                              </w:rPr>
                              <w:t xml:space="preserve">Fitness Tests that </w:t>
                            </w:r>
                            <w:r w:rsidRPr="00BB03A0">
                              <w:rPr>
                                <w:rFonts w:ascii="Calibri" w:hAnsi="Calibri"/>
                                <w:b/>
                              </w:rPr>
                              <w:t>ARE NOT</w:t>
                            </w:r>
                            <w:r>
                              <w:rPr>
                                <w:rFonts w:ascii="Calibri" w:hAnsi="Calibri"/>
                              </w:rPr>
                              <w:t xml:space="preserve"> relev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D463AD" id="Cloud Callout 10" o:spid="_x0000_s1043" type="#_x0000_t106" style="position:absolute;margin-left:235.4pt;margin-top:.45pt;width:269.25pt;height:17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3JISwIAAKMEAAAOAAAAZHJzL2Uyb0RvYy54bWysVFFv0zAQfkfiP1h+X9Nk6bpGTaepowhp&#10;wKTBD3BtpzE4PmO7Tcev38VJSwo8IfLg3vnOn++7z9fl3bHR5CCdV2BKmk6mlEjDQSizK+nXL5ur&#10;W0p8YEYwDUaW9EV6erd6+2bZ2kJmUIMW0hEEMb5obUnrEGyRJJ7XsmF+AlYaDFbgGhbQdbtEONYi&#10;eqOTbDq9SVpwwjrg0nvcfeiDdBXxq0ry8LmqvAxElxRrC3F1cd12a7JasmLnmK0VH8pg/1BFw5TB&#10;S89QDywwsnfqD6hGcQceqjDh0CRQVYrLyAHZpNPf2DzXzMrIBZvj7blN/v/B8k+HJ0eUQO2wPYY1&#10;qNFaw16QNdP4GwjuY5Na6wvMfbZPrqPp7SPw754YWNfM7OS9c9DWkgksLe3yk4sDnePxKNm2H0Hg&#10;FWwfIPbrWLmmA8ROkGOU5eUsizwGwnHzOk8X+XxGCcdYls7T+TTWlLDidNw6H95LaEhnlJR3DAYC&#10;8Rp2ePQh6iMGkkx8SympGo1yH5gmV/ntdTYf3sMoKRsnzRaz/CbSY8UAiUWcLo+NAa3ERmkdHbfb&#10;rrUjiF/STfyGw36cpg1pS7qYZbNY60XMjyGm8fsbhIO9EfEtdyK8G+zAlO5trFKbQZVOiF7QcNwe&#10;e+0j8U6lLYgX1MlBPyk42WjU4H5S0uKUlNT/2DMnKdEfDGq9SPO8G6vo5LN5ho4bR7bjCDMcoUoa&#10;KOnNdehHcW+d2tV4Uxo7YOAe30elwukh9VUN9eMkoHUxamM/Zv36b1m9AgAA//8DAFBLAwQUAAYA&#10;CAAAACEAoL7krd8AAAAJAQAADwAAAGRycy9kb3ducmV2LnhtbEyPzU7DMBCE70i8g7VIXBC1SSog&#10;IZsKUXFASEikPMA23vyosR3Fbhp4etwTHEczmvmm2CxmEDNPvncW4W6lQLCtne5ti/C1e719BOED&#10;WU2Ds4zwzR425eVFQbl2J/vJcxVaEUuszwmhC2HMpfR1x4b8yo1so9e4yVCIcmqlnugUy80gE6Xu&#10;paHexoWORn7puD5UR4PQpB/z+83Ou0ZT1W+T8KPeDlvE66vl+QlE4CX8heGMH9GhjEx7d7TaiwFh&#10;/aAiekDIQJxtpbIUxB4hXScZyLKQ/x+UvwAAAP//AwBQSwECLQAUAAYACAAAACEAtoM4kv4AAADh&#10;AQAAEwAAAAAAAAAAAAAAAAAAAAAAW0NvbnRlbnRfVHlwZXNdLnhtbFBLAQItABQABgAIAAAAIQA4&#10;/SH/1gAAAJQBAAALAAAAAAAAAAAAAAAAAC8BAABfcmVscy8ucmVsc1BLAQItABQABgAIAAAAIQCI&#10;o3JISwIAAKMEAAAOAAAAAAAAAAAAAAAAAC4CAABkcnMvZTJvRG9jLnhtbFBLAQItABQABgAIAAAA&#10;IQCgvuSt3wAAAAkBAAAPAAAAAAAAAAAAAAAAAKUEAABkcnMvZG93bnJldi54bWxQSwUGAAAAAAQA&#10;BADzAAAAsQUAAAAA&#10;" adj="361,23662">
                <v:textbox>
                  <w:txbxContent>
                    <w:p w:rsidR="00663F11" w:rsidRDefault="00663F11" w:rsidP="0089280B">
                      <w:pPr>
                        <w:rPr>
                          <w:rFonts w:ascii="Calibri" w:hAnsi="Calibri"/>
                        </w:rPr>
                      </w:pPr>
                      <w:r>
                        <w:rPr>
                          <w:rFonts w:ascii="Calibri" w:hAnsi="Calibri"/>
                        </w:rPr>
                        <w:t xml:space="preserve">Fitness Tests that </w:t>
                      </w:r>
                      <w:r w:rsidRPr="00BB03A0">
                        <w:rPr>
                          <w:rFonts w:ascii="Calibri" w:hAnsi="Calibri"/>
                          <w:b/>
                        </w:rPr>
                        <w:t>ARE NOT</w:t>
                      </w:r>
                      <w:r>
                        <w:rPr>
                          <w:rFonts w:ascii="Calibri" w:hAnsi="Calibri"/>
                        </w:rPr>
                        <w:t xml:space="preserve"> relevant</w:t>
                      </w:r>
                    </w:p>
                  </w:txbxContent>
                </v:textbox>
              </v:shape>
            </w:pict>
          </mc:Fallback>
        </mc:AlternateContent>
      </w:r>
    </w:p>
    <w:p w:rsidR="00F7444E" w:rsidRDefault="00F7444E" w:rsidP="00F7444E">
      <w:pPr>
        <w:rPr>
          <w:rFonts w:ascii="Calibri" w:hAnsi="Calibri"/>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rPr>
          <w:rFonts w:ascii="Calibri" w:hAnsi="Calibri"/>
          <w:u w:val="single"/>
        </w:rPr>
      </w:pPr>
    </w:p>
    <w:p w:rsidR="00F7444E" w:rsidRDefault="00F7444E" w:rsidP="00F7444E">
      <w:pPr>
        <w:jc w:val="center"/>
        <w:rPr>
          <w:rFonts w:ascii="Calibri" w:hAnsi="Calibri"/>
        </w:rPr>
      </w:pPr>
      <w:r>
        <w:rPr>
          <w:noProof/>
          <w:color w:val="0000FF"/>
          <w:lang w:eastAsia="en-GB"/>
        </w:rPr>
        <w:drawing>
          <wp:inline distT="0" distB="0" distL="0" distR="0">
            <wp:extent cx="2819400" cy="1879600"/>
            <wp:effectExtent l="0" t="0" r="0" b="6350"/>
            <wp:docPr id="65" name="Picture 65" descr="http://media.gettyimages.com/photos/isil-alben-of-turkey-drives-to-the-basket-in-the-womens-basketball-picture-id149657274">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media.gettyimages.com/photos/isil-alben-of-turkey-drives-to-the-basket-in-the-womens-basketball-picture-id149657274"/>
                    <pic:cNvPicPr>
                      <a:picLocks noChangeAspect="1" noChangeArrowheads="1"/>
                    </pic:cNvPicPr>
                  </pic:nvPicPr>
                  <pic:blipFill>
                    <a:blip r:embed="rId65" r:link="rId66" cstate="print">
                      <a:extLst>
                        <a:ext uri="{28A0092B-C50C-407E-A947-70E740481C1C}">
                          <a14:useLocalDpi xmlns:a14="http://schemas.microsoft.com/office/drawing/2010/main" val="0"/>
                        </a:ext>
                      </a:extLst>
                    </a:blip>
                    <a:srcRect/>
                    <a:stretch>
                      <a:fillRect/>
                    </a:stretch>
                  </pic:blipFill>
                  <pic:spPr bwMode="auto">
                    <a:xfrm>
                      <a:off x="0" y="0"/>
                      <a:ext cx="2819400" cy="1879600"/>
                    </a:xfrm>
                    <a:prstGeom prst="rect">
                      <a:avLst/>
                    </a:prstGeom>
                    <a:noFill/>
                    <a:ln>
                      <a:noFill/>
                    </a:ln>
                  </pic:spPr>
                </pic:pic>
              </a:graphicData>
            </a:graphic>
          </wp:inline>
        </w:drawing>
      </w:r>
    </w:p>
    <w:p w:rsidR="00F7444E" w:rsidRDefault="00F7444E" w:rsidP="00F7444E">
      <w:pPr>
        <w:rPr>
          <w:rFonts w:ascii="Calibri" w:hAnsi="Calibri"/>
        </w:rPr>
      </w:pPr>
    </w:p>
    <w:p w:rsidR="0089280B" w:rsidRDefault="0089280B" w:rsidP="00F7444E">
      <w:pPr>
        <w:rPr>
          <w:rFonts w:ascii="Calibri" w:hAnsi="Calibri"/>
        </w:rPr>
      </w:pPr>
    </w:p>
    <w:p w:rsidR="0089280B" w:rsidRDefault="0089280B" w:rsidP="00F7444E">
      <w:pPr>
        <w:rPr>
          <w:rFonts w:ascii="Calibri" w:hAnsi="Calibri"/>
        </w:rPr>
      </w:pPr>
    </w:p>
    <w:p w:rsidR="0089280B" w:rsidRDefault="0089280B" w:rsidP="00F7444E">
      <w:pPr>
        <w:rPr>
          <w:rFonts w:ascii="Calibri" w:hAnsi="Calibri"/>
        </w:rPr>
      </w:pPr>
    </w:p>
    <w:p w:rsidR="0089280B" w:rsidRDefault="0089280B" w:rsidP="00F7444E">
      <w:pPr>
        <w:rPr>
          <w:rFonts w:ascii="Calibri" w:hAnsi="Calibri"/>
        </w:rPr>
      </w:pPr>
    </w:p>
    <w:p w:rsidR="0089280B" w:rsidRDefault="0089280B" w:rsidP="00F7444E">
      <w:pPr>
        <w:rPr>
          <w:rFonts w:ascii="Calibri" w:hAnsi="Calibri"/>
        </w:rPr>
      </w:pPr>
    </w:p>
    <w:p w:rsidR="0089280B" w:rsidRDefault="0089280B" w:rsidP="00F7444E">
      <w:pPr>
        <w:rPr>
          <w:rFonts w:ascii="Calibri" w:hAnsi="Calibri"/>
        </w:rPr>
      </w:pPr>
    </w:p>
    <w:p w:rsidR="0089280B" w:rsidRDefault="0089280B" w:rsidP="00F7444E">
      <w:pPr>
        <w:rPr>
          <w:rFonts w:ascii="Calibri" w:hAnsi="Calibri"/>
        </w:rPr>
      </w:pPr>
    </w:p>
    <w:p w:rsidR="0089280B" w:rsidRDefault="0089280B" w:rsidP="00F7444E">
      <w:pPr>
        <w:rPr>
          <w:rFonts w:ascii="Calibri" w:hAnsi="Calibri"/>
        </w:rPr>
      </w:pPr>
    </w:p>
    <w:p w:rsidR="0089280B" w:rsidRDefault="0089280B" w:rsidP="00F7444E">
      <w:pPr>
        <w:rPr>
          <w:rFonts w:ascii="Calibri" w:hAnsi="Calibri"/>
        </w:rPr>
      </w:pPr>
    </w:p>
    <w:p w:rsidR="0089280B" w:rsidRDefault="0089280B" w:rsidP="00F7444E">
      <w:pPr>
        <w:rPr>
          <w:rFonts w:ascii="Calibri" w:hAnsi="Calibri"/>
        </w:rPr>
      </w:pPr>
    </w:p>
    <w:p w:rsidR="0089280B" w:rsidRDefault="0089280B" w:rsidP="00F7444E">
      <w:pPr>
        <w:rPr>
          <w:rFonts w:ascii="Calibri" w:hAnsi="Calibri"/>
        </w:rPr>
      </w:pPr>
    </w:p>
    <w:p w:rsidR="0089280B" w:rsidRDefault="0089280B" w:rsidP="00F7444E">
      <w:pPr>
        <w:rPr>
          <w:rFonts w:ascii="Calibri" w:hAnsi="Calibri"/>
        </w:rPr>
      </w:pPr>
    </w:p>
    <w:p w:rsidR="0089280B" w:rsidRDefault="0089280B" w:rsidP="00F7444E">
      <w:pPr>
        <w:rPr>
          <w:rFonts w:ascii="Calibri" w:hAnsi="Calibri"/>
        </w:rPr>
      </w:pPr>
    </w:p>
    <w:p w:rsidR="00F7444E" w:rsidRDefault="00F7444E" w:rsidP="00DB33C9">
      <w:pPr>
        <w:rPr>
          <w:sz w:val="2"/>
        </w:rPr>
      </w:pPr>
    </w:p>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2"/>
        <w:gridCol w:w="7816"/>
        <w:gridCol w:w="520"/>
      </w:tblGrid>
      <w:tr w:rsidR="009B1C60" w:rsidTr="00037AB4">
        <w:tc>
          <w:tcPr>
            <w:tcW w:w="9322" w:type="dxa"/>
            <w:gridSpan w:val="2"/>
            <w:tcBorders>
              <w:bottom w:val="threeDEmboss" w:sz="12" w:space="0" w:color="auto"/>
            </w:tcBorders>
          </w:tcPr>
          <w:p w:rsidR="009B1C60" w:rsidRPr="005C7067" w:rsidRDefault="009B1C60" w:rsidP="00037AB4">
            <w:pPr>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8"/>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lastRenderedPageBreak/>
              <w:t>practical</w:t>
            </w:r>
          </w:p>
        </w:tc>
        <w:tc>
          <w:tcPr>
            <w:tcW w:w="532" w:type="dxa"/>
            <w:tcBorders>
              <w:bottom w:val="threeDEmboss" w:sz="12" w:space="0" w:color="auto"/>
            </w:tcBorders>
          </w:tcPr>
          <w:p w:rsidR="009B1C60" w:rsidRDefault="009B1C60" w:rsidP="00037AB4"/>
        </w:tc>
      </w:tr>
      <w:tr w:rsidR="009B1C60" w:rsidTr="00037AB4">
        <w:tc>
          <w:tcPr>
            <w:tcW w:w="1242" w:type="dxa"/>
            <w:tcBorders>
              <w:top w:val="threeDEmboss" w:sz="12" w:space="0" w:color="auto"/>
              <w:bottom w:val="threeDEmboss" w:sz="12" w:space="0" w:color="auto"/>
              <w:right w:val="threeDEmboss" w:sz="12" w:space="0" w:color="auto"/>
            </w:tcBorders>
          </w:tcPr>
          <w:p w:rsidR="009B1C60" w:rsidRPr="006A4224" w:rsidRDefault="009B1C60" w:rsidP="00037AB4">
            <w:pPr>
              <w:rPr>
                <w:b/>
                <w:noProof/>
                <w:lang w:eastAsia="en-GB"/>
              </w:rPr>
            </w:pPr>
            <w:r w:rsidRPr="006A4224">
              <w:rPr>
                <w:b/>
                <w:noProof/>
                <w:lang w:eastAsia="en-GB"/>
              </w:rPr>
              <w:t>Learning outcomes</w:t>
            </w:r>
            <w:r>
              <w:rPr>
                <w:b/>
                <w:noProof/>
                <w:lang w:eastAsia="en-GB"/>
              </w:rPr>
              <w:t>:</w:t>
            </w:r>
          </w:p>
        </w:tc>
        <w:tc>
          <w:tcPr>
            <w:tcW w:w="8612" w:type="dxa"/>
            <w:gridSpan w:val="2"/>
            <w:tcBorders>
              <w:top w:val="threeDEmboss" w:sz="12" w:space="0" w:color="auto"/>
              <w:left w:val="threeDEmboss" w:sz="12" w:space="0" w:color="auto"/>
              <w:bottom w:val="threeDEmboss" w:sz="12" w:space="0" w:color="auto"/>
            </w:tcBorders>
          </w:tcPr>
          <w:p w:rsidR="009B1C60" w:rsidRPr="0089280B" w:rsidRDefault="009B1C60" w:rsidP="0089280B">
            <w:pPr>
              <w:numPr>
                <w:ilvl w:val="0"/>
                <w:numId w:val="2"/>
              </w:numPr>
              <w:rPr>
                <w:rFonts w:ascii="Calibri" w:hAnsi="Calibri"/>
              </w:rPr>
            </w:pPr>
            <w:r>
              <w:rPr>
                <w:rFonts w:ascii="Calibri" w:hAnsi="Calibri"/>
              </w:rPr>
              <w:t xml:space="preserve">Record </w:t>
            </w:r>
            <w:r w:rsidR="0089280B">
              <w:rPr>
                <w:rFonts w:ascii="Calibri" w:hAnsi="Calibri"/>
              </w:rPr>
              <w:t>your</w:t>
            </w:r>
            <w:r>
              <w:rPr>
                <w:rFonts w:ascii="Calibri" w:hAnsi="Calibri"/>
              </w:rPr>
              <w:t xml:space="preserve"> fitness test </w:t>
            </w:r>
            <w:r w:rsidR="0089280B">
              <w:rPr>
                <w:rFonts w:ascii="Calibri" w:hAnsi="Calibri"/>
              </w:rPr>
              <w:t>data on the table and bar chart and compare it to national averages.</w:t>
            </w:r>
          </w:p>
        </w:tc>
      </w:tr>
    </w:tbl>
    <w:p w:rsidR="007C1423" w:rsidRDefault="007C1423" w:rsidP="00DB33C9">
      <w:pPr>
        <w:rPr>
          <w:sz w:val="2"/>
        </w:rPr>
      </w:pPr>
    </w:p>
    <w:tbl>
      <w:tblPr>
        <w:tblStyle w:val="TableGrid"/>
        <w:tblW w:w="0" w:type="auto"/>
        <w:tblLook w:val="04A0" w:firstRow="1" w:lastRow="0" w:firstColumn="1" w:lastColumn="0" w:noHBand="0" w:noVBand="1"/>
      </w:tblPr>
      <w:tblGrid>
        <w:gridCol w:w="3348"/>
        <w:gridCol w:w="3134"/>
        <w:gridCol w:w="3146"/>
      </w:tblGrid>
      <w:tr w:rsidR="009B1C60" w:rsidTr="0089280B">
        <w:tc>
          <w:tcPr>
            <w:tcW w:w="3348" w:type="dxa"/>
          </w:tcPr>
          <w:p w:rsidR="009B1C60" w:rsidRPr="009B1C60" w:rsidRDefault="009B1C60" w:rsidP="009B1C60">
            <w:pPr>
              <w:jc w:val="center"/>
              <w:rPr>
                <w:b/>
              </w:rPr>
            </w:pPr>
            <w:r w:rsidRPr="009B1C60">
              <w:rPr>
                <w:b/>
              </w:rPr>
              <w:t>Fitness test</w:t>
            </w:r>
          </w:p>
        </w:tc>
        <w:tc>
          <w:tcPr>
            <w:tcW w:w="3134" w:type="dxa"/>
          </w:tcPr>
          <w:p w:rsidR="009B1C60" w:rsidRPr="009B1C60" w:rsidRDefault="009B1C60" w:rsidP="009B1C60">
            <w:pPr>
              <w:jc w:val="center"/>
              <w:rPr>
                <w:b/>
              </w:rPr>
            </w:pPr>
            <w:r w:rsidRPr="009B1C60">
              <w:rPr>
                <w:b/>
              </w:rPr>
              <w:t>Student data</w:t>
            </w:r>
          </w:p>
        </w:tc>
        <w:tc>
          <w:tcPr>
            <w:tcW w:w="3146" w:type="dxa"/>
          </w:tcPr>
          <w:p w:rsidR="009B1C60" w:rsidRPr="009B1C60" w:rsidRDefault="009B1C60" w:rsidP="009B1C60">
            <w:pPr>
              <w:jc w:val="center"/>
              <w:rPr>
                <w:b/>
              </w:rPr>
            </w:pPr>
            <w:r w:rsidRPr="009B1C60">
              <w:rPr>
                <w:b/>
              </w:rPr>
              <w:t>Comparison to national average</w:t>
            </w:r>
          </w:p>
        </w:tc>
      </w:tr>
      <w:tr w:rsidR="009B1C60" w:rsidTr="0089280B">
        <w:tc>
          <w:tcPr>
            <w:tcW w:w="3348" w:type="dxa"/>
          </w:tcPr>
          <w:p w:rsidR="009B1C60" w:rsidRDefault="009B1C60" w:rsidP="00DB33C9"/>
          <w:p w:rsidR="007C1423" w:rsidRDefault="007C1423" w:rsidP="00DB33C9"/>
          <w:p w:rsidR="007C1423" w:rsidRDefault="007C1423" w:rsidP="00DB33C9"/>
          <w:p w:rsidR="007C1423" w:rsidRDefault="007C1423" w:rsidP="00DB33C9"/>
          <w:p w:rsidR="007C1423" w:rsidRDefault="007C1423" w:rsidP="00DB33C9"/>
          <w:p w:rsidR="007C1423" w:rsidRDefault="007C1423" w:rsidP="00DB33C9"/>
          <w:p w:rsidR="00EC1B86" w:rsidRDefault="00EC1B86" w:rsidP="00DB33C9"/>
        </w:tc>
        <w:tc>
          <w:tcPr>
            <w:tcW w:w="3134" w:type="dxa"/>
          </w:tcPr>
          <w:p w:rsidR="009B1C60" w:rsidRDefault="009B1C60" w:rsidP="00DB33C9"/>
        </w:tc>
        <w:tc>
          <w:tcPr>
            <w:tcW w:w="3146" w:type="dxa"/>
          </w:tcPr>
          <w:p w:rsidR="009B1C60" w:rsidRDefault="009B1C60" w:rsidP="00DB33C9"/>
        </w:tc>
      </w:tr>
      <w:tr w:rsidR="009B1C60" w:rsidTr="0089280B">
        <w:tc>
          <w:tcPr>
            <w:tcW w:w="3348" w:type="dxa"/>
          </w:tcPr>
          <w:p w:rsidR="009B1C60" w:rsidRDefault="009B1C60" w:rsidP="00DB33C9"/>
          <w:p w:rsidR="007C1423" w:rsidRDefault="007C1423" w:rsidP="00DB33C9"/>
          <w:p w:rsidR="007C1423" w:rsidRDefault="007C1423" w:rsidP="00DB33C9"/>
          <w:p w:rsidR="007C1423" w:rsidRDefault="007C1423" w:rsidP="00DB33C9"/>
          <w:p w:rsidR="00EC1B86" w:rsidRDefault="00EC1B86" w:rsidP="00DB33C9"/>
          <w:p w:rsidR="007C1423" w:rsidRDefault="007C1423" w:rsidP="00DB33C9"/>
          <w:p w:rsidR="007C1423" w:rsidRDefault="007C1423" w:rsidP="00DB33C9"/>
        </w:tc>
        <w:tc>
          <w:tcPr>
            <w:tcW w:w="3134" w:type="dxa"/>
          </w:tcPr>
          <w:p w:rsidR="009B1C60" w:rsidRDefault="009B1C60" w:rsidP="00DB33C9"/>
        </w:tc>
        <w:tc>
          <w:tcPr>
            <w:tcW w:w="3146" w:type="dxa"/>
          </w:tcPr>
          <w:p w:rsidR="009B1C60" w:rsidRDefault="009B1C60" w:rsidP="00DB33C9"/>
        </w:tc>
      </w:tr>
      <w:tr w:rsidR="009B1C60" w:rsidTr="0089280B">
        <w:tc>
          <w:tcPr>
            <w:tcW w:w="3348" w:type="dxa"/>
          </w:tcPr>
          <w:p w:rsidR="009B1C60" w:rsidRDefault="009B1C60" w:rsidP="00DB33C9"/>
          <w:p w:rsidR="007C1423" w:rsidRDefault="007C1423" w:rsidP="00DB33C9"/>
          <w:p w:rsidR="007C1423" w:rsidRDefault="007C1423" w:rsidP="00DB33C9"/>
          <w:p w:rsidR="00EC1B86" w:rsidRDefault="00EC1B86" w:rsidP="00DB33C9"/>
          <w:p w:rsidR="007C1423" w:rsidRDefault="007C1423" w:rsidP="00DB33C9"/>
          <w:p w:rsidR="007C1423" w:rsidRDefault="007C1423" w:rsidP="00DB33C9"/>
          <w:p w:rsidR="007C1423" w:rsidRDefault="007C1423" w:rsidP="00DB33C9"/>
        </w:tc>
        <w:tc>
          <w:tcPr>
            <w:tcW w:w="3134" w:type="dxa"/>
          </w:tcPr>
          <w:p w:rsidR="009B1C60" w:rsidRDefault="009B1C60" w:rsidP="00DB33C9"/>
        </w:tc>
        <w:tc>
          <w:tcPr>
            <w:tcW w:w="3146" w:type="dxa"/>
          </w:tcPr>
          <w:p w:rsidR="009B1C60" w:rsidRDefault="009B1C60" w:rsidP="00DB33C9"/>
        </w:tc>
      </w:tr>
      <w:tr w:rsidR="009B1C60" w:rsidTr="0089280B">
        <w:tc>
          <w:tcPr>
            <w:tcW w:w="3348" w:type="dxa"/>
          </w:tcPr>
          <w:p w:rsidR="009B1C60" w:rsidRDefault="009B1C60" w:rsidP="00DB33C9"/>
          <w:p w:rsidR="007C1423" w:rsidRDefault="007C1423" w:rsidP="00DB33C9"/>
          <w:p w:rsidR="007C1423" w:rsidRDefault="007C1423" w:rsidP="00DB33C9"/>
          <w:p w:rsidR="007C1423" w:rsidRDefault="007C1423" w:rsidP="00DB33C9"/>
          <w:p w:rsidR="007C1423" w:rsidRDefault="007C1423" w:rsidP="00DB33C9"/>
          <w:p w:rsidR="00EC1B86" w:rsidRDefault="00EC1B86" w:rsidP="00DB33C9"/>
          <w:p w:rsidR="007C1423" w:rsidRDefault="007C1423" w:rsidP="00DB33C9"/>
        </w:tc>
        <w:tc>
          <w:tcPr>
            <w:tcW w:w="3134" w:type="dxa"/>
          </w:tcPr>
          <w:p w:rsidR="009B1C60" w:rsidRDefault="009B1C60" w:rsidP="00DB33C9"/>
        </w:tc>
        <w:tc>
          <w:tcPr>
            <w:tcW w:w="3146" w:type="dxa"/>
          </w:tcPr>
          <w:p w:rsidR="009B1C60" w:rsidRDefault="009B1C60" w:rsidP="00DB33C9"/>
        </w:tc>
      </w:tr>
      <w:tr w:rsidR="009B1C60" w:rsidTr="0089280B">
        <w:tc>
          <w:tcPr>
            <w:tcW w:w="3348" w:type="dxa"/>
          </w:tcPr>
          <w:p w:rsidR="009B1C60" w:rsidRDefault="009B1C60" w:rsidP="00DB33C9"/>
          <w:p w:rsidR="007C1423" w:rsidRDefault="007C1423" w:rsidP="00DB33C9"/>
          <w:p w:rsidR="007C1423" w:rsidRDefault="007C1423" w:rsidP="00DB33C9"/>
          <w:p w:rsidR="00EC1B86" w:rsidRDefault="00EC1B86" w:rsidP="00DB33C9"/>
          <w:p w:rsidR="007C1423" w:rsidRDefault="007C1423" w:rsidP="00DB33C9"/>
          <w:p w:rsidR="007C1423" w:rsidRDefault="007C1423" w:rsidP="00DB33C9"/>
          <w:p w:rsidR="007C1423" w:rsidRDefault="007C1423" w:rsidP="00DB33C9"/>
        </w:tc>
        <w:tc>
          <w:tcPr>
            <w:tcW w:w="3134" w:type="dxa"/>
          </w:tcPr>
          <w:p w:rsidR="009B1C60" w:rsidRDefault="009B1C60" w:rsidP="00DB33C9"/>
        </w:tc>
        <w:tc>
          <w:tcPr>
            <w:tcW w:w="3146" w:type="dxa"/>
          </w:tcPr>
          <w:p w:rsidR="009B1C60" w:rsidRDefault="009B1C60" w:rsidP="00DB33C9"/>
        </w:tc>
      </w:tr>
      <w:tr w:rsidR="007C1423" w:rsidTr="0089280B">
        <w:tc>
          <w:tcPr>
            <w:tcW w:w="3348" w:type="dxa"/>
          </w:tcPr>
          <w:p w:rsidR="007C1423" w:rsidRDefault="007C1423" w:rsidP="00037AB4"/>
          <w:p w:rsidR="007C1423" w:rsidRDefault="007C1423" w:rsidP="00037AB4"/>
          <w:p w:rsidR="00EC1B86" w:rsidRDefault="00EC1B86" w:rsidP="00037AB4"/>
          <w:p w:rsidR="007C1423" w:rsidRDefault="007C1423" w:rsidP="00037AB4"/>
          <w:p w:rsidR="007C1423" w:rsidRDefault="007C1423" w:rsidP="00037AB4"/>
          <w:p w:rsidR="007C1423" w:rsidRDefault="007C1423" w:rsidP="00037AB4"/>
          <w:p w:rsidR="007C1423" w:rsidRDefault="007C1423" w:rsidP="00037AB4"/>
        </w:tc>
        <w:tc>
          <w:tcPr>
            <w:tcW w:w="3134" w:type="dxa"/>
          </w:tcPr>
          <w:p w:rsidR="007C1423" w:rsidRDefault="007C1423" w:rsidP="00037AB4"/>
        </w:tc>
        <w:tc>
          <w:tcPr>
            <w:tcW w:w="3146" w:type="dxa"/>
          </w:tcPr>
          <w:p w:rsidR="007C1423" w:rsidRDefault="007C1423" w:rsidP="00037AB4"/>
        </w:tc>
      </w:tr>
    </w:tbl>
    <w:p w:rsidR="0089280B" w:rsidRDefault="0089280B" w:rsidP="009B1C60">
      <w:pPr>
        <w:rPr>
          <w:rFonts w:ascii="Calibri" w:hAnsi="Calibri"/>
          <w:b/>
          <w:sz w:val="28"/>
          <w:szCs w:val="28"/>
        </w:rPr>
      </w:pPr>
    </w:p>
    <w:p w:rsidR="00EC1B86" w:rsidRDefault="00EC1B86" w:rsidP="009B1C60">
      <w:pPr>
        <w:rPr>
          <w:rFonts w:ascii="Calibri" w:hAnsi="Calibri"/>
          <w:b/>
          <w:sz w:val="28"/>
          <w:szCs w:val="28"/>
        </w:rPr>
      </w:pPr>
    </w:p>
    <w:p w:rsidR="00EC1B86" w:rsidRDefault="00EC1B86" w:rsidP="009B1C60">
      <w:pPr>
        <w:rPr>
          <w:rFonts w:ascii="Calibri" w:hAnsi="Calibri"/>
          <w:b/>
          <w:sz w:val="28"/>
          <w:szCs w:val="28"/>
        </w:rPr>
      </w:pPr>
    </w:p>
    <w:p w:rsidR="009B1C60" w:rsidRDefault="009B1C60" w:rsidP="009B1C60">
      <w:pPr>
        <w:rPr>
          <w:rFonts w:ascii="Calibri" w:hAnsi="Calibri"/>
        </w:rPr>
      </w:pPr>
      <w:r>
        <w:rPr>
          <w:rFonts w:ascii="Calibri" w:hAnsi="Calibri"/>
          <w:b/>
          <w:sz w:val="28"/>
          <w:szCs w:val="28"/>
        </w:rPr>
        <w:lastRenderedPageBreak/>
        <w:t xml:space="preserve">TASK </w:t>
      </w:r>
      <w:r>
        <w:rPr>
          <w:rFonts w:ascii="Calibri" w:hAnsi="Calibri"/>
        </w:rPr>
        <w:t xml:space="preserve">– rate yourself in each of the fitness components (from 1 to 10, with 10 being high and 1 being low).  Create a bar chart with your data and label it clearly.  Justify your results underneath.  </w:t>
      </w:r>
    </w:p>
    <w:p w:rsidR="009B1C60" w:rsidRDefault="009B1C60" w:rsidP="009B1C60">
      <w:pPr>
        <w:rPr>
          <w:rFonts w:ascii="Calibri" w:hAnsi="Calibri"/>
          <w:b/>
          <w:sz w:val="28"/>
          <w:szCs w:val="28"/>
        </w:rPr>
      </w:pPr>
      <w:r>
        <w:rPr>
          <w:rFonts w:ascii="Times New Roman" w:hAnsi="Times New Roman"/>
          <w:noProof/>
          <w:sz w:val="24"/>
          <w:szCs w:val="24"/>
          <w:lang w:eastAsia="en-GB"/>
        </w:rPr>
        <mc:AlternateContent>
          <mc:Choice Requires="wps">
            <w:drawing>
              <wp:anchor distT="0" distB="0" distL="114300" distR="114300" simplePos="0" relativeHeight="251664384" behindDoc="0" locked="0" layoutInCell="1" allowOverlap="1">
                <wp:simplePos x="0" y="0"/>
                <wp:positionH relativeFrom="column">
                  <wp:posOffset>224790</wp:posOffset>
                </wp:positionH>
                <wp:positionV relativeFrom="paragraph">
                  <wp:posOffset>3854450</wp:posOffset>
                </wp:positionV>
                <wp:extent cx="6086475" cy="0"/>
                <wp:effectExtent l="5715" t="6350" r="13335" b="12700"/>
                <wp:wrapNone/>
                <wp:docPr id="62"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6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0E004F5" id="Straight Arrow Connector 62" o:spid="_x0000_s1026" type="#_x0000_t32" style="position:absolute;margin-left:17.7pt;margin-top:303.5pt;width:479.2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s/EJwIAAEwEAAAOAAAAZHJzL2Uyb0RvYy54bWysVMFu2zAMvQ/YPwi6p7YzJ02NOkVhJ7t0&#10;a4B0H6BIcizMFgVJjRMM+/dRSmK022UY5oNMmeLjI/nk+4dj35GDtE6BLml2k1IiNQeh9L6k317W&#10;kwUlzjMtWAdalvQkHX1YfvxwP5hCTqGFTkhLEES7YjAlbb03RZI43sqeuRswUqOzAdszj1u7T4Rl&#10;A6L3XTJN03kygBXGApfO4df67KTLiN80kvvnpnHSk66kyM3H1cZ1F9Zkec+KvWWmVfxCg/0Di54p&#10;jUlHqJp5Rl6t+gOqV9yCg8bfcOgTaBrFZawBq8nS36rZtszIWAs2x5mxTe7/wfKvh40lSpR0PqVE&#10;sx5ntPWWqX3ryaO1MJAKtMY+giV4BPs1GFdgWKU3NlTMj3prnoB/d0RD1TK9l5H3y8kgVhYiknch&#10;YeMMZt0NX0DgGfbqITbv2Ng+QGJbyDHO6DTOSB494fhxni7m+e2MEn71Jay4Bhrr/GcJPQlGSd2l&#10;kLGCLKZhhyfnAy1WXANCVg1r1XVREJ0mQ0nvZtNZDHDQKRGc4Ziz+13VWXJgQVLxiTWi5+0xC69a&#10;RLBWMrG62J6p7mxj8k4HPCwM6Vyss2Z+3KV3q8VqkU/y6Xw1ydO6njyuq3wyX2e3s/pTXVV19jNQ&#10;y/KiVUJIHdhd9Zvlf6ePy006K29U8NiG5D167BeSvb4j6TjZMMyzLHYgTht7nThKNh6+XK9wJ97u&#10;0X77E1j+AgAA//8DAFBLAwQUAAYACAAAACEAvx1f994AAAAKAQAADwAAAGRycy9kb3ducmV2Lnht&#10;bEyPwU7DMAyG70h7h8iTdkEs2cYGLU2naRIHjmyTuGaNaQuNUzXpWvb0GAkJjrY//f7+bDu6Rlyw&#10;C7UnDYu5AoFUeFtTqeF0fL57BBGiIWsaT6jhCwNs88lNZlLrB3rFyyGWgkMopEZDFWObShmKCp0J&#10;c98i8e3dd85EHrtS2s4MHO4auVRqI52piT9UpsV9hcXnoXcaMPTrhdolrjy9XIfbt+X1Y2iPWs+m&#10;4+4JRMQx/sHwo8/qkLPT2fdkg2g0rNb3TGrYqAfuxECSrBIQ59+NzDP5v0L+DQAA//8DAFBLAQIt&#10;ABQABgAIAAAAIQC2gziS/gAAAOEBAAATAAAAAAAAAAAAAAAAAAAAAABbQ29udGVudF9UeXBlc10u&#10;eG1sUEsBAi0AFAAGAAgAAAAhADj9If/WAAAAlAEAAAsAAAAAAAAAAAAAAAAALwEAAF9yZWxzLy5y&#10;ZWxzUEsBAi0AFAAGAAgAAAAhALQCz8QnAgAATAQAAA4AAAAAAAAAAAAAAAAALgIAAGRycy9lMm9E&#10;b2MueG1sUEsBAi0AFAAGAAgAAAAhAL8dX/feAAAACgEAAA8AAAAAAAAAAAAAAAAAgQQAAGRycy9k&#10;b3ducmV2LnhtbFBLBQYAAAAABAAEAPMAAACMBQAAAAA=&#10;"/>
            </w:pict>
          </mc:Fallback>
        </mc:AlternateContent>
      </w:r>
      <w:r>
        <w:rPr>
          <w:rFonts w:ascii="Times New Roman" w:hAnsi="Times New Roman"/>
          <w:noProof/>
          <w:sz w:val="24"/>
          <w:szCs w:val="24"/>
          <w:lang w:eastAsia="en-GB"/>
        </w:rPr>
        <mc:AlternateContent>
          <mc:Choice Requires="wps">
            <w:drawing>
              <wp:anchor distT="0" distB="0" distL="114300" distR="114300" simplePos="0" relativeHeight="251665408" behindDoc="0" locked="0" layoutInCell="1" allowOverlap="1">
                <wp:simplePos x="0" y="0"/>
                <wp:positionH relativeFrom="column">
                  <wp:posOffset>224790</wp:posOffset>
                </wp:positionH>
                <wp:positionV relativeFrom="paragraph">
                  <wp:posOffset>26670</wp:posOffset>
                </wp:positionV>
                <wp:extent cx="0" cy="3793490"/>
                <wp:effectExtent l="53340" t="17145" r="60960" b="8890"/>
                <wp:wrapNone/>
                <wp:docPr id="61"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7934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30091E7" id="Straight Arrow Connector 61" o:spid="_x0000_s1026" type="#_x0000_t32" style="position:absolute;margin-left:17.7pt;margin-top:2.1pt;width:0;height:298.7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NUQgIAAHgEAAAOAAAAZHJzL2Uyb0RvYy54bWysVNFu2yAUfZ+0f0C8p45TN02sOlVlJ3vp&#10;1krt9k4Ax2iYi4DGiab9+y44zdbtZZqWB3KBew/nHg6+uT30muyl8wpMRfOLKSXScBDK7Cr6+Xkz&#10;WVDiAzOCaTCyokfp6e3q/bubwZZyBh1oIR1BEOPLwVa0C8GWWeZ5J3vmL8BKg5stuJ4FnLpdJhwb&#10;EL3X2Ww6nWcDOGEdcOk9rjbjJl0l/LaVPDy0rZeB6Ioit5BGl8ZtHLPVDSt3jtlO8RMN9g8seqYM&#10;HnqGalhg5MWpP6B6xR14aMMFhz6DtlVcph6wm3z6WzdPHbMy9YLieHuWyf8/WP5p/+iIEhWd55QY&#10;1uMdPQXH1K4L5M45GEgNxqCO4AimoF6D9SWW1ebRxY75wTzZe+BfPTFQd8zsZOL9fLSIlSqyNyVx&#10;4i2euh0+gsAc9hIgiXdoXU9areyXWBjBUSBySLd1PN+WPATCx0WOq5fXy8timW4yY2WEiIXW+fBB&#10;Qk9iUFF/auncywjP9vc+YEtY+FoQiw1slNbJGtqQoaLLq9lV4uNBKxE3Y5p3u22tHdmzaK70i/og&#10;2Js0By9GJLBOMrE+xYEpjTEJSabgFAqnJY2n9VJQoiW+pxiNiNrEE7F1JHyKRn99W06X68V6UUyK&#10;2Xw9KaZNM7nb1MVkvsmvr5rLpq6b/Hsknxdlp4SQJvJ/9Xpe/J2XTq9udOnZ7WehsrfoSQQk+/qf&#10;SCcXxIsfLbQFcXx0sbtoCLR3Sj49xfh+fp2nrJ8fjNUPAAAA//8DAFBLAwQUAAYACAAAACEA+zvx&#10;MtwAAAAHAQAADwAAAGRycy9kb3ducmV2LnhtbEyOwU7CQBRF9yb8w+SRuDEypUJDal8JUdGVIVbc&#10;D51H29B503QGaP/e0Y0ub+7NuSdbD6YVF+pdYxlhPotAEJdWN1wh7D+39ysQzivWqrVMCCM5WOeT&#10;m0yl2l75gy6Fr0SAsEsVQu19l0rpypqMcjPbEYfuaHujfIh9JXWvrgFuWhlHUSKNajg81Kqjp5rK&#10;U3E2CM/Fbrn9utsP8Vi+vRevq9OOxxfE2+mweQThafB/Y/jRD+qQB6eDPbN2okV4WC7CEmERgwj1&#10;bzwgJNE8AZln8r9//g0AAP//AwBQSwECLQAUAAYACAAAACEAtoM4kv4AAADhAQAAEwAAAAAAAAAA&#10;AAAAAAAAAAAAW0NvbnRlbnRfVHlwZXNdLnhtbFBLAQItABQABgAIAAAAIQA4/SH/1gAAAJQBAAAL&#10;AAAAAAAAAAAAAAAAAC8BAABfcmVscy8ucmVsc1BLAQItABQABgAIAAAAIQCsc+NUQgIAAHgEAAAO&#10;AAAAAAAAAAAAAAAAAC4CAABkcnMvZTJvRG9jLnhtbFBLAQItABQABgAIAAAAIQD7O/Ey3AAAAAcB&#10;AAAPAAAAAAAAAAAAAAAAAJwEAABkcnMvZG93bnJldi54bWxQSwUGAAAAAAQABADzAAAApQUAAAAA&#10;">
                <v:stroke endarrow="block"/>
              </v:shape>
            </w:pict>
          </mc:Fallback>
        </mc:AlternateContent>
      </w:r>
    </w:p>
    <w:p w:rsidR="009B1C60" w:rsidRDefault="009B1C60" w:rsidP="009B1C60">
      <w:pPr>
        <w:rPr>
          <w:rFonts w:ascii="Calibri" w:hAnsi="Calibri"/>
          <w:b/>
          <w:sz w:val="28"/>
          <w:szCs w:val="28"/>
        </w:rPr>
      </w:pPr>
    </w:p>
    <w:p w:rsidR="009B1C60" w:rsidRDefault="009B1C60" w:rsidP="009B1C60">
      <w:pPr>
        <w:rPr>
          <w:rFonts w:ascii="Calibri" w:hAnsi="Calibri"/>
          <w:b/>
          <w:sz w:val="28"/>
          <w:szCs w:val="28"/>
        </w:rPr>
      </w:pPr>
    </w:p>
    <w:p w:rsidR="009B1C60" w:rsidRDefault="009B1C60" w:rsidP="009B1C60">
      <w:pPr>
        <w:rPr>
          <w:rFonts w:ascii="Calibri" w:hAnsi="Calibri"/>
          <w:b/>
          <w:sz w:val="28"/>
          <w:szCs w:val="28"/>
        </w:rPr>
      </w:pPr>
    </w:p>
    <w:p w:rsidR="009B1C60" w:rsidRDefault="009B1C60" w:rsidP="009B1C60">
      <w:pPr>
        <w:rPr>
          <w:rFonts w:ascii="Calibri" w:hAnsi="Calibri"/>
          <w:b/>
          <w:sz w:val="28"/>
          <w:szCs w:val="28"/>
        </w:rPr>
      </w:pPr>
    </w:p>
    <w:p w:rsidR="009B1C60" w:rsidRDefault="009B1C60" w:rsidP="009B1C60">
      <w:pPr>
        <w:rPr>
          <w:rFonts w:ascii="Calibri" w:hAnsi="Calibri"/>
          <w:b/>
          <w:sz w:val="28"/>
          <w:szCs w:val="28"/>
        </w:rPr>
      </w:pPr>
    </w:p>
    <w:p w:rsidR="009B1C60" w:rsidRDefault="009B1C60" w:rsidP="009B1C60">
      <w:pPr>
        <w:rPr>
          <w:rFonts w:ascii="Calibri" w:hAnsi="Calibri"/>
          <w:b/>
          <w:sz w:val="28"/>
          <w:szCs w:val="28"/>
        </w:rPr>
      </w:pPr>
    </w:p>
    <w:p w:rsidR="009B1C60" w:rsidRDefault="009B1C60" w:rsidP="009B1C60">
      <w:pPr>
        <w:rPr>
          <w:rFonts w:ascii="Calibri" w:hAnsi="Calibri"/>
          <w:b/>
          <w:sz w:val="28"/>
          <w:szCs w:val="28"/>
        </w:rPr>
      </w:pPr>
    </w:p>
    <w:p w:rsidR="009B1C60" w:rsidRDefault="009B1C60" w:rsidP="009B1C60">
      <w:pPr>
        <w:rPr>
          <w:rFonts w:ascii="Calibri" w:hAnsi="Calibri"/>
          <w:b/>
          <w:sz w:val="28"/>
          <w:szCs w:val="28"/>
        </w:rPr>
      </w:pPr>
    </w:p>
    <w:p w:rsidR="009B1C60" w:rsidRDefault="009B1C60" w:rsidP="009B1C60">
      <w:pPr>
        <w:rPr>
          <w:rFonts w:ascii="Calibri" w:hAnsi="Calibri"/>
          <w:b/>
          <w:sz w:val="28"/>
          <w:szCs w:val="28"/>
        </w:rPr>
      </w:pPr>
    </w:p>
    <w:p w:rsidR="009B1C60" w:rsidRDefault="009B1C60" w:rsidP="009B1C60">
      <w:pPr>
        <w:rPr>
          <w:rFonts w:ascii="Calibri" w:hAnsi="Calibri"/>
          <w:b/>
          <w:sz w:val="28"/>
          <w:szCs w:val="28"/>
        </w:rPr>
      </w:pPr>
    </w:p>
    <w:p w:rsidR="009B1C60" w:rsidRDefault="009B1C60" w:rsidP="009B1C60">
      <w:pPr>
        <w:rPr>
          <w:rFonts w:ascii="Calibri" w:hAnsi="Calibri"/>
          <w:b/>
          <w:sz w:val="28"/>
          <w:szCs w:val="28"/>
        </w:rPr>
      </w:pPr>
    </w:p>
    <w:p w:rsidR="00EC1B86" w:rsidRDefault="00EC1B86" w:rsidP="009B1C60">
      <w:pPr>
        <w:rPr>
          <w:rFonts w:ascii="Calibri" w:hAnsi="Calibri"/>
          <w:b/>
          <w:sz w:val="28"/>
          <w:szCs w:val="28"/>
        </w:rPr>
      </w:pPr>
    </w:p>
    <w:p w:rsidR="00EC1B86" w:rsidRDefault="00EC1B86" w:rsidP="009B1C60">
      <w:pPr>
        <w:rPr>
          <w:rFonts w:ascii="Calibri" w:hAnsi="Calibri"/>
          <w:b/>
          <w:sz w:val="28"/>
          <w:szCs w:val="28"/>
        </w:rPr>
      </w:pPr>
    </w:p>
    <w:p w:rsidR="00EC1B86" w:rsidRPr="007C1423" w:rsidRDefault="00EC1B86" w:rsidP="009B1C60">
      <w:pPr>
        <w:rPr>
          <w:rFonts w:ascii="Calibri" w:hAnsi="Calibri"/>
          <w:b/>
        </w:rPr>
      </w:pPr>
    </w:p>
    <w:p w:rsidR="007C1423" w:rsidRPr="007C1423" w:rsidRDefault="007C1423" w:rsidP="009B1C60">
      <w:pPr>
        <w:rPr>
          <w:rFonts w:ascii="Calibri" w:hAnsi="Calibri"/>
          <w:b/>
        </w:rPr>
      </w:pPr>
      <w:r w:rsidRPr="007C1423">
        <w:rPr>
          <w:rFonts w:ascii="Calibri" w:hAnsi="Calibri"/>
          <w:b/>
        </w:rPr>
        <w:t>Justification</w:t>
      </w:r>
    </w:p>
    <w:p w:rsidR="007C1423" w:rsidRPr="007C1423" w:rsidRDefault="007C1423" w:rsidP="009B1C60">
      <w:pPr>
        <w:rPr>
          <w:rFonts w:ascii="Calibri" w:hAnsi="Calibri"/>
        </w:rPr>
      </w:pPr>
      <w:r w:rsidRPr="007C1423">
        <w:rPr>
          <w:rFonts w:ascii="Calibri" w:hAnsi="Calibri"/>
        </w:rPr>
        <w:t>_____________________________________________________________________</w:t>
      </w:r>
      <w:r>
        <w:rPr>
          <w:rFonts w:ascii="Calibri" w:hAnsi="Calibri"/>
        </w:rPr>
        <w:t>__________________</w:t>
      </w:r>
    </w:p>
    <w:p w:rsidR="007C1423" w:rsidRPr="007C1423" w:rsidRDefault="007C1423" w:rsidP="007C1423">
      <w:pPr>
        <w:rPr>
          <w:rFonts w:ascii="Calibri" w:hAnsi="Calibri"/>
        </w:rPr>
      </w:pPr>
      <w:r w:rsidRPr="007C1423">
        <w:rPr>
          <w:rFonts w:ascii="Calibri" w:hAnsi="Calibri"/>
        </w:rPr>
        <w:t>_____________________________________________________________________</w:t>
      </w:r>
      <w:r>
        <w:rPr>
          <w:rFonts w:ascii="Calibri" w:hAnsi="Calibri"/>
        </w:rPr>
        <w:t>__________________</w:t>
      </w:r>
    </w:p>
    <w:p w:rsidR="007C1423" w:rsidRPr="007C1423" w:rsidRDefault="007C1423" w:rsidP="007C1423">
      <w:pPr>
        <w:rPr>
          <w:rFonts w:ascii="Calibri" w:hAnsi="Calibri"/>
        </w:rPr>
      </w:pPr>
      <w:r w:rsidRPr="007C1423">
        <w:rPr>
          <w:rFonts w:ascii="Calibri" w:hAnsi="Calibri"/>
        </w:rPr>
        <w:t>_____________________________________________________________________</w:t>
      </w:r>
      <w:r>
        <w:rPr>
          <w:rFonts w:ascii="Calibri" w:hAnsi="Calibri"/>
        </w:rPr>
        <w:t>__________________</w:t>
      </w:r>
    </w:p>
    <w:p w:rsidR="007C1423" w:rsidRPr="007C1423" w:rsidRDefault="007C1423" w:rsidP="007C1423">
      <w:pPr>
        <w:rPr>
          <w:rFonts w:ascii="Calibri" w:hAnsi="Calibri"/>
        </w:rPr>
      </w:pPr>
      <w:r w:rsidRPr="007C1423">
        <w:rPr>
          <w:rFonts w:ascii="Calibri" w:hAnsi="Calibri"/>
        </w:rPr>
        <w:t>_____________________________________________________________________</w:t>
      </w:r>
      <w:r>
        <w:rPr>
          <w:rFonts w:ascii="Calibri" w:hAnsi="Calibri"/>
        </w:rPr>
        <w:t>__________________</w:t>
      </w:r>
    </w:p>
    <w:p w:rsidR="007C1423" w:rsidRPr="007C1423" w:rsidRDefault="007C1423" w:rsidP="007C1423">
      <w:pPr>
        <w:rPr>
          <w:rFonts w:ascii="Calibri" w:hAnsi="Calibri"/>
        </w:rPr>
      </w:pPr>
      <w:r w:rsidRPr="007C1423">
        <w:rPr>
          <w:rFonts w:ascii="Calibri" w:hAnsi="Calibri"/>
        </w:rPr>
        <w:t>_____________________________________________________________________</w:t>
      </w:r>
      <w:r>
        <w:rPr>
          <w:rFonts w:ascii="Calibri" w:hAnsi="Calibri"/>
        </w:rPr>
        <w:t>__________________</w:t>
      </w:r>
    </w:p>
    <w:p w:rsidR="007C1423" w:rsidRPr="007C1423" w:rsidRDefault="007C1423" w:rsidP="007C1423">
      <w:pPr>
        <w:rPr>
          <w:rFonts w:ascii="Calibri" w:hAnsi="Calibri"/>
        </w:rPr>
      </w:pPr>
      <w:r w:rsidRPr="007C1423">
        <w:rPr>
          <w:rFonts w:ascii="Calibri" w:hAnsi="Calibri"/>
        </w:rPr>
        <w:t>_____________________________________________________________________</w:t>
      </w:r>
      <w:r>
        <w:rPr>
          <w:rFonts w:ascii="Calibri" w:hAnsi="Calibri"/>
        </w:rPr>
        <w:t>__________________</w:t>
      </w:r>
    </w:p>
    <w:p w:rsidR="007C1423" w:rsidRPr="007C1423" w:rsidRDefault="007C1423" w:rsidP="007C1423">
      <w:pPr>
        <w:rPr>
          <w:rFonts w:ascii="Calibri" w:hAnsi="Calibri"/>
        </w:rPr>
      </w:pPr>
      <w:r w:rsidRPr="007C1423">
        <w:rPr>
          <w:rFonts w:ascii="Calibri" w:hAnsi="Calibri"/>
        </w:rPr>
        <w:t>_____________________________________________________________________</w:t>
      </w:r>
      <w:r>
        <w:rPr>
          <w:rFonts w:ascii="Calibri" w:hAnsi="Calibri"/>
        </w:rPr>
        <w:t>__________________</w:t>
      </w:r>
    </w:p>
    <w:p w:rsidR="007C1423" w:rsidRPr="007C1423" w:rsidRDefault="007C1423" w:rsidP="007C1423">
      <w:pPr>
        <w:rPr>
          <w:rFonts w:ascii="Calibri" w:hAnsi="Calibri"/>
        </w:rPr>
      </w:pPr>
      <w:r w:rsidRPr="007C1423">
        <w:rPr>
          <w:rFonts w:ascii="Calibri" w:hAnsi="Calibri"/>
        </w:rPr>
        <w:t>_____________________________________________________________________</w:t>
      </w:r>
      <w:r>
        <w:rPr>
          <w:rFonts w:ascii="Calibri" w:hAnsi="Calibri"/>
        </w:rPr>
        <w:t>__________________</w:t>
      </w:r>
    </w:p>
    <w:p w:rsidR="007C1423" w:rsidRPr="007C1423" w:rsidRDefault="007C1423" w:rsidP="007C1423">
      <w:pPr>
        <w:rPr>
          <w:rFonts w:ascii="Calibri" w:hAnsi="Calibri"/>
        </w:rPr>
      </w:pPr>
      <w:r w:rsidRPr="007C1423">
        <w:rPr>
          <w:rFonts w:ascii="Calibri" w:hAnsi="Calibri"/>
        </w:rPr>
        <w:t>_____________________________________________________________________</w:t>
      </w:r>
      <w:r>
        <w:rPr>
          <w:rFonts w:ascii="Calibri" w:hAnsi="Calibri"/>
        </w:rPr>
        <w:t>__________________</w:t>
      </w:r>
    </w:p>
    <w:p w:rsidR="007C1423" w:rsidRPr="007C1423" w:rsidRDefault="007C1423" w:rsidP="007C1423">
      <w:pPr>
        <w:rPr>
          <w:rFonts w:ascii="Calibri" w:hAnsi="Calibri"/>
        </w:rPr>
      </w:pPr>
      <w:r w:rsidRPr="007C1423">
        <w:rPr>
          <w:rFonts w:ascii="Calibri" w:hAnsi="Calibri"/>
        </w:rPr>
        <w:t>_____________________________________________________________________</w:t>
      </w:r>
      <w:r>
        <w:rPr>
          <w:rFonts w:ascii="Calibri" w:hAnsi="Calibri"/>
        </w:rPr>
        <w:t>__________________</w:t>
      </w:r>
    </w:p>
    <w:tbl>
      <w:tblPr>
        <w:tblStyle w:val="TableGrid"/>
        <w:tblW w:w="0" w:type="auto"/>
        <w:tblBorders>
          <w:top w:val="threeDEmboss" w:sz="12" w:space="0" w:color="auto"/>
          <w:left w:val="threeDEmboss" w:sz="12" w:space="0" w:color="auto"/>
          <w:bottom w:val="threeDEmboss" w:sz="12" w:space="0" w:color="auto"/>
          <w:right w:val="threeDEmboss" w:sz="12" w:space="0" w:color="auto"/>
          <w:insideH w:val="none" w:sz="0" w:space="0" w:color="auto"/>
          <w:insideV w:val="none" w:sz="0" w:space="0" w:color="auto"/>
        </w:tblBorders>
        <w:tblLook w:val="04A0" w:firstRow="1" w:lastRow="0" w:firstColumn="1" w:lastColumn="0" w:noHBand="0" w:noVBand="1"/>
      </w:tblPr>
      <w:tblGrid>
        <w:gridCol w:w="1242"/>
        <w:gridCol w:w="7816"/>
        <w:gridCol w:w="520"/>
      </w:tblGrid>
      <w:tr w:rsidR="009B1C60" w:rsidTr="00037AB4">
        <w:tc>
          <w:tcPr>
            <w:tcW w:w="9322" w:type="dxa"/>
            <w:gridSpan w:val="2"/>
            <w:tcBorders>
              <w:bottom w:val="threeDEmboss" w:sz="12" w:space="0" w:color="auto"/>
            </w:tcBorders>
          </w:tcPr>
          <w:p w:rsidR="009B1C60" w:rsidRPr="00EC1B86" w:rsidRDefault="00CD7302" w:rsidP="00037AB4">
            <w:pPr>
              <w:rPr>
                <w:rFonts w:ascii="Calibri" w:hAnsi="Calibri"/>
                <w:b/>
                <w:caps/>
                <w:color w:val="000000" w:themeColor="text1"/>
                <w:sz w:val="42"/>
                <w:szCs w:val="4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2"/>
                <w:szCs w:val="42"/>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lastRenderedPageBreak/>
              <w:t>Reasons &amp; limitations of fitness testing</w:t>
            </w:r>
          </w:p>
        </w:tc>
        <w:tc>
          <w:tcPr>
            <w:tcW w:w="532" w:type="dxa"/>
            <w:tcBorders>
              <w:bottom w:val="threeDEmboss" w:sz="12" w:space="0" w:color="auto"/>
            </w:tcBorders>
          </w:tcPr>
          <w:p w:rsidR="009B1C60" w:rsidRDefault="009B1C60" w:rsidP="00037AB4"/>
        </w:tc>
      </w:tr>
      <w:tr w:rsidR="009B1C60" w:rsidTr="00037AB4">
        <w:tc>
          <w:tcPr>
            <w:tcW w:w="1242" w:type="dxa"/>
            <w:tcBorders>
              <w:top w:val="threeDEmboss" w:sz="12" w:space="0" w:color="auto"/>
              <w:bottom w:val="threeDEmboss" w:sz="12" w:space="0" w:color="auto"/>
              <w:right w:val="threeDEmboss" w:sz="12" w:space="0" w:color="auto"/>
            </w:tcBorders>
          </w:tcPr>
          <w:p w:rsidR="009B1C60" w:rsidRPr="006A4224" w:rsidRDefault="009B1C60" w:rsidP="00037AB4">
            <w:pPr>
              <w:rPr>
                <w:b/>
                <w:noProof/>
                <w:lang w:eastAsia="en-GB"/>
              </w:rPr>
            </w:pPr>
            <w:r w:rsidRPr="006A4224">
              <w:rPr>
                <w:b/>
                <w:noProof/>
                <w:lang w:eastAsia="en-GB"/>
              </w:rPr>
              <w:t>Learning outcomes</w:t>
            </w:r>
            <w:r>
              <w:rPr>
                <w:b/>
                <w:noProof/>
                <w:lang w:eastAsia="en-GB"/>
              </w:rPr>
              <w:t>:</w:t>
            </w:r>
          </w:p>
        </w:tc>
        <w:tc>
          <w:tcPr>
            <w:tcW w:w="8612" w:type="dxa"/>
            <w:gridSpan w:val="2"/>
            <w:tcBorders>
              <w:top w:val="threeDEmboss" w:sz="12" w:space="0" w:color="auto"/>
              <w:left w:val="threeDEmboss" w:sz="12" w:space="0" w:color="auto"/>
              <w:bottom w:val="threeDEmboss" w:sz="12" w:space="0" w:color="auto"/>
            </w:tcBorders>
          </w:tcPr>
          <w:p w:rsidR="009B1C60" w:rsidRPr="00EC1B86" w:rsidRDefault="009B1C60" w:rsidP="002002A9">
            <w:pPr>
              <w:numPr>
                <w:ilvl w:val="0"/>
                <w:numId w:val="2"/>
              </w:numPr>
              <w:rPr>
                <w:rFonts w:ascii="Calibri" w:hAnsi="Calibri"/>
              </w:rPr>
            </w:pPr>
            <w:r>
              <w:rPr>
                <w:rFonts w:ascii="Calibri" w:hAnsi="Calibri"/>
              </w:rPr>
              <w:t xml:space="preserve">Describe the reasons </w:t>
            </w:r>
            <w:r w:rsidR="00EC1B86">
              <w:rPr>
                <w:rFonts w:ascii="Calibri" w:hAnsi="Calibri"/>
              </w:rPr>
              <w:t xml:space="preserve">and limitations </w:t>
            </w:r>
            <w:r w:rsidR="002002A9">
              <w:rPr>
                <w:rFonts w:ascii="Calibri" w:hAnsi="Calibri"/>
              </w:rPr>
              <w:t>of</w:t>
            </w:r>
            <w:r>
              <w:rPr>
                <w:rFonts w:ascii="Calibri" w:hAnsi="Calibri"/>
              </w:rPr>
              <w:t xml:space="preserve"> fitness testing</w:t>
            </w:r>
            <w:r w:rsidR="002002A9">
              <w:rPr>
                <w:rFonts w:ascii="Calibri" w:hAnsi="Calibri"/>
              </w:rPr>
              <w:t>.</w:t>
            </w:r>
          </w:p>
        </w:tc>
      </w:tr>
    </w:tbl>
    <w:p w:rsidR="007C1423" w:rsidRPr="00617B9B" w:rsidRDefault="007C1423" w:rsidP="007C1423">
      <w:pPr>
        <w:rPr>
          <w:rFonts w:ascii="Calibri" w:hAnsi="Calibri"/>
          <w:b/>
          <w:sz w:val="10"/>
          <w:szCs w:val="10"/>
        </w:rPr>
      </w:pPr>
    </w:p>
    <w:tbl>
      <w:tblPr>
        <w:tblStyle w:val="TableGrid"/>
        <w:tblW w:w="0" w:type="auto"/>
        <w:tblLook w:val="04A0" w:firstRow="1" w:lastRow="0" w:firstColumn="1" w:lastColumn="0" w:noHBand="0" w:noVBand="1"/>
      </w:tblPr>
      <w:tblGrid>
        <w:gridCol w:w="9628"/>
      </w:tblGrid>
      <w:tr w:rsidR="00617B9B" w:rsidRPr="00617B9B" w:rsidTr="00EC1B86">
        <w:tc>
          <w:tcPr>
            <w:tcW w:w="9628" w:type="dxa"/>
          </w:tcPr>
          <w:p w:rsidR="00617B9B" w:rsidRPr="00617B9B" w:rsidRDefault="00617B9B" w:rsidP="007C1423">
            <w:pPr>
              <w:rPr>
                <w:rFonts w:ascii="Calibri" w:hAnsi="Calibri"/>
                <w:b/>
              </w:rPr>
            </w:pPr>
            <w:r w:rsidRPr="00617B9B">
              <w:rPr>
                <w:rFonts w:ascii="Calibri" w:hAnsi="Calibri"/>
                <w:b/>
              </w:rPr>
              <w:t>Reasons for fitness testing</w:t>
            </w:r>
          </w:p>
        </w:tc>
      </w:tr>
      <w:tr w:rsidR="00617B9B" w:rsidRPr="00617B9B" w:rsidTr="00EC1B86">
        <w:tc>
          <w:tcPr>
            <w:tcW w:w="9628" w:type="dxa"/>
          </w:tcPr>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CD7302" w:rsidRDefault="00CD7302"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EC1B86" w:rsidRDefault="00EC1B86" w:rsidP="007C1423">
            <w:pPr>
              <w:rPr>
                <w:rFonts w:ascii="Calibri" w:hAnsi="Calibri"/>
                <w:b/>
              </w:rPr>
            </w:pPr>
          </w:p>
          <w:p w:rsidR="00617B9B" w:rsidRDefault="00617B9B" w:rsidP="007C1423">
            <w:pPr>
              <w:rPr>
                <w:rFonts w:ascii="Calibri" w:hAnsi="Calibri"/>
                <w:b/>
              </w:rPr>
            </w:pPr>
          </w:p>
          <w:p w:rsidR="00EC1B86" w:rsidRDefault="00EC1B86" w:rsidP="007C1423">
            <w:pPr>
              <w:rPr>
                <w:rFonts w:ascii="Calibri" w:hAnsi="Calibri"/>
                <w:b/>
              </w:rPr>
            </w:pPr>
          </w:p>
          <w:p w:rsidR="00617B9B" w:rsidRDefault="00617B9B" w:rsidP="007C1423">
            <w:pPr>
              <w:rPr>
                <w:rFonts w:ascii="Calibri" w:hAnsi="Calibri"/>
                <w:b/>
              </w:rPr>
            </w:pPr>
          </w:p>
          <w:p w:rsidR="00617B9B" w:rsidRPr="00617B9B" w:rsidRDefault="00EC1B86" w:rsidP="00EC1B86">
            <w:pPr>
              <w:jc w:val="center"/>
              <w:rPr>
                <w:rFonts w:ascii="Calibri" w:hAnsi="Calibri"/>
                <w:b/>
              </w:rPr>
            </w:pPr>
            <w:r>
              <w:rPr>
                <w:noProof/>
                <w:color w:val="0000FF"/>
                <w:lang w:eastAsia="en-GB"/>
              </w:rPr>
              <w:drawing>
                <wp:inline distT="0" distB="0" distL="0" distR="0" wp14:anchorId="34435600" wp14:editId="16471AC4">
                  <wp:extent cx="1704975" cy="960639"/>
                  <wp:effectExtent l="0" t="0" r="0" b="0"/>
                  <wp:docPr id="57" name="Picture 57" descr="https://i.ytimg.com/vi/_NkAh3WavUs/maxresdefault.jpg">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i.ytimg.com/vi/_NkAh3WavUs/maxresdefault.jpg"/>
                          <pic:cNvPicPr>
                            <a:picLocks noChangeAspect="1" noChangeArrowheads="1"/>
                          </pic:cNvPicPr>
                        </pic:nvPicPr>
                        <pic:blipFill>
                          <a:blip r:embed="rId68" r:link="rId69" cstate="print">
                            <a:extLst>
                              <a:ext uri="{28A0092B-C50C-407E-A947-70E740481C1C}">
                                <a14:useLocalDpi xmlns:a14="http://schemas.microsoft.com/office/drawing/2010/main" val="0"/>
                              </a:ext>
                            </a:extLst>
                          </a:blip>
                          <a:srcRect/>
                          <a:stretch>
                            <a:fillRect/>
                          </a:stretch>
                        </pic:blipFill>
                        <pic:spPr bwMode="auto">
                          <a:xfrm>
                            <a:off x="0" y="0"/>
                            <a:ext cx="1704975" cy="960639"/>
                          </a:xfrm>
                          <a:prstGeom prst="rect">
                            <a:avLst/>
                          </a:prstGeom>
                          <a:noFill/>
                          <a:ln>
                            <a:noFill/>
                          </a:ln>
                        </pic:spPr>
                      </pic:pic>
                    </a:graphicData>
                  </a:graphic>
                </wp:inline>
              </w:drawing>
            </w:r>
            <w:r>
              <w:rPr>
                <w:noProof/>
                <w:color w:val="0000FF"/>
                <w:lang w:eastAsia="en-GB"/>
              </w:rPr>
              <w:drawing>
                <wp:inline distT="0" distB="0" distL="0" distR="0" wp14:anchorId="4E8B63A7" wp14:editId="547AE525">
                  <wp:extent cx="1019175" cy="1002536"/>
                  <wp:effectExtent l="0" t="0" r="0" b="7620"/>
                  <wp:docPr id="63" name="Picture 63" descr="http://www.physicalcompany.co.uk/fitness-images/takei-a5401-digital-hand-grip-dynamometer-product-large-2801.jpg">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www.physicalcompany.co.uk/fitness-images/takei-a5401-digital-hand-grip-dynamometer-product-large-2801.jpg"/>
                          <pic:cNvPicPr>
                            <a:picLocks noChangeAspect="1" noChangeArrowheads="1"/>
                          </pic:cNvPicPr>
                        </pic:nvPicPr>
                        <pic:blipFill>
                          <a:blip r:embed="rId71" r:link="rId72" cstate="print">
                            <a:extLst>
                              <a:ext uri="{28A0092B-C50C-407E-A947-70E740481C1C}">
                                <a14:useLocalDpi xmlns:a14="http://schemas.microsoft.com/office/drawing/2010/main" val="0"/>
                              </a:ext>
                            </a:extLst>
                          </a:blip>
                          <a:srcRect/>
                          <a:stretch>
                            <a:fillRect/>
                          </a:stretch>
                        </pic:blipFill>
                        <pic:spPr bwMode="auto">
                          <a:xfrm>
                            <a:off x="0" y="0"/>
                            <a:ext cx="1020438" cy="1003778"/>
                          </a:xfrm>
                          <a:prstGeom prst="rect">
                            <a:avLst/>
                          </a:prstGeom>
                          <a:noFill/>
                          <a:ln>
                            <a:noFill/>
                          </a:ln>
                        </pic:spPr>
                      </pic:pic>
                    </a:graphicData>
                  </a:graphic>
                </wp:inline>
              </w:drawing>
            </w:r>
            <w:r>
              <w:rPr>
                <w:noProof/>
                <w:color w:val="0000FF"/>
                <w:lang w:eastAsia="en-GB"/>
              </w:rPr>
              <w:drawing>
                <wp:inline distT="0" distB="0" distL="0" distR="0" wp14:anchorId="00F7EC1B" wp14:editId="42298360">
                  <wp:extent cx="1495425" cy="991396"/>
                  <wp:effectExtent l="0" t="0" r="0" b="0"/>
                  <wp:docPr id="55" name="Picture 55" descr="http://www.904fitness.com/wp-content/uploads/2013/07/July-2013-271.jpg">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904fitness.com/wp-content/uploads/2013/07/July-2013-271.jpg"/>
                          <pic:cNvPicPr>
                            <a:picLocks noChangeAspect="1" noChangeArrowheads="1"/>
                          </pic:cNvPicPr>
                        </pic:nvPicPr>
                        <pic:blipFill>
                          <a:blip r:embed="rId74" r:link="rId75" cstate="print">
                            <a:extLst>
                              <a:ext uri="{28A0092B-C50C-407E-A947-70E740481C1C}">
                                <a14:useLocalDpi xmlns:a14="http://schemas.microsoft.com/office/drawing/2010/main" val="0"/>
                              </a:ext>
                            </a:extLst>
                          </a:blip>
                          <a:srcRect/>
                          <a:stretch>
                            <a:fillRect/>
                          </a:stretch>
                        </pic:blipFill>
                        <pic:spPr bwMode="auto">
                          <a:xfrm>
                            <a:off x="0" y="0"/>
                            <a:ext cx="1497792" cy="992966"/>
                          </a:xfrm>
                          <a:prstGeom prst="rect">
                            <a:avLst/>
                          </a:prstGeom>
                          <a:noFill/>
                          <a:ln>
                            <a:noFill/>
                          </a:ln>
                        </pic:spPr>
                      </pic:pic>
                    </a:graphicData>
                  </a:graphic>
                </wp:inline>
              </w:drawing>
            </w:r>
          </w:p>
        </w:tc>
      </w:tr>
      <w:tr w:rsidR="00617B9B" w:rsidRPr="00617B9B" w:rsidTr="00EC1B86">
        <w:tc>
          <w:tcPr>
            <w:tcW w:w="9628" w:type="dxa"/>
          </w:tcPr>
          <w:p w:rsidR="00617B9B" w:rsidRPr="00617B9B" w:rsidRDefault="00617B9B" w:rsidP="007C1423">
            <w:pPr>
              <w:rPr>
                <w:rFonts w:ascii="Calibri" w:hAnsi="Calibri"/>
                <w:b/>
              </w:rPr>
            </w:pPr>
            <w:r w:rsidRPr="00617B9B">
              <w:rPr>
                <w:rFonts w:ascii="Calibri" w:hAnsi="Calibri"/>
                <w:b/>
              </w:rPr>
              <w:t>Limitations of fitness testing</w:t>
            </w:r>
          </w:p>
        </w:tc>
      </w:tr>
      <w:tr w:rsidR="00617B9B" w:rsidRPr="00617B9B" w:rsidTr="00EC1B86">
        <w:tc>
          <w:tcPr>
            <w:tcW w:w="9628" w:type="dxa"/>
          </w:tcPr>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EC1B86" w:rsidRDefault="00EC1B86"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CD7302" w:rsidRDefault="00CD7302"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EC1B86" w:rsidRDefault="00EC1B86" w:rsidP="007C1423">
            <w:pPr>
              <w:rPr>
                <w:rFonts w:ascii="Calibri" w:hAnsi="Calibri"/>
                <w:b/>
              </w:rPr>
            </w:pPr>
          </w:p>
          <w:p w:rsidR="00617B9B" w:rsidRDefault="00617B9B" w:rsidP="007C1423">
            <w:pPr>
              <w:rPr>
                <w:rFonts w:ascii="Calibri" w:hAnsi="Calibri"/>
                <w:b/>
              </w:rPr>
            </w:pPr>
          </w:p>
          <w:p w:rsidR="00617B9B" w:rsidRDefault="00617B9B" w:rsidP="007C1423">
            <w:pPr>
              <w:rPr>
                <w:rFonts w:ascii="Calibri" w:hAnsi="Calibri"/>
                <w:b/>
              </w:rPr>
            </w:pPr>
          </w:p>
          <w:p w:rsidR="00617B9B" w:rsidRPr="00617B9B" w:rsidRDefault="00617B9B" w:rsidP="007C1423">
            <w:pPr>
              <w:rPr>
                <w:rFonts w:ascii="Calibri" w:hAnsi="Calibri"/>
                <w:b/>
              </w:rPr>
            </w:pPr>
          </w:p>
        </w:tc>
      </w:tr>
    </w:tbl>
    <w:p w:rsidR="00E12057" w:rsidRDefault="00E12057" w:rsidP="00DB33C9">
      <w:pPr>
        <w:spacing w:after="0" w:line="240" w:lineRule="auto"/>
        <w:rPr>
          <w:b/>
        </w:rPr>
      </w:pPr>
    </w:p>
    <w:p w:rsidR="00037AB4" w:rsidRDefault="00037AB4" w:rsidP="00721A1C">
      <w:pPr>
        <w:jc w:val="cente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8080"/>
        <w:gridCol w:w="532"/>
      </w:tblGrid>
      <w:tr w:rsidR="003D5BE2" w:rsidTr="002505DC">
        <w:tc>
          <w:tcPr>
            <w:tcW w:w="9322" w:type="dxa"/>
            <w:gridSpan w:val="2"/>
            <w:tcBorders>
              <w:top w:val="threeDEmboss" w:sz="12" w:space="0" w:color="auto"/>
              <w:left w:val="threeDEmboss" w:sz="12" w:space="0" w:color="auto"/>
              <w:bottom w:val="threeDEmboss" w:sz="12" w:space="0" w:color="auto"/>
            </w:tcBorders>
          </w:tcPr>
          <w:p w:rsidR="003D5BE2" w:rsidRPr="00662EFA" w:rsidRDefault="003D5BE2" w:rsidP="002505DC">
            <w:pPr>
              <w:rPr>
                <w:rFonts w:ascii="Calibri" w:hAnsi="Calibri"/>
                <w:b/>
                <w:caps/>
                <w:color w:val="000000" w:themeColor="text1"/>
                <w:sz w:val="43"/>
                <w:szCs w:val="43"/>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D4743A">
              <w:rPr>
                <w:rFonts w:ascii="Calibri" w:hAnsi="Calibri"/>
                <w:b/>
                <w:caps/>
                <w:color w:val="000000" w:themeColor="text1"/>
                <w:sz w:val="43"/>
                <w:szCs w:val="43"/>
                <w14:reflection w14:blurRad="12700" w14:stA="28000" w14:stPos="0" w14:endA="0" w14:endPos="45000" w14:dist="1003" w14:dir="5400000" w14:fadeDir="5400000" w14:sx="100000" w14:sy="-100000" w14:kx="0" w14:ky="0" w14:algn="bl"/>
                <w14:textOutline w14:w="4495" w14:cap="flat" w14:cmpd="sng" w14:algn="ctr">
                  <w14:solidFill>
                    <w14:srgbClr w14:val="000000"/>
                  </w14:solidFill>
                  <w14:prstDash w14:val="solid"/>
                  <w14:round/>
                </w14:textOutline>
              </w:rPr>
              <w:t>Short term &amp; long term effects of exercise</w:t>
            </w:r>
          </w:p>
        </w:tc>
        <w:tc>
          <w:tcPr>
            <w:tcW w:w="532" w:type="dxa"/>
            <w:tcBorders>
              <w:top w:val="threeDEmboss" w:sz="12" w:space="0" w:color="auto"/>
              <w:bottom w:val="threeDEmboss" w:sz="12" w:space="0" w:color="auto"/>
              <w:right w:val="threeDEngrave" w:sz="12" w:space="0" w:color="auto"/>
            </w:tcBorders>
          </w:tcPr>
          <w:p w:rsidR="003D5BE2" w:rsidRDefault="003D5BE2" w:rsidP="002505DC"/>
        </w:tc>
      </w:tr>
      <w:tr w:rsidR="003D5BE2" w:rsidRPr="003153FB" w:rsidTr="002505DC">
        <w:tc>
          <w:tcPr>
            <w:tcW w:w="1242" w:type="dxa"/>
            <w:tcBorders>
              <w:top w:val="threeDEmboss" w:sz="12" w:space="0" w:color="auto"/>
              <w:left w:val="threeDEmboss" w:sz="12" w:space="0" w:color="auto"/>
              <w:bottom w:val="threeDEngrave" w:sz="12" w:space="0" w:color="auto"/>
            </w:tcBorders>
          </w:tcPr>
          <w:p w:rsidR="003D5BE2" w:rsidRPr="006A4224" w:rsidRDefault="003D5BE2" w:rsidP="002505DC">
            <w:pPr>
              <w:rPr>
                <w:b/>
                <w:noProof/>
                <w:lang w:eastAsia="en-GB"/>
              </w:rPr>
            </w:pPr>
            <w:r w:rsidRPr="006A4224">
              <w:rPr>
                <w:b/>
                <w:noProof/>
                <w:lang w:eastAsia="en-GB"/>
              </w:rPr>
              <w:t>Learning outcomes</w:t>
            </w:r>
            <w:r>
              <w:rPr>
                <w:b/>
                <w:noProof/>
                <w:lang w:eastAsia="en-GB"/>
              </w:rPr>
              <w:t>:</w:t>
            </w:r>
          </w:p>
        </w:tc>
        <w:tc>
          <w:tcPr>
            <w:tcW w:w="8612" w:type="dxa"/>
            <w:gridSpan w:val="2"/>
            <w:tcBorders>
              <w:top w:val="threeDEmboss" w:sz="12" w:space="0" w:color="auto"/>
              <w:bottom w:val="threeDEngrave" w:sz="12" w:space="0" w:color="auto"/>
              <w:right w:val="threeDEngrave" w:sz="12" w:space="0" w:color="auto"/>
            </w:tcBorders>
          </w:tcPr>
          <w:p w:rsidR="003D5BE2" w:rsidRDefault="00F8752E" w:rsidP="002505DC">
            <w:pPr>
              <w:pStyle w:val="ListParagraph"/>
              <w:numPr>
                <w:ilvl w:val="0"/>
                <w:numId w:val="45"/>
              </w:numPr>
              <w:autoSpaceDE w:val="0"/>
              <w:autoSpaceDN w:val="0"/>
              <w:adjustRightInd w:val="0"/>
              <w:rPr>
                <w:rFonts w:cs="HelveticaNeueLTStd-Roman"/>
                <w:color w:val="000000"/>
              </w:rPr>
            </w:pPr>
            <w:r>
              <w:rPr>
                <w:rFonts w:cs="HelveticaNeueLTStd-Roman"/>
                <w:color w:val="000000"/>
              </w:rPr>
              <w:t>Describe</w:t>
            </w:r>
            <w:r w:rsidR="003D5BE2">
              <w:rPr>
                <w:rFonts w:cs="HelveticaNeueLTStd-Roman"/>
                <w:color w:val="000000"/>
              </w:rPr>
              <w:t xml:space="preserve"> the immediate effects of exercise during exercise</w:t>
            </w:r>
          </w:p>
          <w:p w:rsidR="003D5BE2" w:rsidRDefault="00F8752E" w:rsidP="002505DC">
            <w:pPr>
              <w:pStyle w:val="ListParagraph"/>
              <w:numPr>
                <w:ilvl w:val="0"/>
                <w:numId w:val="45"/>
              </w:numPr>
              <w:autoSpaceDE w:val="0"/>
              <w:autoSpaceDN w:val="0"/>
              <w:adjustRightInd w:val="0"/>
              <w:rPr>
                <w:rFonts w:cs="HelveticaNeueLTStd-Roman"/>
                <w:color w:val="000000"/>
              </w:rPr>
            </w:pPr>
            <w:r>
              <w:rPr>
                <w:rFonts w:cs="HelveticaNeueLTStd-Roman"/>
                <w:color w:val="000000"/>
              </w:rPr>
              <w:t>Describe</w:t>
            </w:r>
            <w:r w:rsidR="003D5BE2">
              <w:rPr>
                <w:rFonts w:cs="HelveticaNeueLTStd-Roman"/>
                <w:color w:val="000000"/>
              </w:rPr>
              <w:t xml:space="preserve"> the short term effects of exercise (24-36 hours after exercise)</w:t>
            </w:r>
          </w:p>
          <w:p w:rsidR="003D5BE2" w:rsidRPr="00417615" w:rsidRDefault="00F8752E" w:rsidP="002505DC">
            <w:pPr>
              <w:pStyle w:val="ListParagraph"/>
              <w:numPr>
                <w:ilvl w:val="0"/>
                <w:numId w:val="45"/>
              </w:numPr>
              <w:autoSpaceDE w:val="0"/>
              <w:autoSpaceDN w:val="0"/>
              <w:adjustRightInd w:val="0"/>
              <w:rPr>
                <w:rFonts w:cs="HelveticaNeueLTStd-Roman"/>
                <w:color w:val="000000"/>
                <w:sz w:val="23"/>
                <w:szCs w:val="23"/>
              </w:rPr>
            </w:pPr>
            <w:r>
              <w:rPr>
                <w:rFonts w:cs="HelveticaNeueLTStd-Roman"/>
                <w:color w:val="000000"/>
              </w:rPr>
              <w:t>Describe</w:t>
            </w:r>
            <w:r w:rsidR="003D5BE2">
              <w:rPr>
                <w:rFonts w:cs="HelveticaNeueLTStd-Roman"/>
                <w:color w:val="000000"/>
              </w:rPr>
              <w:t xml:space="preserve"> the long-term effects of exercise (months &amp; years of exercising) – linked directly to the components of fitness.</w:t>
            </w:r>
          </w:p>
        </w:tc>
      </w:tr>
    </w:tbl>
    <w:p w:rsidR="003D5BE2" w:rsidRDefault="003D5BE2" w:rsidP="003D5BE2">
      <w:pPr>
        <w:spacing w:after="0" w:line="240" w:lineRule="auto"/>
      </w:pPr>
    </w:p>
    <w:p w:rsidR="003D5BE2" w:rsidRPr="00F8752E" w:rsidRDefault="003D5BE2" w:rsidP="003D5BE2">
      <w:pPr>
        <w:spacing w:after="0" w:line="240" w:lineRule="auto"/>
        <w:rPr>
          <w:b/>
        </w:rPr>
      </w:pPr>
      <w:r w:rsidRPr="00F8752E">
        <w:rPr>
          <w:b/>
        </w:rPr>
        <w:t>Identify the immediate/short term effects of exercise during exercise. Can you explain why this happens?</w:t>
      </w:r>
    </w:p>
    <w:p w:rsidR="003D5BE2" w:rsidRDefault="003D5BE2" w:rsidP="003D5BE2">
      <w:pPr>
        <w:spacing w:after="0" w:line="240" w:lineRule="auto"/>
      </w:pPr>
    </w:p>
    <w:tbl>
      <w:tblPr>
        <w:tblStyle w:val="TableGrid"/>
        <w:tblW w:w="0" w:type="auto"/>
        <w:tblLook w:val="04A0" w:firstRow="1" w:lastRow="0" w:firstColumn="1" w:lastColumn="0" w:noHBand="0" w:noVBand="1"/>
      </w:tblPr>
      <w:tblGrid>
        <w:gridCol w:w="9628"/>
      </w:tblGrid>
      <w:tr w:rsidR="003D5BE2" w:rsidTr="002505DC">
        <w:tc>
          <w:tcPr>
            <w:tcW w:w="9854" w:type="dxa"/>
          </w:tcPr>
          <w:p w:rsidR="003D5BE2" w:rsidRDefault="003D5BE2" w:rsidP="002505DC"/>
          <w:p w:rsidR="003D5BE2" w:rsidRDefault="003D5BE2" w:rsidP="002505DC">
            <w:pPr>
              <w:jc w:val="center"/>
            </w:pPr>
          </w:p>
          <w:p w:rsidR="003D5BE2" w:rsidRDefault="003D5BE2" w:rsidP="002505DC"/>
          <w:p w:rsidR="003D5BE2" w:rsidRDefault="003D5BE2" w:rsidP="002505DC"/>
          <w:p w:rsidR="003D5BE2" w:rsidRDefault="003D5BE2" w:rsidP="002505DC"/>
          <w:p w:rsidR="003D5BE2" w:rsidRDefault="003D5BE2" w:rsidP="002505DC">
            <w:r>
              <w:rPr>
                <w:noProof/>
                <w:lang w:eastAsia="en-GB"/>
              </w:rPr>
              <w:drawing>
                <wp:anchor distT="0" distB="0" distL="114300" distR="114300" simplePos="0" relativeHeight="251691008" behindDoc="0" locked="0" layoutInCell="1" allowOverlap="1" wp14:anchorId="63A9919A" wp14:editId="7B43B1C9">
                  <wp:simplePos x="0" y="0"/>
                  <wp:positionH relativeFrom="column">
                    <wp:posOffset>2307590</wp:posOffset>
                  </wp:positionH>
                  <wp:positionV relativeFrom="paragraph">
                    <wp:posOffset>97526</wp:posOffset>
                  </wp:positionV>
                  <wp:extent cx="1473200" cy="1501140"/>
                  <wp:effectExtent l="0" t="0" r="0" b="3810"/>
                  <wp:wrapNone/>
                  <wp:docPr id="16" name="Picture 16" descr="Image result for jogging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jogging 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473200" cy="15011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r>
              <w:rPr>
                <w:noProof/>
                <w:lang w:eastAsia="en-GB"/>
              </w:rPr>
              <mc:AlternateContent>
                <mc:Choice Requires="wps">
                  <w:drawing>
                    <wp:anchor distT="0" distB="0" distL="114300" distR="114300" simplePos="0" relativeHeight="251692032" behindDoc="0" locked="0" layoutInCell="1" allowOverlap="1" wp14:anchorId="6F085AFC" wp14:editId="2E977633">
                      <wp:simplePos x="0" y="0"/>
                      <wp:positionH relativeFrom="column">
                        <wp:posOffset>2402840</wp:posOffset>
                      </wp:positionH>
                      <wp:positionV relativeFrom="paragraph">
                        <wp:posOffset>112766</wp:posOffset>
                      </wp:positionV>
                      <wp:extent cx="1255395" cy="286385"/>
                      <wp:effectExtent l="76200" t="38100" r="78105" b="113665"/>
                      <wp:wrapNone/>
                      <wp:docPr id="11" name="Text Box 11"/>
                      <wp:cNvGraphicFramePr/>
                      <a:graphic xmlns:a="http://schemas.openxmlformats.org/drawingml/2006/main">
                        <a:graphicData uri="http://schemas.microsoft.com/office/word/2010/wordprocessingShape">
                          <wps:wsp>
                            <wps:cNvSpPr txBox="1"/>
                            <wps:spPr>
                              <a:xfrm>
                                <a:off x="0" y="0"/>
                                <a:ext cx="1255395" cy="286385"/>
                              </a:xfrm>
                              <a:prstGeom prst="rect">
                                <a:avLst/>
                              </a:prstGeom>
                              <a:ln/>
                            </wps:spPr>
                            <wps:style>
                              <a:lnRef idx="0">
                                <a:schemeClr val="accent1"/>
                              </a:lnRef>
                              <a:fillRef idx="3">
                                <a:schemeClr val="accent1"/>
                              </a:fillRef>
                              <a:effectRef idx="3">
                                <a:schemeClr val="accent1"/>
                              </a:effectRef>
                              <a:fontRef idx="minor">
                                <a:schemeClr val="lt1"/>
                              </a:fontRef>
                            </wps:style>
                            <wps:txbx>
                              <w:txbxContent>
                                <w:p w:rsidR="00663F11" w:rsidRPr="00EF08C3" w:rsidRDefault="00663F11" w:rsidP="003D5BE2">
                                  <w:pPr>
                                    <w:jc w:val="center"/>
                                    <w:rPr>
                                      <w:b/>
                                      <w:sz w:val="28"/>
                                    </w:rPr>
                                  </w:pPr>
                                  <w:r w:rsidRPr="00EF08C3">
                                    <w:rPr>
                                      <w:b/>
                                      <w:sz w:val="28"/>
                                    </w:rPr>
                                    <w:t>IMMEDI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85AFC" id="Text Box 11" o:spid="_x0000_s1044" type="#_x0000_t202" style="position:absolute;margin-left:189.2pt;margin-top:8.9pt;width:98.85pt;height:22.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h1CbAIAADkFAAAOAAAAZHJzL2Uyb0RvYy54bWysVN9P2zAQfp+0/8Hy+0hbKIOqKepATJMQ&#10;IOjEs+vYNJLt8+xrk+6v39lpAmJo0qa9JPbdd7+/8/yitYbtVIg1uJKPj0acKSehqt1zyb+vrj+d&#10;cRZRuEoYcKrkexX5xeLjh3njZ2oCGzCVCoycuDhrfMk3iH5WFFFulBXxCLxypNQQrEC6hueiCqIh&#10;79YUk9HotGggVD6AVDGS9KpT8kX2r7WSeKd1VMhMySk3zN+Qv+v0LRZzMXsOwm9qeUhD/EMWVtSO&#10;gg6urgQKtg31b65sLQNE0HgkwRagdS1VroGqGY/eVPO4EV7lWqg50Q9tiv/Prbzd3QdWVzS7MWdO&#10;WJrRSrXIvkDLSET9aXycEezRExBbkhO2l0cSprJbHWz6U0GM9NTp/dDd5E0mo8l0enw+5UySbnJ2&#10;enw2TW6KF2sfIn5VYFk6lDzQ9HJTxe4mYgftISmYcUmW0uvSyCfcG9UpH5SmwnI2SZAppS5NYDtB&#10;ZBBSKoe5EMrAOEInlK6NGQyPc/Q/Gh7wyVRluv2N8WCRI4PDwdjWDsJ70c2Qsu7wfQe6ulMLsF23&#10;3UTP+zGtodrT9AJ0/I9eXtfU4hsR8V4EIjwNjJYY7+ijDTQlh8OJsw2En+/JE554SFrOGlqgkscf&#10;WxEUZ+abI4aej09O0sbly8n084Qu4bVm/VrjtvYSaCxEQsouHxMeTX/UAewT7foyRSWVcJJilxz7&#10;4yV2a01vhVTLZQbRjnmBN+7Ry+Q6tTkRaNU+ieAPLEPi5y30qyZmb8jWYZOlg+UWQdeZianRXVcP&#10;A6D9zFw+vCXpAXh9z6iXF2/xCwAA//8DAFBLAwQUAAYACAAAACEAG2SUleEAAAAJAQAADwAAAGRy&#10;cy9kb3ducmV2LnhtbEyPQU+DQBCF7yb+h82YeLNLq4WKLA3R2IsatUricctOgcjOEnZb6L93POlx&#10;8r68+V62nmwnjjj41pGC+SwCgVQ501Kt4PPj8WoFwgdNRneOUMEJPazz87NMp8aN9I7HbagFl5BP&#10;tYImhD6V0lcNWu1nrkfibO8GqwOfQy3NoEcut51cRFEsrW6JPzS6x/sGq+/twSro35blPi5eitfT&#10;8+bpIRrLYfNVKnV5MRV3IAJO4Q+GX31Wh5yddu5AxotOwXWyumGUg4QnMLBM4jmInYJ4cQsyz+T/&#10;BfkPAAAA//8DAFBLAQItABQABgAIAAAAIQC2gziS/gAAAOEBAAATAAAAAAAAAAAAAAAAAAAAAABb&#10;Q29udGVudF9UeXBlc10ueG1sUEsBAi0AFAAGAAgAAAAhADj9If/WAAAAlAEAAAsAAAAAAAAAAAAA&#10;AAAALwEAAF9yZWxzLy5yZWxzUEsBAi0AFAAGAAgAAAAhAKWGHUJsAgAAOQUAAA4AAAAAAAAAAAAA&#10;AAAALgIAAGRycy9lMm9Eb2MueG1sUEsBAi0AFAAGAAgAAAAhABtklJXhAAAACQEAAA8AAAAAAAAA&#10;AAAAAAAAxgQAAGRycy9kb3ducmV2LnhtbFBLBQYAAAAABAAEAPMAAADUBQAAAAA=&#10;" fillcolor="#254163 [1636]" stroked="f">
                      <v:fill color2="#4477b6 [3012]" rotate="t" angle="180" colors="0 #2c5d98;52429f #3c7bc7;1 #3a7ccb" focus="100%" type="gradient">
                        <o:fill v:ext="view" type="gradientUnscaled"/>
                      </v:fill>
                      <v:shadow on="t" color="black" opacity="22937f" origin=",.5" offset="0,.63889mm"/>
                      <v:textbox>
                        <w:txbxContent>
                          <w:p w:rsidR="00663F11" w:rsidRPr="00EF08C3" w:rsidRDefault="00663F11" w:rsidP="003D5BE2">
                            <w:pPr>
                              <w:jc w:val="center"/>
                              <w:rPr>
                                <w:b/>
                                <w:sz w:val="28"/>
                              </w:rPr>
                            </w:pPr>
                            <w:r w:rsidRPr="00EF08C3">
                              <w:rPr>
                                <w:b/>
                                <w:sz w:val="28"/>
                              </w:rPr>
                              <w:t>IMMEDIATE</w:t>
                            </w:r>
                          </w:p>
                        </w:txbxContent>
                      </v:textbox>
                    </v:shape>
                  </w:pict>
                </mc:Fallback>
              </mc:AlternateContent>
            </w:r>
          </w:p>
          <w:p w:rsidR="003D5BE2" w:rsidRDefault="003D5BE2" w:rsidP="002505DC"/>
          <w:p w:rsidR="003D5BE2" w:rsidRDefault="003D5BE2" w:rsidP="002505DC"/>
          <w:p w:rsidR="003D5BE2" w:rsidRDefault="003D5BE2" w:rsidP="002505DC"/>
          <w:p w:rsidR="003D5BE2" w:rsidRDefault="003D5BE2" w:rsidP="002505DC">
            <w:bookmarkStart w:id="0" w:name="_GoBack"/>
            <w:bookmarkEnd w:id="0"/>
          </w:p>
          <w:p w:rsidR="003D5BE2" w:rsidRDefault="003D5BE2" w:rsidP="002505DC"/>
          <w:p w:rsidR="00F8752E" w:rsidRDefault="00F8752E" w:rsidP="002505DC"/>
        </w:tc>
      </w:tr>
    </w:tbl>
    <w:p w:rsidR="003D5BE2" w:rsidRDefault="003D5BE2" w:rsidP="003D5BE2">
      <w:pPr>
        <w:spacing w:after="0" w:line="240" w:lineRule="auto"/>
      </w:pPr>
    </w:p>
    <w:tbl>
      <w:tblPr>
        <w:tblStyle w:val="TableGrid"/>
        <w:tblW w:w="0" w:type="auto"/>
        <w:tblLook w:val="04A0" w:firstRow="1" w:lastRow="0" w:firstColumn="1" w:lastColumn="0" w:noHBand="0" w:noVBand="1"/>
      </w:tblPr>
      <w:tblGrid>
        <w:gridCol w:w="9628"/>
      </w:tblGrid>
      <w:tr w:rsidR="003D5BE2" w:rsidTr="002505DC">
        <w:trPr>
          <w:trHeight w:val="5712"/>
        </w:trPr>
        <w:tc>
          <w:tcPr>
            <w:tcW w:w="9854" w:type="dxa"/>
          </w:tcPr>
          <w:p w:rsidR="003D5BE2" w:rsidRDefault="003D5BE2" w:rsidP="002505DC">
            <w:pPr>
              <w:jc w:val="center"/>
            </w:pPr>
          </w:p>
          <w:p w:rsidR="003D5BE2" w:rsidRDefault="003D5BE2" w:rsidP="002505DC"/>
          <w:p w:rsidR="003D5BE2" w:rsidRDefault="003D5BE2" w:rsidP="002505DC"/>
          <w:p w:rsidR="003D5BE2" w:rsidRDefault="003D5BE2" w:rsidP="002505DC"/>
          <w:p w:rsidR="003D5BE2" w:rsidRDefault="003D5BE2" w:rsidP="002505DC">
            <w:r w:rsidRPr="006A7C7E">
              <w:rPr>
                <w:noProof/>
                <w:lang w:eastAsia="en-GB"/>
              </w:rPr>
              <w:drawing>
                <wp:anchor distT="0" distB="0" distL="114300" distR="114300" simplePos="0" relativeHeight="251693056" behindDoc="0" locked="0" layoutInCell="1" allowOverlap="1" wp14:anchorId="039E57BA" wp14:editId="6C981BD6">
                  <wp:simplePos x="0" y="0"/>
                  <wp:positionH relativeFrom="column">
                    <wp:posOffset>2306320</wp:posOffset>
                  </wp:positionH>
                  <wp:positionV relativeFrom="paragraph">
                    <wp:posOffset>152771</wp:posOffset>
                  </wp:positionV>
                  <wp:extent cx="1473200" cy="1501140"/>
                  <wp:effectExtent l="0" t="0" r="0" b="3810"/>
                  <wp:wrapNone/>
                  <wp:docPr id="17" name="Picture 17" descr="Image result for jogging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jogging 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473200" cy="15011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r w:rsidRPr="006A7C7E">
              <w:rPr>
                <w:noProof/>
                <w:lang w:eastAsia="en-GB"/>
              </w:rPr>
              <mc:AlternateContent>
                <mc:Choice Requires="wps">
                  <w:drawing>
                    <wp:anchor distT="0" distB="0" distL="114300" distR="114300" simplePos="0" relativeHeight="251694080" behindDoc="0" locked="0" layoutInCell="1" allowOverlap="1" wp14:anchorId="2270D376" wp14:editId="5D6D0CF0">
                      <wp:simplePos x="0" y="0"/>
                      <wp:positionH relativeFrom="column">
                        <wp:posOffset>2401570</wp:posOffset>
                      </wp:positionH>
                      <wp:positionV relativeFrom="paragraph">
                        <wp:posOffset>-3810</wp:posOffset>
                      </wp:positionV>
                      <wp:extent cx="1255395" cy="286385"/>
                      <wp:effectExtent l="76200" t="38100" r="78105" b="113665"/>
                      <wp:wrapNone/>
                      <wp:docPr id="35" name="Text Box 35"/>
                      <wp:cNvGraphicFramePr/>
                      <a:graphic xmlns:a="http://schemas.openxmlformats.org/drawingml/2006/main">
                        <a:graphicData uri="http://schemas.microsoft.com/office/word/2010/wordprocessingShape">
                          <wps:wsp>
                            <wps:cNvSpPr txBox="1"/>
                            <wps:spPr>
                              <a:xfrm>
                                <a:off x="0" y="0"/>
                                <a:ext cx="1255395" cy="286385"/>
                              </a:xfrm>
                              <a:prstGeom prst="rect">
                                <a:avLst/>
                              </a:prstGeom>
                              <a:gradFill rotWithShape="1">
                                <a:gsLst>
                                  <a:gs pos="0">
                                    <a:srgbClr val="4F81BD">
                                      <a:shade val="51000"/>
                                      <a:satMod val="130000"/>
                                    </a:srgbClr>
                                  </a:gs>
                                  <a:gs pos="80000">
                                    <a:srgbClr val="4F81BD">
                                      <a:shade val="93000"/>
                                      <a:satMod val="130000"/>
                                    </a:srgbClr>
                                  </a:gs>
                                  <a:gs pos="100000">
                                    <a:srgbClr val="4F81B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rsidR="00663F11" w:rsidRPr="006A7C7E" w:rsidRDefault="00663F11" w:rsidP="003D5BE2">
                                  <w:pPr>
                                    <w:jc w:val="center"/>
                                    <w:rPr>
                                      <w:b/>
                                      <w:color w:val="FFFFFF" w:themeColor="background1"/>
                                      <w:sz w:val="28"/>
                                    </w:rPr>
                                  </w:pPr>
                                  <w:r>
                                    <w:rPr>
                                      <w:b/>
                                      <w:color w:val="FFFFFF" w:themeColor="background1"/>
                                      <w:sz w:val="28"/>
                                    </w:rPr>
                                    <w:t>SHORT 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0D376" id="Text Box 35" o:spid="_x0000_s1045" type="#_x0000_t202" style="position:absolute;margin-left:189.1pt;margin-top:-.3pt;width:98.85pt;height:22.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whSgMAAHoHAAAOAAAAZHJzL2Uyb0RvYy54bWysVdtO3DAQfa/Uf7DyXrLZC11WBMRFW1Wi&#10;gAoVz17H2VhybNf2XujX94yThS0Ftar6ktgzk5kzZy45Pt22mq2lD8qaMisOBhmTRthKmWWZfbuf&#10;f5hmLERuKq6tkWX2KEN2evL+3fHGzeTQNlZX0jM4MWG2cWXWxOhmeR5EI1seDqyTBsra+pZHXP0y&#10;rzzfwHur8+FgcJhvrK+ct0KGAOllp8xOkv+6liLe1HWQkekyA7aYnj49F/TMT475bOm5a5ToYfB/&#10;QNFyZRD0ydUlj5ytvPrNVauEt8HW8UDYNrd1rYRMOSCbYvAim7uGO5lyATnBPdEU/p9bcb2+9UxV&#10;ZTaaZMzwFjW6l9vIzu2WQQR+Ni7MYHbnYBi3kKPOO3mAkNLe1r6lNxJi0IPpxyd2yZugj4aTyegI&#10;UQR0w+nhaJrc589fOx/iJ2lbRocy86heIpWvr0IEEpjuTHquq7nSmnkbH1RsEl0ELikDvukOzFkw&#10;Nkji4JeLC+3ZmqMhxvNpcX7ZyRteyU46KQaDvjECj19s1YmLEcRJDhi9mwRpGfbDTJMVSf4i1BH5&#10;7HrwH0IRTnz+t7HGb8Sa9PJX0oJoueNRK8M4TXVxiMGjb1gQXEu0zo4VzFEqCCHShp7GUoG60nUS&#10;mYayr41dRenvmmrDFnrlv3L4IpRwXSnqgGHiBxdM7CRpoPq12q/kTx56Xrh2De/qN3ojzycMqZi/&#10;wAtCGjmqKBGByfC8b0zrY2P7pTH31nRdClxMc6AGRiy79PZy/UxP5yORo5ZN/KqWzCsQGhsv5W2k&#10;pJHnH5wVPfk9p72jhH0PbnAd7IVcS33PNmV2SPlnrAGpxCQ1HRU82eU04t0o0yluF9u0EobJjEQL&#10;Wz1i/JFiSis4MVeY0Sse4i332Jhwjb9AvMGj1hbxbH9CSOt/vCYneywyaDO2wQYus/B9xb0Ee58N&#10;BvaoGI/hNqbLePIRaJjf1yz2NWbVXljMdIG2dCIdyT7q3bH2tn3Az+KMokLFjUBs4rs/XkTcoMDP&#10;Rsizs3TGknY8Xpk7J3aLhTbQ/faBe9d3Q8SCu7a7Xc1nL7ZVZ9sNw9kq2lqlVfbMKgpBFyz4VJK+&#10;r+gPsn9PVs+/zJOfAAAA//8DAFBLAwQUAAYACAAAACEAQF2ytN4AAAAIAQAADwAAAGRycy9kb3du&#10;cmV2LnhtbEyPQUvDQBSE74L/YXmCt3Zjm7Qx5qWIIAgepDXo9TW7JsHs27i7beK/dz3pcZhh5pty&#10;N5tBnLXzvWWEm2UCQnNjVc8tQv36uMhB+ECsaLCsEb61h111eVFSoezEe30+hFbEEvYFIXQhjIWU&#10;vum0Ib+0o+bofVhnKETpWqkcTbHcDHKVJBtpqOe40NGoHzrdfB5OBmHM63dPL47bid/C136dJs/1&#10;E+L11Xx/ByLoOfyF4Rc/okMVmY72xMqLAWG9zVcxirDYgIh+ts1uQRwR0jQDWZXy/4HqBwAA//8D&#10;AFBLAQItABQABgAIAAAAIQC2gziS/gAAAOEBAAATAAAAAAAAAAAAAAAAAAAAAABbQ29udGVudF9U&#10;eXBlc10ueG1sUEsBAi0AFAAGAAgAAAAhADj9If/WAAAAlAEAAAsAAAAAAAAAAAAAAAAALwEAAF9y&#10;ZWxzLy5yZWxzUEsBAi0AFAAGAAgAAAAhAMr4rCFKAwAAegcAAA4AAAAAAAAAAAAAAAAALgIAAGRy&#10;cy9lMm9Eb2MueG1sUEsBAi0AFAAGAAgAAAAhAEBdsrTeAAAACAEAAA8AAAAAAAAAAAAAAAAApAUA&#10;AGRycy9kb3ducmV2LnhtbFBLBQYAAAAABAAEAPMAAACvBgAAAAA=&#10;" fillcolor="#2c5d98" stroked="f">
                      <v:fill color2="#3a7ccb" rotate="t" angle="180" colors="0 #2c5d98;52429f #3c7bc7;1 #3a7ccb" focus="100%" type="gradient">
                        <o:fill v:ext="view" type="gradientUnscaled"/>
                      </v:fill>
                      <v:shadow on="t" color="black" opacity="22937f" origin=",.5" offset="0,.63889mm"/>
                      <v:textbox>
                        <w:txbxContent>
                          <w:p w:rsidR="00663F11" w:rsidRPr="006A7C7E" w:rsidRDefault="00663F11" w:rsidP="003D5BE2">
                            <w:pPr>
                              <w:jc w:val="center"/>
                              <w:rPr>
                                <w:b/>
                                <w:color w:val="FFFFFF" w:themeColor="background1"/>
                                <w:sz w:val="28"/>
                              </w:rPr>
                            </w:pPr>
                            <w:r>
                              <w:rPr>
                                <w:b/>
                                <w:color w:val="FFFFFF" w:themeColor="background1"/>
                                <w:sz w:val="28"/>
                              </w:rPr>
                              <w:t>SHORT TERM</w:t>
                            </w:r>
                          </w:p>
                        </w:txbxContent>
                      </v:textbox>
                    </v:shape>
                  </w:pict>
                </mc:Fallback>
              </mc:AlternateContent>
            </w:r>
          </w:p>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F8752E" w:rsidRDefault="00F8752E" w:rsidP="002505DC"/>
          <w:p w:rsidR="003D5BE2" w:rsidRDefault="003D5BE2" w:rsidP="002505DC"/>
        </w:tc>
      </w:tr>
    </w:tbl>
    <w:p w:rsidR="003D5BE2" w:rsidRPr="00F8752E" w:rsidRDefault="003D5BE2" w:rsidP="003D5BE2">
      <w:pPr>
        <w:spacing w:after="0" w:line="240" w:lineRule="auto"/>
        <w:rPr>
          <w:b/>
        </w:rPr>
      </w:pPr>
      <w:r w:rsidRPr="00F8752E">
        <w:rPr>
          <w:b/>
        </w:rPr>
        <w:lastRenderedPageBreak/>
        <w:t>Identify the long term effects of exercise during exercise. Can you explain why this happens?</w:t>
      </w:r>
    </w:p>
    <w:p w:rsidR="003D5BE2" w:rsidRDefault="003D5BE2" w:rsidP="003D5BE2">
      <w:pPr>
        <w:spacing w:after="0" w:line="240" w:lineRule="auto"/>
      </w:pPr>
    </w:p>
    <w:tbl>
      <w:tblPr>
        <w:tblStyle w:val="TableGrid"/>
        <w:tblW w:w="0" w:type="auto"/>
        <w:tblLook w:val="04A0" w:firstRow="1" w:lastRow="0" w:firstColumn="1" w:lastColumn="0" w:noHBand="0" w:noVBand="1"/>
      </w:tblPr>
      <w:tblGrid>
        <w:gridCol w:w="9628"/>
      </w:tblGrid>
      <w:tr w:rsidR="003D5BE2" w:rsidTr="002505DC">
        <w:tc>
          <w:tcPr>
            <w:tcW w:w="9854" w:type="dxa"/>
          </w:tcPr>
          <w:p w:rsidR="003D5BE2" w:rsidRDefault="003D5BE2" w:rsidP="002505DC"/>
          <w:p w:rsidR="003D5BE2" w:rsidRDefault="003D5BE2" w:rsidP="002505DC"/>
          <w:p w:rsidR="003D5BE2" w:rsidRDefault="003D5BE2" w:rsidP="002505DC"/>
          <w:p w:rsidR="003D5BE2" w:rsidRDefault="003D5BE2" w:rsidP="002505DC">
            <w:pPr>
              <w:jc w:val="center"/>
            </w:pPr>
          </w:p>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r w:rsidRPr="006A7C7E">
              <w:rPr>
                <w:noProof/>
                <w:lang w:eastAsia="en-GB"/>
              </w:rPr>
              <w:drawing>
                <wp:anchor distT="0" distB="0" distL="114300" distR="114300" simplePos="0" relativeHeight="251695104" behindDoc="0" locked="0" layoutInCell="1" allowOverlap="1" wp14:anchorId="3B96406F" wp14:editId="0E32B5B9">
                  <wp:simplePos x="0" y="0"/>
                  <wp:positionH relativeFrom="column">
                    <wp:posOffset>2324100</wp:posOffset>
                  </wp:positionH>
                  <wp:positionV relativeFrom="paragraph">
                    <wp:posOffset>121285</wp:posOffset>
                  </wp:positionV>
                  <wp:extent cx="1473200" cy="1501140"/>
                  <wp:effectExtent l="0" t="0" r="0" b="3810"/>
                  <wp:wrapNone/>
                  <wp:docPr id="38" name="Picture 38" descr="Image result for jogging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jogging 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473200" cy="15011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r w:rsidRPr="006A7C7E">
              <w:rPr>
                <w:noProof/>
                <w:lang w:eastAsia="en-GB"/>
              </w:rPr>
              <mc:AlternateContent>
                <mc:Choice Requires="wps">
                  <w:drawing>
                    <wp:anchor distT="0" distB="0" distL="114300" distR="114300" simplePos="0" relativeHeight="251696128" behindDoc="0" locked="0" layoutInCell="1" allowOverlap="1" wp14:anchorId="4A72340D" wp14:editId="1A43B942">
                      <wp:simplePos x="0" y="0"/>
                      <wp:positionH relativeFrom="column">
                        <wp:posOffset>2419350</wp:posOffset>
                      </wp:positionH>
                      <wp:positionV relativeFrom="paragraph">
                        <wp:posOffset>137160</wp:posOffset>
                      </wp:positionV>
                      <wp:extent cx="1255395" cy="286385"/>
                      <wp:effectExtent l="76200" t="38100" r="78105" b="113665"/>
                      <wp:wrapNone/>
                      <wp:docPr id="15" name="Text Box 15"/>
                      <wp:cNvGraphicFramePr/>
                      <a:graphic xmlns:a="http://schemas.openxmlformats.org/drawingml/2006/main">
                        <a:graphicData uri="http://schemas.microsoft.com/office/word/2010/wordprocessingShape">
                          <wps:wsp>
                            <wps:cNvSpPr txBox="1"/>
                            <wps:spPr>
                              <a:xfrm>
                                <a:off x="0" y="0"/>
                                <a:ext cx="1255395" cy="286385"/>
                              </a:xfrm>
                              <a:prstGeom prst="rect">
                                <a:avLst/>
                              </a:prstGeom>
                              <a:gradFill rotWithShape="1">
                                <a:gsLst>
                                  <a:gs pos="0">
                                    <a:srgbClr val="4F81BD">
                                      <a:shade val="51000"/>
                                      <a:satMod val="130000"/>
                                    </a:srgbClr>
                                  </a:gs>
                                  <a:gs pos="80000">
                                    <a:srgbClr val="4F81BD">
                                      <a:shade val="93000"/>
                                      <a:satMod val="130000"/>
                                    </a:srgbClr>
                                  </a:gs>
                                  <a:gs pos="100000">
                                    <a:srgbClr val="4F81B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txbx>
                              <w:txbxContent>
                                <w:p w:rsidR="00663F11" w:rsidRPr="006A7C7E" w:rsidRDefault="00663F11" w:rsidP="003D5BE2">
                                  <w:pPr>
                                    <w:jc w:val="center"/>
                                    <w:rPr>
                                      <w:b/>
                                      <w:color w:val="FFFFFF" w:themeColor="background1"/>
                                      <w:sz w:val="28"/>
                                    </w:rPr>
                                  </w:pPr>
                                  <w:r>
                                    <w:rPr>
                                      <w:b/>
                                      <w:color w:val="FFFFFF" w:themeColor="background1"/>
                                      <w:sz w:val="28"/>
                                    </w:rPr>
                                    <w:t>LONG 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2340D" id="Text Box 15" o:spid="_x0000_s1046" type="#_x0000_t202" style="position:absolute;margin-left:190.5pt;margin-top:10.8pt;width:98.85pt;height:22.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tiqSQMAAHoHAAAOAAAAZHJzL2Uyb0RvYy54bWysVdtuEzEQfUfiH6x9p5vNpaRRE1RaBSEV&#10;qNqgPjteb9aS1za2cylfzxnvJk1LKxDiZXc8M57LmYvPP+wazTbSB2XNNCtOehmTRthSmdU0+76Y&#10;vxtnLERuSq6tkdPsQYbsw+ztm/Otm8i+ra0upWcwYsJk66ZZHaOb5HkQtWx4OLFOGggr6xsecfSr&#10;vPR8C+uNzvu93mm+tb503goZArhXrTCbJftVJUX8VlVBRqanGWKL6evTd0nffHbOJyvPXa1EFwb/&#10;hygargycHkxd8cjZ2qvfTDVKeBtsFU+EbXJbVUrIlAOyKXrPsrmruZMpF4AT3AGm8P/Miq+bG89U&#10;idqNMmZ4gxot5C6yj3bHwAI+WxcmULtzUIw78KG75wcwKe1d5Rv6IyEGOZB+OKBL1gRd6o9GgzN4&#10;EZD1x6eDcTKfP952PsRP0jaMiGnmUb0EKt9ch4hIoLpX6bAu50pr5m28V7FOcFFwSRhwpyWYs0Cs&#10;l9jBr5aX2rMNR0MM5+Pi41XLr3kpW+6o6PW6xgg8frFlyy4GYCc+wujMpJBW4djNOGkR5y9cnZHN&#10;tgf/wRXFiet/62v4iq9Rx38hLbBWexy1MozTVBenGDy6w4LgWqJ19qhgjlJBKCJt6GssFagtXcuR&#10;aSi72th1lP6uLrdsqdf+lsMWRQnTpaIO6Cd8cMDEjpIEoqfVfiF/stDhwrWreVu/wSt5HmJIxXwS&#10;XhDSyEFJiQhMhuddY1ofa9stjbm3pu1SxMU0R9SIEcsu/b3cPMLT2kjgqFUdb9WKeQVAY+2lvImU&#10;NPL8g7GiA7/DtDOUYj8KN7g27KXcSL1g22l2SvlnrAaohCQ1HRU86eU04u0oExV3y11aCf3DnC9t&#10;+YDxR4opreDEXGFGr3mIN9xjY8I0XoH4DZ9KW/izHQWX1v98iU/6WGSQZmyLDTzNwo819xLofTYY&#10;2LNiOITZmA7D0fs+Dv5YsjyWmHVzaTHTBdrSiUSSftR7svK2ucdjcUFeIeJGwDfh3ZGXEScI8NgI&#10;eXGRaCxpx+O1uXNiv1hoAy1299y7rhsiFtxXu9/VfPJsW7W67TBcrKOtVFplBHSLKgpBByz4VJKu&#10;r+gFOT4nrccnc/YLAAD//wMAUEsDBBQABgAIAAAAIQCxwZpU3wAAAAkBAAAPAAAAZHJzL2Rvd25y&#10;ZXYueG1sTI9BS8QwFITvgv8hPMGbm3ZX21L7uoggCB5k16LXt01si81LTbLb+u+NJ/c4zDDzTbVd&#10;zChO2vnBMkK6SkBobq0auENo3p5uChA+ECsaLWuEH+1hW19eVFQqO/NOn/ahE7GEfUkIfQhTKaVv&#10;e23Ir+ykOXqf1hkKUbpOKkdzLDejXCdJJg0NHBd6mvRjr9uv/dEgTEXz4enVcTfze/jebW6Tl+YZ&#10;8fpqebgHEfQS/sPwhx/RoY5MB3tk5cWIsCnS+CUgrNMMRAzc5UUO4oCQZTnIupLnD+pfAAAA//8D&#10;AFBLAQItABQABgAIAAAAIQC2gziS/gAAAOEBAAATAAAAAAAAAAAAAAAAAAAAAABbQ29udGVudF9U&#10;eXBlc10ueG1sUEsBAi0AFAAGAAgAAAAhADj9If/WAAAAlAEAAAsAAAAAAAAAAAAAAAAALwEAAF9y&#10;ZWxzLy5yZWxzUEsBAi0AFAAGAAgAAAAhANTK2KpJAwAAegcAAA4AAAAAAAAAAAAAAAAALgIAAGRy&#10;cy9lMm9Eb2MueG1sUEsBAi0AFAAGAAgAAAAhALHBmlTfAAAACQEAAA8AAAAAAAAAAAAAAAAAowUA&#10;AGRycy9kb3ducmV2LnhtbFBLBQYAAAAABAAEAPMAAACvBgAAAAA=&#10;" fillcolor="#2c5d98" stroked="f">
                      <v:fill color2="#3a7ccb" rotate="t" angle="180" colors="0 #2c5d98;52429f #3c7bc7;1 #3a7ccb" focus="100%" type="gradient">
                        <o:fill v:ext="view" type="gradientUnscaled"/>
                      </v:fill>
                      <v:shadow on="t" color="black" opacity="22937f" origin=",.5" offset="0,.63889mm"/>
                      <v:textbox>
                        <w:txbxContent>
                          <w:p w:rsidR="00663F11" w:rsidRPr="006A7C7E" w:rsidRDefault="00663F11" w:rsidP="003D5BE2">
                            <w:pPr>
                              <w:jc w:val="center"/>
                              <w:rPr>
                                <w:b/>
                                <w:color w:val="FFFFFF" w:themeColor="background1"/>
                                <w:sz w:val="28"/>
                              </w:rPr>
                            </w:pPr>
                            <w:r>
                              <w:rPr>
                                <w:b/>
                                <w:color w:val="FFFFFF" w:themeColor="background1"/>
                                <w:sz w:val="28"/>
                              </w:rPr>
                              <w:t>LONG TERM</w:t>
                            </w:r>
                          </w:p>
                        </w:txbxContent>
                      </v:textbox>
                    </v:shape>
                  </w:pict>
                </mc:Fallback>
              </mc:AlternateContent>
            </w:r>
          </w:p>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p w:rsidR="003D5BE2" w:rsidRDefault="003D5BE2" w:rsidP="002505DC"/>
        </w:tc>
      </w:tr>
    </w:tbl>
    <w:p w:rsidR="003D5BE2" w:rsidRDefault="003D5BE2" w:rsidP="003D5BE2">
      <w:pPr>
        <w:spacing w:after="0" w:line="240" w:lineRule="auto"/>
      </w:pPr>
    </w:p>
    <w:p w:rsidR="00037AB4" w:rsidRDefault="00037AB4" w:rsidP="00663F11">
      <w:pPr>
        <w:rPr>
          <w:b/>
        </w:rPr>
        <w:sectPr w:rsidR="00037AB4" w:rsidSect="00154215">
          <w:pgSz w:w="11906" w:h="16838"/>
          <w:pgMar w:top="720" w:right="1134" w:bottom="397" w:left="1134" w:header="709" w:footer="397" w:gutter="0"/>
          <w:cols w:space="708"/>
          <w:docGrid w:linePitch="360"/>
        </w:sectPr>
      </w:pPr>
    </w:p>
    <w:p w:rsidR="00760E90" w:rsidRDefault="005D3E83" w:rsidP="00CA2E9D">
      <w:pPr>
        <w:spacing w:after="0" w:line="240" w:lineRule="auto"/>
        <w:jc w:val="center"/>
        <w:rPr>
          <w:b/>
          <w:sz w:val="28"/>
        </w:rPr>
      </w:pPr>
      <w:r>
        <w:rPr>
          <w:b/>
          <w:sz w:val="28"/>
        </w:rPr>
        <w:lastRenderedPageBreak/>
        <w:t>FITNESS</w:t>
      </w:r>
      <w:r w:rsidR="00CA2E9D" w:rsidRPr="00760E90">
        <w:rPr>
          <w:b/>
          <w:sz w:val="28"/>
        </w:rPr>
        <w:t xml:space="preserve"> – MIND MAP</w:t>
      </w:r>
    </w:p>
    <w:p w:rsidR="00964289" w:rsidRPr="005D3E83" w:rsidRDefault="00CA2E9D" w:rsidP="005D3E83">
      <w:pPr>
        <w:spacing w:after="0" w:line="240" w:lineRule="auto"/>
        <w:jc w:val="center"/>
        <w:rPr>
          <w:sz w:val="28"/>
        </w:rPr>
        <w:sectPr w:rsidR="00964289" w:rsidRPr="005D3E83" w:rsidSect="00CA2E9D">
          <w:pgSz w:w="16838" w:h="11906" w:orient="landscape"/>
          <w:pgMar w:top="1134" w:right="720" w:bottom="1134" w:left="397" w:header="709" w:footer="397" w:gutter="0"/>
          <w:cols w:space="708"/>
          <w:docGrid w:linePitch="360"/>
        </w:sectPr>
      </w:pPr>
      <w:r>
        <w:rPr>
          <w:sz w:val="28"/>
        </w:rPr>
        <w:t>Identify all specification points, trigger words, key terms, examples and pr</w:t>
      </w:r>
      <w:r w:rsidR="00F8752E">
        <w:rPr>
          <w:sz w:val="28"/>
        </w:rPr>
        <w:t>actical performance application</w:t>
      </w:r>
    </w:p>
    <w:p w:rsidR="00AC4EC4" w:rsidRPr="00AC4EC4" w:rsidRDefault="00AC4EC4" w:rsidP="005206FB">
      <w:pPr>
        <w:spacing w:after="0" w:line="240" w:lineRule="auto"/>
      </w:pPr>
    </w:p>
    <w:sectPr w:rsidR="00AC4EC4" w:rsidRPr="00AC4EC4" w:rsidSect="000E00C2">
      <w:pgSz w:w="11906" w:h="16838"/>
      <w:pgMar w:top="720" w:right="1134" w:bottom="397" w:left="1134" w:header="709" w:footer="3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3F11" w:rsidRDefault="00663F11" w:rsidP="008133E6">
      <w:pPr>
        <w:spacing w:after="0" w:line="240" w:lineRule="auto"/>
      </w:pPr>
      <w:r>
        <w:separator/>
      </w:r>
    </w:p>
  </w:endnote>
  <w:endnote w:type="continuationSeparator" w:id="0">
    <w:p w:rsidR="00663F11" w:rsidRDefault="00663F11" w:rsidP="00813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QAChevinPro-DemiBold">
    <w:panose1 w:val="00000000000000000000"/>
    <w:charset w:val="00"/>
    <w:family w:val="auto"/>
    <w:notTrueType/>
    <w:pitch w:val="default"/>
    <w:sig w:usb0="00000003" w:usb1="00000000" w:usb2="00000000" w:usb3="00000000" w:csb0="00000001" w:csb1="00000000"/>
  </w:font>
  <w:font w:name="HelveticaNeueLTStd-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3510280"/>
      <w:docPartObj>
        <w:docPartGallery w:val="Page Numbers (Bottom of Page)"/>
        <w:docPartUnique/>
      </w:docPartObj>
    </w:sdtPr>
    <w:sdtContent>
      <w:p w:rsidR="00663F11" w:rsidRDefault="00663F11">
        <w:pPr>
          <w:pStyle w:val="Footer"/>
          <w:jc w:val="center"/>
        </w:pPr>
        <w:r>
          <w:rPr>
            <w:noProof/>
            <w:lang w:eastAsia="en-GB"/>
          </w:rPr>
          <mc:AlternateContent>
            <mc:Choice Requires="wpg">
              <w:drawing>
                <wp:inline distT="0" distB="0" distL="0" distR="0" wp14:anchorId="159E3003" wp14:editId="70A4AA32">
                  <wp:extent cx="418465" cy="221615"/>
                  <wp:effectExtent l="0" t="0" r="635" b="0"/>
                  <wp:docPr id="574"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575" name="Text Box 63"/>
                          <wps:cNvSpPr txBox="1">
                            <a:spLocks noChangeArrowheads="1"/>
                          </wps:cNvSpPr>
                          <wps:spPr bwMode="auto">
                            <a:xfrm>
                              <a:off x="5351" y="800"/>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3F11" w:rsidRPr="001D4DE2" w:rsidRDefault="00663F11">
                                <w:pPr>
                                  <w:jc w:val="center"/>
                                  <w:rPr>
                                    <w:i/>
                                    <w:szCs w:val="18"/>
                                  </w:rPr>
                                </w:pPr>
                                <w:r w:rsidRPr="001D4DE2">
                                  <w:rPr>
                                    <w:i/>
                                  </w:rPr>
                                  <w:fldChar w:fldCharType="begin"/>
                                </w:r>
                                <w:r w:rsidRPr="001D4DE2">
                                  <w:rPr>
                                    <w:i/>
                                  </w:rPr>
                                  <w:instrText xml:space="preserve"> PAGE    \* MERGEFORMAT </w:instrText>
                                </w:r>
                                <w:r w:rsidRPr="001D4DE2">
                                  <w:rPr>
                                    <w:i/>
                                  </w:rPr>
                                  <w:fldChar w:fldCharType="separate"/>
                                </w:r>
                                <w:r w:rsidR="005056BB" w:rsidRPr="005056BB">
                                  <w:rPr>
                                    <w:i/>
                                    <w:iCs/>
                                    <w:noProof/>
                                    <w:sz w:val="18"/>
                                    <w:szCs w:val="18"/>
                                  </w:rPr>
                                  <w:t>1</w:t>
                                </w:r>
                                <w:r w:rsidRPr="001D4DE2">
                                  <w:rPr>
                                    <w:i/>
                                    <w:iCs/>
                                    <w:noProof/>
                                    <w:sz w:val="18"/>
                                    <w:szCs w:val="18"/>
                                  </w:rPr>
                                  <w:fldChar w:fldCharType="end"/>
                                </w:r>
                              </w:p>
                            </w:txbxContent>
                          </wps:txbx>
                          <wps:bodyPr rot="0" vert="horz" wrap="square" lIns="0" tIns="0" rIns="0" bIns="0" anchor="ctr" anchorCtr="0" upright="1">
                            <a:noAutofit/>
                          </wps:bodyPr>
                        </wps:wsp>
                        <wpg:grpSp>
                          <wpg:cNvPr id="576" name="Group 64"/>
                          <wpg:cNvGrpSpPr>
                            <a:grpSpLocks/>
                          </wpg:cNvGrpSpPr>
                          <wpg:grpSpPr bwMode="auto">
                            <a:xfrm>
                              <a:off x="5494" y="739"/>
                              <a:ext cx="372" cy="72"/>
                              <a:chOff x="5486" y="739"/>
                              <a:chExt cx="372" cy="72"/>
                            </a:xfrm>
                          </wpg:grpSpPr>
                          <wps:wsp>
                            <wps:cNvPr id="577" name="Oval 65"/>
                            <wps:cNvSpPr>
                              <a:spLocks noChangeArrowheads="1"/>
                            </wps:cNvSpPr>
                            <wps:spPr bwMode="auto">
                              <a:xfrm>
                                <a:off x="548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8" name="Oval 66"/>
                            <wps:cNvSpPr>
                              <a:spLocks noChangeArrowheads="1"/>
                            </wps:cNvSpPr>
                            <wps:spPr bwMode="auto">
                              <a:xfrm>
                                <a:off x="563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9" name="Oval 67"/>
                            <wps:cNvSpPr>
                              <a:spLocks noChangeArrowheads="1"/>
                            </wps:cNvSpPr>
                            <wps:spPr bwMode="auto">
                              <a:xfrm>
                                <a:off x="5786" y="739"/>
                                <a:ext cx="72" cy="72"/>
                              </a:xfrm>
                              <a:prstGeom prst="ellipse">
                                <a:avLst/>
                              </a:prstGeom>
                              <a:solidFill>
                                <a:srgbClr val="84A2C6"/>
                              </a:solidFill>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159E3003" id="Group 62" o:spid="_x0000_s1047"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WqYBwQAAMYRAAAOAAAAZHJzL2Uyb0RvYy54bWzsWNtu3DYQfS/QfyD4vtZlqSssB/ZejAJu&#10;EyDpB3Al6oJKokrK1rpF/71DUtJenCBtbKco4H3QkiI5mjkz55DS5bt9U6MHJmTF2wQ7FzZGrE15&#10;VrVFgn/9tF2EGMmethmtecsS/Mgkfnf14w+XQxczl5e8zphAYKSV8dAluOz7LrYsmZasofKCd6yF&#10;wZyLhvbQFYWVCTqA9aa2XNv2rYGLrBM8ZVLC3bUZxFfafp6ztH+f55L1qE4w+Nbrq9DXnbpaV5c0&#10;LgTtyiod3aDf4EVDqxYeOpta056ie1E9MdVUqeCS5/1FyhuL53mVMh0DROPYZ9HcCn7f6ViKeCi6&#10;GSaA9gynbzab/vLwQaAqS7AXEIxa2kCS9HOR7yp0hq6IYdKt6D52H4QJEZp3PP1NwrB1Pq76hZmM&#10;dsPPPAN79L7nGp19LhplAuJGe52ExzkJbN+jFG4SJyS+h1EKQ67r+I5nkpSWkEm1ylt6DkYwGiyj&#10;aWgzLva9yKxcEj1m0dg8U/s5+qWCgmqTB0Dl8wD9WNKO6TxJhdUMKERhAP2kgrvhe+QvDaZ6ngIU&#10;9Xu4D8zR+EiDK2r5qqRtwa6F4EPJaAYOOmolhDEvNWFIZeRrQM+QhfZY8hPaM2BuGOoHTIDRuBOy&#10;v2W8QaqRYAFc0k7ShzvZK18OU1ROW76t6hru0xiMw5SxZWjwZ2RHm3ATkgVx/c2C2Ov14nq7Igt/&#10;6wTeerlerdbOX8q+Q+KyyjLWKnMTJR3yzzI0ioMh00xKyesqU+aUS1IUu1Ut0AMFSdjq3xj40TTr&#10;1A0dLER1FpLjEvvGjRZbPwwWZEu8RRTY4cJ2opvIt0lE1tvTkO6qlj0/JDQkOPJcz5TMF2Oz9e9p&#10;bDRuqh5Et66aBENBwE9NorEqtE2b6XZPq9q0j6BQ7h+ggPxPidZlqSrR1GS/3+3BiqrVHc8eoUAF&#10;hwoC/YWdAholF39gNIDqJlj+fk8Fw6j+qYUiVxI9NcTU2E0N2qawNMFpLzAynVVvxPy+E1VRgm1D&#10;pJZfg+bkla7Tgx8jgYD6yrtRqEzzmLf+xNtRCInC51zolNa/lBB6UCunkjbxcxm4RtDgXyfmIIMk&#10;BD8/L4Nnq/5bFQwmNN8D5RBI+1gagPi0pbya7j3BaML1FNYZoIOkjarH6rrqpBJ3Gn9B+I5k40xd&#10;QnLtrnwVLzzgZNpEHE2hSSH/r3ICp5RRNV5MQf6lbEQOIbN0EC9woWPkYxwxEjKOTDLSv4SIfJeD&#10;BByizUHCUEiX1MlJAMrrtY4O/vJMZt4oZF4yjg4Zz96R3yg0v9y80lkc3guOKRR8z10oON+p3yj0&#10;RqEX3IUOL7f6gKs/Fugzx/hhQ32NOO7rWYfPL1d/AwAA//8DAFBLAwQUAAYACAAAACEAsJYdF9wA&#10;AAADAQAADwAAAGRycy9kb3ducmV2LnhtbEyPQWvCQBCF7wX/wzIFb3UTrVLTbETE9iSFakG8jdkx&#10;CWZnQ3ZN4r/vtpf2MvB4j/e+SVeDqUVHrassK4gnEQji3OqKCwVfh7enFxDOI2usLZOCOzlYZaOH&#10;FBNte/6kbu8LEUrYJaig9L5JpHR5SQbdxDbEwbvY1qAPsi2kbrEP5aaW0yhaSIMVh4USG9qUlF/3&#10;N6Pgvcd+PYu33e562dxPh/nHcReTUuPHYf0KwtPg/8Lwgx/QIQtMZ3tj7UStIDzif2/wFvMliLOC&#10;2fMSZJbK/+zZNwAAAP//AwBQSwECLQAUAAYACAAAACEAtoM4kv4AAADhAQAAEwAAAAAAAAAAAAAA&#10;AAAAAAAAW0NvbnRlbnRfVHlwZXNdLnhtbFBLAQItABQABgAIAAAAIQA4/SH/1gAAAJQBAAALAAAA&#10;AAAAAAAAAAAAAC8BAABfcmVscy8ucmVsc1BLAQItABQABgAIAAAAIQA3ZWqYBwQAAMYRAAAOAAAA&#10;AAAAAAAAAAAAAC4CAABkcnMvZTJvRG9jLnhtbFBLAQItABQABgAIAAAAIQCwlh0X3AAAAAMBAAAP&#10;AAAAAAAAAAAAAAAAAGEGAABkcnMvZG93bnJldi54bWxQSwUGAAAAAAQABADzAAAAagcAAAAA&#10;">
                  <v:shapetype id="_x0000_t202" coordsize="21600,21600" o:spt="202" path="m,l,21600r21600,l21600,xe">
                    <v:stroke joinstyle="miter"/>
                    <v:path gradientshapeok="t" o:connecttype="rect"/>
                  </v:shapetype>
                  <v:shape id="Text Box 63" o:spid="_x0000_s1048" type="#_x0000_t202" style="position:absolute;left:5351;top:800;width:659;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MrS8MA&#10;AADcAAAADwAAAGRycy9kb3ducmV2LnhtbESPzarCMBSE9xd8h3AEN6Kpgj9Uo/iDejcuqj7AoTm2&#10;xeakNFGrT2+EC3c5zMw3zHzZmFI8qHaFZQWDfgSCOLW64EzB5bzrTUE4j6yxtEwKXuRguWj9zDHW&#10;9skJPU4+EwHCLkYFufdVLKVLczLo+rYiDt7V1gZ9kHUmdY3PADelHEbRWBosOCzkWNEmp/R2uhsF&#10;tErs+3hze5Ost5v9tWDqyoNSnXazmoHw1Pj/8F/7VysYTUbwPROOgFx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DMrS8MAAADcAAAADwAAAAAAAAAAAAAAAACYAgAAZHJzL2Rv&#10;d25yZXYueG1sUEsFBgAAAAAEAAQA9QAAAIgDAAAAAA==&#10;" filled="f" stroked="f">
                    <v:textbox inset="0,0,0,0">
                      <w:txbxContent>
                        <w:p w:rsidR="00663F11" w:rsidRPr="001D4DE2" w:rsidRDefault="00663F11">
                          <w:pPr>
                            <w:jc w:val="center"/>
                            <w:rPr>
                              <w:i/>
                              <w:szCs w:val="18"/>
                            </w:rPr>
                          </w:pPr>
                          <w:r w:rsidRPr="001D4DE2">
                            <w:rPr>
                              <w:i/>
                            </w:rPr>
                            <w:fldChar w:fldCharType="begin"/>
                          </w:r>
                          <w:r w:rsidRPr="001D4DE2">
                            <w:rPr>
                              <w:i/>
                            </w:rPr>
                            <w:instrText xml:space="preserve"> PAGE    \* MERGEFORMAT </w:instrText>
                          </w:r>
                          <w:r w:rsidRPr="001D4DE2">
                            <w:rPr>
                              <w:i/>
                            </w:rPr>
                            <w:fldChar w:fldCharType="separate"/>
                          </w:r>
                          <w:r w:rsidR="005056BB" w:rsidRPr="005056BB">
                            <w:rPr>
                              <w:i/>
                              <w:iCs/>
                              <w:noProof/>
                              <w:sz w:val="18"/>
                              <w:szCs w:val="18"/>
                            </w:rPr>
                            <w:t>1</w:t>
                          </w:r>
                          <w:r w:rsidRPr="001D4DE2">
                            <w:rPr>
                              <w:i/>
                              <w:iCs/>
                              <w:noProof/>
                              <w:sz w:val="18"/>
                              <w:szCs w:val="18"/>
                            </w:rPr>
                            <w:fldChar w:fldCharType="end"/>
                          </w:r>
                        </w:p>
                      </w:txbxContent>
                    </v:textbox>
                  </v:shape>
                  <v:group id="Group 64" o:spid="_x0000_s1049" style="position:absolute;left:5494;top:739;width:372;height:72" coordorigin="5486,739" coordsize="37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Oh418UAAADcAAAADwAAAGRycy9kb3ducmV2LnhtbESPQYvCMBSE78L+h/CE&#10;vWnaXdSlGkXEXTyIoC6It0fzbIvNS2liW/+9EQSPw8x8w8wWnSlFQ7UrLCuIhxEI4tTqgjMF/8ff&#10;wQ8I55E1lpZJwZ0cLOYfvRkm2ra8p+bgMxEg7BJUkHtfJVK6NCeDbmgr4uBdbG3QB1lnUtfYBrgp&#10;5VcUjaXBgsNCjhWtckqvh5tR8Ndiu/yO1832elndz8fR7rSNSanPfrecgvDU+Xf41d5oBaPJG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joeNfFAAAA3AAA&#10;AA8AAAAAAAAAAAAAAAAAqgIAAGRycy9kb3ducmV2LnhtbFBLBQYAAAAABAAEAPoAAACcAwAAAAA=&#10;">
                    <v:oval id="Oval 65" o:spid="_x0000_s1050" style="position:absolute;left:54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AxsMA&#10;AADcAAAADwAAAGRycy9kb3ducmV2LnhtbESPQWvCQBSE7wX/w/IEb3WjYFKiq6igeE1aD96e2dck&#10;NPs2ZNck/nu3UOhxmJlvmM1uNI3oqXO1ZQWLeQSCuLC65lLB1+fp/QOE88gaG8uk4EkOdtvJ2wZT&#10;bQfOqM99KQKEXYoKKu/bVEpXVGTQzW1LHLxv2xn0QXal1B0OAW4auYyiWBqsOSxU2NKxouInfxgF&#10;9dkurqdDnrlbHx/lvrkf7PWu1Gw67tcgPI3+P/zXvmgFqySB3zPhCMjt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zAAxsMAAADcAAAADwAAAAAAAAAAAAAAAACYAgAAZHJzL2Rv&#10;d25yZXYueG1sUEsFBgAAAAAEAAQA9QAAAIgDAAAAAA==&#10;" fillcolor="#84a2c6" stroked="f"/>
                    <v:oval id="Oval 66" o:spid="_x0000_s1051" style="position:absolute;left:563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UtL0A&#10;AADcAAAADwAAAGRycy9kb3ducmV2LnhtbERPuwrCMBTdBf8hXMFNUwUfVKOooLhadXC7Nte22NyU&#10;Jtb692YQHA/nvVy3phQN1a6wrGA0jEAQp1YXnCm4nPeDOQjnkTWWlknBhxysV93OEmNt33yiJvGZ&#10;CCHsYlSQe1/FUro0J4NuaCviwD1sbdAHWGdS1/gO4aaU4yiaSoMFh4YcK9rllD6Tl1FQHOzout8m&#10;J3drpju5Ke9be70r1e+1mwUIT63/i3/uo1YwmYW14Uw4AnL1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6q+UtL0AAADcAAAADwAAAAAAAAAAAAAAAACYAgAAZHJzL2Rvd25yZXYu&#10;eG1sUEsFBgAAAAAEAAQA9QAAAIIDAAAAAA==&#10;" fillcolor="#84a2c6" stroked="f"/>
                    <v:oval id="Oval 67" o:spid="_x0000_s1052" style="position:absolute;left:5786;top:739;width:7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MxL8QA&#10;AADcAAAADwAAAGRycy9kb3ducmV2LnhtbESPT4vCMBTE7wt+h/AEb2tawT/bNRUVlL1a9eDt2bxt&#10;yzYvpYm1fvuNIHgcZuY3zHLVm1p01LrKsoJ4HIEgzq2uuFBwOu4+FyCcR9ZYWyYFD3KwSgcfS0y0&#10;vfOBuswXIkDYJaig9L5JpHR5SQbd2DbEwfu1rUEfZFtI3eI9wE0tJ1E0kwYrDgslNrQtKf/LbkZB&#10;tbfxebfJDu7SzbZyXV839nxVajTs198gPPX+HX61f7SC6fwLnmfCEZDp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jMS/EAAAA3AAAAA8AAAAAAAAAAAAAAAAAmAIAAGRycy9k&#10;b3ducmV2LnhtbFBLBQYAAAAABAAEAPUAAACJAwAAAAA=&#10;" fillcolor="#84a2c6" stroked="f"/>
                  </v:group>
                  <w10:anchorlock/>
                </v:group>
              </w:pict>
            </mc:Fallback>
          </mc:AlternateContent>
        </w:r>
      </w:p>
    </w:sdtContent>
  </w:sdt>
  <w:p w:rsidR="00663F11" w:rsidRDefault="00663F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3F11" w:rsidRDefault="00663F11" w:rsidP="008133E6">
      <w:pPr>
        <w:spacing w:after="0" w:line="240" w:lineRule="auto"/>
      </w:pPr>
      <w:r>
        <w:separator/>
      </w:r>
    </w:p>
  </w:footnote>
  <w:footnote w:type="continuationSeparator" w:id="0">
    <w:p w:rsidR="00663F11" w:rsidRDefault="00663F11" w:rsidP="008133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E231C"/>
    <w:multiLevelType w:val="hybridMultilevel"/>
    <w:tmpl w:val="6A187F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2A1619"/>
    <w:multiLevelType w:val="hybridMultilevel"/>
    <w:tmpl w:val="E4EE1E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7F5362"/>
    <w:multiLevelType w:val="hybridMultilevel"/>
    <w:tmpl w:val="55F29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E850B9"/>
    <w:multiLevelType w:val="hybridMultilevel"/>
    <w:tmpl w:val="2D5A48D0"/>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371776"/>
    <w:multiLevelType w:val="hybridMultilevel"/>
    <w:tmpl w:val="D2104084"/>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3E0C93"/>
    <w:multiLevelType w:val="hybridMultilevel"/>
    <w:tmpl w:val="A80EB0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6C36D9"/>
    <w:multiLevelType w:val="hybridMultilevel"/>
    <w:tmpl w:val="8BF0F742"/>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DB2209F"/>
    <w:multiLevelType w:val="hybridMultilevel"/>
    <w:tmpl w:val="C95204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F735147"/>
    <w:multiLevelType w:val="hybridMultilevel"/>
    <w:tmpl w:val="791A48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00E1F4A"/>
    <w:multiLevelType w:val="hybridMultilevel"/>
    <w:tmpl w:val="2D5A48D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757489"/>
    <w:multiLevelType w:val="hybridMultilevel"/>
    <w:tmpl w:val="1654D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B373E4C"/>
    <w:multiLevelType w:val="hybridMultilevel"/>
    <w:tmpl w:val="9EBE8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7E37B8"/>
    <w:multiLevelType w:val="hybridMultilevel"/>
    <w:tmpl w:val="1402146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B56458"/>
    <w:multiLevelType w:val="hybridMultilevel"/>
    <w:tmpl w:val="5928EB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1BD08F7"/>
    <w:multiLevelType w:val="hybridMultilevel"/>
    <w:tmpl w:val="5F54798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23E62A6"/>
    <w:multiLevelType w:val="hybridMultilevel"/>
    <w:tmpl w:val="5FBAD4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350F7D"/>
    <w:multiLevelType w:val="hybridMultilevel"/>
    <w:tmpl w:val="5F54798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D5566C"/>
    <w:multiLevelType w:val="hybridMultilevel"/>
    <w:tmpl w:val="1B863A8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730572"/>
    <w:multiLevelType w:val="hybridMultilevel"/>
    <w:tmpl w:val="5F54798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BF21479"/>
    <w:multiLevelType w:val="hybridMultilevel"/>
    <w:tmpl w:val="16B20C70"/>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FB5009B"/>
    <w:multiLevelType w:val="hybridMultilevel"/>
    <w:tmpl w:val="E99CC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2D1793"/>
    <w:multiLevelType w:val="hybridMultilevel"/>
    <w:tmpl w:val="BC00BC8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C920B0"/>
    <w:multiLevelType w:val="hybridMultilevel"/>
    <w:tmpl w:val="403CBE80"/>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981416F"/>
    <w:multiLevelType w:val="hybridMultilevel"/>
    <w:tmpl w:val="E1147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98087E"/>
    <w:multiLevelType w:val="hybridMultilevel"/>
    <w:tmpl w:val="17AC9B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AD52A8A"/>
    <w:multiLevelType w:val="hybridMultilevel"/>
    <w:tmpl w:val="D210408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CA95B43"/>
    <w:multiLevelType w:val="hybridMultilevel"/>
    <w:tmpl w:val="CB1EFD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D86034D"/>
    <w:multiLevelType w:val="hybridMultilevel"/>
    <w:tmpl w:val="ECE23D6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2C54202"/>
    <w:multiLevelType w:val="hybridMultilevel"/>
    <w:tmpl w:val="239EB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085142"/>
    <w:multiLevelType w:val="hybridMultilevel"/>
    <w:tmpl w:val="28EC3A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3D45A5D"/>
    <w:multiLevelType w:val="hybridMultilevel"/>
    <w:tmpl w:val="B100BA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9E2F0B"/>
    <w:multiLevelType w:val="hybridMultilevel"/>
    <w:tmpl w:val="070A5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65618CC"/>
    <w:multiLevelType w:val="hybridMultilevel"/>
    <w:tmpl w:val="2D5A48D0"/>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49064070"/>
    <w:multiLevelType w:val="hybridMultilevel"/>
    <w:tmpl w:val="D4E608E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B2B6C8D"/>
    <w:multiLevelType w:val="hybridMultilevel"/>
    <w:tmpl w:val="F6E4131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0B626CA"/>
    <w:multiLevelType w:val="hybridMultilevel"/>
    <w:tmpl w:val="BFF47EE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16287E"/>
    <w:multiLevelType w:val="hybridMultilevel"/>
    <w:tmpl w:val="1B863A8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45C23F9"/>
    <w:multiLevelType w:val="hybridMultilevel"/>
    <w:tmpl w:val="B9D808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50D09A0"/>
    <w:multiLevelType w:val="hybridMultilevel"/>
    <w:tmpl w:val="CB1EFD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557E145C"/>
    <w:multiLevelType w:val="hybridMultilevel"/>
    <w:tmpl w:val="D18C8F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CC77736"/>
    <w:multiLevelType w:val="hybridMultilevel"/>
    <w:tmpl w:val="3F40EC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EBA5336"/>
    <w:multiLevelType w:val="hybridMultilevel"/>
    <w:tmpl w:val="CD7CBCB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06124E5"/>
    <w:multiLevelType w:val="hybridMultilevel"/>
    <w:tmpl w:val="C1C05A2E"/>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655F2807"/>
    <w:multiLevelType w:val="hybridMultilevel"/>
    <w:tmpl w:val="C952047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AC12A42"/>
    <w:multiLevelType w:val="hybridMultilevel"/>
    <w:tmpl w:val="F258C2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2A31DA7"/>
    <w:multiLevelType w:val="hybridMultilevel"/>
    <w:tmpl w:val="1ABABBD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3124727"/>
    <w:multiLevelType w:val="hybridMultilevel"/>
    <w:tmpl w:val="C1B4A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348700A"/>
    <w:multiLevelType w:val="hybridMultilevel"/>
    <w:tmpl w:val="DCFC5F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4385D0F"/>
    <w:multiLevelType w:val="hybridMultilevel"/>
    <w:tmpl w:val="AA52859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5353AF1"/>
    <w:multiLevelType w:val="hybridMultilevel"/>
    <w:tmpl w:val="F4364D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30"/>
  </w:num>
  <w:num w:numId="3">
    <w:abstractNumId w:val="44"/>
  </w:num>
  <w:num w:numId="4">
    <w:abstractNumId w:val="40"/>
  </w:num>
  <w:num w:numId="5">
    <w:abstractNumId w:val="5"/>
  </w:num>
  <w:num w:numId="6">
    <w:abstractNumId w:val="8"/>
  </w:num>
  <w:num w:numId="7">
    <w:abstractNumId w:val="39"/>
  </w:num>
  <w:num w:numId="8">
    <w:abstractNumId w:val="13"/>
  </w:num>
  <w:num w:numId="9">
    <w:abstractNumId w:val="10"/>
  </w:num>
  <w:num w:numId="10">
    <w:abstractNumId w:val="25"/>
  </w:num>
  <w:num w:numId="11">
    <w:abstractNumId w:val="9"/>
  </w:num>
  <w:num w:numId="12">
    <w:abstractNumId w:val="42"/>
  </w:num>
  <w:num w:numId="13">
    <w:abstractNumId w:val="22"/>
  </w:num>
  <w:num w:numId="14">
    <w:abstractNumId w:val="19"/>
  </w:num>
  <w:num w:numId="15">
    <w:abstractNumId w:val="21"/>
  </w:num>
  <w:num w:numId="16">
    <w:abstractNumId w:val="4"/>
  </w:num>
  <w:num w:numId="17">
    <w:abstractNumId w:val="32"/>
  </w:num>
  <w:num w:numId="18">
    <w:abstractNumId w:val="3"/>
  </w:num>
  <w:num w:numId="19">
    <w:abstractNumId w:val="20"/>
  </w:num>
  <w:num w:numId="20">
    <w:abstractNumId w:val="11"/>
  </w:num>
  <w:num w:numId="21">
    <w:abstractNumId w:val="45"/>
  </w:num>
  <w:num w:numId="22">
    <w:abstractNumId w:val="6"/>
  </w:num>
  <w:num w:numId="23">
    <w:abstractNumId w:val="46"/>
  </w:num>
  <w:num w:numId="24">
    <w:abstractNumId w:val="28"/>
  </w:num>
  <w:num w:numId="25">
    <w:abstractNumId w:val="27"/>
  </w:num>
  <w:num w:numId="26">
    <w:abstractNumId w:val="48"/>
  </w:num>
  <w:num w:numId="27">
    <w:abstractNumId w:val="35"/>
  </w:num>
  <w:num w:numId="28">
    <w:abstractNumId w:val="33"/>
  </w:num>
  <w:num w:numId="29">
    <w:abstractNumId w:val="2"/>
  </w:num>
  <w:num w:numId="30">
    <w:abstractNumId w:val="26"/>
  </w:num>
  <w:num w:numId="31">
    <w:abstractNumId w:val="36"/>
  </w:num>
  <w:num w:numId="32">
    <w:abstractNumId w:val="16"/>
  </w:num>
  <w:num w:numId="33">
    <w:abstractNumId w:val="17"/>
  </w:num>
  <w:num w:numId="34">
    <w:abstractNumId w:val="14"/>
  </w:num>
  <w:num w:numId="35">
    <w:abstractNumId w:val="43"/>
  </w:num>
  <w:num w:numId="36">
    <w:abstractNumId w:val="7"/>
  </w:num>
  <w:num w:numId="37">
    <w:abstractNumId w:val="18"/>
  </w:num>
  <w:num w:numId="38">
    <w:abstractNumId w:val="37"/>
  </w:num>
  <w:num w:numId="39">
    <w:abstractNumId w:val="41"/>
  </w:num>
  <w:num w:numId="40">
    <w:abstractNumId w:val="34"/>
  </w:num>
  <w:num w:numId="41">
    <w:abstractNumId w:val="12"/>
  </w:num>
  <w:num w:numId="42">
    <w:abstractNumId w:val="47"/>
  </w:num>
  <w:num w:numId="43">
    <w:abstractNumId w:val="0"/>
  </w:num>
  <w:num w:numId="44">
    <w:abstractNumId w:val="1"/>
  </w:num>
  <w:num w:numId="45">
    <w:abstractNumId w:val="29"/>
  </w:num>
  <w:num w:numId="46">
    <w:abstractNumId w:val="24"/>
  </w:num>
  <w:num w:numId="47">
    <w:abstractNumId w:val="23"/>
  </w:num>
  <w:num w:numId="48">
    <w:abstractNumId w:val="31"/>
  </w:num>
  <w:num w:numId="4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yMjW0tDA2MjM2MzdV0lEKTi0uzszPAykwNKwFABqpJlctAAAA"/>
  </w:docVars>
  <w:rsids>
    <w:rsidRoot w:val="00996D99"/>
    <w:rsid w:val="00000A79"/>
    <w:rsid w:val="00001C7A"/>
    <w:rsid w:val="000171EF"/>
    <w:rsid w:val="00027886"/>
    <w:rsid w:val="0003054A"/>
    <w:rsid w:val="00037AB4"/>
    <w:rsid w:val="00046676"/>
    <w:rsid w:val="00056734"/>
    <w:rsid w:val="0007736A"/>
    <w:rsid w:val="0008224F"/>
    <w:rsid w:val="000848DA"/>
    <w:rsid w:val="000A1F5E"/>
    <w:rsid w:val="000A27E3"/>
    <w:rsid w:val="000B0DA0"/>
    <w:rsid w:val="000D2259"/>
    <w:rsid w:val="000D3459"/>
    <w:rsid w:val="000E00C2"/>
    <w:rsid w:val="000F1887"/>
    <w:rsid w:val="000F40D6"/>
    <w:rsid w:val="00105384"/>
    <w:rsid w:val="0010672A"/>
    <w:rsid w:val="00106F66"/>
    <w:rsid w:val="00110415"/>
    <w:rsid w:val="00113232"/>
    <w:rsid w:val="00113E9B"/>
    <w:rsid w:val="00114817"/>
    <w:rsid w:val="00124DD2"/>
    <w:rsid w:val="0013316F"/>
    <w:rsid w:val="00142DAE"/>
    <w:rsid w:val="00151DCC"/>
    <w:rsid w:val="00154215"/>
    <w:rsid w:val="00155D1F"/>
    <w:rsid w:val="00162C68"/>
    <w:rsid w:val="00166627"/>
    <w:rsid w:val="001666E6"/>
    <w:rsid w:val="00170363"/>
    <w:rsid w:val="00174095"/>
    <w:rsid w:val="001757F2"/>
    <w:rsid w:val="0018402E"/>
    <w:rsid w:val="00190A90"/>
    <w:rsid w:val="00197457"/>
    <w:rsid w:val="001A4BAF"/>
    <w:rsid w:val="001A6F7D"/>
    <w:rsid w:val="001B69F1"/>
    <w:rsid w:val="001C4E29"/>
    <w:rsid w:val="001D3DCE"/>
    <w:rsid w:val="001D4DE2"/>
    <w:rsid w:val="001D664A"/>
    <w:rsid w:val="001D6E7C"/>
    <w:rsid w:val="001E7B96"/>
    <w:rsid w:val="001F4E81"/>
    <w:rsid w:val="001F7ACF"/>
    <w:rsid w:val="002002A9"/>
    <w:rsid w:val="00210435"/>
    <w:rsid w:val="002179C5"/>
    <w:rsid w:val="002258E1"/>
    <w:rsid w:val="00237BB3"/>
    <w:rsid w:val="00240D5F"/>
    <w:rsid w:val="002500BD"/>
    <w:rsid w:val="002505DC"/>
    <w:rsid w:val="002621CF"/>
    <w:rsid w:val="00282461"/>
    <w:rsid w:val="002914D1"/>
    <w:rsid w:val="00293F27"/>
    <w:rsid w:val="00297E8A"/>
    <w:rsid w:val="002B19B1"/>
    <w:rsid w:val="002B7F26"/>
    <w:rsid w:val="002C74F1"/>
    <w:rsid w:val="002D6815"/>
    <w:rsid w:val="002E14D1"/>
    <w:rsid w:val="002F2269"/>
    <w:rsid w:val="002F6856"/>
    <w:rsid w:val="003006FC"/>
    <w:rsid w:val="00300A8D"/>
    <w:rsid w:val="00305B47"/>
    <w:rsid w:val="00311DB8"/>
    <w:rsid w:val="003153FB"/>
    <w:rsid w:val="00321B23"/>
    <w:rsid w:val="00333ACA"/>
    <w:rsid w:val="00345084"/>
    <w:rsid w:val="0035060F"/>
    <w:rsid w:val="00353306"/>
    <w:rsid w:val="00353F77"/>
    <w:rsid w:val="00354E27"/>
    <w:rsid w:val="003756FD"/>
    <w:rsid w:val="0037788C"/>
    <w:rsid w:val="0038202F"/>
    <w:rsid w:val="00385DB1"/>
    <w:rsid w:val="003B2E84"/>
    <w:rsid w:val="003B6941"/>
    <w:rsid w:val="003C1520"/>
    <w:rsid w:val="003C2E24"/>
    <w:rsid w:val="003D5BE2"/>
    <w:rsid w:val="003F1648"/>
    <w:rsid w:val="003F1DD1"/>
    <w:rsid w:val="00417615"/>
    <w:rsid w:val="00430688"/>
    <w:rsid w:val="00440CCA"/>
    <w:rsid w:val="00444E3B"/>
    <w:rsid w:val="0045120C"/>
    <w:rsid w:val="00480BC0"/>
    <w:rsid w:val="004B0532"/>
    <w:rsid w:val="004B3FF0"/>
    <w:rsid w:val="004C07E7"/>
    <w:rsid w:val="004C646C"/>
    <w:rsid w:val="004D1582"/>
    <w:rsid w:val="004D2A83"/>
    <w:rsid w:val="004E5E3B"/>
    <w:rsid w:val="004E71BB"/>
    <w:rsid w:val="004F56BF"/>
    <w:rsid w:val="00501EAF"/>
    <w:rsid w:val="005056BB"/>
    <w:rsid w:val="005058D4"/>
    <w:rsid w:val="00517A8A"/>
    <w:rsid w:val="005206FB"/>
    <w:rsid w:val="00525000"/>
    <w:rsid w:val="005264E4"/>
    <w:rsid w:val="005270B3"/>
    <w:rsid w:val="00530452"/>
    <w:rsid w:val="00530E74"/>
    <w:rsid w:val="00533CCF"/>
    <w:rsid w:val="005428CC"/>
    <w:rsid w:val="005546D5"/>
    <w:rsid w:val="005547BB"/>
    <w:rsid w:val="005600D2"/>
    <w:rsid w:val="00566619"/>
    <w:rsid w:val="005A14F7"/>
    <w:rsid w:val="005A2647"/>
    <w:rsid w:val="005A3149"/>
    <w:rsid w:val="005B522E"/>
    <w:rsid w:val="005C7067"/>
    <w:rsid w:val="005D0ED4"/>
    <w:rsid w:val="005D15EB"/>
    <w:rsid w:val="005D3E83"/>
    <w:rsid w:val="005E57B9"/>
    <w:rsid w:val="005E6BDA"/>
    <w:rsid w:val="005F24F2"/>
    <w:rsid w:val="00600762"/>
    <w:rsid w:val="0060789E"/>
    <w:rsid w:val="00617B9B"/>
    <w:rsid w:val="006349E0"/>
    <w:rsid w:val="00640B7A"/>
    <w:rsid w:val="00662EFA"/>
    <w:rsid w:val="00663F11"/>
    <w:rsid w:val="00664EB6"/>
    <w:rsid w:val="00670CFC"/>
    <w:rsid w:val="00670F48"/>
    <w:rsid w:val="0068727B"/>
    <w:rsid w:val="006873A8"/>
    <w:rsid w:val="006905C0"/>
    <w:rsid w:val="006936C8"/>
    <w:rsid w:val="006A0C03"/>
    <w:rsid w:val="006A4224"/>
    <w:rsid w:val="006A64E4"/>
    <w:rsid w:val="006A6B67"/>
    <w:rsid w:val="006A7C7E"/>
    <w:rsid w:val="006B034B"/>
    <w:rsid w:val="006B7B85"/>
    <w:rsid w:val="006C229B"/>
    <w:rsid w:val="006D35AE"/>
    <w:rsid w:val="006D4550"/>
    <w:rsid w:val="006E19C8"/>
    <w:rsid w:val="006E7B98"/>
    <w:rsid w:val="006F1C12"/>
    <w:rsid w:val="006F5812"/>
    <w:rsid w:val="006F7778"/>
    <w:rsid w:val="006F7DFC"/>
    <w:rsid w:val="0070534E"/>
    <w:rsid w:val="007164BD"/>
    <w:rsid w:val="007215DE"/>
    <w:rsid w:val="00721A1C"/>
    <w:rsid w:val="00721DD9"/>
    <w:rsid w:val="00735A8A"/>
    <w:rsid w:val="007373EF"/>
    <w:rsid w:val="00737B2B"/>
    <w:rsid w:val="00737C16"/>
    <w:rsid w:val="007427DC"/>
    <w:rsid w:val="007459A2"/>
    <w:rsid w:val="0074735C"/>
    <w:rsid w:val="00760E90"/>
    <w:rsid w:val="007631CF"/>
    <w:rsid w:val="00785FF1"/>
    <w:rsid w:val="007A6DAA"/>
    <w:rsid w:val="007A714F"/>
    <w:rsid w:val="007B1BA8"/>
    <w:rsid w:val="007C1423"/>
    <w:rsid w:val="007D0625"/>
    <w:rsid w:val="007E5D02"/>
    <w:rsid w:val="007E7138"/>
    <w:rsid w:val="007F0FE1"/>
    <w:rsid w:val="007F5156"/>
    <w:rsid w:val="007F77EA"/>
    <w:rsid w:val="0080205D"/>
    <w:rsid w:val="008028E7"/>
    <w:rsid w:val="008133E6"/>
    <w:rsid w:val="00821893"/>
    <w:rsid w:val="008236D7"/>
    <w:rsid w:val="00826507"/>
    <w:rsid w:val="0082724C"/>
    <w:rsid w:val="00857A89"/>
    <w:rsid w:val="00863D28"/>
    <w:rsid w:val="00866621"/>
    <w:rsid w:val="00870291"/>
    <w:rsid w:val="0089250E"/>
    <w:rsid w:val="0089280B"/>
    <w:rsid w:val="0089319E"/>
    <w:rsid w:val="00893246"/>
    <w:rsid w:val="008A042F"/>
    <w:rsid w:val="008B1791"/>
    <w:rsid w:val="008B24AD"/>
    <w:rsid w:val="008C1DF8"/>
    <w:rsid w:val="008C24A3"/>
    <w:rsid w:val="008C3807"/>
    <w:rsid w:val="008C7148"/>
    <w:rsid w:val="008D196D"/>
    <w:rsid w:val="008D1F0D"/>
    <w:rsid w:val="008D2351"/>
    <w:rsid w:val="008D36FF"/>
    <w:rsid w:val="008D4335"/>
    <w:rsid w:val="008E32C7"/>
    <w:rsid w:val="008E3F65"/>
    <w:rsid w:val="008F193F"/>
    <w:rsid w:val="008F7D5E"/>
    <w:rsid w:val="009028AB"/>
    <w:rsid w:val="00906203"/>
    <w:rsid w:val="0091220A"/>
    <w:rsid w:val="009140CA"/>
    <w:rsid w:val="00926863"/>
    <w:rsid w:val="00927A16"/>
    <w:rsid w:val="009437A0"/>
    <w:rsid w:val="00964289"/>
    <w:rsid w:val="009673CF"/>
    <w:rsid w:val="009723DF"/>
    <w:rsid w:val="0097303E"/>
    <w:rsid w:val="009744EC"/>
    <w:rsid w:val="00977DF6"/>
    <w:rsid w:val="00984A34"/>
    <w:rsid w:val="00987526"/>
    <w:rsid w:val="009878D5"/>
    <w:rsid w:val="00994790"/>
    <w:rsid w:val="00996D99"/>
    <w:rsid w:val="009A367A"/>
    <w:rsid w:val="009A3E9D"/>
    <w:rsid w:val="009A6B58"/>
    <w:rsid w:val="009B1C60"/>
    <w:rsid w:val="009B6378"/>
    <w:rsid w:val="009C0964"/>
    <w:rsid w:val="009C333A"/>
    <w:rsid w:val="009D15B5"/>
    <w:rsid w:val="009D51B2"/>
    <w:rsid w:val="009E00DC"/>
    <w:rsid w:val="009E1A28"/>
    <w:rsid w:val="009F337E"/>
    <w:rsid w:val="00A0347D"/>
    <w:rsid w:val="00A04E7A"/>
    <w:rsid w:val="00A102DC"/>
    <w:rsid w:val="00A1226C"/>
    <w:rsid w:val="00A13646"/>
    <w:rsid w:val="00A16151"/>
    <w:rsid w:val="00A21C3D"/>
    <w:rsid w:val="00A36074"/>
    <w:rsid w:val="00A37776"/>
    <w:rsid w:val="00A40A93"/>
    <w:rsid w:val="00A53935"/>
    <w:rsid w:val="00A80C42"/>
    <w:rsid w:val="00A82540"/>
    <w:rsid w:val="00A92E8B"/>
    <w:rsid w:val="00A949E5"/>
    <w:rsid w:val="00A95CB2"/>
    <w:rsid w:val="00A9763A"/>
    <w:rsid w:val="00AA08C8"/>
    <w:rsid w:val="00AA19DA"/>
    <w:rsid w:val="00AA5C0D"/>
    <w:rsid w:val="00AB30EA"/>
    <w:rsid w:val="00AC1274"/>
    <w:rsid w:val="00AC4EC4"/>
    <w:rsid w:val="00AD4291"/>
    <w:rsid w:val="00AD4686"/>
    <w:rsid w:val="00AE0C03"/>
    <w:rsid w:val="00B0235D"/>
    <w:rsid w:val="00B0727E"/>
    <w:rsid w:val="00B134DD"/>
    <w:rsid w:val="00B2542A"/>
    <w:rsid w:val="00B34311"/>
    <w:rsid w:val="00B63AC4"/>
    <w:rsid w:val="00B64307"/>
    <w:rsid w:val="00B80789"/>
    <w:rsid w:val="00B878F2"/>
    <w:rsid w:val="00B91879"/>
    <w:rsid w:val="00BA1074"/>
    <w:rsid w:val="00BA18A0"/>
    <w:rsid w:val="00BB03A0"/>
    <w:rsid w:val="00BB3E6C"/>
    <w:rsid w:val="00BB553B"/>
    <w:rsid w:val="00BD1942"/>
    <w:rsid w:val="00BD4B56"/>
    <w:rsid w:val="00BE50A1"/>
    <w:rsid w:val="00BF5EC1"/>
    <w:rsid w:val="00C01B7E"/>
    <w:rsid w:val="00C06B2E"/>
    <w:rsid w:val="00C142F7"/>
    <w:rsid w:val="00C227B0"/>
    <w:rsid w:val="00C22E8B"/>
    <w:rsid w:val="00C26CD8"/>
    <w:rsid w:val="00C42EAD"/>
    <w:rsid w:val="00C46373"/>
    <w:rsid w:val="00C5600A"/>
    <w:rsid w:val="00C65F1C"/>
    <w:rsid w:val="00C67A55"/>
    <w:rsid w:val="00C862DD"/>
    <w:rsid w:val="00C92459"/>
    <w:rsid w:val="00C9467A"/>
    <w:rsid w:val="00CA2E9D"/>
    <w:rsid w:val="00CA54C3"/>
    <w:rsid w:val="00CD04C6"/>
    <w:rsid w:val="00CD7302"/>
    <w:rsid w:val="00CE39BC"/>
    <w:rsid w:val="00D0732A"/>
    <w:rsid w:val="00D319C2"/>
    <w:rsid w:val="00D349F3"/>
    <w:rsid w:val="00D35D17"/>
    <w:rsid w:val="00D41111"/>
    <w:rsid w:val="00D434C6"/>
    <w:rsid w:val="00D437E7"/>
    <w:rsid w:val="00D4743A"/>
    <w:rsid w:val="00D47B97"/>
    <w:rsid w:val="00D62A7E"/>
    <w:rsid w:val="00D653B2"/>
    <w:rsid w:val="00D705E5"/>
    <w:rsid w:val="00DA5358"/>
    <w:rsid w:val="00DB33C9"/>
    <w:rsid w:val="00DB3E73"/>
    <w:rsid w:val="00DB75CC"/>
    <w:rsid w:val="00DC7F11"/>
    <w:rsid w:val="00DD5A56"/>
    <w:rsid w:val="00DE04E5"/>
    <w:rsid w:val="00DF1C0D"/>
    <w:rsid w:val="00DF3400"/>
    <w:rsid w:val="00E001F2"/>
    <w:rsid w:val="00E039C3"/>
    <w:rsid w:val="00E04432"/>
    <w:rsid w:val="00E05DFE"/>
    <w:rsid w:val="00E061C1"/>
    <w:rsid w:val="00E07244"/>
    <w:rsid w:val="00E10699"/>
    <w:rsid w:val="00E12057"/>
    <w:rsid w:val="00E25AEA"/>
    <w:rsid w:val="00E2767D"/>
    <w:rsid w:val="00E30421"/>
    <w:rsid w:val="00E318F1"/>
    <w:rsid w:val="00E33D76"/>
    <w:rsid w:val="00E504E7"/>
    <w:rsid w:val="00E561A5"/>
    <w:rsid w:val="00E71A91"/>
    <w:rsid w:val="00E740F7"/>
    <w:rsid w:val="00E836DF"/>
    <w:rsid w:val="00E86296"/>
    <w:rsid w:val="00EA1EFB"/>
    <w:rsid w:val="00EA72EB"/>
    <w:rsid w:val="00EB12D2"/>
    <w:rsid w:val="00EC1185"/>
    <w:rsid w:val="00EC1B86"/>
    <w:rsid w:val="00EC550E"/>
    <w:rsid w:val="00ED05DA"/>
    <w:rsid w:val="00ED46F0"/>
    <w:rsid w:val="00ED669A"/>
    <w:rsid w:val="00EE5C99"/>
    <w:rsid w:val="00EF08C3"/>
    <w:rsid w:val="00EF5047"/>
    <w:rsid w:val="00EF5151"/>
    <w:rsid w:val="00EF7BEE"/>
    <w:rsid w:val="00F04A67"/>
    <w:rsid w:val="00F0695C"/>
    <w:rsid w:val="00F112E2"/>
    <w:rsid w:val="00F12764"/>
    <w:rsid w:val="00F132A3"/>
    <w:rsid w:val="00F148FB"/>
    <w:rsid w:val="00F22D29"/>
    <w:rsid w:val="00F367BA"/>
    <w:rsid w:val="00F45E82"/>
    <w:rsid w:val="00F517A9"/>
    <w:rsid w:val="00F6700A"/>
    <w:rsid w:val="00F713CC"/>
    <w:rsid w:val="00F72239"/>
    <w:rsid w:val="00F7444E"/>
    <w:rsid w:val="00F74646"/>
    <w:rsid w:val="00F8564D"/>
    <w:rsid w:val="00F8752E"/>
    <w:rsid w:val="00F87ACD"/>
    <w:rsid w:val="00FA019C"/>
    <w:rsid w:val="00FA2883"/>
    <w:rsid w:val="00FA5540"/>
    <w:rsid w:val="00FB0D1B"/>
    <w:rsid w:val="00FB49BA"/>
    <w:rsid w:val="00FE3E12"/>
    <w:rsid w:val="00FF16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5:docId w15:val="{8DEFCEF6-D676-4CC5-879F-37F0353CD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1B7E"/>
  </w:style>
  <w:style w:type="paragraph" w:styleId="Heading3">
    <w:name w:val="heading 3"/>
    <w:basedOn w:val="Normal"/>
    <w:next w:val="Normal"/>
    <w:link w:val="Heading3Char"/>
    <w:semiHidden/>
    <w:unhideWhenUsed/>
    <w:qFormat/>
    <w:rsid w:val="00DB33C9"/>
    <w:pPr>
      <w:keepNext/>
      <w:spacing w:after="0" w:line="240" w:lineRule="auto"/>
      <w:outlineLvl w:val="2"/>
    </w:pPr>
    <w:rPr>
      <w:rFonts w:ascii="Tahoma" w:eastAsia="Times New Roman" w:hAnsi="Tahoma" w:cs="Tahom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6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96D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6D99"/>
    <w:rPr>
      <w:rFonts w:ascii="Tahoma" w:hAnsi="Tahoma" w:cs="Tahoma"/>
      <w:sz w:val="16"/>
      <w:szCs w:val="16"/>
    </w:rPr>
  </w:style>
  <w:style w:type="paragraph" w:styleId="Header">
    <w:name w:val="header"/>
    <w:basedOn w:val="Normal"/>
    <w:link w:val="HeaderChar"/>
    <w:uiPriority w:val="99"/>
    <w:unhideWhenUsed/>
    <w:rsid w:val="00813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33E6"/>
  </w:style>
  <w:style w:type="paragraph" w:styleId="Footer">
    <w:name w:val="footer"/>
    <w:basedOn w:val="Normal"/>
    <w:link w:val="FooterChar"/>
    <w:uiPriority w:val="99"/>
    <w:unhideWhenUsed/>
    <w:rsid w:val="00813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33E6"/>
  </w:style>
  <w:style w:type="paragraph" w:styleId="NoSpacing">
    <w:name w:val="No Spacing"/>
    <w:link w:val="NoSpacingChar"/>
    <w:uiPriority w:val="1"/>
    <w:qFormat/>
    <w:rsid w:val="001D4DE2"/>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1D4DE2"/>
    <w:rPr>
      <w:rFonts w:eastAsiaTheme="minorEastAsia"/>
      <w:lang w:val="en-US" w:eastAsia="ja-JP"/>
    </w:rPr>
  </w:style>
  <w:style w:type="paragraph" w:styleId="ListParagraph">
    <w:name w:val="List Paragraph"/>
    <w:basedOn w:val="Normal"/>
    <w:uiPriority w:val="34"/>
    <w:qFormat/>
    <w:rsid w:val="00EF7BEE"/>
    <w:pPr>
      <w:ind w:left="720"/>
      <w:contextualSpacing/>
    </w:pPr>
  </w:style>
  <w:style w:type="character" w:customStyle="1" w:styleId="Heading3Char">
    <w:name w:val="Heading 3 Char"/>
    <w:basedOn w:val="DefaultParagraphFont"/>
    <w:link w:val="Heading3"/>
    <w:semiHidden/>
    <w:rsid w:val="00DB33C9"/>
    <w:rPr>
      <w:rFonts w:ascii="Tahoma" w:eastAsia="Times New Roman" w:hAnsi="Tahoma" w:cs="Tahoma"/>
      <w:b/>
      <w:bCs/>
      <w:sz w:val="24"/>
      <w:szCs w:val="24"/>
    </w:rPr>
  </w:style>
  <w:style w:type="paragraph" w:styleId="NormalWeb">
    <w:name w:val="Normal (Web)"/>
    <w:basedOn w:val="Normal"/>
    <w:uiPriority w:val="99"/>
    <w:semiHidden/>
    <w:unhideWhenUsed/>
    <w:rsid w:val="00E001F2"/>
    <w:pPr>
      <w:spacing w:before="100" w:beforeAutospacing="1" w:after="100" w:afterAutospacing="1" w:line="240" w:lineRule="auto"/>
    </w:pPr>
    <w:rPr>
      <w:rFonts w:ascii="Times New Roman" w:eastAsiaTheme="minorEastAsia"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164966">
      <w:bodyDiv w:val="1"/>
      <w:marLeft w:val="0"/>
      <w:marRight w:val="0"/>
      <w:marTop w:val="0"/>
      <w:marBottom w:val="0"/>
      <w:divBdr>
        <w:top w:val="none" w:sz="0" w:space="0" w:color="auto"/>
        <w:left w:val="none" w:sz="0" w:space="0" w:color="auto"/>
        <w:bottom w:val="none" w:sz="0" w:space="0" w:color="auto"/>
        <w:right w:val="none" w:sz="0" w:space="0" w:color="auto"/>
      </w:divBdr>
    </w:div>
    <w:div w:id="327833285">
      <w:bodyDiv w:val="1"/>
      <w:marLeft w:val="0"/>
      <w:marRight w:val="0"/>
      <w:marTop w:val="0"/>
      <w:marBottom w:val="0"/>
      <w:divBdr>
        <w:top w:val="none" w:sz="0" w:space="0" w:color="auto"/>
        <w:left w:val="none" w:sz="0" w:space="0" w:color="auto"/>
        <w:bottom w:val="none" w:sz="0" w:space="0" w:color="auto"/>
        <w:right w:val="none" w:sz="0" w:space="0" w:color="auto"/>
      </w:divBdr>
    </w:div>
    <w:div w:id="368842895">
      <w:bodyDiv w:val="1"/>
      <w:marLeft w:val="0"/>
      <w:marRight w:val="0"/>
      <w:marTop w:val="0"/>
      <w:marBottom w:val="0"/>
      <w:divBdr>
        <w:top w:val="none" w:sz="0" w:space="0" w:color="auto"/>
        <w:left w:val="none" w:sz="0" w:space="0" w:color="auto"/>
        <w:bottom w:val="none" w:sz="0" w:space="0" w:color="auto"/>
        <w:right w:val="none" w:sz="0" w:space="0" w:color="auto"/>
      </w:divBdr>
    </w:div>
    <w:div w:id="615874408">
      <w:bodyDiv w:val="1"/>
      <w:marLeft w:val="0"/>
      <w:marRight w:val="0"/>
      <w:marTop w:val="0"/>
      <w:marBottom w:val="0"/>
      <w:divBdr>
        <w:top w:val="none" w:sz="0" w:space="0" w:color="auto"/>
        <w:left w:val="none" w:sz="0" w:space="0" w:color="auto"/>
        <w:bottom w:val="none" w:sz="0" w:space="0" w:color="auto"/>
        <w:right w:val="none" w:sz="0" w:space="0" w:color="auto"/>
      </w:divBdr>
    </w:div>
    <w:div w:id="1309482689">
      <w:bodyDiv w:val="1"/>
      <w:marLeft w:val="0"/>
      <w:marRight w:val="0"/>
      <w:marTop w:val="0"/>
      <w:marBottom w:val="0"/>
      <w:divBdr>
        <w:top w:val="none" w:sz="0" w:space="0" w:color="auto"/>
        <w:left w:val="none" w:sz="0" w:space="0" w:color="auto"/>
        <w:bottom w:val="none" w:sz="0" w:space="0" w:color="auto"/>
        <w:right w:val="none" w:sz="0" w:space="0" w:color="auto"/>
      </w:divBdr>
    </w:div>
    <w:div w:id="1582179582">
      <w:bodyDiv w:val="1"/>
      <w:marLeft w:val="0"/>
      <w:marRight w:val="0"/>
      <w:marTop w:val="0"/>
      <w:marBottom w:val="0"/>
      <w:divBdr>
        <w:top w:val="none" w:sz="0" w:space="0" w:color="auto"/>
        <w:left w:val="none" w:sz="0" w:space="0" w:color="auto"/>
        <w:bottom w:val="none" w:sz="0" w:space="0" w:color="auto"/>
        <w:right w:val="none" w:sz="0" w:space="0" w:color="auto"/>
      </w:divBdr>
    </w:div>
    <w:div w:id="1894079350">
      <w:bodyDiv w:val="1"/>
      <w:marLeft w:val="0"/>
      <w:marRight w:val="0"/>
      <w:marTop w:val="0"/>
      <w:marBottom w:val="0"/>
      <w:divBdr>
        <w:top w:val="none" w:sz="0" w:space="0" w:color="auto"/>
        <w:left w:val="none" w:sz="0" w:space="0" w:color="auto"/>
        <w:bottom w:val="none" w:sz="0" w:space="0" w:color="auto"/>
        <w:right w:val="none" w:sz="0" w:space="0" w:color="auto"/>
      </w:divBdr>
      <w:divsChild>
        <w:div w:id="2010911648">
          <w:marLeft w:val="0"/>
          <w:marRight w:val="0"/>
          <w:marTop w:val="0"/>
          <w:marBottom w:val="0"/>
          <w:divBdr>
            <w:top w:val="none" w:sz="0" w:space="0" w:color="auto"/>
            <w:left w:val="none" w:sz="0" w:space="0" w:color="auto"/>
            <w:bottom w:val="none" w:sz="0" w:space="0" w:color="auto"/>
            <w:right w:val="none" w:sz="0" w:space="0" w:color="auto"/>
          </w:divBdr>
          <w:divsChild>
            <w:div w:id="1036857530">
              <w:marLeft w:val="0"/>
              <w:marRight w:val="0"/>
              <w:marTop w:val="0"/>
              <w:marBottom w:val="0"/>
              <w:divBdr>
                <w:top w:val="none" w:sz="0" w:space="0" w:color="auto"/>
                <w:left w:val="none" w:sz="0" w:space="0" w:color="auto"/>
                <w:bottom w:val="none" w:sz="0" w:space="0" w:color="auto"/>
                <w:right w:val="none" w:sz="0" w:space="0" w:color="auto"/>
              </w:divBdr>
              <w:divsChild>
                <w:div w:id="650325894">
                  <w:marLeft w:val="0"/>
                  <w:marRight w:val="0"/>
                  <w:marTop w:val="195"/>
                  <w:marBottom w:val="0"/>
                  <w:divBdr>
                    <w:top w:val="none" w:sz="0" w:space="0" w:color="auto"/>
                    <w:left w:val="none" w:sz="0" w:space="0" w:color="auto"/>
                    <w:bottom w:val="none" w:sz="0" w:space="0" w:color="auto"/>
                    <w:right w:val="none" w:sz="0" w:space="0" w:color="auto"/>
                  </w:divBdr>
                  <w:divsChild>
                    <w:div w:id="662010139">
                      <w:marLeft w:val="0"/>
                      <w:marRight w:val="0"/>
                      <w:marTop w:val="0"/>
                      <w:marBottom w:val="0"/>
                      <w:divBdr>
                        <w:top w:val="none" w:sz="0" w:space="0" w:color="auto"/>
                        <w:left w:val="none" w:sz="0" w:space="0" w:color="auto"/>
                        <w:bottom w:val="none" w:sz="0" w:space="0" w:color="auto"/>
                        <w:right w:val="none" w:sz="0" w:space="0" w:color="auto"/>
                      </w:divBdr>
                      <w:divsChild>
                        <w:div w:id="1290092436">
                          <w:marLeft w:val="0"/>
                          <w:marRight w:val="0"/>
                          <w:marTop w:val="0"/>
                          <w:marBottom w:val="0"/>
                          <w:divBdr>
                            <w:top w:val="none" w:sz="0" w:space="0" w:color="auto"/>
                            <w:left w:val="none" w:sz="0" w:space="0" w:color="auto"/>
                            <w:bottom w:val="none" w:sz="0" w:space="0" w:color="auto"/>
                            <w:right w:val="none" w:sz="0" w:space="0" w:color="auto"/>
                          </w:divBdr>
                          <w:divsChild>
                            <w:div w:id="393283229">
                              <w:marLeft w:val="0"/>
                              <w:marRight w:val="0"/>
                              <w:marTop w:val="0"/>
                              <w:marBottom w:val="0"/>
                              <w:divBdr>
                                <w:top w:val="none" w:sz="0" w:space="0" w:color="auto"/>
                                <w:left w:val="none" w:sz="0" w:space="0" w:color="auto"/>
                                <w:bottom w:val="none" w:sz="0" w:space="0" w:color="auto"/>
                                <w:right w:val="none" w:sz="0" w:space="0" w:color="auto"/>
                              </w:divBdr>
                              <w:divsChild>
                                <w:div w:id="504708978">
                                  <w:marLeft w:val="0"/>
                                  <w:marRight w:val="0"/>
                                  <w:marTop w:val="0"/>
                                  <w:marBottom w:val="0"/>
                                  <w:divBdr>
                                    <w:top w:val="none" w:sz="0" w:space="0" w:color="auto"/>
                                    <w:left w:val="none" w:sz="0" w:space="0" w:color="auto"/>
                                    <w:bottom w:val="none" w:sz="0" w:space="0" w:color="auto"/>
                                    <w:right w:val="none" w:sz="0" w:space="0" w:color="auto"/>
                                  </w:divBdr>
                                  <w:divsChild>
                                    <w:div w:id="346912644">
                                      <w:marLeft w:val="0"/>
                                      <w:marRight w:val="0"/>
                                      <w:marTop w:val="0"/>
                                      <w:marBottom w:val="0"/>
                                      <w:divBdr>
                                        <w:top w:val="none" w:sz="0" w:space="0" w:color="auto"/>
                                        <w:left w:val="none" w:sz="0" w:space="0" w:color="auto"/>
                                        <w:bottom w:val="none" w:sz="0" w:space="0" w:color="auto"/>
                                        <w:right w:val="none" w:sz="0" w:space="0" w:color="auto"/>
                                      </w:divBdr>
                                      <w:divsChild>
                                        <w:div w:id="868684838">
                                          <w:marLeft w:val="0"/>
                                          <w:marRight w:val="0"/>
                                          <w:marTop w:val="90"/>
                                          <w:marBottom w:val="0"/>
                                          <w:divBdr>
                                            <w:top w:val="none" w:sz="0" w:space="0" w:color="auto"/>
                                            <w:left w:val="none" w:sz="0" w:space="0" w:color="auto"/>
                                            <w:bottom w:val="none" w:sz="0" w:space="0" w:color="auto"/>
                                            <w:right w:val="none" w:sz="0" w:space="0" w:color="auto"/>
                                          </w:divBdr>
                                          <w:divsChild>
                                            <w:div w:id="1721324815">
                                              <w:marLeft w:val="0"/>
                                              <w:marRight w:val="0"/>
                                              <w:marTop w:val="0"/>
                                              <w:marBottom w:val="0"/>
                                              <w:divBdr>
                                                <w:top w:val="none" w:sz="0" w:space="0" w:color="auto"/>
                                                <w:left w:val="none" w:sz="0" w:space="0" w:color="auto"/>
                                                <w:bottom w:val="none" w:sz="0" w:space="0" w:color="auto"/>
                                                <w:right w:val="none" w:sz="0" w:space="0" w:color="auto"/>
                                              </w:divBdr>
                                              <w:divsChild>
                                                <w:div w:id="1601640449">
                                                  <w:marLeft w:val="0"/>
                                                  <w:marRight w:val="0"/>
                                                  <w:marTop w:val="0"/>
                                                  <w:marBottom w:val="0"/>
                                                  <w:divBdr>
                                                    <w:top w:val="none" w:sz="0" w:space="0" w:color="auto"/>
                                                    <w:left w:val="none" w:sz="0" w:space="0" w:color="auto"/>
                                                    <w:bottom w:val="none" w:sz="0" w:space="0" w:color="auto"/>
                                                    <w:right w:val="none" w:sz="0" w:space="0" w:color="auto"/>
                                                  </w:divBdr>
                                                  <w:divsChild>
                                                    <w:div w:id="276182055">
                                                      <w:marLeft w:val="0"/>
                                                      <w:marRight w:val="0"/>
                                                      <w:marTop w:val="0"/>
                                                      <w:marBottom w:val="180"/>
                                                      <w:divBdr>
                                                        <w:top w:val="none" w:sz="0" w:space="0" w:color="auto"/>
                                                        <w:left w:val="none" w:sz="0" w:space="0" w:color="auto"/>
                                                        <w:bottom w:val="none" w:sz="0" w:space="0" w:color="auto"/>
                                                        <w:right w:val="none" w:sz="0" w:space="0" w:color="auto"/>
                                                      </w:divBdr>
                                                      <w:divsChild>
                                                        <w:div w:id="1684284889">
                                                          <w:marLeft w:val="0"/>
                                                          <w:marRight w:val="0"/>
                                                          <w:marTop w:val="0"/>
                                                          <w:marBottom w:val="0"/>
                                                          <w:divBdr>
                                                            <w:top w:val="none" w:sz="0" w:space="0" w:color="auto"/>
                                                            <w:left w:val="none" w:sz="0" w:space="0" w:color="auto"/>
                                                            <w:bottom w:val="none" w:sz="0" w:space="0" w:color="auto"/>
                                                            <w:right w:val="none" w:sz="0" w:space="0" w:color="auto"/>
                                                          </w:divBdr>
                                                          <w:divsChild>
                                                            <w:div w:id="783042434">
                                                              <w:marLeft w:val="0"/>
                                                              <w:marRight w:val="0"/>
                                                              <w:marTop w:val="0"/>
                                                              <w:marBottom w:val="0"/>
                                                              <w:divBdr>
                                                                <w:top w:val="none" w:sz="0" w:space="0" w:color="auto"/>
                                                                <w:left w:val="none" w:sz="0" w:space="0" w:color="auto"/>
                                                                <w:bottom w:val="none" w:sz="0" w:space="0" w:color="auto"/>
                                                                <w:right w:val="none" w:sz="0" w:space="0" w:color="auto"/>
                                                              </w:divBdr>
                                                              <w:divsChild>
                                                                <w:div w:id="842472031">
                                                                  <w:marLeft w:val="0"/>
                                                                  <w:marRight w:val="0"/>
                                                                  <w:marTop w:val="0"/>
                                                                  <w:marBottom w:val="0"/>
                                                                  <w:divBdr>
                                                                    <w:top w:val="none" w:sz="0" w:space="0" w:color="auto"/>
                                                                    <w:left w:val="none" w:sz="0" w:space="0" w:color="auto"/>
                                                                    <w:bottom w:val="none" w:sz="0" w:space="0" w:color="auto"/>
                                                                    <w:right w:val="none" w:sz="0" w:space="0" w:color="auto"/>
                                                                  </w:divBdr>
                                                                  <w:divsChild>
                                                                    <w:div w:id="1382706071">
                                                                      <w:marLeft w:val="0"/>
                                                                      <w:marRight w:val="0"/>
                                                                      <w:marTop w:val="0"/>
                                                                      <w:marBottom w:val="0"/>
                                                                      <w:divBdr>
                                                                        <w:top w:val="none" w:sz="0" w:space="0" w:color="auto"/>
                                                                        <w:left w:val="none" w:sz="0" w:space="0" w:color="auto"/>
                                                                        <w:bottom w:val="none" w:sz="0" w:space="0" w:color="auto"/>
                                                                        <w:right w:val="none" w:sz="0" w:space="0" w:color="auto"/>
                                                                      </w:divBdr>
                                                                      <w:divsChild>
                                                                        <w:div w:id="1931423603">
                                                                          <w:marLeft w:val="0"/>
                                                                          <w:marRight w:val="0"/>
                                                                          <w:marTop w:val="0"/>
                                                                          <w:marBottom w:val="0"/>
                                                                          <w:divBdr>
                                                                            <w:top w:val="none" w:sz="0" w:space="0" w:color="auto"/>
                                                                            <w:left w:val="none" w:sz="0" w:space="0" w:color="auto"/>
                                                                            <w:bottom w:val="none" w:sz="0" w:space="0" w:color="auto"/>
                                                                            <w:right w:val="none" w:sz="0" w:space="0" w:color="auto"/>
                                                                          </w:divBdr>
                                                                          <w:divsChild>
                                                                            <w:div w:id="190240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222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google.co.uk/url?sa=i&amp;rct=j&amp;q=&amp;esrc=s&amp;source=images&amp;cd=&amp;cad=rja&amp;uact=8&amp;ved=0ahUKEwihm6PRpbPRAhUDtBQKHY_HA9UQjRwIBw&amp;url=http://usa.pioneeringooh.com/fitness-enthusiasts-ooh-insights-and-media-behavior/&amp;bvm=bv.143423383,bs.2,d.Y2I&amp;psig=AFQjCNEgwRZpouRD8EUqb3oYgH-i5fwspA&amp;ust=1483990440637309" TargetMode="External"/><Relationship Id="rId21" Type="http://schemas.openxmlformats.org/officeDocument/2006/relationships/image" Target="media/image9.jpeg"/><Relationship Id="rId42" Type="http://schemas.openxmlformats.org/officeDocument/2006/relationships/image" Target="media/image20.jpeg"/><Relationship Id="rId47" Type="http://schemas.openxmlformats.org/officeDocument/2006/relationships/hyperlink" Target="http://www.google.co.uk/url?sa=i&amp;rct=j&amp;q=&amp;esrc=s&amp;source=images&amp;cd=&amp;cad=rja&amp;uact=8&amp;ved=0ahUKEwibqpn8-cnRAhXCtxoKHdX0DjAQjRwIBw&amp;url=http://fitnesstestingnino.blogspot.com/p/fitness-tests-for-components-of-fitness.html&amp;psig=AFQjCNH63sEBItJ7-e1tFtf8Tqwo4Fxoyw&amp;ust=1484769042342045" TargetMode="External"/><Relationship Id="rId63" Type="http://schemas.openxmlformats.org/officeDocument/2006/relationships/image" Target="http://blogs-images.forbes.com/meggentaylor/files/2016/05/IMG_1442-1200x856.jpg" TargetMode="External"/><Relationship Id="rId68" Type="http://schemas.openxmlformats.org/officeDocument/2006/relationships/image" Target="media/image32.jpeg"/><Relationship Id="rId16" Type="http://schemas.openxmlformats.org/officeDocument/2006/relationships/image" Target="media/image7.jpeg"/><Relationship Id="rId11" Type="http://schemas.openxmlformats.org/officeDocument/2006/relationships/image" Target="media/image4.png"/><Relationship Id="rId24" Type="http://schemas.openxmlformats.org/officeDocument/2006/relationships/hyperlink" Target="http://www.google.co.uk/url?sa=i&amp;rct=j&amp;q=&amp;esrc=s&amp;source=images&amp;cd=&amp;cad=rja&amp;uact=8&amp;ved=0ahUKEwjIjbn9pbPRAhXEQBQKHWZ7B7EQjRwIBw&amp;url=http://intranet.tdmu.edu.ua/data/kafedra/internal/i_nurse/classes_stud/bsn%20(4year)%20program/full%20time%20study/Second%20year/Health%20promotion/1Developing%20and%20Assessing%20physical%20fitness.htm&amp;psig=AFQjCNF3LD-N9ZS7nKjexWvwhhSry5bwCQ&amp;ust=1483990598912591" TargetMode="External"/><Relationship Id="rId32" Type="http://schemas.openxmlformats.org/officeDocument/2006/relationships/hyperlink" Target="http://www.google.co.uk/url?sa=i&amp;rct=j&amp;q=&amp;esrc=s&amp;source=images&amp;cd=&amp;cad=rja&amp;uact=8&amp;ved=0ahUKEwip6MbhpLPRAhWG7RQKHZESBkIQjRwIBw&amp;url=http://www.creation-perles-art.com/health/&amp;psig=AFQjCNGyFytNsUbiQI3oEL-OFz8almzLig&amp;ust=1483990260651038" TargetMode="External"/><Relationship Id="rId37" Type="http://schemas.openxmlformats.org/officeDocument/2006/relationships/hyperlink" Target="http://www.google.co.uk/url?sa=i&amp;rct=j&amp;q=&amp;esrc=s&amp;source=images&amp;cd=&amp;cad=rja&amp;uact=8&amp;ved=0ahUKEwjjnfb5hLvRAhVI0xQKHbHOABQQjRwIBw&amp;url=http://www.nettyejohnson.com/2012/07/health-tip-strengthen-your-balance.html&amp;bvm=bv.143423383,d.ZGg&amp;psig=AFQjCNHR_zi0yqmjiP02Uw8dTf-jdn22dg&amp;ust=1484256611303668" TargetMode="External"/><Relationship Id="rId40" Type="http://schemas.openxmlformats.org/officeDocument/2006/relationships/image" Target="media/image19.jpeg"/><Relationship Id="rId45" Type="http://schemas.openxmlformats.org/officeDocument/2006/relationships/hyperlink" Target="https://www.google.co.uk/url?sa=i&amp;rct=j&amp;q=&amp;esrc=s&amp;source=images&amp;cd=&amp;cad=rja&amp;uact=8&amp;ved=0ahUKEwit4Oq9-cnRAhXMuBoKHfhxAjsQjRwIBw&amp;url=https://www.youtube.com/watch?v%3Dnem-y1qGWeo&amp;psig=AFQjCNG9EN8FYSao9FuKO6GXbApUTi6riA&amp;ust=1484768883224947" TargetMode="External"/><Relationship Id="rId53" Type="http://schemas.openxmlformats.org/officeDocument/2006/relationships/image" Target="media/image26.jpeg"/><Relationship Id="rId58" Type="http://schemas.openxmlformats.org/officeDocument/2006/relationships/hyperlink" Target="https://www.google.co.uk/url?sa=i&amp;rct=j&amp;q=&amp;esrc=s&amp;source=images&amp;cd=&amp;cad=rja&amp;uact=8&amp;ved=0ahUKEwi959iyyPLNAhUkCcAKHeThDm8QjRwIBw&amp;url=https://www.thesun.co.uk/archives/rugbyunion/304340/england-38-er-new-zealand-21/&amp;bvm=bv.126993452,d.ZGg&amp;psig=AFQjCNGieUMupoSoqHf0D5CabTCJybcBkA&amp;ust=1468572291662263" TargetMode="External"/><Relationship Id="rId66" Type="http://schemas.openxmlformats.org/officeDocument/2006/relationships/image" Target="http://media.gettyimages.com/photos/isil-alben-of-turkey-drives-to-the-basket-in-the-womens-basketball-picture-id149657274" TargetMode="External"/><Relationship Id="rId74" Type="http://schemas.openxmlformats.org/officeDocument/2006/relationships/image" Target="media/image34.jpeg"/><Relationship Id="rId5" Type="http://schemas.openxmlformats.org/officeDocument/2006/relationships/webSettings" Target="webSettings.xml"/><Relationship Id="rId61" Type="http://schemas.openxmlformats.org/officeDocument/2006/relationships/hyperlink" Target="http://www.google.co.uk/url?sa=i&amp;rct=j&amp;q=&amp;esrc=s&amp;source=images&amp;cd=&amp;cad=rja&amp;uact=8&amp;ved=0ahUKEwiylKv3yPLNAhWlC8AKHaIbA_4QjRwIBw&amp;url=http://www.forbes.com/sites/meggentaylor/2016/05/06/what-anyone-can-learn-from-isabella-boylston-the-youngest-principal-at-the-american-ballet-theatre/&amp;bvm=bv.126993452,d.ZGg&amp;psig=AFQjCNFOQy1JElmdYDneu4ks-o2yl8csrA&amp;ust=1468572425414646" TargetMode="External"/><Relationship Id="rId1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hyperlink" Target="http://www.google.co.uk/url?sa=i&amp;rct=j&amp;q=&amp;esrc=s&amp;source=images&amp;cd=&amp;cad=rja&amp;uact=8&amp;ved=0ahUKEwj3wt-4pLPRAhXE6RQKHQoLDbAQjRwIBw&amp;url=http://continu.org.uk/best-of-health/&amp;psig=AFQjCNGmV3dx7b0kMNJQnEBsQL4fC0VNlQ&amp;ust=1483990189508483" TargetMode="External"/><Relationship Id="rId27" Type="http://schemas.openxmlformats.org/officeDocument/2006/relationships/image" Target="media/image12.jpeg"/><Relationship Id="rId30" Type="http://schemas.openxmlformats.org/officeDocument/2006/relationships/hyperlink" Target="http://www.google.co.uk/url?sa=i&amp;rct=j&amp;q=&amp;esrc=s&amp;source=images&amp;cd=&amp;cad=rja&amp;uact=8&amp;ved=0ahUKEwjJsdydpLPRAhUBbhQKHcyhDXIQjRwIBw&amp;url=http://goodrelations.co.uk/specialisms/health-wellbeing/&amp;psig=AFQjCNEZGvGKD4qKaxBtuN_yXEN2u7guHw&amp;ust=1483990119669612" TargetMode="External"/><Relationship Id="rId35" Type="http://schemas.openxmlformats.org/officeDocument/2006/relationships/hyperlink" Target="https://www.google.co.uk/url?sa=i&amp;rct=j&amp;q=&amp;esrc=s&amp;source=images&amp;cd=&amp;cad=rja&amp;uact=8&amp;ved=0ahUKEwijiejgtJDVAhXPbVAKHZ1YCHwQjRwIBw&amp;url=https://www.brianmac.co.uk/illinois.htm&amp;psig=AFQjCNE3NZ3wtV4KFEyYNNWL0ZbBfMn3zA&amp;ust=1500384158018744" TargetMode="External"/><Relationship Id="rId43" Type="http://schemas.openxmlformats.org/officeDocument/2006/relationships/hyperlink" Target="http://www.google.co.uk/url?sa=i&amp;rct=j&amp;q=&amp;esrc=s&amp;source=images&amp;cd=&amp;cad=rja&amp;uact=8&amp;ved=0ahUKEwj5prfb-cnRAhWG2hoKHRQTCrgQjRwIBw&amp;url=http://www.seriousgoalkeeping.net/FitnessTests/SitAndReachTest.aspx&amp;psig=AFQjCNE2rwRJkrB-t5UM9S6rG9YjHRSdKA&amp;ust=1484768975001162" TargetMode="External"/><Relationship Id="rId48" Type="http://schemas.openxmlformats.org/officeDocument/2006/relationships/image" Target="media/image23.jpeg"/><Relationship Id="rId56" Type="http://schemas.openxmlformats.org/officeDocument/2006/relationships/hyperlink" Target="https://www.google.co.uk/url?sa=i&amp;rct=j&amp;q=&amp;esrc=s&amp;source=images&amp;cd=&amp;cad=rja&amp;uact=8&amp;ved=0ahUKEwiF78Cczt_RAhVDiRoKHUuZBKYQjRwIBw&amp;url=https://www.youtube.com/watch?v%3DgOw_tOuk97c&amp;bvm=bv.145063293,d.bGs&amp;psig=AFQjCNFOYH3I5qpFQQHjD8d6EMybxujX5w&amp;ust=1485512936559378" TargetMode="External"/><Relationship Id="rId64" Type="http://schemas.openxmlformats.org/officeDocument/2006/relationships/hyperlink" Target="http://www.google.co.uk/url?sa=i&amp;rct=j&amp;q=&amp;esrc=s&amp;source=images&amp;cd=&amp;cad=rja&amp;uact=8&amp;ved=&amp;url=http://www.gettyimages.co.uk/detail/news-photo/isil-alben-of-turkey-drives-to-the-basket-in-the-womens-news-photo/149657274&amp;bvm=bv.126993452,d.ZGg&amp;psig=AFQjCNG0uAFXkIoP7nkvGgowGsWScSDEag&amp;ust=1468572576692009" TargetMode="External"/><Relationship Id="rId69" Type="http://schemas.openxmlformats.org/officeDocument/2006/relationships/image" Target="https://i.ytimg.com/vi/_NkAh3WavUs/maxresdefault.jpg"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5.jpeg"/><Relationship Id="rId72" Type="http://schemas.openxmlformats.org/officeDocument/2006/relationships/image" Target="http://www.physicalcompany.co.uk/fitness-images/takei-a5401-digital-hand-grip-dynamometer-product-large-2801.jpg"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www.google.co.uk/url?sa=i&amp;rct=j&amp;q=&amp;esrc=s&amp;source=images&amp;cd=&amp;cad=rja&amp;uact=8&amp;ved=0ahUKEwiT9rbqwrPRAhXJ1xQKHQGVDPMQjRwIBw&amp;url=http://www.therugbyblog.com/rugby-fitness-warm-up-drills-to-avoid-injury&amp;psig=AFQjCNGs6oOqIxfTDemuFFvG1PpEdhjVZg&amp;ust=1483998335368709" TargetMode="External"/><Relationship Id="rId25" Type="http://schemas.openxmlformats.org/officeDocument/2006/relationships/image" Target="media/image11.jpeg"/><Relationship Id="rId33" Type="http://schemas.openxmlformats.org/officeDocument/2006/relationships/image" Target="media/image15.jpeg"/><Relationship Id="rId38" Type="http://schemas.openxmlformats.org/officeDocument/2006/relationships/image" Target="media/image18.jpeg"/><Relationship Id="rId46" Type="http://schemas.openxmlformats.org/officeDocument/2006/relationships/image" Target="media/image22.jpeg"/><Relationship Id="rId59" Type="http://schemas.openxmlformats.org/officeDocument/2006/relationships/image" Target="media/image29.jpeg"/><Relationship Id="rId67" Type="http://schemas.openxmlformats.org/officeDocument/2006/relationships/hyperlink" Target="https://www.google.co.uk/url?sa=i&amp;rct=j&amp;q=&amp;esrc=s&amp;source=images&amp;cd=&amp;cad=rja&amp;uact=8&amp;ved=0ahUKEwjOg8i3w_LNAhVECsAKHcjlDK8QjRwIBw&amp;url=https://www.youtube.com/watch?v%3D_NkAh3WavUs&amp;bvm=bv.126993452,d.ZGg&amp;psig=AFQjCNEHmw0wpgTfdGPnFD4K8MA7AyX_aA&amp;ust=1468570967892624" TargetMode="External"/><Relationship Id="rId20" Type="http://schemas.openxmlformats.org/officeDocument/2006/relationships/hyperlink" Target="https://www.google.co.uk/url?sa=i&amp;rct=j&amp;q=&amp;esrc=s&amp;source=images&amp;cd=&amp;cad=rja&amp;uact=8&amp;ved=0ahUKEwiftPvEpLPRAhVKOBQKHfTkAhMQjRwIBw&amp;url=https://web.iit.edu/shwc&amp;psig=AFQjCNH3R_18oRHrlYP8w01rbBtC10hAnw&amp;ust=1483990220066138" TargetMode="External"/><Relationship Id="rId41" Type="http://schemas.openxmlformats.org/officeDocument/2006/relationships/hyperlink" Target="http://www.google.co.uk/url?sa=i&amp;rct=j&amp;q=&amp;esrc=s&amp;source=images&amp;cd=&amp;cad=rja&amp;uact=8&amp;ved=0ahUKEwj0g_mC-cnRAhXErRoKHRQrCUQQjRwIBw&amp;url=http://www.konkura.com/challenge/?uid%3D22975f3a-1563-42d3-ac3d-47ab25bdf130&amp;psig=AFQjCNEJef_lRdRsSW6igG-BJ75c9Hmoqg&amp;ust=1484768791952848" TargetMode="External"/><Relationship Id="rId54" Type="http://schemas.openxmlformats.org/officeDocument/2006/relationships/hyperlink" Target="https://www.google.co.uk/url?sa=i&amp;rct=j&amp;q=&amp;esrc=s&amp;source=images&amp;cd=&amp;cad=rja&amp;uact=8&amp;ved=0ahUKEwj35urbi97RAhXK7RQKHVydAo8QjRwIBw&amp;url=https://www.youtube.com/watch?v%3D1SQYEVbFuFA&amp;psig=AFQjCNH_sBsI31Yl6Fwxm9p0eak18d_u6w&amp;ust=1485460991290204" TargetMode="External"/><Relationship Id="rId62" Type="http://schemas.openxmlformats.org/officeDocument/2006/relationships/image" Target="media/image30.jpeg"/><Relationship Id="rId70" Type="http://schemas.openxmlformats.org/officeDocument/2006/relationships/hyperlink" Target="http://www.google.co.uk/url?sa=i&amp;rct=j&amp;q=&amp;esrc=s&amp;source=images&amp;cd=&amp;cad=rja&amp;uact=8&amp;ved=0ahUKEwi2-vT0w_LNAhVMK8AKHSgRDlUQjRwIBw&amp;url=http://www.physicalcompany.co.uk/takei-a5401-digital-hand-grip-dynamometer-pid2801.html&amp;bvm=bv.126993452,d.ZGg&amp;psig=AFQjCNERj15Bz1kUAXBZxxAOGlxi8bks0Q&amp;ust=1468571103529450" TargetMode="External"/><Relationship Id="rId75" Type="http://schemas.openxmlformats.org/officeDocument/2006/relationships/image" Target="http://www.904fitness.com/wp-content/uploads/2013/07/July-2013-271.jp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google.co.uk/url?sa=i&amp;rct=j&amp;q=&amp;esrc=s&amp;source=images&amp;cd=&amp;cad=rja&amp;uact=8&amp;ved=0ahUKEwju85G7w7PRAhUFuBQKHdSAAVYQjRwIBw&amp;url=http://www.gettyimages.co.nz/detail/nachrichtenfoto/visa-international-gymnastics-max-whitlock-of-great-nachrichtenfoto/524452238&amp;bvm=bv.142059868,d.ZGg&amp;psig=AFQjCNFt6jOp08bhFQMLSVRA5Tw2DbGPiw&amp;ust=1483998512230951" TargetMode="External"/><Relationship Id="rId23" Type="http://schemas.openxmlformats.org/officeDocument/2006/relationships/image" Target="media/image10.jpeg"/><Relationship Id="rId28" Type="http://schemas.openxmlformats.org/officeDocument/2006/relationships/hyperlink" Target="http://www.google.co.uk/url?sa=i&amp;rct=j&amp;q=&amp;esrc=s&amp;source=images&amp;cd=&amp;cad=rja&amp;uact=8&amp;ved=0ahUKEwiL_ubnpbPRAhXLWBQKHalCBfIQjRwIBw&amp;url=http://jazzybfitness.co.uk/&amp;psig=AFQjCNF5qAoJ8eWhMo3Utt8cUQHmsXpBSw&amp;ust=1483990542701117" TargetMode="External"/><Relationship Id="rId36" Type="http://schemas.openxmlformats.org/officeDocument/2006/relationships/image" Target="media/image17.gif"/><Relationship Id="rId49" Type="http://schemas.openxmlformats.org/officeDocument/2006/relationships/hyperlink" Target="http://www.google.co.uk/url?sa=i&amp;rct=j&amp;q=&amp;esrc=s&amp;source=images&amp;cd=&amp;cad=rja&amp;uact=8&amp;ved=0ahUKEwjbsdqHi97RAhULGBQKHQNCAJQQjRwIBw&amp;url=http://sport.maths.org/content/reaction-timer&amp;psig=AFQjCNHdRcxALIheTkZIYeHicGHpFk1-RQ&amp;ust=1485460844805864" TargetMode="External"/><Relationship Id="rId57" Type="http://schemas.openxmlformats.org/officeDocument/2006/relationships/image" Target="media/image28.jpeg"/><Relationship Id="rId10" Type="http://schemas.openxmlformats.org/officeDocument/2006/relationships/image" Target="media/image3.png"/><Relationship Id="rId31" Type="http://schemas.openxmlformats.org/officeDocument/2006/relationships/image" Target="media/image14.jpeg"/><Relationship Id="rId44" Type="http://schemas.openxmlformats.org/officeDocument/2006/relationships/image" Target="media/image21.jpeg"/><Relationship Id="rId52" Type="http://schemas.openxmlformats.org/officeDocument/2006/relationships/hyperlink" Target="http://www.google.co.uk/url?sa=i&amp;rct=j&amp;q=&amp;esrc=s&amp;source=images&amp;cd=&amp;cad=rja&amp;uact=8&amp;ved=0ahUKEwjrks7Qjd7RAhVLuhQKHUJhCgcQjRwIBw&amp;url=http://www.universalservicesuk.co.uk/fitness/fitness-testing/takei-5001-analogue-hand-grip-dynamometer&amp;bvm=bv.145063293,d.ZGg&amp;psig=AFQjCNHFED7LSaHVFqk0MLOs4UR3GP1kEg&amp;ust=1485461538174337" TargetMode="External"/><Relationship Id="rId60" Type="http://schemas.openxmlformats.org/officeDocument/2006/relationships/image" Target="https://www.thesun.co.uk/wp-content/uploads/2016/03/1630590.main_image.jpg" TargetMode="External"/><Relationship Id="rId65" Type="http://schemas.openxmlformats.org/officeDocument/2006/relationships/image" Target="media/image31.jpeg"/><Relationship Id="rId73" Type="http://schemas.openxmlformats.org/officeDocument/2006/relationships/hyperlink" Target="http://www.google.co.uk/url?sa=i&amp;rct=j&amp;q=&amp;esrc=s&amp;source=images&amp;cd=&amp;cad=rja&amp;uact=8&amp;ved=0ahUKEwjGg6_Yw_LNAhUsAcAKHcyPBw8QjRwIBw&amp;url=http://www.904fitness.com/whats-your-vo2max/&amp;bvm=bv.126993452,d.ZGg&amp;psig=AFQjCNGSe3lg_pN0BJ1f14tKSglQx0TPDw&amp;ust=1468571026216303"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google.co.uk/url?sa=i&amp;rct=j&amp;q=&amp;esrc=s&amp;source=images&amp;cd=&amp;cad=rja&amp;uact=8&amp;ved=0ahUKEwjMutC5wrPRAhWBNxQKHTMmD8sQjRwIBw&amp;url=http://gymlion.com/do-you-need-warm-up-exercises/&amp;psig=AFQjCNFc6txfWNMkDSklfYRIO1J2r_SfPA&amp;ust=1483998238755920" TargetMode="External"/><Relationship Id="rId18" Type="http://schemas.openxmlformats.org/officeDocument/2006/relationships/image" Target="media/image8.jpeg"/><Relationship Id="rId39" Type="http://schemas.openxmlformats.org/officeDocument/2006/relationships/hyperlink" Target="http://www.google.co.uk/url?sa=i&amp;rct=j&amp;q=&amp;esrc=s&amp;source=images&amp;cd=&amp;cad=rja&amp;uact=8&amp;ved=0ahUKEwiNraqhhbvRAhUBlRQKHa-wABQQjRwIBw&amp;url=http://www.tpfp.org/a_shuttle.php&amp;bvm=bv.143423383,d.ZGg&amp;psig=AFQjCNGEhTVzYWHgYhpHAIuE6g1ziUb3dA&amp;ust=1484256675425838" TargetMode="External"/><Relationship Id="rId34" Type="http://schemas.openxmlformats.org/officeDocument/2006/relationships/image" Target="media/image16.jpg"/><Relationship Id="rId50" Type="http://schemas.openxmlformats.org/officeDocument/2006/relationships/image" Target="media/image24.jpeg"/><Relationship Id="rId55" Type="http://schemas.openxmlformats.org/officeDocument/2006/relationships/image" Target="media/image27.jpeg"/><Relationship Id="rId76" Type="http://schemas.openxmlformats.org/officeDocument/2006/relationships/image" Target="media/image35.png"/><Relationship Id="rId7" Type="http://schemas.openxmlformats.org/officeDocument/2006/relationships/endnotes" Target="endnotes.xml"/><Relationship Id="rId71" Type="http://schemas.openxmlformats.org/officeDocument/2006/relationships/image" Target="media/image33.jpeg"/><Relationship Id="rId2" Type="http://schemas.openxmlformats.org/officeDocument/2006/relationships/numbering" Target="numbering.xml"/><Relationship Id="rId29"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695AD8-2CC1-424E-B185-4604EFFD8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993</Words>
  <Characters>1136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KLB School</Company>
  <LinksUpToDate>false</LinksUpToDate>
  <CharactersWithSpaces>13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dudbridge</dc:creator>
  <cp:lastModifiedBy>Rosanna Steel</cp:lastModifiedBy>
  <cp:revision>2</cp:revision>
  <cp:lastPrinted>2017-12-07T10:15:00Z</cp:lastPrinted>
  <dcterms:created xsi:type="dcterms:W3CDTF">2019-01-09T16:51:00Z</dcterms:created>
  <dcterms:modified xsi:type="dcterms:W3CDTF">2019-01-09T16:51:00Z</dcterms:modified>
</cp:coreProperties>
</file>